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FFDCE" w14:textId="77777777" w:rsidR="009245FD" w:rsidRPr="00D40F9A" w:rsidRDefault="00000000" w:rsidP="00DA0D3C">
      <w:pPr>
        <w:pStyle w:val="FrontPageTitle"/>
        <w:rPr>
          <w:color w:val="FC2658"/>
        </w:rPr>
      </w:pPr>
      <w:r w:rsidRPr="00D40F9A">
        <w:t xml:space="preserve">Pollák </w:t>
      </w:r>
      <w:r w:rsidRPr="00D40F9A">
        <w:rPr>
          <w:color w:val="FC2658"/>
        </w:rPr>
        <w:t>Csengő</w:t>
      </w:r>
    </w:p>
    <w:p w14:paraId="4568A4E6" w14:textId="77777777" w:rsidR="009245FD" w:rsidRPr="00D40F9A" w:rsidRDefault="00000000">
      <w:pPr>
        <w:jc w:val="center"/>
        <w:rPr>
          <w:b/>
          <w:i/>
          <w:sz w:val="46"/>
          <w:szCs w:val="46"/>
        </w:rPr>
      </w:pPr>
      <w:r w:rsidRPr="00D40F9A">
        <w:rPr>
          <w:b/>
          <w:i/>
          <w:sz w:val="46"/>
          <w:szCs w:val="46"/>
        </w:rPr>
        <w:t>“A jövő zenéje!”</w:t>
      </w:r>
    </w:p>
    <w:p w14:paraId="5A8AECF6" w14:textId="68AA2AC6" w:rsidR="009245FD" w:rsidRPr="00D40F9A" w:rsidRDefault="00E957EC">
      <w:pPr>
        <w:jc w:val="center"/>
        <w:rPr>
          <w:b/>
          <w:i/>
          <w:sz w:val="46"/>
          <w:szCs w:val="46"/>
        </w:rPr>
      </w:pPr>
      <w:r w:rsidRPr="00D40F9A">
        <w:rPr>
          <w:noProof/>
        </w:rPr>
        <w:drawing>
          <wp:inline distT="114300" distB="114300" distL="114300" distR="114300" wp14:anchorId="6337D93A" wp14:editId="7095641A">
            <wp:extent cx="4705350" cy="4810125"/>
            <wp:effectExtent l="0" t="0" r="0" b="0"/>
            <wp:docPr id="1" name="image2.png" descr="A logo with a letter p&#10;&#10;AI-generated content may be incorrect."/>
            <wp:cNvGraphicFramePr/>
            <a:graphic xmlns:a="http://schemas.openxmlformats.org/drawingml/2006/main">
              <a:graphicData uri="http://schemas.openxmlformats.org/drawingml/2006/picture">
                <pic:pic xmlns:pic="http://schemas.openxmlformats.org/drawingml/2006/picture">
                  <pic:nvPicPr>
                    <pic:cNvPr id="1" name="image2.png" descr="A logo with a letter p&#10;&#10;AI-generated content may be incorrect."/>
                    <pic:cNvPicPr preferRelativeResize="0"/>
                  </pic:nvPicPr>
                  <pic:blipFill>
                    <a:blip r:embed="rId8"/>
                    <a:srcRect/>
                    <a:stretch>
                      <a:fillRect/>
                    </a:stretch>
                  </pic:blipFill>
                  <pic:spPr>
                    <a:xfrm>
                      <a:off x="0" y="0"/>
                      <a:ext cx="4705350" cy="4810125"/>
                    </a:xfrm>
                    <a:prstGeom prst="rect">
                      <a:avLst/>
                    </a:prstGeom>
                    <a:ln/>
                  </pic:spPr>
                </pic:pic>
              </a:graphicData>
            </a:graphic>
          </wp:inline>
        </w:drawing>
      </w:r>
    </w:p>
    <w:p w14:paraId="3975430E" w14:textId="77777777" w:rsidR="009245FD" w:rsidRPr="00D40F9A" w:rsidRDefault="009245FD">
      <w:pPr>
        <w:jc w:val="center"/>
      </w:pPr>
    </w:p>
    <w:p w14:paraId="20CE62ED" w14:textId="77777777" w:rsidR="009245FD" w:rsidRPr="00D40F9A" w:rsidRDefault="00000000">
      <w:pPr>
        <w:jc w:val="center"/>
        <w:rPr>
          <w:b/>
          <w:sz w:val="46"/>
          <w:szCs w:val="46"/>
          <w:u w:val="single"/>
        </w:rPr>
      </w:pPr>
      <w:r w:rsidRPr="00D40F9A">
        <w:rPr>
          <w:b/>
          <w:sz w:val="46"/>
          <w:szCs w:val="46"/>
          <w:u w:val="single"/>
        </w:rPr>
        <w:t>Csapattagok</w:t>
      </w:r>
    </w:p>
    <w:p w14:paraId="28B5EA87" w14:textId="5969CF27" w:rsidR="009245FD" w:rsidRPr="00D40F9A" w:rsidRDefault="00F929C1" w:rsidP="00F929C1">
      <w:pPr>
        <w:spacing w:line="240" w:lineRule="auto"/>
        <w:jc w:val="center"/>
        <w:rPr>
          <w:sz w:val="32"/>
          <w:szCs w:val="32"/>
        </w:rPr>
      </w:pPr>
      <w:r w:rsidRPr="00D40F9A">
        <w:rPr>
          <w:sz w:val="32"/>
          <w:szCs w:val="32"/>
        </w:rPr>
        <w:t>Jani Patrik (Csapatvezető)</w:t>
      </w:r>
    </w:p>
    <w:p w14:paraId="4C2C7416" w14:textId="77777777" w:rsidR="00F929C1" w:rsidRPr="00D40F9A" w:rsidRDefault="00F929C1" w:rsidP="00F929C1">
      <w:pPr>
        <w:spacing w:line="259" w:lineRule="auto"/>
        <w:jc w:val="center"/>
        <w:rPr>
          <w:sz w:val="32"/>
          <w:szCs w:val="32"/>
        </w:rPr>
      </w:pPr>
      <w:r w:rsidRPr="00D40F9A">
        <w:rPr>
          <w:sz w:val="32"/>
          <w:szCs w:val="32"/>
        </w:rPr>
        <w:t xml:space="preserve">Tamáskovits Gyula Ákos </w:t>
      </w:r>
    </w:p>
    <w:p w14:paraId="383B7870" w14:textId="0C4AC7DD" w:rsidR="00401409" w:rsidRPr="00D40F9A" w:rsidRDefault="00F929C1" w:rsidP="00401409">
      <w:pPr>
        <w:spacing w:line="240" w:lineRule="auto"/>
        <w:jc w:val="center"/>
        <w:rPr>
          <w:sz w:val="32"/>
          <w:szCs w:val="32"/>
        </w:rPr>
        <w:sectPr w:rsidR="00401409" w:rsidRPr="00D40F9A" w:rsidSect="00401409">
          <w:headerReference w:type="default" r:id="rId9"/>
          <w:footerReference w:type="default" r:id="rId10"/>
          <w:footerReference w:type="first" r:id="rId11"/>
          <w:pgSz w:w="11909" w:h="16834"/>
          <w:pgMar w:top="1440" w:right="1440" w:bottom="1440" w:left="1440" w:header="720" w:footer="720" w:gutter="0"/>
          <w:pgNumType w:start="1"/>
          <w:cols w:space="720"/>
          <w:titlePg/>
          <w:docGrid w:linePitch="326"/>
        </w:sectPr>
      </w:pPr>
      <w:r w:rsidRPr="00D40F9A">
        <w:rPr>
          <w:sz w:val="32"/>
          <w:szCs w:val="32"/>
        </w:rPr>
        <w:t>Barna Máté Levente</w:t>
      </w:r>
    </w:p>
    <w:bookmarkStart w:id="0" w:name="_Toc192492744" w:displacedByCustomXml="next"/>
    <w:sdt>
      <w:sdtPr>
        <w:rPr>
          <w:rFonts w:eastAsiaTheme="minorEastAsia" w:cstheme="minorBidi"/>
          <w:b w:val="0"/>
          <w:sz w:val="24"/>
          <w:szCs w:val="22"/>
        </w:rPr>
        <w:id w:val="-742564212"/>
        <w:docPartObj>
          <w:docPartGallery w:val="Table of Contents"/>
          <w:docPartUnique/>
        </w:docPartObj>
      </w:sdtPr>
      <w:sdtEndPr>
        <w:rPr>
          <w:bCs/>
        </w:rPr>
      </w:sdtEndPr>
      <w:sdtContent>
        <w:p w14:paraId="70B8915C" w14:textId="2A740EA4" w:rsidR="00401409" w:rsidRPr="00D40F9A" w:rsidRDefault="00401409" w:rsidP="004A2E0E">
          <w:pPr>
            <w:pStyle w:val="Cmsor1"/>
          </w:pPr>
          <w:r w:rsidRPr="00D40F9A">
            <w:t>Tartalomjegyzék</w:t>
          </w:r>
          <w:bookmarkEnd w:id="0"/>
        </w:p>
        <w:p w14:paraId="5C782FCE" w14:textId="5C989222" w:rsidR="00E12EC7" w:rsidRDefault="009D1B30">
          <w:pPr>
            <w:pStyle w:val="TJ1"/>
            <w:rPr>
              <w:b w:val="0"/>
              <w:bCs w:val="0"/>
              <w:kern w:val="2"/>
              <w:szCs w:val="24"/>
              <w:lang w:val="en-US"/>
              <w14:ligatures w14:val="standardContextual"/>
            </w:rPr>
          </w:pPr>
          <w:r w:rsidRPr="00D40F9A">
            <w:rPr>
              <w:noProof w:val="0"/>
            </w:rPr>
            <w:fldChar w:fldCharType="begin"/>
          </w:r>
          <w:r w:rsidRPr="00D40F9A">
            <w:rPr>
              <w:noProof w:val="0"/>
            </w:rPr>
            <w:instrText xml:space="preserve"> TOC \o "1-6" \h \z \u </w:instrText>
          </w:r>
          <w:r w:rsidRPr="00D40F9A">
            <w:rPr>
              <w:noProof w:val="0"/>
            </w:rPr>
            <w:fldChar w:fldCharType="separate"/>
          </w:r>
          <w:hyperlink w:anchor="_Toc192492744" w:history="1">
            <w:r w:rsidR="00E12EC7" w:rsidRPr="00176367">
              <w:rPr>
                <w:rStyle w:val="Hiperhivatkozs"/>
              </w:rPr>
              <w:t>Tartalomjegyzék</w:t>
            </w:r>
            <w:r w:rsidR="00E12EC7">
              <w:rPr>
                <w:webHidden/>
              </w:rPr>
              <w:tab/>
            </w:r>
            <w:r w:rsidR="00E12EC7">
              <w:rPr>
                <w:webHidden/>
              </w:rPr>
              <w:fldChar w:fldCharType="begin"/>
            </w:r>
            <w:r w:rsidR="00E12EC7">
              <w:rPr>
                <w:webHidden/>
              </w:rPr>
              <w:instrText xml:space="preserve"> PAGEREF _Toc192492744 \h </w:instrText>
            </w:r>
            <w:r w:rsidR="00E12EC7">
              <w:rPr>
                <w:webHidden/>
              </w:rPr>
            </w:r>
            <w:r w:rsidR="00E12EC7">
              <w:rPr>
                <w:webHidden/>
              </w:rPr>
              <w:fldChar w:fldCharType="separate"/>
            </w:r>
            <w:r w:rsidR="001D6D32">
              <w:rPr>
                <w:webHidden/>
              </w:rPr>
              <w:t>1</w:t>
            </w:r>
            <w:r w:rsidR="00E12EC7">
              <w:rPr>
                <w:webHidden/>
              </w:rPr>
              <w:fldChar w:fldCharType="end"/>
            </w:r>
          </w:hyperlink>
        </w:p>
        <w:p w14:paraId="09CEC9A8" w14:textId="76E98D75" w:rsidR="00E12EC7" w:rsidRDefault="00E12EC7">
          <w:pPr>
            <w:pStyle w:val="TJ1"/>
            <w:rPr>
              <w:b w:val="0"/>
              <w:bCs w:val="0"/>
              <w:kern w:val="2"/>
              <w:szCs w:val="24"/>
              <w:lang w:val="en-US"/>
              <w14:ligatures w14:val="standardContextual"/>
            </w:rPr>
          </w:pPr>
          <w:hyperlink w:anchor="_Toc192492745" w:history="1">
            <w:r w:rsidRPr="00176367">
              <w:rPr>
                <w:rStyle w:val="Hiperhivatkozs"/>
              </w:rPr>
              <w:t>Bevezetés</w:t>
            </w:r>
            <w:r>
              <w:rPr>
                <w:webHidden/>
              </w:rPr>
              <w:tab/>
            </w:r>
            <w:r>
              <w:rPr>
                <w:webHidden/>
              </w:rPr>
              <w:fldChar w:fldCharType="begin"/>
            </w:r>
            <w:r>
              <w:rPr>
                <w:webHidden/>
              </w:rPr>
              <w:instrText xml:space="preserve"> PAGEREF _Toc192492745 \h </w:instrText>
            </w:r>
            <w:r>
              <w:rPr>
                <w:webHidden/>
              </w:rPr>
            </w:r>
            <w:r>
              <w:rPr>
                <w:webHidden/>
              </w:rPr>
              <w:fldChar w:fldCharType="separate"/>
            </w:r>
            <w:r w:rsidR="001D6D32">
              <w:rPr>
                <w:webHidden/>
              </w:rPr>
              <w:t>6</w:t>
            </w:r>
            <w:r>
              <w:rPr>
                <w:webHidden/>
              </w:rPr>
              <w:fldChar w:fldCharType="end"/>
            </w:r>
          </w:hyperlink>
        </w:p>
        <w:p w14:paraId="5D1AE103" w14:textId="7897E924" w:rsidR="00E12EC7" w:rsidRDefault="00E12EC7">
          <w:pPr>
            <w:pStyle w:val="TJ2"/>
            <w:tabs>
              <w:tab w:val="right" w:leader="dot" w:pos="9019"/>
            </w:tabs>
            <w:rPr>
              <w:noProof/>
              <w:kern w:val="2"/>
              <w:szCs w:val="24"/>
              <w:lang w:val="en-US"/>
              <w14:ligatures w14:val="standardContextual"/>
            </w:rPr>
          </w:pPr>
          <w:hyperlink w:anchor="_Toc192492746" w:history="1">
            <w:r w:rsidRPr="00176367">
              <w:rPr>
                <w:rStyle w:val="Hiperhivatkozs"/>
                <w:noProof/>
              </w:rPr>
              <w:t>Téma és Témaválasztás</w:t>
            </w:r>
            <w:r>
              <w:rPr>
                <w:noProof/>
                <w:webHidden/>
              </w:rPr>
              <w:tab/>
            </w:r>
            <w:r>
              <w:rPr>
                <w:noProof/>
                <w:webHidden/>
              </w:rPr>
              <w:fldChar w:fldCharType="begin"/>
            </w:r>
            <w:r>
              <w:rPr>
                <w:noProof/>
                <w:webHidden/>
              </w:rPr>
              <w:instrText xml:space="preserve"> PAGEREF _Toc192492746 \h </w:instrText>
            </w:r>
            <w:r>
              <w:rPr>
                <w:noProof/>
                <w:webHidden/>
              </w:rPr>
            </w:r>
            <w:r>
              <w:rPr>
                <w:noProof/>
                <w:webHidden/>
              </w:rPr>
              <w:fldChar w:fldCharType="separate"/>
            </w:r>
            <w:r w:rsidR="001D6D32">
              <w:rPr>
                <w:noProof/>
                <w:webHidden/>
              </w:rPr>
              <w:t>6</w:t>
            </w:r>
            <w:r>
              <w:rPr>
                <w:noProof/>
                <w:webHidden/>
              </w:rPr>
              <w:fldChar w:fldCharType="end"/>
            </w:r>
          </w:hyperlink>
        </w:p>
        <w:p w14:paraId="6B3705A8" w14:textId="550A2C33" w:rsidR="00E12EC7" w:rsidRDefault="00E12EC7">
          <w:pPr>
            <w:pStyle w:val="TJ2"/>
            <w:tabs>
              <w:tab w:val="right" w:leader="dot" w:pos="9019"/>
            </w:tabs>
            <w:rPr>
              <w:noProof/>
              <w:kern w:val="2"/>
              <w:szCs w:val="24"/>
              <w:lang w:val="en-US"/>
              <w14:ligatures w14:val="standardContextual"/>
            </w:rPr>
          </w:pPr>
          <w:hyperlink w:anchor="_Toc192492747" w:history="1">
            <w:r w:rsidRPr="00176367">
              <w:rPr>
                <w:rStyle w:val="Hiperhivatkozs"/>
                <w:noProof/>
              </w:rPr>
              <w:t>A szoftver célja</w:t>
            </w:r>
            <w:r>
              <w:rPr>
                <w:noProof/>
                <w:webHidden/>
              </w:rPr>
              <w:tab/>
            </w:r>
            <w:r>
              <w:rPr>
                <w:noProof/>
                <w:webHidden/>
              </w:rPr>
              <w:fldChar w:fldCharType="begin"/>
            </w:r>
            <w:r>
              <w:rPr>
                <w:noProof/>
                <w:webHidden/>
              </w:rPr>
              <w:instrText xml:space="preserve"> PAGEREF _Toc192492747 \h </w:instrText>
            </w:r>
            <w:r>
              <w:rPr>
                <w:noProof/>
                <w:webHidden/>
              </w:rPr>
            </w:r>
            <w:r>
              <w:rPr>
                <w:noProof/>
                <w:webHidden/>
              </w:rPr>
              <w:fldChar w:fldCharType="separate"/>
            </w:r>
            <w:r w:rsidR="001D6D32">
              <w:rPr>
                <w:noProof/>
                <w:webHidden/>
              </w:rPr>
              <w:t>6</w:t>
            </w:r>
            <w:r>
              <w:rPr>
                <w:noProof/>
                <w:webHidden/>
              </w:rPr>
              <w:fldChar w:fldCharType="end"/>
            </w:r>
          </w:hyperlink>
        </w:p>
        <w:p w14:paraId="38E0E881" w14:textId="1B56D02E" w:rsidR="00E12EC7" w:rsidRDefault="00E12EC7">
          <w:pPr>
            <w:pStyle w:val="TJ2"/>
            <w:tabs>
              <w:tab w:val="right" w:leader="dot" w:pos="9019"/>
            </w:tabs>
            <w:rPr>
              <w:noProof/>
              <w:kern w:val="2"/>
              <w:szCs w:val="24"/>
              <w:lang w:val="en-US"/>
              <w14:ligatures w14:val="standardContextual"/>
            </w:rPr>
          </w:pPr>
          <w:hyperlink w:anchor="_Toc192492748" w:history="1">
            <w:r w:rsidRPr="00176367">
              <w:rPr>
                <w:rStyle w:val="Hiperhivatkozs"/>
                <w:noProof/>
              </w:rPr>
              <w:t>Kinek és miért</w:t>
            </w:r>
            <w:r>
              <w:rPr>
                <w:noProof/>
                <w:webHidden/>
              </w:rPr>
              <w:tab/>
            </w:r>
            <w:r>
              <w:rPr>
                <w:noProof/>
                <w:webHidden/>
              </w:rPr>
              <w:fldChar w:fldCharType="begin"/>
            </w:r>
            <w:r>
              <w:rPr>
                <w:noProof/>
                <w:webHidden/>
              </w:rPr>
              <w:instrText xml:space="preserve"> PAGEREF _Toc192492748 \h </w:instrText>
            </w:r>
            <w:r>
              <w:rPr>
                <w:noProof/>
                <w:webHidden/>
              </w:rPr>
            </w:r>
            <w:r>
              <w:rPr>
                <w:noProof/>
                <w:webHidden/>
              </w:rPr>
              <w:fldChar w:fldCharType="separate"/>
            </w:r>
            <w:r w:rsidR="001D6D32">
              <w:rPr>
                <w:noProof/>
                <w:webHidden/>
              </w:rPr>
              <w:t>7</w:t>
            </w:r>
            <w:r>
              <w:rPr>
                <w:noProof/>
                <w:webHidden/>
              </w:rPr>
              <w:fldChar w:fldCharType="end"/>
            </w:r>
          </w:hyperlink>
        </w:p>
        <w:p w14:paraId="27447B0D" w14:textId="1AC607BC" w:rsidR="00E12EC7" w:rsidRDefault="00E12EC7">
          <w:pPr>
            <w:pStyle w:val="TJ1"/>
            <w:rPr>
              <w:b w:val="0"/>
              <w:bCs w:val="0"/>
              <w:kern w:val="2"/>
              <w:szCs w:val="24"/>
              <w:lang w:val="en-US"/>
              <w14:ligatures w14:val="standardContextual"/>
            </w:rPr>
          </w:pPr>
          <w:hyperlink w:anchor="_Toc192492749" w:history="1">
            <w:r w:rsidRPr="00176367">
              <w:rPr>
                <w:rStyle w:val="Hiperhivatkozs"/>
              </w:rPr>
              <w:t>Fejlesztői dokumentáció</w:t>
            </w:r>
            <w:r>
              <w:rPr>
                <w:webHidden/>
              </w:rPr>
              <w:tab/>
            </w:r>
            <w:r>
              <w:rPr>
                <w:webHidden/>
              </w:rPr>
              <w:fldChar w:fldCharType="begin"/>
            </w:r>
            <w:r>
              <w:rPr>
                <w:webHidden/>
              </w:rPr>
              <w:instrText xml:space="preserve"> PAGEREF _Toc192492749 \h </w:instrText>
            </w:r>
            <w:r>
              <w:rPr>
                <w:webHidden/>
              </w:rPr>
            </w:r>
            <w:r>
              <w:rPr>
                <w:webHidden/>
              </w:rPr>
              <w:fldChar w:fldCharType="separate"/>
            </w:r>
            <w:r w:rsidR="001D6D32">
              <w:rPr>
                <w:webHidden/>
              </w:rPr>
              <w:t>8</w:t>
            </w:r>
            <w:r>
              <w:rPr>
                <w:webHidden/>
              </w:rPr>
              <w:fldChar w:fldCharType="end"/>
            </w:r>
          </w:hyperlink>
        </w:p>
        <w:p w14:paraId="09316191" w14:textId="7AD84A34" w:rsidR="00E12EC7" w:rsidRDefault="00E12EC7">
          <w:pPr>
            <w:pStyle w:val="TJ2"/>
            <w:tabs>
              <w:tab w:val="right" w:leader="dot" w:pos="9019"/>
            </w:tabs>
            <w:rPr>
              <w:noProof/>
              <w:kern w:val="2"/>
              <w:szCs w:val="24"/>
              <w:lang w:val="en-US"/>
              <w14:ligatures w14:val="standardContextual"/>
            </w:rPr>
          </w:pPr>
          <w:hyperlink w:anchor="_Toc192492750" w:history="1">
            <w:r w:rsidRPr="00176367">
              <w:rPr>
                <w:rStyle w:val="Hiperhivatkozs"/>
                <w:noProof/>
              </w:rPr>
              <w:t>Konkurenciák</w:t>
            </w:r>
            <w:r>
              <w:rPr>
                <w:noProof/>
                <w:webHidden/>
              </w:rPr>
              <w:tab/>
            </w:r>
            <w:r>
              <w:rPr>
                <w:noProof/>
                <w:webHidden/>
              </w:rPr>
              <w:fldChar w:fldCharType="begin"/>
            </w:r>
            <w:r>
              <w:rPr>
                <w:noProof/>
                <w:webHidden/>
              </w:rPr>
              <w:instrText xml:space="preserve"> PAGEREF _Toc192492750 \h </w:instrText>
            </w:r>
            <w:r>
              <w:rPr>
                <w:noProof/>
                <w:webHidden/>
              </w:rPr>
            </w:r>
            <w:r>
              <w:rPr>
                <w:noProof/>
                <w:webHidden/>
              </w:rPr>
              <w:fldChar w:fldCharType="separate"/>
            </w:r>
            <w:r w:rsidR="001D6D32">
              <w:rPr>
                <w:noProof/>
                <w:webHidden/>
              </w:rPr>
              <w:t>8</w:t>
            </w:r>
            <w:r>
              <w:rPr>
                <w:noProof/>
                <w:webHidden/>
              </w:rPr>
              <w:fldChar w:fldCharType="end"/>
            </w:r>
          </w:hyperlink>
        </w:p>
        <w:p w14:paraId="4678A1DC" w14:textId="5F0950EA" w:rsidR="00E12EC7" w:rsidRDefault="00E12EC7">
          <w:pPr>
            <w:pStyle w:val="TJ2"/>
            <w:tabs>
              <w:tab w:val="right" w:leader="dot" w:pos="9019"/>
            </w:tabs>
            <w:rPr>
              <w:noProof/>
              <w:kern w:val="2"/>
              <w:szCs w:val="24"/>
              <w:lang w:val="en-US"/>
              <w14:ligatures w14:val="standardContextual"/>
            </w:rPr>
          </w:pPr>
          <w:hyperlink w:anchor="_Toc192492751" w:history="1">
            <w:r w:rsidRPr="00176367">
              <w:rPr>
                <w:rStyle w:val="Hiperhivatkozs"/>
                <w:noProof/>
              </w:rPr>
              <w:t>Fejlesztői környezet</w:t>
            </w:r>
            <w:r>
              <w:rPr>
                <w:noProof/>
                <w:webHidden/>
              </w:rPr>
              <w:tab/>
            </w:r>
            <w:r>
              <w:rPr>
                <w:noProof/>
                <w:webHidden/>
              </w:rPr>
              <w:fldChar w:fldCharType="begin"/>
            </w:r>
            <w:r>
              <w:rPr>
                <w:noProof/>
                <w:webHidden/>
              </w:rPr>
              <w:instrText xml:space="preserve"> PAGEREF _Toc192492751 \h </w:instrText>
            </w:r>
            <w:r>
              <w:rPr>
                <w:noProof/>
                <w:webHidden/>
              </w:rPr>
            </w:r>
            <w:r>
              <w:rPr>
                <w:noProof/>
                <w:webHidden/>
              </w:rPr>
              <w:fldChar w:fldCharType="separate"/>
            </w:r>
            <w:r w:rsidR="001D6D32">
              <w:rPr>
                <w:noProof/>
                <w:webHidden/>
              </w:rPr>
              <w:t>9</w:t>
            </w:r>
            <w:r>
              <w:rPr>
                <w:noProof/>
                <w:webHidden/>
              </w:rPr>
              <w:fldChar w:fldCharType="end"/>
            </w:r>
          </w:hyperlink>
        </w:p>
        <w:p w14:paraId="1CE658E1" w14:textId="48A831DF" w:rsidR="00E12EC7" w:rsidRDefault="00E12EC7">
          <w:pPr>
            <w:pStyle w:val="TJ2"/>
            <w:tabs>
              <w:tab w:val="right" w:leader="dot" w:pos="9019"/>
            </w:tabs>
            <w:rPr>
              <w:noProof/>
              <w:kern w:val="2"/>
              <w:szCs w:val="24"/>
              <w:lang w:val="en-US"/>
              <w14:ligatures w14:val="standardContextual"/>
            </w:rPr>
          </w:pPr>
          <w:hyperlink w:anchor="_Toc192492752" w:history="1">
            <w:r w:rsidRPr="00176367">
              <w:rPr>
                <w:rStyle w:val="Hiperhivatkozs"/>
                <w:noProof/>
              </w:rPr>
              <w:t>Felhasznált technológiák</w:t>
            </w:r>
            <w:r>
              <w:rPr>
                <w:noProof/>
                <w:webHidden/>
              </w:rPr>
              <w:tab/>
            </w:r>
            <w:r>
              <w:rPr>
                <w:noProof/>
                <w:webHidden/>
              </w:rPr>
              <w:fldChar w:fldCharType="begin"/>
            </w:r>
            <w:r>
              <w:rPr>
                <w:noProof/>
                <w:webHidden/>
              </w:rPr>
              <w:instrText xml:space="preserve"> PAGEREF _Toc192492752 \h </w:instrText>
            </w:r>
            <w:r>
              <w:rPr>
                <w:noProof/>
                <w:webHidden/>
              </w:rPr>
            </w:r>
            <w:r>
              <w:rPr>
                <w:noProof/>
                <w:webHidden/>
              </w:rPr>
              <w:fldChar w:fldCharType="separate"/>
            </w:r>
            <w:r w:rsidR="001D6D32">
              <w:rPr>
                <w:noProof/>
                <w:webHidden/>
              </w:rPr>
              <w:t>10</w:t>
            </w:r>
            <w:r>
              <w:rPr>
                <w:noProof/>
                <w:webHidden/>
              </w:rPr>
              <w:fldChar w:fldCharType="end"/>
            </w:r>
          </w:hyperlink>
        </w:p>
        <w:p w14:paraId="4BEC6F0D" w14:textId="21667D53" w:rsidR="00E12EC7" w:rsidRDefault="00E12EC7">
          <w:pPr>
            <w:pStyle w:val="TJ2"/>
            <w:tabs>
              <w:tab w:val="right" w:leader="dot" w:pos="9019"/>
            </w:tabs>
            <w:rPr>
              <w:noProof/>
              <w:kern w:val="2"/>
              <w:szCs w:val="24"/>
              <w:lang w:val="en-US"/>
              <w14:ligatures w14:val="standardContextual"/>
            </w:rPr>
          </w:pPr>
          <w:hyperlink w:anchor="_Toc192492753" w:history="1">
            <w:r w:rsidRPr="00176367">
              <w:rPr>
                <w:rStyle w:val="Hiperhivatkozs"/>
                <w:noProof/>
              </w:rPr>
              <w:t>Docker Compose fájl</w:t>
            </w:r>
            <w:r>
              <w:rPr>
                <w:noProof/>
                <w:webHidden/>
              </w:rPr>
              <w:tab/>
            </w:r>
            <w:r>
              <w:rPr>
                <w:noProof/>
                <w:webHidden/>
              </w:rPr>
              <w:fldChar w:fldCharType="begin"/>
            </w:r>
            <w:r>
              <w:rPr>
                <w:noProof/>
                <w:webHidden/>
              </w:rPr>
              <w:instrText xml:space="preserve"> PAGEREF _Toc192492753 \h </w:instrText>
            </w:r>
            <w:r>
              <w:rPr>
                <w:noProof/>
                <w:webHidden/>
              </w:rPr>
            </w:r>
            <w:r>
              <w:rPr>
                <w:noProof/>
                <w:webHidden/>
              </w:rPr>
              <w:fldChar w:fldCharType="separate"/>
            </w:r>
            <w:r w:rsidR="001D6D32">
              <w:rPr>
                <w:noProof/>
                <w:webHidden/>
              </w:rPr>
              <w:t>14</w:t>
            </w:r>
            <w:r>
              <w:rPr>
                <w:noProof/>
                <w:webHidden/>
              </w:rPr>
              <w:fldChar w:fldCharType="end"/>
            </w:r>
          </w:hyperlink>
        </w:p>
        <w:p w14:paraId="486D3238" w14:textId="58812865" w:rsidR="00E12EC7" w:rsidRDefault="00E12EC7">
          <w:pPr>
            <w:pStyle w:val="TJ3"/>
            <w:tabs>
              <w:tab w:val="right" w:leader="dot" w:pos="9019"/>
            </w:tabs>
            <w:rPr>
              <w:noProof/>
              <w:kern w:val="2"/>
              <w:szCs w:val="24"/>
              <w:lang w:val="en-US"/>
              <w14:ligatures w14:val="standardContextual"/>
            </w:rPr>
          </w:pPr>
          <w:hyperlink w:anchor="_Toc192492754" w:history="1">
            <w:r w:rsidRPr="00176367">
              <w:rPr>
                <w:rStyle w:val="Hiperhivatkozs"/>
                <w:noProof/>
              </w:rPr>
              <w:t>Szolgáltatások</w:t>
            </w:r>
            <w:r>
              <w:rPr>
                <w:noProof/>
                <w:webHidden/>
              </w:rPr>
              <w:tab/>
            </w:r>
            <w:r>
              <w:rPr>
                <w:noProof/>
                <w:webHidden/>
              </w:rPr>
              <w:fldChar w:fldCharType="begin"/>
            </w:r>
            <w:r>
              <w:rPr>
                <w:noProof/>
                <w:webHidden/>
              </w:rPr>
              <w:instrText xml:space="preserve"> PAGEREF _Toc192492754 \h </w:instrText>
            </w:r>
            <w:r>
              <w:rPr>
                <w:noProof/>
                <w:webHidden/>
              </w:rPr>
            </w:r>
            <w:r>
              <w:rPr>
                <w:noProof/>
                <w:webHidden/>
              </w:rPr>
              <w:fldChar w:fldCharType="separate"/>
            </w:r>
            <w:r w:rsidR="001D6D32">
              <w:rPr>
                <w:noProof/>
                <w:webHidden/>
              </w:rPr>
              <w:t>14</w:t>
            </w:r>
            <w:r>
              <w:rPr>
                <w:noProof/>
                <w:webHidden/>
              </w:rPr>
              <w:fldChar w:fldCharType="end"/>
            </w:r>
          </w:hyperlink>
        </w:p>
        <w:p w14:paraId="202C68C9" w14:textId="4F3BFDB1" w:rsidR="00E12EC7" w:rsidRDefault="00E12EC7">
          <w:pPr>
            <w:pStyle w:val="TJ3"/>
            <w:tabs>
              <w:tab w:val="right" w:leader="dot" w:pos="9019"/>
            </w:tabs>
            <w:rPr>
              <w:noProof/>
              <w:kern w:val="2"/>
              <w:szCs w:val="24"/>
              <w:lang w:val="en-US"/>
              <w14:ligatures w14:val="standardContextual"/>
            </w:rPr>
          </w:pPr>
          <w:hyperlink w:anchor="_Toc192492755" w:history="1">
            <w:r w:rsidRPr="00176367">
              <w:rPr>
                <w:rStyle w:val="Hiperhivatkozs"/>
                <w:noProof/>
              </w:rPr>
              <w:t>Hálózatok</w:t>
            </w:r>
            <w:r>
              <w:rPr>
                <w:noProof/>
                <w:webHidden/>
              </w:rPr>
              <w:tab/>
            </w:r>
            <w:r>
              <w:rPr>
                <w:noProof/>
                <w:webHidden/>
              </w:rPr>
              <w:fldChar w:fldCharType="begin"/>
            </w:r>
            <w:r>
              <w:rPr>
                <w:noProof/>
                <w:webHidden/>
              </w:rPr>
              <w:instrText xml:space="preserve"> PAGEREF _Toc192492755 \h </w:instrText>
            </w:r>
            <w:r>
              <w:rPr>
                <w:noProof/>
                <w:webHidden/>
              </w:rPr>
            </w:r>
            <w:r>
              <w:rPr>
                <w:noProof/>
                <w:webHidden/>
              </w:rPr>
              <w:fldChar w:fldCharType="separate"/>
            </w:r>
            <w:r w:rsidR="001D6D32">
              <w:rPr>
                <w:noProof/>
                <w:webHidden/>
              </w:rPr>
              <w:t>16</w:t>
            </w:r>
            <w:r>
              <w:rPr>
                <w:noProof/>
                <w:webHidden/>
              </w:rPr>
              <w:fldChar w:fldCharType="end"/>
            </w:r>
          </w:hyperlink>
        </w:p>
        <w:p w14:paraId="62BCA3B6" w14:textId="170F12E3" w:rsidR="00E12EC7" w:rsidRDefault="00E12EC7">
          <w:pPr>
            <w:pStyle w:val="TJ3"/>
            <w:tabs>
              <w:tab w:val="right" w:leader="dot" w:pos="9019"/>
            </w:tabs>
            <w:rPr>
              <w:noProof/>
              <w:kern w:val="2"/>
              <w:szCs w:val="24"/>
              <w:lang w:val="en-US"/>
              <w14:ligatures w14:val="standardContextual"/>
            </w:rPr>
          </w:pPr>
          <w:hyperlink w:anchor="_Toc192492756" w:history="1">
            <w:r w:rsidRPr="00176367">
              <w:rPr>
                <w:rStyle w:val="Hiperhivatkozs"/>
                <w:noProof/>
              </w:rPr>
              <w:t>Kötetek</w:t>
            </w:r>
            <w:r>
              <w:rPr>
                <w:noProof/>
                <w:webHidden/>
              </w:rPr>
              <w:tab/>
            </w:r>
            <w:r>
              <w:rPr>
                <w:noProof/>
                <w:webHidden/>
              </w:rPr>
              <w:fldChar w:fldCharType="begin"/>
            </w:r>
            <w:r>
              <w:rPr>
                <w:noProof/>
                <w:webHidden/>
              </w:rPr>
              <w:instrText xml:space="preserve"> PAGEREF _Toc192492756 \h </w:instrText>
            </w:r>
            <w:r>
              <w:rPr>
                <w:noProof/>
                <w:webHidden/>
              </w:rPr>
            </w:r>
            <w:r>
              <w:rPr>
                <w:noProof/>
                <w:webHidden/>
              </w:rPr>
              <w:fldChar w:fldCharType="separate"/>
            </w:r>
            <w:r w:rsidR="001D6D32">
              <w:rPr>
                <w:noProof/>
                <w:webHidden/>
              </w:rPr>
              <w:t>16</w:t>
            </w:r>
            <w:r>
              <w:rPr>
                <w:noProof/>
                <w:webHidden/>
              </w:rPr>
              <w:fldChar w:fldCharType="end"/>
            </w:r>
          </w:hyperlink>
        </w:p>
        <w:p w14:paraId="79E15BE6" w14:textId="13B1C961" w:rsidR="00E12EC7" w:rsidRDefault="00E12EC7">
          <w:pPr>
            <w:pStyle w:val="TJ2"/>
            <w:tabs>
              <w:tab w:val="right" w:leader="dot" w:pos="9019"/>
            </w:tabs>
            <w:rPr>
              <w:noProof/>
              <w:kern w:val="2"/>
              <w:szCs w:val="24"/>
              <w:lang w:val="en-US"/>
              <w14:ligatures w14:val="standardContextual"/>
            </w:rPr>
          </w:pPr>
          <w:hyperlink w:anchor="_Toc192492757" w:history="1">
            <w:r w:rsidRPr="00176367">
              <w:rPr>
                <w:rStyle w:val="Hiperhivatkozs"/>
                <w:noProof/>
              </w:rPr>
              <w:t>Adatbázis kezelő</w:t>
            </w:r>
            <w:r>
              <w:rPr>
                <w:noProof/>
                <w:webHidden/>
              </w:rPr>
              <w:tab/>
            </w:r>
            <w:r>
              <w:rPr>
                <w:noProof/>
                <w:webHidden/>
              </w:rPr>
              <w:fldChar w:fldCharType="begin"/>
            </w:r>
            <w:r>
              <w:rPr>
                <w:noProof/>
                <w:webHidden/>
              </w:rPr>
              <w:instrText xml:space="preserve"> PAGEREF _Toc192492757 \h </w:instrText>
            </w:r>
            <w:r>
              <w:rPr>
                <w:noProof/>
                <w:webHidden/>
              </w:rPr>
            </w:r>
            <w:r>
              <w:rPr>
                <w:noProof/>
                <w:webHidden/>
              </w:rPr>
              <w:fldChar w:fldCharType="separate"/>
            </w:r>
            <w:r w:rsidR="001D6D32">
              <w:rPr>
                <w:noProof/>
                <w:webHidden/>
              </w:rPr>
              <w:t>17</w:t>
            </w:r>
            <w:r>
              <w:rPr>
                <w:noProof/>
                <w:webHidden/>
              </w:rPr>
              <w:fldChar w:fldCharType="end"/>
            </w:r>
          </w:hyperlink>
        </w:p>
        <w:p w14:paraId="558F7E24" w14:textId="3188B1C5" w:rsidR="00E12EC7" w:rsidRDefault="00E12EC7">
          <w:pPr>
            <w:pStyle w:val="TJ3"/>
            <w:tabs>
              <w:tab w:val="right" w:leader="dot" w:pos="9019"/>
            </w:tabs>
            <w:rPr>
              <w:noProof/>
              <w:kern w:val="2"/>
              <w:szCs w:val="24"/>
              <w:lang w:val="en-US"/>
              <w14:ligatures w14:val="standardContextual"/>
            </w:rPr>
          </w:pPr>
          <w:hyperlink w:anchor="_Toc192492758" w:history="1">
            <w:r w:rsidRPr="00176367">
              <w:rPr>
                <w:rStyle w:val="Hiperhivatkozs"/>
                <w:noProof/>
              </w:rPr>
              <w:t>Kezelés Docker nélkül</w:t>
            </w:r>
            <w:r>
              <w:rPr>
                <w:noProof/>
                <w:webHidden/>
              </w:rPr>
              <w:tab/>
            </w:r>
            <w:r>
              <w:rPr>
                <w:noProof/>
                <w:webHidden/>
              </w:rPr>
              <w:fldChar w:fldCharType="begin"/>
            </w:r>
            <w:r>
              <w:rPr>
                <w:noProof/>
                <w:webHidden/>
              </w:rPr>
              <w:instrText xml:space="preserve"> PAGEREF _Toc192492758 \h </w:instrText>
            </w:r>
            <w:r>
              <w:rPr>
                <w:noProof/>
                <w:webHidden/>
              </w:rPr>
            </w:r>
            <w:r>
              <w:rPr>
                <w:noProof/>
                <w:webHidden/>
              </w:rPr>
              <w:fldChar w:fldCharType="separate"/>
            </w:r>
            <w:r w:rsidR="001D6D32">
              <w:rPr>
                <w:noProof/>
                <w:webHidden/>
              </w:rPr>
              <w:t>17</w:t>
            </w:r>
            <w:r>
              <w:rPr>
                <w:noProof/>
                <w:webHidden/>
              </w:rPr>
              <w:fldChar w:fldCharType="end"/>
            </w:r>
          </w:hyperlink>
        </w:p>
        <w:p w14:paraId="7CE70104" w14:textId="1F61BD10" w:rsidR="00E12EC7" w:rsidRDefault="00E12EC7">
          <w:pPr>
            <w:pStyle w:val="TJ3"/>
            <w:tabs>
              <w:tab w:val="right" w:leader="dot" w:pos="9019"/>
            </w:tabs>
            <w:rPr>
              <w:noProof/>
              <w:kern w:val="2"/>
              <w:szCs w:val="24"/>
              <w:lang w:val="en-US"/>
              <w14:ligatures w14:val="standardContextual"/>
            </w:rPr>
          </w:pPr>
          <w:hyperlink w:anchor="_Toc192492759" w:history="1">
            <w:r w:rsidRPr="00176367">
              <w:rPr>
                <w:rStyle w:val="Hiperhivatkozs"/>
                <w:noProof/>
              </w:rPr>
              <w:t>Kezelés Dockerrel</w:t>
            </w:r>
            <w:r>
              <w:rPr>
                <w:noProof/>
                <w:webHidden/>
              </w:rPr>
              <w:tab/>
            </w:r>
            <w:r>
              <w:rPr>
                <w:noProof/>
                <w:webHidden/>
              </w:rPr>
              <w:fldChar w:fldCharType="begin"/>
            </w:r>
            <w:r>
              <w:rPr>
                <w:noProof/>
                <w:webHidden/>
              </w:rPr>
              <w:instrText xml:space="preserve"> PAGEREF _Toc192492759 \h </w:instrText>
            </w:r>
            <w:r>
              <w:rPr>
                <w:noProof/>
                <w:webHidden/>
              </w:rPr>
            </w:r>
            <w:r>
              <w:rPr>
                <w:noProof/>
                <w:webHidden/>
              </w:rPr>
              <w:fldChar w:fldCharType="separate"/>
            </w:r>
            <w:r w:rsidR="001D6D32">
              <w:rPr>
                <w:noProof/>
                <w:webHidden/>
              </w:rPr>
              <w:t>17</w:t>
            </w:r>
            <w:r>
              <w:rPr>
                <w:noProof/>
                <w:webHidden/>
              </w:rPr>
              <w:fldChar w:fldCharType="end"/>
            </w:r>
          </w:hyperlink>
        </w:p>
        <w:p w14:paraId="451F03C5" w14:textId="7E0BD17B" w:rsidR="00E12EC7" w:rsidRDefault="00E12EC7">
          <w:pPr>
            <w:pStyle w:val="TJ2"/>
            <w:tabs>
              <w:tab w:val="right" w:leader="dot" w:pos="9019"/>
            </w:tabs>
            <w:rPr>
              <w:noProof/>
              <w:kern w:val="2"/>
              <w:szCs w:val="24"/>
              <w:lang w:val="en-US"/>
              <w14:ligatures w14:val="standardContextual"/>
            </w:rPr>
          </w:pPr>
          <w:hyperlink w:anchor="_Toc192492760" w:history="1">
            <w:r w:rsidRPr="00176367">
              <w:rPr>
                <w:rStyle w:val="Hiperhivatkozs"/>
                <w:noProof/>
              </w:rPr>
              <w:t>Portainer-en keresztüli konténer kezelés</w:t>
            </w:r>
            <w:r>
              <w:rPr>
                <w:noProof/>
                <w:webHidden/>
              </w:rPr>
              <w:tab/>
            </w:r>
            <w:r>
              <w:rPr>
                <w:noProof/>
                <w:webHidden/>
              </w:rPr>
              <w:fldChar w:fldCharType="begin"/>
            </w:r>
            <w:r>
              <w:rPr>
                <w:noProof/>
                <w:webHidden/>
              </w:rPr>
              <w:instrText xml:space="preserve"> PAGEREF _Toc192492760 \h </w:instrText>
            </w:r>
            <w:r>
              <w:rPr>
                <w:noProof/>
                <w:webHidden/>
              </w:rPr>
            </w:r>
            <w:r>
              <w:rPr>
                <w:noProof/>
                <w:webHidden/>
              </w:rPr>
              <w:fldChar w:fldCharType="separate"/>
            </w:r>
            <w:r w:rsidR="001D6D32">
              <w:rPr>
                <w:noProof/>
                <w:webHidden/>
              </w:rPr>
              <w:t>20</w:t>
            </w:r>
            <w:r>
              <w:rPr>
                <w:noProof/>
                <w:webHidden/>
              </w:rPr>
              <w:fldChar w:fldCharType="end"/>
            </w:r>
          </w:hyperlink>
        </w:p>
        <w:p w14:paraId="51E06638" w14:textId="3E6831E3" w:rsidR="00E12EC7" w:rsidRDefault="00E12EC7">
          <w:pPr>
            <w:pStyle w:val="TJ2"/>
            <w:tabs>
              <w:tab w:val="right" w:leader="dot" w:pos="9019"/>
            </w:tabs>
            <w:rPr>
              <w:noProof/>
              <w:kern w:val="2"/>
              <w:szCs w:val="24"/>
              <w:lang w:val="en-US"/>
              <w14:ligatures w14:val="standardContextual"/>
            </w:rPr>
          </w:pPr>
          <w:hyperlink w:anchor="_Toc192492761" w:history="1">
            <w:r w:rsidRPr="00176367">
              <w:rPr>
                <w:rStyle w:val="Hiperhivatkozs"/>
                <w:noProof/>
              </w:rPr>
              <w:t>Futtatás fejlesztői módban</w:t>
            </w:r>
            <w:r>
              <w:rPr>
                <w:noProof/>
                <w:webHidden/>
              </w:rPr>
              <w:tab/>
            </w:r>
            <w:r>
              <w:rPr>
                <w:noProof/>
                <w:webHidden/>
              </w:rPr>
              <w:fldChar w:fldCharType="begin"/>
            </w:r>
            <w:r>
              <w:rPr>
                <w:noProof/>
                <w:webHidden/>
              </w:rPr>
              <w:instrText xml:space="preserve"> PAGEREF _Toc192492761 \h </w:instrText>
            </w:r>
            <w:r>
              <w:rPr>
                <w:noProof/>
                <w:webHidden/>
              </w:rPr>
            </w:r>
            <w:r>
              <w:rPr>
                <w:noProof/>
                <w:webHidden/>
              </w:rPr>
              <w:fldChar w:fldCharType="separate"/>
            </w:r>
            <w:r w:rsidR="001D6D32">
              <w:rPr>
                <w:noProof/>
                <w:webHidden/>
              </w:rPr>
              <w:t>22</w:t>
            </w:r>
            <w:r>
              <w:rPr>
                <w:noProof/>
                <w:webHidden/>
              </w:rPr>
              <w:fldChar w:fldCharType="end"/>
            </w:r>
          </w:hyperlink>
        </w:p>
        <w:p w14:paraId="28BE6164" w14:textId="6951150D" w:rsidR="00E12EC7" w:rsidRDefault="00E12EC7">
          <w:pPr>
            <w:pStyle w:val="TJ3"/>
            <w:tabs>
              <w:tab w:val="right" w:leader="dot" w:pos="9019"/>
            </w:tabs>
            <w:rPr>
              <w:noProof/>
              <w:kern w:val="2"/>
              <w:szCs w:val="24"/>
              <w:lang w:val="en-US"/>
              <w14:ligatures w14:val="standardContextual"/>
            </w:rPr>
          </w:pPr>
          <w:hyperlink w:anchor="_Toc192492762" w:history="1">
            <w:r w:rsidRPr="00176367">
              <w:rPr>
                <w:rStyle w:val="Hiperhivatkozs"/>
                <w:noProof/>
              </w:rPr>
              <w:t>Szükséges szoftverek telepítése</w:t>
            </w:r>
            <w:r>
              <w:rPr>
                <w:noProof/>
                <w:webHidden/>
              </w:rPr>
              <w:tab/>
            </w:r>
            <w:r>
              <w:rPr>
                <w:noProof/>
                <w:webHidden/>
              </w:rPr>
              <w:fldChar w:fldCharType="begin"/>
            </w:r>
            <w:r>
              <w:rPr>
                <w:noProof/>
                <w:webHidden/>
              </w:rPr>
              <w:instrText xml:space="preserve"> PAGEREF _Toc192492762 \h </w:instrText>
            </w:r>
            <w:r>
              <w:rPr>
                <w:noProof/>
                <w:webHidden/>
              </w:rPr>
            </w:r>
            <w:r>
              <w:rPr>
                <w:noProof/>
                <w:webHidden/>
              </w:rPr>
              <w:fldChar w:fldCharType="separate"/>
            </w:r>
            <w:r w:rsidR="001D6D32">
              <w:rPr>
                <w:noProof/>
                <w:webHidden/>
              </w:rPr>
              <w:t>22</w:t>
            </w:r>
            <w:r>
              <w:rPr>
                <w:noProof/>
                <w:webHidden/>
              </w:rPr>
              <w:fldChar w:fldCharType="end"/>
            </w:r>
          </w:hyperlink>
        </w:p>
        <w:p w14:paraId="2AAAF426" w14:textId="5DA0F4B1" w:rsidR="00E12EC7" w:rsidRDefault="00E12EC7">
          <w:pPr>
            <w:pStyle w:val="TJ3"/>
            <w:tabs>
              <w:tab w:val="right" w:leader="dot" w:pos="9019"/>
            </w:tabs>
            <w:rPr>
              <w:noProof/>
              <w:kern w:val="2"/>
              <w:szCs w:val="24"/>
              <w:lang w:val="en-US"/>
              <w14:ligatures w14:val="standardContextual"/>
            </w:rPr>
          </w:pPr>
          <w:hyperlink w:anchor="_Toc192492763" w:history="1">
            <w:r w:rsidRPr="00176367">
              <w:rPr>
                <w:rStyle w:val="Hiperhivatkozs"/>
                <w:noProof/>
              </w:rPr>
              <w:t>Backend elindítása</w:t>
            </w:r>
            <w:r>
              <w:rPr>
                <w:noProof/>
                <w:webHidden/>
              </w:rPr>
              <w:tab/>
            </w:r>
            <w:r>
              <w:rPr>
                <w:noProof/>
                <w:webHidden/>
              </w:rPr>
              <w:fldChar w:fldCharType="begin"/>
            </w:r>
            <w:r>
              <w:rPr>
                <w:noProof/>
                <w:webHidden/>
              </w:rPr>
              <w:instrText xml:space="preserve"> PAGEREF _Toc192492763 \h </w:instrText>
            </w:r>
            <w:r>
              <w:rPr>
                <w:noProof/>
                <w:webHidden/>
              </w:rPr>
            </w:r>
            <w:r>
              <w:rPr>
                <w:noProof/>
                <w:webHidden/>
              </w:rPr>
              <w:fldChar w:fldCharType="separate"/>
            </w:r>
            <w:r w:rsidR="001D6D32">
              <w:rPr>
                <w:noProof/>
                <w:webHidden/>
              </w:rPr>
              <w:t>22</w:t>
            </w:r>
            <w:r>
              <w:rPr>
                <w:noProof/>
                <w:webHidden/>
              </w:rPr>
              <w:fldChar w:fldCharType="end"/>
            </w:r>
          </w:hyperlink>
        </w:p>
        <w:p w14:paraId="7B651FD5" w14:textId="391751B8" w:rsidR="00E12EC7" w:rsidRDefault="00E12EC7">
          <w:pPr>
            <w:pStyle w:val="TJ3"/>
            <w:tabs>
              <w:tab w:val="right" w:leader="dot" w:pos="9019"/>
            </w:tabs>
            <w:rPr>
              <w:noProof/>
              <w:kern w:val="2"/>
              <w:szCs w:val="24"/>
              <w:lang w:val="en-US"/>
              <w14:ligatures w14:val="standardContextual"/>
            </w:rPr>
          </w:pPr>
          <w:hyperlink w:anchor="_Toc192492764" w:history="1">
            <w:r w:rsidRPr="00176367">
              <w:rPr>
                <w:rStyle w:val="Hiperhivatkozs"/>
                <w:noProof/>
              </w:rPr>
              <w:t>Frontend elindítása</w:t>
            </w:r>
            <w:r>
              <w:rPr>
                <w:noProof/>
                <w:webHidden/>
              </w:rPr>
              <w:tab/>
            </w:r>
            <w:r>
              <w:rPr>
                <w:noProof/>
                <w:webHidden/>
              </w:rPr>
              <w:fldChar w:fldCharType="begin"/>
            </w:r>
            <w:r>
              <w:rPr>
                <w:noProof/>
                <w:webHidden/>
              </w:rPr>
              <w:instrText xml:space="preserve"> PAGEREF _Toc192492764 \h </w:instrText>
            </w:r>
            <w:r>
              <w:rPr>
                <w:noProof/>
                <w:webHidden/>
              </w:rPr>
            </w:r>
            <w:r>
              <w:rPr>
                <w:noProof/>
                <w:webHidden/>
              </w:rPr>
              <w:fldChar w:fldCharType="separate"/>
            </w:r>
            <w:r w:rsidR="001D6D32">
              <w:rPr>
                <w:noProof/>
                <w:webHidden/>
              </w:rPr>
              <w:t>22</w:t>
            </w:r>
            <w:r>
              <w:rPr>
                <w:noProof/>
                <w:webHidden/>
              </w:rPr>
              <w:fldChar w:fldCharType="end"/>
            </w:r>
          </w:hyperlink>
        </w:p>
        <w:p w14:paraId="718319E6" w14:textId="6FC3B0B9" w:rsidR="00E12EC7" w:rsidRDefault="00E12EC7">
          <w:pPr>
            <w:pStyle w:val="TJ3"/>
            <w:tabs>
              <w:tab w:val="right" w:leader="dot" w:pos="9019"/>
            </w:tabs>
            <w:rPr>
              <w:noProof/>
              <w:kern w:val="2"/>
              <w:szCs w:val="24"/>
              <w:lang w:val="en-US"/>
              <w14:ligatures w14:val="standardContextual"/>
            </w:rPr>
          </w:pPr>
          <w:hyperlink w:anchor="_Toc192492765" w:history="1">
            <w:r w:rsidRPr="00176367">
              <w:rPr>
                <w:rStyle w:val="Hiperhivatkozs"/>
                <w:noProof/>
              </w:rPr>
              <w:t>Fejlesztői admin fiók regisztrálása</w:t>
            </w:r>
            <w:r>
              <w:rPr>
                <w:noProof/>
                <w:webHidden/>
              </w:rPr>
              <w:tab/>
            </w:r>
            <w:r>
              <w:rPr>
                <w:noProof/>
                <w:webHidden/>
              </w:rPr>
              <w:fldChar w:fldCharType="begin"/>
            </w:r>
            <w:r>
              <w:rPr>
                <w:noProof/>
                <w:webHidden/>
              </w:rPr>
              <w:instrText xml:space="preserve"> PAGEREF _Toc192492765 \h </w:instrText>
            </w:r>
            <w:r>
              <w:rPr>
                <w:noProof/>
                <w:webHidden/>
              </w:rPr>
            </w:r>
            <w:r>
              <w:rPr>
                <w:noProof/>
                <w:webHidden/>
              </w:rPr>
              <w:fldChar w:fldCharType="separate"/>
            </w:r>
            <w:r w:rsidR="001D6D32">
              <w:rPr>
                <w:noProof/>
                <w:webHidden/>
              </w:rPr>
              <w:t>23</w:t>
            </w:r>
            <w:r>
              <w:rPr>
                <w:noProof/>
                <w:webHidden/>
              </w:rPr>
              <w:fldChar w:fldCharType="end"/>
            </w:r>
          </w:hyperlink>
        </w:p>
        <w:p w14:paraId="4D857F92" w14:textId="0D747896" w:rsidR="00E12EC7" w:rsidRDefault="00E12EC7">
          <w:pPr>
            <w:pStyle w:val="TJ2"/>
            <w:tabs>
              <w:tab w:val="right" w:leader="dot" w:pos="9019"/>
            </w:tabs>
            <w:rPr>
              <w:noProof/>
              <w:kern w:val="2"/>
              <w:szCs w:val="24"/>
              <w:lang w:val="en-US"/>
              <w14:ligatures w14:val="standardContextual"/>
            </w:rPr>
          </w:pPr>
          <w:hyperlink w:anchor="_Toc192492766" w:history="1">
            <w:r w:rsidRPr="00176367">
              <w:rPr>
                <w:rStyle w:val="Hiperhivatkozs"/>
                <w:noProof/>
              </w:rPr>
              <w:t>Strukturális felépítés</w:t>
            </w:r>
            <w:r>
              <w:rPr>
                <w:noProof/>
                <w:webHidden/>
              </w:rPr>
              <w:tab/>
            </w:r>
            <w:r>
              <w:rPr>
                <w:noProof/>
                <w:webHidden/>
              </w:rPr>
              <w:fldChar w:fldCharType="begin"/>
            </w:r>
            <w:r>
              <w:rPr>
                <w:noProof/>
                <w:webHidden/>
              </w:rPr>
              <w:instrText xml:space="preserve"> PAGEREF _Toc192492766 \h </w:instrText>
            </w:r>
            <w:r>
              <w:rPr>
                <w:noProof/>
                <w:webHidden/>
              </w:rPr>
            </w:r>
            <w:r>
              <w:rPr>
                <w:noProof/>
                <w:webHidden/>
              </w:rPr>
              <w:fldChar w:fldCharType="separate"/>
            </w:r>
            <w:r w:rsidR="001D6D32">
              <w:rPr>
                <w:noProof/>
                <w:webHidden/>
              </w:rPr>
              <w:t>24</w:t>
            </w:r>
            <w:r>
              <w:rPr>
                <w:noProof/>
                <w:webHidden/>
              </w:rPr>
              <w:fldChar w:fldCharType="end"/>
            </w:r>
          </w:hyperlink>
        </w:p>
        <w:p w14:paraId="157BD6FD" w14:textId="4419339F" w:rsidR="00E12EC7" w:rsidRDefault="00E12EC7">
          <w:pPr>
            <w:pStyle w:val="TJ3"/>
            <w:tabs>
              <w:tab w:val="right" w:leader="dot" w:pos="9019"/>
            </w:tabs>
            <w:rPr>
              <w:noProof/>
              <w:kern w:val="2"/>
              <w:szCs w:val="24"/>
              <w:lang w:val="en-US"/>
              <w14:ligatures w14:val="standardContextual"/>
            </w:rPr>
          </w:pPr>
          <w:hyperlink w:anchor="_Toc192492767" w:history="1">
            <w:r w:rsidRPr="00176367">
              <w:rPr>
                <w:rStyle w:val="Hiperhivatkozs"/>
                <w:noProof/>
              </w:rPr>
              <w:t>Frontend felépítése</w:t>
            </w:r>
            <w:r>
              <w:rPr>
                <w:noProof/>
                <w:webHidden/>
              </w:rPr>
              <w:tab/>
            </w:r>
            <w:r>
              <w:rPr>
                <w:noProof/>
                <w:webHidden/>
              </w:rPr>
              <w:fldChar w:fldCharType="begin"/>
            </w:r>
            <w:r>
              <w:rPr>
                <w:noProof/>
                <w:webHidden/>
              </w:rPr>
              <w:instrText xml:space="preserve"> PAGEREF _Toc192492767 \h </w:instrText>
            </w:r>
            <w:r>
              <w:rPr>
                <w:noProof/>
                <w:webHidden/>
              </w:rPr>
            </w:r>
            <w:r>
              <w:rPr>
                <w:noProof/>
                <w:webHidden/>
              </w:rPr>
              <w:fldChar w:fldCharType="separate"/>
            </w:r>
            <w:r w:rsidR="001D6D32">
              <w:rPr>
                <w:noProof/>
                <w:webHidden/>
              </w:rPr>
              <w:t>24</w:t>
            </w:r>
            <w:r>
              <w:rPr>
                <w:noProof/>
                <w:webHidden/>
              </w:rPr>
              <w:fldChar w:fldCharType="end"/>
            </w:r>
          </w:hyperlink>
        </w:p>
        <w:p w14:paraId="4AF35E4F" w14:textId="06C03EB3" w:rsidR="00E12EC7" w:rsidRDefault="00E12EC7">
          <w:pPr>
            <w:pStyle w:val="TJ3"/>
            <w:tabs>
              <w:tab w:val="right" w:leader="dot" w:pos="9019"/>
            </w:tabs>
            <w:rPr>
              <w:noProof/>
              <w:kern w:val="2"/>
              <w:szCs w:val="24"/>
              <w:lang w:val="en-US"/>
              <w14:ligatures w14:val="standardContextual"/>
            </w:rPr>
          </w:pPr>
          <w:hyperlink w:anchor="_Toc192492768" w:history="1">
            <w:r w:rsidRPr="00176367">
              <w:rPr>
                <w:rStyle w:val="Hiperhivatkozs"/>
                <w:noProof/>
              </w:rPr>
              <w:t>Frontend Tesztelés</w:t>
            </w:r>
            <w:r>
              <w:rPr>
                <w:noProof/>
                <w:webHidden/>
              </w:rPr>
              <w:tab/>
            </w:r>
            <w:r>
              <w:rPr>
                <w:noProof/>
                <w:webHidden/>
              </w:rPr>
              <w:fldChar w:fldCharType="begin"/>
            </w:r>
            <w:r>
              <w:rPr>
                <w:noProof/>
                <w:webHidden/>
              </w:rPr>
              <w:instrText xml:space="preserve"> PAGEREF _Toc192492768 \h </w:instrText>
            </w:r>
            <w:r>
              <w:rPr>
                <w:noProof/>
                <w:webHidden/>
              </w:rPr>
            </w:r>
            <w:r>
              <w:rPr>
                <w:noProof/>
                <w:webHidden/>
              </w:rPr>
              <w:fldChar w:fldCharType="separate"/>
            </w:r>
            <w:r w:rsidR="001D6D32">
              <w:rPr>
                <w:noProof/>
                <w:webHidden/>
              </w:rPr>
              <w:t>28</w:t>
            </w:r>
            <w:r>
              <w:rPr>
                <w:noProof/>
                <w:webHidden/>
              </w:rPr>
              <w:fldChar w:fldCharType="end"/>
            </w:r>
          </w:hyperlink>
        </w:p>
        <w:p w14:paraId="7575D197" w14:textId="55F3818E" w:rsidR="00E12EC7" w:rsidRDefault="00E12EC7">
          <w:pPr>
            <w:pStyle w:val="TJ5"/>
            <w:tabs>
              <w:tab w:val="right" w:leader="dot" w:pos="9019"/>
            </w:tabs>
            <w:rPr>
              <w:noProof/>
              <w:kern w:val="2"/>
              <w:szCs w:val="24"/>
              <w:lang w:val="en-US"/>
              <w14:ligatures w14:val="standardContextual"/>
            </w:rPr>
          </w:pPr>
          <w:hyperlink w:anchor="_Toc192492769" w:history="1">
            <w:r w:rsidRPr="00176367">
              <w:rPr>
                <w:rStyle w:val="Hiperhivatkozs"/>
                <w:rFonts w:ascii="Consolas" w:hAnsi="Consolas"/>
                <w:noProof/>
              </w:rPr>
              <w:t>admin.spec.ts</w:t>
            </w:r>
            <w:r>
              <w:rPr>
                <w:noProof/>
                <w:webHidden/>
              </w:rPr>
              <w:tab/>
            </w:r>
            <w:r>
              <w:rPr>
                <w:noProof/>
                <w:webHidden/>
              </w:rPr>
              <w:fldChar w:fldCharType="begin"/>
            </w:r>
            <w:r>
              <w:rPr>
                <w:noProof/>
                <w:webHidden/>
              </w:rPr>
              <w:instrText xml:space="preserve"> PAGEREF _Toc192492769 \h </w:instrText>
            </w:r>
            <w:r>
              <w:rPr>
                <w:noProof/>
                <w:webHidden/>
              </w:rPr>
            </w:r>
            <w:r>
              <w:rPr>
                <w:noProof/>
                <w:webHidden/>
              </w:rPr>
              <w:fldChar w:fldCharType="separate"/>
            </w:r>
            <w:r w:rsidR="001D6D32">
              <w:rPr>
                <w:noProof/>
                <w:webHidden/>
              </w:rPr>
              <w:t>28</w:t>
            </w:r>
            <w:r>
              <w:rPr>
                <w:noProof/>
                <w:webHidden/>
              </w:rPr>
              <w:fldChar w:fldCharType="end"/>
            </w:r>
          </w:hyperlink>
        </w:p>
        <w:p w14:paraId="43F68657" w14:textId="0C4325D4" w:rsidR="00E12EC7" w:rsidRDefault="00E12EC7">
          <w:pPr>
            <w:pStyle w:val="TJ5"/>
            <w:tabs>
              <w:tab w:val="right" w:leader="dot" w:pos="9019"/>
            </w:tabs>
            <w:rPr>
              <w:noProof/>
              <w:kern w:val="2"/>
              <w:szCs w:val="24"/>
              <w:lang w:val="en-US"/>
              <w14:ligatures w14:val="standardContextual"/>
            </w:rPr>
          </w:pPr>
          <w:hyperlink w:anchor="_Toc192492770" w:history="1">
            <w:r w:rsidRPr="00176367">
              <w:rPr>
                <w:rStyle w:val="Hiperhivatkozs"/>
                <w:rFonts w:ascii="Consolas" w:hAnsi="Consolas"/>
                <w:noProof/>
              </w:rPr>
              <w:t>forbidden.spec.ts</w:t>
            </w:r>
            <w:r>
              <w:rPr>
                <w:noProof/>
                <w:webHidden/>
              </w:rPr>
              <w:tab/>
            </w:r>
            <w:r>
              <w:rPr>
                <w:noProof/>
                <w:webHidden/>
              </w:rPr>
              <w:fldChar w:fldCharType="begin"/>
            </w:r>
            <w:r>
              <w:rPr>
                <w:noProof/>
                <w:webHidden/>
              </w:rPr>
              <w:instrText xml:space="preserve"> PAGEREF _Toc192492770 \h </w:instrText>
            </w:r>
            <w:r>
              <w:rPr>
                <w:noProof/>
                <w:webHidden/>
              </w:rPr>
            </w:r>
            <w:r>
              <w:rPr>
                <w:noProof/>
                <w:webHidden/>
              </w:rPr>
              <w:fldChar w:fldCharType="separate"/>
            </w:r>
            <w:r w:rsidR="001D6D32">
              <w:rPr>
                <w:noProof/>
                <w:webHidden/>
              </w:rPr>
              <w:t>30</w:t>
            </w:r>
            <w:r>
              <w:rPr>
                <w:noProof/>
                <w:webHidden/>
              </w:rPr>
              <w:fldChar w:fldCharType="end"/>
            </w:r>
          </w:hyperlink>
        </w:p>
        <w:p w14:paraId="638C9471" w14:textId="636DC971" w:rsidR="00E12EC7" w:rsidRDefault="00E12EC7">
          <w:pPr>
            <w:pStyle w:val="TJ5"/>
            <w:tabs>
              <w:tab w:val="right" w:leader="dot" w:pos="9019"/>
            </w:tabs>
            <w:rPr>
              <w:noProof/>
              <w:kern w:val="2"/>
              <w:szCs w:val="24"/>
              <w:lang w:val="en-US"/>
              <w14:ligatures w14:val="standardContextual"/>
            </w:rPr>
          </w:pPr>
          <w:hyperlink w:anchor="_Toc192492771" w:history="1">
            <w:r w:rsidRPr="00176367">
              <w:rPr>
                <w:rStyle w:val="Hiperhivatkozs"/>
                <w:rFonts w:ascii="Consolas" w:hAnsi="Consolas"/>
                <w:noProof/>
              </w:rPr>
              <w:t>index.spec.ts</w:t>
            </w:r>
            <w:r>
              <w:rPr>
                <w:noProof/>
                <w:webHidden/>
              </w:rPr>
              <w:tab/>
            </w:r>
            <w:r>
              <w:rPr>
                <w:noProof/>
                <w:webHidden/>
              </w:rPr>
              <w:fldChar w:fldCharType="begin"/>
            </w:r>
            <w:r>
              <w:rPr>
                <w:noProof/>
                <w:webHidden/>
              </w:rPr>
              <w:instrText xml:space="preserve"> PAGEREF _Toc192492771 \h </w:instrText>
            </w:r>
            <w:r>
              <w:rPr>
                <w:noProof/>
                <w:webHidden/>
              </w:rPr>
            </w:r>
            <w:r>
              <w:rPr>
                <w:noProof/>
                <w:webHidden/>
              </w:rPr>
              <w:fldChar w:fldCharType="separate"/>
            </w:r>
            <w:r w:rsidR="001D6D32">
              <w:rPr>
                <w:noProof/>
                <w:webHidden/>
              </w:rPr>
              <w:t>31</w:t>
            </w:r>
            <w:r>
              <w:rPr>
                <w:noProof/>
                <w:webHidden/>
              </w:rPr>
              <w:fldChar w:fldCharType="end"/>
            </w:r>
          </w:hyperlink>
        </w:p>
        <w:p w14:paraId="23278EEA" w14:textId="79509294" w:rsidR="00E12EC7" w:rsidRDefault="00E12EC7">
          <w:pPr>
            <w:pStyle w:val="TJ5"/>
            <w:tabs>
              <w:tab w:val="right" w:leader="dot" w:pos="9019"/>
            </w:tabs>
            <w:rPr>
              <w:noProof/>
              <w:kern w:val="2"/>
              <w:szCs w:val="24"/>
              <w:lang w:val="en-US"/>
              <w14:ligatures w14:val="standardContextual"/>
            </w:rPr>
          </w:pPr>
          <w:hyperlink w:anchor="_Toc192492772" w:history="1">
            <w:r w:rsidRPr="00176367">
              <w:rPr>
                <w:rStyle w:val="Hiperhivatkozs"/>
                <w:rFonts w:ascii="Consolas" w:hAnsi="Consolas"/>
                <w:noProof/>
              </w:rPr>
              <w:t>login.spec.ts</w:t>
            </w:r>
            <w:r>
              <w:rPr>
                <w:noProof/>
                <w:webHidden/>
              </w:rPr>
              <w:tab/>
            </w:r>
            <w:r>
              <w:rPr>
                <w:noProof/>
                <w:webHidden/>
              </w:rPr>
              <w:fldChar w:fldCharType="begin"/>
            </w:r>
            <w:r>
              <w:rPr>
                <w:noProof/>
                <w:webHidden/>
              </w:rPr>
              <w:instrText xml:space="preserve"> PAGEREF _Toc192492772 \h </w:instrText>
            </w:r>
            <w:r>
              <w:rPr>
                <w:noProof/>
                <w:webHidden/>
              </w:rPr>
            </w:r>
            <w:r>
              <w:rPr>
                <w:noProof/>
                <w:webHidden/>
              </w:rPr>
              <w:fldChar w:fldCharType="separate"/>
            </w:r>
            <w:r w:rsidR="001D6D32">
              <w:rPr>
                <w:noProof/>
                <w:webHidden/>
              </w:rPr>
              <w:t>31</w:t>
            </w:r>
            <w:r>
              <w:rPr>
                <w:noProof/>
                <w:webHidden/>
              </w:rPr>
              <w:fldChar w:fldCharType="end"/>
            </w:r>
          </w:hyperlink>
        </w:p>
        <w:p w14:paraId="3FA27502" w14:textId="599CF7E0" w:rsidR="00E12EC7" w:rsidRDefault="00E12EC7">
          <w:pPr>
            <w:pStyle w:val="TJ5"/>
            <w:tabs>
              <w:tab w:val="right" w:leader="dot" w:pos="9019"/>
            </w:tabs>
            <w:rPr>
              <w:noProof/>
              <w:kern w:val="2"/>
              <w:szCs w:val="24"/>
              <w:lang w:val="en-US"/>
              <w14:ligatures w14:val="standardContextual"/>
            </w:rPr>
          </w:pPr>
          <w:hyperlink w:anchor="_Toc192492773" w:history="1">
            <w:r w:rsidRPr="00176367">
              <w:rPr>
                <w:rStyle w:val="Hiperhivatkozs"/>
                <w:rFonts w:ascii="Consolas" w:hAnsi="Consolas"/>
                <w:noProof/>
              </w:rPr>
              <w:t>register.spec.ts</w:t>
            </w:r>
            <w:r>
              <w:rPr>
                <w:noProof/>
                <w:webHidden/>
              </w:rPr>
              <w:tab/>
            </w:r>
            <w:r>
              <w:rPr>
                <w:noProof/>
                <w:webHidden/>
              </w:rPr>
              <w:fldChar w:fldCharType="begin"/>
            </w:r>
            <w:r>
              <w:rPr>
                <w:noProof/>
                <w:webHidden/>
              </w:rPr>
              <w:instrText xml:space="preserve"> PAGEREF _Toc192492773 \h </w:instrText>
            </w:r>
            <w:r>
              <w:rPr>
                <w:noProof/>
                <w:webHidden/>
              </w:rPr>
            </w:r>
            <w:r>
              <w:rPr>
                <w:noProof/>
                <w:webHidden/>
              </w:rPr>
              <w:fldChar w:fldCharType="separate"/>
            </w:r>
            <w:r w:rsidR="001D6D32">
              <w:rPr>
                <w:noProof/>
                <w:webHidden/>
              </w:rPr>
              <w:t>32</w:t>
            </w:r>
            <w:r>
              <w:rPr>
                <w:noProof/>
                <w:webHidden/>
              </w:rPr>
              <w:fldChar w:fldCharType="end"/>
            </w:r>
          </w:hyperlink>
        </w:p>
        <w:p w14:paraId="566FAAF0" w14:textId="6697FBB6" w:rsidR="00E12EC7" w:rsidRDefault="00E12EC7">
          <w:pPr>
            <w:pStyle w:val="TJ5"/>
            <w:tabs>
              <w:tab w:val="right" w:leader="dot" w:pos="9019"/>
            </w:tabs>
            <w:rPr>
              <w:noProof/>
              <w:kern w:val="2"/>
              <w:szCs w:val="24"/>
              <w:lang w:val="en-US"/>
              <w14:ligatures w14:val="standardContextual"/>
            </w:rPr>
          </w:pPr>
          <w:hyperlink w:anchor="_Toc192492774" w:history="1">
            <w:r w:rsidRPr="00176367">
              <w:rPr>
                <w:rStyle w:val="Hiperhivatkozs"/>
                <w:rFonts w:ascii="Consolas" w:hAnsi="Consolas"/>
                <w:noProof/>
              </w:rPr>
              <w:t>tv.spec.ts</w:t>
            </w:r>
            <w:r>
              <w:rPr>
                <w:noProof/>
                <w:webHidden/>
              </w:rPr>
              <w:tab/>
            </w:r>
            <w:r>
              <w:rPr>
                <w:noProof/>
                <w:webHidden/>
              </w:rPr>
              <w:fldChar w:fldCharType="begin"/>
            </w:r>
            <w:r>
              <w:rPr>
                <w:noProof/>
                <w:webHidden/>
              </w:rPr>
              <w:instrText xml:space="preserve"> PAGEREF _Toc192492774 \h </w:instrText>
            </w:r>
            <w:r>
              <w:rPr>
                <w:noProof/>
                <w:webHidden/>
              </w:rPr>
            </w:r>
            <w:r>
              <w:rPr>
                <w:noProof/>
                <w:webHidden/>
              </w:rPr>
              <w:fldChar w:fldCharType="separate"/>
            </w:r>
            <w:r w:rsidR="001D6D32">
              <w:rPr>
                <w:noProof/>
                <w:webHidden/>
              </w:rPr>
              <w:t>32</w:t>
            </w:r>
            <w:r>
              <w:rPr>
                <w:noProof/>
                <w:webHidden/>
              </w:rPr>
              <w:fldChar w:fldCharType="end"/>
            </w:r>
          </w:hyperlink>
        </w:p>
        <w:p w14:paraId="14FD9188" w14:textId="762F8595" w:rsidR="00E12EC7" w:rsidRDefault="00E12EC7">
          <w:pPr>
            <w:pStyle w:val="TJ5"/>
            <w:tabs>
              <w:tab w:val="right" w:leader="dot" w:pos="9019"/>
            </w:tabs>
            <w:rPr>
              <w:noProof/>
              <w:kern w:val="2"/>
              <w:szCs w:val="24"/>
              <w:lang w:val="en-US"/>
              <w14:ligatures w14:val="standardContextual"/>
            </w:rPr>
          </w:pPr>
          <w:hyperlink w:anchor="_Toc192492775" w:history="1">
            <w:r w:rsidRPr="00176367">
              <w:rPr>
                <w:rStyle w:val="Hiperhivatkozs"/>
                <w:rFonts w:ascii="Consolas" w:hAnsi="Consolas"/>
                <w:noProof/>
              </w:rPr>
              <w:t>snipper.spec.ts</w:t>
            </w:r>
            <w:r>
              <w:rPr>
                <w:noProof/>
                <w:webHidden/>
              </w:rPr>
              <w:tab/>
            </w:r>
            <w:r>
              <w:rPr>
                <w:noProof/>
                <w:webHidden/>
              </w:rPr>
              <w:fldChar w:fldCharType="begin"/>
            </w:r>
            <w:r>
              <w:rPr>
                <w:noProof/>
                <w:webHidden/>
              </w:rPr>
              <w:instrText xml:space="preserve"> PAGEREF _Toc192492775 \h </w:instrText>
            </w:r>
            <w:r>
              <w:rPr>
                <w:noProof/>
                <w:webHidden/>
              </w:rPr>
            </w:r>
            <w:r>
              <w:rPr>
                <w:noProof/>
                <w:webHidden/>
              </w:rPr>
              <w:fldChar w:fldCharType="separate"/>
            </w:r>
            <w:r w:rsidR="001D6D32">
              <w:rPr>
                <w:noProof/>
                <w:webHidden/>
              </w:rPr>
              <w:t>32</w:t>
            </w:r>
            <w:r>
              <w:rPr>
                <w:noProof/>
                <w:webHidden/>
              </w:rPr>
              <w:fldChar w:fldCharType="end"/>
            </w:r>
          </w:hyperlink>
        </w:p>
        <w:p w14:paraId="5EC4C7CD" w14:textId="51C1F5CC" w:rsidR="00E12EC7" w:rsidRDefault="00E12EC7">
          <w:pPr>
            <w:pStyle w:val="TJ3"/>
            <w:tabs>
              <w:tab w:val="right" w:leader="dot" w:pos="9019"/>
            </w:tabs>
            <w:rPr>
              <w:noProof/>
              <w:kern w:val="2"/>
              <w:szCs w:val="24"/>
              <w:lang w:val="en-US"/>
              <w14:ligatures w14:val="standardContextual"/>
            </w:rPr>
          </w:pPr>
          <w:hyperlink w:anchor="_Toc192492776" w:history="1">
            <w:r w:rsidRPr="00176367">
              <w:rPr>
                <w:rStyle w:val="Hiperhivatkozs"/>
                <w:noProof/>
              </w:rPr>
              <w:t>Backend felépítése</w:t>
            </w:r>
            <w:r>
              <w:rPr>
                <w:noProof/>
                <w:webHidden/>
              </w:rPr>
              <w:tab/>
            </w:r>
            <w:r>
              <w:rPr>
                <w:noProof/>
                <w:webHidden/>
              </w:rPr>
              <w:fldChar w:fldCharType="begin"/>
            </w:r>
            <w:r>
              <w:rPr>
                <w:noProof/>
                <w:webHidden/>
              </w:rPr>
              <w:instrText xml:space="preserve"> PAGEREF _Toc192492776 \h </w:instrText>
            </w:r>
            <w:r>
              <w:rPr>
                <w:noProof/>
                <w:webHidden/>
              </w:rPr>
            </w:r>
            <w:r>
              <w:rPr>
                <w:noProof/>
                <w:webHidden/>
              </w:rPr>
              <w:fldChar w:fldCharType="separate"/>
            </w:r>
            <w:r w:rsidR="001D6D32">
              <w:rPr>
                <w:noProof/>
                <w:webHidden/>
              </w:rPr>
              <w:t>34</w:t>
            </w:r>
            <w:r>
              <w:rPr>
                <w:noProof/>
                <w:webHidden/>
              </w:rPr>
              <w:fldChar w:fldCharType="end"/>
            </w:r>
          </w:hyperlink>
        </w:p>
        <w:p w14:paraId="3E31E28F" w14:textId="1A0C1790" w:rsidR="00E12EC7" w:rsidRDefault="00E12EC7">
          <w:pPr>
            <w:pStyle w:val="TJ4"/>
            <w:tabs>
              <w:tab w:val="right" w:leader="dot" w:pos="9019"/>
            </w:tabs>
            <w:rPr>
              <w:noProof/>
              <w:kern w:val="2"/>
              <w:szCs w:val="24"/>
              <w:lang w:val="en-US"/>
              <w14:ligatures w14:val="standardContextual"/>
            </w:rPr>
          </w:pPr>
          <w:hyperlink w:anchor="_Toc192492777" w:history="1">
            <w:r w:rsidRPr="00176367">
              <w:rPr>
                <w:rStyle w:val="Hiperhivatkozs"/>
                <w:noProof/>
              </w:rPr>
              <w:t>Backend Tesztelés</w:t>
            </w:r>
            <w:r>
              <w:rPr>
                <w:noProof/>
                <w:webHidden/>
              </w:rPr>
              <w:tab/>
            </w:r>
            <w:r>
              <w:rPr>
                <w:noProof/>
                <w:webHidden/>
              </w:rPr>
              <w:fldChar w:fldCharType="begin"/>
            </w:r>
            <w:r>
              <w:rPr>
                <w:noProof/>
                <w:webHidden/>
              </w:rPr>
              <w:instrText xml:space="preserve"> PAGEREF _Toc192492777 \h </w:instrText>
            </w:r>
            <w:r>
              <w:rPr>
                <w:noProof/>
                <w:webHidden/>
              </w:rPr>
            </w:r>
            <w:r>
              <w:rPr>
                <w:noProof/>
                <w:webHidden/>
              </w:rPr>
              <w:fldChar w:fldCharType="separate"/>
            </w:r>
            <w:r w:rsidR="001D6D32">
              <w:rPr>
                <w:noProof/>
                <w:webHidden/>
              </w:rPr>
              <w:t>38</w:t>
            </w:r>
            <w:r>
              <w:rPr>
                <w:noProof/>
                <w:webHidden/>
              </w:rPr>
              <w:fldChar w:fldCharType="end"/>
            </w:r>
          </w:hyperlink>
        </w:p>
        <w:p w14:paraId="1ACD4EAF" w14:textId="1A7624F5" w:rsidR="00E12EC7" w:rsidRDefault="00E12EC7">
          <w:pPr>
            <w:pStyle w:val="TJ4"/>
            <w:tabs>
              <w:tab w:val="right" w:leader="dot" w:pos="9019"/>
            </w:tabs>
            <w:rPr>
              <w:noProof/>
              <w:kern w:val="2"/>
              <w:szCs w:val="24"/>
              <w:lang w:val="en-US"/>
              <w14:ligatures w14:val="standardContextual"/>
            </w:rPr>
          </w:pPr>
          <w:hyperlink w:anchor="_Toc192492778" w:history="1">
            <w:r w:rsidRPr="00176367">
              <w:rPr>
                <w:rStyle w:val="Hiperhivatkozs"/>
                <w:noProof/>
              </w:rPr>
              <w:t>Backend Controller Tesztelés</w:t>
            </w:r>
            <w:r>
              <w:rPr>
                <w:noProof/>
                <w:webHidden/>
              </w:rPr>
              <w:tab/>
            </w:r>
            <w:r>
              <w:rPr>
                <w:noProof/>
                <w:webHidden/>
              </w:rPr>
              <w:fldChar w:fldCharType="begin"/>
            </w:r>
            <w:r>
              <w:rPr>
                <w:noProof/>
                <w:webHidden/>
              </w:rPr>
              <w:instrText xml:space="preserve"> PAGEREF _Toc192492778 \h </w:instrText>
            </w:r>
            <w:r>
              <w:rPr>
                <w:noProof/>
                <w:webHidden/>
              </w:rPr>
            </w:r>
            <w:r>
              <w:rPr>
                <w:noProof/>
                <w:webHidden/>
              </w:rPr>
              <w:fldChar w:fldCharType="separate"/>
            </w:r>
            <w:r w:rsidR="001D6D32">
              <w:rPr>
                <w:noProof/>
                <w:webHidden/>
              </w:rPr>
              <w:t>39</w:t>
            </w:r>
            <w:r>
              <w:rPr>
                <w:noProof/>
                <w:webHidden/>
              </w:rPr>
              <w:fldChar w:fldCharType="end"/>
            </w:r>
          </w:hyperlink>
        </w:p>
        <w:p w14:paraId="51505508" w14:textId="2F330EB1" w:rsidR="00E12EC7" w:rsidRDefault="00E12EC7">
          <w:pPr>
            <w:pStyle w:val="TJ5"/>
            <w:tabs>
              <w:tab w:val="right" w:leader="dot" w:pos="9019"/>
            </w:tabs>
            <w:rPr>
              <w:noProof/>
              <w:kern w:val="2"/>
              <w:szCs w:val="24"/>
              <w:lang w:val="en-US"/>
              <w14:ligatures w14:val="standardContextual"/>
            </w:rPr>
          </w:pPr>
          <w:hyperlink w:anchor="_Toc192492779" w:history="1">
            <w:r w:rsidRPr="00176367">
              <w:rPr>
                <w:rStyle w:val="Hiperhivatkozs"/>
                <w:rFonts w:ascii="Consolas" w:hAnsi="Consolas"/>
                <w:noProof/>
              </w:rPr>
              <w:t>app.controller.spec</w:t>
            </w:r>
            <w:r>
              <w:rPr>
                <w:noProof/>
                <w:webHidden/>
              </w:rPr>
              <w:tab/>
            </w:r>
            <w:r>
              <w:rPr>
                <w:noProof/>
                <w:webHidden/>
              </w:rPr>
              <w:fldChar w:fldCharType="begin"/>
            </w:r>
            <w:r>
              <w:rPr>
                <w:noProof/>
                <w:webHidden/>
              </w:rPr>
              <w:instrText xml:space="preserve"> PAGEREF _Toc192492779 \h </w:instrText>
            </w:r>
            <w:r>
              <w:rPr>
                <w:noProof/>
                <w:webHidden/>
              </w:rPr>
            </w:r>
            <w:r>
              <w:rPr>
                <w:noProof/>
                <w:webHidden/>
              </w:rPr>
              <w:fldChar w:fldCharType="separate"/>
            </w:r>
            <w:r w:rsidR="001D6D32">
              <w:rPr>
                <w:noProof/>
                <w:webHidden/>
              </w:rPr>
              <w:t>39</w:t>
            </w:r>
            <w:r>
              <w:rPr>
                <w:noProof/>
                <w:webHidden/>
              </w:rPr>
              <w:fldChar w:fldCharType="end"/>
            </w:r>
          </w:hyperlink>
        </w:p>
        <w:p w14:paraId="11DAFC5C" w14:textId="7F32211B" w:rsidR="00E12EC7" w:rsidRDefault="00E12EC7">
          <w:pPr>
            <w:pStyle w:val="TJ5"/>
            <w:tabs>
              <w:tab w:val="right" w:leader="dot" w:pos="9019"/>
            </w:tabs>
            <w:rPr>
              <w:noProof/>
              <w:kern w:val="2"/>
              <w:szCs w:val="24"/>
              <w:lang w:val="en-US"/>
              <w14:ligatures w14:val="standardContextual"/>
            </w:rPr>
          </w:pPr>
          <w:hyperlink w:anchor="_Toc192492780" w:history="1">
            <w:r w:rsidRPr="00176367">
              <w:rPr>
                <w:rStyle w:val="Hiperhivatkozs"/>
                <w:rFonts w:ascii="Consolas" w:hAnsi="Consolas"/>
                <w:noProof/>
              </w:rPr>
              <w:t>auth.controller.spec</w:t>
            </w:r>
            <w:r>
              <w:rPr>
                <w:noProof/>
                <w:webHidden/>
              </w:rPr>
              <w:tab/>
            </w:r>
            <w:r>
              <w:rPr>
                <w:noProof/>
                <w:webHidden/>
              </w:rPr>
              <w:fldChar w:fldCharType="begin"/>
            </w:r>
            <w:r>
              <w:rPr>
                <w:noProof/>
                <w:webHidden/>
              </w:rPr>
              <w:instrText xml:space="preserve"> PAGEREF _Toc192492780 \h </w:instrText>
            </w:r>
            <w:r>
              <w:rPr>
                <w:noProof/>
                <w:webHidden/>
              </w:rPr>
            </w:r>
            <w:r>
              <w:rPr>
                <w:noProof/>
                <w:webHidden/>
              </w:rPr>
              <w:fldChar w:fldCharType="separate"/>
            </w:r>
            <w:r w:rsidR="001D6D32">
              <w:rPr>
                <w:noProof/>
                <w:webHidden/>
              </w:rPr>
              <w:t>40</w:t>
            </w:r>
            <w:r>
              <w:rPr>
                <w:noProof/>
                <w:webHidden/>
              </w:rPr>
              <w:fldChar w:fldCharType="end"/>
            </w:r>
          </w:hyperlink>
        </w:p>
        <w:p w14:paraId="191010D8" w14:textId="76CB34E7" w:rsidR="00E12EC7" w:rsidRDefault="00E12EC7">
          <w:pPr>
            <w:pStyle w:val="TJ5"/>
            <w:tabs>
              <w:tab w:val="right" w:leader="dot" w:pos="9019"/>
            </w:tabs>
            <w:rPr>
              <w:noProof/>
              <w:kern w:val="2"/>
              <w:szCs w:val="24"/>
              <w:lang w:val="en-US"/>
              <w14:ligatures w14:val="standardContextual"/>
            </w:rPr>
          </w:pPr>
          <w:hyperlink w:anchor="_Toc192492781" w:history="1">
            <w:r w:rsidRPr="00176367">
              <w:rPr>
                <w:rStyle w:val="Hiperhivatkozs"/>
                <w:rFonts w:ascii="Consolas" w:hAnsi="Consolas"/>
                <w:noProof/>
              </w:rPr>
              <w:t>pending.songs.controller.spec.ts</w:t>
            </w:r>
            <w:r>
              <w:rPr>
                <w:noProof/>
                <w:webHidden/>
              </w:rPr>
              <w:tab/>
            </w:r>
            <w:r>
              <w:rPr>
                <w:noProof/>
                <w:webHidden/>
              </w:rPr>
              <w:fldChar w:fldCharType="begin"/>
            </w:r>
            <w:r>
              <w:rPr>
                <w:noProof/>
                <w:webHidden/>
              </w:rPr>
              <w:instrText xml:space="preserve"> PAGEREF _Toc192492781 \h </w:instrText>
            </w:r>
            <w:r>
              <w:rPr>
                <w:noProof/>
                <w:webHidden/>
              </w:rPr>
            </w:r>
            <w:r>
              <w:rPr>
                <w:noProof/>
                <w:webHidden/>
              </w:rPr>
              <w:fldChar w:fldCharType="separate"/>
            </w:r>
            <w:r w:rsidR="001D6D32">
              <w:rPr>
                <w:noProof/>
                <w:webHidden/>
              </w:rPr>
              <w:t>42</w:t>
            </w:r>
            <w:r>
              <w:rPr>
                <w:noProof/>
                <w:webHidden/>
              </w:rPr>
              <w:fldChar w:fldCharType="end"/>
            </w:r>
          </w:hyperlink>
        </w:p>
        <w:p w14:paraId="1862E385" w14:textId="20C7F35B" w:rsidR="00E12EC7" w:rsidRDefault="00E12EC7">
          <w:pPr>
            <w:pStyle w:val="TJ5"/>
            <w:tabs>
              <w:tab w:val="right" w:leader="dot" w:pos="9019"/>
            </w:tabs>
            <w:rPr>
              <w:noProof/>
              <w:kern w:val="2"/>
              <w:szCs w:val="24"/>
              <w:lang w:val="en-US"/>
              <w14:ligatures w14:val="standardContextual"/>
            </w:rPr>
          </w:pPr>
          <w:hyperlink w:anchor="_Toc192492782" w:history="1">
            <w:r w:rsidRPr="00176367">
              <w:rPr>
                <w:rStyle w:val="Hiperhivatkozs"/>
                <w:rFonts w:ascii="Consolas" w:hAnsi="Consolas"/>
                <w:noProof/>
              </w:rPr>
              <w:t>songs.controller.spec.ts</w:t>
            </w:r>
            <w:r>
              <w:rPr>
                <w:noProof/>
                <w:webHidden/>
              </w:rPr>
              <w:tab/>
            </w:r>
            <w:r>
              <w:rPr>
                <w:noProof/>
                <w:webHidden/>
              </w:rPr>
              <w:fldChar w:fldCharType="begin"/>
            </w:r>
            <w:r>
              <w:rPr>
                <w:noProof/>
                <w:webHidden/>
              </w:rPr>
              <w:instrText xml:space="preserve"> PAGEREF _Toc192492782 \h </w:instrText>
            </w:r>
            <w:r>
              <w:rPr>
                <w:noProof/>
                <w:webHidden/>
              </w:rPr>
            </w:r>
            <w:r>
              <w:rPr>
                <w:noProof/>
                <w:webHidden/>
              </w:rPr>
              <w:fldChar w:fldCharType="separate"/>
            </w:r>
            <w:r w:rsidR="001D6D32">
              <w:rPr>
                <w:noProof/>
                <w:webHidden/>
              </w:rPr>
              <w:t>43</w:t>
            </w:r>
            <w:r>
              <w:rPr>
                <w:noProof/>
                <w:webHidden/>
              </w:rPr>
              <w:fldChar w:fldCharType="end"/>
            </w:r>
          </w:hyperlink>
        </w:p>
        <w:p w14:paraId="24BF2FDF" w14:textId="0992AC21" w:rsidR="00E12EC7" w:rsidRDefault="00E12EC7">
          <w:pPr>
            <w:pStyle w:val="TJ5"/>
            <w:tabs>
              <w:tab w:val="right" w:leader="dot" w:pos="9019"/>
            </w:tabs>
            <w:rPr>
              <w:noProof/>
              <w:kern w:val="2"/>
              <w:szCs w:val="24"/>
              <w:lang w:val="en-US"/>
              <w14:ligatures w14:val="standardContextual"/>
            </w:rPr>
          </w:pPr>
          <w:hyperlink w:anchor="_Toc192492783" w:history="1">
            <w:r w:rsidRPr="00176367">
              <w:rPr>
                <w:rStyle w:val="Hiperhivatkozs"/>
                <w:rFonts w:ascii="Consolas" w:hAnsi="Consolas"/>
                <w:noProof/>
              </w:rPr>
              <w:t>tv.controller.spec.ts</w:t>
            </w:r>
            <w:r>
              <w:rPr>
                <w:noProof/>
                <w:webHidden/>
              </w:rPr>
              <w:tab/>
            </w:r>
            <w:r>
              <w:rPr>
                <w:noProof/>
                <w:webHidden/>
              </w:rPr>
              <w:fldChar w:fldCharType="begin"/>
            </w:r>
            <w:r>
              <w:rPr>
                <w:noProof/>
                <w:webHidden/>
              </w:rPr>
              <w:instrText xml:space="preserve"> PAGEREF _Toc192492783 \h </w:instrText>
            </w:r>
            <w:r>
              <w:rPr>
                <w:noProof/>
                <w:webHidden/>
              </w:rPr>
            </w:r>
            <w:r>
              <w:rPr>
                <w:noProof/>
                <w:webHidden/>
              </w:rPr>
              <w:fldChar w:fldCharType="separate"/>
            </w:r>
            <w:r w:rsidR="001D6D32">
              <w:rPr>
                <w:noProof/>
                <w:webHidden/>
              </w:rPr>
              <w:t>49</w:t>
            </w:r>
            <w:r>
              <w:rPr>
                <w:noProof/>
                <w:webHidden/>
              </w:rPr>
              <w:fldChar w:fldCharType="end"/>
            </w:r>
          </w:hyperlink>
        </w:p>
        <w:p w14:paraId="559C4D96" w14:textId="2F6CEC70" w:rsidR="00E12EC7" w:rsidRDefault="00E12EC7">
          <w:pPr>
            <w:pStyle w:val="TJ5"/>
            <w:tabs>
              <w:tab w:val="right" w:leader="dot" w:pos="9019"/>
            </w:tabs>
            <w:rPr>
              <w:noProof/>
              <w:kern w:val="2"/>
              <w:szCs w:val="24"/>
              <w:lang w:val="en-US"/>
              <w14:ligatures w14:val="standardContextual"/>
            </w:rPr>
          </w:pPr>
          <w:hyperlink w:anchor="_Toc192492784" w:history="1">
            <w:r w:rsidRPr="00176367">
              <w:rPr>
                <w:rStyle w:val="Hiperhivatkozs"/>
                <w:rFonts w:ascii="Consolas" w:hAnsi="Consolas"/>
                <w:noProof/>
              </w:rPr>
              <w:t>user.controller.spec.ts</w:t>
            </w:r>
            <w:r>
              <w:rPr>
                <w:noProof/>
                <w:webHidden/>
              </w:rPr>
              <w:tab/>
            </w:r>
            <w:r>
              <w:rPr>
                <w:noProof/>
                <w:webHidden/>
              </w:rPr>
              <w:fldChar w:fldCharType="begin"/>
            </w:r>
            <w:r>
              <w:rPr>
                <w:noProof/>
                <w:webHidden/>
              </w:rPr>
              <w:instrText xml:space="preserve"> PAGEREF _Toc192492784 \h </w:instrText>
            </w:r>
            <w:r>
              <w:rPr>
                <w:noProof/>
                <w:webHidden/>
              </w:rPr>
            </w:r>
            <w:r>
              <w:rPr>
                <w:noProof/>
                <w:webHidden/>
              </w:rPr>
              <w:fldChar w:fldCharType="separate"/>
            </w:r>
            <w:r w:rsidR="001D6D32">
              <w:rPr>
                <w:noProof/>
                <w:webHidden/>
              </w:rPr>
              <w:t>50</w:t>
            </w:r>
            <w:r>
              <w:rPr>
                <w:noProof/>
                <w:webHidden/>
              </w:rPr>
              <w:fldChar w:fldCharType="end"/>
            </w:r>
          </w:hyperlink>
        </w:p>
        <w:p w14:paraId="68594995" w14:textId="16252D8B" w:rsidR="00E12EC7" w:rsidRDefault="00E12EC7">
          <w:pPr>
            <w:pStyle w:val="TJ5"/>
            <w:tabs>
              <w:tab w:val="right" w:leader="dot" w:pos="9019"/>
            </w:tabs>
            <w:rPr>
              <w:noProof/>
              <w:kern w:val="2"/>
              <w:szCs w:val="24"/>
              <w:lang w:val="en-US"/>
              <w14:ligatures w14:val="standardContextual"/>
            </w:rPr>
          </w:pPr>
          <w:hyperlink w:anchor="_Toc192492785" w:history="1">
            <w:r w:rsidRPr="00176367">
              <w:rPr>
                <w:rStyle w:val="Hiperhivatkozs"/>
                <w:rFonts w:ascii="Consolas" w:hAnsi="Consolas"/>
                <w:noProof/>
              </w:rPr>
              <w:t>view.controller.spec.ts</w:t>
            </w:r>
            <w:r>
              <w:rPr>
                <w:noProof/>
                <w:webHidden/>
              </w:rPr>
              <w:tab/>
            </w:r>
            <w:r>
              <w:rPr>
                <w:noProof/>
                <w:webHidden/>
              </w:rPr>
              <w:fldChar w:fldCharType="begin"/>
            </w:r>
            <w:r>
              <w:rPr>
                <w:noProof/>
                <w:webHidden/>
              </w:rPr>
              <w:instrText xml:space="preserve"> PAGEREF _Toc192492785 \h </w:instrText>
            </w:r>
            <w:r>
              <w:rPr>
                <w:noProof/>
                <w:webHidden/>
              </w:rPr>
            </w:r>
            <w:r>
              <w:rPr>
                <w:noProof/>
                <w:webHidden/>
              </w:rPr>
              <w:fldChar w:fldCharType="separate"/>
            </w:r>
            <w:r w:rsidR="001D6D32">
              <w:rPr>
                <w:noProof/>
                <w:webHidden/>
              </w:rPr>
              <w:t>52</w:t>
            </w:r>
            <w:r>
              <w:rPr>
                <w:noProof/>
                <w:webHidden/>
              </w:rPr>
              <w:fldChar w:fldCharType="end"/>
            </w:r>
          </w:hyperlink>
        </w:p>
        <w:p w14:paraId="4468CE04" w14:textId="5CCD1FD9" w:rsidR="00E12EC7" w:rsidRDefault="00E12EC7">
          <w:pPr>
            <w:pStyle w:val="TJ5"/>
            <w:tabs>
              <w:tab w:val="right" w:leader="dot" w:pos="9019"/>
            </w:tabs>
            <w:rPr>
              <w:noProof/>
              <w:kern w:val="2"/>
              <w:szCs w:val="24"/>
              <w:lang w:val="en-US"/>
              <w14:ligatures w14:val="standardContextual"/>
            </w:rPr>
          </w:pPr>
          <w:hyperlink w:anchor="_Toc192492786" w:history="1">
            <w:r w:rsidRPr="00176367">
              <w:rPr>
                <w:rStyle w:val="Hiperhivatkozs"/>
                <w:rFonts w:ascii="Consolas" w:hAnsi="Consolas"/>
                <w:noProof/>
              </w:rPr>
              <w:t>votes.controller.spec.ts</w:t>
            </w:r>
            <w:r>
              <w:rPr>
                <w:noProof/>
                <w:webHidden/>
              </w:rPr>
              <w:tab/>
            </w:r>
            <w:r>
              <w:rPr>
                <w:noProof/>
                <w:webHidden/>
              </w:rPr>
              <w:fldChar w:fldCharType="begin"/>
            </w:r>
            <w:r>
              <w:rPr>
                <w:noProof/>
                <w:webHidden/>
              </w:rPr>
              <w:instrText xml:space="preserve"> PAGEREF _Toc192492786 \h </w:instrText>
            </w:r>
            <w:r>
              <w:rPr>
                <w:noProof/>
                <w:webHidden/>
              </w:rPr>
            </w:r>
            <w:r>
              <w:rPr>
                <w:noProof/>
                <w:webHidden/>
              </w:rPr>
              <w:fldChar w:fldCharType="separate"/>
            </w:r>
            <w:r w:rsidR="001D6D32">
              <w:rPr>
                <w:noProof/>
                <w:webHidden/>
              </w:rPr>
              <w:t>53</w:t>
            </w:r>
            <w:r>
              <w:rPr>
                <w:noProof/>
                <w:webHidden/>
              </w:rPr>
              <w:fldChar w:fldCharType="end"/>
            </w:r>
          </w:hyperlink>
        </w:p>
        <w:p w14:paraId="03B45715" w14:textId="267E8E80" w:rsidR="00E12EC7" w:rsidRDefault="00E12EC7">
          <w:pPr>
            <w:pStyle w:val="TJ5"/>
            <w:tabs>
              <w:tab w:val="right" w:leader="dot" w:pos="9019"/>
            </w:tabs>
            <w:rPr>
              <w:noProof/>
              <w:kern w:val="2"/>
              <w:szCs w:val="24"/>
              <w:lang w:val="en-US"/>
              <w14:ligatures w14:val="standardContextual"/>
            </w:rPr>
          </w:pPr>
          <w:hyperlink w:anchor="_Toc192492787" w:history="1">
            <w:r w:rsidRPr="00176367">
              <w:rPr>
                <w:rStyle w:val="Hiperhivatkozs"/>
                <w:rFonts w:ascii="Consolas" w:hAnsi="Consolas"/>
                <w:noProof/>
              </w:rPr>
              <w:t>voting.sessions.controller.spec.ts</w:t>
            </w:r>
            <w:r>
              <w:rPr>
                <w:noProof/>
                <w:webHidden/>
              </w:rPr>
              <w:tab/>
            </w:r>
            <w:r>
              <w:rPr>
                <w:noProof/>
                <w:webHidden/>
              </w:rPr>
              <w:fldChar w:fldCharType="begin"/>
            </w:r>
            <w:r>
              <w:rPr>
                <w:noProof/>
                <w:webHidden/>
              </w:rPr>
              <w:instrText xml:space="preserve"> PAGEREF _Toc192492787 \h </w:instrText>
            </w:r>
            <w:r>
              <w:rPr>
                <w:noProof/>
                <w:webHidden/>
              </w:rPr>
            </w:r>
            <w:r>
              <w:rPr>
                <w:noProof/>
                <w:webHidden/>
              </w:rPr>
              <w:fldChar w:fldCharType="separate"/>
            </w:r>
            <w:r w:rsidR="001D6D32">
              <w:rPr>
                <w:noProof/>
                <w:webHidden/>
              </w:rPr>
              <w:t>54</w:t>
            </w:r>
            <w:r>
              <w:rPr>
                <w:noProof/>
                <w:webHidden/>
              </w:rPr>
              <w:fldChar w:fldCharType="end"/>
            </w:r>
          </w:hyperlink>
        </w:p>
        <w:p w14:paraId="387D7C1F" w14:textId="4CADF47D" w:rsidR="00E12EC7" w:rsidRDefault="00E12EC7">
          <w:pPr>
            <w:pStyle w:val="TJ5"/>
            <w:tabs>
              <w:tab w:val="right" w:leader="dot" w:pos="9019"/>
            </w:tabs>
            <w:rPr>
              <w:noProof/>
              <w:kern w:val="2"/>
              <w:szCs w:val="24"/>
              <w:lang w:val="en-US"/>
              <w14:ligatures w14:val="standardContextual"/>
            </w:rPr>
          </w:pPr>
          <w:hyperlink w:anchor="_Toc192492788" w:history="1">
            <w:r w:rsidRPr="00176367">
              <w:rPr>
                <w:rStyle w:val="Hiperhivatkozs"/>
                <w:rFonts w:ascii="Consolas" w:hAnsi="Consolas"/>
                <w:noProof/>
              </w:rPr>
              <w:t>snipper.controller.spec.ts</w:t>
            </w:r>
            <w:r>
              <w:rPr>
                <w:noProof/>
                <w:webHidden/>
              </w:rPr>
              <w:tab/>
            </w:r>
            <w:r>
              <w:rPr>
                <w:noProof/>
                <w:webHidden/>
              </w:rPr>
              <w:fldChar w:fldCharType="begin"/>
            </w:r>
            <w:r>
              <w:rPr>
                <w:noProof/>
                <w:webHidden/>
              </w:rPr>
              <w:instrText xml:space="preserve"> PAGEREF _Toc192492788 \h </w:instrText>
            </w:r>
            <w:r>
              <w:rPr>
                <w:noProof/>
                <w:webHidden/>
              </w:rPr>
            </w:r>
            <w:r>
              <w:rPr>
                <w:noProof/>
                <w:webHidden/>
              </w:rPr>
              <w:fldChar w:fldCharType="separate"/>
            </w:r>
            <w:r w:rsidR="001D6D32">
              <w:rPr>
                <w:noProof/>
                <w:webHidden/>
              </w:rPr>
              <w:t>57</w:t>
            </w:r>
            <w:r>
              <w:rPr>
                <w:noProof/>
                <w:webHidden/>
              </w:rPr>
              <w:fldChar w:fldCharType="end"/>
            </w:r>
          </w:hyperlink>
        </w:p>
        <w:p w14:paraId="410F93A5" w14:textId="566E3B01" w:rsidR="00E12EC7" w:rsidRDefault="00E12EC7">
          <w:pPr>
            <w:pStyle w:val="TJ4"/>
            <w:tabs>
              <w:tab w:val="right" w:leader="dot" w:pos="9019"/>
            </w:tabs>
            <w:rPr>
              <w:noProof/>
              <w:kern w:val="2"/>
              <w:szCs w:val="24"/>
              <w:lang w:val="en-US"/>
              <w14:ligatures w14:val="standardContextual"/>
            </w:rPr>
          </w:pPr>
          <w:hyperlink w:anchor="_Toc192492789" w:history="1">
            <w:r w:rsidRPr="00176367">
              <w:rPr>
                <w:rStyle w:val="Hiperhivatkozs"/>
                <w:noProof/>
              </w:rPr>
              <w:t>Backend Service Tesztelés</w:t>
            </w:r>
            <w:r>
              <w:rPr>
                <w:noProof/>
                <w:webHidden/>
              </w:rPr>
              <w:tab/>
            </w:r>
            <w:r>
              <w:rPr>
                <w:noProof/>
                <w:webHidden/>
              </w:rPr>
              <w:fldChar w:fldCharType="begin"/>
            </w:r>
            <w:r>
              <w:rPr>
                <w:noProof/>
                <w:webHidden/>
              </w:rPr>
              <w:instrText xml:space="preserve"> PAGEREF _Toc192492789 \h </w:instrText>
            </w:r>
            <w:r>
              <w:rPr>
                <w:noProof/>
                <w:webHidden/>
              </w:rPr>
            </w:r>
            <w:r>
              <w:rPr>
                <w:noProof/>
                <w:webHidden/>
              </w:rPr>
              <w:fldChar w:fldCharType="separate"/>
            </w:r>
            <w:r w:rsidR="001D6D32">
              <w:rPr>
                <w:noProof/>
                <w:webHidden/>
              </w:rPr>
              <w:t>58</w:t>
            </w:r>
            <w:r>
              <w:rPr>
                <w:noProof/>
                <w:webHidden/>
              </w:rPr>
              <w:fldChar w:fldCharType="end"/>
            </w:r>
          </w:hyperlink>
        </w:p>
        <w:p w14:paraId="0D9FE761" w14:textId="1FD1F099" w:rsidR="00E12EC7" w:rsidRDefault="00E12EC7">
          <w:pPr>
            <w:pStyle w:val="TJ5"/>
            <w:tabs>
              <w:tab w:val="right" w:leader="dot" w:pos="9019"/>
            </w:tabs>
            <w:rPr>
              <w:noProof/>
              <w:kern w:val="2"/>
              <w:szCs w:val="24"/>
              <w:lang w:val="en-US"/>
              <w14:ligatures w14:val="standardContextual"/>
            </w:rPr>
          </w:pPr>
          <w:hyperlink w:anchor="_Toc192492790" w:history="1">
            <w:r w:rsidRPr="00176367">
              <w:rPr>
                <w:rStyle w:val="Hiperhivatkozs"/>
                <w:rFonts w:ascii="Consolas" w:hAnsi="Consolas"/>
                <w:noProof/>
              </w:rPr>
              <w:t>app.service.spec.ts</w:t>
            </w:r>
            <w:r>
              <w:rPr>
                <w:noProof/>
                <w:webHidden/>
              </w:rPr>
              <w:tab/>
            </w:r>
            <w:r>
              <w:rPr>
                <w:noProof/>
                <w:webHidden/>
              </w:rPr>
              <w:fldChar w:fldCharType="begin"/>
            </w:r>
            <w:r>
              <w:rPr>
                <w:noProof/>
                <w:webHidden/>
              </w:rPr>
              <w:instrText xml:space="preserve"> PAGEREF _Toc192492790 \h </w:instrText>
            </w:r>
            <w:r>
              <w:rPr>
                <w:noProof/>
                <w:webHidden/>
              </w:rPr>
            </w:r>
            <w:r>
              <w:rPr>
                <w:noProof/>
                <w:webHidden/>
              </w:rPr>
              <w:fldChar w:fldCharType="separate"/>
            </w:r>
            <w:r w:rsidR="001D6D32">
              <w:rPr>
                <w:noProof/>
                <w:webHidden/>
              </w:rPr>
              <w:t>58</w:t>
            </w:r>
            <w:r>
              <w:rPr>
                <w:noProof/>
                <w:webHidden/>
              </w:rPr>
              <w:fldChar w:fldCharType="end"/>
            </w:r>
          </w:hyperlink>
        </w:p>
        <w:p w14:paraId="4A7C1DD3" w14:textId="4FCB85FE" w:rsidR="00E12EC7" w:rsidRDefault="00E12EC7">
          <w:pPr>
            <w:pStyle w:val="TJ5"/>
            <w:tabs>
              <w:tab w:val="right" w:leader="dot" w:pos="9019"/>
            </w:tabs>
            <w:rPr>
              <w:noProof/>
              <w:kern w:val="2"/>
              <w:szCs w:val="24"/>
              <w:lang w:val="en-US"/>
              <w14:ligatures w14:val="standardContextual"/>
            </w:rPr>
          </w:pPr>
          <w:hyperlink w:anchor="_Toc192492791" w:history="1">
            <w:r w:rsidRPr="00176367">
              <w:rPr>
                <w:rStyle w:val="Hiperhivatkozs"/>
                <w:rFonts w:ascii="Consolas" w:hAnsi="Consolas"/>
                <w:noProof/>
              </w:rPr>
              <w:t>auth.service.spec.ts</w:t>
            </w:r>
            <w:r>
              <w:rPr>
                <w:noProof/>
                <w:webHidden/>
              </w:rPr>
              <w:tab/>
            </w:r>
            <w:r>
              <w:rPr>
                <w:noProof/>
                <w:webHidden/>
              </w:rPr>
              <w:fldChar w:fldCharType="begin"/>
            </w:r>
            <w:r>
              <w:rPr>
                <w:noProof/>
                <w:webHidden/>
              </w:rPr>
              <w:instrText xml:space="preserve"> PAGEREF _Toc192492791 \h </w:instrText>
            </w:r>
            <w:r>
              <w:rPr>
                <w:noProof/>
                <w:webHidden/>
              </w:rPr>
            </w:r>
            <w:r>
              <w:rPr>
                <w:noProof/>
                <w:webHidden/>
              </w:rPr>
              <w:fldChar w:fldCharType="separate"/>
            </w:r>
            <w:r w:rsidR="001D6D32">
              <w:rPr>
                <w:noProof/>
                <w:webHidden/>
              </w:rPr>
              <w:t>58</w:t>
            </w:r>
            <w:r>
              <w:rPr>
                <w:noProof/>
                <w:webHidden/>
              </w:rPr>
              <w:fldChar w:fldCharType="end"/>
            </w:r>
          </w:hyperlink>
        </w:p>
        <w:p w14:paraId="1690FA3A" w14:textId="306500E5" w:rsidR="00E12EC7" w:rsidRDefault="00E12EC7">
          <w:pPr>
            <w:pStyle w:val="TJ5"/>
            <w:tabs>
              <w:tab w:val="right" w:leader="dot" w:pos="9019"/>
            </w:tabs>
            <w:rPr>
              <w:noProof/>
              <w:kern w:val="2"/>
              <w:szCs w:val="24"/>
              <w:lang w:val="en-US"/>
              <w14:ligatures w14:val="standardContextual"/>
            </w:rPr>
          </w:pPr>
          <w:hyperlink w:anchor="_Toc192492792" w:history="1">
            <w:r w:rsidRPr="00176367">
              <w:rPr>
                <w:rStyle w:val="Hiperhivatkozs"/>
                <w:rFonts w:ascii="Consolas" w:hAnsi="Consolas"/>
                <w:noProof/>
              </w:rPr>
              <w:t>pending.songs.service.spec.ts</w:t>
            </w:r>
            <w:r>
              <w:rPr>
                <w:noProof/>
                <w:webHidden/>
              </w:rPr>
              <w:tab/>
            </w:r>
            <w:r>
              <w:rPr>
                <w:noProof/>
                <w:webHidden/>
              </w:rPr>
              <w:fldChar w:fldCharType="begin"/>
            </w:r>
            <w:r>
              <w:rPr>
                <w:noProof/>
                <w:webHidden/>
              </w:rPr>
              <w:instrText xml:space="preserve"> PAGEREF _Toc192492792 \h </w:instrText>
            </w:r>
            <w:r>
              <w:rPr>
                <w:noProof/>
                <w:webHidden/>
              </w:rPr>
            </w:r>
            <w:r>
              <w:rPr>
                <w:noProof/>
                <w:webHidden/>
              </w:rPr>
              <w:fldChar w:fldCharType="separate"/>
            </w:r>
            <w:r w:rsidR="001D6D32">
              <w:rPr>
                <w:noProof/>
                <w:webHidden/>
              </w:rPr>
              <w:t>62</w:t>
            </w:r>
            <w:r>
              <w:rPr>
                <w:noProof/>
                <w:webHidden/>
              </w:rPr>
              <w:fldChar w:fldCharType="end"/>
            </w:r>
          </w:hyperlink>
        </w:p>
        <w:p w14:paraId="52DC3CFD" w14:textId="0AAEF14A" w:rsidR="00E12EC7" w:rsidRDefault="00E12EC7">
          <w:pPr>
            <w:pStyle w:val="TJ5"/>
            <w:tabs>
              <w:tab w:val="right" w:leader="dot" w:pos="9019"/>
            </w:tabs>
            <w:rPr>
              <w:noProof/>
              <w:kern w:val="2"/>
              <w:szCs w:val="24"/>
              <w:lang w:val="en-US"/>
              <w14:ligatures w14:val="standardContextual"/>
            </w:rPr>
          </w:pPr>
          <w:hyperlink w:anchor="_Toc192492793" w:history="1">
            <w:r w:rsidRPr="00176367">
              <w:rPr>
                <w:rStyle w:val="Hiperhivatkozs"/>
                <w:rFonts w:ascii="Consolas" w:hAnsi="Consolas"/>
                <w:noProof/>
              </w:rPr>
              <w:t>songs.service.spec.ts</w:t>
            </w:r>
            <w:r>
              <w:rPr>
                <w:noProof/>
                <w:webHidden/>
              </w:rPr>
              <w:tab/>
            </w:r>
            <w:r>
              <w:rPr>
                <w:noProof/>
                <w:webHidden/>
              </w:rPr>
              <w:fldChar w:fldCharType="begin"/>
            </w:r>
            <w:r>
              <w:rPr>
                <w:noProof/>
                <w:webHidden/>
              </w:rPr>
              <w:instrText xml:space="preserve"> PAGEREF _Toc192492793 \h </w:instrText>
            </w:r>
            <w:r>
              <w:rPr>
                <w:noProof/>
                <w:webHidden/>
              </w:rPr>
            </w:r>
            <w:r>
              <w:rPr>
                <w:noProof/>
                <w:webHidden/>
              </w:rPr>
              <w:fldChar w:fldCharType="separate"/>
            </w:r>
            <w:r w:rsidR="001D6D32">
              <w:rPr>
                <w:noProof/>
                <w:webHidden/>
              </w:rPr>
              <w:t>68</w:t>
            </w:r>
            <w:r>
              <w:rPr>
                <w:noProof/>
                <w:webHidden/>
              </w:rPr>
              <w:fldChar w:fldCharType="end"/>
            </w:r>
          </w:hyperlink>
        </w:p>
        <w:p w14:paraId="661C9F68" w14:textId="572B1D43" w:rsidR="00E12EC7" w:rsidRDefault="00E12EC7">
          <w:pPr>
            <w:pStyle w:val="TJ5"/>
            <w:tabs>
              <w:tab w:val="right" w:leader="dot" w:pos="9019"/>
            </w:tabs>
            <w:rPr>
              <w:noProof/>
              <w:kern w:val="2"/>
              <w:szCs w:val="24"/>
              <w:lang w:val="en-US"/>
              <w14:ligatures w14:val="standardContextual"/>
            </w:rPr>
          </w:pPr>
          <w:hyperlink w:anchor="_Toc192492794" w:history="1">
            <w:r w:rsidRPr="00176367">
              <w:rPr>
                <w:rStyle w:val="Hiperhivatkozs"/>
                <w:rFonts w:ascii="Consolas" w:hAnsi="Consolas"/>
                <w:noProof/>
              </w:rPr>
              <w:t>tv.service.spec.ts</w:t>
            </w:r>
            <w:r>
              <w:rPr>
                <w:noProof/>
                <w:webHidden/>
              </w:rPr>
              <w:tab/>
            </w:r>
            <w:r>
              <w:rPr>
                <w:noProof/>
                <w:webHidden/>
              </w:rPr>
              <w:fldChar w:fldCharType="begin"/>
            </w:r>
            <w:r>
              <w:rPr>
                <w:noProof/>
                <w:webHidden/>
              </w:rPr>
              <w:instrText xml:space="preserve"> PAGEREF _Toc192492794 \h </w:instrText>
            </w:r>
            <w:r>
              <w:rPr>
                <w:noProof/>
                <w:webHidden/>
              </w:rPr>
            </w:r>
            <w:r>
              <w:rPr>
                <w:noProof/>
                <w:webHidden/>
              </w:rPr>
              <w:fldChar w:fldCharType="separate"/>
            </w:r>
            <w:r w:rsidR="001D6D32">
              <w:rPr>
                <w:noProof/>
                <w:webHidden/>
              </w:rPr>
              <w:t>82</w:t>
            </w:r>
            <w:r>
              <w:rPr>
                <w:noProof/>
                <w:webHidden/>
              </w:rPr>
              <w:fldChar w:fldCharType="end"/>
            </w:r>
          </w:hyperlink>
        </w:p>
        <w:p w14:paraId="731C4F64" w14:textId="429BB712" w:rsidR="00E12EC7" w:rsidRDefault="00E12EC7">
          <w:pPr>
            <w:pStyle w:val="TJ5"/>
            <w:tabs>
              <w:tab w:val="right" w:leader="dot" w:pos="9019"/>
            </w:tabs>
            <w:rPr>
              <w:noProof/>
              <w:kern w:val="2"/>
              <w:szCs w:val="24"/>
              <w:lang w:val="en-US"/>
              <w14:ligatures w14:val="standardContextual"/>
            </w:rPr>
          </w:pPr>
          <w:hyperlink w:anchor="_Toc192492795" w:history="1">
            <w:r w:rsidRPr="00176367">
              <w:rPr>
                <w:rStyle w:val="Hiperhivatkozs"/>
                <w:rFonts w:ascii="Consolas" w:hAnsi="Consolas"/>
                <w:noProof/>
              </w:rPr>
              <w:t>user.service.spec.ts</w:t>
            </w:r>
            <w:r>
              <w:rPr>
                <w:noProof/>
                <w:webHidden/>
              </w:rPr>
              <w:tab/>
            </w:r>
            <w:r>
              <w:rPr>
                <w:noProof/>
                <w:webHidden/>
              </w:rPr>
              <w:fldChar w:fldCharType="begin"/>
            </w:r>
            <w:r>
              <w:rPr>
                <w:noProof/>
                <w:webHidden/>
              </w:rPr>
              <w:instrText xml:space="preserve"> PAGEREF _Toc192492795 \h </w:instrText>
            </w:r>
            <w:r>
              <w:rPr>
                <w:noProof/>
                <w:webHidden/>
              </w:rPr>
            </w:r>
            <w:r>
              <w:rPr>
                <w:noProof/>
                <w:webHidden/>
              </w:rPr>
              <w:fldChar w:fldCharType="separate"/>
            </w:r>
            <w:r w:rsidR="001D6D32">
              <w:rPr>
                <w:noProof/>
                <w:webHidden/>
              </w:rPr>
              <w:t>85</w:t>
            </w:r>
            <w:r>
              <w:rPr>
                <w:noProof/>
                <w:webHidden/>
              </w:rPr>
              <w:fldChar w:fldCharType="end"/>
            </w:r>
          </w:hyperlink>
        </w:p>
        <w:p w14:paraId="201E9DC6" w14:textId="08B6339F" w:rsidR="00E12EC7" w:rsidRDefault="00E12EC7">
          <w:pPr>
            <w:pStyle w:val="TJ5"/>
            <w:tabs>
              <w:tab w:val="right" w:leader="dot" w:pos="9019"/>
            </w:tabs>
            <w:rPr>
              <w:noProof/>
              <w:kern w:val="2"/>
              <w:szCs w:val="24"/>
              <w:lang w:val="en-US"/>
              <w14:ligatures w14:val="standardContextual"/>
            </w:rPr>
          </w:pPr>
          <w:hyperlink w:anchor="_Toc192492796" w:history="1">
            <w:r w:rsidRPr="00176367">
              <w:rPr>
                <w:rStyle w:val="Hiperhivatkozs"/>
                <w:rFonts w:ascii="Consolas" w:hAnsi="Consolas"/>
                <w:noProof/>
              </w:rPr>
              <w:t>view.service.spec.ts</w:t>
            </w:r>
            <w:r>
              <w:rPr>
                <w:noProof/>
                <w:webHidden/>
              </w:rPr>
              <w:tab/>
            </w:r>
            <w:r>
              <w:rPr>
                <w:noProof/>
                <w:webHidden/>
              </w:rPr>
              <w:fldChar w:fldCharType="begin"/>
            </w:r>
            <w:r>
              <w:rPr>
                <w:noProof/>
                <w:webHidden/>
              </w:rPr>
              <w:instrText xml:space="preserve"> PAGEREF _Toc192492796 \h </w:instrText>
            </w:r>
            <w:r>
              <w:rPr>
                <w:noProof/>
                <w:webHidden/>
              </w:rPr>
            </w:r>
            <w:r>
              <w:rPr>
                <w:noProof/>
                <w:webHidden/>
              </w:rPr>
              <w:fldChar w:fldCharType="separate"/>
            </w:r>
            <w:r w:rsidR="001D6D32">
              <w:rPr>
                <w:noProof/>
                <w:webHidden/>
              </w:rPr>
              <w:t>93</w:t>
            </w:r>
            <w:r>
              <w:rPr>
                <w:noProof/>
                <w:webHidden/>
              </w:rPr>
              <w:fldChar w:fldCharType="end"/>
            </w:r>
          </w:hyperlink>
        </w:p>
        <w:p w14:paraId="519784E1" w14:textId="4D41F300" w:rsidR="00E12EC7" w:rsidRDefault="00E12EC7">
          <w:pPr>
            <w:pStyle w:val="TJ5"/>
            <w:tabs>
              <w:tab w:val="right" w:leader="dot" w:pos="9019"/>
            </w:tabs>
            <w:rPr>
              <w:noProof/>
              <w:kern w:val="2"/>
              <w:szCs w:val="24"/>
              <w:lang w:val="en-US"/>
              <w14:ligatures w14:val="standardContextual"/>
            </w:rPr>
          </w:pPr>
          <w:hyperlink w:anchor="_Toc192492797" w:history="1">
            <w:r w:rsidRPr="00176367">
              <w:rPr>
                <w:rStyle w:val="Hiperhivatkozs"/>
                <w:rFonts w:ascii="Consolas" w:hAnsi="Consolas"/>
                <w:noProof/>
              </w:rPr>
              <w:t>votes.service.spec.ts</w:t>
            </w:r>
            <w:r>
              <w:rPr>
                <w:noProof/>
                <w:webHidden/>
              </w:rPr>
              <w:tab/>
            </w:r>
            <w:r>
              <w:rPr>
                <w:noProof/>
                <w:webHidden/>
              </w:rPr>
              <w:fldChar w:fldCharType="begin"/>
            </w:r>
            <w:r>
              <w:rPr>
                <w:noProof/>
                <w:webHidden/>
              </w:rPr>
              <w:instrText xml:space="preserve"> PAGEREF _Toc192492797 \h </w:instrText>
            </w:r>
            <w:r>
              <w:rPr>
                <w:noProof/>
                <w:webHidden/>
              </w:rPr>
            </w:r>
            <w:r>
              <w:rPr>
                <w:noProof/>
                <w:webHidden/>
              </w:rPr>
              <w:fldChar w:fldCharType="separate"/>
            </w:r>
            <w:r w:rsidR="001D6D32">
              <w:rPr>
                <w:noProof/>
                <w:webHidden/>
              </w:rPr>
              <w:t>95</w:t>
            </w:r>
            <w:r>
              <w:rPr>
                <w:noProof/>
                <w:webHidden/>
              </w:rPr>
              <w:fldChar w:fldCharType="end"/>
            </w:r>
          </w:hyperlink>
        </w:p>
        <w:p w14:paraId="3CD17E4F" w14:textId="7F5351B8" w:rsidR="00E12EC7" w:rsidRDefault="00E12EC7">
          <w:pPr>
            <w:pStyle w:val="TJ5"/>
            <w:tabs>
              <w:tab w:val="right" w:leader="dot" w:pos="9019"/>
            </w:tabs>
            <w:rPr>
              <w:noProof/>
              <w:kern w:val="2"/>
              <w:szCs w:val="24"/>
              <w:lang w:val="en-US"/>
              <w14:ligatures w14:val="standardContextual"/>
            </w:rPr>
          </w:pPr>
          <w:hyperlink w:anchor="_Toc192492798" w:history="1">
            <w:r w:rsidRPr="00176367">
              <w:rPr>
                <w:rStyle w:val="Hiperhivatkozs"/>
                <w:rFonts w:ascii="Consolas" w:hAnsi="Consolas"/>
                <w:noProof/>
              </w:rPr>
              <w:t>voting.sessions.service.spec.ts</w:t>
            </w:r>
            <w:r>
              <w:rPr>
                <w:noProof/>
                <w:webHidden/>
              </w:rPr>
              <w:tab/>
            </w:r>
            <w:r>
              <w:rPr>
                <w:noProof/>
                <w:webHidden/>
              </w:rPr>
              <w:fldChar w:fldCharType="begin"/>
            </w:r>
            <w:r>
              <w:rPr>
                <w:noProof/>
                <w:webHidden/>
              </w:rPr>
              <w:instrText xml:space="preserve"> PAGEREF _Toc192492798 \h </w:instrText>
            </w:r>
            <w:r>
              <w:rPr>
                <w:noProof/>
                <w:webHidden/>
              </w:rPr>
            </w:r>
            <w:r>
              <w:rPr>
                <w:noProof/>
                <w:webHidden/>
              </w:rPr>
              <w:fldChar w:fldCharType="separate"/>
            </w:r>
            <w:r w:rsidR="001D6D32">
              <w:rPr>
                <w:noProof/>
                <w:webHidden/>
              </w:rPr>
              <w:t>103</w:t>
            </w:r>
            <w:r>
              <w:rPr>
                <w:noProof/>
                <w:webHidden/>
              </w:rPr>
              <w:fldChar w:fldCharType="end"/>
            </w:r>
          </w:hyperlink>
        </w:p>
        <w:p w14:paraId="4BE77CFB" w14:textId="68E11D96" w:rsidR="00E12EC7" w:rsidRDefault="00E12EC7">
          <w:pPr>
            <w:pStyle w:val="TJ5"/>
            <w:tabs>
              <w:tab w:val="right" w:leader="dot" w:pos="9019"/>
            </w:tabs>
            <w:rPr>
              <w:noProof/>
              <w:kern w:val="2"/>
              <w:szCs w:val="24"/>
              <w:lang w:val="en-US"/>
              <w14:ligatures w14:val="standardContextual"/>
            </w:rPr>
          </w:pPr>
          <w:hyperlink w:anchor="_Toc192492799" w:history="1">
            <w:r w:rsidRPr="00176367">
              <w:rPr>
                <w:rStyle w:val="Hiperhivatkozs"/>
                <w:rFonts w:ascii="Consolas" w:hAnsi="Consolas"/>
                <w:noProof/>
              </w:rPr>
              <w:t>snipper.service.spec.ts</w:t>
            </w:r>
            <w:r>
              <w:rPr>
                <w:noProof/>
                <w:webHidden/>
              </w:rPr>
              <w:tab/>
            </w:r>
            <w:r>
              <w:rPr>
                <w:noProof/>
                <w:webHidden/>
              </w:rPr>
              <w:fldChar w:fldCharType="begin"/>
            </w:r>
            <w:r>
              <w:rPr>
                <w:noProof/>
                <w:webHidden/>
              </w:rPr>
              <w:instrText xml:space="preserve"> PAGEREF _Toc192492799 \h </w:instrText>
            </w:r>
            <w:r>
              <w:rPr>
                <w:noProof/>
                <w:webHidden/>
              </w:rPr>
            </w:r>
            <w:r>
              <w:rPr>
                <w:noProof/>
                <w:webHidden/>
              </w:rPr>
              <w:fldChar w:fldCharType="separate"/>
            </w:r>
            <w:r w:rsidR="001D6D32">
              <w:rPr>
                <w:noProof/>
                <w:webHidden/>
              </w:rPr>
              <w:t>111</w:t>
            </w:r>
            <w:r>
              <w:rPr>
                <w:noProof/>
                <w:webHidden/>
              </w:rPr>
              <w:fldChar w:fldCharType="end"/>
            </w:r>
          </w:hyperlink>
        </w:p>
        <w:p w14:paraId="0AB292B0" w14:textId="67D14689" w:rsidR="00E12EC7" w:rsidRDefault="00E12EC7">
          <w:pPr>
            <w:pStyle w:val="TJ4"/>
            <w:tabs>
              <w:tab w:val="right" w:leader="dot" w:pos="9019"/>
            </w:tabs>
            <w:rPr>
              <w:noProof/>
              <w:kern w:val="2"/>
              <w:szCs w:val="24"/>
              <w:lang w:val="en-US"/>
              <w14:ligatures w14:val="standardContextual"/>
            </w:rPr>
          </w:pPr>
          <w:hyperlink w:anchor="_Toc192492800" w:history="1">
            <w:r w:rsidRPr="00176367">
              <w:rPr>
                <w:rStyle w:val="Hiperhivatkozs"/>
                <w:noProof/>
              </w:rPr>
              <w:t>Backend Pipe Tesztelés</w:t>
            </w:r>
            <w:r>
              <w:rPr>
                <w:noProof/>
                <w:webHidden/>
              </w:rPr>
              <w:tab/>
            </w:r>
            <w:r>
              <w:rPr>
                <w:noProof/>
                <w:webHidden/>
              </w:rPr>
              <w:fldChar w:fldCharType="begin"/>
            </w:r>
            <w:r>
              <w:rPr>
                <w:noProof/>
                <w:webHidden/>
              </w:rPr>
              <w:instrText xml:space="preserve"> PAGEREF _Toc192492800 \h </w:instrText>
            </w:r>
            <w:r>
              <w:rPr>
                <w:noProof/>
                <w:webHidden/>
              </w:rPr>
            </w:r>
            <w:r>
              <w:rPr>
                <w:noProof/>
                <w:webHidden/>
              </w:rPr>
              <w:fldChar w:fldCharType="separate"/>
            </w:r>
            <w:r w:rsidR="001D6D32">
              <w:rPr>
                <w:noProof/>
                <w:webHidden/>
              </w:rPr>
              <w:t>115</w:t>
            </w:r>
            <w:r>
              <w:rPr>
                <w:noProof/>
                <w:webHidden/>
              </w:rPr>
              <w:fldChar w:fldCharType="end"/>
            </w:r>
          </w:hyperlink>
        </w:p>
        <w:p w14:paraId="7FB213D2" w14:textId="2A3DB31C" w:rsidR="00E12EC7" w:rsidRDefault="00E12EC7">
          <w:pPr>
            <w:pStyle w:val="TJ5"/>
            <w:tabs>
              <w:tab w:val="right" w:leader="dot" w:pos="9019"/>
            </w:tabs>
            <w:rPr>
              <w:noProof/>
              <w:kern w:val="2"/>
              <w:szCs w:val="24"/>
              <w:lang w:val="en-US"/>
              <w14:ligatures w14:val="standardContextual"/>
            </w:rPr>
          </w:pPr>
          <w:hyperlink w:anchor="_Toc192492801" w:history="1">
            <w:r w:rsidRPr="00176367">
              <w:rPr>
                <w:rStyle w:val="Hiperhivatkozs"/>
                <w:rFonts w:ascii="Consolas" w:hAnsi="Consolas"/>
                <w:noProof/>
              </w:rPr>
              <w:t>audio.length.validation.pipe.service.spec.ts</w:t>
            </w:r>
            <w:r>
              <w:rPr>
                <w:noProof/>
                <w:webHidden/>
              </w:rPr>
              <w:tab/>
            </w:r>
            <w:r>
              <w:rPr>
                <w:noProof/>
                <w:webHidden/>
              </w:rPr>
              <w:fldChar w:fldCharType="begin"/>
            </w:r>
            <w:r>
              <w:rPr>
                <w:noProof/>
                <w:webHidden/>
              </w:rPr>
              <w:instrText xml:space="preserve"> PAGEREF _Toc192492801 \h </w:instrText>
            </w:r>
            <w:r>
              <w:rPr>
                <w:noProof/>
                <w:webHidden/>
              </w:rPr>
            </w:r>
            <w:r>
              <w:rPr>
                <w:noProof/>
                <w:webHidden/>
              </w:rPr>
              <w:fldChar w:fldCharType="separate"/>
            </w:r>
            <w:r w:rsidR="001D6D32">
              <w:rPr>
                <w:noProof/>
                <w:webHidden/>
              </w:rPr>
              <w:t>115</w:t>
            </w:r>
            <w:r>
              <w:rPr>
                <w:noProof/>
                <w:webHidden/>
              </w:rPr>
              <w:fldChar w:fldCharType="end"/>
            </w:r>
          </w:hyperlink>
        </w:p>
        <w:p w14:paraId="6DAF4DBB" w14:textId="3BB6563D" w:rsidR="00E12EC7" w:rsidRDefault="00E12EC7">
          <w:pPr>
            <w:pStyle w:val="TJ4"/>
            <w:tabs>
              <w:tab w:val="right" w:leader="dot" w:pos="9019"/>
            </w:tabs>
            <w:rPr>
              <w:noProof/>
              <w:kern w:val="2"/>
              <w:szCs w:val="24"/>
              <w:lang w:val="en-US"/>
              <w14:ligatures w14:val="standardContextual"/>
            </w:rPr>
          </w:pPr>
          <w:hyperlink w:anchor="_Toc192492802" w:history="1">
            <w:r w:rsidRPr="00176367">
              <w:rPr>
                <w:rStyle w:val="Hiperhivatkozs"/>
                <w:noProof/>
              </w:rPr>
              <w:t>Backend Guard Tesztelés</w:t>
            </w:r>
            <w:r>
              <w:rPr>
                <w:noProof/>
                <w:webHidden/>
              </w:rPr>
              <w:tab/>
            </w:r>
            <w:r>
              <w:rPr>
                <w:noProof/>
                <w:webHidden/>
              </w:rPr>
              <w:fldChar w:fldCharType="begin"/>
            </w:r>
            <w:r>
              <w:rPr>
                <w:noProof/>
                <w:webHidden/>
              </w:rPr>
              <w:instrText xml:space="preserve"> PAGEREF _Toc192492802 \h </w:instrText>
            </w:r>
            <w:r>
              <w:rPr>
                <w:noProof/>
                <w:webHidden/>
              </w:rPr>
            </w:r>
            <w:r>
              <w:rPr>
                <w:noProof/>
                <w:webHidden/>
              </w:rPr>
              <w:fldChar w:fldCharType="separate"/>
            </w:r>
            <w:r w:rsidR="001D6D32">
              <w:rPr>
                <w:noProof/>
                <w:webHidden/>
              </w:rPr>
              <w:t>118</w:t>
            </w:r>
            <w:r>
              <w:rPr>
                <w:noProof/>
                <w:webHidden/>
              </w:rPr>
              <w:fldChar w:fldCharType="end"/>
            </w:r>
          </w:hyperlink>
        </w:p>
        <w:p w14:paraId="7945F53E" w14:textId="5D9C923C" w:rsidR="00E12EC7" w:rsidRDefault="00E12EC7">
          <w:pPr>
            <w:pStyle w:val="TJ5"/>
            <w:tabs>
              <w:tab w:val="right" w:leader="dot" w:pos="9019"/>
            </w:tabs>
            <w:rPr>
              <w:noProof/>
              <w:kern w:val="2"/>
              <w:szCs w:val="24"/>
              <w:lang w:val="en-US"/>
              <w14:ligatures w14:val="standardContextual"/>
            </w:rPr>
          </w:pPr>
          <w:hyperlink w:anchor="_Toc192492803" w:history="1">
            <w:r w:rsidRPr="00176367">
              <w:rPr>
                <w:rStyle w:val="Hiperhivatkozs"/>
                <w:rFonts w:ascii="Consolas" w:hAnsi="Consolas"/>
                <w:noProof/>
              </w:rPr>
              <w:t>auth.guard.spec.ts</w:t>
            </w:r>
            <w:r>
              <w:rPr>
                <w:noProof/>
                <w:webHidden/>
              </w:rPr>
              <w:tab/>
            </w:r>
            <w:r>
              <w:rPr>
                <w:noProof/>
                <w:webHidden/>
              </w:rPr>
              <w:fldChar w:fldCharType="begin"/>
            </w:r>
            <w:r>
              <w:rPr>
                <w:noProof/>
                <w:webHidden/>
              </w:rPr>
              <w:instrText xml:space="preserve"> PAGEREF _Toc192492803 \h </w:instrText>
            </w:r>
            <w:r>
              <w:rPr>
                <w:noProof/>
                <w:webHidden/>
              </w:rPr>
            </w:r>
            <w:r>
              <w:rPr>
                <w:noProof/>
                <w:webHidden/>
              </w:rPr>
              <w:fldChar w:fldCharType="separate"/>
            </w:r>
            <w:r w:rsidR="001D6D32">
              <w:rPr>
                <w:noProof/>
                <w:webHidden/>
              </w:rPr>
              <w:t>118</w:t>
            </w:r>
            <w:r>
              <w:rPr>
                <w:noProof/>
                <w:webHidden/>
              </w:rPr>
              <w:fldChar w:fldCharType="end"/>
            </w:r>
          </w:hyperlink>
        </w:p>
        <w:p w14:paraId="0BDE4489" w14:textId="361B975C" w:rsidR="00E12EC7" w:rsidRDefault="00E12EC7">
          <w:pPr>
            <w:pStyle w:val="TJ5"/>
            <w:tabs>
              <w:tab w:val="right" w:leader="dot" w:pos="9019"/>
            </w:tabs>
            <w:rPr>
              <w:noProof/>
              <w:kern w:val="2"/>
              <w:szCs w:val="24"/>
              <w:lang w:val="en-US"/>
              <w14:ligatures w14:val="standardContextual"/>
            </w:rPr>
          </w:pPr>
          <w:hyperlink w:anchor="_Toc192492804" w:history="1">
            <w:r w:rsidRPr="00176367">
              <w:rPr>
                <w:rStyle w:val="Hiperhivatkozs"/>
                <w:rFonts w:ascii="Consolas" w:hAnsi="Consolas"/>
                <w:noProof/>
              </w:rPr>
              <w:t>role.guard.spec.ts</w:t>
            </w:r>
            <w:r>
              <w:rPr>
                <w:noProof/>
                <w:webHidden/>
              </w:rPr>
              <w:tab/>
            </w:r>
            <w:r>
              <w:rPr>
                <w:noProof/>
                <w:webHidden/>
              </w:rPr>
              <w:fldChar w:fldCharType="begin"/>
            </w:r>
            <w:r>
              <w:rPr>
                <w:noProof/>
                <w:webHidden/>
              </w:rPr>
              <w:instrText xml:space="preserve"> PAGEREF _Toc192492804 \h </w:instrText>
            </w:r>
            <w:r>
              <w:rPr>
                <w:noProof/>
                <w:webHidden/>
              </w:rPr>
            </w:r>
            <w:r>
              <w:rPr>
                <w:noProof/>
                <w:webHidden/>
              </w:rPr>
              <w:fldChar w:fldCharType="separate"/>
            </w:r>
            <w:r w:rsidR="001D6D32">
              <w:rPr>
                <w:noProof/>
                <w:webHidden/>
              </w:rPr>
              <w:t>121</w:t>
            </w:r>
            <w:r>
              <w:rPr>
                <w:noProof/>
                <w:webHidden/>
              </w:rPr>
              <w:fldChar w:fldCharType="end"/>
            </w:r>
          </w:hyperlink>
        </w:p>
        <w:p w14:paraId="68F7FCBB" w14:textId="6C6AF2E1" w:rsidR="00E12EC7" w:rsidRDefault="00E12EC7">
          <w:pPr>
            <w:pStyle w:val="TJ2"/>
            <w:tabs>
              <w:tab w:val="right" w:leader="dot" w:pos="9019"/>
            </w:tabs>
            <w:rPr>
              <w:noProof/>
              <w:kern w:val="2"/>
              <w:szCs w:val="24"/>
              <w:lang w:val="en-US"/>
              <w14:ligatures w14:val="standardContextual"/>
            </w:rPr>
          </w:pPr>
          <w:hyperlink w:anchor="_Toc192492805" w:history="1">
            <w:r w:rsidRPr="00176367">
              <w:rPr>
                <w:rStyle w:val="Hiperhivatkozs"/>
                <w:noProof/>
              </w:rPr>
              <w:t>Nevezetes algoritmusok</w:t>
            </w:r>
            <w:r>
              <w:rPr>
                <w:noProof/>
                <w:webHidden/>
              </w:rPr>
              <w:tab/>
            </w:r>
            <w:r>
              <w:rPr>
                <w:noProof/>
                <w:webHidden/>
              </w:rPr>
              <w:fldChar w:fldCharType="begin"/>
            </w:r>
            <w:r>
              <w:rPr>
                <w:noProof/>
                <w:webHidden/>
              </w:rPr>
              <w:instrText xml:space="preserve"> PAGEREF _Toc192492805 \h </w:instrText>
            </w:r>
            <w:r>
              <w:rPr>
                <w:noProof/>
                <w:webHidden/>
              </w:rPr>
            </w:r>
            <w:r>
              <w:rPr>
                <w:noProof/>
                <w:webHidden/>
              </w:rPr>
              <w:fldChar w:fldCharType="separate"/>
            </w:r>
            <w:r w:rsidR="001D6D32">
              <w:rPr>
                <w:noProof/>
                <w:webHidden/>
              </w:rPr>
              <w:t>123</w:t>
            </w:r>
            <w:r>
              <w:rPr>
                <w:noProof/>
                <w:webHidden/>
              </w:rPr>
              <w:fldChar w:fldCharType="end"/>
            </w:r>
          </w:hyperlink>
        </w:p>
        <w:p w14:paraId="0CA77E49" w14:textId="099FB2C9" w:rsidR="00E12EC7" w:rsidRDefault="00E12EC7">
          <w:pPr>
            <w:pStyle w:val="TJ3"/>
            <w:tabs>
              <w:tab w:val="right" w:leader="dot" w:pos="9019"/>
            </w:tabs>
            <w:rPr>
              <w:noProof/>
              <w:kern w:val="2"/>
              <w:szCs w:val="24"/>
              <w:lang w:val="en-US"/>
              <w14:ligatures w14:val="standardContextual"/>
            </w:rPr>
          </w:pPr>
          <w:hyperlink w:anchor="_Toc192492806" w:history="1">
            <w:r w:rsidRPr="00176367">
              <w:rPr>
                <w:rStyle w:val="Hiperhivatkozs"/>
                <w:noProof/>
              </w:rPr>
              <w:t>Regisztrációs algoritmus</w:t>
            </w:r>
            <w:r>
              <w:rPr>
                <w:noProof/>
                <w:webHidden/>
              </w:rPr>
              <w:tab/>
            </w:r>
            <w:r>
              <w:rPr>
                <w:noProof/>
                <w:webHidden/>
              </w:rPr>
              <w:fldChar w:fldCharType="begin"/>
            </w:r>
            <w:r>
              <w:rPr>
                <w:noProof/>
                <w:webHidden/>
              </w:rPr>
              <w:instrText xml:space="preserve"> PAGEREF _Toc192492806 \h </w:instrText>
            </w:r>
            <w:r>
              <w:rPr>
                <w:noProof/>
                <w:webHidden/>
              </w:rPr>
            </w:r>
            <w:r>
              <w:rPr>
                <w:noProof/>
                <w:webHidden/>
              </w:rPr>
              <w:fldChar w:fldCharType="separate"/>
            </w:r>
            <w:r w:rsidR="001D6D32">
              <w:rPr>
                <w:noProof/>
                <w:webHidden/>
              </w:rPr>
              <w:t>123</w:t>
            </w:r>
            <w:r>
              <w:rPr>
                <w:noProof/>
                <w:webHidden/>
              </w:rPr>
              <w:fldChar w:fldCharType="end"/>
            </w:r>
          </w:hyperlink>
        </w:p>
        <w:p w14:paraId="10A45CA9" w14:textId="191F74DF" w:rsidR="00E12EC7" w:rsidRDefault="00E12EC7">
          <w:pPr>
            <w:pStyle w:val="TJ4"/>
            <w:tabs>
              <w:tab w:val="right" w:leader="dot" w:pos="9019"/>
            </w:tabs>
            <w:rPr>
              <w:noProof/>
              <w:kern w:val="2"/>
              <w:szCs w:val="24"/>
              <w:lang w:val="en-US"/>
              <w14:ligatures w14:val="standardContextual"/>
            </w:rPr>
          </w:pPr>
          <w:hyperlink w:anchor="_Toc192492807" w:history="1">
            <w:r w:rsidRPr="00176367">
              <w:rPr>
                <w:rStyle w:val="Hiperhivatkozs"/>
                <w:noProof/>
              </w:rPr>
              <w:t>Backenden</w:t>
            </w:r>
            <w:r>
              <w:rPr>
                <w:noProof/>
                <w:webHidden/>
              </w:rPr>
              <w:tab/>
            </w:r>
            <w:r>
              <w:rPr>
                <w:noProof/>
                <w:webHidden/>
              </w:rPr>
              <w:fldChar w:fldCharType="begin"/>
            </w:r>
            <w:r>
              <w:rPr>
                <w:noProof/>
                <w:webHidden/>
              </w:rPr>
              <w:instrText xml:space="preserve"> PAGEREF _Toc192492807 \h </w:instrText>
            </w:r>
            <w:r>
              <w:rPr>
                <w:noProof/>
                <w:webHidden/>
              </w:rPr>
            </w:r>
            <w:r>
              <w:rPr>
                <w:noProof/>
                <w:webHidden/>
              </w:rPr>
              <w:fldChar w:fldCharType="separate"/>
            </w:r>
            <w:r w:rsidR="001D6D32">
              <w:rPr>
                <w:noProof/>
                <w:webHidden/>
              </w:rPr>
              <w:t>123</w:t>
            </w:r>
            <w:r>
              <w:rPr>
                <w:noProof/>
                <w:webHidden/>
              </w:rPr>
              <w:fldChar w:fldCharType="end"/>
            </w:r>
          </w:hyperlink>
        </w:p>
        <w:p w14:paraId="0C838455" w14:textId="512EECA4" w:rsidR="00E12EC7" w:rsidRDefault="00E12EC7">
          <w:pPr>
            <w:pStyle w:val="TJ4"/>
            <w:tabs>
              <w:tab w:val="right" w:leader="dot" w:pos="9019"/>
            </w:tabs>
            <w:rPr>
              <w:noProof/>
              <w:kern w:val="2"/>
              <w:szCs w:val="24"/>
              <w:lang w:val="en-US"/>
              <w14:ligatures w14:val="standardContextual"/>
            </w:rPr>
          </w:pPr>
          <w:hyperlink w:anchor="_Toc192492808" w:history="1">
            <w:r w:rsidRPr="00176367">
              <w:rPr>
                <w:rStyle w:val="Hiperhivatkozs"/>
                <w:noProof/>
              </w:rPr>
              <w:t>Frontenden</w:t>
            </w:r>
            <w:r>
              <w:rPr>
                <w:noProof/>
                <w:webHidden/>
              </w:rPr>
              <w:tab/>
            </w:r>
            <w:r>
              <w:rPr>
                <w:noProof/>
                <w:webHidden/>
              </w:rPr>
              <w:fldChar w:fldCharType="begin"/>
            </w:r>
            <w:r>
              <w:rPr>
                <w:noProof/>
                <w:webHidden/>
              </w:rPr>
              <w:instrText xml:space="preserve"> PAGEREF _Toc192492808 \h </w:instrText>
            </w:r>
            <w:r>
              <w:rPr>
                <w:noProof/>
                <w:webHidden/>
              </w:rPr>
            </w:r>
            <w:r>
              <w:rPr>
                <w:noProof/>
                <w:webHidden/>
              </w:rPr>
              <w:fldChar w:fldCharType="separate"/>
            </w:r>
            <w:r w:rsidR="001D6D32">
              <w:rPr>
                <w:noProof/>
                <w:webHidden/>
              </w:rPr>
              <w:t>125</w:t>
            </w:r>
            <w:r>
              <w:rPr>
                <w:noProof/>
                <w:webHidden/>
              </w:rPr>
              <w:fldChar w:fldCharType="end"/>
            </w:r>
          </w:hyperlink>
        </w:p>
        <w:p w14:paraId="2C78688D" w14:textId="7F74B752" w:rsidR="00E12EC7" w:rsidRDefault="00E12EC7">
          <w:pPr>
            <w:pStyle w:val="TJ3"/>
            <w:tabs>
              <w:tab w:val="right" w:leader="dot" w:pos="9019"/>
            </w:tabs>
            <w:rPr>
              <w:noProof/>
              <w:kern w:val="2"/>
              <w:szCs w:val="24"/>
              <w:lang w:val="en-US"/>
              <w14:ligatures w14:val="standardContextual"/>
            </w:rPr>
          </w:pPr>
          <w:hyperlink w:anchor="_Toc192492809" w:history="1">
            <w:r w:rsidRPr="00176367">
              <w:rPr>
                <w:rStyle w:val="Hiperhivatkozs"/>
                <w:noProof/>
              </w:rPr>
              <w:t>Zenefeltöltési algoritmus</w:t>
            </w:r>
            <w:r>
              <w:rPr>
                <w:noProof/>
                <w:webHidden/>
              </w:rPr>
              <w:tab/>
            </w:r>
            <w:r>
              <w:rPr>
                <w:noProof/>
                <w:webHidden/>
              </w:rPr>
              <w:fldChar w:fldCharType="begin"/>
            </w:r>
            <w:r>
              <w:rPr>
                <w:noProof/>
                <w:webHidden/>
              </w:rPr>
              <w:instrText xml:space="preserve"> PAGEREF _Toc192492809 \h </w:instrText>
            </w:r>
            <w:r>
              <w:rPr>
                <w:noProof/>
                <w:webHidden/>
              </w:rPr>
            </w:r>
            <w:r>
              <w:rPr>
                <w:noProof/>
                <w:webHidden/>
              </w:rPr>
              <w:fldChar w:fldCharType="separate"/>
            </w:r>
            <w:r w:rsidR="001D6D32">
              <w:rPr>
                <w:noProof/>
                <w:webHidden/>
              </w:rPr>
              <w:t>126</w:t>
            </w:r>
            <w:r>
              <w:rPr>
                <w:noProof/>
                <w:webHidden/>
              </w:rPr>
              <w:fldChar w:fldCharType="end"/>
            </w:r>
          </w:hyperlink>
        </w:p>
        <w:p w14:paraId="224FC17E" w14:textId="788D11BF" w:rsidR="00E12EC7" w:rsidRDefault="00E12EC7">
          <w:pPr>
            <w:pStyle w:val="TJ4"/>
            <w:tabs>
              <w:tab w:val="right" w:leader="dot" w:pos="9019"/>
            </w:tabs>
            <w:rPr>
              <w:noProof/>
              <w:kern w:val="2"/>
              <w:szCs w:val="24"/>
              <w:lang w:val="en-US"/>
              <w14:ligatures w14:val="standardContextual"/>
            </w:rPr>
          </w:pPr>
          <w:hyperlink w:anchor="_Toc192492810" w:history="1">
            <w:r w:rsidRPr="00176367">
              <w:rPr>
                <w:rStyle w:val="Hiperhivatkozs"/>
                <w:noProof/>
              </w:rPr>
              <w:t>Backenden</w:t>
            </w:r>
            <w:r>
              <w:rPr>
                <w:noProof/>
                <w:webHidden/>
              </w:rPr>
              <w:tab/>
            </w:r>
            <w:r>
              <w:rPr>
                <w:noProof/>
                <w:webHidden/>
              </w:rPr>
              <w:fldChar w:fldCharType="begin"/>
            </w:r>
            <w:r>
              <w:rPr>
                <w:noProof/>
                <w:webHidden/>
              </w:rPr>
              <w:instrText xml:space="preserve"> PAGEREF _Toc192492810 \h </w:instrText>
            </w:r>
            <w:r>
              <w:rPr>
                <w:noProof/>
                <w:webHidden/>
              </w:rPr>
            </w:r>
            <w:r>
              <w:rPr>
                <w:noProof/>
                <w:webHidden/>
              </w:rPr>
              <w:fldChar w:fldCharType="separate"/>
            </w:r>
            <w:r w:rsidR="001D6D32">
              <w:rPr>
                <w:noProof/>
                <w:webHidden/>
              </w:rPr>
              <w:t>126</w:t>
            </w:r>
            <w:r>
              <w:rPr>
                <w:noProof/>
                <w:webHidden/>
              </w:rPr>
              <w:fldChar w:fldCharType="end"/>
            </w:r>
          </w:hyperlink>
        </w:p>
        <w:p w14:paraId="68BEB133" w14:textId="22A7291E" w:rsidR="00E12EC7" w:rsidRDefault="00E12EC7">
          <w:pPr>
            <w:pStyle w:val="TJ4"/>
            <w:tabs>
              <w:tab w:val="right" w:leader="dot" w:pos="9019"/>
            </w:tabs>
            <w:rPr>
              <w:noProof/>
              <w:kern w:val="2"/>
              <w:szCs w:val="24"/>
              <w:lang w:val="en-US"/>
              <w14:ligatures w14:val="standardContextual"/>
            </w:rPr>
          </w:pPr>
          <w:hyperlink w:anchor="_Toc192492811" w:history="1">
            <w:r w:rsidRPr="00176367">
              <w:rPr>
                <w:rStyle w:val="Hiperhivatkozs"/>
                <w:noProof/>
              </w:rPr>
              <w:t>Frontenden</w:t>
            </w:r>
            <w:r>
              <w:rPr>
                <w:noProof/>
                <w:webHidden/>
              </w:rPr>
              <w:tab/>
            </w:r>
            <w:r>
              <w:rPr>
                <w:noProof/>
                <w:webHidden/>
              </w:rPr>
              <w:fldChar w:fldCharType="begin"/>
            </w:r>
            <w:r>
              <w:rPr>
                <w:noProof/>
                <w:webHidden/>
              </w:rPr>
              <w:instrText xml:space="preserve"> PAGEREF _Toc192492811 \h </w:instrText>
            </w:r>
            <w:r>
              <w:rPr>
                <w:noProof/>
                <w:webHidden/>
              </w:rPr>
            </w:r>
            <w:r>
              <w:rPr>
                <w:noProof/>
                <w:webHidden/>
              </w:rPr>
              <w:fldChar w:fldCharType="separate"/>
            </w:r>
            <w:r w:rsidR="001D6D32">
              <w:rPr>
                <w:noProof/>
                <w:webHidden/>
              </w:rPr>
              <w:t>128</w:t>
            </w:r>
            <w:r>
              <w:rPr>
                <w:noProof/>
                <w:webHidden/>
              </w:rPr>
              <w:fldChar w:fldCharType="end"/>
            </w:r>
          </w:hyperlink>
        </w:p>
        <w:p w14:paraId="76A0D4BB" w14:textId="37807F0D" w:rsidR="00E12EC7" w:rsidRDefault="00E12EC7">
          <w:pPr>
            <w:pStyle w:val="TJ3"/>
            <w:tabs>
              <w:tab w:val="right" w:leader="dot" w:pos="9019"/>
            </w:tabs>
            <w:rPr>
              <w:noProof/>
              <w:kern w:val="2"/>
              <w:szCs w:val="24"/>
              <w:lang w:val="en-US"/>
              <w14:ligatures w14:val="standardContextual"/>
            </w:rPr>
          </w:pPr>
          <w:hyperlink w:anchor="_Toc192492812" w:history="1">
            <w:r w:rsidRPr="00176367">
              <w:rPr>
                <w:rStyle w:val="Hiperhivatkozs"/>
                <w:noProof/>
              </w:rPr>
              <w:t>Szavazási algoritmus</w:t>
            </w:r>
            <w:r>
              <w:rPr>
                <w:noProof/>
                <w:webHidden/>
              </w:rPr>
              <w:tab/>
            </w:r>
            <w:r>
              <w:rPr>
                <w:noProof/>
                <w:webHidden/>
              </w:rPr>
              <w:fldChar w:fldCharType="begin"/>
            </w:r>
            <w:r>
              <w:rPr>
                <w:noProof/>
                <w:webHidden/>
              </w:rPr>
              <w:instrText xml:space="preserve"> PAGEREF _Toc192492812 \h </w:instrText>
            </w:r>
            <w:r>
              <w:rPr>
                <w:noProof/>
                <w:webHidden/>
              </w:rPr>
            </w:r>
            <w:r>
              <w:rPr>
                <w:noProof/>
                <w:webHidden/>
              </w:rPr>
              <w:fldChar w:fldCharType="separate"/>
            </w:r>
            <w:r w:rsidR="001D6D32">
              <w:rPr>
                <w:noProof/>
                <w:webHidden/>
              </w:rPr>
              <w:t>130</w:t>
            </w:r>
            <w:r>
              <w:rPr>
                <w:noProof/>
                <w:webHidden/>
              </w:rPr>
              <w:fldChar w:fldCharType="end"/>
            </w:r>
          </w:hyperlink>
        </w:p>
        <w:p w14:paraId="130DF6A8" w14:textId="52BF4384" w:rsidR="00E12EC7" w:rsidRDefault="00E12EC7">
          <w:pPr>
            <w:pStyle w:val="TJ4"/>
            <w:tabs>
              <w:tab w:val="right" w:leader="dot" w:pos="9019"/>
            </w:tabs>
            <w:rPr>
              <w:noProof/>
              <w:kern w:val="2"/>
              <w:szCs w:val="24"/>
              <w:lang w:val="en-US"/>
              <w14:ligatures w14:val="standardContextual"/>
            </w:rPr>
          </w:pPr>
          <w:hyperlink w:anchor="_Toc192492813" w:history="1">
            <w:r w:rsidRPr="00176367">
              <w:rPr>
                <w:rStyle w:val="Hiperhivatkozs"/>
                <w:noProof/>
              </w:rPr>
              <w:t>Backenden</w:t>
            </w:r>
            <w:r>
              <w:rPr>
                <w:noProof/>
                <w:webHidden/>
              </w:rPr>
              <w:tab/>
            </w:r>
            <w:r>
              <w:rPr>
                <w:noProof/>
                <w:webHidden/>
              </w:rPr>
              <w:fldChar w:fldCharType="begin"/>
            </w:r>
            <w:r>
              <w:rPr>
                <w:noProof/>
                <w:webHidden/>
              </w:rPr>
              <w:instrText xml:space="preserve"> PAGEREF _Toc192492813 \h </w:instrText>
            </w:r>
            <w:r>
              <w:rPr>
                <w:noProof/>
                <w:webHidden/>
              </w:rPr>
            </w:r>
            <w:r>
              <w:rPr>
                <w:noProof/>
                <w:webHidden/>
              </w:rPr>
              <w:fldChar w:fldCharType="separate"/>
            </w:r>
            <w:r w:rsidR="001D6D32">
              <w:rPr>
                <w:noProof/>
                <w:webHidden/>
              </w:rPr>
              <w:t>130</w:t>
            </w:r>
            <w:r>
              <w:rPr>
                <w:noProof/>
                <w:webHidden/>
              </w:rPr>
              <w:fldChar w:fldCharType="end"/>
            </w:r>
          </w:hyperlink>
        </w:p>
        <w:p w14:paraId="19BC5417" w14:textId="7766173A" w:rsidR="00E12EC7" w:rsidRDefault="00E12EC7">
          <w:pPr>
            <w:pStyle w:val="TJ4"/>
            <w:tabs>
              <w:tab w:val="right" w:leader="dot" w:pos="9019"/>
            </w:tabs>
            <w:rPr>
              <w:noProof/>
              <w:kern w:val="2"/>
              <w:szCs w:val="24"/>
              <w:lang w:val="en-US"/>
              <w14:ligatures w14:val="standardContextual"/>
            </w:rPr>
          </w:pPr>
          <w:hyperlink w:anchor="_Toc192492814" w:history="1">
            <w:r w:rsidRPr="00176367">
              <w:rPr>
                <w:rStyle w:val="Hiperhivatkozs"/>
                <w:noProof/>
              </w:rPr>
              <w:t>Frontenden</w:t>
            </w:r>
            <w:r>
              <w:rPr>
                <w:noProof/>
                <w:webHidden/>
              </w:rPr>
              <w:tab/>
            </w:r>
            <w:r>
              <w:rPr>
                <w:noProof/>
                <w:webHidden/>
              </w:rPr>
              <w:fldChar w:fldCharType="begin"/>
            </w:r>
            <w:r>
              <w:rPr>
                <w:noProof/>
                <w:webHidden/>
              </w:rPr>
              <w:instrText xml:space="preserve"> PAGEREF _Toc192492814 \h </w:instrText>
            </w:r>
            <w:r>
              <w:rPr>
                <w:noProof/>
                <w:webHidden/>
              </w:rPr>
            </w:r>
            <w:r>
              <w:rPr>
                <w:noProof/>
                <w:webHidden/>
              </w:rPr>
              <w:fldChar w:fldCharType="separate"/>
            </w:r>
            <w:r w:rsidR="001D6D32">
              <w:rPr>
                <w:noProof/>
                <w:webHidden/>
              </w:rPr>
              <w:t>132</w:t>
            </w:r>
            <w:r>
              <w:rPr>
                <w:noProof/>
                <w:webHidden/>
              </w:rPr>
              <w:fldChar w:fldCharType="end"/>
            </w:r>
          </w:hyperlink>
        </w:p>
        <w:p w14:paraId="68F2ADA6" w14:textId="6E764CCC" w:rsidR="00E12EC7" w:rsidRDefault="00E12EC7">
          <w:pPr>
            <w:pStyle w:val="TJ3"/>
            <w:tabs>
              <w:tab w:val="right" w:leader="dot" w:pos="9019"/>
            </w:tabs>
            <w:rPr>
              <w:noProof/>
              <w:kern w:val="2"/>
              <w:szCs w:val="24"/>
              <w:lang w:val="en-US"/>
              <w14:ligatures w14:val="standardContextual"/>
            </w:rPr>
          </w:pPr>
          <w:hyperlink w:anchor="_Toc192492815" w:history="1">
            <w:r w:rsidRPr="00176367">
              <w:rPr>
                <w:rStyle w:val="Hiperhivatkozs"/>
                <w:noProof/>
              </w:rPr>
              <w:t>Statisztikáző algoritmus</w:t>
            </w:r>
            <w:r>
              <w:rPr>
                <w:noProof/>
                <w:webHidden/>
              </w:rPr>
              <w:tab/>
            </w:r>
            <w:r>
              <w:rPr>
                <w:noProof/>
                <w:webHidden/>
              </w:rPr>
              <w:fldChar w:fldCharType="begin"/>
            </w:r>
            <w:r>
              <w:rPr>
                <w:noProof/>
                <w:webHidden/>
              </w:rPr>
              <w:instrText xml:space="preserve"> PAGEREF _Toc192492815 \h </w:instrText>
            </w:r>
            <w:r>
              <w:rPr>
                <w:noProof/>
                <w:webHidden/>
              </w:rPr>
            </w:r>
            <w:r>
              <w:rPr>
                <w:noProof/>
                <w:webHidden/>
              </w:rPr>
              <w:fldChar w:fldCharType="separate"/>
            </w:r>
            <w:r w:rsidR="001D6D32">
              <w:rPr>
                <w:noProof/>
                <w:webHidden/>
              </w:rPr>
              <w:t>134</w:t>
            </w:r>
            <w:r>
              <w:rPr>
                <w:noProof/>
                <w:webHidden/>
              </w:rPr>
              <w:fldChar w:fldCharType="end"/>
            </w:r>
          </w:hyperlink>
        </w:p>
        <w:p w14:paraId="40FCBB75" w14:textId="37291E4A" w:rsidR="00E12EC7" w:rsidRDefault="00E12EC7">
          <w:pPr>
            <w:pStyle w:val="TJ4"/>
            <w:tabs>
              <w:tab w:val="right" w:leader="dot" w:pos="9019"/>
            </w:tabs>
            <w:rPr>
              <w:noProof/>
              <w:kern w:val="2"/>
              <w:szCs w:val="24"/>
              <w:lang w:val="en-US"/>
              <w14:ligatures w14:val="standardContextual"/>
            </w:rPr>
          </w:pPr>
          <w:hyperlink w:anchor="_Toc192492816" w:history="1">
            <w:r w:rsidRPr="00176367">
              <w:rPr>
                <w:rStyle w:val="Hiperhivatkozs"/>
                <w:noProof/>
              </w:rPr>
              <w:t>Backenden</w:t>
            </w:r>
            <w:r>
              <w:rPr>
                <w:noProof/>
                <w:webHidden/>
              </w:rPr>
              <w:tab/>
            </w:r>
            <w:r>
              <w:rPr>
                <w:noProof/>
                <w:webHidden/>
              </w:rPr>
              <w:fldChar w:fldCharType="begin"/>
            </w:r>
            <w:r>
              <w:rPr>
                <w:noProof/>
                <w:webHidden/>
              </w:rPr>
              <w:instrText xml:space="preserve"> PAGEREF _Toc192492816 \h </w:instrText>
            </w:r>
            <w:r>
              <w:rPr>
                <w:noProof/>
                <w:webHidden/>
              </w:rPr>
            </w:r>
            <w:r>
              <w:rPr>
                <w:noProof/>
                <w:webHidden/>
              </w:rPr>
              <w:fldChar w:fldCharType="separate"/>
            </w:r>
            <w:r w:rsidR="001D6D32">
              <w:rPr>
                <w:noProof/>
                <w:webHidden/>
              </w:rPr>
              <w:t>134</w:t>
            </w:r>
            <w:r>
              <w:rPr>
                <w:noProof/>
                <w:webHidden/>
              </w:rPr>
              <w:fldChar w:fldCharType="end"/>
            </w:r>
          </w:hyperlink>
        </w:p>
        <w:p w14:paraId="3AB03E89" w14:textId="0C2E714A" w:rsidR="00E12EC7" w:rsidRDefault="00E12EC7">
          <w:pPr>
            <w:pStyle w:val="TJ4"/>
            <w:tabs>
              <w:tab w:val="right" w:leader="dot" w:pos="9019"/>
            </w:tabs>
            <w:rPr>
              <w:noProof/>
              <w:kern w:val="2"/>
              <w:szCs w:val="24"/>
              <w:lang w:val="en-US"/>
              <w14:ligatures w14:val="standardContextual"/>
            </w:rPr>
          </w:pPr>
          <w:hyperlink w:anchor="_Toc192492817" w:history="1">
            <w:r w:rsidRPr="00176367">
              <w:rPr>
                <w:rStyle w:val="Hiperhivatkozs"/>
                <w:noProof/>
              </w:rPr>
              <w:t>Frontenden</w:t>
            </w:r>
            <w:r>
              <w:rPr>
                <w:noProof/>
                <w:webHidden/>
              </w:rPr>
              <w:tab/>
            </w:r>
            <w:r>
              <w:rPr>
                <w:noProof/>
                <w:webHidden/>
              </w:rPr>
              <w:fldChar w:fldCharType="begin"/>
            </w:r>
            <w:r>
              <w:rPr>
                <w:noProof/>
                <w:webHidden/>
              </w:rPr>
              <w:instrText xml:space="preserve"> PAGEREF _Toc192492817 \h </w:instrText>
            </w:r>
            <w:r>
              <w:rPr>
                <w:noProof/>
                <w:webHidden/>
              </w:rPr>
            </w:r>
            <w:r>
              <w:rPr>
                <w:noProof/>
                <w:webHidden/>
              </w:rPr>
              <w:fldChar w:fldCharType="separate"/>
            </w:r>
            <w:r w:rsidR="001D6D32">
              <w:rPr>
                <w:noProof/>
                <w:webHidden/>
              </w:rPr>
              <w:t>136</w:t>
            </w:r>
            <w:r>
              <w:rPr>
                <w:noProof/>
                <w:webHidden/>
              </w:rPr>
              <w:fldChar w:fldCharType="end"/>
            </w:r>
          </w:hyperlink>
        </w:p>
        <w:p w14:paraId="165BEF1B" w14:textId="23739809" w:rsidR="00E12EC7" w:rsidRDefault="00E12EC7">
          <w:pPr>
            <w:pStyle w:val="TJ3"/>
            <w:tabs>
              <w:tab w:val="right" w:leader="dot" w:pos="9019"/>
            </w:tabs>
            <w:rPr>
              <w:noProof/>
              <w:kern w:val="2"/>
              <w:szCs w:val="24"/>
              <w:lang w:val="en-US"/>
              <w14:ligatures w14:val="standardContextual"/>
            </w:rPr>
          </w:pPr>
          <w:hyperlink w:anchor="_Toc192492818" w:history="1">
            <w:r w:rsidRPr="00176367">
              <w:rPr>
                <w:rStyle w:val="Hiperhivatkozs"/>
                <w:noProof/>
              </w:rPr>
              <w:t>Event Bus algoritmus</w:t>
            </w:r>
            <w:r>
              <w:rPr>
                <w:noProof/>
                <w:webHidden/>
              </w:rPr>
              <w:tab/>
            </w:r>
            <w:r>
              <w:rPr>
                <w:noProof/>
                <w:webHidden/>
              </w:rPr>
              <w:fldChar w:fldCharType="begin"/>
            </w:r>
            <w:r>
              <w:rPr>
                <w:noProof/>
                <w:webHidden/>
              </w:rPr>
              <w:instrText xml:space="preserve"> PAGEREF _Toc192492818 \h </w:instrText>
            </w:r>
            <w:r>
              <w:rPr>
                <w:noProof/>
                <w:webHidden/>
              </w:rPr>
            </w:r>
            <w:r>
              <w:rPr>
                <w:noProof/>
                <w:webHidden/>
              </w:rPr>
              <w:fldChar w:fldCharType="separate"/>
            </w:r>
            <w:r w:rsidR="001D6D32">
              <w:rPr>
                <w:noProof/>
                <w:webHidden/>
              </w:rPr>
              <w:t>138</w:t>
            </w:r>
            <w:r>
              <w:rPr>
                <w:noProof/>
                <w:webHidden/>
              </w:rPr>
              <w:fldChar w:fldCharType="end"/>
            </w:r>
          </w:hyperlink>
        </w:p>
        <w:p w14:paraId="5FF09069" w14:textId="1D7B7D3B" w:rsidR="00E12EC7" w:rsidRDefault="00E12EC7">
          <w:pPr>
            <w:pStyle w:val="TJ2"/>
            <w:tabs>
              <w:tab w:val="right" w:leader="dot" w:pos="9019"/>
            </w:tabs>
            <w:rPr>
              <w:noProof/>
              <w:kern w:val="2"/>
              <w:szCs w:val="24"/>
              <w:lang w:val="en-US"/>
              <w14:ligatures w14:val="standardContextual"/>
            </w:rPr>
          </w:pPr>
          <w:hyperlink w:anchor="_Toc192492819" w:history="1">
            <w:r w:rsidRPr="00176367">
              <w:rPr>
                <w:rStyle w:val="Hiperhivatkozs"/>
                <w:noProof/>
              </w:rPr>
              <w:t>Fejlesztési lehetőségek</w:t>
            </w:r>
            <w:r>
              <w:rPr>
                <w:noProof/>
                <w:webHidden/>
              </w:rPr>
              <w:tab/>
            </w:r>
            <w:r>
              <w:rPr>
                <w:noProof/>
                <w:webHidden/>
              </w:rPr>
              <w:fldChar w:fldCharType="begin"/>
            </w:r>
            <w:r>
              <w:rPr>
                <w:noProof/>
                <w:webHidden/>
              </w:rPr>
              <w:instrText xml:space="preserve"> PAGEREF _Toc192492819 \h </w:instrText>
            </w:r>
            <w:r>
              <w:rPr>
                <w:noProof/>
                <w:webHidden/>
              </w:rPr>
            </w:r>
            <w:r>
              <w:rPr>
                <w:noProof/>
                <w:webHidden/>
              </w:rPr>
              <w:fldChar w:fldCharType="separate"/>
            </w:r>
            <w:r w:rsidR="001D6D32">
              <w:rPr>
                <w:noProof/>
                <w:webHidden/>
              </w:rPr>
              <w:t>139</w:t>
            </w:r>
            <w:r>
              <w:rPr>
                <w:noProof/>
                <w:webHidden/>
              </w:rPr>
              <w:fldChar w:fldCharType="end"/>
            </w:r>
          </w:hyperlink>
        </w:p>
        <w:p w14:paraId="2AE0EF6D" w14:textId="382D49C9" w:rsidR="00E12EC7" w:rsidRDefault="00E12EC7">
          <w:pPr>
            <w:pStyle w:val="TJ3"/>
            <w:tabs>
              <w:tab w:val="right" w:leader="dot" w:pos="9019"/>
            </w:tabs>
            <w:rPr>
              <w:noProof/>
              <w:kern w:val="2"/>
              <w:szCs w:val="24"/>
              <w:lang w:val="en-US"/>
              <w14:ligatures w14:val="standardContextual"/>
            </w:rPr>
          </w:pPr>
          <w:hyperlink w:anchor="_Toc192492820" w:history="1">
            <w:r w:rsidRPr="00176367">
              <w:rPr>
                <w:rStyle w:val="Hiperhivatkozs"/>
                <w:noProof/>
              </w:rPr>
              <w:t>Python alapú lejátszó alkalmazás</w:t>
            </w:r>
            <w:r>
              <w:rPr>
                <w:noProof/>
                <w:webHidden/>
              </w:rPr>
              <w:tab/>
            </w:r>
            <w:r>
              <w:rPr>
                <w:noProof/>
                <w:webHidden/>
              </w:rPr>
              <w:fldChar w:fldCharType="begin"/>
            </w:r>
            <w:r>
              <w:rPr>
                <w:noProof/>
                <w:webHidden/>
              </w:rPr>
              <w:instrText xml:space="preserve"> PAGEREF _Toc192492820 \h </w:instrText>
            </w:r>
            <w:r>
              <w:rPr>
                <w:noProof/>
                <w:webHidden/>
              </w:rPr>
            </w:r>
            <w:r>
              <w:rPr>
                <w:noProof/>
                <w:webHidden/>
              </w:rPr>
              <w:fldChar w:fldCharType="separate"/>
            </w:r>
            <w:r w:rsidR="001D6D32">
              <w:rPr>
                <w:noProof/>
                <w:webHidden/>
              </w:rPr>
              <w:t>139</w:t>
            </w:r>
            <w:r>
              <w:rPr>
                <w:noProof/>
                <w:webHidden/>
              </w:rPr>
              <w:fldChar w:fldCharType="end"/>
            </w:r>
          </w:hyperlink>
        </w:p>
        <w:p w14:paraId="124DF5ED" w14:textId="585E5D03" w:rsidR="00E12EC7" w:rsidRDefault="00E12EC7">
          <w:pPr>
            <w:pStyle w:val="TJ3"/>
            <w:tabs>
              <w:tab w:val="right" w:leader="dot" w:pos="9019"/>
            </w:tabs>
            <w:rPr>
              <w:noProof/>
              <w:kern w:val="2"/>
              <w:szCs w:val="24"/>
              <w:lang w:val="en-US"/>
              <w14:ligatures w14:val="standardContextual"/>
            </w:rPr>
          </w:pPr>
          <w:hyperlink w:anchor="_Toc192492821" w:history="1">
            <w:r w:rsidRPr="00176367">
              <w:rPr>
                <w:rStyle w:val="Hiperhivatkozs"/>
                <w:noProof/>
              </w:rPr>
              <w:t>Integrált csengőhang felvevő és vágó</w:t>
            </w:r>
            <w:r>
              <w:rPr>
                <w:noProof/>
                <w:webHidden/>
              </w:rPr>
              <w:tab/>
            </w:r>
            <w:r>
              <w:rPr>
                <w:noProof/>
                <w:webHidden/>
              </w:rPr>
              <w:fldChar w:fldCharType="begin"/>
            </w:r>
            <w:r>
              <w:rPr>
                <w:noProof/>
                <w:webHidden/>
              </w:rPr>
              <w:instrText xml:space="preserve"> PAGEREF _Toc192492821 \h </w:instrText>
            </w:r>
            <w:r>
              <w:rPr>
                <w:noProof/>
                <w:webHidden/>
              </w:rPr>
            </w:r>
            <w:r>
              <w:rPr>
                <w:noProof/>
                <w:webHidden/>
              </w:rPr>
              <w:fldChar w:fldCharType="separate"/>
            </w:r>
            <w:r w:rsidR="001D6D32">
              <w:rPr>
                <w:noProof/>
                <w:webHidden/>
              </w:rPr>
              <w:t>141</w:t>
            </w:r>
            <w:r>
              <w:rPr>
                <w:noProof/>
                <w:webHidden/>
              </w:rPr>
              <w:fldChar w:fldCharType="end"/>
            </w:r>
          </w:hyperlink>
        </w:p>
        <w:p w14:paraId="53E049F5" w14:textId="5954CE63" w:rsidR="00E12EC7" w:rsidRDefault="00E12EC7">
          <w:pPr>
            <w:pStyle w:val="TJ3"/>
            <w:tabs>
              <w:tab w:val="right" w:leader="dot" w:pos="9019"/>
            </w:tabs>
            <w:rPr>
              <w:noProof/>
              <w:kern w:val="2"/>
              <w:szCs w:val="24"/>
              <w:lang w:val="en-US"/>
              <w14:ligatures w14:val="standardContextual"/>
            </w:rPr>
          </w:pPr>
          <w:hyperlink w:anchor="_Toc192492822" w:history="1">
            <w:r w:rsidRPr="00176367">
              <w:rPr>
                <w:rStyle w:val="Hiperhivatkozs"/>
                <w:noProof/>
              </w:rPr>
              <w:t>Keycloak integráció</w:t>
            </w:r>
            <w:r>
              <w:rPr>
                <w:noProof/>
                <w:webHidden/>
              </w:rPr>
              <w:tab/>
            </w:r>
            <w:r>
              <w:rPr>
                <w:noProof/>
                <w:webHidden/>
              </w:rPr>
              <w:fldChar w:fldCharType="begin"/>
            </w:r>
            <w:r>
              <w:rPr>
                <w:noProof/>
                <w:webHidden/>
              </w:rPr>
              <w:instrText xml:space="preserve"> PAGEREF _Toc192492822 \h </w:instrText>
            </w:r>
            <w:r>
              <w:rPr>
                <w:noProof/>
                <w:webHidden/>
              </w:rPr>
            </w:r>
            <w:r>
              <w:rPr>
                <w:noProof/>
                <w:webHidden/>
              </w:rPr>
              <w:fldChar w:fldCharType="separate"/>
            </w:r>
            <w:r w:rsidR="001D6D32">
              <w:rPr>
                <w:noProof/>
                <w:webHidden/>
              </w:rPr>
              <w:t>141</w:t>
            </w:r>
            <w:r>
              <w:rPr>
                <w:noProof/>
                <w:webHidden/>
              </w:rPr>
              <w:fldChar w:fldCharType="end"/>
            </w:r>
          </w:hyperlink>
        </w:p>
        <w:p w14:paraId="5E821312" w14:textId="0624505E" w:rsidR="00E12EC7" w:rsidRDefault="00E12EC7">
          <w:pPr>
            <w:pStyle w:val="TJ2"/>
            <w:tabs>
              <w:tab w:val="right" w:leader="dot" w:pos="9019"/>
            </w:tabs>
            <w:rPr>
              <w:noProof/>
              <w:kern w:val="2"/>
              <w:szCs w:val="24"/>
              <w:lang w:val="en-US"/>
              <w14:ligatures w14:val="standardContextual"/>
            </w:rPr>
          </w:pPr>
          <w:hyperlink w:anchor="_Toc192492823" w:history="1">
            <w:r w:rsidRPr="00176367">
              <w:rPr>
                <w:rStyle w:val="Hiperhivatkozs"/>
                <w:noProof/>
              </w:rPr>
              <w:t>Adatbázis</w:t>
            </w:r>
            <w:r>
              <w:rPr>
                <w:noProof/>
                <w:webHidden/>
              </w:rPr>
              <w:tab/>
            </w:r>
            <w:r>
              <w:rPr>
                <w:noProof/>
                <w:webHidden/>
              </w:rPr>
              <w:fldChar w:fldCharType="begin"/>
            </w:r>
            <w:r>
              <w:rPr>
                <w:noProof/>
                <w:webHidden/>
              </w:rPr>
              <w:instrText xml:space="preserve"> PAGEREF _Toc192492823 \h </w:instrText>
            </w:r>
            <w:r>
              <w:rPr>
                <w:noProof/>
                <w:webHidden/>
              </w:rPr>
            </w:r>
            <w:r>
              <w:rPr>
                <w:noProof/>
                <w:webHidden/>
              </w:rPr>
              <w:fldChar w:fldCharType="separate"/>
            </w:r>
            <w:r w:rsidR="001D6D32">
              <w:rPr>
                <w:noProof/>
                <w:webHidden/>
              </w:rPr>
              <w:t>142</w:t>
            </w:r>
            <w:r>
              <w:rPr>
                <w:noProof/>
                <w:webHidden/>
              </w:rPr>
              <w:fldChar w:fldCharType="end"/>
            </w:r>
          </w:hyperlink>
        </w:p>
        <w:p w14:paraId="3F2275ED" w14:textId="403FD5AD" w:rsidR="00E12EC7" w:rsidRDefault="00E12EC7">
          <w:pPr>
            <w:pStyle w:val="TJ3"/>
            <w:tabs>
              <w:tab w:val="right" w:leader="dot" w:pos="9019"/>
            </w:tabs>
            <w:rPr>
              <w:noProof/>
              <w:kern w:val="2"/>
              <w:szCs w:val="24"/>
              <w:lang w:val="en-US"/>
              <w14:ligatures w14:val="standardContextual"/>
            </w:rPr>
          </w:pPr>
          <w:hyperlink w:anchor="_Toc192492824" w:history="1">
            <w:r w:rsidRPr="00176367">
              <w:rPr>
                <w:rStyle w:val="Hiperhivatkozs"/>
                <w:noProof/>
              </w:rPr>
              <w:t>ER-Diagram</w:t>
            </w:r>
            <w:r>
              <w:rPr>
                <w:noProof/>
                <w:webHidden/>
              </w:rPr>
              <w:tab/>
            </w:r>
            <w:r>
              <w:rPr>
                <w:noProof/>
                <w:webHidden/>
              </w:rPr>
              <w:fldChar w:fldCharType="begin"/>
            </w:r>
            <w:r>
              <w:rPr>
                <w:noProof/>
                <w:webHidden/>
              </w:rPr>
              <w:instrText xml:space="preserve"> PAGEREF _Toc192492824 \h </w:instrText>
            </w:r>
            <w:r>
              <w:rPr>
                <w:noProof/>
                <w:webHidden/>
              </w:rPr>
            </w:r>
            <w:r>
              <w:rPr>
                <w:noProof/>
                <w:webHidden/>
              </w:rPr>
              <w:fldChar w:fldCharType="separate"/>
            </w:r>
            <w:r w:rsidR="001D6D32">
              <w:rPr>
                <w:noProof/>
                <w:webHidden/>
              </w:rPr>
              <w:t>143</w:t>
            </w:r>
            <w:r>
              <w:rPr>
                <w:noProof/>
                <w:webHidden/>
              </w:rPr>
              <w:fldChar w:fldCharType="end"/>
            </w:r>
          </w:hyperlink>
        </w:p>
        <w:p w14:paraId="2812DD84" w14:textId="35906D2A" w:rsidR="00E12EC7" w:rsidRDefault="00E12EC7">
          <w:pPr>
            <w:pStyle w:val="TJ3"/>
            <w:tabs>
              <w:tab w:val="right" w:leader="dot" w:pos="9019"/>
            </w:tabs>
            <w:rPr>
              <w:noProof/>
              <w:kern w:val="2"/>
              <w:szCs w:val="24"/>
              <w:lang w:val="en-US"/>
              <w14:ligatures w14:val="standardContextual"/>
            </w:rPr>
          </w:pPr>
          <w:hyperlink w:anchor="_Toc192492825" w:history="1">
            <w:r w:rsidRPr="00176367">
              <w:rPr>
                <w:rStyle w:val="Hiperhivatkozs"/>
                <w:noProof/>
              </w:rPr>
              <w:t>Normalizálás</w:t>
            </w:r>
            <w:r>
              <w:rPr>
                <w:noProof/>
                <w:webHidden/>
              </w:rPr>
              <w:tab/>
            </w:r>
            <w:r>
              <w:rPr>
                <w:noProof/>
                <w:webHidden/>
              </w:rPr>
              <w:fldChar w:fldCharType="begin"/>
            </w:r>
            <w:r>
              <w:rPr>
                <w:noProof/>
                <w:webHidden/>
              </w:rPr>
              <w:instrText xml:space="preserve"> PAGEREF _Toc192492825 \h </w:instrText>
            </w:r>
            <w:r>
              <w:rPr>
                <w:noProof/>
                <w:webHidden/>
              </w:rPr>
            </w:r>
            <w:r>
              <w:rPr>
                <w:noProof/>
                <w:webHidden/>
              </w:rPr>
              <w:fldChar w:fldCharType="separate"/>
            </w:r>
            <w:r w:rsidR="001D6D32">
              <w:rPr>
                <w:noProof/>
                <w:webHidden/>
              </w:rPr>
              <w:t>144</w:t>
            </w:r>
            <w:r>
              <w:rPr>
                <w:noProof/>
                <w:webHidden/>
              </w:rPr>
              <w:fldChar w:fldCharType="end"/>
            </w:r>
          </w:hyperlink>
        </w:p>
        <w:p w14:paraId="76C8D150" w14:textId="48E627D3" w:rsidR="00E12EC7" w:rsidRDefault="00E12EC7">
          <w:pPr>
            <w:pStyle w:val="TJ3"/>
            <w:tabs>
              <w:tab w:val="right" w:leader="dot" w:pos="9019"/>
            </w:tabs>
            <w:rPr>
              <w:noProof/>
              <w:kern w:val="2"/>
              <w:szCs w:val="24"/>
              <w:lang w:val="en-US"/>
              <w14:ligatures w14:val="standardContextual"/>
            </w:rPr>
          </w:pPr>
          <w:hyperlink w:anchor="_Toc192492826" w:history="1">
            <w:r w:rsidRPr="00176367">
              <w:rPr>
                <w:rStyle w:val="Hiperhivatkozs"/>
                <w:noProof/>
              </w:rPr>
              <w:t>Táblák</w:t>
            </w:r>
            <w:r>
              <w:rPr>
                <w:noProof/>
                <w:webHidden/>
              </w:rPr>
              <w:tab/>
            </w:r>
            <w:r>
              <w:rPr>
                <w:noProof/>
                <w:webHidden/>
              </w:rPr>
              <w:fldChar w:fldCharType="begin"/>
            </w:r>
            <w:r>
              <w:rPr>
                <w:noProof/>
                <w:webHidden/>
              </w:rPr>
              <w:instrText xml:space="preserve"> PAGEREF _Toc192492826 \h </w:instrText>
            </w:r>
            <w:r>
              <w:rPr>
                <w:noProof/>
                <w:webHidden/>
              </w:rPr>
            </w:r>
            <w:r>
              <w:rPr>
                <w:noProof/>
                <w:webHidden/>
              </w:rPr>
              <w:fldChar w:fldCharType="separate"/>
            </w:r>
            <w:r w:rsidR="001D6D32">
              <w:rPr>
                <w:noProof/>
                <w:webHidden/>
              </w:rPr>
              <w:t>145</w:t>
            </w:r>
            <w:r>
              <w:rPr>
                <w:noProof/>
                <w:webHidden/>
              </w:rPr>
              <w:fldChar w:fldCharType="end"/>
            </w:r>
          </w:hyperlink>
        </w:p>
        <w:p w14:paraId="1112EB64" w14:textId="558E2AC9" w:rsidR="00E12EC7" w:rsidRDefault="00E12EC7">
          <w:pPr>
            <w:pStyle w:val="TJ4"/>
            <w:tabs>
              <w:tab w:val="right" w:leader="dot" w:pos="9019"/>
            </w:tabs>
            <w:rPr>
              <w:noProof/>
              <w:kern w:val="2"/>
              <w:szCs w:val="24"/>
              <w:lang w:val="en-US"/>
              <w14:ligatures w14:val="standardContextual"/>
            </w:rPr>
          </w:pPr>
          <w:hyperlink w:anchor="_Toc192492827" w:history="1">
            <w:r w:rsidRPr="00176367">
              <w:rPr>
                <w:rStyle w:val="Hiperhivatkozs"/>
                <w:noProof/>
              </w:rPr>
              <w:t>Kreta tábla</w:t>
            </w:r>
            <w:r>
              <w:rPr>
                <w:noProof/>
                <w:webHidden/>
              </w:rPr>
              <w:tab/>
            </w:r>
            <w:r>
              <w:rPr>
                <w:noProof/>
                <w:webHidden/>
              </w:rPr>
              <w:fldChar w:fldCharType="begin"/>
            </w:r>
            <w:r>
              <w:rPr>
                <w:noProof/>
                <w:webHidden/>
              </w:rPr>
              <w:instrText xml:space="preserve"> PAGEREF _Toc192492827 \h </w:instrText>
            </w:r>
            <w:r>
              <w:rPr>
                <w:noProof/>
                <w:webHidden/>
              </w:rPr>
            </w:r>
            <w:r>
              <w:rPr>
                <w:noProof/>
                <w:webHidden/>
              </w:rPr>
              <w:fldChar w:fldCharType="separate"/>
            </w:r>
            <w:r w:rsidR="001D6D32">
              <w:rPr>
                <w:noProof/>
                <w:webHidden/>
              </w:rPr>
              <w:t>145</w:t>
            </w:r>
            <w:r>
              <w:rPr>
                <w:noProof/>
                <w:webHidden/>
              </w:rPr>
              <w:fldChar w:fldCharType="end"/>
            </w:r>
          </w:hyperlink>
        </w:p>
        <w:p w14:paraId="1DDD2296" w14:textId="555717C5" w:rsidR="00E12EC7" w:rsidRDefault="00E12EC7">
          <w:pPr>
            <w:pStyle w:val="TJ4"/>
            <w:tabs>
              <w:tab w:val="right" w:leader="dot" w:pos="9019"/>
            </w:tabs>
            <w:rPr>
              <w:noProof/>
              <w:kern w:val="2"/>
              <w:szCs w:val="24"/>
              <w:lang w:val="en-US"/>
              <w14:ligatures w14:val="standardContextual"/>
            </w:rPr>
          </w:pPr>
          <w:hyperlink w:anchor="_Toc192492828" w:history="1">
            <w:r w:rsidRPr="00176367">
              <w:rPr>
                <w:rStyle w:val="Hiperhivatkozs"/>
                <w:noProof/>
              </w:rPr>
              <w:t>User</w:t>
            </w:r>
            <w:r>
              <w:rPr>
                <w:noProof/>
                <w:webHidden/>
              </w:rPr>
              <w:tab/>
            </w:r>
            <w:r>
              <w:rPr>
                <w:noProof/>
                <w:webHidden/>
              </w:rPr>
              <w:fldChar w:fldCharType="begin"/>
            </w:r>
            <w:r>
              <w:rPr>
                <w:noProof/>
                <w:webHidden/>
              </w:rPr>
              <w:instrText xml:space="preserve"> PAGEREF _Toc192492828 \h </w:instrText>
            </w:r>
            <w:r>
              <w:rPr>
                <w:noProof/>
                <w:webHidden/>
              </w:rPr>
            </w:r>
            <w:r>
              <w:rPr>
                <w:noProof/>
                <w:webHidden/>
              </w:rPr>
              <w:fldChar w:fldCharType="separate"/>
            </w:r>
            <w:r w:rsidR="001D6D32">
              <w:rPr>
                <w:noProof/>
                <w:webHidden/>
              </w:rPr>
              <w:t>145</w:t>
            </w:r>
            <w:r>
              <w:rPr>
                <w:noProof/>
                <w:webHidden/>
              </w:rPr>
              <w:fldChar w:fldCharType="end"/>
            </w:r>
          </w:hyperlink>
        </w:p>
        <w:p w14:paraId="4784A45E" w14:textId="3B4D0A10" w:rsidR="00E12EC7" w:rsidRDefault="00E12EC7">
          <w:pPr>
            <w:pStyle w:val="TJ4"/>
            <w:tabs>
              <w:tab w:val="right" w:leader="dot" w:pos="9019"/>
            </w:tabs>
            <w:rPr>
              <w:noProof/>
              <w:kern w:val="2"/>
              <w:szCs w:val="24"/>
              <w:lang w:val="en-US"/>
              <w14:ligatures w14:val="standardContextual"/>
            </w:rPr>
          </w:pPr>
          <w:hyperlink w:anchor="_Toc192492829" w:history="1">
            <w:r w:rsidRPr="00176367">
              <w:rPr>
                <w:rStyle w:val="Hiperhivatkozs"/>
                <w:noProof/>
              </w:rPr>
              <w:t>Song tábla</w:t>
            </w:r>
            <w:r>
              <w:rPr>
                <w:noProof/>
                <w:webHidden/>
              </w:rPr>
              <w:tab/>
            </w:r>
            <w:r>
              <w:rPr>
                <w:noProof/>
                <w:webHidden/>
              </w:rPr>
              <w:fldChar w:fldCharType="begin"/>
            </w:r>
            <w:r>
              <w:rPr>
                <w:noProof/>
                <w:webHidden/>
              </w:rPr>
              <w:instrText xml:space="preserve"> PAGEREF _Toc192492829 \h </w:instrText>
            </w:r>
            <w:r>
              <w:rPr>
                <w:noProof/>
                <w:webHidden/>
              </w:rPr>
            </w:r>
            <w:r>
              <w:rPr>
                <w:noProof/>
                <w:webHidden/>
              </w:rPr>
              <w:fldChar w:fldCharType="separate"/>
            </w:r>
            <w:r w:rsidR="001D6D32">
              <w:rPr>
                <w:noProof/>
                <w:webHidden/>
              </w:rPr>
              <w:t>146</w:t>
            </w:r>
            <w:r>
              <w:rPr>
                <w:noProof/>
                <w:webHidden/>
              </w:rPr>
              <w:fldChar w:fldCharType="end"/>
            </w:r>
          </w:hyperlink>
        </w:p>
        <w:p w14:paraId="46A275C0" w14:textId="1A1667C3" w:rsidR="00E12EC7" w:rsidRDefault="00E12EC7">
          <w:pPr>
            <w:pStyle w:val="TJ4"/>
            <w:tabs>
              <w:tab w:val="right" w:leader="dot" w:pos="9019"/>
            </w:tabs>
            <w:rPr>
              <w:noProof/>
              <w:kern w:val="2"/>
              <w:szCs w:val="24"/>
              <w:lang w:val="en-US"/>
              <w14:ligatures w14:val="standardContextual"/>
            </w:rPr>
          </w:pPr>
          <w:hyperlink w:anchor="_Toc192492830" w:history="1">
            <w:r w:rsidRPr="00176367">
              <w:rPr>
                <w:rStyle w:val="Hiperhivatkozs"/>
                <w:noProof/>
              </w:rPr>
              <w:t>PendingSong tábla</w:t>
            </w:r>
            <w:r>
              <w:rPr>
                <w:noProof/>
                <w:webHidden/>
              </w:rPr>
              <w:tab/>
            </w:r>
            <w:r>
              <w:rPr>
                <w:noProof/>
                <w:webHidden/>
              </w:rPr>
              <w:fldChar w:fldCharType="begin"/>
            </w:r>
            <w:r>
              <w:rPr>
                <w:noProof/>
                <w:webHidden/>
              </w:rPr>
              <w:instrText xml:space="preserve"> PAGEREF _Toc192492830 \h </w:instrText>
            </w:r>
            <w:r>
              <w:rPr>
                <w:noProof/>
                <w:webHidden/>
              </w:rPr>
            </w:r>
            <w:r>
              <w:rPr>
                <w:noProof/>
                <w:webHidden/>
              </w:rPr>
              <w:fldChar w:fldCharType="separate"/>
            </w:r>
            <w:r w:rsidR="001D6D32">
              <w:rPr>
                <w:noProof/>
                <w:webHidden/>
              </w:rPr>
              <w:t>146</w:t>
            </w:r>
            <w:r>
              <w:rPr>
                <w:noProof/>
                <w:webHidden/>
              </w:rPr>
              <w:fldChar w:fldCharType="end"/>
            </w:r>
          </w:hyperlink>
        </w:p>
        <w:p w14:paraId="618C2B27" w14:textId="15110128" w:rsidR="00E12EC7" w:rsidRDefault="00E12EC7">
          <w:pPr>
            <w:pStyle w:val="TJ4"/>
            <w:tabs>
              <w:tab w:val="right" w:leader="dot" w:pos="9019"/>
            </w:tabs>
            <w:rPr>
              <w:noProof/>
              <w:kern w:val="2"/>
              <w:szCs w:val="24"/>
              <w:lang w:val="en-US"/>
              <w14:ligatures w14:val="standardContextual"/>
            </w:rPr>
          </w:pPr>
          <w:hyperlink w:anchor="_Toc192492831" w:history="1">
            <w:r w:rsidRPr="00176367">
              <w:rPr>
                <w:rStyle w:val="Hiperhivatkozs"/>
                <w:noProof/>
              </w:rPr>
              <w:t>SongBucket tábla</w:t>
            </w:r>
            <w:r>
              <w:rPr>
                <w:noProof/>
                <w:webHidden/>
              </w:rPr>
              <w:tab/>
            </w:r>
            <w:r>
              <w:rPr>
                <w:noProof/>
                <w:webHidden/>
              </w:rPr>
              <w:fldChar w:fldCharType="begin"/>
            </w:r>
            <w:r>
              <w:rPr>
                <w:noProof/>
                <w:webHidden/>
              </w:rPr>
              <w:instrText xml:space="preserve"> PAGEREF _Toc192492831 \h </w:instrText>
            </w:r>
            <w:r>
              <w:rPr>
                <w:noProof/>
                <w:webHidden/>
              </w:rPr>
            </w:r>
            <w:r>
              <w:rPr>
                <w:noProof/>
                <w:webHidden/>
              </w:rPr>
              <w:fldChar w:fldCharType="separate"/>
            </w:r>
            <w:r w:rsidR="001D6D32">
              <w:rPr>
                <w:noProof/>
                <w:webHidden/>
              </w:rPr>
              <w:t>147</w:t>
            </w:r>
            <w:r>
              <w:rPr>
                <w:noProof/>
                <w:webHidden/>
              </w:rPr>
              <w:fldChar w:fldCharType="end"/>
            </w:r>
          </w:hyperlink>
        </w:p>
        <w:p w14:paraId="5960604B" w14:textId="0E51F1CA" w:rsidR="00E12EC7" w:rsidRDefault="00E12EC7">
          <w:pPr>
            <w:pStyle w:val="TJ4"/>
            <w:tabs>
              <w:tab w:val="right" w:leader="dot" w:pos="9019"/>
            </w:tabs>
            <w:rPr>
              <w:noProof/>
              <w:kern w:val="2"/>
              <w:szCs w:val="24"/>
              <w:lang w:val="en-US"/>
              <w14:ligatures w14:val="standardContextual"/>
            </w:rPr>
          </w:pPr>
          <w:hyperlink w:anchor="_Toc192492832" w:history="1">
            <w:r w:rsidRPr="00176367">
              <w:rPr>
                <w:rStyle w:val="Hiperhivatkozs"/>
                <w:noProof/>
              </w:rPr>
              <w:t>Vote tábla</w:t>
            </w:r>
            <w:r>
              <w:rPr>
                <w:noProof/>
                <w:webHidden/>
              </w:rPr>
              <w:tab/>
            </w:r>
            <w:r>
              <w:rPr>
                <w:noProof/>
                <w:webHidden/>
              </w:rPr>
              <w:fldChar w:fldCharType="begin"/>
            </w:r>
            <w:r>
              <w:rPr>
                <w:noProof/>
                <w:webHidden/>
              </w:rPr>
              <w:instrText xml:space="preserve"> PAGEREF _Toc192492832 \h </w:instrText>
            </w:r>
            <w:r>
              <w:rPr>
                <w:noProof/>
                <w:webHidden/>
              </w:rPr>
            </w:r>
            <w:r>
              <w:rPr>
                <w:noProof/>
                <w:webHidden/>
              </w:rPr>
              <w:fldChar w:fldCharType="separate"/>
            </w:r>
            <w:r w:rsidR="001D6D32">
              <w:rPr>
                <w:noProof/>
                <w:webHidden/>
              </w:rPr>
              <w:t>147</w:t>
            </w:r>
            <w:r>
              <w:rPr>
                <w:noProof/>
                <w:webHidden/>
              </w:rPr>
              <w:fldChar w:fldCharType="end"/>
            </w:r>
          </w:hyperlink>
        </w:p>
        <w:p w14:paraId="615AF104" w14:textId="68A62607" w:rsidR="00E12EC7" w:rsidRDefault="00E12EC7">
          <w:pPr>
            <w:pStyle w:val="TJ4"/>
            <w:tabs>
              <w:tab w:val="right" w:leader="dot" w:pos="9019"/>
            </w:tabs>
            <w:rPr>
              <w:noProof/>
              <w:kern w:val="2"/>
              <w:szCs w:val="24"/>
              <w:lang w:val="en-US"/>
              <w14:ligatures w14:val="standardContextual"/>
            </w:rPr>
          </w:pPr>
          <w:hyperlink w:anchor="_Toc192492833" w:history="1">
            <w:r w:rsidRPr="00176367">
              <w:rPr>
                <w:rStyle w:val="Hiperhivatkozs"/>
                <w:noProof/>
              </w:rPr>
              <w:t>VotingSession tábla</w:t>
            </w:r>
            <w:r>
              <w:rPr>
                <w:noProof/>
                <w:webHidden/>
              </w:rPr>
              <w:tab/>
            </w:r>
            <w:r>
              <w:rPr>
                <w:noProof/>
                <w:webHidden/>
              </w:rPr>
              <w:fldChar w:fldCharType="begin"/>
            </w:r>
            <w:r>
              <w:rPr>
                <w:noProof/>
                <w:webHidden/>
              </w:rPr>
              <w:instrText xml:space="preserve"> PAGEREF _Toc192492833 \h </w:instrText>
            </w:r>
            <w:r>
              <w:rPr>
                <w:noProof/>
                <w:webHidden/>
              </w:rPr>
            </w:r>
            <w:r>
              <w:rPr>
                <w:noProof/>
                <w:webHidden/>
              </w:rPr>
              <w:fldChar w:fldCharType="separate"/>
            </w:r>
            <w:r w:rsidR="001D6D32">
              <w:rPr>
                <w:noProof/>
                <w:webHidden/>
              </w:rPr>
              <w:t>147</w:t>
            </w:r>
            <w:r>
              <w:rPr>
                <w:noProof/>
                <w:webHidden/>
              </w:rPr>
              <w:fldChar w:fldCharType="end"/>
            </w:r>
          </w:hyperlink>
        </w:p>
        <w:p w14:paraId="78DD0323" w14:textId="33096902" w:rsidR="00E12EC7" w:rsidRDefault="00E12EC7">
          <w:pPr>
            <w:pStyle w:val="TJ4"/>
            <w:tabs>
              <w:tab w:val="right" w:leader="dot" w:pos="9019"/>
            </w:tabs>
            <w:rPr>
              <w:noProof/>
              <w:kern w:val="2"/>
              <w:szCs w:val="24"/>
              <w:lang w:val="en-US"/>
              <w14:ligatures w14:val="standardContextual"/>
            </w:rPr>
          </w:pPr>
          <w:hyperlink w:anchor="_Toc192492834" w:history="1">
            <w:r w:rsidRPr="00176367">
              <w:rPr>
                <w:rStyle w:val="Hiperhivatkozs"/>
                <w:noProof/>
              </w:rPr>
              <w:t>Role tábla</w:t>
            </w:r>
            <w:r>
              <w:rPr>
                <w:noProof/>
                <w:webHidden/>
              </w:rPr>
              <w:tab/>
            </w:r>
            <w:r>
              <w:rPr>
                <w:noProof/>
                <w:webHidden/>
              </w:rPr>
              <w:fldChar w:fldCharType="begin"/>
            </w:r>
            <w:r>
              <w:rPr>
                <w:noProof/>
                <w:webHidden/>
              </w:rPr>
              <w:instrText xml:space="preserve"> PAGEREF _Toc192492834 \h </w:instrText>
            </w:r>
            <w:r>
              <w:rPr>
                <w:noProof/>
                <w:webHidden/>
              </w:rPr>
            </w:r>
            <w:r>
              <w:rPr>
                <w:noProof/>
                <w:webHidden/>
              </w:rPr>
              <w:fldChar w:fldCharType="separate"/>
            </w:r>
            <w:r w:rsidR="001D6D32">
              <w:rPr>
                <w:noProof/>
                <w:webHidden/>
              </w:rPr>
              <w:t>148</w:t>
            </w:r>
            <w:r>
              <w:rPr>
                <w:noProof/>
                <w:webHidden/>
              </w:rPr>
              <w:fldChar w:fldCharType="end"/>
            </w:r>
          </w:hyperlink>
        </w:p>
        <w:p w14:paraId="51CE4A01" w14:textId="3E0E5001" w:rsidR="00E12EC7" w:rsidRDefault="00E12EC7">
          <w:pPr>
            <w:pStyle w:val="TJ4"/>
            <w:tabs>
              <w:tab w:val="right" w:leader="dot" w:pos="9019"/>
            </w:tabs>
            <w:rPr>
              <w:noProof/>
              <w:kern w:val="2"/>
              <w:szCs w:val="24"/>
              <w:lang w:val="en-US"/>
              <w14:ligatures w14:val="standardContextual"/>
            </w:rPr>
          </w:pPr>
          <w:hyperlink w:anchor="_Toc192492835" w:history="1">
            <w:r w:rsidRPr="00176367">
              <w:rPr>
                <w:rStyle w:val="Hiperhivatkozs"/>
                <w:noProof/>
              </w:rPr>
              <w:t>Kapcsolótáblák</w:t>
            </w:r>
            <w:r>
              <w:rPr>
                <w:noProof/>
                <w:webHidden/>
              </w:rPr>
              <w:tab/>
            </w:r>
            <w:r>
              <w:rPr>
                <w:noProof/>
                <w:webHidden/>
              </w:rPr>
              <w:fldChar w:fldCharType="begin"/>
            </w:r>
            <w:r>
              <w:rPr>
                <w:noProof/>
                <w:webHidden/>
              </w:rPr>
              <w:instrText xml:space="preserve"> PAGEREF _Toc192492835 \h </w:instrText>
            </w:r>
            <w:r>
              <w:rPr>
                <w:noProof/>
                <w:webHidden/>
              </w:rPr>
            </w:r>
            <w:r>
              <w:rPr>
                <w:noProof/>
                <w:webHidden/>
              </w:rPr>
              <w:fldChar w:fldCharType="separate"/>
            </w:r>
            <w:r w:rsidR="001D6D32">
              <w:rPr>
                <w:noProof/>
                <w:webHidden/>
              </w:rPr>
              <w:t>148</w:t>
            </w:r>
            <w:r>
              <w:rPr>
                <w:noProof/>
                <w:webHidden/>
              </w:rPr>
              <w:fldChar w:fldCharType="end"/>
            </w:r>
          </w:hyperlink>
        </w:p>
        <w:p w14:paraId="71F9DE9A" w14:textId="5645B622" w:rsidR="00E12EC7" w:rsidRDefault="00E12EC7">
          <w:pPr>
            <w:pStyle w:val="TJ5"/>
            <w:tabs>
              <w:tab w:val="right" w:leader="dot" w:pos="9019"/>
            </w:tabs>
            <w:rPr>
              <w:noProof/>
              <w:kern w:val="2"/>
              <w:szCs w:val="24"/>
              <w:lang w:val="en-US"/>
              <w14:ligatures w14:val="standardContextual"/>
            </w:rPr>
          </w:pPr>
          <w:hyperlink w:anchor="_Toc192492836" w:history="1">
            <w:r w:rsidRPr="00176367">
              <w:rPr>
                <w:rStyle w:val="Hiperhivatkozs"/>
                <w:noProof/>
              </w:rPr>
              <w:t>_SongToVotingSession tábla</w:t>
            </w:r>
            <w:r>
              <w:rPr>
                <w:noProof/>
                <w:webHidden/>
              </w:rPr>
              <w:tab/>
            </w:r>
            <w:r>
              <w:rPr>
                <w:noProof/>
                <w:webHidden/>
              </w:rPr>
              <w:fldChar w:fldCharType="begin"/>
            </w:r>
            <w:r>
              <w:rPr>
                <w:noProof/>
                <w:webHidden/>
              </w:rPr>
              <w:instrText xml:space="preserve"> PAGEREF _Toc192492836 \h </w:instrText>
            </w:r>
            <w:r>
              <w:rPr>
                <w:noProof/>
                <w:webHidden/>
              </w:rPr>
            </w:r>
            <w:r>
              <w:rPr>
                <w:noProof/>
                <w:webHidden/>
              </w:rPr>
              <w:fldChar w:fldCharType="separate"/>
            </w:r>
            <w:r w:rsidR="001D6D32">
              <w:rPr>
                <w:noProof/>
                <w:webHidden/>
              </w:rPr>
              <w:t>148</w:t>
            </w:r>
            <w:r>
              <w:rPr>
                <w:noProof/>
                <w:webHidden/>
              </w:rPr>
              <w:fldChar w:fldCharType="end"/>
            </w:r>
          </w:hyperlink>
        </w:p>
        <w:p w14:paraId="19DDBCC6" w14:textId="1842FD9D" w:rsidR="00E12EC7" w:rsidRDefault="00E12EC7">
          <w:pPr>
            <w:pStyle w:val="TJ5"/>
            <w:tabs>
              <w:tab w:val="right" w:leader="dot" w:pos="9019"/>
            </w:tabs>
            <w:rPr>
              <w:noProof/>
              <w:kern w:val="2"/>
              <w:szCs w:val="24"/>
              <w:lang w:val="en-US"/>
              <w14:ligatures w14:val="standardContextual"/>
            </w:rPr>
          </w:pPr>
          <w:hyperlink w:anchor="_Toc192492837" w:history="1">
            <w:r w:rsidRPr="00176367">
              <w:rPr>
                <w:rStyle w:val="Hiperhivatkozs"/>
                <w:noProof/>
              </w:rPr>
              <w:t>_RoleToUser tábla</w:t>
            </w:r>
            <w:r>
              <w:rPr>
                <w:noProof/>
                <w:webHidden/>
              </w:rPr>
              <w:tab/>
            </w:r>
            <w:r>
              <w:rPr>
                <w:noProof/>
                <w:webHidden/>
              </w:rPr>
              <w:fldChar w:fldCharType="begin"/>
            </w:r>
            <w:r>
              <w:rPr>
                <w:noProof/>
                <w:webHidden/>
              </w:rPr>
              <w:instrText xml:space="preserve"> PAGEREF _Toc192492837 \h </w:instrText>
            </w:r>
            <w:r>
              <w:rPr>
                <w:noProof/>
                <w:webHidden/>
              </w:rPr>
            </w:r>
            <w:r>
              <w:rPr>
                <w:noProof/>
                <w:webHidden/>
              </w:rPr>
              <w:fldChar w:fldCharType="separate"/>
            </w:r>
            <w:r w:rsidR="001D6D32">
              <w:rPr>
                <w:noProof/>
                <w:webHidden/>
              </w:rPr>
              <w:t>148</w:t>
            </w:r>
            <w:r>
              <w:rPr>
                <w:noProof/>
                <w:webHidden/>
              </w:rPr>
              <w:fldChar w:fldCharType="end"/>
            </w:r>
          </w:hyperlink>
        </w:p>
        <w:p w14:paraId="6A9FB119" w14:textId="1EB9CE12" w:rsidR="00E12EC7" w:rsidRDefault="00E12EC7">
          <w:pPr>
            <w:pStyle w:val="TJ5"/>
            <w:tabs>
              <w:tab w:val="right" w:leader="dot" w:pos="9019"/>
            </w:tabs>
            <w:rPr>
              <w:noProof/>
              <w:kern w:val="2"/>
              <w:szCs w:val="24"/>
              <w:lang w:val="en-US"/>
              <w14:ligatures w14:val="standardContextual"/>
            </w:rPr>
          </w:pPr>
          <w:hyperlink w:anchor="_Toc192492838" w:history="1">
            <w:r w:rsidRPr="00176367">
              <w:rPr>
                <w:rStyle w:val="Hiperhivatkozs"/>
                <w:noProof/>
              </w:rPr>
              <w:t>_prisma_migrations tábla</w:t>
            </w:r>
            <w:r>
              <w:rPr>
                <w:noProof/>
                <w:webHidden/>
              </w:rPr>
              <w:tab/>
            </w:r>
            <w:r>
              <w:rPr>
                <w:noProof/>
                <w:webHidden/>
              </w:rPr>
              <w:fldChar w:fldCharType="begin"/>
            </w:r>
            <w:r>
              <w:rPr>
                <w:noProof/>
                <w:webHidden/>
              </w:rPr>
              <w:instrText xml:space="preserve"> PAGEREF _Toc192492838 \h </w:instrText>
            </w:r>
            <w:r>
              <w:rPr>
                <w:noProof/>
                <w:webHidden/>
              </w:rPr>
            </w:r>
            <w:r>
              <w:rPr>
                <w:noProof/>
                <w:webHidden/>
              </w:rPr>
              <w:fldChar w:fldCharType="separate"/>
            </w:r>
            <w:r w:rsidR="001D6D32">
              <w:rPr>
                <w:noProof/>
                <w:webHidden/>
              </w:rPr>
              <w:t>148</w:t>
            </w:r>
            <w:r>
              <w:rPr>
                <w:noProof/>
                <w:webHidden/>
              </w:rPr>
              <w:fldChar w:fldCharType="end"/>
            </w:r>
          </w:hyperlink>
        </w:p>
        <w:p w14:paraId="0B59FCA1" w14:textId="3B09915D" w:rsidR="00E12EC7" w:rsidRDefault="00E12EC7">
          <w:pPr>
            <w:pStyle w:val="TJ1"/>
            <w:rPr>
              <w:b w:val="0"/>
              <w:bCs w:val="0"/>
              <w:kern w:val="2"/>
              <w:szCs w:val="24"/>
              <w:lang w:val="en-US"/>
              <w14:ligatures w14:val="standardContextual"/>
            </w:rPr>
          </w:pPr>
          <w:hyperlink w:anchor="_Toc192492839" w:history="1">
            <w:r w:rsidRPr="00176367">
              <w:rPr>
                <w:rStyle w:val="Hiperhivatkozs"/>
              </w:rPr>
              <w:t>Felhasználói dokumentáció</w:t>
            </w:r>
            <w:r>
              <w:rPr>
                <w:webHidden/>
              </w:rPr>
              <w:tab/>
            </w:r>
            <w:r>
              <w:rPr>
                <w:webHidden/>
              </w:rPr>
              <w:fldChar w:fldCharType="begin"/>
            </w:r>
            <w:r>
              <w:rPr>
                <w:webHidden/>
              </w:rPr>
              <w:instrText xml:space="preserve"> PAGEREF _Toc192492839 \h </w:instrText>
            </w:r>
            <w:r>
              <w:rPr>
                <w:webHidden/>
              </w:rPr>
            </w:r>
            <w:r>
              <w:rPr>
                <w:webHidden/>
              </w:rPr>
              <w:fldChar w:fldCharType="separate"/>
            </w:r>
            <w:r w:rsidR="001D6D32">
              <w:rPr>
                <w:webHidden/>
              </w:rPr>
              <w:t>149</w:t>
            </w:r>
            <w:r>
              <w:rPr>
                <w:webHidden/>
              </w:rPr>
              <w:fldChar w:fldCharType="end"/>
            </w:r>
          </w:hyperlink>
        </w:p>
        <w:p w14:paraId="163D5939" w14:textId="051802E4" w:rsidR="00E12EC7" w:rsidRDefault="00E12EC7">
          <w:pPr>
            <w:pStyle w:val="TJ2"/>
            <w:tabs>
              <w:tab w:val="right" w:leader="dot" w:pos="9019"/>
            </w:tabs>
            <w:rPr>
              <w:noProof/>
              <w:kern w:val="2"/>
              <w:szCs w:val="24"/>
              <w:lang w:val="en-US"/>
              <w14:ligatures w14:val="standardContextual"/>
            </w:rPr>
          </w:pPr>
          <w:hyperlink w:anchor="_Toc192492840" w:history="1">
            <w:r w:rsidRPr="00176367">
              <w:rPr>
                <w:rStyle w:val="Hiperhivatkozs"/>
                <w:noProof/>
              </w:rPr>
              <w:t>Rövid bemutatás</w:t>
            </w:r>
            <w:r>
              <w:rPr>
                <w:noProof/>
                <w:webHidden/>
              </w:rPr>
              <w:tab/>
            </w:r>
            <w:r>
              <w:rPr>
                <w:noProof/>
                <w:webHidden/>
              </w:rPr>
              <w:fldChar w:fldCharType="begin"/>
            </w:r>
            <w:r>
              <w:rPr>
                <w:noProof/>
                <w:webHidden/>
              </w:rPr>
              <w:instrText xml:space="preserve"> PAGEREF _Toc192492840 \h </w:instrText>
            </w:r>
            <w:r>
              <w:rPr>
                <w:noProof/>
                <w:webHidden/>
              </w:rPr>
            </w:r>
            <w:r>
              <w:rPr>
                <w:noProof/>
                <w:webHidden/>
              </w:rPr>
              <w:fldChar w:fldCharType="separate"/>
            </w:r>
            <w:r w:rsidR="001D6D32">
              <w:rPr>
                <w:noProof/>
                <w:webHidden/>
              </w:rPr>
              <w:t>149</w:t>
            </w:r>
            <w:r>
              <w:rPr>
                <w:noProof/>
                <w:webHidden/>
              </w:rPr>
              <w:fldChar w:fldCharType="end"/>
            </w:r>
          </w:hyperlink>
        </w:p>
        <w:p w14:paraId="4A94A40B" w14:textId="2669C564" w:rsidR="00E12EC7" w:rsidRDefault="00E12EC7">
          <w:pPr>
            <w:pStyle w:val="TJ2"/>
            <w:tabs>
              <w:tab w:val="right" w:leader="dot" w:pos="9019"/>
            </w:tabs>
            <w:rPr>
              <w:noProof/>
              <w:kern w:val="2"/>
              <w:szCs w:val="24"/>
              <w:lang w:val="en-US"/>
              <w14:ligatures w14:val="standardContextual"/>
            </w:rPr>
          </w:pPr>
          <w:hyperlink w:anchor="_Toc192492841" w:history="1">
            <w:r w:rsidRPr="00176367">
              <w:rPr>
                <w:rStyle w:val="Hiperhivatkozs"/>
                <w:bCs/>
                <w:noProof/>
              </w:rPr>
              <w:t>Harver szükséglet átlagos felhasználónak</w:t>
            </w:r>
            <w:r>
              <w:rPr>
                <w:noProof/>
                <w:webHidden/>
              </w:rPr>
              <w:tab/>
            </w:r>
            <w:r>
              <w:rPr>
                <w:noProof/>
                <w:webHidden/>
              </w:rPr>
              <w:fldChar w:fldCharType="begin"/>
            </w:r>
            <w:r>
              <w:rPr>
                <w:noProof/>
                <w:webHidden/>
              </w:rPr>
              <w:instrText xml:space="preserve"> PAGEREF _Toc192492841 \h </w:instrText>
            </w:r>
            <w:r>
              <w:rPr>
                <w:noProof/>
                <w:webHidden/>
              </w:rPr>
            </w:r>
            <w:r>
              <w:rPr>
                <w:noProof/>
                <w:webHidden/>
              </w:rPr>
              <w:fldChar w:fldCharType="separate"/>
            </w:r>
            <w:r w:rsidR="001D6D32">
              <w:rPr>
                <w:noProof/>
                <w:webHidden/>
              </w:rPr>
              <w:t>150</w:t>
            </w:r>
            <w:r>
              <w:rPr>
                <w:noProof/>
                <w:webHidden/>
              </w:rPr>
              <w:fldChar w:fldCharType="end"/>
            </w:r>
          </w:hyperlink>
        </w:p>
        <w:p w14:paraId="436606A6" w14:textId="4D3A9348" w:rsidR="00E12EC7" w:rsidRDefault="00E12EC7">
          <w:pPr>
            <w:pStyle w:val="TJ2"/>
            <w:tabs>
              <w:tab w:val="right" w:leader="dot" w:pos="9019"/>
            </w:tabs>
            <w:rPr>
              <w:noProof/>
              <w:kern w:val="2"/>
              <w:szCs w:val="24"/>
              <w:lang w:val="en-US"/>
              <w14:ligatures w14:val="standardContextual"/>
            </w:rPr>
          </w:pPr>
          <w:hyperlink w:anchor="_Toc192492842" w:history="1">
            <w:r w:rsidRPr="00176367">
              <w:rPr>
                <w:rStyle w:val="Hiperhivatkozs"/>
                <w:bCs/>
                <w:noProof/>
              </w:rPr>
              <w:t>Szoftver szükséglet átlagos felhasználónak</w:t>
            </w:r>
            <w:r>
              <w:rPr>
                <w:noProof/>
                <w:webHidden/>
              </w:rPr>
              <w:tab/>
            </w:r>
            <w:r>
              <w:rPr>
                <w:noProof/>
                <w:webHidden/>
              </w:rPr>
              <w:fldChar w:fldCharType="begin"/>
            </w:r>
            <w:r>
              <w:rPr>
                <w:noProof/>
                <w:webHidden/>
              </w:rPr>
              <w:instrText xml:space="preserve"> PAGEREF _Toc192492842 \h </w:instrText>
            </w:r>
            <w:r>
              <w:rPr>
                <w:noProof/>
                <w:webHidden/>
              </w:rPr>
            </w:r>
            <w:r>
              <w:rPr>
                <w:noProof/>
                <w:webHidden/>
              </w:rPr>
              <w:fldChar w:fldCharType="separate"/>
            </w:r>
            <w:r w:rsidR="001D6D32">
              <w:rPr>
                <w:noProof/>
                <w:webHidden/>
              </w:rPr>
              <w:t>151</w:t>
            </w:r>
            <w:r>
              <w:rPr>
                <w:noProof/>
                <w:webHidden/>
              </w:rPr>
              <w:fldChar w:fldCharType="end"/>
            </w:r>
          </w:hyperlink>
        </w:p>
        <w:p w14:paraId="3C19E12D" w14:textId="01D63D74" w:rsidR="00E12EC7" w:rsidRDefault="00E12EC7">
          <w:pPr>
            <w:pStyle w:val="TJ2"/>
            <w:tabs>
              <w:tab w:val="right" w:leader="dot" w:pos="9019"/>
            </w:tabs>
            <w:rPr>
              <w:noProof/>
              <w:kern w:val="2"/>
              <w:szCs w:val="24"/>
              <w:lang w:val="en-US"/>
              <w14:ligatures w14:val="standardContextual"/>
            </w:rPr>
          </w:pPr>
          <w:hyperlink w:anchor="_Toc192492843" w:history="1">
            <w:r w:rsidRPr="00176367">
              <w:rPr>
                <w:rStyle w:val="Hiperhivatkozs"/>
                <w:bCs/>
                <w:noProof/>
              </w:rPr>
              <w:t>Specifikus hardver szükséglet a futtatáshoz</w:t>
            </w:r>
            <w:r>
              <w:rPr>
                <w:noProof/>
                <w:webHidden/>
              </w:rPr>
              <w:tab/>
            </w:r>
            <w:r>
              <w:rPr>
                <w:noProof/>
                <w:webHidden/>
              </w:rPr>
              <w:fldChar w:fldCharType="begin"/>
            </w:r>
            <w:r>
              <w:rPr>
                <w:noProof/>
                <w:webHidden/>
              </w:rPr>
              <w:instrText xml:space="preserve"> PAGEREF _Toc192492843 \h </w:instrText>
            </w:r>
            <w:r>
              <w:rPr>
                <w:noProof/>
                <w:webHidden/>
              </w:rPr>
            </w:r>
            <w:r>
              <w:rPr>
                <w:noProof/>
                <w:webHidden/>
              </w:rPr>
              <w:fldChar w:fldCharType="separate"/>
            </w:r>
            <w:r w:rsidR="001D6D32">
              <w:rPr>
                <w:noProof/>
                <w:webHidden/>
              </w:rPr>
              <w:t>152</w:t>
            </w:r>
            <w:r>
              <w:rPr>
                <w:noProof/>
                <w:webHidden/>
              </w:rPr>
              <w:fldChar w:fldCharType="end"/>
            </w:r>
          </w:hyperlink>
        </w:p>
        <w:p w14:paraId="47E05124" w14:textId="0AC84C94" w:rsidR="00E12EC7" w:rsidRDefault="00E12EC7">
          <w:pPr>
            <w:pStyle w:val="TJ2"/>
            <w:tabs>
              <w:tab w:val="right" w:leader="dot" w:pos="9019"/>
            </w:tabs>
            <w:rPr>
              <w:noProof/>
              <w:kern w:val="2"/>
              <w:szCs w:val="24"/>
              <w:lang w:val="en-US"/>
              <w14:ligatures w14:val="standardContextual"/>
            </w:rPr>
          </w:pPr>
          <w:hyperlink w:anchor="_Toc192492844" w:history="1">
            <w:r w:rsidRPr="00176367">
              <w:rPr>
                <w:rStyle w:val="Hiperhivatkozs"/>
                <w:bCs/>
                <w:noProof/>
              </w:rPr>
              <w:t>Specifikus szoftver szükséglet a futtatáshoz</w:t>
            </w:r>
            <w:r>
              <w:rPr>
                <w:noProof/>
                <w:webHidden/>
              </w:rPr>
              <w:tab/>
            </w:r>
            <w:r>
              <w:rPr>
                <w:noProof/>
                <w:webHidden/>
              </w:rPr>
              <w:fldChar w:fldCharType="begin"/>
            </w:r>
            <w:r>
              <w:rPr>
                <w:noProof/>
                <w:webHidden/>
              </w:rPr>
              <w:instrText xml:space="preserve"> PAGEREF _Toc192492844 \h </w:instrText>
            </w:r>
            <w:r>
              <w:rPr>
                <w:noProof/>
                <w:webHidden/>
              </w:rPr>
            </w:r>
            <w:r>
              <w:rPr>
                <w:noProof/>
                <w:webHidden/>
              </w:rPr>
              <w:fldChar w:fldCharType="separate"/>
            </w:r>
            <w:r w:rsidR="001D6D32">
              <w:rPr>
                <w:noProof/>
                <w:webHidden/>
              </w:rPr>
              <w:t>152</w:t>
            </w:r>
            <w:r>
              <w:rPr>
                <w:noProof/>
                <w:webHidden/>
              </w:rPr>
              <w:fldChar w:fldCharType="end"/>
            </w:r>
          </w:hyperlink>
        </w:p>
        <w:p w14:paraId="0395AB19" w14:textId="2E7C3139" w:rsidR="00E12EC7" w:rsidRDefault="00E12EC7">
          <w:pPr>
            <w:pStyle w:val="TJ2"/>
            <w:tabs>
              <w:tab w:val="right" w:leader="dot" w:pos="9019"/>
            </w:tabs>
            <w:rPr>
              <w:noProof/>
              <w:kern w:val="2"/>
              <w:szCs w:val="24"/>
              <w:lang w:val="en-US"/>
              <w14:ligatures w14:val="standardContextual"/>
            </w:rPr>
          </w:pPr>
          <w:hyperlink w:anchor="_Toc192492845" w:history="1">
            <w:r w:rsidRPr="00176367">
              <w:rPr>
                <w:rStyle w:val="Hiperhivatkozs"/>
                <w:bCs/>
                <w:noProof/>
              </w:rPr>
              <w:t>Letöltés, Telepítés és Elindítás</w:t>
            </w:r>
            <w:r>
              <w:rPr>
                <w:noProof/>
                <w:webHidden/>
              </w:rPr>
              <w:tab/>
            </w:r>
            <w:r>
              <w:rPr>
                <w:noProof/>
                <w:webHidden/>
              </w:rPr>
              <w:fldChar w:fldCharType="begin"/>
            </w:r>
            <w:r>
              <w:rPr>
                <w:noProof/>
                <w:webHidden/>
              </w:rPr>
              <w:instrText xml:space="preserve"> PAGEREF _Toc192492845 \h </w:instrText>
            </w:r>
            <w:r>
              <w:rPr>
                <w:noProof/>
                <w:webHidden/>
              </w:rPr>
            </w:r>
            <w:r>
              <w:rPr>
                <w:noProof/>
                <w:webHidden/>
              </w:rPr>
              <w:fldChar w:fldCharType="separate"/>
            </w:r>
            <w:r w:rsidR="001D6D32">
              <w:rPr>
                <w:noProof/>
                <w:webHidden/>
              </w:rPr>
              <w:t>153</w:t>
            </w:r>
            <w:r>
              <w:rPr>
                <w:noProof/>
                <w:webHidden/>
              </w:rPr>
              <w:fldChar w:fldCharType="end"/>
            </w:r>
          </w:hyperlink>
        </w:p>
        <w:p w14:paraId="1FD18978" w14:textId="5D4EFAF4" w:rsidR="00E12EC7" w:rsidRDefault="00E12EC7">
          <w:pPr>
            <w:pStyle w:val="TJ3"/>
            <w:tabs>
              <w:tab w:val="right" w:leader="dot" w:pos="9019"/>
            </w:tabs>
            <w:rPr>
              <w:noProof/>
              <w:kern w:val="2"/>
              <w:szCs w:val="24"/>
              <w:lang w:val="en-US"/>
              <w14:ligatures w14:val="standardContextual"/>
            </w:rPr>
          </w:pPr>
          <w:hyperlink w:anchor="_Toc192492846" w:history="1">
            <w:r w:rsidRPr="00176367">
              <w:rPr>
                <w:rStyle w:val="Hiperhivatkozs"/>
                <w:noProof/>
              </w:rPr>
              <w:t>Letöltés</w:t>
            </w:r>
            <w:r>
              <w:rPr>
                <w:noProof/>
                <w:webHidden/>
              </w:rPr>
              <w:tab/>
            </w:r>
            <w:r>
              <w:rPr>
                <w:noProof/>
                <w:webHidden/>
              </w:rPr>
              <w:fldChar w:fldCharType="begin"/>
            </w:r>
            <w:r>
              <w:rPr>
                <w:noProof/>
                <w:webHidden/>
              </w:rPr>
              <w:instrText xml:space="preserve"> PAGEREF _Toc192492846 \h </w:instrText>
            </w:r>
            <w:r>
              <w:rPr>
                <w:noProof/>
                <w:webHidden/>
              </w:rPr>
            </w:r>
            <w:r>
              <w:rPr>
                <w:noProof/>
                <w:webHidden/>
              </w:rPr>
              <w:fldChar w:fldCharType="separate"/>
            </w:r>
            <w:r w:rsidR="001D6D32">
              <w:rPr>
                <w:noProof/>
                <w:webHidden/>
              </w:rPr>
              <w:t>153</w:t>
            </w:r>
            <w:r>
              <w:rPr>
                <w:noProof/>
                <w:webHidden/>
              </w:rPr>
              <w:fldChar w:fldCharType="end"/>
            </w:r>
          </w:hyperlink>
        </w:p>
        <w:p w14:paraId="44937A97" w14:textId="6A6000F9" w:rsidR="00E12EC7" w:rsidRDefault="00E12EC7">
          <w:pPr>
            <w:pStyle w:val="TJ3"/>
            <w:tabs>
              <w:tab w:val="right" w:leader="dot" w:pos="9019"/>
            </w:tabs>
            <w:rPr>
              <w:noProof/>
              <w:kern w:val="2"/>
              <w:szCs w:val="24"/>
              <w:lang w:val="en-US"/>
              <w14:ligatures w14:val="standardContextual"/>
            </w:rPr>
          </w:pPr>
          <w:hyperlink w:anchor="_Toc192492847" w:history="1">
            <w:r w:rsidRPr="00176367">
              <w:rPr>
                <w:rStyle w:val="Hiperhivatkozs"/>
                <w:noProof/>
              </w:rPr>
              <w:t>Telepítés, Elindítás</w:t>
            </w:r>
            <w:r>
              <w:rPr>
                <w:noProof/>
                <w:webHidden/>
              </w:rPr>
              <w:tab/>
            </w:r>
            <w:r>
              <w:rPr>
                <w:noProof/>
                <w:webHidden/>
              </w:rPr>
              <w:fldChar w:fldCharType="begin"/>
            </w:r>
            <w:r>
              <w:rPr>
                <w:noProof/>
                <w:webHidden/>
              </w:rPr>
              <w:instrText xml:space="preserve"> PAGEREF _Toc192492847 \h </w:instrText>
            </w:r>
            <w:r>
              <w:rPr>
                <w:noProof/>
                <w:webHidden/>
              </w:rPr>
            </w:r>
            <w:r>
              <w:rPr>
                <w:noProof/>
                <w:webHidden/>
              </w:rPr>
              <w:fldChar w:fldCharType="separate"/>
            </w:r>
            <w:r w:rsidR="001D6D32">
              <w:rPr>
                <w:noProof/>
                <w:webHidden/>
              </w:rPr>
              <w:t>153</w:t>
            </w:r>
            <w:r>
              <w:rPr>
                <w:noProof/>
                <w:webHidden/>
              </w:rPr>
              <w:fldChar w:fldCharType="end"/>
            </w:r>
          </w:hyperlink>
        </w:p>
        <w:p w14:paraId="68D2BCF5" w14:textId="570113D8" w:rsidR="00E12EC7" w:rsidRDefault="00E12EC7">
          <w:pPr>
            <w:pStyle w:val="TJ4"/>
            <w:tabs>
              <w:tab w:val="right" w:leader="dot" w:pos="9019"/>
            </w:tabs>
            <w:rPr>
              <w:noProof/>
              <w:kern w:val="2"/>
              <w:szCs w:val="24"/>
              <w:lang w:val="en-US"/>
              <w14:ligatures w14:val="standardContextual"/>
            </w:rPr>
          </w:pPr>
          <w:hyperlink w:anchor="_Toc192492848" w:history="1">
            <w:r w:rsidRPr="00176367">
              <w:rPr>
                <w:rStyle w:val="Hiperhivatkozs"/>
                <w:noProof/>
              </w:rPr>
              <w:t>Elindítás Docker segítségével</w:t>
            </w:r>
            <w:r>
              <w:rPr>
                <w:noProof/>
                <w:webHidden/>
              </w:rPr>
              <w:tab/>
            </w:r>
            <w:r>
              <w:rPr>
                <w:noProof/>
                <w:webHidden/>
              </w:rPr>
              <w:fldChar w:fldCharType="begin"/>
            </w:r>
            <w:r>
              <w:rPr>
                <w:noProof/>
                <w:webHidden/>
              </w:rPr>
              <w:instrText xml:space="preserve"> PAGEREF _Toc192492848 \h </w:instrText>
            </w:r>
            <w:r>
              <w:rPr>
                <w:noProof/>
                <w:webHidden/>
              </w:rPr>
            </w:r>
            <w:r>
              <w:rPr>
                <w:noProof/>
                <w:webHidden/>
              </w:rPr>
              <w:fldChar w:fldCharType="separate"/>
            </w:r>
            <w:r w:rsidR="001D6D32">
              <w:rPr>
                <w:noProof/>
                <w:webHidden/>
              </w:rPr>
              <w:t>153</w:t>
            </w:r>
            <w:r>
              <w:rPr>
                <w:noProof/>
                <w:webHidden/>
              </w:rPr>
              <w:fldChar w:fldCharType="end"/>
            </w:r>
          </w:hyperlink>
        </w:p>
        <w:p w14:paraId="77A7F57E" w14:textId="7BE55447" w:rsidR="00E12EC7" w:rsidRDefault="00E12EC7">
          <w:pPr>
            <w:pStyle w:val="TJ4"/>
            <w:tabs>
              <w:tab w:val="right" w:leader="dot" w:pos="9019"/>
            </w:tabs>
            <w:rPr>
              <w:noProof/>
              <w:kern w:val="2"/>
              <w:szCs w:val="24"/>
              <w:lang w:val="en-US"/>
              <w14:ligatures w14:val="standardContextual"/>
            </w:rPr>
          </w:pPr>
          <w:hyperlink w:anchor="_Toc192492849" w:history="1">
            <w:r w:rsidRPr="00176367">
              <w:rPr>
                <w:rStyle w:val="Hiperhivatkozs"/>
                <w:noProof/>
              </w:rPr>
              <w:t>Elindítás Docker segítsége nélkül</w:t>
            </w:r>
            <w:r>
              <w:rPr>
                <w:noProof/>
                <w:webHidden/>
              </w:rPr>
              <w:tab/>
            </w:r>
            <w:r>
              <w:rPr>
                <w:noProof/>
                <w:webHidden/>
              </w:rPr>
              <w:fldChar w:fldCharType="begin"/>
            </w:r>
            <w:r>
              <w:rPr>
                <w:noProof/>
                <w:webHidden/>
              </w:rPr>
              <w:instrText xml:space="preserve"> PAGEREF _Toc192492849 \h </w:instrText>
            </w:r>
            <w:r>
              <w:rPr>
                <w:noProof/>
                <w:webHidden/>
              </w:rPr>
            </w:r>
            <w:r>
              <w:rPr>
                <w:noProof/>
                <w:webHidden/>
              </w:rPr>
              <w:fldChar w:fldCharType="separate"/>
            </w:r>
            <w:r w:rsidR="001D6D32">
              <w:rPr>
                <w:noProof/>
                <w:webHidden/>
              </w:rPr>
              <w:t>155</w:t>
            </w:r>
            <w:r>
              <w:rPr>
                <w:noProof/>
                <w:webHidden/>
              </w:rPr>
              <w:fldChar w:fldCharType="end"/>
            </w:r>
          </w:hyperlink>
        </w:p>
        <w:p w14:paraId="0181D199" w14:textId="3467D1E8" w:rsidR="00E12EC7" w:rsidRDefault="00E12EC7">
          <w:pPr>
            <w:pStyle w:val="TJ2"/>
            <w:tabs>
              <w:tab w:val="right" w:leader="dot" w:pos="9019"/>
            </w:tabs>
            <w:rPr>
              <w:noProof/>
              <w:kern w:val="2"/>
              <w:szCs w:val="24"/>
              <w:lang w:val="en-US"/>
              <w14:ligatures w14:val="standardContextual"/>
            </w:rPr>
          </w:pPr>
          <w:hyperlink w:anchor="_Toc192492850" w:history="1">
            <w:r w:rsidRPr="00176367">
              <w:rPr>
                <w:rStyle w:val="Hiperhivatkozs"/>
                <w:bCs/>
                <w:noProof/>
              </w:rPr>
              <w:t>Ismertetés</w:t>
            </w:r>
            <w:r>
              <w:rPr>
                <w:noProof/>
                <w:webHidden/>
              </w:rPr>
              <w:tab/>
            </w:r>
            <w:r>
              <w:rPr>
                <w:noProof/>
                <w:webHidden/>
              </w:rPr>
              <w:fldChar w:fldCharType="begin"/>
            </w:r>
            <w:r>
              <w:rPr>
                <w:noProof/>
                <w:webHidden/>
              </w:rPr>
              <w:instrText xml:space="preserve"> PAGEREF _Toc192492850 \h </w:instrText>
            </w:r>
            <w:r>
              <w:rPr>
                <w:noProof/>
                <w:webHidden/>
              </w:rPr>
            </w:r>
            <w:r>
              <w:rPr>
                <w:noProof/>
                <w:webHidden/>
              </w:rPr>
              <w:fldChar w:fldCharType="separate"/>
            </w:r>
            <w:r w:rsidR="001D6D32">
              <w:rPr>
                <w:noProof/>
                <w:webHidden/>
              </w:rPr>
              <w:t>159</w:t>
            </w:r>
            <w:r>
              <w:rPr>
                <w:noProof/>
                <w:webHidden/>
              </w:rPr>
              <w:fldChar w:fldCharType="end"/>
            </w:r>
          </w:hyperlink>
        </w:p>
        <w:p w14:paraId="6C528091" w14:textId="43E1B59E" w:rsidR="00E12EC7" w:rsidRDefault="00E12EC7">
          <w:pPr>
            <w:pStyle w:val="TJ3"/>
            <w:tabs>
              <w:tab w:val="right" w:leader="dot" w:pos="9019"/>
            </w:tabs>
            <w:rPr>
              <w:noProof/>
              <w:kern w:val="2"/>
              <w:szCs w:val="24"/>
              <w:lang w:val="en-US"/>
              <w14:ligatures w14:val="standardContextual"/>
            </w:rPr>
          </w:pPr>
          <w:hyperlink w:anchor="_Toc192492851" w:history="1">
            <w:r w:rsidRPr="00176367">
              <w:rPr>
                <w:rStyle w:val="Hiperhivatkozs"/>
                <w:noProof/>
              </w:rPr>
              <w:t>Toast értesítési ablak</w:t>
            </w:r>
            <w:r>
              <w:rPr>
                <w:noProof/>
                <w:webHidden/>
              </w:rPr>
              <w:tab/>
            </w:r>
            <w:r>
              <w:rPr>
                <w:noProof/>
                <w:webHidden/>
              </w:rPr>
              <w:fldChar w:fldCharType="begin"/>
            </w:r>
            <w:r>
              <w:rPr>
                <w:noProof/>
                <w:webHidden/>
              </w:rPr>
              <w:instrText xml:space="preserve"> PAGEREF _Toc192492851 \h </w:instrText>
            </w:r>
            <w:r>
              <w:rPr>
                <w:noProof/>
                <w:webHidden/>
              </w:rPr>
            </w:r>
            <w:r>
              <w:rPr>
                <w:noProof/>
                <w:webHidden/>
              </w:rPr>
              <w:fldChar w:fldCharType="separate"/>
            </w:r>
            <w:r w:rsidR="001D6D32">
              <w:rPr>
                <w:noProof/>
                <w:webHidden/>
              </w:rPr>
              <w:t>160</w:t>
            </w:r>
            <w:r>
              <w:rPr>
                <w:noProof/>
                <w:webHidden/>
              </w:rPr>
              <w:fldChar w:fldCharType="end"/>
            </w:r>
          </w:hyperlink>
        </w:p>
        <w:p w14:paraId="341B3E67" w14:textId="5F006987" w:rsidR="00E12EC7" w:rsidRDefault="00E12EC7">
          <w:pPr>
            <w:pStyle w:val="TJ3"/>
            <w:tabs>
              <w:tab w:val="right" w:leader="dot" w:pos="9019"/>
            </w:tabs>
            <w:rPr>
              <w:noProof/>
              <w:kern w:val="2"/>
              <w:szCs w:val="24"/>
              <w:lang w:val="en-US"/>
              <w14:ligatures w14:val="standardContextual"/>
            </w:rPr>
          </w:pPr>
          <w:hyperlink w:anchor="_Toc192492852" w:history="1">
            <w:r w:rsidRPr="00176367">
              <w:rPr>
                <w:rStyle w:val="Hiperhivatkozs"/>
                <w:noProof/>
              </w:rPr>
              <w:t>Regisztrációs oldal</w:t>
            </w:r>
            <w:r>
              <w:rPr>
                <w:noProof/>
                <w:webHidden/>
              </w:rPr>
              <w:tab/>
            </w:r>
            <w:r>
              <w:rPr>
                <w:noProof/>
                <w:webHidden/>
              </w:rPr>
              <w:fldChar w:fldCharType="begin"/>
            </w:r>
            <w:r>
              <w:rPr>
                <w:noProof/>
                <w:webHidden/>
              </w:rPr>
              <w:instrText xml:space="preserve"> PAGEREF _Toc192492852 \h </w:instrText>
            </w:r>
            <w:r>
              <w:rPr>
                <w:noProof/>
                <w:webHidden/>
              </w:rPr>
            </w:r>
            <w:r>
              <w:rPr>
                <w:noProof/>
                <w:webHidden/>
              </w:rPr>
              <w:fldChar w:fldCharType="separate"/>
            </w:r>
            <w:r w:rsidR="001D6D32">
              <w:rPr>
                <w:noProof/>
                <w:webHidden/>
              </w:rPr>
              <w:t>161</w:t>
            </w:r>
            <w:r>
              <w:rPr>
                <w:noProof/>
                <w:webHidden/>
              </w:rPr>
              <w:fldChar w:fldCharType="end"/>
            </w:r>
          </w:hyperlink>
        </w:p>
        <w:p w14:paraId="1435C0E0" w14:textId="1BB77CA1" w:rsidR="00E12EC7" w:rsidRDefault="00E12EC7">
          <w:pPr>
            <w:pStyle w:val="TJ3"/>
            <w:tabs>
              <w:tab w:val="right" w:leader="dot" w:pos="9019"/>
            </w:tabs>
            <w:rPr>
              <w:noProof/>
              <w:kern w:val="2"/>
              <w:szCs w:val="24"/>
              <w:lang w:val="en-US"/>
              <w14:ligatures w14:val="standardContextual"/>
            </w:rPr>
          </w:pPr>
          <w:hyperlink w:anchor="_Toc192492853" w:history="1">
            <w:r w:rsidRPr="00176367">
              <w:rPr>
                <w:rStyle w:val="Hiperhivatkozs"/>
                <w:noProof/>
              </w:rPr>
              <w:t>Bejelentkezési oldal</w:t>
            </w:r>
            <w:r>
              <w:rPr>
                <w:noProof/>
                <w:webHidden/>
              </w:rPr>
              <w:tab/>
            </w:r>
            <w:r>
              <w:rPr>
                <w:noProof/>
                <w:webHidden/>
              </w:rPr>
              <w:fldChar w:fldCharType="begin"/>
            </w:r>
            <w:r>
              <w:rPr>
                <w:noProof/>
                <w:webHidden/>
              </w:rPr>
              <w:instrText xml:space="preserve"> PAGEREF _Toc192492853 \h </w:instrText>
            </w:r>
            <w:r>
              <w:rPr>
                <w:noProof/>
                <w:webHidden/>
              </w:rPr>
            </w:r>
            <w:r>
              <w:rPr>
                <w:noProof/>
                <w:webHidden/>
              </w:rPr>
              <w:fldChar w:fldCharType="separate"/>
            </w:r>
            <w:r w:rsidR="001D6D32">
              <w:rPr>
                <w:noProof/>
                <w:webHidden/>
              </w:rPr>
              <w:t>163</w:t>
            </w:r>
            <w:r>
              <w:rPr>
                <w:noProof/>
                <w:webHidden/>
              </w:rPr>
              <w:fldChar w:fldCharType="end"/>
            </w:r>
          </w:hyperlink>
        </w:p>
        <w:p w14:paraId="6D35017A" w14:textId="2DC5A9CA" w:rsidR="00E12EC7" w:rsidRDefault="00E12EC7">
          <w:pPr>
            <w:pStyle w:val="TJ3"/>
            <w:tabs>
              <w:tab w:val="right" w:leader="dot" w:pos="9019"/>
            </w:tabs>
            <w:rPr>
              <w:noProof/>
              <w:kern w:val="2"/>
              <w:szCs w:val="24"/>
              <w:lang w:val="en-US"/>
              <w14:ligatures w14:val="standardContextual"/>
            </w:rPr>
          </w:pPr>
          <w:hyperlink w:anchor="_Toc192492854" w:history="1">
            <w:r w:rsidRPr="00176367">
              <w:rPr>
                <w:rStyle w:val="Hiperhivatkozs"/>
                <w:noProof/>
              </w:rPr>
              <w:t>Kezdőlap</w:t>
            </w:r>
            <w:r>
              <w:rPr>
                <w:noProof/>
                <w:webHidden/>
              </w:rPr>
              <w:tab/>
            </w:r>
            <w:r>
              <w:rPr>
                <w:noProof/>
                <w:webHidden/>
              </w:rPr>
              <w:fldChar w:fldCharType="begin"/>
            </w:r>
            <w:r>
              <w:rPr>
                <w:noProof/>
                <w:webHidden/>
              </w:rPr>
              <w:instrText xml:space="preserve"> PAGEREF _Toc192492854 \h </w:instrText>
            </w:r>
            <w:r>
              <w:rPr>
                <w:noProof/>
                <w:webHidden/>
              </w:rPr>
            </w:r>
            <w:r>
              <w:rPr>
                <w:noProof/>
                <w:webHidden/>
              </w:rPr>
              <w:fldChar w:fldCharType="separate"/>
            </w:r>
            <w:r w:rsidR="001D6D32">
              <w:rPr>
                <w:noProof/>
                <w:webHidden/>
              </w:rPr>
              <w:t>165</w:t>
            </w:r>
            <w:r>
              <w:rPr>
                <w:noProof/>
                <w:webHidden/>
              </w:rPr>
              <w:fldChar w:fldCharType="end"/>
            </w:r>
          </w:hyperlink>
        </w:p>
        <w:p w14:paraId="258696B0" w14:textId="5472FA56" w:rsidR="00E12EC7" w:rsidRDefault="00E12EC7">
          <w:pPr>
            <w:pStyle w:val="TJ3"/>
            <w:tabs>
              <w:tab w:val="right" w:leader="dot" w:pos="9019"/>
            </w:tabs>
            <w:rPr>
              <w:noProof/>
              <w:kern w:val="2"/>
              <w:szCs w:val="24"/>
              <w:lang w:val="en-US"/>
              <w14:ligatures w14:val="standardContextual"/>
            </w:rPr>
          </w:pPr>
          <w:hyperlink w:anchor="_Toc192492855" w:history="1">
            <w:r w:rsidRPr="00176367">
              <w:rPr>
                <w:rStyle w:val="Hiperhivatkozs"/>
                <w:noProof/>
              </w:rPr>
              <w:t>Admin oldal</w:t>
            </w:r>
            <w:r>
              <w:rPr>
                <w:noProof/>
                <w:webHidden/>
              </w:rPr>
              <w:tab/>
            </w:r>
            <w:r>
              <w:rPr>
                <w:noProof/>
                <w:webHidden/>
              </w:rPr>
              <w:fldChar w:fldCharType="begin"/>
            </w:r>
            <w:r>
              <w:rPr>
                <w:noProof/>
                <w:webHidden/>
              </w:rPr>
              <w:instrText xml:space="preserve"> PAGEREF _Toc192492855 \h </w:instrText>
            </w:r>
            <w:r>
              <w:rPr>
                <w:noProof/>
                <w:webHidden/>
              </w:rPr>
            </w:r>
            <w:r>
              <w:rPr>
                <w:noProof/>
                <w:webHidden/>
              </w:rPr>
              <w:fldChar w:fldCharType="separate"/>
            </w:r>
            <w:r w:rsidR="001D6D32">
              <w:rPr>
                <w:noProof/>
                <w:webHidden/>
              </w:rPr>
              <w:t>171</w:t>
            </w:r>
            <w:r>
              <w:rPr>
                <w:noProof/>
                <w:webHidden/>
              </w:rPr>
              <w:fldChar w:fldCharType="end"/>
            </w:r>
          </w:hyperlink>
        </w:p>
        <w:p w14:paraId="374FB109" w14:textId="7DCE3919" w:rsidR="00E12EC7" w:rsidRDefault="00E12EC7">
          <w:pPr>
            <w:pStyle w:val="TJ3"/>
            <w:tabs>
              <w:tab w:val="right" w:leader="dot" w:pos="9019"/>
            </w:tabs>
            <w:rPr>
              <w:noProof/>
              <w:kern w:val="2"/>
              <w:szCs w:val="24"/>
              <w:lang w:val="en-US"/>
              <w14:ligatures w14:val="standardContextual"/>
            </w:rPr>
          </w:pPr>
          <w:hyperlink w:anchor="_Toc192492856" w:history="1">
            <w:r w:rsidRPr="00176367">
              <w:rPr>
                <w:rStyle w:val="Hiperhivatkozs"/>
                <w:noProof/>
              </w:rPr>
              <w:t>Admin oldal – Zenék</w:t>
            </w:r>
            <w:r>
              <w:rPr>
                <w:noProof/>
                <w:webHidden/>
              </w:rPr>
              <w:tab/>
            </w:r>
            <w:r>
              <w:rPr>
                <w:noProof/>
                <w:webHidden/>
              </w:rPr>
              <w:fldChar w:fldCharType="begin"/>
            </w:r>
            <w:r>
              <w:rPr>
                <w:noProof/>
                <w:webHidden/>
              </w:rPr>
              <w:instrText xml:space="preserve"> PAGEREF _Toc192492856 \h </w:instrText>
            </w:r>
            <w:r>
              <w:rPr>
                <w:noProof/>
                <w:webHidden/>
              </w:rPr>
            </w:r>
            <w:r>
              <w:rPr>
                <w:noProof/>
                <w:webHidden/>
              </w:rPr>
              <w:fldChar w:fldCharType="separate"/>
            </w:r>
            <w:r w:rsidR="001D6D32">
              <w:rPr>
                <w:noProof/>
                <w:webHidden/>
              </w:rPr>
              <w:t>172</w:t>
            </w:r>
            <w:r>
              <w:rPr>
                <w:noProof/>
                <w:webHidden/>
              </w:rPr>
              <w:fldChar w:fldCharType="end"/>
            </w:r>
          </w:hyperlink>
        </w:p>
        <w:p w14:paraId="07476A9C" w14:textId="78CF1A20" w:rsidR="00E12EC7" w:rsidRDefault="00E12EC7">
          <w:pPr>
            <w:pStyle w:val="TJ3"/>
            <w:tabs>
              <w:tab w:val="right" w:leader="dot" w:pos="9019"/>
            </w:tabs>
            <w:rPr>
              <w:noProof/>
              <w:kern w:val="2"/>
              <w:szCs w:val="24"/>
              <w:lang w:val="en-US"/>
              <w14:ligatures w14:val="standardContextual"/>
            </w:rPr>
          </w:pPr>
          <w:hyperlink w:anchor="_Toc192492857" w:history="1">
            <w:r w:rsidRPr="00176367">
              <w:rPr>
                <w:rStyle w:val="Hiperhivatkozs"/>
                <w:noProof/>
              </w:rPr>
              <w:t>Admin oldal – Zenekérelmek</w:t>
            </w:r>
            <w:r>
              <w:rPr>
                <w:noProof/>
                <w:webHidden/>
              </w:rPr>
              <w:tab/>
            </w:r>
            <w:r>
              <w:rPr>
                <w:noProof/>
                <w:webHidden/>
              </w:rPr>
              <w:fldChar w:fldCharType="begin"/>
            </w:r>
            <w:r>
              <w:rPr>
                <w:noProof/>
                <w:webHidden/>
              </w:rPr>
              <w:instrText xml:space="preserve"> PAGEREF _Toc192492857 \h </w:instrText>
            </w:r>
            <w:r>
              <w:rPr>
                <w:noProof/>
                <w:webHidden/>
              </w:rPr>
            </w:r>
            <w:r>
              <w:rPr>
                <w:noProof/>
                <w:webHidden/>
              </w:rPr>
              <w:fldChar w:fldCharType="separate"/>
            </w:r>
            <w:r w:rsidR="001D6D32">
              <w:rPr>
                <w:noProof/>
                <w:webHidden/>
              </w:rPr>
              <w:t>174</w:t>
            </w:r>
            <w:r>
              <w:rPr>
                <w:noProof/>
                <w:webHidden/>
              </w:rPr>
              <w:fldChar w:fldCharType="end"/>
            </w:r>
          </w:hyperlink>
        </w:p>
        <w:p w14:paraId="59D188F6" w14:textId="3A5C4DBB" w:rsidR="00E12EC7" w:rsidRDefault="00E12EC7">
          <w:pPr>
            <w:pStyle w:val="TJ3"/>
            <w:tabs>
              <w:tab w:val="right" w:leader="dot" w:pos="9019"/>
            </w:tabs>
            <w:rPr>
              <w:noProof/>
              <w:kern w:val="2"/>
              <w:szCs w:val="24"/>
              <w:lang w:val="en-US"/>
              <w14:ligatures w14:val="standardContextual"/>
            </w:rPr>
          </w:pPr>
          <w:hyperlink w:anchor="_Toc192492858" w:history="1">
            <w:r w:rsidRPr="00176367">
              <w:rPr>
                <w:rStyle w:val="Hiperhivatkozs"/>
                <w:noProof/>
              </w:rPr>
              <w:t>Admin oldal – Szavazások</w:t>
            </w:r>
            <w:r>
              <w:rPr>
                <w:noProof/>
                <w:webHidden/>
              </w:rPr>
              <w:tab/>
            </w:r>
            <w:r>
              <w:rPr>
                <w:noProof/>
                <w:webHidden/>
              </w:rPr>
              <w:fldChar w:fldCharType="begin"/>
            </w:r>
            <w:r>
              <w:rPr>
                <w:noProof/>
                <w:webHidden/>
              </w:rPr>
              <w:instrText xml:space="preserve"> PAGEREF _Toc192492858 \h </w:instrText>
            </w:r>
            <w:r>
              <w:rPr>
                <w:noProof/>
                <w:webHidden/>
              </w:rPr>
            </w:r>
            <w:r>
              <w:rPr>
                <w:noProof/>
                <w:webHidden/>
              </w:rPr>
              <w:fldChar w:fldCharType="separate"/>
            </w:r>
            <w:r w:rsidR="001D6D32">
              <w:rPr>
                <w:noProof/>
                <w:webHidden/>
              </w:rPr>
              <w:t>175</w:t>
            </w:r>
            <w:r>
              <w:rPr>
                <w:noProof/>
                <w:webHidden/>
              </w:rPr>
              <w:fldChar w:fldCharType="end"/>
            </w:r>
          </w:hyperlink>
        </w:p>
        <w:p w14:paraId="5680183D" w14:textId="731EA4BB" w:rsidR="00E12EC7" w:rsidRDefault="00E12EC7">
          <w:pPr>
            <w:pStyle w:val="TJ3"/>
            <w:tabs>
              <w:tab w:val="right" w:leader="dot" w:pos="9019"/>
            </w:tabs>
            <w:rPr>
              <w:noProof/>
              <w:kern w:val="2"/>
              <w:szCs w:val="24"/>
              <w:lang w:val="en-US"/>
              <w14:ligatures w14:val="standardContextual"/>
            </w:rPr>
          </w:pPr>
          <w:hyperlink w:anchor="_Toc192492859" w:history="1">
            <w:r w:rsidRPr="00176367">
              <w:rPr>
                <w:rStyle w:val="Hiperhivatkozs"/>
                <w:noProof/>
              </w:rPr>
              <w:t>Admin oldal – Felhasználók</w:t>
            </w:r>
            <w:r>
              <w:rPr>
                <w:noProof/>
                <w:webHidden/>
              </w:rPr>
              <w:tab/>
            </w:r>
            <w:r>
              <w:rPr>
                <w:noProof/>
                <w:webHidden/>
              </w:rPr>
              <w:fldChar w:fldCharType="begin"/>
            </w:r>
            <w:r>
              <w:rPr>
                <w:noProof/>
                <w:webHidden/>
              </w:rPr>
              <w:instrText xml:space="preserve"> PAGEREF _Toc192492859 \h </w:instrText>
            </w:r>
            <w:r>
              <w:rPr>
                <w:noProof/>
                <w:webHidden/>
              </w:rPr>
            </w:r>
            <w:r>
              <w:rPr>
                <w:noProof/>
                <w:webHidden/>
              </w:rPr>
              <w:fldChar w:fldCharType="separate"/>
            </w:r>
            <w:r w:rsidR="001D6D32">
              <w:rPr>
                <w:noProof/>
                <w:webHidden/>
              </w:rPr>
              <w:t>177</w:t>
            </w:r>
            <w:r>
              <w:rPr>
                <w:noProof/>
                <w:webHidden/>
              </w:rPr>
              <w:fldChar w:fldCharType="end"/>
            </w:r>
          </w:hyperlink>
        </w:p>
        <w:p w14:paraId="0B2EB1F5" w14:textId="6B7396D2" w:rsidR="00E12EC7" w:rsidRDefault="00E12EC7">
          <w:pPr>
            <w:pStyle w:val="TJ3"/>
            <w:tabs>
              <w:tab w:val="right" w:leader="dot" w:pos="9019"/>
            </w:tabs>
            <w:rPr>
              <w:noProof/>
              <w:kern w:val="2"/>
              <w:szCs w:val="24"/>
              <w:lang w:val="en-US"/>
              <w14:ligatures w14:val="standardContextual"/>
            </w:rPr>
          </w:pPr>
          <w:hyperlink w:anchor="_Toc192492860" w:history="1">
            <w:r w:rsidRPr="00176367">
              <w:rPr>
                <w:rStyle w:val="Hiperhivatkozs"/>
                <w:noProof/>
              </w:rPr>
              <w:t>Admin oldal – Egyebek</w:t>
            </w:r>
            <w:r>
              <w:rPr>
                <w:noProof/>
                <w:webHidden/>
              </w:rPr>
              <w:tab/>
            </w:r>
            <w:r>
              <w:rPr>
                <w:noProof/>
                <w:webHidden/>
              </w:rPr>
              <w:fldChar w:fldCharType="begin"/>
            </w:r>
            <w:r>
              <w:rPr>
                <w:noProof/>
                <w:webHidden/>
              </w:rPr>
              <w:instrText xml:space="preserve"> PAGEREF _Toc192492860 \h </w:instrText>
            </w:r>
            <w:r>
              <w:rPr>
                <w:noProof/>
                <w:webHidden/>
              </w:rPr>
            </w:r>
            <w:r>
              <w:rPr>
                <w:noProof/>
                <w:webHidden/>
              </w:rPr>
              <w:fldChar w:fldCharType="separate"/>
            </w:r>
            <w:r w:rsidR="001D6D32">
              <w:rPr>
                <w:noProof/>
                <w:webHidden/>
              </w:rPr>
              <w:t>179</w:t>
            </w:r>
            <w:r>
              <w:rPr>
                <w:noProof/>
                <w:webHidden/>
              </w:rPr>
              <w:fldChar w:fldCharType="end"/>
            </w:r>
          </w:hyperlink>
        </w:p>
        <w:p w14:paraId="196DB6A8" w14:textId="2DADBE87" w:rsidR="00E12EC7" w:rsidRDefault="00E12EC7">
          <w:pPr>
            <w:pStyle w:val="TJ3"/>
            <w:tabs>
              <w:tab w:val="right" w:leader="dot" w:pos="9019"/>
            </w:tabs>
            <w:rPr>
              <w:noProof/>
              <w:kern w:val="2"/>
              <w:szCs w:val="24"/>
              <w:lang w:val="en-US"/>
              <w14:ligatures w14:val="standardContextual"/>
            </w:rPr>
          </w:pPr>
          <w:hyperlink w:anchor="_Toc192492861" w:history="1">
            <w:r w:rsidRPr="00176367">
              <w:rPr>
                <w:rStyle w:val="Hiperhivatkozs"/>
                <w:noProof/>
              </w:rPr>
              <w:t>Tv (Szerver Oldali)</w:t>
            </w:r>
            <w:r>
              <w:rPr>
                <w:noProof/>
                <w:webHidden/>
              </w:rPr>
              <w:tab/>
            </w:r>
            <w:r>
              <w:rPr>
                <w:noProof/>
                <w:webHidden/>
              </w:rPr>
              <w:fldChar w:fldCharType="begin"/>
            </w:r>
            <w:r>
              <w:rPr>
                <w:noProof/>
                <w:webHidden/>
              </w:rPr>
              <w:instrText xml:space="preserve"> PAGEREF _Toc192492861 \h </w:instrText>
            </w:r>
            <w:r>
              <w:rPr>
                <w:noProof/>
                <w:webHidden/>
              </w:rPr>
            </w:r>
            <w:r>
              <w:rPr>
                <w:noProof/>
                <w:webHidden/>
              </w:rPr>
              <w:fldChar w:fldCharType="separate"/>
            </w:r>
            <w:r w:rsidR="001D6D32">
              <w:rPr>
                <w:noProof/>
                <w:webHidden/>
              </w:rPr>
              <w:t>180</w:t>
            </w:r>
            <w:r>
              <w:rPr>
                <w:noProof/>
                <w:webHidden/>
              </w:rPr>
              <w:fldChar w:fldCharType="end"/>
            </w:r>
          </w:hyperlink>
        </w:p>
        <w:p w14:paraId="21051CC8" w14:textId="4148DF64" w:rsidR="00E12EC7" w:rsidRDefault="00E12EC7">
          <w:pPr>
            <w:pStyle w:val="TJ3"/>
            <w:tabs>
              <w:tab w:val="right" w:leader="dot" w:pos="9019"/>
            </w:tabs>
            <w:rPr>
              <w:noProof/>
              <w:kern w:val="2"/>
              <w:szCs w:val="24"/>
              <w:lang w:val="en-US"/>
              <w14:ligatures w14:val="standardContextual"/>
            </w:rPr>
          </w:pPr>
          <w:hyperlink w:anchor="_Toc192492862" w:history="1">
            <w:r w:rsidRPr="00176367">
              <w:rPr>
                <w:rStyle w:val="Hiperhivatkozs"/>
                <w:noProof/>
              </w:rPr>
              <w:t>Elfogadásra váró zenék (Szerver Oldali)</w:t>
            </w:r>
            <w:r>
              <w:rPr>
                <w:noProof/>
                <w:webHidden/>
              </w:rPr>
              <w:tab/>
            </w:r>
            <w:r>
              <w:rPr>
                <w:noProof/>
                <w:webHidden/>
              </w:rPr>
              <w:fldChar w:fldCharType="begin"/>
            </w:r>
            <w:r>
              <w:rPr>
                <w:noProof/>
                <w:webHidden/>
              </w:rPr>
              <w:instrText xml:space="preserve"> PAGEREF _Toc192492862 \h </w:instrText>
            </w:r>
            <w:r>
              <w:rPr>
                <w:noProof/>
                <w:webHidden/>
              </w:rPr>
            </w:r>
            <w:r>
              <w:rPr>
                <w:noProof/>
                <w:webHidden/>
              </w:rPr>
              <w:fldChar w:fldCharType="separate"/>
            </w:r>
            <w:r w:rsidR="001D6D32">
              <w:rPr>
                <w:noProof/>
                <w:webHidden/>
              </w:rPr>
              <w:t>180</w:t>
            </w:r>
            <w:r>
              <w:rPr>
                <w:noProof/>
                <w:webHidden/>
              </w:rPr>
              <w:fldChar w:fldCharType="end"/>
            </w:r>
          </w:hyperlink>
        </w:p>
        <w:p w14:paraId="5C2DDEA6" w14:textId="03727375" w:rsidR="00E12EC7" w:rsidRDefault="00E12EC7">
          <w:pPr>
            <w:pStyle w:val="TJ1"/>
            <w:rPr>
              <w:b w:val="0"/>
              <w:bCs w:val="0"/>
              <w:kern w:val="2"/>
              <w:szCs w:val="24"/>
              <w:lang w:val="en-US"/>
              <w14:ligatures w14:val="standardContextual"/>
            </w:rPr>
          </w:pPr>
          <w:hyperlink w:anchor="_Toc192492863" w:history="1">
            <w:r w:rsidRPr="00176367">
              <w:rPr>
                <w:rStyle w:val="Hiperhivatkozs"/>
              </w:rPr>
              <w:t>Összefoglalás, Köszönetnyilvánítás</w:t>
            </w:r>
            <w:r>
              <w:rPr>
                <w:webHidden/>
              </w:rPr>
              <w:tab/>
            </w:r>
            <w:r>
              <w:rPr>
                <w:webHidden/>
              </w:rPr>
              <w:fldChar w:fldCharType="begin"/>
            </w:r>
            <w:r>
              <w:rPr>
                <w:webHidden/>
              </w:rPr>
              <w:instrText xml:space="preserve"> PAGEREF _Toc192492863 \h </w:instrText>
            </w:r>
            <w:r>
              <w:rPr>
                <w:webHidden/>
              </w:rPr>
            </w:r>
            <w:r>
              <w:rPr>
                <w:webHidden/>
              </w:rPr>
              <w:fldChar w:fldCharType="separate"/>
            </w:r>
            <w:r w:rsidR="001D6D32">
              <w:rPr>
                <w:webHidden/>
              </w:rPr>
              <w:t>182</w:t>
            </w:r>
            <w:r>
              <w:rPr>
                <w:webHidden/>
              </w:rPr>
              <w:fldChar w:fldCharType="end"/>
            </w:r>
          </w:hyperlink>
        </w:p>
        <w:p w14:paraId="66C376C5" w14:textId="701846DB" w:rsidR="00E12EC7" w:rsidRDefault="00E12EC7">
          <w:pPr>
            <w:pStyle w:val="TJ2"/>
            <w:tabs>
              <w:tab w:val="right" w:leader="dot" w:pos="9019"/>
            </w:tabs>
            <w:rPr>
              <w:noProof/>
              <w:kern w:val="2"/>
              <w:szCs w:val="24"/>
              <w:lang w:val="en-US"/>
              <w14:ligatures w14:val="standardContextual"/>
            </w:rPr>
          </w:pPr>
          <w:hyperlink w:anchor="_Toc192492864" w:history="1">
            <w:r w:rsidRPr="00176367">
              <w:rPr>
                <w:rStyle w:val="Hiperhivatkozs"/>
                <w:noProof/>
              </w:rPr>
              <w:t>Önértékelés és a projekt hasznosulása</w:t>
            </w:r>
            <w:r>
              <w:rPr>
                <w:noProof/>
                <w:webHidden/>
              </w:rPr>
              <w:tab/>
            </w:r>
            <w:r>
              <w:rPr>
                <w:noProof/>
                <w:webHidden/>
              </w:rPr>
              <w:fldChar w:fldCharType="begin"/>
            </w:r>
            <w:r>
              <w:rPr>
                <w:noProof/>
                <w:webHidden/>
              </w:rPr>
              <w:instrText xml:space="preserve"> PAGEREF _Toc192492864 \h </w:instrText>
            </w:r>
            <w:r>
              <w:rPr>
                <w:noProof/>
                <w:webHidden/>
              </w:rPr>
            </w:r>
            <w:r>
              <w:rPr>
                <w:noProof/>
                <w:webHidden/>
              </w:rPr>
              <w:fldChar w:fldCharType="separate"/>
            </w:r>
            <w:r w:rsidR="001D6D32">
              <w:rPr>
                <w:noProof/>
                <w:webHidden/>
              </w:rPr>
              <w:t>182</w:t>
            </w:r>
            <w:r>
              <w:rPr>
                <w:noProof/>
                <w:webHidden/>
              </w:rPr>
              <w:fldChar w:fldCharType="end"/>
            </w:r>
          </w:hyperlink>
        </w:p>
        <w:p w14:paraId="73B0560E" w14:textId="700DB388" w:rsidR="00E12EC7" w:rsidRDefault="00E12EC7">
          <w:pPr>
            <w:pStyle w:val="TJ2"/>
            <w:tabs>
              <w:tab w:val="right" w:leader="dot" w:pos="9019"/>
            </w:tabs>
            <w:rPr>
              <w:noProof/>
              <w:kern w:val="2"/>
              <w:szCs w:val="24"/>
              <w:lang w:val="en-US"/>
              <w14:ligatures w14:val="standardContextual"/>
            </w:rPr>
          </w:pPr>
          <w:hyperlink w:anchor="_Toc192492865" w:history="1">
            <w:r w:rsidRPr="00176367">
              <w:rPr>
                <w:rStyle w:val="Hiperhivatkozs"/>
                <w:noProof/>
              </w:rPr>
              <w:t>A program hasznosulása a továbbiakban</w:t>
            </w:r>
            <w:r>
              <w:rPr>
                <w:noProof/>
                <w:webHidden/>
              </w:rPr>
              <w:tab/>
            </w:r>
            <w:r>
              <w:rPr>
                <w:noProof/>
                <w:webHidden/>
              </w:rPr>
              <w:fldChar w:fldCharType="begin"/>
            </w:r>
            <w:r>
              <w:rPr>
                <w:noProof/>
                <w:webHidden/>
              </w:rPr>
              <w:instrText xml:space="preserve"> PAGEREF _Toc192492865 \h </w:instrText>
            </w:r>
            <w:r>
              <w:rPr>
                <w:noProof/>
                <w:webHidden/>
              </w:rPr>
            </w:r>
            <w:r>
              <w:rPr>
                <w:noProof/>
                <w:webHidden/>
              </w:rPr>
              <w:fldChar w:fldCharType="separate"/>
            </w:r>
            <w:r w:rsidR="001D6D32">
              <w:rPr>
                <w:noProof/>
                <w:webHidden/>
              </w:rPr>
              <w:t>183</w:t>
            </w:r>
            <w:r>
              <w:rPr>
                <w:noProof/>
                <w:webHidden/>
              </w:rPr>
              <w:fldChar w:fldCharType="end"/>
            </w:r>
          </w:hyperlink>
        </w:p>
        <w:p w14:paraId="4EE245E8" w14:textId="1039B2EC" w:rsidR="00E12EC7" w:rsidRDefault="00E12EC7">
          <w:pPr>
            <w:pStyle w:val="TJ2"/>
            <w:tabs>
              <w:tab w:val="right" w:leader="dot" w:pos="9019"/>
            </w:tabs>
            <w:rPr>
              <w:noProof/>
              <w:kern w:val="2"/>
              <w:szCs w:val="24"/>
              <w:lang w:val="en-US"/>
              <w14:ligatures w14:val="standardContextual"/>
            </w:rPr>
          </w:pPr>
          <w:hyperlink w:anchor="_Toc192492866" w:history="1">
            <w:r w:rsidRPr="00176367">
              <w:rPr>
                <w:rStyle w:val="Hiperhivatkozs"/>
                <w:noProof/>
              </w:rPr>
              <w:t>Köszönetnyilvánítás</w:t>
            </w:r>
            <w:r>
              <w:rPr>
                <w:noProof/>
                <w:webHidden/>
              </w:rPr>
              <w:tab/>
            </w:r>
            <w:r>
              <w:rPr>
                <w:noProof/>
                <w:webHidden/>
              </w:rPr>
              <w:fldChar w:fldCharType="begin"/>
            </w:r>
            <w:r>
              <w:rPr>
                <w:noProof/>
                <w:webHidden/>
              </w:rPr>
              <w:instrText xml:space="preserve"> PAGEREF _Toc192492866 \h </w:instrText>
            </w:r>
            <w:r>
              <w:rPr>
                <w:noProof/>
                <w:webHidden/>
              </w:rPr>
            </w:r>
            <w:r>
              <w:rPr>
                <w:noProof/>
                <w:webHidden/>
              </w:rPr>
              <w:fldChar w:fldCharType="separate"/>
            </w:r>
            <w:r w:rsidR="001D6D32">
              <w:rPr>
                <w:noProof/>
                <w:webHidden/>
              </w:rPr>
              <w:t>183</w:t>
            </w:r>
            <w:r>
              <w:rPr>
                <w:noProof/>
                <w:webHidden/>
              </w:rPr>
              <w:fldChar w:fldCharType="end"/>
            </w:r>
          </w:hyperlink>
        </w:p>
        <w:p w14:paraId="59A0A1A2" w14:textId="416EBC4C" w:rsidR="00E12EC7" w:rsidRDefault="00E12EC7">
          <w:pPr>
            <w:pStyle w:val="TJ1"/>
            <w:rPr>
              <w:b w:val="0"/>
              <w:bCs w:val="0"/>
              <w:kern w:val="2"/>
              <w:szCs w:val="24"/>
              <w:lang w:val="en-US"/>
              <w14:ligatures w14:val="standardContextual"/>
            </w:rPr>
          </w:pPr>
          <w:hyperlink w:anchor="_Toc192492867" w:history="1">
            <w:r w:rsidRPr="00176367">
              <w:rPr>
                <w:rStyle w:val="Hiperhivatkozs"/>
              </w:rPr>
              <w:t>Irodalomjegyzék</w:t>
            </w:r>
            <w:r>
              <w:rPr>
                <w:webHidden/>
              </w:rPr>
              <w:tab/>
            </w:r>
            <w:r>
              <w:rPr>
                <w:webHidden/>
              </w:rPr>
              <w:fldChar w:fldCharType="begin"/>
            </w:r>
            <w:r>
              <w:rPr>
                <w:webHidden/>
              </w:rPr>
              <w:instrText xml:space="preserve"> PAGEREF _Toc192492867 \h </w:instrText>
            </w:r>
            <w:r>
              <w:rPr>
                <w:webHidden/>
              </w:rPr>
            </w:r>
            <w:r>
              <w:rPr>
                <w:webHidden/>
              </w:rPr>
              <w:fldChar w:fldCharType="separate"/>
            </w:r>
            <w:r w:rsidR="001D6D32">
              <w:rPr>
                <w:webHidden/>
              </w:rPr>
              <w:t>184</w:t>
            </w:r>
            <w:r>
              <w:rPr>
                <w:webHidden/>
              </w:rPr>
              <w:fldChar w:fldCharType="end"/>
            </w:r>
          </w:hyperlink>
        </w:p>
        <w:p w14:paraId="3739D46A" w14:textId="0265A137" w:rsidR="00DA0D3C" w:rsidRPr="00D40F9A" w:rsidRDefault="009D1B30" w:rsidP="009D1B30">
          <w:r w:rsidRPr="00D40F9A">
            <w:fldChar w:fldCharType="end"/>
          </w:r>
        </w:p>
      </w:sdtContent>
    </w:sdt>
    <w:p w14:paraId="6E83F45C" w14:textId="77777777" w:rsidR="00DA0D3C" w:rsidRPr="00D40F9A" w:rsidRDefault="00DA0D3C">
      <w:pPr>
        <w:rPr>
          <w:b/>
          <w:sz w:val="32"/>
          <w:szCs w:val="32"/>
        </w:rPr>
      </w:pPr>
      <w:r w:rsidRPr="00D40F9A">
        <w:rPr>
          <w:b/>
          <w:sz w:val="32"/>
          <w:szCs w:val="32"/>
        </w:rPr>
        <w:br w:type="page"/>
      </w:r>
    </w:p>
    <w:p w14:paraId="53D6FB56" w14:textId="1D325F11" w:rsidR="00585BB9" w:rsidRPr="00D40F9A" w:rsidRDefault="00DA0D3C" w:rsidP="000C7636">
      <w:pPr>
        <w:pStyle w:val="Cmsor1"/>
      </w:pPr>
      <w:bookmarkStart w:id="1" w:name="_Toc191076600"/>
      <w:bookmarkStart w:id="2" w:name="_Toc192492745"/>
      <w:r w:rsidRPr="00D40F9A">
        <w:lastRenderedPageBreak/>
        <w:t>Bevezetés</w:t>
      </w:r>
      <w:bookmarkStart w:id="3" w:name="_Toc191076601"/>
      <w:bookmarkEnd w:id="1"/>
      <w:bookmarkEnd w:id="2"/>
    </w:p>
    <w:p w14:paraId="10F74A5D" w14:textId="289AC07B" w:rsidR="000220CF" w:rsidRPr="00D40F9A" w:rsidRDefault="000220CF" w:rsidP="000220CF">
      <w:pPr>
        <w:pStyle w:val="Cmsor2"/>
      </w:pPr>
      <w:bookmarkStart w:id="4" w:name="_Toc192492746"/>
      <w:r w:rsidRPr="00D40F9A">
        <w:t>Téma és Témaválasztás</w:t>
      </w:r>
      <w:bookmarkEnd w:id="3"/>
      <w:bookmarkEnd w:id="4"/>
    </w:p>
    <w:p w14:paraId="51E687A9" w14:textId="77777777" w:rsidR="00F228E9" w:rsidRPr="00D40F9A" w:rsidRDefault="00F228E9" w:rsidP="00F228E9">
      <w:r w:rsidRPr="00D40F9A">
        <w:t>Vizsgadolgozatunk témájának egy olyan projektet szerettünk volna választani, amely kapcsolódik az oktatáshoz és kézzelfogható változást hozhat az iskolai mindennapokba. Az ötlet a csapat egyik tagjától származik, aki felvetette, hogy egy webalkalmazással tehetnénk élénkebbé az iskolai légkört. Ebből kiindulva született meg a Pollák Csengő ötlete, amelynek célja a hagyományos csengőhang lecserélése egy dinamikusabb, változatosabb megoldásra, hogy feldobja a szüneteket és megtörje az évek alatt megszokott egyhangúságot.</w:t>
      </w:r>
      <w:bookmarkStart w:id="5" w:name="_Toc191076602"/>
    </w:p>
    <w:p w14:paraId="2D1EDBA1" w14:textId="77777777" w:rsidR="00401409" w:rsidRPr="00D40F9A" w:rsidRDefault="00401409" w:rsidP="00F228E9"/>
    <w:p w14:paraId="7E708A60" w14:textId="271E566E" w:rsidR="000220CF" w:rsidRPr="00D40F9A" w:rsidRDefault="000220CF" w:rsidP="00F228E9">
      <w:pPr>
        <w:pStyle w:val="Cmsor2"/>
      </w:pPr>
      <w:bookmarkStart w:id="6" w:name="_Toc192492747"/>
      <w:r w:rsidRPr="00D40F9A">
        <w:t>A szoftver célja</w:t>
      </w:r>
      <w:bookmarkEnd w:id="5"/>
      <w:bookmarkEnd w:id="6"/>
    </w:p>
    <w:p w14:paraId="4CE64F78" w14:textId="71EDCB75" w:rsidR="00F228E9" w:rsidRPr="00D40F9A" w:rsidRDefault="00F228E9" w:rsidP="00F228E9">
      <w:r w:rsidRPr="00D40F9A">
        <w:t>A Pollák Csengő egy úttörő megoldás, amely kifejezetten arra lett tervezve, hogy javítsa az oktatási környezetet, és kényelmesebb, vonzóbb légkört biztosítson a diákok számára. Ez az innovatív alkalmazás egy sokoldalú webplatformot kínál, amely mobil eszközökön és számítógépeken egyaránt elérhető, biztosítva ezzel a széleskörű használhatóságot. A platform alapfunkcionalitása lehetővé teszi a diákok számára, hogy szórakoztató és interaktív módon vegyenek részt a választásban, amelynek során a kedvenc dalaikra szavazhatnak, és így meghatározzák a "Hónap Csengőhangját". Ez a funkció dinamikus csengőhangok széles választékát vezeti be, amelyek az iskolai év során rotálódnak, friss és élvezetes csengetési rendet biztosítva a diákok számára nap mint nap. A Pollák Csengő nemcsak a vidám és derűs légkör megteremtésében segít az iskolában, hanem könnyed és innovatív módon járul hozzá a diákok elköteleződéséhez, pozitívan befolyásolva azok általános jóllétét és mindennapi iskolai életét. Zökkenőmentes integrációjával és felhasználóbarát felületével ez az alkalmazás erősíti a közösségi érzést, miközben örömet és újdonságot csempész az oktatási környezetbe.</w:t>
      </w:r>
    </w:p>
    <w:p w14:paraId="27134069" w14:textId="77777777" w:rsidR="00585BB9" w:rsidRPr="00D40F9A" w:rsidRDefault="00585BB9">
      <w:pPr>
        <w:spacing w:line="259" w:lineRule="auto"/>
        <w:rPr>
          <w:rFonts w:eastAsiaTheme="majorEastAsia" w:cstheme="majorBidi"/>
          <w:b/>
          <w:sz w:val="32"/>
          <w:szCs w:val="32"/>
        </w:rPr>
      </w:pPr>
      <w:bookmarkStart w:id="7" w:name="_Toc191076603"/>
      <w:r w:rsidRPr="00D40F9A">
        <w:br w:type="page"/>
      </w:r>
    </w:p>
    <w:p w14:paraId="7AA9ADD2" w14:textId="11D4AD91" w:rsidR="000220CF" w:rsidRPr="00D40F9A" w:rsidRDefault="000220CF" w:rsidP="000220CF">
      <w:pPr>
        <w:pStyle w:val="Cmsor2"/>
      </w:pPr>
      <w:bookmarkStart w:id="8" w:name="_Toc192492748"/>
      <w:r w:rsidRPr="00D40F9A">
        <w:lastRenderedPageBreak/>
        <w:t>Kinek és miért</w:t>
      </w:r>
      <w:bookmarkEnd w:id="7"/>
      <w:bookmarkEnd w:id="8"/>
    </w:p>
    <w:p w14:paraId="1ADB7DC4" w14:textId="77777777" w:rsidR="00F228E9" w:rsidRPr="00D40F9A" w:rsidRDefault="00F228E9" w:rsidP="00F228E9">
      <w:r w:rsidRPr="00D40F9A">
        <w:t>A Pollák Csengő alkalmazás elsősorban iskolák számára lett kifejlesztve, különösen azoknak, amelyek célja, hogy javítsák a diákok iskolai élményét, elősegítve a pozitív és közösség-orientált légkört. A rendszer lehetőséget biztosít a diákok számára, hogy aktívan részt vegyenek iskolájuk napi környezetének alakításában, kedvenc dalaikra szavazva, ami szórakoztató és interaktív elemet ad az iskola mindennapjaiba.</w:t>
      </w:r>
    </w:p>
    <w:p w14:paraId="71749AC5" w14:textId="77777777" w:rsidR="00F228E9" w:rsidRPr="00D40F9A" w:rsidRDefault="00F228E9" w:rsidP="00F228E9">
      <w:r w:rsidRPr="00D40F9A">
        <w:t>Kinek, miért?</w:t>
      </w:r>
    </w:p>
    <w:p w14:paraId="21627E37" w14:textId="77777777" w:rsidR="00F228E9" w:rsidRPr="00D40F9A" w:rsidRDefault="00F228E9" w:rsidP="0031111D">
      <w:pPr>
        <w:pStyle w:val="Listaszerbekezds"/>
        <w:numPr>
          <w:ilvl w:val="0"/>
          <w:numId w:val="1"/>
        </w:numPr>
      </w:pPr>
      <w:r w:rsidRPr="00D40F9A">
        <w:rPr>
          <w:b/>
          <w:bCs/>
        </w:rPr>
        <w:t>Iskolák:</w:t>
      </w:r>
      <w:r w:rsidRPr="00D40F9A">
        <w:t xml:space="preserve"> Olyan iskoláknak, amelyek célja, hogy élénk és vonzó környezetet alakítsanak ki, ahol a diákok jobban összekapcsolódnak és aktívan részt vesznek az iskola közösségi életében.</w:t>
      </w:r>
    </w:p>
    <w:p w14:paraId="5A90C731" w14:textId="77777777" w:rsidR="00F228E9" w:rsidRPr="00D40F9A" w:rsidRDefault="00F228E9" w:rsidP="0031111D">
      <w:pPr>
        <w:pStyle w:val="Listaszerbekezds"/>
        <w:numPr>
          <w:ilvl w:val="0"/>
          <w:numId w:val="1"/>
        </w:numPr>
      </w:pPr>
      <w:r w:rsidRPr="00D40F9A">
        <w:rPr>
          <w:b/>
          <w:bCs/>
        </w:rPr>
        <w:t>Diákok:</w:t>
      </w:r>
      <w:r w:rsidRPr="00D40F9A">
        <w:t xml:space="preserve"> A diákoknak, hogy hangot adjanak véleményüknek az iskolai évük hangulatának meghatározásában, így élvezetesebbé téve mindennapi rutinjukat, és elősegítve a tulajdonosi és részvételi érzést az iskola kultúrájában.</w:t>
      </w:r>
    </w:p>
    <w:p w14:paraId="7F367A04" w14:textId="77777777" w:rsidR="00F228E9" w:rsidRPr="00D40F9A" w:rsidRDefault="00F228E9" w:rsidP="0031111D">
      <w:pPr>
        <w:pStyle w:val="Listaszerbekezds"/>
        <w:numPr>
          <w:ilvl w:val="0"/>
          <w:numId w:val="1"/>
        </w:numPr>
      </w:pPr>
      <w:r w:rsidRPr="00D40F9A">
        <w:rPr>
          <w:b/>
          <w:bCs/>
        </w:rPr>
        <w:t>Tanárok és személyzet:</w:t>
      </w:r>
      <w:r w:rsidRPr="00D40F9A">
        <w:t xml:space="preserve"> A tanároknak és az iskolai személyzetnek, hogy dinamikusabb és felemelőbb légkört teremtsenek az iskolában, hozzájárulva ezzel a pozitív és támogató környezet kialakításához, amely kedvező a tanulásra és a társas interakciókra is.</w:t>
      </w:r>
    </w:p>
    <w:p w14:paraId="229B3822" w14:textId="77777777" w:rsidR="0029547F" w:rsidRPr="00D40F9A" w:rsidRDefault="0029547F">
      <w:pPr>
        <w:spacing w:line="259" w:lineRule="auto"/>
        <w:rPr>
          <w:rFonts w:eastAsiaTheme="majorEastAsia" w:cstheme="majorBidi"/>
          <w:b/>
          <w:sz w:val="40"/>
          <w:szCs w:val="36"/>
        </w:rPr>
      </w:pPr>
      <w:bookmarkStart w:id="9" w:name="_Toc191076604"/>
      <w:r w:rsidRPr="00D40F9A">
        <w:br w:type="page"/>
      </w:r>
    </w:p>
    <w:p w14:paraId="7158C038" w14:textId="024EC2FE" w:rsidR="000220CF" w:rsidRPr="00D40F9A" w:rsidRDefault="00DA0D3C" w:rsidP="000220CF">
      <w:pPr>
        <w:pStyle w:val="Cmsor1"/>
      </w:pPr>
      <w:bookmarkStart w:id="10" w:name="_Toc192492749"/>
      <w:r w:rsidRPr="00D40F9A">
        <w:lastRenderedPageBreak/>
        <w:t>Fejlesztői</w:t>
      </w:r>
      <w:r w:rsidR="000220CF" w:rsidRPr="00D40F9A">
        <w:t xml:space="preserve"> dokumentáció</w:t>
      </w:r>
      <w:bookmarkEnd w:id="9"/>
      <w:bookmarkEnd w:id="10"/>
    </w:p>
    <w:p w14:paraId="394768F3" w14:textId="77777777" w:rsidR="001857C8" w:rsidRPr="00D40F9A" w:rsidRDefault="001857C8">
      <w:pPr>
        <w:pStyle w:val="Cmsor2"/>
      </w:pPr>
      <w:bookmarkStart w:id="11" w:name="_Toc192492750"/>
      <w:bookmarkStart w:id="12" w:name="_Toc191076605"/>
      <w:r w:rsidRPr="00D40F9A">
        <w:t>Konkurenciák</w:t>
      </w:r>
      <w:bookmarkEnd w:id="11"/>
    </w:p>
    <w:p w14:paraId="0392139D" w14:textId="77777777" w:rsidR="001857C8" w:rsidRPr="00D40F9A" w:rsidRDefault="001857C8">
      <w:r w:rsidRPr="00D40F9A">
        <w:t xml:space="preserve">A Pollák Csengő alkalmazás egyik vetélytársa a </w:t>
      </w:r>
      <w:hyperlink r:id="rId12">
        <w:r w:rsidRPr="00D40F9A">
          <w:rPr>
            <w:rStyle w:val="Hiperhivatkozs"/>
          </w:rPr>
          <w:t>Bella-Iskolacsengő</w:t>
        </w:r>
      </w:hyperlink>
      <w:r w:rsidRPr="00D40F9A">
        <w:t>, amely egy hasonló szolgáltatást nyújt az iskolák számára. A Bella-Iskolacsengő egy online platform, amely lehetővé teszi az iskolák számára, hogy saját csengőhangot válasszanak, és a diákok számára lehetőséget biztosítanak a szavazásra. Az alkalmazás egyedi és személyre szabott csengőhangokat kínál, amelyeket a diákok kedvenc dalai alapján választhatnak ki. A Bella-Iskolacsengő egy modern és interaktív megoldás, amely segíti az iskolákat a diákok bevonásában és a közösségi élmény erősítésében.</w:t>
      </w:r>
    </w:p>
    <w:p w14:paraId="16071FA4" w14:textId="77777777" w:rsidR="001857C8" w:rsidRPr="00D40F9A" w:rsidRDefault="001857C8">
      <w:r w:rsidRPr="00D40F9A">
        <w:t>A Bella-Iskolacsengő alkalmazás egy előnnyel rendelkezik, az egyedi csengőhangok és a személyre szabott választások lehetőségével. Az alkalmazás felhasználóbarát felülettel rendelkezik, amely egyszerű és intuitív használatot biztosít a diákok és az iskolai személyzet számára.</w:t>
      </w:r>
    </w:p>
    <w:p w14:paraId="2A55937F" w14:textId="77777777" w:rsidR="001857C8" w:rsidRPr="00D40F9A" w:rsidRDefault="001857C8">
      <w:r w:rsidRPr="00D40F9A">
        <w:t>A Pollák Csengő alkalmazás és a Bella-Iskolacsengő közötti különbség az, hogy a Pollák Csengő egy dinamikus és interaktív platformot kínál, amely lehetővé teszi a diákok számára, hogy szavazzanak kedvenc dalaikra, és meghatározzák a "Hónap Csengőhangját". Az alkalmazás egyedi és változatos csengőhangokat kínál, amelyek napi szinten friss és élvezetes hallási élményt nyújtanak a diákoknak.</w:t>
      </w:r>
    </w:p>
    <w:p w14:paraId="30083C77" w14:textId="77777777" w:rsidR="001857C8" w:rsidRPr="00D40F9A" w:rsidRDefault="001857C8">
      <w:r w:rsidRPr="00D40F9A">
        <w:t xml:space="preserve">Egy másik vetélytárs a </w:t>
      </w:r>
      <w:hyperlink r:id="rId13">
        <w:r w:rsidRPr="00D40F9A">
          <w:rPr>
            <w:rStyle w:val="Hiperhivatkozs"/>
          </w:rPr>
          <w:t>Gipen Iskolacsengő</w:t>
        </w:r>
      </w:hyperlink>
      <w:r w:rsidRPr="00D40F9A">
        <w:t xml:space="preserve"> mely kevesebb funkcionalitást nyújt mint a Pollák Csengő. Az Iskolacsengő egy modern és minimalista megoldás, amely lehetővé teszi az iskolák számára, hogy saját csengőhangot válasszanak, és a diákok számára lehetőséget biztosítanak a szavazásra. Az alkalmazás egyszerű és letisztult felülettel rendelkezik, amely gyors és hatékony használatot biztosít a diákok és az iskolai személyzet számára.</w:t>
      </w:r>
    </w:p>
    <w:p w14:paraId="47046617" w14:textId="238610CA" w:rsidR="001857C8" w:rsidRPr="00D40F9A" w:rsidRDefault="001857C8">
      <w:r w:rsidRPr="00D40F9A">
        <w:t>Más vetélytárs a térben hasonló funkcionalitással, mint alkalmazásunk, jelenleg a piacon nem elérhető. Ez miatt a Pollák Csengő egyedi és innovatív megoldásnak számít, amely különleges és élvezetes hallási élményt nyújt a diákoknak.</w:t>
      </w:r>
    </w:p>
    <w:p w14:paraId="693EE5DB" w14:textId="77777777" w:rsidR="001857C8" w:rsidRPr="00D40F9A" w:rsidRDefault="001857C8">
      <w:pPr>
        <w:spacing w:line="259" w:lineRule="auto"/>
        <w:jc w:val="left"/>
      </w:pPr>
      <w:r w:rsidRPr="00D40F9A">
        <w:br w:type="page"/>
      </w:r>
    </w:p>
    <w:p w14:paraId="22654EA0" w14:textId="77777777" w:rsidR="001857C8" w:rsidRPr="00D40F9A" w:rsidRDefault="001857C8"/>
    <w:p w14:paraId="767EACA4" w14:textId="3BEE933F" w:rsidR="0007112E" w:rsidRPr="00D40F9A" w:rsidRDefault="001857C8" w:rsidP="0007112E">
      <w:pPr>
        <w:pStyle w:val="Cmsor2"/>
      </w:pPr>
      <w:bookmarkStart w:id="13" w:name="_Toc192492751"/>
      <w:r w:rsidRPr="00D40F9A">
        <w:t>Fejlesztői környezet</w:t>
      </w:r>
      <w:bookmarkEnd w:id="13"/>
    </w:p>
    <w:p w14:paraId="4EDA6AA7" w14:textId="3F53A593" w:rsidR="00D31297" w:rsidRPr="00D40F9A" w:rsidRDefault="00D31297" w:rsidP="00D31297">
      <w:r w:rsidRPr="00D40F9A">
        <w:t xml:space="preserve">A </w:t>
      </w:r>
      <w:r w:rsidRPr="00D40F9A">
        <w:rPr>
          <w:rStyle w:val="Kiemels2"/>
        </w:rPr>
        <w:t>Pollák Csengő</w:t>
      </w:r>
      <w:r w:rsidRPr="00D40F9A">
        <w:t xml:space="preserve"> alkalmazás fejlesztése során különböző modern és hatékony fejlesztőeszközöket használunk, amelyek támogatják a kódírást, az adatbáziskezelést, a konténerizációt. Ezek az eszközök nemcsak megkönnyítik a fejlesztési folyamatot, hanem biztosítják a stabil és hatékony működést is.</w:t>
      </w:r>
    </w:p>
    <w:p w14:paraId="2C3A7504" w14:textId="1543958B" w:rsidR="00D31297" w:rsidRPr="00D40F9A" w:rsidRDefault="00D31297" w:rsidP="00D31297">
      <w:r w:rsidRPr="00D40F9A">
        <w:t xml:space="preserve">Ebben a </w:t>
      </w:r>
      <w:r w:rsidR="002626B1" w:rsidRPr="00D40F9A">
        <w:t>részlegben</w:t>
      </w:r>
      <w:r w:rsidRPr="00D40F9A">
        <w:t xml:space="preserve"> részletesen bemutatjuk azokat a kulcsfontosságú eszközöket és technológiákat, amelyeket a fejlesztői környezetünkben használunk, beleértve:</w:t>
      </w:r>
    </w:p>
    <w:p w14:paraId="65C7FA2D" w14:textId="77777777" w:rsidR="001857C8" w:rsidRPr="00D40F9A" w:rsidRDefault="001857C8" w:rsidP="0031111D">
      <w:pPr>
        <w:pStyle w:val="Listaszerbekezds"/>
      </w:pPr>
      <w:r w:rsidRPr="00D40F9A">
        <w:rPr>
          <w:b/>
          <w:bCs/>
        </w:rPr>
        <w:t>WebStorm</w:t>
      </w:r>
      <w:r w:rsidRPr="00D40F9A">
        <w:t xml:space="preserve"> mely a JetBrains által fejlesztett, mély integrációjáról ismert a JavaScript keretrendszerekkel, intelligens kódkiegészítéssel és robusztus hibakeresési képességekkel. Kiválóan alkalmas összetett projektekhez, különösen azokhoz, amelyek TypeScript-et és modern JavaScript keretrendszereket, mint például a React, Angular és Vue használnak. Beépített eszközei a verziókezeléshez, teszteléshez és refaktoráláshoz átfogó IDE-vé teszik. Versenytársaihoz, mint például a Sublime Text, képest a WebStorm fejlettebb funkciókat és jobb integrációt kínál a fejlesztési munkafolyamatokkal, bár magasabb költséggel jár.</w:t>
      </w:r>
    </w:p>
    <w:p w14:paraId="43D57713" w14:textId="77777777" w:rsidR="001857C8" w:rsidRPr="00D40F9A" w:rsidRDefault="001857C8" w:rsidP="0031111D">
      <w:pPr>
        <w:pStyle w:val="Listaszerbekezds"/>
      </w:pPr>
      <w:r w:rsidRPr="00D40F9A">
        <w:rPr>
          <w:b/>
          <w:bCs/>
        </w:rPr>
        <w:t>Visual Studio Code</w:t>
      </w:r>
      <w:r w:rsidRPr="00D40F9A">
        <w:t xml:space="preserve"> (VS Code) egy ingyenes, nyílt forráskódú kódszerkesztő, amely sokoldalúsága és kiterjedt bővítmény-ökoszisztémája miatt nagy népszerűségre tett szert. Számos programozási nyelvet és keretrendszert támogat, így sok fejlesztő kedvenc választása. A VS Code könnyű természete, valamint olyan erőteljes funkciók, mint az IntelliSense, beépített Git támogatás és beépített terminál, rendkívül hatékony fejlesztési környezetet biztosítanak. Az Atomhoz, egy másik népszerű szerkesztőhöz képest a VS Code gyorsabb teljesítményt és aktívabb közösséget kínál, ami gazdagabb bővítménykészletet és gyakori frissítéseket eredményez.</w:t>
      </w:r>
    </w:p>
    <w:p w14:paraId="6F45EEDD" w14:textId="77777777" w:rsidR="001857C8" w:rsidRPr="00D40F9A" w:rsidRDefault="001857C8" w:rsidP="0031111D">
      <w:pPr>
        <w:pStyle w:val="Listaszerbekezds"/>
      </w:pPr>
      <w:r w:rsidRPr="00D40F9A">
        <w:rPr>
          <w:b/>
          <w:bCs/>
        </w:rPr>
        <w:t>Docker</w:t>
      </w:r>
      <w:r w:rsidRPr="00D40F9A">
        <w:t xml:space="preserve"> és </w:t>
      </w:r>
      <w:r w:rsidRPr="00D40F9A">
        <w:rPr>
          <w:b/>
          <w:bCs/>
        </w:rPr>
        <w:t>Docker-compose</w:t>
      </w:r>
      <w:r w:rsidRPr="00D40F9A">
        <w:t xml:space="preserve"> a konténerizációhoz és a konzisztens fejlesztési környezetekhez: A Docker lehetővé teszi az alkalmazások konténerizálását, ami biztosítja a fejlesztési és futtatási környezetek konzisztenciáját. A Docker-compose segítségével egyszerűen definiálhatjuk és kezelhetjük a többkonténeres alkalmazásokat. Versenytársai, mint például a Vagrant, nem nyújtanak olyan könnyű és gyors konténerizációs megoldást, mint a Docker.</w:t>
      </w:r>
    </w:p>
    <w:p w14:paraId="68E981C1" w14:textId="77777777" w:rsidR="001857C8" w:rsidRPr="00D40F9A" w:rsidRDefault="001857C8" w:rsidP="0031111D">
      <w:pPr>
        <w:pStyle w:val="Listaszerbekezds"/>
      </w:pPr>
      <w:r w:rsidRPr="00D40F9A">
        <w:rPr>
          <w:b/>
          <w:bCs/>
        </w:rPr>
        <w:lastRenderedPageBreak/>
        <w:t>Pgadmin</w:t>
      </w:r>
      <w:r w:rsidRPr="00D40F9A">
        <w:t xml:space="preserve"> az adatbázis kezeléséhez: A Pgadmin egy erőteljes és felhasználóbarát eszköz a PostgreSQL adatbázisok kezeléséhez. Lehetővé teszi az adatbázisok egyszerű adminisztrációját és karbantartását. Versenytársai, mint például a DBeaver, szintén jó alternatívák, de a Pgadmin kifejezetten a PostgreSQL-re optimalizált, ami előnyt jelent a specifikus funkciók és teljesítmény szempontjából.</w:t>
      </w:r>
    </w:p>
    <w:p w14:paraId="6123B17D" w14:textId="77777777" w:rsidR="001857C8" w:rsidRPr="00D40F9A" w:rsidRDefault="001857C8" w:rsidP="0031111D">
      <w:pPr>
        <w:pStyle w:val="Listaszerbekezds"/>
      </w:pPr>
      <w:r w:rsidRPr="00D40F9A">
        <w:rPr>
          <w:b/>
          <w:bCs/>
        </w:rPr>
        <w:t>nginx</w:t>
      </w:r>
      <w:r w:rsidRPr="00D40F9A">
        <w:t xml:space="preserve"> a frontend kiszolgálásához: Az nginx egy nagy teljesítményű és könnyen konfigurálható webszerver, amely kiválóan alkalmas a statikus fájlok kiszolgálására és a terheléselosztásra. Versenytársai, mint például az Apache, szintén népszerűek, de az nginx alacsonyabb erőforrásigénye és nagyobb teljesítménye miatt előnyösebb választás a modern webalkalmazások számára.</w:t>
      </w:r>
    </w:p>
    <w:p w14:paraId="5385E13D" w14:textId="77777777" w:rsidR="001857C8" w:rsidRPr="00D40F9A" w:rsidRDefault="001857C8">
      <w:pPr>
        <w:pStyle w:val="Cmsor2"/>
      </w:pPr>
      <w:bookmarkStart w:id="14" w:name="_Toc192492752"/>
      <w:r w:rsidRPr="00D40F9A">
        <w:t>Felhasznált technológiák</w:t>
      </w:r>
      <w:bookmarkEnd w:id="14"/>
    </w:p>
    <w:p w14:paraId="695CEF37" w14:textId="652EC6ED" w:rsidR="002626B1" w:rsidRPr="00D40F9A" w:rsidRDefault="002626B1" w:rsidP="002626B1">
      <w:r w:rsidRPr="00D40F9A">
        <w:t xml:space="preserve">A </w:t>
      </w:r>
      <w:r w:rsidRPr="00D40F9A">
        <w:rPr>
          <w:b/>
          <w:bCs/>
        </w:rPr>
        <w:t>Pollák Csengő</w:t>
      </w:r>
      <w:r w:rsidRPr="00D40F9A">
        <w:t xml:space="preserve"> alkalmazás modern és hatékony technológiákra épül, amelyek biztosítják a stabil működést, a gyors fejlesztési folyamatokat és a felhasználóbarát élményt. Az alkalmazás fejlesztése során a legújabb frontend és backend megoldásokat alkalmaztuk, amelyek lehetővé teszik a skálázható és könnyen karbantartható kód írását. Az alábbiakban megismerheti azokat a technológiákat és eszközöket, amelyek kulcsszerepet játszottak a fejlesztési folyamatban: </w:t>
      </w:r>
    </w:p>
    <w:p w14:paraId="035FB97D" w14:textId="7F5E8D3A" w:rsidR="001857C8" w:rsidRPr="00D40F9A" w:rsidRDefault="001857C8">
      <w:pPr>
        <w:pStyle w:val="Listaszerbekezds"/>
        <w:numPr>
          <w:ilvl w:val="0"/>
          <w:numId w:val="36"/>
        </w:numPr>
      </w:pPr>
      <w:r w:rsidRPr="00D40F9A">
        <w:rPr>
          <w:b/>
          <w:bCs/>
        </w:rPr>
        <w:t>TypeScript</w:t>
      </w:r>
      <w:r w:rsidRPr="00D40F9A">
        <w:t>: A TypeScript egy statikusan típusos JavaScript kiterjesztés, amely opcionális statikus típusokat ad a nyelvhez. Segít a fejlesztőknek korán észlelni a hibákat a típusellenőrzés révén, és javítja a kód karbantarthatóságát és olvashatóságát. A JavaScripthez képest a TypeScript jobb eszköztámogatást és skálázhatóságot kínál nagy kódbázisokhoz. Modern keretrendszerekkel, mint az Angular és a React való integrációja miatt előnyös választás mind a frontend, mind a backend fejlesztéshez.</w:t>
      </w:r>
    </w:p>
    <w:p w14:paraId="0A5BB4C0" w14:textId="77777777" w:rsidR="001857C8" w:rsidRPr="00D40F9A" w:rsidRDefault="001857C8">
      <w:pPr>
        <w:pStyle w:val="Listaszerbekezds"/>
        <w:numPr>
          <w:ilvl w:val="0"/>
          <w:numId w:val="36"/>
        </w:numPr>
      </w:pPr>
      <w:r w:rsidRPr="00D40F9A">
        <w:rPr>
          <w:b/>
          <w:bCs/>
        </w:rPr>
        <w:t>HTML</w:t>
      </w:r>
      <w:r w:rsidRPr="00D40F9A">
        <w:t>: A HTML (HyperText Markup Language) a weboldalak létrehozásának szabványos jelölőnyelve. Strukturálja a webes tartalmat, és elengedhetetlen bármilyen webalkalmazás építéséhez. Más jelölőnyelvekhez képest a HTML-t minden böngésző támogatja, és hatalmas eszköz- és erőforrás-ökoszisztémával rendelkezik, ami nélkülözhetetlenné teszi a frontend fejlesztéshez.</w:t>
      </w:r>
    </w:p>
    <w:p w14:paraId="7B31D009" w14:textId="77777777" w:rsidR="001857C8" w:rsidRPr="00D40F9A" w:rsidRDefault="001857C8">
      <w:pPr>
        <w:pStyle w:val="Listaszerbekezds"/>
        <w:numPr>
          <w:ilvl w:val="0"/>
          <w:numId w:val="36"/>
        </w:numPr>
      </w:pPr>
      <w:r w:rsidRPr="00D40F9A">
        <w:rPr>
          <w:b/>
          <w:bCs/>
        </w:rPr>
        <w:t>CSS</w:t>
      </w:r>
      <w:r w:rsidRPr="00D40F9A">
        <w:t xml:space="preserve">: A CSS (Cascading Style Sheets) a weboldalak stílusának és elrendezésének meghatározására szolgál. Lehetővé teszi a fejlesztők számára, hogy elválasszák a </w:t>
      </w:r>
      <w:r w:rsidRPr="00D40F9A">
        <w:lastRenderedPageBreak/>
        <w:t>tartalmat a dizájntól, megkönnyítve ezzel a weboldal megjelenésének és érzésének karbantartását és frissítését. Az inline stílusokhoz vagy JavaScript-alapú stílusmegoldásokhoz képest a CSS hatékonyabb és skálázhatóbb módot kínál a stílusok kezelésére nagy projektek esetén.</w:t>
      </w:r>
    </w:p>
    <w:p w14:paraId="4106E281" w14:textId="77777777" w:rsidR="001857C8" w:rsidRPr="00D40F9A" w:rsidRDefault="001857C8">
      <w:pPr>
        <w:pStyle w:val="Listaszerbekezds"/>
        <w:numPr>
          <w:ilvl w:val="0"/>
          <w:numId w:val="36"/>
        </w:numPr>
      </w:pPr>
      <w:r w:rsidRPr="00D40F9A">
        <w:rPr>
          <w:b/>
          <w:bCs/>
        </w:rPr>
        <w:t>Sass</w:t>
      </w:r>
      <w:r w:rsidRPr="00D40F9A">
        <w:t>: A Sass (Syntactically Awesome Style Sheets) egy előfeldolgozó szkriptnyelv, amelyet CSS-re fordítanak vagy értelmeznek. Kiterjeszti a CSS-t olyan funkciókkal, mint a változók, beágyazott szabályok és mixinek, így a stíluslap karbantarthatóbb és újrahasználhatóbb lesz. A sima CSS-hez képest a Sass erősebb és rugalmasabb szintaxist kínál, amely jelentősen felgyorsíthatja a fejlesztési folyamatot.</w:t>
      </w:r>
    </w:p>
    <w:p w14:paraId="402C44CE" w14:textId="77777777" w:rsidR="001857C8" w:rsidRPr="00D40F9A" w:rsidRDefault="001857C8">
      <w:pPr>
        <w:pStyle w:val="Listaszerbekezds"/>
        <w:numPr>
          <w:ilvl w:val="0"/>
          <w:numId w:val="36"/>
        </w:numPr>
      </w:pPr>
      <w:r w:rsidRPr="00D40F9A">
        <w:rPr>
          <w:b/>
          <w:bCs/>
        </w:rPr>
        <w:t>SCSS</w:t>
      </w:r>
      <w:r w:rsidRPr="00D40F9A">
        <w:t>: Az SCSS (Sassy CSS) a Sass egy szintaxisa, amely teljesen kompatibilis a CSS-sel. Kombinálja a Sass erejét a CSS ismerős szintaxisával, lehetővé téve a fejlesztők számára, hogy a Sass összes funkcióját használják, miközben CSS-szerű szintaxisban írnak. Más CSS előfeldolgozókhoz képest az SCSS zökkenőmentesebb átmenetet kínál a CSS-t már ismerő fejlesztők számára.</w:t>
      </w:r>
    </w:p>
    <w:p w14:paraId="7D5879C9" w14:textId="77777777" w:rsidR="001857C8" w:rsidRPr="00D40F9A" w:rsidRDefault="001857C8">
      <w:pPr>
        <w:pStyle w:val="Listaszerbekezds"/>
        <w:numPr>
          <w:ilvl w:val="0"/>
          <w:numId w:val="36"/>
        </w:numPr>
      </w:pPr>
      <w:r w:rsidRPr="00D40F9A">
        <w:rPr>
          <w:b/>
          <w:bCs/>
        </w:rPr>
        <w:t>SQL</w:t>
      </w:r>
      <w:r w:rsidRPr="00D40F9A">
        <w:t>: Az SQL (Structured Query Language) a relációs adatbázisok kezelésének és manipulálásának szabványos nyelve. Lehetővé teszi a fejlesztők számára, hogy különféle műveleteket hajtsanak végre, például lekérdezéseket, frissítéseket és adatkezelést. A NoSQL adatbázisokhoz képest az SQL adatbázisok erős konzisztenciát és összetett lekérdezések támogatását biztosítják, így alkalmasak megbízható tranzakciókat és adatintegritást igénylő alkalmazásokhoz.</w:t>
      </w:r>
    </w:p>
    <w:p w14:paraId="464503E3" w14:textId="77777777" w:rsidR="001857C8" w:rsidRPr="00D40F9A" w:rsidRDefault="001857C8">
      <w:pPr>
        <w:pStyle w:val="Listaszerbekezds"/>
        <w:numPr>
          <w:ilvl w:val="0"/>
          <w:numId w:val="36"/>
        </w:numPr>
      </w:pPr>
      <w:r w:rsidRPr="00D40F9A">
        <w:rPr>
          <w:b/>
          <w:bCs/>
        </w:rPr>
        <w:t>NestJS</w:t>
      </w:r>
      <w:r w:rsidRPr="00D40F9A">
        <w:t xml:space="preserve"> a backend keretrendszerhez: A NestJS egy progresszív Node.js keretrendszer, amely a TypeScript nyelvet használja, és moduláris architektúrát kínál. Lehetővé teszi a skálázható és könnyen karbantartható backend alkalmazások fejlesztését. Versenytársai, mint például az Express.js, szintén népszerűek, de a NestJS strukturáltabb megközelítése és beépített támogatása a modern fejlesztési mintákhoz (mint például a Dependency Injection) miatt előnyösebb választás lehet.</w:t>
      </w:r>
    </w:p>
    <w:p w14:paraId="60B2FCA5" w14:textId="77777777" w:rsidR="001857C8" w:rsidRPr="00D40F9A" w:rsidRDefault="001857C8">
      <w:pPr>
        <w:pStyle w:val="Listaszerbekezds"/>
        <w:numPr>
          <w:ilvl w:val="0"/>
          <w:numId w:val="36"/>
        </w:numPr>
      </w:pPr>
      <w:r w:rsidRPr="00D40F9A">
        <w:rPr>
          <w:b/>
          <w:bCs/>
        </w:rPr>
        <w:t>Jest</w:t>
      </w:r>
      <w:r w:rsidRPr="00D40F9A">
        <w:t>: A Jest egy JavaScript tesztelési keretrendszer, amelyet a Facebook tart fenn, és amely a JavaScript kódbázisok helyességének biztosítására szolgál. Kiváló fejlesztői élményt nyújt olyan funkciókkal, mint a pillanatkép-tesztelés, egy erőteljes mock könyvtár és beépített kódlefedettségi jelentések. Más tesztelési keretrendszerekhez, például a Mocha vagy a Jasmine-hez képest a Jest integráltabb és felhasználóbarátabb élményt kínál, különösen a React alkalmazások esetében.</w:t>
      </w:r>
    </w:p>
    <w:p w14:paraId="4D933655" w14:textId="77777777" w:rsidR="001857C8" w:rsidRPr="00D40F9A" w:rsidRDefault="001857C8">
      <w:pPr>
        <w:pStyle w:val="Listaszerbekezds"/>
        <w:numPr>
          <w:ilvl w:val="0"/>
          <w:numId w:val="36"/>
        </w:numPr>
      </w:pPr>
      <w:r w:rsidRPr="00D40F9A">
        <w:rPr>
          <w:b/>
          <w:bCs/>
        </w:rPr>
        <w:lastRenderedPageBreak/>
        <w:t>Vue</w:t>
      </w:r>
      <w:r w:rsidRPr="00D40F9A">
        <w:t>: A Vue.js egy progresszív JavaScript keretrendszer felhasználói felületek építéséhez. Úgy tervezték, hogy fokozatosan bevezethető legyen, ami azt jelenti, hogy annyit vagy keveset használhat a Vue-ból, amennyire szüksége van. A Vue reaktivitási rendszere és komponens alapú architektúrája megkönnyíti az összetett alkalmazások építését. Az olyan keretrendszerekhez képest, mint az Angular vagy a React, a Vue egyszerűbb és rugalmasabb API-t kínál, amely könnyebben megtanulható és integrálható a meglévő projektekbe.</w:t>
      </w:r>
    </w:p>
    <w:p w14:paraId="23984667" w14:textId="77777777" w:rsidR="001857C8" w:rsidRPr="00D40F9A" w:rsidRDefault="001857C8">
      <w:pPr>
        <w:pStyle w:val="Listaszerbekezds"/>
        <w:numPr>
          <w:ilvl w:val="0"/>
          <w:numId w:val="36"/>
        </w:numPr>
      </w:pPr>
      <w:r w:rsidRPr="00D40F9A">
        <w:rPr>
          <w:b/>
          <w:bCs/>
        </w:rPr>
        <w:t>Pinia</w:t>
      </w:r>
      <w:r w:rsidRPr="00D40F9A">
        <w:t>: A Pinia egy állapotkezelő könyvtár a Vue.js számára, amelyet a Vuex helyettesítésére terveztek. Egyszerűbb és intuitívabb API-t kínál, megkönnyítve és hatékonyabbá téve az állapotkezelést. A Vuex-hez képest a Pinia jobb TypeScript támogatást és modulárisabb architektúrát biztosít, ami tisztább és karbantarthatóbb kódot eredményezhet.</w:t>
      </w:r>
    </w:p>
    <w:p w14:paraId="23D1A9FF" w14:textId="77777777" w:rsidR="001857C8" w:rsidRPr="00D40F9A" w:rsidRDefault="001857C8">
      <w:pPr>
        <w:pStyle w:val="Listaszerbekezds"/>
        <w:numPr>
          <w:ilvl w:val="0"/>
          <w:numId w:val="36"/>
        </w:numPr>
      </w:pPr>
      <w:r w:rsidRPr="00D40F9A">
        <w:rPr>
          <w:b/>
          <w:bCs/>
        </w:rPr>
        <w:t>Vuetify</w:t>
      </w:r>
      <w:r w:rsidRPr="00D40F9A">
        <w:t>: A Vuetify egy Material Design komponens keretrendszer a Vue.js számára. Széles körű előre tervezett komponenseket biztosít, amelyek követik a Google Material Design irányelveit, megkönnyítve a vizuálisan vonzó és konzisztens felhasználói felületek létrehozását. Más UI keretrendszerekhez, például a Bootstrap vagy a Bulma-hoz képest a Vuetify mélyebb integrációt kínál a Vue-val és átfogóbb komponenskészletet.</w:t>
      </w:r>
    </w:p>
    <w:p w14:paraId="3D73678A" w14:textId="77777777" w:rsidR="001857C8" w:rsidRPr="00D40F9A" w:rsidRDefault="001857C8">
      <w:pPr>
        <w:pStyle w:val="Listaszerbekezds"/>
        <w:numPr>
          <w:ilvl w:val="0"/>
          <w:numId w:val="36"/>
        </w:numPr>
      </w:pPr>
      <w:r w:rsidRPr="00D40F9A">
        <w:rPr>
          <w:b/>
          <w:bCs/>
        </w:rPr>
        <w:t>Playwright</w:t>
      </w:r>
      <w:r w:rsidRPr="00D40F9A">
        <w:t>: A Playwright egy végponttól végpontig terjedő tesztelési keretrendszer, amelyet a Microsoft fejlesztett ki. Lehetővé teszi a fejlesztők számára, hogy olyan teszteket írjanak, amelyek szimulálják a felhasználói interakciókat a webalkalmazásokkal, biztosítva, hogy az alkalmazás a vártnak megfelelően viselkedjen. A Seleniumhoz képest a Playwright jobb teljesítményt, megbízhatóbb automatizálást és támogatást kínál a modern webes funkciókhoz, mint például a WebSockets és a szolgáltatási munkavállalók.</w:t>
      </w:r>
    </w:p>
    <w:p w14:paraId="0F57F30D" w14:textId="77777777" w:rsidR="001857C8" w:rsidRPr="00D40F9A" w:rsidRDefault="001857C8">
      <w:pPr>
        <w:pStyle w:val="Listaszerbekezds"/>
        <w:numPr>
          <w:ilvl w:val="0"/>
          <w:numId w:val="36"/>
        </w:numPr>
      </w:pPr>
      <w:r w:rsidRPr="00D40F9A">
        <w:rPr>
          <w:b/>
          <w:bCs/>
        </w:rPr>
        <w:t>Vite</w:t>
      </w:r>
      <w:r w:rsidRPr="00D40F9A">
        <w:t>: A Vite egy új generációs frontend build eszköz, amely gyors és optimalizált fejlesztési élményeket kínál. Natív ES modulokat és modern böngészőfunkciókat használ, hogy azonnali hot module replacement-et és villámgyors build-eket biztosítson. A hagyományos bundlerekhez, például a Webpack-hoz képest a Vite jelentősen gyorsabb fejlesztési és build időket kínál, így ideális a modern webfejlesztéshez.</w:t>
      </w:r>
    </w:p>
    <w:p w14:paraId="3C13EC00" w14:textId="77777777" w:rsidR="001857C8" w:rsidRPr="00D40F9A" w:rsidRDefault="001857C8">
      <w:pPr>
        <w:pStyle w:val="Listaszerbekezds"/>
        <w:numPr>
          <w:ilvl w:val="0"/>
          <w:numId w:val="36"/>
        </w:numPr>
      </w:pPr>
      <w:r w:rsidRPr="00D40F9A">
        <w:rPr>
          <w:b/>
          <w:bCs/>
        </w:rPr>
        <w:t>Prisma</w:t>
      </w:r>
      <w:r w:rsidRPr="00D40F9A">
        <w:t xml:space="preserve">: A Prisma egy nyílt forráskódú ORM (Object-Relational Mapping) eszköz a Node.js és a TypeScript számára. Egyszerűsíti az adatbázis-hozzáférést és -kezelést </w:t>
      </w:r>
      <w:r w:rsidRPr="00D40F9A">
        <w:lastRenderedPageBreak/>
        <w:t>egy típusbiztos lekérdező építővel és egy intuitív adatmodellezési nyelvvel. A hagyományos ORM-ekhez, például a Sequelize-hez képest a Prisma jobb TypeScript támogatást, automatikus migrációkat és modernebb API-t kínál, megkönnyítve ezzel az adatbázisok típusbiztos módon történő kezelését.</w:t>
      </w:r>
    </w:p>
    <w:p w14:paraId="5D536D18" w14:textId="5666DDC5" w:rsidR="001A3177" w:rsidRDefault="001857C8" w:rsidP="009676E9">
      <w:pPr>
        <w:pStyle w:val="Listaszerbekezds"/>
        <w:numPr>
          <w:ilvl w:val="0"/>
          <w:numId w:val="36"/>
        </w:numPr>
        <w:ind w:left="476" w:hanging="476"/>
      </w:pPr>
      <w:r w:rsidRPr="00D40F9A">
        <w:rPr>
          <w:b/>
          <w:bCs/>
        </w:rPr>
        <w:t>MDI icons</w:t>
      </w:r>
      <w:r w:rsidRPr="00D40F9A">
        <w:t>: A Material Design Icons (MDI) egy átfogó ikonkönyvtár, amely a Google Material Design irányelveit követve készült. Széles körű, kiváló minőségű ikonokat biztosít, amelyek könnyen integrálhatók a webalkalmazásokba. Más ikonkönyvtárakhoz, például a Font Awesome-hoz képest az MDI konzisztens és vizuálisan vonzóbb ikonokat kínál, amelyek megfelelnek a modern tervezési elveknek.</w:t>
      </w:r>
    </w:p>
    <w:p w14:paraId="099BCA2E" w14:textId="78827196" w:rsidR="006B4FEC" w:rsidRPr="00D40F9A" w:rsidRDefault="009676E9" w:rsidP="006B4FEC">
      <w:pPr>
        <w:pStyle w:val="Listaszerbekezds"/>
        <w:numPr>
          <w:ilvl w:val="0"/>
          <w:numId w:val="36"/>
        </w:numPr>
      </w:pPr>
      <w:r w:rsidRPr="009676E9">
        <w:rPr>
          <w:b/>
          <w:bCs/>
        </w:rPr>
        <w:t>Handlebars:</w:t>
      </w:r>
      <w:r w:rsidRPr="009676E9">
        <w:t xml:space="preserve"> A Handlebars egy egyszerű és kiterjeszthető sablonmotor JavaScript-hez. Lehetővé teszi dinamikus HTML sablonok létrehozását logikai utasítások és iterációk segítségével. A sablonokat könnyen olvasható és karbantartható formában írhatjuk meg, mivel a HTML-t és a sablonlogikát elválasztja egymástól. A Handlebars támogatja a részleges sablonokat és a segédfüggvényeket, amelyek lehetővé teszik a sablonok újrafelhasználhatóságát és bővíthetőségét. A Handlebars előnyei közé tartozik a gyors teljesítmény és a széleskörű kompatibilitás különböző környezetekben, beleértve a böngészőket és a Node.js-t is.</w:t>
      </w:r>
    </w:p>
    <w:p w14:paraId="2CC29555" w14:textId="6C33300C" w:rsidR="006B4FEC" w:rsidRPr="00D40F9A" w:rsidRDefault="006B4FEC" w:rsidP="009676E9">
      <w:pPr>
        <w:pStyle w:val="Listaszerbekezds"/>
        <w:numPr>
          <w:ilvl w:val="0"/>
          <w:numId w:val="36"/>
        </w:numPr>
      </w:pPr>
      <w:r w:rsidRPr="00D40F9A">
        <w:rPr>
          <w:b/>
          <w:bCs/>
        </w:rPr>
        <w:t>Postgres 16.6</w:t>
      </w:r>
      <w:r w:rsidRPr="00D40F9A">
        <w:t xml:space="preserve"> a backend adatbázishoz: A PostgreSQL egy nyílt forráskódú, robusztus és skálázható adatbázis-kezelő rendszer, amely számos fejlett funkcióval rendelkezik, mint például a tranzakciókezelés és a replikáció. Versenytársai, mint például a MySQL, szintén népszerűek, de a PostgreSQL fejlettebb funkciói és rugalmassága miatt gyakran előnyösebb választás a komplex alkalmazások számára.</w:t>
      </w:r>
    </w:p>
    <w:p w14:paraId="1815C6F8" w14:textId="77777777" w:rsidR="004C3C8B" w:rsidRPr="00D40F9A" w:rsidRDefault="004C3C8B">
      <w:pPr>
        <w:spacing w:line="259" w:lineRule="auto"/>
        <w:jc w:val="left"/>
        <w:rPr>
          <w:rFonts w:eastAsiaTheme="majorEastAsia" w:cstheme="majorBidi"/>
          <w:b/>
          <w:sz w:val="32"/>
          <w:szCs w:val="32"/>
        </w:rPr>
      </w:pPr>
      <w:r w:rsidRPr="00D40F9A">
        <w:br w:type="page"/>
      </w:r>
    </w:p>
    <w:p w14:paraId="4B3ED2AA" w14:textId="76252216" w:rsidR="001857C8" w:rsidRPr="00D40F9A" w:rsidRDefault="001857C8" w:rsidP="00EC702B">
      <w:pPr>
        <w:pStyle w:val="Cmsor2"/>
      </w:pPr>
      <w:bookmarkStart w:id="15" w:name="_Toc192492753"/>
      <w:r w:rsidRPr="00D40F9A">
        <w:lastRenderedPageBreak/>
        <w:t>Docker Compose fájl</w:t>
      </w:r>
      <w:bookmarkEnd w:id="15"/>
      <w:r w:rsidRPr="00D40F9A">
        <w:t xml:space="preserve"> </w:t>
      </w:r>
    </w:p>
    <w:p w14:paraId="6B17D8DF" w14:textId="5F68658B" w:rsidR="00C867BC" w:rsidRPr="00D40F9A" w:rsidRDefault="00C867BC" w:rsidP="00C867BC">
      <w:pPr>
        <w:rPr>
          <w:b/>
        </w:rPr>
      </w:pPr>
      <w:r w:rsidRPr="00D40F9A">
        <w:t xml:space="preserve">Ez a docker-compose konfigurációs fájl felelős a </w:t>
      </w:r>
      <w:r w:rsidRPr="00D40F9A">
        <w:rPr>
          <w:b/>
          <w:bCs/>
        </w:rPr>
        <w:t>Pollák Csengő</w:t>
      </w:r>
      <w:r w:rsidRPr="00D40F9A">
        <w:t xml:space="preserve"> alkalmazás megfelelő működéséhez szükséges szolgáltatások, hálózatok és tárolóközegek meghatározásáért és kezeléséért. A dokumentumban definiált beállítások biztosítják a különböző komponensek zökkenőmentes együttműködését, lehetővé téve az alkalmazás gördülékeny telepítését és futtatását konténerizált környezetben. Az alábbiakban részletes</w:t>
      </w:r>
      <w:r w:rsidR="001B6401" w:rsidRPr="00D40F9A">
        <w:t xml:space="preserve">en </w:t>
      </w:r>
      <w:r w:rsidR="00A1167C" w:rsidRPr="00D40F9A">
        <w:t>részletes ismertetés</w:t>
      </w:r>
      <w:r w:rsidR="00E82BB6" w:rsidRPr="00D40F9A">
        <w:t xml:space="preserve"> olvasható</w:t>
      </w:r>
      <w:r w:rsidR="00CF4E43" w:rsidRPr="00D40F9A">
        <w:t xml:space="preserve"> a</w:t>
      </w:r>
      <w:r w:rsidR="00A1167C" w:rsidRPr="00D40F9A">
        <w:t xml:space="preserve"> </w:t>
      </w:r>
      <w:r w:rsidRPr="00D40F9A">
        <w:t>fájl egyes sorairól, beleértve a konfigurációk jelentését és azok működését a rendszer egészének kontextusában.</w:t>
      </w:r>
    </w:p>
    <w:p w14:paraId="4EDB046E" w14:textId="3B69F63A" w:rsidR="001857C8" w:rsidRPr="00D40F9A" w:rsidRDefault="001857C8" w:rsidP="00EC702B">
      <w:pPr>
        <w:pStyle w:val="Cmsor3"/>
      </w:pPr>
      <w:bookmarkStart w:id="16" w:name="_Toc192492754"/>
      <w:r w:rsidRPr="00D40F9A">
        <w:t>Szolgáltatások</w:t>
      </w:r>
      <w:bookmarkEnd w:id="16"/>
    </w:p>
    <w:p w14:paraId="4345D2B7" w14:textId="77777777" w:rsidR="001857C8" w:rsidRPr="00D40F9A" w:rsidRDefault="001857C8">
      <w:pPr>
        <w:pStyle w:val="Listaszerbekezds"/>
        <w:numPr>
          <w:ilvl w:val="0"/>
          <w:numId w:val="46"/>
        </w:numPr>
        <w:spacing w:line="240" w:lineRule="auto"/>
        <w:rPr>
          <w:b/>
          <w:bCs/>
        </w:rPr>
      </w:pPr>
      <w:r w:rsidRPr="00D40F9A">
        <w:rPr>
          <w:b/>
          <w:bCs/>
        </w:rPr>
        <w:t>csengo-v2-postgres:</w:t>
      </w:r>
    </w:p>
    <w:p w14:paraId="68B19FC1" w14:textId="77777777" w:rsidR="001857C8" w:rsidRPr="00D40F9A" w:rsidRDefault="001857C8" w:rsidP="008A0D7F">
      <w:pPr>
        <w:pStyle w:val="Listaszerbekezds"/>
        <w:spacing w:line="240" w:lineRule="auto"/>
      </w:pPr>
      <w:r w:rsidRPr="00D40F9A">
        <w:rPr>
          <w:rStyle w:val="VerbatimChar"/>
          <w:b/>
          <w:bCs/>
        </w:rPr>
        <w:t>container_name</w:t>
      </w:r>
      <w:r w:rsidRPr="00D40F9A">
        <w:rPr>
          <w:rStyle w:val="VerbatimChar"/>
        </w:rPr>
        <w:t>: csengo-v2-postgres</w:t>
      </w:r>
      <w:r w:rsidRPr="00D40F9A">
        <w:t xml:space="preserve">: Beállítja a konténer nevét </w:t>
      </w:r>
      <w:r w:rsidRPr="00D40F9A">
        <w:rPr>
          <w:rStyle w:val="VerbatimChar"/>
        </w:rPr>
        <w:t>csengo-v2-postgres</w:t>
      </w:r>
      <w:r w:rsidRPr="00D40F9A">
        <w:t>-ra.</w:t>
      </w:r>
    </w:p>
    <w:p w14:paraId="014A90D3" w14:textId="77777777" w:rsidR="001857C8" w:rsidRPr="00D40F9A" w:rsidRDefault="001857C8" w:rsidP="008A0D7F">
      <w:pPr>
        <w:pStyle w:val="Listaszerbekezds"/>
        <w:spacing w:line="240" w:lineRule="auto"/>
      </w:pPr>
      <w:r w:rsidRPr="00D40F9A">
        <w:rPr>
          <w:rStyle w:val="VerbatimChar"/>
          <w:b/>
          <w:bCs/>
        </w:rPr>
        <w:t>image</w:t>
      </w:r>
      <w:r w:rsidRPr="00D40F9A">
        <w:rPr>
          <w:rStyle w:val="VerbatimChar"/>
        </w:rPr>
        <w:t>: postgres:16.6</w:t>
      </w:r>
      <w:r w:rsidRPr="00D40F9A">
        <w:t>: A PostgreSQL 16.6 verzióját használja.</w:t>
      </w:r>
    </w:p>
    <w:p w14:paraId="24A29CBC" w14:textId="77777777" w:rsidR="001857C8" w:rsidRPr="00D40F9A" w:rsidRDefault="001857C8" w:rsidP="008A0D7F">
      <w:pPr>
        <w:pStyle w:val="Listaszerbekezds"/>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0D63A6FA" w14:textId="77777777" w:rsidR="001857C8" w:rsidRPr="00D40F9A" w:rsidRDefault="001857C8" w:rsidP="008A0D7F">
      <w:pPr>
        <w:pStyle w:val="Listaszerbekezds"/>
        <w:spacing w:line="240" w:lineRule="auto"/>
      </w:pPr>
      <w:r w:rsidRPr="00D40F9A">
        <w:rPr>
          <w:rStyle w:val="VerbatimChar"/>
          <w:b/>
          <w:bCs/>
        </w:rPr>
        <w:t>environment</w:t>
      </w:r>
      <w:r w:rsidRPr="00D40F9A">
        <w:t>: Környezeti változókat állít be a PostgreSQL konténerhez:</w:t>
      </w:r>
    </w:p>
    <w:p w14:paraId="43097928" w14:textId="77777777" w:rsidR="001857C8" w:rsidRPr="00D40F9A" w:rsidRDefault="001857C8">
      <w:pPr>
        <w:pStyle w:val="Listaszerbekezds"/>
        <w:numPr>
          <w:ilvl w:val="2"/>
          <w:numId w:val="37"/>
        </w:numPr>
        <w:spacing w:line="240" w:lineRule="auto"/>
        <w:ind w:left="1134"/>
      </w:pPr>
      <w:r w:rsidRPr="00D40F9A">
        <w:rPr>
          <w:rStyle w:val="VerbatimChar"/>
          <w:b/>
          <w:bCs/>
        </w:rPr>
        <w:t>POSTGRES_USER</w:t>
      </w:r>
      <w:r w:rsidRPr="00D40F9A">
        <w:rPr>
          <w:rStyle w:val="VerbatimChar"/>
        </w:rPr>
        <w:t>: csengo</w:t>
      </w:r>
      <w:r w:rsidRPr="00D40F9A">
        <w:t xml:space="preserve">: Beállítja a PostgreSQL felhasználót </w:t>
      </w:r>
      <w:r w:rsidRPr="00D40F9A">
        <w:rPr>
          <w:rStyle w:val="VerbatimChar"/>
        </w:rPr>
        <w:t>csengo</w:t>
      </w:r>
      <w:r w:rsidRPr="00D40F9A">
        <w:t>-ra.</w:t>
      </w:r>
    </w:p>
    <w:p w14:paraId="5D79DBCB" w14:textId="77777777" w:rsidR="001857C8" w:rsidRPr="00D40F9A" w:rsidRDefault="001857C8">
      <w:pPr>
        <w:pStyle w:val="Listaszerbekezds"/>
        <w:numPr>
          <w:ilvl w:val="2"/>
          <w:numId w:val="37"/>
        </w:numPr>
        <w:spacing w:line="240" w:lineRule="auto"/>
        <w:ind w:left="1134"/>
      </w:pPr>
      <w:r w:rsidRPr="00D40F9A">
        <w:rPr>
          <w:rStyle w:val="VerbatimChar"/>
          <w:b/>
          <w:bCs/>
        </w:rPr>
        <w:t>POSTGRES_PASSWORD</w:t>
      </w:r>
      <w:r w:rsidRPr="00D40F9A">
        <w:rPr>
          <w:rStyle w:val="VerbatimChar"/>
        </w:rPr>
        <w:t>: csengo</w:t>
      </w:r>
      <w:r w:rsidRPr="00D40F9A">
        <w:t xml:space="preserve">: Beállítja a PostgreSQL jelszót </w:t>
      </w:r>
      <w:r w:rsidRPr="00D40F9A">
        <w:rPr>
          <w:rStyle w:val="VerbatimChar"/>
        </w:rPr>
        <w:t>csengo</w:t>
      </w:r>
      <w:r w:rsidRPr="00D40F9A">
        <w:t>-ra.</w:t>
      </w:r>
    </w:p>
    <w:p w14:paraId="26F1DE41" w14:textId="77777777" w:rsidR="001857C8" w:rsidRPr="00D40F9A" w:rsidRDefault="001857C8">
      <w:pPr>
        <w:pStyle w:val="Listaszerbekezds"/>
        <w:numPr>
          <w:ilvl w:val="2"/>
          <w:numId w:val="37"/>
        </w:numPr>
        <w:spacing w:line="240" w:lineRule="auto"/>
        <w:ind w:left="1134"/>
      </w:pPr>
      <w:r w:rsidRPr="00D40F9A">
        <w:rPr>
          <w:rStyle w:val="VerbatimChar"/>
          <w:b/>
          <w:bCs/>
        </w:rPr>
        <w:t>POSTGRES_DB</w:t>
      </w:r>
      <w:r w:rsidRPr="00D40F9A">
        <w:rPr>
          <w:rStyle w:val="VerbatimChar"/>
        </w:rPr>
        <w:t>: csengo</w:t>
      </w:r>
      <w:r w:rsidRPr="00D40F9A">
        <w:t xml:space="preserve">: Beállítja a PostgreSQL adatbázis nevét </w:t>
      </w:r>
      <w:r w:rsidRPr="00D40F9A">
        <w:rPr>
          <w:rStyle w:val="VerbatimChar"/>
        </w:rPr>
        <w:t>csengo</w:t>
      </w:r>
      <w:r w:rsidRPr="00D40F9A">
        <w:t>-ra.</w:t>
      </w:r>
    </w:p>
    <w:p w14:paraId="5421DC39" w14:textId="77777777" w:rsidR="00CA7DE7" w:rsidRPr="00D40F9A" w:rsidRDefault="001857C8" w:rsidP="008A0D7F">
      <w:pPr>
        <w:pStyle w:val="Listaszerbekezds"/>
        <w:spacing w:line="240" w:lineRule="auto"/>
        <w:rPr>
          <w:rStyle w:val="VerbatimChar"/>
          <w:rFonts w:asciiTheme="minorHAnsi" w:hAnsiTheme="minorHAnsi"/>
        </w:rPr>
      </w:pPr>
      <w:r w:rsidRPr="00D40F9A">
        <w:rPr>
          <w:rStyle w:val="VerbatimChar"/>
          <w:b/>
          <w:bCs/>
        </w:rPr>
        <w:t>volumes</w:t>
      </w:r>
      <w:r w:rsidRPr="00D40F9A">
        <w:rPr>
          <w:rStyle w:val="VerbatimChar"/>
        </w:rPr>
        <w:t xml:space="preserve">: </w:t>
      </w:r>
    </w:p>
    <w:p w14:paraId="27E81F7C" w14:textId="51D7854E" w:rsidR="001857C8" w:rsidRPr="00D40F9A" w:rsidRDefault="001857C8">
      <w:pPr>
        <w:pStyle w:val="Listaszerbekezds"/>
        <w:numPr>
          <w:ilvl w:val="2"/>
          <w:numId w:val="37"/>
        </w:numPr>
        <w:spacing w:line="240" w:lineRule="auto"/>
      </w:pPr>
      <w:r w:rsidRPr="00D40F9A">
        <w:rPr>
          <w:rStyle w:val="VerbatimChar"/>
          <w:b/>
          <w:bCs/>
        </w:rPr>
        <w:t>csengo-v2_db</w:t>
      </w:r>
      <w:r w:rsidRPr="00D40F9A">
        <w:rPr>
          <w:rStyle w:val="VerbatimChar"/>
        </w:rPr>
        <w:t>:/var/lib/postgresql/data</w:t>
      </w:r>
      <w:r w:rsidRPr="00D40F9A">
        <w:t xml:space="preserve">: Csatolja a </w:t>
      </w:r>
      <w:r w:rsidRPr="00D40F9A">
        <w:rPr>
          <w:rStyle w:val="VerbatimChar"/>
        </w:rPr>
        <w:t>csengo-v2_db</w:t>
      </w:r>
      <w:r w:rsidRPr="00D40F9A">
        <w:t xml:space="preserve"> kötetet a PostgreSQL adatainak megőrzéséhez.</w:t>
      </w:r>
    </w:p>
    <w:p w14:paraId="72E92880" w14:textId="77777777" w:rsidR="00CA7DE7" w:rsidRPr="00D40F9A" w:rsidRDefault="001857C8" w:rsidP="008A0D7F">
      <w:pPr>
        <w:pStyle w:val="Listaszerbekezds"/>
        <w:spacing w:line="240" w:lineRule="auto"/>
        <w:rPr>
          <w:rStyle w:val="VerbatimChar"/>
          <w:rFonts w:asciiTheme="minorHAnsi" w:hAnsiTheme="minorHAnsi"/>
        </w:rPr>
      </w:pPr>
      <w:r w:rsidRPr="00D40F9A">
        <w:rPr>
          <w:rStyle w:val="VerbatimChar"/>
          <w:b/>
          <w:bCs/>
        </w:rPr>
        <w:t>networks</w:t>
      </w:r>
      <w:r w:rsidRPr="00D40F9A">
        <w:rPr>
          <w:rStyle w:val="VerbatimChar"/>
        </w:rPr>
        <w:t xml:space="preserve">: </w:t>
      </w:r>
    </w:p>
    <w:p w14:paraId="0F0C908C" w14:textId="6F1E27C8" w:rsidR="001857C8" w:rsidRPr="00D40F9A" w:rsidRDefault="001857C8">
      <w:pPr>
        <w:pStyle w:val="Listaszerbekezds"/>
        <w:numPr>
          <w:ilvl w:val="2"/>
          <w:numId w:val="37"/>
        </w:numPr>
        <w:spacing w:line="240" w:lineRule="auto"/>
      </w:pPr>
      <w:r w:rsidRPr="00D40F9A">
        <w:rPr>
          <w:rStyle w:val="VerbatimChar"/>
          <w:b/>
          <w:bCs/>
        </w:rPr>
        <w:t>csengo-v2</w:t>
      </w:r>
      <w:r w:rsidRPr="00D40F9A">
        <w:t xml:space="preserve">: Csatlakoztatja a konténert a </w:t>
      </w:r>
      <w:r w:rsidRPr="00D40F9A">
        <w:rPr>
          <w:rStyle w:val="VerbatimChar"/>
        </w:rPr>
        <w:t>csengo-v2</w:t>
      </w:r>
      <w:r w:rsidRPr="00D40F9A">
        <w:t xml:space="preserve"> hálózathoz.</w:t>
      </w:r>
    </w:p>
    <w:p w14:paraId="7011FCAF" w14:textId="77777777" w:rsidR="001857C8" w:rsidRPr="00D40F9A" w:rsidRDefault="001857C8">
      <w:pPr>
        <w:pStyle w:val="Listaszerbekezds"/>
        <w:numPr>
          <w:ilvl w:val="0"/>
          <w:numId w:val="37"/>
        </w:numPr>
        <w:spacing w:before="240" w:line="240" w:lineRule="auto"/>
        <w:ind w:left="475" w:hanging="475"/>
        <w:rPr>
          <w:b/>
          <w:bCs/>
        </w:rPr>
      </w:pPr>
      <w:r w:rsidRPr="00D40F9A">
        <w:rPr>
          <w:b/>
          <w:bCs/>
        </w:rPr>
        <w:t>csengo-ts-server-v2:</w:t>
      </w:r>
    </w:p>
    <w:p w14:paraId="7D17BDC1" w14:textId="77777777" w:rsidR="001857C8" w:rsidRPr="00D40F9A" w:rsidRDefault="001857C8" w:rsidP="008A0D7F">
      <w:pPr>
        <w:pStyle w:val="Listaszerbekezds"/>
        <w:spacing w:line="240" w:lineRule="auto"/>
      </w:pPr>
      <w:r w:rsidRPr="00D40F9A">
        <w:rPr>
          <w:rStyle w:val="VerbatimChar"/>
          <w:b/>
          <w:bCs/>
        </w:rPr>
        <w:t>container_name</w:t>
      </w:r>
      <w:r w:rsidRPr="00D40F9A">
        <w:rPr>
          <w:rStyle w:val="VerbatimChar"/>
        </w:rPr>
        <w:t>: csengo-ts-server-v2</w:t>
      </w:r>
      <w:r w:rsidRPr="00D40F9A">
        <w:t xml:space="preserve">: Beállítja a konténer nevét </w:t>
      </w:r>
      <w:r w:rsidRPr="00D40F9A">
        <w:rPr>
          <w:rStyle w:val="VerbatimChar"/>
        </w:rPr>
        <w:t>csengo-ts-server-v2</w:t>
      </w:r>
      <w:r w:rsidRPr="00D40F9A">
        <w:t>-ra.</w:t>
      </w:r>
    </w:p>
    <w:p w14:paraId="12D7A2CE" w14:textId="77777777" w:rsidR="001857C8" w:rsidRPr="00D40F9A" w:rsidRDefault="001857C8" w:rsidP="008A0D7F">
      <w:pPr>
        <w:pStyle w:val="Listaszerbekezds"/>
        <w:spacing w:line="240" w:lineRule="auto"/>
      </w:pPr>
      <w:r w:rsidRPr="00D40F9A">
        <w:rPr>
          <w:rStyle w:val="VerbatimChar"/>
          <w:b/>
          <w:bCs/>
        </w:rPr>
        <w:t>build</w:t>
      </w:r>
      <w:r w:rsidRPr="00D40F9A">
        <w:t>: A konténer felépítéséhez használt Dockerfile:</w:t>
      </w:r>
    </w:p>
    <w:p w14:paraId="758D7EE4" w14:textId="77777777" w:rsidR="001857C8" w:rsidRPr="00D40F9A" w:rsidRDefault="001857C8">
      <w:pPr>
        <w:pStyle w:val="Listaszerbekezds"/>
        <w:numPr>
          <w:ilvl w:val="2"/>
          <w:numId w:val="37"/>
        </w:numPr>
        <w:spacing w:line="240" w:lineRule="auto"/>
        <w:ind w:left="1134"/>
      </w:pPr>
      <w:r w:rsidRPr="00D40F9A">
        <w:rPr>
          <w:rStyle w:val="VerbatimChar"/>
          <w:b/>
          <w:bCs/>
        </w:rPr>
        <w:t>context</w:t>
      </w:r>
      <w:r w:rsidRPr="00D40F9A">
        <w:rPr>
          <w:rStyle w:val="VerbatimChar"/>
        </w:rPr>
        <w:t>: ./csengo-ts-server-v2</w:t>
      </w:r>
      <w:r w:rsidRPr="00D40F9A">
        <w:t xml:space="preserve">: A build kontextus a </w:t>
      </w:r>
      <w:r w:rsidRPr="00D40F9A">
        <w:rPr>
          <w:rStyle w:val="VerbatimChar"/>
        </w:rPr>
        <w:t>csengo-ts-server-v2</w:t>
      </w:r>
      <w:r w:rsidRPr="00D40F9A">
        <w:t xml:space="preserve"> könyvtár.</w:t>
      </w:r>
    </w:p>
    <w:p w14:paraId="5049EAA9" w14:textId="77777777" w:rsidR="001857C8" w:rsidRPr="00D40F9A" w:rsidRDefault="001857C8">
      <w:pPr>
        <w:pStyle w:val="Listaszerbekezds"/>
        <w:numPr>
          <w:ilvl w:val="2"/>
          <w:numId w:val="37"/>
        </w:numPr>
        <w:spacing w:line="240" w:lineRule="auto"/>
        <w:ind w:left="1134"/>
      </w:pPr>
      <w:r w:rsidRPr="00D40F9A">
        <w:rPr>
          <w:rStyle w:val="VerbatimChar"/>
          <w:b/>
          <w:bCs/>
        </w:rPr>
        <w:t>dockerfile</w:t>
      </w:r>
      <w:r w:rsidRPr="00D40F9A">
        <w:rPr>
          <w:rStyle w:val="VerbatimChar"/>
        </w:rPr>
        <w:t>: Dockerfile</w:t>
      </w:r>
      <w:r w:rsidRPr="00D40F9A">
        <w:t>: A Dockerfile elérési útja.</w:t>
      </w:r>
    </w:p>
    <w:p w14:paraId="3EBC3CB9" w14:textId="77777777" w:rsidR="001857C8" w:rsidRPr="00D40F9A" w:rsidRDefault="001857C8" w:rsidP="008A0D7F">
      <w:pPr>
        <w:pStyle w:val="Listaszerbekezds"/>
        <w:spacing w:line="240" w:lineRule="auto"/>
      </w:pPr>
      <w:r w:rsidRPr="00D40F9A">
        <w:rPr>
          <w:rStyle w:val="VerbatimChar"/>
          <w:b/>
          <w:bCs/>
        </w:rPr>
        <w:t>image</w:t>
      </w:r>
      <w:r w:rsidRPr="00D40F9A">
        <w:rPr>
          <w:rStyle w:val="VerbatimChar"/>
        </w:rPr>
        <w:t>: csengo-ts-server-v2</w:t>
      </w:r>
      <w:r w:rsidRPr="00D40F9A">
        <w:t>: A konténer képének neve.</w:t>
      </w:r>
    </w:p>
    <w:p w14:paraId="56724B30" w14:textId="77777777" w:rsidR="001857C8" w:rsidRPr="00D40F9A" w:rsidRDefault="001857C8" w:rsidP="008A0D7F">
      <w:pPr>
        <w:pStyle w:val="Listaszerbekezds"/>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5163990C" w14:textId="77777777" w:rsidR="000C39C9" w:rsidRPr="00D40F9A" w:rsidRDefault="001857C8" w:rsidP="008A0D7F">
      <w:pPr>
        <w:pStyle w:val="Listaszerbekezds"/>
        <w:spacing w:line="240" w:lineRule="auto"/>
        <w:rPr>
          <w:rStyle w:val="VerbatimChar"/>
          <w:rFonts w:asciiTheme="minorHAnsi" w:hAnsiTheme="minorHAnsi"/>
        </w:rPr>
      </w:pPr>
      <w:r w:rsidRPr="00D40F9A">
        <w:rPr>
          <w:rStyle w:val="VerbatimChar"/>
          <w:b/>
          <w:bCs/>
        </w:rPr>
        <w:t>volumes</w:t>
      </w:r>
      <w:r w:rsidRPr="00D40F9A">
        <w:rPr>
          <w:rStyle w:val="VerbatimChar"/>
        </w:rPr>
        <w:t>:</w:t>
      </w:r>
      <w:r w:rsidR="000C39C9" w:rsidRPr="00D40F9A">
        <w:rPr>
          <w:rStyle w:val="VerbatimChar"/>
        </w:rPr>
        <w:t xml:space="preserve"> </w:t>
      </w:r>
    </w:p>
    <w:p w14:paraId="1E8D644E" w14:textId="6C087766" w:rsidR="00057E9F" w:rsidRPr="00D40F9A" w:rsidRDefault="001857C8">
      <w:pPr>
        <w:pStyle w:val="Listaszerbekezds"/>
        <w:numPr>
          <w:ilvl w:val="2"/>
          <w:numId w:val="37"/>
        </w:numPr>
        <w:spacing w:line="240" w:lineRule="auto"/>
        <w:rPr>
          <w:rStyle w:val="VerbatimChar"/>
          <w:rFonts w:asciiTheme="minorHAnsi" w:hAnsiTheme="minorHAnsi"/>
        </w:rPr>
      </w:pPr>
      <w:r w:rsidRPr="00D40F9A">
        <w:rPr>
          <w:rStyle w:val="VerbatimChar"/>
          <w:b/>
          <w:bCs/>
        </w:rPr>
        <w:t>csengo-v2_sounds</w:t>
      </w:r>
      <w:r w:rsidRPr="00D40F9A">
        <w:rPr>
          <w:rStyle w:val="VerbatimChar"/>
        </w:rPr>
        <w:t>:/data</w:t>
      </w:r>
      <w:r w:rsidRPr="00D40F9A">
        <w:t xml:space="preserve">: Csatolja a </w:t>
      </w:r>
      <w:r w:rsidRPr="00D40F9A">
        <w:rPr>
          <w:rStyle w:val="VerbatimChar"/>
        </w:rPr>
        <w:t>csengo-v2_sounds</w:t>
      </w:r>
      <w:r w:rsidRPr="00D40F9A">
        <w:t xml:space="preserve"> kötetet a konténer </w:t>
      </w:r>
      <w:r w:rsidRPr="00D40F9A">
        <w:rPr>
          <w:rStyle w:val="VerbatimChar"/>
        </w:rPr>
        <w:t>/data</w:t>
      </w:r>
      <w:r w:rsidRPr="00D40F9A">
        <w:t xml:space="preserve"> könyvtárához.</w:t>
      </w:r>
    </w:p>
    <w:p w14:paraId="7688BAB1" w14:textId="766F1534" w:rsidR="00057E9F" w:rsidRPr="00D40F9A" w:rsidRDefault="001857C8" w:rsidP="00057E9F">
      <w:pPr>
        <w:pStyle w:val="Listaszerbekezds"/>
        <w:spacing w:line="240" w:lineRule="auto"/>
        <w:rPr>
          <w:rStyle w:val="VerbatimChar"/>
          <w:rFonts w:asciiTheme="minorHAnsi" w:hAnsiTheme="minorHAnsi"/>
        </w:rPr>
      </w:pPr>
      <w:r w:rsidRPr="00D40F9A">
        <w:rPr>
          <w:rStyle w:val="VerbatimChar"/>
          <w:b/>
          <w:bCs/>
        </w:rPr>
        <w:t>ports</w:t>
      </w:r>
      <w:r w:rsidRPr="00D40F9A">
        <w:rPr>
          <w:rStyle w:val="VerbatimChar"/>
        </w:rPr>
        <w:t xml:space="preserve">: </w:t>
      </w:r>
    </w:p>
    <w:p w14:paraId="33560E65" w14:textId="0DCC6D45" w:rsidR="00036BBD" w:rsidRPr="00D40F9A" w:rsidRDefault="001857C8">
      <w:pPr>
        <w:pStyle w:val="Listaszerbekezds"/>
        <w:numPr>
          <w:ilvl w:val="2"/>
          <w:numId w:val="37"/>
        </w:numPr>
        <w:spacing w:line="240" w:lineRule="auto"/>
        <w:rPr>
          <w:rStyle w:val="VerbatimChar"/>
          <w:rFonts w:asciiTheme="minorHAnsi" w:hAnsiTheme="minorHAnsi"/>
        </w:rPr>
      </w:pPr>
      <w:r w:rsidRPr="00D40F9A">
        <w:rPr>
          <w:rStyle w:val="VerbatimChar"/>
          <w:b/>
          <w:bCs/>
        </w:rPr>
        <w:t>"3300:3300"</w:t>
      </w:r>
      <w:r w:rsidRPr="00D40F9A">
        <w:t>: A 3300-as portot a gazdagépen a 3300-as portra térképezi a konténerben.</w:t>
      </w:r>
    </w:p>
    <w:p w14:paraId="5D8F711A" w14:textId="489C6831" w:rsidR="001857C8" w:rsidRPr="00D40F9A" w:rsidRDefault="001857C8" w:rsidP="008A0D7F">
      <w:pPr>
        <w:pStyle w:val="Listaszerbekezds"/>
        <w:spacing w:line="240" w:lineRule="auto"/>
      </w:pPr>
      <w:r w:rsidRPr="00D40F9A">
        <w:rPr>
          <w:rStyle w:val="VerbatimChar"/>
          <w:b/>
          <w:bCs/>
        </w:rPr>
        <w:t>depends_on</w:t>
      </w:r>
      <w:r w:rsidRPr="00D40F9A">
        <w:t>: Meghatározza a szolgáltatás függőségeit:</w:t>
      </w:r>
    </w:p>
    <w:p w14:paraId="62F2CAB6" w14:textId="77777777" w:rsidR="001857C8" w:rsidRPr="00D40F9A" w:rsidRDefault="001857C8">
      <w:pPr>
        <w:pStyle w:val="Listaszerbekezds"/>
        <w:numPr>
          <w:ilvl w:val="2"/>
          <w:numId w:val="37"/>
        </w:numPr>
        <w:spacing w:line="240" w:lineRule="auto"/>
      </w:pPr>
      <w:r w:rsidRPr="00D40F9A">
        <w:rPr>
          <w:rStyle w:val="VerbatimChar"/>
        </w:rPr>
        <w:t>csengo-v2-postgres</w:t>
      </w:r>
    </w:p>
    <w:p w14:paraId="175780E9" w14:textId="77777777" w:rsidR="001857C8" w:rsidRPr="00D40F9A" w:rsidRDefault="001857C8" w:rsidP="008A0D7F">
      <w:pPr>
        <w:pStyle w:val="Listaszerbekezds"/>
        <w:spacing w:line="240" w:lineRule="auto"/>
      </w:pPr>
      <w:r w:rsidRPr="00D40F9A">
        <w:rPr>
          <w:rStyle w:val="VerbatimChar"/>
          <w:b/>
          <w:bCs/>
        </w:rPr>
        <w:t>networks</w:t>
      </w:r>
      <w:r w:rsidRPr="00D40F9A">
        <w:rPr>
          <w:rStyle w:val="VerbatimChar"/>
        </w:rPr>
        <w:t>: - csengo-v2</w:t>
      </w:r>
      <w:r w:rsidRPr="00D40F9A">
        <w:t xml:space="preserve">: Csatlakoztatja a konténert a </w:t>
      </w:r>
      <w:r w:rsidRPr="00D40F9A">
        <w:rPr>
          <w:rStyle w:val="VerbatimChar"/>
        </w:rPr>
        <w:t>csengo-v2</w:t>
      </w:r>
      <w:r w:rsidRPr="00D40F9A">
        <w:t xml:space="preserve"> hálózathoz.</w:t>
      </w:r>
    </w:p>
    <w:p w14:paraId="12F9277D" w14:textId="77777777" w:rsidR="001857C8" w:rsidRPr="00D40F9A" w:rsidRDefault="001857C8" w:rsidP="008A0D7F">
      <w:pPr>
        <w:pStyle w:val="Listaszerbekezds"/>
        <w:spacing w:line="240" w:lineRule="auto"/>
      </w:pPr>
      <w:r w:rsidRPr="00D40F9A">
        <w:rPr>
          <w:rStyle w:val="VerbatimChar"/>
          <w:b/>
          <w:bCs/>
        </w:rPr>
        <w:lastRenderedPageBreak/>
        <w:t>environment</w:t>
      </w:r>
      <w:r w:rsidRPr="00D40F9A">
        <w:t>: Környezeti változókat állít be a TypeScript szerverhez:</w:t>
      </w:r>
    </w:p>
    <w:p w14:paraId="7B6CACC4" w14:textId="77777777" w:rsidR="001857C8" w:rsidRPr="00D40F9A" w:rsidRDefault="001857C8">
      <w:pPr>
        <w:pStyle w:val="Listaszerbekezds"/>
        <w:numPr>
          <w:ilvl w:val="2"/>
          <w:numId w:val="37"/>
        </w:numPr>
        <w:spacing w:line="240" w:lineRule="auto"/>
        <w:ind w:left="1134"/>
      </w:pPr>
      <w:r w:rsidRPr="00D40F9A">
        <w:rPr>
          <w:rStyle w:val="VerbatimChar"/>
          <w:b/>
          <w:bCs/>
        </w:rPr>
        <w:t>PORT</w:t>
      </w:r>
      <w:r w:rsidRPr="00D40F9A">
        <w:rPr>
          <w:rStyle w:val="VerbatimChar"/>
        </w:rPr>
        <w:t>: 3300</w:t>
      </w:r>
      <w:r w:rsidRPr="00D40F9A">
        <w:t>: Beállítja a szerver portját 3300-ra.</w:t>
      </w:r>
    </w:p>
    <w:p w14:paraId="132CCA8D" w14:textId="6F904DC3" w:rsidR="001857C8" w:rsidRPr="00D40F9A" w:rsidRDefault="001857C8">
      <w:pPr>
        <w:pStyle w:val="Listaszerbekezds"/>
        <w:numPr>
          <w:ilvl w:val="2"/>
          <w:numId w:val="37"/>
        </w:numPr>
        <w:spacing w:line="240" w:lineRule="auto"/>
        <w:ind w:left="1134"/>
        <w:jc w:val="left"/>
      </w:pPr>
      <w:r w:rsidRPr="00D40F9A">
        <w:rPr>
          <w:rStyle w:val="VerbatimChar"/>
          <w:b/>
          <w:bCs/>
        </w:rPr>
        <w:t>DATABASE_URL</w:t>
      </w:r>
      <w:r w:rsidRPr="00D40F9A">
        <w:rPr>
          <w:rStyle w:val="VerbatimChar"/>
        </w:rPr>
        <w:t>:</w:t>
      </w:r>
      <w:r w:rsidR="001A3177" w:rsidRPr="00D40F9A">
        <w:rPr>
          <w:rStyle w:val="VerbatimChar"/>
        </w:rPr>
        <w:t xml:space="preserve"> </w:t>
      </w:r>
      <w:r w:rsidRPr="00D40F9A">
        <w:rPr>
          <w:rStyle w:val="VerbatimChar"/>
        </w:rPr>
        <w:t>"postgresql://csengo:csengo@csengo-v2-postgres:5432/csengo?schema=public"</w:t>
      </w:r>
      <w:r w:rsidRPr="00D40F9A">
        <w:t>: Beállítja az adatbázis kapcsolat URL-jét.</w:t>
      </w:r>
    </w:p>
    <w:p w14:paraId="386333B4" w14:textId="77777777" w:rsidR="001857C8" w:rsidRPr="00D40F9A" w:rsidRDefault="001857C8">
      <w:pPr>
        <w:pStyle w:val="Listaszerbekezds"/>
        <w:numPr>
          <w:ilvl w:val="2"/>
          <w:numId w:val="37"/>
        </w:numPr>
        <w:spacing w:line="240" w:lineRule="auto"/>
        <w:ind w:left="1134"/>
      </w:pPr>
      <w:r w:rsidRPr="00D40F9A">
        <w:rPr>
          <w:rStyle w:val="VerbatimChar"/>
          <w:b/>
          <w:bCs/>
        </w:rPr>
        <w:t>UPLOAD_PATH</w:t>
      </w:r>
      <w:r w:rsidRPr="00D40F9A">
        <w:rPr>
          <w:rStyle w:val="VerbatimChar"/>
        </w:rPr>
        <w:t>: "./data/audio"</w:t>
      </w:r>
      <w:r w:rsidRPr="00D40F9A">
        <w:t>: Beállítja a hangfájlok feltöltési útvonalát.</w:t>
      </w:r>
    </w:p>
    <w:p w14:paraId="50C347DF" w14:textId="77777777" w:rsidR="001857C8" w:rsidRPr="00D40F9A" w:rsidRDefault="001857C8">
      <w:pPr>
        <w:pStyle w:val="Listaszerbekezds"/>
        <w:numPr>
          <w:ilvl w:val="2"/>
          <w:numId w:val="37"/>
        </w:numPr>
        <w:spacing w:line="240" w:lineRule="auto"/>
        <w:ind w:left="1134"/>
      </w:pPr>
      <w:r w:rsidRPr="00D40F9A">
        <w:rPr>
          <w:rStyle w:val="VerbatimChar"/>
          <w:b/>
          <w:bCs/>
        </w:rPr>
        <w:t>TOKEN_SECRET</w:t>
      </w:r>
      <w:r w:rsidRPr="00D40F9A">
        <w:rPr>
          <w:rStyle w:val="VerbatimChar"/>
        </w:rPr>
        <w:t>: "token-secret"</w:t>
      </w:r>
      <w:r w:rsidRPr="00D40F9A">
        <w:t>: Beállítja a token titkot az autentikációhoz.</w:t>
      </w:r>
    </w:p>
    <w:p w14:paraId="6EA91ACA" w14:textId="77777777" w:rsidR="001857C8" w:rsidRPr="00D40F9A" w:rsidRDefault="001857C8">
      <w:pPr>
        <w:pStyle w:val="Listaszerbekezds"/>
        <w:numPr>
          <w:ilvl w:val="2"/>
          <w:numId w:val="37"/>
        </w:numPr>
        <w:spacing w:line="240" w:lineRule="auto"/>
        <w:ind w:left="1134"/>
      </w:pPr>
      <w:r w:rsidRPr="00D40F9A">
        <w:rPr>
          <w:rStyle w:val="VerbatimChar"/>
          <w:b/>
          <w:bCs/>
        </w:rPr>
        <w:t>JWT_SECRET</w:t>
      </w:r>
      <w:r w:rsidRPr="00D40F9A">
        <w:rPr>
          <w:rStyle w:val="VerbatimChar"/>
        </w:rPr>
        <w:t>: "jwt-secret"</w:t>
      </w:r>
      <w:r w:rsidRPr="00D40F9A">
        <w:t>: Beállítja a JWT titkot az autentikációhoz.</w:t>
      </w:r>
    </w:p>
    <w:p w14:paraId="1DB5C98D" w14:textId="77777777" w:rsidR="001857C8" w:rsidRPr="00D40F9A" w:rsidRDefault="001857C8">
      <w:pPr>
        <w:pStyle w:val="Listaszerbekezds"/>
        <w:numPr>
          <w:ilvl w:val="2"/>
          <w:numId w:val="37"/>
        </w:numPr>
        <w:spacing w:line="240" w:lineRule="auto"/>
        <w:ind w:left="1134"/>
      </w:pPr>
      <w:r w:rsidRPr="00D40F9A">
        <w:rPr>
          <w:rStyle w:val="VerbatimChar"/>
          <w:b/>
          <w:bCs/>
        </w:rPr>
        <w:t>CORS_ORIGIN</w:t>
      </w:r>
      <w:r w:rsidRPr="00D40F9A">
        <w:rPr>
          <w:rStyle w:val="VerbatimChar"/>
        </w:rPr>
        <w:t>: "*"</w:t>
      </w:r>
      <w:r w:rsidRPr="00D40F9A">
        <w:t>: Beállítja a CORS eredetet.</w:t>
      </w:r>
    </w:p>
    <w:p w14:paraId="6201F92B" w14:textId="77777777" w:rsidR="001857C8" w:rsidRPr="00D40F9A" w:rsidRDefault="001857C8">
      <w:pPr>
        <w:pStyle w:val="Listaszerbekezds"/>
        <w:numPr>
          <w:ilvl w:val="2"/>
          <w:numId w:val="37"/>
        </w:numPr>
        <w:spacing w:line="240" w:lineRule="auto"/>
        <w:ind w:left="1134"/>
      </w:pPr>
      <w:r w:rsidRPr="00D40F9A">
        <w:rPr>
          <w:rStyle w:val="VerbatimChar"/>
          <w:b/>
          <w:bCs/>
        </w:rPr>
        <w:t>CORS_DOMAIN</w:t>
      </w:r>
      <w:r w:rsidRPr="00D40F9A">
        <w:rPr>
          <w:rStyle w:val="VerbatimChar"/>
        </w:rPr>
        <w:t>: "localhost"</w:t>
      </w:r>
      <w:r w:rsidRPr="00D40F9A">
        <w:t>: Beállítja a CORS domaint.</w:t>
      </w:r>
    </w:p>
    <w:p w14:paraId="00C0C363" w14:textId="77777777" w:rsidR="001857C8" w:rsidRPr="00D40F9A" w:rsidRDefault="001857C8">
      <w:pPr>
        <w:pStyle w:val="Listaszerbekezds"/>
        <w:numPr>
          <w:ilvl w:val="2"/>
          <w:numId w:val="37"/>
        </w:numPr>
        <w:spacing w:line="240" w:lineRule="auto"/>
        <w:ind w:left="1134"/>
      </w:pPr>
      <w:r w:rsidRPr="00D40F9A">
        <w:rPr>
          <w:rStyle w:val="VerbatimChar"/>
          <w:b/>
          <w:bCs/>
        </w:rPr>
        <w:t>DEV</w:t>
      </w:r>
      <w:r w:rsidRPr="00D40F9A">
        <w:rPr>
          <w:rStyle w:val="VerbatimChar"/>
        </w:rPr>
        <w:t>: true</w:t>
      </w:r>
      <w:r w:rsidRPr="00D40F9A">
        <w:t>: Beállítja a fejlesztési módot igazra.</w:t>
      </w:r>
    </w:p>
    <w:p w14:paraId="7E145B7E" w14:textId="77777777" w:rsidR="001857C8" w:rsidRPr="00D40F9A" w:rsidRDefault="001857C8">
      <w:pPr>
        <w:pStyle w:val="Listaszerbekezds"/>
        <w:numPr>
          <w:ilvl w:val="2"/>
          <w:numId w:val="37"/>
        </w:numPr>
        <w:spacing w:line="240" w:lineRule="auto"/>
        <w:ind w:left="1134"/>
      </w:pPr>
      <w:r w:rsidRPr="00D40F9A">
        <w:rPr>
          <w:rStyle w:val="VerbatimChar"/>
          <w:b/>
          <w:bCs/>
        </w:rPr>
        <w:t>WS_API_KEY</w:t>
      </w:r>
      <w:r w:rsidRPr="00D40F9A">
        <w:rPr>
          <w:rStyle w:val="VerbatimChar"/>
        </w:rPr>
        <w:t>: "ws-api-key"</w:t>
      </w:r>
      <w:r w:rsidRPr="00D40F9A">
        <w:t>: Beállítja a WebSocket API kulcsot.</w:t>
      </w:r>
    </w:p>
    <w:p w14:paraId="6E06E942" w14:textId="77777777" w:rsidR="001857C8" w:rsidRPr="00D40F9A" w:rsidRDefault="001857C8">
      <w:pPr>
        <w:pStyle w:val="Listaszerbekezds"/>
        <w:numPr>
          <w:ilvl w:val="0"/>
          <w:numId w:val="37"/>
        </w:numPr>
        <w:spacing w:before="240" w:line="240" w:lineRule="auto"/>
        <w:ind w:left="475" w:hanging="475"/>
        <w:rPr>
          <w:b/>
          <w:bCs/>
        </w:rPr>
      </w:pPr>
      <w:r w:rsidRPr="00D40F9A">
        <w:rPr>
          <w:b/>
          <w:bCs/>
        </w:rPr>
        <w:t>csengo-ts-client-v2:</w:t>
      </w:r>
    </w:p>
    <w:p w14:paraId="1A2F715B" w14:textId="77777777" w:rsidR="001857C8" w:rsidRPr="00D40F9A" w:rsidRDefault="001857C8" w:rsidP="008A0D7F">
      <w:pPr>
        <w:pStyle w:val="Listaszerbekezds"/>
        <w:spacing w:line="240" w:lineRule="auto"/>
      </w:pPr>
      <w:r w:rsidRPr="00D40F9A">
        <w:rPr>
          <w:rStyle w:val="VerbatimChar"/>
          <w:b/>
          <w:bCs/>
        </w:rPr>
        <w:t>container_name</w:t>
      </w:r>
      <w:r w:rsidRPr="00D40F9A">
        <w:rPr>
          <w:rStyle w:val="VerbatimChar"/>
        </w:rPr>
        <w:t>: csengo-ts-client-v2</w:t>
      </w:r>
      <w:r w:rsidRPr="00D40F9A">
        <w:t xml:space="preserve">: Beállítja a konténer nevét </w:t>
      </w:r>
      <w:r w:rsidRPr="00D40F9A">
        <w:rPr>
          <w:rStyle w:val="VerbatimChar"/>
        </w:rPr>
        <w:t>csengo-ts-client-v2</w:t>
      </w:r>
      <w:r w:rsidRPr="00D40F9A">
        <w:t>-ra.</w:t>
      </w:r>
    </w:p>
    <w:p w14:paraId="291C6496" w14:textId="77777777" w:rsidR="001857C8" w:rsidRPr="00D40F9A" w:rsidRDefault="001857C8" w:rsidP="008A0D7F">
      <w:pPr>
        <w:pStyle w:val="Listaszerbekezds"/>
        <w:spacing w:line="240" w:lineRule="auto"/>
      </w:pPr>
      <w:r w:rsidRPr="00D40F9A">
        <w:rPr>
          <w:rStyle w:val="VerbatimChar"/>
          <w:b/>
          <w:bCs/>
        </w:rPr>
        <w:t>build</w:t>
      </w:r>
      <w:r w:rsidRPr="00D40F9A">
        <w:t>: A konténer felépítéséhez használt Dockerfile:</w:t>
      </w:r>
    </w:p>
    <w:p w14:paraId="414B8EA2" w14:textId="77777777" w:rsidR="001857C8" w:rsidRPr="00D40F9A" w:rsidRDefault="001857C8">
      <w:pPr>
        <w:pStyle w:val="Listaszerbekezds"/>
        <w:numPr>
          <w:ilvl w:val="2"/>
          <w:numId w:val="37"/>
        </w:numPr>
        <w:spacing w:line="240" w:lineRule="auto"/>
        <w:ind w:left="1134"/>
      </w:pPr>
      <w:r w:rsidRPr="00D40F9A">
        <w:rPr>
          <w:rStyle w:val="VerbatimChar"/>
          <w:b/>
          <w:bCs/>
        </w:rPr>
        <w:t>context</w:t>
      </w:r>
      <w:r w:rsidRPr="00D40F9A">
        <w:rPr>
          <w:rStyle w:val="VerbatimChar"/>
        </w:rPr>
        <w:t>: ./csengo-ts-client-v2</w:t>
      </w:r>
      <w:r w:rsidRPr="00D40F9A">
        <w:t xml:space="preserve">: A build kontextus a </w:t>
      </w:r>
      <w:r w:rsidRPr="00D40F9A">
        <w:rPr>
          <w:rStyle w:val="VerbatimChar"/>
        </w:rPr>
        <w:t>csengo-ts-client-v2</w:t>
      </w:r>
      <w:r w:rsidRPr="00D40F9A">
        <w:t xml:space="preserve"> könyvtár.</w:t>
      </w:r>
    </w:p>
    <w:p w14:paraId="0AABA2EA" w14:textId="77777777" w:rsidR="001857C8" w:rsidRPr="00D40F9A" w:rsidRDefault="001857C8">
      <w:pPr>
        <w:pStyle w:val="Listaszerbekezds"/>
        <w:numPr>
          <w:ilvl w:val="2"/>
          <w:numId w:val="37"/>
        </w:numPr>
        <w:spacing w:line="240" w:lineRule="auto"/>
        <w:ind w:left="1134"/>
      </w:pPr>
      <w:r w:rsidRPr="00D40F9A">
        <w:rPr>
          <w:rStyle w:val="VerbatimChar"/>
          <w:b/>
          <w:bCs/>
        </w:rPr>
        <w:t>dockerfile</w:t>
      </w:r>
      <w:r w:rsidRPr="00D40F9A">
        <w:rPr>
          <w:rStyle w:val="VerbatimChar"/>
        </w:rPr>
        <w:t>: Dockerfile</w:t>
      </w:r>
      <w:r w:rsidRPr="00D40F9A">
        <w:t>: A Dockerfile elérési útja.</w:t>
      </w:r>
    </w:p>
    <w:p w14:paraId="7595981D" w14:textId="77777777" w:rsidR="001857C8" w:rsidRPr="00D40F9A" w:rsidRDefault="001857C8">
      <w:pPr>
        <w:pStyle w:val="Listaszerbekezds"/>
        <w:numPr>
          <w:ilvl w:val="2"/>
          <w:numId w:val="37"/>
        </w:numPr>
        <w:spacing w:line="240" w:lineRule="auto"/>
        <w:ind w:left="1134"/>
      </w:pPr>
      <w:r w:rsidRPr="00D40F9A">
        <w:rPr>
          <w:rStyle w:val="VerbatimChar"/>
          <w:b/>
          <w:bCs/>
        </w:rPr>
        <w:t>target</w:t>
      </w:r>
      <w:r w:rsidRPr="00D40F9A">
        <w:rPr>
          <w:rStyle w:val="VerbatimChar"/>
        </w:rPr>
        <w:t>: prod</w:t>
      </w:r>
      <w:r w:rsidRPr="00D40F9A">
        <w:t xml:space="preserve">: A build célja a </w:t>
      </w:r>
      <w:r w:rsidRPr="00D40F9A">
        <w:rPr>
          <w:rStyle w:val="VerbatimChar"/>
        </w:rPr>
        <w:t>prod</w:t>
      </w:r>
      <w:r w:rsidRPr="00D40F9A">
        <w:t>.</w:t>
      </w:r>
    </w:p>
    <w:p w14:paraId="06F977B7" w14:textId="77777777" w:rsidR="001857C8" w:rsidRPr="00D40F9A" w:rsidRDefault="001857C8">
      <w:pPr>
        <w:pStyle w:val="Listaszerbekezds"/>
        <w:numPr>
          <w:ilvl w:val="2"/>
          <w:numId w:val="37"/>
        </w:numPr>
        <w:spacing w:line="240" w:lineRule="auto"/>
        <w:ind w:left="1134"/>
      </w:pPr>
      <w:r w:rsidRPr="00D40F9A">
        <w:rPr>
          <w:rStyle w:val="VerbatimChar"/>
          <w:b/>
          <w:bCs/>
        </w:rPr>
        <w:t>args</w:t>
      </w:r>
      <w:r w:rsidRPr="00D40F9A">
        <w:t>: Build argumentumok:</w:t>
      </w:r>
    </w:p>
    <w:p w14:paraId="2B725F9A" w14:textId="77777777" w:rsidR="001857C8" w:rsidRPr="00D40F9A" w:rsidRDefault="001857C8">
      <w:pPr>
        <w:pStyle w:val="Listaszerbekezds"/>
        <w:numPr>
          <w:ilvl w:val="3"/>
          <w:numId w:val="37"/>
        </w:numPr>
        <w:spacing w:line="240" w:lineRule="auto"/>
        <w:ind w:left="1701"/>
      </w:pPr>
      <w:r w:rsidRPr="00D40F9A">
        <w:rPr>
          <w:rStyle w:val="VerbatimChar"/>
        </w:rPr>
        <w:t>VITE_API_URL=http://localhost:3300</w:t>
      </w:r>
    </w:p>
    <w:p w14:paraId="5DCA72A8" w14:textId="77777777" w:rsidR="001857C8" w:rsidRPr="00D40F9A" w:rsidRDefault="001857C8">
      <w:pPr>
        <w:pStyle w:val="Listaszerbekezds"/>
        <w:numPr>
          <w:ilvl w:val="3"/>
          <w:numId w:val="37"/>
        </w:numPr>
        <w:spacing w:line="240" w:lineRule="auto"/>
        <w:ind w:left="1701"/>
      </w:pPr>
      <w:r w:rsidRPr="00D40F9A">
        <w:rPr>
          <w:rStyle w:val="VerbatimChar"/>
        </w:rPr>
        <w:t>VITE_COOKIE_DOMAIN=localhost</w:t>
      </w:r>
    </w:p>
    <w:p w14:paraId="3A9D7D75" w14:textId="77777777" w:rsidR="001857C8" w:rsidRPr="00D40F9A" w:rsidRDefault="001857C8" w:rsidP="008A0D7F">
      <w:pPr>
        <w:pStyle w:val="Listaszerbekezds"/>
        <w:spacing w:line="240" w:lineRule="auto"/>
      </w:pPr>
      <w:r w:rsidRPr="00D40F9A">
        <w:rPr>
          <w:rStyle w:val="VerbatimChar"/>
          <w:b/>
          <w:bCs/>
        </w:rPr>
        <w:t>image</w:t>
      </w:r>
      <w:r w:rsidRPr="00D40F9A">
        <w:rPr>
          <w:rStyle w:val="VerbatimChar"/>
        </w:rPr>
        <w:t>: csengo-ts-client-v2</w:t>
      </w:r>
      <w:r w:rsidRPr="00D40F9A">
        <w:t>: A konténer képének neve.</w:t>
      </w:r>
    </w:p>
    <w:p w14:paraId="13B1D15F" w14:textId="77777777" w:rsidR="00C3013F" w:rsidRPr="00D40F9A" w:rsidRDefault="001857C8" w:rsidP="008A0D7F">
      <w:pPr>
        <w:pStyle w:val="Listaszerbekezds"/>
        <w:spacing w:line="240" w:lineRule="auto"/>
        <w:rPr>
          <w:rStyle w:val="VerbatimChar"/>
          <w:rFonts w:asciiTheme="minorHAnsi" w:hAnsiTheme="minorHAnsi"/>
        </w:rPr>
      </w:pPr>
      <w:r w:rsidRPr="00D40F9A">
        <w:rPr>
          <w:rStyle w:val="VerbatimChar"/>
          <w:b/>
          <w:bCs/>
        </w:rPr>
        <w:t>ports</w:t>
      </w:r>
      <w:r w:rsidRPr="00D40F9A">
        <w:rPr>
          <w:rStyle w:val="VerbatimChar"/>
        </w:rPr>
        <w:t xml:space="preserve">: </w:t>
      </w:r>
    </w:p>
    <w:p w14:paraId="46E2D6F5" w14:textId="0DD73250" w:rsidR="001857C8" w:rsidRPr="00D40F9A" w:rsidRDefault="001857C8">
      <w:pPr>
        <w:pStyle w:val="Listaszerbekezds"/>
        <w:numPr>
          <w:ilvl w:val="2"/>
          <w:numId w:val="37"/>
        </w:numPr>
        <w:spacing w:line="240" w:lineRule="auto"/>
      </w:pPr>
      <w:r w:rsidRPr="00D40F9A">
        <w:rPr>
          <w:rStyle w:val="VerbatimChar"/>
          <w:b/>
          <w:bCs/>
        </w:rPr>
        <w:t>"8080:80"</w:t>
      </w:r>
      <w:r w:rsidRPr="00D40F9A">
        <w:t>: A 8080-as portot a gazdagépen a 80-as portra térképezi a konténerben.</w:t>
      </w:r>
    </w:p>
    <w:p w14:paraId="2E0895B3" w14:textId="77777777" w:rsidR="007D772B" w:rsidRPr="00D40F9A" w:rsidRDefault="001857C8" w:rsidP="008A0D7F">
      <w:pPr>
        <w:pStyle w:val="Listaszerbekezds"/>
        <w:spacing w:line="240" w:lineRule="auto"/>
        <w:rPr>
          <w:rStyle w:val="VerbatimChar"/>
          <w:rFonts w:asciiTheme="minorHAnsi" w:hAnsiTheme="minorHAnsi"/>
        </w:rPr>
      </w:pPr>
      <w:r w:rsidRPr="00D40F9A">
        <w:rPr>
          <w:rStyle w:val="VerbatimChar"/>
          <w:b/>
          <w:bCs/>
        </w:rPr>
        <w:t>networks</w:t>
      </w:r>
      <w:r w:rsidRPr="00D40F9A">
        <w:rPr>
          <w:rStyle w:val="VerbatimChar"/>
        </w:rPr>
        <w:t>:</w:t>
      </w:r>
    </w:p>
    <w:p w14:paraId="075D4C99" w14:textId="34514D20" w:rsidR="001857C8" w:rsidRPr="00D40F9A" w:rsidRDefault="001857C8">
      <w:pPr>
        <w:pStyle w:val="Listaszerbekezds"/>
        <w:numPr>
          <w:ilvl w:val="2"/>
          <w:numId w:val="37"/>
        </w:numPr>
        <w:spacing w:line="240" w:lineRule="auto"/>
      </w:pPr>
      <w:r w:rsidRPr="00D40F9A">
        <w:rPr>
          <w:rStyle w:val="VerbatimChar"/>
        </w:rPr>
        <w:t>csengo-v2</w:t>
      </w:r>
      <w:r w:rsidRPr="00D40F9A">
        <w:t xml:space="preserve">: Csatlakoztatja a konténert a </w:t>
      </w:r>
      <w:r w:rsidRPr="00D40F9A">
        <w:rPr>
          <w:rStyle w:val="VerbatimChar"/>
        </w:rPr>
        <w:t>csengo-v2</w:t>
      </w:r>
      <w:r w:rsidRPr="00D40F9A">
        <w:t xml:space="preserve"> hálózathoz.</w:t>
      </w:r>
    </w:p>
    <w:p w14:paraId="21504A06" w14:textId="77777777" w:rsidR="001857C8" w:rsidRPr="00D40F9A" w:rsidRDefault="001857C8">
      <w:pPr>
        <w:pStyle w:val="Listaszerbekezds"/>
        <w:numPr>
          <w:ilvl w:val="0"/>
          <w:numId w:val="37"/>
        </w:numPr>
        <w:spacing w:before="240" w:line="240" w:lineRule="auto"/>
        <w:ind w:left="475" w:hanging="475"/>
      </w:pPr>
      <w:r w:rsidRPr="00D40F9A">
        <w:rPr>
          <w:b/>
          <w:bCs/>
        </w:rPr>
        <w:t>csengo-v2-pgadmin</w:t>
      </w:r>
      <w:r w:rsidRPr="00D40F9A">
        <w:t>:</w:t>
      </w:r>
    </w:p>
    <w:p w14:paraId="203483C0" w14:textId="77777777" w:rsidR="001857C8" w:rsidRPr="00D40F9A" w:rsidRDefault="001857C8" w:rsidP="008A0D7F">
      <w:pPr>
        <w:pStyle w:val="Listaszerbekezds"/>
        <w:spacing w:line="240" w:lineRule="auto"/>
      </w:pPr>
      <w:r w:rsidRPr="00D40F9A">
        <w:rPr>
          <w:rStyle w:val="VerbatimChar"/>
          <w:b/>
          <w:bCs/>
        </w:rPr>
        <w:t>container_name</w:t>
      </w:r>
      <w:r w:rsidRPr="00D40F9A">
        <w:rPr>
          <w:rStyle w:val="VerbatimChar"/>
        </w:rPr>
        <w:t>: csengo-v2-pgadmin</w:t>
      </w:r>
      <w:r w:rsidRPr="00D40F9A">
        <w:t xml:space="preserve">: Beállítja a konténer nevét </w:t>
      </w:r>
      <w:r w:rsidRPr="00D40F9A">
        <w:rPr>
          <w:rStyle w:val="VerbatimChar"/>
        </w:rPr>
        <w:t>csengo-v2-pgadmin</w:t>
      </w:r>
      <w:r w:rsidRPr="00D40F9A">
        <w:t>-ra.</w:t>
      </w:r>
    </w:p>
    <w:p w14:paraId="19AF1FBD" w14:textId="77777777" w:rsidR="001857C8" w:rsidRPr="00D40F9A" w:rsidRDefault="001857C8" w:rsidP="008A0D7F">
      <w:pPr>
        <w:pStyle w:val="Listaszerbekezds"/>
        <w:spacing w:line="240" w:lineRule="auto"/>
      </w:pPr>
      <w:r w:rsidRPr="00D40F9A">
        <w:rPr>
          <w:rStyle w:val="VerbatimChar"/>
          <w:b/>
          <w:bCs/>
        </w:rPr>
        <w:t>image</w:t>
      </w:r>
      <w:r w:rsidRPr="00D40F9A">
        <w:rPr>
          <w:rStyle w:val="VerbatimChar"/>
        </w:rPr>
        <w:t>: dpage/pgadmin4</w:t>
      </w:r>
      <w:r w:rsidRPr="00D40F9A">
        <w:t>: A pgAdmin 4 képét használja.</w:t>
      </w:r>
    </w:p>
    <w:p w14:paraId="6E6157F8" w14:textId="77777777" w:rsidR="001857C8" w:rsidRPr="00D40F9A" w:rsidRDefault="001857C8" w:rsidP="008A0D7F">
      <w:pPr>
        <w:pStyle w:val="Listaszerbekezds"/>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601F89CE" w14:textId="77777777" w:rsidR="007D64EF" w:rsidRPr="00D40F9A" w:rsidRDefault="001857C8" w:rsidP="008A0D7F">
      <w:pPr>
        <w:pStyle w:val="Listaszerbekezds"/>
        <w:spacing w:line="240" w:lineRule="auto"/>
        <w:rPr>
          <w:rStyle w:val="VerbatimChar"/>
          <w:rFonts w:asciiTheme="minorHAnsi" w:hAnsiTheme="minorHAnsi"/>
        </w:rPr>
      </w:pPr>
      <w:r w:rsidRPr="00D40F9A">
        <w:rPr>
          <w:rStyle w:val="VerbatimChar"/>
          <w:b/>
          <w:bCs/>
        </w:rPr>
        <w:t>ports</w:t>
      </w:r>
      <w:r w:rsidRPr="00D40F9A">
        <w:rPr>
          <w:rStyle w:val="VerbatimChar"/>
        </w:rPr>
        <w:t>:</w:t>
      </w:r>
    </w:p>
    <w:p w14:paraId="2778BBC8" w14:textId="3D2218D5" w:rsidR="001857C8" w:rsidRPr="00D40F9A" w:rsidRDefault="001857C8">
      <w:pPr>
        <w:pStyle w:val="Listaszerbekezds"/>
        <w:numPr>
          <w:ilvl w:val="2"/>
          <w:numId w:val="37"/>
        </w:numPr>
        <w:spacing w:line="240" w:lineRule="auto"/>
      </w:pPr>
      <w:r w:rsidRPr="00D40F9A">
        <w:rPr>
          <w:rStyle w:val="VerbatimChar"/>
          <w:b/>
          <w:bCs/>
        </w:rPr>
        <w:t>"8081:80"</w:t>
      </w:r>
      <w:r w:rsidRPr="00D40F9A">
        <w:rPr>
          <w:b/>
          <w:bCs/>
        </w:rPr>
        <w:t xml:space="preserve">: </w:t>
      </w:r>
      <w:r w:rsidRPr="00D40F9A">
        <w:t>A 8081-es portot a gazdagépen a 80-as portra térképezi a konténerben.</w:t>
      </w:r>
    </w:p>
    <w:p w14:paraId="5DC8B6B4" w14:textId="77777777" w:rsidR="001857C8" w:rsidRPr="00D40F9A" w:rsidRDefault="001857C8" w:rsidP="008A0D7F">
      <w:pPr>
        <w:pStyle w:val="Listaszerbekezds"/>
        <w:spacing w:line="240" w:lineRule="auto"/>
      </w:pPr>
      <w:r w:rsidRPr="00D40F9A">
        <w:rPr>
          <w:rStyle w:val="VerbatimChar"/>
          <w:b/>
          <w:bCs/>
        </w:rPr>
        <w:t>environment</w:t>
      </w:r>
      <w:r w:rsidRPr="00D40F9A">
        <w:t>: Környezeti változókat állít be a pgAdmin-hoz:</w:t>
      </w:r>
    </w:p>
    <w:p w14:paraId="7816096E" w14:textId="77777777" w:rsidR="001857C8" w:rsidRPr="00D40F9A" w:rsidRDefault="001857C8">
      <w:pPr>
        <w:pStyle w:val="Listaszerbekezds"/>
        <w:numPr>
          <w:ilvl w:val="2"/>
          <w:numId w:val="37"/>
        </w:numPr>
        <w:spacing w:line="240" w:lineRule="auto"/>
        <w:jc w:val="left"/>
      </w:pPr>
      <w:r w:rsidRPr="00D40F9A">
        <w:rPr>
          <w:rStyle w:val="VerbatimChar"/>
          <w:b/>
          <w:bCs/>
        </w:rPr>
        <w:t>PGADMIN_DEFAULT_EMAIL</w:t>
      </w:r>
      <w:r w:rsidRPr="00D40F9A">
        <w:rPr>
          <w:rStyle w:val="VerbatimChar"/>
        </w:rPr>
        <w:t>: csengo@csengo.dev</w:t>
      </w:r>
      <w:r w:rsidRPr="00D40F9A">
        <w:t>: Beállítja az alapértelmezett email címet a pgAdmin-hoz.</w:t>
      </w:r>
    </w:p>
    <w:p w14:paraId="0074AC56" w14:textId="3D773FF2" w:rsidR="001857C8" w:rsidRPr="00D40F9A" w:rsidRDefault="001857C8">
      <w:pPr>
        <w:pStyle w:val="Listaszerbekezds"/>
        <w:numPr>
          <w:ilvl w:val="2"/>
          <w:numId w:val="37"/>
        </w:numPr>
        <w:spacing w:line="240" w:lineRule="auto"/>
        <w:jc w:val="left"/>
      </w:pPr>
      <w:r w:rsidRPr="00D40F9A">
        <w:rPr>
          <w:rStyle w:val="VerbatimChar"/>
          <w:b/>
          <w:bCs/>
        </w:rPr>
        <w:t>PGADMIN_DEFAULT_USERNAME</w:t>
      </w:r>
      <w:r w:rsidRPr="00D40F9A">
        <w:rPr>
          <w:rStyle w:val="VerbatimChar"/>
        </w:rPr>
        <w:t>:</w:t>
      </w:r>
      <w:r w:rsidR="00C31D51" w:rsidRPr="00D40F9A">
        <w:rPr>
          <w:rStyle w:val="VerbatimChar"/>
        </w:rPr>
        <w:t xml:space="preserve"> </w:t>
      </w:r>
      <w:r w:rsidRPr="00D40F9A">
        <w:rPr>
          <w:rStyle w:val="VerbatimChar"/>
        </w:rPr>
        <w:t>admin</w:t>
      </w:r>
      <w:r w:rsidRPr="00D40F9A">
        <w:t>: Beállítja az alapértelmezett felhasználónevet a pgAdmin-hoz.</w:t>
      </w:r>
    </w:p>
    <w:p w14:paraId="17041DF6" w14:textId="77777777" w:rsidR="001857C8" w:rsidRPr="00D40F9A" w:rsidRDefault="001857C8">
      <w:pPr>
        <w:pStyle w:val="Listaszerbekezds"/>
        <w:numPr>
          <w:ilvl w:val="2"/>
          <w:numId w:val="37"/>
        </w:numPr>
        <w:spacing w:line="240" w:lineRule="auto"/>
        <w:jc w:val="left"/>
      </w:pPr>
      <w:r w:rsidRPr="00D40F9A">
        <w:rPr>
          <w:rStyle w:val="VerbatimChar"/>
          <w:b/>
          <w:bCs/>
        </w:rPr>
        <w:t>PGADMIN_DEFAULT_PASSWORD</w:t>
      </w:r>
      <w:r w:rsidRPr="00D40F9A">
        <w:rPr>
          <w:rStyle w:val="VerbatimChar"/>
        </w:rPr>
        <w:t>: admin</w:t>
      </w:r>
      <w:r w:rsidRPr="00D40F9A">
        <w:t>: Beállítja az alapértelmezett jelszót a pgAdmin-hoz.</w:t>
      </w:r>
    </w:p>
    <w:p w14:paraId="13FE1B1F" w14:textId="77777777" w:rsidR="001857C8" w:rsidRPr="00D40F9A" w:rsidRDefault="001857C8">
      <w:pPr>
        <w:pStyle w:val="Listaszerbekezds"/>
        <w:numPr>
          <w:ilvl w:val="2"/>
          <w:numId w:val="37"/>
        </w:numPr>
        <w:spacing w:line="240" w:lineRule="auto"/>
      </w:pPr>
      <w:r w:rsidRPr="00D40F9A">
        <w:rPr>
          <w:rStyle w:val="VerbatimChar"/>
          <w:b/>
          <w:bCs/>
        </w:rPr>
        <w:t>PGADMIN_CONFIG_WTF_CSRF_ENABLED</w:t>
      </w:r>
      <w:r w:rsidRPr="00D40F9A">
        <w:rPr>
          <w:rStyle w:val="VerbatimChar"/>
        </w:rPr>
        <w:t>: "False"</w:t>
      </w:r>
      <w:r w:rsidRPr="00D40F9A">
        <w:t>: Letiltja a CSRF védelmet.</w:t>
      </w:r>
    </w:p>
    <w:p w14:paraId="6C096809" w14:textId="69823460" w:rsidR="003B2E90" w:rsidRPr="00D40F9A" w:rsidRDefault="001857C8" w:rsidP="008A0D7F">
      <w:pPr>
        <w:pStyle w:val="Listaszerbekezds"/>
        <w:spacing w:line="240" w:lineRule="auto"/>
        <w:rPr>
          <w:rStyle w:val="VerbatimChar"/>
          <w:rFonts w:asciiTheme="minorHAnsi" w:hAnsiTheme="minorHAnsi"/>
        </w:rPr>
      </w:pPr>
      <w:r w:rsidRPr="00D40F9A">
        <w:rPr>
          <w:rStyle w:val="VerbatimChar"/>
          <w:b/>
          <w:bCs/>
        </w:rPr>
        <w:lastRenderedPageBreak/>
        <w:t>volumes</w:t>
      </w:r>
      <w:r w:rsidRPr="00D40F9A">
        <w:rPr>
          <w:rStyle w:val="VerbatimChar"/>
        </w:rPr>
        <w:t xml:space="preserve">: </w:t>
      </w:r>
    </w:p>
    <w:p w14:paraId="16632E72" w14:textId="43202FDA" w:rsidR="001857C8" w:rsidRPr="00D40F9A" w:rsidRDefault="001857C8">
      <w:pPr>
        <w:pStyle w:val="Listaszerbekezds"/>
        <w:numPr>
          <w:ilvl w:val="2"/>
          <w:numId w:val="37"/>
        </w:numPr>
        <w:spacing w:line="240" w:lineRule="auto"/>
      </w:pPr>
      <w:r w:rsidRPr="00D40F9A">
        <w:rPr>
          <w:rStyle w:val="VerbatimChar"/>
          <w:b/>
          <w:bCs/>
        </w:rPr>
        <w:t>csengo-v2_pgadmin</w:t>
      </w:r>
      <w:r w:rsidRPr="00D40F9A">
        <w:rPr>
          <w:rStyle w:val="VerbatimChar"/>
        </w:rPr>
        <w:t>:</w:t>
      </w:r>
      <w:r w:rsidR="003B2E90" w:rsidRPr="00D40F9A">
        <w:rPr>
          <w:rStyle w:val="VerbatimChar"/>
        </w:rPr>
        <w:t xml:space="preserve"> </w:t>
      </w:r>
      <w:r w:rsidRPr="00D40F9A">
        <w:rPr>
          <w:rStyle w:val="VerbatimChar"/>
        </w:rPr>
        <w:t>/var/lib/pgadmin</w:t>
      </w:r>
      <w:r w:rsidRPr="00D40F9A">
        <w:t xml:space="preserve">: Csatolja a </w:t>
      </w:r>
      <w:r w:rsidRPr="00D40F9A">
        <w:rPr>
          <w:rStyle w:val="VerbatimChar"/>
        </w:rPr>
        <w:t>csengo-v2_pgadmin</w:t>
      </w:r>
      <w:r w:rsidRPr="00D40F9A">
        <w:t xml:space="preserve"> kötetet a pgAdmin adatainak megőrzéséhez.</w:t>
      </w:r>
    </w:p>
    <w:p w14:paraId="69527162" w14:textId="77777777" w:rsidR="003B2E90" w:rsidRPr="00D40F9A" w:rsidRDefault="001857C8" w:rsidP="008A0D7F">
      <w:pPr>
        <w:pStyle w:val="Listaszerbekezds"/>
        <w:spacing w:line="240" w:lineRule="auto"/>
        <w:rPr>
          <w:rStyle w:val="VerbatimChar"/>
          <w:rFonts w:asciiTheme="minorHAnsi" w:hAnsiTheme="minorHAnsi"/>
        </w:rPr>
      </w:pPr>
      <w:r w:rsidRPr="00D40F9A">
        <w:rPr>
          <w:rStyle w:val="VerbatimChar"/>
          <w:b/>
          <w:bCs/>
        </w:rPr>
        <w:t>networks</w:t>
      </w:r>
      <w:r w:rsidRPr="00D40F9A">
        <w:rPr>
          <w:rStyle w:val="VerbatimChar"/>
        </w:rPr>
        <w:t>:</w:t>
      </w:r>
    </w:p>
    <w:p w14:paraId="75F993C1" w14:textId="6E3B0597" w:rsidR="001857C8" w:rsidRPr="00D40F9A" w:rsidRDefault="001857C8">
      <w:pPr>
        <w:pStyle w:val="Listaszerbekezds"/>
        <w:numPr>
          <w:ilvl w:val="2"/>
          <w:numId w:val="37"/>
        </w:numPr>
        <w:spacing w:after="240" w:line="240" w:lineRule="auto"/>
        <w:ind w:left="1066"/>
      </w:pPr>
      <w:r w:rsidRPr="00D40F9A">
        <w:rPr>
          <w:rStyle w:val="VerbatimChar"/>
          <w:b/>
          <w:bCs/>
        </w:rPr>
        <w:t>csengo-v2</w:t>
      </w:r>
      <w:r w:rsidRPr="00D40F9A">
        <w:t xml:space="preserve">: Csatlakoztatja a konténert a </w:t>
      </w:r>
      <w:r w:rsidRPr="00D40F9A">
        <w:rPr>
          <w:rStyle w:val="VerbatimChar"/>
        </w:rPr>
        <w:t>csengo-v2</w:t>
      </w:r>
      <w:r w:rsidRPr="00D40F9A">
        <w:t xml:space="preserve"> hálózathoz.</w:t>
      </w:r>
    </w:p>
    <w:p w14:paraId="02A64E7D" w14:textId="77777777" w:rsidR="001857C8" w:rsidRPr="00D40F9A" w:rsidRDefault="001857C8" w:rsidP="00EC702B">
      <w:pPr>
        <w:pStyle w:val="Cmsor3"/>
      </w:pPr>
      <w:bookmarkStart w:id="17" w:name="_Toc192492755"/>
      <w:r w:rsidRPr="00D40F9A">
        <w:t>Hálózatok</w:t>
      </w:r>
      <w:bookmarkEnd w:id="17"/>
    </w:p>
    <w:p w14:paraId="411DB48D" w14:textId="77777777" w:rsidR="001857C8" w:rsidRPr="00D40F9A" w:rsidRDefault="001857C8">
      <w:pPr>
        <w:pStyle w:val="Listaszerbekezds"/>
        <w:numPr>
          <w:ilvl w:val="0"/>
          <w:numId w:val="38"/>
        </w:numPr>
        <w:spacing w:after="240" w:line="240" w:lineRule="auto"/>
        <w:ind w:left="475" w:hanging="475"/>
      </w:pPr>
      <w:r w:rsidRPr="00D40F9A">
        <w:rPr>
          <w:rStyle w:val="VerbatimChar"/>
          <w:b/>
          <w:bCs/>
        </w:rPr>
        <w:t>csengo-v2</w:t>
      </w:r>
      <w:r w:rsidRPr="00D40F9A">
        <w:t xml:space="preserve">: Meghatároz egy egyedi hálózatot </w:t>
      </w:r>
      <w:r w:rsidRPr="00D40F9A">
        <w:rPr>
          <w:rStyle w:val="VerbatimChar"/>
        </w:rPr>
        <w:t>csengo-v2</w:t>
      </w:r>
      <w:r w:rsidRPr="00D40F9A">
        <w:t xml:space="preserve"> néven, amelyen a szolgáltatások kommunikálhatnak egymással.</w:t>
      </w:r>
    </w:p>
    <w:p w14:paraId="2BA46655" w14:textId="77777777" w:rsidR="001857C8" w:rsidRPr="00D40F9A" w:rsidRDefault="001857C8" w:rsidP="00EC702B">
      <w:pPr>
        <w:pStyle w:val="Cmsor3"/>
      </w:pPr>
      <w:bookmarkStart w:id="18" w:name="_Toc192492756"/>
      <w:r w:rsidRPr="00D40F9A">
        <w:t>Kötetek</w:t>
      </w:r>
      <w:bookmarkEnd w:id="18"/>
    </w:p>
    <w:p w14:paraId="5CF6A4F1" w14:textId="77777777" w:rsidR="001857C8" w:rsidRDefault="001857C8">
      <w:pPr>
        <w:pStyle w:val="Listaszerbekezds"/>
        <w:numPr>
          <w:ilvl w:val="0"/>
          <w:numId w:val="39"/>
        </w:numPr>
        <w:spacing w:line="240" w:lineRule="auto"/>
      </w:pPr>
      <w:r w:rsidRPr="00D40F9A">
        <w:rPr>
          <w:rStyle w:val="VerbatimChar"/>
          <w:b/>
          <w:bCs/>
        </w:rPr>
        <w:t>csengo-v2_db</w:t>
      </w:r>
      <w:r w:rsidRPr="00D40F9A">
        <w:t xml:space="preserve">: Meghatároz egy kötetet </w:t>
      </w:r>
      <w:r w:rsidRPr="00D40F9A">
        <w:rPr>
          <w:rStyle w:val="VerbatimChar"/>
        </w:rPr>
        <w:t>csengo-v2_db</w:t>
      </w:r>
      <w:r w:rsidRPr="00D40F9A">
        <w:t xml:space="preserve"> néven a PostgreSQL adatok megőrzéséhez.</w:t>
      </w:r>
    </w:p>
    <w:p w14:paraId="7D229820" w14:textId="77777777" w:rsidR="001857C8" w:rsidRPr="00D40F9A" w:rsidRDefault="001857C8">
      <w:pPr>
        <w:pStyle w:val="Listaszerbekezds"/>
        <w:numPr>
          <w:ilvl w:val="0"/>
          <w:numId w:val="39"/>
        </w:numPr>
        <w:spacing w:line="240" w:lineRule="auto"/>
      </w:pPr>
      <w:r w:rsidRPr="00D40F9A">
        <w:rPr>
          <w:rStyle w:val="VerbatimChar"/>
          <w:b/>
          <w:bCs/>
        </w:rPr>
        <w:t>csengo-v2_sounds</w:t>
      </w:r>
      <w:r w:rsidRPr="00D40F9A">
        <w:t xml:space="preserve">: Meghatároz egy kötetet </w:t>
      </w:r>
      <w:r w:rsidRPr="00D40F9A">
        <w:rPr>
          <w:rStyle w:val="VerbatimChar"/>
        </w:rPr>
        <w:t>csengo-v2_sounds</w:t>
      </w:r>
      <w:r w:rsidRPr="00D40F9A">
        <w:t xml:space="preserve"> néven a hangadatok megőrzéséhez.</w:t>
      </w:r>
    </w:p>
    <w:p w14:paraId="679AF58E" w14:textId="4B576621" w:rsidR="001857C8" w:rsidRPr="00D40F9A" w:rsidRDefault="001857C8">
      <w:pPr>
        <w:pStyle w:val="Listaszerbekezds"/>
        <w:numPr>
          <w:ilvl w:val="0"/>
          <w:numId w:val="39"/>
        </w:numPr>
        <w:spacing w:after="240" w:line="240" w:lineRule="auto"/>
        <w:ind w:left="475" w:hanging="475"/>
      </w:pPr>
      <w:r w:rsidRPr="00D40F9A">
        <w:rPr>
          <w:rStyle w:val="VerbatimChar"/>
          <w:b/>
          <w:bCs/>
        </w:rPr>
        <w:t>csengo-v2_pgadmin</w:t>
      </w:r>
      <w:r w:rsidRPr="00D40F9A">
        <w:t xml:space="preserve">: Meghatároz egy kötetet </w:t>
      </w:r>
      <w:r w:rsidRPr="00D40F9A">
        <w:rPr>
          <w:rStyle w:val="VerbatimChar"/>
        </w:rPr>
        <w:t>csengo-v2_pgadmin</w:t>
      </w:r>
      <w:r w:rsidRPr="00D40F9A">
        <w:t xml:space="preserve"> néven a pgAdmin adatok megőrzéséhez.</w:t>
      </w:r>
      <w:r w:rsidRPr="00D40F9A">
        <w:br w:type="page"/>
      </w:r>
    </w:p>
    <w:p w14:paraId="14936669" w14:textId="47036087" w:rsidR="001857C8" w:rsidRPr="00D40F9A" w:rsidRDefault="001857C8" w:rsidP="00AC760E">
      <w:pPr>
        <w:pStyle w:val="Cmsor2"/>
      </w:pPr>
      <w:bookmarkStart w:id="19" w:name="_Toc192492757"/>
      <w:r w:rsidRPr="00D40F9A">
        <w:lastRenderedPageBreak/>
        <w:t>Adatbázis kezelő</w:t>
      </w:r>
      <w:bookmarkEnd w:id="19"/>
    </w:p>
    <w:p w14:paraId="2AF44A66" w14:textId="7F1E2A86" w:rsidR="00DC6293" w:rsidRPr="00D40F9A" w:rsidRDefault="00DC6293" w:rsidP="00DC6293">
      <w:pPr>
        <w:rPr>
          <w:b/>
          <w:bCs/>
        </w:rPr>
      </w:pPr>
      <w:r w:rsidRPr="00D40F9A">
        <w:rPr>
          <w:b/>
          <w:bCs/>
        </w:rPr>
        <w:t>Az</w:t>
      </w:r>
      <w:r w:rsidRPr="00D40F9A">
        <w:t xml:space="preserve"> </w:t>
      </w:r>
      <w:r w:rsidRPr="00D40F9A">
        <w:rPr>
          <w:b/>
          <w:bCs/>
        </w:rPr>
        <w:t>adatbázis kezelő az alábbi alábbi módókon érhető el a futtatás környezetétől függően:</w:t>
      </w:r>
    </w:p>
    <w:p w14:paraId="625FA077" w14:textId="4623128F" w:rsidR="001E654F" w:rsidRPr="00D40F9A" w:rsidRDefault="001E654F">
      <w:pPr>
        <w:pStyle w:val="Listaszerbekezds"/>
        <w:numPr>
          <w:ilvl w:val="0"/>
          <w:numId w:val="77"/>
        </w:numPr>
        <w:rPr>
          <w:b/>
          <w:bCs/>
        </w:rPr>
      </w:pPr>
      <w:r w:rsidRPr="00D40F9A">
        <w:rPr>
          <w:b/>
          <w:bCs/>
        </w:rPr>
        <w:t xml:space="preserve">Docker nélküli futtatás esetén: </w:t>
      </w:r>
      <w:r w:rsidRPr="00D40F9A">
        <w:t>A telepitésre került PgAdmin alkalmazásban</w:t>
      </w:r>
      <w:r w:rsidR="00C3694A" w:rsidRPr="00D40F9A">
        <w:t>.</w:t>
      </w:r>
      <w:r w:rsidRPr="00D40F9A">
        <w:rPr>
          <w:b/>
          <w:bCs/>
        </w:rPr>
        <w:t xml:space="preserve"> </w:t>
      </w:r>
    </w:p>
    <w:p w14:paraId="7D97BE35" w14:textId="7C649A86" w:rsidR="001E654F" w:rsidRPr="00D40F9A" w:rsidRDefault="001E654F">
      <w:pPr>
        <w:pStyle w:val="Listaszerbekezds"/>
        <w:numPr>
          <w:ilvl w:val="0"/>
          <w:numId w:val="77"/>
        </w:numPr>
        <w:spacing w:after="240"/>
        <w:rPr>
          <w:b/>
          <w:bCs/>
        </w:rPr>
      </w:pPr>
      <w:r w:rsidRPr="00D40F9A">
        <w:rPr>
          <w:b/>
          <w:bCs/>
        </w:rPr>
        <w:t xml:space="preserve">Dockerrel történő futtatás esetén: </w:t>
      </w:r>
      <w:r w:rsidR="00C3694A" w:rsidRPr="00D40F9A">
        <w:t>A „</w:t>
      </w:r>
      <w:hyperlink r:id="rId14" w:history="1">
        <w:r w:rsidR="00C3694A" w:rsidRPr="00D40F9A">
          <w:rPr>
            <w:rStyle w:val="Hiperhivatkozs"/>
            <w:rFonts w:ascii="Consolas" w:hAnsi="Consolas"/>
            <w:sz w:val="22"/>
          </w:rPr>
          <w:t>http://localhost:8081</w:t>
        </w:r>
      </w:hyperlink>
      <w:r w:rsidR="00C3694A" w:rsidRPr="00D40F9A">
        <w:t>” címen.</w:t>
      </w:r>
    </w:p>
    <w:p w14:paraId="5C926601" w14:textId="77777777" w:rsidR="009E546F" w:rsidRPr="00D40F9A" w:rsidRDefault="009E546F" w:rsidP="009E546F">
      <w:pPr>
        <w:pStyle w:val="Cmsor3"/>
      </w:pPr>
      <w:bookmarkStart w:id="20" w:name="_Toc192492758"/>
      <w:r w:rsidRPr="00D40F9A">
        <w:t>Kezelés Docker nélkül</w:t>
      </w:r>
      <w:bookmarkEnd w:id="20"/>
    </w:p>
    <w:p w14:paraId="77601E3C" w14:textId="3C79A6C2" w:rsidR="009E546F" w:rsidRPr="00D40F9A" w:rsidRDefault="009E546F" w:rsidP="009E546F">
      <w:pPr>
        <w:spacing w:line="259" w:lineRule="auto"/>
        <w:jc w:val="left"/>
      </w:pPr>
      <w:r w:rsidRPr="00D40F9A">
        <w:t>Amennyiben nem docker seg</w:t>
      </w:r>
      <w:r w:rsidR="00DA1421" w:rsidRPr="00D40F9A">
        <w:t>í</w:t>
      </w:r>
      <w:r w:rsidRPr="00D40F9A">
        <w:t>tségével ind</w:t>
      </w:r>
      <w:r w:rsidR="00DA1421" w:rsidRPr="00D40F9A">
        <w:t>í</w:t>
      </w:r>
      <w:r w:rsidRPr="00D40F9A">
        <w:t>totta az alkalmazást, a lokálisan telep</w:t>
      </w:r>
      <w:r w:rsidR="00DA1421" w:rsidRPr="00D40F9A">
        <w:t>í</w:t>
      </w:r>
      <w:r w:rsidRPr="00D40F9A">
        <w:t>tett PgAdmin alkalmazás seg</w:t>
      </w:r>
      <w:r w:rsidR="00DA1421" w:rsidRPr="00D40F9A">
        <w:t>í</w:t>
      </w:r>
      <w:r w:rsidRPr="00D40F9A">
        <w:t xml:space="preserve">tsévégel tudja kezelni az adatbázist. </w:t>
      </w:r>
    </w:p>
    <w:p w14:paraId="2BA463B8" w14:textId="617EE0DF" w:rsidR="009E546F" w:rsidRPr="00D40F9A" w:rsidRDefault="009E546F" w:rsidP="009E546F">
      <w:r w:rsidRPr="00D40F9A">
        <w:t>Ennek a kinézete és a használat</w:t>
      </w:r>
      <w:r w:rsidR="00DA1421" w:rsidRPr="00D40F9A">
        <w:t>ának módja</w:t>
      </w:r>
      <w:r w:rsidRPr="00D40F9A">
        <w:t xml:space="preserve"> is megegyezik a webfelülete</w:t>
      </w:r>
      <w:r w:rsidR="00DA1421" w:rsidRPr="00D40F9A">
        <w:t>s</w:t>
      </w:r>
      <w:r w:rsidRPr="00D40F9A">
        <w:t xml:space="preserve"> kezelőpanell</w:t>
      </w:r>
      <w:r w:rsidR="00DA1421" w:rsidRPr="00D40F9A">
        <w:t>e</w:t>
      </w:r>
      <w:r w:rsidRPr="00D40F9A">
        <w:t>l, éltérést csak a lokálisan használt adatbázisok okozhatnak.</w:t>
      </w:r>
      <w:r w:rsidR="0071350E" w:rsidRPr="00D40F9A">
        <w:t xml:space="preserve"> Képes illusztrációkat </w:t>
      </w:r>
      <w:r w:rsidR="00DA1421" w:rsidRPr="00D40F9A">
        <w:t xml:space="preserve">is </w:t>
      </w:r>
      <w:r w:rsidR="0071350E" w:rsidRPr="00D40F9A">
        <w:t>találhat az alábbi „</w:t>
      </w:r>
      <w:hyperlink w:anchor="_Kezelés_Dockerrel" w:history="1">
        <w:r w:rsidR="0071350E" w:rsidRPr="00D40F9A">
          <w:rPr>
            <w:rStyle w:val="Hiperhivatkozs"/>
          </w:rPr>
          <w:t>Kezelés Dockerrel</w:t>
        </w:r>
      </w:hyperlink>
      <w:r w:rsidR="0071350E" w:rsidRPr="00D40F9A">
        <w:t xml:space="preserve">” </w:t>
      </w:r>
      <w:r w:rsidR="00DA1421" w:rsidRPr="00D40F9A">
        <w:t>részlegben</w:t>
      </w:r>
      <w:r w:rsidR="0071350E" w:rsidRPr="00D40F9A">
        <w:t>.</w:t>
      </w:r>
    </w:p>
    <w:p w14:paraId="25791521" w14:textId="0FBEF407" w:rsidR="00663079" w:rsidRPr="00D40F9A" w:rsidRDefault="00663079" w:rsidP="00663079">
      <w:pPr>
        <w:pStyle w:val="Cmsor3"/>
      </w:pPr>
      <w:bookmarkStart w:id="21" w:name="_Kezelés_Dockerrel"/>
      <w:bookmarkStart w:id="22" w:name="_Toc192492759"/>
      <w:bookmarkEnd w:id="21"/>
      <w:r w:rsidRPr="00D40F9A">
        <w:t>Kezelés Dockerrel</w:t>
      </w:r>
      <w:bookmarkEnd w:id="22"/>
    </w:p>
    <w:p w14:paraId="75CC78BF" w14:textId="58969FB0" w:rsidR="001857C8" w:rsidRPr="00D40F9A" w:rsidRDefault="001857C8">
      <w:pPr>
        <w:rPr>
          <w:b/>
          <w:bCs/>
        </w:rPr>
      </w:pPr>
      <w:r w:rsidRPr="00D40F9A">
        <w:rPr>
          <w:b/>
          <w:bCs/>
        </w:rPr>
        <w:t>Az adatbázis kezelőhöz bejelentkezéshez használja az alábbi adatokat:</w:t>
      </w:r>
    </w:p>
    <w:p w14:paraId="404136D7" w14:textId="77777777" w:rsidR="001857C8" w:rsidRPr="00D40F9A" w:rsidRDefault="001857C8">
      <w:pPr>
        <w:pStyle w:val="Listaszerbekezds"/>
        <w:numPr>
          <w:ilvl w:val="0"/>
          <w:numId w:val="40"/>
        </w:numPr>
      </w:pPr>
      <w:r w:rsidRPr="00D40F9A">
        <w:t xml:space="preserve">Email: </w:t>
      </w:r>
      <w:r w:rsidRPr="00D40F9A">
        <w:rPr>
          <w:rStyle w:val="VerbatimChar"/>
        </w:rPr>
        <w:t>csengo@csengo.dev</w:t>
      </w:r>
    </w:p>
    <w:p w14:paraId="20E1AEE6" w14:textId="77777777" w:rsidR="001857C8" w:rsidRPr="00D40F9A" w:rsidRDefault="001857C8">
      <w:pPr>
        <w:pStyle w:val="Listaszerbekezds"/>
        <w:numPr>
          <w:ilvl w:val="0"/>
          <w:numId w:val="40"/>
        </w:numPr>
      </w:pPr>
      <w:r w:rsidRPr="00D40F9A">
        <w:t xml:space="preserve">Felhasználónév: </w:t>
      </w:r>
      <w:r w:rsidRPr="00D40F9A">
        <w:rPr>
          <w:rStyle w:val="VerbatimChar"/>
        </w:rPr>
        <w:t>admin</w:t>
      </w:r>
    </w:p>
    <w:p w14:paraId="0CFF6A66" w14:textId="77777777" w:rsidR="001857C8" w:rsidRPr="00D40F9A" w:rsidRDefault="001857C8">
      <w:pPr>
        <w:pStyle w:val="Listaszerbekezds"/>
        <w:numPr>
          <w:ilvl w:val="0"/>
          <w:numId w:val="40"/>
        </w:numPr>
        <w:spacing w:after="240"/>
      </w:pPr>
      <w:r w:rsidRPr="00D40F9A">
        <w:t xml:space="preserve">Jelszó: </w:t>
      </w:r>
      <w:r w:rsidRPr="00D40F9A">
        <w:rPr>
          <w:rStyle w:val="VerbatimChar"/>
        </w:rPr>
        <w:t>admin</w:t>
      </w:r>
    </w:p>
    <w:p w14:paraId="3DA1916A" w14:textId="472C4465" w:rsidR="001857C8" w:rsidRPr="00D40F9A" w:rsidRDefault="001857C8">
      <w:r w:rsidRPr="00D40F9A">
        <w:rPr>
          <w:noProof/>
        </w:rPr>
        <w:drawing>
          <wp:inline distT="0" distB="0" distL="0" distR="0" wp14:anchorId="11C7A118" wp14:editId="07DD74BD">
            <wp:extent cx="5760000" cy="3096774"/>
            <wp:effectExtent l="0" t="0" r="0" b="8890"/>
            <wp:docPr id="153507867" name="Kép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D58774E" w14:textId="77777777" w:rsidR="00663079" w:rsidRPr="00D40F9A" w:rsidRDefault="00663079">
      <w:pPr>
        <w:spacing w:line="259" w:lineRule="auto"/>
        <w:jc w:val="left"/>
      </w:pPr>
      <w:r w:rsidRPr="00D40F9A">
        <w:br w:type="page"/>
      </w:r>
    </w:p>
    <w:p w14:paraId="7A54587C" w14:textId="7E61E9EF" w:rsidR="001857C8" w:rsidRPr="00D40F9A" w:rsidRDefault="001857C8">
      <w:pPr>
        <w:rPr>
          <w:b/>
          <w:bCs/>
        </w:rPr>
      </w:pPr>
      <w:r w:rsidRPr="00D40F9A">
        <w:rPr>
          <w:b/>
          <w:bCs/>
        </w:rPr>
        <w:lastRenderedPageBreak/>
        <w:t>Az pgAdmin adatbázis kezelőn belül a kövekező módon tudunk kapcsolódni az adatbázishoz:</w:t>
      </w:r>
    </w:p>
    <w:p w14:paraId="3C1EEE9F" w14:textId="5C24B8D8" w:rsidR="0031111D" w:rsidRPr="00D40F9A" w:rsidRDefault="001857C8" w:rsidP="005E1707">
      <w:r w:rsidRPr="00D40F9A">
        <w:rPr>
          <w:noProof/>
        </w:rPr>
        <w:drawing>
          <wp:inline distT="0" distB="0" distL="0" distR="0" wp14:anchorId="7DE9A36C" wp14:editId="17A3FAE1">
            <wp:extent cx="5760000" cy="3096774"/>
            <wp:effectExtent l="0" t="0" r="0" b="8890"/>
            <wp:docPr id="779423925" name="Kép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E65E76E" w14:textId="4FD511F6" w:rsidR="001857C8" w:rsidRPr="00D40F9A" w:rsidRDefault="001857C8">
      <w:pPr>
        <w:rPr>
          <w:b/>
          <w:bCs/>
        </w:rPr>
      </w:pPr>
      <w:r w:rsidRPr="00D40F9A">
        <w:rPr>
          <w:b/>
          <w:bCs/>
        </w:rPr>
        <w:t>A következő adatokat kell megadni a kapcsolódás elnevezéséhez a következő módon:</w:t>
      </w:r>
    </w:p>
    <w:p w14:paraId="466C3496" w14:textId="77777777" w:rsidR="001857C8" w:rsidRPr="00D40F9A" w:rsidRDefault="001857C8">
      <w:pPr>
        <w:pStyle w:val="Listaszerbekezds"/>
        <w:numPr>
          <w:ilvl w:val="0"/>
          <w:numId w:val="41"/>
        </w:numPr>
        <w:spacing w:after="240"/>
      </w:pPr>
      <w:r w:rsidRPr="00D40F9A">
        <w:t xml:space="preserve">Name: </w:t>
      </w:r>
      <w:r w:rsidRPr="00D40F9A">
        <w:rPr>
          <w:rStyle w:val="VerbatimChar"/>
        </w:rPr>
        <w:t>csengo-v2-postgres</w:t>
      </w:r>
    </w:p>
    <w:p w14:paraId="402A3F3A" w14:textId="2E2A7928" w:rsidR="001857C8" w:rsidRPr="00D40F9A" w:rsidRDefault="001857C8">
      <w:r w:rsidRPr="00D40F9A">
        <w:rPr>
          <w:noProof/>
        </w:rPr>
        <w:drawing>
          <wp:inline distT="0" distB="0" distL="0" distR="0" wp14:anchorId="279D3083" wp14:editId="61A525B2">
            <wp:extent cx="5760000" cy="3096774"/>
            <wp:effectExtent l="0" t="0" r="0" b="8890"/>
            <wp:docPr id="247965538" name="Kép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24526B83" w14:textId="77777777" w:rsidR="00663079" w:rsidRPr="00D40F9A" w:rsidRDefault="00663079">
      <w:pPr>
        <w:spacing w:line="259" w:lineRule="auto"/>
        <w:jc w:val="left"/>
      </w:pPr>
      <w:r w:rsidRPr="00D40F9A">
        <w:br w:type="page"/>
      </w:r>
    </w:p>
    <w:p w14:paraId="2FC85AA7" w14:textId="15E59A05" w:rsidR="001857C8" w:rsidRPr="00D40F9A" w:rsidRDefault="001857C8" w:rsidP="001857C8">
      <w:pPr>
        <w:spacing w:after="0"/>
        <w:rPr>
          <w:b/>
          <w:bCs/>
        </w:rPr>
      </w:pPr>
      <w:r w:rsidRPr="00D40F9A">
        <w:rPr>
          <w:b/>
          <w:bCs/>
        </w:rPr>
        <w:lastRenderedPageBreak/>
        <w:t>A következő adatokat kell megadni a kapcsolódáshoz a következő módon:</w:t>
      </w:r>
    </w:p>
    <w:p w14:paraId="344A968E" w14:textId="77777777" w:rsidR="001857C8" w:rsidRPr="00D40F9A" w:rsidRDefault="001857C8">
      <w:pPr>
        <w:pStyle w:val="Listaszerbekezds"/>
        <w:numPr>
          <w:ilvl w:val="0"/>
          <w:numId w:val="42"/>
        </w:numPr>
        <w:spacing w:line="240" w:lineRule="auto"/>
      </w:pPr>
      <w:r w:rsidRPr="00D40F9A">
        <w:t xml:space="preserve">Host name/address: </w:t>
      </w:r>
      <w:r w:rsidRPr="00D40F9A">
        <w:rPr>
          <w:rStyle w:val="VerbatimChar"/>
        </w:rPr>
        <w:t>csengo-v2-postgres</w:t>
      </w:r>
    </w:p>
    <w:p w14:paraId="2C7E8FEB" w14:textId="77777777" w:rsidR="001857C8" w:rsidRPr="00D40F9A" w:rsidRDefault="001857C8">
      <w:pPr>
        <w:pStyle w:val="Listaszerbekezds"/>
        <w:numPr>
          <w:ilvl w:val="0"/>
          <w:numId w:val="42"/>
        </w:numPr>
        <w:spacing w:line="240" w:lineRule="auto"/>
      </w:pPr>
      <w:r w:rsidRPr="00D40F9A">
        <w:t xml:space="preserve">Port: </w:t>
      </w:r>
      <w:r w:rsidRPr="00D40F9A">
        <w:rPr>
          <w:rStyle w:val="VerbatimChar"/>
        </w:rPr>
        <w:t>5432</w:t>
      </w:r>
    </w:p>
    <w:p w14:paraId="0E63E50B" w14:textId="77777777" w:rsidR="001857C8" w:rsidRPr="00D40F9A" w:rsidRDefault="001857C8">
      <w:pPr>
        <w:pStyle w:val="Listaszerbekezds"/>
        <w:numPr>
          <w:ilvl w:val="0"/>
          <w:numId w:val="42"/>
        </w:numPr>
        <w:spacing w:line="240" w:lineRule="auto"/>
      </w:pPr>
      <w:r w:rsidRPr="00D40F9A">
        <w:t xml:space="preserve">Maintenance database: </w:t>
      </w:r>
      <w:r w:rsidRPr="00D40F9A">
        <w:rPr>
          <w:rStyle w:val="VerbatimChar"/>
        </w:rPr>
        <w:t>postgres</w:t>
      </w:r>
    </w:p>
    <w:p w14:paraId="29569317" w14:textId="77777777" w:rsidR="001857C8" w:rsidRPr="00D40F9A" w:rsidRDefault="001857C8">
      <w:pPr>
        <w:pStyle w:val="Listaszerbekezds"/>
        <w:numPr>
          <w:ilvl w:val="0"/>
          <w:numId w:val="42"/>
        </w:numPr>
        <w:spacing w:line="240" w:lineRule="auto"/>
      </w:pPr>
      <w:r w:rsidRPr="00D40F9A">
        <w:t xml:space="preserve">Username: </w:t>
      </w:r>
      <w:r w:rsidRPr="00D40F9A">
        <w:rPr>
          <w:rStyle w:val="VerbatimChar"/>
        </w:rPr>
        <w:t>csengo</w:t>
      </w:r>
    </w:p>
    <w:p w14:paraId="7955A6C1" w14:textId="77777777" w:rsidR="001857C8" w:rsidRPr="00D40F9A" w:rsidRDefault="001857C8">
      <w:pPr>
        <w:pStyle w:val="Listaszerbekezds"/>
        <w:numPr>
          <w:ilvl w:val="0"/>
          <w:numId w:val="42"/>
        </w:numPr>
        <w:spacing w:line="240" w:lineRule="auto"/>
      </w:pPr>
      <w:r w:rsidRPr="00D40F9A">
        <w:t xml:space="preserve">Password: </w:t>
      </w:r>
      <w:r w:rsidRPr="00D40F9A">
        <w:rPr>
          <w:rStyle w:val="VerbatimChar"/>
        </w:rPr>
        <w:t>csengo</w:t>
      </w:r>
    </w:p>
    <w:p w14:paraId="65EB2C4D" w14:textId="77777777" w:rsidR="001857C8" w:rsidRPr="00D40F9A" w:rsidRDefault="001857C8">
      <w:pPr>
        <w:pStyle w:val="Listaszerbekezds"/>
        <w:numPr>
          <w:ilvl w:val="0"/>
          <w:numId w:val="42"/>
        </w:numPr>
        <w:spacing w:after="240" w:line="240" w:lineRule="auto"/>
      </w:pPr>
      <w:r w:rsidRPr="00D40F9A">
        <w:t xml:space="preserve">Save password: </w:t>
      </w:r>
      <w:r w:rsidRPr="00D40F9A">
        <w:rPr>
          <w:rStyle w:val="VerbatimChar"/>
        </w:rPr>
        <w:t>True</w:t>
      </w:r>
    </w:p>
    <w:p w14:paraId="0A0F7F49" w14:textId="5D5E753A" w:rsidR="001857C8" w:rsidRPr="00D40F9A" w:rsidRDefault="001857C8">
      <w:r w:rsidRPr="00D40F9A">
        <w:rPr>
          <w:noProof/>
        </w:rPr>
        <w:drawing>
          <wp:inline distT="0" distB="0" distL="0" distR="0" wp14:anchorId="66EA111C" wp14:editId="5CF29759">
            <wp:extent cx="5760000" cy="3096774"/>
            <wp:effectExtent l="0" t="0" r="0" b="8890"/>
            <wp:docPr id="877870509" name="Kép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F92C9EC" w14:textId="238C97BE" w:rsidR="001857C8" w:rsidRPr="00D40F9A" w:rsidRDefault="001857C8">
      <w:pPr>
        <w:rPr>
          <w:b/>
          <w:bCs/>
        </w:rPr>
      </w:pPr>
      <w:r w:rsidRPr="00D40F9A">
        <w:rPr>
          <w:b/>
          <w:bCs/>
        </w:rPr>
        <w:t>A következő módon lehet az adatbázisban tárolt táblákat megtekinteni:</w:t>
      </w:r>
    </w:p>
    <w:p w14:paraId="1ADDE184" w14:textId="78668310" w:rsidR="009E546F" w:rsidRPr="00D40F9A" w:rsidRDefault="001857C8" w:rsidP="009E546F">
      <w:r w:rsidRPr="00D40F9A">
        <w:rPr>
          <w:noProof/>
        </w:rPr>
        <w:drawing>
          <wp:inline distT="0" distB="0" distL="0" distR="0" wp14:anchorId="5E460778" wp14:editId="5E2576AD">
            <wp:extent cx="5760000" cy="3096774"/>
            <wp:effectExtent l="0" t="0" r="0" b="8890"/>
            <wp:docPr id="1405427277" name="Kép 112" descr="A képen szöveg, képernyőkép, szoftver, Számítógépes ikon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427277" name="Kép 112" descr="A képen szöveg, képernyőkép, szoftver, Számítógépes ikon látható&#10;&#10;Előfordulhat, hogy a mesterséges intelligencia által létrehozott tartalom helytel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r w:rsidR="00B97B10" w:rsidRPr="00D40F9A">
        <w:br w:type="page"/>
      </w:r>
    </w:p>
    <w:p w14:paraId="2CF82FD3" w14:textId="7A0487E2" w:rsidR="001857C8" w:rsidRPr="00D40F9A" w:rsidRDefault="001857C8" w:rsidP="00AC760E">
      <w:pPr>
        <w:pStyle w:val="Cmsor2"/>
      </w:pPr>
      <w:bookmarkStart w:id="23" w:name="_Toc192492760"/>
      <w:r w:rsidRPr="00D40F9A">
        <w:lastRenderedPageBreak/>
        <w:t>Portainer-en keresztüli konténer kezelés</w:t>
      </w:r>
      <w:bookmarkEnd w:id="23"/>
    </w:p>
    <w:p w14:paraId="5040DEFD" w14:textId="67EC8F62" w:rsidR="003E75F1" w:rsidRPr="00D40F9A" w:rsidRDefault="003E75F1" w:rsidP="003E75F1">
      <w:pPr>
        <w:rPr>
          <w:b/>
          <w:bCs/>
        </w:rPr>
      </w:pPr>
      <w:r w:rsidRPr="00D40F9A">
        <w:rPr>
          <w:b/>
          <w:bCs/>
        </w:rPr>
        <w:t>Ezt a technológiát használtuk a fejlesztés során. Ebben a részlegben megismerheti a működését és a használatának a célj</w:t>
      </w:r>
      <w:r w:rsidR="00547F4A" w:rsidRPr="00D40F9A">
        <w:rPr>
          <w:b/>
          <w:bCs/>
        </w:rPr>
        <w:t>á</w:t>
      </w:r>
      <w:r w:rsidRPr="00D40F9A">
        <w:rPr>
          <w:b/>
          <w:bCs/>
        </w:rPr>
        <w:t>t.</w:t>
      </w:r>
    </w:p>
    <w:p w14:paraId="0E26C995" w14:textId="18382C92" w:rsidR="003E75F1" w:rsidRPr="00D40F9A" w:rsidRDefault="001857C8" w:rsidP="00472ED4">
      <w:r w:rsidRPr="00D40F9A">
        <w:t>A Portainer egy könnyen használható, webes felülettel rendelkező konténerkezelő eszköz, amely lehetővé teszi a konténerek kezelését, figyelését és felügyeletét. A Portainer segítségével egyszerűen létrehozhat, indíthat, leállíthat és törölhet konténereket, valamint ellenőrizheti a konténerek állapotát és naplóit.</w:t>
      </w:r>
    </w:p>
    <w:p w14:paraId="2F1A2D46" w14:textId="292B6185" w:rsidR="001857C8" w:rsidRPr="00D40F9A" w:rsidRDefault="001857C8" w:rsidP="00472ED4">
      <w:pPr>
        <w:spacing w:after="0"/>
      </w:pPr>
      <w:r w:rsidRPr="00D40F9A">
        <w:t>Ez a dokumentáció feltételezi, hogy egy Portainer példány fut a localhost:9000 címen.</w:t>
      </w:r>
    </w:p>
    <w:p w14:paraId="1A47A46F" w14:textId="40C3D81A" w:rsidR="001857C8" w:rsidRPr="00D40F9A" w:rsidRDefault="001857C8">
      <w:pPr>
        <w:pStyle w:val="Listaszerbekezds"/>
        <w:numPr>
          <w:ilvl w:val="0"/>
          <w:numId w:val="43"/>
        </w:numPr>
      </w:pPr>
      <w:r w:rsidRPr="00D40F9A">
        <w:t xml:space="preserve">Nyissa meg a böngészőt, és navigáljon a </w:t>
      </w:r>
      <w:hyperlink r:id="rId20" w:history="1">
        <w:r w:rsidRPr="00D40F9A">
          <w:rPr>
            <w:rStyle w:val="Hiperhivatkozs"/>
          </w:rPr>
          <w:t>http://localhost:9000</w:t>
        </w:r>
      </w:hyperlink>
      <w:r w:rsidRPr="00D40F9A">
        <w:t xml:space="preserve"> címre.</w:t>
      </w:r>
    </w:p>
    <w:p w14:paraId="497BED2C" w14:textId="77777777" w:rsidR="001857C8" w:rsidRPr="00D40F9A" w:rsidRDefault="001857C8">
      <w:pPr>
        <w:pStyle w:val="Listaszerbekezds"/>
        <w:numPr>
          <w:ilvl w:val="0"/>
          <w:numId w:val="43"/>
        </w:numPr>
      </w:pPr>
      <w:r w:rsidRPr="00D40F9A">
        <w:t>Jelentkezzen be a Portainerbe a felhasználónév és jelszó megadásával.</w:t>
      </w:r>
    </w:p>
    <w:p w14:paraId="32468953" w14:textId="28E1FB14" w:rsidR="001857C8" w:rsidRPr="00D40F9A" w:rsidRDefault="001857C8">
      <w:pPr>
        <w:pStyle w:val="Listaszerbekezds"/>
        <w:numPr>
          <w:ilvl w:val="0"/>
          <w:numId w:val="43"/>
        </w:numPr>
        <w:spacing w:after="240"/>
      </w:pPr>
      <w:r w:rsidRPr="00D40F9A">
        <w:t>Az ábra alapján válassza ki a számára megfelelő Docker környezetet.</w:t>
      </w:r>
    </w:p>
    <w:p w14:paraId="570F14E9" w14:textId="0069EDF5" w:rsidR="001857C8" w:rsidRPr="00D40F9A" w:rsidRDefault="00B9381A" w:rsidP="00472ED4">
      <w:r w:rsidRPr="00D40F9A">
        <w:rPr>
          <w:noProof/>
        </w:rPr>
        <w:drawing>
          <wp:anchor distT="0" distB="0" distL="114300" distR="114300" simplePos="0" relativeHeight="251896832" behindDoc="1" locked="0" layoutInCell="1" allowOverlap="1" wp14:anchorId="7CE5E3E9" wp14:editId="7E8A0524">
            <wp:simplePos x="0" y="0"/>
            <wp:positionH relativeFrom="margin">
              <wp:align>left</wp:align>
            </wp:positionH>
            <wp:positionV relativeFrom="paragraph">
              <wp:posOffset>289226</wp:posOffset>
            </wp:positionV>
            <wp:extent cx="5760000" cy="3096774"/>
            <wp:effectExtent l="0" t="0" r="0" b="8890"/>
            <wp:wrapTight wrapText="bothSides">
              <wp:wrapPolygon edited="0">
                <wp:start x="0" y="0"/>
                <wp:lineTo x="0" y="21529"/>
                <wp:lineTo x="21505" y="21529"/>
                <wp:lineTo x="21505" y="0"/>
                <wp:lineTo x="0" y="0"/>
              </wp:wrapPolygon>
            </wp:wrapTight>
            <wp:docPr id="1655509681" name="Kép 113" descr="A képen képernyőkép, szoftver, szöveg,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509681" name="Kép 113" descr="A képen képernyőkép, szoftver, szöveg, Multimédiás szoftver látható&#10;&#10;Előfordulhat, hogy a mesterséges intelligencia által létrehozott tartalom helytele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anchor>
        </w:drawing>
      </w:r>
    </w:p>
    <w:p w14:paraId="6D4BD0BF" w14:textId="77777777" w:rsidR="00617A78" w:rsidRPr="00D40F9A" w:rsidRDefault="00617A78">
      <w:pPr>
        <w:spacing w:line="259" w:lineRule="auto"/>
        <w:jc w:val="left"/>
      </w:pPr>
      <w:r w:rsidRPr="00D40F9A">
        <w:br w:type="page"/>
      </w:r>
    </w:p>
    <w:p w14:paraId="78A20DBA" w14:textId="278325BF" w:rsidR="001857C8" w:rsidRPr="00D40F9A" w:rsidRDefault="001857C8">
      <w:pPr>
        <w:pStyle w:val="Listaszerbekezds"/>
        <w:numPr>
          <w:ilvl w:val="0"/>
          <w:numId w:val="43"/>
        </w:numPr>
        <w:ind w:left="475" w:hanging="475"/>
      </w:pPr>
      <w:r w:rsidRPr="00D40F9A">
        <w:lastRenderedPageBreak/>
        <w:t>Készítsen elő egy új Stack-et a Stacks fül alatt, majd másolja bele a docker-compose.dev.v2.yml fájl tartalmát. Valamint adja hozzá a megfelelő fájlokat, hogy a konténerek le tudjanak épülni.</w:t>
      </w:r>
    </w:p>
    <w:p w14:paraId="3ACEC369" w14:textId="1FCD71D4" w:rsidR="00B97B10" w:rsidRPr="00D40F9A" w:rsidRDefault="00864E19" w:rsidP="00393044">
      <w:r w:rsidRPr="00D40F9A">
        <w:rPr>
          <w:noProof/>
        </w:rPr>
        <w:drawing>
          <wp:inline distT="0" distB="0" distL="0" distR="0" wp14:anchorId="62241994" wp14:editId="339457A1">
            <wp:extent cx="5760000" cy="3096774"/>
            <wp:effectExtent l="0" t="0" r="0" b="8890"/>
            <wp:docPr id="440430214" name="Kép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430214" name="Kép 1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515B695" w14:textId="5A31F57B" w:rsidR="001857C8" w:rsidRPr="00D40F9A" w:rsidRDefault="001857C8">
      <w:pPr>
        <w:pStyle w:val="Listaszerbekezds"/>
        <w:numPr>
          <w:ilvl w:val="0"/>
          <w:numId w:val="43"/>
        </w:numPr>
      </w:pPr>
      <w:r w:rsidRPr="00D40F9A">
        <w:t>Sikeres stack létrehozása után a konténerek automatikusan elindulnak, és a Portainer segítségével kezelheti őket.</w:t>
      </w:r>
    </w:p>
    <w:p w14:paraId="7D0A344A" w14:textId="18DC124E" w:rsidR="001857C8" w:rsidRPr="00D40F9A" w:rsidRDefault="00864E19">
      <w:r w:rsidRPr="00D40F9A">
        <w:rPr>
          <w:noProof/>
        </w:rPr>
        <w:drawing>
          <wp:inline distT="0" distB="0" distL="0" distR="0" wp14:anchorId="62BB0CF1" wp14:editId="2C14C347">
            <wp:extent cx="5760000" cy="3149132"/>
            <wp:effectExtent l="0" t="0" r="0" b="0"/>
            <wp:docPr id="1123589540" name="Kép 115" descr="A képen képernyőkép, szoftver, Multimédiás szoftver, szöveg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589540" name="Kép 115" descr="A képen képernyőkép, szoftver, Multimédiás szoftver, szöveg látható&#10;&#10;Előfordulhat, hogy a mesterséges intelligencia által létrehozott tartalom helytel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0000" cy="3149132"/>
                    </a:xfrm>
                    <a:prstGeom prst="rect">
                      <a:avLst/>
                    </a:prstGeom>
                    <a:noFill/>
                    <a:ln>
                      <a:noFill/>
                    </a:ln>
                  </pic:spPr>
                </pic:pic>
              </a:graphicData>
            </a:graphic>
          </wp:inline>
        </w:drawing>
      </w:r>
    </w:p>
    <w:p w14:paraId="30E188BA" w14:textId="77777777" w:rsidR="00864E19" w:rsidRPr="00D40F9A" w:rsidRDefault="00864E19">
      <w:pPr>
        <w:spacing w:line="259" w:lineRule="auto"/>
        <w:jc w:val="left"/>
        <w:rPr>
          <w:rFonts w:eastAsiaTheme="majorEastAsia" w:cstheme="majorBidi"/>
          <w:szCs w:val="24"/>
        </w:rPr>
      </w:pPr>
      <w:r w:rsidRPr="00D40F9A">
        <w:br w:type="page"/>
      </w:r>
    </w:p>
    <w:p w14:paraId="0B84E3A3" w14:textId="22BC67A9" w:rsidR="001857C8" w:rsidRPr="00D40F9A" w:rsidRDefault="001857C8" w:rsidP="00AC760E">
      <w:pPr>
        <w:pStyle w:val="Cmsor2"/>
      </w:pPr>
      <w:bookmarkStart w:id="24" w:name="_Toc192492761"/>
      <w:r w:rsidRPr="00D40F9A">
        <w:lastRenderedPageBreak/>
        <w:t>Futtatás fejlesztői módban</w:t>
      </w:r>
      <w:bookmarkEnd w:id="24"/>
    </w:p>
    <w:p w14:paraId="041D954C" w14:textId="69772BC6" w:rsidR="001857C8" w:rsidRPr="00D40F9A" w:rsidRDefault="001857C8">
      <w:r w:rsidRPr="00D40F9A">
        <w:t>A Pollák Csengő alkalmazás fejlesztői módban való futtatásához a következő lépéseket kell követni</w:t>
      </w:r>
      <w:r w:rsidR="0041666E" w:rsidRPr="00D40F9A">
        <w:t>e</w:t>
      </w:r>
      <w:r w:rsidRPr="00D40F9A">
        <w:t>:</w:t>
      </w:r>
    </w:p>
    <w:p w14:paraId="4746AFF7" w14:textId="285636E4" w:rsidR="00651D55" w:rsidRPr="00D40F9A" w:rsidRDefault="00651D55" w:rsidP="00651D55">
      <w:pPr>
        <w:pStyle w:val="Cmsor3"/>
      </w:pPr>
      <w:bookmarkStart w:id="25" w:name="_Toc192492762"/>
      <w:r w:rsidRPr="00D40F9A">
        <w:t>Szükséges szoftverek telepítése</w:t>
      </w:r>
      <w:bookmarkEnd w:id="25"/>
    </w:p>
    <w:p w14:paraId="7DF5371C" w14:textId="2BFC3716" w:rsidR="001857C8" w:rsidRPr="00D40F9A" w:rsidRDefault="001857C8">
      <w:pPr>
        <w:pStyle w:val="Listaszerbekezds"/>
        <w:numPr>
          <w:ilvl w:val="0"/>
          <w:numId w:val="78"/>
        </w:numPr>
        <w:spacing w:after="120"/>
      </w:pPr>
      <w:r w:rsidRPr="00D40F9A">
        <w:t xml:space="preserve">Telepítse a Docker Desktop nevű alkalmzást és </w:t>
      </w:r>
      <w:r w:rsidR="00E74CFF" w:rsidRPr="00D40F9A">
        <w:t>amennyiben nem Windows operáriós</w:t>
      </w:r>
      <w:r w:rsidR="008279E0" w:rsidRPr="00D40F9A">
        <w:t xml:space="preserve"> </w:t>
      </w:r>
      <w:r w:rsidR="00E74CFF" w:rsidRPr="00D40F9A">
        <w:t>rendszert használ</w:t>
      </w:r>
      <w:r w:rsidR="00C119DB" w:rsidRPr="00D40F9A">
        <w:t>,</w:t>
      </w:r>
      <w:r w:rsidR="00E74CFF" w:rsidRPr="00D40F9A">
        <w:t xml:space="preserve"> </w:t>
      </w:r>
      <w:r w:rsidRPr="00D40F9A">
        <w:t>a Docker-compose</w:t>
      </w:r>
      <w:r w:rsidR="00E74CFF" w:rsidRPr="00D40F9A">
        <w:t xml:space="preserve"> </w:t>
      </w:r>
      <w:r w:rsidRPr="00D40F9A">
        <w:t xml:space="preserve">nevű alkalmazást </w:t>
      </w:r>
      <w:r w:rsidR="00E74CFF" w:rsidRPr="00D40F9A">
        <w:t xml:space="preserve">is </w:t>
      </w:r>
      <w:r w:rsidRPr="00D40F9A">
        <w:t>a számítógépére, majd indítsa el a Docker Desktop alkalmazást.</w:t>
      </w:r>
    </w:p>
    <w:p w14:paraId="43501758" w14:textId="50F1B1CE" w:rsidR="001857C8" w:rsidRPr="00D40F9A" w:rsidRDefault="001857C8" w:rsidP="003847DF">
      <w:pPr>
        <w:pStyle w:val="Cmsor3"/>
      </w:pPr>
      <w:bookmarkStart w:id="26" w:name="_Toc192492763"/>
      <w:r w:rsidRPr="00D40F9A">
        <w:t>Backend elindítása</w:t>
      </w:r>
      <w:bookmarkEnd w:id="26"/>
    </w:p>
    <w:p w14:paraId="729C73A4" w14:textId="2D59AB23" w:rsidR="001857C8" w:rsidRPr="00D40F9A" w:rsidRDefault="00187387">
      <w:pPr>
        <w:pStyle w:val="Listaszerbekezds"/>
        <w:numPr>
          <w:ilvl w:val="0"/>
          <w:numId w:val="44"/>
        </w:numPr>
      </w:pPr>
      <w:r w:rsidRPr="00D40F9A">
        <w:t>Amennyiben szükséges változtassa meg a .env.example fájlban található környezeti változókat az ön által kívántakra</w:t>
      </w:r>
      <w:r w:rsidR="001857C8" w:rsidRPr="00D40F9A">
        <w:t>.</w:t>
      </w:r>
    </w:p>
    <w:p w14:paraId="24C6BED5" w14:textId="3BB58371" w:rsidR="00187387" w:rsidRPr="00D40F9A" w:rsidRDefault="00187387">
      <w:pPr>
        <w:pStyle w:val="Listaszerbekezds"/>
        <w:numPr>
          <w:ilvl w:val="0"/>
          <w:numId w:val="44"/>
        </w:numPr>
      </w:pPr>
      <w:r w:rsidRPr="00D40F9A">
        <w:t xml:space="preserve">Nyissa meg a terminált a </w:t>
      </w:r>
      <w:r w:rsidRPr="00D40F9A">
        <w:rPr>
          <w:rStyle w:val="VerbatimChar"/>
        </w:rPr>
        <w:t>csengo-ts-server-v2</w:t>
      </w:r>
      <w:r w:rsidRPr="00D40F9A">
        <w:t xml:space="preserve"> mappában.</w:t>
      </w:r>
    </w:p>
    <w:p w14:paraId="770D5143" w14:textId="77777777" w:rsidR="001857C8" w:rsidRPr="00D40F9A" w:rsidRDefault="001857C8">
      <w:pPr>
        <w:pStyle w:val="Listaszerbekezds"/>
        <w:numPr>
          <w:ilvl w:val="0"/>
          <w:numId w:val="44"/>
        </w:numPr>
      </w:pPr>
      <w:r w:rsidRPr="00D40F9A">
        <w:t>Windows operációs rendszeren futtassa a következő parancsokat a szerver indításához:</w:t>
      </w:r>
    </w:p>
    <w:p w14:paraId="199FF3DE" w14:textId="77777777" w:rsidR="001857C8" w:rsidRPr="00D40F9A" w:rsidRDefault="001857C8">
      <w:pPr>
        <w:pStyle w:val="SourceCode"/>
      </w:pPr>
      <w:r w:rsidRPr="00D40F9A">
        <w:t>docker-compose -f docker-compose.dev.yml up csengo-v2-postgres-dev -d</w:t>
      </w:r>
    </w:p>
    <w:p w14:paraId="285B57A1" w14:textId="77777777" w:rsidR="001857C8" w:rsidRPr="00D40F9A" w:rsidRDefault="001857C8">
      <w:pPr>
        <w:pStyle w:val="SourceCode"/>
      </w:pPr>
      <w:r w:rsidRPr="00D40F9A">
        <w:t>copy .env.example .env</w:t>
      </w:r>
    </w:p>
    <w:p w14:paraId="533D7602" w14:textId="77777777" w:rsidR="001857C8" w:rsidRPr="00D40F9A" w:rsidRDefault="001857C8">
      <w:pPr>
        <w:pStyle w:val="SourceCode"/>
      </w:pPr>
      <w:r w:rsidRPr="00D40F9A">
        <w:t>npm install</w:t>
      </w:r>
    </w:p>
    <w:p w14:paraId="77E4FF3E" w14:textId="77777777" w:rsidR="001857C8" w:rsidRPr="00D40F9A" w:rsidRDefault="001857C8">
      <w:pPr>
        <w:pStyle w:val="SourceCode"/>
      </w:pPr>
      <w:r w:rsidRPr="00D40F9A">
        <w:t>npm run prisma:update:prod</w:t>
      </w:r>
    </w:p>
    <w:p w14:paraId="2720E988" w14:textId="77777777" w:rsidR="001857C8" w:rsidRPr="00D40F9A" w:rsidRDefault="001857C8">
      <w:pPr>
        <w:pStyle w:val="SourceCode"/>
      </w:pPr>
      <w:r w:rsidRPr="00D40F9A">
        <w:t>npm run start:dev</w:t>
      </w:r>
    </w:p>
    <w:p w14:paraId="66396D16" w14:textId="623614D7" w:rsidR="001857C8" w:rsidRPr="00D40F9A" w:rsidRDefault="001857C8">
      <w:pPr>
        <w:pStyle w:val="Listaszerbekezds"/>
        <w:numPr>
          <w:ilvl w:val="0"/>
          <w:numId w:val="44"/>
        </w:numPr>
      </w:pPr>
      <w:r w:rsidRPr="00D40F9A">
        <w:t>A szerver elindítása után a következő URL-e</w:t>
      </w:r>
      <w:r w:rsidR="0018200D" w:rsidRPr="00D40F9A">
        <w:t>k</w:t>
      </w:r>
      <w:r w:rsidRPr="00D40F9A">
        <w:t xml:space="preserve"> érhető</w:t>
      </w:r>
      <w:r w:rsidR="0018200D" w:rsidRPr="00D40F9A">
        <w:t>ek</w:t>
      </w:r>
      <w:r w:rsidRPr="00D40F9A">
        <w:t xml:space="preserve"> el:</w:t>
      </w:r>
    </w:p>
    <w:p w14:paraId="441AD6CF" w14:textId="77777777" w:rsidR="001857C8" w:rsidRPr="00D40F9A" w:rsidRDefault="001857C8">
      <w:pPr>
        <w:pStyle w:val="Listaszerbekezds"/>
        <w:numPr>
          <w:ilvl w:val="0"/>
          <w:numId w:val="78"/>
        </w:numPr>
      </w:pPr>
      <w:r w:rsidRPr="00D40F9A">
        <w:t xml:space="preserve">Swagger dokumentáció: </w:t>
      </w:r>
      <w:hyperlink r:id="rId24">
        <w:r w:rsidRPr="00D40F9A">
          <w:rPr>
            <w:rStyle w:val="Hiperhivatkozs"/>
          </w:rPr>
          <w:t>http://localhost:3300/swagger</w:t>
        </w:r>
      </w:hyperlink>
    </w:p>
    <w:p w14:paraId="54AF99AA" w14:textId="77777777" w:rsidR="001857C8" w:rsidRPr="00D40F9A" w:rsidRDefault="001857C8">
      <w:pPr>
        <w:pStyle w:val="Listaszerbekezds"/>
        <w:numPr>
          <w:ilvl w:val="0"/>
          <w:numId w:val="78"/>
        </w:numPr>
        <w:spacing w:after="120"/>
      </w:pPr>
      <w:r w:rsidRPr="00D40F9A">
        <w:t xml:space="preserve">REST API: </w:t>
      </w:r>
      <w:hyperlink r:id="rId25">
        <w:r w:rsidRPr="00D40F9A">
          <w:rPr>
            <w:rStyle w:val="Hiperhivatkozs"/>
          </w:rPr>
          <w:t>http://localhost:3300/api</w:t>
        </w:r>
      </w:hyperlink>
    </w:p>
    <w:p w14:paraId="6FA7001F" w14:textId="77777777" w:rsidR="001857C8" w:rsidRPr="00D40F9A" w:rsidRDefault="001857C8" w:rsidP="00364FF4">
      <w:pPr>
        <w:pStyle w:val="Cmsor3"/>
      </w:pPr>
      <w:bookmarkStart w:id="27" w:name="_Toc192492764"/>
      <w:r w:rsidRPr="00D40F9A">
        <w:t>Frontend elindítása</w:t>
      </w:r>
      <w:bookmarkEnd w:id="27"/>
    </w:p>
    <w:p w14:paraId="011154A6" w14:textId="4F022CBB" w:rsidR="00EC4E4D" w:rsidRPr="00D40F9A" w:rsidRDefault="00EC4E4D">
      <w:pPr>
        <w:pStyle w:val="Listaszerbekezds"/>
        <w:numPr>
          <w:ilvl w:val="0"/>
          <w:numId w:val="45"/>
        </w:numPr>
      </w:pPr>
      <w:r w:rsidRPr="00D40F9A">
        <w:t>Amennyiben szükséges változtassa meg a .env</w:t>
      </w:r>
      <w:r w:rsidR="00584D40" w:rsidRPr="00D40F9A">
        <w:t>.example</w:t>
      </w:r>
      <w:r w:rsidRPr="00D40F9A">
        <w:t xml:space="preserve"> fájlban található környezeti változókat</w:t>
      </w:r>
      <w:r w:rsidR="00584D40" w:rsidRPr="00D40F9A">
        <w:t xml:space="preserve"> az ön által kívántakra</w:t>
      </w:r>
    </w:p>
    <w:p w14:paraId="4CD88D8A" w14:textId="182DE09C" w:rsidR="00993EAE" w:rsidRPr="00D40F9A" w:rsidRDefault="001857C8">
      <w:pPr>
        <w:pStyle w:val="Listaszerbekezds"/>
        <w:numPr>
          <w:ilvl w:val="0"/>
          <w:numId w:val="45"/>
        </w:numPr>
      </w:pPr>
      <w:r w:rsidRPr="00D40F9A">
        <w:t xml:space="preserve">Nyissa meg a terminált a </w:t>
      </w:r>
      <w:r w:rsidRPr="00D40F9A">
        <w:rPr>
          <w:rStyle w:val="VerbatimChar"/>
        </w:rPr>
        <w:t>csengo-ts-client-v2</w:t>
      </w:r>
      <w:r w:rsidRPr="00D40F9A">
        <w:t xml:space="preserve"> mappában.</w:t>
      </w:r>
    </w:p>
    <w:p w14:paraId="031F03AD" w14:textId="59527ED5" w:rsidR="001857C8" w:rsidRPr="00D40F9A" w:rsidRDefault="001857C8">
      <w:pPr>
        <w:pStyle w:val="Listaszerbekezds"/>
        <w:numPr>
          <w:ilvl w:val="0"/>
          <w:numId w:val="45"/>
        </w:numPr>
      </w:pPr>
      <w:r w:rsidRPr="00D40F9A">
        <w:t>Windows operációs rendszeren futtassa a következő parancsokat a kliens indításához:</w:t>
      </w:r>
    </w:p>
    <w:p w14:paraId="4818CC58" w14:textId="77777777" w:rsidR="001857C8" w:rsidRPr="00D40F9A" w:rsidRDefault="001857C8" w:rsidP="00BE71CE">
      <w:pPr>
        <w:pStyle w:val="SourceCode"/>
        <w:spacing w:before="0"/>
      </w:pPr>
      <w:r w:rsidRPr="00D40F9A">
        <w:t>copy .env.example .env</w:t>
      </w:r>
    </w:p>
    <w:p w14:paraId="7A643829" w14:textId="77777777" w:rsidR="001857C8" w:rsidRPr="00D40F9A" w:rsidRDefault="001857C8">
      <w:pPr>
        <w:pStyle w:val="SourceCode"/>
      </w:pPr>
      <w:r w:rsidRPr="00D40F9A">
        <w:t>npm install</w:t>
      </w:r>
    </w:p>
    <w:p w14:paraId="7778589F" w14:textId="3FB50563" w:rsidR="0050392C" w:rsidRPr="00D40F9A" w:rsidRDefault="001857C8" w:rsidP="00EC4E4D">
      <w:pPr>
        <w:pStyle w:val="SourceCode"/>
      </w:pPr>
      <w:r w:rsidRPr="00D40F9A">
        <w:t>npm run dev</w:t>
      </w:r>
    </w:p>
    <w:p w14:paraId="34F9BBF7" w14:textId="4CD05D68" w:rsidR="001857C8" w:rsidRPr="00D40F9A" w:rsidRDefault="001857C8">
      <w:pPr>
        <w:pStyle w:val="Listaszerbekezds"/>
        <w:numPr>
          <w:ilvl w:val="0"/>
          <w:numId w:val="45"/>
        </w:numPr>
      </w:pPr>
      <w:r w:rsidRPr="00D40F9A">
        <w:t>A kliens elindítása után a következő URL-ek érhető</w:t>
      </w:r>
      <w:r w:rsidR="0018200D" w:rsidRPr="00D40F9A">
        <w:t>ek</w:t>
      </w:r>
      <w:r w:rsidRPr="00D40F9A">
        <w:t xml:space="preserve"> el:</w:t>
      </w:r>
    </w:p>
    <w:p w14:paraId="7E663C45" w14:textId="7B228F75" w:rsidR="00D40F9A" w:rsidRDefault="001857C8">
      <w:pPr>
        <w:pStyle w:val="Listaszerbekezds"/>
        <w:numPr>
          <w:ilvl w:val="0"/>
          <w:numId w:val="79"/>
        </w:numPr>
        <w:ind w:left="720"/>
      </w:pPr>
      <w:r w:rsidRPr="00D40F9A">
        <w:t xml:space="preserve">Weboldal: </w:t>
      </w:r>
      <w:hyperlink r:id="rId26">
        <w:r w:rsidRPr="00D40F9A">
          <w:rPr>
            <w:rStyle w:val="Hiperhivatkozs"/>
          </w:rPr>
          <w:t>http://localhost:3000</w:t>
        </w:r>
      </w:hyperlink>
    </w:p>
    <w:p w14:paraId="4F514074" w14:textId="757B45DF" w:rsidR="00BE364C" w:rsidRDefault="00D40F9A" w:rsidP="00AD4BF2">
      <w:pPr>
        <w:spacing w:line="259" w:lineRule="auto"/>
        <w:jc w:val="left"/>
      </w:pPr>
      <w:r>
        <w:br w:type="page"/>
      </w:r>
    </w:p>
    <w:p w14:paraId="612C5D32" w14:textId="77777777" w:rsidR="00FF0085" w:rsidRDefault="00FF0085">
      <w:pPr>
        <w:pStyle w:val="Cmsor3"/>
      </w:pPr>
      <w:bookmarkStart w:id="28" w:name="_Toc192492765"/>
      <w:r>
        <w:lastRenderedPageBreak/>
        <w:t>Fejlesztői admin fiók regisztrálása</w:t>
      </w:r>
      <w:bookmarkEnd w:id="28"/>
    </w:p>
    <w:p w14:paraId="7E003EAC" w14:textId="77777777" w:rsidR="00FF0085" w:rsidRDefault="00FF0085">
      <w:r>
        <w:t>Ha a backend szerver elindult, akkor a Swagger dokumentációban regisztrálhat egy új fejlesztői adminisztrátor fiókot a következő lépésekkel:</w:t>
      </w:r>
    </w:p>
    <w:p w14:paraId="6A7141D2" w14:textId="77777777" w:rsidR="00FF0085" w:rsidRDefault="00FF0085">
      <w:pPr>
        <w:pStyle w:val="Listaszerbekezds"/>
        <w:numPr>
          <w:ilvl w:val="0"/>
          <w:numId w:val="86"/>
        </w:numPr>
        <w:spacing w:after="200" w:line="240" w:lineRule="auto"/>
        <w:jc w:val="left"/>
      </w:pPr>
      <w:r>
        <w:t xml:space="preserve">Nyissa meg a Swagger dokumentációt a </w:t>
      </w:r>
      <w:hyperlink r:id="rId27">
        <w:r>
          <w:rPr>
            <w:rStyle w:val="Hiperhivatkozs"/>
          </w:rPr>
          <w:t>http://localhost:3300/swagger</w:t>
        </w:r>
      </w:hyperlink>
      <w:r>
        <w:t xml:space="preserve"> URL-en.</w:t>
      </w:r>
    </w:p>
    <w:p w14:paraId="15F70084" w14:textId="77777777" w:rsidR="00FF0085" w:rsidRDefault="00FF0085">
      <w:pPr>
        <w:pStyle w:val="Listaszerbekezds"/>
        <w:numPr>
          <w:ilvl w:val="0"/>
          <w:numId w:val="86"/>
        </w:numPr>
        <w:spacing w:after="200" w:line="240" w:lineRule="auto"/>
        <w:jc w:val="left"/>
      </w:pPr>
      <w:r>
        <w:t xml:space="preserve">Kattintson a </w:t>
      </w:r>
      <w:r w:rsidRPr="00FF0085">
        <w:rPr>
          <w:rStyle w:val="VerbatimChar"/>
          <w:b/>
          <w:bCs/>
        </w:rPr>
        <w:t>POST /api/auth/register</w:t>
      </w:r>
      <w:r>
        <w:rPr>
          <w:rStyle w:val="VerbatimChar"/>
        </w:rPr>
        <w:t>-dev</w:t>
      </w:r>
      <w:r>
        <w:t xml:space="preserve"> útvonalra.</w:t>
      </w:r>
    </w:p>
    <w:p w14:paraId="3FDB78A8" w14:textId="77777777" w:rsidR="00FF0085" w:rsidRDefault="00FF0085">
      <w:pPr>
        <w:pStyle w:val="Listaszerbekezds"/>
        <w:numPr>
          <w:ilvl w:val="0"/>
          <w:numId w:val="86"/>
        </w:numPr>
        <w:spacing w:after="200" w:line="240" w:lineRule="auto"/>
        <w:jc w:val="left"/>
      </w:pPr>
      <w:r>
        <w:t xml:space="preserve">Kattintson a </w:t>
      </w:r>
      <w:r w:rsidRPr="00FF0085">
        <w:rPr>
          <w:rStyle w:val="VerbatimChar"/>
          <w:b/>
          <w:bCs/>
        </w:rPr>
        <w:t>Try it out</w:t>
      </w:r>
      <w:r>
        <w:t xml:space="preserve"> gombra.</w:t>
      </w:r>
    </w:p>
    <w:p w14:paraId="61B0A16B" w14:textId="77777777" w:rsidR="00FF0085" w:rsidRDefault="00FF0085">
      <w:pPr>
        <w:pStyle w:val="Listaszerbekezds"/>
        <w:numPr>
          <w:ilvl w:val="0"/>
          <w:numId w:val="86"/>
        </w:numPr>
        <w:spacing w:after="200" w:line="240" w:lineRule="auto"/>
        <w:jc w:val="left"/>
      </w:pPr>
      <w:r>
        <w:t>Adja meg a következő adatokat az adat testben:</w:t>
      </w:r>
    </w:p>
    <w:p w14:paraId="502D5E49" w14:textId="77777777" w:rsidR="00FF0085" w:rsidRDefault="00FF0085">
      <w:pPr>
        <w:pStyle w:val="Listaszerbekezds"/>
        <w:numPr>
          <w:ilvl w:val="1"/>
          <w:numId w:val="86"/>
        </w:numPr>
        <w:spacing w:after="200" w:line="240" w:lineRule="auto"/>
        <w:jc w:val="left"/>
      </w:pPr>
      <w:r w:rsidRPr="00FF0085">
        <w:rPr>
          <w:rStyle w:val="VerbatimChar"/>
          <w:b/>
          <w:bCs/>
        </w:rPr>
        <w:t>username</w:t>
      </w:r>
      <w:r>
        <w:t>: Az új fejlesztői adminisztrátor felhasználóneve.</w:t>
      </w:r>
    </w:p>
    <w:p w14:paraId="7786FD3E" w14:textId="77777777" w:rsidR="00FF0085" w:rsidRDefault="00FF0085">
      <w:pPr>
        <w:pStyle w:val="Listaszerbekezds"/>
        <w:numPr>
          <w:ilvl w:val="1"/>
          <w:numId w:val="86"/>
        </w:numPr>
        <w:spacing w:after="200" w:line="240" w:lineRule="auto"/>
        <w:jc w:val="left"/>
      </w:pPr>
      <w:r w:rsidRPr="00FF0085">
        <w:rPr>
          <w:rStyle w:val="VerbatimChar"/>
          <w:b/>
          <w:bCs/>
        </w:rPr>
        <w:t>email</w:t>
      </w:r>
      <w:r>
        <w:t>: Az új fejlesztői adminisztrátor e-mail címe.</w:t>
      </w:r>
    </w:p>
    <w:p w14:paraId="10AE34DA" w14:textId="77777777" w:rsidR="00FF0085" w:rsidRDefault="00FF0085">
      <w:pPr>
        <w:pStyle w:val="Listaszerbekezds"/>
        <w:numPr>
          <w:ilvl w:val="1"/>
          <w:numId w:val="86"/>
        </w:numPr>
        <w:spacing w:after="200" w:line="240" w:lineRule="auto"/>
        <w:jc w:val="left"/>
      </w:pPr>
      <w:r w:rsidRPr="00FF0085">
        <w:rPr>
          <w:rStyle w:val="VerbatimChar"/>
          <w:b/>
          <w:bCs/>
        </w:rPr>
        <w:t>password</w:t>
      </w:r>
      <w:r>
        <w:t>: Az új fejlesztői adminisztrátor jelszava. Legalább 6 karakter hosszú kell legyen.</w:t>
      </w:r>
    </w:p>
    <w:p w14:paraId="062E5675" w14:textId="77777777" w:rsidR="00FF0085" w:rsidRDefault="00FF0085">
      <w:pPr>
        <w:pStyle w:val="Listaszerbekezds"/>
        <w:numPr>
          <w:ilvl w:val="1"/>
          <w:numId w:val="86"/>
        </w:numPr>
        <w:spacing w:after="200" w:line="240" w:lineRule="auto"/>
        <w:jc w:val="left"/>
      </w:pPr>
      <w:r w:rsidRPr="00FF0085">
        <w:rPr>
          <w:rStyle w:val="VerbatimChar"/>
          <w:b/>
          <w:bCs/>
        </w:rPr>
        <w:t>om</w:t>
      </w:r>
      <w:r w:rsidRPr="00FF0085">
        <w:t>:</w:t>
      </w:r>
      <w:r>
        <w:t xml:space="preserve"> Egy egyedi OM azonosító a fejlesztői adminisztrátorhoz. Egy szám amely maximum 11 karakter hosszú lehet. Minden lekérdezéshez egyedinek kell lennie.</w:t>
      </w:r>
    </w:p>
    <w:p w14:paraId="3AB77004" w14:textId="77777777" w:rsidR="00FF0085" w:rsidRDefault="00FF0085">
      <w:pPr>
        <w:pStyle w:val="Listaszerbekezds"/>
        <w:numPr>
          <w:ilvl w:val="0"/>
          <w:numId w:val="86"/>
        </w:numPr>
        <w:spacing w:after="200" w:line="240" w:lineRule="auto"/>
        <w:jc w:val="left"/>
      </w:pPr>
      <w:r>
        <w:t xml:space="preserve">Kattintson a </w:t>
      </w:r>
      <w:r w:rsidRPr="00FF0085">
        <w:rPr>
          <w:rStyle w:val="VerbatimChar"/>
          <w:b/>
          <w:bCs/>
        </w:rPr>
        <w:t>Execute</w:t>
      </w:r>
      <w:r>
        <w:t xml:space="preserve"> gombra.</w:t>
      </w:r>
    </w:p>
    <w:p w14:paraId="2A51150F" w14:textId="77777777" w:rsidR="00FF0085" w:rsidRDefault="00FF0085">
      <w:pPr>
        <w:pStyle w:val="Listaszerbekezds"/>
        <w:numPr>
          <w:ilvl w:val="0"/>
          <w:numId w:val="86"/>
        </w:numPr>
        <w:spacing w:after="200" w:line="240" w:lineRule="auto"/>
        <w:jc w:val="left"/>
      </w:pPr>
      <w:r>
        <w:t xml:space="preserve">Jelentkezzen be az alkalmazásba a </w:t>
      </w:r>
      <w:hyperlink r:id="rId28">
        <w:r>
          <w:rPr>
            <w:rStyle w:val="Hiperhivatkozs"/>
          </w:rPr>
          <w:t>http://localhost:3000/login</w:t>
        </w:r>
      </w:hyperlink>
      <w:r>
        <w:t xml:space="preserve"> úton, a regisztrált fejlesztői adminisztrátor fiókkal.</w:t>
      </w:r>
    </w:p>
    <w:p w14:paraId="6E929CF2" w14:textId="16B1CA01" w:rsidR="00EE6043" w:rsidRDefault="00EE6043" w:rsidP="00EE6043">
      <w:pPr>
        <w:spacing w:line="259" w:lineRule="auto"/>
        <w:jc w:val="left"/>
      </w:pPr>
      <w:r>
        <w:br w:type="page"/>
      </w:r>
    </w:p>
    <w:p w14:paraId="5CF8EDAE" w14:textId="77777777" w:rsidR="00AE7196" w:rsidRPr="00D40F9A" w:rsidRDefault="00AE7196">
      <w:pPr>
        <w:pStyle w:val="Cmsor2"/>
      </w:pPr>
      <w:bookmarkStart w:id="29" w:name="_Toc192492766"/>
      <w:r w:rsidRPr="00D40F9A">
        <w:lastRenderedPageBreak/>
        <w:t>Strukturális felépítés</w:t>
      </w:r>
      <w:bookmarkEnd w:id="29"/>
    </w:p>
    <w:p w14:paraId="54C31183" w14:textId="77777777" w:rsidR="00AE7196" w:rsidRPr="00D40F9A" w:rsidRDefault="00AE7196">
      <w:pPr>
        <w:pStyle w:val="Cmsor3"/>
      </w:pPr>
      <w:bookmarkStart w:id="30" w:name="_Toc192492767"/>
      <w:r w:rsidRPr="00D40F9A">
        <w:t>Frontend felépítése</w:t>
      </w:r>
      <w:bookmarkEnd w:id="30"/>
    </w:p>
    <w:p w14:paraId="5A83BE9B" w14:textId="77777777" w:rsidR="00AE7196" w:rsidRPr="00D40F9A" w:rsidRDefault="00AE7196">
      <w:r w:rsidRPr="00D40F9A">
        <w:t>A Pollák Csengő frontend alkalmazásának metodológiája a következő: minden komponens egyedi felelősségű, és egyedi funkcionalitással rendelkezik. A komponensek egymásra épülnek, és a kisebb komponensek nagyobb komponensekbe vannak beágyazva. A komponensek egymással kommunikálnak a Pinia állapotkezelő segítségével, valamint egy egyedi event busz használatával, és a komponensek közötti navigáció a Vue Router segítségével történik. Minden lekérdezés egy Pinia store-ban történik, hogy a komponensek egyszerű és konzisztens állapotot tarthassanak. A komponensek a Vuetify keretrendszer segítségével vannak stilizálva, és a Vite build eszköz segítségével kerülnek összeállításra. A frontend strukturális felépítése a következő:</w:t>
      </w:r>
    </w:p>
    <w:p w14:paraId="0B342F5B" w14:textId="77777777" w:rsidR="00AE7196" w:rsidRPr="00D40F9A" w:rsidRDefault="00AE7196">
      <w:pPr>
        <w:pStyle w:val="Listaszerbekezds"/>
        <w:numPr>
          <w:ilvl w:val="0"/>
          <w:numId w:val="47"/>
        </w:numPr>
        <w:spacing w:line="240" w:lineRule="auto"/>
        <w:jc w:val="left"/>
      </w:pPr>
      <w:r w:rsidRPr="00D40F9A">
        <w:rPr>
          <w:b/>
          <w:bCs/>
        </w:rPr>
        <w:t>.github</w:t>
      </w:r>
    </w:p>
    <w:p w14:paraId="6C0970E0" w14:textId="77777777" w:rsidR="00AE7196" w:rsidRPr="00D40F9A" w:rsidRDefault="00AE7196">
      <w:pPr>
        <w:pStyle w:val="Listaszerbekezds"/>
        <w:numPr>
          <w:ilvl w:val="1"/>
          <w:numId w:val="47"/>
        </w:numPr>
        <w:spacing w:line="240" w:lineRule="auto"/>
        <w:jc w:val="left"/>
      </w:pPr>
      <w:r w:rsidRPr="00D40F9A">
        <w:rPr>
          <w:i/>
          <w:iCs/>
        </w:rPr>
        <w:t>workflows</w:t>
      </w:r>
      <w:r w:rsidRPr="00D40F9A">
        <w:t>: Tartalmazza a GitHub Actions munkafolyamatokat.</w:t>
      </w:r>
    </w:p>
    <w:p w14:paraId="413C31C5" w14:textId="77777777" w:rsidR="00AE7196" w:rsidRPr="00D40F9A" w:rsidRDefault="00AE7196">
      <w:pPr>
        <w:pStyle w:val="Listaszerbekezds"/>
        <w:numPr>
          <w:ilvl w:val="2"/>
          <w:numId w:val="47"/>
        </w:numPr>
        <w:spacing w:line="240" w:lineRule="auto"/>
        <w:jc w:val="left"/>
      </w:pPr>
      <w:r w:rsidRPr="00D40F9A">
        <w:rPr>
          <w:i/>
          <w:iCs/>
        </w:rPr>
        <w:t>ci.yml</w:t>
      </w:r>
      <w:r w:rsidRPr="00D40F9A">
        <w:t>: A folyamatos integrációs munkafolyamat konfigurációja.</w:t>
      </w:r>
    </w:p>
    <w:p w14:paraId="3D4E17BA" w14:textId="77777777" w:rsidR="00AE7196" w:rsidRPr="00D40F9A" w:rsidRDefault="00AE7196">
      <w:pPr>
        <w:pStyle w:val="Listaszerbekezds"/>
        <w:numPr>
          <w:ilvl w:val="0"/>
          <w:numId w:val="47"/>
        </w:numPr>
        <w:spacing w:line="240" w:lineRule="auto"/>
        <w:jc w:val="left"/>
      </w:pPr>
      <w:r w:rsidRPr="00D40F9A">
        <w:rPr>
          <w:b/>
          <w:bCs/>
        </w:rPr>
        <w:t>.idea</w:t>
      </w:r>
    </w:p>
    <w:p w14:paraId="77F10725" w14:textId="77777777" w:rsidR="00AE7196" w:rsidRPr="00D40F9A" w:rsidRDefault="00AE7196">
      <w:pPr>
        <w:pStyle w:val="Listaszerbekezds"/>
        <w:numPr>
          <w:ilvl w:val="1"/>
          <w:numId w:val="47"/>
        </w:numPr>
        <w:spacing w:line="240" w:lineRule="auto"/>
        <w:jc w:val="left"/>
      </w:pPr>
      <w:r w:rsidRPr="00D40F9A">
        <w:rPr>
          <w:i/>
          <w:iCs/>
        </w:rPr>
        <w:t>codeStyles</w:t>
      </w:r>
      <w:r w:rsidRPr="00D40F9A">
        <w:t>: Kódstílus beállítások.</w:t>
      </w:r>
    </w:p>
    <w:p w14:paraId="74AC08B4" w14:textId="77777777" w:rsidR="00AE7196" w:rsidRPr="00D40F9A" w:rsidRDefault="00AE7196">
      <w:pPr>
        <w:pStyle w:val="Listaszerbekezds"/>
        <w:numPr>
          <w:ilvl w:val="2"/>
          <w:numId w:val="47"/>
        </w:numPr>
        <w:spacing w:line="240" w:lineRule="auto"/>
        <w:jc w:val="left"/>
      </w:pPr>
      <w:r w:rsidRPr="00D40F9A">
        <w:rPr>
          <w:i/>
          <w:iCs/>
        </w:rPr>
        <w:t>codeStyleConfig.xml</w:t>
      </w:r>
      <w:r w:rsidRPr="00D40F9A">
        <w:t>: Kódstílus konfiguráció.</w:t>
      </w:r>
    </w:p>
    <w:p w14:paraId="06D6E1BF" w14:textId="77777777" w:rsidR="00AE7196" w:rsidRPr="00D40F9A" w:rsidRDefault="00AE7196">
      <w:pPr>
        <w:pStyle w:val="Listaszerbekezds"/>
        <w:numPr>
          <w:ilvl w:val="2"/>
          <w:numId w:val="47"/>
        </w:numPr>
        <w:spacing w:line="240" w:lineRule="auto"/>
        <w:jc w:val="left"/>
      </w:pPr>
      <w:r w:rsidRPr="00D40F9A">
        <w:rPr>
          <w:i/>
          <w:iCs/>
        </w:rPr>
        <w:t>Project.xml</w:t>
      </w:r>
      <w:r w:rsidRPr="00D40F9A">
        <w:t>: Projekt szintű kódstílus beállítások.</w:t>
      </w:r>
    </w:p>
    <w:p w14:paraId="7C9F15B4" w14:textId="77777777" w:rsidR="00AE7196" w:rsidRPr="00D40F9A" w:rsidRDefault="00AE7196">
      <w:pPr>
        <w:pStyle w:val="Listaszerbekezds"/>
        <w:numPr>
          <w:ilvl w:val="1"/>
          <w:numId w:val="47"/>
        </w:numPr>
        <w:spacing w:line="240" w:lineRule="auto"/>
        <w:jc w:val="left"/>
      </w:pPr>
      <w:r w:rsidRPr="00D40F9A">
        <w:rPr>
          <w:i/>
          <w:iCs/>
        </w:rPr>
        <w:t>inspectionProfiles</w:t>
      </w:r>
      <w:r w:rsidRPr="00D40F9A">
        <w:t>: Ellenőrzési profilok.</w:t>
      </w:r>
    </w:p>
    <w:p w14:paraId="7E1098DE" w14:textId="77777777" w:rsidR="00AE7196" w:rsidRPr="00D40F9A" w:rsidRDefault="00AE7196">
      <w:pPr>
        <w:pStyle w:val="Listaszerbekezds"/>
        <w:numPr>
          <w:ilvl w:val="2"/>
          <w:numId w:val="47"/>
        </w:numPr>
        <w:spacing w:line="240" w:lineRule="auto"/>
        <w:jc w:val="left"/>
      </w:pPr>
      <w:r w:rsidRPr="00D40F9A">
        <w:rPr>
          <w:i/>
          <w:iCs/>
        </w:rPr>
        <w:t>Project_Default.xml</w:t>
      </w:r>
      <w:r w:rsidRPr="00D40F9A">
        <w:t>: Alapértelmezett ellenőrzési profil.</w:t>
      </w:r>
    </w:p>
    <w:p w14:paraId="5DC56DDD" w14:textId="77777777" w:rsidR="00AE7196" w:rsidRPr="00D40F9A" w:rsidRDefault="00AE7196">
      <w:pPr>
        <w:pStyle w:val="Listaszerbekezds"/>
        <w:numPr>
          <w:ilvl w:val="1"/>
          <w:numId w:val="47"/>
        </w:numPr>
        <w:spacing w:line="240" w:lineRule="auto"/>
        <w:jc w:val="left"/>
      </w:pPr>
      <w:r w:rsidRPr="00D40F9A">
        <w:rPr>
          <w:i/>
          <w:iCs/>
        </w:rPr>
        <w:t>runConfigurations</w:t>
      </w:r>
      <w:r w:rsidRPr="00D40F9A">
        <w:t>: Futtatási konfigurációk.</w:t>
      </w:r>
    </w:p>
    <w:p w14:paraId="7A14A2CE" w14:textId="77777777" w:rsidR="00AE7196" w:rsidRPr="00D40F9A" w:rsidRDefault="00AE7196">
      <w:pPr>
        <w:pStyle w:val="Listaszerbekezds"/>
        <w:numPr>
          <w:ilvl w:val="2"/>
          <w:numId w:val="47"/>
        </w:numPr>
        <w:spacing w:line="240" w:lineRule="auto"/>
        <w:jc w:val="left"/>
      </w:pPr>
      <w:r w:rsidRPr="00D40F9A">
        <w:rPr>
          <w:i/>
          <w:iCs/>
        </w:rPr>
        <w:t>All_Tests.xml</w:t>
      </w:r>
      <w:r w:rsidRPr="00D40F9A">
        <w:t>: Összes teszt futtatási konfigurációja.</w:t>
      </w:r>
    </w:p>
    <w:p w14:paraId="04B6ABC8" w14:textId="77777777" w:rsidR="00AE7196" w:rsidRPr="00D40F9A" w:rsidRDefault="00AE7196">
      <w:pPr>
        <w:pStyle w:val="Listaszerbekezds"/>
        <w:numPr>
          <w:ilvl w:val="2"/>
          <w:numId w:val="47"/>
        </w:numPr>
        <w:spacing w:line="240" w:lineRule="auto"/>
        <w:jc w:val="left"/>
      </w:pPr>
      <w:r w:rsidRPr="00D40F9A">
        <w:rPr>
          <w:i/>
          <w:iCs/>
        </w:rPr>
        <w:t>dev.xml</w:t>
      </w:r>
      <w:r w:rsidRPr="00D40F9A">
        <w:t>: Fejlesztési futtatási konfiguráció.</w:t>
      </w:r>
    </w:p>
    <w:p w14:paraId="6EE8BD58" w14:textId="77777777" w:rsidR="00AE7196" w:rsidRPr="00D40F9A" w:rsidRDefault="00AE7196">
      <w:pPr>
        <w:pStyle w:val="Listaszerbekezds"/>
        <w:numPr>
          <w:ilvl w:val="1"/>
          <w:numId w:val="47"/>
        </w:numPr>
        <w:spacing w:line="240" w:lineRule="auto"/>
        <w:jc w:val="left"/>
      </w:pPr>
      <w:r w:rsidRPr="00D40F9A">
        <w:rPr>
          <w:i/>
          <w:iCs/>
        </w:rPr>
        <w:t>csengo-ts-client-v2.iml</w:t>
      </w:r>
      <w:r w:rsidRPr="00D40F9A">
        <w:t>: Projekt fájl.</w:t>
      </w:r>
    </w:p>
    <w:p w14:paraId="71B4C0D1" w14:textId="77777777" w:rsidR="00AE7196" w:rsidRPr="00D40F9A" w:rsidRDefault="00AE7196">
      <w:pPr>
        <w:pStyle w:val="Listaszerbekezds"/>
        <w:numPr>
          <w:ilvl w:val="1"/>
          <w:numId w:val="47"/>
        </w:numPr>
        <w:spacing w:line="240" w:lineRule="auto"/>
        <w:jc w:val="left"/>
      </w:pPr>
      <w:r w:rsidRPr="00D40F9A">
        <w:rPr>
          <w:i/>
          <w:iCs/>
        </w:rPr>
        <w:t>discord.xml</w:t>
      </w:r>
      <w:r w:rsidRPr="00D40F9A">
        <w:t>: Discord integrációs beállítások.</w:t>
      </w:r>
    </w:p>
    <w:p w14:paraId="3E5608D6" w14:textId="77777777" w:rsidR="00AE7196" w:rsidRPr="00D40F9A" w:rsidRDefault="00AE7196">
      <w:pPr>
        <w:pStyle w:val="Listaszerbekezds"/>
        <w:numPr>
          <w:ilvl w:val="1"/>
          <w:numId w:val="47"/>
        </w:numPr>
        <w:spacing w:line="240" w:lineRule="auto"/>
        <w:jc w:val="left"/>
      </w:pPr>
      <w:r w:rsidRPr="00D40F9A">
        <w:rPr>
          <w:i/>
          <w:iCs/>
        </w:rPr>
        <w:t>git_toolbox_blame.xml</w:t>
      </w:r>
      <w:r w:rsidRPr="00D40F9A">
        <w:t>: Git blame eszköz beállításai.</w:t>
      </w:r>
    </w:p>
    <w:p w14:paraId="059DDDC6" w14:textId="77777777" w:rsidR="00AE7196" w:rsidRPr="00D40F9A" w:rsidRDefault="00AE7196">
      <w:pPr>
        <w:pStyle w:val="Listaszerbekezds"/>
        <w:numPr>
          <w:ilvl w:val="1"/>
          <w:numId w:val="47"/>
        </w:numPr>
        <w:spacing w:line="240" w:lineRule="auto"/>
        <w:jc w:val="left"/>
      </w:pPr>
      <w:r w:rsidRPr="00D40F9A">
        <w:rPr>
          <w:i/>
          <w:iCs/>
        </w:rPr>
        <w:t>git_toolbox_prj.xml</w:t>
      </w:r>
      <w:r w:rsidRPr="00D40F9A">
        <w:t>: Git projekt eszköz beállításai.</w:t>
      </w:r>
    </w:p>
    <w:p w14:paraId="1451BB37" w14:textId="77777777" w:rsidR="00AE7196" w:rsidRPr="00D40F9A" w:rsidRDefault="00AE7196">
      <w:pPr>
        <w:pStyle w:val="Listaszerbekezds"/>
        <w:numPr>
          <w:ilvl w:val="1"/>
          <w:numId w:val="47"/>
        </w:numPr>
        <w:spacing w:line="240" w:lineRule="auto"/>
        <w:jc w:val="left"/>
      </w:pPr>
      <w:r w:rsidRPr="00D40F9A">
        <w:rPr>
          <w:i/>
          <w:iCs/>
        </w:rPr>
        <w:t>modules.xml</w:t>
      </w:r>
      <w:r w:rsidRPr="00D40F9A">
        <w:t>: Modulok konfigurációja.</w:t>
      </w:r>
    </w:p>
    <w:p w14:paraId="1E87EEFF" w14:textId="77777777" w:rsidR="00AE7196" w:rsidRPr="00D40F9A" w:rsidRDefault="00AE7196">
      <w:pPr>
        <w:pStyle w:val="Listaszerbekezds"/>
        <w:numPr>
          <w:ilvl w:val="1"/>
          <w:numId w:val="47"/>
        </w:numPr>
        <w:spacing w:line="240" w:lineRule="auto"/>
        <w:jc w:val="left"/>
      </w:pPr>
      <w:r w:rsidRPr="00D40F9A">
        <w:rPr>
          <w:i/>
          <w:iCs/>
        </w:rPr>
        <w:t>vcs.xml</w:t>
      </w:r>
      <w:r w:rsidRPr="00D40F9A">
        <w:t>: Verziókezelő rendszer beállításai.</w:t>
      </w:r>
    </w:p>
    <w:p w14:paraId="5FE86116" w14:textId="77777777" w:rsidR="00AE7196" w:rsidRPr="00D40F9A" w:rsidRDefault="00AE7196">
      <w:pPr>
        <w:pStyle w:val="Listaszerbekezds"/>
        <w:numPr>
          <w:ilvl w:val="1"/>
          <w:numId w:val="47"/>
        </w:numPr>
        <w:spacing w:line="240" w:lineRule="auto"/>
        <w:jc w:val="left"/>
      </w:pPr>
      <w:r w:rsidRPr="00D40F9A">
        <w:rPr>
          <w:i/>
          <w:iCs/>
        </w:rPr>
        <w:t>watcherTasks.xml</w:t>
      </w:r>
      <w:r w:rsidRPr="00D40F9A">
        <w:t>: Felügyeleti feladatok beállításai.</w:t>
      </w:r>
    </w:p>
    <w:p w14:paraId="70E16886" w14:textId="77777777" w:rsidR="00AE7196" w:rsidRPr="00D40F9A" w:rsidRDefault="00AE7196">
      <w:pPr>
        <w:pStyle w:val="Listaszerbekezds"/>
        <w:numPr>
          <w:ilvl w:val="0"/>
          <w:numId w:val="47"/>
        </w:numPr>
        <w:spacing w:line="240" w:lineRule="auto"/>
        <w:jc w:val="left"/>
      </w:pPr>
      <w:r w:rsidRPr="00D40F9A">
        <w:rPr>
          <w:b/>
          <w:bCs/>
        </w:rPr>
        <w:t>.vscode</w:t>
      </w:r>
    </w:p>
    <w:p w14:paraId="1273CD3A" w14:textId="77777777" w:rsidR="00AE7196" w:rsidRPr="00D40F9A" w:rsidRDefault="00AE7196">
      <w:pPr>
        <w:pStyle w:val="Listaszerbekezds"/>
        <w:numPr>
          <w:ilvl w:val="1"/>
          <w:numId w:val="47"/>
        </w:numPr>
        <w:spacing w:line="240" w:lineRule="auto"/>
        <w:jc w:val="left"/>
      </w:pPr>
      <w:r w:rsidRPr="00D40F9A">
        <w:rPr>
          <w:i/>
          <w:iCs/>
        </w:rPr>
        <w:t>extensions.json</w:t>
      </w:r>
      <w:r w:rsidRPr="00D40F9A">
        <w:t>: Ajánlott kiterjesztések listája.</w:t>
      </w:r>
    </w:p>
    <w:p w14:paraId="7F94D6F3" w14:textId="77777777" w:rsidR="00AE7196" w:rsidRPr="00D40F9A" w:rsidRDefault="00AE7196">
      <w:pPr>
        <w:pStyle w:val="Listaszerbekezds"/>
        <w:numPr>
          <w:ilvl w:val="1"/>
          <w:numId w:val="47"/>
        </w:numPr>
        <w:spacing w:line="240" w:lineRule="auto"/>
        <w:jc w:val="left"/>
      </w:pPr>
      <w:r w:rsidRPr="00D40F9A">
        <w:rPr>
          <w:i/>
          <w:iCs/>
        </w:rPr>
        <w:t>settings.json</w:t>
      </w:r>
      <w:r w:rsidRPr="00D40F9A">
        <w:t>: VSCode beállítások.</w:t>
      </w:r>
    </w:p>
    <w:p w14:paraId="0C0720EA" w14:textId="77777777" w:rsidR="00AE7196" w:rsidRPr="00D40F9A" w:rsidRDefault="00AE7196">
      <w:pPr>
        <w:pStyle w:val="Listaszerbekezds"/>
        <w:numPr>
          <w:ilvl w:val="0"/>
          <w:numId w:val="47"/>
        </w:numPr>
        <w:spacing w:line="240" w:lineRule="auto"/>
        <w:jc w:val="left"/>
      </w:pPr>
      <w:r w:rsidRPr="00D40F9A">
        <w:rPr>
          <w:b/>
          <w:bCs/>
        </w:rPr>
        <w:t>config</w:t>
      </w:r>
    </w:p>
    <w:p w14:paraId="08867592" w14:textId="77777777" w:rsidR="00AE7196" w:rsidRPr="00D40F9A" w:rsidRDefault="00AE7196">
      <w:pPr>
        <w:pStyle w:val="Listaszerbekezds"/>
        <w:numPr>
          <w:ilvl w:val="1"/>
          <w:numId w:val="47"/>
        </w:numPr>
        <w:spacing w:line="240" w:lineRule="auto"/>
        <w:jc w:val="left"/>
      </w:pPr>
      <w:r w:rsidRPr="00D40F9A">
        <w:rPr>
          <w:i/>
          <w:iCs/>
        </w:rPr>
        <w:t>nginx.conf</w:t>
      </w:r>
      <w:r w:rsidRPr="00D40F9A">
        <w:t>: Nginx konfigurációs fájl.</w:t>
      </w:r>
    </w:p>
    <w:p w14:paraId="29591D3C" w14:textId="77777777" w:rsidR="00AE7196" w:rsidRPr="00D40F9A" w:rsidRDefault="00AE7196">
      <w:pPr>
        <w:pStyle w:val="Listaszerbekezds"/>
        <w:numPr>
          <w:ilvl w:val="0"/>
          <w:numId w:val="47"/>
        </w:numPr>
        <w:spacing w:line="240" w:lineRule="auto"/>
        <w:jc w:val="left"/>
      </w:pPr>
      <w:r w:rsidRPr="00D40F9A">
        <w:rPr>
          <w:b/>
          <w:bCs/>
        </w:rPr>
        <w:t>public</w:t>
      </w:r>
    </w:p>
    <w:p w14:paraId="5AC34D4E" w14:textId="77777777" w:rsidR="00AE7196" w:rsidRPr="00D40F9A" w:rsidRDefault="00AE7196">
      <w:pPr>
        <w:pStyle w:val="Listaszerbekezds"/>
        <w:numPr>
          <w:ilvl w:val="1"/>
          <w:numId w:val="47"/>
        </w:numPr>
        <w:spacing w:line="240" w:lineRule="auto"/>
        <w:jc w:val="left"/>
      </w:pPr>
      <w:r w:rsidRPr="00D40F9A">
        <w:rPr>
          <w:i/>
          <w:iCs/>
        </w:rPr>
        <w:t>favicon.ico</w:t>
      </w:r>
      <w:r w:rsidRPr="00D40F9A">
        <w:t>: Weboldal ikon fájl.</w:t>
      </w:r>
    </w:p>
    <w:p w14:paraId="11798042" w14:textId="77777777" w:rsidR="00AE7196" w:rsidRPr="00D40F9A" w:rsidRDefault="00AE7196">
      <w:pPr>
        <w:pStyle w:val="Listaszerbekezds"/>
        <w:numPr>
          <w:ilvl w:val="0"/>
          <w:numId w:val="47"/>
        </w:numPr>
        <w:spacing w:line="240" w:lineRule="auto"/>
        <w:jc w:val="left"/>
      </w:pPr>
      <w:r w:rsidRPr="00D40F9A">
        <w:rPr>
          <w:b/>
          <w:bCs/>
        </w:rPr>
        <w:t>src</w:t>
      </w:r>
    </w:p>
    <w:p w14:paraId="7D3A0C0F" w14:textId="77777777" w:rsidR="00AE7196" w:rsidRPr="00D40F9A" w:rsidRDefault="00AE7196">
      <w:pPr>
        <w:pStyle w:val="Listaszerbekezds"/>
        <w:numPr>
          <w:ilvl w:val="1"/>
          <w:numId w:val="47"/>
        </w:numPr>
        <w:spacing w:line="240" w:lineRule="auto"/>
        <w:jc w:val="left"/>
      </w:pPr>
      <w:r w:rsidRPr="00D40F9A">
        <w:rPr>
          <w:i/>
          <w:iCs/>
        </w:rPr>
        <w:t>App.vue</w:t>
      </w:r>
      <w:r w:rsidRPr="00D40F9A">
        <w:t>: Az alkalmazás fő komponense.</w:t>
      </w:r>
    </w:p>
    <w:p w14:paraId="36EDA279" w14:textId="77777777" w:rsidR="00AE7196" w:rsidRPr="00D40F9A" w:rsidRDefault="00AE7196">
      <w:pPr>
        <w:pStyle w:val="Listaszerbekezds"/>
        <w:numPr>
          <w:ilvl w:val="1"/>
          <w:numId w:val="47"/>
        </w:numPr>
        <w:spacing w:line="240" w:lineRule="auto"/>
        <w:jc w:val="left"/>
      </w:pPr>
      <w:r w:rsidRPr="00D40F9A">
        <w:rPr>
          <w:i/>
          <w:iCs/>
        </w:rPr>
        <w:t>auto-imports.d.ts</w:t>
      </w:r>
      <w:r w:rsidRPr="00D40F9A">
        <w:t>: Automatikus importok típusdefiníciói.</w:t>
      </w:r>
    </w:p>
    <w:p w14:paraId="557EBBB8" w14:textId="77777777" w:rsidR="00AE7196" w:rsidRPr="00D40F9A" w:rsidRDefault="00AE7196">
      <w:pPr>
        <w:pStyle w:val="Listaszerbekezds"/>
        <w:numPr>
          <w:ilvl w:val="1"/>
          <w:numId w:val="47"/>
        </w:numPr>
        <w:spacing w:line="240" w:lineRule="auto"/>
        <w:jc w:val="left"/>
      </w:pPr>
      <w:r w:rsidRPr="00D40F9A">
        <w:rPr>
          <w:i/>
          <w:iCs/>
        </w:rPr>
        <w:lastRenderedPageBreak/>
        <w:t>components.d.ts</w:t>
      </w:r>
      <w:r w:rsidRPr="00D40F9A">
        <w:t>: Komponensek típusdefiníciói.</w:t>
      </w:r>
    </w:p>
    <w:p w14:paraId="79F471C9" w14:textId="77777777" w:rsidR="00AE7196" w:rsidRPr="00D40F9A" w:rsidRDefault="00AE7196">
      <w:pPr>
        <w:pStyle w:val="Listaszerbekezds"/>
        <w:numPr>
          <w:ilvl w:val="1"/>
          <w:numId w:val="47"/>
        </w:numPr>
        <w:spacing w:line="240" w:lineRule="auto"/>
        <w:jc w:val="left"/>
      </w:pPr>
      <w:r w:rsidRPr="00D40F9A">
        <w:rPr>
          <w:i/>
          <w:iCs/>
        </w:rPr>
        <w:t>main.ts</w:t>
      </w:r>
      <w:r w:rsidRPr="00D40F9A">
        <w:t>: Az alkalmazás belépési pontja.</w:t>
      </w:r>
    </w:p>
    <w:p w14:paraId="31BE1419" w14:textId="77777777" w:rsidR="00AE7196" w:rsidRPr="00D40F9A" w:rsidRDefault="00AE7196">
      <w:pPr>
        <w:pStyle w:val="Listaszerbekezds"/>
        <w:numPr>
          <w:ilvl w:val="1"/>
          <w:numId w:val="47"/>
        </w:numPr>
        <w:spacing w:line="240" w:lineRule="auto"/>
        <w:jc w:val="left"/>
      </w:pPr>
      <w:r w:rsidRPr="00D40F9A">
        <w:rPr>
          <w:i/>
          <w:iCs/>
        </w:rPr>
        <w:t>typed-router.d.ts</w:t>
      </w:r>
      <w:r w:rsidRPr="00D40F9A">
        <w:t>: Típusdefiníciók a routerhez.</w:t>
      </w:r>
    </w:p>
    <w:p w14:paraId="6415C218" w14:textId="77777777" w:rsidR="00AE7196" w:rsidRPr="00D40F9A" w:rsidRDefault="00AE7196">
      <w:pPr>
        <w:pStyle w:val="Listaszerbekezds"/>
        <w:numPr>
          <w:ilvl w:val="1"/>
          <w:numId w:val="47"/>
        </w:numPr>
        <w:spacing w:line="240" w:lineRule="auto"/>
        <w:jc w:val="left"/>
      </w:pPr>
      <w:r w:rsidRPr="00D40F9A">
        <w:rPr>
          <w:b/>
          <w:bCs/>
        </w:rPr>
        <w:t>assets</w:t>
      </w:r>
      <w:r w:rsidRPr="00D40F9A">
        <w:t>: Statikus fájlok és képek.</w:t>
      </w:r>
    </w:p>
    <w:p w14:paraId="31C409B5" w14:textId="2418C7E4" w:rsidR="00AE7196" w:rsidRPr="00D40F9A" w:rsidRDefault="00CA4B59">
      <w:pPr>
        <w:pStyle w:val="Listaszerbekezds"/>
        <w:numPr>
          <w:ilvl w:val="2"/>
          <w:numId w:val="47"/>
        </w:numPr>
        <w:spacing w:line="240" w:lineRule="auto"/>
        <w:jc w:val="left"/>
      </w:pPr>
      <w:r>
        <w:rPr>
          <w:i/>
          <w:iCs/>
        </w:rPr>
        <w:t>background</w:t>
      </w:r>
      <w:r w:rsidR="00AE7196" w:rsidRPr="00D40F9A">
        <w:rPr>
          <w:i/>
          <w:iCs/>
        </w:rPr>
        <w:t>.jpg</w:t>
      </w:r>
      <w:r w:rsidR="00AE7196" w:rsidRPr="00D40F9A">
        <w:t>: Háttérkép.</w:t>
      </w:r>
    </w:p>
    <w:p w14:paraId="48B52950" w14:textId="77777777" w:rsidR="00AE7196" w:rsidRPr="00D40F9A" w:rsidRDefault="00AE7196">
      <w:pPr>
        <w:pStyle w:val="Listaszerbekezds"/>
        <w:numPr>
          <w:ilvl w:val="2"/>
          <w:numId w:val="47"/>
        </w:numPr>
        <w:spacing w:line="240" w:lineRule="auto"/>
        <w:jc w:val="left"/>
      </w:pPr>
      <w:r w:rsidRPr="00D40F9A">
        <w:rPr>
          <w:i/>
          <w:iCs/>
        </w:rPr>
        <w:t>pollakLogo.png</w:t>
      </w:r>
      <w:r w:rsidRPr="00D40F9A">
        <w:t>: Logó kép.</w:t>
      </w:r>
    </w:p>
    <w:p w14:paraId="693D3AFB" w14:textId="77777777" w:rsidR="00AE7196" w:rsidRPr="00D40F9A" w:rsidRDefault="00AE7196">
      <w:pPr>
        <w:pStyle w:val="Listaszerbekezds"/>
        <w:numPr>
          <w:ilvl w:val="1"/>
          <w:numId w:val="47"/>
        </w:numPr>
        <w:spacing w:line="240" w:lineRule="auto"/>
        <w:jc w:val="left"/>
      </w:pPr>
      <w:r w:rsidRPr="00D40F9A">
        <w:rPr>
          <w:b/>
          <w:bCs/>
        </w:rPr>
        <w:t>components</w:t>
      </w:r>
      <w:r w:rsidRPr="00D40F9A">
        <w:t>: Az alkalmazás különböző komponensei.</w:t>
      </w:r>
    </w:p>
    <w:p w14:paraId="6D0CA3FF" w14:textId="77777777" w:rsidR="00AE7196" w:rsidRPr="00D40F9A" w:rsidRDefault="00AE7196">
      <w:pPr>
        <w:pStyle w:val="Listaszerbekezds"/>
        <w:numPr>
          <w:ilvl w:val="2"/>
          <w:numId w:val="47"/>
        </w:numPr>
        <w:spacing w:line="240" w:lineRule="auto"/>
        <w:jc w:val="left"/>
      </w:pPr>
      <w:r w:rsidRPr="00D40F9A">
        <w:rPr>
          <w:i/>
          <w:iCs/>
        </w:rPr>
        <w:t>LoginCard.vue</w:t>
      </w:r>
      <w:r w:rsidRPr="00D40F9A">
        <w:t>: Bejelentkezési kártya komponens.</w:t>
      </w:r>
    </w:p>
    <w:p w14:paraId="22547960" w14:textId="77777777" w:rsidR="00AE7196" w:rsidRPr="00D40F9A" w:rsidRDefault="00AE7196">
      <w:pPr>
        <w:pStyle w:val="Listaszerbekezds"/>
        <w:numPr>
          <w:ilvl w:val="2"/>
          <w:numId w:val="47"/>
        </w:numPr>
        <w:spacing w:line="240" w:lineRule="auto"/>
        <w:jc w:val="left"/>
      </w:pPr>
      <w:r w:rsidRPr="00D40F9A">
        <w:rPr>
          <w:i/>
          <w:iCs/>
        </w:rPr>
        <w:t>RegisterCard.vue</w:t>
      </w:r>
      <w:r w:rsidRPr="00D40F9A">
        <w:t>: Regisztrációs kártya komponens.</w:t>
      </w:r>
    </w:p>
    <w:p w14:paraId="1DC12175" w14:textId="77777777" w:rsidR="00AE7196" w:rsidRPr="00D40F9A" w:rsidRDefault="00AE7196">
      <w:pPr>
        <w:pStyle w:val="Listaszerbekezds"/>
        <w:numPr>
          <w:ilvl w:val="2"/>
          <w:numId w:val="47"/>
        </w:numPr>
        <w:spacing w:line="240" w:lineRule="auto"/>
        <w:jc w:val="left"/>
      </w:pPr>
      <w:r w:rsidRPr="00D40F9A">
        <w:rPr>
          <w:b/>
          <w:bCs/>
        </w:rPr>
        <w:t>admin</w:t>
      </w:r>
      <w:r w:rsidRPr="00D40F9A">
        <w:t>: Adminisztrációs felület komponensei.</w:t>
      </w:r>
    </w:p>
    <w:p w14:paraId="152D4738" w14:textId="77777777" w:rsidR="00AE7196" w:rsidRPr="00D40F9A" w:rsidRDefault="00AE7196">
      <w:pPr>
        <w:pStyle w:val="Listaszerbekezds"/>
        <w:numPr>
          <w:ilvl w:val="3"/>
          <w:numId w:val="47"/>
        </w:numPr>
        <w:spacing w:line="240" w:lineRule="auto"/>
        <w:jc w:val="left"/>
      </w:pPr>
      <w:r w:rsidRPr="00D40F9A">
        <w:rPr>
          <w:i/>
          <w:iCs/>
        </w:rPr>
        <w:t>Download.vue</w:t>
      </w:r>
      <w:r w:rsidRPr="00D40F9A">
        <w:t>: Letöltési komponens.</w:t>
      </w:r>
    </w:p>
    <w:p w14:paraId="0511EE4A" w14:textId="77777777" w:rsidR="00AE7196" w:rsidRPr="00D40F9A" w:rsidRDefault="00AE7196">
      <w:pPr>
        <w:pStyle w:val="Listaszerbekezds"/>
        <w:numPr>
          <w:ilvl w:val="3"/>
          <w:numId w:val="47"/>
        </w:numPr>
        <w:spacing w:line="240" w:lineRule="auto"/>
        <w:jc w:val="left"/>
      </w:pPr>
      <w:r w:rsidRPr="00D40F9A">
        <w:rPr>
          <w:b/>
          <w:bCs/>
        </w:rPr>
        <w:t>pending-song</w:t>
      </w:r>
      <w:r w:rsidRPr="00D40F9A">
        <w:t>: Függő zenék kezelése.</w:t>
      </w:r>
    </w:p>
    <w:p w14:paraId="1BEF302D" w14:textId="77777777" w:rsidR="00AE7196" w:rsidRPr="00D40F9A" w:rsidRDefault="00AE7196">
      <w:pPr>
        <w:pStyle w:val="Listaszerbekezds"/>
        <w:numPr>
          <w:ilvl w:val="4"/>
          <w:numId w:val="47"/>
        </w:numPr>
        <w:spacing w:line="240" w:lineRule="auto"/>
        <w:jc w:val="left"/>
      </w:pPr>
      <w:r w:rsidRPr="00D40F9A">
        <w:rPr>
          <w:i/>
          <w:iCs/>
        </w:rPr>
        <w:t>PendingSong.vue</w:t>
      </w:r>
      <w:r w:rsidRPr="00D40F9A">
        <w:t>: Függő zene komponens.</w:t>
      </w:r>
    </w:p>
    <w:p w14:paraId="4217F707" w14:textId="77777777" w:rsidR="00AE7196" w:rsidRPr="00D40F9A" w:rsidRDefault="00AE7196">
      <w:pPr>
        <w:pStyle w:val="Listaszerbekezds"/>
        <w:numPr>
          <w:ilvl w:val="4"/>
          <w:numId w:val="47"/>
        </w:numPr>
        <w:spacing w:line="240" w:lineRule="auto"/>
        <w:jc w:val="left"/>
      </w:pPr>
      <w:r w:rsidRPr="00D40F9A">
        <w:rPr>
          <w:i/>
          <w:iCs/>
        </w:rPr>
        <w:t>PendingSongList.vue</w:t>
      </w:r>
      <w:r w:rsidRPr="00D40F9A">
        <w:t>: Függő zenék listája.</w:t>
      </w:r>
    </w:p>
    <w:p w14:paraId="2C6CA8BA" w14:textId="77777777" w:rsidR="00AE7196" w:rsidRPr="00D40F9A" w:rsidRDefault="00AE7196">
      <w:pPr>
        <w:pStyle w:val="Listaszerbekezds"/>
        <w:numPr>
          <w:ilvl w:val="3"/>
          <w:numId w:val="47"/>
        </w:numPr>
        <w:spacing w:line="240" w:lineRule="auto"/>
        <w:jc w:val="left"/>
      </w:pPr>
      <w:r w:rsidRPr="00D40F9A">
        <w:rPr>
          <w:b/>
          <w:bCs/>
        </w:rPr>
        <w:t>session</w:t>
      </w:r>
      <w:r w:rsidRPr="00D40F9A">
        <w:t>: Szavazási szekciók kezelése.</w:t>
      </w:r>
    </w:p>
    <w:p w14:paraId="5F91B199" w14:textId="77777777" w:rsidR="00AE7196" w:rsidRPr="00D40F9A" w:rsidRDefault="00AE7196">
      <w:pPr>
        <w:pStyle w:val="Listaszerbekezds"/>
        <w:numPr>
          <w:ilvl w:val="4"/>
          <w:numId w:val="47"/>
        </w:numPr>
        <w:spacing w:line="240" w:lineRule="auto"/>
        <w:jc w:val="left"/>
      </w:pPr>
      <w:r w:rsidRPr="00D40F9A">
        <w:rPr>
          <w:i/>
          <w:iCs/>
        </w:rPr>
        <w:t>CreateSessionPopup.vue</w:t>
      </w:r>
      <w:r w:rsidRPr="00D40F9A">
        <w:t>: Szavazási szekció létrehozása.</w:t>
      </w:r>
    </w:p>
    <w:p w14:paraId="7357261A" w14:textId="77777777" w:rsidR="00AE7196" w:rsidRPr="00D40F9A" w:rsidRDefault="00AE7196">
      <w:pPr>
        <w:pStyle w:val="Listaszerbekezds"/>
        <w:numPr>
          <w:ilvl w:val="4"/>
          <w:numId w:val="47"/>
        </w:numPr>
        <w:spacing w:line="240" w:lineRule="auto"/>
        <w:jc w:val="left"/>
      </w:pPr>
      <w:r w:rsidRPr="00D40F9A">
        <w:rPr>
          <w:i/>
          <w:iCs/>
        </w:rPr>
        <w:t>Session.vue</w:t>
      </w:r>
      <w:r w:rsidRPr="00D40F9A">
        <w:t>: Szavazási szekció komponens.</w:t>
      </w:r>
    </w:p>
    <w:p w14:paraId="715DA662" w14:textId="77777777" w:rsidR="00AE7196" w:rsidRPr="00D40F9A" w:rsidRDefault="00AE7196">
      <w:pPr>
        <w:pStyle w:val="Listaszerbekezds"/>
        <w:numPr>
          <w:ilvl w:val="4"/>
          <w:numId w:val="47"/>
        </w:numPr>
        <w:spacing w:line="240" w:lineRule="auto"/>
        <w:jc w:val="left"/>
      </w:pPr>
      <w:r w:rsidRPr="00D40F9A">
        <w:rPr>
          <w:i/>
          <w:iCs/>
        </w:rPr>
        <w:t>SessionList.vue</w:t>
      </w:r>
      <w:r w:rsidRPr="00D40F9A">
        <w:t>: Szavazási szekciók listája.</w:t>
      </w:r>
    </w:p>
    <w:p w14:paraId="30C4F005" w14:textId="77777777" w:rsidR="00AE7196" w:rsidRPr="00D40F9A" w:rsidRDefault="00AE7196">
      <w:pPr>
        <w:pStyle w:val="Listaszerbekezds"/>
        <w:numPr>
          <w:ilvl w:val="4"/>
          <w:numId w:val="47"/>
        </w:numPr>
        <w:spacing w:line="240" w:lineRule="auto"/>
        <w:jc w:val="left"/>
      </w:pPr>
      <w:r w:rsidRPr="00D40F9A">
        <w:rPr>
          <w:i/>
          <w:iCs/>
        </w:rPr>
        <w:t>UpdateSessionPopup.vue</w:t>
      </w:r>
      <w:r w:rsidRPr="00D40F9A">
        <w:t>: Szavazási szekció frissítése.</w:t>
      </w:r>
    </w:p>
    <w:p w14:paraId="0E38B162" w14:textId="77777777" w:rsidR="00AE7196" w:rsidRPr="00D40F9A" w:rsidRDefault="00AE7196">
      <w:pPr>
        <w:pStyle w:val="Listaszerbekezds"/>
        <w:numPr>
          <w:ilvl w:val="4"/>
          <w:numId w:val="47"/>
        </w:numPr>
        <w:spacing w:line="240" w:lineRule="auto"/>
        <w:jc w:val="left"/>
      </w:pPr>
      <w:r w:rsidRPr="00D40F9A">
        <w:rPr>
          <w:i/>
          <w:iCs/>
        </w:rPr>
        <w:t>ViewSessionSongsPopup.vue</w:t>
      </w:r>
      <w:r w:rsidRPr="00D40F9A">
        <w:t>: Szavazási szekció zenéinek megtekintése.</w:t>
      </w:r>
    </w:p>
    <w:p w14:paraId="2FF9AD9B" w14:textId="77777777" w:rsidR="00AE7196" w:rsidRPr="00D40F9A" w:rsidRDefault="00AE7196">
      <w:pPr>
        <w:pStyle w:val="Listaszerbekezds"/>
        <w:numPr>
          <w:ilvl w:val="3"/>
          <w:numId w:val="47"/>
        </w:numPr>
        <w:spacing w:line="240" w:lineRule="auto"/>
        <w:jc w:val="left"/>
      </w:pPr>
      <w:r w:rsidRPr="00D40F9A">
        <w:rPr>
          <w:b/>
          <w:bCs/>
        </w:rPr>
        <w:t>song</w:t>
      </w:r>
      <w:r w:rsidRPr="00D40F9A">
        <w:t>: Zenék kezelése.</w:t>
      </w:r>
    </w:p>
    <w:p w14:paraId="1885E535" w14:textId="77777777" w:rsidR="00AE7196" w:rsidRPr="00D40F9A" w:rsidRDefault="00AE7196">
      <w:pPr>
        <w:pStyle w:val="Listaszerbekezds"/>
        <w:numPr>
          <w:ilvl w:val="4"/>
          <w:numId w:val="47"/>
        </w:numPr>
        <w:spacing w:line="240" w:lineRule="auto"/>
        <w:jc w:val="left"/>
      </w:pPr>
      <w:r w:rsidRPr="00D40F9A">
        <w:rPr>
          <w:i/>
          <w:iCs/>
        </w:rPr>
        <w:t>CreateSongPopup.vue</w:t>
      </w:r>
      <w:r w:rsidRPr="00D40F9A">
        <w:t>: Zene létrehozása.</w:t>
      </w:r>
    </w:p>
    <w:p w14:paraId="63B6EA2F" w14:textId="77777777" w:rsidR="00AE7196" w:rsidRPr="00D40F9A" w:rsidRDefault="00AE7196">
      <w:pPr>
        <w:pStyle w:val="Listaszerbekezds"/>
        <w:numPr>
          <w:ilvl w:val="4"/>
          <w:numId w:val="47"/>
        </w:numPr>
        <w:spacing w:line="240" w:lineRule="auto"/>
        <w:jc w:val="left"/>
      </w:pPr>
      <w:r w:rsidRPr="00D40F9A">
        <w:rPr>
          <w:i/>
          <w:iCs/>
        </w:rPr>
        <w:t>Song.vue</w:t>
      </w:r>
      <w:r w:rsidRPr="00D40F9A">
        <w:t>: Zene komponens.</w:t>
      </w:r>
    </w:p>
    <w:p w14:paraId="7B42F54C" w14:textId="77777777" w:rsidR="00AE7196" w:rsidRPr="00D40F9A" w:rsidRDefault="00AE7196">
      <w:pPr>
        <w:pStyle w:val="Listaszerbekezds"/>
        <w:numPr>
          <w:ilvl w:val="4"/>
          <w:numId w:val="47"/>
        </w:numPr>
        <w:spacing w:line="240" w:lineRule="auto"/>
        <w:jc w:val="left"/>
      </w:pPr>
      <w:r w:rsidRPr="00D40F9A">
        <w:rPr>
          <w:i/>
          <w:iCs/>
        </w:rPr>
        <w:t>SongList.vue</w:t>
      </w:r>
      <w:r w:rsidRPr="00D40F9A">
        <w:t>: Zenék listája.</w:t>
      </w:r>
    </w:p>
    <w:p w14:paraId="52C957D9" w14:textId="77777777" w:rsidR="00AE7196" w:rsidRPr="00D40F9A" w:rsidRDefault="00AE7196">
      <w:pPr>
        <w:pStyle w:val="Listaszerbekezds"/>
        <w:numPr>
          <w:ilvl w:val="4"/>
          <w:numId w:val="47"/>
        </w:numPr>
        <w:spacing w:line="240" w:lineRule="auto"/>
        <w:jc w:val="left"/>
      </w:pPr>
      <w:r w:rsidRPr="00D40F9A">
        <w:rPr>
          <w:i/>
          <w:iCs/>
        </w:rPr>
        <w:t>UpdateSongPopup.vue</w:t>
      </w:r>
      <w:r w:rsidRPr="00D40F9A">
        <w:t>: Zene frissítése.</w:t>
      </w:r>
    </w:p>
    <w:p w14:paraId="113C07C3" w14:textId="77777777" w:rsidR="00AE7196" w:rsidRPr="00D40F9A" w:rsidRDefault="00AE7196">
      <w:pPr>
        <w:pStyle w:val="Listaszerbekezds"/>
        <w:numPr>
          <w:ilvl w:val="3"/>
          <w:numId w:val="47"/>
        </w:numPr>
        <w:spacing w:line="240" w:lineRule="auto"/>
        <w:jc w:val="left"/>
      </w:pPr>
      <w:r w:rsidRPr="00D40F9A">
        <w:rPr>
          <w:b/>
          <w:bCs/>
        </w:rPr>
        <w:t>user</w:t>
      </w:r>
      <w:r w:rsidRPr="00D40F9A">
        <w:t>: Felhasználók kezelése.</w:t>
      </w:r>
    </w:p>
    <w:p w14:paraId="470274D8" w14:textId="77777777" w:rsidR="00AE7196" w:rsidRPr="00D40F9A" w:rsidRDefault="00AE7196">
      <w:pPr>
        <w:pStyle w:val="Listaszerbekezds"/>
        <w:numPr>
          <w:ilvl w:val="4"/>
          <w:numId w:val="47"/>
        </w:numPr>
        <w:spacing w:line="240" w:lineRule="auto"/>
        <w:jc w:val="left"/>
      </w:pPr>
      <w:r w:rsidRPr="00D40F9A">
        <w:rPr>
          <w:i/>
          <w:iCs/>
        </w:rPr>
        <w:t>UpdateUserPopup.vue</w:t>
      </w:r>
      <w:r w:rsidRPr="00D40F9A">
        <w:t>: Felhasználó frissítése.</w:t>
      </w:r>
    </w:p>
    <w:p w14:paraId="4449545E" w14:textId="77777777" w:rsidR="00AE7196" w:rsidRPr="00D40F9A" w:rsidRDefault="00AE7196">
      <w:pPr>
        <w:pStyle w:val="Listaszerbekezds"/>
        <w:numPr>
          <w:ilvl w:val="4"/>
          <w:numId w:val="47"/>
        </w:numPr>
        <w:spacing w:line="240" w:lineRule="auto"/>
        <w:jc w:val="left"/>
      </w:pPr>
      <w:r w:rsidRPr="00D40F9A">
        <w:rPr>
          <w:i/>
          <w:iCs/>
        </w:rPr>
        <w:t>User.vue</w:t>
      </w:r>
      <w:r w:rsidRPr="00D40F9A">
        <w:t>: Felhasználó komponens.</w:t>
      </w:r>
    </w:p>
    <w:p w14:paraId="4C366214" w14:textId="77777777" w:rsidR="00AE7196" w:rsidRPr="00D40F9A" w:rsidRDefault="00AE7196">
      <w:pPr>
        <w:pStyle w:val="Listaszerbekezds"/>
        <w:numPr>
          <w:ilvl w:val="4"/>
          <w:numId w:val="47"/>
        </w:numPr>
        <w:spacing w:line="240" w:lineRule="auto"/>
        <w:jc w:val="left"/>
      </w:pPr>
      <w:r w:rsidRPr="00D40F9A">
        <w:rPr>
          <w:i/>
          <w:iCs/>
        </w:rPr>
        <w:t>UserList.vue</w:t>
      </w:r>
      <w:r w:rsidRPr="00D40F9A">
        <w:t>: Felhasználók listája.</w:t>
      </w:r>
    </w:p>
    <w:p w14:paraId="5D5D817D" w14:textId="77777777" w:rsidR="00AE7196" w:rsidRPr="00D40F9A" w:rsidRDefault="00AE7196">
      <w:pPr>
        <w:pStyle w:val="Listaszerbekezds"/>
        <w:numPr>
          <w:ilvl w:val="2"/>
          <w:numId w:val="47"/>
        </w:numPr>
        <w:spacing w:line="240" w:lineRule="auto"/>
        <w:jc w:val="left"/>
      </w:pPr>
      <w:r w:rsidRPr="00D40F9A">
        <w:rPr>
          <w:b/>
          <w:bCs/>
        </w:rPr>
        <w:t>common</w:t>
      </w:r>
      <w:r w:rsidRPr="00D40F9A">
        <w:t>: Közös komponensek.</w:t>
      </w:r>
    </w:p>
    <w:p w14:paraId="673D8BA6" w14:textId="77777777" w:rsidR="00AE7196" w:rsidRPr="00D40F9A" w:rsidRDefault="00AE7196">
      <w:pPr>
        <w:pStyle w:val="Listaszerbekezds"/>
        <w:numPr>
          <w:ilvl w:val="3"/>
          <w:numId w:val="47"/>
        </w:numPr>
        <w:spacing w:line="240" w:lineRule="auto"/>
        <w:jc w:val="left"/>
      </w:pPr>
      <w:r w:rsidRPr="00D40F9A">
        <w:rPr>
          <w:i/>
          <w:iCs/>
        </w:rPr>
        <w:t>Toast.vue</w:t>
      </w:r>
      <w:r w:rsidRPr="00D40F9A">
        <w:t>: Értesítési komponens.</w:t>
      </w:r>
    </w:p>
    <w:p w14:paraId="3F234715" w14:textId="77777777" w:rsidR="00AE7196" w:rsidRPr="00D40F9A" w:rsidRDefault="00AE7196">
      <w:pPr>
        <w:pStyle w:val="Listaszerbekezds"/>
        <w:numPr>
          <w:ilvl w:val="2"/>
          <w:numId w:val="47"/>
        </w:numPr>
        <w:spacing w:line="240" w:lineRule="auto"/>
        <w:jc w:val="left"/>
      </w:pPr>
      <w:r w:rsidRPr="00D40F9A">
        <w:rPr>
          <w:b/>
          <w:bCs/>
        </w:rPr>
        <w:t>dashboard</w:t>
      </w:r>
      <w:r w:rsidRPr="00D40F9A">
        <w:t>: Felhasználói irányítópult komponensei.</w:t>
      </w:r>
    </w:p>
    <w:p w14:paraId="476ABA0F" w14:textId="77777777" w:rsidR="00AE7196" w:rsidRPr="00D40F9A" w:rsidRDefault="00AE7196">
      <w:pPr>
        <w:pStyle w:val="Listaszerbekezds"/>
        <w:numPr>
          <w:ilvl w:val="3"/>
          <w:numId w:val="47"/>
        </w:numPr>
        <w:spacing w:line="240" w:lineRule="auto"/>
        <w:jc w:val="left"/>
      </w:pPr>
      <w:r w:rsidRPr="00D40F9A">
        <w:rPr>
          <w:i/>
          <w:iCs/>
        </w:rPr>
        <w:t>WelcomeSign.vue</w:t>
      </w:r>
      <w:r w:rsidRPr="00D40F9A">
        <w:t>: Üdvözlő jelzés.</w:t>
      </w:r>
    </w:p>
    <w:p w14:paraId="6470AB96" w14:textId="77777777" w:rsidR="00AE7196" w:rsidRPr="00D40F9A" w:rsidRDefault="00AE7196">
      <w:pPr>
        <w:pStyle w:val="Listaszerbekezds"/>
        <w:numPr>
          <w:ilvl w:val="3"/>
          <w:numId w:val="47"/>
        </w:numPr>
        <w:spacing w:line="240" w:lineRule="auto"/>
        <w:jc w:val="left"/>
      </w:pPr>
      <w:r w:rsidRPr="00D40F9A">
        <w:rPr>
          <w:b/>
          <w:bCs/>
        </w:rPr>
        <w:t>left-card</w:t>
      </w:r>
      <w:r w:rsidRPr="00D40F9A">
        <w:t>: Bal oldali kártya komponensei.</w:t>
      </w:r>
    </w:p>
    <w:p w14:paraId="51738709" w14:textId="77777777" w:rsidR="00AE7196" w:rsidRPr="00D40F9A" w:rsidRDefault="00AE7196">
      <w:pPr>
        <w:pStyle w:val="Listaszerbekezds"/>
        <w:numPr>
          <w:ilvl w:val="4"/>
          <w:numId w:val="47"/>
        </w:numPr>
        <w:spacing w:line="240" w:lineRule="auto"/>
        <w:jc w:val="left"/>
      </w:pPr>
      <w:r w:rsidRPr="00D40F9A">
        <w:rPr>
          <w:i/>
          <w:iCs/>
        </w:rPr>
        <w:t>LeftLandingCard.vue</w:t>
      </w:r>
      <w:r w:rsidRPr="00D40F9A">
        <w:t>: Bal oldali kártya fő komponense.</w:t>
      </w:r>
    </w:p>
    <w:p w14:paraId="58105389" w14:textId="77777777" w:rsidR="00AE7196" w:rsidRPr="00D40F9A" w:rsidRDefault="00AE7196">
      <w:pPr>
        <w:pStyle w:val="Listaszerbekezds"/>
        <w:numPr>
          <w:ilvl w:val="4"/>
          <w:numId w:val="47"/>
        </w:numPr>
        <w:spacing w:line="240" w:lineRule="auto"/>
        <w:jc w:val="left"/>
      </w:pPr>
      <w:r w:rsidRPr="00D40F9A">
        <w:rPr>
          <w:i/>
          <w:iCs/>
        </w:rPr>
        <w:t>SongUpload.vue</w:t>
      </w:r>
      <w:r w:rsidRPr="00D40F9A">
        <w:t>: Zene feltöltése.</w:t>
      </w:r>
    </w:p>
    <w:p w14:paraId="0561A4DC" w14:textId="77777777" w:rsidR="00AE7196" w:rsidRPr="00D40F9A" w:rsidRDefault="00AE7196">
      <w:pPr>
        <w:pStyle w:val="Listaszerbekezds"/>
        <w:numPr>
          <w:ilvl w:val="4"/>
          <w:numId w:val="47"/>
        </w:numPr>
        <w:spacing w:line="240" w:lineRule="auto"/>
        <w:jc w:val="left"/>
      </w:pPr>
      <w:r w:rsidRPr="00D40F9A">
        <w:rPr>
          <w:i/>
          <w:iCs/>
        </w:rPr>
        <w:t>SongVote.vue</w:t>
      </w:r>
      <w:r w:rsidRPr="00D40F9A">
        <w:t>: Zene szavazás.</w:t>
      </w:r>
    </w:p>
    <w:p w14:paraId="0DFE4997" w14:textId="77777777" w:rsidR="00AE7196" w:rsidRPr="00D40F9A" w:rsidRDefault="00AE7196">
      <w:pPr>
        <w:pStyle w:val="Listaszerbekezds"/>
        <w:numPr>
          <w:ilvl w:val="4"/>
          <w:numId w:val="47"/>
        </w:numPr>
        <w:spacing w:line="240" w:lineRule="auto"/>
        <w:jc w:val="left"/>
      </w:pPr>
      <w:r w:rsidRPr="00D40F9A">
        <w:rPr>
          <w:i/>
          <w:iCs/>
        </w:rPr>
        <w:t>SongVoteList.vue</w:t>
      </w:r>
      <w:r w:rsidRPr="00D40F9A">
        <w:t>: Szavazási zenék listája.</w:t>
      </w:r>
    </w:p>
    <w:p w14:paraId="6F59EC23" w14:textId="77777777" w:rsidR="00AE7196" w:rsidRPr="00D40F9A" w:rsidRDefault="00AE7196">
      <w:pPr>
        <w:pStyle w:val="Listaszerbekezds"/>
        <w:numPr>
          <w:ilvl w:val="4"/>
          <w:numId w:val="47"/>
        </w:numPr>
        <w:spacing w:line="240" w:lineRule="auto"/>
        <w:jc w:val="left"/>
      </w:pPr>
      <w:r w:rsidRPr="00D40F9A">
        <w:rPr>
          <w:i/>
          <w:iCs/>
        </w:rPr>
        <w:t>UploadInput.vue</w:t>
      </w:r>
      <w:r w:rsidRPr="00D40F9A">
        <w:t>: Feltöltési bemenet.</w:t>
      </w:r>
    </w:p>
    <w:p w14:paraId="67C4E316" w14:textId="77777777" w:rsidR="00AE7196" w:rsidRPr="00D40F9A" w:rsidRDefault="00AE7196">
      <w:pPr>
        <w:pStyle w:val="Listaszerbekezds"/>
        <w:numPr>
          <w:ilvl w:val="3"/>
          <w:numId w:val="47"/>
        </w:numPr>
        <w:spacing w:line="240" w:lineRule="auto"/>
        <w:jc w:val="left"/>
      </w:pPr>
      <w:r w:rsidRPr="00D40F9A">
        <w:rPr>
          <w:b/>
          <w:bCs/>
        </w:rPr>
        <w:t>right-card</w:t>
      </w:r>
      <w:r w:rsidRPr="00D40F9A">
        <w:t>: Jobb oldali kártya komponensei.</w:t>
      </w:r>
    </w:p>
    <w:p w14:paraId="0748C43F" w14:textId="77777777" w:rsidR="00AE7196" w:rsidRPr="00D40F9A" w:rsidRDefault="00AE7196">
      <w:pPr>
        <w:pStyle w:val="Listaszerbekezds"/>
        <w:numPr>
          <w:ilvl w:val="4"/>
          <w:numId w:val="47"/>
        </w:numPr>
        <w:spacing w:line="240" w:lineRule="auto"/>
        <w:jc w:val="left"/>
      </w:pPr>
      <w:r w:rsidRPr="00D40F9A">
        <w:rPr>
          <w:i/>
          <w:iCs/>
        </w:rPr>
        <w:t>PreviousWinner.vue</w:t>
      </w:r>
      <w:r w:rsidRPr="00D40F9A">
        <w:t>: Előző nyertes.</w:t>
      </w:r>
    </w:p>
    <w:p w14:paraId="0D9D6507" w14:textId="77777777" w:rsidR="00AE7196" w:rsidRPr="00D40F9A" w:rsidRDefault="00AE7196">
      <w:pPr>
        <w:pStyle w:val="Listaszerbekezds"/>
        <w:numPr>
          <w:ilvl w:val="4"/>
          <w:numId w:val="47"/>
        </w:numPr>
        <w:spacing w:line="240" w:lineRule="auto"/>
        <w:jc w:val="left"/>
      </w:pPr>
      <w:r w:rsidRPr="00D40F9A">
        <w:rPr>
          <w:i/>
          <w:iCs/>
        </w:rPr>
        <w:t>RightLandingCard.vue</w:t>
      </w:r>
      <w:r w:rsidRPr="00D40F9A">
        <w:t>: Jobb oldali kártya fő komponense.</w:t>
      </w:r>
    </w:p>
    <w:p w14:paraId="6A398399" w14:textId="77777777" w:rsidR="00AE7196" w:rsidRPr="00D40F9A" w:rsidRDefault="00AE7196">
      <w:pPr>
        <w:pStyle w:val="Listaszerbekezds"/>
        <w:numPr>
          <w:ilvl w:val="4"/>
          <w:numId w:val="47"/>
        </w:numPr>
        <w:spacing w:line="240" w:lineRule="auto"/>
        <w:jc w:val="left"/>
      </w:pPr>
      <w:r w:rsidRPr="00D40F9A">
        <w:rPr>
          <w:i/>
          <w:iCs/>
        </w:rPr>
        <w:t>SongSelectionList.vue</w:t>
      </w:r>
      <w:r w:rsidRPr="00D40F9A">
        <w:t>: Zene kiválasztási lista.</w:t>
      </w:r>
    </w:p>
    <w:p w14:paraId="3B7A7E6B" w14:textId="77777777" w:rsidR="00AE7196" w:rsidRPr="00D40F9A" w:rsidRDefault="00AE7196">
      <w:pPr>
        <w:pStyle w:val="Listaszerbekezds"/>
        <w:numPr>
          <w:ilvl w:val="4"/>
          <w:numId w:val="47"/>
        </w:numPr>
        <w:spacing w:line="240" w:lineRule="auto"/>
        <w:jc w:val="left"/>
      </w:pPr>
      <w:r w:rsidRPr="00D40F9A">
        <w:rPr>
          <w:b/>
          <w:bCs/>
        </w:rPr>
        <w:t>song-selection</w:t>
      </w:r>
      <w:r w:rsidRPr="00D40F9A">
        <w:t>: Zene kiválasztási komponensek.</w:t>
      </w:r>
    </w:p>
    <w:p w14:paraId="65508FAF" w14:textId="77777777" w:rsidR="00AE7196" w:rsidRPr="00D40F9A" w:rsidRDefault="00AE7196">
      <w:pPr>
        <w:pStyle w:val="Listaszerbekezds"/>
        <w:numPr>
          <w:ilvl w:val="5"/>
          <w:numId w:val="47"/>
        </w:numPr>
        <w:spacing w:line="240" w:lineRule="auto"/>
        <w:jc w:val="left"/>
      </w:pPr>
      <w:r w:rsidRPr="00D40F9A">
        <w:rPr>
          <w:i/>
          <w:iCs/>
        </w:rPr>
        <w:t>PlaySong.vue</w:t>
      </w:r>
      <w:r w:rsidRPr="00D40F9A">
        <w:t>: Zene lejátszása.</w:t>
      </w:r>
    </w:p>
    <w:p w14:paraId="5EA50AFB" w14:textId="77777777" w:rsidR="00AE7196" w:rsidRPr="00D40F9A" w:rsidRDefault="00AE7196">
      <w:pPr>
        <w:pStyle w:val="Listaszerbekezds"/>
        <w:numPr>
          <w:ilvl w:val="5"/>
          <w:numId w:val="47"/>
        </w:numPr>
        <w:spacing w:line="240" w:lineRule="auto"/>
        <w:jc w:val="left"/>
      </w:pPr>
      <w:r w:rsidRPr="00D40F9A">
        <w:rPr>
          <w:i/>
          <w:iCs/>
        </w:rPr>
        <w:t>SongSelection.vue</w:t>
      </w:r>
      <w:r w:rsidRPr="00D40F9A">
        <w:t>: Zene kiválasztása.</w:t>
      </w:r>
    </w:p>
    <w:p w14:paraId="7CA33A4A" w14:textId="77777777" w:rsidR="00AE7196" w:rsidRDefault="00AE7196">
      <w:pPr>
        <w:pStyle w:val="Listaszerbekezds"/>
        <w:numPr>
          <w:ilvl w:val="5"/>
          <w:numId w:val="47"/>
        </w:numPr>
        <w:spacing w:line="240" w:lineRule="auto"/>
        <w:jc w:val="left"/>
      </w:pPr>
      <w:r w:rsidRPr="00D40F9A">
        <w:rPr>
          <w:i/>
          <w:iCs/>
        </w:rPr>
        <w:t>VoteSong.vue</w:t>
      </w:r>
      <w:r w:rsidRPr="00D40F9A">
        <w:t>: Zene szavazása.</w:t>
      </w:r>
    </w:p>
    <w:p w14:paraId="49637237" w14:textId="13BA4A5E" w:rsidR="003535AD" w:rsidRDefault="003535AD" w:rsidP="003535AD">
      <w:pPr>
        <w:pStyle w:val="Listaszerbekezds"/>
        <w:numPr>
          <w:ilvl w:val="2"/>
          <w:numId w:val="47"/>
        </w:numPr>
        <w:spacing w:line="240" w:lineRule="auto"/>
        <w:jc w:val="left"/>
      </w:pPr>
      <w:r w:rsidRPr="003535AD">
        <w:rPr>
          <w:b/>
          <w:bCs/>
        </w:rPr>
        <w:t>snipper</w:t>
      </w:r>
      <w:r w:rsidRPr="003535AD">
        <w:t>: YouTube vágó komponensek.</w:t>
      </w:r>
    </w:p>
    <w:p w14:paraId="53FF2C10" w14:textId="705437D9" w:rsidR="003535AD" w:rsidRPr="00D40F9A" w:rsidRDefault="003535AD" w:rsidP="003535AD">
      <w:pPr>
        <w:pStyle w:val="Listaszerbekezds"/>
        <w:numPr>
          <w:ilvl w:val="3"/>
          <w:numId w:val="47"/>
        </w:numPr>
        <w:spacing w:line="240" w:lineRule="auto"/>
        <w:jc w:val="left"/>
      </w:pPr>
      <w:r>
        <w:rPr>
          <w:i/>
          <w:iCs/>
        </w:rPr>
        <w:lastRenderedPageBreak/>
        <w:t>SnipperPanel.vue</w:t>
      </w:r>
      <w:r>
        <w:t>: YouTube vágó komponens.</w:t>
      </w:r>
    </w:p>
    <w:p w14:paraId="0FCF8237" w14:textId="77777777" w:rsidR="00AE7196" w:rsidRPr="00D40F9A" w:rsidRDefault="00AE7196">
      <w:pPr>
        <w:pStyle w:val="Listaszerbekezds"/>
        <w:numPr>
          <w:ilvl w:val="1"/>
          <w:numId w:val="47"/>
        </w:numPr>
        <w:spacing w:line="240" w:lineRule="auto"/>
        <w:jc w:val="left"/>
      </w:pPr>
      <w:r w:rsidRPr="00D40F9A">
        <w:rPr>
          <w:b/>
          <w:bCs/>
        </w:rPr>
        <w:t>layouts</w:t>
      </w:r>
      <w:r w:rsidRPr="00D40F9A">
        <w:t>: Oldal elrendezések.</w:t>
      </w:r>
    </w:p>
    <w:p w14:paraId="55B51988" w14:textId="42262D71" w:rsidR="00AE7196" w:rsidRPr="00D40F9A" w:rsidRDefault="00AE7196" w:rsidP="003535AD">
      <w:pPr>
        <w:pStyle w:val="Listaszerbekezds"/>
        <w:numPr>
          <w:ilvl w:val="2"/>
          <w:numId w:val="47"/>
        </w:numPr>
        <w:spacing w:line="240" w:lineRule="auto"/>
        <w:jc w:val="left"/>
      </w:pPr>
      <w:r w:rsidRPr="00D40F9A">
        <w:rPr>
          <w:i/>
          <w:iCs/>
        </w:rPr>
        <w:t>landing.vue</w:t>
      </w:r>
      <w:r w:rsidRPr="00D40F9A">
        <w:t>: Kezdőoldal elrendezés.</w:t>
      </w:r>
    </w:p>
    <w:p w14:paraId="1FA16A9F" w14:textId="77777777" w:rsidR="00AE7196" w:rsidRDefault="00AE7196">
      <w:pPr>
        <w:pStyle w:val="Listaszerbekezds"/>
        <w:numPr>
          <w:ilvl w:val="2"/>
          <w:numId w:val="47"/>
        </w:numPr>
        <w:spacing w:line="240" w:lineRule="auto"/>
        <w:jc w:val="left"/>
      </w:pPr>
      <w:r w:rsidRPr="00D40F9A">
        <w:rPr>
          <w:i/>
          <w:iCs/>
        </w:rPr>
        <w:t>user.vue</w:t>
      </w:r>
      <w:r w:rsidRPr="00D40F9A">
        <w:t>: Felhasználói elrendezés.</w:t>
      </w:r>
    </w:p>
    <w:p w14:paraId="4FD2C70B" w14:textId="6D60467A" w:rsidR="003535AD" w:rsidRPr="00D40F9A" w:rsidRDefault="003535AD">
      <w:pPr>
        <w:pStyle w:val="Listaszerbekezds"/>
        <w:numPr>
          <w:ilvl w:val="2"/>
          <w:numId w:val="47"/>
        </w:numPr>
        <w:spacing w:line="240" w:lineRule="auto"/>
        <w:jc w:val="left"/>
      </w:pPr>
      <w:r>
        <w:rPr>
          <w:i/>
          <w:iCs/>
        </w:rPr>
        <w:t>snipper.vue</w:t>
      </w:r>
      <w:r>
        <w:t>: YouTube vágó oldal elrendezés.</w:t>
      </w:r>
    </w:p>
    <w:p w14:paraId="0E84250A" w14:textId="77777777" w:rsidR="00AE7196" w:rsidRPr="00D40F9A" w:rsidRDefault="00AE7196">
      <w:pPr>
        <w:pStyle w:val="Listaszerbekezds"/>
        <w:numPr>
          <w:ilvl w:val="1"/>
          <w:numId w:val="47"/>
        </w:numPr>
        <w:spacing w:line="240" w:lineRule="auto"/>
        <w:jc w:val="left"/>
      </w:pPr>
      <w:r w:rsidRPr="00D40F9A">
        <w:rPr>
          <w:b/>
          <w:bCs/>
        </w:rPr>
        <w:t>pages</w:t>
      </w:r>
      <w:r w:rsidRPr="00D40F9A">
        <w:t>: Oldalak.</w:t>
      </w:r>
    </w:p>
    <w:p w14:paraId="7E8DAAD9" w14:textId="77777777" w:rsidR="00AE7196" w:rsidRPr="00D40F9A" w:rsidRDefault="00AE7196">
      <w:pPr>
        <w:pStyle w:val="Listaszerbekezds"/>
        <w:numPr>
          <w:ilvl w:val="2"/>
          <w:numId w:val="47"/>
        </w:numPr>
        <w:spacing w:line="240" w:lineRule="auto"/>
        <w:jc w:val="left"/>
      </w:pPr>
      <w:r w:rsidRPr="00D40F9A">
        <w:rPr>
          <w:i/>
          <w:iCs/>
        </w:rPr>
        <w:t>forbidden.vue</w:t>
      </w:r>
      <w:r w:rsidRPr="00D40F9A">
        <w:t>: Tiltott oldal.</w:t>
      </w:r>
    </w:p>
    <w:p w14:paraId="1BE04C35" w14:textId="77777777" w:rsidR="00AE7196" w:rsidRPr="00D40F9A" w:rsidRDefault="00AE7196">
      <w:pPr>
        <w:pStyle w:val="Listaszerbekezds"/>
        <w:numPr>
          <w:ilvl w:val="2"/>
          <w:numId w:val="47"/>
        </w:numPr>
        <w:spacing w:line="240" w:lineRule="auto"/>
        <w:jc w:val="left"/>
      </w:pPr>
      <w:r w:rsidRPr="00D40F9A">
        <w:rPr>
          <w:i/>
          <w:iCs/>
        </w:rPr>
        <w:t>index.vue</w:t>
      </w:r>
      <w:r w:rsidRPr="00D40F9A">
        <w:t>: Főoldal.</w:t>
      </w:r>
    </w:p>
    <w:p w14:paraId="330F8266" w14:textId="0CD6D6FA" w:rsidR="00AE7196" w:rsidRPr="00D40F9A" w:rsidRDefault="00AE7196">
      <w:pPr>
        <w:pStyle w:val="Listaszerbekezds"/>
        <w:numPr>
          <w:ilvl w:val="2"/>
          <w:numId w:val="47"/>
        </w:numPr>
        <w:spacing w:line="240" w:lineRule="auto"/>
        <w:jc w:val="left"/>
      </w:pPr>
      <w:r w:rsidRPr="00D40F9A">
        <w:rPr>
          <w:i/>
          <w:iCs/>
        </w:rPr>
        <w:t>login.vue</w:t>
      </w:r>
      <w:r w:rsidRPr="00D40F9A">
        <w:t>: Bejelentkezési oldal.</w:t>
      </w:r>
    </w:p>
    <w:p w14:paraId="25FCF882" w14:textId="6CE29C25" w:rsidR="00AE7196" w:rsidRPr="00D40F9A" w:rsidRDefault="00AE7196" w:rsidP="003535AD">
      <w:pPr>
        <w:pStyle w:val="Listaszerbekezds"/>
        <w:numPr>
          <w:ilvl w:val="2"/>
          <w:numId w:val="47"/>
        </w:numPr>
        <w:spacing w:line="240" w:lineRule="auto"/>
        <w:jc w:val="left"/>
      </w:pPr>
      <w:r w:rsidRPr="00D40F9A">
        <w:rPr>
          <w:i/>
          <w:iCs/>
        </w:rPr>
        <w:t>register.vue</w:t>
      </w:r>
      <w:r w:rsidRPr="00D40F9A">
        <w:t>: Regisztrációs oldal.</w:t>
      </w:r>
    </w:p>
    <w:p w14:paraId="74D65CE1" w14:textId="77777777" w:rsidR="00AE7196" w:rsidRPr="00D40F9A" w:rsidRDefault="00AE7196">
      <w:pPr>
        <w:pStyle w:val="Listaszerbekezds"/>
        <w:numPr>
          <w:ilvl w:val="2"/>
          <w:numId w:val="47"/>
        </w:numPr>
        <w:spacing w:line="240" w:lineRule="auto"/>
        <w:jc w:val="left"/>
      </w:pPr>
      <w:r w:rsidRPr="00D40F9A">
        <w:rPr>
          <w:i/>
          <w:iCs/>
        </w:rPr>
        <w:t>test.vue</w:t>
      </w:r>
      <w:r w:rsidRPr="00D40F9A">
        <w:t>: Teszt oldal.</w:t>
      </w:r>
    </w:p>
    <w:p w14:paraId="5EB612C8" w14:textId="77777777" w:rsidR="00AE7196" w:rsidRPr="00D40F9A" w:rsidRDefault="00AE7196">
      <w:pPr>
        <w:pStyle w:val="Listaszerbekezds"/>
        <w:numPr>
          <w:ilvl w:val="2"/>
          <w:numId w:val="47"/>
        </w:numPr>
        <w:spacing w:line="240" w:lineRule="auto"/>
        <w:jc w:val="left"/>
      </w:pPr>
      <w:r w:rsidRPr="00D40F9A">
        <w:rPr>
          <w:i/>
          <w:iCs/>
        </w:rPr>
        <w:t>tv.vue</w:t>
      </w:r>
      <w:r w:rsidRPr="00D40F9A">
        <w:t>: TV oldal.</w:t>
      </w:r>
    </w:p>
    <w:p w14:paraId="09FB63FE" w14:textId="77777777" w:rsidR="00AE7196" w:rsidRPr="00D40F9A" w:rsidRDefault="00AE7196">
      <w:pPr>
        <w:pStyle w:val="Listaszerbekezds"/>
        <w:numPr>
          <w:ilvl w:val="2"/>
          <w:numId w:val="47"/>
        </w:numPr>
        <w:spacing w:line="240" w:lineRule="auto"/>
        <w:jc w:val="left"/>
      </w:pPr>
      <w:r w:rsidRPr="00D40F9A">
        <w:rPr>
          <w:i/>
          <w:iCs/>
        </w:rPr>
        <w:t>[...slug].vue</w:t>
      </w:r>
      <w:r w:rsidRPr="00D40F9A">
        <w:t>: Dinamikus útvonalak kezelése.</w:t>
      </w:r>
    </w:p>
    <w:p w14:paraId="50BC4CA7" w14:textId="288F7285" w:rsidR="00AE7196" w:rsidRDefault="00AE7196" w:rsidP="003535AD">
      <w:pPr>
        <w:pStyle w:val="Listaszerbekezds"/>
        <w:numPr>
          <w:ilvl w:val="2"/>
          <w:numId w:val="47"/>
        </w:numPr>
        <w:spacing w:line="240" w:lineRule="auto"/>
        <w:jc w:val="left"/>
      </w:pPr>
      <w:r w:rsidRPr="003535AD">
        <w:rPr>
          <w:i/>
          <w:iCs/>
        </w:rPr>
        <w:t>admin.vue</w:t>
      </w:r>
      <w:r w:rsidRPr="00D40F9A">
        <w:t>: Adminisztrációs oldal.</w:t>
      </w:r>
    </w:p>
    <w:p w14:paraId="79F82D79" w14:textId="2BC50069" w:rsidR="003535AD" w:rsidRPr="00D40F9A" w:rsidRDefault="003535AD" w:rsidP="003535AD">
      <w:pPr>
        <w:pStyle w:val="Listaszerbekezds"/>
        <w:numPr>
          <w:ilvl w:val="2"/>
          <w:numId w:val="47"/>
        </w:numPr>
        <w:spacing w:line="240" w:lineRule="auto"/>
        <w:jc w:val="left"/>
      </w:pPr>
      <w:r>
        <w:rPr>
          <w:i/>
          <w:iCs/>
        </w:rPr>
        <w:t>snipper.vue</w:t>
      </w:r>
      <w:r>
        <w:t>: YouTube vágó oldal.</w:t>
      </w:r>
    </w:p>
    <w:p w14:paraId="62D5965B" w14:textId="77777777" w:rsidR="00AE7196" w:rsidRPr="00D40F9A" w:rsidRDefault="00AE7196">
      <w:pPr>
        <w:pStyle w:val="Listaszerbekezds"/>
        <w:numPr>
          <w:ilvl w:val="1"/>
          <w:numId w:val="47"/>
        </w:numPr>
        <w:spacing w:line="240" w:lineRule="auto"/>
        <w:jc w:val="left"/>
      </w:pPr>
      <w:r w:rsidRPr="00D40F9A">
        <w:rPr>
          <w:b/>
          <w:bCs/>
        </w:rPr>
        <w:t>plugins</w:t>
      </w:r>
      <w:r w:rsidRPr="00D40F9A">
        <w:t>: Bővítmények.</w:t>
      </w:r>
    </w:p>
    <w:p w14:paraId="1841FD3A" w14:textId="4750D344" w:rsidR="00AE7196" w:rsidRPr="00D40F9A" w:rsidRDefault="00AE7196">
      <w:pPr>
        <w:pStyle w:val="Listaszerbekezds"/>
        <w:numPr>
          <w:ilvl w:val="2"/>
          <w:numId w:val="47"/>
        </w:numPr>
        <w:spacing w:line="240" w:lineRule="auto"/>
        <w:jc w:val="left"/>
      </w:pPr>
      <w:r w:rsidRPr="00D40F9A">
        <w:rPr>
          <w:i/>
          <w:iCs/>
        </w:rPr>
        <w:t>index.ts</w:t>
      </w:r>
      <w:r w:rsidRPr="00D40F9A">
        <w:t>: Bővítmények regisztrálása.</w:t>
      </w:r>
    </w:p>
    <w:p w14:paraId="369C5018" w14:textId="77777777" w:rsidR="00AE7196" w:rsidRPr="00D40F9A" w:rsidRDefault="00AE7196">
      <w:pPr>
        <w:pStyle w:val="Listaszerbekezds"/>
        <w:numPr>
          <w:ilvl w:val="2"/>
          <w:numId w:val="47"/>
        </w:numPr>
        <w:spacing w:line="240" w:lineRule="auto"/>
        <w:jc w:val="left"/>
      </w:pPr>
      <w:r w:rsidRPr="00D40F9A">
        <w:rPr>
          <w:i/>
          <w:iCs/>
        </w:rPr>
        <w:t>vuetify.ts</w:t>
      </w:r>
      <w:r w:rsidRPr="00D40F9A">
        <w:t>: Vuetify bővítmény konfiguráció.</w:t>
      </w:r>
    </w:p>
    <w:p w14:paraId="25B98123" w14:textId="77777777" w:rsidR="00AE7196" w:rsidRPr="00D40F9A" w:rsidRDefault="00AE7196">
      <w:pPr>
        <w:pStyle w:val="Listaszerbekezds"/>
        <w:numPr>
          <w:ilvl w:val="1"/>
          <w:numId w:val="47"/>
        </w:numPr>
        <w:spacing w:line="240" w:lineRule="auto"/>
        <w:jc w:val="left"/>
      </w:pPr>
      <w:r w:rsidRPr="00D40F9A">
        <w:rPr>
          <w:b/>
          <w:bCs/>
        </w:rPr>
        <w:t>router</w:t>
      </w:r>
      <w:r w:rsidRPr="00D40F9A">
        <w:t>: Útvonalak kezelése.</w:t>
      </w:r>
    </w:p>
    <w:p w14:paraId="589BDC14" w14:textId="77777777" w:rsidR="00AE7196" w:rsidRPr="00D40F9A" w:rsidRDefault="00AE7196">
      <w:pPr>
        <w:pStyle w:val="Listaszerbekezds"/>
        <w:numPr>
          <w:ilvl w:val="2"/>
          <w:numId w:val="47"/>
        </w:numPr>
        <w:spacing w:line="240" w:lineRule="auto"/>
        <w:jc w:val="left"/>
      </w:pPr>
      <w:r w:rsidRPr="00D40F9A">
        <w:rPr>
          <w:i/>
          <w:iCs/>
        </w:rPr>
        <w:t>index.ts</w:t>
      </w:r>
      <w:r w:rsidRPr="00D40F9A">
        <w:t>: Útvonalak konfigurációja.</w:t>
      </w:r>
    </w:p>
    <w:p w14:paraId="6E56C63A" w14:textId="77777777" w:rsidR="00AE7196" w:rsidRPr="00D40F9A" w:rsidRDefault="00AE7196">
      <w:pPr>
        <w:pStyle w:val="Listaszerbekezds"/>
        <w:numPr>
          <w:ilvl w:val="1"/>
          <w:numId w:val="47"/>
        </w:numPr>
        <w:spacing w:line="240" w:lineRule="auto"/>
        <w:jc w:val="left"/>
      </w:pPr>
      <w:r w:rsidRPr="00D40F9A">
        <w:rPr>
          <w:b/>
          <w:bCs/>
        </w:rPr>
        <w:t>stores</w:t>
      </w:r>
      <w:r w:rsidRPr="00D40F9A">
        <w:t>: Állapotkezelők.</w:t>
      </w:r>
    </w:p>
    <w:p w14:paraId="13BF7283" w14:textId="2901DB8F" w:rsidR="00AE7196" w:rsidRPr="00D40F9A" w:rsidRDefault="00AE7196">
      <w:pPr>
        <w:pStyle w:val="Listaszerbekezds"/>
        <w:numPr>
          <w:ilvl w:val="2"/>
          <w:numId w:val="47"/>
        </w:numPr>
        <w:spacing w:line="240" w:lineRule="auto"/>
        <w:jc w:val="left"/>
      </w:pPr>
      <w:r w:rsidRPr="00D40F9A">
        <w:rPr>
          <w:i/>
          <w:iCs/>
        </w:rPr>
        <w:t>index.ts</w:t>
      </w:r>
      <w:r w:rsidRPr="00D40F9A">
        <w:t>: Állapotkezelők regisztrálása.</w:t>
      </w:r>
    </w:p>
    <w:p w14:paraId="3298C00A" w14:textId="77777777" w:rsidR="00AE7196" w:rsidRDefault="00AE7196">
      <w:pPr>
        <w:pStyle w:val="Listaszerbekezds"/>
        <w:numPr>
          <w:ilvl w:val="2"/>
          <w:numId w:val="47"/>
        </w:numPr>
        <w:spacing w:line="240" w:lineRule="auto"/>
        <w:jc w:val="left"/>
      </w:pPr>
      <w:r w:rsidRPr="00D40F9A">
        <w:rPr>
          <w:i/>
          <w:iCs/>
        </w:rPr>
        <w:t>tv.ts</w:t>
      </w:r>
      <w:r w:rsidRPr="00D40F9A">
        <w:t>: TV állapotkezelő.</w:t>
      </w:r>
    </w:p>
    <w:p w14:paraId="18B77869" w14:textId="708FAEE4" w:rsidR="003535AD" w:rsidRDefault="003535AD">
      <w:pPr>
        <w:pStyle w:val="Listaszerbekezds"/>
        <w:numPr>
          <w:ilvl w:val="2"/>
          <w:numId w:val="47"/>
        </w:numPr>
        <w:spacing w:line="240" w:lineRule="auto"/>
        <w:jc w:val="left"/>
      </w:pPr>
      <w:r>
        <w:rPr>
          <w:i/>
          <w:iCs/>
        </w:rPr>
        <w:t>login.ts</w:t>
      </w:r>
      <w:r>
        <w:t>: Bejelentkezés állapotkezelő.</w:t>
      </w:r>
    </w:p>
    <w:p w14:paraId="222C39D3" w14:textId="05B63900" w:rsidR="003535AD" w:rsidRPr="00D40F9A" w:rsidRDefault="003535AD">
      <w:pPr>
        <w:pStyle w:val="Listaszerbekezds"/>
        <w:numPr>
          <w:ilvl w:val="2"/>
          <w:numId w:val="47"/>
        </w:numPr>
        <w:spacing w:line="240" w:lineRule="auto"/>
        <w:jc w:val="left"/>
      </w:pPr>
      <w:r>
        <w:rPr>
          <w:i/>
          <w:iCs/>
        </w:rPr>
        <w:t>register.ts</w:t>
      </w:r>
      <w:r>
        <w:t>: Regisztráció állapotkezelő.</w:t>
      </w:r>
    </w:p>
    <w:p w14:paraId="290C1F2B" w14:textId="77777777" w:rsidR="00AE7196" w:rsidRPr="00D40F9A" w:rsidRDefault="00AE7196">
      <w:pPr>
        <w:pStyle w:val="Listaszerbekezds"/>
        <w:numPr>
          <w:ilvl w:val="2"/>
          <w:numId w:val="47"/>
        </w:numPr>
        <w:spacing w:line="240" w:lineRule="auto"/>
        <w:jc w:val="left"/>
      </w:pPr>
      <w:r w:rsidRPr="00D40F9A">
        <w:rPr>
          <w:b/>
          <w:bCs/>
        </w:rPr>
        <w:t>admin</w:t>
      </w:r>
      <w:r w:rsidRPr="00D40F9A">
        <w:t>: Adminisztrációs állapotkezelők.</w:t>
      </w:r>
    </w:p>
    <w:p w14:paraId="51147ECD" w14:textId="77777777" w:rsidR="00AE7196" w:rsidRPr="00D40F9A" w:rsidRDefault="00AE7196">
      <w:pPr>
        <w:pStyle w:val="Listaszerbekezds"/>
        <w:numPr>
          <w:ilvl w:val="3"/>
          <w:numId w:val="47"/>
        </w:numPr>
        <w:spacing w:line="240" w:lineRule="auto"/>
        <w:jc w:val="left"/>
      </w:pPr>
      <w:r w:rsidRPr="00D40F9A">
        <w:rPr>
          <w:b/>
          <w:bCs/>
        </w:rPr>
        <w:t>pending-song</w:t>
      </w:r>
      <w:r w:rsidRPr="00D40F9A">
        <w:t>: Függő zenék állapotkezelői.</w:t>
      </w:r>
    </w:p>
    <w:p w14:paraId="1A515192" w14:textId="77777777" w:rsidR="00AE7196" w:rsidRPr="00D40F9A" w:rsidRDefault="00AE7196">
      <w:pPr>
        <w:pStyle w:val="Listaszerbekezds"/>
        <w:numPr>
          <w:ilvl w:val="4"/>
          <w:numId w:val="47"/>
        </w:numPr>
        <w:spacing w:line="240" w:lineRule="auto"/>
        <w:jc w:val="left"/>
      </w:pPr>
      <w:r w:rsidRPr="00D40F9A">
        <w:rPr>
          <w:i/>
          <w:iCs/>
        </w:rPr>
        <w:t>pendingSong.ts</w:t>
      </w:r>
      <w:r w:rsidRPr="00D40F9A">
        <w:t>: Függő zene állapotkezelő.</w:t>
      </w:r>
    </w:p>
    <w:p w14:paraId="3CB31260" w14:textId="77777777" w:rsidR="00AE7196" w:rsidRPr="00D40F9A" w:rsidRDefault="00AE7196">
      <w:pPr>
        <w:pStyle w:val="Listaszerbekezds"/>
        <w:numPr>
          <w:ilvl w:val="4"/>
          <w:numId w:val="47"/>
        </w:numPr>
        <w:spacing w:line="240" w:lineRule="auto"/>
        <w:jc w:val="left"/>
      </w:pPr>
      <w:r w:rsidRPr="00D40F9A">
        <w:rPr>
          <w:i/>
          <w:iCs/>
        </w:rPr>
        <w:t>pendingSongList.ts</w:t>
      </w:r>
      <w:r w:rsidRPr="00D40F9A">
        <w:t>: Függő zenék listájának állapotkezelője.</w:t>
      </w:r>
    </w:p>
    <w:p w14:paraId="3CD4B987" w14:textId="77777777" w:rsidR="00AE7196" w:rsidRPr="00D40F9A" w:rsidRDefault="00AE7196">
      <w:pPr>
        <w:pStyle w:val="Listaszerbekezds"/>
        <w:numPr>
          <w:ilvl w:val="3"/>
          <w:numId w:val="47"/>
        </w:numPr>
        <w:spacing w:line="240" w:lineRule="auto"/>
        <w:jc w:val="left"/>
      </w:pPr>
      <w:r w:rsidRPr="00D40F9A">
        <w:rPr>
          <w:b/>
          <w:bCs/>
        </w:rPr>
        <w:t>session</w:t>
      </w:r>
      <w:r w:rsidRPr="00D40F9A">
        <w:t>: Szavazási szekciók állapotkezelői.</w:t>
      </w:r>
    </w:p>
    <w:p w14:paraId="47DE42EA" w14:textId="77777777" w:rsidR="00AE7196" w:rsidRPr="00D40F9A" w:rsidRDefault="00AE7196">
      <w:pPr>
        <w:pStyle w:val="Listaszerbekezds"/>
        <w:numPr>
          <w:ilvl w:val="4"/>
          <w:numId w:val="47"/>
        </w:numPr>
        <w:spacing w:line="240" w:lineRule="auto"/>
        <w:jc w:val="left"/>
      </w:pPr>
      <w:r w:rsidRPr="00D40F9A">
        <w:rPr>
          <w:i/>
          <w:iCs/>
        </w:rPr>
        <w:t>createSessionPopup.ts</w:t>
      </w:r>
      <w:r w:rsidRPr="00D40F9A">
        <w:t>: Szavazási szekció létrehozása állapotkezelő.</w:t>
      </w:r>
    </w:p>
    <w:p w14:paraId="34B9E0CD" w14:textId="77777777" w:rsidR="00AE7196" w:rsidRPr="00D40F9A" w:rsidRDefault="00AE7196">
      <w:pPr>
        <w:pStyle w:val="Listaszerbekezds"/>
        <w:numPr>
          <w:ilvl w:val="4"/>
          <w:numId w:val="47"/>
        </w:numPr>
        <w:spacing w:line="240" w:lineRule="auto"/>
        <w:jc w:val="left"/>
      </w:pPr>
      <w:r w:rsidRPr="00D40F9A">
        <w:rPr>
          <w:i/>
          <w:iCs/>
        </w:rPr>
        <w:t>session.ts</w:t>
      </w:r>
      <w:r w:rsidRPr="00D40F9A">
        <w:t>: Szavazási szekció állapotkezelő.</w:t>
      </w:r>
    </w:p>
    <w:p w14:paraId="59F1F17C" w14:textId="77777777" w:rsidR="00AE7196" w:rsidRPr="00D40F9A" w:rsidRDefault="00AE7196">
      <w:pPr>
        <w:pStyle w:val="Listaszerbekezds"/>
        <w:numPr>
          <w:ilvl w:val="4"/>
          <w:numId w:val="47"/>
        </w:numPr>
        <w:spacing w:line="240" w:lineRule="auto"/>
        <w:jc w:val="left"/>
      </w:pPr>
      <w:r w:rsidRPr="00D40F9A">
        <w:rPr>
          <w:i/>
          <w:iCs/>
        </w:rPr>
        <w:t>sessionList.ts</w:t>
      </w:r>
      <w:r w:rsidRPr="00D40F9A">
        <w:t>: Szavazási szekciók listájának állapotkezelője.</w:t>
      </w:r>
    </w:p>
    <w:p w14:paraId="31CA1A28" w14:textId="77777777" w:rsidR="00AE7196" w:rsidRPr="00D40F9A" w:rsidRDefault="00AE7196">
      <w:pPr>
        <w:pStyle w:val="Listaszerbekezds"/>
        <w:numPr>
          <w:ilvl w:val="4"/>
          <w:numId w:val="47"/>
        </w:numPr>
        <w:spacing w:line="240" w:lineRule="auto"/>
        <w:jc w:val="left"/>
      </w:pPr>
      <w:r w:rsidRPr="00D40F9A">
        <w:rPr>
          <w:i/>
          <w:iCs/>
        </w:rPr>
        <w:t>updateSessionPopup.ts</w:t>
      </w:r>
      <w:r w:rsidRPr="00D40F9A">
        <w:t>: Szavazási szekció frissítése állapotkezelő.</w:t>
      </w:r>
    </w:p>
    <w:p w14:paraId="315A50E4" w14:textId="77777777" w:rsidR="00AE7196" w:rsidRPr="00D40F9A" w:rsidRDefault="00AE7196">
      <w:pPr>
        <w:pStyle w:val="Listaszerbekezds"/>
        <w:numPr>
          <w:ilvl w:val="3"/>
          <w:numId w:val="47"/>
        </w:numPr>
        <w:spacing w:line="240" w:lineRule="auto"/>
        <w:jc w:val="left"/>
      </w:pPr>
      <w:r w:rsidRPr="00D40F9A">
        <w:rPr>
          <w:b/>
          <w:bCs/>
        </w:rPr>
        <w:t>song</w:t>
      </w:r>
      <w:r w:rsidRPr="00D40F9A">
        <w:t>: Zenék állapotkezelői.</w:t>
      </w:r>
    </w:p>
    <w:p w14:paraId="70DE04EE" w14:textId="77777777" w:rsidR="00AE7196" w:rsidRPr="00D40F9A" w:rsidRDefault="00AE7196">
      <w:pPr>
        <w:pStyle w:val="Listaszerbekezds"/>
        <w:numPr>
          <w:ilvl w:val="4"/>
          <w:numId w:val="47"/>
        </w:numPr>
        <w:spacing w:line="240" w:lineRule="auto"/>
        <w:jc w:val="left"/>
      </w:pPr>
      <w:r w:rsidRPr="00D40F9A">
        <w:rPr>
          <w:i/>
          <w:iCs/>
        </w:rPr>
        <w:t>createSongPopup.ts</w:t>
      </w:r>
      <w:r w:rsidRPr="00D40F9A">
        <w:t>: Zene létrehozása állapotkezelő.</w:t>
      </w:r>
    </w:p>
    <w:p w14:paraId="107010F4" w14:textId="77777777" w:rsidR="00AE7196" w:rsidRPr="00D40F9A" w:rsidRDefault="00AE7196">
      <w:pPr>
        <w:pStyle w:val="Listaszerbekezds"/>
        <w:numPr>
          <w:ilvl w:val="4"/>
          <w:numId w:val="47"/>
        </w:numPr>
        <w:spacing w:line="240" w:lineRule="auto"/>
        <w:jc w:val="left"/>
      </w:pPr>
      <w:r w:rsidRPr="00D40F9A">
        <w:rPr>
          <w:i/>
          <w:iCs/>
        </w:rPr>
        <w:t>song.ts</w:t>
      </w:r>
      <w:r w:rsidRPr="00D40F9A">
        <w:t>: Zene állapotkezelő.</w:t>
      </w:r>
    </w:p>
    <w:p w14:paraId="36472919" w14:textId="77777777" w:rsidR="00AE7196" w:rsidRPr="00D40F9A" w:rsidRDefault="00AE7196">
      <w:pPr>
        <w:pStyle w:val="Listaszerbekezds"/>
        <w:numPr>
          <w:ilvl w:val="4"/>
          <w:numId w:val="47"/>
        </w:numPr>
        <w:spacing w:line="240" w:lineRule="auto"/>
        <w:jc w:val="left"/>
      </w:pPr>
      <w:r w:rsidRPr="00D40F9A">
        <w:rPr>
          <w:i/>
          <w:iCs/>
        </w:rPr>
        <w:t>songList.ts</w:t>
      </w:r>
      <w:r w:rsidRPr="00D40F9A">
        <w:t>: Zenék listájának állapotkezelője.</w:t>
      </w:r>
    </w:p>
    <w:p w14:paraId="6300705B" w14:textId="77777777" w:rsidR="00AE7196" w:rsidRDefault="00AE7196">
      <w:pPr>
        <w:pStyle w:val="Listaszerbekezds"/>
        <w:numPr>
          <w:ilvl w:val="4"/>
          <w:numId w:val="47"/>
        </w:numPr>
        <w:spacing w:line="240" w:lineRule="auto"/>
        <w:jc w:val="left"/>
      </w:pPr>
      <w:r w:rsidRPr="00D40F9A">
        <w:rPr>
          <w:i/>
          <w:iCs/>
        </w:rPr>
        <w:t>updateSongPopup.ts</w:t>
      </w:r>
      <w:r w:rsidRPr="00D40F9A">
        <w:t>: Zene frissítése állapotkezelő.</w:t>
      </w:r>
    </w:p>
    <w:p w14:paraId="51AA3BFB" w14:textId="5528796F" w:rsidR="003535AD" w:rsidRDefault="003535AD" w:rsidP="003535AD">
      <w:pPr>
        <w:pStyle w:val="Listaszerbekezds"/>
        <w:numPr>
          <w:ilvl w:val="3"/>
          <w:numId w:val="47"/>
        </w:numPr>
        <w:spacing w:line="240" w:lineRule="auto"/>
        <w:jc w:val="left"/>
      </w:pPr>
      <w:r>
        <w:rPr>
          <w:b/>
          <w:bCs/>
        </w:rPr>
        <w:t>timetable</w:t>
      </w:r>
      <w:r>
        <w:t>: Időbeosztás állapotkezelői.</w:t>
      </w:r>
    </w:p>
    <w:p w14:paraId="14325232" w14:textId="3A63BD58" w:rsidR="003535AD" w:rsidRPr="00D40F9A" w:rsidRDefault="003535AD" w:rsidP="003535AD">
      <w:pPr>
        <w:pStyle w:val="Listaszerbekezds"/>
        <w:numPr>
          <w:ilvl w:val="4"/>
          <w:numId w:val="47"/>
        </w:numPr>
        <w:spacing w:line="240" w:lineRule="auto"/>
        <w:jc w:val="left"/>
      </w:pPr>
      <w:r>
        <w:rPr>
          <w:i/>
          <w:iCs/>
        </w:rPr>
        <w:t>timeList.ts</w:t>
      </w:r>
      <w:r>
        <w:t>: Időbeosztás állapotkezelő.</w:t>
      </w:r>
    </w:p>
    <w:p w14:paraId="22E34FD1" w14:textId="77777777" w:rsidR="00AE7196" w:rsidRPr="00D40F9A" w:rsidRDefault="00AE7196">
      <w:pPr>
        <w:pStyle w:val="Listaszerbekezds"/>
        <w:numPr>
          <w:ilvl w:val="3"/>
          <w:numId w:val="47"/>
        </w:numPr>
        <w:spacing w:line="240" w:lineRule="auto"/>
        <w:jc w:val="left"/>
      </w:pPr>
      <w:r w:rsidRPr="00D40F9A">
        <w:rPr>
          <w:b/>
          <w:bCs/>
        </w:rPr>
        <w:t>user</w:t>
      </w:r>
      <w:r w:rsidRPr="00D40F9A">
        <w:t>: Felhasználók állapotkezelői.</w:t>
      </w:r>
    </w:p>
    <w:p w14:paraId="0579C8F7" w14:textId="77777777" w:rsidR="00AE7196" w:rsidRPr="00D40F9A" w:rsidRDefault="00AE7196">
      <w:pPr>
        <w:pStyle w:val="Listaszerbekezds"/>
        <w:numPr>
          <w:ilvl w:val="4"/>
          <w:numId w:val="47"/>
        </w:numPr>
        <w:spacing w:line="240" w:lineRule="auto"/>
        <w:jc w:val="left"/>
      </w:pPr>
      <w:r w:rsidRPr="00D40F9A">
        <w:rPr>
          <w:i/>
          <w:iCs/>
        </w:rPr>
        <w:t>updateUserPopup.ts</w:t>
      </w:r>
      <w:r w:rsidRPr="00D40F9A">
        <w:t>: Felhasználó frissítése állapotkezelő.</w:t>
      </w:r>
    </w:p>
    <w:p w14:paraId="2C1F5C83" w14:textId="77777777" w:rsidR="00AE7196" w:rsidRPr="00D40F9A" w:rsidRDefault="00AE7196">
      <w:pPr>
        <w:pStyle w:val="Listaszerbekezds"/>
        <w:numPr>
          <w:ilvl w:val="4"/>
          <w:numId w:val="47"/>
        </w:numPr>
        <w:spacing w:line="240" w:lineRule="auto"/>
        <w:jc w:val="left"/>
      </w:pPr>
      <w:r w:rsidRPr="00D40F9A">
        <w:rPr>
          <w:i/>
          <w:iCs/>
        </w:rPr>
        <w:t>user.ts</w:t>
      </w:r>
      <w:r w:rsidRPr="00D40F9A">
        <w:t>: Felhasználó állapotkezelő.</w:t>
      </w:r>
    </w:p>
    <w:p w14:paraId="4A2CCA95" w14:textId="77777777" w:rsidR="00AE7196" w:rsidRPr="00D40F9A" w:rsidRDefault="00AE7196">
      <w:pPr>
        <w:pStyle w:val="Listaszerbekezds"/>
        <w:numPr>
          <w:ilvl w:val="3"/>
          <w:numId w:val="47"/>
        </w:numPr>
        <w:spacing w:line="240" w:lineRule="auto"/>
        <w:jc w:val="left"/>
      </w:pPr>
      <w:r w:rsidRPr="00D40F9A">
        <w:rPr>
          <w:i/>
          <w:iCs/>
        </w:rPr>
        <w:t>download.ts</w:t>
      </w:r>
      <w:r w:rsidRPr="00D40F9A">
        <w:t>: Letöltés állapotkezelő.</w:t>
      </w:r>
    </w:p>
    <w:p w14:paraId="33648A6D" w14:textId="77777777" w:rsidR="00AE7196" w:rsidRPr="00D40F9A" w:rsidRDefault="00AE7196">
      <w:pPr>
        <w:pStyle w:val="Listaszerbekezds"/>
        <w:numPr>
          <w:ilvl w:val="2"/>
          <w:numId w:val="47"/>
        </w:numPr>
        <w:spacing w:line="240" w:lineRule="auto"/>
        <w:jc w:val="left"/>
      </w:pPr>
      <w:r w:rsidRPr="00D40F9A">
        <w:rPr>
          <w:b/>
          <w:bCs/>
        </w:rPr>
        <w:t>dashboard</w:t>
      </w:r>
      <w:r w:rsidRPr="00D40F9A">
        <w:t>: Felhasználói irányítópult állapotkezelői.</w:t>
      </w:r>
    </w:p>
    <w:p w14:paraId="331F3856" w14:textId="77777777" w:rsidR="00AE7196" w:rsidRPr="00D40F9A" w:rsidRDefault="00AE7196">
      <w:pPr>
        <w:pStyle w:val="Listaszerbekezds"/>
        <w:numPr>
          <w:ilvl w:val="3"/>
          <w:numId w:val="47"/>
        </w:numPr>
        <w:spacing w:line="240" w:lineRule="auto"/>
        <w:jc w:val="left"/>
      </w:pPr>
      <w:r w:rsidRPr="00D40F9A">
        <w:rPr>
          <w:i/>
          <w:iCs/>
        </w:rPr>
        <w:t>welcomeSign.ts</w:t>
      </w:r>
      <w:r w:rsidRPr="00D40F9A">
        <w:t>: Üdvözlő jelzés állapotkezelő.</w:t>
      </w:r>
    </w:p>
    <w:p w14:paraId="4FC112AF" w14:textId="77777777" w:rsidR="00AE7196" w:rsidRPr="00D40F9A" w:rsidRDefault="00AE7196">
      <w:pPr>
        <w:pStyle w:val="Listaszerbekezds"/>
        <w:numPr>
          <w:ilvl w:val="3"/>
          <w:numId w:val="47"/>
        </w:numPr>
        <w:spacing w:line="240" w:lineRule="auto"/>
        <w:jc w:val="left"/>
      </w:pPr>
      <w:r w:rsidRPr="00D40F9A">
        <w:rPr>
          <w:b/>
          <w:bCs/>
        </w:rPr>
        <w:t>left-card</w:t>
      </w:r>
      <w:r w:rsidRPr="00D40F9A">
        <w:t>: Bal oldali kártya állapotkezelői.</w:t>
      </w:r>
    </w:p>
    <w:p w14:paraId="3CF69C71" w14:textId="77777777" w:rsidR="00AE7196" w:rsidRPr="00D40F9A" w:rsidRDefault="00AE7196">
      <w:pPr>
        <w:pStyle w:val="Listaszerbekezds"/>
        <w:numPr>
          <w:ilvl w:val="4"/>
          <w:numId w:val="47"/>
        </w:numPr>
        <w:spacing w:line="240" w:lineRule="auto"/>
        <w:jc w:val="left"/>
      </w:pPr>
      <w:r w:rsidRPr="00D40F9A">
        <w:rPr>
          <w:i/>
          <w:iCs/>
        </w:rPr>
        <w:t>songVoteList.ts</w:t>
      </w:r>
      <w:r w:rsidRPr="00D40F9A">
        <w:t>: Szavazási zenék listájának állapotkezelője.</w:t>
      </w:r>
    </w:p>
    <w:p w14:paraId="5BDC5EDC" w14:textId="77777777" w:rsidR="00AE7196" w:rsidRPr="00D40F9A" w:rsidRDefault="00AE7196">
      <w:pPr>
        <w:pStyle w:val="Listaszerbekezds"/>
        <w:numPr>
          <w:ilvl w:val="4"/>
          <w:numId w:val="47"/>
        </w:numPr>
        <w:spacing w:line="240" w:lineRule="auto"/>
        <w:jc w:val="left"/>
      </w:pPr>
      <w:r w:rsidRPr="00D40F9A">
        <w:rPr>
          <w:i/>
          <w:iCs/>
        </w:rPr>
        <w:lastRenderedPageBreak/>
        <w:t>uploadInput.ts</w:t>
      </w:r>
      <w:r w:rsidRPr="00D40F9A">
        <w:t>: Feltöltési bemenet állapotkezelő.</w:t>
      </w:r>
    </w:p>
    <w:p w14:paraId="30300686" w14:textId="77777777" w:rsidR="00AE7196" w:rsidRPr="00D40F9A" w:rsidRDefault="00AE7196">
      <w:pPr>
        <w:pStyle w:val="Listaszerbekezds"/>
        <w:numPr>
          <w:ilvl w:val="3"/>
          <w:numId w:val="47"/>
        </w:numPr>
        <w:spacing w:line="240" w:lineRule="auto"/>
        <w:jc w:val="left"/>
      </w:pPr>
      <w:r w:rsidRPr="00D40F9A">
        <w:rPr>
          <w:b/>
          <w:bCs/>
        </w:rPr>
        <w:t>right-card</w:t>
      </w:r>
      <w:r w:rsidRPr="00D40F9A">
        <w:t>: Jobb oldali kártya állapotkezelői.</w:t>
      </w:r>
    </w:p>
    <w:p w14:paraId="3D770C09" w14:textId="77777777" w:rsidR="00AE7196" w:rsidRPr="00D40F9A" w:rsidRDefault="00AE7196">
      <w:pPr>
        <w:pStyle w:val="Listaszerbekezds"/>
        <w:numPr>
          <w:ilvl w:val="4"/>
          <w:numId w:val="47"/>
        </w:numPr>
        <w:spacing w:line="240" w:lineRule="auto"/>
        <w:jc w:val="left"/>
      </w:pPr>
      <w:r w:rsidRPr="00D40F9A">
        <w:rPr>
          <w:i/>
          <w:iCs/>
        </w:rPr>
        <w:t>previousWinner.ts</w:t>
      </w:r>
      <w:r w:rsidRPr="00D40F9A">
        <w:t>: Előző nyertes állapotkezelő.</w:t>
      </w:r>
    </w:p>
    <w:p w14:paraId="1B158871" w14:textId="77777777" w:rsidR="00AE7196" w:rsidRPr="00D40F9A" w:rsidRDefault="00AE7196">
      <w:pPr>
        <w:pStyle w:val="Listaszerbekezds"/>
        <w:numPr>
          <w:ilvl w:val="4"/>
          <w:numId w:val="47"/>
        </w:numPr>
        <w:spacing w:line="240" w:lineRule="auto"/>
        <w:jc w:val="left"/>
      </w:pPr>
      <w:r w:rsidRPr="00D40F9A">
        <w:rPr>
          <w:i/>
          <w:iCs/>
        </w:rPr>
        <w:t>songSelectionList.ts</w:t>
      </w:r>
      <w:r w:rsidRPr="00D40F9A">
        <w:t>: Zene kiválasztási lista állapotkezelő.</w:t>
      </w:r>
    </w:p>
    <w:p w14:paraId="2420225B" w14:textId="77777777" w:rsidR="00AE7196" w:rsidRPr="00D40F9A" w:rsidRDefault="00AE7196">
      <w:pPr>
        <w:pStyle w:val="Listaszerbekezds"/>
        <w:numPr>
          <w:ilvl w:val="4"/>
          <w:numId w:val="47"/>
        </w:numPr>
        <w:spacing w:line="240" w:lineRule="auto"/>
        <w:jc w:val="left"/>
      </w:pPr>
      <w:r w:rsidRPr="00D40F9A">
        <w:rPr>
          <w:b/>
          <w:bCs/>
        </w:rPr>
        <w:t>song-selection</w:t>
      </w:r>
      <w:r w:rsidRPr="00D40F9A">
        <w:t>: Zene kiválasztási állapotkezelők.</w:t>
      </w:r>
    </w:p>
    <w:p w14:paraId="7FD2C596" w14:textId="77777777" w:rsidR="00AE7196" w:rsidRPr="00D40F9A" w:rsidRDefault="00AE7196">
      <w:pPr>
        <w:pStyle w:val="Listaszerbekezds"/>
        <w:numPr>
          <w:ilvl w:val="5"/>
          <w:numId w:val="47"/>
        </w:numPr>
        <w:spacing w:line="240" w:lineRule="auto"/>
        <w:jc w:val="left"/>
      </w:pPr>
      <w:r w:rsidRPr="00D40F9A">
        <w:rPr>
          <w:i/>
          <w:iCs/>
        </w:rPr>
        <w:t>playSong.ts</w:t>
      </w:r>
      <w:r w:rsidRPr="00D40F9A">
        <w:t>: Zene lejátszása állapotkezelő.</w:t>
      </w:r>
    </w:p>
    <w:p w14:paraId="53F3051A" w14:textId="77777777" w:rsidR="00AE7196" w:rsidRDefault="00AE7196">
      <w:pPr>
        <w:pStyle w:val="Listaszerbekezds"/>
        <w:numPr>
          <w:ilvl w:val="5"/>
          <w:numId w:val="47"/>
        </w:numPr>
        <w:spacing w:line="240" w:lineRule="auto"/>
        <w:jc w:val="left"/>
      </w:pPr>
      <w:r w:rsidRPr="00D40F9A">
        <w:rPr>
          <w:i/>
          <w:iCs/>
        </w:rPr>
        <w:t>voteSong.ts</w:t>
      </w:r>
      <w:r w:rsidRPr="00D40F9A">
        <w:t>: Zene szavazása állapotkezelő.</w:t>
      </w:r>
    </w:p>
    <w:p w14:paraId="6D4F7156" w14:textId="2358590D" w:rsidR="003535AD" w:rsidRDefault="003535AD" w:rsidP="003535AD">
      <w:pPr>
        <w:pStyle w:val="Listaszerbekezds"/>
        <w:numPr>
          <w:ilvl w:val="3"/>
          <w:numId w:val="47"/>
        </w:numPr>
        <w:spacing w:line="240" w:lineRule="auto"/>
        <w:jc w:val="left"/>
      </w:pPr>
      <w:r>
        <w:rPr>
          <w:b/>
          <w:bCs/>
        </w:rPr>
        <w:t>snipper</w:t>
      </w:r>
      <w:r>
        <w:t>: YouTube vágó állapotkezelői.</w:t>
      </w:r>
    </w:p>
    <w:p w14:paraId="6BB0E367" w14:textId="7A9B8FE1" w:rsidR="003535AD" w:rsidRPr="00D40F9A" w:rsidRDefault="003535AD" w:rsidP="003535AD">
      <w:pPr>
        <w:pStyle w:val="Listaszerbekezds"/>
        <w:numPr>
          <w:ilvl w:val="4"/>
          <w:numId w:val="47"/>
        </w:numPr>
        <w:spacing w:line="240" w:lineRule="auto"/>
        <w:jc w:val="left"/>
      </w:pPr>
      <w:r>
        <w:rPr>
          <w:i/>
          <w:iCs/>
        </w:rPr>
        <w:t>uploadSong.ts</w:t>
      </w:r>
      <w:r>
        <w:t>: YouTube vágó állapotkezelő.</w:t>
      </w:r>
    </w:p>
    <w:p w14:paraId="2D1788CB" w14:textId="77777777" w:rsidR="00AE7196" w:rsidRPr="00D40F9A" w:rsidRDefault="00AE7196">
      <w:pPr>
        <w:pStyle w:val="Listaszerbekezds"/>
        <w:numPr>
          <w:ilvl w:val="1"/>
          <w:numId w:val="47"/>
        </w:numPr>
        <w:spacing w:line="240" w:lineRule="auto"/>
        <w:jc w:val="left"/>
      </w:pPr>
      <w:r w:rsidRPr="00D40F9A">
        <w:rPr>
          <w:b/>
          <w:bCs/>
        </w:rPr>
        <w:t>styles</w:t>
      </w:r>
      <w:r w:rsidRPr="00D40F9A">
        <w:t>: Stílusok.</w:t>
      </w:r>
    </w:p>
    <w:p w14:paraId="22D05E20" w14:textId="02C5BB23" w:rsidR="00AE7196" w:rsidRPr="00D40F9A" w:rsidRDefault="00AE7196">
      <w:pPr>
        <w:pStyle w:val="Listaszerbekezds"/>
        <w:numPr>
          <w:ilvl w:val="2"/>
          <w:numId w:val="47"/>
        </w:numPr>
        <w:spacing w:line="240" w:lineRule="auto"/>
        <w:jc w:val="left"/>
      </w:pPr>
      <w:r w:rsidRPr="00D40F9A">
        <w:rPr>
          <w:i/>
          <w:iCs/>
        </w:rPr>
        <w:t>login.scss</w:t>
      </w:r>
      <w:r w:rsidRPr="00D40F9A">
        <w:t>: Bejelentkezési oldal stílusai.</w:t>
      </w:r>
    </w:p>
    <w:p w14:paraId="2EB7C0D3" w14:textId="77777777" w:rsidR="00AE7196" w:rsidRPr="00D40F9A" w:rsidRDefault="00AE7196">
      <w:pPr>
        <w:pStyle w:val="Listaszerbekezds"/>
        <w:numPr>
          <w:ilvl w:val="2"/>
          <w:numId w:val="47"/>
        </w:numPr>
        <w:spacing w:line="240" w:lineRule="auto"/>
        <w:jc w:val="left"/>
      </w:pPr>
      <w:r w:rsidRPr="00D40F9A">
        <w:rPr>
          <w:i/>
          <w:iCs/>
        </w:rPr>
        <w:t>register.scss</w:t>
      </w:r>
      <w:r w:rsidRPr="00D40F9A">
        <w:t>: Regisztrációs oldal stílusai.</w:t>
      </w:r>
    </w:p>
    <w:p w14:paraId="5A6D3844" w14:textId="77777777" w:rsidR="00AE7196" w:rsidRPr="00D40F9A" w:rsidRDefault="00AE7196">
      <w:pPr>
        <w:pStyle w:val="Listaszerbekezds"/>
        <w:numPr>
          <w:ilvl w:val="2"/>
          <w:numId w:val="47"/>
        </w:numPr>
        <w:spacing w:line="240" w:lineRule="auto"/>
        <w:jc w:val="left"/>
      </w:pPr>
      <w:r w:rsidRPr="00D40F9A">
        <w:rPr>
          <w:i/>
          <w:iCs/>
        </w:rPr>
        <w:t>settings.scss</w:t>
      </w:r>
      <w:r w:rsidRPr="00D40F9A">
        <w:t>: Beállítások stílusai.</w:t>
      </w:r>
    </w:p>
    <w:p w14:paraId="2B146BD6" w14:textId="77777777" w:rsidR="00AE7196" w:rsidRPr="00D40F9A" w:rsidRDefault="00AE7196">
      <w:pPr>
        <w:pStyle w:val="Listaszerbekezds"/>
        <w:numPr>
          <w:ilvl w:val="1"/>
          <w:numId w:val="47"/>
        </w:numPr>
        <w:spacing w:line="240" w:lineRule="auto"/>
        <w:jc w:val="left"/>
      </w:pPr>
      <w:r w:rsidRPr="00D40F9A">
        <w:rPr>
          <w:b/>
          <w:bCs/>
        </w:rPr>
        <w:t>types</w:t>
      </w:r>
      <w:r w:rsidRPr="00D40F9A">
        <w:t>: Típusdefiníciók.</w:t>
      </w:r>
    </w:p>
    <w:p w14:paraId="4979B022" w14:textId="77777777" w:rsidR="00AE7196" w:rsidRPr="00D40F9A" w:rsidRDefault="00AE7196">
      <w:pPr>
        <w:pStyle w:val="Listaszerbekezds"/>
        <w:numPr>
          <w:ilvl w:val="2"/>
          <w:numId w:val="47"/>
        </w:numPr>
        <w:spacing w:line="240" w:lineRule="auto"/>
        <w:jc w:val="left"/>
      </w:pPr>
      <w:r w:rsidRPr="00D40F9A">
        <w:rPr>
          <w:i/>
          <w:iCs/>
        </w:rPr>
        <w:t>jwt.d.ts</w:t>
      </w:r>
      <w:r w:rsidRPr="00D40F9A">
        <w:t>: JWT típusdefiníciók.</w:t>
      </w:r>
    </w:p>
    <w:p w14:paraId="5C66D574" w14:textId="77777777" w:rsidR="00AE7196" w:rsidRPr="00D40F9A" w:rsidRDefault="00AE7196">
      <w:pPr>
        <w:pStyle w:val="Listaszerbekezds"/>
        <w:numPr>
          <w:ilvl w:val="2"/>
          <w:numId w:val="47"/>
        </w:numPr>
        <w:spacing w:line="240" w:lineRule="auto"/>
        <w:jc w:val="left"/>
      </w:pPr>
      <w:r w:rsidRPr="00D40F9A">
        <w:rPr>
          <w:i/>
          <w:iCs/>
        </w:rPr>
        <w:t>role.enum.d.ts</w:t>
      </w:r>
      <w:r w:rsidRPr="00D40F9A">
        <w:t>: Szerepkörök típusdefiníciói.</w:t>
      </w:r>
    </w:p>
    <w:p w14:paraId="70179975" w14:textId="77777777" w:rsidR="00AE7196" w:rsidRPr="00D40F9A" w:rsidRDefault="00AE7196">
      <w:pPr>
        <w:pStyle w:val="Listaszerbekezds"/>
        <w:numPr>
          <w:ilvl w:val="2"/>
          <w:numId w:val="47"/>
        </w:numPr>
        <w:spacing w:line="240" w:lineRule="auto"/>
        <w:jc w:val="left"/>
      </w:pPr>
      <w:r w:rsidRPr="00D40F9A">
        <w:rPr>
          <w:i/>
          <w:iCs/>
        </w:rPr>
        <w:t>session.ts</w:t>
      </w:r>
      <w:r w:rsidRPr="00D40F9A">
        <w:t>: Szavazási szekció típusdefiníciók.</w:t>
      </w:r>
    </w:p>
    <w:p w14:paraId="546700EF" w14:textId="77777777" w:rsidR="00AE7196" w:rsidRPr="00D40F9A" w:rsidRDefault="00AE7196">
      <w:pPr>
        <w:pStyle w:val="Listaszerbekezds"/>
        <w:numPr>
          <w:ilvl w:val="2"/>
          <w:numId w:val="47"/>
        </w:numPr>
        <w:spacing w:line="240" w:lineRule="auto"/>
        <w:jc w:val="left"/>
      </w:pPr>
      <w:r w:rsidRPr="00D40F9A">
        <w:rPr>
          <w:i/>
          <w:iCs/>
        </w:rPr>
        <w:t>toast.enum.ts</w:t>
      </w:r>
      <w:r w:rsidRPr="00D40F9A">
        <w:t>: Értesítési típusok.</w:t>
      </w:r>
    </w:p>
    <w:p w14:paraId="0E9BAC2A" w14:textId="77777777" w:rsidR="00AE7196" w:rsidRPr="00D40F9A" w:rsidRDefault="00AE7196">
      <w:pPr>
        <w:pStyle w:val="Listaszerbekezds"/>
        <w:numPr>
          <w:ilvl w:val="1"/>
          <w:numId w:val="47"/>
        </w:numPr>
        <w:spacing w:line="240" w:lineRule="auto"/>
        <w:jc w:val="left"/>
      </w:pPr>
      <w:r w:rsidRPr="00D40F9A">
        <w:rPr>
          <w:b/>
          <w:bCs/>
        </w:rPr>
        <w:t>utils</w:t>
      </w:r>
      <w:r w:rsidRPr="00D40F9A">
        <w:t>: Segédfüggvények.</w:t>
      </w:r>
    </w:p>
    <w:p w14:paraId="05288AD9" w14:textId="77777777" w:rsidR="00AE7196" w:rsidRPr="00D40F9A" w:rsidRDefault="00AE7196">
      <w:pPr>
        <w:pStyle w:val="Listaszerbekezds"/>
        <w:numPr>
          <w:ilvl w:val="2"/>
          <w:numId w:val="47"/>
        </w:numPr>
        <w:spacing w:line="240" w:lineRule="auto"/>
        <w:jc w:val="left"/>
      </w:pPr>
      <w:r w:rsidRPr="00D40F9A">
        <w:rPr>
          <w:i/>
          <w:iCs/>
        </w:rPr>
        <w:t>eventBus.util.ts</w:t>
      </w:r>
      <w:r w:rsidRPr="00D40F9A">
        <w:t>: Eseménybusz segédfüggvény.</w:t>
      </w:r>
    </w:p>
    <w:p w14:paraId="7F635429" w14:textId="77777777" w:rsidR="00AE7196" w:rsidRPr="00D40F9A" w:rsidRDefault="00AE7196">
      <w:pPr>
        <w:pStyle w:val="Listaszerbekezds"/>
        <w:numPr>
          <w:ilvl w:val="2"/>
          <w:numId w:val="47"/>
        </w:numPr>
        <w:spacing w:line="240" w:lineRule="auto"/>
        <w:jc w:val="left"/>
      </w:pPr>
      <w:r w:rsidRPr="00D40F9A">
        <w:rPr>
          <w:i/>
          <w:iCs/>
        </w:rPr>
        <w:t>logger.custom.util.ts</w:t>
      </w:r>
      <w:r w:rsidRPr="00D40F9A">
        <w:t>: Egyedi naplózó segédfüggvény.</w:t>
      </w:r>
    </w:p>
    <w:p w14:paraId="20A0A4FA" w14:textId="77777777" w:rsidR="00AE7196" w:rsidRPr="00D40F9A" w:rsidRDefault="00AE7196">
      <w:pPr>
        <w:pStyle w:val="Listaszerbekezds"/>
        <w:numPr>
          <w:ilvl w:val="0"/>
          <w:numId w:val="47"/>
        </w:numPr>
        <w:spacing w:line="240" w:lineRule="auto"/>
        <w:jc w:val="left"/>
      </w:pPr>
      <w:r w:rsidRPr="00D40F9A">
        <w:rPr>
          <w:b/>
          <w:bCs/>
        </w:rPr>
        <w:t>tests</w:t>
      </w:r>
    </w:p>
    <w:p w14:paraId="53A1D5EF" w14:textId="480A8405" w:rsidR="00AE7196" w:rsidRPr="00D40F9A" w:rsidRDefault="00AE7196">
      <w:pPr>
        <w:pStyle w:val="Listaszerbekezds"/>
        <w:numPr>
          <w:ilvl w:val="1"/>
          <w:numId w:val="47"/>
        </w:numPr>
        <w:spacing w:line="240" w:lineRule="auto"/>
        <w:jc w:val="left"/>
      </w:pPr>
      <w:r w:rsidRPr="00D40F9A">
        <w:rPr>
          <w:i/>
          <w:iCs/>
        </w:rPr>
        <w:t>admin.spec.ts</w:t>
      </w:r>
      <w:r w:rsidRPr="00D40F9A">
        <w:t>: Adminisztrációs tesztek.</w:t>
      </w:r>
    </w:p>
    <w:p w14:paraId="029925D1" w14:textId="77777777" w:rsidR="00AE7196" w:rsidRPr="00D40F9A" w:rsidRDefault="00AE7196">
      <w:pPr>
        <w:pStyle w:val="Listaszerbekezds"/>
        <w:numPr>
          <w:ilvl w:val="1"/>
          <w:numId w:val="47"/>
        </w:numPr>
        <w:spacing w:line="240" w:lineRule="auto"/>
        <w:jc w:val="left"/>
      </w:pPr>
      <w:r w:rsidRPr="00D40F9A">
        <w:rPr>
          <w:i/>
          <w:iCs/>
        </w:rPr>
        <w:t>forbidden.spec.ts</w:t>
      </w:r>
      <w:r w:rsidRPr="00D40F9A">
        <w:t>: Tiltott oldal tesztje.</w:t>
      </w:r>
    </w:p>
    <w:p w14:paraId="484C7D4B" w14:textId="77777777" w:rsidR="00AE7196" w:rsidRPr="00D40F9A" w:rsidRDefault="00AE7196">
      <w:pPr>
        <w:pStyle w:val="Listaszerbekezds"/>
        <w:numPr>
          <w:ilvl w:val="1"/>
          <w:numId w:val="47"/>
        </w:numPr>
        <w:spacing w:line="240" w:lineRule="auto"/>
        <w:jc w:val="left"/>
      </w:pPr>
      <w:r w:rsidRPr="00D40F9A">
        <w:rPr>
          <w:i/>
          <w:iCs/>
        </w:rPr>
        <w:t>index.spec.ts</w:t>
      </w:r>
      <w:r w:rsidRPr="00D40F9A">
        <w:t>: Főoldal tesztje.</w:t>
      </w:r>
    </w:p>
    <w:p w14:paraId="396F9332" w14:textId="77777777" w:rsidR="00AE7196" w:rsidRPr="00D40F9A" w:rsidRDefault="00AE7196">
      <w:pPr>
        <w:pStyle w:val="Listaszerbekezds"/>
        <w:numPr>
          <w:ilvl w:val="1"/>
          <w:numId w:val="47"/>
        </w:numPr>
        <w:spacing w:line="240" w:lineRule="auto"/>
        <w:jc w:val="left"/>
      </w:pPr>
      <w:r w:rsidRPr="00D40F9A">
        <w:rPr>
          <w:i/>
          <w:iCs/>
        </w:rPr>
        <w:t>login.spec.ts</w:t>
      </w:r>
      <w:r w:rsidRPr="00D40F9A">
        <w:t>: Bejelentkezési oldal tesztje.</w:t>
      </w:r>
    </w:p>
    <w:p w14:paraId="086EB3B1" w14:textId="77777777" w:rsidR="00AE7196" w:rsidRDefault="00AE7196">
      <w:pPr>
        <w:pStyle w:val="Listaszerbekezds"/>
        <w:numPr>
          <w:ilvl w:val="1"/>
          <w:numId w:val="47"/>
        </w:numPr>
        <w:spacing w:line="240" w:lineRule="auto"/>
        <w:jc w:val="left"/>
      </w:pPr>
      <w:r w:rsidRPr="00D40F9A">
        <w:rPr>
          <w:i/>
          <w:iCs/>
        </w:rPr>
        <w:t>register.spec.ts</w:t>
      </w:r>
      <w:r w:rsidRPr="00D40F9A">
        <w:t>: Regisztrációs oldal tesztje.</w:t>
      </w:r>
    </w:p>
    <w:p w14:paraId="529CF316" w14:textId="328CDB97" w:rsidR="003535AD" w:rsidRPr="00D40F9A" w:rsidRDefault="003535AD">
      <w:pPr>
        <w:pStyle w:val="Listaszerbekezds"/>
        <w:numPr>
          <w:ilvl w:val="1"/>
          <w:numId w:val="47"/>
        </w:numPr>
        <w:spacing w:line="240" w:lineRule="auto"/>
        <w:jc w:val="left"/>
      </w:pPr>
      <w:r>
        <w:rPr>
          <w:i/>
          <w:iCs/>
        </w:rPr>
        <w:t>snipper.spec.ts</w:t>
      </w:r>
      <w:r>
        <w:t>: YouTube vágó oldal tesztje.</w:t>
      </w:r>
    </w:p>
    <w:p w14:paraId="19F04E91" w14:textId="77777777" w:rsidR="00AE7196" w:rsidRDefault="00AE7196">
      <w:pPr>
        <w:pStyle w:val="Listaszerbekezds"/>
        <w:numPr>
          <w:ilvl w:val="1"/>
          <w:numId w:val="47"/>
        </w:numPr>
        <w:spacing w:line="240" w:lineRule="auto"/>
        <w:jc w:val="left"/>
      </w:pPr>
      <w:r w:rsidRPr="00D40F9A">
        <w:rPr>
          <w:i/>
          <w:iCs/>
        </w:rPr>
        <w:t>tsconfig.json</w:t>
      </w:r>
      <w:r w:rsidRPr="00D40F9A">
        <w:t>: Teszt konfiguráció.</w:t>
      </w:r>
    </w:p>
    <w:p w14:paraId="078BFC5C" w14:textId="565551C8" w:rsidR="003535AD" w:rsidRPr="00D40F9A" w:rsidRDefault="003535AD">
      <w:pPr>
        <w:pStyle w:val="Listaszerbekezds"/>
        <w:numPr>
          <w:ilvl w:val="1"/>
          <w:numId w:val="47"/>
        </w:numPr>
        <w:spacing w:line="240" w:lineRule="auto"/>
        <w:jc w:val="left"/>
      </w:pPr>
      <w:r>
        <w:rPr>
          <w:i/>
          <w:iCs/>
        </w:rPr>
        <w:t>tv.spec.ts</w:t>
      </w:r>
      <w:r>
        <w:t>: TV oldal tesztje.</w:t>
      </w:r>
    </w:p>
    <w:p w14:paraId="3302CC2C" w14:textId="77777777" w:rsidR="00AE7196" w:rsidRPr="00D40F9A" w:rsidRDefault="00AE7196">
      <w:pPr>
        <w:pStyle w:val="Listaszerbekezds"/>
        <w:numPr>
          <w:ilvl w:val="0"/>
          <w:numId w:val="47"/>
        </w:numPr>
        <w:spacing w:line="240" w:lineRule="auto"/>
        <w:jc w:val="left"/>
      </w:pPr>
      <w:r w:rsidRPr="00D40F9A">
        <w:rPr>
          <w:i/>
          <w:iCs/>
        </w:rPr>
        <w:t>.browserslistrc</w:t>
      </w:r>
      <w:r w:rsidRPr="00D40F9A">
        <w:t>: A böngészők támogatásának konfigurációs fájlja.</w:t>
      </w:r>
    </w:p>
    <w:p w14:paraId="0D5F7001" w14:textId="77777777" w:rsidR="00AE7196" w:rsidRPr="00D40F9A" w:rsidRDefault="00AE7196">
      <w:pPr>
        <w:pStyle w:val="Listaszerbekezds"/>
        <w:numPr>
          <w:ilvl w:val="0"/>
          <w:numId w:val="47"/>
        </w:numPr>
        <w:spacing w:line="240" w:lineRule="auto"/>
        <w:jc w:val="left"/>
      </w:pPr>
      <w:r w:rsidRPr="00D40F9A">
        <w:rPr>
          <w:i/>
          <w:iCs/>
        </w:rPr>
        <w:t>.dockerignore</w:t>
      </w:r>
      <w:r w:rsidRPr="00D40F9A">
        <w:t>: A Docker által figyelmen kívül hagyandó fájlok listája.</w:t>
      </w:r>
    </w:p>
    <w:p w14:paraId="21589CCC" w14:textId="77777777" w:rsidR="00AE7196" w:rsidRPr="00D40F9A" w:rsidRDefault="00AE7196">
      <w:pPr>
        <w:pStyle w:val="Listaszerbekezds"/>
        <w:numPr>
          <w:ilvl w:val="0"/>
          <w:numId w:val="47"/>
        </w:numPr>
        <w:spacing w:line="240" w:lineRule="auto"/>
        <w:jc w:val="left"/>
      </w:pPr>
      <w:r w:rsidRPr="00D40F9A">
        <w:rPr>
          <w:i/>
          <w:iCs/>
        </w:rPr>
        <w:t>.editorconfig</w:t>
      </w:r>
      <w:r w:rsidRPr="00D40F9A">
        <w:t>: Kódformázási szabályok különböző szerkesztők és IDE-k számára.</w:t>
      </w:r>
    </w:p>
    <w:p w14:paraId="5F840E0E" w14:textId="0ED505C7" w:rsidR="00AE7196" w:rsidRPr="00D40F9A" w:rsidRDefault="00AE7196">
      <w:pPr>
        <w:pStyle w:val="Listaszerbekezds"/>
        <w:numPr>
          <w:ilvl w:val="0"/>
          <w:numId w:val="47"/>
        </w:numPr>
        <w:spacing w:line="240" w:lineRule="auto"/>
        <w:jc w:val="left"/>
      </w:pPr>
      <w:r w:rsidRPr="00D40F9A">
        <w:rPr>
          <w:i/>
          <w:iCs/>
        </w:rPr>
        <w:t>.env</w:t>
      </w:r>
      <w:r w:rsidR="003535AD">
        <w:rPr>
          <w:i/>
          <w:iCs/>
        </w:rPr>
        <w:t>.</w:t>
      </w:r>
      <w:r w:rsidRPr="00D40F9A">
        <w:rPr>
          <w:i/>
          <w:iCs/>
        </w:rPr>
        <w:t>example</w:t>
      </w:r>
      <w:r w:rsidRPr="00D40F9A">
        <w:t>: Példa környezeti változók fájlra.</w:t>
      </w:r>
    </w:p>
    <w:p w14:paraId="681C2805" w14:textId="77777777" w:rsidR="00AE7196" w:rsidRPr="00D40F9A" w:rsidRDefault="00AE7196">
      <w:pPr>
        <w:pStyle w:val="Listaszerbekezds"/>
        <w:numPr>
          <w:ilvl w:val="0"/>
          <w:numId w:val="47"/>
        </w:numPr>
        <w:spacing w:line="240" w:lineRule="auto"/>
        <w:jc w:val="left"/>
      </w:pPr>
      <w:r w:rsidRPr="00D40F9A">
        <w:rPr>
          <w:i/>
          <w:iCs/>
        </w:rPr>
        <w:t>.eslintrc-auto-import.json</w:t>
      </w:r>
      <w:r w:rsidRPr="00D40F9A">
        <w:t>: ESLint konfigurációs fájl automatikus importáláshoz.</w:t>
      </w:r>
    </w:p>
    <w:p w14:paraId="1B38281A" w14:textId="77777777" w:rsidR="00AE7196" w:rsidRPr="00D40F9A" w:rsidRDefault="00AE7196">
      <w:pPr>
        <w:pStyle w:val="Listaszerbekezds"/>
        <w:numPr>
          <w:ilvl w:val="0"/>
          <w:numId w:val="47"/>
        </w:numPr>
        <w:spacing w:line="240" w:lineRule="auto"/>
        <w:jc w:val="left"/>
      </w:pPr>
      <w:r w:rsidRPr="00D40F9A">
        <w:rPr>
          <w:i/>
          <w:iCs/>
        </w:rPr>
        <w:t>.gitignore</w:t>
      </w:r>
      <w:r w:rsidRPr="00D40F9A">
        <w:t>: A Git által figyelmen kívül hagyandó fájlok listája.</w:t>
      </w:r>
    </w:p>
    <w:p w14:paraId="54673095" w14:textId="77777777" w:rsidR="00AE7196" w:rsidRPr="00D40F9A" w:rsidRDefault="00AE7196">
      <w:pPr>
        <w:pStyle w:val="Listaszerbekezds"/>
        <w:numPr>
          <w:ilvl w:val="0"/>
          <w:numId w:val="47"/>
        </w:numPr>
        <w:spacing w:line="240" w:lineRule="auto"/>
        <w:jc w:val="left"/>
      </w:pPr>
      <w:r w:rsidRPr="00D40F9A">
        <w:rPr>
          <w:i/>
          <w:iCs/>
        </w:rPr>
        <w:t>.prettierrc</w:t>
      </w:r>
      <w:r w:rsidRPr="00D40F9A">
        <w:t>: Prettier kódformázó eszköz konfigurációs fájlja.</w:t>
      </w:r>
    </w:p>
    <w:p w14:paraId="71AC1551" w14:textId="3942ACDE" w:rsidR="00AE7196" w:rsidRPr="00D40F9A" w:rsidRDefault="00AE7196" w:rsidP="003535AD">
      <w:pPr>
        <w:pStyle w:val="Listaszerbekezds"/>
        <w:numPr>
          <w:ilvl w:val="0"/>
          <w:numId w:val="47"/>
        </w:numPr>
        <w:spacing w:line="240" w:lineRule="auto"/>
        <w:jc w:val="left"/>
      </w:pPr>
      <w:r w:rsidRPr="00D40F9A">
        <w:rPr>
          <w:i/>
          <w:iCs/>
        </w:rPr>
        <w:t>docker-compose.dev.yml</w:t>
      </w:r>
      <w:r w:rsidRPr="00D40F9A">
        <w:t>: Docker Compose konfiguráció fejlesztési környezethez.</w:t>
      </w:r>
    </w:p>
    <w:p w14:paraId="71BABA96" w14:textId="77777777" w:rsidR="00AE7196" w:rsidRPr="00D40F9A" w:rsidRDefault="00AE7196">
      <w:pPr>
        <w:pStyle w:val="Listaszerbekezds"/>
        <w:numPr>
          <w:ilvl w:val="0"/>
          <w:numId w:val="47"/>
        </w:numPr>
        <w:spacing w:line="240" w:lineRule="auto"/>
        <w:jc w:val="left"/>
      </w:pPr>
      <w:r w:rsidRPr="00D40F9A">
        <w:rPr>
          <w:i/>
          <w:iCs/>
        </w:rPr>
        <w:t>Dockerfile</w:t>
      </w:r>
      <w:r w:rsidRPr="00D40F9A">
        <w:t>: Docker kép építéséhez szükséges utasításokat tartalmazó fájl.</w:t>
      </w:r>
    </w:p>
    <w:p w14:paraId="2394F791" w14:textId="77777777" w:rsidR="00AE7196" w:rsidRPr="00D40F9A" w:rsidRDefault="00AE7196">
      <w:pPr>
        <w:pStyle w:val="Listaszerbekezds"/>
        <w:numPr>
          <w:ilvl w:val="0"/>
          <w:numId w:val="47"/>
        </w:numPr>
        <w:spacing w:line="240" w:lineRule="auto"/>
        <w:jc w:val="left"/>
      </w:pPr>
      <w:r w:rsidRPr="00D40F9A">
        <w:rPr>
          <w:i/>
          <w:iCs/>
        </w:rPr>
        <w:t>env.d.ts</w:t>
      </w:r>
      <w:r w:rsidRPr="00D40F9A">
        <w:t>: TypeScript típusdefiníciók környezeti változókhoz.</w:t>
      </w:r>
    </w:p>
    <w:p w14:paraId="14ED9BCA" w14:textId="4E64AC13" w:rsidR="00AE7196" w:rsidRPr="00D40F9A" w:rsidRDefault="00AE7196" w:rsidP="003535AD">
      <w:pPr>
        <w:pStyle w:val="Listaszerbekezds"/>
        <w:numPr>
          <w:ilvl w:val="0"/>
          <w:numId w:val="47"/>
        </w:numPr>
        <w:spacing w:line="240" w:lineRule="auto"/>
        <w:jc w:val="left"/>
      </w:pPr>
      <w:r w:rsidRPr="00D40F9A">
        <w:rPr>
          <w:i/>
          <w:iCs/>
        </w:rPr>
        <w:t>eslint.config.js</w:t>
      </w:r>
      <w:r w:rsidRPr="00D40F9A">
        <w:t>: ESLint konfigurációs fájl.</w:t>
      </w:r>
    </w:p>
    <w:p w14:paraId="5CA2918C" w14:textId="56777C45" w:rsidR="00AE7196" w:rsidRPr="00D40F9A" w:rsidRDefault="00AE7196">
      <w:pPr>
        <w:pStyle w:val="Listaszerbekezds"/>
        <w:numPr>
          <w:ilvl w:val="0"/>
          <w:numId w:val="47"/>
        </w:numPr>
        <w:spacing w:line="240" w:lineRule="auto"/>
        <w:jc w:val="left"/>
      </w:pPr>
      <w:r w:rsidRPr="00D40F9A">
        <w:rPr>
          <w:i/>
          <w:iCs/>
        </w:rPr>
        <w:t>index.html</w:t>
      </w:r>
      <w:r w:rsidRPr="00D40F9A">
        <w:t>: Az alkalmazás belépési pontja HTML formátumban.</w:t>
      </w:r>
    </w:p>
    <w:p w14:paraId="63B67D0D" w14:textId="77777777" w:rsidR="00AE7196" w:rsidRPr="00D40F9A" w:rsidRDefault="00AE7196">
      <w:pPr>
        <w:pStyle w:val="Listaszerbekezds"/>
        <w:numPr>
          <w:ilvl w:val="0"/>
          <w:numId w:val="47"/>
        </w:numPr>
        <w:spacing w:line="240" w:lineRule="auto"/>
        <w:jc w:val="left"/>
      </w:pPr>
      <w:r w:rsidRPr="00D40F9A">
        <w:rPr>
          <w:i/>
          <w:iCs/>
        </w:rPr>
        <w:t>package-lock.json</w:t>
      </w:r>
      <w:r w:rsidRPr="00D40F9A">
        <w:t>: A projekt függőségeinek pontos verzióit rögzítő fájl.</w:t>
      </w:r>
    </w:p>
    <w:p w14:paraId="6AE849B7" w14:textId="77777777" w:rsidR="00AE7196" w:rsidRPr="00D40F9A" w:rsidRDefault="00AE7196">
      <w:pPr>
        <w:pStyle w:val="Listaszerbekezds"/>
        <w:numPr>
          <w:ilvl w:val="0"/>
          <w:numId w:val="47"/>
        </w:numPr>
        <w:spacing w:line="240" w:lineRule="auto"/>
        <w:jc w:val="left"/>
      </w:pPr>
      <w:r w:rsidRPr="00D40F9A">
        <w:rPr>
          <w:i/>
          <w:iCs/>
        </w:rPr>
        <w:t>package.json</w:t>
      </w:r>
      <w:r w:rsidRPr="00D40F9A">
        <w:t>: A projekt függőségeit és szkripteket tartalmazó fájl.</w:t>
      </w:r>
    </w:p>
    <w:p w14:paraId="5C1F2F99" w14:textId="47A582DC" w:rsidR="00AE7196" w:rsidRPr="00D40F9A" w:rsidRDefault="00AE7196" w:rsidP="003535AD">
      <w:pPr>
        <w:pStyle w:val="Listaszerbekezds"/>
        <w:numPr>
          <w:ilvl w:val="0"/>
          <w:numId w:val="47"/>
        </w:numPr>
        <w:spacing w:line="240" w:lineRule="auto"/>
        <w:jc w:val="left"/>
      </w:pPr>
      <w:r w:rsidRPr="00D40F9A">
        <w:rPr>
          <w:i/>
          <w:iCs/>
        </w:rPr>
        <w:t>playwright.config.ts</w:t>
      </w:r>
      <w:r w:rsidRPr="00D40F9A">
        <w:t>: Playwright tesztelési keretrendszer konfigurációs fájlja.</w:t>
      </w:r>
    </w:p>
    <w:p w14:paraId="3371EDE7" w14:textId="77777777" w:rsidR="00AE7196" w:rsidRPr="00D40F9A" w:rsidRDefault="00AE7196">
      <w:pPr>
        <w:pStyle w:val="Listaszerbekezds"/>
        <w:numPr>
          <w:ilvl w:val="0"/>
          <w:numId w:val="47"/>
        </w:numPr>
        <w:spacing w:line="240" w:lineRule="auto"/>
        <w:jc w:val="left"/>
      </w:pPr>
      <w:r w:rsidRPr="00D40F9A">
        <w:rPr>
          <w:i/>
          <w:iCs/>
        </w:rPr>
        <w:t>sonar-project.properties</w:t>
      </w:r>
      <w:r w:rsidRPr="00D40F9A">
        <w:t>: SonarQube projekt konfigurációs fájl.</w:t>
      </w:r>
    </w:p>
    <w:p w14:paraId="34C09148" w14:textId="77777777" w:rsidR="00AE7196" w:rsidRPr="00D40F9A" w:rsidRDefault="00AE7196">
      <w:pPr>
        <w:pStyle w:val="Listaszerbekezds"/>
        <w:numPr>
          <w:ilvl w:val="0"/>
          <w:numId w:val="47"/>
        </w:numPr>
        <w:spacing w:line="240" w:lineRule="auto"/>
        <w:jc w:val="left"/>
      </w:pPr>
      <w:r w:rsidRPr="00D40F9A">
        <w:rPr>
          <w:i/>
          <w:iCs/>
        </w:rPr>
        <w:t>tsconfig.app.json</w:t>
      </w:r>
      <w:r w:rsidRPr="00D40F9A">
        <w:t>: TypeScript konfigurációs fájl az alkalmazás számára.</w:t>
      </w:r>
    </w:p>
    <w:p w14:paraId="5A92533E" w14:textId="77777777" w:rsidR="00AE7196" w:rsidRPr="00D40F9A" w:rsidRDefault="00AE7196">
      <w:pPr>
        <w:pStyle w:val="Listaszerbekezds"/>
        <w:numPr>
          <w:ilvl w:val="0"/>
          <w:numId w:val="47"/>
        </w:numPr>
        <w:spacing w:line="240" w:lineRule="auto"/>
        <w:jc w:val="left"/>
      </w:pPr>
      <w:r w:rsidRPr="00D40F9A">
        <w:rPr>
          <w:i/>
          <w:iCs/>
        </w:rPr>
        <w:t>tsconfig.json</w:t>
      </w:r>
      <w:r w:rsidRPr="00D40F9A">
        <w:t>: A TypeScript projekt alapértelmezett konfigurációs fájlja.</w:t>
      </w:r>
    </w:p>
    <w:p w14:paraId="3A90546E" w14:textId="77777777" w:rsidR="00AE7196" w:rsidRPr="00D40F9A" w:rsidRDefault="00AE7196">
      <w:pPr>
        <w:pStyle w:val="Listaszerbekezds"/>
        <w:numPr>
          <w:ilvl w:val="0"/>
          <w:numId w:val="47"/>
        </w:numPr>
        <w:spacing w:line="240" w:lineRule="auto"/>
        <w:jc w:val="left"/>
      </w:pPr>
      <w:r w:rsidRPr="00D40F9A">
        <w:rPr>
          <w:i/>
          <w:iCs/>
        </w:rPr>
        <w:t>tsconfig.node.json</w:t>
      </w:r>
      <w:r w:rsidRPr="00D40F9A">
        <w:t>: TypeScript konfigurációs fájl Node.js projektekhez.</w:t>
      </w:r>
    </w:p>
    <w:p w14:paraId="4E03D0CF" w14:textId="77777777" w:rsidR="00AE7196" w:rsidRPr="00D40F9A" w:rsidRDefault="00AE7196">
      <w:pPr>
        <w:pStyle w:val="Listaszerbekezds"/>
        <w:numPr>
          <w:ilvl w:val="0"/>
          <w:numId w:val="47"/>
        </w:numPr>
        <w:spacing w:line="240" w:lineRule="auto"/>
        <w:jc w:val="left"/>
      </w:pPr>
      <w:r w:rsidRPr="00D40F9A">
        <w:rPr>
          <w:i/>
          <w:iCs/>
        </w:rPr>
        <w:lastRenderedPageBreak/>
        <w:t>tsconfig.vitest.json</w:t>
      </w:r>
      <w:r w:rsidRPr="00D40F9A">
        <w:t>: TypeScript konfigurációs fájl Vitest tesztelési keretrendszerhez.</w:t>
      </w:r>
    </w:p>
    <w:p w14:paraId="036E6EAB" w14:textId="77777777" w:rsidR="00AE7196" w:rsidRPr="00D40F9A" w:rsidRDefault="00AE7196">
      <w:pPr>
        <w:pStyle w:val="Listaszerbekezds"/>
        <w:numPr>
          <w:ilvl w:val="0"/>
          <w:numId w:val="47"/>
        </w:numPr>
        <w:spacing w:after="200" w:line="240" w:lineRule="auto"/>
        <w:jc w:val="left"/>
      </w:pPr>
      <w:r w:rsidRPr="00D40F9A">
        <w:rPr>
          <w:i/>
          <w:iCs/>
        </w:rPr>
        <w:t>vite.config.mts</w:t>
      </w:r>
      <w:r w:rsidRPr="00D40F9A">
        <w:t>: Vite konfigurációs fájl.</w:t>
      </w:r>
    </w:p>
    <w:p w14:paraId="3E9844F4" w14:textId="77777777" w:rsidR="00AE7196" w:rsidRPr="00D40F9A" w:rsidRDefault="00AE7196" w:rsidP="00D2371B">
      <w:pPr>
        <w:pStyle w:val="Cmsor3"/>
        <w:spacing w:before="240"/>
      </w:pPr>
      <w:bookmarkStart w:id="31" w:name="_Toc192492768"/>
      <w:r w:rsidRPr="00D40F9A">
        <w:t>Frontend Tesztelés</w:t>
      </w:r>
      <w:bookmarkEnd w:id="31"/>
    </w:p>
    <w:p w14:paraId="4B80911D" w14:textId="77777777" w:rsidR="00286132" w:rsidRDefault="00286132" w:rsidP="00286132">
      <w:r w:rsidRPr="00D40F9A">
        <w:t>Az alábbi szakaszban bemutatjuk a projekt ellenőrzésére használt frontend teszteket. Részletesen ismertetjük az egyes fájlokat és a bennük található teszteseteket. A webalkalmazás minden oldalát alapos tesztelésnek vetettük alá, amely biztosítja, hogy az összes funkció megfelelően és hibamentesen működik.</w:t>
      </w:r>
    </w:p>
    <w:p w14:paraId="10CAC8F1" w14:textId="374CEED9" w:rsidR="001D540E" w:rsidRDefault="001D540E" w:rsidP="00286132">
      <w:r>
        <w:t>Az alábbi képen látható az összes Frontend teszt lefutásának összegzése, valamint néhány teszt lefutásának eredménye:</w:t>
      </w:r>
    </w:p>
    <w:p w14:paraId="3947E6E7" w14:textId="611FCFB7" w:rsidR="001D540E" w:rsidRPr="00D40F9A" w:rsidRDefault="001D540E" w:rsidP="00286132">
      <w:r>
        <w:rPr>
          <w:noProof/>
        </w:rPr>
        <w:drawing>
          <wp:inline distT="0" distB="0" distL="0" distR="0" wp14:anchorId="49FC6E15" wp14:editId="34E4930B">
            <wp:extent cx="5733415" cy="2881630"/>
            <wp:effectExtent l="0" t="0" r="635" b="0"/>
            <wp:docPr id="497790375" name="Kép 119" descr="A képen szöveg, képernyőkép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790375" name="Kép 119" descr="A képen szöveg, képernyőkép látható&#10;&#10;Előfordulhat, hogy a mesterséges intelligencia által létrehozott tartalom helytelen."/>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3415" cy="2881630"/>
                    </a:xfrm>
                    <a:prstGeom prst="rect">
                      <a:avLst/>
                    </a:prstGeom>
                    <a:noFill/>
                    <a:ln>
                      <a:noFill/>
                    </a:ln>
                  </pic:spPr>
                </pic:pic>
              </a:graphicData>
            </a:graphic>
          </wp:inline>
        </w:drawing>
      </w:r>
    </w:p>
    <w:p w14:paraId="1E4BE7FE" w14:textId="77777777" w:rsidR="00286132" w:rsidRPr="00D40F9A" w:rsidRDefault="00286132" w:rsidP="00286132">
      <w:r w:rsidRPr="00D40F9A">
        <w:t>A frontend tesztelési folyamatok a következők:</w:t>
      </w:r>
    </w:p>
    <w:p w14:paraId="1AD5A5C9" w14:textId="77777777" w:rsidR="00AE7196" w:rsidRPr="00D40F9A" w:rsidRDefault="00AE7196" w:rsidP="00C9396F">
      <w:pPr>
        <w:pStyle w:val="Cmsor5"/>
        <w:spacing w:before="0" w:after="240" w:line="240" w:lineRule="auto"/>
        <w:rPr>
          <w:rStyle w:val="VerbatimChar"/>
        </w:rPr>
      </w:pPr>
      <w:bookmarkStart w:id="32" w:name="_Toc192492769"/>
      <w:r w:rsidRPr="00D40F9A">
        <w:rPr>
          <w:rStyle w:val="VerbatimChar"/>
        </w:rPr>
        <w:t>admin.spec.ts</w:t>
      </w:r>
      <w:bookmarkEnd w:id="32"/>
    </w:p>
    <w:p w14:paraId="29876D9C" w14:textId="41CFD080" w:rsidR="001451C4" w:rsidRPr="00D40F9A" w:rsidRDefault="001451C4" w:rsidP="001451C4">
      <w:pPr>
        <w:spacing w:after="0"/>
      </w:pPr>
      <w:r w:rsidRPr="00D40F9A">
        <w:t xml:space="preserve">Ez a tesztfájl felelős az </w:t>
      </w:r>
      <w:r w:rsidR="006478CC" w:rsidRPr="00D40F9A">
        <w:t>A</w:t>
      </w:r>
      <w:r w:rsidRPr="00D40F9A">
        <w:t>dmin oldal helyes megjelenítéséért és zavartalan működéséért. Minden funkciót alaposan teszteltünk, hogy biztosítsuk a problémamentes használatot a jövőbeli felhasználók számára. Az alábbiakban megtalálhatók a pontos tesztek és azok céljai:</w:t>
      </w:r>
    </w:p>
    <w:p w14:paraId="1145C718" w14:textId="122B7DD7" w:rsidR="00AE7196" w:rsidRPr="00D40F9A" w:rsidRDefault="00AE7196">
      <w:pPr>
        <w:pStyle w:val="Listaszerbekezds"/>
        <w:numPr>
          <w:ilvl w:val="0"/>
          <w:numId w:val="48"/>
        </w:numPr>
        <w:spacing w:line="240" w:lineRule="auto"/>
        <w:jc w:val="left"/>
      </w:pPr>
      <w:r w:rsidRPr="00D40F9A">
        <w:rPr>
          <w:b/>
          <w:bCs/>
        </w:rPr>
        <w:t>should display the admin page</w:t>
      </w:r>
      <w:r w:rsidRPr="00D40F9A">
        <w:t>: Ellenőrzi, hogy az admin oldal megjelenik-e.</w:t>
      </w:r>
    </w:p>
    <w:p w14:paraId="3CF3AA9A" w14:textId="77777777" w:rsidR="00AE7196" w:rsidRPr="00D40F9A" w:rsidRDefault="00AE7196">
      <w:pPr>
        <w:pStyle w:val="Listaszerbekezds"/>
        <w:numPr>
          <w:ilvl w:val="0"/>
          <w:numId w:val="48"/>
        </w:numPr>
        <w:spacing w:line="240" w:lineRule="auto"/>
        <w:jc w:val="left"/>
      </w:pPr>
      <w:r w:rsidRPr="00D40F9A">
        <w:rPr>
          <w:b/>
          <w:bCs/>
        </w:rPr>
        <w:t>should display home button</w:t>
      </w:r>
      <w:r w:rsidRPr="00D40F9A">
        <w:t>: Ellenőrzi, hogy a kezdőlap gomb megjelenik-e.</w:t>
      </w:r>
    </w:p>
    <w:p w14:paraId="6AE4A957" w14:textId="77777777" w:rsidR="00AE7196" w:rsidRPr="00D40F9A" w:rsidRDefault="00AE7196">
      <w:pPr>
        <w:pStyle w:val="Listaszerbekezds"/>
        <w:numPr>
          <w:ilvl w:val="0"/>
          <w:numId w:val="48"/>
        </w:numPr>
        <w:spacing w:line="240" w:lineRule="auto"/>
        <w:jc w:val="left"/>
      </w:pPr>
      <w:r w:rsidRPr="00D40F9A">
        <w:rPr>
          <w:b/>
          <w:bCs/>
        </w:rPr>
        <w:t>should display dropdown menu</w:t>
      </w:r>
      <w:r w:rsidRPr="00D40F9A">
        <w:t>: Ellenőrzi, hogy a legördülő menü megjelenik-e.</w:t>
      </w:r>
    </w:p>
    <w:p w14:paraId="61414ED0" w14:textId="77777777" w:rsidR="00AE7196" w:rsidRPr="00D40F9A" w:rsidRDefault="00AE7196">
      <w:pPr>
        <w:pStyle w:val="Listaszerbekezds"/>
        <w:numPr>
          <w:ilvl w:val="0"/>
          <w:numId w:val="48"/>
        </w:numPr>
        <w:spacing w:line="240" w:lineRule="auto"/>
        <w:jc w:val="left"/>
      </w:pPr>
      <w:r w:rsidRPr="00D40F9A">
        <w:rPr>
          <w:b/>
          <w:bCs/>
        </w:rPr>
        <w:t>should display logout option when dropdown menu is pressed</w:t>
      </w:r>
      <w:r w:rsidRPr="00D40F9A">
        <w:t>: Ellenőrzi, hogy a kijelentkezés opció megjelenik-e, ha a legördülő menüt megnyomják.</w:t>
      </w:r>
    </w:p>
    <w:p w14:paraId="21796418" w14:textId="77777777" w:rsidR="00AE7196" w:rsidRPr="00D40F9A" w:rsidRDefault="00AE7196">
      <w:pPr>
        <w:pStyle w:val="Listaszerbekezds"/>
        <w:numPr>
          <w:ilvl w:val="0"/>
          <w:numId w:val="48"/>
        </w:numPr>
        <w:spacing w:line="240" w:lineRule="auto"/>
        <w:jc w:val="left"/>
      </w:pPr>
      <w:r w:rsidRPr="00D40F9A">
        <w:rPr>
          <w:b/>
          <w:bCs/>
        </w:rPr>
        <w:lastRenderedPageBreak/>
        <w:t>should go to pending song when pending song is pressed</w:t>
      </w:r>
      <w:r w:rsidRPr="00D40F9A">
        <w:t>: Ellenőrzi, hogy a függőben lévő zenék oldalra navigál-e a felhasználó, ha a megfelelő gombot megnyomják.</w:t>
      </w:r>
    </w:p>
    <w:p w14:paraId="4901C116" w14:textId="77777777" w:rsidR="00AE7196" w:rsidRPr="00D40F9A" w:rsidRDefault="00AE7196">
      <w:pPr>
        <w:pStyle w:val="Listaszerbekezds"/>
        <w:numPr>
          <w:ilvl w:val="0"/>
          <w:numId w:val="48"/>
        </w:numPr>
        <w:spacing w:line="240" w:lineRule="auto"/>
        <w:jc w:val="left"/>
      </w:pPr>
      <w:r w:rsidRPr="00D40F9A">
        <w:rPr>
          <w:b/>
          <w:bCs/>
        </w:rPr>
        <w:t>should go to votes when votes is pressed</w:t>
      </w:r>
      <w:r w:rsidRPr="00D40F9A">
        <w:t>: Ellenőrzi, hogy a szavazások oldalra navigál-e a felhasználó, ha a megfelelő gombot megnyomják.</w:t>
      </w:r>
    </w:p>
    <w:p w14:paraId="6359570F" w14:textId="77777777" w:rsidR="00AE7196" w:rsidRPr="00D40F9A" w:rsidRDefault="00AE7196">
      <w:pPr>
        <w:pStyle w:val="Listaszerbekezds"/>
        <w:numPr>
          <w:ilvl w:val="0"/>
          <w:numId w:val="48"/>
        </w:numPr>
        <w:spacing w:line="240" w:lineRule="auto"/>
        <w:jc w:val="left"/>
      </w:pPr>
      <w:r w:rsidRPr="00D40F9A">
        <w:rPr>
          <w:b/>
          <w:bCs/>
        </w:rPr>
        <w:t>should go to miscellaneous when miscellaneous is pressed</w:t>
      </w:r>
      <w:r w:rsidRPr="00D40F9A">
        <w:t>: Ellenőrzi, hogy az egyebek oldalra navigál-e a felhasználó, ha a megfelelő gombot megnyomják.</w:t>
      </w:r>
    </w:p>
    <w:p w14:paraId="756DD421" w14:textId="77777777" w:rsidR="00AE7196" w:rsidRPr="00D40F9A" w:rsidRDefault="00AE7196">
      <w:pPr>
        <w:pStyle w:val="Listaszerbekezds"/>
        <w:numPr>
          <w:ilvl w:val="0"/>
          <w:numId w:val="48"/>
        </w:numPr>
        <w:spacing w:line="240" w:lineRule="auto"/>
        <w:jc w:val="left"/>
      </w:pPr>
      <w:r w:rsidRPr="00D40F9A">
        <w:rPr>
          <w:b/>
          <w:bCs/>
        </w:rPr>
        <w:t>should display no data on song page when no data is present</w:t>
      </w:r>
      <w:r w:rsidRPr="00D40F9A">
        <w:t>: Ellenőrzi, hogy a zenék oldalon nincs adat megjelenik-e, ha nincs adat.</w:t>
      </w:r>
    </w:p>
    <w:p w14:paraId="116FF598" w14:textId="77777777" w:rsidR="00AE7196" w:rsidRPr="00D40F9A" w:rsidRDefault="00AE7196">
      <w:pPr>
        <w:pStyle w:val="Listaszerbekezds"/>
        <w:numPr>
          <w:ilvl w:val="0"/>
          <w:numId w:val="48"/>
        </w:numPr>
        <w:spacing w:line="240" w:lineRule="auto"/>
        <w:jc w:val="left"/>
      </w:pPr>
      <w:r w:rsidRPr="00D40F9A">
        <w:rPr>
          <w:b/>
          <w:bCs/>
        </w:rPr>
        <w:t>should display no data on pending song page when no data is present</w:t>
      </w:r>
      <w:r w:rsidRPr="00D40F9A">
        <w:t>: Ellenőrzi, hogy a függőben lévő zenék oldalon nincs adat megjelenik-e, ha nincs adat.</w:t>
      </w:r>
    </w:p>
    <w:p w14:paraId="0F2D8896" w14:textId="77777777" w:rsidR="00AE7196" w:rsidRPr="00D40F9A" w:rsidRDefault="00AE7196">
      <w:pPr>
        <w:pStyle w:val="Listaszerbekezds"/>
        <w:numPr>
          <w:ilvl w:val="0"/>
          <w:numId w:val="48"/>
        </w:numPr>
        <w:spacing w:line="240" w:lineRule="auto"/>
        <w:jc w:val="left"/>
      </w:pPr>
      <w:r w:rsidRPr="00D40F9A">
        <w:rPr>
          <w:b/>
          <w:bCs/>
        </w:rPr>
        <w:t>should display no data on votes page when no data is present</w:t>
      </w:r>
      <w:r w:rsidRPr="00D40F9A">
        <w:t>: Ellenőrzi, hogy a szavazások oldalon nincs adat megjelenik-e, ha nincs adat.</w:t>
      </w:r>
    </w:p>
    <w:p w14:paraId="60DD9717" w14:textId="77777777" w:rsidR="00AE7196" w:rsidRPr="00D40F9A" w:rsidRDefault="00AE7196">
      <w:pPr>
        <w:pStyle w:val="Listaszerbekezds"/>
        <w:numPr>
          <w:ilvl w:val="0"/>
          <w:numId w:val="48"/>
        </w:numPr>
        <w:spacing w:line="240" w:lineRule="auto"/>
        <w:jc w:val="left"/>
      </w:pPr>
      <w:r w:rsidRPr="00D40F9A">
        <w:rPr>
          <w:b/>
          <w:bCs/>
        </w:rPr>
        <w:t>should display correct data on song page when its present</w:t>
      </w:r>
      <w:r w:rsidRPr="00D40F9A">
        <w:t>: Ellenőrzi, hogy a zenék oldalon helyesen jelenik-e meg az adat, ha van adat.</w:t>
      </w:r>
    </w:p>
    <w:p w14:paraId="2FFA3AD4" w14:textId="77777777" w:rsidR="00AE7196" w:rsidRPr="00D40F9A" w:rsidRDefault="00AE7196">
      <w:pPr>
        <w:pStyle w:val="Listaszerbekezds"/>
        <w:numPr>
          <w:ilvl w:val="0"/>
          <w:numId w:val="48"/>
        </w:numPr>
        <w:spacing w:line="240" w:lineRule="auto"/>
        <w:jc w:val="left"/>
      </w:pPr>
      <w:r w:rsidRPr="00D40F9A">
        <w:rPr>
          <w:b/>
          <w:bCs/>
        </w:rPr>
        <w:t>should starting playing audio on song page when play button is pressed</w:t>
      </w:r>
      <w:r w:rsidRPr="00D40F9A">
        <w:t>: Ellenőrzi, hogy a zenék oldalon elindul-e a lejátszás, ha a lejátszás gombot megnyomják.</w:t>
      </w:r>
    </w:p>
    <w:p w14:paraId="2DAF98F4" w14:textId="77777777" w:rsidR="00AE7196" w:rsidRPr="00D40F9A" w:rsidRDefault="00AE7196">
      <w:pPr>
        <w:pStyle w:val="Listaszerbekezds"/>
        <w:numPr>
          <w:ilvl w:val="0"/>
          <w:numId w:val="48"/>
        </w:numPr>
        <w:spacing w:line="240" w:lineRule="auto"/>
        <w:jc w:val="left"/>
      </w:pPr>
      <w:r w:rsidRPr="00D40F9A">
        <w:rPr>
          <w:b/>
          <w:bCs/>
        </w:rPr>
        <w:t>should stop playing audio on song page when play button is pressed twice</w:t>
      </w:r>
      <w:r w:rsidRPr="00D40F9A">
        <w:t>: Ellenőrzi, hogy a zenék oldalon leáll-e a lejátszás, ha a lejátszás gombot kétszer megnyomják.</w:t>
      </w:r>
    </w:p>
    <w:p w14:paraId="448B9C7C" w14:textId="77777777" w:rsidR="00AE7196" w:rsidRPr="00D40F9A" w:rsidRDefault="00AE7196">
      <w:pPr>
        <w:pStyle w:val="Listaszerbekezds"/>
        <w:numPr>
          <w:ilvl w:val="0"/>
          <w:numId w:val="48"/>
        </w:numPr>
        <w:spacing w:line="240" w:lineRule="auto"/>
        <w:jc w:val="left"/>
      </w:pPr>
      <w:r w:rsidRPr="00D40F9A">
        <w:rPr>
          <w:b/>
          <w:bCs/>
        </w:rPr>
        <w:t>should upload new song on song page when upload button is pressed</w:t>
      </w:r>
      <w:r w:rsidRPr="00D40F9A">
        <w:t>: Ellenőrzi, hogy a zenék oldalon feltölthető-e egy új zene, ha a feltöltés gombot megnyomják.</w:t>
      </w:r>
    </w:p>
    <w:p w14:paraId="3AFF24B4" w14:textId="77777777" w:rsidR="00AE7196" w:rsidRPr="00D40F9A" w:rsidRDefault="00AE7196">
      <w:pPr>
        <w:pStyle w:val="Listaszerbekezds"/>
        <w:numPr>
          <w:ilvl w:val="0"/>
          <w:numId w:val="48"/>
        </w:numPr>
        <w:spacing w:line="240" w:lineRule="auto"/>
        <w:jc w:val="left"/>
      </w:pPr>
      <w:r w:rsidRPr="00D40F9A">
        <w:rPr>
          <w:b/>
          <w:bCs/>
        </w:rPr>
        <w:t>should rename song on song page when rename button is pressed</w:t>
      </w:r>
      <w:r w:rsidRPr="00D40F9A">
        <w:t>: Ellenőrzi, hogy a zenék oldalon átnevezhető-e egy zene, ha az átnevezés gombot megnyomják.</w:t>
      </w:r>
    </w:p>
    <w:p w14:paraId="692FD731" w14:textId="77777777" w:rsidR="00AE7196" w:rsidRPr="00D40F9A" w:rsidRDefault="00AE7196">
      <w:pPr>
        <w:pStyle w:val="Listaszerbekezds"/>
        <w:numPr>
          <w:ilvl w:val="0"/>
          <w:numId w:val="48"/>
        </w:numPr>
        <w:spacing w:line="240" w:lineRule="auto"/>
        <w:jc w:val="left"/>
      </w:pPr>
      <w:r w:rsidRPr="00D40F9A">
        <w:rPr>
          <w:b/>
          <w:bCs/>
        </w:rPr>
        <w:t>should delete song on song page when delete button is pressed</w:t>
      </w:r>
      <w:r w:rsidRPr="00D40F9A">
        <w:t>: Ellenőrzi, hogy a zenék oldalon törölhető-e egy zene, ha a törlés gombot megnyomják.</w:t>
      </w:r>
    </w:p>
    <w:p w14:paraId="6B5F6FC7" w14:textId="77777777" w:rsidR="00AE7196" w:rsidRPr="00D40F9A" w:rsidRDefault="00AE7196">
      <w:pPr>
        <w:pStyle w:val="Listaszerbekezds"/>
        <w:numPr>
          <w:ilvl w:val="0"/>
          <w:numId w:val="48"/>
        </w:numPr>
        <w:spacing w:line="240" w:lineRule="auto"/>
        <w:jc w:val="left"/>
      </w:pPr>
      <w:r w:rsidRPr="00D40F9A">
        <w:rPr>
          <w:b/>
          <w:bCs/>
        </w:rPr>
        <w:t>should go to pending song page when pending song button is pressed</w:t>
      </w:r>
      <w:r w:rsidRPr="00D40F9A">
        <w:t>: Ellenőrzi, hogy a függőben lévő zenék oldalra navigál-e a felhasználó, ha a megfelelő gombot megnyomják.</w:t>
      </w:r>
    </w:p>
    <w:p w14:paraId="47502499" w14:textId="77777777" w:rsidR="00AE7196" w:rsidRPr="00D40F9A" w:rsidRDefault="00AE7196">
      <w:pPr>
        <w:pStyle w:val="Listaszerbekezds"/>
        <w:numPr>
          <w:ilvl w:val="0"/>
          <w:numId w:val="48"/>
        </w:numPr>
        <w:spacing w:line="240" w:lineRule="auto"/>
        <w:jc w:val="left"/>
      </w:pPr>
      <w:r w:rsidRPr="00D40F9A">
        <w:rPr>
          <w:b/>
          <w:bCs/>
        </w:rPr>
        <w:t>should display correct data on pending song page when its present</w:t>
      </w:r>
      <w:r w:rsidRPr="00D40F9A">
        <w:t>: Ellenőrzi, hogy a függőben lévő zenék oldalon helyesen jelenik-e meg az adat, ha van adat.</w:t>
      </w:r>
    </w:p>
    <w:p w14:paraId="6898CC6F" w14:textId="77777777" w:rsidR="00AE7196" w:rsidRPr="00D40F9A" w:rsidRDefault="00AE7196">
      <w:pPr>
        <w:pStyle w:val="Listaszerbekezds"/>
        <w:numPr>
          <w:ilvl w:val="0"/>
          <w:numId w:val="48"/>
        </w:numPr>
        <w:spacing w:line="240" w:lineRule="auto"/>
        <w:jc w:val="left"/>
      </w:pPr>
      <w:r w:rsidRPr="00D40F9A">
        <w:rPr>
          <w:b/>
          <w:bCs/>
        </w:rPr>
        <w:t>should play audio on pending song page when play button is pressed</w:t>
      </w:r>
      <w:r w:rsidRPr="00D40F9A">
        <w:t>: Ellenőrzi, hogy a függőben lévő zenék oldalon elindul-e a lejátszás, ha a lejátszás gombot megnyomják.</w:t>
      </w:r>
    </w:p>
    <w:p w14:paraId="48E7A9C5" w14:textId="77777777" w:rsidR="00AE7196" w:rsidRPr="00D40F9A" w:rsidRDefault="00AE7196">
      <w:pPr>
        <w:pStyle w:val="Listaszerbekezds"/>
        <w:numPr>
          <w:ilvl w:val="0"/>
          <w:numId w:val="48"/>
        </w:numPr>
        <w:spacing w:line="240" w:lineRule="auto"/>
        <w:jc w:val="left"/>
      </w:pPr>
      <w:r w:rsidRPr="00D40F9A">
        <w:rPr>
          <w:b/>
          <w:bCs/>
        </w:rPr>
        <w:t>should stop playing audio on pending song page when play button is pressed twice</w:t>
      </w:r>
      <w:r w:rsidRPr="00D40F9A">
        <w:t>: Ellenőrzi, hogy a függőben lévő zenék oldalon leáll-e a lejátszás, ha a lejátszás gombot kétszer megnyomják.</w:t>
      </w:r>
    </w:p>
    <w:p w14:paraId="7A68D689" w14:textId="77777777" w:rsidR="00AE7196" w:rsidRPr="00D40F9A" w:rsidRDefault="00AE7196">
      <w:pPr>
        <w:pStyle w:val="Listaszerbekezds"/>
        <w:numPr>
          <w:ilvl w:val="0"/>
          <w:numId w:val="48"/>
        </w:numPr>
        <w:spacing w:line="240" w:lineRule="auto"/>
        <w:jc w:val="left"/>
      </w:pPr>
      <w:r w:rsidRPr="00D40F9A">
        <w:rPr>
          <w:b/>
          <w:bCs/>
        </w:rPr>
        <w:t>should approve song on pending song page when approve button is pressed</w:t>
      </w:r>
      <w:r w:rsidRPr="00D40F9A">
        <w:t>: Ellenőrzi, hogy a függőben lévő zenék oldalon engedélyezhető-e egy zene, ha az engedélyezés gombot megnyomják.</w:t>
      </w:r>
    </w:p>
    <w:p w14:paraId="22FB3C29" w14:textId="77777777" w:rsidR="00AE7196" w:rsidRPr="00D40F9A" w:rsidRDefault="00AE7196">
      <w:pPr>
        <w:pStyle w:val="Listaszerbekezds"/>
        <w:numPr>
          <w:ilvl w:val="0"/>
          <w:numId w:val="48"/>
        </w:numPr>
        <w:spacing w:line="240" w:lineRule="auto"/>
        <w:jc w:val="left"/>
      </w:pPr>
      <w:r w:rsidRPr="00D40F9A">
        <w:rPr>
          <w:b/>
          <w:bCs/>
        </w:rPr>
        <w:t>should disapprove song on pending song page when disapprove button is pressed</w:t>
      </w:r>
      <w:r w:rsidRPr="00D40F9A">
        <w:t>: Ellenőrzi, hogy a függőben lévő zenék oldalon elutasítható-e egy zene, ha az elutasítás gombot megnyomják.</w:t>
      </w:r>
    </w:p>
    <w:p w14:paraId="1B3FA413" w14:textId="77777777" w:rsidR="00AE7196" w:rsidRPr="00D40F9A" w:rsidRDefault="00AE7196">
      <w:pPr>
        <w:pStyle w:val="Listaszerbekezds"/>
        <w:numPr>
          <w:ilvl w:val="0"/>
          <w:numId w:val="48"/>
        </w:numPr>
        <w:spacing w:line="240" w:lineRule="auto"/>
        <w:jc w:val="left"/>
      </w:pPr>
      <w:r w:rsidRPr="00D40F9A">
        <w:rPr>
          <w:b/>
          <w:bCs/>
        </w:rPr>
        <w:t>should go to votes page when votes button is pressed</w:t>
      </w:r>
      <w:r w:rsidRPr="00D40F9A">
        <w:t>: Ellenőrzi, hogy a szavazások oldalra navigál-e a felhasználó, ha a megfelelő gombot megnyomják.</w:t>
      </w:r>
    </w:p>
    <w:p w14:paraId="738622B3" w14:textId="77777777" w:rsidR="00AE7196" w:rsidRPr="00D40F9A" w:rsidRDefault="00AE7196">
      <w:pPr>
        <w:pStyle w:val="Listaszerbekezds"/>
        <w:numPr>
          <w:ilvl w:val="0"/>
          <w:numId w:val="48"/>
        </w:numPr>
        <w:spacing w:line="240" w:lineRule="auto"/>
        <w:jc w:val="left"/>
      </w:pPr>
      <w:r w:rsidRPr="00D40F9A">
        <w:rPr>
          <w:b/>
          <w:bCs/>
        </w:rPr>
        <w:lastRenderedPageBreak/>
        <w:t>should display correct data on votes page when its present</w:t>
      </w:r>
      <w:r w:rsidRPr="00D40F9A">
        <w:t>: Ellenőrzi, hogy a szavazások oldalon helyesen jelenik-e meg az adat, ha van adat.</w:t>
      </w:r>
    </w:p>
    <w:p w14:paraId="7BEE16E6" w14:textId="77777777" w:rsidR="00AE7196" w:rsidRPr="00D40F9A" w:rsidRDefault="00AE7196">
      <w:pPr>
        <w:pStyle w:val="Listaszerbekezds"/>
        <w:numPr>
          <w:ilvl w:val="0"/>
          <w:numId w:val="48"/>
        </w:numPr>
        <w:spacing w:line="240" w:lineRule="auto"/>
        <w:jc w:val="left"/>
      </w:pPr>
      <w:r w:rsidRPr="00D40F9A">
        <w:rPr>
          <w:b/>
          <w:bCs/>
        </w:rPr>
        <w:t>should display all part taking songs when view button is pressed</w:t>
      </w:r>
      <w:r w:rsidRPr="00D40F9A">
        <w:t>: Ellenőrzi, hogy a szavazások oldalon megjelenik-e az összes résztvevő zene, ha a megtekintés gombot megnyomják.</w:t>
      </w:r>
    </w:p>
    <w:p w14:paraId="77F168B7" w14:textId="77777777" w:rsidR="00AE7196" w:rsidRPr="00D40F9A" w:rsidRDefault="00AE7196">
      <w:pPr>
        <w:pStyle w:val="Listaszerbekezds"/>
        <w:numPr>
          <w:ilvl w:val="0"/>
          <w:numId w:val="48"/>
        </w:numPr>
        <w:spacing w:line="240" w:lineRule="auto"/>
        <w:jc w:val="left"/>
      </w:pPr>
      <w:r w:rsidRPr="00D40F9A">
        <w:rPr>
          <w:b/>
          <w:bCs/>
        </w:rPr>
        <w:t>should edit all data when edit button is pressed</w:t>
      </w:r>
      <w:r w:rsidRPr="00D40F9A">
        <w:t>: Ellenőrzi, hogy a szavazások oldalon szerkeszthető-e az összes adat, ha a szerkesztés gombot megnyomják.</w:t>
      </w:r>
    </w:p>
    <w:p w14:paraId="034B3BBB" w14:textId="77777777" w:rsidR="00AE7196" w:rsidRPr="00D40F9A" w:rsidRDefault="00AE7196">
      <w:pPr>
        <w:pStyle w:val="Listaszerbekezds"/>
        <w:numPr>
          <w:ilvl w:val="0"/>
          <w:numId w:val="48"/>
        </w:numPr>
        <w:spacing w:line="240" w:lineRule="auto"/>
        <w:jc w:val="left"/>
      </w:pPr>
      <w:r w:rsidRPr="00D40F9A">
        <w:rPr>
          <w:b/>
          <w:bCs/>
        </w:rPr>
        <w:t>should delete voting session on votes page when delete button is pressed</w:t>
      </w:r>
      <w:r w:rsidRPr="00D40F9A">
        <w:t>: Ellenőrzi, hogy a szavazások oldalon törölhető-e egy szavazási szakasz, ha a törlés gombot megnyomják.</w:t>
      </w:r>
    </w:p>
    <w:p w14:paraId="783F2329" w14:textId="77777777" w:rsidR="00AE7196" w:rsidRPr="00D40F9A" w:rsidRDefault="00AE7196">
      <w:pPr>
        <w:pStyle w:val="Listaszerbekezds"/>
        <w:numPr>
          <w:ilvl w:val="0"/>
          <w:numId w:val="48"/>
        </w:numPr>
        <w:spacing w:line="240" w:lineRule="auto"/>
        <w:jc w:val="left"/>
      </w:pPr>
      <w:r w:rsidRPr="00D40F9A">
        <w:rPr>
          <w:b/>
          <w:bCs/>
        </w:rPr>
        <w:t>should create new voting session on votes page when create button is pressed</w:t>
      </w:r>
      <w:r w:rsidRPr="00D40F9A">
        <w:t>: Ellenőrzi, hogy a szavazások oldalon létrehozható-e egy új szavazási szakasz, ha a létrehozás gombot megnyomják.</w:t>
      </w:r>
    </w:p>
    <w:p w14:paraId="2934DEE0" w14:textId="77777777" w:rsidR="00AE7196" w:rsidRPr="00D40F9A" w:rsidRDefault="00AE7196">
      <w:pPr>
        <w:pStyle w:val="Listaszerbekezds"/>
        <w:numPr>
          <w:ilvl w:val="0"/>
          <w:numId w:val="48"/>
        </w:numPr>
        <w:spacing w:line="240" w:lineRule="auto"/>
        <w:jc w:val="left"/>
      </w:pPr>
      <w:r w:rsidRPr="00D40F9A">
        <w:rPr>
          <w:b/>
          <w:bCs/>
        </w:rPr>
        <w:t>should go to users page when users button is pressed</w:t>
      </w:r>
      <w:r w:rsidRPr="00D40F9A">
        <w:t>: Ellenőrzi, hogy a felhasználó a felhasználók oldalra navigál-e, ha a megfelelő gombot megnyomja.</w:t>
      </w:r>
    </w:p>
    <w:p w14:paraId="6C56EF0B" w14:textId="77777777" w:rsidR="00AE7196" w:rsidRPr="00D40F9A" w:rsidRDefault="00AE7196">
      <w:pPr>
        <w:pStyle w:val="Listaszerbekezds"/>
        <w:numPr>
          <w:ilvl w:val="0"/>
          <w:numId w:val="48"/>
        </w:numPr>
        <w:spacing w:line="240" w:lineRule="auto"/>
        <w:jc w:val="left"/>
      </w:pPr>
      <w:r w:rsidRPr="00D40F9A">
        <w:rPr>
          <w:b/>
          <w:bCs/>
        </w:rPr>
        <w:t>should display correct data on users page when its present</w:t>
      </w:r>
      <w:r w:rsidRPr="00D40F9A">
        <w:t>: Ellenőrzi, hogy a felhasználók oldalon helyesen jelenik-e meg az adat, ha van adat.</w:t>
      </w:r>
    </w:p>
    <w:p w14:paraId="5E1D77A0" w14:textId="77777777" w:rsidR="00AE7196" w:rsidRPr="00D40F9A" w:rsidRDefault="00AE7196">
      <w:pPr>
        <w:pStyle w:val="Listaszerbekezds"/>
        <w:numPr>
          <w:ilvl w:val="0"/>
          <w:numId w:val="48"/>
        </w:numPr>
        <w:spacing w:line="240" w:lineRule="auto"/>
        <w:jc w:val="left"/>
      </w:pPr>
      <w:r w:rsidRPr="00D40F9A">
        <w:rPr>
          <w:b/>
          <w:bCs/>
        </w:rPr>
        <w:t>should edit user's password on users page when edit button is pressed and only password is filled</w:t>
      </w:r>
      <w:r w:rsidRPr="00D40F9A">
        <w:t>: Ellenőrzi, hogy a felhasználók oldalon szerkeszthető-e a felhasználó jelszava, ha csak a jelszó mezőt töltik ki és a szerkesztés gombot megnyomják.</w:t>
      </w:r>
    </w:p>
    <w:p w14:paraId="2B830E11" w14:textId="77777777" w:rsidR="00AE7196" w:rsidRPr="00D40F9A" w:rsidRDefault="00AE7196">
      <w:pPr>
        <w:pStyle w:val="Listaszerbekezds"/>
        <w:numPr>
          <w:ilvl w:val="0"/>
          <w:numId w:val="48"/>
        </w:numPr>
        <w:spacing w:line="240" w:lineRule="auto"/>
        <w:jc w:val="left"/>
      </w:pPr>
      <w:r w:rsidRPr="00D40F9A">
        <w:rPr>
          <w:b/>
          <w:bCs/>
        </w:rPr>
        <w:t>should edit user's role on users page when edit button is pressed and only role is filled</w:t>
      </w:r>
      <w:r w:rsidRPr="00D40F9A">
        <w:t>: Ellenőrzi, hogy a felhasználók oldalon szerkeszthető-e a felhasználó szerepköre, ha csak a szerepkör mezőt töltik ki és a szerkesztés gombot megnyomják.</w:t>
      </w:r>
    </w:p>
    <w:p w14:paraId="5DBF6CF4" w14:textId="77777777" w:rsidR="00AE7196" w:rsidRPr="00D40F9A" w:rsidRDefault="00AE7196">
      <w:pPr>
        <w:pStyle w:val="Listaszerbekezds"/>
        <w:numPr>
          <w:ilvl w:val="0"/>
          <w:numId w:val="48"/>
        </w:numPr>
        <w:spacing w:line="240" w:lineRule="auto"/>
        <w:jc w:val="left"/>
      </w:pPr>
      <w:r w:rsidRPr="00D40F9A">
        <w:rPr>
          <w:b/>
          <w:bCs/>
        </w:rPr>
        <w:t>should edit user's role and password on users page when edit button is pressed and both are filled</w:t>
      </w:r>
      <w:r w:rsidRPr="00D40F9A">
        <w:t>: Ellenőrzi, hogy a felhasználók oldalon szerkeszthető-e a felhasználó szerepköre és jelszava, ha mindkét mezőt kitöltik és a szerkesztés gombot megnyomják.</w:t>
      </w:r>
    </w:p>
    <w:p w14:paraId="13C3B11F" w14:textId="77777777" w:rsidR="00AE7196" w:rsidRPr="00D40F9A" w:rsidRDefault="00AE7196">
      <w:pPr>
        <w:pStyle w:val="Listaszerbekezds"/>
        <w:numPr>
          <w:ilvl w:val="0"/>
          <w:numId w:val="48"/>
        </w:numPr>
        <w:spacing w:line="240" w:lineRule="auto"/>
        <w:jc w:val="left"/>
      </w:pPr>
      <w:r w:rsidRPr="00D40F9A">
        <w:rPr>
          <w:b/>
          <w:bCs/>
        </w:rPr>
        <w:t>should display all buttons on miscellaneous page</w:t>
      </w:r>
      <w:r w:rsidRPr="00D40F9A">
        <w:t>: Ellenőrzi, hogy az egyebek oldalon megjelenik-e az összes gomb.</w:t>
      </w:r>
    </w:p>
    <w:p w14:paraId="62C510CB" w14:textId="77777777" w:rsidR="00AE7196" w:rsidRPr="00D40F9A" w:rsidRDefault="00AE7196">
      <w:pPr>
        <w:pStyle w:val="Listaszerbekezds"/>
        <w:numPr>
          <w:ilvl w:val="0"/>
          <w:numId w:val="48"/>
        </w:numPr>
        <w:spacing w:line="240" w:lineRule="auto"/>
        <w:jc w:val="left"/>
      </w:pPr>
      <w:r w:rsidRPr="00D40F9A">
        <w:rPr>
          <w:b/>
          <w:bCs/>
        </w:rPr>
        <w:t>should download songs in voting on miscellaneous page when download button is pressed</w:t>
      </w:r>
      <w:r w:rsidRPr="00D40F9A">
        <w:t>: Ellenőrzi, hogy az egyebek oldalon letölthetők-e a szavazásban lévő zenék, ha a letöltés gombot megnyomják.</w:t>
      </w:r>
    </w:p>
    <w:p w14:paraId="3D222C83" w14:textId="77777777" w:rsidR="00AE7196" w:rsidRPr="00D40F9A" w:rsidRDefault="00AE7196">
      <w:pPr>
        <w:pStyle w:val="Listaszerbekezds"/>
        <w:numPr>
          <w:ilvl w:val="0"/>
          <w:numId w:val="48"/>
        </w:numPr>
        <w:spacing w:line="240" w:lineRule="auto"/>
        <w:jc w:val="left"/>
      </w:pPr>
      <w:r w:rsidRPr="00D40F9A">
        <w:rPr>
          <w:b/>
          <w:bCs/>
        </w:rPr>
        <w:t>should download winner song on miscellaneous page when download button is pressed</w:t>
      </w:r>
      <w:r w:rsidRPr="00D40F9A">
        <w:t>: Ellenőrzi, hogy az egyebek oldalon letölthető-e a nyertes zene, ha a letöltés gombot megnyomják.</w:t>
      </w:r>
    </w:p>
    <w:p w14:paraId="589BD030" w14:textId="77777777" w:rsidR="00AE7196" w:rsidRPr="00D40F9A" w:rsidRDefault="00AE7196" w:rsidP="00032AD3">
      <w:pPr>
        <w:pStyle w:val="Cmsor5"/>
        <w:spacing w:before="0" w:after="240" w:line="240" w:lineRule="auto"/>
        <w:rPr>
          <w:rStyle w:val="VerbatimChar"/>
        </w:rPr>
      </w:pPr>
      <w:bookmarkStart w:id="33" w:name="_Toc192492770"/>
      <w:r w:rsidRPr="00D40F9A">
        <w:rPr>
          <w:rStyle w:val="VerbatimChar"/>
        </w:rPr>
        <w:t>forbidden.spec.ts</w:t>
      </w:r>
      <w:bookmarkEnd w:id="33"/>
    </w:p>
    <w:p w14:paraId="381D5549" w14:textId="59E0EC5B" w:rsidR="00032AD3" w:rsidRPr="00D40F9A" w:rsidRDefault="00032AD3" w:rsidP="00032AD3">
      <w:pPr>
        <w:spacing w:after="0"/>
      </w:pPr>
      <w:r w:rsidRPr="00D40F9A">
        <w:t xml:space="preserve">Ez a tesztfájl felelős az </w:t>
      </w:r>
      <w:r w:rsidR="00762405" w:rsidRPr="00D40F9A">
        <w:t>T</w:t>
      </w:r>
      <w:r w:rsidRPr="00D40F9A">
        <w:t>iltott oldal helyes megjelenítéséért és zavartalan működéséért. Minden funkciót alaposan teszteltünk, hogy biztosítsuk a problémamentes használatot a jövőbeli felhasználók számára. Az alábbiakban megtalálhatók a pontos tesztek és azok céljai:</w:t>
      </w:r>
    </w:p>
    <w:p w14:paraId="6C8EB593" w14:textId="77777777" w:rsidR="00AE7196" w:rsidRPr="00D40F9A" w:rsidRDefault="00AE7196">
      <w:pPr>
        <w:pStyle w:val="Listaszerbekezds"/>
        <w:numPr>
          <w:ilvl w:val="0"/>
          <w:numId w:val="49"/>
        </w:numPr>
        <w:spacing w:line="240" w:lineRule="auto"/>
        <w:jc w:val="left"/>
      </w:pPr>
      <w:r w:rsidRPr="00D40F9A">
        <w:rPr>
          <w:b/>
          <w:bCs/>
        </w:rPr>
        <w:t>should stay on forbidden page</w:t>
      </w:r>
      <w:r w:rsidRPr="00D40F9A">
        <w:t>: Ellenőrzi, hogy az oldal a tiltott oldalon marad-e.</w:t>
      </w:r>
    </w:p>
    <w:p w14:paraId="39D8B712" w14:textId="77777777" w:rsidR="00AE7196" w:rsidRPr="00D40F9A" w:rsidRDefault="00AE7196">
      <w:pPr>
        <w:pStyle w:val="Listaszerbekezds"/>
        <w:numPr>
          <w:ilvl w:val="0"/>
          <w:numId w:val="49"/>
        </w:numPr>
        <w:spacing w:line="240" w:lineRule="auto"/>
        <w:jc w:val="left"/>
      </w:pPr>
      <w:r w:rsidRPr="00D40F9A">
        <w:rPr>
          <w:b/>
          <w:bCs/>
        </w:rPr>
        <w:t>should display the forbidden page with home button on large screens</w:t>
      </w:r>
      <w:r w:rsidRPr="00D40F9A">
        <w:t>: Ellenőrzi, hogy a tiltott oldal megjelenik-e a kezdőlap gombbal nagy képernyőkön.</w:t>
      </w:r>
    </w:p>
    <w:p w14:paraId="49F41251" w14:textId="77777777" w:rsidR="00AE7196" w:rsidRPr="00D40F9A" w:rsidRDefault="00AE7196">
      <w:pPr>
        <w:pStyle w:val="Listaszerbekezds"/>
        <w:numPr>
          <w:ilvl w:val="0"/>
          <w:numId w:val="49"/>
        </w:numPr>
        <w:spacing w:line="240" w:lineRule="auto"/>
        <w:jc w:val="left"/>
      </w:pPr>
      <w:r w:rsidRPr="00D40F9A">
        <w:rPr>
          <w:b/>
          <w:bCs/>
        </w:rPr>
        <w:lastRenderedPageBreak/>
        <w:t>should display the message on small screens</w:t>
      </w:r>
      <w:r w:rsidRPr="00D40F9A">
        <w:t>: Ellenőrzi, hogy a tiltott oldal üzenetet jelenít-e meg kis képernyőkön.</w:t>
      </w:r>
    </w:p>
    <w:p w14:paraId="336F9308" w14:textId="77777777" w:rsidR="00AE7196" w:rsidRPr="00D40F9A" w:rsidRDefault="00AE7196">
      <w:pPr>
        <w:pStyle w:val="Listaszerbekezds"/>
        <w:numPr>
          <w:ilvl w:val="0"/>
          <w:numId w:val="49"/>
        </w:numPr>
        <w:spacing w:after="240" w:line="240" w:lineRule="auto"/>
        <w:jc w:val="left"/>
      </w:pPr>
      <w:r w:rsidRPr="00D40F9A">
        <w:rPr>
          <w:b/>
          <w:bCs/>
        </w:rPr>
        <w:t>should navigate to home page when home button is clicked</w:t>
      </w:r>
      <w:r w:rsidRPr="00D40F9A">
        <w:t>: Ellenőrzi, hogy a kezdőlap gombra kattintva a felhasználó a kezdőlapra navigál-e.</w:t>
      </w:r>
    </w:p>
    <w:p w14:paraId="5A685912" w14:textId="77777777" w:rsidR="00AE7196" w:rsidRPr="00D40F9A" w:rsidRDefault="00AE7196" w:rsidP="00F94668">
      <w:pPr>
        <w:pStyle w:val="Cmsor5"/>
        <w:spacing w:before="0" w:after="240" w:line="240" w:lineRule="auto"/>
        <w:rPr>
          <w:rStyle w:val="VerbatimChar"/>
        </w:rPr>
      </w:pPr>
      <w:bookmarkStart w:id="34" w:name="_Toc192492771"/>
      <w:r w:rsidRPr="00D40F9A">
        <w:rPr>
          <w:rStyle w:val="VerbatimChar"/>
        </w:rPr>
        <w:t>index.spec.ts</w:t>
      </w:r>
      <w:bookmarkEnd w:id="34"/>
    </w:p>
    <w:p w14:paraId="0522B2E5" w14:textId="787D3FC1" w:rsidR="00F94668" w:rsidRPr="00D40F9A" w:rsidRDefault="00F94668" w:rsidP="00F94668">
      <w:pPr>
        <w:spacing w:after="0"/>
      </w:pPr>
      <w:r w:rsidRPr="00D40F9A">
        <w:t>Ez a tesztfájl felelős a Kezdőlap oldal helyes megjelenítéséért és zavartalan működéséért. Minden funkciót alaposan teszteltünk, hogy biztosítsuk a problémamentes használatot a jövőbeli felhasználók számára. Az alábbiakban megtalálhatók a pontos tesztek és azok céljai:</w:t>
      </w:r>
    </w:p>
    <w:p w14:paraId="702DE619" w14:textId="77777777" w:rsidR="00AE7196" w:rsidRPr="00D40F9A" w:rsidRDefault="00AE7196">
      <w:pPr>
        <w:pStyle w:val="Listaszerbekezds"/>
        <w:numPr>
          <w:ilvl w:val="0"/>
          <w:numId w:val="50"/>
        </w:numPr>
        <w:spacing w:line="240" w:lineRule="auto"/>
        <w:jc w:val="left"/>
      </w:pPr>
      <w:r w:rsidRPr="00D40F9A">
        <w:rPr>
          <w:b/>
          <w:bCs/>
        </w:rPr>
        <w:t>should display the home page</w:t>
      </w:r>
      <w:r w:rsidRPr="00D40F9A">
        <w:t>: Ellenőrzi, hogy a kezdőlap megjelenik-e.</w:t>
      </w:r>
    </w:p>
    <w:p w14:paraId="2BE12FC4" w14:textId="77777777" w:rsidR="00AE7196" w:rsidRPr="00D40F9A" w:rsidRDefault="00AE7196">
      <w:pPr>
        <w:pStyle w:val="Listaszerbekezds"/>
        <w:numPr>
          <w:ilvl w:val="0"/>
          <w:numId w:val="50"/>
        </w:numPr>
        <w:spacing w:line="240" w:lineRule="auto"/>
        <w:jc w:val="left"/>
      </w:pPr>
      <w:r w:rsidRPr="00D40F9A">
        <w:rPr>
          <w:b/>
          <w:bCs/>
        </w:rPr>
        <w:t>should display the navigation bar</w:t>
      </w:r>
      <w:r w:rsidRPr="00D40F9A">
        <w:t>: Ellenőrzi, hogy a navigációs sáv megjelenik-e.</w:t>
      </w:r>
    </w:p>
    <w:p w14:paraId="78F22E38" w14:textId="77777777" w:rsidR="00AE7196" w:rsidRPr="00D40F9A" w:rsidRDefault="00AE7196">
      <w:pPr>
        <w:pStyle w:val="Listaszerbekezds"/>
        <w:numPr>
          <w:ilvl w:val="0"/>
          <w:numId w:val="50"/>
        </w:numPr>
        <w:spacing w:line="240" w:lineRule="auto"/>
        <w:jc w:val="left"/>
      </w:pPr>
      <w:r w:rsidRPr="00D40F9A">
        <w:rPr>
          <w:b/>
          <w:bCs/>
        </w:rPr>
        <w:t>should navigate to about page when about link is clicked</w:t>
      </w:r>
      <w:r w:rsidRPr="00D40F9A">
        <w:t>: Ellenőrzi, hogy az "About" linkre kattintva a felhasználó az "About" oldalra navigál-e.</w:t>
      </w:r>
    </w:p>
    <w:p w14:paraId="7DE40723" w14:textId="77777777" w:rsidR="00AE7196" w:rsidRPr="00D40F9A" w:rsidRDefault="00AE7196">
      <w:pPr>
        <w:pStyle w:val="Listaszerbekezds"/>
        <w:numPr>
          <w:ilvl w:val="0"/>
          <w:numId w:val="50"/>
        </w:numPr>
        <w:spacing w:line="240" w:lineRule="auto"/>
        <w:jc w:val="left"/>
      </w:pPr>
      <w:r w:rsidRPr="00D40F9A">
        <w:rPr>
          <w:b/>
          <w:bCs/>
        </w:rPr>
        <w:t>should display the footer</w:t>
      </w:r>
      <w:r w:rsidRPr="00D40F9A">
        <w:t>: Ellenőrzi, hogy a lábléc megjelenik-e.</w:t>
      </w:r>
    </w:p>
    <w:p w14:paraId="2FF2C007" w14:textId="77777777" w:rsidR="00AE7196" w:rsidRPr="00D40F9A" w:rsidRDefault="00AE7196">
      <w:pPr>
        <w:pStyle w:val="Listaszerbekezds"/>
        <w:numPr>
          <w:ilvl w:val="0"/>
          <w:numId w:val="50"/>
        </w:numPr>
        <w:spacing w:line="240" w:lineRule="auto"/>
        <w:jc w:val="left"/>
      </w:pPr>
      <w:r w:rsidRPr="00D40F9A">
        <w:rPr>
          <w:b/>
          <w:bCs/>
        </w:rPr>
        <w:t>should display the correct title</w:t>
      </w:r>
      <w:r w:rsidRPr="00D40F9A">
        <w:t>: Ellenőrzi, hogy a helyes cím megjelenik-e a kezdőlapon.</w:t>
      </w:r>
    </w:p>
    <w:p w14:paraId="0EBD9F31" w14:textId="77777777" w:rsidR="00AE7196" w:rsidRPr="00D40F9A" w:rsidRDefault="00AE7196">
      <w:pPr>
        <w:pStyle w:val="Listaszerbekezds"/>
        <w:numPr>
          <w:ilvl w:val="0"/>
          <w:numId w:val="50"/>
        </w:numPr>
        <w:spacing w:line="240" w:lineRule="auto"/>
        <w:jc w:val="left"/>
      </w:pPr>
      <w:r w:rsidRPr="00D40F9A">
        <w:rPr>
          <w:b/>
          <w:bCs/>
        </w:rPr>
        <w:t>should display featured articles</w:t>
      </w:r>
      <w:r w:rsidRPr="00D40F9A">
        <w:t>: Ellenőrzi, hogy a kiemelt cikkek megjelennek-e a kezdőlapon.</w:t>
      </w:r>
    </w:p>
    <w:p w14:paraId="1B90DBB1" w14:textId="77777777" w:rsidR="00AE7196" w:rsidRPr="00D40F9A" w:rsidRDefault="00AE7196">
      <w:pPr>
        <w:pStyle w:val="Listaszerbekezds"/>
        <w:numPr>
          <w:ilvl w:val="0"/>
          <w:numId w:val="50"/>
        </w:numPr>
        <w:spacing w:line="240" w:lineRule="auto"/>
        <w:jc w:val="left"/>
      </w:pPr>
      <w:r w:rsidRPr="00D40F9A">
        <w:rPr>
          <w:b/>
          <w:bCs/>
        </w:rPr>
        <w:t>should navigate to article page when article is clicked</w:t>
      </w:r>
      <w:r w:rsidRPr="00D40F9A">
        <w:t>: Ellenőrzi, hogy egy cikkre kattintva a felhasználó a cikk oldalára navigál-e.</w:t>
      </w:r>
    </w:p>
    <w:p w14:paraId="1F48D451" w14:textId="77777777" w:rsidR="00AE7196" w:rsidRPr="00D40F9A" w:rsidRDefault="00AE7196">
      <w:pPr>
        <w:pStyle w:val="Listaszerbekezds"/>
        <w:numPr>
          <w:ilvl w:val="0"/>
          <w:numId w:val="50"/>
        </w:numPr>
        <w:spacing w:line="240" w:lineRule="auto"/>
        <w:jc w:val="left"/>
      </w:pPr>
      <w:r w:rsidRPr="00D40F9A">
        <w:rPr>
          <w:b/>
          <w:bCs/>
        </w:rPr>
        <w:t>should display the search bar</w:t>
      </w:r>
      <w:r w:rsidRPr="00D40F9A">
        <w:t>: Ellenőrzi, hogy a keresősáv megjelenik-e.</w:t>
      </w:r>
    </w:p>
    <w:p w14:paraId="4805F80C" w14:textId="77777777" w:rsidR="00AE7196" w:rsidRPr="00D40F9A" w:rsidRDefault="00AE7196">
      <w:pPr>
        <w:pStyle w:val="Listaszerbekezds"/>
        <w:numPr>
          <w:ilvl w:val="0"/>
          <w:numId w:val="50"/>
        </w:numPr>
        <w:spacing w:line="240" w:lineRule="auto"/>
        <w:jc w:val="left"/>
      </w:pPr>
      <w:r w:rsidRPr="00D40F9A">
        <w:rPr>
          <w:b/>
          <w:bCs/>
        </w:rPr>
        <w:t>should show search results when a query is entered</w:t>
      </w:r>
      <w:r w:rsidRPr="00D40F9A">
        <w:t>: Ellenőrzi, hogy a keresési eredmények megjelennek-e, ha egy lekérdezést beírnak.</w:t>
      </w:r>
    </w:p>
    <w:p w14:paraId="2809CF49" w14:textId="77777777" w:rsidR="00AE7196" w:rsidRPr="00D40F9A" w:rsidRDefault="00AE7196">
      <w:pPr>
        <w:pStyle w:val="Listaszerbekezds"/>
        <w:numPr>
          <w:ilvl w:val="0"/>
          <w:numId w:val="50"/>
        </w:numPr>
        <w:spacing w:line="240" w:lineRule="auto"/>
        <w:jc w:val="left"/>
      </w:pPr>
      <w:r w:rsidRPr="00D40F9A">
        <w:rPr>
          <w:b/>
          <w:bCs/>
        </w:rPr>
        <w:t>should display the login button</w:t>
      </w:r>
      <w:r w:rsidRPr="00D40F9A">
        <w:t>: Ellenőrzi, hogy a bejelentkezés gomb megjelenik-e.</w:t>
      </w:r>
    </w:p>
    <w:p w14:paraId="1B61DEB7" w14:textId="77777777" w:rsidR="00AE7196" w:rsidRPr="00D40F9A" w:rsidRDefault="00AE7196">
      <w:pPr>
        <w:pStyle w:val="Listaszerbekezds"/>
        <w:numPr>
          <w:ilvl w:val="0"/>
          <w:numId w:val="50"/>
        </w:numPr>
        <w:spacing w:line="240" w:lineRule="auto"/>
        <w:jc w:val="left"/>
      </w:pPr>
      <w:r w:rsidRPr="00D40F9A">
        <w:rPr>
          <w:b/>
          <w:bCs/>
        </w:rPr>
        <w:t>should navigate to login page when login button is clicked</w:t>
      </w:r>
      <w:r w:rsidRPr="00D40F9A">
        <w:t>: Ellenőrzi, hogy a bejelentkezés gombra kattintva a felhasználó a bejelentkezési oldalra navigál-e.</w:t>
      </w:r>
    </w:p>
    <w:p w14:paraId="14A9D8FE" w14:textId="77777777" w:rsidR="00AE7196" w:rsidRPr="00D40F9A" w:rsidRDefault="00AE7196">
      <w:pPr>
        <w:pStyle w:val="Listaszerbekezds"/>
        <w:numPr>
          <w:ilvl w:val="0"/>
          <w:numId w:val="50"/>
        </w:numPr>
        <w:spacing w:line="240" w:lineRule="auto"/>
        <w:jc w:val="left"/>
      </w:pPr>
      <w:r w:rsidRPr="00D40F9A">
        <w:rPr>
          <w:b/>
          <w:bCs/>
        </w:rPr>
        <w:t>should display the register button</w:t>
      </w:r>
      <w:r w:rsidRPr="00D40F9A">
        <w:t>: Ellenőrzi, hogy a regisztráció gomb megjelenik-e.</w:t>
      </w:r>
    </w:p>
    <w:p w14:paraId="52F638D3" w14:textId="77777777" w:rsidR="00AE7196" w:rsidRPr="00D40F9A" w:rsidRDefault="00AE7196">
      <w:pPr>
        <w:pStyle w:val="Listaszerbekezds"/>
        <w:numPr>
          <w:ilvl w:val="0"/>
          <w:numId w:val="50"/>
        </w:numPr>
        <w:spacing w:after="240" w:line="240" w:lineRule="auto"/>
        <w:jc w:val="left"/>
      </w:pPr>
      <w:r w:rsidRPr="00D40F9A">
        <w:rPr>
          <w:b/>
          <w:bCs/>
        </w:rPr>
        <w:t>should navigate to register page when register button is clicked</w:t>
      </w:r>
      <w:r w:rsidRPr="00D40F9A">
        <w:t>: Ellenőrzi, hogy a regisztráció gombra kattintva a felhasználó a regisztrációs oldalra navigál-e.</w:t>
      </w:r>
    </w:p>
    <w:p w14:paraId="4AEEEB77" w14:textId="77777777" w:rsidR="00AE7196" w:rsidRPr="00D40F9A" w:rsidRDefault="00AE7196" w:rsidP="002240F7">
      <w:pPr>
        <w:pStyle w:val="Cmsor5"/>
        <w:spacing w:before="0" w:after="240" w:line="240" w:lineRule="auto"/>
        <w:rPr>
          <w:rStyle w:val="VerbatimChar"/>
        </w:rPr>
      </w:pPr>
      <w:bookmarkStart w:id="35" w:name="_Toc192492772"/>
      <w:r w:rsidRPr="00D40F9A">
        <w:rPr>
          <w:rStyle w:val="VerbatimChar"/>
        </w:rPr>
        <w:t>login.spec.ts</w:t>
      </w:r>
      <w:bookmarkEnd w:id="35"/>
    </w:p>
    <w:p w14:paraId="111A2C66" w14:textId="317211BD" w:rsidR="002240F7" w:rsidRPr="00D40F9A" w:rsidRDefault="002240F7" w:rsidP="002240F7">
      <w:pPr>
        <w:spacing w:after="0"/>
      </w:pPr>
      <w:r w:rsidRPr="00D40F9A">
        <w:t>Ez a tesztfájl felelős a Bejelentkezési oldal helyes megjelenítéséért és zavartalan működéséért. Minden funkciót alaposan teszteltünk, hogy biztosítsuk a problémamentes használatot a jövőbeli felhasználók számára. Az alábbiakban megtalálhatók a pontos tesztek és azok céljai:</w:t>
      </w:r>
    </w:p>
    <w:p w14:paraId="4ACC14E3" w14:textId="77777777" w:rsidR="00AE7196" w:rsidRPr="00D40F9A" w:rsidRDefault="00AE7196">
      <w:pPr>
        <w:pStyle w:val="Listaszerbekezds"/>
        <w:numPr>
          <w:ilvl w:val="0"/>
          <w:numId w:val="51"/>
        </w:numPr>
        <w:spacing w:line="240" w:lineRule="auto"/>
        <w:jc w:val="left"/>
      </w:pPr>
      <w:r w:rsidRPr="00D40F9A">
        <w:rPr>
          <w:b/>
          <w:bCs/>
        </w:rPr>
        <w:t>should render login page correctly</w:t>
      </w:r>
      <w:r w:rsidRPr="00D40F9A">
        <w:t>: Ellenőrzi, hogy a bejelentkezési oldal helyesen jelenik-e meg.</w:t>
      </w:r>
    </w:p>
    <w:p w14:paraId="124A2E72" w14:textId="77777777" w:rsidR="00AE7196" w:rsidRPr="00D40F9A" w:rsidRDefault="00AE7196">
      <w:pPr>
        <w:pStyle w:val="Listaszerbekezds"/>
        <w:numPr>
          <w:ilvl w:val="0"/>
          <w:numId w:val="51"/>
        </w:numPr>
        <w:spacing w:line="240" w:lineRule="auto"/>
        <w:jc w:val="left"/>
      </w:pPr>
      <w:r w:rsidRPr="00D40F9A">
        <w:rPr>
          <w:b/>
          <w:bCs/>
        </w:rPr>
        <w:t>should show validation errors if fields are empty</w:t>
      </w:r>
      <w:r w:rsidRPr="00D40F9A">
        <w:t>: Ellenőrzi, hogy a mezők üresen hagyása esetén megjelennek-e az érvényesítési hibák.</w:t>
      </w:r>
    </w:p>
    <w:p w14:paraId="42E4870F" w14:textId="77777777" w:rsidR="00AE7196" w:rsidRPr="00D40F9A" w:rsidRDefault="00AE7196">
      <w:pPr>
        <w:pStyle w:val="Listaszerbekezds"/>
        <w:numPr>
          <w:ilvl w:val="0"/>
          <w:numId w:val="51"/>
        </w:numPr>
        <w:spacing w:line="240" w:lineRule="auto"/>
        <w:jc w:val="left"/>
      </w:pPr>
      <w:r w:rsidRPr="00D40F9A">
        <w:rPr>
          <w:b/>
          <w:bCs/>
        </w:rPr>
        <w:t>should handle login with correct credentials</w:t>
      </w:r>
      <w:r w:rsidRPr="00D40F9A">
        <w:t>: Ellenőrzi, hogy a bejelentkezés helyesen történik-e a megfelelő hitelesítő adatokkal.</w:t>
      </w:r>
    </w:p>
    <w:p w14:paraId="541E1467" w14:textId="77777777" w:rsidR="00AE7196" w:rsidRPr="00D40F9A" w:rsidRDefault="00AE7196">
      <w:pPr>
        <w:pStyle w:val="Listaszerbekezds"/>
        <w:numPr>
          <w:ilvl w:val="0"/>
          <w:numId w:val="51"/>
        </w:numPr>
        <w:spacing w:line="240" w:lineRule="auto"/>
        <w:jc w:val="left"/>
      </w:pPr>
      <w:r w:rsidRPr="00D40F9A">
        <w:rPr>
          <w:b/>
          <w:bCs/>
        </w:rPr>
        <w:lastRenderedPageBreak/>
        <w:t>should show error message on failed login</w:t>
      </w:r>
      <w:r w:rsidRPr="00D40F9A">
        <w:t>: Ellenőrzi, hogy hibás bejelentkezés esetén megjelenik-e a hibaüzenet.</w:t>
      </w:r>
    </w:p>
    <w:p w14:paraId="210197F9" w14:textId="77777777" w:rsidR="00AE7196" w:rsidRPr="00D40F9A" w:rsidRDefault="00AE7196">
      <w:pPr>
        <w:pStyle w:val="Listaszerbekezds"/>
        <w:numPr>
          <w:ilvl w:val="0"/>
          <w:numId w:val="51"/>
        </w:numPr>
        <w:spacing w:after="240" w:line="240" w:lineRule="auto"/>
        <w:jc w:val="left"/>
      </w:pPr>
      <w:r w:rsidRPr="00D40F9A">
        <w:rPr>
          <w:b/>
          <w:bCs/>
        </w:rPr>
        <w:t>should navigate to register page</w:t>
      </w:r>
      <w:r w:rsidRPr="00D40F9A">
        <w:t>: Ellenőrzi, hogy a regisztrációs oldalra navigál-e a felhasználó, ha a megfelelő linkre kattint.</w:t>
      </w:r>
    </w:p>
    <w:p w14:paraId="552FFC27" w14:textId="77777777" w:rsidR="00AE7196" w:rsidRPr="00D40F9A" w:rsidRDefault="00AE7196" w:rsidP="001C19E4">
      <w:pPr>
        <w:pStyle w:val="Cmsor5"/>
        <w:spacing w:before="0" w:after="240" w:line="240" w:lineRule="auto"/>
        <w:rPr>
          <w:rStyle w:val="VerbatimChar"/>
        </w:rPr>
      </w:pPr>
      <w:bookmarkStart w:id="36" w:name="_Toc192492773"/>
      <w:r w:rsidRPr="00D40F9A">
        <w:rPr>
          <w:rStyle w:val="VerbatimChar"/>
        </w:rPr>
        <w:t>register.spec.ts</w:t>
      </w:r>
      <w:bookmarkEnd w:id="36"/>
    </w:p>
    <w:p w14:paraId="1A5FB1EF" w14:textId="35292D03" w:rsidR="00F24C9F" w:rsidRPr="00D40F9A" w:rsidRDefault="00F24C9F" w:rsidP="00F24C9F">
      <w:pPr>
        <w:spacing w:after="0"/>
      </w:pPr>
      <w:r w:rsidRPr="00D40F9A">
        <w:t>Ez a tesztfájl felelős a Regisztrációs oldal helyes megjelenítéséért és zavartalan működéséért. Minden funkciót alaposan teszteltünk, hogy biztosítsuk a problémamentes használatot a jövőbeli felhasználók számára. Az alábbiakban megtalálhatók a pontos tesztek és azok céljai:</w:t>
      </w:r>
    </w:p>
    <w:p w14:paraId="2CE9560F" w14:textId="77777777" w:rsidR="00AE7196" w:rsidRPr="00D40F9A" w:rsidRDefault="00AE7196">
      <w:pPr>
        <w:pStyle w:val="Listaszerbekezds"/>
        <w:numPr>
          <w:ilvl w:val="0"/>
          <w:numId w:val="52"/>
        </w:numPr>
        <w:spacing w:line="240" w:lineRule="auto"/>
        <w:jc w:val="left"/>
      </w:pPr>
      <w:r w:rsidRPr="00D40F9A">
        <w:rPr>
          <w:b/>
          <w:bCs/>
        </w:rPr>
        <w:t>should display the registration form</w:t>
      </w:r>
      <w:r w:rsidRPr="00D40F9A">
        <w:t>: Ellenőrzi, hogy a regisztrációs űrlap megjelenik-e.</w:t>
      </w:r>
    </w:p>
    <w:p w14:paraId="0E975AE3" w14:textId="77777777" w:rsidR="00AE7196" w:rsidRPr="00D40F9A" w:rsidRDefault="00AE7196">
      <w:pPr>
        <w:pStyle w:val="Listaszerbekezds"/>
        <w:numPr>
          <w:ilvl w:val="0"/>
          <w:numId w:val="52"/>
        </w:numPr>
        <w:spacing w:line="240" w:lineRule="auto"/>
        <w:jc w:val="left"/>
      </w:pPr>
      <w:r w:rsidRPr="00D40F9A">
        <w:rPr>
          <w:b/>
          <w:bCs/>
        </w:rPr>
        <w:t>should have all input fields</w:t>
      </w:r>
      <w:r w:rsidRPr="00D40F9A">
        <w:t>: Ellenőrzi, hogy az összes bemeneti mező megjelenik-e.</w:t>
      </w:r>
    </w:p>
    <w:p w14:paraId="5F867D58" w14:textId="77777777" w:rsidR="00AE7196" w:rsidRPr="00D40F9A" w:rsidRDefault="00AE7196">
      <w:pPr>
        <w:pStyle w:val="Listaszerbekezds"/>
        <w:numPr>
          <w:ilvl w:val="0"/>
          <w:numId w:val="52"/>
        </w:numPr>
        <w:spacing w:line="240" w:lineRule="auto"/>
        <w:jc w:val="left"/>
      </w:pPr>
      <w:r w:rsidRPr="00D40F9A">
        <w:rPr>
          <w:b/>
          <w:bCs/>
        </w:rPr>
        <w:t>should display labels for input fields</w:t>
      </w:r>
      <w:r w:rsidRPr="00D40F9A">
        <w:t>: Ellenőrzi, hogy a bemeneti mezők címkéi megjelennek-e.</w:t>
      </w:r>
    </w:p>
    <w:p w14:paraId="458392BA" w14:textId="77777777" w:rsidR="00AE7196" w:rsidRPr="00D40F9A" w:rsidRDefault="00AE7196">
      <w:pPr>
        <w:pStyle w:val="Listaszerbekezds"/>
        <w:numPr>
          <w:ilvl w:val="0"/>
          <w:numId w:val="52"/>
        </w:numPr>
        <w:spacing w:line="240" w:lineRule="auto"/>
        <w:jc w:val="left"/>
      </w:pPr>
      <w:r w:rsidRPr="00D40F9A">
        <w:rPr>
          <w:b/>
          <w:bCs/>
        </w:rPr>
        <w:t>should navigate to login page when link is clicked</w:t>
      </w:r>
      <w:r w:rsidRPr="00D40F9A">
        <w:t>: Ellenőrzi, hogy a bejelentkezési oldalra navigál-e a felhasználó, ha a megfelelő linkre kattint.</w:t>
      </w:r>
    </w:p>
    <w:p w14:paraId="63A0C9C7" w14:textId="77777777" w:rsidR="00AE7196" w:rsidRPr="00D40F9A" w:rsidRDefault="00AE7196">
      <w:pPr>
        <w:pStyle w:val="Listaszerbekezds"/>
        <w:numPr>
          <w:ilvl w:val="0"/>
          <w:numId w:val="52"/>
        </w:numPr>
        <w:spacing w:line="240" w:lineRule="auto"/>
        <w:jc w:val="left"/>
      </w:pPr>
      <w:r w:rsidRPr="00D40F9A">
        <w:rPr>
          <w:b/>
          <w:bCs/>
        </w:rPr>
        <w:t>should register a new user</w:t>
      </w:r>
      <w:r w:rsidRPr="00D40F9A">
        <w:t>: Ellenőrzi, hogy egy új felhasználó regisztrálható-e.</w:t>
      </w:r>
    </w:p>
    <w:p w14:paraId="2A69B9D3" w14:textId="77777777" w:rsidR="00AE7196" w:rsidRPr="00D40F9A" w:rsidRDefault="00AE7196">
      <w:pPr>
        <w:pStyle w:val="Listaszerbekezds"/>
        <w:numPr>
          <w:ilvl w:val="0"/>
          <w:numId w:val="52"/>
        </w:numPr>
        <w:spacing w:line="240" w:lineRule="auto"/>
        <w:jc w:val="left"/>
      </w:pPr>
      <w:r w:rsidRPr="00D40F9A">
        <w:rPr>
          <w:b/>
          <w:bCs/>
        </w:rPr>
        <w:t>should show error message on registration failure</w:t>
      </w:r>
      <w:r w:rsidRPr="00D40F9A">
        <w:t>: Ellenőrzi, hogy regisztrációs hiba esetén megjelenik-e a hibaüzenet.</w:t>
      </w:r>
    </w:p>
    <w:p w14:paraId="350AA806" w14:textId="77777777" w:rsidR="00AE7196" w:rsidRPr="00D40F9A" w:rsidRDefault="00AE7196">
      <w:pPr>
        <w:pStyle w:val="Listaszerbekezds"/>
        <w:numPr>
          <w:ilvl w:val="0"/>
          <w:numId w:val="52"/>
        </w:numPr>
        <w:spacing w:after="240" w:line="240" w:lineRule="auto"/>
        <w:jc w:val="left"/>
      </w:pPr>
      <w:r w:rsidRPr="00D40F9A">
        <w:rPr>
          <w:b/>
          <w:bCs/>
        </w:rPr>
        <w:t>should show error message on password mismatch</w:t>
      </w:r>
      <w:r w:rsidRPr="00D40F9A">
        <w:t>: Ellenőrzi, hogy jelszó nem egyezőség esetén megjelenik-e a hibaüzenet.</w:t>
      </w:r>
    </w:p>
    <w:p w14:paraId="74DCB5E2" w14:textId="77777777" w:rsidR="00AE7196" w:rsidRPr="00D40F9A" w:rsidRDefault="00AE7196" w:rsidP="005169F8">
      <w:pPr>
        <w:pStyle w:val="Cmsor5"/>
        <w:spacing w:before="0" w:after="240" w:line="240" w:lineRule="auto"/>
        <w:rPr>
          <w:rStyle w:val="VerbatimChar"/>
        </w:rPr>
      </w:pPr>
      <w:bookmarkStart w:id="37" w:name="_Toc192492774"/>
      <w:r w:rsidRPr="00D40F9A">
        <w:rPr>
          <w:rStyle w:val="VerbatimChar"/>
        </w:rPr>
        <w:t>tv.spec.ts</w:t>
      </w:r>
      <w:bookmarkEnd w:id="37"/>
    </w:p>
    <w:p w14:paraId="3842F2CD" w14:textId="1757B01D" w:rsidR="001C19E4" w:rsidRPr="00D40F9A" w:rsidRDefault="001C19E4" w:rsidP="001C19E4">
      <w:pPr>
        <w:spacing w:after="0"/>
      </w:pPr>
      <w:r w:rsidRPr="00D40F9A">
        <w:t>Ez a tesztfájl felelős a Tv oldal helyes megjelenítéséért és zavartalan működéséért. Minden funkciót alaposan teszteltünk, hogy biztosítsuk a problémamentes használatot a jövőbeli felhasználók számára. Az alábbiakban megtalálhatók a pontos tesztek és azok céljai:</w:t>
      </w:r>
    </w:p>
    <w:p w14:paraId="523A98C9" w14:textId="77777777" w:rsidR="00AE7196" w:rsidRPr="00D40F9A" w:rsidRDefault="00AE7196">
      <w:pPr>
        <w:pStyle w:val="Listaszerbekezds"/>
        <w:numPr>
          <w:ilvl w:val="0"/>
          <w:numId w:val="53"/>
        </w:numPr>
        <w:spacing w:line="240" w:lineRule="auto"/>
        <w:jc w:val="left"/>
      </w:pPr>
      <w:r w:rsidRPr="00D40F9A">
        <w:rPr>
          <w:b/>
          <w:bCs/>
        </w:rPr>
        <w:t>should navigate to tv page</w:t>
      </w:r>
      <w:r w:rsidRPr="00D40F9A">
        <w:t>: Ellenőrzi, hogy a TV oldal megjelenik-e.</w:t>
      </w:r>
    </w:p>
    <w:p w14:paraId="2D043043" w14:textId="77777777" w:rsidR="00AE7196" w:rsidRPr="00D40F9A" w:rsidRDefault="00AE7196">
      <w:pPr>
        <w:pStyle w:val="Listaszerbekezds"/>
        <w:numPr>
          <w:ilvl w:val="0"/>
          <w:numId w:val="53"/>
        </w:numPr>
        <w:spacing w:line="240" w:lineRule="auto"/>
        <w:jc w:val="left"/>
      </w:pPr>
      <w:r w:rsidRPr="00D40F9A">
        <w:rPr>
          <w:b/>
          <w:bCs/>
        </w:rPr>
        <w:t>should navigate to index page when logged in</w:t>
      </w:r>
      <w:r w:rsidRPr="00D40F9A">
        <w:t>: Ellenőrzi, hogy ha a felhasználó be van jelentkezve, akkor a kezdőoldalra navigál-e.</w:t>
      </w:r>
    </w:p>
    <w:p w14:paraId="14BC3AA2" w14:textId="77777777" w:rsidR="00AE7196" w:rsidRPr="00D40F9A" w:rsidRDefault="00AE7196">
      <w:pPr>
        <w:pStyle w:val="Listaszerbekezds"/>
        <w:numPr>
          <w:ilvl w:val="0"/>
          <w:numId w:val="53"/>
        </w:numPr>
        <w:spacing w:line="240" w:lineRule="auto"/>
        <w:jc w:val="left"/>
      </w:pPr>
      <w:r w:rsidRPr="00D40F9A">
        <w:rPr>
          <w:b/>
          <w:bCs/>
        </w:rPr>
        <w:t>should display call to action when no session is active</w:t>
      </w:r>
      <w:r w:rsidRPr="00D40F9A">
        <w:t>: Ellenőrzi, hogy ha nincs aktív szavazási szekció, akkor megjelenik-e a cselekvési hívás.</w:t>
      </w:r>
    </w:p>
    <w:p w14:paraId="0726E00D" w14:textId="716BB621" w:rsidR="005E1707" w:rsidRDefault="00AE7196">
      <w:pPr>
        <w:pStyle w:val="Listaszerbekezds"/>
        <w:numPr>
          <w:ilvl w:val="0"/>
          <w:numId w:val="53"/>
        </w:numPr>
        <w:spacing w:line="240" w:lineRule="auto"/>
        <w:jc w:val="left"/>
      </w:pPr>
      <w:r w:rsidRPr="00D40F9A">
        <w:rPr>
          <w:b/>
          <w:bCs/>
        </w:rPr>
        <w:t>should display correct data when a session is active</w:t>
      </w:r>
      <w:r w:rsidRPr="00D40F9A">
        <w:t>: Ellenőrzi, hogy ha aktív szavazási szekció van, akkor helyesen jelenik-e meg az adat.</w:t>
      </w:r>
    </w:p>
    <w:p w14:paraId="65877808" w14:textId="77777777" w:rsidR="003535AD" w:rsidRDefault="003535AD" w:rsidP="003535AD">
      <w:pPr>
        <w:pStyle w:val="Cmsor5"/>
        <w:spacing w:before="240"/>
        <w:rPr>
          <w:rStyle w:val="VerbatimChar"/>
        </w:rPr>
      </w:pPr>
      <w:bookmarkStart w:id="38" w:name="_Toc192492775"/>
      <w:r>
        <w:rPr>
          <w:rStyle w:val="VerbatimChar"/>
        </w:rPr>
        <w:t>snipper.spec.ts</w:t>
      </w:r>
      <w:bookmarkEnd w:id="38"/>
    </w:p>
    <w:p w14:paraId="47E8CF14" w14:textId="687C4A5F" w:rsidR="003535AD" w:rsidRPr="003535AD" w:rsidRDefault="003535AD" w:rsidP="003535AD">
      <w:pPr>
        <w:spacing w:after="0"/>
      </w:pPr>
      <w:r w:rsidRPr="00D40F9A">
        <w:t xml:space="preserve">Ez a tesztfájl felelős a </w:t>
      </w:r>
      <w:r>
        <w:t>Snipper</w:t>
      </w:r>
      <w:r w:rsidRPr="00D40F9A">
        <w:t xml:space="preserve"> oldal helyes megjelenítéséért és zavartalan működéséért. Minden funkciót alaposan teszteltünk, hogy biztosítsuk a problémamentes használatot a jövőbeli felhasználók számára. Az alábbiakban megtalálhatók a pontos tesztek és azok céljai:</w:t>
      </w:r>
    </w:p>
    <w:p w14:paraId="1914A9B1" w14:textId="77777777" w:rsidR="003535AD" w:rsidRDefault="003535AD" w:rsidP="003535AD">
      <w:pPr>
        <w:pStyle w:val="Listaszerbekezds"/>
        <w:numPr>
          <w:ilvl w:val="0"/>
          <w:numId w:val="88"/>
        </w:numPr>
        <w:spacing w:line="240" w:lineRule="auto"/>
        <w:ind w:left="482" w:hanging="482"/>
        <w:jc w:val="left"/>
      </w:pPr>
      <w:r>
        <w:rPr>
          <w:b/>
          <w:bCs/>
        </w:rPr>
        <w:lastRenderedPageBreak/>
        <w:t>should display snipper page</w:t>
      </w:r>
      <w:r>
        <w:t>: Ellenőrzi, hogy a Snipper oldal megjelenik-e.</w:t>
      </w:r>
    </w:p>
    <w:p w14:paraId="48BEBC86" w14:textId="77777777" w:rsidR="003535AD" w:rsidRDefault="003535AD" w:rsidP="003535AD">
      <w:pPr>
        <w:pStyle w:val="Listaszerbekezds"/>
        <w:numPr>
          <w:ilvl w:val="0"/>
          <w:numId w:val="88"/>
        </w:numPr>
        <w:spacing w:line="240" w:lineRule="auto"/>
        <w:ind w:left="482" w:hanging="482"/>
        <w:jc w:val="left"/>
      </w:pPr>
      <w:r>
        <w:rPr>
          <w:b/>
          <w:bCs/>
        </w:rPr>
        <w:t>should display home button</w:t>
      </w:r>
      <w:r>
        <w:t>: Ellenőrzi, hogy a kezdőlap gomb megjelenik-e.</w:t>
      </w:r>
    </w:p>
    <w:p w14:paraId="5853369F" w14:textId="77777777" w:rsidR="003535AD" w:rsidRDefault="003535AD" w:rsidP="003535AD">
      <w:pPr>
        <w:pStyle w:val="Listaszerbekezds"/>
        <w:numPr>
          <w:ilvl w:val="0"/>
          <w:numId w:val="88"/>
        </w:numPr>
        <w:spacing w:line="240" w:lineRule="auto"/>
        <w:ind w:left="482" w:hanging="482"/>
        <w:jc w:val="left"/>
      </w:pPr>
      <w:r>
        <w:rPr>
          <w:b/>
          <w:bCs/>
        </w:rPr>
        <w:t>should display all elements</w:t>
      </w:r>
      <w:r>
        <w:t>: Ellenőrzi, hogy az összes elem megjelenik-e az oldalon.</w:t>
      </w:r>
    </w:p>
    <w:p w14:paraId="0B6358B7" w14:textId="77777777" w:rsidR="003535AD" w:rsidRDefault="003535AD" w:rsidP="003535AD">
      <w:pPr>
        <w:pStyle w:val="Listaszerbekezds"/>
        <w:numPr>
          <w:ilvl w:val="0"/>
          <w:numId w:val="88"/>
        </w:numPr>
        <w:spacing w:line="240" w:lineRule="auto"/>
        <w:ind w:left="482" w:hanging="482"/>
        <w:jc w:val="left"/>
      </w:pPr>
      <w:r>
        <w:rPr>
          <w:b/>
          <w:bCs/>
        </w:rPr>
        <w:t>should display warning message when no youtube link is given</w:t>
      </w:r>
      <w:r>
        <w:t>: Ellenőrzi, hogy figyelmeztető üzenet jelenik-e meg, ha nincs megadva YouTube link.</w:t>
      </w:r>
    </w:p>
    <w:p w14:paraId="7D4F2DFB" w14:textId="77777777" w:rsidR="003535AD" w:rsidRDefault="003535AD" w:rsidP="003535AD">
      <w:pPr>
        <w:pStyle w:val="Listaszerbekezds"/>
        <w:numPr>
          <w:ilvl w:val="0"/>
          <w:numId w:val="88"/>
        </w:numPr>
        <w:spacing w:line="240" w:lineRule="auto"/>
        <w:ind w:left="482" w:hanging="482"/>
        <w:jc w:val="left"/>
      </w:pPr>
      <w:r>
        <w:rPr>
          <w:b/>
          <w:bCs/>
        </w:rPr>
        <w:t>should display warning message when no section is given</w:t>
      </w:r>
      <w:r>
        <w:t>: Ellenőrzi, hogy figyelmeztető üzenet jelenik-e meg, ha nincs megadva szekció a zenéből.</w:t>
      </w:r>
    </w:p>
    <w:p w14:paraId="61A3FDA7" w14:textId="77777777" w:rsidR="003535AD" w:rsidRDefault="003535AD" w:rsidP="003535AD">
      <w:pPr>
        <w:pStyle w:val="Listaszerbekezds"/>
        <w:numPr>
          <w:ilvl w:val="0"/>
          <w:numId w:val="88"/>
        </w:numPr>
        <w:spacing w:line="240" w:lineRule="auto"/>
        <w:ind w:left="482" w:hanging="482"/>
        <w:jc w:val="left"/>
      </w:pPr>
      <w:r>
        <w:rPr>
          <w:b/>
          <w:bCs/>
        </w:rPr>
        <w:t>should display warning message when no title is given</w:t>
      </w:r>
      <w:r>
        <w:t>: Ellenőrzi, hogy figyelmeztető üzenet jelenik-e meg, ha nincs megadva cím.</w:t>
      </w:r>
    </w:p>
    <w:p w14:paraId="6B46D917" w14:textId="77777777" w:rsidR="003535AD" w:rsidRDefault="003535AD" w:rsidP="003535AD">
      <w:pPr>
        <w:pStyle w:val="Listaszerbekezds"/>
        <w:numPr>
          <w:ilvl w:val="0"/>
          <w:numId w:val="88"/>
        </w:numPr>
        <w:spacing w:line="240" w:lineRule="auto"/>
        <w:ind w:left="482" w:hanging="482"/>
        <w:jc w:val="left"/>
      </w:pPr>
      <w:r>
        <w:rPr>
          <w:b/>
          <w:bCs/>
        </w:rPr>
        <w:t>should not allow section to be more than 15 seconds</w:t>
      </w:r>
      <w:r>
        <w:t>: Ellenőrzi, hogy a szekció hossza nem haladhatja meg a 15 másodpercet.</w:t>
      </w:r>
    </w:p>
    <w:p w14:paraId="18033700" w14:textId="77777777" w:rsidR="003535AD" w:rsidRDefault="003535AD" w:rsidP="003535AD">
      <w:pPr>
        <w:pStyle w:val="Listaszerbekezds"/>
        <w:numPr>
          <w:ilvl w:val="0"/>
          <w:numId w:val="88"/>
        </w:numPr>
        <w:spacing w:line="240" w:lineRule="auto"/>
        <w:ind w:left="482" w:hanging="482"/>
        <w:jc w:val="left"/>
      </w:pPr>
      <w:r>
        <w:rPr>
          <w:b/>
          <w:bCs/>
        </w:rPr>
        <w:t>should request upload when all data is given</w:t>
      </w:r>
      <w:r>
        <w:t>: Ellenőrzi, hogy a feltöltési kérés elindul-e, ha minden adat meg van adva.</w:t>
      </w:r>
    </w:p>
    <w:p w14:paraId="4E61C75A" w14:textId="77777777" w:rsidR="003535AD" w:rsidRDefault="003535AD" w:rsidP="003535AD">
      <w:pPr>
        <w:pStyle w:val="Listaszerbekezds"/>
        <w:numPr>
          <w:ilvl w:val="0"/>
          <w:numId w:val="88"/>
        </w:numPr>
        <w:spacing w:line="240" w:lineRule="auto"/>
        <w:ind w:left="482" w:hanging="482"/>
        <w:jc w:val="left"/>
      </w:pPr>
      <w:r>
        <w:rPr>
          <w:b/>
          <w:bCs/>
        </w:rPr>
        <w:t>should display error message when request fails</w:t>
      </w:r>
      <w:r>
        <w:t>: Ellenőrzi, hogy hibaüzenet jelenik-e meg, ha a feltöltési kérés sikertelen.</w:t>
      </w:r>
    </w:p>
    <w:p w14:paraId="783590F4" w14:textId="77777777" w:rsidR="005E1707" w:rsidRPr="00D40F9A" w:rsidRDefault="005E1707">
      <w:pPr>
        <w:spacing w:line="259" w:lineRule="auto"/>
        <w:jc w:val="left"/>
      </w:pPr>
      <w:r w:rsidRPr="00D40F9A">
        <w:br w:type="page"/>
      </w:r>
    </w:p>
    <w:p w14:paraId="3376D7DE" w14:textId="77777777" w:rsidR="005E1707" w:rsidRPr="00D40F9A" w:rsidRDefault="005E1707">
      <w:pPr>
        <w:pStyle w:val="Cmsor3"/>
      </w:pPr>
      <w:bookmarkStart w:id="39" w:name="_Toc192492776"/>
      <w:r w:rsidRPr="00D40F9A">
        <w:lastRenderedPageBreak/>
        <w:t>Backend felépítése</w:t>
      </w:r>
      <w:bookmarkEnd w:id="39"/>
    </w:p>
    <w:p w14:paraId="7144258E" w14:textId="77777777" w:rsidR="005E1707" w:rsidRPr="00D40F9A" w:rsidRDefault="005E1707">
      <w:r w:rsidRPr="00D40F9A">
        <w:t>A Pollák Csengő backend alkalmazásának metodológiája a következő: a backend alkalmazás moduláris felépítésű, a különböző funkciókat külön modulokba szervezi. A modulok egymással kommunikálnak a NestJS Dependency Injection segítségével, és a különböző modulok közötti navigáció a NestJS Router segítségével történik. Minden lekérdezés egy Prisma ORM segítségével történik, hogy a modulok egyszerű és konzisztens adatbázis hozzáférést tarthassanak. A modulok a NestJS keretrendszer segítségével vannak összeállítva és futtatva.</w:t>
      </w:r>
    </w:p>
    <w:p w14:paraId="5E61A47B" w14:textId="77777777" w:rsidR="005E1707" w:rsidRPr="00D40F9A" w:rsidRDefault="005E1707">
      <w:pPr>
        <w:pStyle w:val="Listaszerbekezds"/>
        <w:numPr>
          <w:ilvl w:val="0"/>
          <w:numId w:val="54"/>
        </w:numPr>
        <w:spacing w:line="240" w:lineRule="auto"/>
        <w:jc w:val="left"/>
      </w:pPr>
      <w:r w:rsidRPr="00D40F9A">
        <w:rPr>
          <w:b/>
          <w:bCs/>
        </w:rPr>
        <w:t>.github</w:t>
      </w:r>
    </w:p>
    <w:p w14:paraId="62EFF21A" w14:textId="77777777" w:rsidR="005E1707" w:rsidRPr="00D40F9A" w:rsidRDefault="005E1707">
      <w:pPr>
        <w:pStyle w:val="Listaszerbekezds"/>
        <w:numPr>
          <w:ilvl w:val="1"/>
          <w:numId w:val="54"/>
        </w:numPr>
        <w:spacing w:line="240" w:lineRule="auto"/>
        <w:jc w:val="left"/>
      </w:pPr>
      <w:r w:rsidRPr="00D40F9A">
        <w:rPr>
          <w:i/>
          <w:iCs/>
        </w:rPr>
        <w:t>workflows</w:t>
      </w:r>
      <w:r w:rsidRPr="00D40F9A">
        <w:t>: Tartalmazza a GitHub Actions munkafolyamatokat.</w:t>
      </w:r>
    </w:p>
    <w:p w14:paraId="2A27AD1B" w14:textId="77777777" w:rsidR="005E1707" w:rsidRPr="00D40F9A" w:rsidRDefault="005E1707">
      <w:pPr>
        <w:pStyle w:val="Listaszerbekezds"/>
        <w:numPr>
          <w:ilvl w:val="2"/>
          <w:numId w:val="54"/>
        </w:numPr>
        <w:spacing w:line="240" w:lineRule="auto"/>
        <w:jc w:val="left"/>
      </w:pPr>
      <w:r w:rsidRPr="00D40F9A">
        <w:rPr>
          <w:i/>
          <w:iCs/>
        </w:rPr>
        <w:t>ci.yml</w:t>
      </w:r>
      <w:r w:rsidRPr="00D40F9A">
        <w:t>: A folyamatos integrációs munkafolyamat konfigurációja.</w:t>
      </w:r>
    </w:p>
    <w:p w14:paraId="4F28C098" w14:textId="77777777" w:rsidR="005E1707" w:rsidRPr="00D40F9A" w:rsidRDefault="005E1707">
      <w:pPr>
        <w:pStyle w:val="Listaszerbekezds"/>
        <w:numPr>
          <w:ilvl w:val="0"/>
          <w:numId w:val="54"/>
        </w:numPr>
        <w:spacing w:line="240" w:lineRule="auto"/>
        <w:jc w:val="left"/>
      </w:pPr>
      <w:r w:rsidRPr="00D40F9A">
        <w:rPr>
          <w:b/>
          <w:bCs/>
        </w:rPr>
        <w:t>.idea</w:t>
      </w:r>
    </w:p>
    <w:p w14:paraId="6971749D" w14:textId="77777777" w:rsidR="005E1707" w:rsidRPr="00D40F9A" w:rsidRDefault="005E1707">
      <w:pPr>
        <w:pStyle w:val="Listaszerbekezds"/>
        <w:numPr>
          <w:ilvl w:val="1"/>
          <w:numId w:val="54"/>
        </w:numPr>
        <w:spacing w:line="240" w:lineRule="auto"/>
        <w:jc w:val="left"/>
      </w:pPr>
      <w:r w:rsidRPr="00D40F9A">
        <w:rPr>
          <w:i/>
          <w:iCs/>
        </w:rPr>
        <w:t>codeStyles</w:t>
      </w:r>
      <w:r w:rsidRPr="00D40F9A">
        <w:t>: Kódstílus beállítások.</w:t>
      </w:r>
    </w:p>
    <w:p w14:paraId="40938C5E" w14:textId="77777777" w:rsidR="005E1707" w:rsidRPr="00D40F9A" w:rsidRDefault="005E1707">
      <w:pPr>
        <w:pStyle w:val="Listaszerbekezds"/>
        <w:numPr>
          <w:ilvl w:val="2"/>
          <w:numId w:val="54"/>
        </w:numPr>
        <w:spacing w:line="240" w:lineRule="auto"/>
        <w:jc w:val="left"/>
      </w:pPr>
      <w:r w:rsidRPr="00D40F9A">
        <w:rPr>
          <w:i/>
          <w:iCs/>
        </w:rPr>
        <w:t>codeStyleConfig.xml</w:t>
      </w:r>
      <w:r w:rsidRPr="00D40F9A">
        <w:t>: Kódstílus konfiguráció.</w:t>
      </w:r>
    </w:p>
    <w:p w14:paraId="777CCA1C" w14:textId="77777777" w:rsidR="005E1707" w:rsidRPr="00D40F9A" w:rsidRDefault="005E1707">
      <w:pPr>
        <w:pStyle w:val="Listaszerbekezds"/>
        <w:numPr>
          <w:ilvl w:val="2"/>
          <w:numId w:val="54"/>
        </w:numPr>
        <w:spacing w:line="240" w:lineRule="auto"/>
        <w:jc w:val="left"/>
      </w:pPr>
      <w:r w:rsidRPr="00D40F9A">
        <w:rPr>
          <w:i/>
          <w:iCs/>
        </w:rPr>
        <w:t>Project.xml</w:t>
      </w:r>
      <w:r w:rsidRPr="00D40F9A">
        <w:t>: Projekt szintű kódstílus beállítások.</w:t>
      </w:r>
    </w:p>
    <w:p w14:paraId="09629DD2" w14:textId="77777777" w:rsidR="005E1707" w:rsidRPr="00D40F9A" w:rsidRDefault="005E1707">
      <w:pPr>
        <w:pStyle w:val="Listaszerbekezds"/>
        <w:numPr>
          <w:ilvl w:val="1"/>
          <w:numId w:val="54"/>
        </w:numPr>
        <w:spacing w:line="240" w:lineRule="auto"/>
        <w:jc w:val="left"/>
      </w:pPr>
      <w:r w:rsidRPr="00D40F9A">
        <w:rPr>
          <w:i/>
          <w:iCs/>
        </w:rPr>
        <w:t>inspectionProfiles</w:t>
      </w:r>
      <w:r w:rsidRPr="00D40F9A">
        <w:t>: Ellenőrzési profilok.</w:t>
      </w:r>
    </w:p>
    <w:p w14:paraId="274D2854" w14:textId="77777777" w:rsidR="005E1707" w:rsidRPr="00D40F9A" w:rsidRDefault="005E1707">
      <w:pPr>
        <w:pStyle w:val="Listaszerbekezds"/>
        <w:numPr>
          <w:ilvl w:val="2"/>
          <w:numId w:val="54"/>
        </w:numPr>
        <w:spacing w:line="240" w:lineRule="auto"/>
        <w:jc w:val="left"/>
      </w:pPr>
      <w:r w:rsidRPr="00D40F9A">
        <w:rPr>
          <w:i/>
          <w:iCs/>
        </w:rPr>
        <w:t>Project_Default.xml</w:t>
      </w:r>
      <w:r w:rsidRPr="00D40F9A">
        <w:t>: Alapértelmezett ellenőrzési profil.</w:t>
      </w:r>
    </w:p>
    <w:p w14:paraId="5610EA58" w14:textId="77777777" w:rsidR="005E1707" w:rsidRPr="00D40F9A" w:rsidRDefault="005E1707">
      <w:pPr>
        <w:pStyle w:val="Listaszerbekezds"/>
        <w:numPr>
          <w:ilvl w:val="1"/>
          <w:numId w:val="54"/>
        </w:numPr>
        <w:spacing w:line="240" w:lineRule="auto"/>
        <w:jc w:val="left"/>
      </w:pPr>
      <w:r w:rsidRPr="00D40F9A">
        <w:rPr>
          <w:i/>
          <w:iCs/>
        </w:rPr>
        <w:t>runConfigurations</w:t>
      </w:r>
      <w:r w:rsidRPr="00D40F9A">
        <w:t>: Futtatási konfigurációk.</w:t>
      </w:r>
    </w:p>
    <w:p w14:paraId="61FB04EA" w14:textId="77777777" w:rsidR="005E1707" w:rsidRPr="00D40F9A" w:rsidRDefault="005E1707">
      <w:pPr>
        <w:pStyle w:val="Listaszerbekezds"/>
        <w:numPr>
          <w:ilvl w:val="2"/>
          <w:numId w:val="54"/>
        </w:numPr>
        <w:spacing w:line="240" w:lineRule="auto"/>
        <w:jc w:val="left"/>
      </w:pPr>
      <w:r w:rsidRPr="00D40F9A">
        <w:rPr>
          <w:i/>
          <w:iCs/>
        </w:rPr>
        <w:t>docker_compose_dev_yml_csengo_v2_postgres_dev__Compose_Deployment.xml</w:t>
      </w:r>
      <w:r w:rsidRPr="00D40F9A">
        <w:t>: Docker Compose futtatási konfiguráció.</w:t>
      </w:r>
    </w:p>
    <w:p w14:paraId="75F861C4" w14:textId="77777777" w:rsidR="005E1707" w:rsidRPr="00D40F9A" w:rsidRDefault="005E1707">
      <w:pPr>
        <w:pStyle w:val="Listaszerbekezds"/>
        <w:numPr>
          <w:ilvl w:val="2"/>
          <w:numId w:val="54"/>
        </w:numPr>
        <w:spacing w:line="240" w:lineRule="auto"/>
        <w:jc w:val="left"/>
      </w:pPr>
      <w:r w:rsidRPr="00D40F9A">
        <w:rPr>
          <w:i/>
          <w:iCs/>
        </w:rPr>
        <w:t>prisma_update.xml</w:t>
      </w:r>
      <w:r w:rsidRPr="00D40F9A">
        <w:t>: Prisma frissítési konfiguráció.</w:t>
      </w:r>
    </w:p>
    <w:p w14:paraId="54CB9776" w14:textId="77777777" w:rsidR="005E1707" w:rsidRPr="00D40F9A" w:rsidRDefault="005E1707">
      <w:pPr>
        <w:pStyle w:val="Listaszerbekezds"/>
        <w:numPr>
          <w:ilvl w:val="2"/>
          <w:numId w:val="54"/>
        </w:numPr>
        <w:spacing w:line="240" w:lineRule="auto"/>
        <w:jc w:val="left"/>
      </w:pPr>
      <w:r w:rsidRPr="00D40F9A">
        <w:rPr>
          <w:i/>
          <w:iCs/>
        </w:rPr>
        <w:t>start_dev.xml</w:t>
      </w:r>
      <w:r w:rsidRPr="00D40F9A">
        <w:t>: Fejlesztési futtatási konfiguráció.</w:t>
      </w:r>
    </w:p>
    <w:p w14:paraId="217E5C11" w14:textId="77777777" w:rsidR="005E1707" w:rsidRPr="00D40F9A" w:rsidRDefault="005E1707">
      <w:pPr>
        <w:pStyle w:val="Listaszerbekezds"/>
        <w:numPr>
          <w:ilvl w:val="2"/>
          <w:numId w:val="54"/>
        </w:numPr>
        <w:spacing w:line="240" w:lineRule="auto"/>
        <w:jc w:val="left"/>
      </w:pPr>
      <w:r w:rsidRPr="00D40F9A">
        <w:rPr>
          <w:i/>
          <w:iCs/>
        </w:rPr>
        <w:t>test_cov.xml</w:t>
      </w:r>
      <w:r w:rsidRPr="00D40F9A">
        <w:t>: Teszt lefedettségi konfiguráció.</w:t>
      </w:r>
    </w:p>
    <w:p w14:paraId="079EB59F" w14:textId="77777777" w:rsidR="005E1707" w:rsidRPr="00D40F9A" w:rsidRDefault="005E1707">
      <w:pPr>
        <w:pStyle w:val="Listaszerbekezds"/>
        <w:numPr>
          <w:ilvl w:val="2"/>
          <w:numId w:val="54"/>
        </w:numPr>
        <w:spacing w:line="240" w:lineRule="auto"/>
        <w:jc w:val="left"/>
      </w:pPr>
      <w:r w:rsidRPr="00D40F9A">
        <w:rPr>
          <w:i/>
          <w:iCs/>
        </w:rPr>
        <w:t>test_e2e.xml</w:t>
      </w:r>
      <w:r w:rsidRPr="00D40F9A">
        <w:t>: Végpontok közötti teszt konfiguráció.</w:t>
      </w:r>
    </w:p>
    <w:p w14:paraId="6EAA4623" w14:textId="77777777" w:rsidR="005E1707" w:rsidRPr="00D40F9A" w:rsidRDefault="005E1707">
      <w:pPr>
        <w:pStyle w:val="Listaszerbekezds"/>
        <w:numPr>
          <w:ilvl w:val="1"/>
          <w:numId w:val="54"/>
        </w:numPr>
        <w:spacing w:line="240" w:lineRule="auto"/>
        <w:jc w:val="left"/>
      </w:pPr>
      <w:r w:rsidRPr="00D40F9A">
        <w:rPr>
          <w:i/>
          <w:iCs/>
        </w:rPr>
        <w:t>csengo-ts-server-v2.iml</w:t>
      </w:r>
      <w:r w:rsidRPr="00D40F9A">
        <w:t>: Projekt fájl.</w:t>
      </w:r>
    </w:p>
    <w:p w14:paraId="1551A175" w14:textId="77777777" w:rsidR="005E1707" w:rsidRPr="00D40F9A" w:rsidRDefault="005E1707">
      <w:pPr>
        <w:pStyle w:val="Listaszerbekezds"/>
        <w:numPr>
          <w:ilvl w:val="1"/>
          <w:numId w:val="54"/>
        </w:numPr>
        <w:spacing w:line="240" w:lineRule="auto"/>
        <w:jc w:val="left"/>
      </w:pPr>
      <w:r w:rsidRPr="00D40F9A">
        <w:rPr>
          <w:i/>
          <w:iCs/>
        </w:rPr>
        <w:t>discord.xml</w:t>
      </w:r>
      <w:r w:rsidRPr="00D40F9A">
        <w:t>: Discord integrációs beállítások.</w:t>
      </w:r>
    </w:p>
    <w:p w14:paraId="77ABB8FA" w14:textId="77777777" w:rsidR="005E1707" w:rsidRPr="00D40F9A" w:rsidRDefault="005E1707">
      <w:pPr>
        <w:pStyle w:val="Listaszerbekezds"/>
        <w:numPr>
          <w:ilvl w:val="1"/>
          <w:numId w:val="54"/>
        </w:numPr>
        <w:spacing w:line="240" w:lineRule="auto"/>
        <w:jc w:val="left"/>
      </w:pPr>
      <w:r w:rsidRPr="00D40F9A">
        <w:rPr>
          <w:i/>
          <w:iCs/>
        </w:rPr>
        <w:t>git_toolbox_blame.xml</w:t>
      </w:r>
      <w:r w:rsidRPr="00D40F9A">
        <w:t>: Git blame eszköz beállításai.</w:t>
      </w:r>
    </w:p>
    <w:p w14:paraId="11E446DC" w14:textId="77777777" w:rsidR="005E1707" w:rsidRPr="00D40F9A" w:rsidRDefault="005E1707">
      <w:pPr>
        <w:pStyle w:val="Listaszerbekezds"/>
        <w:numPr>
          <w:ilvl w:val="1"/>
          <w:numId w:val="54"/>
        </w:numPr>
        <w:spacing w:line="240" w:lineRule="auto"/>
        <w:jc w:val="left"/>
      </w:pPr>
      <w:r w:rsidRPr="00D40F9A">
        <w:rPr>
          <w:i/>
          <w:iCs/>
        </w:rPr>
        <w:t>git_toolbox_prj.xml</w:t>
      </w:r>
      <w:r w:rsidRPr="00D40F9A">
        <w:t>: Git projekt eszköz beállításai.</w:t>
      </w:r>
    </w:p>
    <w:p w14:paraId="7D7F1918" w14:textId="77777777" w:rsidR="005E1707" w:rsidRPr="00D40F9A" w:rsidRDefault="005E1707">
      <w:pPr>
        <w:pStyle w:val="Listaszerbekezds"/>
        <w:numPr>
          <w:ilvl w:val="1"/>
          <w:numId w:val="54"/>
        </w:numPr>
        <w:spacing w:line="240" w:lineRule="auto"/>
        <w:jc w:val="left"/>
      </w:pPr>
      <w:r w:rsidRPr="00D40F9A">
        <w:rPr>
          <w:i/>
          <w:iCs/>
        </w:rPr>
        <w:t>modules.xml</w:t>
      </w:r>
      <w:r w:rsidRPr="00D40F9A">
        <w:t>: Modulok konfigurációja.</w:t>
      </w:r>
    </w:p>
    <w:p w14:paraId="0FF2B03F" w14:textId="77777777" w:rsidR="005E1707" w:rsidRPr="00D40F9A" w:rsidRDefault="005E1707">
      <w:pPr>
        <w:pStyle w:val="Listaszerbekezds"/>
        <w:numPr>
          <w:ilvl w:val="1"/>
          <w:numId w:val="54"/>
        </w:numPr>
        <w:spacing w:line="240" w:lineRule="auto"/>
        <w:jc w:val="left"/>
      </w:pPr>
      <w:r w:rsidRPr="00D40F9A">
        <w:rPr>
          <w:i/>
          <w:iCs/>
        </w:rPr>
        <w:t>prettier.xml</w:t>
      </w:r>
      <w:r w:rsidRPr="00D40F9A">
        <w:t>: Prettier beállítások.</w:t>
      </w:r>
    </w:p>
    <w:p w14:paraId="6C60248B" w14:textId="77777777" w:rsidR="005E1707" w:rsidRPr="00D40F9A" w:rsidRDefault="005E1707">
      <w:pPr>
        <w:pStyle w:val="Listaszerbekezds"/>
        <w:numPr>
          <w:ilvl w:val="1"/>
          <w:numId w:val="54"/>
        </w:numPr>
        <w:spacing w:line="240" w:lineRule="auto"/>
        <w:jc w:val="left"/>
      </w:pPr>
      <w:r w:rsidRPr="00D40F9A">
        <w:rPr>
          <w:i/>
          <w:iCs/>
        </w:rPr>
        <w:t>vcs.xml</w:t>
      </w:r>
      <w:r w:rsidRPr="00D40F9A">
        <w:t>: Verziókezelő rendszer beállításai.</w:t>
      </w:r>
    </w:p>
    <w:p w14:paraId="1E03D16E" w14:textId="77777777" w:rsidR="005E1707" w:rsidRPr="00D40F9A" w:rsidRDefault="005E1707">
      <w:pPr>
        <w:pStyle w:val="Listaszerbekezds"/>
        <w:numPr>
          <w:ilvl w:val="0"/>
          <w:numId w:val="54"/>
        </w:numPr>
        <w:spacing w:line="240" w:lineRule="auto"/>
        <w:jc w:val="left"/>
      </w:pPr>
      <w:r w:rsidRPr="00D40F9A">
        <w:rPr>
          <w:b/>
          <w:bCs/>
        </w:rPr>
        <w:t>prisma</w:t>
      </w:r>
    </w:p>
    <w:p w14:paraId="13862BA6" w14:textId="77777777" w:rsidR="005E1707" w:rsidRPr="00D40F9A" w:rsidRDefault="005E1707">
      <w:pPr>
        <w:pStyle w:val="Listaszerbekezds"/>
        <w:numPr>
          <w:ilvl w:val="1"/>
          <w:numId w:val="54"/>
        </w:numPr>
        <w:spacing w:line="240" w:lineRule="auto"/>
        <w:jc w:val="left"/>
      </w:pPr>
      <w:r w:rsidRPr="00D40F9A">
        <w:rPr>
          <w:i/>
          <w:iCs/>
        </w:rPr>
        <w:t>schema.prisma</w:t>
      </w:r>
      <w:r w:rsidRPr="00D40F9A">
        <w:t>: Prisma séma fájl.</w:t>
      </w:r>
    </w:p>
    <w:p w14:paraId="1D454C1C" w14:textId="77777777" w:rsidR="005E1707" w:rsidRPr="00D40F9A" w:rsidRDefault="005E1707">
      <w:pPr>
        <w:pStyle w:val="Listaszerbekezds"/>
        <w:numPr>
          <w:ilvl w:val="1"/>
          <w:numId w:val="54"/>
        </w:numPr>
        <w:spacing w:line="240" w:lineRule="auto"/>
        <w:jc w:val="left"/>
      </w:pPr>
      <w:r w:rsidRPr="00D40F9A">
        <w:rPr>
          <w:b/>
          <w:bCs/>
        </w:rPr>
        <w:t>migrations</w:t>
      </w:r>
      <w:r w:rsidRPr="00D40F9A">
        <w:t>: Adatbázis migrációk.</w:t>
      </w:r>
    </w:p>
    <w:p w14:paraId="0685889F" w14:textId="77777777" w:rsidR="005E1707" w:rsidRPr="00D40F9A" w:rsidRDefault="005E1707">
      <w:pPr>
        <w:pStyle w:val="Listaszerbekezds"/>
        <w:numPr>
          <w:ilvl w:val="2"/>
          <w:numId w:val="54"/>
        </w:numPr>
        <w:spacing w:line="240" w:lineRule="auto"/>
        <w:jc w:val="left"/>
      </w:pPr>
      <w:r w:rsidRPr="00D40F9A">
        <w:rPr>
          <w:i/>
          <w:iCs/>
        </w:rPr>
        <w:t>migration_lock.toml</w:t>
      </w:r>
      <w:r w:rsidRPr="00D40F9A">
        <w:t>: Migrációs zárolási fájl.</w:t>
      </w:r>
    </w:p>
    <w:p w14:paraId="4BD6E2F3" w14:textId="77777777" w:rsidR="005E1707" w:rsidRPr="00D40F9A" w:rsidRDefault="005E1707">
      <w:pPr>
        <w:pStyle w:val="Listaszerbekezds"/>
        <w:numPr>
          <w:ilvl w:val="2"/>
          <w:numId w:val="54"/>
        </w:numPr>
        <w:spacing w:line="240" w:lineRule="auto"/>
        <w:jc w:val="left"/>
      </w:pPr>
      <w:r w:rsidRPr="00D40F9A">
        <w:rPr>
          <w:i/>
          <w:iCs/>
        </w:rPr>
        <w:t>20241210185133_prod</w:t>
      </w:r>
      <w:r w:rsidRPr="00D40F9A">
        <w:t>: Migrációs mappa.</w:t>
      </w:r>
    </w:p>
    <w:p w14:paraId="0DCD5E0B" w14:textId="77777777" w:rsidR="005E1707" w:rsidRPr="00D40F9A" w:rsidRDefault="005E1707">
      <w:pPr>
        <w:pStyle w:val="Listaszerbekezds"/>
        <w:numPr>
          <w:ilvl w:val="3"/>
          <w:numId w:val="54"/>
        </w:numPr>
        <w:spacing w:line="240" w:lineRule="auto"/>
        <w:jc w:val="left"/>
      </w:pPr>
      <w:r w:rsidRPr="00D40F9A">
        <w:rPr>
          <w:i/>
          <w:iCs/>
        </w:rPr>
        <w:t>migration.sql</w:t>
      </w:r>
      <w:r w:rsidRPr="00D40F9A">
        <w:t>: SQL migrációs fájl.</w:t>
      </w:r>
    </w:p>
    <w:p w14:paraId="1A9D96B4" w14:textId="77777777" w:rsidR="005E1707" w:rsidRPr="00D40F9A" w:rsidRDefault="005E1707">
      <w:pPr>
        <w:pStyle w:val="Listaszerbekezds"/>
        <w:numPr>
          <w:ilvl w:val="2"/>
          <w:numId w:val="54"/>
        </w:numPr>
        <w:spacing w:line="240" w:lineRule="auto"/>
        <w:jc w:val="left"/>
      </w:pPr>
      <w:r w:rsidRPr="00D40F9A">
        <w:rPr>
          <w:i/>
          <w:iCs/>
        </w:rPr>
        <w:t>20250117190305_prod</w:t>
      </w:r>
      <w:r w:rsidRPr="00D40F9A">
        <w:t>: Migrációs mappa.</w:t>
      </w:r>
    </w:p>
    <w:p w14:paraId="2AAB2E8A" w14:textId="77777777" w:rsidR="005E1707" w:rsidRPr="00D40F9A" w:rsidRDefault="005E1707">
      <w:pPr>
        <w:pStyle w:val="Listaszerbekezds"/>
        <w:numPr>
          <w:ilvl w:val="3"/>
          <w:numId w:val="54"/>
        </w:numPr>
        <w:spacing w:line="240" w:lineRule="auto"/>
        <w:jc w:val="left"/>
      </w:pPr>
      <w:r w:rsidRPr="00D40F9A">
        <w:rPr>
          <w:i/>
          <w:iCs/>
        </w:rPr>
        <w:t>migration.sql</w:t>
      </w:r>
      <w:r w:rsidRPr="00D40F9A">
        <w:t>: SQL migrációs fájl.</w:t>
      </w:r>
    </w:p>
    <w:p w14:paraId="042531FD" w14:textId="77777777" w:rsidR="005E1707" w:rsidRPr="00D40F9A" w:rsidRDefault="005E1707">
      <w:pPr>
        <w:pStyle w:val="Listaszerbekezds"/>
        <w:numPr>
          <w:ilvl w:val="0"/>
          <w:numId w:val="54"/>
        </w:numPr>
        <w:spacing w:line="240" w:lineRule="auto"/>
        <w:jc w:val="left"/>
      </w:pPr>
      <w:r w:rsidRPr="00D40F9A">
        <w:rPr>
          <w:b/>
          <w:bCs/>
        </w:rPr>
        <w:t>src</w:t>
      </w:r>
    </w:p>
    <w:p w14:paraId="21FB5FD3" w14:textId="77777777" w:rsidR="005E1707" w:rsidRPr="00D40F9A" w:rsidRDefault="005E1707">
      <w:pPr>
        <w:pStyle w:val="Listaszerbekezds"/>
        <w:numPr>
          <w:ilvl w:val="1"/>
          <w:numId w:val="54"/>
        </w:numPr>
        <w:spacing w:line="240" w:lineRule="auto"/>
        <w:jc w:val="left"/>
      </w:pPr>
      <w:r w:rsidRPr="00D40F9A">
        <w:rPr>
          <w:i/>
          <w:iCs/>
        </w:rPr>
        <w:t>main.ts</w:t>
      </w:r>
      <w:r w:rsidRPr="00D40F9A">
        <w:t>: Az alkalmazás belépési pontja.</w:t>
      </w:r>
    </w:p>
    <w:p w14:paraId="4397DBDF" w14:textId="77777777" w:rsidR="005E1707" w:rsidRPr="00D40F9A" w:rsidRDefault="005E1707">
      <w:pPr>
        <w:pStyle w:val="Listaszerbekezds"/>
        <w:numPr>
          <w:ilvl w:val="1"/>
          <w:numId w:val="54"/>
        </w:numPr>
        <w:spacing w:line="240" w:lineRule="auto"/>
        <w:jc w:val="left"/>
      </w:pPr>
      <w:r w:rsidRPr="00D40F9A">
        <w:rPr>
          <w:b/>
          <w:bCs/>
        </w:rPr>
        <w:t>config</w:t>
      </w:r>
      <w:r w:rsidRPr="00D40F9A">
        <w:t>: Konfigurációs szolgáltatások.</w:t>
      </w:r>
    </w:p>
    <w:p w14:paraId="25AD5F7F" w14:textId="77777777" w:rsidR="005E1707" w:rsidRPr="00D40F9A" w:rsidRDefault="005E1707">
      <w:pPr>
        <w:pStyle w:val="Listaszerbekezds"/>
        <w:numPr>
          <w:ilvl w:val="2"/>
          <w:numId w:val="54"/>
        </w:numPr>
        <w:spacing w:line="240" w:lineRule="auto"/>
        <w:jc w:val="left"/>
      </w:pPr>
      <w:r w:rsidRPr="00D40F9A">
        <w:rPr>
          <w:i/>
          <w:iCs/>
        </w:rPr>
        <w:t>config.local.module.ts</w:t>
      </w:r>
      <w:r w:rsidRPr="00D40F9A">
        <w:t>: Helyi konfigurációs modul.</w:t>
      </w:r>
    </w:p>
    <w:p w14:paraId="22D7C5E1" w14:textId="77777777" w:rsidR="005E1707" w:rsidRPr="00D40F9A" w:rsidRDefault="005E1707">
      <w:pPr>
        <w:pStyle w:val="Listaszerbekezds"/>
        <w:numPr>
          <w:ilvl w:val="2"/>
          <w:numId w:val="54"/>
        </w:numPr>
        <w:spacing w:line="240" w:lineRule="auto"/>
        <w:jc w:val="left"/>
      </w:pPr>
      <w:r w:rsidRPr="00D40F9A">
        <w:rPr>
          <w:i/>
          <w:iCs/>
        </w:rPr>
        <w:t>prisma.config.service.ts</w:t>
      </w:r>
      <w:r w:rsidRPr="00D40F9A">
        <w:t>: Prisma konfigurációs szolgáltatás.</w:t>
      </w:r>
    </w:p>
    <w:p w14:paraId="03C5439A" w14:textId="77777777" w:rsidR="005E1707" w:rsidRPr="00D40F9A" w:rsidRDefault="005E1707">
      <w:pPr>
        <w:pStyle w:val="Listaszerbekezds"/>
        <w:numPr>
          <w:ilvl w:val="1"/>
          <w:numId w:val="54"/>
        </w:numPr>
        <w:spacing w:line="240" w:lineRule="auto"/>
        <w:jc w:val="left"/>
      </w:pPr>
      <w:r w:rsidRPr="00D40F9A">
        <w:rPr>
          <w:b/>
          <w:bCs/>
        </w:rPr>
        <w:lastRenderedPageBreak/>
        <w:t>filter</w:t>
      </w:r>
      <w:r w:rsidRPr="00D40F9A">
        <w:t>: Szűrők.</w:t>
      </w:r>
    </w:p>
    <w:p w14:paraId="41BF1EB9" w14:textId="77777777" w:rsidR="005E1707" w:rsidRPr="00D40F9A" w:rsidRDefault="005E1707">
      <w:pPr>
        <w:pStyle w:val="Listaszerbekezds"/>
        <w:numPr>
          <w:ilvl w:val="2"/>
          <w:numId w:val="54"/>
        </w:numPr>
        <w:spacing w:line="240" w:lineRule="auto"/>
        <w:jc w:val="left"/>
      </w:pPr>
      <w:r w:rsidRPr="00D40F9A">
        <w:rPr>
          <w:i/>
          <w:iCs/>
        </w:rPr>
        <w:t>delete.file.on.error.filter.ts</w:t>
      </w:r>
      <w:r w:rsidRPr="00D40F9A">
        <w:t>: Fájl törlése hiba esetén szűrő.</w:t>
      </w:r>
    </w:p>
    <w:p w14:paraId="5C0A6663" w14:textId="77777777" w:rsidR="005E1707" w:rsidRPr="00D40F9A" w:rsidRDefault="005E1707">
      <w:pPr>
        <w:pStyle w:val="Listaszerbekezds"/>
        <w:numPr>
          <w:ilvl w:val="2"/>
          <w:numId w:val="54"/>
        </w:numPr>
        <w:spacing w:line="240" w:lineRule="auto"/>
        <w:jc w:val="left"/>
      </w:pPr>
      <w:r w:rsidRPr="00D40F9A">
        <w:rPr>
          <w:i/>
          <w:iCs/>
        </w:rPr>
        <w:t>filter.module.ts</w:t>
      </w:r>
      <w:r w:rsidRPr="00D40F9A">
        <w:t>: Szűrő modul.</w:t>
      </w:r>
    </w:p>
    <w:p w14:paraId="1606D33C" w14:textId="77777777" w:rsidR="005E1707" w:rsidRPr="00D40F9A" w:rsidRDefault="005E1707">
      <w:pPr>
        <w:pStyle w:val="Listaszerbekezds"/>
        <w:numPr>
          <w:ilvl w:val="1"/>
          <w:numId w:val="54"/>
        </w:numPr>
        <w:spacing w:line="240" w:lineRule="auto"/>
        <w:jc w:val="left"/>
      </w:pPr>
      <w:r w:rsidRPr="00D40F9A">
        <w:rPr>
          <w:b/>
          <w:bCs/>
        </w:rPr>
        <w:t>module</w:t>
      </w:r>
      <w:r w:rsidRPr="00D40F9A">
        <w:t>: Modulok.</w:t>
      </w:r>
    </w:p>
    <w:p w14:paraId="1EE27486" w14:textId="77777777" w:rsidR="005E1707" w:rsidRPr="00D40F9A" w:rsidRDefault="005E1707">
      <w:pPr>
        <w:pStyle w:val="Listaszerbekezds"/>
        <w:numPr>
          <w:ilvl w:val="2"/>
          <w:numId w:val="54"/>
        </w:numPr>
        <w:spacing w:line="240" w:lineRule="auto"/>
        <w:jc w:val="left"/>
      </w:pPr>
      <w:r w:rsidRPr="00D40F9A">
        <w:rPr>
          <w:i/>
          <w:iCs/>
        </w:rPr>
        <w:t>app.module.ts</w:t>
      </w:r>
      <w:r w:rsidRPr="00D40F9A">
        <w:t>: Alkalmazás modul.</w:t>
      </w:r>
    </w:p>
    <w:p w14:paraId="709CF658" w14:textId="77777777" w:rsidR="005E1707" w:rsidRPr="00D40F9A" w:rsidRDefault="005E1707">
      <w:pPr>
        <w:pStyle w:val="Listaszerbekezds"/>
        <w:numPr>
          <w:ilvl w:val="2"/>
          <w:numId w:val="54"/>
        </w:numPr>
        <w:spacing w:line="240" w:lineRule="auto"/>
        <w:jc w:val="left"/>
      </w:pPr>
      <w:r w:rsidRPr="00D40F9A">
        <w:rPr>
          <w:b/>
          <w:bCs/>
        </w:rPr>
        <w:t>app</w:t>
      </w:r>
      <w:r w:rsidRPr="00D40F9A">
        <w:t>: Alkalmazás modul komponensei.</w:t>
      </w:r>
    </w:p>
    <w:p w14:paraId="50A37A9D" w14:textId="77777777" w:rsidR="005E1707" w:rsidRPr="00D40F9A" w:rsidRDefault="005E1707">
      <w:pPr>
        <w:pStyle w:val="Listaszerbekezds"/>
        <w:numPr>
          <w:ilvl w:val="3"/>
          <w:numId w:val="54"/>
        </w:numPr>
        <w:spacing w:line="240" w:lineRule="auto"/>
        <w:jc w:val="left"/>
      </w:pPr>
      <w:r w:rsidRPr="00D40F9A">
        <w:rPr>
          <w:i/>
          <w:iCs/>
        </w:rPr>
        <w:t>app.controller.spec.ts</w:t>
      </w:r>
      <w:r w:rsidRPr="00D40F9A">
        <w:t>: Alkalmazás vezérlő tesztje.</w:t>
      </w:r>
    </w:p>
    <w:p w14:paraId="2AA3C190" w14:textId="77777777" w:rsidR="005E1707" w:rsidRPr="00D40F9A" w:rsidRDefault="005E1707">
      <w:pPr>
        <w:pStyle w:val="Listaszerbekezds"/>
        <w:numPr>
          <w:ilvl w:val="3"/>
          <w:numId w:val="54"/>
        </w:numPr>
        <w:spacing w:line="240" w:lineRule="auto"/>
        <w:jc w:val="left"/>
      </w:pPr>
      <w:r w:rsidRPr="00D40F9A">
        <w:rPr>
          <w:i/>
          <w:iCs/>
        </w:rPr>
        <w:t>app.controller.ts</w:t>
      </w:r>
      <w:r w:rsidRPr="00D40F9A">
        <w:t>: Alkalmazás vezérlő.</w:t>
      </w:r>
    </w:p>
    <w:p w14:paraId="674573B2" w14:textId="77777777" w:rsidR="005E1707" w:rsidRPr="00D40F9A" w:rsidRDefault="005E1707">
      <w:pPr>
        <w:pStyle w:val="Listaszerbekezds"/>
        <w:numPr>
          <w:ilvl w:val="3"/>
          <w:numId w:val="54"/>
        </w:numPr>
        <w:spacing w:line="240" w:lineRule="auto"/>
        <w:jc w:val="left"/>
      </w:pPr>
      <w:r w:rsidRPr="00D40F9A">
        <w:rPr>
          <w:i/>
          <w:iCs/>
        </w:rPr>
        <w:t>app.service.spec.ts</w:t>
      </w:r>
      <w:r w:rsidRPr="00D40F9A">
        <w:t>: Alkalmazás szolgáltatás tesztje.</w:t>
      </w:r>
    </w:p>
    <w:p w14:paraId="6E747151" w14:textId="77777777" w:rsidR="005E1707" w:rsidRPr="00D40F9A" w:rsidRDefault="005E1707">
      <w:pPr>
        <w:pStyle w:val="Listaszerbekezds"/>
        <w:numPr>
          <w:ilvl w:val="3"/>
          <w:numId w:val="54"/>
        </w:numPr>
        <w:spacing w:line="240" w:lineRule="auto"/>
        <w:jc w:val="left"/>
      </w:pPr>
      <w:r w:rsidRPr="00D40F9A">
        <w:rPr>
          <w:i/>
          <w:iCs/>
        </w:rPr>
        <w:t>app.service.ts</w:t>
      </w:r>
      <w:r w:rsidRPr="00D40F9A">
        <w:t>: Alkalmazás szolgáltatás.</w:t>
      </w:r>
    </w:p>
    <w:p w14:paraId="042C21B9" w14:textId="77777777" w:rsidR="005E1707" w:rsidRPr="00D40F9A" w:rsidRDefault="005E1707">
      <w:pPr>
        <w:pStyle w:val="Listaszerbekezds"/>
        <w:numPr>
          <w:ilvl w:val="2"/>
          <w:numId w:val="54"/>
        </w:numPr>
        <w:spacing w:line="240" w:lineRule="auto"/>
        <w:jc w:val="left"/>
      </w:pPr>
      <w:r w:rsidRPr="00D40F9A">
        <w:rPr>
          <w:b/>
          <w:bCs/>
        </w:rPr>
        <w:t>auth</w:t>
      </w:r>
      <w:r w:rsidRPr="00D40F9A">
        <w:t>: Hitelesítési modul.</w:t>
      </w:r>
    </w:p>
    <w:p w14:paraId="2C165BE6" w14:textId="77777777" w:rsidR="005E1707" w:rsidRPr="00D40F9A" w:rsidRDefault="005E1707">
      <w:pPr>
        <w:pStyle w:val="Listaszerbekezds"/>
        <w:numPr>
          <w:ilvl w:val="3"/>
          <w:numId w:val="54"/>
        </w:numPr>
        <w:spacing w:line="240" w:lineRule="auto"/>
        <w:jc w:val="left"/>
      </w:pPr>
      <w:r w:rsidRPr="00D40F9A">
        <w:rPr>
          <w:i/>
          <w:iCs/>
        </w:rPr>
        <w:t>auth.controller.spec.ts</w:t>
      </w:r>
      <w:r w:rsidRPr="00D40F9A">
        <w:t>: Hitelesítési vezérlő tesztje.</w:t>
      </w:r>
    </w:p>
    <w:p w14:paraId="70D0480A" w14:textId="77777777" w:rsidR="005E1707" w:rsidRPr="00D40F9A" w:rsidRDefault="005E1707">
      <w:pPr>
        <w:pStyle w:val="Listaszerbekezds"/>
        <w:numPr>
          <w:ilvl w:val="3"/>
          <w:numId w:val="54"/>
        </w:numPr>
        <w:spacing w:line="240" w:lineRule="auto"/>
        <w:jc w:val="left"/>
      </w:pPr>
      <w:r w:rsidRPr="00D40F9A">
        <w:rPr>
          <w:i/>
          <w:iCs/>
        </w:rPr>
        <w:t>auth.controller.ts</w:t>
      </w:r>
      <w:r w:rsidRPr="00D40F9A">
        <w:t>: Hitelesítési vezérlő.</w:t>
      </w:r>
    </w:p>
    <w:p w14:paraId="01689E66" w14:textId="77777777" w:rsidR="005E1707" w:rsidRDefault="005E1707">
      <w:pPr>
        <w:pStyle w:val="Listaszerbekezds"/>
        <w:numPr>
          <w:ilvl w:val="3"/>
          <w:numId w:val="54"/>
        </w:numPr>
        <w:spacing w:line="240" w:lineRule="auto"/>
        <w:jc w:val="left"/>
      </w:pPr>
      <w:r w:rsidRPr="00D40F9A">
        <w:rPr>
          <w:i/>
          <w:iCs/>
        </w:rPr>
        <w:t>auth.decorator.ts</w:t>
      </w:r>
      <w:r w:rsidRPr="00D40F9A">
        <w:t>: Hitelesítési dekorátor.</w:t>
      </w:r>
    </w:p>
    <w:p w14:paraId="5CC5C7E6" w14:textId="74485A47" w:rsidR="003535AD" w:rsidRPr="00D40F9A" w:rsidRDefault="003535AD">
      <w:pPr>
        <w:pStyle w:val="Listaszerbekezds"/>
        <w:numPr>
          <w:ilvl w:val="3"/>
          <w:numId w:val="54"/>
        </w:numPr>
        <w:spacing w:line="240" w:lineRule="auto"/>
        <w:jc w:val="left"/>
      </w:pPr>
      <w:r>
        <w:rPr>
          <w:i/>
          <w:iCs/>
        </w:rPr>
        <w:t>auth.guard.spec.ts</w:t>
      </w:r>
      <w:r>
        <w:t>: Hitelesítési őr tesztje.</w:t>
      </w:r>
    </w:p>
    <w:p w14:paraId="25915EC9" w14:textId="77777777" w:rsidR="005E1707" w:rsidRDefault="005E1707">
      <w:pPr>
        <w:pStyle w:val="Listaszerbekezds"/>
        <w:numPr>
          <w:ilvl w:val="3"/>
          <w:numId w:val="54"/>
        </w:numPr>
        <w:spacing w:line="240" w:lineRule="auto"/>
        <w:jc w:val="left"/>
      </w:pPr>
      <w:r w:rsidRPr="00D40F9A">
        <w:rPr>
          <w:i/>
          <w:iCs/>
        </w:rPr>
        <w:t>auth.guard.ts</w:t>
      </w:r>
      <w:r w:rsidRPr="00D40F9A">
        <w:t>: Hitelesítési őr.</w:t>
      </w:r>
    </w:p>
    <w:p w14:paraId="54EE138B" w14:textId="4DD8BC41" w:rsidR="005E1707" w:rsidRPr="003535AD" w:rsidRDefault="003535AD" w:rsidP="003535AD">
      <w:pPr>
        <w:pStyle w:val="Listaszerbekezds"/>
        <w:numPr>
          <w:ilvl w:val="3"/>
          <w:numId w:val="54"/>
        </w:numPr>
        <w:spacing w:line="240" w:lineRule="auto"/>
        <w:jc w:val="left"/>
      </w:pPr>
      <w:r>
        <w:rPr>
          <w:i/>
          <w:iCs/>
        </w:rPr>
        <w:t>auth.module.ts</w:t>
      </w:r>
      <w:r>
        <w:t>: Hitelesítési modul.</w:t>
      </w:r>
    </w:p>
    <w:p w14:paraId="0BBCE1EE" w14:textId="42598895" w:rsidR="003535AD" w:rsidRPr="00D40F9A" w:rsidRDefault="003535AD" w:rsidP="003535AD">
      <w:pPr>
        <w:pStyle w:val="Listaszerbekezds"/>
        <w:numPr>
          <w:ilvl w:val="3"/>
          <w:numId w:val="54"/>
        </w:numPr>
        <w:spacing w:line="240" w:lineRule="auto"/>
        <w:jc w:val="left"/>
      </w:pPr>
      <w:r>
        <w:rPr>
          <w:i/>
          <w:iCs/>
        </w:rPr>
        <w:t>auth.service.spec.ts</w:t>
      </w:r>
      <w:r>
        <w:t>: Hitelesítési szolgáltatás tesztje.</w:t>
      </w:r>
    </w:p>
    <w:p w14:paraId="4C70AE9F" w14:textId="77777777" w:rsidR="005E1707" w:rsidRPr="00D40F9A" w:rsidRDefault="005E1707">
      <w:pPr>
        <w:pStyle w:val="Listaszerbekezds"/>
        <w:numPr>
          <w:ilvl w:val="3"/>
          <w:numId w:val="54"/>
        </w:numPr>
        <w:spacing w:line="240" w:lineRule="auto"/>
        <w:jc w:val="left"/>
      </w:pPr>
      <w:r w:rsidRPr="00D40F9A">
        <w:rPr>
          <w:i/>
          <w:iCs/>
        </w:rPr>
        <w:t>auth.service.ts</w:t>
      </w:r>
      <w:r w:rsidRPr="00D40F9A">
        <w:t>: Hitelesítési szolgáltatás.</w:t>
      </w:r>
    </w:p>
    <w:p w14:paraId="19E7FA4F" w14:textId="77777777" w:rsidR="005E1707" w:rsidRPr="00D40F9A" w:rsidRDefault="005E1707">
      <w:pPr>
        <w:pStyle w:val="Listaszerbekezds"/>
        <w:numPr>
          <w:ilvl w:val="3"/>
          <w:numId w:val="54"/>
        </w:numPr>
        <w:spacing w:line="240" w:lineRule="auto"/>
        <w:jc w:val="left"/>
      </w:pPr>
      <w:r w:rsidRPr="00D40F9A">
        <w:rPr>
          <w:b/>
          <w:bCs/>
        </w:rPr>
        <w:t>dto</w:t>
      </w:r>
      <w:r w:rsidRPr="00D40F9A">
        <w:t>: Adatátviteli objektumok.</w:t>
      </w:r>
    </w:p>
    <w:p w14:paraId="737A556E" w14:textId="77777777" w:rsidR="005E1707" w:rsidRPr="00D40F9A" w:rsidRDefault="005E1707">
      <w:pPr>
        <w:pStyle w:val="Listaszerbekezds"/>
        <w:numPr>
          <w:ilvl w:val="4"/>
          <w:numId w:val="54"/>
        </w:numPr>
        <w:spacing w:line="240" w:lineRule="auto"/>
        <w:jc w:val="left"/>
      </w:pPr>
      <w:r w:rsidRPr="00D40F9A">
        <w:rPr>
          <w:i/>
          <w:iCs/>
        </w:rPr>
        <w:t>login.dto.ts</w:t>
      </w:r>
      <w:r w:rsidRPr="00D40F9A">
        <w:t>: Bejelentkezési DTO.</w:t>
      </w:r>
    </w:p>
    <w:p w14:paraId="372C47A9" w14:textId="77777777" w:rsidR="005E1707" w:rsidRPr="00D40F9A" w:rsidRDefault="005E1707">
      <w:pPr>
        <w:pStyle w:val="Listaszerbekezds"/>
        <w:numPr>
          <w:ilvl w:val="4"/>
          <w:numId w:val="54"/>
        </w:numPr>
        <w:spacing w:line="240" w:lineRule="auto"/>
        <w:jc w:val="left"/>
      </w:pPr>
      <w:r w:rsidRPr="00D40F9A">
        <w:rPr>
          <w:i/>
          <w:iCs/>
        </w:rPr>
        <w:t>register.dto.ts</w:t>
      </w:r>
      <w:r w:rsidRPr="00D40F9A">
        <w:t>: Regisztrációs DTO.</w:t>
      </w:r>
    </w:p>
    <w:p w14:paraId="38C5EB0C" w14:textId="77777777" w:rsidR="005E1707" w:rsidRPr="00D40F9A" w:rsidRDefault="005E1707">
      <w:pPr>
        <w:pStyle w:val="Listaszerbekezds"/>
        <w:numPr>
          <w:ilvl w:val="2"/>
          <w:numId w:val="54"/>
        </w:numPr>
        <w:spacing w:line="240" w:lineRule="auto"/>
        <w:jc w:val="left"/>
      </w:pPr>
      <w:r w:rsidRPr="00D40F9A">
        <w:rPr>
          <w:b/>
          <w:bCs/>
        </w:rPr>
        <w:t>pendingSongs</w:t>
      </w:r>
      <w:r w:rsidRPr="00D40F9A">
        <w:t>: Függő zenék modul.</w:t>
      </w:r>
    </w:p>
    <w:p w14:paraId="1BD6FE3C" w14:textId="77777777" w:rsidR="005E1707" w:rsidRPr="00D40F9A" w:rsidRDefault="005E1707">
      <w:pPr>
        <w:pStyle w:val="Listaszerbekezds"/>
        <w:numPr>
          <w:ilvl w:val="3"/>
          <w:numId w:val="54"/>
        </w:numPr>
        <w:spacing w:line="240" w:lineRule="auto"/>
        <w:jc w:val="left"/>
      </w:pPr>
      <w:r w:rsidRPr="00D40F9A">
        <w:rPr>
          <w:i/>
          <w:iCs/>
        </w:rPr>
        <w:t>pending.songs.controller.spec.ts</w:t>
      </w:r>
      <w:r w:rsidRPr="00D40F9A">
        <w:t>: Függő zenék vezérlő tesztje.</w:t>
      </w:r>
    </w:p>
    <w:p w14:paraId="21E3F33B" w14:textId="77777777" w:rsidR="005E1707" w:rsidRPr="00D40F9A" w:rsidRDefault="005E1707">
      <w:pPr>
        <w:pStyle w:val="Listaszerbekezds"/>
        <w:numPr>
          <w:ilvl w:val="3"/>
          <w:numId w:val="54"/>
        </w:numPr>
        <w:spacing w:line="240" w:lineRule="auto"/>
        <w:jc w:val="left"/>
      </w:pPr>
      <w:r w:rsidRPr="00D40F9A">
        <w:rPr>
          <w:i/>
          <w:iCs/>
        </w:rPr>
        <w:t>pending.songs.controller.ts</w:t>
      </w:r>
      <w:r w:rsidRPr="00D40F9A">
        <w:t>: Függő zenék vezérlő.</w:t>
      </w:r>
    </w:p>
    <w:p w14:paraId="40F6D116" w14:textId="77777777" w:rsidR="005E1707" w:rsidRDefault="005E1707">
      <w:pPr>
        <w:pStyle w:val="Listaszerbekezds"/>
        <w:numPr>
          <w:ilvl w:val="3"/>
          <w:numId w:val="54"/>
        </w:numPr>
        <w:spacing w:line="240" w:lineRule="auto"/>
        <w:jc w:val="left"/>
      </w:pPr>
      <w:r w:rsidRPr="00D40F9A">
        <w:rPr>
          <w:i/>
          <w:iCs/>
        </w:rPr>
        <w:t>pending.songs.module.ts</w:t>
      </w:r>
      <w:r w:rsidRPr="00D40F9A">
        <w:t>: Függő zenék modul.</w:t>
      </w:r>
    </w:p>
    <w:p w14:paraId="25D08978" w14:textId="341AF816" w:rsidR="003535AD" w:rsidRPr="00D40F9A" w:rsidRDefault="003535AD">
      <w:pPr>
        <w:pStyle w:val="Listaszerbekezds"/>
        <w:numPr>
          <w:ilvl w:val="3"/>
          <w:numId w:val="54"/>
        </w:numPr>
        <w:spacing w:line="240" w:lineRule="auto"/>
        <w:jc w:val="left"/>
      </w:pPr>
      <w:r>
        <w:rPr>
          <w:i/>
          <w:iCs/>
        </w:rPr>
        <w:t>pending.songs.service.spec.ts</w:t>
      </w:r>
      <w:r>
        <w:t>: Függő zenék szolgáltatás tesztje.</w:t>
      </w:r>
    </w:p>
    <w:p w14:paraId="57C00ABD" w14:textId="77777777" w:rsidR="005E1707" w:rsidRPr="00D40F9A" w:rsidRDefault="005E1707">
      <w:pPr>
        <w:pStyle w:val="Listaszerbekezds"/>
        <w:numPr>
          <w:ilvl w:val="3"/>
          <w:numId w:val="54"/>
        </w:numPr>
        <w:spacing w:line="240" w:lineRule="auto"/>
        <w:jc w:val="left"/>
      </w:pPr>
      <w:r w:rsidRPr="00D40F9A">
        <w:rPr>
          <w:i/>
          <w:iCs/>
        </w:rPr>
        <w:t>pending.songs.service.ts</w:t>
      </w:r>
      <w:r w:rsidRPr="00D40F9A">
        <w:t>: Függő zenék szolgáltatás.</w:t>
      </w:r>
    </w:p>
    <w:p w14:paraId="7D68D504" w14:textId="77777777" w:rsidR="005E1707" w:rsidRPr="00D40F9A" w:rsidRDefault="005E1707">
      <w:pPr>
        <w:pStyle w:val="Listaszerbekezds"/>
        <w:numPr>
          <w:ilvl w:val="2"/>
          <w:numId w:val="54"/>
        </w:numPr>
        <w:spacing w:line="240" w:lineRule="auto"/>
        <w:jc w:val="left"/>
      </w:pPr>
      <w:r w:rsidRPr="00D40F9A">
        <w:rPr>
          <w:b/>
          <w:bCs/>
        </w:rPr>
        <w:t>role</w:t>
      </w:r>
      <w:r w:rsidRPr="00D40F9A">
        <w:t>: Szerepkör modul.</w:t>
      </w:r>
    </w:p>
    <w:p w14:paraId="39C0EAEC" w14:textId="77777777" w:rsidR="005E1707" w:rsidRPr="00D40F9A" w:rsidRDefault="005E1707">
      <w:pPr>
        <w:pStyle w:val="Listaszerbekezds"/>
        <w:numPr>
          <w:ilvl w:val="3"/>
          <w:numId w:val="54"/>
        </w:numPr>
        <w:spacing w:line="240" w:lineRule="auto"/>
        <w:jc w:val="left"/>
      </w:pPr>
      <w:r w:rsidRPr="00D40F9A">
        <w:rPr>
          <w:i/>
          <w:iCs/>
        </w:rPr>
        <w:t>role.decorator.ts</w:t>
      </w:r>
      <w:r w:rsidRPr="00D40F9A">
        <w:t>: Szerepkör dekorátor.</w:t>
      </w:r>
    </w:p>
    <w:p w14:paraId="39012BF0" w14:textId="77777777" w:rsidR="005E1707" w:rsidRDefault="005E1707">
      <w:pPr>
        <w:pStyle w:val="Listaszerbekezds"/>
        <w:numPr>
          <w:ilvl w:val="3"/>
          <w:numId w:val="54"/>
        </w:numPr>
        <w:spacing w:line="240" w:lineRule="auto"/>
        <w:jc w:val="left"/>
      </w:pPr>
      <w:r w:rsidRPr="00D40F9A">
        <w:rPr>
          <w:i/>
          <w:iCs/>
        </w:rPr>
        <w:t>role.enum.ts</w:t>
      </w:r>
      <w:r w:rsidRPr="00D40F9A">
        <w:t>: Szerepkör enum.</w:t>
      </w:r>
    </w:p>
    <w:p w14:paraId="1D3FC9D8" w14:textId="38C76158" w:rsidR="003535AD" w:rsidRPr="00D40F9A" w:rsidRDefault="003535AD">
      <w:pPr>
        <w:pStyle w:val="Listaszerbekezds"/>
        <w:numPr>
          <w:ilvl w:val="3"/>
          <w:numId w:val="54"/>
        </w:numPr>
        <w:spacing w:line="240" w:lineRule="auto"/>
        <w:jc w:val="left"/>
      </w:pPr>
      <w:r>
        <w:rPr>
          <w:i/>
          <w:iCs/>
        </w:rPr>
        <w:t>role.guard.spec.ts</w:t>
      </w:r>
      <w:r>
        <w:t>: Szerepkör őr tesztje.</w:t>
      </w:r>
    </w:p>
    <w:p w14:paraId="7CFF659C" w14:textId="77777777" w:rsidR="005E1707" w:rsidRDefault="005E1707">
      <w:pPr>
        <w:pStyle w:val="Listaszerbekezds"/>
        <w:numPr>
          <w:ilvl w:val="3"/>
          <w:numId w:val="54"/>
        </w:numPr>
        <w:spacing w:line="240" w:lineRule="auto"/>
        <w:jc w:val="left"/>
      </w:pPr>
      <w:r w:rsidRPr="00D40F9A">
        <w:rPr>
          <w:i/>
          <w:iCs/>
        </w:rPr>
        <w:t>role.guard.ts</w:t>
      </w:r>
      <w:r w:rsidRPr="00D40F9A">
        <w:t>: Szerepkör őr.</w:t>
      </w:r>
    </w:p>
    <w:p w14:paraId="08E1BACB" w14:textId="0CC28610" w:rsidR="003535AD" w:rsidRDefault="003535AD" w:rsidP="003535AD">
      <w:pPr>
        <w:pStyle w:val="Listaszerbekezds"/>
        <w:numPr>
          <w:ilvl w:val="2"/>
          <w:numId w:val="54"/>
        </w:numPr>
        <w:spacing w:line="240" w:lineRule="auto"/>
        <w:jc w:val="left"/>
      </w:pPr>
      <w:r>
        <w:rPr>
          <w:b/>
          <w:bCs/>
        </w:rPr>
        <w:t>snipper</w:t>
      </w:r>
      <w:r>
        <w:t>: Snipper modul.</w:t>
      </w:r>
    </w:p>
    <w:p w14:paraId="6284D1C3" w14:textId="0D77C7AD" w:rsidR="003535AD" w:rsidRDefault="003535AD" w:rsidP="003535AD">
      <w:pPr>
        <w:pStyle w:val="Listaszerbekezds"/>
        <w:numPr>
          <w:ilvl w:val="3"/>
          <w:numId w:val="54"/>
        </w:numPr>
        <w:spacing w:line="240" w:lineRule="auto"/>
        <w:jc w:val="left"/>
      </w:pPr>
      <w:r>
        <w:rPr>
          <w:i/>
          <w:iCs/>
        </w:rPr>
        <w:t>snipper.controller.spec.ts</w:t>
      </w:r>
      <w:r>
        <w:t>: Snipper vezérlő tesztje.</w:t>
      </w:r>
    </w:p>
    <w:p w14:paraId="401B8DC6" w14:textId="6F6F0693" w:rsidR="003535AD" w:rsidRDefault="003535AD" w:rsidP="003535AD">
      <w:pPr>
        <w:pStyle w:val="Listaszerbekezds"/>
        <w:numPr>
          <w:ilvl w:val="3"/>
          <w:numId w:val="54"/>
        </w:numPr>
        <w:spacing w:line="240" w:lineRule="auto"/>
        <w:jc w:val="left"/>
      </w:pPr>
      <w:r>
        <w:rPr>
          <w:i/>
          <w:iCs/>
        </w:rPr>
        <w:t>snipper.controller.ts</w:t>
      </w:r>
      <w:r>
        <w:t>: Snipper vezérlő.</w:t>
      </w:r>
    </w:p>
    <w:p w14:paraId="0F97F3D5" w14:textId="44BFCE66" w:rsidR="003535AD" w:rsidRDefault="003535AD" w:rsidP="003535AD">
      <w:pPr>
        <w:pStyle w:val="Listaszerbekezds"/>
        <w:numPr>
          <w:ilvl w:val="3"/>
          <w:numId w:val="54"/>
        </w:numPr>
        <w:spacing w:line="240" w:lineRule="auto"/>
        <w:jc w:val="left"/>
      </w:pPr>
      <w:r>
        <w:rPr>
          <w:i/>
          <w:iCs/>
        </w:rPr>
        <w:t>snipper.module.ts</w:t>
      </w:r>
      <w:r>
        <w:t>: Snipper modul.</w:t>
      </w:r>
    </w:p>
    <w:p w14:paraId="5AF00749" w14:textId="15D084F0" w:rsidR="003535AD" w:rsidRDefault="003535AD" w:rsidP="003535AD">
      <w:pPr>
        <w:pStyle w:val="Listaszerbekezds"/>
        <w:numPr>
          <w:ilvl w:val="3"/>
          <w:numId w:val="54"/>
        </w:numPr>
        <w:spacing w:line="240" w:lineRule="auto"/>
        <w:jc w:val="left"/>
      </w:pPr>
      <w:r>
        <w:rPr>
          <w:i/>
          <w:iCs/>
        </w:rPr>
        <w:t>snipper.service.ts</w:t>
      </w:r>
      <w:r>
        <w:t>: Snipper szolgáltatás.</w:t>
      </w:r>
    </w:p>
    <w:p w14:paraId="3CF734EE" w14:textId="2053F4B0" w:rsidR="003535AD" w:rsidRDefault="003535AD" w:rsidP="003535AD">
      <w:pPr>
        <w:pStyle w:val="Listaszerbekezds"/>
        <w:numPr>
          <w:ilvl w:val="3"/>
          <w:numId w:val="54"/>
        </w:numPr>
        <w:spacing w:line="240" w:lineRule="auto"/>
        <w:jc w:val="left"/>
      </w:pPr>
      <w:r>
        <w:rPr>
          <w:i/>
          <w:iCs/>
        </w:rPr>
        <w:t>snipper.service.spec.ts</w:t>
      </w:r>
      <w:r>
        <w:t>: Snipper szolgáltatás tesztje.</w:t>
      </w:r>
    </w:p>
    <w:p w14:paraId="34CDE803" w14:textId="59A89053" w:rsidR="003535AD" w:rsidRDefault="003535AD" w:rsidP="003535AD">
      <w:pPr>
        <w:pStyle w:val="Listaszerbekezds"/>
        <w:numPr>
          <w:ilvl w:val="3"/>
          <w:numId w:val="54"/>
        </w:numPr>
        <w:spacing w:line="240" w:lineRule="auto"/>
        <w:jc w:val="left"/>
      </w:pPr>
      <w:r>
        <w:rPr>
          <w:b/>
          <w:bCs/>
        </w:rPr>
        <w:t>dto</w:t>
      </w:r>
      <w:r>
        <w:t>: Adatátviteli objektumok.</w:t>
      </w:r>
    </w:p>
    <w:p w14:paraId="0884B76A" w14:textId="2FEBFA96" w:rsidR="003535AD" w:rsidRPr="00D40F9A" w:rsidRDefault="003535AD" w:rsidP="003535AD">
      <w:pPr>
        <w:pStyle w:val="Listaszerbekezds"/>
        <w:numPr>
          <w:ilvl w:val="4"/>
          <w:numId w:val="54"/>
        </w:numPr>
        <w:spacing w:line="240" w:lineRule="auto"/>
        <w:jc w:val="left"/>
      </w:pPr>
      <w:r>
        <w:rPr>
          <w:i/>
          <w:iCs/>
        </w:rPr>
        <w:t>add.song.dto.ts</w:t>
      </w:r>
      <w:r>
        <w:t>: Snipper létrehozási DTO.</w:t>
      </w:r>
    </w:p>
    <w:p w14:paraId="6CEA0030" w14:textId="77777777" w:rsidR="005E1707" w:rsidRPr="00D40F9A" w:rsidRDefault="005E1707">
      <w:pPr>
        <w:pStyle w:val="Listaszerbekezds"/>
        <w:numPr>
          <w:ilvl w:val="2"/>
          <w:numId w:val="54"/>
        </w:numPr>
        <w:spacing w:line="240" w:lineRule="auto"/>
        <w:jc w:val="left"/>
      </w:pPr>
      <w:r w:rsidRPr="00D40F9A">
        <w:rPr>
          <w:b/>
          <w:bCs/>
        </w:rPr>
        <w:t>songs</w:t>
      </w:r>
      <w:r w:rsidRPr="00D40F9A">
        <w:t>: Zenék modul.</w:t>
      </w:r>
    </w:p>
    <w:p w14:paraId="68162EA4" w14:textId="77777777" w:rsidR="005E1707" w:rsidRPr="00D40F9A" w:rsidRDefault="005E1707">
      <w:pPr>
        <w:pStyle w:val="Listaszerbekezds"/>
        <w:numPr>
          <w:ilvl w:val="3"/>
          <w:numId w:val="54"/>
        </w:numPr>
        <w:spacing w:line="240" w:lineRule="auto"/>
        <w:jc w:val="left"/>
      </w:pPr>
      <w:r w:rsidRPr="00D40F9A">
        <w:rPr>
          <w:i/>
          <w:iCs/>
        </w:rPr>
        <w:t>songs.controller.spec.ts</w:t>
      </w:r>
      <w:r w:rsidRPr="00D40F9A">
        <w:t>: Zenék vezérlő tesztje.</w:t>
      </w:r>
    </w:p>
    <w:p w14:paraId="36083780" w14:textId="77777777" w:rsidR="005E1707" w:rsidRPr="00D40F9A" w:rsidRDefault="005E1707">
      <w:pPr>
        <w:pStyle w:val="Listaszerbekezds"/>
        <w:numPr>
          <w:ilvl w:val="3"/>
          <w:numId w:val="54"/>
        </w:numPr>
        <w:spacing w:line="240" w:lineRule="auto"/>
        <w:jc w:val="left"/>
      </w:pPr>
      <w:r w:rsidRPr="00D40F9A">
        <w:rPr>
          <w:i/>
          <w:iCs/>
        </w:rPr>
        <w:t>songs.controller.ts</w:t>
      </w:r>
      <w:r w:rsidRPr="00D40F9A">
        <w:t>: Zenék vezérlő.</w:t>
      </w:r>
    </w:p>
    <w:p w14:paraId="7445EEE1" w14:textId="77777777" w:rsidR="005E1707" w:rsidRDefault="005E1707">
      <w:pPr>
        <w:pStyle w:val="Listaszerbekezds"/>
        <w:numPr>
          <w:ilvl w:val="3"/>
          <w:numId w:val="54"/>
        </w:numPr>
        <w:spacing w:line="240" w:lineRule="auto"/>
        <w:jc w:val="left"/>
      </w:pPr>
      <w:r w:rsidRPr="00D40F9A">
        <w:rPr>
          <w:i/>
          <w:iCs/>
        </w:rPr>
        <w:t>songs.module.ts</w:t>
      </w:r>
      <w:r w:rsidRPr="00D40F9A">
        <w:t>: Zenék modul.</w:t>
      </w:r>
    </w:p>
    <w:p w14:paraId="116638B8" w14:textId="424C1F8D" w:rsidR="003535AD" w:rsidRPr="00D40F9A" w:rsidRDefault="003535AD">
      <w:pPr>
        <w:pStyle w:val="Listaszerbekezds"/>
        <w:numPr>
          <w:ilvl w:val="3"/>
          <w:numId w:val="54"/>
        </w:numPr>
        <w:spacing w:line="240" w:lineRule="auto"/>
        <w:jc w:val="left"/>
      </w:pPr>
      <w:r>
        <w:rPr>
          <w:i/>
          <w:iCs/>
        </w:rPr>
        <w:t>songs.service.spec.ts</w:t>
      </w:r>
      <w:r>
        <w:t>: Zenék szolgáltatás tesztje.</w:t>
      </w:r>
    </w:p>
    <w:p w14:paraId="39EA3595" w14:textId="77777777" w:rsidR="005E1707" w:rsidRPr="00D40F9A" w:rsidRDefault="005E1707">
      <w:pPr>
        <w:pStyle w:val="Listaszerbekezds"/>
        <w:numPr>
          <w:ilvl w:val="3"/>
          <w:numId w:val="54"/>
        </w:numPr>
        <w:spacing w:line="240" w:lineRule="auto"/>
        <w:jc w:val="left"/>
      </w:pPr>
      <w:r w:rsidRPr="00D40F9A">
        <w:rPr>
          <w:i/>
          <w:iCs/>
        </w:rPr>
        <w:t>songs.service.ts</w:t>
      </w:r>
      <w:r w:rsidRPr="00D40F9A">
        <w:t>: Zenék szolgáltatás.</w:t>
      </w:r>
    </w:p>
    <w:p w14:paraId="69167B1B" w14:textId="77777777" w:rsidR="005E1707" w:rsidRPr="00D40F9A" w:rsidRDefault="005E1707">
      <w:pPr>
        <w:pStyle w:val="Listaszerbekezds"/>
        <w:numPr>
          <w:ilvl w:val="3"/>
          <w:numId w:val="54"/>
        </w:numPr>
        <w:spacing w:line="240" w:lineRule="auto"/>
        <w:jc w:val="left"/>
      </w:pPr>
      <w:r w:rsidRPr="00D40F9A">
        <w:rPr>
          <w:b/>
          <w:bCs/>
        </w:rPr>
        <w:lastRenderedPageBreak/>
        <w:t>dto</w:t>
      </w:r>
      <w:r w:rsidRPr="00D40F9A">
        <w:t>: Adatátviteli objektumok.</w:t>
      </w:r>
    </w:p>
    <w:p w14:paraId="1E7D9CD1" w14:textId="77777777" w:rsidR="005E1707" w:rsidRDefault="005E1707">
      <w:pPr>
        <w:pStyle w:val="Listaszerbekezds"/>
        <w:numPr>
          <w:ilvl w:val="4"/>
          <w:numId w:val="54"/>
        </w:numPr>
        <w:spacing w:line="240" w:lineRule="auto"/>
        <w:jc w:val="left"/>
      </w:pPr>
      <w:r w:rsidRPr="00D40F9A">
        <w:rPr>
          <w:i/>
          <w:iCs/>
        </w:rPr>
        <w:t>create.song.dto.ts</w:t>
      </w:r>
      <w:r w:rsidRPr="00D40F9A">
        <w:t>: Zene létrehozási DTO.</w:t>
      </w:r>
    </w:p>
    <w:p w14:paraId="7104247F" w14:textId="2D4914FD" w:rsidR="003535AD" w:rsidRPr="00D40F9A" w:rsidRDefault="003535AD">
      <w:pPr>
        <w:pStyle w:val="Listaszerbekezds"/>
        <w:numPr>
          <w:ilvl w:val="4"/>
          <w:numId w:val="54"/>
        </w:numPr>
        <w:spacing w:line="240" w:lineRule="auto"/>
        <w:jc w:val="left"/>
      </w:pPr>
      <w:r>
        <w:rPr>
          <w:i/>
          <w:iCs/>
        </w:rPr>
        <w:t>update.schedule.dto.ts</w:t>
      </w:r>
      <w:r>
        <w:t>: Ütemezés frissítési DTO.</w:t>
      </w:r>
    </w:p>
    <w:p w14:paraId="53F5C7E1" w14:textId="77777777" w:rsidR="005E1707" w:rsidRPr="00D40F9A" w:rsidRDefault="005E1707">
      <w:pPr>
        <w:pStyle w:val="Listaszerbekezds"/>
        <w:numPr>
          <w:ilvl w:val="2"/>
          <w:numId w:val="54"/>
        </w:numPr>
        <w:spacing w:line="240" w:lineRule="auto"/>
        <w:jc w:val="left"/>
      </w:pPr>
      <w:r w:rsidRPr="00D40F9A">
        <w:rPr>
          <w:b/>
          <w:bCs/>
        </w:rPr>
        <w:t>tv</w:t>
      </w:r>
      <w:r w:rsidRPr="00D40F9A">
        <w:t>: TV modul.</w:t>
      </w:r>
    </w:p>
    <w:p w14:paraId="1701E74B" w14:textId="77777777" w:rsidR="005E1707" w:rsidRPr="00D40F9A" w:rsidRDefault="005E1707">
      <w:pPr>
        <w:pStyle w:val="Listaszerbekezds"/>
        <w:numPr>
          <w:ilvl w:val="3"/>
          <w:numId w:val="54"/>
        </w:numPr>
        <w:spacing w:line="240" w:lineRule="auto"/>
        <w:jc w:val="left"/>
      </w:pPr>
      <w:r w:rsidRPr="00D40F9A">
        <w:rPr>
          <w:i/>
          <w:iCs/>
        </w:rPr>
        <w:t>tv.controller.spec.ts</w:t>
      </w:r>
      <w:r w:rsidRPr="00D40F9A">
        <w:t>: TV vezérlő tesztje.</w:t>
      </w:r>
    </w:p>
    <w:p w14:paraId="3F12F8F2" w14:textId="77777777" w:rsidR="005E1707" w:rsidRPr="00D40F9A" w:rsidRDefault="005E1707">
      <w:pPr>
        <w:pStyle w:val="Listaszerbekezds"/>
        <w:numPr>
          <w:ilvl w:val="3"/>
          <w:numId w:val="54"/>
        </w:numPr>
        <w:spacing w:line="240" w:lineRule="auto"/>
        <w:jc w:val="left"/>
      </w:pPr>
      <w:r w:rsidRPr="00D40F9A">
        <w:rPr>
          <w:i/>
          <w:iCs/>
        </w:rPr>
        <w:t>tv.controller.ts</w:t>
      </w:r>
      <w:r w:rsidRPr="00D40F9A">
        <w:t>: TV vezérlő.</w:t>
      </w:r>
    </w:p>
    <w:p w14:paraId="55E52771" w14:textId="77777777" w:rsidR="005E1707" w:rsidRPr="00D40F9A" w:rsidRDefault="005E1707">
      <w:pPr>
        <w:pStyle w:val="Listaszerbekezds"/>
        <w:numPr>
          <w:ilvl w:val="3"/>
          <w:numId w:val="54"/>
        </w:numPr>
        <w:spacing w:line="240" w:lineRule="auto"/>
        <w:jc w:val="left"/>
      </w:pPr>
      <w:r w:rsidRPr="00D40F9A">
        <w:rPr>
          <w:i/>
          <w:iCs/>
        </w:rPr>
        <w:t>tv.module.ts</w:t>
      </w:r>
      <w:r w:rsidRPr="00D40F9A">
        <w:t>: TV modul.</w:t>
      </w:r>
    </w:p>
    <w:p w14:paraId="5326F77C" w14:textId="77777777" w:rsidR="005E1707" w:rsidRPr="00D40F9A" w:rsidRDefault="005E1707">
      <w:pPr>
        <w:pStyle w:val="Listaszerbekezds"/>
        <w:numPr>
          <w:ilvl w:val="3"/>
          <w:numId w:val="54"/>
        </w:numPr>
        <w:spacing w:line="240" w:lineRule="auto"/>
        <w:jc w:val="left"/>
      </w:pPr>
      <w:r w:rsidRPr="00D40F9A">
        <w:rPr>
          <w:i/>
          <w:iCs/>
        </w:rPr>
        <w:t>tv.service.spec.ts</w:t>
      </w:r>
      <w:r w:rsidRPr="00D40F9A">
        <w:t>: TV szolgáltatás tesztje.</w:t>
      </w:r>
    </w:p>
    <w:p w14:paraId="18F13D4C" w14:textId="77777777" w:rsidR="005E1707" w:rsidRPr="00D40F9A" w:rsidRDefault="005E1707">
      <w:pPr>
        <w:pStyle w:val="Listaszerbekezds"/>
        <w:numPr>
          <w:ilvl w:val="3"/>
          <w:numId w:val="54"/>
        </w:numPr>
        <w:spacing w:line="240" w:lineRule="auto"/>
        <w:jc w:val="left"/>
      </w:pPr>
      <w:r w:rsidRPr="00D40F9A">
        <w:rPr>
          <w:i/>
          <w:iCs/>
        </w:rPr>
        <w:t>tv.service.ts</w:t>
      </w:r>
      <w:r w:rsidRPr="00D40F9A">
        <w:t>: TV szolgáltatás.</w:t>
      </w:r>
    </w:p>
    <w:p w14:paraId="79C939A3" w14:textId="77777777" w:rsidR="005E1707" w:rsidRPr="00D40F9A" w:rsidRDefault="005E1707">
      <w:pPr>
        <w:pStyle w:val="Listaszerbekezds"/>
        <w:numPr>
          <w:ilvl w:val="2"/>
          <w:numId w:val="54"/>
        </w:numPr>
        <w:spacing w:line="240" w:lineRule="auto"/>
        <w:jc w:val="left"/>
      </w:pPr>
      <w:r w:rsidRPr="00D40F9A">
        <w:rPr>
          <w:b/>
          <w:bCs/>
        </w:rPr>
        <w:t>user</w:t>
      </w:r>
      <w:r w:rsidRPr="00D40F9A">
        <w:t>: Felhasználó modul.</w:t>
      </w:r>
    </w:p>
    <w:p w14:paraId="37B528C9" w14:textId="77777777" w:rsidR="005E1707" w:rsidRPr="00D40F9A" w:rsidRDefault="005E1707">
      <w:pPr>
        <w:pStyle w:val="Listaszerbekezds"/>
        <w:numPr>
          <w:ilvl w:val="3"/>
          <w:numId w:val="54"/>
        </w:numPr>
        <w:spacing w:line="240" w:lineRule="auto"/>
        <w:jc w:val="left"/>
      </w:pPr>
      <w:r w:rsidRPr="00D40F9A">
        <w:rPr>
          <w:i/>
          <w:iCs/>
        </w:rPr>
        <w:t>user.controller.spec.ts</w:t>
      </w:r>
      <w:r w:rsidRPr="00D40F9A">
        <w:t>: Felhasználó vezérlő tesztje.</w:t>
      </w:r>
    </w:p>
    <w:p w14:paraId="3BEA898D" w14:textId="77777777" w:rsidR="005E1707" w:rsidRPr="00D40F9A" w:rsidRDefault="005E1707">
      <w:pPr>
        <w:pStyle w:val="Listaszerbekezds"/>
        <w:numPr>
          <w:ilvl w:val="3"/>
          <w:numId w:val="54"/>
        </w:numPr>
        <w:spacing w:line="240" w:lineRule="auto"/>
        <w:jc w:val="left"/>
      </w:pPr>
      <w:r w:rsidRPr="00D40F9A">
        <w:rPr>
          <w:i/>
          <w:iCs/>
        </w:rPr>
        <w:t>user.controller.ts</w:t>
      </w:r>
      <w:r w:rsidRPr="00D40F9A">
        <w:t>: Felhasználó vezérlő.</w:t>
      </w:r>
    </w:p>
    <w:p w14:paraId="2FABBA98" w14:textId="77777777" w:rsidR="005E1707" w:rsidRPr="00D40F9A" w:rsidRDefault="005E1707">
      <w:pPr>
        <w:pStyle w:val="Listaszerbekezds"/>
        <w:numPr>
          <w:ilvl w:val="3"/>
          <w:numId w:val="54"/>
        </w:numPr>
        <w:spacing w:line="240" w:lineRule="auto"/>
        <w:jc w:val="left"/>
      </w:pPr>
      <w:r w:rsidRPr="00D40F9A">
        <w:rPr>
          <w:i/>
          <w:iCs/>
        </w:rPr>
        <w:t>user.module.ts</w:t>
      </w:r>
      <w:r w:rsidRPr="00D40F9A">
        <w:t>: Felhasználó modul.</w:t>
      </w:r>
    </w:p>
    <w:p w14:paraId="6A2220EC" w14:textId="77777777" w:rsidR="005E1707" w:rsidRPr="00D40F9A" w:rsidRDefault="005E1707">
      <w:pPr>
        <w:pStyle w:val="Listaszerbekezds"/>
        <w:numPr>
          <w:ilvl w:val="3"/>
          <w:numId w:val="54"/>
        </w:numPr>
        <w:spacing w:line="240" w:lineRule="auto"/>
        <w:jc w:val="left"/>
      </w:pPr>
      <w:r w:rsidRPr="00D40F9A">
        <w:rPr>
          <w:i/>
          <w:iCs/>
        </w:rPr>
        <w:t>user.service.spec.ts</w:t>
      </w:r>
      <w:r w:rsidRPr="00D40F9A">
        <w:t>: Felhasználó szolgáltatás tesztje.</w:t>
      </w:r>
    </w:p>
    <w:p w14:paraId="3A55F76B" w14:textId="77777777" w:rsidR="005E1707" w:rsidRPr="00D40F9A" w:rsidRDefault="005E1707">
      <w:pPr>
        <w:pStyle w:val="Listaszerbekezds"/>
        <w:numPr>
          <w:ilvl w:val="3"/>
          <w:numId w:val="54"/>
        </w:numPr>
        <w:spacing w:line="240" w:lineRule="auto"/>
        <w:jc w:val="left"/>
      </w:pPr>
      <w:r w:rsidRPr="00D40F9A">
        <w:rPr>
          <w:i/>
          <w:iCs/>
        </w:rPr>
        <w:t>user.service.ts</w:t>
      </w:r>
      <w:r w:rsidRPr="00D40F9A">
        <w:t>: Felhasználó szolgáltatás.</w:t>
      </w:r>
    </w:p>
    <w:p w14:paraId="0F019D1D" w14:textId="77777777" w:rsidR="005E1707" w:rsidRPr="00D40F9A" w:rsidRDefault="005E1707">
      <w:pPr>
        <w:pStyle w:val="Listaszerbekezds"/>
        <w:numPr>
          <w:ilvl w:val="3"/>
          <w:numId w:val="54"/>
        </w:numPr>
        <w:spacing w:line="240" w:lineRule="auto"/>
        <w:jc w:val="left"/>
      </w:pPr>
      <w:r w:rsidRPr="00D40F9A">
        <w:rPr>
          <w:b/>
          <w:bCs/>
        </w:rPr>
        <w:t>dto</w:t>
      </w:r>
      <w:r w:rsidRPr="00D40F9A">
        <w:t>: Adatátviteli objektumok.</w:t>
      </w:r>
    </w:p>
    <w:p w14:paraId="4BF521D3" w14:textId="77777777" w:rsidR="005E1707" w:rsidRPr="00D40F9A" w:rsidRDefault="005E1707">
      <w:pPr>
        <w:pStyle w:val="Listaszerbekezds"/>
        <w:numPr>
          <w:ilvl w:val="4"/>
          <w:numId w:val="54"/>
        </w:numPr>
        <w:spacing w:line="240" w:lineRule="auto"/>
        <w:jc w:val="left"/>
      </w:pPr>
      <w:r w:rsidRPr="00D40F9A">
        <w:rPr>
          <w:i/>
          <w:iCs/>
        </w:rPr>
        <w:t>update.pass.dto.ts</w:t>
      </w:r>
      <w:r w:rsidRPr="00D40F9A">
        <w:t>: Jelszó frissítési DTO.</w:t>
      </w:r>
    </w:p>
    <w:p w14:paraId="161F6FA6" w14:textId="77777777" w:rsidR="005E1707" w:rsidRDefault="005E1707">
      <w:pPr>
        <w:pStyle w:val="Listaszerbekezds"/>
        <w:numPr>
          <w:ilvl w:val="4"/>
          <w:numId w:val="54"/>
        </w:numPr>
        <w:spacing w:line="240" w:lineRule="auto"/>
        <w:jc w:val="left"/>
      </w:pPr>
      <w:r w:rsidRPr="00D40F9A">
        <w:rPr>
          <w:i/>
          <w:iCs/>
        </w:rPr>
        <w:t>update.role.dto.ts</w:t>
      </w:r>
      <w:r w:rsidRPr="00D40F9A">
        <w:t>: Szerepkör frissítési DTO.</w:t>
      </w:r>
    </w:p>
    <w:p w14:paraId="5D59EF46" w14:textId="0F20729E" w:rsidR="003535AD" w:rsidRDefault="003535AD" w:rsidP="003535AD">
      <w:pPr>
        <w:pStyle w:val="Listaszerbekezds"/>
        <w:numPr>
          <w:ilvl w:val="2"/>
          <w:numId w:val="54"/>
        </w:numPr>
        <w:spacing w:line="240" w:lineRule="auto"/>
        <w:jc w:val="left"/>
      </w:pPr>
      <w:r>
        <w:rPr>
          <w:b/>
          <w:bCs/>
        </w:rPr>
        <w:t>view</w:t>
      </w:r>
      <w:r>
        <w:t>: Nézet modul.</w:t>
      </w:r>
    </w:p>
    <w:p w14:paraId="1D0CBB0F" w14:textId="4AB9A891" w:rsidR="003535AD" w:rsidRDefault="003535AD" w:rsidP="003535AD">
      <w:pPr>
        <w:pStyle w:val="Listaszerbekezds"/>
        <w:numPr>
          <w:ilvl w:val="3"/>
          <w:numId w:val="54"/>
        </w:numPr>
        <w:spacing w:line="240" w:lineRule="auto"/>
        <w:jc w:val="left"/>
      </w:pPr>
      <w:r>
        <w:rPr>
          <w:i/>
          <w:iCs/>
        </w:rPr>
        <w:t>view.controller.spec.ts</w:t>
      </w:r>
      <w:r>
        <w:t>: Nézet vezérlő tesztje.</w:t>
      </w:r>
    </w:p>
    <w:p w14:paraId="1A760201" w14:textId="079FDDAC" w:rsidR="003535AD" w:rsidRDefault="003535AD" w:rsidP="003535AD">
      <w:pPr>
        <w:pStyle w:val="Listaszerbekezds"/>
        <w:numPr>
          <w:ilvl w:val="3"/>
          <w:numId w:val="54"/>
        </w:numPr>
        <w:spacing w:line="240" w:lineRule="auto"/>
        <w:jc w:val="left"/>
      </w:pPr>
      <w:r>
        <w:rPr>
          <w:i/>
          <w:iCs/>
        </w:rPr>
        <w:t>view.controller.ts</w:t>
      </w:r>
      <w:r>
        <w:t>: Nézet vezérlő.</w:t>
      </w:r>
    </w:p>
    <w:p w14:paraId="4D76044B" w14:textId="0DF55196" w:rsidR="003535AD" w:rsidRDefault="003535AD" w:rsidP="003535AD">
      <w:pPr>
        <w:pStyle w:val="Listaszerbekezds"/>
        <w:numPr>
          <w:ilvl w:val="3"/>
          <w:numId w:val="54"/>
        </w:numPr>
        <w:spacing w:line="240" w:lineRule="auto"/>
        <w:jc w:val="left"/>
      </w:pPr>
      <w:r>
        <w:rPr>
          <w:i/>
          <w:iCs/>
        </w:rPr>
        <w:t>view.module.ts</w:t>
      </w:r>
      <w:r>
        <w:t>: Nézet modul.</w:t>
      </w:r>
    </w:p>
    <w:p w14:paraId="51266A27" w14:textId="09A165DF" w:rsidR="003535AD" w:rsidRDefault="003535AD" w:rsidP="003535AD">
      <w:pPr>
        <w:pStyle w:val="Listaszerbekezds"/>
        <w:numPr>
          <w:ilvl w:val="3"/>
          <w:numId w:val="54"/>
        </w:numPr>
        <w:spacing w:line="240" w:lineRule="auto"/>
        <w:jc w:val="left"/>
      </w:pPr>
      <w:r>
        <w:rPr>
          <w:i/>
          <w:iCs/>
        </w:rPr>
        <w:t>view.service.spec.ts</w:t>
      </w:r>
      <w:r>
        <w:t>: Nézet szolgáltatás tesztje.</w:t>
      </w:r>
    </w:p>
    <w:p w14:paraId="19A71E33" w14:textId="663D6814" w:rsidR="003535AD" w:rsidRPr="00D40F9A" w:rsidRDefault="003535AD" w:rsidP="003535AD">
      <w:pPr>
        <w:pStyle w:val="Listaszerbekezds"/>
        <w:numPr>
          <w:ilvl w:val="3"/>
          <w:numId w:val="54"/>
        </w:numPr>
        <w:spacing w:line="240" w:lineRule="auto"/>
        <w:jc w:val="left"/>
      </w:pPr>
      <w:r>
        <w:rPr>
          <w:i/>
          <w:iCs/>
        </w:rPr>
        <w:t>view.service.ts</w:t>
      </w:r>
      <w:r>
        <w:t>: Nézet szolgáltatás.</w:t>
      </w:r>
    </w:p>
    <w:p w14:paraId="4F0AFE88" w14:textId="77777777" w:rsidR="005E1707" w:rsidRPr="00D40F9A" w:rsidRDefault="005E1707">
      <w:pPr>
        <w:pStyle w:val="Listaszerbekezds"/>
        <w:numPr>
          <w:ilvl w:val="2"/>
          <w:numId w:val="54"/>
        </w:numPr>
        <w:spacing w:line="240" w:lineRule="auto"/>
        <w:jc w:val="left"/>
      </w:pPr>
      <w:r w:rsidRPr="00D40F9A">
        <w:rPr>
          <w:b/>
          <w:bCs/>
        </w:rPr>
        <w:t>votes</w:t>
      </w:r>
      <w:r w:rsidRPr="00D40F9A">
        <w:t>: Szavazatok modul.</w:t>
      </w:r>
    </w:p>
    <w:p w14:paraId="73D38F54" w14:textId="77777777" w:rsidR="005E1707" w:rsidRPr="00D40F9A" w:rsidRDefault="005E1707">
      <w:pPr>
        <w:pStyle w:val="Listaszerbekezds"/>
        <w:numPr>
          <w:ilvl w:val="3"/>
          <w:numId w:val="54"/>
        </w:numPr>
        <w:spacing w:line="240" w:lineRule="auto"/>
        <w:jc w:val="left"/>
      </w:pPr>
      <w:r w:rsidRPr="00D40F9A">
        <w:rPr>
          <w:i/>
          <w:iCs/>
        </w:rPr>
        <w:t>votes.controller.spec.ts</w:t>
      </w:r>
      <w:r w:rsidRPr="00D40F9A">
        <w:t>: Szavazatok vezérlő tesztje.</w:t>
      </w:r>
    </w:p>
    <w:p w14:paraId="162E8740" w14:textId="77777777" w:rsidR="005E1707" w:rsidRPr="00D40F9A" w:rsidRDefault="005E1707">
      <w:pPr>
        <w:pStyle w:val="Listaszerbekezds"/>
        <w:numPr>
          <w:ilvl w:val="3"/>
          <w:numId w:val="54"/>
        </w:numPr>
        <w:spacing w:line="240" w:lineRule="auto"/>
        <w:jc w:val="left"/>
      </w:pPr>
      <w:r w:rsidRPr="00D40F9A">
        <w:rPr>
          <w:i/>
          <w:iCs/>
        </w:rPr>
        <w:t>votes.controller.ts</w:t>
      </w:r>
      <w:r w:rsidRPr="00D40F9A">
        <w:t>: Szavazatok vezérlő.</w:t>
      </w:r>
    </w:p>
    <w:p w14:paraId="12074DF0" w14:textId="77777777" w:rsidR="005E1707" w:rsidRDefault="005E1707">
      <w:pPr>
        <w:pStyle w:val="Listaszerbekezds"/>
        <w:numPr>
          <w:ilvl w:val="3"/>
          <w:numId w:val="54"/>
        </w:numPr>
        <w:spacing w:line="240" w:lineRule="auto"/>
        <w:jc w:val="left"/>
      </w:pPr>
      <w:r w:rsidRPr="00D40F9A">
        <w:rPr>
          <w:i/>
          <w:iCs/>
        </w:rPr>
        <w:t>votes.module.ts</w:t>
      </w:r>
      <w:r w:rsidRPr="00D40F9A">
        <w:t>: Szavazatok modul.</w:t>
      </w:r>
    </w:p>
    <w:p w14:paraId="37865112" w14:textId="7187AC89" w:rsidR="003535AD" w:rsidRPr="00D40F9A" w:rsidRDefault="003535AD">
      <w:pPr>
        <w:pStyle w:val="Listaszerbekezds"/>
        <w:numPr>
          <w:ilvl w:val="3"/>
          <w:numId w:val="54"/>
        </w:numPr>
        <w:spacing w:line="240" w:lineRule="auto"/>
        <w:jc w:val="left"/>
      </w:pPr>
      <w:r>
        <w:rPr>
          <w:i/>
          <w:iCs/>
        </w:rPr>
        <w:t>votes.service.spec.ts</w:t>
      </w:r>
      <w:r>
        <w:t>: Szavazatok szolgáltatás tesztje.</w:t>
      </w:r>
    </w:p>
    <w:p w14:paraId="3D459FB1" w14:textId="77777777" w:rsidR="005E1707" w:rsidRPr="00D40F9A" w:rsidRDefault="005E1707">
      <w:pPr>
        <w:pStyle w:val="Listaszerbekezds"/>
        <w:numPr>
          <w:ilvl w:val="3"/>
          <w:numId w:val="54"/>
        </w:numPr>
        <w:spacing w:line="240" w:lineRule="auto"/>
        <w:jc w:val="left"/>
      </w:pPr>
      <w:r w:rsidRPr="00D40F9A">
        <w:rPr>
          <w:i/>
          <w:iCs/>
        </w:rPr>
        <w:t>votes.service.ts</w:t>
      </w:r>
      <w:r w:rsidRPr="00D40F9A">
        <w:t>: Szavazatok szolgáltatás.</w:t>
      </w:r>
    </w:p>
    <w:p w14:paraId="330C2949" w14:textId="77777777" w:rsidR="005E1707" w:rsidRPr="00D40F9A" w:rsidRDefault="005E1707">
      <w:pPr>
        <w:pStyle w:val="Listaszerbekezds"/>
        <w:numPr>
          <w:ilvl w:val="2"/>
          <w:numId w:val="54"/>
        </w:numPr>
        <w:spacing w:line="240" w:lineRule="auto"/>
        <w:jc w:val="left"/>
      </w:pPr>
      <w:r w:rsidRPr="00D40F9A">
        <w:rPr>
          <w:b/>
          <w:bCs/>
        </w:rPr>
        <w:t>votingSessions</w:t>
      </w:r>
      <w:r w:rsidRPr="00D40F9A">
        <w:t>: Szavazási szekciók modul.</w:t>
      </w:r>
    </w:p>
    <w:p w14:paraId="7498A324" w14:textId="77777777" w:rsidR="005E1707" w:rsidRPr="00D40F9A" w:rsidRDefault="005E1707">
      <w:pPr>
        <w:pStyle w:val="Listaszerbekezds"/>
        <w:numPr>
          <w:ilvl w:val="3"/>
          <w:numId w:val="54"/>
        </w:numPr>
        <w:spacing w:line="240" w:lineRule="auto"/>
        <w:jc w:val="left"/>
      </w:pPr>
      <w:r w:rsidRPr="00D40F9A">
        <w:rPr>
          <w:i/>
          <w:iCs/>
        </w:rPr>
        <w:t>voting.sessions.controller.spec.ts</w:t>
      </w:r>
      <w:r w:rsidRPr="00D40F9A">
        <w:t>: Szavazási szekciók vezérlő tesztje.</w:t>
      </w:r>
    </w:p>
    <w:p w14:paraId="1EB7A32D" w14:textId="77777777" w:rsidR="005E1707" w:rsidRPr="00D40F9A" w:rsidRDefault="005E1707">
      <w:pPr>
        <w:pStyle w:val="Listaszerbekezds"/>
        <w:numPr>
          <w:ilvl w:val="3"/>
          <w:numId w:val="54"/>
        </w:numPr>
        <w:spacing w:line="240" w:lineRule="auto"/>
        <w:jc w:val="left"/>
      </w:pPr>
      <w:r w:rsidRPr="00D40F9A">
        <w:rPr>
          <w:i/>
          <w:iCs/>
        </w:rPr>
        <w:t>voting.sessions.controller.ts</w:t>
      </w:r>
      <w:r w:rsidRPr="00D40F9A">
        <w:t>: Szavazási szekciók vezérlő.</w:t>
      </w:r>
    </w:p>
    <w:p w14:paraId="05FBBC02" w14:textId="77777777" w:rsidR="005E1707" w:rsidRDefault="005E1707">
      <w:pPr>
        <w:pStyle w:val="Listaszerbekezds"/>
        <w:numPr>
          <w:ilvl w:val="3"/>
          <w:numId w:val="54"/>
        </w:numPr>
        <w:spacing w:line="240" w:lineRule="auto"/>
        <w:jc w:val="left"/>
      </w:pPr>
      <w:r w:rsidRPr="00D40F9A">
        <w:rPr>
          <w:i/>
          <w:iCs/>
        </w:rPr>
        <w:t>voting.sessions.module.ts</w:t>
      </w:r>
      <w:r w:rsidRPr="00D40F9A">
        <w:t>: Szavazási szekciók modul.</w:t>
      </w:r>
    </w:p>
    <w:p w14:paraId="70134BD8" w14:textId="5DBC19B7" w:rsidR="003535AD" w:rsidRPr="00D40F9A" w:rsidRDefault="003535AD">
      <w:pPr>
        <w:pStyle w:val="Listaszerbekezds"/>
        <w:numPr>
          <w:ilvl w:val="3"/>
          <w:numId w:val="54"/>
        </w:numPr>
        <w:spacing w:line="240" w:lineRule="auto"/>
        <w:jc w:val="left"/>
      </w:pPr>
      <w:r>
        <w:rPr>
          <w:i/>
          <w:iCs/>
        </w:rPr>
        <w:t>voting.sessions.service.spec.ts</w:t>
      </w:r>
      <w:r>
        <w:t>: Szavazási szekciók szolgáltatás.</w:t>
      </w:r>
    </w:p>
    <w:p w14:paraId="25685738" w14:textId="77777777" w:rsidR="005E1707" w:rsidRPr="00D40F9A" w:rsidRDefault="005E1707">
      <w:pPr>
        <w:pStyle w:val="Listaszerbekezds"/>
        <w:numPr>
          <w:ilvl w:val="3"/>
          <w:numId w:val="54"/>
        </w:numPr>
        <w:spacing w:line="240" w:lineRule="auto"/>
        <w:jc w:val="left"/>
      </w:pPr>
      <w:r w:rsidRPr="00D40F9A">
        <w:rPr>
          <w:i/>
          <w:iCs/>
        </w:rPr>
        <w:t>voting.sessions.service.ts</w:t>
      </w:r>
      <w:r w:rsidRPr="00D40F9A">
        <w:t>: Szavazási szekciók szolgáltatás.</w:t>
      </w:r>
    </w:p>
    <w:p w14:paraId="2EE6C58E" w14:textId="77777777" w:rsidR="005E1707" w:rsidRPr="00D40F9A" w:rsidRDefault="005E1707">
      <w:pPr>
        <w:pStyle w:val="Listaszerbekezds"/>
        <w:numPr>
          <w:ilvl w:val="3"/>
          <w:numId w:val="54"/>
        </w:numPr>
        <w:spacing w:line="240" w:lineRule="auto"/>
        <w:jc w:val="left"/>
      </w:pPr>
      <w:r w:rsidRPr="00D40F9A">
        <w:rPr>
          <w:b/>
          <w:bCs/>
        </w:rPr>
        <w:t>dto</w:t>
      </w:r>
      <w:r w:rsidRPr="00D40F9A">
        <w:t>: Adatátviteli objektumok.</w:t>
      </w:r>
    </w:p>
    <w:p w14:paraId="663593A1" w14:textId="77777777" w:rsidR="005E1707" w:rsidRPr="00D40F9A" w:rsidRDefault="005E1707">
      <w:pPr>
        <w:pStyle w:val="Listaszerbekezds"/>
        <w:numPr>
          <w:ilvl w:val="4"/>
          <w:numId w:val="54"/>
        </w:numPr>
        <w:spacing w:line="240" w:lineRule="auto"/>
        <w:jc w:val="left"/>
      </w:pPr>
      <w:r w:rsidRPr="00D40F9A">
        <w:rPr>
          <w:i/>
          <w:iCs/>
        </w:rPr>
        <w:t>voting.session.dto.ts</w:t>
      </w:r>
      <w:r w:rsidRPr="00D40F9A">
        <w:t>: Szavazási szekció DTO.</w:t>
      </w:r>
    </w:p>
    <w:p w14:paraId="2AA0EF4D" w14:textId="77777777" w:rsidR="005E1707" w:rsidRDefault="005E1707">
      <w:pPr>
        <w:pStyle w:val="Listaszerbekezds"/>
        <w:numPr>
          <w:ilvl w:val="1"/>
          <w:numId w:val="54"/>
        </w:numPr>
        <w:spacing w:line="240" w:lineRule="auto"/>
        <w:jc w:val="left"/>
      </w:pPr>
      <w:r w:rsidRPr="00D40F9A">
        <w:rPr>
          <w:b/>
          <w:bCs/>
        </w:rPr>
        <w:t>pipe</w:t>
      </w:r>
      <w:r w:rsidRPr="00D40F9A">
        <w:t>: Pipe-ok.</w:t>
      </w:r>
    </w:p>
    <w:p w14:paraId="5431E70B" w14:textId="6BB0AD22" w:rsidR="003535AD" w:rsidRPr="00D40F9A" w:rsidRDefault="003535AD" w:rsidP="003535AD">
      <w:pPr>
        <w:pStyle w:val="Listaszerbekezds"/>
        <w:numPr>
          <w:ilvl w:val="2"/>
          <w:numId w:val="54"/>
        </w:numPr>
        <w:spacing w:line="240" w:lineRule="auto"/>
        <w:jc w:val="left"/>
      </w:pPr>
      <w:r>
        <w:rPr>
          <w:i/>
          <w:iCs/>
        </w:rPr>
        <w:t>audio.length.validation.pipe.service.spec.ts</w:t>
      </w:r>
      <w:r>
        <w:t>: Audio hossz validációs pipe tesztje.</w:t>
      </w:r>
    </w:p>
    <w:p w14:paraId="7B092427" w14:textId="77777777" w:rsidR="005E1707" w:rsidRPr="00D40F9A" w:rsidRDefault="005E1707">
      <w:pPr>
        <w:pStyle w:val="Listaszerbekezds"/>
        <w:numPr>
          <w:ilvl w:val="2"/>
          <w:numId w:val="54"/>
        </w:numPr>
        <w:spacing w:line="240" w:lineRule="auto"/>
        <w:jc w:val="left"/>
      </w:pPr>
      <w:r w:rsidRPr="00D40F9A">
        <w:rPr>
          <w:i/>
          <w:iCs/>
        </w:rPr>
        <w:t>audio.length.validation.pipe.service.ts</w:t>
      </w:r>
      <w:r w:rsidRPr="00D40F9A">
        <w:t>: Audio hossz validációs pipe.</w:t>
      </w:r>
    </w:p>
    <w:p w14:paraId="28BCDB70" w14:textId="77777777" w:rsidR="005E1707" w:rsidRPr="00D40F9A" w:rsidRDefault="005E1707">
      <w:pPr>
        <w:pStyle w:val="Listaszerbekezds"/>
        <w:numPr>
          <w:ilvl w:val="2"/>
          <w:numId w:val="54"/>
        </w:numPr>
        <w:spacing w:line="240" w:lineRule="auto"/>
        <w:jc w:val="left"/>
      </w:pPr>
      <w:r w:rsidRPr="00D40F9A">
        <w:rPr>
          <w:i/>
          <w:iCs/>
        </w:rPr>
        <w:t>pipe.module.ts</w:t>
      </w:r>
      <w:r w:rsidRPr="00D40F9A">
        <w:t>: Pipe modul.</w:t>
      </w:r>
    </w:p>
    <w:p w14:paraId="703B277C" w14:textId="77777777" w:rsidR="005E1707" w:rsidRPr="00D40F9A" w:rsidRDefault="005E1707">
      <w:pPr>
        <w:pStyle w:val="Listaszerbekezds"/>
        <w:numPr>
          <w:ilvl w:val="1"/>
          <w:numId w:val="54"/>
        </w:numPr>
        <w:spacing w:line="240" w:lineRule="auto"/>
        <w:jc w:val="left"/>
      </w:pPr>
      <w:r w:rsidRPr="00D40F9A">
        <w:rPr>
          <w:b/>
          <w:bCs/>
        </w:rPr>
        <w:t>type</w:t>
      </w:r>
      <w:r w:rsidRPr="00D40F9A">
        <w:t>: Típusdefiníciók.</w:t>
      </w:r>
    </w:p>
    <w:p w14:paraId="2866AB0C" w14:textId="77777777" w:rsidR="005E1707" w:rsidRPr="00D40F9A" w:rsidRDefault="005E1707">
      <w:pPr>
        <w:pStyle w:val="Listaszerbekezds"/>
        <w:numPr>
          <w:ilvl w:val="2"/>
          <w:numId w:val="54"/>
        </w:numPr>
        <w:spacing w:line="240" w:lineRule="auto"/>
        <w:jc w:val="left"/>
      </w:pPr>
      <w:r w:rsidRPr="00D40F9A">
        <w:rPr>
          <w:i/>
          <w:iCs/>
        </w:rPr>
        <w:t>express.d.ts</w:t>
      </w:r>
      <w:r w:rsidRPr="00D40F9A">
        <w:t>: Express típusdefiníciók.</w:t>
      </w:r>
    </w:p>
    <w:p w14:paraId="05BCAD86" w14:textId="77777777" w:rsidR="005E1707" w:rsidRPr="00D40F9A" w:rsidRDefault="005E1707">
      <w:pPr>
        <w:pStyle w:val="Listaszerbekezds"/>
        <w:numPr>
          <w:ilvl w:val="2"/>
          <w:numId w:val="54"/>
        </w:numPr>
        <w:spacing w:line="240" w:lineRule="auto"/>
        <w:jc w:val="left"/>
      </w:pPr>
      <w:r w:rsidRPr="00D40F9A">
        <w:rPr>
          <w:i/>
          <w:iCs/>
        </w:rPr>
        <w:t>jwt.d.ts</w:t>
      </w:r>
      <w:r w:rsidRPr="00D40F9A">
        <w:t>: JWT típusdefiníciók.</w:t>
      </w:r>
    </w:p>
    <w:p w14:paraId="3259B011" w14:textId="77777777" w:rsidR="005E1707" w:rsidRDefault="005E1707">
      <w:pPr>
        <w:pStyle w:val="Listaszerbekezds"/>
        <w:numPr>
          <w:ilvl w:val="1"/>
          <w:numId w:val="54"/>
        </w:numPr>
        <w:spacing w:line="240" w:lineRule="auto"/>
        <w:jc w:val="left"/>
      </w:pPr>
      <w:r w:rsidRPr="00D40F9A">
        <w:rPr>
          <w:b/>
          <w:bCs/>
        </w:rPr>
        <w:t>util</w:t>
      </w:r>
      <w:r w:rsidRPr="00D40F9A">
        <w:t>: Segédfüggvények.</w:t>
      </w:r>
    </w:p>
    <w:p w14:paraId="05CFD726" w14:textId="6FDFE2AB" w:rsidR="00CA4B59" w:rsidRPr="00CA4B59" w:rsidRDefault="00CA4B59">
      <w:pPr>
        <w:pStyle w:val="Listaszerbekezds"/>
        <w:numPr>
          <w:ilvl w:val="2"/>
          <w:numId w:val="54"/>
        </w:numPr>
        <w:spacing w:line="240" w:lineRule="auto"/>
        <w:jc w:val="left"/>
        <w:rPr>
          <w:i/>
          <w:iCs/>
        </w:rPr>
      </w:pPr>
      <w:r w:rsidRPr="00CA4B59">
        <w:rPr>
          <w:i/>
          <w:iCs/>
        </w:rPr>
        <w:t>hbs.helpers.util.ts</w:t>
      </w:r>
      <w:r>
        <w:t xml:space="preserve">: Tartalmazza a </w:t>
      </w:r>
      <w:r w:rsidR="005766AF">
        <w:t>Handlebars segédfüggvényeit.</w:t>
      </w:r>
    </w:p>
    <w:p w14:paraId="35C45378" w14:textId="60245B28" w:rsidR="005E1707" w:rsidRPr="00D40F9A" w:rsidRDefault="003535AD">
      <w:pPr>
        <w:pStyle w:val="Listaszerbekezds"/>
        <w:numPr>
          <w:ilvl w:val="2"/>
          <w:numId w:val="54"/>
        </w:numPr>
        <w:spacing w:line="240" w:lineRule="auto"/>
        <w:jc w:val="left"/>
      </w:pPr>
      <w:r>
        <w:rPr>
          <w:i/>
          <w:iCs/>
        </w:rPr>
        <w:lastRenderedPageBreak/>
        <w:t>time.parser.util.ts</w:t>
      </w:r>
      <w:r>
        <w:t>: Időpont elemző segédfüggvény.</w:t>
      </w:r>
    </w:p>
    <w:p w14:paraId="47C2ED86" w14:textId="77777777" w:rsidR="005E1707" w:rsidRPr="00D40F9A" w:rsidRDefault="005E1707">
      <w:pPr>
        <w:pStyle w:val="Listaszerbekezds"/>
        <w:numPr>
          <w:ilvl w:val="0"/>
          <w:numId w:val="54"/>
        </w:numPr>
        <w:spacing w:line="240" w:lineRule="auto"/>
        <w:jc w:val="left"/>
      </w:pPr>
      <w:r w:rsidRPr="00D40F9A">
        <w:rPr>
          <w:b/>
          <w:bCs/>
        </w:rPr>
        <w:t>test</w:t>
      </w:r>
    </w:p>
    <w:p w14:paraId="1C1EF9BC" w14:textId="77777777" w:rsidR="005E1707" w:rsidRPr="00D40F9A" w:rsidRDefault="005E1707">
      <w:pPr>
        <w:pStyle w:val="Listaszerbekezds"/>
        <w:numPr>
          <w:ilvl w:val="1"/>
          <w:numId w:val="54"/>
        </w:numPr>
        <w:spacing w:line="240" w:lineRule="auto"/>
        <w:jc w:val="left"/>
      </w:pPr>
      <w:r w:rsidRPr="00D40F9A">
        <w:rPr>
          <w:i/>
          <w:iCs/>
        </w:rPr>
        <w:t>app.e2e-spec.ts</w:t>
      </w:r>
      <w:r w:rsidRPr="00D40F9A">
        <w:t>: Végpontok közötti teszt.</w:t>
      </w:r>
    </w:p>
    <w:p w14:paraId="6B5F62C8" w14:textId="77777777" w:rsidR="005E1707" w:rsidRPr="00D40F9A" w:rsidRDefault="005E1707">
      <w:pPr>
        <w:pStyle w:val="Listaszerbekezds"/>
        <w:numPr>
          <w:ilvl w:val="1"/>
          <w:numId w:val="54"/>
        </w:numPr>
        <w:spacing w:line="240" w:lineRule="auto"/>
        <w:jc w:val="left"/>
      </w:pPr>
      <w:r w:rsidRPr="00D40F9A">
        <w:rPr>
          <w:i/>
          <w:iCs/>
        </w:rPr>
        <w:t>jest-e2e.json</w:t>
      </w:r>
      <w:r w:rsidRPr="00D40F9A">
        <w:t>: Jest végpontok közötti teszt konfiguráció.</w:t>
      </w:r>
    </w:p>
    <w:p w14:paraId="455D896B" w14:textId="77777777" w:rsidR="005E1707" w:rsidRPr="00D40F9A" w:rsidRDefault="005E1707">
      <w:pPr>
        <w:pStyle w:val="Listaszerbekezds"/>
        <w:numPr>
          <w:ilvl w:val="1"/>
          <w:numId w:val="54"/>
        </w:numPr>
        <w:spacing w:line="240" w:lineRule="auto"/>
        <w:jc w:val="left"/>
      </w:pPr>
      <w:r w:rsidRPr="00D40F9A">
        <w:rPr>
          <w:i/>
          <w:iCs/>
        </w:rPr>
        <w:t>test-docs.md</w:t>
      </w:r>
      <w:r w:rsidRPr="00D40F9A">
        <w:t>: Teszt dokumentáció.</w:t>
      </w:r>
    </w:p>
    <w:p w14:paraId="306DA3F7" w14:textId="77777777" w:rsidR="005E1707" w:rsidRPr="00D40F9A" w:rsidRDefault="005E1707">
      <w:pPr>
        <w:pStyle w:val="Listaszerbekezds"/>
        <w:numPr>
          <w:ilvl w:val="0"/>
          <w:numId w:val="54"/>
        </w:numPr>
        <w:spacing w:line="240" w:lineRule="auto"/>
        <w:jc w:val="left"/>
      </w:pPr>
      <w:r w:rsidRPr="00D40F9A">
        <w:rPr>
          <w:i/>
          <w:iCs/>
        </w:rPr>
        <w:t>.dockerignore</w:t>
      </w:r>
      <w:r w:rsidRPr="00D40F9A">
        <w:t>: Ez a fájl tartalmazza azokat a fájlokat és könyvtárakat, amelyeket a Docker figyelmen kívül hagy a build folyamat során.</w:t>
      </w:r>
    </w:p>
    <w:p w14:paraId="79380941" w14:textId="77777777" w:rsidR="005E1707" w:rsidRPr="00D40F9A" w:rsidRDefault="005E1707">
      <w:pPr>
        <w:pStyle w:val="Listaszerbekezds"/>
        <w:numPr>
          <w:ilvl w:val="0"/>
          <w:numId w:val="54"/>
        </w:numPr>
        <w:spacing w:line="240" w:lineRule="auto"/>
        <w:jc w:val="left"/>
      </w:pPr>
      <w:r w:rsidRPr="00D40F9A">
        <w:rPr>
          <w:i/>
          <w:iCs/>
        </w:rPr>
        <w:t>.env.example</w:t>
      </w:r>
      <w:r w:rsidRPr="00D40F9A">
        <w:t xml:space="preserve">: Példa környezeti változókat tartalmazó fájl, amely segít a fejlesztőknek a saját </w:t>
      </w:r>
      <w:r w:rsidRPr="00D40F9A">
        <w:rPr>
          <w:rStyle w:val="VerbatimChar"/>
        </w:rPr>
        <w:t>.env</w:t>
      </w:r>
      <w:r w:rsidRPr="00D40F9A">
        <w:t xml:space="preserve"> fájljaik létrehozásában.</w:t>
      </w:r>
    </w:p>
    <w:p w14:paraId="75C7EA3C" w14:textId="77777777" w:rsidR="005E1707" w:rsidRPr="00D40F9A" w:rsidRDefault="005E1707">
      <w:pPr>
        <w:pStyle w:val="Listaszerbekezds"/>
        <w:numPr>
          <w:ilvl w:val="0"/>
          <w:numId w:val="54"/>
        </w:numPr>
        <w:spacing w:line="240" w:lineRule="auto"/>
        <w:jc w:val="left"/>
      </w:pPr>
      <w:r w:rsidRPr="00D40F9A">
        <w:rPr>
          <w:i/>
          <w:iCs/>
        </w:rPr>
        <w:t>.eslintrc.js</w:t>
      </w:r>
      <w:r w:rsidRPr="00D40F9A">
        <w:t>: Az ESLint konfigurációs fájlja, amely meghatározza a kódminőségi szabályokat és beállításokat.</w:t>
      </w:r>
    </w:p>
    <w:p w14:paraId="11720818" w14:textId="77777777" w:rsidR="005E1707" w:rsidRPr="00D40F9A" w:rsidRDefault="005E1707">
      <w:pPr>
        <w:pStyle w:val="Listaszerbekezds"/>
        <w:numPr>
          <w:ilvl w:val="0"/>
          <w:numId w:val="54"/>
        </w:numPr>
        <w:spacing w:line="240" w:lineRule="auto"/>
        <w:jc w:val="left"/>
      </w:pPr>
      <w:r w:rsidRPr="00D40F9A">
        <w:rPr>
          <w:i/>
          <w:iCs/>
        </w:rPr>
        <w:t>.gitignore</w:t>
      </w:r>
      <w:r w:rsidRPr="00D40F9A">
        <w:t>: Ez a fájl tartalmazza azokat a fájlokat és könyvtárakat, amelyeket a Git figyelmen kívül hagy a verziókezelés során.</w:t>
      </w:r>
    </w:p>
    <w:p w14:paraId="5EAD43C7" w14:textId="77777777" w:rsidR="005E1707" w:rsidRPr="00D40F9A" w:rsidRDefault="005E1707">
      <w:pPr>
        <w:pStyle w:val="Listaszerbekezds"/>
        <w:numPr>
          <w:ilvl w:val="0"/>
          <w:numId w:val="54"/>
        </w:numPr>
        <w:spacing w:line="240" w:lineRule="auto"/>
        <w:jc w:val="left"/>
      </w:pPr>
      <w:r w:rsidRPr="00D40F9A">
        <w:rPr>
          <w:i/>
          <w:iCs/>
        </w:rPr>
        <w:t>.prettierrc</w:t>
      </w:r>
      <w:r w:rsidRPr="00D40F9A">
        <w:t>: A Prettier konfigurációs fájlja, amely meghatározza a kódformázási szabályokat és beállításokat.</w:t>
      </w:r>
    </w:p>
    <w:p w14:paraId="380E18F0" w14:textId="77777777" w:rsidR="005E1707" w:rsidRPr="00D40F9A" w:rsidRDefault="005E1707">
      <w:pPr>
        <w:pStyle w:val="Listaszerbekezds"/>
        <w:numPr>
          <w:ilvl w:val="0"/>
          <w:numId w:val="54"/>
        </w:numPr>
        <w:spacing w:line="240" w:lineRule="auto"/>
        <w:jc w:val="left"/>
      </w:pPr>
      <w:r w:rsidRPr="00D40F9A">
        <w:rPr>
          <w:i/>
          <w:iCs/>
        </w:rPr>
        <w:t>docker-compose.dev.yml</w:t>
      </w:r>
      <w:r w:rsidRPr="00D40F9A">
        <w:t>: Docker Compose konfigurációs fájl, amely a fejlesztési környezethez szükséges szolgáltatásokat és beállításokat tartalmazza.</w:t>
      </w:r>
    </w:p>
    <w:p w14:paraId="0FDF7B65" w14:textId="77777777" w:rsidR="005E1707" w:rsidRPr="00D40F9A" w:rsidRDefault="005E1707">
      <w:pPr>
        <w:pStyle w:val="Listaszerbekezds"/>
        <w:numPr>
          <w:ilvl w:val="0"/>
          <w:numId w:val="54"/>
        </w:numPr>
        <w:spacing w:line="240" w:lineRule="auto"/>
        <w:jc w:val="left"/>
      </w:pPr>
      <w:r w:rsidRPr="00D40F9A">
        <w:rPr>
          <w:i/>
          <w:iCs/>
        </w:rPr>
        <w:t>docker-compose.release.yml</w:t>
      </w:r>
      <w:r w:rsidRPr="00D40F9A">
        <w:t>: Docker Compose konfigurációs fájl, amely a kiadási környezethez szükséges szolgáltatásokat és beállításokat tartalmazza.</w:t>
      </w:r>
    </w:p>
    <w:p w14:paraId="4DAB0645" w14:textId="7B07BDEB" w:rsidR="005E1707" w:rsidRPr="00D40F9A" w:rsidRDefault="005E1707">
      <w:pPr>
        <w:pStyle w:val="Listaszerbekezds"/>
        <w:numPr>
          <w:ilvl w:val="0"/>
          <w:numId w:val="54"/>
        </w:numPr>
        <w:spacing w:line="240" w:lineRule="auto"/>
        <w:jc w:val="left"/>
      </w:pPr>
      <w:r w:rsidRPr="00D40F9A">
        <w:rPr>
          <w:i/>
          <w:iCs/>
        </w:rPr>
        <w:t>Dockerfile</w:t>
      </w:r>
      <w:r w:rsidRPr="00D40F9A">
        <w:t>: A Docker image létrehozásához szükséges utasításokat tartalmazó fájl.</w:t>
      </w:r>
    </w:p>
    <w:p w14:paraId="351C5BD6" w14:textId="77777777" w:rsidR="005E1707" w:rsidRPr="00D40F9A" w:rsidRDefault="005E1707">
      <w:pPr>
        <w:pStyle w:val="Listaszerbekezds"/>
        <w:numPr>
          <w:ilvl w:val="0"/>
          <w:numId w:val="54"/>
        </w:numPr>
        <w:spacing w:line="240" w:lineRule="auto"/>
        <w:jc w:val="left"/>
      </w:pPr>
      <w:r w:rsidRPr="00D40F9A">
        <w:rPr>
          <w:i/>
          <w:iCs/>
        </w:rPr>
        <w:t>nest-cli.json</w:t>
      </w:r>
      <w:r w:rsidRPr="00D40F9A">
        <w:t>: A NestJS CLI konfigurációs fájlja, amely a projekt beállításait tartalmazza.</w:t>
      </w:r>
    </w:p>
    <w:p w14:paraId="1BFBE142" w14:textId="77777777" w:rsidR="005E1707" w:rsidRPr="00D40F9A" w:rsidRDefault="005E1707">
      <w:pPr>
        <w:pStyle w:val="Listaszerbekezds"/>
        <w:numPr>
          <w:ilvl w:val="0"/>
          <w:numId w:val="54"/>
        </w:numPr>
        <w:spacing w:line="240" w:lineRule="auto"/>
        <w:jc w:val="left"/>
      </w:pPr>
      <w:r w:rsidRPr="00D40F9A">
        <w:rPr>
          <w:i/>
          <w:iCs/>
        </w:rPr>
        <w:t>package-lock.json</w:t>
      </w:r>
      <w:r w:rsidRPr="00D40F9A">
        <w:t>: A Node.js csomagok pontos verzióit rögzítő fájl, amely biztosítja a reprodukálható build folyamatot.</w:t>
      </w:r>
    </w:p>
    <w:p w14:paraId="28FD6384" w14:textId="77777777" w:rsidR="005E1707" w:rsidRPr="00D40F9A" w:rsidRDefault="005E1707">
      <w:pPr>
        <w:pStyle w:val="Listaszerbekezds"/>
        <w:numPr>
          <w:ilvl w:val="0"/>
          <w:numId w:val="54"/>
        </w:numPr>
        <w:spacing w:line="240" w:lineRule="auto"/>
        <w:jc w:val="left"/>
      </w:pPr>
      <w:r w:rsidRPr="00D40F9A">
        <w:rPr>
          <w:i/>
          <w:iCs/>
        </w:rPr>
        <w:t>package.json</w:t>
      </w:r>
      <w:r w:rsidRPr="00D40F9A">
        <w:t>: A Node.js projekt konfigurációs fájlja, amely tartalmazza a projekt függőségeit és szkripteket.</w:t>
      </w:r>
    </w:p>
    <w:p w14:paraId="1BDF7DD2" w14:textId="77777777" w:rsidR="005E1707" w:rsidRPr="00D40F9A" w:rsidRDefault="005E1707">
      <w:pPr>
        <w:pStyle w:val="Listaszerbekezds"/>
        <w:numPr>
          <w:ilvl w:val="0"/>
          <w:numId w:val="54"/>
        </w:numPr>
        <w:spacing w:line="240" w:lineRule="auto"/>
        <w:jc w:val="left"/>
      </w:pPr>
      <w:r w:rsidRPr="00D40F9A">
        <w:rPr>
          <w:i/>
          <w:iCs/>
        </w:rPr>
        <w:t>README.md</w:t>
      </w:r>
      <w:r w:rsidRPr="00D40F9A">
        <w:t>: A projekt leírását és használati útmutatóját tartalmazó fájl.</w:t>
      </w:r>
    </w:p>
    <w:p w14:paraId="67EAA3F9" w14:textId="77777777" w:rsidR="005E1707" w:rsidRPr="00D40F9A" w:rsidRDefault="005E1707">
      <w:pPr>
        <w:pStyle w:val="Listaszerbekezds"/>
        <w:numPr>
          <w:ilvl w:val="0"/>
          <w:numId w:val="54"/>
        </w:numPr>
        <w:spacing w:line="240" w:lineRule="auto"/>
        <w:jc w:val="left"/>
      </w:pPr>
      <w:r w:rsidRPr="00D40F9A">
        <w:rPr>
          <w:i/>
          <w:iCs/>
        </w:rPr>
        <w:t>sonar-project.properties</w:t>
      </w:r>
      <w:r w:rsidRPr="00D40F9A">
        <w:t>: A SonarQube konfigurációs fájlja, amely a kódminőség elemzéséhez szükséges beállításokat tartalmazza.</w:t>
      </w:r>
    </w:p>
    <w:p w14:paraId="2FA17AA0" w14:textId="77777777" w:rsidR="005E1707" w:rsidRPr="00D40F9A" w:rsidRDefault="005E1707">
      <w:pPr>
        <w:pStyle w:val="Listaszerbekezds"/>
        <w:numPr>
          <w:ilvl w:val="0"/>
          <w:numId w:val="54"/>
        </w:numPr>
        <w:spacing w:line="240" w:lineRule="auto"/>
        <w:jc w:val="left"/>
      </w:pPr>
      <w:r w:rsidRPr="00D40F9A">
        <w:rPr>
          <w:i/>
          <w:iCs/>
        </w:rPr>
        <w:t>tsconfig.build.json</w:t>
      </w:r>
      <w:r w:rsidRPr="00D40F9A">
        <w:t>: A TypeScript build konfigurációs fájlja, amely meghatározza a build folyamat során használt beállításokat.</w:t>
      </w:r>
    </w:p>
    <w:p w14:paraId="60EA0691" w14:textId="77777777" w:rsidR="005E1707" w:rsidRPr="00D40F9A" w:rsidRDefault="005E1707">
      <w:pPr>
        <w:pStyle w:val="Listaszerbekezds"/>
        <w:numPr>
          <w:ilvl w:val="0"/>
          <w:numId w:val="54"/>
        </w:numPr>
        <w:spacing w:line="240" w:lineRule="auto"/>
        <w:jc w:val="left"/>
      </w:pPr>
      <w:r w:rsidRPr="00D40F9A">
        <w:rPr>
          <w:i/>
          <w:iCs/>
        </w:rPr>
        <w:t>tsconfig.json</w:t>
      </w:r>
      <w:r w:rsidRPr="00D40F9A">
        <w:t>: A TypeScript projekt alapértelmezett konfigurációs fájlja, amely meghatározza a fordító beállításait.</w:t>
      </w:r>
    </w:p>
    <w:p w14:paraId="4588EBE0" w14:textId="77777777" w:rsidR="00BA2779" w:rsidRPr="00D40F9A" w:rsidRDefault="00BA2779">
      <w:pPr>
        <w:spacing w:line="259" w:lineRule="auto"/>
        <w:jc w:val="left"/>
        <w:rPr>
          <w:rFonts w:eastAsiaTheme="majorEastAsia" w:cstheme="majorBidi"/>
          <w:b/>
          <w:szCs w:val="24"/>
        </w:rPr>
      </w:pPr>
      <w:r w:rsidRPr="00D40F9A">
        <w:br w:type="page"/>
      </w:r>
    </w:p>
    <w:p w14:paraId="6C9FF383" w14:textId="7A0C243F" w:rsidR="00A03D77" w:rsidRPr="00D40F9A" w:rsidRDefault="00A03D77" w:rsidP="00A03D77">
      <w:pPr>
        <w:pStyle w:val="Cmsor4"/>
      </w:pPr>
      <w:bookmarkStart w:id="40" w:name="_Toc192492777"/>
      <w:r w:rsidRPr="00D40F9A">
        <w:lastRenderedPageBreak/>
        <w:t>Backend Tesztelés</w:t>
      </w:r>
      <w:bookmarkEnd w:id="40"/>
    </w:p>
    <w:p w14:paraId="188D7A21" w14:textId="4E486A6D" w:rsidR="00A03D77" w:rsidRPr="00D40F9A" w:rsidRDefault="00A03D77" w:rsidP="00A03D77">
      <w:r w:rsidRPr="00D40F9A">
        <w:t xml:space="preserve">Az alábbi szakaszban bemutatjuk a projekt ellenőrzésére használt backend teszteket. Részletesen ismertetjük az egyes fájlokat és a bennük található teszteseteket. A </w:t>
      </w:r>
      <w:r w:rsidR="001C14DE" w:rsidRPr="00D40F9A">
        <w:t>szerver</w:t>
      </w:r>
      <w:r w:rsidRPr="00D40F9A">
        <w:t xml:space="preserve"> minden</w:t>
      </w:r>
      <w:r w:rsidR="001C14DE" w:rsidRPr="00D40F9A">
        <w:t xml:space="preserve"> modulát</w:t>
      </w:r>
      <w:r w:rsidRPr="00D40F9A">
        <w:t xml:space="preserve"> alapos tesztelésnek vetettük alá, amely biztosítja, hogy az összes funkció megfelelően és hibamentesen működik.</w:t>
      </w:r>
    </w:p>
    <w:p w14:paraId="20047027" w14:textId="5E2BE744" w:rsidR="001C14DE" w:rsidRPr="00D40F9A" w:rsidRDefault="00A03D77" w:rsidP="00A03D77">
      <w:r w:rsidRPr="00D40F9A">
        <w:t xml:space="preserve">A </w:t>
      </w:r>
      <w:r w:rsidR="001C14DE" w:rsidRPr="00D40F9A">
        <w:t>backend</w:t>
      </w:r>
      <w:r w:rsidRPr="00D40F9A">
        <w:t xml:space="preserve"> tesztelési folyamatok </w:t>
      </w:r>
      <w:r w:rsidR="001C14DE" w:rsidRPr="00D40F9A">
        <w:t xml:space="preserve">az alábbi </w:t>
      </w:r>
      <w:r w:rsidR="001C14DE" w:rsidRPr="00D40F9A">
        <w:rPr>
          <w:b/>
          <w:bCs/>
        </w:rPr>
        <w:t xml:space="preserve">két </w:t>
      </w:r>
      <w:r w:rsidR="001C14DE" w:rsidRPr="00D40F9A">
        <w:t>csoport</w:t>
      </w:r>
      <w:r w:rsidR="00B12F44" w:rsidRPr="00D40F9A">
        <w:t>r</w:t>
      </w:r>
      <w:r w:rsidR="001C14DE" w:rsidRPr="00D40F9A">
        <w:t>a vannak bontva:</w:t>
      </w:r>
    </w:p>
    <w:p w14:paraId="215B242F" w14:textId="1C0DA1C2" w:rsidR="001C14DE" w:rsidRPr="00D40F9A" w:rsidRDefault="001C14DE">
      <w:pPr>
        <w:pStyle w:val="Listaszerbekezds"/>
        <w:numPr>
          <w:ilvl w:val="0"/>
          <w:numId w:val="79"/>
        </w:numPr>
        <w:ind w:left="630"/>
      </w:pPr>
      <w:r w:rsidRPr="00D40F9A">
        <w:rPr>
          <w:b/>
          <w:bCs/>
        </w:rPr>
        <w:t>Controller Tesztelés:</w:t>
      </w:r>
      <w:r w:rsidRPr="00D40F9A">
        <w:t xml:space="preserve"> A controller tesztek biztosítják, hogy a service fájlokban található funkciók a kivántaknak megfelelően elérhetőek.</w:t>
      </w:r>
    </w:p>
    <w:p w14:paraId="1640759E" w14:textId="2E7A9112" w:rsidR="001C14DE" w:rsidRPr="00D40F9A" w:rsidRDefault="001C14DE">
      <w:pPr>
        <w:pStyle w:val="Listaszerbekezds"/>
        <w:numPr>
          <w:ilvl w:val="0"/>
          <w:numId w:val="79"/>
        </w:numPr>
        <w:ind w:left="630"/>
        <w:rPr>
          <w:b/>
          <w:bCs/>
        </w:rPr>
      </w:pPr>
      <w:r w:rsidRPr="00D40F9A">
        <w:rPr>
          <w:b/>
          <w:bCs/>
        </w:rPr>
        <w:t xml:space="preserve">Service </w:t>
      </w:r>
      <w:r w:rsidR="002A6322" w:rsidRPr="00D40F9A">
        <w:rPr>
          <w:b/>
          <w:bCs/>
        </w:rPr>
        <w:t>T</w:t>
      </w:r>
      <w:r w:rsidRPr="00D40F9A">
        <w:rPr>
          <w:b/>
          <w:bCs/>
        </w:rPr>
        <w:t xml:space="preserve">esztelés: </w:t>
      </w:r>
      <w:r w:rsidRPr="00D40F9A">
        <w:t>A service tesztek biztosítják a funkciók megfelelő működéseit.</w:t>
      </w:r>
    </w:p>
    <w:p w14:paraId="3658E319" w14:textId="7BB73067" w:rsidR="002A6322" w:rsidRPr="00D40F9A" w:rsidRDefault="002A6322">
      <w:pPr>
        <w:pStyle w:val="Listaszerbekezds"/>
        <w:numPr>
          <w:ilvl w:val="0"/>
          <w:numId w:val="79"/>
        </w:numPr>
        <w:ind w:left="630"/>
        <w:rPr>
          <w:b/>
          <w:bCs/>
        </w:rPr>
      </w:pPr>
      <w:r w:rsidRPr="00D40F9A">
        <w:rPr>
          <w:b/>
          <w:bCs/>
        </w:rPr>
        <w:t xml:space="preserve">Pipe Tesztelés: </w:t>
      </w:r>
      <w:r w:rsidRPr="00D40F9A">
        <w:t>A pipe tesztek garantálják, hogy a fájlok ellenőrzési folyamatai megfelelően működjenek.</w:t>
      </w:r>
    </w:p>
    <w:p w14:paraId="542C9372" w14:textId="3069AAA2" w:rsidR="002A6322" w:rsidRPr="00D40F9A" w:rsidRDefault="002A6322">
      <w:pPr>
        <w:pStyle w:val="Listaszerbekezds"/>
        <w:numPr>
          <w:ilvl w:val="0"/>
          <w:numId w:val="79"/>
        </w:numPr>
        <w:ind w:left="630"/>
        <w:rPr>
          <w:b/>
          <w:bCs/>
        </w:rPr>
      </w:pPr>
      <w:r w:rsidRPr="00D40F9A">
        <w:rPr>
          <w:b/>
          <w:bCs/>
        </w:rPr>
        <w:t xml:space="preserve">Guard Tesztelés: </w:t>
      </w:r>
      <w:r w:rsidRPr="00D40F9A">
        <w:t>A guard tesztek biztosítják, hogy az útvonalakon elhelyezett védelmi mechanizmusok hibátlanul működjenek.</w:t>
      </w:r>
    </w:p>
    <w:p w14:paraId="7F6DF55B" w14:textId="6398BA84" w:rsidR="001D540E" w:rsidRDefault="001D540E">
      <w:pPr>
        <w:spacing w:line="259" w:lineRule="auto"/>
        <w:jc w:val="left"/>
      </w:pPr>
      <w:r>
        <w:t>Az alábbi képen látható az összes Backend teszt lefutásának összegzése:</w:t>
      </w:r>
    </w:p>
    <w:p w14:paraId="104C1241" w14:textId="130816F5" w:rsidR="001D540E" w:rsidRDefault="001D540E">
      <w:pPr>
        <w:spacing w:line="259" w:lineRule="auto"/>
        <w:jc w:val="left"/>
      </w:pPr>
      <w:r>
        <w:rPr>
          <w:noProof/>
        </w:rPr>
        <w:drawing>
          <wp:inline distT="0" distB="0" distL="0" distR="0" wp14:anchorId="2BAAEE9F" wp14:editId="0FF58575">
            <wp:extent cx="4086225" cy="1076325"/>
            <wp:effectExtent l="0" t="0" r="9525" b="9525"/>
            <wp:docPr id="630062333" name="Kép 118" descr="A képen szöveg, képernyőkép, Betűtípu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062333" name="Kép 118" descr="A képen szöveg, képernyőkép, Betűtípus látható&#10;&#10;Előfordulhat, hogy a mesterséges intelligencia által létrehozott tartalom helytelen."/>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86225" cy="1076325"/>
                    </a:xfrm>
                    <a:prstGeom prst="rect">
                      <a:avLst/>
                    </a:prstGeom>
                    <a:noFill/>
                    <a:ln>
                      <a:noFill/>
                    </a:ln>
                  </pic:spPr>
                </pic:pic>
              </a:graphicData>
            </a:graphic>
          </wp:inline>
        </w:drawing>
      </w:r>
    </w:p>
    <w:p w14:paraId="2066C569" w14:textId="19D44529" w:rsidR="001D540E" w:rsidRDefault="001D540E">
      <w:pPr>
        <w:spacing w:line="259" w:lineRule="auto"/>
        <w:jc w:val="left"/>
        <w:rPr>
          <w:rFonts w:eastAsiaTheme="majorEastAsia" w:cstheme="majorBidi"/>
          <w:b/>
          <w:szCs w:val="24"/>
        </w:rPr>
      </w:pPr>
      <w:r>
        <w:br w:type="page"/>
      </w:r>
    </w:p>
    <w:p w14:paraId="148FCED1" w14:textId="3613606B" w:rsidR="00895932" w:rsidRPr="00D40F9A" w:rsidRDefault="00895932" w:rsidP="002A6322">
      <w:pPr>
        <w:pStyle w:val="Cmsor4"/>
        <w:spacing w:before="240" w:after="120"/>
      </w:pPr>
      <w:bookmarkStart w:id="41" w:name="_Toc192492778"/>
      <w:r w:rsidRPr="00D40F9A">
        <w:lastRenderedPageBreak/>
        <w:t>Backend Controller Tesztelés</w:t>
      </w:r>
      <w:bookmarkEnd w:id="41"/>
    </w:p>
    <w:p w14:paraId="4A3A5E90" w14:textId="54138176" w:rsidR="007B1859" w:rsidRPr="00D40F9A" w:rsidRDefault="00B12F44" w:rsidP="007B1859">
      <w:pPr>
        <w:rPr>
          <w:b/>
        </w:rPr>
      </w:pPr>
      <w:r w:rsidRPr="00D40F9A">
        <w:t xml:space="preserve">Az alábbiakban bemutatjuk az összes </w:t>
      </w:r>
      <w:r w:rsidR="00E06D45" w:rsidRPr="00D40F9A">
        <w:t>C</w:t>
      </w:r>
      <w:r w:rsidRPr="00D40F9A">
        <w:t>ontroller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6BFDDF25" w14:textId="6C6A6F3D" w:rsidR="00895932" w:rsidRPr="00D40F9A" w:rsidRDefault="00895932" w:rsidP="00895932">
      <w:pPr>
        <w:pStyle w:val="Cmsor5"/>
        <w:spacing w:before="0" w:line="240" w:lineRule="auto"/>
      </w:pPr>
      <w:bookmarkStart w:id="42" w:name="_Toc192492779"/>
      <w:r w:rsidRPr="00D40F9A">
        <w:rPr>
          <w:rStyle w:val="VerbatimChar"/>
        </w:rPr>
        <w:t>app.controller.spec</w:t>
      </w:r>
      <w:bookmarkEnd w:id="42"/>
    </w:p>
    <w:p w14:paraId="056689A1" w14:textId="77777777" w:rsidR="00895932" w:rsidRPr="00D40F9A" w:rsidRDefault="00895932">
      <w:pPr>
        <w:pStyle w:val="Listaszerbekezds"/>
        <w:numPr>
          <w:ilvl w:val="0"/>
          <w:numId w:val="56"/>
        </w:numPr>
        <w:spacing w:line="240" w:lineRule="auto"/>
        <w:jc w:val="left"/>
      </w:pPr>
      <w:r w:rsidRPr="00D40F9A">
        <w:rPr>
          <w:rStyle w:val="VerbatimChar"/>
          <w:b/>
          <w:bCs/>
        </w:rPr>
        <w:t>uploadDirect</w:t>
      </w:r>
      <w:r w:rsidRPr="00D40F9A">
        <w:t xml:space="preserve">: A </w:t>
      </w:r>
      <w:r w:rsidRPr="00D40F9A">
        <w:rPr>
          <w:rStyle w:val="VerbatimChar"/>
        </w:rPr>
        <w:t>uploadDirect</w:t>
      </w:r>
      <w:r w:rsidRPr="00D40F9A">
        <w:t xml:space="preserve"> teszteset ellenőrzi, hogy az adminisztrátor közvetlenül feltölthet-e egy dalt.</w:t>
      </w:r>
    </w:p>
    <w:p w14:paraId="49BA8A47" w14:textId="77777777" w:rsidR="00895932" w:rsidRPr="00D40F9A" w:rsidRDefault="00895932">
      <w:pPr>
        <w:pStyle w:val="Listaszerbekezds"/>
        <w:numPr>
          <w:ilvl w:val="1"/>
          <w:numId w:val="56"/>
        </w:numPr>
        <w:spacing w:line="240" w:lineRule="auto"/>
        <w:jc w:val="left"/>
      </w:pPr>
      <w:r w:rsidRPr="00D40F9A">
        <w:rPr>
          <w:b/>
          <w:bCs/>
        </w:rPr>
        <w:t>Mocked input data</w:t>
      </w:r>
      <w:r w:rsidRPr="00D40F9A">
        <w:t>:</w:t>
      </w:r>
    </w:p>
    <w:p w14:paraId="1457A6C1" w14:textId="77777777" w:rsidR="00895932" w:rsidRPr="00D40F9A" w:rsidRDefault="00895932">
      <w:pPr>
        <w:pStyle w:val="Listaszerbekezds"/>
        <w:numPr>
          <w:ilvl w:val="2"/>
          <w:numId w:val="56"/>
        </w:numPr>
        <w:spacing w:line="240" w:lineRule="auto"/>
        <w:jc w:val="left"/>
      </w:pPr>
      <w:r w:rsidRPr="00D40F9A">
        <w:rPr>
          <w:b/>
          <w:bCs/>
        </w:rPr>
        <w:t>mockRequest</w:t>
      </w:r>
      <w:r w:rsidRPr="00D40F9A">
        <w:t>:</w:t>
      </w:r>
    </w:p>
    <w:p w14:paraId="01A4EF3E" w14:textId="77777777" w:rsidR="00895932" w:rsidRPr="00D40F9A" w:rsidRDefault="00895932">
      <w:pPr>
        <w:pStyle w:val="SourceCodeLanguage"/>
        <w:numPr>
          <w:ilvl w:val="2"/>
          <w:numId w:val="55"/>
        </w:numPr>
      </w:pPr>
      <w:r w:rsidRPr="00D40F9A">
        <w:t>json</w:t>
      </w:r>
    </w:p>
    <w:p w14:paraId="2F7AC8AF" w14:textId="77777777" w:rsidR="00895932" w:rsidRPr="00D40F9A" w:rsidRDefault="00895932">
      <w:pPr>
        <w:pStyle w:val="SourceCode"/>
        <w:numPr>
          <w:ilvl w:val="2"/>
          <w:numId w:val="55"/>
        </w:numPr>
        <w:spacing w:before="0" w:after="0"/>
      </w:pPr>
      <w:r w:rsidRPr="00D40F9A">
        <w:t>{</w:t>
      </w:r>
    </w:p>
    <w:p w14:paraId="1471AD08" w14:textId="77777777" w:rsidR="00895932" w:rsidRPr="00D40F9A" w:rsidRDefault="00895932">
      <w:pPr>
        <w:pStyle w:val="SourceCode"/>
        <w:numPr>
          <w:ilvl w:val="2"/>
          <w:numId w:val="55"/>
        </w:numPr>
        <w:spacing w:before="0" w:after="0"/>
      </w:pPr>
      <w:r w:rsidRPr="00D40F9A">
        <w:t xml:space="preserve">  "token": {</w:t>
      </w:r>
    </w:p>
    <w:p w14:paraId="6807C782" w14:textId="77777777" w:rsidR="00895932" w:rsidRPr="00D40F9A" w:rsidRDefault="00895932">
      <w:pPr>
        <w:pStyle w:val="SourceCode"/>
        <w:numPr>
          <w:ilvl w:val="2"/>
          <w:numId w:val="55"/>
        </w:numPr>
        <w:spacing w:before="0" w:after="0"/>
      </w:pPr>
      <w:r w:rsidRPr="00D40F9A">
        <w:t xml:space="preserve">    "sub": "mockedId",</w:t>
      </w:r>
    </w:p>
    <w:p w14:paraId="0D7DC63F" w14:textId="77777777" w:rsidR="00895932" w:rsidRPr="00D40F9A" w:rsidRDefault="00895932">
      <w:pPr>
        <w:pStyle w:val="SourceCode"/>
        <w:numPr>
          <w:ilvl w:val="2"/>
          <w:numId w:val="55"/>
        </w:numPr>
        <w:spacing w:before="0" w:after="0"/>
      </w:pPr>
      <w:r w:rsidRPr="00D40F9A">
        <w:t xml:space="preserve">    "username": "mockedUser",</w:t>
      </w:r>
    </w:p>
    <w:p w14:paraId="2D2B0BFF" w14:textId="77777777" w:rsidR="00895932" w:rsidRPr="00D40F9A" w:rsidRDefault="00895932">
      <w:pPr>
        <w:pStyle w:val="SourceCode"/>
        <w:numPr>
          <w:ilvl w:val="2"/>
          <w:numId w:val="55"/>
        </w:numPr>
        <w:spacing w:before="0" w:after="0"/>
      </w:pPr>
      <w:r w:rsidRPr="00D40F9A">
        <w:t xml:space="preserve">    "roles": ["Admin"],</w:t>
      </w:r>
    </w:p>
    <w:p w14:paraId="6777F673" w14:textId="77777777" w:rsidR="00895932" w:rsidRPr="00D40F9A" w:rsidRDefault="00895932">
      <w:pPr>
        <w:pStyle w:val="SourceCode"/>
        <w:numPr>
          <w:ilvl w:val="2"/>
          <w:numId w:val="55"/>
        </w:numPr>
        <w:spacing w:before="0" w:after="0"/>
      </w:pPr>
      <w:r w:rsidRPr="00D40F9A">
        <w:t xml:space="preserve">    "hashedPassword": "mocked-password"</w:t>
      </w:r>
    </w:p>
    <w:p w14:paraId="00367831" w14:textId="77777777" w:rsidR="00895932" w:rsidRPr="00D40F9A" w:rsidRDefault="00895932">
      <w:pPr>
        <w:pStyle w:val="SourceCode"/>
        <w:numPr>
          <w:ilvl w:val="2"/>
          <w:numId w:val="55"/>
        </w:numPr>
        <w:spacing w:before="0" w:after="0"/>
      </w:pPr>
      <w:r w:rsidRPr="00D40F9A">
        <w:t xml:space="preserve">  }</w:t>
      </w:r>
    </w:p>
    <w:p w14:paraId="44AD9E2E" w14:textId="77777777" w:rsidR="00895932" w:rsidRPr="00D40F9A" w:rsidRDefault="00895932">
      <w:pPr>
        <w:pStyle w:val="SourceCode"/>
        <w:numPr>
          <w:ilvl w:val="2"/>
          <w:numId w:val="55"/>
        </w:numPr>
        <w:spacing w:before="0" w:after="0"/>
      </w:pPr>
      <w:r w:rsidRPr="00D40F9A">
        <w:t>}</w:t>
      </w:r>
    </w:p>
    <w:p w14:paraId="539A3542" w14:textId="77777777" w:rsidR="00895932" w:rsidRPr="00D40F9A" w:rsidRDefault="00895932">
      <w:pPr>
        <w:pStyle w:val="Listaszerbekezds"/>
        <w:numPr>
          <w:ilvl w:val="2"/>
          <w:numId w:val="56"/>
        </w:numPr>
        <w:spacing w:line="240" w:lineRule="auto"/>
        <w:jc w:val="left"/>
      </w:pPr>
      <w:r w:rsidRPr="00D40F9A">
        <w:rPr>
          <w:b/>
          <w:bCs/>
        </w:rPr>
        <w:t>file</w:t>
      </w:r>
      <w:r w:rsidRPr="00D40F9A">
        <w:t>:</w:t>
      </w:r>
    </w:p>
    <w:p w14:paraId="5DFA1871" w14:textId="77777777" w:rsidR="00895932" w:rsidRPr="00D40F9A" w:rsidRDefault="00895932">
      <w:pPr>
        <w:pStyle w:val="SourceCodeLanguage"/>
        <w:numPr>
          <w:ilvl w:val="2"/>
          <w:numId w:val="55"/>
        </w:numPr>
      </w:pPr>
      <w:r w:rsidRPr="00D40F9A">
        <w:t>json</w:t>
      </w:r>
    </w:p>
    <w:p w14:paraId="5E887D5E" w14:textId="77777777" w:rsidR="00895932" w:rsidRPr="00D40F9A" w:rsidRDefault="00895932">
      <w:pPr>
        <w:pStyle w:val="SourceCode"/>
        <w:numPr>
          <w:ilvl w:val="2"/>
          <w:numId w:val="55"/>
        </w:numPr>
        <w:spacing w:before="0" w:after="0"/>
      </w:pPr>
      <w:r w:rsidRPr="00D40F9A">
        <w:t>{</w:t>
      </w:r>
    </w:p>
    <w:p w14:paraId="353E6294" w14:textId="77777777" w:rsidR="00895932" w:rsidRPr="00D40F9A" w:rsidRDefault="00895932">
      <w:pPr>
        <w:pStyle w:val="SourceCode"/>
        <w:numPr>
          <w:ilvl w:val="2"/>
          <w:numId w:val="55"/>
        </w:numPr>
        <w:spacing w:before="0" w:after="0"/>
      </w:pPr>
      <w:r w:rsidRPr="00D40F9A">
        <w:t xml:space="preserve">  "mimetype": "audio/mpeg"</w:t>
      </w:r>
    </w:p>
    <w:p w14:paraId="3558A307" w14:textId="77777777" w:rsidR="00895932" w:rsidRPr="00D40F9A" w:rsidRDefault="00895932">
      <w:pPr>
        <w:pStyle w:val="SourceCode"/>
        <w:numPr>
          <w:ilvl w:val="2"/>
          <w:numId w:val="55"/>
        </w:numPr>
        <w:spacing w:before="0" w:after="0"/>
      </w:pPr>
      <w:r w:rsidRPr="00D40F9A">
        <w:t>}</w:t>
      </w:r>
    </w:p>
    <w:p w14:paraId="24732686" w14:textId="77777777" w:rsidR="00895932" w:rsidRPr="00D40F9A" w:rsidRDefault="00895932">
      <w:pPr>
        <w:pStyle w:val="Listaszerbekezds"/>
        <w:numPr>
          <w:ilvl w:val="1"/>
          <w:numId w:val="56"/>
        </w:numPr>
        <w:spacing w:line="240" w:lineRule="auto"/>
        <w:jc w:val="left"/>
      </w:pPr>
      <w:r w:rsidRPr="00D40F9A">
        <w:rPr>
          <w:b/>
          <w:bCs/>
        </w:rPr>
        <w:t>Return value</w:t>
      </w:r>
      <w:r w:rsidRPr="00D40F9A">
        <w:t>:</w:t>
      </w:r>
    </w:p>
    <w:p w14:paraId="7099BA7E" w14:textId="77777777" w:rsidR="00895932" w:rsidRPr="00D40F9A" w:rsidRDefault="00895932">
      <w:pPr>
        <w:pStyle w:val="Listaszerbekezds"/>
        <w:numPr>
          <w:ilvl w:val="2"/>
          <w:numId w:val="56"/>
        </w:numPr>
        <w:spacing w:line="240" w:lineRule="auto"/>
        <w:jc w:val="left"/>
      </w:pPr>
      <w:r w:rsidRPr="00D40F9A">
        <w:rPr>
          <w:b/>
          <w:bCs/>
        </w:rPr>
        <w:t>result</w:t>
      </w:r>
      <w:r w:rsidRPr="00D40F9A">
        <w:t>:</w:t>
      </w:r>
    </w:p>
    <w:p w14:paraId="54946F7B" w14:textId="77777777" w:rsidR="00895932" w:rsidRPr="00D40F9A" w:rsidRDefault="00895932">
      <w:pPr>
        <w:pStyle w:val="SourceCodeLanguage"/>
        <w:numPr>
          <w:ilvl w:val="2"/>
          <w:numId w:val="55"/>
        </w:numPr>
      </w:pPr>
      <w:r w:rsidRPr="00D40F9A">
        <w:t>json</w:t>
      </w:r>
    </w:p>
    <w:p w14:paraId="5D859753" w14:textId="77777777" w:rsidR="00895932" w:rsidRPr="00D40F9A" w:rsidRDefault="00895932">
      <w:pPr>
        <w:pStyle w:val="SourceCode"/>
        <w:numPr>
          <w:ilvl w:val="2"/>
          <w:numId w:val="55"/>
        </w:numPr>
        <w:spacing w:before="0" w:after="0"/>
      </w:pPr>
      <w:r w:rsidRPr="00D40F9A">
        <w:t>{</w:t>
      </w:r>
    </w:p>
    <w:p w14:paraId="690B3C97" w14:textId="77777777" w:rsidR="00895932" w:rsidRPr="00D40F9A" w:rsidRDefault="00895932">
      <w:pPr>
        <w:pStyle w:val="SourceCode"/>
        <w:numPr>
          <w:ilvl w:val="2"/>
          <w:numId w:val="55"/>
        </w:numPr>
        <w:spacing w:before="0" w:after="0"/>
      </w:pPr>
      <w:r w:rsidRPr="00D40F9A">
        <w:t xml:space="preserve">  "success": true</w:t>
      </w:r>
    </w:p>
    <w:p w14:paraId="6F206D34" w14:textId="77777777" w:rsidR="00895932" w:rsidRPr="00D40F9A" w:rsidRDefault="00895932">
      <w:pPr>
        <w:pStyle w:val="SourceCode"/>
        <w:numPr>
          <w:ilvl w:val="2"/>
          <w:numId w:val="55"/>
        </w:numPr>
        <w:spacing w:before="0" w:after="0"/>
      </w:pPr>
      <w:r w:rsidRPr="00D40F9A">
        <w:t>}</w:t>
      </w:r>
    </w:p>
    <w:p w14:paraId="4A0A69DD" w14:textId="77777777" w:rsidR="00895932" w:rsidRPr="00D40F9A" w:rsidRDefault="00895932">
      <w:pPr>
        <w:pStyle w:val="Listaszerbekezds"/>
        <w:numPr>
          <w:ilvl w:val="0"/>
          <w:numId w:val="56"/>
        </w:numPr>
        <w:spacing w:line="240" w:lineRule="auto"/>
        <w:jc w:val="left"/>
      </w:pPr>
      <w:r w:rsidRPr="00D40F9A">
        <w:rPr>
          <w:rStyle w:val="VerbatimChar"/>
          <w:b/>
          <w:bCs/>
        </w:rPr>
        <w:t>renameById</w:t>
      </w:r>
      <w:r w:rsidRPr="00D40F9A">
        <w:t xml:space="preserve">: A </w:t>
      </w:r>
      <w:r w:rsidRPr="00D40F9A">
        <w:rPr>
          <w:rStyle w:val="VerbatimChar"/>
        </w:rPr>
        <w:t>renameById</w:t>
      </w:r>
      <w:r w:rsidRPr="00D40F9A">
        <w:t xml:space="preserve"> teszteset ellenőrzi, hogy az adminisztrátor átnevezhet-e egy dalt azonosító alapján.</w:t>
      </w:r>
    </w:p>
    <w:p w14:paraId="0C8C1470" w14:textId="77777777" w:rsidR="00895932" w:rsidRPr="00D40F9A" w:rsidRDefault="00895932">
      <w:pPr>
        <w:pStyle w:val="Listaszerbekezds"/>
        <w:numPr>
          <w:ilvl w:val="1"/>
          <w:numId w:val="56"/>
        </w:numPr>
        <w:spacing w:line="240" w:lineRule="auto"/>
        <w:jc w:val="left"/>
      </w:pPr>
      <w:r w:rsidRPr="00D40F9A">
        <w:rPr>
          <w:b/>
          <w:bCs/>
        </w:rPr>
        <w:t>Mocked input data</w:t>
      </w:r>
      <w:r w:rsidRPr="00D40F9A">
        <w:t>:</w:t>
      </w:r>
    </w:p>
    <w:p w14:paraId="74F8B54C" w14:textId="77777777" w:rsidR="00895932" w:rsidRPr="00D40F9A" w:rsidRDefault="00895932">
      <w:pPr>
        <w:pStyle w:val="Listaszerbekezds"/>
        <w:numPr>
          <w:ilvl w:val="2"/>
          <w:numId w:val="56"/>
        </w:numPr>
        <w:spacing w:line="240" w:lineRule="auto"/>
        <w:jc w:val="left"/>
      </w:pPr>
      <w:r w:rsidRPr="00D40F9A">
        <w:rPr>
          <w:b/>
          <w:bCs/>
        </w:rPr>
        <w:t>mockRequest</w:t>
      </w:r>
      <w:r w:rsidRPr="00D40F9A">
        <w:t>:</w:t>
      </w:r>
    </w:p>
    <w:p w14:paraId="04500FB0" w14:textId="77777777" w:rsidR="00895932" w:rsidRPr="00D40F9A" w:rsidRDefault="00895932">
      <w:pPr>
        <w:pStyle w:val="SourceCodeLanguage"/>
        <w:numPr>
          <w:ilvl w:val="2"/>
          <w:numId w:val="55"/>
        </w:numPr>
      </w:pPr>
      <w:r w:rsidRPr="00D40F9A">
        <w:t>json</w:t>
      </w:r>
    </w:p>
    <w:p w14:paraId="0E7675C8" w14:textId="77777777" w:rsidR="00895932" w:rsidRPr="00D40F9A" w:rsidRDefault="00895932">
      <w:pPr>
        <w:pStyle w:val="SourceCode"/>
        <w:numPr>
          <w:ilvl w:val="2"/>
          <w:numId w:val="55"/>
        </w:numPr>
        <w:spacing w:before="0" w:after="0"/>
      </w:pPr>
      <w:r w:rsidRPr="00D40F9A">
        <w:t>{</w:t>
      </w:r>
    </w:p>
    <w:p w14:paraId="71913EE3" w14:textId="77777777" w:rsidR="00895932" w:rsidRPr="00D40F9A" w:rsidRDefault="00895932">
      <w:pPr>
        <w:pStyle w:val="SourceCode"/>
        <w:numPr>
          <w:ilvl w:val="2"/>
          <w:numId w:val="55"/>
        </w:numPr>
        <w:spacing w:before="0" w:after="0"/>
      </w:pPr>
      <w:r w:rsidRPr="00D40F9A">
        <w:t xml:space="preserve">  "token": {</w:t>
      </w:r>
    </w:p>
    <w:p w14:paraId="6C26845F" w14:textId="77777777" w:rsidR="00895932" w:rsidRPr="00D40F9A" w:rsidRDefault="00895932">
      <w:pPr>
        <w:pStyle w:val="SourceCode"/>
        <w:numPr>
          <w:ilvl w:val="2"/>
          <w:numId w:val="55"/>
        </w:numPr>
        <w:spacing w:before="0" w:after="0"/>
      </w:pPr>
      <w:r w:rsidRPr="00D40F9A">
        <w:t xml:space="preserve">    "sub": "mockedId",</w:t>
      </w:r>
    </w:p>
    <w:p w14:paraId="1CB11EBC" w14:textId="77777777" w:rsidR="00895932" w:rsidRPr="00D40F9A" w:rsidRDefault="00895932">
      <w:pPr>
        <w:pStyle w:val="SourceCode"/>
        <w:numPr>
          <w:ilvl w:val="2"/>
          <w:numId w:val="55"/>
        </w:numPr>
        <w:spacing w:before="0" w:after="0"/>
      </w:pPr>
      <w:r w:rsidRPr="00D40F9A">
        <w:t xml:space="preserve">    "username": "mockedUser",</w:t>
      </w:r>
    </w:p>
    <w:p w14:paraId="51F4CD44" w14:textId="77777777" w:rsidR="00895932" w:rsidRPr="00D40F9A" w:rsidRDefault="00895932">
      <w:pPr>
        <w:pStyle w:val="SourceCode"/>
        <w:numPr>
          <w:ilvl w:val="2"/>
          <w:numId w:val="55"/>
        </w:numPr>
        <w:spacing w:before="0" w:after="0"/>
      </w:pPr>
      <w:r w:rsidRPr="00D40F9A">
        <w:t xml:space="preserve">    "roles": ["Admin"],</w:t>
      </w:r>
    </w:p>
    <w:p w14:paraId="377381AB" w14:textId="77777777" w:rsidR="00895932" w:rsidRPr="00D40F9A" w:rsidRDefault="00895932">
      <w:pPr>
        <w:pStyle w:val="SourceCode"/>
        <w:numPr>
          <w:ilvl w:val="2"/>
          <w:numId w:val="55"/>
        </w:numPr>
        <w:spacing w:before="0" w:after="0"/>
      </w:pPr>
      <w:r w:rsidRPr="00D40F9A">
        <w:t xml:space="preserve">    "hashedPassword": "mocked-password"</w:t>
      </w:r>
    </w:p>
    <w:p w14:paraId="65426066" w14:textId="77777777" w:rsidR="00895932" w:rsidRPr="00D40F9A" w:rsidRDefault="00895932">
      <w:pPr>
        <w:pStyle w:val="SourceCode"/>
        <w:numPr>
          <w:ilvl w:val="2"/>
          <w:numId w:val="55"/>
        </w:numPr>
        <w:spacing w:before="0" w:after="0"/>
      </w:pPr>
      <w:r w:rsidRPr="00D40F9A">
        <w:t xml:space="preserve">  }</w:t>
      </w:r>
    </w:p>
    <w:p w14:paraId="3E791CBF" w14:textId="77777777" w:rsidR="00895932" w:rsidRPr="00D40F9A" w:rsidRDefault="00895932">
      <w:pPr>
        <w:pStyle w:val="SourceCode"/>
        <w:numPr>
          <w:ilvl w:val="2"/>
          <w:numId w:val="55"/>
        </w:numPr>
        <w:spacing w:before="0" w:after="0"/>
      </w:pPr>
      <w:r w:rsidRPr="00D40F9A">
        <w:t>}</w:t>
      </w:r>
    </w:p>
    <w:p w14:paraId="4750903F" w14:textId="77777777" w:rsidR="00895932" w:rsidRPr="00D40F9A" w:rsidRDefault="00895932">
      <w:pPr>
        <w:pStyle w:val="Listaszerbekezds"/>
        <w:numPr>
          <w:ilvl w:val="1"/>
          <w:numId w:val="56"/>
        </w:numPr>
        <w:spacing w:line="240" w:lineRule="auto"/>
        <w:jc w:val="left"/>
      </w:pPr>
      <w:r w:rsidRPr="00D40F9A">
        <w:rPr>
          <w:b/>
          <w:bCs/>
        </w:rPr>
        <w:t>Return value</w:t>
      </w:r>
      <w:r w:rsidRPr="00D40F9A">
        <w:t>:</w:t>
      </w:r>
    </w:p>
    <w:p w14:paraId="78BA97F3" w14:textId="77777777" w:rsidR="00895932" w:rsidRPr="00D40F9A" w:rsidRDefault="00895932">
      <w:pPr>
        <w:pStyle w:val="Listaszerbekezds"/>
        <w:numPr>
          <w:ilvl w:val="2"/>
          <w:numId w:val="56"/>
        </w:numPr>
        <w:spacing w:line="240" w:lineRule="auto"/>
        <w:jc w:val="left"/>
      </w:pPr>
      <w:r w:rsidRPr="00D40F9A">
        <w:rPr>
          <w:b/>
          <w:bCs/>
        </w:rPr>
        <w:t>result</w:t>
      </w:r>
      <w:r w:rsidRPr="00D40F9A">
        <w:t>:</w:t>
      </w:r>
    </w:p>
    <w:p w14:paraId="29644807" w14:textId="77777777" w:rsidR="00895932" w:rsidRPr="00D40F9A" w:rsidRDefault="00895932">
      <w:pPr>
        <w:pStyle w:val="SourceCodeLanguage"/>
        <w:numPr>
          <w:ilvl w:val="2"/>
          <w:numId w:val="55"/>
        </w:numPr>
      </w:pPr>
      <w:r w:rsidRPr="00D40F9A">
        <w:t>json</w:t>
      </w:r>
    </w:p>
    <w:p w14:paraId="072C0D09" w14:textId="77777777" w:rsidR="00895932" w:rsidRPr="00D40F9A" w:rsidRDefault="00895932">
      <w:pPr>
        <w:pStyle w:val="SourceCode"/>
        <w:numPr>
          <w:ilvl w:val="2"/>
          <w:numId w:val="55"/>
        </w:numPr>
        <w:spacing w:before="0" w:after="0"/>
      </w:pPr>
      <w:r w:rsidRPr="00D40F9A">
        <w:t>{</w:t>
      </w:r>
    </w:p>
    <w:p w14:paraId="3FFCD99A" w14:textId="77777777" w:rsidR="00895932" w:rsidRPr="00D40F9A" w:rsidRDefault="00895932">
      <w:pPr>
        <w:pStyle w:val="SourceCode"/>
        <w:numPr>
          <w:ilvl w:val="2"/>
          <w:numId w:val="55"/>
        </w:numPr>
        <w:spacing w:before="0" w:after="0"/>
      </w:pPr>
      <w:r w:rsidRPr="00D40F9A">
        <w:t xml:space="preserve">  "success": true</w:t>
      </w:r>
    </w:p>
    <w:p w14:paraId="6234BFC9" w14:textId="77777777" w:rsidR="00895932" w:rsidRPr="00D40F9A" w:rsidRDefault="00895932">
      <w:pPr>
        <w:pStyle w:val="SourceCode"/>
        <w:numPr>
          <w:ilvl w:val="2"/>
          <w:numId w:val="55"/>
        </w:numPr>
        <w:spacing w:before="0" w:after="0"/>
      </w:pPr>
      <w:r w:rsidRPr="00D40F9A">
        <w:lastRenderedPageBreak/>
        <w:t>}</w:t>
      </w:r>
    </w:p>
    <w:p w14:paraId="5878B27B" w14:textId="66687BAF" w:rsidR="00895932" w:rsidRPr="00D40F9A" w:rsidRDefault="00895932">
      <w:pPr>
        <w:pStyle w:val="Listaszerbekezds"/>
        <w:numPr>
          <w:ilvl w:val="0"/>
          <w:numId w:val="56"/>
        </w:numPr>
        <w:spacing w:line="240" w:lineRule="auto"/>
        <w:jc w:val="left"/>
      </w:pPr>
      <w:r w:rsidRPr="00D40F9A">
        <w:rPr>
          <w:rStyle w:val="VerbatimChar"/>
          <w:b/>
          <w:bCs/>
        </w:rPr>
        <w:t>deleteById</w:t>
      </w:r>
      <w:r w:rsidRPr="00D40F9A">
        <w:t xml:space="preserve">: A </w:t>
      </w:r>
      <w:r w:rsidRPr="00D40F9A">
        <w:rPr>
          <w:rStyle w:val="VerbatimChar"/>
        </w:rPr>
        <w:t>deleteById</w:t>
      </w:r>
      <w:r w:rsidRPr="00D40F9A">
        <w:t xml:space="preserve"> teszteset ellenőrzi, hogy az adminisztrátor törölhet-e egy dalt azonosító alapján.</w:t>
      </w:r>
    </w:p>
    <w:p w14:paraId="207A8138" w14:textId="2F105A78" w:rsidR="00895932" w:rsidRPr="00D40F9A" w:rsidRDefault="00895932">
      <w:pPr>
        <w:pStyle w:val="Listaszerbekezds"/>
        <w:numPr>
          <w:ilvl w:val="1"/>
          <w:numId w:val="56"/>
        </w:numPr>
        <w:spacing w:line="240" w:lineRule="auto"/>
        <w:jc w:val="left"/>
      </w:pPr>
      <w:r w:rsidRPr="00D40F9A">
        <w:rPr>
          <w:b/>
          <w:bCs/>
        </w:rPr>
        <w:t>Mocked input data</w:t>
      </w:r>
      <w:r w:rsidRPr="00D40F9A">
        <w:t>:</w:t>
      </w:r>
    </w:p>
    <w:p w14:paraId="339A4A62" w14:textId="4AC4F7E3" w:rsidR="00BA2779" w:rsidRPr="00D40F9A" w:rsidRDefault="00895932">
      <w:pPr>
        <w:pStyle w:val="Listaszerbekezds"/>
        <w:numPr>
          <w:ilvl w:val="2"/>
          <w:numId w:val="56"/>
        </w:numPr>
        <w:spacing w:line="240" w:lineRule="auto"/>
        <w:jc w:val="left"/>
      </w:pPr>
      <w:r w:rsidRPr="00D40F9A">
        <w:rPr>
          <w:b/>
          <w:bCs/>
        </w:rPr>
        <w:t>mockRequest</w:t>
      </w:r>
      <w:r w:rsidRPr="00D40F9A">
        <w:t>:</w:t>
      </w:r>
    </w:p>
    <w:p w14:paraId="14448D0A" w14:textId="4D182D9A" w:rsidR="00895932" w:rsidRPr="00D40F9A" w:rsidRDefault="00895932">
      <w:pPr>
        <w:pStyle w:val="SourceCodeLanguage"/>
        <w:numPr>
          <w:ilvl w:val="2"/>
          <w:numId w:val="55"/>
        </w:numPr>
      </w:pPr>
      <w:r w:rsidRPr="00D40F9A">
        <w:t>json</w:t>
      </w:r>
    </w:p>
    <w:p w14:paraId="24E370E8" w14:textId="77777777" w:rsidR="00895932" w:rsidRPr="00D40F9A" w:rsidRDefault="00895932">
      <w:pPr>
        <w:pStyle w:val="SourceCode"/>
        <w:numPr>
          <w:ilvl w:val="2"/>
          <w:numId w:val="55"/>
        </w:numPr>
        <w:spacing w:before="0" w:after="0"/>
      </w:pPr>
      <w:r w:rsidRPr="00D40F9A">
        <w:t>{</w:t>
      </w:r>
    </w:p>
    <w:p w14:paraId="446F3791" w14:textId="77777777" w:rsidR="00895932" w:rsidRPr="00D40F9A" w:rsidRDefault="00895932">
      <w:pPr>
        <w:pStyle w:val="SourceCode"/>
        <w:numPr>
          <w:ilvl w:val="2"/>
          <w:numId w:val="55"/>
        </w:numPr>
        <w:spacing w:before="0" w:after="0"/>
      </w:pPr>
      <w:r w:rsidRPr="00D40F9A">
        <w:t xml:space="preserve">  "token": {</w:t>
      </w:r>
    </w:p>
    <w:p w14:paraId="79B393DC" w14:textId="77777777" w:rsidR="00895932" w:rsidRPr="00D40F9A" w:rsidRDefault="00895932">
      <w:pPr>
        <w:pStyle w:val="SourceCode"/>
        <w:numPr>
          <w:ilvl w:val="2"/>
          <w:numId w:val="55"/>
        </w:numPr>
        <w:spacing w:before="0" w:after="0"/>
      </w:pPr>
      <w:r w:rsidRPr="00D40F9A">
        <w:t xml:space="preserve">    "sub": "mockedId",</w:t>
      </w:r>
    </w:p>
    <w:p w14:paraId="793C451F" w14:textId="77777777" w:rsidR="00895932" w:rsidRPr="00D40F9A" w:rsidRDefault="00895932">
      <w:pPr>
        <w:pStyle w:val="SourceCode"/>
        <w:numPr>
          <w:ilvl w:val="2"/>
          <w:numId w:val="55"/>
        </w:numPr>
        <w:spacing w:before="0" w:after="0"/>
      </w:pPr>
      <w:r w:rsidRPr="00D40F9A">
        <w:t xml:space="preserve">    "username": "mockedUser",</w:t>
      </w:r>
    </w:p>
    <w:p w14:paraId="1834AD2D" w14:textId="77777777" w:rsidR="00895932" w:rsidRPr="00D40F9A" w:rsidRDefault="00895932">
      <w:pPr>
        <w:pStyle w:val="SourceCode"/>
        <w:numPr>
          <w:ilvl w:val="2"/>
          <w:numId w:val="55"/>
        </w:numPr>
        <w:spacing w:before="0" w:after="0"/>
      </w:pPr>
      <w:r w:rsidRPr="00D40F9A">
        <w:t xml:space="preserve">    "roles": ["Admin"],</w:t>
      </w:r>
    </w:p>
    <w:p w14:paraId="37E45504" w14:textId="77777777" w:rsidR="00895932" w:rsidRPr="00D40F9A" w:rsidRDefault="00895932">
      <w:pPr>
        <w:pStyle w:val="SourceCode"/>
        <w:numPr>
          <w:ilvl w:val="2"/>
          <w:numId w:val="55"/>
        </w:numPr>
        <w:spacing w:before="0" w:after="0"/>
      </w:pPr>
      <w:r w:rsidRPr="00D40F9A">
        <w:t xml:space="preserve">    "hashedPassword": "mocked-password"</w:t>
      </w:r>
    </w:p>
    <w:p w14:paraId="4D9E40BC" w14:textId="77777777" w:rsidR="00895932" w:rsidRPr="00D40F9A" w:rsidRDefault="00895932">
      <w:pPr>
        <w:pStyle w:val="SourceCode"/>
        <w:numPr>
          <w:ilvl w:val="2"/>
          <w:numId w:val="55"/>
        </w:numPr>
        <w:spacing w:before="0" w:after="0"/>
      </w:pPr>
      <w:r w:rsidRPr="00D40F9A">
        <w:t xml:space="preserve">  }</w:t>
      </w:r>
    </w:p>
    <w:p w14:paraId="4B2654AC" w14:textId="77777777" w:rsidR="00895932" w:rsidRPr="00D40F9A" w:rsidRDefault="00895932">
      <w:pPr>
        <w:pStyle w:val="SourceCode"/>
        <w:numPr>
          <w:ilvl w:val="2"/>
          <w:numId w:val="55"/>
        </w:numPr>
        <w:spacing w:before="0" w:after="0"/>
      </w:pPr>
      <w:r w:rsidRPr="00D40F9A">
        <w:t>}</w:t>
      </w:r>
    </w:p>
    <w:p w14:paraId="188B254D" w14:textId="77777777" w:rsidR="00895932" w:rsidRPr="00D40F9A" w:rsidRDefault="00895932">
      <w:pPr>
        <w:pStyle w:val="Listaszerbekezds"/>
        <w:numPr>
          <w:ilvl w:val="1"/>
          <w:numId w:val="56"/>
        </w:numPr>
        <w:spacing w:line="240" w:lineRule="auto"/>
        <w:jc w:val="left"/>
      </w:pPr>
      <w:r w:rsidRPr="00D40F9A">
        <w:rPr>
          <w:b/>
          <w:bCs/>
        </w:rPr>
        <w:t>Return value</w:t>
      </w:r>
      <w:r w:rsidRPr="00D40F9A">
        <w:t>:</w:t>
      </w:r>
    </w:p>
    <w:p w14:paraId="2D22B425" w14:textId="77777777" w:rsidR="00895932" w:rsidRPr="00D40F9A" w:rsidRDefault="00895932">
      <w:pPr>
        <w:pStyle w:val="Listaszerbekezds"/>
        <w:numPr>
          <w:ilvl w:val="2"/>
          <w:numId w:val="56"/>
        </w:numPr>
        <w:spacing w:line="240" w:lineRule="auto"/>
        <w:jc w:val="left"/>
      </w:pPr>
      <w:r w:rsidRPr="00D40F9A">
        <w:rPr>
          <w:b/>
          <w:bCs/>
        </w:rPr>
        <w:t>result</w:t>
      </w:r>
      <w:r w:rsidRPr="00D40F9A">
        <w:t>:</w:t>
      </w:r>
    </w:p>
    <w:p w14:paraId="2765B99F" w14:textId="77777777" w:rsidR="00895932" w:rsidRPr="00D40F9A" w:rsidRDefault="00895932">
      <w:pPr>
        <w:pStyle w:val="SourceCodeLanguage"/>
        <w:numPr>
          <w:ilvl w:val="2"/>
          <w:numId w:val="55"/>
        </w:numPr>
      </w:pPr>
      <w:r w:rsidRPr="00D40F9A">
        <w:t>json</w:t>
      </w:r>
    </w:p>
    <w:p w14:paraId="048EDBDC" w14:textId="77777777" w:rsidR="00895932" w:rsidRPr="00D40F9A" w:rsidRDefault="00895932">
      <w:pPr>
        <w:pStyle w:val="SourceCode"/>
        <w:numPr>
          <w:ilvl w:val="2"/>
          <w:numId w:val="55"/>
        </w:numPr>
        <w:spacing w:before="0" w:after="0"/>
      </w:pPr>
      <w:r w:rsidRPr="00D40F9A">
        <w:t>{</w:t>
      </w:r>
    </w:p>
    <w:p w14:paraId="77954B41" w14:textId="77777777" w:rsidR="00895932" w:rsidRPr="00D40F9A" w:rsidRDefault="00895932">
      <w:pPr>
        <w:pStyle w:val="SourceCode"/>
        <w:numPr>
          <w:ilvl w:val="2"/>
          <w:numId w:val="55"/>
        </w:numPr>
        <w:spacing w:before="0" w:after="0"/>
      </w:pPr>
      <w:r w:rsidRPr="00D40F9A">
        <w:t xml:space="preserve">  "success": true</w:t>
      </w:r>
    </w:p>
    <w:p w14:paraId="3574EFA1" w14:textId="77777777" w:rsidR="00895932" w:rsidRPr="00D40F9A" w:rsidRDefault="00895932">
      <w:pPr>
        <w:pStyle w:val="SourceCode"/>
        <w:numPr>
          <w:ilvl w:val="2"/>
          <w:numId w:val="55"/>
        </w:numPr>
        <w:spacing w:before="0" w:after="0"/>
      </w:pPr>
      <w:r w:rsidRPr="00D40F9A">
        <w:t>}</w:t>
      </w:r>
    </w:p>
    <w:p w14:paraId="6219C66F" w14:textId="77777777" w:rsidR="00895932" w:rsidRPr="00D40F9A" w:rsidRDefault="00895932" w:rsidP="00895932">
      <w:pPr>
        <w:pStyle w:val="Cmsor5"/>
        <w:spacing w:before="0" w:line="240" w:lineRule="auto"/>
      </w:pPr>
      <w:bookmarkStart w:id="43" w:name="_Toc192492780"/>
      <w:r w:rsidRPr="00D40F9A">
        <w:rPr>
          <w:rStyle w:val="VerbatimChar"/>
        </w:rPr>
        <w:t>auth.controller.spec</w:t>
      </w:r>
      <w:bookmarkEnd w:id="43"/>
    </w:p>
    <w:p w14:paraId="11DE6D17" w14:textId="2FA28172" w:rsidR="00895932" w:rsidRPr="00D40F9A" w:rsidRDefault="00895932">
      <w:pPr>
        <w:pStyle w:val="Listaszerbekezds"/>
        <w:numPr>
          <w:ilvl w:val="0"/>
          <w:numId w:val="57"/>
        </w:numPr>
        <w:spacing w:line="240" w:lineRule="auto"/>
        <w:jc w:val="left"/>
      </w:pPr>
      <w:r w:rsidRPr="00D40F9A">
        <w:rPr>
          <w:b/>
          <w:bCs/>
        </w:rPr>
        <w:t>AuthController -&gt; should be defined</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megfelelően definiálva és példányosítva van-e a teszt modulban.</w:t>
      </w:r>
    </w:p>
    <w:p w14:paraId="1D0BB9E3" w14:textId="77777777" w:rsidR="00895932" w:rsidRPr="00D40F9A" w:rsidRDefault="00895932">
      <w:pPr>
        <w:pStyle w:val="Listaszerbekezds"/>
        <w:numPr>
          <w:ilvl w:val="1"/>
          <w:numId w:val="57"/>
        </w:numPr>
        <w:spacing w:line="240" w:lineRule="auto"/>
        <w:jc w:val="left"/>
      </w:pPr>
      <w:r w:rsidRPr="00D40F9A">
        <w:rPr>
          <w:b/>
          <w:bCs/>
        </w:rPr>
        <w:t>Mocked input data</w:t>
      </w:r>
      <w:r w:rsidRPr="00D40F9A">
        <w:t>:</w:t>
      </w:r>
    </w:p>
    <w:p w14:paraId="65E70B96" w14:textId="77777777" w:rsidR="00895932" w:rsidRPr="00D40F9A" w:rsidRDefault="00895932">
      <w:pPr>
        <w:pStyle w:val="Listaszerbekezds"/>
        <w:numPr>
          <w:ilvl w:val="2"/>
          <w:numId w:val="57"/>
        </w:numPr>
        <w:spacing w:line="240" w:lineRule="auto"/>
        <w:jc w:val="left"/>
      </w:pPr>
      <w:r w:rsidRPr="00D40F9A">
        <w:rPr>
          <w:b/>
          <w:bCs/>
        </w:rPr>
        <w:t>None</w:t>
      </w:r>
      <w:r w:rsidRPr="00D40F9A">
        <w:t>:</w:t>
      </w:r>
    </w:p>
    <w:p w14:paraId="6BB45653" w14:textId="77777777" w:rsidR="00895932" w:rsidRPr="00D40F9A" w:rsidRDefault="00895932">
      <w:pPr>
        <w:pStyle w:val="SourceCodeLanguage"/>
        <w:numPr>
          <w:ilvl w:val="2"/>
          <w:numId w:val="55"/>
        </w:numPr>
      </w:pPr>
      <w:r w:rsidRPr="00D40F9A">
        <w:t>json</w:t>
      </w:r>
    </w:p>
    <w:p w14:paraId="0060B062" w14:textId="77777777" w:rsidR="00895932" w:rsidRPr="00D40F9A" w:rsidRDefault="00895932">
      <w:pPr>
        <w:pStyle w:val="SourceCode"/>
        <w:numPr>
          <w:ilvl w:val="2"/>
          <w:numId w:val="55"/>
        </w:numPr>
        <w:spacing w:before="0" w:after="0"/>
      </w:pPr>
      <w:r w:rsidRPr="00D40F9A">
        <w:t>{}</w:t>
      </w:r>
    </w:p>
    <w:p w14:paraId="185B4764" w14:textId="77777777" w:rsidR="00895932" w:rsidRPr="00D40F9A" w:rsidRDefault="00895932">
      <w:pPr>
        <w:pStyle w:val="Listaszerbekezds"/>
        <w:numPr>
          <w:ilvl w:val="1"/>
          <w:numId w:val="57"/>
        </w:numPr>
        <w:spacing w:line="240" w:lineRule="auto"/>
        <w:jc w:val="left"/>
      </w:pPr>
      <w:r w:rsidRPr="00D40F9A">
        <w:rPr>
          <w:b/>
          <w:bCs/>
        </w:rPr>
        <w:t>Return value</w:t>
      </w:r>
      <w:r w:rsidRPr="00D40F9A">
        <w:t>:</w:t>
      </w:r>
    </w:p>
    <w:p w14:paraId="00CE8C1E" w14:textId="77777777" w:rsidR="00895932" w:rsidRPr="00D40F9A" w:rsidRDefault="00895932">
      <w:pPr>
        <w:pStyle w:val="Listaszerbekezds"/>
        <w:numPr>
          <w:ilvl w:val="2"/>
          <w:numId w:val="57"/>
        </w:numPr>
        <w:spacing w:line="240" w:lineRule="auto"/>
        <w:jc w:val="left"/>
      </w:pPr>
      <w:r w:rsidRPr="00D40F9A">
        <w:rPr>
          <w:b/>
          <w:bCs/>
        </w:rPr>
        <w:t>None</w:t>
      </w:r>
      <w:r w:rsidRPr="00D40F9A">
        <w:t>:</w:t>
      </w:r>
    </w:p>
    <w:p w14:paraId="0EE21301" w14:textId="77777777" w:rsidR="00895932" w:rsidRPr="00D40F9A" w:rsidRDefault="00895932">
      <w:pPr>
        <w:pStyle w:val="SourceCodeLanguage"/>
        <w:numPr>
          <w:ilvl w:val="2"/>
          <w:numId w:val="55"/>
        </w:numPr>
      </w:pPr>
      <w:r w:rsidRPr="00D40F9A">
        <w:t>json</w:t>
      </w:r>
    </w:p>
    <w:p w14:paraId="11FFCA91" w14:textId="77777777" w:rsidR="00895932" w:rsidRPr="00D40F9A" w:rsidRDefault="00895932">
      <w:pPr>
        <w:pStyle w:val="SourceCode"/>
        <w:numPr>
          <w:ilvl w:val="2"/>
          <w:numId w:val="55"/>
        </w:numPr>
        <w:spacing w:before="0" w:after="0"/>
      </w:pPr>
      <w:r w:rsidRPr="00D40F9A">
        <w:t>{}</w:t>
      </w:r>
    </w:p>
    <w:p w14:paraId="1D0ACC80" w14:textId="1D61E676" w:rsidR="00895932" w:rsidRPr="00D40F9A" w:rsidRDefault="00895932">
      <w:pPr>
        <w:pStyle w:val="Listaszerbekezds"/>
        <w:numPr>
          <w:ilvl w:val="0"/>
          <w:numId w:val="57"/>
        </w:numPr>
        <w:spacing w:line="240" w:lineRule="auto"/>
        <w:jc w:val="left"/>
      </w:pPr>
      <w:r w:rsidRPr="00D40F9A">
        <w:rPr>
          <w:b/>
          <w:bCs/>
        </w:rPr>
        <w:t>AuthController -&gt; login -&gt; should return a valid JWT token</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megfelelően definiálva és példányosítva van-e a teszt modulban.</w:t>
      </w:r>
    </w:p>
    <w:p w14:paraId="42541825" w14:textId="77777777" w:rsidR="00895932" w:rsidRPr="00D40F9A" w:rsidRDefault="00895932">
      <w:pPr>
        <w:pStyle w:val="Listaszerbekezds"/>
        <w:numPr>
          <w:ilvl w:val="1"/>
          <w:numId w:val="57"/>
        </w:numPr>
        <w:spacing w:line="240" w:lineRule="auto"/>
        <w:jc w:val="left"/>
      </w:pPr>
      <w:r w:rsidRPr="00D40F9A">
        <w:rPr>
          <w:b/>
          <w:bCs/>
        </w:rPr>
        <w:t>Mocked input data</w:t>
      </w:r>
      <w:r w:rsidRPr="00D40F9A">
        <w:t>:</w:t>
      </w:r>
    </w:p>
    <w:p w14:paraId="2F2F1C4F" w14:textId="77777777" w:rsidR="00895932" w:rsidRPr="00D40F9A" w:rsidRDefault="00895932">
      <w:pPr>
        <w:pStyle w:val="Listaszerbekezds"/>
        <w:numPr>
          <w:ilvl w:val="2"/>
          <w:numId w:val="57"/>
        </w:numPr>
        <w:spacing w:line="240" w:lineRule="auto"/>
        <w:jc w:val="left"/>
      </w:pPr>
      <w:r w:rsidRPr="00D40F9A">
        <w:rPr>
          <w:b/>
          <w:bCs/>
        </w:rPr>
        <w:t>mockRequest</w:t>
      </w:r>
      <w:r w:rsidRPr="00D40F9A">
        <w:t>:</w:t>
      </w:r>
    </w:p>
    <w:p w14:paraId="3D5DC683" w14:textId="77777777" w:rsidR="00895932" w:rsidRPr="00D40F9A" w:rsidRDefault="00895932">
      <w:pPr>
        <w:pStyle w:val="SourceCodeLanguage"/>
        <w:numPr>
          <w:ilvl w:val="2"/>
          <w:numId w:val="55"/>
        </w:numPr>
      </w:pPr>
      <w:r w:rsidRPr="00D40F9A">
        <w:t>json</w:t>
      </w:r>
    </w:p>
    <w:p w14:paraId="519551D3" w14:textId="77777777" w:rsidR="00895932" w:rsidRPr="00D40F9A" w:rsidRDefault="00895932">
      <w:pPr>
        <w:pStyle w:val="SourceCode"/>
        <w:numPr>
          <w:ilvl w:val="2"/>
          <w:numId w:val="55"/>
        </w:numPr>
        <w:spacing w:before="0" w:after="0"/>
      </w:pPr>
      <w:r w:rsidRPr="00D40F9A">
        <w:t>{</w:t>
      </w:r>
    </w:p>
    <w:p w14:paraId="6870FB5E" w14:textId="77777777" w:rsidR="00895932" w:rsidRPr="00D40F9A" w:rsidRDefault="00895932">
      <w:pPr>
        <w:pStyle w:val="SourceCode"/>
        <w:numPr>
          <w:ilvl w:val="2"/>
          <w:numId w:val="55"/>
        </w:numPr>
        <w:spacing w:before="0" w:after="0"/>
      </w:pPr>
      <w:r w:rsidRPr="00D40F9A">
        <w:t xml:space="preserve">  "body": {</w:t>
      </w:r>
    </w:p>
    <w:p w14:paraId="51683EAE" w14:textId="77777777" w:rsidR="00895932" w:rsidRPr="00D40F9A" w:rsidRDefault="00895932">
      <w:pPr>
        <w:pStyle w:val="SourceCode"/>
        <w:numPr>
          <w:ilvl w:val="2"/>
          <w:numId w:val="55"/>
        </w:numPr>
        <w:spacing w:before="0" w:after="0"/>
      </w:pPr>
      <w:r w:rsidRPr="00D40F9A">
        <w:t xml:space="preserve">    "username": "testUser",</w:t>
      </w:r>
    </w:p>
    <w:p w14:paraId="27398AE1" w14:textId="77777777" w:rsidR="00895932" w:rsidRPr="00D40F9A" w:rsidRDefault="00895932">
      <w:pPr>
        <w:pStyle w:val="SourceCode"/>
        <w:numPr>
          <w:ilvl w:val="2"/>
          <w:numId w:val="55"/>
        </w:numPr>
        <w:spacing w:before="0" w:after="0"/>
      </w:pPr>
      <w:r w:rsidRPr="00D40F9A">
        <w:t xml:space="preserve">    "password": "testPassword"</w:t>
      </w:r>
    </w:p>
    <w:p w14:paraId="6591A244" w14:textId="77777777" w:rsidR="00895932" w:rsidRPr="00D40F9A" w:rsidRDefault="00895932">
      <w:pPr>
        <w:pStyle w:val="SourceCode"/>
        <w:numPr>
          <w:ilvl w:val="2"/>
          <w:numId w:val="55"/>
        </w:numPr>
        <w:spacing w:before="0" w:after="0"/>
      </w:pPr>
      <w:r w:rsidRPr="00D40F9A">
        <w:t xml:space="preserve">  }</w:t>
      </w:r>
    </w:p>
    <w:p w14:paraId="1F0B0450" w14:textId="77777777" w:rsidR="00895932" w:rsidRPr="00D40F9A" w:rsidRDefault="00895932">
      <w:pPr>
        <w:pStyle w:val="SourceCode"/>
        <w:numPr>
          <w:ilvl w:val="2"/>
          <w:numId w:val="55"/>
        </w:numPr>
        <w:spacing w:before="0" w:after="0"/>
      </w:pPr>
      <w:r w:rsidRPr="00D40F9A">
        <w:t>}</w:t>
      </w:r>
    </w:p>
    <w:p w14:paraId="04B14356" w14:textId="77777777" w:rsidR="00895932" w:rsidRPr="00D40F9A" w:rsidRDefault="00895932">
      <w:pPr>
        <w:pStyle w:val="Listaszerbekezds"/>
        <w:numPr>
          <w:ilvl w:val="2"/>
          <w:numId w:val="57"/>
        </w:numPr>
        <w:spacing w:line="240" w:lineRule="auto"/>
        <w:jc w:val="left"/>
      </w:pPr>
      <w:r w:rsidRPr="00D40F9A">
        <w:rPr>
          <w:b/>
          <w:bCs/>
        </w:rPr>
        <w:t>mockUser</w:t>
      </w:r>
      <w:r w:rsidRPr="00D40F9A">
        <w:t>:</w:t>
      </w:r>
    </w:p>
    <w:p w14:paraId="1F70FEA7" w14:textId="77777777" w:rsidR="00895932" w:rsidRPr="00D40F9A" w:rsidRDefault="00895932">
      <w:pPr>
        <w:pStyle w:val="SourceCodeLanguage"/>
        <w:numPr>
          <w:ilvl w:val="2"/>
          <w:numId w:val="55"/>
        </w:numPr>
      </w:pPr>
      <w:r w:rsidRPr="00D40F9A">
        <w:t>json</w:t>
      </w:r>
    </w:p>
    <w:p w14:paraId="4CE6204A" w14:textId="77777777" w:rsidR="00895932" w:rsidRPr="00D40F9A" w:rsidRDefault="00895932">
      <w:pPr>
        <w:pStyle w:val="SourceCode"/>
        <w:numPr>
          <w:ilvl w:val="2"/>
          <w:numId w:val="55"/>
        </w:numPr>
        <w:spacing w:before="0" w:after="0"/>
      </w:pPr>
      <w:r w:rsidRPr="00D40F9A">
        <w:t>{</w:t>
      </w:r>
    </w:p>
    <w:p w14:paraId="337185A2" w14:textId="77777777" w:rsidR="00895932" w:rsidRPr="00D40F9A" w:rsidRDefault="00895932">
      <w:pPr>
        <w:pStyle w:val="SourceCode"/>
        <w:numPr>
          <w:ilvl w:val="2"/>
          <w:numId w:val="55"/>
        </w:numPr>
        <w:spacing w:before="0" w:after="0"/>
      </w:pPr>
      <w:r w:rsidRPr="00D40F9A">
        <w:t xml:space="preserve">  "id": "1",</w:t>
      </w:r>
    </w:p>
    <w:p w14:paraId="25206E05" w14:textId="77777777" w:rsidR="00895932" w:rsidRPr="00D40F9A" w:rsidRDefault="00895932">
      <w:pPr>
        <w:pStyle w:val="SourceCode"/>
        <w:numPr>
          <w:ilvl w:val="2"/>
          <w:numId w:val="55"/>
        </w:numPr>
        <w:spacing w:before="0" w:after="0"/>
      </w:pPr>
      <w:r w:rsidRPr="00D40F9A">
        <w:t xml:space="preserve">  "username": "testUser",</w:t>
      </w:r>
    </w:p>
    <w:p w14:paraId="68298B4F" w14:textId="77777777" w:rsidR="00895932" w:rsidRPr="00D40F9A" w:rsidRDefault="00895932">
      <w:pPr>
        <w:pStyle w:val="SourceCode"/>
        <w:numPr>
          <w:ilvl w:val="2"/>
          <w:numId w:val="55"/>
        </w:numPr>
        <w:spacing w:before="0" w:after="0"/>
      </w:pPr>
      <w:r w:rsidRPr="00D40F9A">
        <w:t xml:space="preserve">  "password": "hashedPassword"</w:t>
      </w:r>
    </w:p>
    <w:p w14:paraId="1CD23935" w14:textId="77777777" w:rsidR="00895932" w:rsidRPr="00D40F9A" w:rsidRDefault="00895932">
      <w:pPr>
        <w:pStyle w:val="SourceCode"/>
        <w:numPr>
          <w:ilvl w:val="2"/>
          <w:numId w:val="55"/>
        </w:numPr>
        <w:spacing w:before="0" w:after="0"/>
      </w:pPr>
      <w:r w:rsidRPr="00D40F9A">
        <w:t>}</w:t>
      </w:r>
    </w:p>
    <w:p w14:paraId="34F2821A" w14:textId="0A0FA213" w:rsidR="00895932" w:rsidRPr="00D40F9A" w:rsidRDefault="00895932">
      <w:pPr>
        <w:pStyle w:val="Listaszerbekezds"/>
        <w:numPr>
          <w:ilvl w:val="1"/>
          <w:numId w:val="57"/>
        </w:numPr>
        <w:spacing w:line="240" w:lineRule="auto"/>
        <w:jc w:val="left"/>
      </w:pPr>
      <w:r w:rsidRPr="00D40F9A">
        <w:rPr>
          <w:b/>
          <w:bCs/>
        </w:rPr>
        <w:t>Return value</w:t>
      </w:r>
      <w:r w:rsidRPr="00D40F9A">
        <w:t>:</w:t>
      </w:r>
    </w:p>
    <w:p w14:paraId="5F661E1F" w14:textId="77777777" w:rsidR="00895932" w:rsidRPr="00D40F9A" w:rsidRDefault="00895932">
      <w:pPr>
        <w:pStyle w:val="Listaszerbekezds"/>
        <w:numPr>
          <w:ilvl w:val="2"/>
          <w:numId w:val="57"/>
        </w:numPr>
        <w:spacing w:line="240" w:lineRule="auto"/>
        <w:jc w:val="left"/>
      </w:pPr>
      <w:r w:rsidRPr="00D40F9A">
        <w:rPr>
          <w:b/>
          <w:bCs/>
        </w:rPr>
        <w:lastRenderedPageBreak/>
        <w:t>result</w:t>
      </w:r>
      <w:r w:rsidRPr="00D40F9A">
        <w:t>:</w:t>
      </w:r>
    </w:p>
    <w:p w14:paraId="6B9E6373" w14:textId="77777777" w:rsidR="00895932" w:rsidRPr="00D40F9A" w:rsidRDefault="00895932">
      <w:pPr>
        <w:pStyle w:val="SourceCodeLanguage"/>
        <w:numPr>
          <w:ilvl w:val="2"/>
          <w:numId w:val="55"/>
        </w:numPr>
      </w:pPr>
      <w:r w:rsidRPr="00D40F9A">
        <w:t>json</w:t>
      </w:r>
    </w:p>
    <w:p w14:paraId="365A2AF7" w14:textId="77777777" w:rsidR="00895932" w:rsidRPr="00D40F9A" w:rsidRDefault="00895932">
      <w:pPr>
        <w:pStyle w:val="SourceCode"/>
        <w:numPr>
          <w:ilvl w:val="2"/>
          <w:numId w:val="55"/>
        </w:numPr>
        <w:spacing w:before="0" w:after="0"/>
      </w:pPr>
      <w:r w:rsidRPr="00D40F9A">
        <w:t>{</w:t>
      </w:r>
    </w:p>
    <w:p w14:paraId="3C2F06B2" w14:textId="77777777" w:rsidR="00895932" w:rsidRPr="00D40F9A" w:rsidRDefault="00895932">
      <w:pPr>
        <w:pStyle w:val="SourceCode"/>
        <w:numPr>
          <w:ilvl w:val="2"/>
          <w:numId w:val="55"/>
        </w:numPr>
        <w:spacing w:before="0" w:after="0"/>
      </w:pPr>
      <w:r w:rsidRPr="00D40F9A">
        <w:t xml:space="preserve">  "access_token": "mockedJwtToken"</w:t>
      </w:r>
    </w:p>
    <w:p w14:paraId="7320A0A5" w14:textId="77777777" w:rsidR="00895932" w:rsidRPr="00D40F9A" w:rsidRDefault="00895932">
      <w:pPr>
        <w:pStyle w:val="SourceCode"/>
        <w:numPr>
          <w:ilvl w:val="2"/>
          <w:numId w:val="55"/>
        </w:numPr>
        <w:spacing w:before="0" w:after="0"/>
      </w:pPr>
      <w:r w:rsidRPr="00D40F9A">
        <w:t>}</w:t>
      </w:r>
    </w:p>
    <w:p w14:paraId="45BFCCCE" w14:textId="3666E545" w:rsidR="00895932" w:rsidRPr="00D40F9A" w:rsidRDefault="00895932">
      <w:pPr>
        <w:pStyle w:val="Listaszerbekezds"/>
        <w:numPr>
          <w:ilvl w:val="0"/>
          <w:numId w:val="57"/>
        </w:numPr>
        <w:spacing w:line="240" w:lineRule="auto"/>
        <w:jc w:val="left"/>
      </w:pPr>
      <w:r w:rsidRPr="00D40F9A">
        <w:rPr>
          <w:b/>
          <w:bCs/>
        </w:rPr>
        <w:t>AuthController -&gt; register -&gt; should create a new user</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register</w:t>
      </w:r>
      <w:r w:rsidR="0046044E" w:rsidRPr="00D40F9A">
        <w:t xml:space="preserve"> metódusa új felhasználót hoz létre, ha érvényes regisztrációs adatokkal látják el.</w:t>
      </w:r>
    </w:p>
    <w:p w14:paraId="6A20E635" w14:textId="77777777" w:rsidR="00895932" w:rsidRPr="00D40F9A" w:rsidRDefault="00895932">
      <w:pPr>
        <w:pStyle w:val="Listaszerbekezds"/>
        <w:numPr>
          <w:ilvl w:val="1"/>
          <w:numId w:val="57"/>
        </w:numPr>
        <w:spacing w:line="240" w:lineRule="auto"/>
        <w:jc w:val="left"/>
      </w:pPr>
      <w:r w:rsidRPr="00D40F9A">
        <w:rPr>
          <w:b/>
          <w:bCs/>
        </w:rPr>
        <w:t>Mocked input data</w:t>
      </w:r>
      <w:r w:rsidRPr="00D40F9A">
        <w:t>:</w:t>
      </w:r>
    </w:p>
    <w:p w14:paraId="0B2C6443" w14:textId="77777777" w:rsidR="00895932" w:rsidRPr="00D40F9A" w:rsidRDefault="00895932">
      <w:pPr>
        <w:pStyle w:val="Listaszerbekezds"/>
        <w:numPr>
          <w:ilvl w:val="2"/>
          <w:numId w:val="57"/>
        </w:numPr>
        <w:spacing w:line="240" w:lineRule="auto"/>
        <w:jc w:val="left"/>
      </w:pPr>
      <w:r w:rsidRPr="00D40F9A">
        <w:rPr>
          <w:b/>
          <w:bCs/>
        </w:rPr>
        <w:t>mockRequest</w:t>
      </w:r>
      <w:r w:rsidRPr="00D40F9A">
        <w:t>:</w:t>
      </w:r>
    </w:p>
    <w:p w14:paraId="410F0C1F" w14:textId="77777777" w:rsidR="00895932" w:rsidRPr="00D40F9A" w:rsidRDefault="00895932">
      <w:pPr>
        <w:pStyle w:val="SourceCodeLanguage"/>
        <w:numPr>
          <w:ilvl w:val="2"/>
          <w:numId w:val="55"/>
        </w:numPr>
      </w:pPr>
      <w:r w:rsidRPr="00D40F9A">
        <w:t>json</w:t>
      </w:r>
    </w:p>
    <w:p w14:paraId="7950DA6C" w14:textId="77777777" w:rsidR="00895932" w:rsidRPr="00D40F9A" w:rsidRDefault="00895932">
      <w:pPr>
        <w:pStyle w:val="SourceCode"/>
        <w:numPr>
          <w:ilvl w:val="2"/>
          <w:numId w:val="55"/>
        </w:numPr>
        <w:spacing w:before="0" w:after="0"/>
      </w:pPr>
      <w:r w:rsidRPr="00D40F9A">
        <w:t>{</w:t>
      </w:r>
    </w:p>
    <w:p w14:paraId="2DD86748" w14:textId="77777777" w:rsidR="00895932" w:rsidRPr="00D40F9A" w:rsidRDefault="00895932">
      <w:pPr>
        <w:pStyle w:val="SourceCode"/>
        <w:numPr>
          <w:ilvl w:val="2"/>
          <w:numId w:val="55"/>
        </w:numPr>
        <w:spacing w:before="0" w:after="0"/>
      </w:pPr>
      <w:r w:rsidRPr="00D40F9A">
        <w:t xml:space="preserve">  "body": {</w:t>
      </w:r>
    </w:p>
    <w:p w14:paraId="61FF0D58" w14:textId="77777777" w:rsidR="00895932" w:rsidRPr="00D40F9A" w:rsidRDefault="00895932">
      <w:pPr>
        <w:pStyle w:val="SourceCode"/>
        <w:numPr>
          <w:ilvl w:val="2"/>
          <w:numId w:val="55"/>
        </w:numPr>
        <w:spacing w:before="0" w:after="0"/>
      </w:pPr>
      <w:r w:rsidRPr="00D40F9A">
        <w:t xml:space="preserve">    "username": "newUser",</w:t>
      </w:r>
    </w:p>
    <w:p w14:paraId="10AFE128" w14:textId="77777777" w:rsidR="00895932" w:rsidRPr="00D40F9A" w:rsidRDefault="00895932">
      <w:pPr>
        <w:pStyle w:val="SourceCode"/>
        <w:numPr>
          <w:ilvl w:val="2"/>
          <w:numId w:val="55"/>
        </w:numPr>
        <w:spacing w:before="0" w:after="0"/>
      </w:pPr>
      <w:r w:rsidRPr="00D40F9A">
        <w:t xml:space="preserve">    "password": "newPassword"</w:t>
      </w:r>
    </w:p>
    <w:p w14:paraId="465D7C7E" w14:textId="77777777" w:rsidR="00895932" w:rsidRPr="00D40F9A" w:rsidRDefault="00895932">
      <w:pPr>
        <w:pStyle w:val="SourceCode"/>
        <w:numPr>
          <w:ilvl w:val="2"/>
          <w:numId w:val="55"/>
        </w:numPr>
        <w:spacing w:before="0" w:after="0"/>
      </w:pPr>
      <w:r w:rsidRPr="00D40F9A">
        <w:t xml:space="preserve">  }</w:t>
      </w:r>
    </w:p>
    <w:p w14:paraId="0B7DDA20" w14:textId="77777777" w:rsidR="00895932" w:rsidRPr="00D40F9A" w:rsidRDefault="00895932">
      <w:pPr>
        <w:pStyle w:val="SourceCode"/>
        <w:numPr>
          <w:ilvl w:val="2"/>
          <w:numId w:val="55"/>
        </w:numPr>
        <w:spacing w:before="0" w:after="0"/>
      </w:pPr>
      <w:r w:rsidRPr="00D40F9A">
        <w:t>}</w:t>
      </w:r>
    </w:p>
    <w:p w14:paraId="7625A3C3" w14:textId="77777777" w:rsidR="00895932" w:rsidRPr="00D40F9A" w:rsidRDefault="00895932">
      <w:pPr>
        <w:pStyle w:val="Listaszerbekezds"/>
        <w:numPr>
          <w:ilvl w:val="2"/>
          <w:numId w:val="57"/>
        </w:numPr>
        <w:spacing w:line="240" w:lineRule="auto"/>
        <w:jc w:val="left"/>
      </w:pPr>
      <w:r w:rsidRPr="00D40F9A">
        <w:rPr>
          <w:b/>
          <w:bCs/>
        </w:rPr>
        <w:t>mockUser</w:t>
      </w:r>
      <w:r w:rsidRPr="00D40F9A">
        <w:t>:</w:t>
      </w:r>
    </w:p>
    <w:p w14:paraId="1D085B24" w14:textId="77777777" w:rsidR="00895932" w:rsidRPr="00D40F9A" w:rsidRDefault="00895932">
      <w:pPr>
        <w:pStyle w:val="SourceCodeLanguage"/>
        <w:numPr>
          <w:ilvl w:val="2"/>
          <w:numId w:val="55"/>
        </w:numPr>
      </w:pPr>
      <w:r w:rsidRPr="00D40F9A">
        <w:t>json</w:t>
      </w:r>
    </w:p>
    <w:p w14:paraId="649D2BBF" w14:textId="77777777" w:rsidR="00895932" w:rsidRPr="00D40F9A" w:rsidRDefault="00895932">
      <w:pPr>
        <w:pStyle w:val="SourceCode"/>
        <w:numPr>
          <w:ilvl w:val="2"/>
          <w:numId w:val="55"/>
        </w:numPr>
        <w:spacing w:before="0" w:after="0"/>
      </w:pPr>
      <w:r w:rsidRPr="00D40F9A">
        <w:t>{</w:t>
      </w:r>
    </w:p>
    <w:p w14:paraId="7CA43D03" w14:textId="77777777" w:rsidR="00895932" w:rsidRPr="00D40F9A" w:rsidRDefault="00895932">
      <w:pPr>
        <w:pStyle w:val="SourceCode"/>
        <w:numPr>
          <w:ilvl w:val="2"/>
          <w:numId w:val="55"/>
        </w:numPr>
        <w:spacing w:before="0" w:after="0"/>
      </w:pPr>
      <w:r w:rsidRPr="00D40F9A">
        <w:t xml:space="preserve">  "id": "2",</w:t>
      </w:r>
    </w:p>
    <w:p w14:paraId="43C59B3E" w14:textId="77777777" w:rsidR="00895932" w:rsidRPr="00D40F9A" w:rsidRDefault="00895932">
      <w:pPr>
        <w:pStyle w:val="SourceCode"/>
        <w:numPr>
          <w:ilvl w:val="2"/>
          <w:numId w:val="55"/>
        </w:numPr>
        <w:spacing w:before="0" w:after="0"/>
      </w:pPr>
      <w:r w:rsidRPr="00D40F9A">
        <w:t xml:space="preserve">  "username": "newUser",</w:t>
      </w:r>
    </w:p>
    <w:p w14:paraId="0EE17CCF" w14:textId="77777777" w:rsidR="00895932" w:rsidRPr="00D40F9A" w:rsidRDefault="00895932">
      <w:pPr>
        <w:pStyle w:val="SourceCode"/>
        <w:numPr>
          <w:ilvl w:val="2"/>
          <w:numId w:val="55"/>
        </w:numPr>
        <w:spacing w:before="0" w:after="0"/>
      </w:pPr>
      <w:r w:rsidRPr="00D40F9A">
        <w:t xml:space="preserve">  "password": "hashedNewPassword"</w:t>
      </w:r>
    </w:p>
    <w:p w14:paraId="7B7DB829" w14:textId="77777777" w:rsidR="00895932" w:rsidRPr="00D40F9A" w:rsidRDefault="00895932">
      <w:pPr>
        <w:pStyle w:val="SourceCode"/>
        <w:numPr>
          <w:ilvl w:val="2"/>
          <w:numId w:val="55"/>
        </w:numPr>
        <w:spacing w:before="0" w:after="0"/>
      </w:pPr>
      <w:r w:rsidRPr="00D40F9A">
        <w:t>}</w:t>
      </w:r>
    </w:p>
    <w:p w14:paraId="210EE81E" w14:textId="77777777" w:rsidR="00895932" w:rsidRPr="00D40F9A" w:rsidRDefault="00895932">
      <w:pPr>
        <w:pStyle w:val="Listaszerbekezds"/>
        <w:numPr>
          <w:ilvl w:val="1"/>
          <w:numId w:val="57"/>
        </w:numPr>
        <w:spacing w:line="240" w:lineRule="auto"/>
        <w:jc w:val="left"/>
      </w:pPr>
      <w:r w:rsidRPr="00D40F9A">
        <w:rPr>
          <w:b/>
          <w:bCs/>
        </w:rPr>
        <w:t>Return value</w:t>
      </w:r>
      <w:r w:rsidRPr="00D40F9A">
        <w:t>:</w:t>
      </w:r>
    </w:p>
    <w:p w14:paraId="53EB9E0A" w14:textId="77777777" w:rsidR="00895932" w:rsidRPr="00D40F9A" w:rsidRDefault="00895932">
      <w:pPr>
        <w:pStyle w:val="Listaszerbekezds"/>
        <w:numPr>
          <w:ilvl w:val="2"/>
          <w:numId w:val="57"/>
        </w:numPr>
        <w:spacing w:line="240" w:lineRule="auto"/>
        <w:jc w:val="left"/>
      </w:pPr>
      <w:r w:rsidRPr="00D40F9A">
        <w:rPr>
          <w:b/>
          <w:bCs/>
        </w:rPr>
        <w:t>result</w:t>
      </w:r>
      <w:r w:rsidRPr="00D40F9A">
        <w:t>:</w:t>
      </w:r>
    </w:p>
    <w:p w14:paraId="111AC8FE" w14:textId="77777777" w:rsidR="00895932" w:rsidRPr="00D40F9A" w:rsidRDefault="00895932">
      <w:pPr>
        <w:pStyle w:val="SourceCodeLanguage"/>
        <w:numPr>
          <w:ilvl w:val="2"/>
          <w:numId w:val="55"/>
        </w:numPr>
      </w:pPr>
      <w:r w:rsidRPr="00D40F9A">
        <w:t>json</w:t>
      </w:r>
    </w:p>
    <w:p w14:paraId="4B9D6634" w14:textId="77777777" w:rsidR="00895932" w:rsidRPr="00D40F9A" w:rsidRDefault="00895932">
      <w:pPr>
        <w:pStyle w:val="SourceCode"/>
        <w:numPr>
          <w:ilvl w:val="2"/>
          <w:numId w:val="55"/>
        </w:numPr>
        <w:spacing w:before="0" w:after="0"/>
      </w:pPr>
      <w:r w:rsidRPr="00D40F9A">
        <w:t>{</w:t>
      </w:r>
    </w:p>
    <w:p w14:paraId="7066BFFD" w14:textId="77777777" w:rsidR="00895932" w:rsidRPr="00D40F9A" w:rsidRDefault="00895932">
      <w:pPr>
        <w:pStyle w:val="SourceCode"/>
        <w:numPr>
          <w:ilvl w:val="2"/>
          <w:numId w:val="55"/>
        </w:numPr>
        <w:spacing w:before="0" w:after="0"/>
      </w:pPr>
      <w:r w:rsidRPr="00D40F9A">
        <w:t xml:space="preserve">  "id": "2",</w:t>
      </w:r>
    </w:p>
    <w:p w14:paraId="30E04AB7" w14:textId="77777777" w:rsidR="00895932" w:rsidRPr="00D40F9A" w:rsidRDefault="00895932">
      <w:pPr>
        <w:pStyle w:val="SourceCode"/>
        <w:numPr>
          <w:ilvl w:val="2"/>
          <w:numId w:val="55"/>
        </w:numPr>
        <w:spacing w:before="0" w:after="0"/>
      </w:pPr>
      <w:r w:rsidRPr="00D40F9A">
        <w:t xml:space="preserve">  "username": "newUser"</w:t>
      </w:r>
    </w:p>
    <w:p w14:paraId="279F276C" w14:textId="77777777" w:rsidR="00895932" w:rsidRPr="00D40F9A" w:rsidRDefault="00895932">
      <w:pPr>
        <w:pStyle w:val="SourceCode"/>
        <w:numPr>
          <w:ilvl w:val="2"/>
          <w:numId w:val="55"/>
        </w:numPr>
        <w:spacing w:before="0" w:after="0"/>
      </w:pPr>
      <w:r w:rsidRPr="00D40F9A">
        <w:t>}</w:t>
      </w:r>
    </w:p>
    <w:p w14:paraId="1FB82504" w14:textId="3DA033A3" w:rsidR="00895932" w:rsidRPr="00D40F9A" w:rsidRDefault="00895932">
      <w:pPr>
        <w:pStyle w:val="Listaszerbekezds"/>
        <w:numPr>
          <w:ilvl w:val="0"/>
          <w:numId w:val="57"/>
        </w:numPr>
        <w:spacing w:line="240" w:lineRule="auto"/>
        <w:jc w:val="left"/>
      </w:pPr>
      <w:r w:rsidRPr="00D40F9A">
        <w:rPr>
          <w:b/>
          <w:bCs/>
        </w:rPr>
        <w:t>AuthController -&gt; validateUser -&gt; should validate a user with correct credentials</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validateUser</w:t>
      </w:r>
      <w:r w:rsidR="0046044E" w:rsidRPr="00D40F9A">
        <w:t xml:space="preserve"> metódusa érvényesíti-e a felhasználót, ha helyes hitelesítő adatokkal látják el.</w:t>
      </w:r>
    </w:p>
    <w:p w14:paraId="7670C891" w14:textId="77777777" w:rsidR="00895932" w:rsidRPr="00D40F9A" w:rsidRDefault="00895932">
      <w:pPr>
        <w:pStyle w:val="Listaszerbekezds"/>
        <w:numPr>
          <w:ilvl w:val="1"/>
          <w:numId w:val="57"/>
        </w:numPr>
        <w:spacing w:line="240" w:lineRule="auto"/>
        <w:jc w:val="left"/>
      </w:pPr>
      <w:r w:rsidRPr="00D40F9A">
        <w:rPr>
          <w:b/>
          <w:bCs/>
        </w:rPr>
        <w:t>Mocked input data</w:t>
      </w:r>
      <w:r w:rsidRPr="00D40F9A">
        <w:t>:</w:t>
      </w:r>
    </w:p>
    <w:p w14:paraId="5FCB52C4" w14:textId="77777777" w:rsidR="00895932" w:rsidRPr="00D40F9A" w:rsidRDefault="00895932">
      <w:pPr>
        <w:pStyle w:val="Listaszerbekezds"/>
        <w:numPr>
          <w:ilvl w:val="2"/>
          <w:numId w:val="57"/>
        </w:numPr>
        <w:spacing w:line="240" w:lineRule="auto"/>
        <w:jc w:val="left"/>
      </w:pPr>
      <w:r w:rsidRPr="00D40F9A">
        <w:rPr>
          <w:b/>
          <w:bCs/>
        </w:rPr>
        <w:t>mockRequest</w:t>
      </w:r>
      <w:r w:rsidRPr="00D40F9A">
        <w:t>:</w:t>
      </w:r>
    </w:p>
    <w:p w14:paraId="16331F38" w14:textId="77777777" w:rsidR="00895932" w:rsidRPr="00D40F9A" w:rsidRDefault="00895932">
      <w:pPr>
        <w:pStyle w:val="SourceCodeLanguage"/>
        <w:numPr>
          <w:ilvl w:val="2"/>
          <w:numId w:val="55"/>
        </w:numPr>
      </w:pPr>
      <w:r w:rsidRPr="00D40F9A">
        <w:t>json</w:t>
      </w:r>
    </w:p>
    <w:p w14:paraId="42415E0B" w14:textId="77777777" w:rsidR="00895932" w:rsidRPr="00D40F9A" w:rsidRDefault="00895932">
      <w:pPr>
        <w:pStyle w:val="SourceCode"/>
        <w:numPr>
          <w:ilvl w:val="2"/>
          <w:numId w:val="55"/>
        </w:numPr>
        <w:spacing w:before="0" w:after="0"/>
      </w:pPr>
      <w:r w:rsidRPr="00D40F9A">
        <w:t>{</w:t>
      </w:r>
    </w:p>
    <w:p w14:paraId="60C19666" w14:textId="77777777" w:rsidR="00895932" w:rsidRPr="00D40F9A" w:rsidRDefault="00895932">
      <w:pPr>
        <w:pStyle w:val="SourceCode"/>
        <w:numPr>
          <w:ilvl w:val="2"/>
          <w:numId w:val="55"/>
        </w:numPr>
        <w:spacing w:before="0" w:after="0"/>
      </w:pPr>
      <w:r w:rsidRPr="00D40F9A">
        <w:t xml:space="preserve">  "body": {</w:t>
      </w:r>
    </w:p>
    <w:p w14:paraId="7DB3AF0D" w14:textId="77777777" w:rsidR="00895932" w:rsidRPr="00D40F9A" w:rsidRDefault="00895932">
      <w:pPr>
        <w:pStyle w:val="SourceCode"/>
        <w:numPr>
          <w:ilvl w:val="2"/>
          <w:numId w:val="55"/>
        </w:numPr>
        <w:spacing w:before="0" w:after="0"/>
      </w:pPr>
      <w:r w:rsidRPr="00D40F9A">
        <w:t xml:space="preserve">    "username": "validUser",</w:t>
      </w:r>
    </w:p>
    <w:p w14:paraId="714F8A6B" w14:textId="77777777" w:rsidR="00895932" w:rsidRPr="00D40F9A" w:rsidRDefault="00895932">
      <w:pPr>
        <w:pStyle w:val="SourceCode"/>
        <w:numPr>
          <w:ilvl w:val="2"/>
          <w:numId w:val="55"/>
        </w:numPr>
        <w:spacing w:before="0" w:after="0"/>
      </w:pPr>
      <w:r w:rsidRPr="00D40F9A">
        <w:t xml:space="preserve">    "password": "validPassword"</w:t>
      </w:r>
    </w:p>
    <w:p w14:paraId="137E1F17" w14:textId="77777777" w:rsidR="00895932" w:rsidRPr="00D40F9A" w:rsidRDefault="00895932">
      <w:pPr>
        <w:pStyle w:val="SourceCode"/>
        <w:numPr>
          <w:ilvl w:val="2"/>
          <w:numId w:val="55"/>
        </w:numPr>
        <w:spacing w:before="0" w:after="0"/>
      </w:pPr>
      <w:r w:rsidRPr="00D40F9A">
        <w:t xml:space="preserve">  }</w:t>
      </w:r>
    </w:p>
    <w:p w14:paraId="687B5E57" w14:textId="77777777" w:rsidR="00895932" w:rsidRPr="00D40F9A" w:rsidRDefault="00895932">
      <w:pPr>
        <w:pStyle w:val="SourceCode"/>
        <w:numPr>
          <w:ilvl w:val="2"/>
          <w:numId w:val="55"/>
        </w:numPr>
        <w:spacing w:before="0" w:after="0"/>
      </w:pPr>
      <w:r w:rsidRPr="00D40F9A">
        <w:t>}</w:t>
      </w:r>
    </w:p>
    <w:p w14:paraId="5FDF1728" w14:textId="77777777" w:rsidR="00895932" w:rsidRPr="00D40F9A" w:rsidRDefault="00895932">
      <w:pPr>
        <w:pStyle w:val="Listaszerbekezds"/>
        <w:numPr>
          <w:ilvl w:val="2"/>
          <w:numId w:val="57"/>
        </w:numPr>
        <w:spacing w:line="240" w:lineRule="auto"/>
        <w:jc w:val="left"/>
      </w:pPr>
      <w:r w:rsidRPr="00D40F9A">
        <w:rPr>
          <w:b/>
          <w:bCs/>
        </w:rPr>
        <w:t>mockUser</w:t>
      </w:r>
      <w:r w:rsidRPr="00D40F9A">
        <w:t>:</w:t>
      </w:r>
    </w:p>
    <w:p w14:paraId="0C88346C" w14:textId="77777777" w:rsidR="00895932" w:rsidRPr="00D40F9A" w:rsidRDefault="00895932">
      <w:pPr>
        <w:pStyle w:val="SourceCodeLanguage"/>
        <w:numPr>
          <w:ilvl w:val="2"/>
          <w:numId w:val="55"/>
        </w:numPr>
      </w:pPr>
      <w:r w:rsidRPr="00D40F9A">
        <w:t>json</w:t>
      </w:r>
    </w:p>
    <w:p w14:paraId="604FD35F" w14:textId="77777777" w:rsidR="00895932" w:rsidRPr="00D40F9A" w:rsidRDefault="00895932">
      <w:pPr>
        <w:pStyle w:val="SourceCode"/>
        <w:numPr>
          <w:ilvl w:val="2"/>
          <w:numId w:val="55"/>
        </w:numPr>
        <w:spacing w:before="0" w:after="0"/>
      </w:pPr>
      <w:r w:rsidRPr="00D40F9A">
        <w:t>{</w:t>
      </w:r>
    </w:p>
    <w:p w14:paraId="716CCFEE" w14:textId="77777777" w:rsidR="00895932" w:rsidRPr="00D40F9A" w:rsidRDefault="00895932">
      <w:pPr>
        <w:pStyle w:val="SourceCode"/>
        <w:numPr>
          <w:ilvl w:val="2"/>
          <w:numId w:val="55"/>
        </w:numPr>
        <w:spacing w:before="0" w:after="0"/>
      </w:pPr>
      <w:r w:rsidRPr="00D40F9A">
        <w:t xml:space="preserve">  "id": "3",</w:t>
      </w:r>
    </w:p>
    <w:p w14:paraId="7671D74B" w14:textId="77777777" w:rsidR="00895932" w:rsidRPr="00D40F9A" w:rsidRDefault="00895932">
      <w:pPr>
        <w:pStyle w:val="SourceCode"/>
        <w:numPr>
          <w:ilvl w:val="2"/>
          <w:numId w:val="55"/>
        </w:numPr>
        <w:spacing w:before="0" w:after="0"/>
      </w:pPr>
      <w:r w:rsidRPr="00D40F9A">
        <w:t xml:space="preserve">  "username": "validUser",</w:t>
      </w:r>
    </w:p>
    <w:p w14:paraId="085D3F93" w14:textId="77777777" w:rsidR="00895932" w:rsidRPr="00D40F9A" w:rsidRDefault="00895932">
      <w:pPr>
        <w:pStyle w:val="SourceCode"/>
        <w:numPr>
          <w:ilvl w:val="2"/>
          <w:numId w:val="55"/>
        </w:numPr>
        <w:spacing w:before="0" w:after="0"/>
      </w:pPr>
      <w:r w:rsidRPr="00D40F9A">
        <w:t xml:space="preserve">  "password": "hashedValidPassword"</w:t>
      </w:r>
    </w:p>
    <w:p w14:paraId="7C5CB075" w14:textId="77777777" w:rsidR="00895932" w:rsidRPr="00D40F9A" w:rsidRDefault="00895932">
      <w:pPr>
        <w:pStyle w:val="SourceCode"/>
        <w:numPr>
          <w:ilvl w:val="2"/>
          <w:numId w:val="55"/>
        </w:numPr>
        <w:spacing w:before="0" w:after="0"/>
      </w:pPr>
      <w:r w:rsidRPr="00D40F9A">
        <w:t>}</w:t>
      </w:r>
    </w:p>
    <w:p w14:paraId="2613C8A1" w14:textId="5FA38C09" w:rsidR="00BC4BFC" w:rsidRPr="00D40F9A" w:rsidRDefault="00895932">
      <w:pPr>
        <w:pStyle w:val="Listaszerbekezds"/>
        <w:numPr>
          <w:ilvl w:val="1"/>
          <w:numId w:val="57"/>
        </w:numPr>
        <w:spacing w:line="240" w:lineRule="auto"/>
        <w:jc w:val="left"/>
      </w:pPr>
      <w:r w:rsidRPr="00D40F9A">
        <w:rPr>
          <w:b/>
          <w:bCs/>
        </w:rPr>
        <w:t>Return value</w:t>
      </w:r>
      <w:r w:rsidRPr="00D40F9A">
        <w:t>:</w:t>
      </w:r>
    </w:p>
    <w:p w14:paraId="5F313491" w14:textId="77777777" w:rsidR="00895932" w:rsidRPr="00D40F9A" w:rsidRDefault="00895932">
      <w:pPr>
        <w:pStyle w:val="Listaszerbekezds"/>
        <w:numPr>
          <w:ilvl w:val="2"/>
          <w:numId w:val="57"/>
        </w:numPr>
        <w:spacing w:line="240" w:lineRule="auto"/>
        <w:jc w:val="left"/>
      </w:pPr>
      <w:r w:rsidRPr="00D40F9A">
        <w:rPr>
          <w:b/>
          <w:bCs/>
        </w:rPr>
        <w:t>result</w:t>
      </w:r>
      <w:r w:rsidRPr="00D40F9A">
        <w:t>:</w:t>
      </w:r>
    </w:p>
    <w:p w14:paraId="7DBA8B05" w14:textId="77777777" w:rsidR="00895932" w:rsidRPr="00D40F9A" w:rsidRDefault="00895932">
      <w:pPr>
        <w:pStyle w:val="SourceCodeLanguage"/>
        <w:numPr>
          <w:ilvl w:val="2"/>
          <w:numId w:val="55"/>
        </w:numPr>
      </w:pPr>
      <w:r w:rsidRPr="00D40F9A">
        <w:lastRenderedPageBreak/>
        <w:t>json</w:t>
      </w:r>
    </w:p>
    <w:p w14:paraId="787431AE" w14:textId="77777777" w:rsidR="00895932" w:rsidRPr="00D40F9A" w:rsidRDefault="00895932">
      <w:pPr>
        <w:pStyle w:val="SourceCode"/>
        <w:numPr>
          <w:ilvl w:val="2"/>
          <w:numId w:val="55"/>
        </w:numPr>
        <w:spacing w:before="0" w:after="0"/>
      </w:pPr>
      <w:r w:rsidRPr="00D40F9A">
        <w:t>{</w:t>
      </w:r>
    </w:p>
    <w:p w14:paraId="1CA2CB96" w14:textId="77777777" w:rsidR="00895932" w:rsidRPr="00D40F9A" w:rsidRDefault="00895932">
      <w:pPr>
        <w:pStyle w:val="SourceCode"/>
        <w:numPr>
          <w:ilvl w:val="2"/>
          <w:numId w:val="55"/>
        </w:numPr>
        <w:spacing w:before="0" w:after="0"/>
      </w:pPr>
      <w:r w:rsidRPr="00D40F9A">
        <w:t xml:space="preserve">  "id": "3",</w:t>
      </w:r>
    </w:p>
    <w:p w14:paraId="2C68F835" w14:textId="77777777" w:rsidR="00895932" w:rsidRPr="00D40F9A" w:rsidRDefault="00895932">
      <w:pPr>
        <w:pStyle w:val="SourceCode"/>
        <w:numPr>
          <w:ilvl w:val="2"/>
          <w:numId w:val="55"/>
        </w:numPr>
        <w:spacing w:before="0" w:after="0"/>
      </w:pPr>
      <w:r w:rsidRPr="00D40F9A">
        <w:t xml:space="preserve">  "username": "validUser"</w:t>
      </w:r>
    </w:p>
    <w:p w14:paraId="5206E45E" w14:textId="77777777" w:rsidR="00895932" w:rsidRPr="00D40F9A" w:rsidRDefault="00895932">
      <w:pPr>
        <w:pStyle w:val="SourceCode"/>
        <w:numPr>
          <w:ilvl w:val="2"/>
          <w:numId w:val="55"/>
        </w:numPr>
        <w:spacing w:before="0" w:after="0"/>
      </w:pPr>
      <w:r w:rsidRPr="00D40F9A">
        <w:t>}</w:t>
      </w:r>
    </w:p>
    <w:p w14:paraId="6D73BF31" w14:textId="0C17787B" w:rsidR="00895932" w:rsidRPr="00D40F9A" w:rsidRDefault="00895932">
      <w:pPr>
        <w:pStyle w:val="Listaszerbekezds"/>
        <w:numPr>
          <w:ilvl w:val="0"/>
          <w:numId w:val="57"/>
        </w:numPr>
        <w:spacing w:line="240" w:lineRule="auto"/>
        <w:jc w:val="left"/>
      </w:pPr>
      <w:r w:rsidRPr="00D40F9A">
        <w:rPr>
          <w:b/>
          <w:bCs/>
        </w:rPr>
        <w:t>AuthController -&gt; validateUser -&gt; should return null for invalid credentials</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validateUser</w:t>
      </w:r>
      <w:r w:rsidR="0046044E" w:rsidRPr="00D40F9A">
        <w:t xml:space="preserve"> metódusa null értéket ad vissza, ha érvénytelen hitelesítő adatokkal látják el.</w:t>
      </w:r>
    </w:p>
    <w:p w14:paraId="0C7A9ADD" w14:textId="77777777" w:rsidR="00895932" w:rsidRPr="00D40F9A" w:rsidRDefault="00895932">
      <w:pPr>
        <w:pStyle w:val="Listaszerbekezds"/>
        <w:numPr>
          <w:ilvl w:val="1"/>
          <w:numId w:val="57"/>
        </w:numPr>
        <w:spacing w:line="240" w:lineRule="auto"/>
        <w:jc w:val="left"/>
      </w:pPr>
      <w:r w:rsidRPr="00D40F9A">
        <w:rPr>
          <w:b/>
          <w:bCs/>
        </w:rPr>
        <w:t>Mocked input data</w:t>
      </w:r>
      <w:r w:rsidRPr="00D40F9A">
        <w:t>:</w:t>
      </w:r>
    </w:p>
    <w:p w14:paraId="5693BEAA" w14:textId="77777777" w:rsidR="00895932" w:rsidRPr="00D40F9A" w:rsidRDefault="00895932">
      <w:pPr>
        <w:pStyle w:val="Listaszerbekezds"/>
        <w:numPr>
          <w:ilvl w:val="2"/>
          <w:numId w:val="57"/>
        </w:numPr>
        <w:spacing w:line="240" w:lineRule="auto"/>
        <w:jc w:val="left"/>
      </w:pPr>
      <w:r w:rsidRPr="00D40F9A">
        <w:rPr>
          <w:b/>
          <w:bCs/>
        </w:rPr>
        <w:t>mockRequest</w:t>
      </w:r>
      <w:r w:rsidRPr="00D40F9A">
        <w:t>:</w:t>
      </w:r>
    </w:p>
    <w:p w14:paraId="7D066A4D" w14:textId="77777777" w:rsidR="00895932" w:rsidRPr="00D40F9A" w:rsidRDefault="00895932">
      <w:pPr>
        <w:pStyle w:val="SourceCodeLanguage"/>
        <w:numPr>
          <w:ilvl w:val="2"/>
          <w:numId w:val="55"/>
        </w:numPr>
      </w:pPr>
      <w:r w:rsidRPr="00D40F9A">
        <w:t>json</w:t>
      </w:r>
    </w:p>
    <w:p w14:paraId="7A291769" w14:textId="77777777" w:rsidR="00895932" w:rsidRPr="00D40F9A" w:rsidRDefault="00895932">
      <w:pPr>
        <w:pStyle w:val="SourceCode"/>
        <w:numPr>
          <w:ilvl w:val="2"/>
          <w:numId w:val="55"/>
        </w:numPr>
        <w:spacing w:before="0" w:after="0"/>
      </w:pPr>
      <w:r w:rsidRPr="00D40F9A">
        <w:t>{</w:t>
      </w:r>
    </w:p>
    <w:p w14:paraId="157418B3" w14:textId="77777777" w:rsidR="00895932" w:rsidRPr="00D40F9A" w:rsidRDefault="00895932">
      <w:pPr>
        <w:pStyle w:val="SourceCode"/>
        <w:numPr>
          <w:ilvl w:val="2"/>
          <w:numId w:val="55"/>
        </w:numPr>
        <w:spacing w:before="0" w:after="0"/>
      </w:pPr>
      <w:r w:rsidRPr="00D40F9A">
        <w:t xml:space="preserve">  "body": {</w:t>
      </w:r>
    </w:p>
    <w:p w14:paraId="21E440C1" w14:textId="77777777" w:rsidR="00895932" w:rsidRPr="00D40F9A" w:rsidRDefault="00895932">
      <w:pPr>
        <w:pStyle w:val="SourceCode"/>
        <w:numPr>
          <w:ilvl w:val="2"/>
          <w:numId w:val="55"/>
        </w:numPr>
        <w:spacing w:before="0" w:after="0"/>
      </w:pPr>
      <w:r w:rsidRPr="00D40F9A">
        <w:t xml:space="preserve">    "username": "invalidUser",</w:t>
      </w:r>
    </w:p>
    <w:p w14:paraId="4C94E8A8" w14:textId="77777777" w:rsidR="00895932" w:rsidRPr="00D40F9A" w:rsidRDefault="00895932">
      <w:pPr>
        <w:pStyle w:val="SourceCode"/>
        <w:numPr>
          <w:ilvl w:val="2"/>
          <w:numId w:val="55"/>
        </w:numPr>
        <w:spacing w:before="0" w:after="0"/>
      </w:pPr>
      <w:r w:rsidRPr="00D40F9A">
        <w:t xml:space="preserve">    "password": "invalidPassword"</w:t>
      </w:r>
    </w:p>
    <w:p w14:paraId="07AE45E2" w14:textId="77777777" w:rsidR="00895932" w:rsidRPr="00D40F9A" w:rsidRDefault="00895932">
      <w:pPr>
        <w:pStyle w:val="SourceCode"/>
        <w:numPr>
          <w:ilvl w:val="2"/>
          <w:numId w:val="55"/>
        </w:numPr>
        <w:spacing w:before="0" w:after="0"/>
      </w:pPr>
      <w:r w:rsidRPr="00D40F9A">
        <w:t xml:space="preserve">  }</w:t>
      </w:r>
    </w:p>
    <w:p w14:paraId="43BBA234" w14:textId="77777777" w:rsidR="00895932" w:rsidRPr="00D40F9A" w:rsidRDefault="00895932">
      <w:pPr>
        <w:pStyle w:val="SourceCode"/>
        <w:numPr>
          <w:ilvl w:val="2"/>
          <w:numId w:val="55"/>
        </w:numPr>
        <w:spacing w:before="0" w:after="0"/>
      </w:pPr>
      <w:r w:rsidRPr="00D40F9A">
        <w:t>}</w:t>
      </w:r>
    </w:p>
    <w:p w14:paraId="104A7A16" w14:textId="77777777" w:rsidR="00895932" w:rsidRPr="00D40F9A" w:rsidRDefault="00895932">
      <w:pPr>
        <w:pStyle w:val="Listaszerbekezds"/>
        <w:numPr>
          <w:ilvl w:val="1"/>
          <w:numId w:val="57"/>
        </w:numPr>
        <w:spacing w:line="240" w:lineRule="auto"/>
        <w:jc w:val="left"/>
      </w:pPr>
      <w:r w:rsidRPr="00D40F9A">
        <w:rPr>
          <w:b/>
          <w:bCs/>
        </w:rPr>
        <w:t>Return value</w:t>
      </w:r>
      <w:r w:rsidRPr="00D40F9A">
        <w:t>:</w:t>
      </w:r>
    </w:p>
    <w:p w14:paraId="143A65A0" w14:textId="77777777" w:rsidR="00895932" w:rsidRPr="00D40F9A" w:rsidRDefault="00895932">
      <w:pPr>
        <w:pStyle w:val="Listaszerbekezds"/>
        <w:numPr>
          <w:ilvl w:val="2"/>
          <w:numId w:val="57"/>
        </w:numPr>
        <w:spacing w:line="240" w:lineRule="auto"/>
        <w:jc w:val="left"/>
      </w:pPr>
      <w:r w:rsidRPr="00D40F9A">
        <w:rPr>
          <w:b/>
          <w:bCs/>
        </w:rPr>
        <w:t>result</w:t>
      </w:r>
      <w:r w:rsidRPr="00D40F9A">
        <w:t>:</w:t>
      </w:r>
    </w:p>
    <w:p w14:paraId="1F59777B" w14:textId="77777777" w:rsidR="00895932" w:rsidRPr="00D40F9A" w:rsidRDefault="00895932">
      <w:pPr>
        <w:pStyle w:val="SourceCodeLanguage"/>
        <w:numPr>
          <w:ilvl w:val="2"/>
          <w:numId w:val="55"/>
        </w:numPr>
      </w:pPr>
      <w:r w:rsidRPr="00D40F9A">
        <w:t>json</w:t>
      </w:r>
    </w:p>
    <w:p w14:paraId="464960AE" w14:textId="77777777" w:rsidR="00895932" w:rsidRPr="00D40F9A" w:rsidRDefault="00895932">
      <w:pPr>
        <w:pStyle w:val="SourceCode"/>
        <w:numPr>
          <w:ilvl w:val="2"/>
          <w:numId w:val="55"/>
        </w:numPr>
        <w:spacing w:before="0" w:after="0"/>
      </w:pPr>
      <w:r w:rsidRPr="00D40F9A">
        <w:t>null</w:t>
      </w:r>
    </w:p>
    <w:p w14:paraId="080ED97E" w14:textId="77777777" w:rsidR="00895932" w:rsidRPr="00D40F9A" w:rsidRDefault="00895932" w:rsidP="00895932">
      <w:pPr>
        <w:pStyle w:val="Cmsor5"/>
        <w:spacing w:before="0" w:line="240" w:lineRule="auto"/>
      </w:pPr>
      <w:bookmarkStart w:id="44" w:name="_Toc192492781"/>
      <w:r w:rsidRPr="00D40F9A">
        <w:rPr>
          <w:rStyle w:val="VerbatimChar"/>
        </w:rPr>
        <w:t>pending.songs.controller.spec.ts</w:t>
      </w:r>
      <w:bookmarkEnd w:id="44"/>
    </w:p>
    <w:p w14:paraId="3CBA67ED" w14:textId="75B4EEB4" w:rsidR="00895932" w:rsidRPr="00D40F9A" w:rsidRDefault="00895932">
      <w:pPr>
        <w:pStyle w:val="Listaszerbekezds"/>
        <w:numPr>
          <w:ilvl w:val="0"/>
          <w:numId w:val="58"/>
        </w:numPr>
        <w:spacing w:line="240" w:lineRule="auto"/>
        <w:jc w:val="left"/>
      </w:pPr>
      <w:r w:rsidRPr="00D40F9A">
        <w:rPr>
          <w:b/>
          <w:bCs/>
        </w:rPr>
        <w:t>PendingSongsController -&gt; getAllPendingSongs -&gt; should return all pending songs</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getAllPendingSongs</w:t>
      </w:r>
      <w:r w:rsidR="0046044E" w:rsidRPr="00D40F9A">
        <w:t xml:space="preserve"> metódusa helyesen adja vissza az összes függőben lévő dalt. A kérést és a szolgáltatás metódusát mock-olja, hogy egy listát adjon vissza a függőben lévő dalokról, és ellenőrzi, hogy a vezérlő metódusa a várt eredményt adja-e vissza</w:t>
      </w:r>
      <w:r w:rsidRPr="00D40F9A">
        <w:t>.</w:t>
      </w:r>
    </w:p>
    <w:p w14:paraId="5631CEEE" w14:textId="77777777" w:rsidR="00895932" w:rsidRPr="00D40F9A" w:rsidRDefault="00895932">
      <w:pPr>
        <w:pStyle w:val="Listaszerbekezds"/>
        <w:numPr>
          <w:ilvl w:val="1"/>
          <w:numId w:val="58"/>
        </w:numPr>
        <w:spacing w:line="240" w:lineRule="auto"/>
        <w:jc w:val="left"/>
      </w:pPr>
      <w:r w:rsidRPr="00D40F9A">
        <w:rPr>
          <w:b/>
          <w:bCs/>
        </w:rPr>
        <w:t>Mocked input data</w:t>
      </w:r>
      <w:r w:rsidRPr="00D40F9A">
        <w:t>:</w:t>
      </w:r>
    </w:p>
    <w:p w14:paraId="4FDC6683" w14:textId="77777777" w:rsidR="00895932" w:rsidRPr="00D40F9A" w:rsidRDefault="00895932">
      <w:pPr>
        <w:pStyle w:val="Listaszerbekezds"/>
        <w:numPr>
          <w:ilvl w:val="2"/>
          <w:numId w:val="58"/>
        </w:numPr>
        <w:spacing w:line="240" w:lineRule="auto"/>
        <w:jc w:val="left"/>
      </w:pPr>
      <w:r w:rsidRPr="00D40F9A">
        <w:rPr>
          <w:b/>
          <w:bCs/>
        </w:rPr>
        <w:t>mockRequest</w:t>
      </w:r>
      <w:r w:rsidRPr="00D40F9A">
        <w:t>:</w:t>
      </w:r>
    </w:p>
    <w:p w14:paraId="55559890" w14:textId="77777777" w:rsidR="00895932" w:rsidRPr="00D40F9A" w:rsidRDefault="00895932">
      <w:pPr>
        <w:pStyle w:val="SourceCodeLanguage"/>
        <w:numPr>
          <w:ilvl w:val="2"/>
          <w:numId w:val="55"/>
        </w:numPr>
      </w:pPr>
      <w:r w:rsidRPr="00D40F9A">
        <w:t>json</w:t>
      </w:r>
    </w:p>
    <w:p w14:paraId="4FCAB882" w14:textId="77777777" w:rsidR="00895932" w:rsidRPr="00D40F9A" w:rsidRDefault="00895932">
      <w:pPr>
        <w:pStyle w:val="SourceCode"/>
        <w:numPr>
          <w:ilvl w:val="2"/>
          <w:numId w:val="55"/>
        </w:numPr>
        <w:spacing w:before="0" w:after="0"/>
      </w:pPr>
      <w:r w:rsidRPr="00D40F9A">
        <w:t>{</w:t>
      </w:r>
    </w:p>
    <w:p w14:paraId="2F153828" w14:textId="77777777" w:rsidR="00895932" w:rsidRPr="00D40F9A" w:rsidRDefault="00895932">
      <w:pPr>
        <w:pStyle w:val="SourceCode"/>
        <w:numPr>
          <w:ilvl w:val="2"/>
          <w:numId w:val="55"/>
        </w:numPr>
        <w:spacing w:before="0" w:after="0"/>
      </w:pPr>
      <w:r w:rsidRPr="00D40F9A">
        <w:t xml:space="preserve">  "token": { "sub": "mockedId", "username": "mockedUser", "roles": ["Admin"], "hashedPassword": "mocked-password" }</w:t>
      </w:r>
    </w:p>
    <w:p w14:paraId="5C1823B5" w14:textId="77777777" w:rsidR="00895932" w:rsidRPr="00D40F9A" w:rsidRDefault="00895932">
      <w:pPr>
        <w:pStyle w:val="SourceCode"/>
        <w:numPr>
          <w:ilvl w:val="2"/>
          <w:numId w:val="55"/>
        </w:numPr>
        <w:spacing w:before="0" w:after="0"/>
      </w:pPr>
      <w:r w:rsidRPr="00D40F9A">
        <w:t>}</w:t>
      </w:r>
    </w:p>
    <w:p w14:paraId="251EB40B" w14:textId="77777777" w:rsidR="00895932" w:rsidRPr="00D40F9A" w:rsidRDefault="00895932">
      <w:pPr>
        <w:pStyle w:val="Listaszerbekezds"/>
        <w:numPr>
          <w:ilvl w:val="2"/>
          <w:numId w:val="58"/>
        </w:numPr>
        <w:spacing w:line="240" w:lineRule="auto"/>
        <w:jc w:val="left"/>
      </w:pPr>
      <w:r w:rsidRPr="00D40F9A">
        <w:rPr>
          <w:b/>
          <w:bCs/>
        </w:rPr>
        <w:t>mockPendingSongs</w:t>
      </w:r>
      <w:r w:rsidRPr="00D40F9A">
        <w:t>:</w:t>
      </w:r>
    </w:p>
    <w:p w14:paraId="25EDC2F2" w14:textId="77777777" w:rsidR="00895932" w:rsidRPr="00D40F9A" w:rsidRDefault="00895932">
      <w:pPr>
        <w:pStyle w:val="SourceCodeLanguage"/>
        <w:numPr>
          <w:ilvl w:val="2"/>
          <w:numId w:val="55"/>
        </w:numPr>
      </w:pPr>
      <w:r w:rsidRPr="00D40F9A">
        <w:t>json</w:t>
      </w:r>
    </w:p>
    <w:p w14:paraId="2D5C7331" w14:textId="77777777" w:rsidR="00895932" w:rsidRPr="00D40F9A" w:rsidRDefault="00895932">
      <w:pPr>
        <w:pStyle w:val="SourceCode"/>
        <w:numPr>
          <w:ilvl w:val="2"/>
          <w:numId w:val="55"/>
        </w:numPr>
        <w:spacing w:before="0" w:after="0"/>
      </w:pPr>
      <w:r w:rsidRPr="00D40F9A">
        <w:t>[</w:t>
      </w:r>
    </w:p>
    <w:p w14:paraId="4EBBD7E5" w14:textId="77777777" w:rsidR="00895932" w:rsidRPr="00D40F9A" w:rsidRDefault="00895932">
      <w:pPr>
        <w:pStyle w:val="SourceCode"/>
        <w:numPr>
          <w:ilvl w:val="2"/>
          <w:numId w:val="55"/>
        </w:numPr>
        <w:spacing w:before="0" w:after="0"/>
      </w:pPr>
      <w:r w:rsidRPr="00D40F9A">
        <w:t xml:space="preserve">  { "id": "song1", "title": "Song 1" },</w:t>
      </w:r>
    </w:p>
    <w:p w14:paraId="175655C5" w14:textId="77777777" w:rsidR="00895932" w:rsidRPr="00D40F9A" w:rsidRDefault="00895932">
      <w:pPr>
        <w:pStyle w:val="SourceCode"/>
        <w:numPr>
          <w:ilvl w:val="2"/>
          <w:numId w:val="55"/>
        </w:numPr>
        <w:spacing w:before="0" w:after="0"/>
      </w:pPr>
      <w:r w:rsidRPr="00D40F9A">
        <w:t xml:space="preserve">  { "id": "song2", "title": "Song 2" }</w:t>
      </w:r>
    </w:p>
    <w:p w14:paraId="6625176B" w14:textId="77777777" w:rsidR="00895932" w:rsidRPr="00D40F9A" w:rsidRDefault="00895932">
      <w:pPr>
        <w:pStyle w:val="SourceCode"/>
        <w:numPr>
          <w:ilvl w:val="2"/>
          <w:numId w:val="55"/>
        </w:numPr>
        <w:spacing w:before="0" w:after="0"/>
      </w:pPr>
      <w:r w:rsidRPr="00D40F9A">
        <w:t>]</w:t>
      </w:r>
    </w:p>
    <w:p w14:paraId="38004E32" w14:textId="77777777" w:rsidR="00895932" w:rsidRPr="00D40F9A" w:rsidRDefault="00895932">
      <w:pPr>
        <w:pStyle w:val="Listaszerbekezds"/>
        <w:numPr>
          <w:ilvl w:val="1"/>
          <w:numId w:val="58"/>
        </w:numPr>
        <w:spacing w:line="240" w:lineRule="auto"/>
        <w:jc w:val="left"/>
      </w:pPr>
      <w:r w:rsidRPr="00D40F9A">
        <w:rPr>
          <w:b/>
          <w:bCs/>
        </w:rPr>
        <w:t>Return value</w:t>
      </w:r>
      <w:r w:rsidRPr="00D40F9A">
        <w:t>:</w:t>
      </w:r>
    </w:p>
    <w:p w14:paraId="7EC4A455" w14:textId="77777777" w:rsidR="00895932" w:rsidRPr="00D40F9A" w:rsidRDefault="00895932">
      <w:pPr>
        <w:pStyle w:val="Listaszerbekezds"/>
        <w:numPr>
          <w:ilvl w:val="2"/>
          <w:numId w:val="58"/>
        </w:numPr>
        <w:spacing w:line="240" w:lineRule="auto"/>
        <w:jc w:val="left"/>
      </w:pPr>
      <w:r w:rsidRPr="00D40F9A">
        <w:rPr>
          <w:b/>
          <w:bCs/>
        </w:rPr>
        <w:t>result</w:t>
      </w:r>
      <w:r w:rsidRPr="00D40F9A">
        <w:t>:</w:t>
      </w:r>
    </w:p>
    <w:p w14:paraId="58E15EB8" w14:textId="77777777" w:rsidR="00895932" w:rsidRPr="00D40F9A" w:rsidRDefault="00895932">
      <w:pPr>
        <w:pStyle w:val="SourceCodeLanguage"/>
        <w:numPr>
          <w:ilvl w:val="2"/>
          <w:numId w:val="55"/>
        </w:numPr>
      </w:pPr>
      <w:r w:rsidRPr="00D40F9A">
        <w:t>json</w:t>
      </w:r>
    </w:p>
    <w:p w14:paraId="58FB8CD6" w14:textId="77777777" w:rsidR="00895932" w:rsidRPr="00D40F9A" w:rsidRDefault="00895932">
      <w:pPr>
        <w:pStyle w:val="SourceCode"/>
        <w:numPr>
          <w:ilvl w:val="2"/>
          <w:numId w:val="55"/>
        </w:numPr>
        <w:spacing w:before="0" w:after="0"/>
      </w:pPr>
      <w:r w:rsidRPr="00D40F9A">
        <w:t>[</w:t>
      </w:r>
    </w:p>
    <w:p w14:paraId="4556DF55" w14:textId="77777777" w:rsidR="00895932" w:rsidRPr="00D40F9A" w:rsidRDefault="00895932">
      <w:pPr>
        <w:pStyle w:val="SourceCode"/>
        <w:numPr>
          <w:ilvl w:val="2"/>
          <w:numId w:val="55"/>
        </w:numPr>
        <w:spacing w:before="0" w:after="0"/>
      </w:pPr>
      <w:r w:rsidRPr="00D40F9A">
        <w:t xml:space="preserve">  { "id": "song1", "title": "Song 1" },</w:t>
      </w:r>
    </w:p>
    <w:p w14:paraId="30C2A7CE" w14:textId="77777777" w:rsidR="00895932" w:rsidRPr="00D40F9A" w:rsidRDefault="00895932">
      <w:pPr>
        <w:pStyle w:val="SourceCode"/>
        <w:numPr>
          <w:ilvl w:val="2"/>
          <w:numId w:val="55"/>
        </w:numPr>
        <w:spacing w:before="0" w:after="0"/>
      </w:pPr>
      <w:r w:rsidRPr="00D40F9A">
        <w:t xml:space="preserve">  { "id": "song2", "title": "Song 2" }</w:t>
      </w:r>
    </w:p>
    <w:p w14:paraId="36AC6134" w14:textId="77777777" w:rsidR="00895932" w:rsidRPr="00D40F9A" w:rsidRDefault="00895932">
      <w:pPr>
        <w:pStyle w:val="SourceCode"/>
        <w:numPr>
          <w:ilvl w:val="2"/>
          <w:numId w:val="55"/>
        </w:numPr>
        <w:spacing w:before="0" w:after="0"/>
      </w:pPr>
      <w:r w:rsidRPr="00D40F9A">
        <w:t>]</w:t>
      </w:r>
    </w:p>
    <w:p w14:paraId="0E19D9CA" w14:textId="7D2D8A8D" w:rsidR="00895932" w:rsidRPr="00D40F9A" w:rsidRDefault="00895932">
      <w:pPr>
        <w:pStyle w:val="Listaszerbekezds"/>
        <w:numPr>
          <w:ilvl w:val="0"/>
          <w:numId w:val="58"/>
        </w:numPr>
        <w:spacing w:line="240" w:lineRule="auto"/>
        <w:jc w:val="left"/>
      </w:pPr>
      <w:r w:rsidRPr="00D40F9A">
        <w:rPr>
          <w:b/>
          <w:bCs/>
        </w:rPr>
        <w:t>PendingSongsController -&gt; approvePendingSong -&gt; should approve a pending song</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approvePendingSong</w:t>
      </w:r>
      <w:r w:rsidR="0046044E" w:rsidRPr="00D40F9A">
        <w:t xml:space="preserve"> metódusa helyesen hagy jóvá egy függőben lévő dalt. A </w:t>
      </w:r>
      <w:r w:rsidR="0046044E" w:rsidRPr="00D40F9A">
        <w:lastRenderedPageBreak/>
        <w:t>kérést és a szolgáltatás metódusát mock-olja, hogy jóváhagyjon egy dalt, és ellenőrzi, hogy a vezérlő metódusa a várt eredményt adja-e vissza.</w:t>
      </w:r>
    </w:p>
    <w:p w14:paraId="10C4E251" w14:textId="77777777" w:rsidR="00895932" w:rsidRPr="00D40F9A" w:rsidRDefault="00895932">
      <w:pPr>
        <w:pStyle w:val="Listaszerbekezds"/>
        <w:numPr>
          <w:ilvl w:val="1"/>
          <w:numId w:val="58"/>
        </w:numPr>
        <w:spacing w:line="240" w:lineRule="auto"/>
        <w:jc w:val="left"/>
      </w:pPr>
      <w:r w:rsidRPr="00D40F9A">
        <w:rPr>
          <w:b/>
          <w:bCs/>
        </w:rPr>
        <w:t>Mocked input data</w:t>
      </w:r>
      <w:r w:rsidRPr="00D40F9A">
        <w:t>:</w:t>
      </w:r>
    </w:p>
    <w:p w14:paraId="2A636072" w14:textId="6FC7B681" w:rsidR="00BA2779" w:rsidRPr="00D40F9A" w:rsidRDefault="00895932">
      <w:pPr>
        <w:pStyle w:val="Listaszerbekezds"/>
        <w:numPr>
          <w:ilvl w:val="2"/>
          <w:numId w:val="58"/>
        </w:numPr>
        <w:spacing w:line="240" w:lineRule="auto"/>
        <w:jc w:val="left"/>
      </w:pPr>
      <w:r w:rsidRPr="00D40F9A">
        <w:rPr>
          <w:b/>
          <w:bCs/>
        </w:rPr>
        <w:t>mockRequest</w:t>
      </w:r>
      <w:r w:rsidRPr="00D40F9A">
        <w:t>:</w:t>
      </w:r>
    </w:p>
    <w:p w14:paraId="489086C2" w14:textId="4124587C" w:rsidR="00895932" w:rsidRPr="00D40F9A" w:rsidRDefault="00895932">
      <w:pPr>
        <w:pStyle w:val="SourceCodeLanguage"/>
        <w:numPr>
          <w:ilvl w:val="2"/>
          <w:numId w:val="55"/>
        </w:numPr>
      </w:pPr>
      <w:r w:rsidRPr="00D40F9A">
        <w:t>json</w:t>
      </w:r>
    </w:p>
    <w:p w14:paraId="6B8EA866" w14:textId="77777777" w:rsidR="00895932" w:rsidRPr="00D40F9A" w:rsidRDefault="00895932">
      <w:pPr>
        <w:pStyle w:val="SourceCode"/>
        <w:numPr>
          <w:ilvl w:val="2"/>
          <w:numId w:val="55"/>
        </w:numPr>
        <w:spacing w:before="0" w:after="0"/>
      </w:pPr>
      <w:r w:rsidRPr="00D40F9A">
        <w:t>{</w:t>
      </w:r>
    </w:p>
    <w:p w14:paraId="5ADF4EC8" w14:textId="77777777" w:rsidR="00895932" w:rsidRPr="00D40F9A" w:rsidRDefault="00895932">
      <w:pPr>
        <w:pStyle w:val="SourceCode"/>
        <w:numPr>
          <w:ilvl w:val="2"/>
          <w:numId w:val="55"/>
        </w:numPr>
        <w:spacing w:before="0" w:after="0"/>
      </w:pPr>
      <w:r w:rsidRPr="00D40F9A">
        <w:t xml:space="preserve">  "token": { "sub": "mockedId", "username": "mockedUser", "roles": ["Admin"], "hashedPassword": "mocked-password" }</w:t>
      </w:r>
    </w:p>
    <w:p w14:paraId="43DE4711" w14:textId="77777777" w:rsidR="00895932" w:rsidRPr="00D40F9A" w:rsidRDefault="00895932">
      <w:pPr>
        <w:pStyle w:val="SourceCode"/>
        <w:numPr>
          <w:ilvl w:val="2"/>
          <w:numId w:val="55"/>
        </w:numPr>
        <w:spacing w:before="0" w:after="0"/>
      </w:pPr>
      <w:r w:rsidRPr="00D40F9A">
        <w:t>}</w:t>
      </w:r>
    </w:p>
    <w:p w14:paraId="41592D0B" w14:textId="77777777" w:rsidR="00895932" w:rsidRPr="00D40F9A" w:rsidRDefault="00895932">
      <w:pPr>
        <w:pStyle w:val="Listaszerbekezds"/>
        <w:numPr>
          <w:ilvl w:val="2"/>
          <w:numId w:val="58"/>
        </w:numPr>
        <w:spacing w:line="240" w:lineRule="auto"/>
        <w:jc w:val="left"/>
      </w:pPr>
      <w:r w:rsidRPr="00D40F9A">
        <w:rPr>
          <w:b/>
          <w:bCs/>
        </w:rPr>
        <w:t>mockSongId</w:t>
      </w:r>
      <w:r w:rsidRPr="00D40F9A">
        <w:t>:</w:t>
      </w:r>
    </w:p>
    <w:p w14:paraId="1521DEFB" w14:textId="77777777" w:rsidR="00895932" w:rsidRPr="00D40F9A" w:rsidRDefault="00895932">
      <w:pPr>
        <w:pStyle w:val="SourceCodeLanguage"/>
        <w:numPr>
          <w:ilvl w:val="2"/>
          <w:numId w:val="55"/>
        </w:numPr>
      </w:pPr>
      <w:r w:rsidRPr="00D40F9A">
        <w:t>json</w:t>
      </w:r>
    </w:p>
    <w:p w14:paraId="4F7410CF" w14:textId="77777777" w:rsidR="00895932" w:rsidRPr="00D40F9A" w:rsidRDefault="00895932">
      <w:pPr>
        <w:pStyle w:val="SourceCode"/>
        <w:numPr>
          <w:ilvl w:val="2"/>
          <w:numId w:val="55"/>
        </w:numPr>
        <w:spacing w:before="0" w:after="0"/>
      </w:pPr>
      <w:r w:rsidRPr="00D40F9A">
        <w:t>"song1"</w:t>
      </w:r>
    </w:p>
    <w:p w14:paraId="32B5B5EF" w14:textId="77777777" w:rsidR="00895932" w:rsidRPr="00D40F9A" w:rsidRDefault="00895932">
      <w:pPr>
        <w:pStyle w:val="Listaszerbekezds"/>
        <w:numPr>
          <w:ilvl w:val="1"/>
          <w:numId w:val="58"/>
        </w:numPr>
        <w:spacing w:line="240" w:lineRule="auto"/>
        <w:jc w:val="left"/>
      </w:pPr>
      <w:r w:rsidRPr="00D40F9A">
        <w:rPr>
          <w:b/>
          <w:bCs/>
        </w:rPr>
        <w:t>Return value</w:t>
      </w:r>
      <w:r w:rsidRPr="00D40F9A">
        <w:t>:</w:t>
      </w:r>
    </w:p>
    <w:p w14:paraId="00115869" w14:textId="77777777" w:rsidR="00895932" w:rsidRPr="00D40F9A" w:rsidRDefault="00895932">
      <w:pPr>
        <w:pStyle w:val="Listaszerbekezds"/>
        <w:numPr>
          <w:ilvl w:val="2"/>
          <w:numId w:val="58"/>
        </w:numPr>
        <w:spacing w:line="240" w:lineRule="auto"/>
        <w:jc w:val="left"/>
      </w:pPr>
      <w:r w:rsidRPr="00D40F9A">
        <w:rPr>
          <w:b/>
          <w:bCs/>
        </w:rPr>
        <w:t>result</w:t>
      </w:r>
      <w:r w:rsidRPr="00D40F9A">
        <w:t>:</w:t>
      </w:r>
    </w:p>
    <w:p w14:paraId="34796BAB" w14:textId="77777777" w:rsidR="00895932" w:rsidRPr="00D40F9A" w:rsidRDefault="00895932">
      <w:pPr>
        <w:pStyle w:val="SourceCodeLanguage"/>
        <w:numPr>
          <w:ilvl w:val="2"/>
          <w:numId w:val="55"/>
        </w:numPr>
      </w:pPr>
      <w:r w:rsidRPr="00D40F9A">
        <w:t>json</w:t>
      </w:r>
    </w:p>
    <w:p w14:paraId="31244974" w14:textId="77777777" w:rsidR="00895932" w:rsidRPr="00D40F9A" w:rsidRDefault="00895932">
      <w:pPr>
        <w:pStyle w:val="SourceCode"/>
        <w:numPr>
          <w:ilvl w:val="2"/>
          <w:numId w:val="55"/>
        </w:numPr>
        <w:spacing w:before="0" w:after="0"/>
      </w:pPr>
      <w:r w:rsidRPr="00D40F9A">
        <w:t>{ "success": true }</w:t>
      </w:r>
    </w:p>
    <w:p w14:paraId="5822AF72" w14:textId="5F69E157" w:rsidR="00895932" w:rsidRPr="00D40F9A" w:rsidRDefault="00895932">
      <w:pPr>
        <w:pStyle w:val="Listaszerbekezds"/>
        <w:numPr>
          <w:ilvl w:val="0"/>
          <w:numId w:val="58"/>
        </w:numPr>
        <w:spacing w:line="240" w:lineRule="auto"/>
        <w:jc w:val="left"/>
      </w:pPr>
      <w:r w:rsidRPr="00D40F9A">
        <w:rPr>
          <w:b/>
          <w:bCs/>
        </w:rPr>
        <w:t>PendingSongsController -&gt; rejectPendingSong -&gt; should reject a pending song</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rejectPendingSong</w:t>
      </w:r>
      <w:r w:rsidR="0046044E" w:rsidRPr="00D40F9A">
        <w:t xml:space="preserve"> metódusa helyesen utasít-e el egy függőben lévő dalt. A kérést és a szolgáltatás metódusát mock-olja, hogy elutasítson egy dalt, és ellenőrzi, hogy a vezérlő metódusa a várt eredményt adja-e vissza</w:t>
      </w:r>
      <w:r w:rsidRPr="00D40F9A">
        <w:t>.</w:t>
      </w:r>
    </w:p>
    <w:p w14:paraId="45B18D1E" w14:textId="77777777" w:rsidR="00895932" w:rsidRPr="00D40F9A" w:rsidRDefault="00895932">
      <w:pPr>
        <w:pStyle w:val="Listaszerbekezds"/>
        <w:numPr>
          <w:ilvl w:val="1"/>
          <w:numId w:val="58"/>
        </w:numPr>
        <w:spacing w:line="240" w:lineRule="auto"/>
        <w:jc w:val="left"/>
      </w:pPr>
      <w:r w:rsidRPr="00D40F9A">
        <w:rPr>
          <w:b/>
          <w:bCs/>
        </w:rPr>
        <w:t>Mocked input data</w:t>
      </w:r>
      <w:r w:rsidRPr="00D40F9A">
        <w:t>:</w:t>
      </w:r>
    </w:p>
    <w:p w14:paraId="477F9688" w14:textId="77777777" w:rsidR="00895932" w:rsidRPr="00D40F9A" w:rsidRDefault="00895932">
      <w:pPr>
        <w:pStyle w:val="Listaszerbekezds"/>
        <w:numPr>
          <w:ilvl w:val="2"/>
          <w:numId w:val="58"/>
        </w:numPr>
        <w:spacing w:line="240" w:lineRule="auto"/>
        <w:jc w:val="left"/>
      </w:pPr>
      <w:r w:rsidRPr="00D40F9A">
        <w:rPr>
          <w:b/>
          <w:bCs/>
        </w:rPr>
        <w:t>mockRequest</w:t>
      </w:r>
      <w:r w:rsidRPr="00D40F9A">
        <w:t>:</w:t>
      </w:r>
    </w:p>
    <w:p w14:paraId="04BEC90F" w14:textId="77777777" w:rsidR="00895932" w:rsidRPr="00D40F9A" w:rsidRDefault="00895932">
      <w:pPr>
        <w:pStyle w:val="SourceCodeLanguage"/>
        <w:numPr>
          <w:ilvl w:val="2"/>
          <w:numId w:val="55"/>
        </w:numPr>
      </w:pPr>
      <w:r w:rsidRPr="00D40F9A">
        <w:t>json</w:t>
      </w:r>
    </w:p>
    <w:p w14:paraId="2633FC46" w14:textId="77777777" w:rsidR="00895932" w:rsidRPr="00D40F9A" w:rsidRDefault="00895932">
      <w:pPr>
        <w:pStyle w:val="SourceCode"/>
        <w:numPr>
          <w:ilvl w:val="2"/>
          <w:numId w:val="55"/>
        </w:numPr>
        <w:spacing w:before="0" w:after="0"/>
      </w:pPr>
      <w:r w:rsidRPr="00D40F9A">
        <w:t>{</w:t>
      </w:r>
    </w:p>
    <w:p w14:paraId="3361C945" w14:textId="77777777" w:rsidR="00895932" w:rsidRPr="00D40F9A" w:rsidRDefault="00895932">
      <w:pPr>
        <w:pStyle w:val="SourceCode"/>
        <w:numPr>
          <w:ilvl w:val="2"/>
          <w:numId w:val="55"/>
        </w:numPr>
        <w:spacing w:before="0" w:after="0"/>
      </w:pPr>
      <w:r w:rsidRPr="00D40F9A">
        <w:t xml:space="preserve">  "token": { "sub": "mockedId", "username": "mockedUser", "roles": ["Admin"], "hashedPassword": "mocked-password" }</w:t>
      </w:r>
    </w:p>
    <w:p w14:paraId="49732C9D" w14:textId="77777777" w:rsidR="00895932" w:rsidRPr="00D40F9A" w:rsidRDefault="00895932">
      <w:pPr>
        <w:pStyle w:val="SourceCode"/>
        <w:numPr>
          <w:ilvl w:val="2"/>
          <w:numId w:val="55"/>
        </w:numPr>
        <w:spacing w:before="0" w:after="0"/>
      </w:pPr>
      <w:r w:rsidRPr="00D40F9A">
        <w:t>}</w:t>
      </w:r>
    </w:p>
    <w:p w14:paraId="628366FD" w14:textId="77777777" w:rsidR="00895932" w:rsidRPr="00D40F9A" w:rsidRDefault="00895932">
      <w:pPr>
        <w:pStyle w:val="Listaszerbekezds"/>
        <w:numPr>
          <w:ilvl w:val="2"/>
          <w:numId w:val="58"/>
        </w:numPr>
        <w:spacing w:line="240" w:lineRule="auto"/>
        <w:jc w:val="left"/>
      </w:pPr>
      <w:r w:rsidRPr="00D40F9A">
        <w:rPr>
          <w:b/>
          <w:bCs/>
        </w:rPr>
        <w:t>mockSongId</w:t>
      </w:r>
      <w:r w:rsidRPr="00D40F9A">
        <w:t>:</w:t>
      </w:r>
    </w:p>
    <w:p w14:paraId="6612DD96" w14:textId="77777777" w:rsidR="00895932" w:rsidRPr="00D40F9A" w:rsidRDefault="00895932">
      <w:pPr>
        <w:pStyle w:val="SourceCodeLanguage"/>
        <w:numPr>
          <w:ilvl w:val="2"/>
          <w:numId w:val="55"/>
        </w:numPr>
      </w:pPr>
      <w:r w:rsidRPr="00D40F9A">
        <w:t>json</w:t>
      </w:r>
    </w:p>
    <w:p w14:paraId="7CCBAFFC" w14:textId="77777777" w:rsidR="00895932" w:rsidRPr="00D40F9A" w:rsidRDefault="00895932">
      <w:pPr>
        <w:pStyle w:val="SourceCode"/>
        <w:numPr>
          <w:ilvl w:val="2"/>
          <w:numId w:val="55"/>
        </w:numPr>
        <w:spacing w:before="0" w:after="0"/>
      </w:pPr>
      <w:r w:rsidRPr="00D40F9A">
        <w:t>"song1"</w:t>
      </w:r>
    </w:p>
    <w:p w14:paraId="2D2B575A" w14:textId="77777777" w:rsidR="00895932" w:rsidRPr="00D40F9A" w:rsidRDefault="00895932">
      <w:pPr>
        <w:pStyle w:val="Listaszerbekezds"/>
        <w:numPr>
          <w:ilvl w:val="1"/>
          <w:numId w:val="58"/>
        </w:numPr>
        <w:spacing w:line="240" w:lineRule="auto"/>
        <w:jc w:val="left"/>
      </w:pPr>
      <w:r w:rsidRPr="00D40F9A">
        <w:rPr>
          <w:b/>
          <w:bCs/>
        </w:rPr>
        <w:t>Return value</w:t>
      </w:r>
      <w:r w:rsidRPr="00D40F9A">
        <w:t>:</w:t>
      </w:r>
    </w:p>
    <w:p w14:paraId="72C2D476" w14:textId="77777777" w:rsidR="00895932" w:rsidRPr="00D40F9A" w:rsidRDefault="00895932">
      <w:pPr>
        <w:pStyle w:val="Listaszerbekezds"/>
        <w:numPr>
          <w:ilvl w:val="2"/>
          <w:numId w:val="58"/>
        </w:numPr>
        <w:spacing w:line="240" w:lineRule="auto"/>
        <w:jc w:val="left"/>
      </w:pPr>
      <w:r w:rsidRPr="00D40F9A">
        <w:rPr>
          <w:b/>
          <w:bCs/>
        </w:rPr>
        <w:t>result</w:t>
      </w:r>
      <w:r w:rsidRPr="00D40F9A">
        <w:t>:</w:t>
      </w:r>
    </w:p>
    <w:p w14:paraId="375D989F" w14:textId="77777777" w:rsidR="00895932" w:rsidRPr="00D40F9A" w:rsidRDefault="00895932">
      <w:pPr>
        <w:pStyle w:val="SourceCodeLanguage"/>
        <w:numPr>
          <w:ilvl w:val="2"/>
          <w:numId w:val="55"/>
        </w:numPr>
      </w:pPr>
      <w:r w:rsidRPr="00D40F9A">
        <w:t>json</w:t>
      </w:r>
    </w:p>
    <w:p w14:paraId="1CB4D904" w14:textId="77777777" w:rsidR="00895932" w:rsidRPr="00D40F9A" w:rsidRDefault="00895932">
      <w:pPr>
        <w:pStyle w:val="SourceCode"/>
        <w:numPr>
          <w:ilvl w:val="2"/>
          <w:numId w:val="55"/>
        </w:numPr>
        <w:spacing w:before="0" w:after="0"/>
      </w:pPr>
      <w:r w:rsidRPr="00D40F9A">
        <w:t>{ "success": true }</w:t>
      </w:r>
    </w:p>
    <w:p w14:paraId="60F62C58" w14:textId="77777777" w:rsidR="00895932" w:rsidRPr="00D40F9A" w:rsidRDefault="00895932" w:rsidP="00895932">
      <w:pPr>
        <w:pStyle w:val="Cmsor5"/>
        <w:spacing w:before="0" w:line="240" w:lineRule="auto"/>
      </w:pPr>
      <w:bookmarkStart w:id="45" w:name="_Toc192492782"/>
      <w:r w:rsidRPr="00D40F9A">
        <w:rPr>
          <w:rStyle w:val="VerbatimChar"/>
        </w:rPr>
        <w:t>songs.controller.spec.ts</w:t>
      </w:r>
      <w:bookmarkEnd w:id="45"/>
    </w:p>
    <w:p w14:paraId="5F100728" w14:textId="77777777" w:rsidR="00895932" w:rsidRPr="00D40F9A" w:rsidRDefault="00895932">
      <w:pPr>
        <w:pStyle w:val="Listaszerbekezds"/>
        <w:numPr>
          <w:ilvl w:val="0"/>
          <w:numId w:val="59"/>
        </w:numPr>
        <w:spacing w:line="240" w:lineRule="auto"/>
        <w:jc w:val="left"/>
      </w:pPr>
      <w:r w:rsidRPr="00D40F9A">
        <w:rPr>
          <w:b/>
          <w:bCs/>
        </w:rPr>
        <w:t>SongsController -&gt; getAllAudioInSession -&gt; should return all audio in session for public access</w:t>
      </w:r>
      <w:r w:rsidRPr="00D40F9A">
        <w:t xml:space="preserve">: Ez a teszteset ellenőrzi, hogy a </w:t>
      </w:r>
      <w:r w:rsidRPr="00D40F9A">
        <w:rPr>
          <w:rStyle w:val="VerbatimChar"/>
        </w:rPr>
        <w:t>getAllAudioInSession</w:t>
      </w:r>
      <w:r w:rsidRPr="00D40F9A">
        <w:t xml:space="preserve"> metódus visszaadja-e az összes hanganyagot a nyilvános hozzáféréshez. A </w:t>
      </w:r>
      <w:r w:rsidRPr="00D40F9A">
        <w:rPr>
          <w:rStyle w:val="VerbatimChar"/>
        </w:rPr>
        <w:t>songsService.getAllAudioInSession</w:t>
      </w:r>
      <w:r w:rsidRPr="00D40F9A">
        <w:t xml:space="preserve"> metódust mockolja, hogy egy üres hanganyag listát adjon vissza, és ellenőrzi, hogy a </w:t>
      </w:r>
      <w:r w:rsidRPr="00D40F9A">
        <w:rPr>
          <w:rStyle w:val="VerbatimChar"/>
        </w:rPr>
        <w:t>songsController.getAllAudioInSession</w:t>
      </w:r>
      <w:r w:rsidRPr="00D40F9A">
        <w:t xml:space="preserve"> metódus a várt eredményt adja-e vissza.</w:t>
      </w:r>
    </w:p>
    <w:p w14:paraId="40E02D33" w14:textId="76369493"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2E09FD3C" w14:textId="77777777" w:rsidR="001D540E" w:rsidRDefault="001D540E">
      <w:pPr>
        <w:spacing w:line="259" w:lineRule="auto"/>
        <w:jc w:val="left"/>
        <w:rPr>
          <w:b/>
          <w:bCs/>
        </w:rPr>
      </w:pPr>
      <w:r>
        <w:rPr>
          <w:b/>
          <w:bCs/>
        </w:rPr>
        <w:br w:type="page"/>
      </w:r>
    </w:p>
    <w:p w14:paraId="6F17616E" w14:textId="6E221EF1" w:rsidR="00895932" w:rsidRPr="00D40F9A" w:rsidRDefault="00895932">
      <w:pPr>
        <w:pStyle w:val="Listaszerbekezds"/>
        <w:numPr>
          <w:ilvl w:val="2"/>
          <w:numId w:val="59"/>
        </w:numPr>
        <w:spacing w:line="240" w:lineRule="auto"/>
        <w:jc w:val="left"/>
      </w:pPr>
      <w:r w:rsidRPr="00D40F9A">
        <w:rPr>
          <w:b/>
          <w:bCs/>
        </w:rPr>
        <w:lastRenderedPageBreak/>
        <w:t>mockRequest</w:t>
      </w:r>
      <w:r w:rsidRPr="00D40F9A">
        <w:t>:</w:t>
      </w:r>
    </w:p>
    <w:p w14:paraId="6F01B44A" w14:textId="77777777" w:rsidR="00895932" w:rsidRPr="00D40F9A" w:rsidRDefault="00895932">
      <w:pPr>
        <w:pStyle w:val="SourceCodeLanguage"/>
        <w:numPr>
          <w:ilvl w:val="2"/>
          <w:numId w:val="55"/>
        </w:numPr>
      </w:pPr>
      <w:r w:rsidRPr="00D40F9A">
        <w:t>json</w:t>
      </w:r>
    </w:p>
    <w:p w14:paraId="2F6E7A7D" w14:textId="77777777" w:rsidR="00895932" w:rsidRPr="00D40F9A" w:rsidRDefault="00895932">
      <w:pPr>
        <w:pStyle w:val="SourceCode"/>
        <w:numPr>
          <w:ilvl w:val="2"/>
          <w:numId w:val="55"/>
        </w:numPr>
        <w:spacing w:before="0" w:after="0"/>
      </w:pPr>
      <w:r w:rsidRPr="00D40F9A">
        <w:t>{</w:t>
      </w:r>
    </w:p>
    <w:p w14:paraId="3C5DCDC6" w14:textId="77777777" w:rsidR="00895932" w:rsidRPr="00D40F9A" w:rsidRDefault="00895932">
      <w:pPr>
        <w:pStyle w:val="SourceCode"/>
        <w:numPr>
          <w:ilvl w:val="2"/>
          <w:numId w:val="55"/>
        </w:numPr>
        <w:spacing w:before="0" w:after="0"/>
      </w:pPr>
      <w:r w:rsidRPr="00D40F9A">
        <w:t xml:space="preserve">  "token": {</w:t>
      </w:r>
    </w:p>
    <w:p w14:paraId="75ABFFE4" w14:textId="77777777" w:rsidR="00895932" w:rsidRPr="00D40F9A" w:rsidRDefault="00895932">
      <w:pPr>
        <w:pStyle w:val="SourceCode"/>
        <w:numPr>
          <w:ilvl w:val="2"/>
          <w:numId w:val="55"/>
        </w:numPr>
        <w:spacing w:before="0" w:after="0"/>
      </w:pPr>
      <w:r w:rsidRPr="00D40F9A">
        <w:t xml:space="preserve">    "sub": "mockedId",</w:t>
      </w:r>
    </w:p>
    <w:p w14:paraId="6284BB4C" w14:textId="77777777" w:rsidR="00895932" w:rsidRPr="00D40F9A" w:rsidRDefault="00895932">
      <w:pPr>
        <w:pStyle w:val="SourceCode"/>
        <w:numPr>
          <w:ilvl w:val="2"/>
          <w:numId w:val="55"/>
        </w:numPr>
        <w:spacing w:before="0" w:after="0"/>
      </w:pPr>
      <w:r w:rsidRPr="00D40F9A">
        <w:t xml:space="preserve">    "username": "mockedUser",</w:t>
      </w:r>
    </w:p>
    <w:p w14:paraId="19123AFD" w14:textId="77777777" w:rsidR="00895932" w:rsidRPr="00D40F9A" w:rsidRDefault="00895932">
      <w:pPr>
        <w:pStyle w:val="SourceCode"/>
        <w:numPr>
          <w:ilvl w:val="2"/>
          <w:numId w:val="55"/>
        </w:numPr>
        <w:spacing w:before="0" w:after="0"/>
      </w:pPr>
      <w:r w:rsidRPr="00D40F9A">
        <w:t xml:space="preserve">    "roles": ["Admin"],</w:t>
      </w:r>
    </w:p>
    <w:p w14:paraId="6B6DB05C" w14:textId="77777777" w:rsidR="00895932" w:rsidRPr="00D40F9A" w:rsidRDefault="00895932">
      <w:pPr>
        <w:pStyle w:val="SourceCode"/>
        <w:numPr>
          <w:ilvl w:val="2"/>
          <w:numId w:val="55"/>
        </w:numPr>
        <w:spacing w:before="0" w:after="0"/>
      </w:pPr>
      <w:r w:rsidRPr="00D40F9A">
        <w:t xml:space="preserve">    "hashedPassword": "mocked-password"</w:t>
      </w:r>
    </w:p>
    <w:p w14:paraId="6A1398F4" w14:textId="77777777" w:rsidR="00895932" w:rsidRPr="00D40F9A" w:rsidRDefault="00895932">
      <w:pPr>
        <w:pStyle w:val="SourceCode"/>
        <w:numPr>
          <w:ilvl w:val="2"/>
          <w:numId w:val="55"/>
        </w:numPr>
        <w:spacing w:before="0" w:after="0"/>
      </w:pPr>
      <w:r w:rsidRPr="00D40F9A">
        <w:t xml:space="preserve">  }</w:t>
      </w:r>
    </w:p>
    <w:p w14:paraId="0CDFB943" w14:textId="77777777" w:rsidR="00895932" w:rsidRPr="00D40F9A" w:rsidRDefault="00895932">
      <w:pPr>
        <w:pStyle w:val="SourceCode"/>
        <w:numPr>
          <w:ilvl w:val="2"/>
          <w:numId w:val="55"/>
        </w:numPr>
        <w:spacing w:before="0" w:after="0"/>
      </w:pPr>
      <w:r w:rsidRPr="00D40F9A">
        <w:t>}</w:t>
      </w:r>
    </w:p>
    <w:p w14:paraId="7DD2F309"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20C2AD36"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677BBDB7" w14:textId="77777777" w:rsidR="00895932" w:rsidRPr="00D40F9A" w:rsidRDefault="00895932">
      <w:pPr>
        <w:pStyle w:val="SourceCodeLanguage"/>
        <w:numPr>
          <w:ilvl w:val="2"/>
          <w:numId w:val="55"/>
        </w:numPr>
      </w:pPr>
      <w:r w:rsidRPr="00D40F9A">
        <w:t>json</w:t>
      </w:r>
    </w:p>
    <w:p w14:paraId="112A122A" w14:textId="77777777" w:rsidR="00895932" w:rsidRPr="00D40F9A" w:rsidRDefault="00895932">
      <w:pPr>
        <w:pStyle w:val="SourceCode"/>
        <w:numPr>
          <w:ilvl w:val="2"/>
          <w:numId w:val="55"/>
        </w:numPr>
        <w:spacing w:before="0" w:after="0"/>
      </w:pPr>
      <w:r w:rsidRPr="00D40F9A">
        <w:t>{</w:t>
      </w:r>
    </w:p>
    <w:p w14:paraId="16079254" w14:textId="77777777" w:rsidR="00895932" w:rsidRPr="00D40F9A" w:rsidRDefault="00895932">
      <w:pPr>
        <w:pStyle w:val="SourceCode"/>
        <w:numPr>
          <w:ilvl w:val="2"/>
          <w:numId w:val="55"/>
        </w:numPr>
        <w:spacing w:before="0" w:after="0"/>
      </w:pPr>
      <w:r w:rsidRPr="00D40F9A">
        <w:t xml:space="preserve">  "audios": []</w:t>
      </w:r>
    </w:p>
    <w:p w14:paraId="3B85556A" w14:textId="77777777" w:rsidR="00895932" w:rsidRPr="00D40F9A" w:rsidRDefault="00895932">
      <w:pPr>
        <w:pStyle w:val="SourceCode"/>
        <w:numPr>
          <w:ilvl w:val="2"/>
          <w:numId w:val="55"/>
        </w:numPr>
        <w:spacing w:before="0" w:after="0"/>
      </w:pPr>
      <w:r w:rsidRPr="00D40F9A">
        <w:t>}</w:t>
      </w:r>
    </w:p>
    <w:p w14:paraId="052AA67E" w14:textId="77777777" w:rsidR="00895932" w:rsidRPr="00D40F9A" w:rsidRDefault="00895932">
      <w:pPr>
        <w:pStyle w:val="Listaszerbekezds"/>
        <w:numPr>
          <w:ilvl w:val="0"/>
          <w:numId w:val="59"/>
        </w:numPr>
        <w:spacing w:line="240" w:lineRule="auto"/>
        <w:jc w:val="left"/>
      </w:pPr>
      <w:r w:rsidRPr="00D40F9A">
        <w:rPr>
          <w:b/>
          <w:bCs/>
        </w:rPr>
        <w:t>SongsController -&gt; getAllInSession -&gt; should return all songs in session</w:t>
      </w:r>
      <w:r w:rsidRPr="00D40F9A">
        <w:t xml:space="preserve">: Ez a teszteset ellenőrzi, hogy a </w:t>
      </w:r>
      <w:r w:rsidRPr="00D40F9A">
        <w:rPr>
          <w:rStyle w:val="VerbatimChar"/>
        </w:rPr>
        <w:t>getAllInSession</w:t>
      </w:r>
      <w:r w:rsidRPr="00D40F9A">
        <w:t xml:space="preserve"> metódus visszaadja-e az összes dalt a szekcióban. A </w:t>
      </w:r>
      <w:r w:rsidRPr="00D40F9A">
        <w:rPr>
          <w:rStyle w:val="VerbatimChar"/>
        </w:rPr>
        <w:t>songsService.getAllInSession</w:t>
      </w:r>
      <w:r w:rsidRPr="00D40F9A">
        <w:t xml:space="preserve"> metódust mockolja, hogy egy üres dal listát adjon vissza, és ellenőrzi, hogy a </w:t>
      </w:r>
      <w:r w:rsidRPr="00D40F9A">
        <w:rPr>
          <w:rStyle w:val="VerbatimChar"/>
        </w:rPr>
        <w:t>songsController.getAllInSession</w:t>
      </w:r>
      <w:r w:rsidRPr="00D40F9A">
        <w:t xml:space="preserve"> metódus a várt eredményt adja-e vissza.</w:t>
      </w:r>
    </w:p>
    <w:p w14:paraId="5041E13A" w14:textId="77777777"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0A6A436B" w14:textId="77777777" w:rsidR="00895932" w:rsidRPr="00D40F9A" w:rsidRDefault="00895932">
      <w:pPr>
        <w:pStyle w:val="Listaszerbekezds"/>
        <w:numPr>
          <w:ilvl w:val="2"/>
          <w:numId w:val="59"/>
        </w:numPr>
        <w:spacing w:line="240" w:lineRule="auto"/>
        <w:jc w:val="left"/>
      </w:pPr>
      <w:r w:rsidRPr="00D40F9A">
        <w:rPr>
          <w:b/>
          <w:bCs/>
        </w:rPr>
        <w:t>mockRequest</w:t>
      </w:r>
      <w:r w:rsidRPr="00D40F9A">
        <w:t>:</w:t>
      </w:r>
    </w:p>
    <w:p w14:paraId="29A90F14" w14:textId="77777777" w:rsidR="00895932" w:rsidRPr="00D40F9A" w:rsidRDefault="00895932">
      <w:pPr>
        <w:pStyle w:val="SourceCodeLanguage"/>
        <w:numPr>
          <w:ilvl w:val="2"/>
          <w:numId w:val="55"/>
        </w:numPr>
      </w:pPr>
      <w:r w:rsidRPr="00D40F9A">
        <w:t>json</w:t>
      </w:r>
    </w:p>
    <w:p w14:paraId="55B43660" w14:textId="77777777" w:rsidR="00895932" w:rsidRPr="00D40F9A" w:rsidRDefault="00895932">
      <w:pPr>
        <w:pStyle w:val="SourceCode"/>
        <w:numPr>
          <w:ilvl w:val="2"/>
          <w:numId w:val="55"/>
        </w:numPr>
        <w:spacing w:before="0" w:after="0"/>
      </w:pPr>
      <w:r w:rsidRPr="00D40F9A">
        <w:t>{</w:t>
      </w:r>
    </w:p>
    <w:p w14:paraId="7D96DEFB" w14:textId="77777777" w:rsidR="00895932" w:rsidRPr="00D40F9A" w:rsidRDefault="00895932">
      <w:pPr>
        <w:pStyle w:val="SourceCode"/>
        <w:numPr>
          <w:ilvl w:val="2"/>
          <w:numId w:val="55"/>
        </w:numPr>
        <w:spacing w:before="0" w:after="0"/>
      </w:pPr>
      <w:r w:rsidRPr="00D40F9A">
        <w:t xml:space="preserve">  "token": {</w:t>
      </w:r>
    </w:p>
    <w:p w14:paraId="1FF548C8" w14:textId="77777777" w:rsidR="00895932" w:rsidRPr="00D40F9A" w:rsidRDefault="00895932">
      <w:pPr>
        <w:pStyle w:val="SourceCode"/>
        <w:numPr>
          <w:ilvl w:val="2"/>
          <w:numId w:val="55"/>
        </w:numPr>
        <w:spacing w:before="0" w:after="0"/>
      </w:pPr>
      <w:r w:rsidRPr="00D40F9A">
        <w:t xml:space="preserve">    "sub": "mockedId",</w:t>
      </w:r>
    </w:p>
    <w:p w14:paraId="1FF5F567" w14:textId="77777777" w:rsidR="00895932" w:rsidRPr="00D40F9A" w:rsidRDefault="00895932">
      <w:pPr>
        <w:pStyle w:val="SourceCode"/>
        <w:numPr>
          <w:ilvl w:val="2"/>
          <w:numId w:val="55"/>
        </w:numPr>
        <w:spacing w:before="0" w:after="0"/>
      </w:pPr>
      <w:r w:rsidRPr="00D40F9A">
        <w:t xml:space="preserve">    "username": "mockedUser",</w:t>
      </w:r>
    </w:p>
    <w:p w14:paraId="39D4349A" w14:textId="77777777" w:rsidR="00895932" w:rsidRPr="00D40F9A" w:rsidRDefault="00895932">
      <w:pPr>
        <w:pStyle w:val="SourceCode"/>
        <w:numPr>
          <w:ilvl w:val="2"/>
          <w:numId w:val="55"/>
        </w:numPr>
        <w:spacing w:before="0" w:after="0"/>
      </w:pPr>
      <w:r w:rsidRPr="00D40F9A">
        <w:t xml:space="preserve">    "roles": ["Admin"],</w:t>
      </w:r>
    </w:p>
    <w:p w14:paraId="1CF2DD07" w14:textId="77777777" w:rsidR="00895932" w:rsidRPr="00D40F9A" w:rsidRDefault="00895932">
      <w:pPr>
        <w:pStyle w:val="SourceCode"/>
        <w:numPr>
          <w:ilvl w:val="2"/>
          <w:numId w:val="55"/>
        </w:numPr>
        <w:spacing w:before="0" w:after="0"/>
      </w:pPr>
      <w:r w:rsidRPr="00D40F9A">
        <w:t xml:space="preserve">    "hashedPassword": "mocked-password"</w:t>
      </w:r>
    </w:p>
    <w:p w14:paraId="2C160A4B" w14:textId="77777777" w:rsidR="00895932" w:rsidRPr="00D40F9A" w:rsidRDefault="00895932">
      <w:pPr>
        <w:pStyle w:val="SourceCode"/>
        <w:numPr>
          <w:ilvl w:val="2"/>
          <w:numId w:val="55"/>
        </w:numPr>
        <w:spacing w:before="0" w:after="0"/>
      </w:pPr>
      <w:r w:rsidRPr="00D40F9A">
        <w:t xml:space="preserve">  }</w:t>
      </w:r>
    </w:p>
    <w:p w14:paraId="6495B44A" w14:textId="77777777" w:rsidR="00895932" w:rsidRPr="00D40F9A" w:rsidRDefault="00895932">
      <w:pPr>
        <w:pStyle w:val="SourceCode"/>
        <w:numPr>
          <w:ilvl w:val="2"/>
          <w:numId w:val="55"/>
        </w:numPr>
        <w:spacing w:before="0" w:after="0"/>
      </w:pPr>
      <w:r w:rsidRPr="00D40F9A">
        <w:t>}</w:t>
      </w:r>
    </w:p>
    <w:p w14:paraId="5E325AF0"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4CD7A425"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07C0FC0E" w14:textId="77777777" w:rsidR="00895932" w:rsidRPr="00D40F9A" w:rsidRDefault="00895932">
      <w:pPr>
        <w:pStyle w:val="SourceCodeLanguage"/>
        <w:numPr>
          <w:ilvl w:val="2"/>
          <w:numId w:val="55"/>
        </w:numPr>
      </w:pPr>
      <w:r w:rsidRPr="00D40F9A">
        <w:t>json</w:t>
      </w:r>
    </w:p>
    <w:p w14:paraId="11926C0C" w14:textId="77777777" w:rsidR="00895932" w:rsidRPr="00D40F9A" w:rsidRDefault="00895932">
      <w:pPr>
        <w:pStyle w:val="SourceCode"/>
        <w:numPr>
          <w:ilvl w:val="2"/>
          <w:numId w:val="55"/>
        </w:numPr>
        <w:spacing w:before="0" w:after="0"/>
      </w:pPr>
      <w:r w:rsidRPr="00D40F9A">
        <w:t>{</w:t>
      </w:r>
    </w:p>
    <w:p w14:paraId="3947BC5C" w14:textId="77777777" w:rsidR="00895932" w:rsidRPr="00D40F9A" w:rsidRDefault="00895932">
      <w:pPr>
        <w:pStyle w:val="SourceCode"/>
        <w:numPr>
          <w:ilvl w:val="2"/>
          <w:numId w:val="55"/>
        </w:numPr>
        <w:spacing w:before="0" w:after="0"/>
      </w:pPr>
      <w:r w:rsidRPr="00D40F9A">
        <w:t xml:space="preserve">  "songs": []</w:t>
      </w:r>
    </w:p>
    <w:p w14:paraId="1011F183" w14:textId="77777777" w:rsidR="00895932" w:rsidRPr="00D40F9A" w:rsidRDefault="00895932">
      <w:pPr>
        <w:pStyle w:val="SourceCode"/>
        <w:numPr>
          <w:ilvl w:val="2"/>
          <w:numId w:val="55"/>
        </w:numPr>
        <w:spacing w:before="0" w:after="0"/>
      </w:pPr>
      <w:r w:rsidRPr="00D40F9A">
        <w:t>}</w:t>
      </w:r>
    </w:p>
    <w:p w14:paraId="1B6AEB22" w14:textId="77777777" w:rsidR="00895932" w:rsidRPr="00D40F9A" w:rsidRDefault="00895932">
      <w:pPr>
        <w:pStyle w:val="Listaszerbekezds"/>
        <w:numPr>
          <w:ilvl w:val="0"/>
          <w:numId w:val="59"/>
        </w:numPr>
        <w:spacing w:line="240" w:lineRule="auto"/>
        <w:jc w:val="left"/>
      </w:pPr>
      <w:r w:rsidRPr="00D40F9A">
        <w:rPr>
          <w:b/>
          <w:bCs/>
        </w:rPr>
        <w:t>SongsController -&gt; getAll -&gt; should return all songs for admin</w:t>
      </w:r>
      <w:r w:rsidRPr="00D40F9A">
        <w:t xml:space="preserve">: Ez a teszteset ellenőrzi, hogy a </w:t>
      </w:r>
      <w:r w:rsidRPr="00D40F9A">
        <w:rPr>
          <w:rStyle w:val="VerbatimChar"/>
        </w:rPr>
        <w:t>getAll</w:t>
      </w:r>
      <w:r w:rsidRPr="00D40F9A">
        <w:t xml:space="preserve"> metódus visszaadja-e az összes dalt az admin számára. A </w:t>
      </w:r>
      <w:r w:rsidRPr="00D40F9A">
        <w:rPr>
          <w:rStyle w:val="VerbatimChar"/>
        </w:rPr>
        <w:t>songsService.getAll</w:t>
      </w:r>
      <w:r w:rsidRPr="00D40F9A">
        <w:t xml:space="preserve"> metódust mockolja, hogy egy üres dal listát adjon vissza, és ellenőrzi, hogy a </w:t>
      </w:r>
      <w:r w:rsidRPr="00D40F9A">
        <w:rPr>
          <w:rStyle w:val="VerbatimChar"/>
        </w:rPr>
        <w:t>songsController.getAll</w:t>
      </w:r>
      <w:r w:rsidRPr="00D40F9A">
        <w:t xml:space="preserve"> metódus a várt eredményt adja-e vissza.</w:t>
      </w:r>
    </w:p>
    <w:p w14:paraId="1100BAAF" w14:textId="5B7DE123"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614CCA10" w14:textId="77777777" w:rsidR="001D540E" w:rsidRDefault="001D540E">
      <w:pPr>
        <w:spacing w:line="259" w:lineRule="auto"/>
        <w:jc w:val="left"/>
        <w:rPr>
          <w:b/>
          <w:bCs/>
        </w:rPr>
      </w:pPr>
      <w:r>
        <w:rPr>
          <w:b/>
          <w:bCs/>
        </w:rPr>
        <w:br w:type="page"/>
      </w:r>
    </w:p>
    <w:p w14:paraId="649DA5FD" w14:textId="602E0A44" w:rsidR="00895932" w:rsidRPr="00D40F9A" w:rsidRDefault="00895932">
      <w:pPr>
        <w:pStyle w:val="Listaszerbekezds"/>
        <w:numPr>
          <w:ilvl w:val="2"/>
          <w:numId w:val="59"/>
        </w:numPr>
        <w:spacing w:line="240" w:lineRule="auto"/>
        <w:jc w:val="left"/>
      </w:pPr>
      <w:r w:rsidRPr="00D40F9A">
        <w:rPr>
          <w:b/>
          <w:bCs/>
        </w:rPr>
        <w:lastRenderedPageBreak/>
        <w:t>mockRequest</w:t>
      </w:r>
      <w:r w:rsidRPr="00D40F9A">
        <w:t>:</w:t>
      </w:r>
    </w:p>
    <w:p w14:paraId="0EF5D69F" w14:textId="77777777" w:rsidR="00895932" w:rsidRPr="00D40F9A" w:rsidRDefault="00895932">
      <w:pPr>
        <w:pStyle w:val="SourceCodeLanguage"/>
        <w:numPr>
          <w:ilvl w:val="2"/>
          <w:numId w:val="55"/>
        </w:numPr>
      </w:pPr>
      <w:r w:rsidRPr="00D40F9A">
        <w:t>json</w:t>
      </w:r>
    </w:p>
    <w:p w14:paraId="083740F8" w14:textId="77777777" w:rsidR="00895932" w:rsidRPr="00D40F9A" w:rsidRDefault="00895932">
      <w:pPr>
        <w:pStyle w:val="SourceCode"/>
        <w:numPr>
          <w:ilvl w:val="2"/>
          <w:numId w:val="55"/>
        </w:numPr>
        <w:spacing w:before="0" w:after="0"/>
      </w:pPr>
      <w:r w:rsidRPr="00D40F9A">
        <w:t>{</w:t>
      </w:r>
    </w:p>
    <w:p w14:paraId="4AC42E34" w14:textId="77777777" w:rsidR="00895932" w:rsidRPr="00D40F9A" w:rsidRDefault="00895932">
      <w:pPr>
        <w:pStyle w:val="SourceCode"/>
        <w:numPr>
          <w:ilvl w:val="2"/>
          <w:numId w:val="55"/>
        </w:numPr>
        <w:spacing w:before="0" w:after="0"/>
      </w:pPr>
      <w:r w:rsidRPr="00D40F9A">
        <w:t xml:space="preserve">  "token": {</w:t>
      </w:r>
    </w:p>
    <w:p w14:paraId="632D5F00" w14:textId="77777777" w:rsidR="00895932" w:rsidRPr="00D40F9A" w:rsidRDefault="00895932">
      <w:pPr>
        <w:pStyle w:val="SourceCode"/>
        <w:numPr>
          <w:ilvl w:val="2"/>
          <w:numId w:val="55"/>
        </w:numPr>
        <w:spacing w:before="0" w:after="0"/>
      </w:pPr>
      <w:r w:rsidRPr="00D40F9A">
        <w:t xml:space="preserve">    "sub": "mockedId",</w:t>
      </w:r>
    </w:p>
    <w:p w14:paraId="5EA2623B" w14:textId="77777777" w:rsidR="00895932" w:rsidRPr="00D40F9A" w:rsidRDefault="00895932">
      <w:pPr>
        <w:pStyle w:val="SourceCode"/>
        <w:numPr>
          <w:ilvl w:val="2"/>
          <w:numId w:val="55"/>
        </w:numPr>
        <w:spacing w:before="0" w:after="0"/>
      </w:pPr>
      <w:r w:rsidRPr="00D40F9A">
        <w:t xml:space="preserve">    "username": "mockedUser",</w:t>
      </w:r>
    </w:p>
    <w:p w14:paraId="169F6C78" w14:textId="77777777" w:rsidR="00895932" w:rsidRPr="00D40F9A" w:rsidRDefault="00895932">
      <w:pPr>
        <w:pStyle w:val="SourceCode"/>
        <w:numPr>
          <w:ilvl w:val="2"/>
          <w:numId w:val="55"/>
        </w:numPr>
        <w:spacing w:before="0" w:after="0"/>
      </w:pPr>
      <w:r w:rsidRPr="00D40F9A">
        <w:t xml:space="preserve">    "roles": ["Admin"],</w:t>
      </w:r>
    </w:p>
    <w:p w14:paraId="7D10F4CF" w14:textId="77777777" w:rsidR="00895932" w:rsidRPr="00D40F9A" w:rsidRDefault="00895932">
      <w:pPr>
        <w:pStyle w:val="SourceCode"/>
        <w:numPr>
          <w:ilvl w:val="2"/>
          <w:numId w:val="55"/>
        </w:numPr>
        <w:spacing w:before="0" w:after="0"/>
      </w:pPr>
      <w:r w:rsidRPr="00D40F9A">
        <w:t xml:space="preserve">    "hashedPassword": "mocked-password"</w:t>
      </w:r>
    </w:p>
    <w:p w14:paraId="0E8C9267" w14:textId="77777777" w:rsidR="00895932" w:rsidRPr="00D40F9A" w:rsidRDefault="00895932">
      <w:pPr>
        <w:pStyle w:val="SourceCode"/>
        <w:numPr>
          <w:ilvl w:val="2"/>
          <w:numId w:val="55"/>
        </w:numPr>
        <w:spacing w:before="0" w:after="0"/>
      </w:pPr>
      <w:r w:rsidRPr="00D40F9A">
        <w:t xml:space="preserve">  }</w:t>
      </w:r>
    </w:p>
    <w:p w14:paraId="41D92DCB" w14:textId="77777777" w:rsidR="00895932" w:rsidRPr="00D40F9A" w:rsidRDefault="00895932">
      <w:pPr>
        <w:pStyle w:val="SourceCode"/>
        <w:numPr>
          <w:ilvl w:val="2"/>
          <w:numId w:val="55"/>
        </w:numPr>
        <w:spacing w:before="0" w:after="0"/>
      </w:pPr>
      <w:r w:rsidRPr="00D40F9A">
        <w:t>}</w:t>
      </w:r>
    </w:p>
    <w:p w14:paraId="43BE9D50"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02A5D45E"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2ED0C682" w14:textId="77777777" w:rsidR="00895932" w:rsidRPr="00D40F9A" w:rsidRDefault="00895932">
      <w:pPr>
        <w:pStyle w:val="SourceCodeLanguage"/>
        <w:numPr>
          <w:ilvl w:val="2"/>
          <w:numId w:val="55"/>
        </w:numPr>
      </w:pPr>
      <w:r w:rsidRPr="00D40F9A">
        <w:t>json</w:t>
      </w:r>
    </w:p>
    <w:p w14:paraId="1A5C3116" w14:textId="77777777" w:rsidR="00895932" w:rsidRPr="00D40F9A" w:rsidRDefault="00895932">
      <w:pPr>
        <w:pStyle w:val="SourceCode"/>
        <w:numPr>
          <w:ilvl w:val="2"/>
          <w:numId w:val="55"/>
        </w:numPr>
        <w:spacing w:before="0" w:after="0"/>
      </w:pPr>
      <w:r w:rsidRPr="00D40F9A">
        <w:t>{</w:t>
      </w:r>
    </w:p>
    <w:p w14:paraId="5DD3EAE3" w14:textId="77777777" w:rsidR="00895932" w:rsidRPr="00D40F9A" w:rsidRDefault="00895932">
      <w:pPr>
        <w:pStyle w:val="SourceCode"/>
        <w:numPr>
          <w:ilvl w:val="2"/>
          <w:numId w:val="55"/>
        </w:numPr>
        <w:spacing w:before="0" w:after="0"/>
      </w:pPr>
      <w:r w:rsidRPr="00D40F9A">
        <w:t xml:space="preserve">  "songs": []</w:t>
      </w:r>
    </w:p>
    <w:p w14:paraId="161393A5" w14:textId="3486912B" w:rsidR="00BA2779" w:rsidRPr="00D40F9A" w:rsidRDefault="00895932">
      <w:pPr>
        <w:pStyle w:val="SourceCode"/>
        <w:numPr>
          <w:ilvl w:val="2"/>
          <w:numId w:val="55"/>
        </w:numPr>
        <w:spacing w:before="0" w:after="0"/>
      </w:pPr>
      <w:r w:rsidRPr="00D40F9A">
        <w:t>}</w:t>
      </w:r>
    </w:p>
    <w:p w14:paraId="28489EB4" w14:textId="1216F722" w:rsidR="00895932" w:rsidRPr="00D40F9A" w:rsidRDefault="00895932">
      <w:pPr>
        <w:pStyle w:val="Listaszerbekezds"/>
        <w:numPr>
          <w:ilvl w:val="0"/>
          <w:numId w:val="59"/>
        </w:numPr>
        <w:spacing w:line="240" w:lineRule="auto"/>
        <w:jc w:val="left"/>
      </w:pPr>
      <w:r w:rsidRPr="00D40F9A">
        <w:rPr>
          <w:b/>
          <w:bCs/>
        </w:rPr>
        <w:t>SongsController -&gt; getWinner -&gt; should return the winner song</w:t>
      </w:r>
      <w:r w:rsidRPr="00D40F9A">
        <w:t xml:space="preserve">: Ez a teszteset ellenőrzi, hogy a </w:t>
      </w:r>
      <w:r w:rsidRPr="00D40F9A">
        <w:rPr>
          <w:rStyle w:val="VerbatimChar"/>
        </w:rPr>
        <w:t>getWinner</w:t>
      </w:r>
      <w:r w:rsidRPr="00D40F9A">
        <w:t xml:space="preserve"> metódus visszaadja-e a nyertes dalt. A </w:t>
      </w:r>
      <w:r w:rsidRPr="00D40F9A">
        <w:rPr>
          <w:rStyle w:val="VerbatimChar"/>
        </w:rPr>
        <w:t>songsService.getWinner</w:t>
      </w:r>
      <w:r w:rsidRPr="00D40F9A">
        <w:t xml:space="preserve"> metódust mockolja, hogy egy sikeres üzenetet adjon vissza, és ellenőrzi, hogy a </w:t>
      </w:r>
      <w:r w:rsidRPr="00D40F9A">
        <w:rPr>
          <w:rStyle w:val="VerbatimChar"/>
        </w:rPr>
        <w:t>songsController.getWinner</w:t>
      </w:r>
      <w:r w:rsidRPr="00D40F9A">
        <w:t xml:space="preserve"> metódus a várt eredményt adja-e vissza.</w:t>
      </w:r>
    </w:p>
    <w:p w14:paraId="04FD2C45" w14:textId="77777777"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7F98147A" w14:textId="77777777" w:rsidR="00895932" w:rsidRPr="00D40F9A" w:rsidRDefault="00895932">
      <w:pPr>
        <w:pStyle w:val="Listaszerbekezds"/>
        <w:numPr>
          <w:ilvl w:val="2"/>
          <w:numId w:val="59"/>
        </w:numPr>
        <w:spacing w:line="240" w:lineRule="auto"/>
        <w:jc w:val="left"/>
      </w:pPr>
      <w:r w:rsidRPr="00D40F9A">
        <w:rPr>
          <w:b/>
          <w:bCs/>
        </w:rPr>
        <w:t>mockRequest</w:t>
      </w:r>
      <w:r w:rsidRPr="00D40F9A">
        <w:t>:</w:t>
      </w:r>
    </w:p>
    <w:p w14:paraId="08567C1E" w14:textId="77777777" w:rsidR="00895932" w:rsidRPr="00D40F9A" w:rsidRDefault="00895932">
      <w:pPr>
        <w:pStyle w:val="SourceCodeLanguage"/>
        <w:numPr>
          <w:ilvl w:val="2"/>
          <w:numId w:val="55"/>
        </w:numPr>
      </w:pPr>
      <w:r w:rsidRPr="00D40F9A">
        <w:t>json</w:t>
      </w:r>
    </w:p>
    <w:p w14:paraId="78E43EAC" w14:textId="77777777" w:rsidR="00895932" w:rsidRPr="00D40F9A" w:rsidRDefault="00895932">
      <w:pPr>
        <w:pStyle w:val="SourceCode"/>
        <w:numPr>
          <w:ilvl w:val="2"/>
          <w:numId w:val="55"/>
        </w:numPr>
        <w:spacing w:before="0" w:after="0"/>
      </w:pPr>
      <w:r w:rsidRPr="00D40F9A">
        <w:t>{</w:t>
      </w:r>
    </w:p>
    <w:p w14:paraId="67453A07" w14:textId="77777777" w:rsidR="00895932" w:rsidRPr="00D40F9A" w:rsidRDefault="00895932">
      <w:pPr>
        <w:pStyle w:val="SourceCode"/>
        <w:numPr>
          <w:ilvl w:val="2"/>
          <w:numId w:val="55"/>
        </w:numPr>
        <w:spacing w:before="0" w:after="0"/>
      </w:pPr>
      <w:r w:rsidRPr="00D40F9A">
        <w:t xml:space="preserve">  "token": {</w:t>
      </w:r>
    </w:p>
    <w:p w14:paraId="65D00DF6" w14:textId="77777777" w:rsidR="00895932" w:rsidRPr="00D40F9A" w:rsidRDefault="00895932">
      <w:pPr>
        <w:pStyle w:val="SourceCode"/>
        <w:numPr>
          <w:ilvl w:val="2"/>
          <w:numId w:val="55"/>
        </w:numPr>
        <w:spacing w:before="0" w:after="0"/>
      </w:pPr>
      <w:r w:rsidRPr="00D40F9A">
        <w:t xml:space="preserve">    "sub": "mockedId",</w:t>
      </w:r>
    </w:p>
    <w:p w14:paraId="79B47406" w14:textId="77777777" w:rsidR="00895932" w:rsidRPr="00D40F9A" w:rsidRDefault="00895932">
      <w:pPr>
        <w:pStyle w:val="SourceCode"/>
        <w:numPr>
          <w:ilvl w:val="2"/>
          <w:numId w:val="55"/>
        </w:numPr>
        <w:spacing w:before="0" w:after="0"/>
      </w:pPr>
      <w:r w:rsidRPr="00D40F9A">
        <w:t xml:space="preserve">    "username": "mockedUser",</w:t>
      </w:r>
    </w:p>
    <w:p w14:paraId="1AD40C55" w14:textId="77777777" w:rsidR="00895932" w:rsidRPr="00D40F9A" w:rsidRDefault="00895932">
      <w:pPr>
        <w:pStyle w:val="SourceCode"/>
        <w:numPr>
          <w:ilvl w:val="2"/>
          <w:numId w:val="55"/>
        </w:numPr>
        <w:spacing w:before="0" w:after="0"/>
      </w:pPr>
      <w:r w:rsidRPr="00D40F9A">
        <w:t xml:space="preserve">    "roles": ["Admin"],</w:t>
      </w:r>
    </w:p>
    <w:p w14:paraId="53E9DFFC" w14:textId="77777777" w:rsidR="00895932" w:rsidRPr="00D40F9A" w:rsidRDefault="00895932">
      <w:pPr>
        <w:pStyle w:val="SourceCode"/>
        <w:numPr>
          <w:ilvl w:val="2"/>
          <w:numId w:val="55"/>
        </w:numPr>
        <w:spacing w:before="0" w:after="0"/>
      </w:pPr>
      <w:r w:rsidRPr="00D40F9A">
        <w:t xml:space="preserve">    "hashedPassword": "mocked-password"</w:t>
      </w:r>
    </w:p>
    <w:p w14:paraId="4E42AED9" w14:textId="77777777" w:rsidR="00895932" w:rsidRPr="00D40F9A" w:rsidRDefault="00895932">
      <w:pPr>
        <w:pStyle w:val="SourceCode"/>
        <w:numPr>
          <w:ilvl w:val="2"/>
          <w:numId w:val="55"/>
        </w:numPr>
        <w:spacing w:before="0" w:after="0"/>
      </w:pPr>
      <w:r w:rsidRPr="00D40F9A">
        <w:t xml:space="preserve">  }</w:t>
      </w:r>
    </w:p>
    <w:p w14:paraId="6F3A8EAD" w14:textId="77777777" w:rsidR="00895932" w:rsidRPr="00D40F9A" w:rsidRDefault="00895932">
      <w:pPr>
        <w:pStyle w:val="SourceCode"/>
        <w:numPr>
          <w:ilvl w:val="2"/>
          <w:numId w:val="55"/>
        </w:numPr>
        <w:spacing w:before="0" w:after="0"/>
      </w:pPr>
      <w:r w:rsidRPr="00D40F9A">
        <w:t>}</w:t>
      </w:r>
    </w:p>
    <w:p w14:paraId="34806681"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3CE92CD1"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5869327A" w14:textId="77777777" w:rsidR="00895932" w:rsidRPr="00D40F9A" w:rsidRDefault="00895932">
      <w:pPr>
        <w:pStyle w:val="SourceCodeLanguage"/>
        <w:numPr>
          <w:ilvl w:val="2"/>
          <w:numId w:val="55"/>
        </w:numPr>
      </w:pPr>
      <w:r w:rsidRPr="00D40F9A">
        <w:t>json</w:t>
      </w:r>
    </w:p>
    <w:p w14:paraId="56C26961" w14:textId="77777777" w:rsidR="00895932" w:rsidRPr="00D40F9A" w:rsidRDefault="00895932">
      <w:pPr>
        <w:pStyle w:val="SourceCode"/>
        <w:numPr>
          <w:ilvl w:val="2"/>
          <w:numId w:val="55"/>
        </w:numPr>
        <w:spacing w:before="0" w:after="0"/>
      </w:pPr>
      <w:r w:rsidRPr="00D40F9A">
        <w:t>{</w:t>
      </w:r>
    </w:p>
    <w:p w14:paraId="7B51A020" w14:textId="77777777" w:rsidR="00895932" w:rsidRPr="00D40F9A" w:rsidRDefault="00895932">
      <w:pPr>
        <w:pStyle w:val="SourceCode"/>
        <w:numPr>
          <w:ilvl w:val="2"/>
          <w:numId w:val="55"/>
        </w:numPr>
        <w:spacing w:before="0" w:after="0"/>
      </w:pPr>
      <w:r w:rsidRPr="00D40F9A">
        <w:t xml:space="preserve">  "success": true</w:t>
      </w:r>
    </w:p>
    <w:p w14:paraId="0A861747" w14:textId="417E7BA0" w:rsidR="00990B16" w:rsidRPr="001D540E" w:rsidRDefault="00895932" w:rsidP="001D540E">
      <w:pPr>
        <w:pStyle w:val="SourceCode"/>
        <w:numPr>
          <w:ilvl w:val="2"/>
          <w:numId w:val="55"/>
        </w:numPr>
        <w:spacing w:before="0" w:after="0"/>
      </w:pPr>
      <w:r w:rsidRPr="00D40F9A">
        <w:t>}</w:t>
      </w:r>
    </w:p>
    <w:p w14:paraId="0B85EF8F" w14:textId="0B95BD26" w:rsidR="00895932" w:rsidRPr="00D40F9A" w:rsidRDefault="00895932">
      <w:pPr>
        <w:pStyle w:val="Listaszerbekezds"/>
        <w:numPr>
          <w:ilvl w:val="0"/>
          <w:numId w:val="59"/>
        </w:numPr>
        <w:spacing w:line="240" w:lineRule="auto"/>
        <w:jc w:val="left"/>
      </w:pPr>
      <w:r w:rsidRPr="00D40F9A">
        <w:rPr>
          <w:b/>
          <w:bCs/>
        </w:rPr>
        <w:t>SongsController -&gt; getWinnerAudio -&gt; should return winner audio</w:t>
      </w:r>
      <w:r w:rsidRPr="00D40F9A">
        <w:t xml:space="preserve">: Ez a teszteset ellenőrzi, hogy a </w:t>
      </w:r>
      <w:r w:rsidRPr="00D40F9A">
        <w:rPr>
          <w:rStyle w:val="VerbatimChar"/>
        </w:rPr>
        <w:t>getWinnerAudio</w:t>
      </w:r>
      <w:r w:rsidRPr="00D40F9A">
        <w:t xml:space="preserve"> metódus visszaadja-e a nyertes hanganyagot. A </w:t>
      </w:r>
      <w:r w:rsidRPr="00D40F9A">
        <w:rPr>
          <w:rStyle w:val="VerbatimChar"/>
        </w:rPr>
        <w:t>songsService.getWinnerAudio</w:t>
      </w:r>
      <w:r w:rsidRPr="00D40F9A">
        <w:t xml:space="preserve"> metódust mockolja, hogy egy </w:t>
      </w:r>
      <w:r w:rsidRPr="00D40F9A">
        <w:rPr>
          <w:rStyle w:val="VerbatimChar"/>
        </w:rPr>
        <w:t>StreamableFile</w:t>
      </w:r>
      <w:r w:rsidRPr="00D40F9A">
        <w:t xml:space="preserve"> objektumot adjon vissza, és ellenőrzi, hogy a </w:t>
      </w:r>
      <w:r w:rsidRPr="00D40F9A">
        <w:rPr>
          <w:rStyle w:val="VerbatimChar"/>
        </w:rPr>
        <w:t>songsController.getWinnerAudio</w:t>
      </w:r>
      <w:r w:rsidRPr="00D40F9A">
        <w:t xml:space="preserve"> metódus a várt eredményt adja-e vissza.</w:t>
      </w:r>
    </w:p>
    <w:p w14:paraId="6BE8F7E0" w14:textId="654E656C"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39F57868" w14:textId="77777777" w:rsidR="001D540E" w:rsidRDefault="001D540E">
      <w:pPr>
        <w:spacing w:line="259" w:lineRule="auto"/>
        <w:jc w:val="left"/>
        <w:rPr>
          <w:b/>
          <w:bCs/>
        </w:rPr>
      </w:pPr>
      <w:r>
        <w:rPr>
          <w:b/>
          <w:bCs/>
        </w:rPr>
        <w:br w:type="page"/>
      </w:r>
    </w:p>
    <w:p w14:paraId="4618EA5D" w14:textId="26C3A09D" w:rsidR="00895932" w:rsidRPr="00D40F9A" w:rsidRDefault="00895932">
      <w:pPr>
        <w:pStyle w:val="Listaszerbekezds"/>
        <w:numPr>
          <w:ilvl w:val="2"/>
          <w:numId w:val="59"/>
        </w:numPr>
        <w:spacing w:line="240" w:lineRule="auto"/>
        <w:jc w:val="left"/>
      </w:pPr>
      <w:r w:rsidRPr="00D40F9A">
        <w:rPr>
          <w:b/>
          <w:bCs/>
        </w:rPr>
        <w:lastRenderedPageBreak/>
        <w:t>mockRequest</w:t>
      </w:r>
      <w:r w:rsidRPr="00D40F9A">
        <w:t>:</w:t>
      </w:r>
    </w:p>
    <w:p w14:paraId="44E3D4B1" w14:textId="77777777" w:rsidR="00895932" w:rsidRPr="00D40F9A" w:rsidRDefault="00895932">
      <w:pPr>
        <w:pStyle w:val="SourceCodeLanguage"/>
        <w:numPr>
          <w:ilvl w:val="2"/>
          <w:numId w:val="55"/>
        </w:numPr>
      </w:pPr>
      <w:r w:rsidRPr="00D40F9A">
        <w:t>json</w:t>
      </w:r>
    </w:p>
    <w:p w14:paraId="73635B25" w14:textId="77777777" w:rsidR="00895932" w:rsidRPr="00D40F9A" w:rsidRDefault="00895932">
      <w:pPr>
        <w:pStyle w:val="SourceCode"/>
        <w:numPr>
          <w:ilvl w:val="2"/>
          <w:numId w:val="55"/>
        </w:numPr>
        <w:spacing w:before="0" w:after="0"/>
      </w:pPr>
      <w:r w:rsidRPr="00D40F9A">
        <w:t>{</w:t>
      </w:r>
    </w:p>
    <w:p w14:paraId="45AC9A45" w14:textId="77777777" w:rsidR="00895932" w:rsidRPr="00D40F9A" w:rsidRDefault="00895932">
      <w:pPr>
        <w:pStyle w:val="SourceCode"/>
        <w:numPr>
          <w:ilvl w:val="2"/>
          <w:numId w:val="55"/>
        </w:numPr>
        <w:spacing w:before="0" w:after="0"/>
      </w:pPr>
      <w:r w:rsidRPr="00D40F9A">
        <w:t xml:space="preserve">  "token": {</w:t>
      </w:r>
    </w:p>
    <w:p w14:paraId="09A71E6A" w14:textId="77777777" w:rsidR="00895932" w:rsidRPr="00D40F9A" w:rsidRDefault="00895932">
      <w:pPr>
        <w:pStyle w:val="SourceCode"/>
        <w:numPr>
          <w:ilvl w:val="2"/>
          <w:numId w:val="55"/>
        </w:numPr>
        <w:spacing w:before="0" w:after="0"/>
      </w:pPr>
      <w:r w:rsidRPr="00D40F9A">
        <w:t xml:space="preserve">    "sub": "mockedId",</w:t>
      </w:r>
    </w:p>
    <w:p w14:paraId="6B4677B6" w14:textId="77777777" w:rsidR="00895932" w:rsidRPr="00D40F9A" w:rsidRDefault="00895932">
      <w:pPr>
        <w:pStyle w:val="SourceCode"/>
        <w:numPr>
          <w:ilvl w:val="2"/>
          <w:numId w:val="55"/>
        </w:numPr>
        <w:spacing w:before="0" w:after="0"/>
      </w:pPr>
      <w:r w:rsidRPr="00D40F9A">
        <w:t xml:space="preserve">    "username": "mockedUser",</w:t>
      </w:r>
    </w:p>
    <w:p w14:paraId="096B6B98" w14:textId="77777777" w:rsidR="00895932" w:rsidRPr="00D40F9A" w:rsidRDefault="00895932">
      <w:pPr>
        <w:pStyle w:val="SourceCode"/>
        <w:numPr>
          <w:ilvl w:val="2"/>
          <w:numId w:val="55"/>
        </w:numPr>
        <w:spacing w:before="0" w:after="0"/>
      </w:pPr>
      <w:r w:rsidRPr="00D40F9A">
        <w:t xml:space="preserve">    "roles": ["Admin"],</w:t>
      </w:r>
    </w:p>
    <w:p w14:paraId="790B5E0A" w14:textId="77777777" w:rsidR="00895932" w:rsidRPr="00D40F9A" w:rsidRDefault="00895932">
      <w:pPr>
        <w:pStyle w:val="SourceCode"/>
        <w:numPr>
          <w:ilvl w:val="2"/>
          <w:numId w:val="55"/>
        </w:numPr>
        <w:spacing w:before="0" w:after="0"/>
      </w:pPr>
      <w:r w:rsidRPr="00D40F9A">
        <w:t xml:space="preserve">    "hashedPassword": "mocked-password"</w:t>
      </w:r>
    </w:p>
    <w:p w14:paraId="44238BD6" w14:textId="77777777" w:rsidR="00895932" w:rsidRPr="00D40F9A" w:rsidRDefault="00895932">
      <w:pPr>
        <w:pStyle w:val="SourceCode"/>
        <w:numPr>
          <w:ilvl w:val="2"/>
          <w:numId w:val="55"/>
        </w:numPr>
        <w:spacing w:before="0" w:after="0"/>
      </w:pPr>
      <w:r w:rsidRPr="00D40F9A">
        <w:t xml:space="preserve">  }</w:t>
      </w:r>
    </w:p>
    <w:p w14:paraId="22B8614B" w14:textId="77777777" w:rsidR="00895932" w:rsidRPr="00D40F9A" w:rsidRDefault="00895932">
      <w:pPr>
        <w:pStyle w:val="SourceCode"/>
        <w:numPr>
          <w:ilvl w:val="2"/>
          <w:numId w:val="55"/>
        </w:numPr>
        <w:spacing w:before="0" w:after="0"/>
      </w:pPr>
      <w:r w:rsidRPr="00D40F9A">
        <w:t>}</w:t>
      </w:r>
    </w:p>
    <w:p w14:paraId="167937D7"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435FF26C"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52E3DF5E" w14:textId="77777777" w:rsidR="00895932" w:rsidRPr="00D40F9A" w:rsidRDefault="00895932">
      <w:pPr>
        <w:pStyle w:val="SourceCodeLanguage"/>
        <w:numPr>
          <w:ilvl w:val="2"/>
          <w:numId w:val="55"/>
        </w:numPr>
      </w:pPr>
      <w:r w:rsidRPr="00D40F9A">
        <w:t>json</w:t>
      </w:r>
    </w:p>
    <w:p w14:paraId="0AFCF397" w14:textId="77777777" w:rsidR="00895932" w:rsidRPr="00D40F9A" w:rsidRDefault="00895932">
      <w:pPr>
        <w:pStyle w:val="SourceCode"/>
        <w:numPr>
          <w:ilvl w:val="2"/>
          <w:numId w:val="55"/>
        </w:numPr>
        <w:spacing w:before="0" w:after="0"/>
      </w:pPr>
      <w:r w:rsidRPr="00D40F9A">
        <w:t>{</w:t>
      </w:r>
    </w:p>
    <w:p w14:paraId="2519A48D" w14:textId="77777777" w:rsidR="00895932" w:rsidRPr="00D40F9A" w:rsidRDefault="00895932">
      <w:pPr>
        <w:pStyle w:val="SourceCode"/>
        <w:numPr>
          <w:ilvl w:val="2"/>
          <w:numId w:val="55"/>
        </w:numPr>
        <w:spacing w:before="0" w:after="0"/>
      </w:pPr>
      <w:r w:rsidRPr="00D40F9A">
        <w:t xml:space="preserve">  "type": "StreamableFile",</w:t>
      </w:r>
    </w:p>
    <w:p w14:paraId="63CA6DA4" w14:textId="77777777" w:rsidR="00895932" w:rsidRPr="00D40F9A" w:rsidRDefault="00895932">
      <w:pPr>
        <w:pStyle w:val="SourceCode"/>
        <w:numPr>
          <w:ilvl w:val="2"/>
          <w:numId w:val="55"/>
        </w:numPr>
        <w:spacing w:before="0" w:after="0"/>
      </w:pPr>
      <w:r w:rsidRPr="00D40F9A">
        <w:t xml:space="preserve">  "data": "audio"</w:t>
      </w:r>
    </w:p>
    <w:p w14:paraId="67DD2429" w14:textId="77777777" w:rsidR="00895932" w:rsidRPr="00D40F9A" w:rsidRDefault="00895932">
      <w:pPr>
        <w:pStyle w:val="SourceCode"/>
        <w:numPr>
          <w:ilvl w:val="2"/>
          <w:numId w:val="55"/>
        </w:numPr>
        <w:spacing w:before="0" w:after="0"/>
      </w:pPr>
      <w:r w:rsidRPr="00D40F9A">
        <w:t>}</w:t>
      </w:r>
    </w:p>
    <w:p w14:paraId="29C13534" w14:textId="77777777" w:rsidR="00895932" w:rsidRPr="00D40F9A" w:rsidRDefault="00895932">
      <w:pPr>
        <w:pStyle w:val="Listaszerbekezds"/>
        <w:numPr>
          <w:ilvl w:val="0"/>
          <w:numId w:val="59"/>
        </w:numPr>
        <w:spacing w:line="240" w:lineRule="auto"/>
        <w:jc w:val="left"/>
      </w:pPr>
      <w:r w:rsidRPr="00D40F9A">
        <w:rPr>
          <w:b/>
          <w:bCs/>
        </w:rPr>
        <w:t>SongsController -&gt; getAudioById -&gt; should return audio by ID</w:t>
      </w:r>
      <w:r w:rsidRPr="00D40F9A">
        <w:t xml:space="preserve">: Ez a teszteset ellenőrzi, hogy a </w:t>
      </w:r>
      <w:r w:rsidRPr="00D40F9A">
        <w:rPr>
          <w:rStyle w:val="VerbatimChar"/>
        </w:rPr>
        <w:t>getAudioById</w:t>
      </w:r>
      <w:r w:rsidRPr="00D40F9A">
        <w:t xml:space="preserve"> metódus visszaadja-e a hanganyagot azonosító alapján. A </w:t>
      </w:r>
      <w:r w:rsidRPr="00D40F9A">
        <w:rPr>
          <w:rStyle w:val="VerbatimChar"/>
        </w:rPr>
        <w:t>songsService.getAudioById</w:t>
      </w:r>
      <w:r w:rsidRPr="00D40F9A">
        <w:t xml:space="preserve"> metódust mockolja, hogy egy </w:t>
      </w:r>
      <w:r w:rsidRPr="00D40F9A">
        <w:rPr>
          <w:rStyle w:val="VerbatimChar"/>
        </w:rPr>
        <w:t>StreamableFile</w:t>
      </w:r>
      <w:r w:rsidRPr="00D40F9A">
        <w:t xml:space="preserve"> objektumot adjon vissza, és ellenőrzi, hogy a </w:t>
      </w:r>
      <w:r w:rsidRPr="00D40F9A">
        <w:rPr>
          <w:rStyle w:val="VerbatimChar"/>
        </w:rPr>
        <w:t>songsController.getAudioById</w:t>
      </w:r>
      <w:r w:rsidRPr="00D40F9A">
        <w:t xml:space="preserve"> metódus a várt eredményt adja-e vissza.</w:t>
      </w:r>
    </w:p>
    <w:p w14:paraId="7422CC7A" w14:textId="77777777"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760B542F" w14:textId="77777777" w:rsidR="00895932" w:rsidRPr="00D40F9A" w:rsidRDefault="00895932">
      <w:pPr>
        <w:pStyle w:val="Listaszerbekezds"/>
        <w:numPr>
          <w:ilvl w:val="2"/>
          <w:numId w:val="59"/>
        </w:numPr>
        <w:spacing w:line="240" w:lineRule="auto"/>
        <w:jc w:val="left"/>
      </w:pPr>
      <w:r w:rsidRPr="00D40F9A">
        <w:rPr>
          <w:b/>
          <w:bCs/>
        </w:rPr>
        <w:t>mockRequest</w:t>
      </w:r>
      <w:r w:rsidRPr="00D40F9A">
        <w:t>:</w:t>
      </w:r>
    </w:p>
    <w:p w14:paraId="2BA9969F" w14:textId="77777777" w:rsidR="00895932" w:rsidRPr="00D40F9A" w:rsidRDefault="00895932">
      <w:pPr>
        <w:pStyle w:val="SourceCodeLanguage"/>
        <w:numPr>
          <w:ilvl w:val="2"/>
          <w:numId w:val="55"/>
        </w:numPr>
      </w:pPr>
      <w:r w:rsidRPr="00D40F9A">
        <w:t>json</w:t>
      </w:r>
    </w:p>
    <w:p w14:paraId="24041BDE" w14:textId="77777777" w:rsidR="00895932" w:rsidRPr="00D40F9A" w:rsidRDefault="00895932">
      <w:pPr>
        <w:pStyle w:val="SourceCode"/>
        <w:numPr>
          <w:ilvl w:val="2"/>
          <w:numId w:val="55"/>
        </w:numPr>
        <w:spacing w:before="0" w:after="0"/>
      </w:pPr>
      <w:r w:rsidRPr="00D40F9A">
        <w:t>{</w:t>
      </w:r>
    </w:p>
    <w:p w14:paraId="4CADDFC6" w14:textId="77777777" w:rsidR="00895932" w:rsidRPr="00D40F9A" w:rsidRDefault="00895932">
      <w:pPr>
        <w:pStyle w:val="SourceCode"/>
        <w:numPr>
          <w:ilvl w:val="2"/>
          <w:numId w:val="55"/>
        </w:numPr>
        <w:spacing w:before="0" w:after="0"/>
      </w:pPr>
      <w:r w:rsidRPr="00D40F9A">
        <w:t xml:space="preserve">  "token": {</w:t>
      </w:r>
    </w:p>
    <w:p w14:paraId="456E9DC0" w14:textId="77777777" w:rsidR="00895932" w:rsidRPr="00D40F9A" w:rsidRDefault="00895932">
      <w:pPr>
        <w:pStyle w:val="SourceCode"/>
        <w:numPr>
          <w:ilvl w:val="2"/>
          <w:numId w:val="55"/>
        </w:numPr>
        <w:spacing w:before="0" w:after="0"/>
      </w:pPr>
      <w:r w:rsidRPr="00D40F9A">
        <w:t xml:space="preserve">    "sub": "mockedId",</w:t>
      </w:r>
    </w:p>
    <w:p w14:paraId="3FA69B07" w14:textId="77777777" w:rsidR="00895932" w:rsidRPr="00D40F9A" w:rsidRDefault="00895932">
      <w:pPr>
        <w:pStyle w:val="SourceCode"/>
        <w:numPr>
          <w:ilvl w:val="2"/>
          <w:numId w:val="55"/>
        </w:numPr>
        <w:spacing w:before="0" w:after="0"/>
      </w:pPr>
      <w:r w:rsidRPr="00D40F9A">
        <w:t xml:space="preserve">    "username": "mockedUser",</w:t>
      </w:r>
    </w:p>
    <w:p w14:paraId="759631EF" w14:textId="77777777" w:rsidR="00895932" w:rsidRPr="00D40F9A" w:rsidRDefault="00895932">
      <w:pPr>
        <w:pStyle w:val="SourceCode"/>
        <w:numPr>
          <w:ilvl w:val="2"/>
          <w:numId w:val="55"/>
        </w:numPr>
        <w:spacing w:before="0" w:after="0"/>
      </w:pPr>
      <w:r w:rsidRPr="00D40F9A">
        <w:t xml:space="preserve">    "roles": ["Admin"],</w:t>
      </w:r>
    </w:p>
    <w:p w14:paraId="1E06883A" w14:textId="77777777" w:rsidR="00895932" w:rsidRPr="00D40F9A" w:rsidRDefault="00895932">
      <w:pPr>
        <w:pStyle w:val="SourceCode"/>
        <w:numPr>
          <w:ilvl w:val="2"/>
          <w:numId w:val="55"/>
        </w:numPr>
        <w:spacing w:before="0" w:after="0"/>
      </w:pPr>
      <w:r w:rsidRPr="00D40F9A">
        <w:t xml:space="preserve">    "hashedPassword": "mocked-password"</w:t>
      </w:r>
    </w:p>
    <w:p w14:paraId="7BA4C9D8" w14:textId="77777777" w:rsidR="00895932" w:rsidRPr="00D40F9A" w:rsidRDefault="00895932">
      <w:pPr>
        <w:pStyle w:val="SourceCode"/>
        <w:numPr>
          <w:ilvl w:val="2"/>
          <w:numId w:val="55"/>
        </w:numPr>
        <w:spacing w:before="0" w:after="0"/>
      </w:pPr>
      <w:r w:rsidRPr="00D40F9A">
        <w:t xml:space="preserve">  }</w:t>
      </w:r>
    </w:p>
    <w:p w14:paraId="7BE06D2F" w14:textId="77777777" w:rsidR="00895932" w:rsidRPr="00D40F9A" w:rsidRDefault="00895932">
      <w:pPr>
        <w:pStyle w:val="SourceCode"/>
        <w:numPr>
          <w:ilvl w:val="2"/>
          <w:numId w:val="55"/>
        </w:numPr>
        <w:spacing w:before="0" w:after="0"/>
      </w:pPr>
      <w:r w:rsidRPr="00D40F9A">
        <w:t>}</w:t>
      </w:r>
    </w:p>
    <w:p w14:paraId="6BC99EE1"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30E112DA"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459D0B70" w14:textId="77777777" w:rsidR="00895932" w:rsidRPr="00D40F9A" w:rsidRDefault="00895932">
      <w:pPr>
        <w:pStyle w:val="SourceCodeLanguage"/>
        <w:numPr>
          <w:ilvl w:val="2"/>
          <w:numId w:val="55"/>
        </w:numPr>
      </w:pPr>
      <w:r w:rsidRPr="00D40F9A">
        <w:t>json</w:t>
      </w:r>
    </w:p>
    <w:p w14:paraId="34CCA426" w14:textId="77777777" w:rsidR="00895932" w:rsidRPr="00D40F9A" w:rsidRDefault="00895932">
      <w:pPr>
        <w:pStyle w:val="SourceCode"/>
        <w:numPr>
          <w:ilvl w:val="2"/>
          <w:numId w:val="55"/>
        </w:numPr>
        <w:spacing w:before="0" w:after="0"/>
      </w:pPr>
      <w:r w:rsidRPr="00D40F9A">
        <w:t>{</w:t>
      </w:r>
    </w:p>
    <w:p w14:paraId="29C22531" w14:textId="77777777" w:rsidR="00895932" w:rsidRPr="00D40F9A" w:rsidRDefault="00895932">
      <w:pPr>
        <w:pStyle w:val="SourceCode"/>
        <w:numPr>
          <w:ilvl w:val="2"/>
          <w:numId w:val="55"/>
        </w:numPr>
        <w:spacing w:before="0" w:after="0"/>
      </w:pPr>
      <w:r w:rsidRPr="00D40F9A">
        <w:t xml:space="preserve">  "type": "StreamableFile",</w:t>
      </w:r>
    </w:p>
    <w:p w14:paraId="1819850C" w14:textId="77777777" w:rsidR="00895932" w:rsidRPr="00D40F9A" w:rsidRDefault="00895932">
      <w:pPr>
        <w:pStyle w:val="SourceCode"/>
        <w:numPr>
          <w:ilvl w:val="2"/>
          <w:numId w:val="55"/>
        </w:numPr>
        <w:spacing w:before="0" w:after="0"/>
      </w:pPr>
      <w:r w:rsidRPr="00D40F9A">
        <w:t xml:space="preserve">  "data": "audio"</w:t>
      </w:r>
    </w:p>
    <w:p w14:paraId="2611D256" w14:textId="77777777" w:rsidR="00895932" w:rsidRPr="00D40F9A" w:rsidRDefault="00895932">
      <w:pPr>
        <w:pStyle w:val="SourceCode"/>
        <w:numPr>
          <w:ilvl w:val="2"/>
          <w:numId w:val="55"/>
        </w:numPr>
        <w:spacing w:before="0" w:after="0"/>
      </w:pPr>
      <w:r w:rsidRPr="00D40F9A">
        <w:t>}</w:t>
      </w:r>
    </w:p>
    <w:p w14:paraId="5E4924E5" w14:textId="58DE4B27" w:rsidR="00895932" w:rsidRPr="00D40F9A" w:rsidRDefault="00895932">
      <w:pPr>
        <w:pStyle w:val="Listaszerbekezds"/>
        <w:numPr>
          <w:ilvl w:val="0"/>
          <w:numId w:val="59"/>
        </w:numPr>
        <w:spacing w:line="240" w:lineRule="auto"/>
        <w:jc w:val="left"/>
      </w:pPr>
      <w:r w:rsidRPr="00D40F9A">
        <w:rPr>
          <w:b/>
          <w:bCs/>
        </w:rPr>
        <w:t>SongsController -&gt; updateAudioById -&gt; should update audio for admin</w:t>
      </w:r>
      <w:r w:rsidRPr="00D40F9A">
        <w:t xml:space="preserve">: Ez a teszteset ellenőrzi, hogy a </w:t>
      </w:r>
      <w:r w:rsidRPr="00D40F9A">
        <w:rPr>
          <w:rStyle w:val="VerbatimChar"/>
        </w:rPr>
        <w:t>updateAudioById</w:t>
      </w:r>
      <w:r w:rsidRPr="00D40F9A">
        <w:t xml:space="preserve"> metódus frissíti-e a hanganyagot az admin számára. A </w:t>
      </w:r>
      <w:r w:rsidRPr="00D40F9A">
        <w:rPr>
          <w:rStyle w:val="VerbatimChar"/>
        </w:rPr>
        <w:t>songsService.updateAudio</w:t>
      </w:r>
      <w:r w:rsidRPr="00D40F9A">
        <w:t xml:space="preserve"> metódust mockolja, hogy egy sikeres üzenetet adjon vissza, és ellenőrzi, hogy a </w:t>
      </w:r>
      <w:r w:rsidRPr="00D40F9A">
        <w:rPr>
          <w:rStyle w:val="VerbatimChar"/>
        </w:rPr>
        <w:t>songsController.updateAudio</w:t>
      </w:r>
      <w:r w:rsidRPr="00D40F9A">
        <w:t xml:space="preserve"> metódus a várt eredményt adja-e vissza.</w:t>
      </w:r>
    </w:p>
    <w:p w14:paraId="7C29C8B5" w14:textId="77777777"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4EF877EA" w14:textId="77777777" w:rsidR="001D540E" w:rsidRDefault="001D540E">
      <w:pPr>
        <w:spacing w:line="259" w:lineRule="auto"/>
        <w:jc w:val="left"/>
        <w:rPr>
          <w:b/>
          <w:bCs/>
        </w:rPr>
      </w:pPr>
      <w:r>
        <w:rPr>
          <w:b/>
          <w:bCs/>
        </w:rPr>
        <w:br w:type="page"/>
      </w:r>
    </w:p>
    <w:p w14:paraId="6A05C3D5" w14:textId="273FA061" w:rsidR="00895932" w:rsidRPr="00D40F9A" w:rsidRDefault="00895932">
      <w:pPr>
        <w:pStyle w:val="Listaszerbekezds"/>
        <w:numPr>
          <w:ilvl w:val="2"/>
          <w:numId w:val="59"/>
        </w:numPr>
        <w:spacing w:line="240" w:lineRule="auto"/>
        <w:jc w:val="left"/>
      </w:pPr>
      <w:r w:rsidRPr="00D40F9A">
        <w:rPr>
          <w:b/>
          <w:bCs/>
        </w:rPr>
        <w:lastRenderedPageBreak/>
        <w:t>mockRequest</w:t>
      </w:r>
      <w:r w:rsidRPr="00D40F9A">
        <w:t>:</w:t>
      </w:r>
    </w:p>
    <w:p w14:paraId="7A36BAC9" w14:textId="77777777" w:rsidR="00895932" w:rsidRPr="00D40F9A" w:rsidRDefault="00895932">
      <w:pPr>
        <w:pStyle w:val="SourceCodeLanguage"/>
        <w:numPr>
          <w:ilvl w:val="2"/>
          <w:numId w:val="55"/>
        </w:numPr>
      </w:pPr>
      <w:r w:rsidRPr="00D40F9A">
        <w:t>json</w:t>
      </w:r>
    </w:p>
    <w:p w14:paraId="20A8AD41" w14:textId="77777777" w:rsidR="00895932" w:rsidRPr="00D40F9A" w:rsidRDefault="00895932">
      <w:pPr>
        <w:pStyle w:val="SourceCode"/>
        <w:numPr>
          <w:ilvl w:val="2"/>
          <w:numId w:val="55"/>
        </w:numPr>
        <w:spacing w:before="0" w:after="0"/>
      </w:pPr>
      <w:r w:rsidRPr="00D40F9A">
        <w:t>{</w:t>
      </w:r>
    </w:p>
    <w:p w14:paraId="020B5063" w14:textId="77777777" w:rsidR="00895932" w:rsidRPr="00D40F9A" w:rsidRDefault="00895932">
      <w:pPr>
        <w:pStyle w:val="SourceCode"/>
        <w:numPr>
          <w:ilvl w:val="2"/>
          <w:numId w:val="55"/>
        </w:numPr>
        <w:spacing w:before="0" w:after="0"/>
      </w:pPr>
      <w:r w:rsidRPr="00D40F9A">
        <w:t xml:space="preserve">  "token": {</w:t>
      </w:r>
    </w:p>
    <w:p w14:paraId="07179B2B" w14:textId="77777777" w:rsidR="00895932" w:rsidRPr="00D40F9A" w:rsidRDefault="00895932">
      <w:pPr>
        <w:pStyle w:val="SourceCode"/>
        <w:numPr>
          <w:ilvl w:val="2"/>
          <w:numId w:val="55"/>
        </w:numPr>
        <w:spacing w:before="0" w:after="0"/>
      </w:pPr>
      <w:r w:rsidRPr="00D40F9A">
        <w:t xml:space="preserve">    "sub": "mockedId",</w:t>
      </w:r>
    </w:p>
    <w:p w14:paraId="2FA872C0" w14:textId="77777777" w:rsidR="00895932" w:rsidRPr="00D40F9A" w:rsidRDefault="00895932">
      <w:pPr>
        <w:pStyle w:val="SourceCode"/>
        <w:numPr>
          <w:ilvl w:val="2"/>
          <w:numId w:val="55"/>
        </w:numPr>
        <w:spacing w:before="0" w:after="0"/>
      </w:pPr>
      <w:r w:rsidRPr="00D40F9A">
        <w:t xml:space="preserve">    "username": "mockedUser",</w:t>
      </w:r>
    </w:p>
    <w:p w14:paraId="6C470E13" w14:textId="77777777" w:rsidR="00895932" w:rsidRPr="00D40F9A" w:rsidRDefault="00895932">
      <w:pPr>
        <w:pStyle w:val="SourceCode"/>
        <w:numPr>
          <w:ilvl w:val="2"/>
          <w:numId w:val="55"/>
        </w:numPr>
        <w:spacing w:before="0" w:after="0"/>
      </w:pPr>
      <w:r w:rsidRPr="00D40F9A">
        <w:t xml:space="preserve">    "roles": ["Admin"],</w:t>
      </w:r>
    </w:p>
    <w:p w14:paraId="7CF3D3CA" w14:textId="77777777" w:rsidR="00895932" w:rsidRPr="00D40F9A" w:rsidRDefault="00895932">
      <w:pPr>
        <w:pStyle w:val="SourceCode"/>
        <w:numPr>
          <w:ilvl w:val="2"/>
          <w:numId w:val="55"/>
        </w:numPr>
        <w:spacing w:before="0" w:after="0"/>
      </w:pPr>
      <w:r w:rsidRPr="00D40F9A">
        <w:t xml:space="preserve">    "hashedPassword": "mocked-password"</w:t>
      </w:r>
    </w:p>
    <w:p w14:paraId="3110EFBC" w14:textId="77777777" w:rsidR="00895932" w:rsidRPr="00D40F9A" w:rsidRDefault="00895932">
      <w:pPr>
        <w:pStyle w:val="SourceCode"/>
        <w:numPr>
          <w:ilvl w:val="2"/>
          <w:numId w:val="55"/>
        </w:numPr>
        <w:spacing w:before="0" w:after="0"/>
      </w:pPr>
      <w:r w:rsidRPr="00D40F9A">
        <w:t xml:space="preserve">  }</w:t>
      </w:r>
    </w:p>
    <w:p w14:paraId="71C9C2CE" w14:textId="77777777" w:rsidR="00895932" w:rsidRPr="00D40F9A" w:rsidRDefault="00895932">
      <w:pPr>
        <w:pStyle w:val="SourceCode"/>
        <w:numPr>
          <w:ilvl w:val="2"/>
          <w:numId w:val="55"/>
        </w:numPr>
        <w:spacing w:before="0" w:after="0"/>
      </w:pPr>
      <w:r w:rsidRPr="00D40F9A">
        <w:t>}</w:t>
      </w:r>
    </w:p>
    <w:p w14:paraId="64434BED"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04C49CF1"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05C574DD" w14:textId="77777777" w:rsidR="00895932" w:rsidRPr="00D40F9A" w:rsidRDefault="00895932">
      <w:pPr>
        <w:pStyle w:val="SourceCodeLanguage"/>
        <w:numPr>
          <w:ilvl w:val="2"/>
          <w:numId w:val="55"/>
        </w:numPr>
      </w:pPr>
      <w:r w:rsidRPr="00D40F9A">
        <w:t>json</w:t>
      </w:r>
    </w:p>
    <w:p w14:paraId="0320F551" w14:textId="77777777" w:rsidR="00895932" w:rsidRPr="00D40F9A" w:rsidRDefault="00895932">
      <w:pPr>
        <w:pStyle w:val="SourceCode"/>
        <w:numPr>
          <w:ilvl w:val="2"/>
          <w:numId w:val="55"/>
        </w:numPr>
        <w:spacing w:before="0" w:after="0"/>
      </w:pPr>
      <w:r w:rsidRPr="00D40F9A">
        <w:t>{</w:t>
      </w:r>
    </w:p>
    <w:p w14:paraId="226FCC4A" w14:textId="77777777" w:rsidR="00895932" w:rsidRPr="00D40F9A" w:rsidRDefault="00895932">
      <w:pPr>
        <w:pStyle w:val="SourceCode"/>
        <w:numPr>
          <w:ilvl w:val="2"/>
          <w:numId w:val="55"/>
        </w:numPr>
        <w:spacing w:before="0" w:after="0"/>
      </w:pPr>
      <w:r w:rsidRPr="00D40F9A">
        <w:t xml:space="preserve">  "success": true</w:t>
      </w:r>
    </w:p>
    <w:p w14:paraId="35FCFEA3" w14:textId="77777777" w:rsidR="00895932" w:rsidRPr="00D40F9A" w:rsidRDefault="00895932">
      <w:pPr>
        <w:pStyle w:val="SourceCode"/>
        <w:numPr>
          <w:ilvl w:val="2"/>
          <w:numId w:val="55"/>
        </w:numPr>
        <w:spacing w:before="0" w:after="0"/>
      </w:pPr>
      <w:r w:rsidRPr="00D40F9A">
        <w:t>}</w:t>
      </w:r>
    </w:p>
    <w:p w14:paraId="01077C0B" w14:textId="7735A2AE" w:rsidR="00BC4BFC" w:rsidRPr="00D40F9A" w:rsidRDefault="00895932">
      <w:pPr>
        <w:pStyle w:val="Listaszerbekezds"/>
        <w:numPr>
          <w:ilvl w:val="0"/>
          <w:numId w:val="59"/>
        </w:numPr>
        <w:spacing w:line="240" w:lineRule="auto"/>
        <w:jc w:val="left"/>
      </w:pPr>
      <w:r w:rsidRPr="00D40F9A">
        <w:rPr>
          <w:b/>
          <w:bCs/>
        </w:rPr>
        <w:t>SongsController -&gt; upload -&gt; should upload a song</w:t>
      </w:r>
      <w:r w:rsidRPr="00D40F9A">
        <w:t xml:space="preserve">: Ez a teszteset ellenőrzi, hogy a </w:t>
      </w:r>
      <w:r w:rsidRPr="00D40F9A">
        <w:rPr>
          <w:rStyle w:val="VerbatimChar"/>
        </w:rPr>
        <w:t>upload</w:t>
      </w:r>
      <w:r w:rsidRPr="00D40F9A">
        <w:t xml:space="preserve"> metódus feltölt-e egy dalt. A </w:t>
      </w:r>
      <w:r w:rsidRPr="00D40F9A">
        <w:rPr>
          <w:rStyle w:val="VerbatimChar"/>
        </w:rPr>
        <w:t>songsService.upload</w:t>
      </w:r>
      <w:r w:rsidRPr="00D40F9A">
        <w:t xml:space="preserve"> metódust mockolja, hogy egy sikeres üzenetet adjon vissza, és ellenőrzi, hogy a </w:t>
      </w:r>
      <w:r w:rsidRPr="00D40F9A">
        <w:rPr>
          <w:rStyle w:val="VerbatimChar"/>
        </w:rPr>
        <w:t>songsController.upload</w:t>
      </w:r>
      <w:r w:rsidRPr="00D40F9A">
        <w:t xml:space="preserve"> metódus a várt eredményt adja-e vissza.</w:t>
      </w:r>
    </w:p>
    <w:p w14:paraId="79DEA6CC" w14:textId="77777777"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6DB1DD76" w14:textId="77777777" w:rsidR="00895932" w:rsidRPr="00D40F9A" w:rsidRDefault="00895932">
      <w:pPr>
        <w:pStyle w:val="Listaszerbekezds"/>
        <w:numPr>
          <w:ilvl w:val="2"/>
          <w:numId w:val="59"/>
        </w:numPr>
        <w:spacing w:line="240" w:lineRule="auto"/>
        <w:jc w:val="left"/>
      </w:pPr>
      <w:r w:rsidRPr="00D40F9A">
        <w:rPr>
          <w:b/>
          <w:bCs/>
        </w:rPr>
        <w:t>mockRequest</w:t>
      </w:r>
      <w:r w:rsidRPr="00D40F9A">
        <w:t>:</w:t>
      </w:r>
    </w:p>
    <w:p w14:paraId="5B89F3B9" w14:textId="77777777" w:rsidR="00895932" w:rsidRPr="00D40F9A" w:rsidRDefault="00895932">
      <w:pPr>
        <w:pStyle w:val="SourceCodeLanguage"/>
        <w:numPr>
          <w:ilvl w:val="2"/>
          <w:numId w:val="55"/>
        </w:numPr>
      </w:pPr>
      <w:r w:rsidRPr="00D40F9A">
        <w:t>json</w:t>
      </w:r>
    </w:p>
    <w:p w14:paraId="5657E3C9" w14:textId="77777777" w:rsidR="00895932" w:rsidRPr="00D40F9A" w:rsidRDefault="00895932">
      <w:pPr>
        <w:pStyle w:val="SourceCode"/>
        <w:numPr>
          <w:ilvl w:val="2"/>
          <w:numId w:val="55"/>
        </w:numPr>
        <w:spacing w:before="0" w:after="0"/>
      </w:pPr>
      <w:r w:rsidRPr="00D40F9A">
        <w:t>{</w:t>
      </w:r>
    </w:p>
    <w:p w14:paraId="04CA7F39" w14:textId="77777777" w:rsidR="00895932" w:rsidRPr="00D40F9A" w:rsidRDefault="00895932">
      <w:pPr>
        <w:pStyle w:val="SourceCode"/>
        <w:numPr>
          <w:ilvl w:val="2"/>
          <w:numId w:val="55"/>
        </w:numPr>
        <w:spacing w:before="0" w:after="0"/>
      </w:pPr>
      <w:r w:rsidRPr="00D40F9A">
        <w:t xml:space="preserve">  "token": {</w:t>
      </w:r>
    </w:p>
    <w:p w14:paraId="677F6214" w14:textId="77777777" w:rsidR="00895932" w:rsidRPr="00D40F9A" w:rsidRDefault="00895932">
      <w:pPr>
        <w:pStyle w:val="SourceCode"/>
        <w:numPr>
          <w:ilvl w:val="2"/>
          <w:numId w:val="55"/>
        </w:numPr>
        <w:spacing w:before="0" w:after="0"/>
      </w:pPr>
      <w:r w:rsidRPr="00D40F9A">
        <w:t xml:space="preserve">    "sub": "mockedId",</w:t>
      </w:r>
    </w:p>
    <w:p w14:paraId="1CE29832" w14:textId="77777777" w:rsidR="00895932" w:rsidRPr="00D40F9A" w:rsidRDefault="00895932">
      <w:pPr>
        <w:pStyle w:val="SourceCode"/>
        <w:numPr>
          <w:ilvl w:val="2"/>
          <w:numId w:val="55"/>
        </w:numPr>
        <w:spacing w:before="0" w:after="0"/>
      </w:pPr>
      <w:r w:rsidRPr="00D40F9A">
        <w:t xml:space="preserve">    "username": "mockedUser",</w:t>
      </w:r>
    </w:p>
    <w:p w14:paraId="3BF58477" w14:textId="77777777" w:rsidR="00895932" w:rsidRPr="00D40F9A" w:rsidRDefault="00895932">
      <w:pPr>
        <w:pStyle w:val="SourceCode"/>
        <w:numPr>
          <w:ilvl w:val="2"/>
          <w:numId w:val="55"/>
        </w:numPr>
        <w:spacing w:before="0" w:after="0"/>
      </w:pPr>
      <w:r w:rsidRPr="00D40F9A">
        <w:t xml:space="preserve">    "roles": ["Admin"],</w:t>
      </w:r>
    </w:p>
    <w:p w14:paraId="54E79BF3" w14:textId="77777777" w:rsidR="00895932" w:rsidRPr="00D40F9A" w:rsidRDefault="00895932">
      <w:pPr>
        <w:pStyle w:val="SourceCode"/>
        <w:numPr>
          <w:ilvl w:val="2"/>
          <w:numId w:val="55"/>
        </w:numPr>
        <w:spacing w:before="0" w:after="0"/>
      </w:pPr>
      <w:r w:rsidRPr="00D40F9A">
        <w:t xml:space="preserve">    "hashedPassword": "mocked-password"</w:t>
      </w:r>
    </w:p>
    <w:p w14:paraId="5456A77F" w14:textId="77777777" w:rsidR="00895932" w:rsidRPr="00D40F9A" w:rsidRDefault="00895932">
      <w:pPr>
        <w:pStyle w:val="SourceCode"/>
        <w:numPr>
          <w:ilvl w:val="2"/>
          <w:numId w:val="55"/>
        </w:numPr>
        <w:spacing w:before="0" w:after="0"/>
      </w:pPr>
      <w:r w:rsidRPr="00D40F9A">
        <w:t xml:space="preserve">  }</w:t>
      </w:r>
    </w:p>
    <w:p w14:paraId="1B649465" w14:textId="77777777" w:rsidR="00895932" w:rsidRPr="00D40F9A" w:rsidRDefault="00895932">
      <w:pPr>
        <w:pStyle w:val="SourceCode"/>
        <w:numPr>
          <w:ilvl w:val="2"/>
          <w:numId w:val="55"/>
        </w:numPr>
        <w:spacing w:before="0" w:after="0"/>
      </w:pPr>
      <w:r w:rsidRPr="00D40F9A">
        <w:t>}</w:t>
      </w:r>
    </w:p>
    <w:p w14:paraId="7C9DB7AF" w14:textId="77777777" w:rsidR="00895932" w:rsidRPr="00D40F9A" w:rsidRDefault="00895932">
      <w:pPr>
        <w:pStyle w:val="Listaszerbekezds"/>
        <w:numPr>
          <w:ilvl w:val="2"/>
          <w:numId w:val="59"/>
        </w:numPr>
        <w:spacing w:line="240" w:lineRule="auto"/>
        <w:jc w:val="left"/>
      </w:pPr>
      <w:r w:rsidRPr="00D40F9A">
        <w:rPr>
          <w:b/>
          <w:bCs/>
        </w:rPr>
        <w:t>file</w:t>
      </w:r>
      <w:r w:rsidRPr="00D40F9A">
        <w:t>:</w:t>
      </w:r>
    </w:p>
    <w:p w14:paraId="499CC257" w14:textId="77777777" w:rsidR="00895932" w:rsidRPr="00D40F9A" w:rsidRDefault="00895932">
      <w:pPr>
        <w:pStyle w:val="SourceCodeLanguage"/>
        <w:numPr>
          <w:ilvl w:val="2"/>
          <w:numId w:val="55"/>
        </w:numPr>
      </w:pPr>
      <w:r w:rsidRPr="00D40F9A">
        <w:t>json</w:t>
      </w:r>
    </w:p>
    <w:p w14:paraId="1DD8508F" w14:textId="77777777" w:rsidR="00895932" w:rsidRPr="00D40F9A" w:rsidRDefault="00895932">
      <w:pPr>
        <w:pStyle w:val="SourceCode"/>
        <w:numPr>
          <w:ilvl w:val="2"/>
          <w:numId w:val="55"/>
        </w:numPr>
        <w:spacing w:before="0" w:after="0"/>
      </w:pPr>
      <w:r w:rsidRPr="00D40F9A">
        <w:t>{</w:t>
      </w:r>
    </w:p>
    <w:p w14:paraId="0E974655" w14:textId="77777777" w:rsidR="00895932" w:rsidRPr="00D40F9A" w:rsidRDefault="00895932">
      <w:pPr>
        <w:pStyle w:val="SourceCode"/>
        <w:numPr>
          <w:ilvl w:val="2"/>
          <w:numId w:val="55"/>
        </w:numPr>
        <w:spacing w:before="0" w:after="0"/>
      </w:pPr>
      <w:r w:rsidRPr="00D40F9A">
        <w:t xml:space="preserve">  "mimetype": "audio/mpeg"</w:t>
      </w:r>
    </w:p>
    <w:p w14:paraId="5C71F030" w14:textId="77777777" w:rsidR="00895932" w:rsidRPr="00D40F9A" w:rsidRDefault="00895932">
      <w:pPr>
        <w:pStyle w:val="SourceCode"/>
        <w:numPr>
          <w:ilvl w:val="2"/>
          <w:numId w:val="55"/>
        </w:numPr>
        <w:spacing w:before="0" w:after="0"/>
      </w:pPr>
      <w:r w:rsidRPr="00D40F9A">
        <w:t>}</w:t>
      </w:r>
    </w:p>
    <w:p w14:paraId="1A183BF4" w14:textId="77777777" w:rsidR="00895932" w:rsidRPr="00D40F9A" w:rsidRDefault="00895932">
      <w:pPr>
        <w:pStyle w:val="Listaszerbekezds"/>
        <w:numPr>
          <w:ilvl w:val="2"/>
          <w:numId w:val="59"/>
        </w:numPr>
        <w:spacing w:line="240" w:lineRule="auto"/>
        <w:jc w:val="left"/>
      </w:pPr>
      <w:r w:rsidRPr="00D40F9A">
        <w:rPr>
          <w:b/>
          <w:bCs/>
        </w:rPr>
        <w:t>createSongDto</w:t>
      </w:r>
      <w:r w:rsidRPr="00D40F9A">
        <w:t>:</w:t>
      </w:r>
    </w:p>
    <w:p w14:paraId="2EC0C34D" w14:textId="77777777" w:rsidR="00895932" w:rsidRPr="00D40F9A" w:rsidRDefault="00895932">
      <w:pPr>
        <w:pStyle w:val="SourceCodeLanguage"/>
        <w:numPr>
          <w:ilvl w:val="2"/>
          <w:numId w:val="55"/>
        </w:numPr>
      </w:pPr>
      <w:r w:rsidRPr="00D40F9A">
        <w:t>json</w:t>
      </w:r>
    </w:p>
    <w:p w14:paraId="34113BA3" w14:textId="77777777" w:rsidR="00895932" w:rsidRPr="00D40F9A" w:rsidRDefault="00895932">
      <w:pPr>
        <w:pStyle w:val="SourceCode"/>
        <w:numPr>
          <w:ilvl w:val="2"/>
          <w:numId w:val="55"/>
        </w:numPr>
        <w:spacing w:before="0" w:after="0"/>
      </w:pPr>
      <w:r w:rsidRPr="00D40F9A">
        <w:t>{</w:t>
      </w:r>
    </w:p>
    <w:p w14:paraId="1429ADD1" w14:textId="77777777" w:rsidR="00895932" w:rsidRPr="00D40F9A" w:rsidRDefault="00895932">
      <w:pPr>
        <w:pStyle w:val="SourceCode"/>
        <w:numPr>
          <w:ilvl w:val="2"/>
          <w:numId w:val="55"/>
        </w:numPr>
        <w:spacing w:before="0" w:after="0"/>
      </w:pPr>
      <w:r w:rsidRPr="00D40F9A">
        <w:t xml:space="preserve">  "title": "mocked-title"</w:t>
      </w:r>
    </w:p>
    <w:p w14:paraId="1DFDD6FC" w14:textId="77777777" w:rsidR="00895932" w:rsidRPr="00D40F9A" w:rsidRDefault="00895932">
      <w:pPr>
        <w:pStyle w:val="SourceCode"/>
        <w:numPr>
          <w:ilvl w:val="2"/>
          <w:numId w:val="55"/>
        </w:numPr>
        <w:spacing w:before="0" w:after="0"/>
      </w:pPr>
      <w:r w:rsidRPr="00D40F9A">
        <w:t>}</w:t>
      </w:r>
    </w:p>
    <w:p w14:paraId="2E2D53E5"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1BF84392"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1E45078A" w14:textId="77777777" w:rsidR="00895932" w:rsidRPr="00D40F9A" w:rsidRDefault="00895932">
      <w:pPr>
        <w:pStyle w:val="SourceCodeLanguage"/>
        <w:numPr>
          <w:ilvl w:val="2"/>
          <w:numId w:val="55"/>
        </w:numPr>
      </w:pPr>
      <w:r w:rsidRPr="00D40F9A">
        <w:t>json</w:t>
      </w:r>
    </w:p>
    <w:p w14:paraId="593F0842" w14:textId="77777777" w:rsidR="00895932" w:rsidRPr="00D40F9A" w:rsidRDefault="00895932">
      <w:pPr>
        <w:pStyle w:val="SourceCode"/>
        <w:numPr>
          <w:ilvl w:val="2"/>
          <w:numId w:val="55"/>
        </w:numPr>
        <w:spacing w:before="0" w:after="0"/>
      </w:pPr>
      <w:r w:rsidRPr="00D40F9A">
        <w:t>{</w:t>
      </w:r>
    </w:p>
    <w:p w14:paraId="622C9E9F" w14:textId="77777777" w:rsidR="00895932" w:rsidRPr="00D40F9A" w:rsidRDefault="00895932">
      <w:pPr>
        <w:pStyle w:val="SourceCode"/>
        <w:numPr>
          <w:ilvl w:val="2"/>
          <w:numId w:val="55"/>
        </w:numPr>
        <w:spacing w:before="0" w:after="0"/>
      </w:pPr>
      <w:r w:rsidRPr="00D40F9A">
        <w:t xml:space="preserve">  "success": true</w:t>
      </w:r>
    </w:p>
    <w:p w14:paraId="64CE2103" w14:textId="77777777" w:rsidR="00895932" w:rsidRPr="00D40F9A" w:rsidRDefault="00895932">
      <w:pPr>
        <w:pStyle w:val="SourceCode"/>
        <w:numPr>
          <w:ilvl w:val="2"/>
          <w:numId w:val="55"/>
        </w:numPr>
        <w:spacing w:before="0" w:after="0"/>
      </w:pPr>
      <w:r w:rsidRPr="00D40F9A">
        <w:t>}</w:t>
      </w:r>
    </w:p>
    <w:p w14:paraId="54D6CD41" w14:textId="77777777" w:rsidR="00AA3F16" w:rsidRPr="00D40F9A" w:rsidRDefault="00AA3F16">
      <w:pPr>
        <w:spacing w:line="259" w:lineRule="auto"/>
        <w:jc w:val="left"/>
        <w:rPr>
          <w:b/>
          <w:bCs/>
        </w:rPr>
      </w:pPr>
      <w:r w:rsidRPr="00D40F9A">
        <w:rPr>
          <w:b/>
          <w:bCs/>
        </w:rPr>
        <w:br w:type="page"/>
      </w:r>
    </w:p>
    <w:p w14:paraId="52D55578" w14:textId="5FAEED69" w:rsidR="00895932" w:rsidRPr="00D40F9A" w:rsidRDefault="00895932">
      <w:pPr>
        <w:pStyle w:val="Listaszerbekezds"/>
        <w:numPr>
          <w:ilvl w:val="0"/>
          <w:numId w:val="59"/>
        </w:numPr>
        <w:spacing w:line="240" w:lineRule="auto"/>
        <w:jc w:val="left"/>
      </w:pPr>
      <w:r w:rsidRPr="00D40F9A">
        <w:rPr>
          <w:b/>
          <w:bCs/>
        </w:rPr>
        <w:lastRenderedPageBreak/>
        <w:t>SongsController -&gt; uploadDirect -&gt; should upload a song directly for admin</w:t>
      </w:r>
      <w:r w:rsidRPr="00D40F9A">
        <w:t xml:space="preserve">: Ez a teszteset ellenőrzi, hogy a </w:t>
      </w:r>
      <w:r w:rsidRPr="00D40F9A">
        <w:rPr>
          <w:rStyle w:val="VerbatimChar"/>
        </w:rPr>
        <w:t>uploadDirect</w:t>
      </w:r>
      <w:r w:rsidRPr="00D40F9A">
        <w:t xml:space="preserve"> metódus közvetlenül feltölt-e egy dalt az admin számára. A </w:t>
      </w:r>
      <w:r w:rsidRPr="00D40F9A">
        <w:rPr>
          <w:rStyle w:val="VerbatimChar"/>
        </w:rPr>
        <w:t>songsService.uploadDirect</w:t>
      </w:r>
      <w:r w:rsidRPr="00D40F9A">
        <w:t xml:space="preserve"> metódust mockolja, hogy egy sikeres üzenetet adjon vissza, és ellenőrzi, hogy a </w:t>
      </w:r>
      <w:r w:rsidRPr="00D40F9A">
        <w:rPr>
          <w:rStyle w:val="VerbatimChar"/>
        </w:rPr>
        <w:t>songsController.uploadDirect</w:t>
      </w:r>
      <w:r w:rsidRPr="00D40F9A">
        <w:t xml:space="preserve"> metódus a várt eredményt adja-e vissza.</w:t>
      </w:r>
    </w:p>
    <w:p w14:paraId="5D3CAD37" w14:textId="77777777"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7BCE01E6" w14:textId="77777777" w:rsidR="00895932" w:rsidRPr="00D40F9A" w:rsidRDefault="00895932">
      <w:pPr>
        <w:pStyle w:val="Listaszerbekezds"/>
        <w:numPr>
          <w:ilvl w:val="2"/>
          <w:numId w:val="59"/>
        </w:numPr>
        <w:spacing w:line="240" w:lineRule="auto"/>
        <w:jc w:val="left"/>
      </w:pPr>
      <w:r w:rsidRPr="00D40F9A">
        <w:rPr>
          <w:b/>
          <w:bCs/>
        </w:rPr>
        <w:t>mockRequest</w:t>
      </w:r>
      <w:r w:rsidRPr="00D40F9A">
        <w:t>:</w:t>
      </w:r>
    </w:p>
    <w:p w14:paraId="292BDC7A" w14:textId="77777777" w:rsidR="00895932" w:rsidRPr="00D40F9A" w:rsidRDefault="00895932">
      <w:pPr>
        <w:pStyle w:val="SourceCodeLanguage"/>
        <w:numPr>
          <w:ilvl w:val="2"/>
          <w:numId w:val="55"/>
        </w:numPr>
      </w:pPr>
      <w:r w:rsidRPr="00D40F9A">
        <w:t>json</w:t>
      </w:r>
    </w:p>
    <w:p w14:paraId="12B5FAFB" w14:textId="77777777" w:rsidR="00895932" w:rsidRPr="00D40F9A" w:rsidRDefault="00895932">
      <w:pPr>
        <w:pStyle w:val="SourceCode"/>
        <w:numPr>
          <w:ilvl w:val="2"/>
          <w:numId w:val="55"/>
        </w:numPr>
        <w:spacing w:before="0" w:after="0"/>
      </w:pPr>
      <w:r w:rsidRPr="00D40F9A">
        <w:t>{</w:t>
      </w:r>
    </w:p>
    <w:p w14:paraId="6A6A2DAC" w14:textId="77777777" w:rsidR="00895932" w:rsidRPr="00D40F9A" w:rsidRDefault="00895932">
      <w:pPr>
        <w:pStyle w:val="SourceCode"/>
        <w:numPr>
          <w:ilvl w:val="2"/>
          <w:numId w:val="55"/>
        </w:numPr>
        <w:spacing w:before="0" w:after="0"/>
      </w:pPr>
      <w:r w:rsidRPr="00D40F9A">
        <w:t xml:space="preserve">  "token": {</w:t>
      </w:r>
    </w:p>
    <w:p w14:paraId="06670C0F" w14:textId="77777777" w:rsidR="00895932" w:rsidRPr="00D40F9A" w:rsidRDefault="00895932">
      <w:pPr>
        <w:pStyle w:val="SourceCode"/>
        <w:numPr>
          <w:ilvl w:val="2"/>
          <w:numId w:val="55"/>
        </w:numPr>
        <w:spacing w:before="0" w:after="0"/>
      </w:pPr>
      <w:r w:rsidRPr="00D40F9A">
        <w:t xml:space="preserve">    "sub": "mockedId",</w:t>
      </w:r>
    </w:p>
    <w:p w14:paraId="3A46567E" w14:textId="77777777" w:rsidR="00895932" w:rsidRPr="00D40F9A" w:rsidRDefault="00895932">
      <w:pPr>
        <w:pStyle w:val="SourceCode"/>
        <w:numPr>
          <w:ilvl w:val="2"/>
          <w:numId w:val="55"/>
        </w:numPr>
        <w:spacing w:before="0" w:after="0"/>
      </w:pPr>
      <w:r w:rsidRPr="00D40F9A">
        <w:t xml:space="preserve">    "username": "mockedUser",</w:t>
      </w:r>
    </w:p>
    <w:p w14:paraId="3770FEB5" w14:textId="77777777" w:rsidR="00895932" w:rsidRPr="00D40F9A" w:rsidRDefault="00895932">
      <w:pPr>
        <w:pStyle w:val="SourceCode"/>
        <w:numPr>
          <w:ilvl w:val="2"/>
          <w:numId w:val="55"/>
        </w:numPr>
        <w:spacing w:before="0" w:after="0"/>
      </w:pPr>
      <w:r w:rsidRPr="00D40F9A">
        <w:t xml:space="preserve">    "roles": ["Admin"],</w:t>
      </w:r>
    </w:p>
    <w:p w14:paraId="04E844EB" w14:textId="77777777" w:rsidR="00895932" w:rsidRPr="00D40F9A" w:rsidRDefault="00895932">
      <w:pPr>
        <w:pStyle w:val="SourceCode"/>
        <w:numPr>
          <w:ilvl w:val="2"/>
          <w:numId w:val="55"/>
        </w:numPr>
        <w:spacing w:before="0" w:after="0"/>
      </w:pPr>
      <w:r w:rsidRPr="00D40F9A">
        <w:t xml:space="preserve">    "hashedPassword": "mocked-password"</w:t>
      </w:r>
    </w:p>
    <w:p w14:paraId="5DA892B5" w14:textId="77777777" w:rsidR="00895932" w:rsidRPr="00D40F9A" w:rsidRDefault="00895932">
      <w:pPr>
        <w:pStyle w:val="SourceCode"/>
        <w:numPr>
          <w:ilvl w:val="2"/>
          <w:numId w:val="55"/>
        </w:numPr>
        <w:spacing w:before="0" w:after="0"/>
      </w:pPr>
      <w:r w:rsidRPr="00D40F9A">
        <w:t xml:space="preserve">  }</w:t>
      </w:r>
    </w:p>
    <w:p w14:paraId="27111175" w14:textId="77777777" w:rsidR="00895932" w:rsidRPr="00D40F9A" w:rsidRDefault="00895932">
      <w:pPr>
        <w:pStyle w:val="SourceCode"/>
        <w:numPr>
          <w:ilvl w:val="2"/>
          <w:numId w:val="55"/>
        </w:numPr>
        <w:spacing w:before="0" w:after="0"/>
      </w:pPr>
      <w:r w:rsidRPr="00D40F9A">
        <w:t>}</w:t>
      </w:r>
    </w:p>
    <w:p w14:paraId="54D777F7" w14:textId="77777777" w:rsidR="00895932" w:rsidRPr="00D40F9A" w:rsidRDefault="00895932">
      <w:pPr>
        <w:pStyle w:val="Listaszerbekezds"/>
        <w:numPr>
          <w:ilvl w:val="2"/>
          <w:numId w:val="59"/>
        </w:numPr>
        <w:spacing w:line="240" w:lineRule="auto"/>
        <w:jc w:val="left"/>
      </w:pPr>
      <w:r w:rsidRPr="00D40F9A">
        <w:rPr>
          <w:b/>
          <w:bCs/>
        </w:rPr>
        <w:t>file</w:t>
      </w:r>
      <w:r w:rsidRPr="00D40F9A">
        <w:t>:</w:t>
      </w:r>
    </w:p>
    <w:p w14:paraId="69221CFD" w14:textId="77777777" w:rsidR="00895932" w:rsidRPr="00D40F9A" w:rsidRDefault="00895932">
      <w:pPr>
        <w:pStyle w:val="SourceCodeLanguage"/>
        <w:numPr>
          <w:ilvl w:val="2"/>
          <w:numId w:val="55"/>
        </w:numPr>
      </w:pPr>
      <w:r w:rsidRPr="00D40F9A">
        <w:t>json</w:t>
      </w:r>
    </w:p>
    <w:p w14:paraId="5CBF0314" w14:textId="77777777" w:rsidR="00895932" w:rsidRPr="00D40F9A" w:rsidRDefault="00895932">
      <w:pPr>
        <w:pStyle w:val="SourceCode"/>
        <w:numPr>
          <w:ilvl w:val="2"/>
          <w:numId w:val="55"/>
        </w:numPr>
        <w:spacing w:before="0" w:after="0"/>
      </w:pPr>
      <w:r w:rsidRPr="00D40F9A">
        <w:t>{</w:t>
      </w:r>
    </w:p>
    <w:p w14:paraId="26E6090F" w14:textId="77777777" w:rsidR="00895932" w:rsidRPr="00D40F9A" w:rsidRDefault="00895932">
      <w:pPr>
        <w:pStyle w:val="SourceCode"/>
        <w:numPr>
          <w:ilvl w:val="2"/>
          <w:numId w:val="55"/>
        </w:numPr>
        <w:spacing w:before="0" w:after="0"/>
      </w:pPr>
      <w:r w:rsidRPr="00D40F9A">
        <w:t xml:space="preserve">  "mimetype": "audio/mpeg"</w:t>
      </w:r>
    </w:p>
    <w:p w14:paraId="61F6426A" w14:textId="77777777" w:rsidR="00895932" w:rsidRPr="00D40F9A" w:rsidRDefault="00895932">
      <w:pPr>
        <w:pStyle w:val="SourceCode"/>
        <w:numPr>
          <w:ilvl w:val="2"/>
          <w:numId w:val="55"/>
        </w:numPr>
        <w:spacing w:before="0" w:after="0"/>
      </w:pPr>
      <w:r w:rsidRPr="00D40F9A">
        <w:t>}</w:t>
      </w:r>
    </w:p>
    <w:p w14:paraId="3F5EBEAA" w14:textId="77777777" w:rsidR="00895932" w:rsidRPr="00D40F9A" w:rsidRDefault="00895932">
      <w:pPr>
        <w:pStyle w:val="Listaszerbekezds"/>
        <w:numPr>
          <w:ilvl w:val="2"/>
          <w:numId w:val="59"/>
        </w:numPr>
        <w:spacing w:line="240" w:lineRule="auto"/>
        <w:jc w:val="left"/>
      </w:pPr>
      <w:r w:rsidRPr="00D40F9A">
        <w:rPr>
          <w:b/>
          <w:bCs/>
        </w:rPr>
        <w:t>createSongDto</w:t>
      </w:r>
      <w:r w:rsidRPr="00D40F9A">
        <w:t>:</w:t>
      </w:r>
    </w:p>
    <w:p w14:paraId="30C557A6" w14:textId="77777777" w:rsidR="00895932" w:rsidRPr="00D40F9A" w:rsidRDefault="00895932">
      <w:pPr>
        <w:pStyle w:val="SourceCodeLanguage"/>
        <w:numPr>
          <w:ilvl w:val="2"/>
          <w:numId w:val="55"/>
        </w:numPr>
      </w:pPr>
      <w:r w:rsidRPr="00D40F9A">
        <w:t>json</w:t>
      </w:r>
    </w:p>
    <w:p w14:paraId="1DC0579E" w14:textId="77777777" w:rsidR="00895932" w:rsidRPr="00D40F9A" w:rsidRDefault="00895932">
      <w:pPr>
        <w:pStyle w:val="SourceCode"/>
        <w:numPr>
          <w:ilvl w:val="2"/>
          <w:numId w:val="55"/>
        </w:numPr>
        <w:spacing w:before="0" w:after="0"/>
      </w:pPr>
      <w:r w:rsidRPr="00D40F9A">
        <w:t>{</w:t>
      </w:r>
    </w:p>
    <w:p w14:paraId="76EE19D8" w14:textId="77777777" w:rsidR="00895932" w:rsidRPr="00D40F9A" w:rsidRDefault="00895932">
      <w:pPr>
        <w:pStyle w:val="SourceCode"/>
        <w:numPr>
          <w:ilvl w:val="2"/>
          <w:numId w:val="55"/>
        </w:numPr>
        <w:spacing w:before="0" w:after="0"/>
      </w:pPr>
      <w:r w:rsidRPr="00D40F9A">
        <w:t xml:space="preserve">  "title": "mocked-title"</w:t>
      </w:r>
    </w:p>
    <w:p w14:paraId="27625E51" w14:textId="77777777" w:rsidR="00895932" w:rsidRPr="00D40F9A" w:rsidRDefault="00895932">
      <w:pPr>
        <w:pStyle w:val="SourceCode"/>
        <w:numPr>
          <w:ilvl w:val="2"/>
          <w:numId w:val="55"/>
        </w:numPr>
        <w:spacing w:before="0" w:after="0"/>
      </w:pPr>
      <w:r w:rsidRPr="00D40F9A">
        <w:t>}</w:t>
      </w:r>
    </w:p>
    <w:p w14:paraId="03C9242B"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567D37D2"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1CD367F4" w14:textId="77777777" w:rsidR="00895932" w:rsidRPr="00D40F9A" w:rsidRDefault="00895932">
      <w:pPr>
        <w:pStyle w:val="SourceCodeLanguage"/>
        <w:numPr>
          <w:ilvl w:val="2"/>
          <w:numId w:val="55"/>
        </w:numPr>
      </w:pPr>
      <w:r w:rsidRPr="00D40F9A">
        <w:t>json</w:t>
      </w:r>
    </w:p>
    <w:p w14:paraId="7547CE5C" w14:textId="77777777" w:rsidR="00895932" w:rsidRPr="00D40F9A" w:rsidRDefault="00895932">
      <w:pPr>
        <w:pStyle w:val="SourceCode"/>
        <w:numPr>
          <w:ilvl w:val="2"/>
          <w:numId w:val="55"/>
        </w:numPr>
        <w:spacing w:before="0" w:after="0"/>
      </w:pPr>
      <w:r w:rsidRPr="00D40F9A">
        <w:t>{</w:t>
      </w:r>
    </w:p>
    <w:p w14:paraId="5EC48DA4" w14:textId="77777777" w:rsidR="00895932" w:rsidRPr="00D40F9A" w:rsidRDefault="00895932">
      <w:pPr>
        <w:pStyle w:val="SourceCode"/>
        <w:numPr>
          <w:ilvl w:val="2"/>
          <w:numId w:val="55"/>
        </w:numPr>
        <w:spacing w:before="0" w:after="0"/>
      </w:pPr>
      <w:r w:rsidRPr="00D40F9A">
        <w:t xml:space="preserve">  "success": true</w:t>
      </w:r>
    </w:p>
    <w:p w14:paraId="357AADE9" w14:textId="77777777" w:rsidR="00895932" w:rsidRPr="00D40F9A" w:rsidRDefault="00895932">
      <w:pPr>
        <w:pStyle w:val="SourceCode"/>
        <w:numPr>
          <w:ilvl w:val="2"/>
          <w:numId w:val="55"/>
        </w:numPr>
        <w:spacing w:before="0" w:after="0"/>
      </w:pPr>
      <w:r w:rsidRPr="00D40F9A">
        <w:t>}</w:t>
      </w:r>
    </w:p>
    <w:p w14:paraId="3E6E9B9C" w14:textId="77777777" w:rsidR="00895932" w:rsidRPr="00D40F9A" w:rsidRDefault="00895932">
      <w:pPr>
        <w:pStyle w:val="Listaszerbekezds"/>
        <w:numPr>
          <w:ilvl w:val="0"/>
          <w:numId w:val="59"/>
        </w:numPr>
        <w:spacing w:line="240" w:lineRule="auto"/>
        <w:jc w:val="left"/>
      </w:pPr>
      <w:r w:rsidRPr="00D40F9A">
        <w:rPr>
          <w:b/>
          <w:bCs/>
        </w:rPr>
        <w:t>SongsController -&gt; renameById -&gt; should rename a song for admin</w:t>
      </w:r>
      <w:r w:rsidRPr="00D40F9A">
        <w:t xml:space="preserve">: Ez a teszteset ellenőrzi, hogy a </w:t>
      </w:r>
      <w:r w:rsidRPr="00D40F9A">
        <w:rPr>
          <w:rStyle w:val="VerbatimChar"/>
        </w:rPr>
        <w:t>renameById</w:t>
      </w:r>
      <w:r w:rsidRPr="00D40F9A">
        <w:t xml:space="preserve"> metódus átnevez-e egy dalt az admin számára. A </w:t>
      </w:r>
      <w:r w:rsidRPr="00D40F9A">
        <w:rPr>
          <w:rStyle w:val="VerbatimChar"/>
        </w:rPr>
        <w:t>songsService.renameById</w:t>
      </w:r>
      <w:r w:rsidRPr="00D40F9A">
        <w:t xml:space="preserve"> metódust mockolja, hogy egy sikeres üzenetet adjon vissza, és ellenőrzi, hogy a </w:t>
      </w:r>
      <w:r w:rsidRPr="00D40F9A">
        <w:rPr>
          <w:rStyle w:val="VerbatimChar"/>
        </w:rPr>
        <w:t>songsController.renameById</w:t>
      </w:r>
      <w:r w:rsidRPr="00D40F9A">
        <w:t xml:space="preserve"> metódus a várt eredményt adja-e vissza.</w:t>
      </w:r>
    </w:p>
    <w:p w14:paraId="345492F4" w14:textId="77777777"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2B9667F8" w14:textId="77777777" w:rsidR="00895932" w:rsidRPr="00D40F9A" w:rsidRDefault="00895932">
      <w:pPr>
        <w:pStyle w:val="Listaszerbekezds"/>
        <w:numPr>
          <w:ilvl w:val="2"/>
          <w:numId w:val="59"/>
        </w:numPr>
        <w:spacing w:line="240" w:lineRule="auto"/>
        <w:jc w:val="left"/>
      </w:pPr>
      <w:r w:rsidRPr="00D40F9A">
        <w:rPr>
          <w:b/>
          <w:bCs/>
        </w:rPr>
        <w:t>mockRequest</w:t>
      </w:r>
      <w:r w:rsidRPr="00D40F9A">
        <w:t>:</w:t>
      </w:r>
    </w:p>
    <w:p w14:paraId="441F59F4" w14:textId="77777777" w:rsidR="00895932" w:rsidRPr="00D40F9A" w:rsidRDefault="00895932">
      <w:pPr>
        <w:pStyle w:val="SourceCodeLanguage"/>
        <w:numPr>
          <w:ilvl w:val="2"/>
          <w:numId w:val="55"/>
        </w:numPr>
      </w:pPr>
      <w:r w:rsidRPr="00D40F9A">
        <w:t>json</w:t>
      </w:r>
    </w:p>
    <w:p w14:paraId="01CABCB6" w14:textId="77777777" w:rsidR="00895932" w:rsidRPr="00D40F9A" w:rsidRDefault="00895932">
      <w:pPr>
        <w:pStyle w:val="SourceCode"/>
        <w:numPr>
          <w:ilvl w:val="2"/>
          <w:numId w:val="55"/>
        </w:numPr>
        <w:spacing w:before="0" w:after="0"/>
      </w:pPr>
      <w:r w:rsidRPr="00D40F9A">
        <w:t>{</w:t>
      </w:r>
    </w:p>
    <w:p w14:paraId="59B64824" w14:textId="77777777" w:rsidR="00895932" w:rsidRPr="00D40F9A" w:rsidRDefault="00895932">
      <w:pPr>
        <w:pStyle w:val="SourceCode"/>
        <w:numPr>
          <w:ilvl w:val="2"/>
          <w:numId w:val="55"/>
        </w:numPr>
        <w:spacing w:before="0" w:after="0"/>
      </w:pPr>
      <w:r w:rsidRPr="00D40F9A">
        <w:t xml:space="preserve">  "token": {</w:t>
      </w:r>
    </w:p>
    <w:p w14:paraId="40FA657F" w14:textId="77777777" w:rsidR="00895932" w:rsidRPr="00D40F9A" w:rsidRDefault="00895932">
      <w:pPr>
        <w:pStyle w:val="SourceCode"/>
        <w:numPr>
          <w:ilvl w:val="2"/>
          <w:numId w:val="55"/>
        </w:numPr>
        <w:spacing w:before="0" w:after="0"/>
      </w:pPr>
      <w:r w:rsidRPr="00D40F9A">
        <w:t xml:space="preserve">    "sub": "mockedId",</w:t>
      </w:r>
    </w:p>
    <w:p w14:paraId="61149080" w14:textId="77777777" w:rsidR="00895932" w:rsidRPr="00D40F9A" w:rsidRDefault="00895932">
      <w:pPr>
        <w:pStyle w:val="SourceCode"/>
        <w:numPr>
          <w:ilvl w:val="2"/>
          <w:numId w:val="55"/>
        </w:numPr>
        <w:spacing w:before="0" w:after="0"/>
      </w:pPr>
      <w:r w:rsidRPr="00D40F9A">
        <w:t xml:space="preserve">    "username": "mockedUser",</w:t>
      </w:r>
    </w:p>
    <w:p w14:paraId="6CF876C2" w14:textId="77777777" w:rsidR="00895932" w:rsidRPr="00D40F9A" w:rsidRDefault="00895932">
      <w:pPr>
        <w:pStyle w:val="SourceCode"/>
        <w:numPr>
          <w:ilvl w:val="2"/>
          <w:numId w:val="55"/>
        </w:numPr>
        <w:spacing w:before="0" w:after="0"/>
      </w:pPr>
      <w:r w:rsidRPr="00D40F9A">
        <w:t xml:space="preserve">    "roles": ["Admin"],</w:t>
      </w:r>
    </w:p>
    <w:p w14:paraId="12F0DEC6" w14:textId="77777777" w:rsidR="00895932" w:rsidRPr="00D40F9A" w:rsidRDefault="00895932">
      <w:pPr>
        <w:pStyle w:val="SourceCode"/>
        <w:numPr>
          <w:ilvl w:val="2"/>
          <w:numId w:val="55"/>
        </w:numPr>
        <w:spacing w:before="0" w:after="0"/>
      </w:pPr>
      <w:r w:rsidRPr="00D40F9A">
        <w:t xml:space="preserve">    "hashedPassword": "mocked-password"</w:t>
      </w:r>
    </w:p>
    <w:p w14:paraId="3D9F13CB" w14:textId="77777777" w:rsidR="00895932" w:rsidRPr="00D40F9A" w:rsidRDefault="00895932">
      <w:pPr>
        <w:pStyle w:val="SourceCode"/>
        <w:numPr>
          <w:ilvl w:val="2"/>
          <w:numId w:val="55"/>
        </w:numPr>
        <w:spacing w:before="0" w:after="0"/>
      </w:pPr>
      <w:r w:rsidRPr="00D40F9A">
        <w:t xml:space="preserve">  }</w:t>
      </w:r>
    </w:p>
    <w:p w14:paraId="1AC71FA0" w14:textId="77777777" w:rsidR="00895932" w:rsidRPr="00D40F9A" w:rsidRDefault="00895932">
      <w:pPr>
        <w:pStyle w:val="SourceCode"/>
        <w:numPr>
          <w:ilvl w:val="2"/>
          <w:numId w:val="55"/>
        </w:numPr>
        <w:spacing w:before="0" w:after="0"/>
      </w:pPr>
      <w:r w:rsidRPr="00D40F9A">
        <w:t>}</w:t>
      </w:r>
    </w:p>
    <w:p w14:paraId="6414FE89"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72B7188F" w14:textId="77777777" w:rsidR="00AA3F16" w:rsidRPr="00D40F9A" w:rsidRDefault="00AA3F16">
      <w:pPr>
        <w:spacing w:line="259" w:lineRule="auto"/>
        <w:jc w:val="left"/>
        <w:rPr>
          <w:b/>
          <w:bCs/>
        </w:rPr>
      </w:pPr>
      <w:r w:rsidRPr="00D40F9A">
        <w:rPr>
          <w:b/>
          <w:bCs/>
        </w:rPr>
        <w:br w:type="page"/>
      </w:r>
    </w:p>
    <w:p w14:paraId="1475BD91" w14:textId="4F8D16F8" w:rsidR="00895932" w:rsidRPr="00D40F9A" w:rsidRDefault="00895932">
      <w:pPr>
        <w:pStyle w:val="Listaszerbekezds"/>
        <w:numPr>
          <w:ilvl w:val="2"/>
          <w:numId w:val="59"/>
        </w:numPr>
        <w:spacing w:line="240" w:lineRule="auto"/>
        <w:jc w:val="left"/>
      </w:pPr>
      <w:r w:rsidRPr="00D40F9A">
        <w:rPr>
          <w:b/>
          <w:bCs/>
        </w:rPr>
        <w:lastRenderedPageBreak/>
        <w:t>result</w:t>
      </w:r>
      <w:r w:rsidRPr="00D40F9A">
        <w:t>:</w:t>
      </w:r>
    </w:p>
    <w:p w14:paraId="03F61775" w14:textId="77777777" w:rsidR="00895932" w:rsidRPr="00D40F9A" w:rsidRDefault="00895932">
      <w:pPr>
        <w:pStyle w:val="SourceCodeLanguage"/>
        <w:numPr>
          <w:ilvl w:val="2"/>
          <w:numId w:val="55"/>
        </w:numPr>
      </w:pPr>
      <w:r w:rsidRPr="00D40F9A">
        <w:t>json</w:t>
      </w:r>
    </w:p>
    <w:p w14:paraId="12EE8453" w14:textId="77777777" w:rsidR="00895932" w:rsidRPr="00D40F9A" w:rsidRDefault="00895932">
      <w:pPr>
        <w:pStyle w:val="SourceCode"/>
        <w:numPr>
          <w:ilvl w:val="2"/>
          <w:numId w:val="55"/>
        </w:numPr>
        <w:spacing w:before="0" w:after="0"/>
      </w:pPr>
      <w:r w:rsidRPr="00D40F9A">
        <w:t>{</w:t>
      </w:r>
    </w:p>
    <w:p w14:paraId="63572D0E" w14:textId="77777777" w:rsidR="00895932" w:rsidRPr="00D40F9A" w:rsidRDefault="00895932">
      <w:pPr>
        <w:pStyle w:val="SourceCode"/>
        <w:numPr>
          <w:ilvl w:val="2"/>
          <w:numId w:val="55"/>
        </w:numPr>
        <w:spacing w:before="0" w:after="0"/>
      </w:pPr>
      <w:r w:rsidRPr="00D40F9A">
        <w:t xml:space="preserve">  "success": true</w:t>
      </w:r>
    </w:p>
    <w:p w14:paraId="2268682D" w14:textId="77777777" w:rsidR="00895932" w:rsidRPr="00D40F9A" w:rsidRDefault="00895932">
      <w:pPr>
        <w:pStyle w:val="SourceCode"/>
        <w:numPr>
          <w:ilvl w:val="2"/>
          <w:numId w:val="55"/>
        </w:numPr>
        <w:spacing w:before="0" w:after="0"/>
      </w:pPr>
      <w:r w:rsidRPr="00D40F9A">
        <w:t>}</w:t>
      </w:r>
    </w:p>
    <w:p w14:paraId="1A714404" w14:textId="77777777" w:rsidR="00895932" w:rsidRPr="00D40F9A" w:rsidRDefault="00895932">
      <w:pPr>
        <w:pStyle w:val="Listaszerbekezds"/>
        <w:numPr>
          <w:ilvl w:val="0"/>
          <w:numId w:val="59"/>
        </w:numPr>
        <w:spacing w:line="240" w:lineRule="auto"/>
        <w:jc w:val="left"/>
      </w:pPr>
      <w:r w:rsidRPr="00D40F9A">
        <w:rPr>
          <w:b/>
          <w:bCs/>
        </w:rPr>
        <w:t>SongsController -&gt; deleteById -&gt; should delete a song for admin</w:t>
      </w:r>
      <w:r w:rsidRPr="00D40F9A">
        <w:t xml:space="preserve">: Ez a teszteset ellenőrzi, hogy a </w:t>
      </w:r>
      <w:r w:rsidRPr="00D40F9A">
        <w:rPr>
          <w:rStyle w:val="VerbatimChar"/>
        </w:rPr>
        <w:t>deleteById</w:t>
      </w:r>
      <w:r w:rsidRPr="00D40F9A">
        <w:t xml:space="preserve"> metódus töröl-e egy dalt az admin számára. A </w:t>
      </w:r>
      <w:r w:rsidRPr="00D40F9A">
        <w:rPr>
          <w:rStyle w:val="VerbatimChar"/>
        </w:rPr>
        <w:t>songsService.deleteById</w:t>
      </w:r>
      <w:r w:rsidRPr="00D40F9A">
        <w:t xml:space="preserve"> metódust mockolja, hogy egy sikeres üzenetet adjon vissza, és ellenőrzi, hogy a </w:t>
      </w:r>
      <w:r w:rsidRPr="00D40F9A">
        <w:rPr>
          <w:rStyle w:val="VerbatimChar"/>
        </w:rPr>
        <w:t>songsController.deleteById</w:t>
      </w:r>
      <w:r w:rsidRPr="00D40F9A">
        <w:t xml:space="preserve"> metódus a várt eredményt adja-e vissza.</w:t>
      </w:r>
    </w:p>
    <w:p w14:paraId="064B13BD" w14:textId="77777777"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0940FBAD" w14:textId="77777777" w:rsidR="00895932" w:rsidRPr="00D40F9A" w:rsidRDefault="00895932">
      <w:pPr>
        <w:pStyle w:val="Listaszerbekezds"/>
        <w:numPr>
          <w:ilvl w:val="2"/>
          <w:numId w:val="59"/>
        </w:numPr>
        <w:spacing w:line="240" w:lineRule="auto"/>
        <w:jc w:val="left"/>
      </w:pPr>
      <w:r w:rsidRPr="00D40F9A">
        <w:rPr>
          <w:b/>
          <w:bCs/>
        </w:rPr>
        <w:t>mockRequest</w:t>
      </w:r>
      <w:r w:rsidRPr="00D40F9A">
        <w:t>:</w:t>
      </w:r>
    </w:p>
    <w:p w14:paraId="1D03D04D" w14:textId="77777777" w:rsidR="00895932" w:rsidRPr="00D40F9A" w:rsidRDefault="00895932">
      <w:pPr>
        <w:pStyle w:val="SourceCodeLanguage"/>
        <w:numPr>
          <w:ilvl w:val="2"/>
          <w:numId w:val="55"/>
        </w:numPr>
      </w:pPr>
      <w:r w:rsidRPr="00D40F9A">
        <w:t>json</w:t>
      </w:r>
    </w:p>
    <w:p w14:paraId="365AD325" w14:textId="77777777" w:rsidR="00895932" w:rsidRPr="00D40F9A" w:rsidRDefault="00895932">
      <w:pPr>
        <w:pStyle w:val="SourceCode"/>
        <w:numPr>
          <w:ilvl w:val="2"/>
          <w:numId w:val="55"/>
        </w:numPr>
        <w:spacing w:before="0" w:after="0"/>
      </w:pPr>
      <w:r w:rsidRPr="00D40F9A">
        <w:t>{</w:t>
      </w:r>
    </w:p>
    <w:p w14:paraId="5562FC9F" w14:textId="77777777" w:rsidR="00895932" w:rsidRPr="00D40F9A" w:rsidRDefault="00895932">
      <w:pPr>
        <w:pStyle w:val="SourceCode"/>
        <w:numPr>
          <w:ilvl w:val="2"/>
          <w:numId w:val="55"/>
        </w:numPr>
        <w:spacing w:before="0" w:after="0"/>
      </w:pPr>
      <w:r w:rsidRPr="00D40F9A">
        <w:t xml:space="preserve">  "token": {</w:t>
      </w:r>
    </w:p>
    <w:p w14:paraId="518232DB" w14:textId="77777777" w:rsidR="00895932" w:rsidRPr="00D40F9A" w:rsidRDefault="00895932">
      <w:pPr>
        <w:pStyle w:val="SourceCode"/>
        <w:numPr>
          <w:ilvl w:val="2"/>
          <w:numId w:val="55"/>
        </w:numPr>
        <w:spacing w:before="0" w:after="0"/>
      </w:pPr>
      <w:r w:rsidRPr="00D40F9A">
        <w:t xml:space="preserve">    "sub": "mockedId",</w:t>
      </w:r>
    </w:p>
    <w:p w14:paraId="0AE5E643" w14:textId="77777777" w:rsidR="00895932" w:rsidRPr="00D40F9A" w:rsidRDefault="00895932">
      <w:pPr>
        <w:pStyle w:val="SourceCode"/>
        <w:numPr>
          <w:ilvl w:val="2"/>
          <w:numId w:val="55"/>
        </w:numPr>
        <w:spacing w:before="0" w:after="0"/>
      </w:pPr>
      <w:r w:rsidRPr="00D40F9A">
        <w:t xml:space="preserve">    "username": "mockedUser",</w:t>
      </w:r>
    </w:p>
    <w:p w14:paraId="30BF3EA1" w14:textId="77777777" w:rsidR="00895932" w:rsidRPr="00D40F9A" w:rsidRDefault="00895932">
      <w:pPr>
        <w:pStyle w:val="SourceCode"/>
        <w:numPr>
          <w:ilvl w:val="2"/>
          <w:numId w:val="55"/>
        </w:numPr>
        <w:spacing w:before="0" w:after="0"/>
      </w:pPr>
      <w:r w:rsidRPr="00D40F9A">
        <w:t xml:space="preserve">    "roles": ["Admin"],</w:t>
      </w:r>
    </w:p>
    <w:p w14:paraId="33D2795C" w14:textId="77777777" w:rsidR="00895932" w:rsidRPr="00D40F9A" w:rsidRDefault="00895932">
      <w:pPr>
        <w:pStyle w:val="SourceCode"/>
        <w:numPr>
          <w:ilvl w:val="2"/>
          <w:numId w:val="55"/>
        </w:numPr>
        <w:spacing w:before="0" w:after="0"/>
      </w:pPr>
      <w:r w:rsidRPr="00D40F9A">
        <w:t xml:space="preserve">    "hashedPassword": "mocked-password"</w:t>
      </w:r>
    </w:p>
    <w:p w14:paraId="2C869437" w14:textId="77777777" w:rsidR="00895932" w:rsidRPr="00D40F9A" w:rsidRDefault="00895932">
      <w:pPr>
        <w:pStyle w:val="SourceCode"/>
        <w:numPr>
          <w:ilvl w:val="2"/>
          <w:numId w:val="55"/>
        </w:numPr>
        <w:spacing w:before="0" w:after="0"/>
      </w:pPr>
      <w:r w:rsidRPr="00D40F9A">
        <w:t xml:space="preserve">  }</w:t>
      </w:r>
    </w:p>
    <w:p w14:paraId="41F0DAFF" w14:textId="77777777" w:rsidR="00895932" w:rsidRPr="00D40F9A" w:rsidRDefault="00895932">
      <w:pPr>
        <w:pStyle w:val="SourceCode"/>
        <w:numPr>
          <w:ilvl w:val="2"/>
          <w:numId w:val="55"/>
        </w:numPr>
        <w:spacing w:before="0" w:after="0"/>
      </w:pPr>
      <w:r w:rsidRPr="00D40F9A">
        <w:t>}</w:t>
      </w:r>
    </w:p>
    <w:p w14:paraId="500E3A62"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4CE2A1F5"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2D6C2479" w14:textId="77777777" w:rsidR="00895932" w:rsidRPr="00D40F9A" w:rsidRDefault="00895932">
      <w:pPr>
        <w:pStyle w:val="SourceCodeLanguage"/>
        <w:numPr>
          <w:ilvl w:val="2"/>
          <w:numId w:val="55"/>
        </w:numPr>
      </w:pPr>
      <w:r w:rsidRPr="00D40F9A">
        <w:t>json</w:t>
      </w:r>
    </w:p>
    <w:p w14:paraId="28C00216" w14:textId="77777777" w:rsidR="00895932" w:rsidRPr="00D40F9A" w:rsidRDefault="00895932">
      <w:pPr>
        <w:pStyle w:val="SourceCode"/>
        <w:numPr>
          <w:ilvl w:val="2"/>
          <w:numId w:val="55"/>
        </w:numPr>
        <w:spacing w:before="0" w:after="0"/>
      </w:pPr>
      <w:r w:rsidRPr="00D40F9A">
        <w:t>{</w:t>
      </w:r>
    </w:p>
    <w:p w14:paraId="691CCE72" w14:textId="77777777" w:rsidR="00895932" w:rsidRPr="00D40F9A" w:rsidRDefault="00895932">
      <w:pPr>
        <w:pStyle w:val="SourceCode"/>
        <w:numPr>
          <w:ilvl w:val="2"/>
          <w:numId w:val="55"/>
        </w:numPr>
        <w:spacing w:before="0" w:after="0"/>
      </w:pPr>
      <w:r w:rsidRPr="00D40F9A">
        <w:t xml:space="preserve">  "success": true</w:t>
      </w:r>
    </w:p>
    <w:p w14:paraId="1128DE0F" w14:textId="77777777" w:rsidR="00895932" w:rsidRPr="00D40F9A" w:rsidRDefault="00895932">
      <w:pPr>
        <w:pStyle w:val="SourceCode"/>
        <w:numPr>
          <w:ilvl w:val="2"/>
          <w:numId w:val="55"/>
        </w:numPr>
        <w:spacing w:before="0" w:after="0"/>
      </w:pPr>
      <w:r w:rsidRPr="00D40F9A">
        <w:t>}</w:t>
      </w:r>
    </w:p>
    <w:p w14:paraId="67DB957A" w14:textId="77777777" w:rsidR="00895932" w:rsidRPr="00D40F9A" w:rsidRDefault="00895932" w:rsidP="00895932">
      <w:pPr>
        <w:pStyle w:val="Cmsor5"/>
        <w:spacing w:before="0" w:line="240" w:lineRule="auto"/>
      </w:pPr>
      <w:bookmarkStart w:id="46" w:name="_Toc192492783"/>
      <w:r w:rsidRPr="00D40F9A">
        <w:rPr>
          <w:rStyle w:val="VerbatimChar"/>
        </w:rPr>
        <w:t>tv.controller.spec.ts</w:t>
      </w:r>
      <w:bookmarkEnd w:id="46"/>
    </w:p>
    <w:p w14:paraId="6E0253B7" w14:textId="77777777" w:rsidR="00895932" w:rsidRPr="00D40F9A" w:rsidRDefault="00895932">
      <w:pPr>
        <w:pStyle w:val="Listaszerbekezds"/>
        <w:numPr>
          <w:ilvl w:val="0"/>
          <w:numId w:val="60"/>
        </w:numPr>
        <w:spacing w:line="240" w:lineRule="auto"/>
        <w:jc w:val="left"/>
      </w:pPr>
      <w:r w:rsidRPr="00D40F9A">
        <w:rPr>
          <w:b/>
          <w:bCs/>
        </w:rPr>
        <w:t>TvController -&gt; getAll -&gt; should return summary of votes in session</w:t>
      </w:r>
      <w:r w:rsidRPr="00D40F9A">
        <w:t xml:space="preserve">: Ez a teszteset ellenőrzi, hogy a </w:t>
      </w:r>
      <w:r w:rsidRPr="00D40F9A">
        <w:rPr>
          <w:rStyle w:val="VerbatimChar"/>
        </w:rPr>
        <w:t>getSummaryOfVotesInSession</w:t>
      </w:r>
      <w:r w:rsidRPr="00D40F9A">
        <w:t xml:space="preserve"> metódus visszaadja-e a szavazatok összegzését a szekcióban. A </w:t>
      </w:r>
      <w:r w:rsidRPr="00D40F9A">
        <w:rPr>
          <w:rStyle w:val="VerbatimChar"/>
        </w:rPr>
        <w:t>tvService.getSummaryOfVotesInSession</w:t>
      </w:r>
      <w:r w:rsidRPr="00D40F9A">
        <w:t xml:space="preserve"> metódust mockolja, hogy egy szavazatok összegzését adjon vissza, és ellenőrzi, hogy a </w:t>
      </w:r>
      <w:r w:rsidRPr="00D40F9A">
        <w:rPr>
          <w:rStyle w:val="VerbatimChar"/>
        </w:rPr>
        <w:t>tvController.getSummaryOfVotesInSession</w:t>
      </w:r>
      <w:r w:rsidRPr="00D40F9A">
        <w:t xml:space="preserve"> metódus a várt eredményt adja-e vissza.</w:t>
      </w:r>
    </w:p>
    <w:p w14:paraId="6A5290FC" w14:textId="77777777" w:rsidR="00895932" w:rsidRPr="00D40F9A" w:rsidRDefault="00895932">
      <w:pPr>
        <w:pStyle w:val="Listaszerbekezds"/>
        <w:numPr>
          <w:ilvl w:val="1"/>
          <w:numId w:val="60"/>
        </w:numPr>
        <w:spacing w:line="240" w:lineRule="auto"/>
        <w:jc w:val="left"/>
      </w:pPr>
      <w:r w:rsidRPr="00D40F9A">
        <w:rPr>
          <w:b/>
          <w:bCs/>
        </w:rPr>
        <w:t>Mocked input data</w:t>
      </w:r>
      <w:r w:rsidRPr="00D40F9A">
        <w:t>:</w:t>
      </w:r>
    </w:p>
    <w:p w14:paraId="7C90F6F9" w14:textId="77777777" w:rsidR="00895932" w:rsidRPr="00D40F9A" w:rsidRDefault="00895932">
      <w:pPr>
        <w:pStyle w:val="Listaszerbekezds"/>
        <w:numPr>
          <w:ilvl w:val="2"/>
          <w:numId w:val="60"/>
        </w:numPr>
        <w:spacing w:line="240" w:lineRule="auto"/>
        <w:jc w:val="left"/>
      </w:pPr>
      <w:r w:rsidRPr="00D40F9A">
        <w:rPr>
          <w:b/>
          <w:bCs/>
        </w:rPr>
        <w:t>mockRequest</w:t>
      </w:r>
      <w:r w:rsidRPr="00D40F9A">
        <w:t>:</w:t>
      </w:r>
    </w:p>
    <w:p w14:paraId="605FB015" w14:textId="77777777" w:rsidR="00895932" w:rsidRPr="00D40F9A" w:rsidRDefault="00895932">
      <w:pPr>
        <w:pStyle w:val="SourceCodeLanguage"/>
        <w:numPr>
          <w:ilvl w:val="2"/>
          <w:numId w:val="55"/>
        </w:numPr>
      </w:pPr>
      <w:r w:rsidRPr="00D40F9A">
        <w:t>json</w:t>
      </w:r>
    </w:p>
    <w:p w14:paraId="51F2F8C2" w14:textId="77777777" w:rsidR="00895932" w:rsidRPr="00D40F9A" w:rsidRDefault="00895932">
      <w:pPr>
        <w:pStyle w:val="SourceCode"/>
        <w:numPr>
          <w:ilvl w:val="2"/>
          <w:numId w:val="55"/>
        </w:numPr>
        <w:spacing w:before="0" w:after="0"/>
      </w:pPr>
      <w:r w:rsidRPr="00D40F9A">
        <w:t>{</w:t>
      </w:r>
    </w:p>
    <w:p w14:paraId="713E103A" w14:textId="77777777" w:rsidR="00895932" w:rsidRPr="00D40F9A" w:rsidRDefault="00895932">
      <w:pPr>
        <w:pStyle w:val="SourceCode"/>
        <w:numPr>
          <w:ilvl w:val="2"/>
          <w:numId w:val="55"/>
        </w:numPr>
        <w:spacing w:before="0" w:after="0"/>
      </w:pPr>
      <w:r w:rsidRPr="00D40F9A">
        <w:t xml:space="preserve">  "token": {</w:t>
      </w:r>
    </w:p>
    <w:p w14:paraId="75017488" w14:textId="77777777" w:rsidR="00895932" w:rsidRPr="00D40F9A" w:rsidRDefault="00895932">
      <w:pPr>
        <w:pStyle w:val="SourceCode"/>
        <w:numPr>
          <w:ilvl w:val="2"/>
          <w:numId w:val="55"/>
        </w:numPr>
        <w:spacing w:before="0" w:after="0"/>
      </w:pPr>
      <w:r w:rsidRPr="00D40F9A">
        <w:t xml:space="preserve">    "sub": "mockedId",</w:t>
      </w:r>
    </w:p>
    <w:p w14:paraId="53E08229" w14:textId="77777777" w:rsidR="00895932" w:rsidRPr="00D40F9A" w:rsidRDefault="00895932">
      <w:pPr>
        <w:pStyle w:val="SourceCode"/>
        <w:numPr>
          <w:ilvl w:val="2"/>
          <w:numId w:val="55"/>
        </w:numPr>
        <w:spacing w:before="0" w:after="0"/>
      </w:pPr>
      <w:r w:rsidRPr="00D40F9A">
        <w:t xml:space="preserve">    "username": "mockedUser",</w:t>
      </w:r>
    </w:p>
    <w:p w14:paraId="66EE495E" w14:textId="77777777" w:rsidR="00895932" w:rsidRPr="00D40F9A" w:rsidRDefault="00895932">
      <w:pPr>
        <w:pStyle w:val="SourceCode"/>
        <w:numPr>
          <w:ilvl w:val="2"/>
          <w:numId w:val="55"/>
        </w:numPr>
        <w:spacing w:before="0" w:after="0"/>
      </w:pPr>
      <w:r w:rsidRPr="00D40F9A">
        <w:t xml:space="preserve">    "roles": ["Admin"],</w:t>
      </w:r>
    </w:p>
    <w:p w14:paraId="5E817942" w14:textId="77777777" w:rsidR="00895932" w:rsidRPr="00D40F9A" w:rsidRDefault="00895932">
      <w:pPr>
        <w:pStyle w:val="SourceCode"/>
        <w:numPr>
          <w:ilvl w:val="2"/>
          <w:numId w:val="55"/>
        </w:numPr>
        <w:spacing w:before="0" w:after="0"/>
      </w:pPr>
      <w:r w:rsidRPr="00D40F9A">
        <w:t xml:space="preserve">    "hashedPassword": "mocked-password"</w:t>
      </w:r>
    </w:p>
    <w:p w14:paraId="2815B836" w14:textId="77777777" w:rsidR="00895932" w:rsidRPr="00D40F9A" w:rsidRDefault="00895932">
      <w:pPr>
        <w:pStyle w:val="SourceCode"/>
        <w:numPr>
          <w:ilvl w:val="2"/>
          <w:numId w:val="55"/>
        </w:numPr>
        <w:spacing w:before="0" w:after="0"/>
      </w:pPr>
      <w:r w:rsidRPr="00D40F9A">
        <w:t xml:space="preserve">  }</w:t>
      </w:r>
    </w:p>
    <w:p w14:paraId="6448C449" w14:textId="77777777" w:rsidR="00895932" w:rsidRPr="00D40F9A" w:rsidRDefault="00895932">
      <w:pPr>
        <w:pStyle w:val="SourceCode"/>
        <w:numPr>
          <w:ilvl w:val="2"/>
          <w:numId w:val="55"/>
        </w:numPr>
        <w:spacing w:before="0" w:after="0"/>
      </w:pPr>
      <w:r w:rsidRPr="00D40F9A">
        <w:t>}</w:t>
      </w:r>
    </w:p>
    <w:p w14:paraId="569F0819" w14:textId="77777777" w:rsidR="00895932" w:rsidRPr="00D40F9A" w:rsidRDefault="00895932">
      <w:pPr>
        <w:pStyle w:val="Listaszerbekezds"/>
        <w:numPr>
          <w:ilvl w:val="1"/>
          <w:numId w:val="60"/>
        </w:numPr>
        <w:spacing w:line="240" w:lineRule="auto"/>
        <w:jc w:val="left"/>
      </w:pPr>
      <w:r w:rsidRPr="00D40F9A">
        <w:rPr>
          <w:b/>
          <w:bCs/>
        </w:rPr>
        <w:t>Return value</w:t>
      </w:r>
      <w:r w:rsidRPr="00D40F9A">
        <w:t>:</w:t>
      </w:r>
    </w:p>
    <w:p w14:paraId="0ADA8F1F" w14:textId="77777777" w:rsidR="005766AF" w:rsidRDefault="005766AF">
      <w:pPr>
        <w:spacing w:line="259" w:lineRule="auto"/>
        <w:jc w:val="left"/>
        <w:rPr>
          <w:b/>
          <w:bCs/>
        </w:rPr>
      </w:pPr>
      <w:r>
        <w:rPr>
          <w:b/>
          <w:bCs/>
        </w:rPr>
        <w:br w:type="page"/>
      </w:r>
    </w:p>
    <w:p w14:paraId="2E069048" w14:textId="142281CF" w:rsidR="00895932" w:rsidRPr="00D40F9A" w:rsidRDefault="00895932">
      <w:pPr>
        <w:pStyle w:val="Listaszerbekezds"/>
        <w:numPr>
          <w:ilvl w:val="2"/>
          <w:numId w:val="60"/>
        </w:numPr>
        <w:spacing w:line="240" w:lineRule="auto"/>
        <w:jc w:val="left"/>
      </w:pPr>
      <w:r w:rsidRPr="00D40F9A">
        <w:rPr>
          <w:b/>
          <w:bCs/>
        </w:rPr>
        <w:lastRenderedPageBreak/>
        <w:t>result</w:t>
      </w:r>
      <w:r w:rsidRPr="00D40F9A">
        <w:t>:</w:t>
      </w:r>
    </w:p>
    <w:p w14:paraId="4CD9F4E5" w14:textId="77777777" w:rsidR="00895932" w:rsidRPr="00D40F9A" w:rsidRDefault="00895932">
      <w:pPr>
        <w:pStyle w:val="SourceCodeLanguage"/>
        <w:numPr>
          <w:ilvl w:val="2"/>
          <w:numId w:val="55"/>
        </w:numPr>
      </w:pPr>
      <w:r w:rsidRPr="00D40F9A">
        <w:t>json</w:t>
      </w:r>
    </w:p>
    <w:p w14:paraId="6094CDC1" w14:textId="77777777" w:rsidR="00895932" w:rsidRPr="00D40F9A" w:rsidRDefault="00895932">
      <w:pPr>
        <w:pStyle w:val="SourceCode"/>
        <w:numPr>
          <w:ilvl w:val="2"/>
          <w:numId w:val="55"/>
        </w:numPr>
        <w:spacing w:before="0" w:after="0"/>
      </w:pPr>
      <w:r w:rsidRPr="00D40F9A">
        <w:t>{</w:t>
      </w:r>
    </w:p>
    <w:p w14:paraId="47A659C7" w14:textId="77777777" w:rsidR="00895932" w:rsidRPr="00D40F9A" w:rsidRDefault="00895932">
      <w:pPr>
        <w:pStyle w:val="SourceCode"/>
        <w:numPr>
          <w:ilvl w:val="2"/>
          <w:numId w:val="55"/>
        </w:numPr>
        <w:spacing w:before="0" w:after="0"/>
      </w:pPr>
      <w:r w:rsidRPr="00D40F9A">
        <w:t xml:space="preserve">  "summary": "Summary of votes"</w:t>
      </w:r>
    </w:p>
    <w:p w14:paraId="53CEFA03" w14:textId="77777777" w:rsidR="00895932" w:rsidRPr="00D40F9A" w:rsidRDefault="00895932">
      <w:pPr>
        <w:pStyle w:val="SourceCode"/>
        <w:numPr>
          <w:ilvl w:val="2"/>
          <w:numId w:val="55"/>
        </w:numPr>
        <w:spacing w:before="0" w:after="0"/>
      </w:pPr>
      <w:r w:rsidRPr="00D40F9A">
        <w:t>}</w:t>
      </w:r>
    </w:p>
    <w:p w14:paraId="465A334F" w14:textId="77777777" w:rsidR="00895932" w:rsidRPr="00D40F9A" w:rsidRDefault="00895932" w:rsidP="00895932">
      <w:pPr>
        <w:pStyle w:val="Cmsor5"/>
        <w:spacing w:before="0" w:line="240" w:lineRule="auto"/>
      </w:pPr>
      <w:bookmarkStart w:id="47" w:name="_Toc192492784"/>
      <w:r w:rsidRPr="00D40F9A">
        <w:rPr>
          <w:rStyle w:val="VerbatimChar"/>
        </w:rPr>
        <w:t>user.controller.spec.ts</w:t>
      </w:r>
      <w:bookmarkEnd w:id="47"/>
    </w:p>
    <w:p w14:paraId="0D6F3EF6" w14:textId="77777777" w:rsidR="00895932" w:rsidRPr="00D40F9A" w:rsidRDefault="00895932">
      <w:pPr>
        <w:pStyle w:val="Listaszerbekezds"/>
        <w:numPr>
          <w:ilvl w:val="0"/>
          <w:numId w:val="61"/>
        </w:numPr>
        <w:spacing w:line="240" w:lineRule="auto"/>
        <w:jc w:val="left"/>
      </w:pPr>
      <w:r w:rsidRPr="00D40F9A">
        <w:rPr>
          <w:b/>
          <w:bCs/>
        </w:rPr>
        <w:t>UserController -&gt; getRealNameById -&gt; should return real name</w:t>
      </w:r>
      <w:r w:rsidRPr="00D40F9A">
        <w:t xml:space="preserve">: Ez a teszteset ellenőrzi, hogy a </w:t>
      </w:r>
      <w:r w:rsidRPr="00D40F9A">
        <w:rPr>
          <w:rStyle w:val="VerbatimChar"/>
        </w:rPr>
        <w:t>getRealNameById</w:t>
      </w:r>
      <w:r w:rsidRPr="00D40F9A">
        <w:t xml:space="preserve"> metódus visszaadja-e a felhasználó valódi nevét. A </w:t>
      </w:r>
      <w:r w:rsidRPr="00D40F9A">
        <w:rPr>
          <w:rStyle w:val="VerbatimChar"/>
        </w:rPr>
        <w:t>userService.getRealNameById</w:t>
      </w:r>
      <w:r w:rsidRPr="00D40F9A">
        <w:t xml:space="preserve"> metódust mockolja, hogy egy valódi nevet adjon vissza, és ellenőrzi, hogy a </w:t>
      </w:r>
      <w:r w:rsidRPr="00D40F9A">
        <w:rPr>
          <w:rStyle w:val="VerbatimChar"/>
        </w:rPr>
        <w:t>userController.getRealNameById</w:t>
      </w:r>
      <w:r w:rsidRPr="00D40F9A">
        <w:t xml:space="preserve"> metódus a várt eredményt adja-e vissza.</w:t>
      </w:r>
    </w:p>
    <w:p w14:paraId="7FCF0DFF" w14:textId="77777777" w:rsidR="00895932" w:rsidRPr="00D40F9A" w:rsidRDefault="00895932">
      <w:pPr>
        <w:pStyle w:val="Listaszerbekezds"/>
        <w:numPr>
          <w:ilvl w:val="1"/>
          <w:numId w:val="61"/>
        </w:numPr>
        <w:spacing w:line="240" w:lineRule="auto"/>
        <w:jc w:val="left"/>
      </w:pPr>
      <w:r w:rsidRPr="00D40F9A">
        <w:rPr>
          <w:b/>
          <w:bCs/>
        </w:rPr>
        <w:t>Mocked input data</w:t>
      </w:r>
      <w:r w:rsidRPr="00D40F9A">
        <w:t>:</w:t>
      </w:r>
    </w:p>
    <w:p w14:paraId="4558FD67" w14:textId="77777777" w:rsidR="00895932" w:rsidRPr="00D40F9A" w:rsidRDefault="00895932">
      <w:pPr>
        <w:pStyle w:val="Listaszerbekezds"/>
        <w:numPr>
          <w:ilvl w:val="2"/>
          <w:numId w:val="61"/>
        </w:numPr>
        <w:spacing w:line="240" w:lineRule="auto"/>
        <w:jc w:val="left"/>
      </w:pPr>
      <w:r w:rsidRPr="00D40F9A">
        <w:rPr>
          <w:b/>
          <w:bCs/>
        </w:rPr>
        <w:t>mockRequest</w:t>
      </w:r>
      <w:r w:rsidRPr="00D40F9A">
        <w:t>:</w:t>
      </w:r>
    </w:p>
    <w:p w14:paraId="01FE2560" w14:textId="77777777" w:rsidR="00895932" w:rsidRPr="00D40F9A" w:rsidRDefault="00895932">
      <w:pPr>
        <w:pStyle w:val="SourceCodeLanguage"/>
        <w:numPr>
          <w:ilvl w:val="2"/>
          <w:numId w:val="55"/>
        </w:numPr>
      </w:pPr>
      <w:r w:rsidRPr="00D40F9A">
        <w:t>json</w:t>
      </w:r>
    </w:p>
    <w:p w14:paraId="0DEC75E5" w14:textId="77777777" w:rsidR="00895932" w:rsidRPr="00D40F9A" w:rsidRDefault="00895932">
      <w:pPr>
        <w:pStyle w:val="SourceCode"/>
        <w:numPr>
          <w:ilvl w:val="2"/>
          <w:numId w:val="55"/>
        </w:numPr>
        <w:spacing w:before="0" w:after="0"/>
      </w:pPr>
      <w:r w:rsidRPr="00D40F9A">
        <w:t>{</w:t>
      </w:r>
    </w:p>
    <w:p w14:paraId="43739781" w14:textId="77777777" w:rsidR="00895932" w:rsidRPr="00D40F9A" w:rsidRDefault="00895932">
      <w:pPr>
        <w:pStyle w:val="SourceCode"/>
        <w:numPr>
          <w:ilvl w:val="2"/>
          <w:numId w:val="55"/>
        </w:numPr>
        <w:spacing w:before="0" w:after="0"/>
      </w:pPr>
      <w:r w:rsidRPr="00D40F9A">
        <w:t xml:space="preserve">  "token": {</w:t>
      </w:r>
    </w:p>
    <w:p w14:paraId="4487FB04" w14:textId="77777777" w:rsidR="00895932" w:rsidRPr="00D40F9A" w:rsidRDefault="00895932">
      <w:pPr>
        <w:pStyle w:val="SourceCode"/>
        <w:numPr>
          <w:ilvl w:val="2"/>
          <w:numId w:val="55"/>
        </w:numPr>
        <w:spacing w:before="0" w:after="0"/>
      </w:pPr>
      <w:r w:rsidRPr="00D40F9A">
        <w:t xml:space="preserve">    "sub": "mockedId",</w:t>
      </w:r>
    </w:p>
    <w:p w14:paraId="2FB5A969" w14:textId="77777777" w:rsidR="00895932" w:rsidRPr="00D40F9A" w:rsidRDefault="00895932">
      <w:pPr>
        <w:pStyle w:val="SourceCode"/>
        <w:numPr>
          <w:ilvl w:val="2"/>
          <w:numId w:val="55"/>
        </w:numPr>
        <w:spacing w:before="0" w:after="0"/>
      </w:pPr>
      <w:r w:rsidRPr="00D40F9A">
        <w:t xml:space="preserve">    "username": "mockedUser",</w:t>
      </w:r>
    </w:p>
    <w:p w14:paraId="6730FCA1" w14:textId="77777777" w:rsidR="00895932" w:rsidRPr="00D40F9A" w:rsidRDefault="00895932">
      <w:pPr>
        <w:pStyle w:val="SourceCode"/>
        <w:numPr>
          <w:ilvl w:val="2"/>
          <w:numId w:val="55"/>
        </w:numPr>
        <w:spacing w:before="0" w:after="0"/>
      </w:pPr>
      <w:r w:rsidRPr="00D40F9A">
        <w:t xml:space="preserve">    "roles": ["Admin"],</w:t>
      </w:r>
    </w:p>
    <w:p w14:paraId="5D58A45F" w14:textId="77777777" w:rsidR="00895932" w:rsidRPr="00D40F9A" w:rsidRDefault="00895932">
      <w:pPr>
        <w:pStyle w:val="SourceCode"/>
        <w:numPr>
          <w:ilvl w:val="2"/>
          <w:numId w:val="55"/>
        </w:numPr>
        <w:spacing w:before="0" w:after="0"/>
      </w:pPr>
      <w:r w:rsidRPr="00D40F9A">
        <w:t xml:space="preserve">    "hashedPassword": "mocked-password"</w:t>
      </w:r>
    </w:p>
    <w:p w14:paraId="2CA6C254" w14:textId="77777777" w:rsidR="00895932" w:rsidRPr="00D40F9A" w:rsidRDefault="00895932">
      <w:pPr>
        <w:pStyle w:val="SourceCode"/>
        <w:numPr>
          <w:ilvl w:val="2"/>
          <w:numId w:val="55"/>
        </w:numPr>
        <w:spacing w:before="0" w:after="0"/>
      </w:pPr>
      <w:r w:rsidRPr="00D40F9A">
        <w:t xml:space="preserve">  }</w:t>
      </w:r>
    </w:p>
    <w:p w14:paraId="1479E6FC" w14:textId="77777777" w:rsidR="00895932" w:rsidRPr="00D40F9A" w:rsidRDefault="00895932">
      <w:pPr>
        <w:pStyle w:val="SourceCode"/>
        <w:numPr>
          <w:ilvl w:val="2"/>
          <w:numId w:val="55"/>
        </w:numPr>
        <w:spacing w:before="0" w:after="0"/>
      </w:pPr>
      <w:r w:rsidRPr="00D40F9A">
        <w:t>}</w:t>
      </w:r>
    </w:p>
    <w:p w14:paraId="239F1C8D" w14:textId="77777777" w:rsidR="00895932" w:rsidRPr="00D40F9A" w:rsidRDefault="00895932">
      <w:pPr>
        <w:pStyle w:val="Listaszerbekezds"/>
        <w:numPr>
          <w:ilvl w:val="1"/>
          <w:numId w:val="61"/>
        </w:numPr>
        <w:spacing w:line="240" w:lineRule="auto"/>
        <w:jc w:val="left"/>
      </w:pPr>
      <w:r w:rsidRPr="00D40F9A">
        <w:rPr>
          <w:b/>
          <w:bCs/>
        </w:rPr>
        <w:t>Return value</w:t>
      </w:r>
      <w:r w:rsidRPr="00D40F9A">
        <w:t>:</w:t>
      </w:r>
    </w:p>
    <w:p w14:paraId="2A17203F" w14:textId="77777777" w:rsidR="00895932" w:rsidRPr="00D40F9A" w:rsidRDefault="00895932">
      <w:pPr>
        <w:pStyle w:val="Listaszerbekezds"/>
        <w:numPr>
          <w:ilvl w:val="2"/>
          <w:numId w:val="61"/>
        </w:numPr>
        <w:spacing w:line="240" w:lineRule="auto"/>
        <w:jc w:val="left"/>
      </w:pPr>
      <w:r w:rsidRPr="00D40F9A">
        <w:rPr>
          <w:b/>
          <w:bCs/>
        </w:rPr>
        <w:t>result</w:t>
      </w:r>
      <w:r w:rsidRPr="00D40F9A">
        <w:t>:</w:t>
      </w:r>
    </w:p>
    <w:p w14:paraId="543CCE41" w14:textId="77777777" w:rsidR="00895932" w:rsidRPr="00D40F9A" w:rsidRDefault="00895932">
      <w:pPr>
        <w:pStyle w:val="SourceCodeLanguage"/>
        <w:numPr>
          <w:ilvl w:val="2"/>
          <w:numId w:val="55"/>
        </w:numPr>
      </w:pPr>
      <w:r w:rsidRPr="00D40F9A">
        <w:t>json</w:t>
      </w:r>
    </w:p>
    <w:p w14:paraId="3BC16463" w14:textId="77777777" w:rsidR="00895932" w:rsidRPr="00D40F9A" w:rsidRDefault="00895932">
      <w:pPr>
        <w:pStyle w:val="SourceCode"/>
        <w:numPr>
          <w:ilvl w:val="2"/>
          <w:numId w:val="55"/>
        </w:numPr>
        <w:spacing w:before="0" w:after="0"/>
      </w:pPr>
      <w:r w:rsidRPr="00D40F9A">
        <w:t>{</w:t>
      </w:r>
    </w:p>
    <w:p w14:paraId="0534FC77" w14:textId="77777777" w:rsidR="00895932" w:rsidRPr="00D40F9A" w:rsidRDefault="00895932">
      <w:pPr>
        <w:pStyle w:val="SourceCode"/>
        <w:numPr>
          <w:ilvl w:val="2"/>
          <w:numId w:val="55"/>
        </w:numPr>
        <w:spacing w:before="0" w:after="0"/>
      </w:pPr>
      <w:r w:rsidRPr="00D40F9A">
        <w:t xml:space="preserve">  "realName": "mocked-name"</w:t>
      </w:r>
    </w:p>
    <w:p w14:paraId="5CC6142E" w14:textId="77777777" w:rsidR="00895932" w:rsidRPr="00D40F9A" w:rsidRDefault="00895932">
      <w:pPr>
        <w:pStyle w:val="SourceCode"/>
        <w:numPr>
          <w:ilvl w:val="2"/>
          <w:numId w:val="55"/>
        </w:numPr>
        <w:spacing w:before="0" w:after="0"/>
      </w:pPr>
      <w:r w:rsidRPr="00D40F9A">
        <w:t>}</w:t>
      </w:r>
    </w:p>
    <w:p w14:paraId="36011655" w14:textId="77777777" w:rsidR="00895932" w:rsidRPr="00D40F9A" w:rsidRDefault="00895932">
      <w:pPr>
        <w:pStyle w:val="Listaszerbekezds"/>
        <w:numPr>
          <w:ilvl w:val="0"/>
          <w:numId w:val="61"/>
        </w:numPr>
        <w:spacing w:line="240" w:lineRule="auto"/>
        <w:jc w:val="left"/>
      </w:pPr>
      <w:r w:rsidRPr="00D40F9A">
        <w:rPr>
          <w:b/>
          <w:bCs/>
        </w:rPr>
        <w:t>UserController -&gt; getAll -&gt; should return all users</w:t>
      </w:r>
      <w:r w:rsidRPr="00D40F9A">
        <w:t xml:space="preserve">: Ez a teszteset ellenőrzi, hogy a </w:t>
      </w:r>
      <w:r w:rsidRPr="00D40F9A">
        <w:rPr>
          <w:rStyle w:val="VerbatimChar"/>
        </w:rPr>
        <w:t>getAll</w:t>
      </w:r>
      <w:r w:rsidRPr="00D40F9A">
        <w:t xml:space="preserve"> metódus visszaadja-e az összes felhasználót. A </w:t>
      </w:r>
      <w:r w:rsidRPr="00D40F9A">
        <w:rPr>
          <w:rStyle w:val="VerbatimChar"/>
        </w:rPr>
        <w:t>userService.getAll</w:t>
      </w:r>
      <w:r w:rsidRPr="00D40F9A">
        <w:t xml:space="preserve"> metódust mockolja, hogy egy üres felhasználó listát adjon vissza, és ellenőrzi, hogy a </w:t>
      </w:r>
      <w:r w:rsidRPr="00D40F9A">
        <w:rPr>
          <w:rStyle w:val="VerbatimChar"/>
        </w:rPr>
        <w:t>userController.getAll</w:t>
      </w:r>
      <w:r w:rsidRPr="00D40F9A">
        <w:t xml:space="preserve"> metódus a várt eredményt adja-e vissza.</w:t>
      </w:r>
    </w:p>
    <w:p w14:paraId="62C28AC0" w14:textId="77777777" w:rsidR="00895932" w:rsidRPr="00D40F9A" w:rsidRDefault="00895932">
      <w:pPr>
        <w:pStyle w:val="Listaszerbekezds"/>
        <w:numPr>
          <w:ilvl w:val="1"/>
          <w:numId w:val="61"/>
        </w:numPr>
        <w:spacing w:line="240" w:lineRule="auto"/>
        <w:jc w:val="left"/>
      </w:pPr>
      <w:r w:rsidRPr="00D40F9A">
        <w:rPr>
          <w:b/>
          <w:bCs/>
        </w:rPr>
        <w:t>Mocked input data</w:t>
      </w:r>
      <w:r w:rsidRPr="00D40F9A">
        <w:t>:</w:t>
      </w:r>
    </w:p>
    <w:p w14:paraId="5C51D9B7" w14:textId="77777777" w:rsidR="00895932" w:rsidRPr="00D40F9A" w:rsidRDefault="00895932">
      <w:pPr>
        <w:pStyle w:val="Listaszerbekezds"/>
        <w:numPr>
          <w:ilvl w:val="2"/>
          <w:numId w:val="61"/>
        </w:numPr>
        <w:spacing w:line="240" w:lineRule="auto"/>
        <w:jc w:val="left"/>
      </w:pPr>
      <w:r w:rsidRPr="00D40F9A">
        <w:rPr>
          <w:b/>
          <w:bCs/>
        </w:rPr>
        <w:t>mockRequest</w:t>
      </w:r>
      <w:r w:rsidRPr="00D40F9A">
        <w:t>:</w:t>
      </w:r>
    </w:p>
    <w:p w14:paraId="4B1A25E2" w14:textId="77777777" w:rsidR="00895932" w:rsidRPr="00D40F9A" w:rsidRDefault="00895932">
      <w:pPr>
        <w:pStyle w:val="SourceCodeLanguage"/>
        <w:numPr>
          <w:ilvl w:val="2"/>
          <w:numId w:val="55"/>
        </w:numPr>
      </w:pPr>
      <w:r w:rsidRPr="00D40F9A">
        <w:t>json</w:t>
      </w:r>
    </w:p>
    <w:p w14:paraId="452C383A" w14:textId="77777777" w:rsidR="00895932" w:rsidRPr="00D40F9A" w:rsidRDefault="00895932">
      <w:pPr>
        <w:pStyle w:val="SourceCode"/>
        <w:numPr>
          <w:ilvl w:val="2"/>
          <w:numId w:val="55"/>
        </w:numPr>
        <w:spacing w:before="0" w:after="0"/>
      </w:pPr>
      <w:r w:rsidRPr="00D40F9A">
        <w:t>{</w:t>
      </w:r>
    </w:p>
    <w:p w14:paraId="4C75DCD7" w14:textId="77777777" w:rsidR="00895932" w:rsidRPr="00D40F9A" w:rsidRDefault="00895932">
      <w:pPr>
        <w:pStyle w:val="SourceCode"/>
        <w:numPr>
          <w:ilvl w:val="2"/>
          <w:numId w:val="55"/>
        </w:numPr>
        <w:spacing w:before="0" w:after="0"/>
      </w:pPr>
      <w:r w:rsidRPr="00D40F9A">
        <w:t xml:space="preserve">  "token": {</w:t>
      </w:r>
    </w:p>
    <w:p w14:paraId="60A600CA" w14:textId="77777777" w:rsidR="00895932" w:rsidRPr="00D40F9A" w:rsidRDefault="00895932">
      <w:pPr>
        <w:pStyle w:val="SourceCode"/>
        <w:numPr>
          <w:ilvl w:val="2"/>
          <w:numId w:val="55"/>
        </w:numPr>
        <w:spacing w:before="0" w:after="0"/>
      </w:pPr>
      <w:r w:rsidRPr="00D40F9A">
        <w:t xml:space="preserve">    "sub": "mockedId",</w:t>
      </w:r>
    </w:p>
    <w:p w14:paraId="5B7939AC" w14:textId="77777777" w:rsidR="00895932" w:rsidRPr="00D40F9A" w:rsidRDefault="00895932">
      <w:pPr>
        <w:pStyle w:val="SourceCode"/>
        <w:numPr>
          <w:ilvl w:val="2"/>
          <w:numId w:val="55"/>
        </w:numPr>
        <w:spacing w:before="0" w:after="0"/>
      </w:pPr>
      <w:r w:rsidRPr="00D40F9A">
        <w:t xml:space="preserve">    "username": "mockedUser",</w:t>
      </w:r>
    </w:p>
    <w:p w14:paraId="54A651BA" w14:textId="77777777" w:rsidR="00895932" w:rsidRPr="00D40F9A" w:rsidRDefault="00895932">
      <w:pPr>
        <w:pStyle w:val="SourceCode"/>
        <w:numPr>
          <w:ilvl w:val="2"/>
          <w:numId w:val="55"/>
        </w:numPr>
        <w:spacing w:before="0" w:after="0"/>
      </w:pPr>
      <w:r w:rsidRPr="00D40F9A">
        <w:t xml:space="preserve">    "roles": ["Admin"],</w:t>
      </w:r>
    </w:p>
    <w:p w14:paraId="0B9A2909" w14:textId="77777777" w:rsidR="00895932" w:rsidRPr="00D40F9A" w:rsidRDefault="00895932">
      <w:pPr>
        <w:pStyle w:val="SourceCode"/>
        <w:numPr>
          <w:ilvl w:val="2"/>
          <w:numId w:val="55"/>
        </w:numPr>
        <w:spacing w:before="0" w:after="0"/>
      </w:pPr>
      <w:r w:rsidRPr="00D40F9A">
        <w:t xml:space="preserve">    "hashedPassword": "mocked-password"</w:t>
      </w:r>
    </w:p>
    <w:p w14:paraId="3424F74A" w14:textId="77777777" w:rsidR="00895932" w:rsidRPr="00D40F9A" w:rsidRDefault="00895932">
      <w:pPr>
        <w:pStyle w:val="SourceCode"/>
        <w:numPr>
          <w:ilvl w:val="2"/>
          <w:numId w:val="55"/>
        </w:numPr>
        <w:spacing w:before="0" w:after="0"/>
      </w:pPr>
      <w:r w:rsidRPr="00D40F9A">
        <w:t xml:space="preserve">  }</w:t>
      </w:r>
    </w:p>
    <w:p w14:paraId="092FB47E" w14:textId="77777777" w:rsidR="00895932" w:rsidRPr="00D40F9A" w:rsidRDefault="00895932">
      <w:pPr>
        <w:pStyle w:val="SourceCode"/>
        <w:numPr>
          <w:ilvl w:val="2"/>
          <w:numId w:val="55"/>
        </w:numPr>
        <w:spacing w:before="0" w:after="0"/>
      </w:pPr>
      <w:r w:rsidRPr="00D40F9A">
        <w:t>}</w:t>
      </w:r>
    </w:p>
    <w:p w14:paraId="062BFAC0" w14:textId="77777777" w:rsidR="00895932" w:rsidRPr="00D40F9A" w:rsidRDefault="00895932">
      <w:pPr>
        <w:pStyle w:val="Listaszerbekezds"/>
        <w:numPr>
          <w:ilvl w:val="1"/>
          <w:numId w:val="61"/>
        </w:numPr>
        <w:spacing w:line="240" w:lineRule="auto"/>
        <w:jc w:val="left"/>
      </w:pPr>
      <w:r w:rsidRPr="00D40F9A">
        <w:rPr>
          <w:b/>
          <w:bCs/>
        </w:rPr>
        <w:t>Return value</w:t>
      </w:r>
      <w:r w:rsidRPr="00D40F9A">
        <w:t>:</w:t>
      </w:r>
    </w:p>
    <w:p w14:paraId="603F5B55" w14:textId="77777777" w:rsidR="00895932" w:rsidRPr="00D40F9A" w:rsidRDefault="00895932">
      <w:pPr>
        <w:pStyle w:val="Listaszerbekezds"/>
        <w:numPr>
          <w:ilvl w:val="2"/>
          <w:numId w:val="61"/>
        </w:numPr>
        <w:spacing w:line="240" w:lineRule="auto"/>
        <w:jc w:val="left"/>
      </w:pPr>
      <w:r w:rsidRPr="00D40F9A">
        <w:rPr>
          <w:b/>
          <w:bCs/>
        </w:rPr>
        <w:t>result</w:t>
      </w:r>
      <w:r w:rsidRPr="00D40F9A">
        <w:t>:</w:t>
      </w:r>
    </w:p>
    <w:p w14:paraId="799FC5EF" w14:textId="77777777" w:rsidR="00895932" w:rsidRPr="00D40F9A" w:rsidRDefault="00895932">
      <w:pPr>
        <w:pStyle w:val="SourceCodeLanguage"/>
        <w:numPr>
          <w:ilvl w:val="2"/>
          <w:numId w:val="55"/>
        </w:numPr>
      </w:pPr>
      <w:r w:rsidRPr="00D40F9A">
        <w:t>json</w:t>
      </w:r>
    </w:p>
    <w:p w14:paraId="01795DE9" w14:textId="77777777" w:rsidR="00895932" w:rsidRPr="00D40F9A" w:rsidRDefault="00895932">
      <w:pPr>
        <w:pStyle w:val="SourceCode"/>
        <w:numPr>
          <w:ilvl w:val="2"/>
          <w:numId w:val="55"/>
        </w:numPr>
        <w:spacing w:before="0" w:after="0"/>
      </w:pPr>
      <w:r w:rsidRPr="00D40F9A">
        <w:t>{</w:t>
      </w:r>
    </w:p>
    <w:p w14:paraId="28145F54" w14:textId="77777777" w:rsidR="00895932" w:rsidRPr="00D40F9A" w:rsidRDefault="00895932">
      <w:pPr>
        <w:pStyle w:val="SourceCode"/>
        <w:numPr>
          <w:ilvl w:val="2"/>
          <w:numId w:val="55"/>
        </w:numPr>
        <w:spacing w:before="0" w:after="0"/>
      </w:pPr>
      <w:r w:rsidRPr="00D40F9A">
        <w:t xml:space="preserve">  "users": []</w:t>
      </w:r>
    </w:p>
    <w:p w14:paraId="3099EF63" w14:textId="77777777" w:rsidR="00895932" w:rsidRPr="00D40F9A" w:rsidRDefault="00895932">
      <w:pPr>
        <w:pStyle w:val="SourceCode"/>
        <w:numPr>
          <w:ilvl w:val="2"/>
          <w:numId w:val="55"/>
        </w:numPr>
        <w:spacing w:before="0" w:after="0"/>
      </w:pPr>
      <w:r w:rsidRPr="00D40F9A">
        <w:t>}</w:t>
      </w:r>
    </w:p>
    <w:p w14:paraId="17F69947" w14:textId="77777777" w:rsidR="005766AF" w:rsidRDefault="005766AF">
      <w:pPr>
        <w:spacing w:line="259" w:lineRule="auto"/>
        <w:jc w:val="left"/>
        <w:rPr>
          <w:b/>
          <w:bCs/>
        </w:rPr>
      </w:pPr>
      <w:r>
        <w:rPr>
          <w:b/>
          <w:bCs/>
        </w:rPr>
        <w:br w:type="page"/>
      </w:r>
    </w:p>
    <w:p w14:paraId="1C816E17" w14:textId="7DB15AD5" w:rsidR="00895932" w:rsidRPr="00D40F9A" w:rsidRDefault="00895932">
      <w:pPr>
        <w:pStyle w:val="Listaszerbekezds"/>
        <w:numPr>
          <w:ilvl w:val="0"/>
          <w:numId w:val="61"/>
        </w:numPr>
        <w:spacing w:line="240" w:lineRule="auto"/>
        <w:jc w:val="left"/>
      </w:pPr>
      <w:r w:rsidRPr="00D40F9A">
        <w:rPr>
          <w:b/>
          <w:bCs/>
        </w:rPr>
        <w:lastRenderedPageBreak/>
        <w:t>UserController -&gt; updateUserPassword -&gt; should return success when updating user password</w:t>
      </w:r>
      <w:r w:rsidRPr="00D40F9A">
        <w:t xml:space="preserve">: Ez a teszteset ellenőrzi, hogy a </w:t>
      </w:r>
      <w:r w:rsidRPr="00D40F9A">
        <w:rPr>
          <w:rStyle w:val="VerbatimChar"/>
        </w:rPr>
        <w:t>updateUserPassword</w:t>
      </w:r>
      <w:r w:rsidRPr="00D40F9A">
        <w:t xml:space="preserve"> metódus sikeresen frissíti-e a felhasználó jelszavát. A </w:t>
      </w:r>
      <w:r w:rsidRPr="00D40F9A">
        <w:rPr>
          <w:rStyle w:val="VerbatimChar"/>
        </w:rPr>
        <w:t>userService.updateUserPassword</w:t>
      </w:r>
      <w:r w:rsidRPr="00D40F9A">
        <w:t xml:space="preserve"> metódust mockolja, hogy egy sikeres üzenetet adjon vissza, és ellenőrzi, hogy a </w:t>
      </w:r>
      <w:r w:rsidRPr="00D40F9A">
        <w:rPr>
          <w:rStyle w:val="VerbatimChar"/>
        </w:rPr>
        <w:t>userController.updateUserPassword</w:t>
      </w:r>
      <w:r w:rsidRPr="00D40F9A">
        <w:t xml:space="preserve"> metódus a várt eredményt adja-e vissza.</w:t>
      </w:r>
    </w:p>
    <w:p w14:paraId="2C691E45" w14:textId="77777777" w:rsidR="00895932" w:rsidRPr="00D40F9A" w:rsidRDefault="00895932">
      <w:pPr>
        <w:pStyle w:val="Listaszerbekezds"/>
        <w:numPr>
          <w:ilvl w:val="1"/>
          <w:numId w:val="61"/>
        </w:numPr>
        <w:spacing w:line="240" w:lineRule="auto"/>
        <w:jc w:val="left"/>
      </w:pPr>
      <w:r w:rsidRPr="00D40F9A">
        <w:rPr>
          <w:b/>
          <w:bCs/>
        </w:rPr>
        <w:t>Mocked input data</w:t>
      </w:r>
      <w:r w:rsidRPr="00D40F9A">
        <w:t>:</w:t>
      </w:r>
    </w:p>
    <w:p w14:paraId="57BAF7D9" w14:textId="77777777" w:rsidR="00895932" w:rsidRPr="00D40F9A" w:rsidRDefault="00895932">
      <w:pPr>
        <w:pStyle w:val="Listaszerbekezds"/>
        <w:numPr>
          <w:ilvl w:val="2"/>
          <w:numId w:val="61"/>
        </w:numPr>
        <w:spacing w:line="240" w:lineRule="auto"/>
        <w:jc w:val="left"/>
      </w:pPr>
      <w:r w:rsidRPr="00D40F9A">
        <w:rPr>
          <w:b/>
          <w:bCs/>
        </w:rPr>
        <w:t>mockRequest</w:t>
      </w:r>
      <w:r w:rsidRPr="00D40F9A">
        <w:t>:</w:t>
      </w:r>
    </w:p>
    <w:p w14:paraId="3AC3198F" w14:textId="77777777" w:rsidR="00895932" w:rsidRPr="00D40F9A" w:rsidRDefault="00895932">
      <w:pPr>
        <w:pStyle w:val="SourceCodeLanguage"/>
        <w:numPr>
          <w:ilvl w:val="2"/>
          <w:numId w:val="55"/>
        </w:numPr>
      </w:pPr>
      <w:r w:rsidRPr="00D40F9A">
        <w:t>json</w:t>
      </w:r>
    </w:p>
    <w:p w14:paraId="69B85D4F" w14:textId="77777777" w:rsidR="00895932" w:rsidRPr="00D40F9A" w:rsidRDefault="00895932">
      <w:pPr>
        <w:pStyle w:val="SourceCode"/>
        <w:numPr>
          <w:ilvl w:val="2"/>
          <w:numId w:val="55"/>
        </w:numPr>
        <w:spacing w:before="0" w:after="0"/>
      </w:pPr>
      <w:r w:rsidRPr="00D40F9A">
        <w:t>{</w:t>
      </w:r>
    </w:p>
    <w:p w14:paraId="60E0A226" w14:textId="77777777" w:rsidR="00895932" w:rsidRPr="00D40F9A" w:rsidRDefault="00895932">
      <w:pPr>
        <w:pStyle w:val="SourceCode"/>
        <w:numPr>
          <w:ilvl w:val="2"/>
          <w:numId w:val="55"/>
        </w:numPr>
        <w:spacing w:before="0" w:after="0"/>
      </w:pPr>
      <w:r w:rsidRPr="00D40F9A">
        <w:t xml:space="preserve">  "token": {</w:t>
      </w:r>
    </w:p>
    <w:p w14:paraId="24B96EB6" w14:textId="77777777" w:rsidR="00895932" w:rsidRPr="00D40F9A" w:rsidRDefault="00895932">
      <w:pPr>
        <w:pStyle w:val="SourceCode"/>
        <w:numPr>
          <w:ilvl w:val="2"/>
          <w:numId w:val="55"/>
        </w:numPr>
        <w:spacing w:before="0" w:after="0"/>
      </w:pPr>
      <w:r w:rsidRPr="00D40F9A">
        <w:t xml:space="preserve">    "sub": "mockedId",</w:t>
      </w:r>
    </w:p>
    <w:p w14:paraId="78D90CF6" w14:textId="77777777" w:rsidR="00895932" w:rsidRPr="00D40F9A" w:rsidRDefault="00895932">
      <w:pPr>
        <w:pStyle w:val="SourceCode"/>
        <w:numPr>
          <w:ilvl w:val="2"/>
          <w:numId w:val="55"/>
        </w:numPr>
        <w:spacing w:before="0" w:after="0"/>
      </w:pPr>
      <w:r w:rsidRPr="00D40F9A">
        <w:t xml:space="preserve">    "username": "mockedUser",</w:t>
      </w:r>
    </w:p>
    <w:p w14:paraId="39D33932" w14:textId="77777777" w:rsidR="00895932" w:rsidRPr="00D40F9A" w:rsidRDefault="00895932">
      <w:pPr>
        <w:pStyle w:val="SourceCode"/>
        <w:numPr>
          <w:ilvl w:val="2"/>
          <w:numId w:val="55"/>
        </w:numPr>
        <w:spacing w:before="0" w:after="0"/>
      </w:pPr>
      <w:r w:rsidRPr="00D40F9A">
        <w:t xml:space="preserve">    "roles": ["Admin"],</w:t>
      </w:r>
    </w:p>
    <w:p w14:paraId="77460881" w14:textId="77777777" w:rsidR="00895932" w:rsidRPr="00D40F9A" w:rsidRDefault="00895932">
      <w:pPr>
        <w:pStyle w:val="SourceCode"/>
        <w:numPr>
          <w:ilvl w:val="2"/>
          <w:numId w:val="55"/>
        </w:numPr>
        <w:spacing w:before="0" w:after="0"/>
      </w:pPr>
      <w:r w:rsidRPr="00D40F9A">
        <w:t xml:space="preserve">    "hashedPassword": "mocked-password"</w:t>
      </w:r>
    </w:p>
    <w:p w14:paraId="54C138CB" w14:textId="77777777" w:rsidR="00895932" w:rsidRPr="00D40F9A" w:rsidRDefault="00895932">
      <w:pPr>
        <w:pStyle w:val="SourceCode"/>
        <w:numPr>
          <w:ilvl w:val="2"/>
          <w:numId w:val="55"/>
        </w:numPr>
        <w:spacing w:before="0" w:after="0"/>
      </w:pPr>
      <w:r w:rsidRPr="00D40F9A">
        <w:t xml:space="preserve">  }</w:t>
      </w:r>
    </w:p>
    <w:p w14:paraId="13ACAE5F" w14:textId="77777777" w:rsidR="00895932" w:rsidRPr="00D40F9A" w:rsidRDefault="00895932">
      <w:pPr>
        <w:pStyle w:val="SourceCode"/>
        <w:numPr>
          <w:ilvl w:val="2"/>
          <w:numId w:val="55"/>
        </w:numPr>
        <w:spacing w:before="0" w:after="0"/>
      </w:pPr>
      <w:r w:rsidRPr="00D40F9A">
        <w:t>}</w:t>
      </w:r>
    </w:p>
    <w:p w14:paraId="62AA3831" w14:textId="77777777" w:rsidR="00895932" w:rsidRPr="00D40F9A" w:rsidRDefault="00895932">
      <w:pPr>
        <w:pStyle w:val="Listaszerbekezds"/>
        <w:numPr>
          <w:ilvl w:val="2"/>
          <w:numId w:val="61"/>
        </w:numPr>
        <w:spacing w:line="240" w:lineRule="auto"/>
        <w:jc w:val="left"/>
      </w:pPr>
      <w:r w:rsidRPr="00D40F9A">
        <w:rPr>
          <w:b/>
          <w:bCs/>
        </w:rPr>
        <w:t>mockPassword</w:t>
      </w:r>
      <w:r w:rsidRPr="00D40F9A">
        <w:t>:</w:t>
      </w:r>
    </w:p>
    <w:p w14:paraId="373AAD28" w14:textId="77777777" w:rsidR="00895932" w:rsidRPr="00D40F9A" w:rsidRDefault="00895932">
      <w:pPr>
        <w:pStyle w:val="SourceCodeLanguage"/>
        <w:numPr>
          <w:ilvl w:val="2"/>
          <w:numId w:val="55"/>
        </w:numPr>
      </w:pPr>
      <w:r w:rsidRPr="00D40F9A">
        <w:t>json</w:t>
      </w:r>
    </w:p>
    <w:p w14:paraId="6111ACF3" w14:textId="77777777" w:rsidR="00895932" w:rsidRPr="00D40F9A" w:rsidRDefault="00895932">
      <w:pPr>
        <w:pStyle w:val="SourceCode"/>
        <w:numPr>
          <w:ilvl w:val="2"/>
          <w:numId w:val="55"/>
        </w:numPr>
        <w:spacing w:before="0" w:after="0"/>
      </w:pPr>
      <w:r w:rsidRPr="00D40F9A">
        <w:t>{</w:t>
      </w:r>
    </w:p>
    <w:p w14:paraId="7E24C2CF" w14:textId="77777777" w:rsidR="00895932" w:rsidRPr="00D40F9A" w:rsidRDefault="00895932">
      <w:pPr>
        <w:pStyle w:val="SourceCode"/>
        <w:numPr>
          <w:ilvl w:val="2"/>
          <w:numId w:val="55"/>
        </w:numPr>
        <w:spacing w:before="0" w:after="0"/>
      </w:pPr>
      <w:r w:rsidRPr="00D40F9A">
        <w:t xml:space="preserve">  "userId": "1",</w:t>
      </w:r>
    </w:p>
    <w:p w14:paraId="63528BEA" w14:textId="77777777" w:rsidR="00895932" w:rsidRPr="00D40F9A" w:rsidRDefault="00895932">
      <w:pPr>
        <w:pStyle w:val="SourceCode"/>
        <w:numPr>
          <w:ilvl w:val="2"/>
          <w:numId w:val="55"/>
        </w:numPr>
        <w:spacing w:before="0" w:after="0"/>
      </w:pPr>
      <w:r w:rsidRPr="00D40F9A">
        <w:t xml:space="preserve">  "password": "asd"</w:t>
      </w:r>
    </w:p>
    <w:p w14:paraId="70CE6EA4" w14:textId="77777777" w:rsidR="00895932" w:rsidRPr="00D40F9A" w:rsidRDefault="00895932">
      <w:pPr>
        <w:pStyle w:val="SourceCode"/>
        <w:numPr>
          <w:ilvl w:val="2"/>
          <w:numId w:val="55"/>
        </w:numPr>
        <w:spacing w:before="0" w:after="0"/>
      </w:pPr>
      <w:r w:rsidRPr="00D40F9A">
        <w:t>}</w:t>
      </w:r>
    </w:p>
    <w:p w14:paraId="3A77733A" w14:textId="77777777" w:rsidR="00895932" w:rsidRPr="00D40F9A" w:rsidRDefault="00895932">
      <w:pPr>
        <w:pStyle w:val="Listaszerbekezds"/>
        <w:numPr>
          <w:ilvl w:val="1"/>
          <w:numId w:val="61"/>
        </w:numPr>
        <w:spacing w:line="240" w:lineRule="auto"/>
        <w:jc w:val="left"/>
      </w:pPr>
      <w:r w:rsidRPr="00D40F9A">
        <w:rPr>
          <w:b/>
          <w:bCs/>
        </w:rPr>
        <w:t>Return value</w:t>
      </w:r>
      <w:r w:rsidRPr="00D40F9A">
        <w:t>:</w:t>
      </w:r>
    </w:p>
    <w:p w14:paraId="138C5668" w14:textId="77777777" w:rsidR="00895932" w:rsidRPr="00D40F9A" w:rsidRDefault="00895932">
      <w:pPr>
        <w:pStyle w:val="Listaszerbekezds"/>
        <w:numPr>
          <w:ilvl w:val="2"/>
          <w:numId w:val="61"/>
        </w:numPr>
        <w:spacing w:line="240" w:lineRule="auto"/>
        <w:jc w:val="left"/>
      </w:pPr>
      <w:r w:rsidRPr="00D40F9A">
        <w:rPr>
          <w:b/>
          <w:bCs/>
        </w:rPr>
        <w:t>result</w:t>
      </w:r>
      <w:r w:rsidRPr="00D40F9A">
        <w:t>:</w:t>
      </w:r>
    </w:p>
    <w:p w14:paraId="09DBA18F" w14:textId="77777777" w:rsidR="00895932" w:rsidRPr="00D40F9A" w:rsidRDefault="00895932">
      <w:pPr>
        <w:pStyle w:val="SourceCodeLanguage"/>
        <w:numPr>
          <w:ilvl w:val="2"/>
          <w:numId w:val="55"/>
        </w:numPr>
      </w:pPr>
      <w:r w:rsidRPr="00D40F9A">
        <w:t>json</w:t>
      </w:r>
    </w:p>
    <w:p w14:paraId="49D1B341" w14:textId="77777777" w:rsidR="00895932" w:rsidRPr="00D40F9A" w:rsidRDefault="00895932">
      <w:pPr>
        <w:pStyle w:val="SourceCode"/>
        <w:numPr>
          <w:ilvl w:val="2"/>
          <w:numId w:val="55"/>
        </w:numPr>
        <w:spacing w:before="0" w:after="0"/>
      </w:pPr>
      <w:r w:rsidRPr="00D40F9A">
        <w:t>{</w:t>
      </w:r>
    </w:p>
    <w:p w14:paraId="0CD6A952" w14:textId="77777777" w:rsidR="00895932" w:rsidRPr="00D40F9A" w:rsidRDefault="00895932">
      <w:pPr>
        <w:pStyle w:val="SourceCode"/>
        <w:numPr>
          <w:ilvl w:val="2"/>
          <w:numId w:val="55"/>
        </w:numPr>
        <w:spacing w:before="0" w:after="0"/>
      </w:pPr>
      <w:r w:rsidRPr="00D40F9A">
        <w:t xml:space="preserve">  "success": true</w:t>
      </w:r>
    </w:p>
    <w:p w14:paraId="222A6710" w14:textId="77777777" w:rsidR="00895932" w:rsidRPr="00D40F9A" w:rsidRDefault="00895932">
      <w:pPr>
        <w:pStyle w:val="SourceCode"/>
        <w:numPr>
          <w:ilvl w:val="2"/>
          <w:numId w:val="55"/>
        </w:numPr>
        <w:spacing w:before="0" w:after="0"/>
      </w:pPr>
      <w:r w:rsidRPr="00D40F9A">
        <w:t>}</w:t>
      </w:r>
    </w:p>
    <w:p w14:paraId="4FC09419" w14:textId="77777777" w:rsidR="00895932" w:rsidRPr="00D40F9A" w:rsidRDefault="00895932">
      <w:pPr>
        <w:pStyle w:val="Listaszerbekezds"/>
        <w:numPr>
          <w:ilvl w:val="0"/>
          <w:numId w:val="61"/>
        </w:numPr>
        <w:spacing w:line="240" w:lineRule="auto"/>
        <w:jc w:val="left"/>
      </w:pPr>
      <w:r w:rsidRPr="00D40F9A">
        <w:rPr>
          <w:b/>
          <w:bCs/>
        </w:rPr>
        <w:t>UserController -&gt; updateUserRole -&gt; should return success when updating user role</w:t>
      </w:r>
      <w:r w:rsidRPr="00D40F9A">
        <w:t xml:space="preserve">: Ez a teszteset ellenőrzi, hogy a </w:t>
      </w:r>
      <w:r w:rsidRPr="00D40F9A">
        <w:rPr>
          <w:rStyle w:val="VerbatimChar"/>
        </w:rPr>
        <w:t>updateUserRole</w:t>
      </w:r>
      <w:r w:rsidRPr="00D40F9A">
        <w:t xml:space="preserve"> metódus sikeresen frissíti-e a felhasználó szerepkörét. A </w:t>
      </w:r>
      <w:r w:rsidRPr="00D40F9A">
        <w:rPr>
          <w:rStyle w:val="VerbatimChar"/>
        </w:rPr>
        <w:t>userService.updateUserRole</w:t>
      </w:r>
      <w:r w:rsidRPr="00D40F9A">
        <w:t xml:space="preserve"> metódust mockolja, hogy egy sikeres üzenetet adjon vissza, és ellenőrzi, hogy a </w:t>
      </w:r>
      <w:r w:rsidRPr="00D40F9A">
        <w:rPr>
          <w:rStyle w:val="VerbatimChar"/>
        </w:rPr>
        <w:t>userController.updateUserRole</w:t>
      </w:r>
      <w:r w:rsidRPr="00D40F9A">
        <w:t xml:space="preserve"> metódus a várt eredményt adja-e vissza.</w:t>
      </w:r>
    </w:p>
    <w:p w14:paraId="29FE6145" w14:textId="77777777" w:rsidR="00895932" w:rsidRPr="00D40F9A" w:rsidRDefault="00895932">
      <w:pPr>
        <w:pStyle w:val="Listaszerbekezds"/>
        <w:numPr>
          <w:ilvl w:val="1"/>
          <w:numId w:val="61"/>
        </w:numPr>
        <w:spacing w:line="240" w:lineRule="auto"/>
        <w:jc w:val="left"/>
      </w:pPr>
      <w:r w:rsidRPr="00D40F9A">
        <w:rPr>
          <w:b/>
          <w:bCs/>
        </w:rPr>
        <w:t>Mocked input data</w:t>
      </w:r>
      <w:r w:rsidRPr="00D40F9A">
        <w:t>:</w:t>
      </w:r>
    </w:p>
    <w:p w14:paraId="1EE653E8" w14:textId="77777777" w:rsidR="00895932" w:rsidRPr="00D40F9A" w:rsidRDefault="00895932">
      <w:pPr>
        <w:pStyle w:val="Listaszerbekezds"/>
        <w:numPr>
          <w:ilvl w:val="2"/>
          <w:numId w:val="61"/>
        </w:numPr>
        <w:spacing w:line="240" w:lineRule="auto"/>
        <w:jc w:val="left"/>
      </w:pPr>
      <w:r w:rsidRPr="00D40F9A">
        <w:rPr>
          <w:b/>
          <w:bCs/>
        </w:rPr>
        <w:t>mockRequest</w:t>
      </w:r>
      <w:r w:rsidRPr="00D40F9A">
        <w:t>:</w:t>
      </w:r>
    </w:p>
    <w:p w14:paraId="052DBBD5" w14:textId="77777777" w:rsidR="00895932" w:rsidRPr="00D40F9A" w:rsidRDefault="00895932">
      <w:pPr>
        <w:pStyle w:val="SourceCodeLanguage"/>
        <w:numPr>
          <w:ilvl w:val="2"/>
          <w:numId w:val="55"/>
        </w:numPr>
      </w:pPr>
      <w:r w:rsidRPr="00D40F9A">
        <w:t>json</w:t>
      </w:r>
    </w:p>
    <w:p w14:paraId="468B97F8" w14:textId="77777777" w:rsidR="00895932" w:rsidRPr="00D40F9A" w:rsidRDefault="00895932">
      <w:pPr>
        <w:pStyle w:val="SourceCode"/>
        <w:numPr>
          <w:ilvl w:val="2"/>
          <w:numId w:val="55"/>
        </w:numPr>
        <w:spacing w:before="0" w:after="0"/>
      </w:pPr>
      <w:r w:rsidRPr="00D40F9A">
        <w:t>{</w:t>
      </w:r>
    </w:p>
    <w:p w14:paraId="7451EAC5" w14:textId="77777777" w:rsidR="00895932" w:rsidRPr="00D40F9A" w:rsidRDefault="00895932">
      <w:pPr>
        <w:pStyle w:val="SourceCode"/>
        <w:numPr>
          <w:ilvl w:val="2"/>
          <w:numId w:val="55"/>
        </w:numPr>
        <w:spacing w:before="0" w:after="0"/>
      </w:pPr>
      <w:r w:rsidRPr="00D40F9A">
        <w:t xml:space="preserve">  "token": {</w:t>
      </w:r>
    </w:p>
    <w:p w14:paraId="05A87411" w14:textId="77777777" w:rsidR="00895932" w:rsidRPr="00D40F9A" w:rsidRDefault="00895932">
      <w:pPr>
        <w:pStyle w:val="SourceCode"/>
        <w:numPr>
          <w:ilvl w:val="2"/>
          <w:numId w:val="55"/>
        </w:numPr>
        <w:spacing w:before="0" w:after="0"/>
      </w:pPr>
      <w:r w:rsidRPr="00D40F9A">
        <w:t xml:space="preserve">    "sub": "mockedId",</w:t>
      </w:r>
    </w:p>
    <w:p w14:paraId="2A796441" w14:textId="77777777" w:rsidR="00895932" w:rsidRPr="00D40F9A" w:rsidRDefault="00895932">
      <w:pPr>
        <w:pStyle w:val="SourceCode"/>
        <w:numPr>
          <w:ilvl w:val="2"/>
          <w:numId w:val="55"/>
        </w:numPr>
        <w:spacing w:before="0" w:after="0"/>
      </w:pPr>
      <w:r w:rsidRPr="00D40F9A">
        <w:t xml:space="preserve">    "username": "mockedUser",</w:t>
      </w:r>
    </w:p>
    <w:p w14:paraId="0E07CE4F" w14:textId="77777777" w:rsidR="00895932" w:rsidRPr="00D40F9A" w:rsidRDefault="00895932">
      <w:pPr>
        <w:pStyle w:val="SourceCode"/>
        <w:numPr>
          <w:ilvl w:val="2"/>
          <w:numId w:val="55"/>
        </w:numPr>
        <w:spacing w:before="0" w:after="0"/>
      </w:pPr>
      <w:r w:rsidRPr="00D40F9A">
        <w:t xml:space="preserve">    "roles": ["Admin"],</w:t>
      </w:r>
    </w:p>
    <w:p w14:paraId="5C82651E" w14:textId="77777777" w:rsidR="00895932" w:rsidRPr="00D40F9A" w:rsidRDefault="00895932">
      <w:pPr>
        <w:pStyle w:val="SourceCode"/>
        <w:numPr>
          <w:ilvl w:val="2"/>
          <w:numId w:val="55"/>
        </w:numPr>
        <w:spacing w:before="0" w:after="0"/>
      </w:pPr>
      <w:r w:rsidRPr="00D40F9A">
        <w:t xml:space="preserve">    "hashedPassword": "mocked-password"</w:t>
      </w:r>
    </w:p>
    <w:p w14:paraId="116E277D" w14:textId="77777777" w:rsidR="00895932" w:rsidRPr="00D40F9A" w:rsidRDefault="00895932">
      <w:pPr>
        <w:pStyle w:val="SourceCode"/>
        <w:numPr>
          <w:ilvl w:val="2"/>
          <w:numId w:val="55"/>
        </w:numPr>
        <w:spacing w:before="0" w:after="0"/>
      </w:pPr>
      <w:r w:rsidRPr="00D40F9A">
        <w:t xml:space="preserve">  }</w:t>
      </w:r>
    </w:p>
    <w:p w14:paraId="49ED95FD" w14:textId="77777777" w:rsidR="00895932" w:rsidRPr="00D40F9A" w:rsidRDefault="00895932">
      <w:pPr>
        <w:pStyle w:val="SourceCode"/>
        <w:numPr>
          <w:ilvl w:val="2"/>
          <w:numId w:val="55"/>
        </w:numPr>
        <w:spacing w:before="0" w:after="0"/>
      </w:pPr>
      <w:r w:rsidRPr="00D40F9A">
        <w:t>}</w:t>
      </w:r>
    </w:p>
    <w:p w14:paraId="3A9FF1DD" w14:textId="77777777" w:rsidR="00895932" w:rsidRPr="00D40F9A" w:rsidRDefault="00895932">
      <w:pPr>
        <w:pStyle w:val="Listaszerbekezds"/>
        <w:numPr>
          <w:ilvl w:val="2"/>
          <w:numId w:val="61"/>
        </w:numPr>
        <w:spacing w:line="240" w:lineRule="auto"/>
        <w:jc w:val="left"/>
      </w:pPr>
      <w:r w:rsidRPr="00D40F9A">
        <w:rPr>
          <w:b/>
          <w:bCs/>
        </w:rPr>
        <w:t>mockRole</w:t>
      </w:r>
      <w:r w:rsidRPr="00D40F9A">
        <w:t>:</w:t>
      </w:r>
    </w:p>
    <w:p w14:paraId="250E74CB" w14:textId="77777777" w:rsidR="00895932" w:rsidRPr="00D40F9A" w:rsidRDefault="00895932">
      <w:pPr>
        <w:pStyle w:val="SourceCodeLanguage"/>
        <w:numPr>
          <w:ilvl w:val="2"/>
          <w:numId w:val="55"/>
        </w:numPr>
      </w:pPr>
      <w:r w:rsidRPr="00D40F9A">
        <w:t>json</w:t>
      </w:r>
    </w:p>
    <w:p w14:paraId="36A34A7E" w14:textId="77777777" w:rsidR="00895932" w:rsidRPr="00D40F9A" w:rsidRDefault="00895932">
      <w:pPr>
        <w:pStyle w:val="SourceCode"/>
        <w:numPr>
          <w:ilvl w:val="2"/>
          <w:numId w:val="55"/>
        </w:numPr>
        <w:spacing w:before="0" w:after="0"/>
      </w:pPr>
      <w:r w:rsidRPr="00D40F9A">
        <w:t>{</w:t>
      </w:r>
    </w:p>
    <w:p w14:paraId="316D86D6" w14:textId="77777777" w:rsidR="00895932" w:rsidRPr="00D40F9A" w:rsidRDefault="00895932">
      <w:pPr>
        <w:pStyle w:val="SourceCode"/>
        <w:numPr>
          <w:ilvl w:val="2"/>
          <w:numId w:val="55"/>
        </w:numPr>
        <w:spacing w:before="0" w:after="0"/>
      </w:pPr>
      <w:r w:rsidRPr="00D40F9A">
        <w:t xml:space="preserve">  "userId": "1",</w:t>
      </w:r>
    </w:p>
    <w:p w14:paraId="51DA8905" w14:textId="77777777" w:rsidR="00895932" w:rsidRPr="00D40F9A" w:rsidRDefault="00895932">
      <w:pPr>
        <w:pStyle w:val="SourceCode"/>
        <w:numPr>
          <w:ilvl w:val="2"/>
          <w:numId w:val="55"/>
        </w:numPr>
        <w:spacing w:before="0" w:after="0"/>
      </w:pPr>
      <w:r w:rsidRPr="00D40F9A">
        <w:t xml:space="preserve">  "role": "Admin"</w:t>
      </w:r>
    </w:p>
    <w:p w14:paraId="47C77762" w14:textId="77777777" w:rsidR="00895932" w:rsidRPr="00D40F9A" w:rsidRDefault="00895932">
      <w:pPr>
        <w:pStyle w:val="SourceCode"/>
        <w:numPr>
          <w:ilvl w:val="2"/>
          <w:numId w:val="55"/>
        </w:numPr>
        <w:spacing w:before="0" w:after="0"/>
      </w:pPr>
      <w:r w:rsidRPr="00D40F9A">
        <w:t>}</w:t>
      </w:r>
    </w:p>
    <w:p w14:paraId="4A3BBA06" w14:textId="77777777" w:rsidR="00895932" w:rsidRPr="00D40F9A" w:rsidRDefault="00895932">
      <w:pPr>
        <w:pStyle w:val="Listaszerbekezds"/>
        <w:numPr>
          <w:ilvl w:val="1"/>
          <w:numId w:val="61"/>
        </w:numPr>
        <w:spacing w:line="240" w:lineRule="auto"/>
        <w:jc w:val="left"/>
      </w:pPr>
      <w:r w:rsidRPr="00D40F9A">
        <w:rPr>
          <w:b/>
          <w:bCs/>
        </w:rPr>
        <w:lastRenderedPageBreak/>
        <w:t>Return value</w:t>
      </w:r>
      <w:r w:rsidRPr="00D40F9A">
        <w:t>:</w:t>
      </w:r>
    </w:p>
    <w:p w14:paraId="705C66B2" w14:textId="77777777" w:rsidR="00895932" w:rsidRPr="00D40F9A" w:rsidRDefault="00895932">
      <w:pPr>
        <w:pStyle w:val="Listaszerbekezds"/>
        <w:numPr>
          <w:ilvl w:val="2"/>
          <w:numId w:val="61"/>
        </w:numPr>
        <w:spacing w:line="240" w:lineRule="auto"/>
        <w:jc w:val="left"/>
      </w:pPr>
      <w:r w:rsidRPr="00D40F9A">
        <w:rPr>
          <w:b/>
          <w:bCs/>
        </w:rPr>
        <w:t>result</w:t>
      </w:r>
      <w:r w:rsidRPr="00D40F9A">
        <w:t>:</w:t>
      </w:r>
    </w:p>
    <w:p w14:paraId="23DCB7CC" w14:textId="77777777" w:rsidR="00895932" w:rsidRPr="00D40F9A" w:rsidRDefault="00895932">
      <w:pPr>
        <w:pStyle w:val="SourceCodeLanguage"/>
        <w:numPr>
          <w:ilvl w:val="2"/>
          <w:numId w:val="55"/>
        </w:numPr>
      </w:pPr>
      <w:r w:rsidRPr="00D40F9A">
        <w:t>json</w:t>
      </w:r>
    </w:p>
    <w:p w14:paraId="6583CDC5" w14:textId="77777777" w:rsidR="00895932" w:rsidRPr="00D40F9A" w:rsidRDefault="00895932">
      <w:pPr>
        <w:pStyle w:val="SourceCode"/>
        <w:numPr>
          <w:ilvl w:val="2"/>
          <w:numId w:val="55"/>
        </w:numPr>
        <w:spacing w:before="0" w:after="0"/>
      </w:pPr>
      <w:r w:rsidRPr="00D40F9A">
        <w:t>{</w:t>
      </w:r>
    </w:p>
    <w:p w14:paraId="0C79F568" w14:textId="77777777" w:rsidR="00895932" w:rsidRPr="00D40F9A" w:rsidRDefault="00895932">
      <w:pPr>
        <w:pStyle w:val="SourceCode"/>
        <w:numPr>
          <w:ilvl w:val="2"/>
          <w:numId w:val="55"/>
        </w:numPr>
        <w:spacing w:before="0" w:after="0"/>
      </w:pPr>
      <w:r w:rsidRPr="00D40F9A">
        <w:t xml:space="preserve">  "success": true</w:t>
      </w:r>
    </w:p>
    <w:p w14:paraId="3DC84D68" w14:textId="77777777" w:rsidR="00895932" w:rsidRPr="00D40F9A" w:rsidRDefault="00895932">
      <w:pPr>
        <w:pStyle w:val="SourceCode"/>
        <w:numPr>
          <w:ilvl w:val="2"/>
          <w:numId w:val="55"/>
        </w:numPr>
        <w:spacing w:before="0" w:after="0"/>
      </w:pPr>
      <w:r w:rsidRPr="00D40F9A">
        <w:t>}</w:t>
      </w:r>
    </w:p>
    <w:p w14:paraId="484E5237" w14:textId="77777777" w:rsidR="00895932" w:rsidRPr="00D40F9A" w:rsidRDefault="00895932" w:rsidP="00895932">
      <w:pPr>
        <w:pStyle w:val="Cmsor5"/>
        <w:spacing w:before="0" w:line="240" w:lineRule="auto"/>
      </w:pPr>
      <w:bookmarkStart w:id="48" w:name="_Toc192492785"/>
      <w:r w:rsidRPr="00D40F9A">
        <w:rPr>
          <w:rStyle w:val="VerbatimChar"/>
        </w:rPr>
        <w:t>view.controller.spec.ts</w:t>
      </w:r>
      <w:bookmarkEnd w:id="48"/>
    </w:p>
    <w:p w14:paraId="7FB4F419" w14:textId="77777777" w:rsidR="00895932" w:rsidRPr="00D40F9A" w:rsidRDefault="00895932">
      <w:pPr>
        <w:pStyle w:val="Listaszerbekezds"/>
        <w:numPr>
          <w:ilvl w:val="0"/>
          <w:numId w:val="62"/>
        </w:numPr>
        <w:spacing w:line="240" w:lineRule="auto"/>
        <w:jc w:val="left"/>
      </w:pPr>
      <w:r w:rsidRPr="00D40F9A">
        <w:rPr>
          <w:b/>
          <w:bCs/>
        </w:rPr>
        <w:t>ViewController -&gt; renderSummaryOfVotesInSession -&gt; should render summary of votes in session</w:t>
      </w:r>
      <w:r w:rsidRPr="00D40F9A">
        <w:t xml:space="preserve">: Ez a teszteset ellenőrzi, hogy a </w:t>
      </w:r>
      <w:r w:rsidRPr="00D40F9A">
        <w:rPr>
          <w:rStyle w:val="VerbatimChar"/>
        </w:rPr>
        <w:t>renderSummaryOfVotesInSession</w:t>
      </w:r>
      <w:r w:rsidRPr="00D40F9A">
        <w:t xml:space="preserve"> metódus visszaadja-e a szavazatok összegzését a szekcióban. A </w:t>
      </w:r>
      <w:r w:rsidRPr="00D40F9A">
        <w:rPr>
          <w:rStyle w:val="VerbatimChar"/>
        </w:rPr>
        <w:t>viewService.getSummaryOfVotesInSessionData</w:t>
      </w:r>
      <w:r w:rsidRPr="00D40F9A">
        <w:t xml:space="preserve"> metódust mockolja, hogy egy szavazatok összegzését adjon vissza, és ellenőrzi, hogy a </w:t>
      </w:r>
      <w:r w:rsidRPr="00D40F9A">
        <w:rPr>
          <w:rStyle w:val="VerbatimChar"/>
        </w:rPr>
        <w:t>viewController.renderSummaryOfVotesInSession</w:t>
      </w:r>
      <w:r w:rsidRPr="00D40F9A">
        <w:t xml:space="preserve"> metódus a várt eredményt adja-e vissza.</w:t>
      </w:r>
    </w:p>
    <w:p w14:paraId="5C056767" w14:textId="77777777" w:rsidR="00895932" w:rsidRPr="00D40F9A" w:rsidRDefault="00895932">
      <w:pPr>
        <w:pStyle w:val="Listaszerbekezds"/>
        <w:numPr>
          <w:ilvl w:val="1"/>
          <w:numId w:val="62"/>
        </w:numPr>
        <w:spacing w:line="240" w:lineRule="auto"/>
        <w:jc w:val="left"/>
      </w:pPr>
      <w:r w:rsidRPr="00D40F9A">
        <w:rPr>
          <w:b/>
          <w:bCs/>
        </w:rPr>
        <w:t>Mocked input data</w:t>
      </w:r>
      <w:r w:rsidRPr="00D40F9A">
        <w:t>:</w:t>
      </w:r>
    </w:p>
    <w:p w14:paraId="565CD23A" w14:textId="77777777" w:rsidR="00895932" w:rsidRPr="00D40F9A" w:rsidRDefault="00895932">
      <w:pPr>
        <w:pStyle w:val="Listaszerbekezds"/>
        <w:numPr>
          <w:ilvl w:val="2"/>
          <w:numId w:val="62"/>
        </w:numPr>
        <w:spacing w:line="240" w:lineRule="auto"/>
        <w:jc w:val="left"/>
      </w:pPr>
      <w:r w:rsidRPr="00D40F9A">
        <w:rPr>
          <w:b/>
          <w:bCs/>
        </w:rPr>
        <w:t>mockRequest</w:t>
      </w:r>
      <w:r w:rsidRPr="00D40F9A">
        <w:t>:</w:t>
      </w:r>
    </w:p>
    <w:p w14:paraId="41F9E5EB" w14:textId="77777777" w:rsidR="00895932" w:rsidRPr="00D40F9A" w:rsidRDefault="00895932">
      <w:pPr>
        <w:pStyle w:val="SourceCodeLanguage"/>
        <w:numPr>
          <w:ilvl w:val="2"/>
          <w:numId w:val="55"/>
        </w:numPr>
      </w:pPr>
      <w:r w:rsidRPr="00D40F9A">
        <w:t>json</w:t>
      </w:r>
    </w:p>
    <w:p w14:paraId="2AF642F6" w14:textId="77777777" w:rsidR="00895932" w:rsidRPr="00D40F9A" w:rsidRDefault="00895932">
      <w:pPr>
        <w:pStyle w:val="SourceCode"/>
        <w:numPr>
          <w:ilvl w:val="2"/>
          <w:numId w:val="55"/>
        </w:numPr>
        <w:spacing w:before="0" w:after="0"/>
      </w:pPr>
      <w:r w:rsidRPr="00D40F9A">
        <w:t>{</w:t>
      </w:r>
    </w:p>
    <w:p w14:paraId="4473A1FF" w14:textId="77777777" w:rsidR="00895932" w:rsidRPr="00D40F9A" w:rsidRDefault="00895932">
      <w:pPr>
        <w:pStyle w:val="SourceCode"/>
        <w:numPr>
          <w:ilvl w:val="2"/>
          <w:numId w:val="55"/>
        </w:numPr>
        <w:spacing w:before="0" w:after="0"/>
      </w:pPr>
      <w:r w:rsidRPr="00D40F9A">
        <w:t xml:space="preserve">  "token": {</w:t>
      </w:r>
    </w:p>
    <w:p w14:paraId="231A8A2E" w14:textId="77777777" w:rsidR="00895932" w:rsidRPr="00D40F9A" w:rsidRDefault="00895932">
      <w:pPr>
        <w:pStyle w:val="SourceCode"/>
        <w:numPr>
          <w:ilvl w:val="2"/>
          <w:numId w:val="55"/>
        </w:numPr>
        <w:spacing w:before="0" w:after="0"/>
      </w:pPr>
      <w:r w:rsidRPr="00D40F9A">
        <w:t xml:space="preserve">    "sub": "mockedId",</w:t>
      </w:r>
    </w:p>
    <w:p w14:paraId="4C33D8AF" w14:textId="77777777" w:rsidR="00895932" w:rsidRPr="00D40F9A" w:rsidRDefault="00895932">
      <w:pPr>
        <w:pStyle w:val="SourceCode"/>
        <w:numPr>
          <w:ilvl w:val="2"/>
          <w:numId w:val="55"/>
        </w:numPr>
        <w:spacing w:before="0" w:after="0"/>
      </w:pPr>
      <w:r w:rsidRPr="00D40F9A">
        <w:t xml:space="preserve">    "username": "mockedUser",</w:t>
      </w:r>
    </w:p>
    <w:p w14:paraId="7C0C8078" w14:textId="77777777" w:rsidR="00895932" w:rsidRPr="00D40F9A" w:rsidRDefault="00895932">
      <w:pPr>
        <w:pStyle w:val="SourceCode"/>
        <w:numPr>
          <w:ilvl w:val="2"/>
          <w:numId w:val="55"/>
        </w:numPr>
        <w:spacing w:before="0" w:after="0"/>
      </w:pPr>
      <w:r w:rsidRPr="00D40F9A">
        <w:t xml:space="preserve">    "roles": ["Admin"],</w:t>
      </w:r>
    </w:p>
    <w:p w14:paraId="06A98611" w14:textId="77777777" w:rsidR="00895932" w:rsidRPr="00D40F9A" w:rsidRDefault="00895932">
      <w:pPr>
        <w:pStyle w:val="SourceCode"/>
        <w:numPr>
          <w:ilvl w:val="2"/>
          <w:numId w:val="55"/>
        </w:numPr>
        <w:spacing w:before="0" w:after="0"/>
      </w:pPr>
      <w:r w:rsidRPr="00D40F9A">
        <w:t xml:space="preserve">    "hashedPassword": "mocked-password"</w:t>
      </w:r>
    </w:p>
    <w:p w14:paraId="3088E111" w14:textId="77777777" w:rsidR="00895932" w:rsidRPr="00D40F9A" w:rsidRDefault="00895932">
      <w:pPr>
        <w:pStyle w:val="SourceCode"/>
        <w:numPr>
          <w:ilvl w:val="2"/>
          <w:numId w:val="55"/>
        </w:numPr>
        <w:spacing w:before="0" w:after="0"/>
      </w:pPr>
      <w:r w:rsidRPr="00D40F9A">
        <w:t xml:space="preserve">  }</w:t>
      </w:r>
    </w:p>
    <w:p w14:paraId="0E2F0712" w14:textId="77777777" w:rsidR="00895932" w:rsidRPr="00D40F9A" w:rsidRDefault="00895932">
      <w:pPr>
        <w:pStyle w:val="SourceCode"/>
        <w:numPr>
          <w:ilvl w:val="2"/>
          <w:numId w:val="55"/>
        </w:numPr>
        <w:spacing w:before="0" w:after="0"/>
      </w:pPr>
      <w:r w:rsidRPr="00D40F9A">
        <w:t>}</w:t>
      </w:r>
    </w:p>
    <w:p w14:paraId="3D2EF25D" w14:textId="77777777" w:rsidR="00895932" w:rsidRPr="00D40F9A" w:rsidRDefault="00895932">
      <w:pPr>
        <w:pStyle w:val="Listaszerbekezds"/>
        <w:numPr>
          <w:ilvl w:val="1"/>
          <w:numId w:val="62"/>
        </w:numPr>
        <w:spacing w:line="240" w:lineRule="auto"/>
        <w:jc w:val="left"/>
      </w:pPr>
      <w:r w:rsidRPr="00D40F9A">
        <w:rPr>
          <w:b/>
          <w:bCs/>
        </w:rPr>
        <w:t>Return value</w:t>
      </w:r>
      <w:r w:rsidRPr="00D40F9A">
        <w:t>:</w:t>
      </w:r>
    </w:p>
    <w:p w14:paraId="4D14B5CC" w14:textId="77777777" w:rsidR="00895932" w:rsidRPr="00D40F9A" w:rsidRDefault="00895932">
      <w:pPr>
        <w:pStyle w:val="Listaszerbekezds"/>
        <w:numPr>
          <w:ilvl w:val="2"/>
          <w:numId w:val="62"/>
        </w:numPr>
        <w:spacing w:line="240" w:lineRule="auto"/>
        <w:jc w:val="left"/>
      </w:pPr>
      <w:r w:rsidRPr="00D40F9A">
        <w:rPr>
          <w:b/>
          <w:bCs/>
        </w:rPr>
        <w:t>result</w:t>
      </w:r>
      <w:r w:rsidRPr="00D40F9A">
        <w:t>:</w:t>
      </w:r>
    </w:p>
    <w:p w14:paraId="2E8F2F0C" w14:textId="77777777" w:rsidR="00895932" w:rsidRPr="00D40F9A" w:rsidRDefault="00895932">
      <w:pPr>
        <w:pStyle w:val="SourceCodeLanguage"/>
        <w:numPr>
          <w:ilvl w:val="2"/>
          <w:numId w:val="55"/>
        </w:numPr>
      </w:pPr>
      <w:r w:rsidRPr="00D40F9A">
        <w:t>json</w:t>
      </w:r>
    </w:p>
    <w:p w14:paraId="460CB454" w14:textId="77777777" w:rsidR="00895932" w:rsidRPr="00D40F9A" w:rsidRDefault="00895932">
      <w:pPr>
        <w:pStyle w:val="SourceCode"/>
        <w:numPr>
          <w:ilvl w:val="2"/>
          <w:numId w:val="55"/>
        </w:numPr>
        <w:spacing w:before="0" w:after="0"/>
      </w:pPr>
      <w:r w:rsidRPr="00D40F9A">
        <w:t>"Rendered summary of votes"</w:t>
      </w:r>
    </w:p>
    <w:p w14:paraId="706ED39A" w14:textId="77777777" w:rsidR="00895932" w:rsidRPr="00D40F9A" w:rsidRDefault="00895932">
      <w:pPr>
        <w:pStyle w:val="Listaszerbekezds"/>
        <w:numPr>
          <w:ilvl w:val="0"/>
          <w:numId w:val="62"/>
        </w:numPr>
        <w:spacing w:line="240" w:lineRule="auto"/>
        <w:jc w:val="left"/>
      </w:pPr>
      <w:r w:rsidRPr="00D40F9A">
        <w:rPr>
          <w:b/>
          <w:bCs/>
        </w:rPr>
        <w:t>ViewController -&gt; renderPendingSongs -&gt; should render pending songs</w:t>
      </w:r>
      <w:r w:rsidRPr="00D40F9A">
        <w:t xml:space="preserve">: Ez a teszteset ellenőrzi, hogy a </w:t>
      </w:r>
      <w:r w:rsidRPr="00D40F9A">
        <w:rPr>
          <w:rStyle w:val="VerbatimChar"/>
        </w:rPr>
        <w:t>renderPendingSongs</w:t>
      </w:r>
      <w:r w:rsidRPr="00D40F9A">
        <w:t xml:space="preserve"> metódus visszaadja-e a függőben lévő dalokat. A </w:t>
      </w:r>
      <w:r w:rsidRPr="00D40F9A">
        <w:rPr>
          <w:rStyle w:val="VerbatimChar"/>
        </w:rPr>
        <w:t>viewService.getPendingSongsData</w:t>
      </w:r>
      <w:r w:rsidRPr="00D40F9A">
        <w:t xml:space="preserve"> metódust mockolja, hogy egy függőben lévő dalokat adjon vissza, és ellenőrzi, hogy a </w:t>
      </w:r>
      <w:r w:rsidRPr="00D40F9A">
        <w:rPr>
          <w:rStyle w:val="VerbatimChar"/>
        </w:rPr>
        <w:t>viewController.renderPendingSongs</w:t>
      </w:r>
      <w:r w:rsidRPr="00D40F9A">
        <w:t xml:space="preserve"> metódus a várt eredményt adja-e vissza.</w:t>
      </w:r>
    </w:p>
    <w:p w14:paraId="66B8BA06" w14:textId="77777777" w:rsidR="00895932" w:rsidRPr="00D40F9A" w:rsidRDefault="00895932">
      <w:pPr>
        <w:pStyle w:val="Listaszerbekezds"/>
        <w:numPr>
          <w:ilvl w:val="1"/>
          <w:numId w:val="62"/>
        </w:numPr>
        <w:spacing w:line="240" w:lineRule="auto"/>
        <w:jc w:val="left"/>
      </w:pPr>
      <w:r w:rsidRPr="00D40F9A">
        <w:rPr>
          <w:b/>
          <w:bCs/>
        </w:rPr>
        <w:t>Mocked input data</w:t>
      </w:r>
      <w:r w:rsidRPr="00D40F9A">
        <w:t>:</w:t>
      </w:r>
    </w:p>
    <w:p w14:paraId="57C5546A" w14:textId="77777777" w:rsidR="00895932" w:rsidRPr="00D40F9A" w:rsidRDefault="00895932">
      <w:pPr>
        <w:pStyle w:val="Listaszerbekezds"/>
        <w:numPr>
          <w:ilvl w:val="2"/>
          <w:numId w:val="62"/>
        </w:numPr>
        <w:spacing w:line="240" w:lineRule="auto"/>
        <w:jc w:val="left"/>
      </w:pPr>
      <w:r w:rsidRPr="00D40F9A">
        <w:rPr>
          <w:b/>
          <w:bCs/>
        </w:rPr>
        <w:t>mockRequest</w:t>
      </w:r>
      <w:r w:rsidRPr="00D40F9A">
        <w:t>:</w:t>
      </w:r>
    </w:p>
    <w:p w14:paraId="4844575A" w14:textId="77777777" w:rsidR="00895932" w:rsidRPr="00D40F9A" w:rsidRDefault="00895932">
      <w:pPr>
        <w:pStyle w:val="SourceCodeLanguage"/>
        <w:numPr>
          <w:ilvl w:val="2"/>
          <w:numId w:val="55"/>
        </w:numPr>
      </w:pPr>
      <w:r w:rsidRPr="00D40F9A">
        <w:t>json</w:t>
      </w:r>
    </w:p>
    <w:p w14:paraId="00D7E04E" w14:textId="77777777" w:rsidR="00895932" w:rsidRPr="00D40F9A" w:rsidRDefault="00895932">
      <w:pPr>
        <w:pStyle w:val="SourceCode"/>
        <w:numPr>
          <w:ilvl w:val="2"/>
          <w:numId w:val="55"/>
        </w:numPr>
        <w:spacing w:before="0" w:after="0"/>
      </w:pPr>
      <w:r w:rsidRPr="00D40F9A">
        <w:t>{</w:t>
      </w:r>
    </w:p>
    <w:p w14:paraId="74C4C42F" w14:textId="77777777" w:rsidR="00895932" w:rsidRPr="00D40F9A" w:rsidRDefault="00895932">
      <w:pPr>
        <w:pStyle w:val="SourceCode"/>
        <w:numPr>
          <w:ilvl w:val="2"/>
          <w:numId w:val="55"/>
        </w:numPr>
        <w:spacing w:before="0" w:after="0"/>
      </w:pPr>
      <w:r w:rsidRPr="00D40F9A">
        <w:t xml:space="preserve">  "token": {</w:t>
      </w:r>
    </w:p>
    <w:p w14:paraId="3BA73397" w14:textId="77777777" w:rsidR="00895932" w:rsidRPr="00D40F9A" w:rsidRDefault="00895932">
      <w:pPr>
        <w:pStyle w:val="SourceCode"/>
        <w:numPr>
          <w:ilvl w:val="2"/>
          <w:numId w:val="55"/>
        </w:numPr>
        <w:spacing w:before="0" w:after="0"/>
      </w:pPr>
      <w:r w:rsidRPr="00D40F9A">
        <w:t xml:space="preserve">    "sub": "mockedId",</w:t>
      </w:r>
    </w:p>
    <w:p w14:paraId="1872F842" w14:textId="77777777" w:rsidR="00895932" w:rsidRPr="00D40F9A" w:rsidRDefault="00895932">
      <w:pPr>
        <w:pStyle w:val="SourceCode"/>
        <w:numPr>
          <w:ilvl w:val="2"/>
          <w:numId w:val="55"/>
        </w:numPr>
        <w:spacing w:before="0" w:after="0"/>
      </w:pPr>
      <w:r w:rsidRPr="00D40F9A">
        <w:t xml:space="preserve">    "username": "mockedUser",</w:t>
      </w:r>
    </w:p>
    <w:p w14:paraId="0DAAABA2" w14:textId="77777777" w:rsidR="00895932" w:rsidRPr="00D40F9A" w:rsidRDefault="00895932">
      <w:pPr>
        <w:pStyle w:val="SourceCode"/>
        <w:numPr>
          <w:ilvl w:val="2"/>
          <w:numId w:val="55"/>
        </w:numPr>
        <w:spacing w:before="0" w:after="0"/>
      </w:pPr>
      <w:r w:rsidRPr="00D40F9A">
        <w:t xml:space="preserve">    "roles": ["Admin"],</w:t>
      </w:r>
    </w:p>
    <w:p w14:paraId="67872D68" w14:textId="77777777" w:rsidR="00895932" w:rsidRPr="00D40F9A" w:rsidRDefault="00895932">
      <w:pPr>
        <w:pStyle w:val="SourceCode"/>
        <w:numPr>
          <w:ilvl w:val="2"/>
          <w:numId w:val="55"/>
        </w:numPr>
        <w:spacing w:before="0" w:after="0"/>
      </w:pPr>
      <w:r w:rsidRPr="00D40F9A">
        <w:t xml:space="preserve">    "hashedPassword": "mocked-password"</w:t>
      </w:r>
    </w:p>
    <w:p w14:paraId="47E5DA87" w14:textId="77777777" w:rsidR="00895932" w:rsidRPr="00D40F9A" w:rsidRDefault="00895932">
      <w:pPr>
        <w:pStyle w:val="SourceCode"/>
        <w:numPr>
          <w:ilvl w:val="2"/>
          <w:numId w:val="55"/>
        </w:numPr>
        <w:spacing w:before="0" w:after="0"/>
      </w:pPr>
      <w:r w:rsidRPr="00D40F9A">
        <w:t xml:space="preserve">  }</w:t>
      </w:r>
    </w:p>
    <w:p w14:paraId="57FD4E86" w14:textId="77777777" w:rsidR="00895932" w:rsidRPr="00D40F9A" w:rsidRDefault="00895932">
      <w:pPr>
        <w:pStyle w:val="SourceCode"/>
        <w:numPr>
          <w:ilvl w:val="2"/>
          <w:numId w:val="55"/>
        </w:numPr>
        <w:spacing w:before="0" w:after="0"/>
      </w:pPr>
      <w:r w:rsidRPr="00D40F9A">
        <w:t>}</w:t>
      </w:r>
    </w:p>
    <w:p w14:paraId="2BBA5095" w14:textId="77777777" w:rsidR="00895932" w:rsidRPr="00D40F9A" w:rsidRDefault="00895932">
      <w:pPr>
        <w:pStyle w:val="Listaszerbekezds"/>
        <w:numPr>
          <w:ilvl w:val="1"/>
          <w:numId w:val="62"/>
        </w:numPr>
        <w:spacing w:line="240" w:lineRule="auto"/>
        <w:jc w:val="left"/>
      </w:pPr>
      <w:r w:rsidRPr="00D40F9A">
        <w:rPr>
          <w:b/>
          <w:bCs/>
        </w:rPr>
        <w:t>Return value</w:t>
      </w:r>
      <w:r w:rsidRPr="00D40F9A">
        <w:t>:</w:t>
      </w:r>
    </w:p>
    <w:p w14:paraId="25B23F2B" w14:textId="77777777" w:rsidR="00895932" w:rsidRPr="00D40F9A" w:rsidRDefault="00895932">
      <w:pPr>
        <w:pStyle w:val="Listaszerbekezds"/>
        <w:numPr>
          <w:ilvl w:val="2"/>
          <w:numId w:val="62"/>
        </w:numPr>
        <w:spacing w:line="240" w:lineRule="auto"/>
        <w:jc w:val="left"/>
      </w:pPr>
      <w:r w:rsidRPr="00D40F9A">
        <w:rPr>
          <w:b/>
          <w:bCs/>
        </w:rPr>
        <w:t>result</w:t>
      </w:r>
      <w:r w:rsidRPr="00D40F9A">
        <w:t>:</w:t>
      </w:r>
    </w:p>
    <w:p w14:paraId="422E22B2" w14:textId="77777777" w:rsidR="00895932" w:rsidRPr="00D40F9A" w:rsidRDefault="00895932">
      <w:pPr>
        <w:pStyle w:val="SourceCodeLanguage"/>
        <w:numPr>
          <w:ilvl w:val="2"/>
          <w:numId w:val="55"/>
        </w:numPr>
      </w:pPr>
      <w:r w:rsidRPr="00D40F9A">
        <w:t>json</w:t>
      </w:r>
    </w:p>
    <w:p w14:paraId="7EF5EAD7" w14:textId="77777777" w:rsidR="00895932" w:rsidRPr="00D40F9A" w:rsidRDefault="00895932">
      <w:pPr>
        <w:pStyle w:val="SourceCode"/>
        <w:numPr>
          <w:ilvl w:val="2"/>
          <w:numId w:val="55"/>
        </w:numPr>
        <w:spacing w:before="0" w:after="0"/>
      </w:pPr>
      <w:r w:rsidRPr="00D40F9A">
        <w:t>"Rendered pending songs"</w:t>
      </w:r>
    </w:p>
    <w:p w14:paraId="3B3F34B0" w14:textId="77777777" w:rsidR="00895932" w:rsidRPr="00D40F9A" w:rsidRDefault="00895932" w:rsidP="00895932">
      <w:pPr>
        <w:pStyle w:val="Cmsor5"/>
        <w:spacing w:before="0" w:line="240" w:lineRule="auto"/>
      </w:pPr>
      <w:bookmarkStart w:id="49" w:name="_Toc192492786"/>
      <w:r w:rsidRPr="00D40F9A">
        <w:rPr>
          <w:rStyle w:val="VerbatimChar"/>
        </w:rPr>
        <w:lastRenderedPageBreak/>
        <w:t>votes.controller.spec.ts</w:t>
      </w:r>
      <w:bookmarkEnd w:id="49"/>
    </w:p>
    <w:p w14:paraId="02D52413" w14:textId="77777777" w:rsidR="00895932" w:rsidRPr="00D40F9A" w:rsidRDefault="00895932">
      <w:pPr>
        <w:pStyle w:val="Listaszerbekezds"/>
        <w:numPr>
          <w:ilvl w:val="0"/>
          <w:numId w:val="63"/>
        </w:numPr>
        <w:spacing w:line="240" w:lineRule="auto"/>
        <w:jc w:val="left"/>
      </w:pPr>
      <w:r w:rsidRPr="00D40F9A">
        <w:rPr>
          <w:b/>
          <w:bCs/>
        </w:rPr>
        <w:t>VotesController -&gt; getSummrayOfVotesInSession -&gt; should return summary of votes in session</w:t>
      </w:r>
      <w:r w:rsidRPr="00D40F9A">
        <w:t xml:space="preserve">: Ez a teszteset ellenőrzi, hogy a </w:t>
      </w:r>
      <w:r w:rsidRPr="00D40F9A">
        <w:rPr>
          <w:rStyle w:val="VerbatimChar"/>
        </w:rPr>
        <w:t>getSummrayOfVotesInSession</w:t>
      </w:r>
      <w:r w:rsidRPr="00D40F9A">
        <w:t xml:space="preserve"> metódus visszaadja-e a szavazatok összegzését a szekcióban. A </w:t>
      </w:r>
      <w:r w:rsidRPr="00D40F9A">
        <w:rPr>
          <w:rStyle w:val="VerbatimChar"/>
        </w:rPr>
        <w:t>votesService.getSummaryOfVotesInSession</w:t>
      </w:r>
      <w:r w:rsidRPr="00D40F9A">
        <w:t xml:space="preserve"> metódust mockolja, hogy egy szavazatok összegzését adjon vissza, és ellenőrzi, hogy a </w:t>
      </w:r>
      <w:r w:rsidRPr="00D40F9A">
        <w:rPr>
          <w:rStyle w:val="VerbatimChar"/>
        </w:rPr>
        <w:t>votesController.getSummrayOfVotesInSession</w:t>
      </w:r>
      <w:r w:rsidRPr="00D40F9A">
        <w:t xml:space="preserve"> metódus a várt eredményt adja-e vissza.</w:t>
      </w:r>
    </w:p>
    <w:p w14:paraId="45D5A21A" w14:textId="77777777" w:rsidR="00895932" w:rsidRPr="00D40F9A" w:rsidRDefault="00895932">
      <w:pPr>
        <w:pStyle w:val="Listaszerbekezds"/>
        <w:numPr>
          <w:ilvl w:val="1"/>
          <w:numId w:val="63"/>
        </w:numPr>
        <w:spacing w:line="240" w:lineRule="auto"/>
        <w:jc w:val="left"/>
      </w:pPr>
      <w:r w:rsidRPr="00D40F9A">
        <w:rPr>
          <w:b/>
          <w:bCs/>
        </w:rPr>
        <w:t>Mocked input data</w:t>
      </w:r>
      <w:r w:rsidRPr="00D40F9A">
        <w:t>:</w:t>
      </w:r>
    </w:p>
    <w:p w14:paraId="2FB897F0" w14:textId="77777777" w:rsidR="00895932" w:rsidRPr="00D40F9A" w:rsidRDefault="00895932">
      <w:pPr>
        <w:pStyle w:val="Listaszerbekezds"/>
        <w:numPr>
          <w:ilvl w:val="2"/>
          <w:numId w:val="63"/>
        </w:numPr>
        <w:spacing w:line="240" w:lineRule="auto"/>
        <w:jc w:val="left"/>
      </w:pPr>
      <w:r w:rsidRPr="00D40F9A">
        <w:rPr>
          <w:b/>
          <w:bCs/>
        </w:rPr>
        <w:t>mockRequest</w:t>
      </w:r>
      <w:r w:rsidRPr="00D40F9A">
        <w:t>:</w:t>
      </w:r>
    </w:p>
    <w:p w14:paraId="57A9B085" w14:textId="77777777" w:rsidR="00895932" w:rsidRPr="00D40F9A" w:rsidRDefault="00895932">
      <w:pPr>
        <w:pStyle w:val="SourceCodeLanguage"/>
        <w:numPr>
          <w:ilvl w:val="2"/>
          <w:numId w:val="55"/>
        </w:numPr>
      </w:pPr>
      <w:r w:rsidRPr="00D40F9A">
        <w:t>json</w:t>
      </w:r>
    </w:p>
    <w:p w14:paraId="23E5D275" w14:textId="77777777" w:rsidR="00895932" w:rsidRPr="00D40F9A" w:rsidRDefault="00895932">
      <w:pPr>
        <w:pStyle w:val="SourceCode"/>
        <w:numPr>
          <w:ilvl w:val="2"/>
          <w:numId w:val="55"/>
        </w:numPr>
        <w:spacing w:before="0" w:after="0"/>
      </w:pPr>
      <w:r w:rsidRPr="00D40F9A">
        <w:t>{</w:t>
      </w:r>
    </w:p>
    <w:p w14:paraId="42C79ACF" w14:textId="77777777" w:rsidR="00895932" w:rsidRPr="00D40F9A" w:rsidRDefault="00895932">
      <w:pPr>
        <w:pStyle w:val="SourceCode"/>
        <w:numPr>
          <w:ilvl w:val="2"/>
          <w:numId w:val="55"/>
        </w:numPr>
        <w:spacing w:before="0" w:after="0"/>
      </w:pPr>
      <w:r w:rsidRPr="00D40F9A">
        <w:t xml:space="preserve">  "token": {</w:t>
      </w:r>
    </w:p>
    <w:p w14:paraId="7E8ADBE6" w14:textId="77777777" w:rsidR="00895932" w:rsidRPr="00D40F9A" w:rsidRDefault="00895932">
      <w:pPr>
        <w:pStyle w:val="SourceCode"/>
        <w:numPr>
          <w:ilvl w:val="2"/>
          <w:numId w:val="55"/>
        </w:numPr>
        <w:spacing w:before="0" w:after="0"/>
      </w:pPr>
      <w:r w:rsidRPr="00D40F9A">
        <w:t xml:space="preserve">    "sub": "mockedId",</w:t>
      </w:r>
    </w:p>
    <w:p w14:paraId="30230B8E" w14:textId="77777777" w:rsidR="00895932" w:rsidRPr="00D40F9A" w:rsidRDefault="00895932">
      <w:pPr>
        <w:pStyle w:val="SourceCode"/>
        <w:numPr>
          <w:ilvl w:val="2"/>
          <w:numId w:val="55"/>
        </w:numPr>
        <w:spacing w:before="0" w:after="0"/>
      </w:pPr>
      <w:r w:rsidRPr="00D40F9A">
        <w:t xml:space="preserve">    "username": "mockedUser",</w:t>
      </w:r>
    </w:p>
    <w:p w14:paraId="4B7F09F2" w14:textId="77777777" w:rsidR="00895932" w:rsidRPr="00D40F9A" w:rsidRDefault="00895932">
      <w:pPr>
        <w:pStyle w:val="SourceCode"/>
        <w:numPr>
          <w:ilvl w:val="2"/>
          <w:numId w:val="55"/>
        </w:numPr>
        <w:spacing w:before="0" w:after="0"/>
      </w:pPr>
      <w:r w:rsidRPr="00D40F9A">
        <w:t xml:space="preserve">    "roles": ["Admin"],</w:t>
      </w:r>
    </w:p>
    <w:p w14:paraId="63AD6E11" w14:textId="77777777" w:rsidR="00895932" w:rsidRPr="00D40F9A" w:rsidRDefault="00895932">
      <w:pPr>
        <w:pStyle w:val="SourceCode"/>
        <w:numPr>
          <w:ilvl w:val="2"/>
          <w:numId w:val="55"/>
        </w:numPr>
        <w:spacing w:before="0" w:after="0"/>
      </w:pPr>
      <w:r w:rsidRPr="00D40F9A">
        <w:t xml:space="preserve">    "hashedPassword": "mocked-password"</w:t>
      </w:r>
    </w:p>
    <w:p w14:paraId="0F646443" w14:textId="77777777" w:rsidR="00895932" w:rsidRPr="00D40F9A" w:rsidRDefault="00895932">
      <w:pPr>
        <w:pStyle w:val="SourceCode"/>
        <w:numPr>
          <w:ilvl w:val="2"/>
          <w:numId w:val="55"/>
        </w:numPr>
        <w:spacing w:before="0" w:after="0"/>
      </w:pPr>
      <w:r w:rsidRPr="00D40F9A">
        <w:t xml:space="preserve">  }</w:t>
      </w:r>
    </w:p>
    <w:p w14:paraId="196708E7" w14:textId="77777777" w:rsidR="00895932" w:rsidRPr="00D40F9A" w:rsidRDefault="00895932">
      <w:pPr>
        <w:pStyle w:val="SourceCode"/>
        <w:numPr>
          <w:ilvl w:val="2"/>
          <w:numId w:val="55"/>
        </w:numPr>
        <w:spacing w:before="0" w:after="0"/>
      </w:pPr>
      <w:r w:rsidRPr="00D40F9A">
        <w:t>}</w:t>
      </w:r>
    </w:p>
    <w:p w14:paraId="20CD3FFD" w14:textId="77777777" w:rsidR="00895932" w:rsidRPr="00D40F9A" w:rsidRDefault="00895932">
      <w:pPr>
        <w:pStyle w:val="Listaszerbekezds"/>
        <w:numPr>
          <w:ilvl w:val="1"/>
          <w:numId w:val="63"/>
        </w:numPr>
        <w:spacing w:line="240" w:lineRule="auto"/>
        <w:jc w:val="left"/>
      </w:pPr>
      <w:r w:rsidRPr="00D40F9A">
        <w:rPr>
          <w:b/>
          <w:bCs/>
        </w:rPr>
        <w:t>Return value</w:t>
      </w:r>
      <w:r w:rsidRPr="00D40F9A">
        <w:t>:</w:t>
      </w:r>
    </w:p>
    <w:p w14:paraId="7D1C9DFB" w14:textId="77777777" w:rsidR="00895932" w:rsidRPr="00D40F9A" w:rsidRDefault="00895932">
      <w:pPr>
        <w:pStyle w:val="Listaszerbekezds"/>
        <w:numPr>
          <w:ilvl w:val="2"/>
          <w:numId w:val="63"/>
        </w:numPr>
        <w:spacing w:line="240" w:lineRule="auto"/>
        <w:jc w:val="left"/>
      </w:pPr>
      <w:r w:rsidRPr="00D40F9A">
        <w:rPr>
          <w:b/>
          <w:bCs/>
        </w:rPr>
        <w:t>result</w:t>
      </w:r>
      <w:r w:rsidRPr="00D40F9A">
        <w:t>:</w:t>
      </w:r>
    </w:p>
    <w:p w14:paraId="4DE5948D" w14:textId="77777777" w:rsidR="00895932" w:rsidRPr="00D40F9A" w:rsidRDefault="00895932">
      <w:pPr>
        <w:pStyle w:val="SourceCodeLanguage"/>
        <w:numPr>
          <w:ilvl w:val="2"/>
          <w:numId w:val="55"/>
        </w:numPr>
      </w:pPr>
      <w:r w:rsidRPr="00D40F9A">
        <w:t>json</w:t>
      </w:r>
    </w:p>
    <w:p w14:paraId="7B80D47D" w14:textId="77777777" w:rsidR="00895932" w:rsidRPr="00D40F9A" w:rsidRDefault="00895932">
      <w:pPr>
        <w:pStyle w:val="SourceCode"/>
        <w:numPr>
          <w:ilvl w:val="2"/>
          <w:numId w:val="55"/>
        </w:numPr>
        <w:spacing w:before="0" w:after="0"/>
      </w:pPr>
      <w:r w:rsidRPr="00D40F9A">
        <w:t>{</w:t>
      </w:r>
    </w:p>
    <w:p w14:paraId="1864B580" w14:textId="77777777" w:rsidR="00895932" w:rsidRPr="00D40F9A" w:rsidRDefault="00895932">
      <w:pPr>
        <w:pStyle w:val="SourceCode"/>
        <w:numPr>
          <w:ilvl w:val="2"/>
          <w:numId w:val="55"/>
        </w:numPr>
        <w:spacing w:before="0" w:after="0"/>
      </w:pPr>
      <w:r w:rsidRPr="00D40F9A">
        <w:t xml:space="preserve">  "votes": []</w:t>
      </w:r>
    </w:p>
    <w:p w14:paraId="6A93AD2A" w14:textId="77777777" w:rsidR="00895932" w:rsidRPr="00D40F9A" w:rsidRDefault="00895932">
      <w:pPr>
        <w:pStyle w:val="SourceCode"/>
        <w:numPr>
          <w:ilvl w:val="2"/>
          <w:numId w:val="55"/>
        </w:numPr>
        <w:spacing w:before="0" w:after="0"/>
      </w:pPr>
      <w:r w:rsidRPr="00D40F9A">
        <w:t>}</w:t>
      </w:r>
    </w:p>
    <w:p w14:paraId="3E6710E7" w14:textId="77777777" w:rsidR="00895932" w:rsidRPr="00D40F9A" w:rsidRDefault="00895932">
      <w:pPr>
        <w:pStyle w:val="Listaszerbekezds"/>
        <w:numPr>
          <w:ilvl w:val="0"/>
          <w:numId w:val="63"/>
        </w:numPr>
        <w:spacing w:line="240" w:lineRule="auto"/>
        <w:jc w:val="left"/>
      </w:pPr>
      <w:r w:rsidRPr="00D40F9A">
        <w:rPr>
          <w:b/>
          <w:bCs/>
        </w:rPr>
        <w:t>VotesController -&gt; getVotedSongsByUserId -&gt; should return votes songs by user id</w:t>
      </w:r>
      <w:r w:rsidRPr="00D40F9A">
        <w:t xml:space="preserve">: Ez a teszteset ellenőrzi, hogy a </w:t>
      </w:r>
      <w:r w:rsidRPr="00D40F9A">
        <w:rPr>
          <w:rStyle w:val="VerbatimChar"/>
        </w:rPr>
        <w:t>getVotedSongsByUserId</w:t>
      </w:r>
      <w:r w:rsidRPr="00D40F9A">
        <w:t xml:space="preserve"> metódus visszaadja-e a felhasználó által szavazott dalokat. A </w:t>
      </w:r>
      <w:r w:rsidRPr="00D40F9A">
        <w:rPr>
          <w:rStyle w:val="VerbatimChar"/>
        </w:rPr>
        <w:t>votesService.getVotedSongsByUserId</w:t>
      </w:r>
      <w:r w:rsidRPr="00D40F9A">
        <w:t xml:space="preserve"> metódust mockolja, hogy egy dal listát adjon vissza, és ellenőrzi, hogy a </w:t>
      </w:r>
      <w:r w:rsidRPr="00D40F9A">
        <w:rPr>
          <w:rStyle w:val="VerbatimChar"/>
        </w:rPr>
        <w:t>votesController.getVotedSongsByUserId</w:t>
      </w:r>
      <w:r w:rsidRPr="00D40F9A">
        <w:t xml:space="preserve"> metódus a várt eredményt adja-e vissza.</w:t>
      </w:r>
    </w:p>
    <w:p w14:paraId="1300564C" w14:textId="77777777" w:rsidR="00895932" w:rsidRPr="00D40F9A" w:rsidRDefault="00895932">
      <w:pPr>
        <w:pStyle w:val="Listaszerbekezds"/>
        <w:numPr>
          <w:ilvl w:val="1"/>
          <w:numId w:val="63"/>
        </w:numPr>
        <w:spacing w:line="240" w:lineRule="auto"/>
        <w:jc w:val="left"/>
      </w:pPr>
      <w:r w:rsidRPr="00D40F9A">
        <w:rPr>
          <w:b/>
          <w:bCs/>
        </w:rPr>
        <w:t>Mocked input data</w:t>
      </w:r>
      <w:r w:rsidRPr="00D40F9A">
        <w:t>:</w:t>
      </w:r>
    </w:p>
    <w:p w14:paraId="0EFB5610" w14:textId="77777777" w:rsidR="00895932" w:rsidRPr="00D40F9A" w:rsidRDefault="00895932">
      <w:pPr>
        <w:pStyle w:val="Listaszerbekezds"/>
        <w:numPr>
          <w:ilvl w:val="2"/>
          <w:numId w:val="63"/>
        </w:numPr>
        <w:spacing w:line="240" w:lineRule="auto"/>
        <w:jc w:val="left"/>
      </w:pPr>
      <w:r w:rsidRPr="00D40F9A">
        <w:rPr>
          <w:b/>
          <w:bCs/>
        </w:rPr>
        <w:t>mockRequest</w:t>
      </w:r>
      <w:r w:rsidRPr="00D40F9A">
        <w:t>:</w:t>
      </w:r>
    </w:p>
    <w:p w14:paraId="5B215CFB" w14:textId="77777777" w:rsidR="00895932" w:rsidRPr="00D40F9A" w:rsidRDefault="00895932">
      <w:pPr>
        <w:pStyle w:val="SourceCodeLanguage"/>
        <w:numPr>
          <w:ilvl w:val="2"/>
          <w:numId w:val="55"/>
        </w:numPr>
      </w:pPr>
      <w:r w:rsidRPr="00D40F9A">
        <w:t>json</w:t>
      </w:r>
    </w:p>
    <w:p w14:paraId="29F8F9BA" w14:textId="77777777" w:rsidR="00895932" w:rsidRPr="00D40F9A" w:rsidRDefault="00895932">
      <w:pPr>
        <w:pStyle w:val="SourceCode"/>
        <w:numPr>
          <w:ilvl w:val="2"/>
          <w:numId w:val="55"/>
        </w:numPr>
        <w:spacing w:before="0" w:after="0"/>
      </w:pPr>
      <w:r w:rsidRPr="00D40F9A">
        <w:t>{</w:t>
      </w:r>
    </w:p>
    <w:p w14:paraId="4F9127AA" w14:textId="77777777" w:rsidR="00895932" w:rsidRPr="00D40F9A" w:rsidRDefault="00895932">
      <w:pPr>
        <w:pStyle w:val="SourceCode"/>
        <w:numPr>
          <w:ilvl w:val="2"/>
          <w:numId w:val="55"/>
        </w:numPr>
        <w:spacing w:before="0" w:after="0"/>
      </w:pPr>
      <w:r w:rsidRPr="00D40F9A">
        <w:t xml:space="preserve">  "token": {</w:t>
      </w:r>
    </w:p>
    <w:p w14:paraId="0EAB8F76" w14:textId="77777777" w:rsidR="00895932" w:rsidRPr="00D40F9A" w:rsidRDefault="00895932">
      <w:pPr>
        <w:pStyle w:val="SourceCode"/>
        <w:numPr>
          <w:ilvl w:val="2"/>
          <w:numId w:val="55"/>
        </w:numPr>
        <w:spacing w:before="0" w:after="0"/>
      </w:pPr>
      <w:r w:rsidRPr="00D40F9A">
        <w:t xml:space="preserve">    "sub": "mockedId",</w:t>
      </w:r>
    </w:p>
    <w:p w14:paraId="66AB4827" w14:textId="77777777" w:rsidR="00895932" w:rsidRPr="00D40F9A" w:rsidRDefault="00895932">
      <w:pPr>
        <w:pStyle w:val="SourceCode"/>
        <w:numPr>
          <w:ilvl w:val="2"/>
          <w:numId w:val="55"/>
        </w:numPr>
        <w:spacing w:before="0" w:after="0"/>
      </w:pPr>
      <w:r w:rsidRPr="00D40F9A">
        <w:t xml:space="preserve">    "username": "mockedUser",</w:t>
      </w:r>
    </w:p>
    <w:p w14:paraId="53FBF967" w14:textId="77777777" w:rsidR="00895932" w:rsidRPr="00D40F9A" w:rsidRDefault="00895932">
      <w:pPr>
        <w:pStyle w:val="SourceCode"/>
        <w:numPr>
          <w:ilvl w:val="2"/>
          <w:numId w:val="55"/>
        </w:numPr>
        <w:spacing w:before="0" w:after="0"/>
      </w:pPr>
      <w:r w:rsidRPr="00D40F9A">
        <w:t xml:space="preserve">    "roles": ["Admin"],</w:t>
      </w:r>
    </w:p>
    <w:p w14:paraId="049BBA37" w14:textId="77777777" w:rsidR="00895932" w:rsidRPr="00D40F9A" w:rsidRDefault="00895932">
      <w:pPr>
        <w:pStyle w:val="SourceCode"/>
        <w:numPr>
          <w:ilvl w:val="2"/>
          <w:numId w:val="55"/>
        </w:numPr>
        <w:spacing w:before="0" w:after="0"/>
      </w:pPr>
      <w:r w:rsidRPr="00D40F9A">
        <w:t xml:space="preserve">    "hashedPassword": "mocked-password"</w:t>
      </w:r>
    </w:p>
    <w:p w14:paraId="654382A1" w14:textId="77777777" w:rsidR="00895932" w:rsidRPr="00D40F9A" w:rsidRDefault="00895932">
      <w:pPr>
        <w:pStyle w:val="SourceCode"/>
        <w:numPr>
          <w:ilvl w:val="2"/>
          <w:numId w:val="55"/>
        </w:numPr>
        <w:spacing w:before="0" w:after="0"/>
      </w:pPr>
      <w:r w:rsidRPr="00D40F9A">
        <w:t xml:space="preserve">  }</w:t>
      </w:r>
    </w:p>
    <w:p w14:paraId="69F75299" w14:textId="77777777" w:rsidR="00895932" w:rsidRPr="00D40F9A" w:rsidRDefault="00895932">
      <w:pPr>
        <w:pStyle w:val="SourceCode"/>
        <w:numPr>
          <w:ilvl w:val="2"/>
          <w:numId w:val="55"/>
        </w:numPr>
        <w:spacing w:before="0" w:after="0"/>
      </w:pPr>
      <w:r w:rsidRPr="00D40F9A">
        <w:t>}</w:t>
      </w:r>
    </w:p>
    <w:p w14:paraId="502897F0" w14:textId="77777777" w:rsidR="00895932" w:rsidRPr="00D40F9A" w:rsidRDefault="00895932">
      <w:pPr>
        <w:pStyle w:val="Listaszerbekezds"/>
        <w:numPr>
          <w:ilvl w:val="1"/>
          <w:numId w:val="63"/>
        </w:numPr>
        <w:spacing w:line="240" w:lineRule="auto"/>
        <w:jc w:val="left"/>
      </w:pPr>
      <w:r w:rsidRPr="00D40F9A">
        <w:rPr>
          <w:b/>
          <w:bCs/>
        </w:rPr>
        <w:t>Return value</w:t>
      </w:r>
      <w:r w:rsidRPr="00D40F9A">
        <w:t>:</w:t>
      </w:r>
    </w:p>
    <w:p w14:paraId="4059C2A8" w14:textId="77777777" w:rsidR="00895932" w:rsidRPr="00D40F9A" w:rsidRDefault="00895932">
      <w:pPr>
        <w:pStyle w:val="Listaszerbekezds"/>
        <w:numPr>
          <w:ilvl w:val="2"/>
          <w:numId w:val="63"/>
        </w:numPr>
        <w:spacing w:line="240" w:lineRule="auto"/>
        <w:jc w:val="left"/>
      </w:pPr>
      <w:r w:rsidRPr="00D40F9A">
        <w:rPr>
          <w:b/>
          <w:bCs/>
        </w:rPr>
        <w:t>result</w:t>
      </w:r>
      <w:r w:rsidRPr="00D40F9A">
        <w:t>:</w:t>
      </w:r>
    </w:p>
    <w:p w14:paraId="4E8D7328" w14:textId="77777777" w:rsidR="00895932" w:rsidRPr="00D40F9A" w:rsidRDefault="00895932">
      <w:pPr>
        <w:pStyle w:val="SourceCodeLanguage"/>
        <w:numPr>
          <w:ilvl w:val="2"/>
          <w:numId w:val="55"/>
        </w:numPr>
      </w:pPr>
      <w:r w:rsidRPr="00D40F9A">
        <w:t>json</w:t>
      </w:r>
    </w:p>
    <w:p w14:paraId="2387B45A" w14:textId="77777777" w:rsidR="00895932" w:rsidRPr="00D40F9A" w:rsidRDefault="00895932">
      <w:pPr>
        <w:pStyle w:val="SourceCode"/>
        <w:numPr>
          <w:ilvl w:val="2"/>
          <w:numId w:val="55"/>
        </w:numPr>
        <w:spacing w:before="0" w:after="0"/>
      </w:pPr>
      <w:r w:rsidRPr="00D40F9A">
        <w:t>{</w:t>
      </w:r>
    </w:p>
    <w:p w14:paraId="281EACF9" w14:textId="77777777" w:rsidR="00895932" w:rsidRPr="00D40F9A" w:rsidRDefault="00895932">
      <w:pPr>
        <w:pStyle w:val="SourceCode"/>
        <w:numPr>
          <w:ilvl w:val="2"/>
          <w:numId w:val="55"/>
        </w:numPr>
        <w:spacing w:before="0" w:after="0"/>
      </w:pPr>
      <w:r w:rsidRPr="00D40F9A">
        <w:t xml:space="preserve">  "songs": ["Song 1", "Song 2"]</w:t>
      </w:r>
    </w:p>
    <w:p w14:paraId="3BDEA2DA" w14:textId="77777777" w:rsidR="00895932" w:rsidRPr="00D40F9A" w:rsidRDefault="00895932">
      <w:pPr>
        <w:pStyle w:val="SourceCode"/>
        <w:numPr>
          <w:ilvl w:val="2"/>
          <w:numId w:val="55"/>
        </w:numPr>
        <w:spacing w:before="0" w:after="0"/>
      </w:pPr>
      <w:r w:rsidRPr="00D40F9A">
        <w:t>}</w:t>
      </w:r>
    </w:p>
    <w:p w14:paraId="5AD0847D" w14:textId="77777777" w:rsidR="005766AF" w:rsidRDefault="005766AF">
      <w:pPr>
        <w:spacing w:line="259" w:lineRule="auto"/>
        <w:jc w:val="left"/>
        <w:rPr>
          <w:b/>
          <w:bCs/>
        </w:rPr>
      </w:pPr>
      <w:r>
        <w:rPr>
          <w:b/>
          <w:bCs/>
        </w:rPr>
        <w:br w:type="page"/>
      </w:r>
    </w:p>
    <w:p w14:paraId="671A493A" w14:textId="77F706E5" w:rsidR="00895932" w:rsidRPr="00D40F9A" w:rsidRDefault="00895932">
      <w:pPr>
        <w:pStyle w:val="Listaszerbekezds"/>
        <w:numPr>
          <w:ilvl w:val="0"/>
          <w:numId w:val="63"/>
        </w:numPr>
        <w:spacing w:line="240" w:lineRule="auto"/>
        <w:jc w:val="left"/>
      </w:pPr>
      <w:r w:rsidRPr="00D40F9A">
        <w:rPr>
          <w:b/>
          <w:bCs/>
        </w:rPr>
        <w:lastRenderedPageBreak/>
        <w:t>VotesController -&gt; voteUp -&gt; should return success when voted up</w:t>
      </w:r>
      <w:r w:rsidRPr="00D40F9A">
        <w:t xml:space="preserve">: Ez a teszteset ellenőrzi, hogy a </w:t>
      </w:r>
      <w:r w:rsidRPr="00D40F9A">
        <w:rPr>
          <w:rStyle w:val="VerbatimChar"/>
        </w:rPr>
        <w:t>voteUp</w:t>
      </w:r>
      <w:r w:rsidRPr="00D40F9A">
        <w:t xml:space="preserve"> metódus sikeresen végrehajtja-e a szavazat felfelé történő leadását. A </w:t>
      </w:r>
      <w:r w:rsidRPr="00D40F9A">
        <w:rPr>
          <w:rStyle w:val="VerbatimChar"/>
        </w:rPr>
        <w:t>votesService.voteUp</w:t>
      </w:r>
      <w:r w:rsidRPr="00D40F9A">
        <w:t xml:space="preserve"> metódust mockolja, hogy egy sikeres üzenetet adjon vissza, és ellenőrzi, hogy a </w:t>
      </w:r>
      <w:r w:rsidRPr="00D40F9A">
        <w:rPr>
          <w:rStyle w:val="VerbatimChar"/>
        </w:rPr>
        <w:t>votesController.voteUp</w:t>
      </w:r>
      <w:r w:rsidRPr="00D40F9A">
        <w:t xml:space="preserve"> metódus a várt eredményt adja-e vissza.</w:t>
      </w:r>
    </w:p>
    <w:p w14:paraId="664B9D25" w14:textId="5C31A796" w:rsidR="003F668C" w:rsidRPr="005766AF" w:rsidRDefault="00895932">
      <w:pPr>
        <w:pStyle w:val="Listaszerbekezds"/>
        <w:numPr>
          <w:ilvl w:val="1"/>
          <w:numId w:val="63"/>
        </w:numPr>
        <w:spacing w:line="240" w:lineRule="auto"/>
        <w:jc w:val="left"/>
      </w:pPr>
      <w:r w:rsidRPr="00D40F9A">
        <w:rPr>
          <w:b/>
          <w:bCs/>
        </w:rPr>
        <w:t>Mocked input data</w:t>
      </w:r>
      <w:r w:rsidRPr="00D40F9A">
        <w:t>:</w:t>
      </w:r>
    </w:p>
    <w:p w14:paraId="7C5F71C1" w14:textId="5DB43B16" w:rsidR="00895932" w:rsidRPr="00D40F9A" w:rsidRDefault="00895932">
      <w:pPr>
        <w:pStyle w:val="Listaszerbekezds"/>
        <w:numPr>
          <w:ilvl w:val="2"/>
          <w:numId w:val="63"/>
        </w:numPr>
        <w:spacing w:line="240" w:lineRule="auto"/>
        <w:jc w:val="left"/>
      </w:pPr>
      <w:r w:rsidRPr="00D40F9A">
        <w:rPr>
          <w:b/>
          <w:bCs/>
        </w:rPr>
        <w:t>mockRequest</w:t>
      </w:r>
      <w:r w:rsidRPr="00D40F9A">
        <w:t>:</w:t>
      </w:r>
    </w:p>
    <w:p w14:paraId="749BF3EB" w14:textId="77777777" w:rsidR="00895932" w:rsidRPr="00D40F9A" w:rsidRDefault="00895932">
      <w:pPr>
        <w:pStyle w:val="SourceCodeLanguage"/>
        <w:numPr>
          <w:ilvl w:val="2"/>
          <w:numId w:val="55"/>
        </w:numPr>
      </w:pPr>
      <w:r w:rsidRPr="00D40F9A">
        <w:t>json</w:t>
      </w:r>
    </w:p>
    <w:p w14:paraId="1DE9737D" w14:textId="77777777" w:rsidR="00895932" w:rsidRPr="00D40F9A" w:rsidRDefault="00895932">
      <w:pPr>
        <w:pStyle w:val="SourceCode"/>
        <w:numPr>
          <w:ilvl w:val="2"/>
          <w:numId w:val="55"/>
        </w:numPr>
        <w:spacing w:before="0" w:after="0"/>
      </w:pPr>
      <w:r w:rsidRPr="00D40F9A">
        <w:t>{</w:t>
      </w:r>
    </w:p>
    <w:p w14:paraId="2000324B" w14:textId="77777777" w:rsidR="00895932" w:rsidRPr="00D40F9A" w:rsidRDefault="00895932">
      <w:pPr>
        <w:pStyle w:val="SourceCode"/>
        <w:numPr>
          <w:ilvl w:val="2"/>
          <w:numId w:val="55"/>
        </w:numPr>
        <w:spacing w:before="0" w:after="0"/>
      </w:pPr>
      <w:r w:rsidRPr="00D40F9A">
        <w:t xml:space="preserve">  "token": {</w:t>
      </w:r>
    </w:p>
    <w:p w14:paraId="42961D58" w14:textId="77777777" w:rsidR="00895932" w:rsidRPr="00D40F9A" w:rsidRDefault="00895932">
      <w:pPr>
        <w:pStyle w:val="SourceCode"/>
        <w:numPr>
          <w:ilvl w:val="2"/>
          <w:numId w:val="55"/>
        </w:numPr>
        <w:spacing w:before="0" w:after="0"/>
      </w:pPr>
      <w:r w:rsidRPr="00D40F9A">
        <w:t xml:space="preserve">    "sub": "mockedId",</w:t>
      </w:r>
    </w:p>
    <w:p w14:paraId="13F0985B" w14:textId="77777777" w:rsidR="00895932" w:rsidRPr="00D40F9A" w:rsidRDefault="00895932">
      <w:pPr>
        <w:pStyle w:val="SourceCode"/>
        <w:numPr>
          <w:ilvl w:val="2"/>
          <w:numId w:val="55"/>
        </w:numPr>
        <w:spacing w:before="0" w:after="0"/>
      </w:pPr>
      <w:r w:rsidRPr="00D40F9A">
        <w:t xml:space="preserve">    "username": "mockedUser",</w:t>
      </w:r>
    </w:p>
    <w:p w14:paraId="1011974E" w14:textId="77777777" w:rsidR="00895932" w:rsidRPr="00D40F9A" w:rsidRDefault="00895932">
      <w:pPr>
        <w:pStyle w:val="SourceCode"/>
        <w:numPr>
          <w:ilvl w:val="2"/>
          <w:numId w:val="55"/>
        </w:numPr>
        <w:spacing w:before="0" w:after="0"/>
      </w:pPr>
      <w:r w:rsidRPr="00D40F9A">
        <w:t xml:space="preserve">    "roles": ["Admin"],</w:t>
      </w:r>
    </w:p>
    <w:p w14:paraId="0DE64050" w14:textId="77777777" w:rsidR="00895932" w:rsidRPr="00D40F9A" w:rsidRDefault="00895932">
      <w:pPr>
        <w:pStyle w:val="SourceCode"/>
        <w:numPr>
          <w:ilvl w:val="2"/>
          <w:numId w:val="55"/>
        </w:numPr>
        <w:spacing w:before="0" w:after="0"/>
      </w:pPr>
      <w:r w:rsidRPr="00D40F9A">
        <w:t xml:space="preserve">    "hashedPassword": "mocked-password"</w:t>
      </w:r>
    </w:p>
    <w:p w14:paraId="553E00A6" w14:textId="77777777" w:rsidR="00895932" w:rsidRPr="00D40F9A" w:rsidRDefault="00895932">
      <w:pPr>
        <w:pStyle w:val="SourceCode"/>
        <w:numPr>
          <w:ilvl w:val="2"/>
          <w:numId w:val="55"/>
        </w:numPr>
        <w:spacing w:before="0" w:after="0"/>
      </w:pPr>
      <w:r w:rsidRPr="00D40F9A">
        <w:t xml:space="preserve">  }</w:t>
      </w:r>
    </w:p>
    <w:p w14:paraId="46ABB400" w14:textId="77777777" w:rsidR="00895932" w:rsidRPr="00D40F9A" w:rsidRDefault="00895932">
      <w:pPr>
        <w:pStyle w:val="SourceCode"/>
        <w:numPr>
          <w:ilvl w:val="2"/>
          <w:numId w:val="55"/>
        </w:numPr>
        <w:spacing w:before="0" w:after="0"/>
      </w:pPr>
      <w:r w:rsidRPr="00D40F9A">
        <w:t>}</w:t>
      </w:r>
    </w:p>
    <w:p w14:paraId="442539B8" w14:textId="77777777" w:rsidR="00895932" w:rsidRPr="00D40F9A" w:rsidRDefault="00895932">
      <w:pPr>
        <w:pStyle w:val="Listaszerbekezds"/>
        <w:numPr>
          <w:ilvl w:val="1"/>
          <w:numId w:val="63"/>
        </w:numPr>
        <w:spacing w:line="240" w:lineRule="auto"/>
        <w:jc w:val="left"/>
      </w:pPr>
      <w:r w:rsidRPr="00D40F9A">
        <w:rPr>
          <w:b/>
          <w:bCs/>
        </w:rPr>
        <w:t>Return value</w:t>
      </w:r>
      <w:r w:rsidRPr="00D40F9A">
        <w:t>:</w:t>
      </w:r>
    </w:p>
    <w:p w14:paraId="632419E3" w14:textId="77777777" w:rsidR="00895932" w:rsidRPr="00D40F9A" w:rsidRDefault="00895932">
      <w:pPr>
        <w:pStyle w:val="Listaszerbekezds"/>
        <w:numPr>
          <w:ilvl w:val="2"/>
          <w:numId w:val="63"/>
        </w:numPr>
        <w:spacing w:line="240" w:lineRule="auto"/>
        <w:jc w:val="left"/>
      </w:pPr>
      <w:r w:rsidRPr="00D40F9A">
        <w:rPr>
          <w:b/>
          <w:bCs/>
        </w:rPr>
        <w:t>result</w:t>
      </w:r>
      <w:r w:rsidRPr="00D40F9A">
        <w:t>:</w:t>
      </w:r>
    </w:p>
    <w:p w14:paraId="7B0215B1" w14:textId="77777777" w:rsidR="00895932" w:rsidRPr="00D40F9A" w:rsidRDefault="00895932">
      <w:pPr>
        <w:pStyle w:val="SourceCodeLanguage"/>
        <w:numPr>
          <w:ilvl w:val="2"/>
          <w:numId w:val="55"/>
        </w:numPr>
      </w:pPr>
      <w:r w:rsidRPr="00D40F9A">
        <w:t>json</w:t>
      </w:r>
    </w:p>
    <w:p w14:paraId="1A072DA6" w14:textId="77777777" w:rsidR="00895932" w:rsidRPr="00D40F9A" w:rsidRDefault="00895932">
      <w:pPr>
        <w:pStyle w:val="SourceCode"/>
        <w:numPr>
          <w:ilvl w:val="2"/>
          <w:numId w:val="55"/>
        </w:numPr>
        <w:spacing w:before="0" w:after="0"/>
      </w:pPr>
      <w:r w:rsidRPr="00D40F9A">
        <w:t>{</w:t>
      </w:r>
    </w:p>
    <w:p w14:paraId="206F0702" w14:textId="77777777" w:rsidR="00895932" w:rsidRPr="00D40F9A" w:rsidRDefault="00895932">
      <w:pPr>
        <w:pStyle w:val="SourceCode"/>
        <w:numPr>
          <w:ilvl w:val="2"/>
          <w:numId w:val="55"/>
        </w:numPr>
        <w:spacing w:before="0" w:after="0"/>
      </w:pPr>
      <w:r w:rsidRPr="00D40F9A">
        <w:t xml:space="preserve">  "success": true</w:t>
      </w:r>
    </w:p>
    <w:p w14:paraId="5E6C9910" w14:textId="77777777" w:rsidR="00895932" w:rsidRPr="00D40F9A" w:rsidRDefault="00895932">
      <w:pPr>
        <w:pStyle w:val="SourceCode"/>
        <w:numPr>
          <w:ilvl w:val="2"/>
          <w:numId w:val="55"/>
        </w:numPr>
        <w:spacing w:before="0" w:after="0"/>
      </w:pPr>
      <w:r w:rsidRPr="00D40F9A">
        <w:t>}</w:t>
      </w:r>
    </w:p>
    <w:p w14:paraId="0738E3A4" w14:textId="77777777" w:rsidR="00895932" w:rsidRPr="00D40F9A" w:rsidRDefault="00895932">
      <w:pPr>
        <w:pStyle w:val="Listaszerbekezds"/>
        <w:numPr>
          <w:ilvl w:val="0"/>
          <w:numId w:val="63"/>
        </w:numPr>
        <w:spacing w:line="240" w:lineRule="auto"/>
        <w:jc w:val="left"/>
      </w:pPr>
      <w:r w:rsidRPr="00D40F9A">
        <w:rPr>
          <w:b/>
          <w:bCs/>
        </w:rPr>
        <w:t>VotesController -&gt; voteDown -&gt; should return success when voted down</w:t>
      </w:r>
      <w:r w:rsidRPr="00D40F9A">
        <w:t xml:space="preserve">: Ez a teszteset ellenőrzi, hogy a </w:t>
      </w:r>
      <w:r w:rsidRPr="00D40F9A">
        <w:rPr>
          <w:rStyle w:val="VerbatimChar"/>
        </w:rPr>
        <w:t>voteDown</w:t>
      </w:r>
      <w:r w:rsidRPr="00D40F9A">
        <w:t xml:space="preserve"> metódus sikeresen végrehajtja-e a szavazat lefelé történő leadását. A </w:t>
      </w:r>
      <w:r w:rsidRPr="00D40F9A">
        <w:rPr>
          <w:rStyle w:val="VerbatimChar"/>
        </w:rPr>
        <w:t>votesService.voteDown</w:t>
      </w:r>
      <w:r w:rsidRPr="00D40F9A">
        <w:t xml:space="preserve"> metódust mockolja, hogy egy sikeres üzenetet adjon vissza, és ellenőrzi, hogy a </w:t>
      </w:r>
      <w:r w:rsidRPr="00D40F9A">
        <w:rPr>
          <w:rStyle w:val="VerbatimChar"/>
        </w:rPr>
        <w:t>votesController.voteDown</w:t>
      </w:r>
      <w:r w:rsidRPr="00D40F9A">
        <w:t xml:space="preserve"> metódus a várt eredményt adja-e vissza.</w:t>
      </w:r>
    </w:p>
    <w:p w14:paraId="2C81C27A" w14:textId="77777777" w:rsidR="00895932" w:rsidRPr="00D40F9A" w:rsidRDefault="00895932">
      <w:pPr>
        <w:pStyle w:val="Listaszerbekezds"/>
        <w:numPr>
          <w:ilvl w:val="1"/>
          <w:numId w:val="63"/>
        </w:numPr>
        <w:spacing w:line="240" w:lineRule="auto"/>
        <w:jc w:val="left"/>
      </w:pPr>
      <w:r w:rsidRPr="00D40F9A">
        <w:rPr>
          <w:b/>
          <w:bCs/>
        </w:rPr>
        <w:t>Mocked input data</w:t>
      </w:r>
      <w:r w:rsidRPr="00D40F9A">
        <w:t>:</w:t>
      </w:r>
    </w:p>
    <w:p w14:paraId="090E8922" w14:textId="77777777" w:rsidR="00895932" w:rsidRPr="00D40F9A" w:rsidRDefault="00895932">
      <w:pPr>
        <w:pStyle w:val="Listaszerbekezds"/>
        <w:numPr>
          <w:ilvl w:val="2"/>
          <w:numId w:val="63"/>
        </w:numPr>
        <w:spacing w:line="240" w:lineRule="auto"/>
        <w:jc w:val="left"/>
      </w:pPr>
      <w:r w:rsidRPr="00D40F9A">
        <w:rPr>
          <w:b/>
          <w:bCs/>
        </w:rPr>
        <w:t>mockRequest</w:t>
      </w:r>
      <w:r w:rsidRPr="00D40F9A">
        <w:t>:</w:t>
      </w:r>
    </w:p>
    <w:p w14:paraId="0DAF836B" w14:textId="77777777" w:rsidR="00895932" w:rsidRPr="00D40F9A" w:rsidRDefault="00895932">
      <w:pPr>
        <w:pStyle w:val="SourceCodeLanguage"/>
        <w:numPr>
          <w:ilvl w:val="2"/>
          <w:numId w:val="55"/>
        </w:numPr>
      </w:pPr>
      <w:r w:rsidRPr="00D40F9A">
        <w:t>json</w:t>
      </w:r>
    </w:p>
    <w:p w14:paraId="21515DD7" w14:textId="77777777" w:rsidR="00895932" w:rsidRPr="00D40F9A" w:rsidRDefault="00895932">
      <w:pPr>
        <w:pStyle w:val="SourceCode"/>
        <w:numPr>
          <w:ilvl w:val="2"/>
          <w:numId w:val="55"/>
        </w:numPr>
        <w:spacing w:before="0" w:after="0"/>
      </w:pPr>
      <w:r w:rsidRPr="00D40F9A">
        <w:t>{</w:t>
      </w:r>
    </w:p>
    <w:p w14:paraId="4989BCE6" w14:textId="77777777" w:rsidR="00895932" w:rsidRPr="00D40F9A" w:rsidRDefault="00895932">
      <w:pPr>
        <w:pStyle w:val="SourceCode"/>
        <w:numPr>
          <w:ilvl w:val="2"/>
          <w:numId w:val="55"/>
        </w:numPr>
        <w:spacing w:before="0" w:after="0"/>
      </w:pPr>
      <w:r w:rsidRPr="00D40F9A">
        <w:t xml:space="preserve">  "token": {</w:t>
      </w:r>
    </w:p>
    <w:p w14:paraId="44209B72" w14:textId="77777777" w:rsidR="00895932" w:rsidRPr="00D40F9A" w:rsidRDefault="00895932">
      <w:pPr>
        <w:pStyle w:val="SourceCode"/>
        <w:numPr>
          <w:ilvl w:val="2"/>
          <w:numId w:val="55"/>
        </w:numPr>
        <w:spacing w:before="0" w:after="0"/>
      </w:pPr>
      <w:r w:rsidRPr="00D40F9A">
        <w:t xml:space="preserve">    "sub": "mockedId",</w:t>
      </w:r>
    </w:p>
    <w:p w14:paraId="31F840BA" w14:textId="77777777" w:rsidR="00895932" w:rsidRPr="00D40F9A" w:rsidRDefault="00895932">
      <w:pPr>
        <w:pStyle w:val="SourceCode"/>
        <w:numPr>
          <w:ilvl w:val="2"/>
          <w:numId w:val="55"/>
        </w:numPr>
        <w:spacing w:before="0" w:after="0"/>
      </w:pPr>
      <w:r w:rsidRPr="00D40F9A">
        <w:t xml:space="preserve">    "username": "mockedUser",</w:t>
      </w:r>
    </w:p>
    <w:p w14:paraId="1BD7F105" w14:textId="77777777" w:rsidR="00895932" w:rsidRPr="00D40F9A" w:rsidRDefault="00895932">
      <w:pPr>
        <w:pStyle w:val="SourceCode"/>
        <w:numPr>
          <w:ilvl w:val="2"/>
          <w:numId w:val="55"/>
        </w:numPr>
        <w:spacing w:before="0" w:after="0"/>
      </w:pPr>
      <w:r w:rsidRPr="00D40F9A">
        <w:t xml:space="preserve">    "roles": ["Admin"],</w:t>
      </w:r>
    </w:p>
    <w:p w14:paraId="4646114D" w14:textId="77777777" w:rsidR="00895932" w:rsidRPr="00D40F9A" w:rsidRDefault="00895932">
      <w:pPr>
        <w:pStyle w:val="SourceCode"/>
        <w:numPr>
          <w:ilvl w:val="2"/>
          <w:numId w:val="55"/>
        </w:numPr>
        <w:spacing w:before="0" w:after="0"/>
      </w:pPr>
      <w:r w:rsidRPr="00D40F9A">
        <w:t xml:space="preserve">    "hashedPassword": "mocked-password"</w:t>
      </w:r>
    </w:p>
    <w:p w14:paraId="09129191" w14:textId="77777777" w:rsidR="00895932" w:rsidRPr="00D40F9A" w:rsidRDefault="00895932">
      <w:pPr>
        <w:pStyle w:val="SourceCode"/>
        <w:numPr>
          <w:ilvl w:val="2"/>
          <w:numId w:val="55"/>
        </w:numPr>
        <w:spacing w:before="0" w:after="0"/>
      </w:pPr>
      <w:r w:rsidRPr="00D40F9A">
        <w:t xml:space="preserve">  }</w:t>
      </w:r>
    </w:p>
    <w:p w14:paraId="28670BF1" w14:textId="77777777" w:rsidR="00895932" w:rsidRPr="00D40F9A" w:rsidRDefault="00895932">
      <w:pPr>
        <w:pStyle w:val="SourceCode"/>
        <w:numPr>
          <w:ilvl w:val="2"/>
          <w:numId w:val="55"/>
        </w:numPr>
        <w:spacing w:before="0" w:after="0"/>
      </w:pPr>
      <w:r w:rsidRPr="00D40F9A">
        <w:t>}</w:t>
      </w:r>
    </w:p>
    <w:p w14:paraId="1441F319" w14:textId="77777777" w:rsidR="00895932" w:rsidRPr="00D40F9A" w:rsidRDefault="00895932">
      <w:pPr>
        <w:pStyle w:val="Listaszerbekezds"/>
        <w:numPr>
          <w:ilvl w:val="1"/>
          <w:numId w:val="63"/>
        </w:numPr>
        <w:spacing w:line="240" w:lineRule="auto"/>
        <w:jc w:val="left"/>
      </w:pPr>
      <w:r w:rsidRPr="00D40F9A">
        <w:rPr>
          <w:b/>
          <w:bCs/>
        </w:rPr>
        <w:t>Return value</w:t>
      </w:r>
      <w:r w:rsidRPr="00D40F9A">
        <w:t>:</w:t>
      </w:r>
    </w:p>
    <w:p w14:paraId="4117B1B1" w14:textId="77777777" w:rsidR="00895932" w:rsidRPr="00D40F9A" w:rsidRDefault="00895932">
      <w:pPr>
        <w:pStyle w:val="Listaszerbekezds"/>
        <w:numPr>
          <w:ilvl w:val="2"/>
          <w:numId w:val="63"/>
        </w:numPr>
        <w:spacing w:line="240" w:lineRule="auto"/>
        <w:jc w:val="left"/>
      </w:pPr>
      <w:r w:rsidRPr="00D40F9A">
        <w:rPr>
          <w:b/>
          <w:bCs/>
        </w:rPr>
        <w:t>result</w:t>
      </w:r>
      <w:r w:rsidRPr="00D40F9A">
        <w:t>:</w:t>
      </w:r>
    </w:p>
    <w:p w14:paraId="4508A233" w14:textId="77777777" w:rsidR="00895932" w:rsidRPr="00D40F9A" w:rsidRDefault="00895932">
      <w:pPr>
        <w:pStyle w:val="SourceCodeLanguage"/>
        <w:numPr>
          <w:ilvl w:val="2"/>
          <w:numId w:val="55"/>
        </w:numPr>
      </w:pPr>
      <w:r w:rsidRPr="00D40F9A">
        <w:t>json</w:t>
      </w:r>
    </w:p>
    <w:p w14:paraId="774362A1" w14:textId="77777777" w:rsidR="00895932" w:rsidRPr="00D40F9A" w:rsidRDefault="00895932">
      <w:pPr>
        <w:pStyle w:val="SourceCode"/>
        <w:numPr>
          <w:ilvl w:val="2"/>
          <w:numId w:val="55"/>
        </w:numPr>
        <w:spacing w:before="0" w:after="0"/>
      </w:pPr>
      <w:r w:rsidRPr="00D40F9A">
        <w:t>{</w:t>
      </w:r>
    </w:p>
    <w:p w14:paraId="6F2BAE1A" w14:textId="77777777" w:rsidR="00895932" w:rsidRPr="00D40F9A" w:rsidRDefault="00895932">
      <w:pPr>
        <w:pStyle w:val="SourceCode"/>
        <w:numPr>
          <w:ilvl w:val="2"/>
          <w:numId w:val="55"/>
        </w:numPr>
        <w:spacing w:before="0" w:after="0"/>
      </w:pPr>
      <w:r w:rsidRPr="00D40F9A">
        <w:t xml:space="preserve">  "success": true</w:t>
      </w:r>
    </w:p>
    <w:p w14:paraId="79C2FFC5" w14:textId="77777777" w:rsidR="00895932" w:rsidRPr="00D40F9A" w:rsidRDefault="00895932">
      <w:pPr>
        <w:pStyle w:val="SourceCode"/>
        <w:numPr>
          <w:ilvl w:val="2"/>
          <w:numId w:val="55"/>
        </w:numPr>
        <w:spacing w:before="0" w:after="0"/>
      </w:pPr>
      <w:r w:rsidRPr="00D40F9A">
        <w:t>}</w:t>
      </w:r>
    </w:p>
    <w:p w14:paraId="48DB3129" w14:textId="77777777" w:rsidR="00895932" w:rsidRPr="00D40F9A" w:rsidRDefault="00895932" w:rsidP="00895932">
      <w:pPr>
        <w:pStyle w:val="Cmsor5"/>
        <w:spacing w:before="0" w:line="240" w:lineRule="auto"/>
      </w:pPr>
      <w:bookmarkStart w:id="50" w:name="_Toc192492787"/>
      <w:r w:rsidRPr="00D40F9A">
        <w:rPr>
          <w:rStyle w:val="VerbatimChar"/>
        </w:rPr>
        <w:t>voting.sessions.controller.spec.ts</w:t>
      </w:r>
      <w:bookmarkEnd w:id="50"/>
    </w:p>
    <w:p w14:paraId="1BF9D0D5" w14:textId="77777777" w:rsidR="00895932" w:rsidRPr="00D40F9A" w:rsidRDefault="00895932">
      <w:pPr>
        <w:pStyle w:val="Listaszerbekezds"/>
        <w:numPr>
          <w:ilvl w:val="0"/>
          <w:numId w:val="64"/>
        </w:numPr>
        <w:spacing w:line="240" w:lineRule="auto"/>
        <w:jc w:val="left"/>
      </w:pPr>
      <w:r w:rsidRPr="00D40F9A">
        <w:rPr>
          <w:b/>
          <w:bCs/>
        </w:rPr>
        <w:t>VotingSessionController -&gt; should return summary of votes in session</w:t>
      </w:r>
      <w:r w:rsidRPr="00D40F9A">
        <w:t xml:space="preserve">: Ez a teszteset ellenőrzi, hogy a </w:t>
      </w:r>
      <w:r w:rsidRPr="00D40F9A">
        <w:rPr>
          <w:rStyle w:val="VerbatimChar"/>
        </w:rPr>
        <w:t>getAllSessions</w:t>
      </w:r>
      <w:r w:rsidRPr="00D40F9A">
        <w:t xml:space="preserve"> metódus visszaadja-e a szavazatok összegzését a szekcióban. A </w:t>
      </w:r>
      <w:r w:rsidRPr="00D40F9A">
        <w:rPr>
          <w:rStyle w:val="VerbatimChar"/>
        </w:rPr>
        <w:t>votingSessionService.getAllSessions</w:t>
      </w:r>
      <w:r w:rsidRPr="00D40F9A">
        <w:t xml:space="preserve"> metódust mockolja, hogy egy üres szavazatok összegzését adjon vissza, és ellenőrzi, hogy a </w:t>
      </w:r>
      <w:r w:rsidRPr="00D40F9A">
        <w:rPr>
          <w:rStyle w:val="VerbatimChar"/>
        </w:rPr>
        <w:t>votingSessionController.getAllSessions</w:t>
      </w:r>
      <w:r w:rsidRPr="00D40F9A">
        <w:t xml:space="preserve"> metódus a várt eredményt adja-e vissza.</w:t>
      </w:r>
    </w:p>
    <w:p w14:paraId="59CD342C" w14:textId="77777777" w:rsidR="00895932" w:rsidRPr="00D40F9A" w:rsidRDefault="00895932">
      <w:pPr>
        <w:pStyle w:val="Listaszerbekezds"/>
        <w:numPr>
          <w:ilvl w:val="1"/>
          <w:numId w:val="64"/>
        </w:numPr>
        <w:spacing w:line="240" w:lineRule="auto"/>
        <w:jc w:val="left"/>
      </w:pPr>
      <w:r w:rsidRPr="00D40F9A">
        <w:rPr>
          <w:b/>
          <w:bCs/>
        </w:rPr>
        <w:lastRenderedPageBreak/>
        <w:t>Mocked input data</w:t>
      </w:r>
      <w:r w:rsidRPr="00D40F9A">
        <w:t>:</w:t>
      </w:r>
    </w:p>
    <w:p w14:paraId="3057700D" w14:textId="77777777" w:rsidR="00895932" w:rsidRPr="00D40F9A" w:rsidRDefault="00895932">
      <w:pPr>
        <w:pStyle w:val="Listaszerbekezds"/>
        <w:numPr>
          <w:ilvl w:val="2"/>
          <w:numId w:val="64"/>
        </w:numPr>
        <w:spacing w:line="240" w:lineRule="auto"/>
        <w:jc w:val="left"/>
      </w:pPr>
      <w:r w:rsidRPr="00D40F9A">
        <w:rPr>
          <w:b/>
          <w:bCs/>
        </w:rPr>
        <w:t>mockRequest</w:t>
      </w:r>
      <w:r w:rsidRPr="00D40F9A">
        <w:t>:</w:t>
      </w:r>
    </w:p>
    <w:p w14:paraId="25726410" w14:textId="77777777" w:rsidR="00895932" w:rsidRPr="00D40F9A" w:rsidRDefault="00895932">
      <w:pPr>
        <w:pStyle w:val="SourceCodeLanguage"/>
        <w:numPr>
          <w:ilvl w:val="2"/>
          <w:numId w:val="55"/>
        </w:numPr>
      </w:pPr>
      <w:r w:rsidRPr="00D40F9A">
        <w:t>json</w:t>
      </w:r>
    </w:p>
    <w:p w14:paraId="30757C46" w14:textId="77777777" w:rsidR="00895932" w:rsidRPr="00D40F9A" w:rsidRDefault="00895932">
      <w:pPr>
        <w:pStyle w:val="SourceCode"/>
        <w:numPr>
          <w:ilvl w:val="2"/>
          <w:numId w:val="55"/>
        </w:numPr>
        <w:spacing w:before="0" w:after="0"/>
      </w:pPr>
      <w:r w:rsidRPr="00D40F9A">
        <w:t>{</w:t>
      </w:r>
    </w:p>
    <w:p w14:paraId="262D67B1" w14:textId="77777777" w:rsidR="00895932" w:rsidRPr="00D40F9A" w:rsidRDefault="00895932">
      <w:pPr>
        <w:pStyle w:val="SourceCode"/>
        <w:numPr>
          <w:ilvl w:val="2"/>
          <w:numId w:val="55"/>
        </w:numPr>
        <w:spacing w:before="0" w:after="0"/>
      </w:pPr>
      <w:r w:rsidRPr="00D40F9A">
        <w:t xml:space="preserve">  "token": {</w:t>
      </w:r>
    </w:p>
    <w:p w14:paraId="36EFB81C" w14:textId="77777777" w:rsidR="00895932" w:rsidRPr="00D40F9A" w:rsidRDefault="00895932">
      <w:pPr>
        <w:pStyle w:val="SourceCode"/>
        <w:numPr>
          <w:ilvl w:val="2"/>
          <w:numId w:val="55"/>
        </w:numPr>
        <w:spacing w:before="0" w:after="0"/>
      </w:pPr>
      <w:r w:rsidRPr="00D40F9A">
        <w:t xml:space="preserve">    "sub": "mockedId",</w:t>
      </w:r>
    </w:p>
    <w:p w14:paraId="2576D69A" w14:textId="77777777" w:rsidR="00895932" w:rsidRPr="00D40F9A" w:rsidRDefault="00895932">
      <w:pPr>
        <w:pStyle w:val="SourceCode"/>
        <w:numPr>
          <w:ilvl w:val="2"/>
          <w:numId w:val="55"/>
        </w:numPr>
        <w:spacing w:before="0" w:after="0"/>
      </w:pPr>
      <w:r w:rsidRPr="00D40F9A">
        <w:t xml:space="preserve">    "username": "mockedUser",</w:t>
      </w:r>
    </w:p>
    <w:p w14:paraId="5B138FE9" w14:textId="77777777" w:rsidR="00895932" w:rsidRPr="00D40F9A" w:rsidRDefault="00895932">
      <w:pPr>
        <w:pStyle w:val="SourceCode"/>
        <w:numPr>
          <w:ilvl w:val="2"/>
          <w:numId w:val="55"/>
        </w:numPr>
        <w:spacing w:before="0" w:after="0"/>
      </w:pPr>
      <w:r w:rsidRPr="00D40F9A">
        <w:t xml:space="preserve">    "roles": ["Admin"],</w:t>
      </w:r>
    </w:p>
    <w:p w14:paraId="1884BFCE" w14:textId="77777777" w:rsidR="00895932" w:rsidRPr="00D40F9A" w:rsidRDefault="00895932">
      <w:pPr>
        <w:pStyle w:val="SourceCode"/>
        <w:numPr>
          <w:ilvl w:val="2"/>
          <w:numId w:val="55"/>
        </w:numPr>
        <w:spacing w:before="0" w:after="0"/>
      </w:pPr>
      <w:r w:rsidRPr="00D40F9A">
        <w:t xml:space="preserve">    "hashedPassword": "mocked-password"</w:t>
      </w:r>
    </w:p>
    <w:p w14:paraId="37BEF35D" w14:textId="77777777" w:rsidR="00895932" w:rsidRPr="00D40F9A" w:rsidRDefault="00895932">
      <w:pPr>
        <w:pStyle w:val="SourceCode"/>
        <w:numPr>
          <w:ilvl w:val="2"/>
          <w:numId w:val="55"/>
        </w:numPr>
        <w:spacing w:before="0" w:after="0"/>
      </w:pPr>
      <w:r w:rsidRPr="00D40F9A">
        <w:t xml:space="preserve">  }</w:t>
      </w:r>
    </w:p>
    <w:p w14:paraId="338B1319" w14:textId="77777777" w:rsidR="00895932" w:rsidRPr="00D40F9A" w:rsidRDefault="00895932">
      <w:pPr>
        <w:pStyle w:val="SourceCode"/>
        <w:numPr>
          <w:ilvl w:val="2"/>
          <w:numId w:val="55"/>
        </w:numPr>
        <w:spacing w:before="0" w:after="0"/>
      </w:pPr>
      <w:r w:rsidRPr="00D40F9A">
        <w:t>}</w:t>
      </w:r>
    </w:p>
    <w:p w14:paraId="79687787" w14:textId="77777777" w:rsidR="00895932" w:rsidRPr="00D40F9A" w:rsidRDefault="00895932">
      <w:pPr>
        <w:pStyle w:val="Listaszerbekezds"/>
        <w:numPr>
          <w:ilvl w:val="1"/>
          <w:numId w:val="64"/>
        </w:numPr>
        <w:spacing w:line="240" w:lineRule="auto"/>
        <w:jc w:val="left"/>
      </w:pPr>
      <w:r w:rsidRPr="00D40F9A">
        <w:rPr>
          <w:b/>
          <w:bCs/>
        </w:rPr>
        <w:t>Return value</w:t>
      </w:r>
      <w:r w:rsidRPr="00D40F9A">
        <w:t>:</w:t>
      </w:r>
    </w:p>
    <w:p w14:paraId="37BE60E4" w14:textId="77777777" w:rsidR="00895932" w:rsidRPr="00D40F9A" w:rsidRDefault="00895932">
      <w:pPr>
        <w:pStyle w:val="Listaszerbekezds"/>
        <w:numPr>
          <w:ilvl w:val="2"/>
          <w:numId w:val="64"/>
        </w:numPr>
        <w:spacing w:line="240" w:lineRule="auto"/>
        <w:jc w:val="left"/>
      </w:pPr>
      <w:r w:rsidRPr="00D40F9A">
        <w:rPr>
          <w:b/>
          <w:bCs/>
        </w:rPr>
        <w:t>result</w:t>
      </w:r>
      <w:r w:rsidRPr="00D40F9A">
        <w:t>:</w:t>
      </w:r>
    </w:p>
    <w:p w14:paraId="1D97E592" w14:textId="77777777" w:rsidR="00895932" w:rsidRPr="00D40F9A" w:rsidRDefault="00895932">
      <w:pPr>
        <w:pStyle w:val="SourceCodeLanguage"/>
        <w:numPr>
          <w:ilvl w:val="2"/>
          <w:numId w:val="55"/>
        </w:numPr>
      </w:pPr>
      <w:r w:rsidRPr="00D40F9A">
        <w:t>json</w:t>
      </w:r>
    </w:p>
    <w:p w14:paraId="674EC43D" w14:textId="77777777" w:rsidR="00895932" w:rsidRPr="00D40F9A" w:rsidRDefault="00895932">
      <w:pPr>
        <w:pStyle w:val="SourceCode"/>
        <w:numPr>
          <w:ilvl w:val="2"/>
          <w:numId w:val="55"/>
        </w:numPr>
        <w:spacing w:before="0" w:after="0"/>
      </w:pPr>
      <w:r w:rsidRPr="00D40F9A">
        <w:t>{</w:t>
      </w:r>
    </w:p>
    <w:p w14:paraId="53CB4CD3" w14:textId="77777777" w:rsidR="00895932" w:rsidRPr="00D40F9A" w:rsidRDefault="00895932">
      <w:pPr>
        <w:pStyle w:val="SourceCode"/>
        <w:numPr>
          <w:ilvl w:val="2"/>
          <w:numId w:val="55"/>
        </w:numPr>
        <w:spacing w:before="0" w:after="0"/>
      </w:pPr>
      <w:r w:rsidRPr="00D40F9A">
        <w:t xml:space="preserve">  "sessions": []</w:t>
      </w:r>
    </w:p>
    <w:p w14:paraId="394F0D60" w14:textId="77777777" w:rsidR="00895932" w:rsidRPr="00D40F9A" w:rsidRDefault="00895932">
      <w:pPr>
        <w:pStyle w:val="SourceCode"/>
        <w:numPr>
          <w:ilvl w:val="2"/>
          <w:numId w:val="55"/>
        </w:numPr>
        <w:spacing w:before="0" w:after="0"/>
      </w:pPr>
      <w:r w:rsidRPr="00D40F9A">
        <w:t>}</w:t>
      </w:r>
    </w:p>
    <w:p w14:paraId="28C0E3BC" w14:textId="77777777" w:rsidR="00895932" w:rsidRPr="00D40F9A" w:rsidRDefault="00895932">
      <w:pPr>
        <w:pStyle w:val="Listaszerbekezds"/>
        <w:numPr>
          <w:ilvl w:val="0"/>
          <w:numId w:val="64"/>
        </w:numPr>
        <w:spacing w:line="240" w:lineRule="auto"/>
        <w:jc w:val="left"/>
      </w:pPr>
      <w:r w:rsidRPr="00D40F9A">
        <w:rPr>
          <w:b/>
          <w:bCs/>
        </w:rPr>
        <w:t>VotingSessionController -&gt; should return votes songs by user id</w:t>
      </w:r>
      <w:r w:rsidRPr="00D40F9A">
        <w:t xml:space="preserve">: Ez a teszteset ellenőrzi, hogy a </w:t>
      </w:r>
      <w:r w:rsidRPr="00D40F9A">
        <w:rPr>
          <w:rStyle w:val="VerbatimChar"/>
        </w:rPr>
        <w:t>createSession</w:t>
      </w:r>
      <w:r w:rsidRPr="00D40F9A">
        <w:t xml:space="preserve"> metódus visszaadja-e a felhasználó által szavazott dalokat. A </w:t>
      </w:r>
      <w:r w:rsidRPr="00D40F9A">
        <w:rPr>
          <w:rStyle w:val="VerbatimChar"/>
        </w:rPr>
        <w:t>votingSessionService.createSession</w:t>
      </w:r>
      <w:r w:rsidRPr="00D40F9A">
        <w:t xml:space="preserve"> metódust mockolja, hogy egy sikeres üzenetet adjon vissza, és ellenőrzi, hogy a </w:t>
      </w:r>
      <w:r w:rsidRPr="00D40F9A">
        <w:rPr>
          <w:rStyle w:val="VerbatimChar"/>
        </w:rPr>
        <w:t>votingSessionController.createSession</w:t>
      </w:r>
      <w:r w:rsidRPr="00D40F9A">
        <w:t xml:space="preserve"> metódus a várt eredményt adja-e vissza.</w:t>
      </w:r>
    </w:p>
    <w:p w14:paraId="0AED5E32" w14:textId="77777777" w:rsidR="00895932" w:rsidRPr="00D40F9A" w:rsidRDefault="00895932">
      <w:pPr>
        <w:pStyle w:val="Listaszerbekezds"/>
        <w:numPr>
          <w:ilvl w:val="1"/>
          <w:numId w:val="64"/>
        </w:numPr>
        <w:spacing w:line="240" w:lineRule="auto"/>
        <w:jc w:val="left"/>
      </w:pPr>
      <w:r w:rsidRPr="00D40F9A">
        <w:rPr>
          <w:b/>
          <w:bCs/>
        </w:rPr>
        <w:t>Mocked input data</w:t>
      </w:r>
      <w:r w:rsidRPr="00D40F9A">
        <w:t>:</w:t>
      </w:r>
    </w:p>
    <w:p w14:paraId="4F434ECC" w14:textId="77777777" w:rsidR="00895932" w:rsidRPr="00D40F9A" w:rsidRDefault="00895932">
      <w:pPr>
        <w:pStyle w:val="Listaszerbekezds"/>
        <w:numPr>
          <w:ilvl w:val="2"/>
          <w:numId w:val="64"/>
        </w:numPr>
        <w:spacing w:line="240" w:lineRule="auto"/>
        <w:jc w:val="left"/>
      </w:pPr>
      <w:r w:rsidRPr="00D40F9A">
        <w:rPr>
          <w:b/>
          <w:bCs/>
        </w:rPr>
        <w:t>mockRequest</w:t>
      </w:r>
      <w:r w:rsidRPr="00D40F9A">
        <w:t>:</w:t>
      </w:r>
    </w:p>
    <w:p w14:paraId="6432CF82" w14:textId="77777777" w:rsidR="00895932" w:rsidRPr="00D40F9A" w:rsidRDefault="00895932">
      <w:pPr>
        <w:pStyle w:val="SourceCodeLanguage"/>
        <w:numPr>
          <w:ilvl w:val="2"/>
          <w:numId w:val="55"/>
        </w:numPr>
      </w:pPr>
      <w:r w:rsidRPr="00D40F9A">
        <w:t>json</w:t>
      </w:r>
    </w:p>
    <w:p w14:paraId="0C4FA18B" w14:textId="77777777" w:rsidR="00895932" w:rsidRPr="00D40F9A" w:rsidRDefault="00895932">
      <w:pPr>
        <w:pStyle w:val="SourceCode"/>
        <w:numPr>
          <w:ilvl w:val="2"/>
          <w:numId w:val="55"/>
        </w:numPr>
        <w:spacing w:before="0" w:after="0"/>
      </w:pPr>
      <w:r w:rsidRPr="00D40F9A">
        <w:t>{</w:t>
      </w:r>
    </w:p>
    <w:p w14:paraId="65F519E0" w14:textId="77777777" w:rsidR="00895932" w:rsidRPr="00D40F9A" w:rsidRDefault="00895932">
      <w:pPr>
        <w:pStyle w:val="SourceCode"/>
        <w:numPr>
          <w:ilvl w:val="2"/>
          <w:numId w:val="55"/>
        </w:numPr>
        <w:spacing w:before="0" w:after="0"/>
      </w:pPr>
      <w:r w:rsidRPr="00D40F9A">
        <w:t xml:space="preserve">  "token": {</w:t>
      </w:r>
    </w:p>
    <w:p w14:paraId="06EE920D" w14:textId="77777777" w:rsidR="00895932" w:rsidRPr="00D40F9A" w:rsidRDefault="00895932">
      <w:pPr>
        <w:pStyle w:val="SourceCode"/>
        <w:numPr>
          <w:ilvl w:val="2"/>
          <w:numId w:val="55"/>
        </w:numPr>
        <w:spacing w:before="0" w:after="0"/>
      </w:pPr>
      <w:r w:rsidRPr="00D40F9A">
        <w:t xml:space="preserve">    "sub": "mockedId",</w:t>
      </w:r>
    </w:p>
    <w:p w14:paraId="0965B0E0" w14:textId="77777777" w:rsidR="00895932" w:rsidRPr="00D40F9A" w:rsidRDefault="00895932">
      <w:pPr>
        <w:pStyle w:val="SourceCode"/>
        <w:numPr>
          <w:ilvl w:val="2"/>
          <w:numId w:val="55"/>
        </w:numPr>
        <w:spacing w:before="0" w:after="0"/>
      </w:pPr>
      <w:r w:rsidRPr="00D40F9A">
        <w:t xml:space="preserve">    "username": "mockedUser",</w:t>
      </w:r>
    </w:p>
    <w:p w14:paraId="1D3F450A" w14:textId="77777777" w:rsidR="00895932" w:rsidRPr="00D40F9A" w:rsidRDefault="00895932">
      <w:pPr>
        <w:pStyle w:val="SourceCode"/>
        <w:numPr>
          <w:ilvl w:val="2"/>
          <w:numId w:val="55"/>
        </w:numPr>
        <w:spacing w:before="0" w:after="0"/>
      </w:pPr>
      <w:r w:rsidRPr="00D40F9A">
        <w:t xml:space="preserve">    "roles": ["Admin"],</w:t>
      </w:r>
    </w:p>
    <w:p w14:paraId="1F4844EF" w14:textId="77777777" w:rsidR="00895932" w:rsidRPr="00D40F9A" w:rsidRDefault="00895932">
      <w:pPr>
        <w:pStyle w:val="SourceCode"/>
        <w:numPr>
          <w:ilvl w:val="2"/>
          <w:numId w:val="55"/>
        </w:numPr>
        <w:spacing w:before="0" w:after="0"/>
      </w:pPr>
      <w:r w:rsidRPr="00D40F9A">
        <w:t xml:space="preserve">    "hashedPassword": "mocked-password"</w:t>
      </w:r>
    </w:p>
    <w:p w14:paraId="3289566C" w14:textId="77777777" w:rsidR="00895932" w:rsidRPr="00D40F9A" w:rsidRDefault="00895932">
      <w:pPr>
        <w:pStyle w:val="SourceCode"/>
        <w:numPr>
          <w:ilvl w:val="2"/>
          <w:numId w:val="55"/>
        </w:numPr>
        <w:spacing w:before="0" w:after="0"/>
      </w:pPr>
      <w:r w:rsidRPr="00D40F9A">
        <w:t xml:space="preserve">  }</w:t>
      </w:r>
    </w:p>
    <w:p w14:paraId="59C53FA7" w14:textId="77777777" w:rsidR="00895932" w:rsidRPr="00D40F9A" w:rsidRDefault="00895932">
      <w:pPr>
        <w:pStyle w:val="SourceCode"/>
        <w:numPr>
          <w:ilvl w:val="2"/>
          <w:numId w:val="55"/>
        </w:numPr>
        <w:spacing w:before="0" w:after="0"/>
      </w:pPr>
      <w:r w:rsidRPr="00D40F9A">
        <w:t>}</w:t>
      </w:r>
    </w:p>
    <w:p w14:paraId="7F27E260" w14:textId="77777777" w:rsidR="00895932" w:rsidRPr="00D40F9A" w:rsidRDefault="00895932">
      <w:pPr>
        <w:pStyle w:val="Listaszerbekezds"/>
        <w:numPr>
          <w:ilvl w:val="2"/>
          <w:numId w:val="64"/>
        </w:numPr>
        <w:spacing w:line="240" w:lineRule="auto"/>
        <w:jc w:val="left"/>
      </w:pPr>
      <w:r w:rsidRPr="00D40F9A">
        <w:rPr>
          <w:b/>
          <w:bCs/>
        </w:rPr>
        <w:t>mockSession</w:t>
      </w:r>
      <w:r w:rsidRPr="00D40F9A">
        <w:t>:</w:t>
      </w:r>
    </w:p>
    <w:p w14:paraId="38246E9E" w14:textId="77777777" w:rsidR="00895932" w:rsidRPr="00D40F9A" w:rsidRDefault="00895932">
      <w:pPr>
        <w:pStyle w:val="SourceCodeLanguage"/>
        <w:numPr>
          <w:ilvl w:val="2"/>
          <w:numId w:val="55"/>
        </w:numPr>
      </w:pPr>
      <w:r w:rsidRPr="00D40F9A">
        <w:t>json</w:t>
      </w:r>
    </w:p>
    <w:p w14:paraId="68B4730C" w14:textId="77777777" w:rsidR="00895932" w:rsidRPr="00D40F9A" w:rsidRDefault="00895932">
      <w:pPr>
        <w:pStyle w:val="SourceCode"/>
        <w:numPr>
          <w:ilvl w:val="2"/>
          <w:numId w:val="55"/>
        </w:numPr>
        <w:spacing w:before="0" w:after="0"/>
      </w:pPr>
      <w:r w:rsidRPr="00D40F9A">
        <w:t>{</w:t>
      </w:r>
    </w:p>
    <w:p w14:paraId="6DAE706B" w14:textId="77777777" w:rsidR="00895932" w:rsidRPr="00D40F9A" w:rsidRDefault="00895932">
      <w:pPr>
        <w:pStyle w:val="SourceCode"/>
        <w:numPr>
          <w:ilvl w:val="2"/>
          <w:numId w:val="55"/>
        </w:numPr>
        <w:spacing w:before="0" w:after="0"/>
      </w:pPr>
      <w:r w:rsidRPr="00D40F9A">
        <w:t xml:space="preserve">  "songIds": ["1", "2"],</w:t>
      </w:r>
    </w:p>
    <w:p w14:paraId="581BA9A3" w14:textId="77777777" w:rsidR="00895932" w:rsidRPr="00D40F9A" w:rsidRDefault="00895932">
      <w:pPr>
        <w:pStyle w:val="SourceCode"/>
        <w:numPr>
          <w:ilvl w:val="2"/>
          <w:numId w:val="55"/>
        </w:numPr>
        <w:spacing w:before="0" w:after="0"/>
      </w:pPr>
      <w:r w:rsidRPr="00D40F9A">
        <w:t xml:space="preserve">  "start": "2020-01-01",</w:t>
      </w:r>
    </w:p>
    <w:p w14:paraId="3847BA4B" w14:textId="77777777" w:rsidR="00895932" w:rsidRPr="00D40F9A" w:rsidRDefault="00895932">
      <w:pPr>
        <w:pStyle w:val="SourceCode"/>
        <w:numPr>
          <w:ilvl w:val="2"/>
          <w:numId w:val="55"/>
        </w:numPr>
        <w:spacing w:before="0" w:after="0"/>
      </w:pPr>
      <w:r w:rsidRPr="00D40F9A">
        <w:t xml:space="preserve">  "end": "2021-01-01"</w:t>
      </w:r>
    </w:p>
    <w:p w14:paraId="32C28E30" w14:textId="77777777" w:rsidR="00895932" w:rsidRPr="00D40F9A" w:rsidRDefault="00895932">
      <w:pPr>
        <w:pStyle w:val="SourceCode"/>
        <w:numPr>
          <w:ilvl w:val="2"/>
          <w:numId w:val="55"/>
        </w:numPr>
        <w:spacing w:before="0" w:after="0"/>
      </w:pPr>
      <w:r w:rsidRPr="00D40F9A">
        <w:t>}</w:t>
      </w:r>
    </w:p>
    <w:p w14:paraId="6CD59117" w14:textId="77777777" w:rsidR="00895932" w:rsidRPr="00D40F9A" w:rsidRDefault="00895932">
      <w:pPr>
        <w:pStyle w:val="Listaszerbekezds"/>
        <w:numPr>
          <w:ilvl w:val="1"/>
          <w:numId w:val="64"/>
        </w:numPr>
        <w:spacing w:line="240" w:lineRule="auto"/>
        <w:jc w:val="left"/>
      </w:pPr>
      <w:r w:rsidRPr="00D40F9A">
        <w:rPr>
          <w:b/>
          <w:bCs/>
        </w:rPr>
        <w:t>Return value</w:t>
      </w:r>
      <w:r w:rsidRPr="00D40F9A">
        <w:t>:</w:t>
      </w:r>
    </w:p>
    <w:p w14:paraId="582C0E66" w14:textId="77777777" w:rsidR="00895932" w:rsidRPr="00D40F9A" w:rsidRDefault="00895932">
      <w:pPr>
        <w:pStyle w:val="Listaszerbekezds"/>
        <w:numPr>
          <w:ilvl w:val="2"/>
          <w:numId w:val="64"/>
        </w:numPr>
        <w:spacing w:line="240" w:lineRule="auto"/>
        <w:jc w:val="left"/>
      </w:pPr>
      <w:r w:rsidRPr="00D40F9A">
        <w:rPr>
          <w:b/>
          <w:bCs/>
        </w:rPr>
        <w:t>result</w:t>
      </w:r>
      <w:r w:rsidRPr="00D40F9A">
        <w:t>:</w:t>
      </w:r>
    </w:p>
    <w:p w14:paraId="2D314063" w14:textId="77777777" w:rsidR="00895932" w:rsidRPr="00D40F9A" w:rsidRDefault="00895932">
      <w:pPr>
        <w:pStyle w:val="SourceCodeLanguage"/>
        <w:numPr>
          <w:ilvl w:val="2"/>
          <w:numId w:val="55"/>
        </w:numPr>
      </w:pPr>
      <w:r w:rsidRPr="00D40F9A">
        <w:t>json</w:t>
      </w:r>
    </w:p>
    <w:p w14:paraId="557FEDEE" w14:textId="77777777" w:rsidR="00895932" w:rsidRPr="00D40F9A" w:rsidRDefault="00895932">
      <w:pPr>
        <w:pStyle w:val="SourceCode"/>
        <w:numPr>
          <w:ilvl w:val="2"/>
          <w:numId w:val="55"/>
        </w:numPr>
        <w:spacing w:before="0" w:after="0"/>
      </w:pPr>
      <w:r w:rsidRPr="00D40F9A">
        <w:t>{</w:t>
      </w:r>
    </w:p>
    <w:p w14:paraId="27D7A6BE" w14:textId="77777777" w:rsidR="00895932" w:rsidRPr="00D40F9A" w:rsidRDefault="00895932">
      <w:pPr>
        <w:pStyle w:val="SourceCode"/>
        <w:numPr>
          <w:ilvl w:val="2"/>
          <w:numId w:val="55"/>
        </w:numPr>
        <w:spacing w:before="0" w:after="0"/>
      </w:pPr>
      <w:r w:rsidRPr="00D40F9A">
        <w:t xml:space="preserve">  "success": true</w:t>
      </w:r>
    </w:p>
    <w:p w14:paraId="1724945A" w14:textId="77777777" w:rsidR="00895932" w:rsidRPr="00D40F9A" w:rsidRDefault="00895932">
      <w:pPr>
        <w:pStyle w:val="SourceCode"/>
        <w:numPr>
          <w:ilvl w:val="2"/>
          <w:numId w:val="55"/>
        </w:numPr>
        <w:spacing w:before="0" w:after="0"/>
      </w:pPr>
      <w:r w:rsidRPr="00D40F9A">
        <w:t>}</w:t>
      </w:r>
    </w:p>
    <w:p w14:paraId="715C058D" w14:textId="77777777" w:rsidR="00895932" w:rsidRPr="00D40F9A" w:rsidRDefault="00895932">
      <w:pPr>
        <w:pStyle w:val="Listaszerbekezds"/>
        <w:numPr>
          <w:ilvl w:val="0"/>
          <w:numId w:val="64"/>
        </w:numPr>
        <w:spacing w:line="240" w:lineRule="auto"/>
        <w:jc w:val="left"/>
      </w:pPr>
      <w:r w:rsidRPr="00D40F9A">
        <w:rPr>
          <w:b/>
          <w:bCs/>
        </w:rPr>
        <w:t>VotingSessionController -&gt; should return success when voted up</w:t>
      </w:r>
      <w:r w:rsidRPr="00D40F9A">
        <w:t xml:space="preserve">: Ez a teszteset ellenőrzi, hogy a </w:t>
      </w:r>
      <w:r w:rsidRPr="00D40F9A">
        <w:rPr>
          <w:rStyle w:val="VerbatimChar"/>
        </w:rPr>
        <w:t>updateSessionById</w:t>
      </w:r>
      <w:r w:rsidRPr="00D40F9A">
        <w:t xml:space="preserve"> metódus sikeresen frissíti-e a szavazat felfelé történő leadását. A </w:t>
      </w:r>
      <w:r w:rsidRPr="00D40F9A">
        <w:rPr>
          <w:rStyle w:val="VerbatimChar"/>
        </w:rPr>
        <w:t>votingSessionService.updateSessionById</w:t>
      </w:r>
      <w:r w:rsidRPr="00D40F9A">
        <w:t xml:space="preserve"> metódust mockolja, hogy egy </w:t>
      </w:r>
      <w:r w:rsidRPr="00D40F9A">
        <w:lastRenderedPageBreak/>
        <w:t xml:space="preserve">sikeres üzenetet adjon vissza, és ellenőrzi, hogy a </w:t>
      </w:r>
      <w:r w:rsidRPr="00D40F9A">
        <w:rPr>
          <w:rStyle w:val="VerbatimChar"/>
        </w:rPr>
        <w:t>votingSessionController.updateSessionById</w:t>
      </w:r>
      <w:r w:rsidRPr="00D40F9A">
        <w:t xml:space="preserve"> metódus a várt eredményt adja-e vissza.</w:t>
      </w:r>
    </w:p>
    <w:p w14:paraId="339F0E20" w14:textId="3F81D21F" w:rsidR="00140ADD" w:rsidRPr="005766AF" w:rsidRDefault="00895932">
      <w:pPr>
        <w:pStyle w:val="Listaszerbekezds"/>
        <w:numPr>
          <w:ilvl w:val="1"/>
          <w:numId w:val="64"/>
        </w:numPr>
        <w:spacing w:line="240" w:lineRule="auto"/>
        <w:jc w:val="left"/>
      </w:pPr>
      <w:r w:rsidRPr="00D40F9A">
        <w:rPr>
          <w:b/>
          <w:bCs/>
        </w:rPr>
        <w:t>Mocked input data</w:t>
      </w:r>
      <w:r w:rsidRPr="00D40F9A">
        <w:t>:</w:t>
      </w:r>
    </w:p>
    <w:p w14:paraId="32EFB635" w14:textId="697E76C3" w:rsidR="00895932" w:rsidRPr="00D40F9A" w:rsidRDefault="00895932">
      <w:pPr>
        <w:pStyle w:val="Listaszerbekezds"/>
        <w:numPr>
          <w:ilvl w:val="2"/>
          <w:numId w:val="64"/>
        </w:numPr>
        <w:spacing w:line="240" w:lineRule="auto"/>
        <w:jc w:val="left"/>
      </w:pPr>
      <w:r w:rsidRPr="00D40F9A">
        <w:rPr>
          <w:b/>
          <w:bCs/>
        </w:rPr>
        <w:t>mockRequest</w:t>
      </w:r>
      <w:r w:rsidRPr="00D40F9A">
        <w:t>:</w:t>
      </w:r>
    </w:p>
    <w:p w14:paraId="312DCF52" w14:textId="77777777" w:rsidR="00895932" w:rsidRPr="00D40F9A" w:rsidRDefault="00895932">
      <w:pPr>
        <w:pStyle w:val="SourceCodeLanguage"/>
        <w:numPr>
          <w:ilvl w:val="2"/>
          <w:numId w:val="55"/>
        </w:numPr>
      </w:pPr>
      <w:r w:rsidRPr="00D40F9A">
        <w:t>json</w:t>
      </w:r>
    </w:p>
    <w:p w14:paraId="45773BE1" w14:textId="77777777" w:rsidR="00895932" w:rsidRPr="00D40F9A" w:rsidRDefault="00895932">
      <w:pPr>
        <w:pStyle w:val="SourceCode"/>
        <w:numPr>
          <w:ilvl w:val="2"/>
          <w:numId w:val="55"/>
        </w:numPr>
        <w:spacing w:before="0" w:after="0"/>
      </w:pPr>
      <w:r w:rsidRPr="00D40F9A">
        <w:t>{</w:t>
      </w:r>
    </w:p>
    <w:p w14:paraId="0A40FE55" w14:textId="77777777" w:rsidR="00895932" w:rsidRPr="00D40F9A" w:rsidRDefault="00895932">
      <w:pPr>
        <w:pStyle w:val="SourceCode"/>
        <w:numPr>
          <w:ilvl w:val="2"/>
          <w:numId w:val="55"/>
        </w:numPr>
        <w:spacing w:before="0" w:after="0"/>
      </w:pPr>
      <w:r w:rsidRPr="00D40F9A">
        <w:t xml:space="preserve">  "token": {</w:t>
      </w:r>
    </w:p>
    <w:p w14:paraId="7A69C350" w14:textId="77777777" w:rsidR="00895932" w:rsidRPr="00D40F9A" w:rsidRDefault="00895932">
      <w:pPr>
        <w:pStyle w:val="SourceCode"/>
        <w:numPr>
          <w:ilvl w:val="2"/>
          <w:numId w:val="55"/>
        </w:numPr>
        <w:spacing w:before="0" w:after="0"/>
      </w:pPr>
      <w:r w:rsidRPr="00D40F9A">
        <w:t xml:space="preserve">    "sub": "mockedId",</w:t>
      </w:r>
    </w:p>
    <w:p w14:paraId="4676DC5B" w14:textId="77777777" w:rsidR="00895932" w:rsidRPr="00D40F9A" w:rsidRDefault="00895932">
      <w:pPr>
        <w:pStyle w:val="SourceCode"/>
        <w:numPr>
          <w:ilvl w:val="2"/>
          <w:numId w:val="55"/>
        </w:numPr>
        <w:spacing w:before="0" w:after="0"/>
      </w:pPr>
      <w:r w:rsidRPr="00D40F9A">
        <w:t xml:space="preserve">    "username": "mockedUser",</w:t>
      </w:r>
    </w:p>
    <w:p w14:paraId="58F0787B" w14:textId="77777777" w:rsidR="00895932" w:rsidRPr="00D40F9A" w:rsidRDefault="00895932">
      <w:pPr>
        <w:pStyle w:val="SourceCode"/>
        <w:numPr>
          <w:ilvl w:val="2"/>
          <w:numId w:val="55"/>
        </w:numPr>
        <w:spacing w:before="0" w:after="0"/>
      </w:pPr>
      <w:r w:rsidRPr="00D40F9A">
        <w:t xml:space="preserve">    "roles": ["Admin"],</w:t>
      </w:r>
    </w:p>
    <w:p w14:paraId="1C4AF654" w14:textId="77777777" w:rsidR="00895932" w:rsidRPr="00D40F9A" w:rsidRDefault="00895932">
      <w:pPr>
        <w:pStyle w:val="SourceCode"/>
        <w:numPr>
          <w:ilvl w:val="2"/>
          <w:numId w:val="55"/>
        </w:numPr>
        <w:spacing w:before="0" w:after="0"/>
      </w:pPr>
      <w:r w:rsidRPr="00D40F9A">
        <w:t xml:space="preserve">    "hashedPassword": "mocked-password"</w:t>
      </w:r>
    </w:p>
    <w:p w14:paraId="02D8C0B9" w14:textId="77777777" w:rsidR="00895932" w:rsidRPr="00D40F9A" w:rsidRDefault="00895932">
      <w:pPr>
        <w:pStyle w:val="SourceCode"/>
        <w:numPr>
          <w:ilvl w:val="2"/>
          <w:numId w:val="55"/>
        </w:numPr>
        <w:spacing w:before="0" w:after="0"/>
      </w:pPr>
      <w:r w:rsidRPr="00D40F9A">
        <w:t xml:space="preserve">  }</w:t>
      </w:r>
    </w:p>
    <w:p w14:paraId="50662244" w14:textId="77777777" w:rsidR="00895932" w:rsidRPr="00D40F9A" w:rsidRDefault="00895932">
      <w:pPr>
        <w:pStyle w:val="SourceCode"/>
        <w:numPr>
          <w:ilvl w:val="2"/>
          <w:numId w:val="55"/>
        </w:numPr>
        <w:spacing w:before="0" w:after="0"/>
      </w:pPr>
      <w:r w:rsidRPr="00D40F9A">
        <w:t>}</w:t>
      </w:r>
    </w:p>
    <w:p w14:paraId="793D7939" w14:textId="77777777" w:rsidR="00895932" w:rsidRPr="00D40F9A" w:rsidRDefault="00895932">
      <w:pPr>
        <w:pStyle w:val="Listaszerbekezds"/>
        <w:numPr>
          <w:ilvl w:val="2"/>
          <w:numId w:val="64"/>
        </w:numPr>
        <w:spacing w:line="240" w:lineRule="auto"/>
        <w:jc w:val="left"/>
      </w:pPr>
      <w:r w:rsidRPr="00D40F9A">
        <w:rPr>
          <w:b/>
          <w:bCs/>
        </w:rPr>
        <w:t>mockSession</w:t>
      </w:r>
      <w:r w:rsidRPr="00D40F9A">
        <w:t>:</w:t>
      </w:r>
    </w:p>
    <w:p w14:paraId="46606D7A" w14:textId="77777777" w:rsidR="00895932" w:rsidRPr="00D40F9A" w:rsidRDefault="00895932">
      <w:pPr>
        <w:pStyle w:val="SourceCodeLanguage"/>
        <w:numPr>
          <w:ilvl w:val="2"/>
          <w:numId w:val="55"/>
        </w:numPr>
      </w:pPr>
      <w:r w:rsidRPr="00D40F9A">
        <w:t>json</w:t>
      </w:r>
    </w:p>
    <w:p w14:paraId="7C54BF34" w14:textId="77777777" w:rsidR="00895932" w:rsidRPr="00D40F9A" w:rsidRDefault="00895932">
      <w:pPr>
        <w:pStyle w:val="SourceCode"/>
        <w:numPr>
          <w:ilvl w:val="2"/>
          <w:numId w:val="55"/>
        </w:numPr>
        <w:spacing w:before="0" w:after="0"/>
      </w:pPr>
      <w:r w:rsidRPr="00D40F9A">
        <w:t>{</w:t>
      </w:r>
    </w:p>
    <w:p w14:paraId="5A381E95" w14:textId="77777777" w:rsidR="00895932" w:rsidRPr="00D40F9A" w:rsidRDefault="00895932">
      <w:pPr>
        <w:pStyle w:val="SourceCode"/>
        <w:numPr>
          <w:ilvl w:val="2"/>
          <w:numId w:val="55"/>
        </w:numPr>
        <w:spacing w:before="0" w:after="0"/>
      </w:pPr>
      <w:r w:rsidRPr="00D40F9A">
        <w:t xml:space="preserve">  "songIds": ["1", "2"],</w:t>
      </w:r>
    </w:p>
    <w:p w14:paraId="35FA1B29" w14:textId="77777777" w:rsidR="00895932" w:rsidRPr="00D40F9A" w:rsidRDefault="00895932">
      <w:pPr>
        <w:pStyle w:val="SourceCode"/>
        <w:numPr>
          <w:ilvl w:val="2"/>
          <w:numId w:val="55"/>
        </w:numPr>
        <w:spacing w:before="0" w:after="0"/>
      </w:pPr>
      <w:r w:rsidRPr="00D40F9A">
        <w:t xml:space="preserve">  "start": "2020-01-01",</w:t>
      </w:r>
    </w:p>
    <w:p w14:paraId="56F0D659" w14:textId="77777777" w:rsidR="00895932" w:rsidRPr="00D40F9A" w:rsidRDefault="00895932">
      <w:pPr>
        <w:pStyle w:val="SourceCode"/>
        <w:numPr>
          <w:ilvl w:val="2"/>
          <w:numId w:val="55"/>
        </w:numPr>
        <w:spacing w:before="0" w:after="0"/>
      </w:pPr>
      <w:r w:rsidRPr="00D40F9A">
        <w:t xml:space="preserve">  "end": "2021-01-01"</w:t>
      </w:r>
    </w:p>
    <w:p w14:paraId="705C0818" w14:textId="77777777" w:rsidR="00895932" w:rsidRPr="00D40F9A" w:rsidRDefault="00895932">
      <w:pPr>
        <w:pStyle w:val="SourceCode"/>
        <w:numPr>
          <w:ilvl w:val="2"/>
          <w:numId w:val="55"/>
        </w:numPr>
        <w:spacing w:before="0" w:after="0"/>
      </w:pPr>
      <w:r w:rsidRPr="00D40F9A">
        <w:t>}</w:t>
      </w:r>
    </w:p>
    <w:p w14:paraId="15AF72EA" w14:textId="77777777" w:rsidR="00895932" w:rsidRPr="00D40F9A" w:rsidRDefault="00895932">
      <w:pPr>
        <w:pStyle w:val="Listaszerbekezds"/>
        <w:numPr>
          <w:ilvl w:val="1"/>
          <w:numId w:val="64"/>
        </w:numPr>
        <w:spacing w:line="240" w:lineRule="auto"/>
        <w:jc w:val="left"/>
      </w:pPr>
      <w:r w:rsidRPr="00D40F9A">
        <w:rPr>
          <w:b/>
          <w:bCs/>
        </w:rPr>
        <w:t>Return value</w:t>
      </w:r>
      <w:r w:rsidRPr="00D40F9A">
        <w:t>:</w:t>
      </w:r>
    </w:p>
    <w:p w14:paraId="06D82798" w14:textId="77777777" w:rsidR="00895932" w:rsidRPr="00D40F9A" w:rsidRDefault="00895932">
      <w:pPr>
        <w:pStyle w:val="Listaszerbekezds"/>
        <w:numPr>
          <w:ilvl w:val="2"/>
          <w:numId w:val="64"/>
        </w:numPr>
        <w:spacing w:line="240" w:lineRule="auto"/>
        <w:jc w:val="left"/>
      </w:pPr>
      <w:r w:rsidRPr="00D40F9A">
        <w:rPr>
          <w:b/>
          <w:bCs/>
        </w:rPr>
        <w:t>result</w:t>
      </w:r>
      <w:r w:rsidRPr="00D40F9A">
        <w:t>:</w:t>
      </w:r>
    </w:p>
    <w:p w14:paraId="2D73A89E" w14:textId="77777777" w:rsidR="00895932" w:rsidRPr="00D40F9A" w:rsidRDefault="00895932">
      <w:pPr>
        <w:pStyle w:val="SourceCodeLanguage"/>
        <w:numPr>
          <w:ilvl w:val="2"/>
          <w:numId w:val="55"/>
        </w:numPr>
      </w:pPr>
      <w:r w:rsidRPr="00D40F9A">
        <w:t>json</w:t>
      </w:r>
    </w:p>
    <w:p w14:paraId="49188A4B" w14:textId="77777777" w:rsidR="00895932" w:rsidRPr="00D40F9A" w:rsidRDefault="00895932">
      <w:pPr>
        <w:pStyle w:val="SourceCode"/>
        <w:numPr>
          <w:ilvl w:val="2"/>
          <w:numId w:val="55"/>
        </w:numPr>
        <w:spacing w:before="0" w:after="0"/>
      </w:pPr>
      <w:r w:rsidRPr="00D40F9A">
        <w:t>{</w:t>
      </w:r>
    </w:p>
    <w:p w14:paraId="4D7E315E" w14:textId="77777777" w:rsidR="00895932" w:rsidRPr="00D40F9A" w:rsidRDefault="00895932">
      <w:pPr>
        <w:pStyle w:val="SourceCode"/>
        <w:numPr>
          <w:ilvl w:val="2"/>
          <w:numId w:val="55"/>
        </w:numPr>
        <w:spacing w:before="0" w:after="0"/>
      </w:pPr>
      <w:r w:rsidRPr="00D40F9A">
        <w:t xml:space="preserve">  "success": true</w:t>
      </w:r>
    </w:p>
    <w:p w14:paraId="7D38BFFB" w14:textId="77777777" w:rsidR="00895932" w:rsidRPr="00D40F9A" w:rsidRDefault="00895932">
      <w:pPr>
        <w:pStyle w:val="SourceCode"/>
        <w:numPr>
          <w:ilvl w:val="2"/>
          <w:numId w:val="55"/>
        </w:numPr>
        <w:spacing w:before="0" w:after="0"/>
      </w:pPr>
      <w:r w:rsidRPr="00D40F9A">
        <w:t>}</w:t>
      </w:r>
    </w:p>
    <w:p w14:paraId="052A026A" w14:textId="77777777" w:rsidR="00895932" w:rsidRPr="00D40F9A" w:rsidRDefault="00895932">
      <w:pPr>
        <w:pStyle w:val="Listaszerbekezds"/>
        <w:numPr>
          <w:ilvl w:val="0"/>
          <w:numId w:val="64"/>
        </w:numPr>
        <w:spacing w:line="240" w:lineRule="auto"/>
        <w:jc w:val="left"/>
      </w:pPr>
      <w:r w:rsidRPr="00D40F9A">
        <w:rPr>
          <w:b/>
          <w:bCs/>
        </w:rPr>
        <w:t>VotingSessionController -&gt; should return success when voted down</w:t>
      </w:r>
      <w:r w:rsidRPr="00D40F9A">
        <w:t xml:space="preserve">: Ez a teszteset ellenőrzi, hogy a </w:t>
      </w:r>
      <w:r w:rsidRPr="00D40F9A">
        <w:rPr>
          <w:rStyle w:val="VerbatimChar"/>
        </w:rPr>
        <w:t>deleteSessionById</w:t>
      </w:r>
      <w:r w:rsidRPr="00D40F9A">
        <w:t xml:space="preserve"> metódus sikeresen végrehajtja-e a szavazat lefelé történő leadását. A </w:t>
      </w:r>
      <w:r w:rsidRPr="00D40F9A">
        <w:rPr>
          <w:rStyle w:val="VerbatimChar"/>
        </w:rPr>
        <w:t>votingSessionService.deleteSessionById</w:t>
      </w:r>
      <w:r w:rsidRPr="00D40F9A">
        <w:t xml:space="preserve"> metódust mockolja, hogy egy sikeres üzenetet adjon vissza, és ellenőrzi, hogy a </w:t>
      </w:r>
      <w:r w:rsidRPr="00D40F9A">
        <w:rPr>
          <w:rStyle w:val="VerbatimChar"/>
        </w:rPr>
        <w:t>votingSessionController.deleteSessionById</w:t>
      </w:r>
      <w:r w:rsidRPr="00D40F9A">
        <w:t xml:space="preserve"> metódus a várt eredményt adja-e vissza.</w:t>
      </w:r>
    </w:p>
    <w:p w14:paraId="37AB444C" w14:textId="77777777" w:rsidR="00895932" w:rsidRPr="00D40F9A" w:rsidRDefault="00895932">
      <w:pPr>
        <w:pStyle w:val="Listaszerbekezds"/>
        <w:numPr>
          <w:ilvl w:val="1"/>
          <w:numId w:val="64"/>
        </w:numPr>
        <w:spacing w:line="240" w:lineRule="auto"/>
        <w:jc w:val="left"/>
      </w:pPr>
      <w:r w:rsidRPr="00D40F9A">
        <w:rPr>
          <w:b/>
          <w:bCs/>
        </w:rPr>
        <w:t>Mocked input data</w:t>
      </w:r>
      <w:r w:rsidRPr="00D40F9A">
        <w:t>:</w:t>
      </w:r>
    </w:p>
    <w:p w14:paraId="4067DC65" w14:textId="77777777" w:rsidR="00895932" w:rsidRPr="00D40F9A" w:rsidRDefault="00895932">
      <w:pPr>
        <w:pStyle w:val="Listaszerbekezds"/>
        <w:numPr>
          <w:ilvl w:val="2"/>
          <w:numId w:val="64"/>
        </w:numPr>
        <w:spacing w:line="240" w:lineRule="auto"/>
        <w:jc w:val="left"/>
      </w:pPr>
      <w:r w:rsidRPr="00D40F9A">
        <w:rPr>
          <w:b/>
          <w:bCs/>
        </w:rPr>
        <w:t>mockRequest</w:t>
      </w:r>
      <w:r w:rsidRPr="00D40F9A">
        <w:t>:</w:t>
      </w:r>
    </w:p>
    <w:p w14:paraId="6B7EDECA" w14:textId="77777777" w:rsidR="00895932" w:rsidRPr="00D40F9A" w:rsidRDefault="00895932">
      <w:pPr>
        <w:pStyle w:val="SourceCodeLanguage"/>
        <w:numPr>
          <w:ilvl w:val="2"/>
          <w:numId w:val="55"/>
        </w:numPr>
      </w:pPr>
      <w:r w:rsidRPr="00D40F9A">
        <w:t>json</w:t>
      </w:r>
    </w:p>
    <w:p w14:paraId="7D35CBE3" w14:textId="77777777" w:rsidR="00895932" w:rsidRPr="00D40F9A" w:rsidRDefault="00895932">
      <w:pPr>
        <w:pStyle w:val="SourceCode"/>
        <w:numPr>
          <w:ilvl w:val="2"/>
          <w:numId w:val="55"/>
        </w:numPr>
        <w:spacing w:before="0" w:after="0"/>
      </w:pPr>
      <w:r w:rsidRPr="00D40F9A">
        <w:t>{</w:t>
      </w:r>
    </w:p>
    <w:p w14:paraId="13DBC1DF" w14:textId="77777777" w:rsidR="00895932" w:rsidRPr="00D40F9A" w:rsidRDefault="00895932">
      <w:pPr>
        <w:pStyle w:val="SourceCode"/>
        <w:numPr>
          <w:ilvl w:val="2"/>
          <w:numId w:val="55"/>
        </w:numPr>
        <w:spacing w:before="0" w:after="0"/>
      </w:pPr>
      <w:r w:rsidRPr="00D40F9A">
        <w:t xml:space="preserve">  "token": {</w:t>
      </w:r>
    </w:p>
    <w:p w14:paraId="70A94BF8" w14:textId="77777777" w:rsidR="00895932" w:rsidRPr="00D40F9A" w:rsidRDefault="00895932">
      <w:pPr>
        <w:pStyle w:val="SourceCode"/>
        <w:numPr>
          <w:ilvl w:val="2"/>
          <w:numId w:val="55"/>
        </w:numPr>
        <w:spacing w:before="0" w:after="0"/>
      </w:pPr>
      <w:r w:rsidRPr="00D40F9A">
        <w:t xml:space="preserve">    "sub": "mockedId",</w:t>
      </w:r>
    </w:p>
    <w:p w14:paraId="29D45FA2" w14:textId="77777777" w:rsidR="00895932" w:rsidRPr="00D40F9A" w:rsidRDefault="00895932">
      <w:pPr>
        <w:pStyle w:val="SourceCode"/>
        <w:numPr>
          <w:ilvl w:val="2"/>
          <w:numId w:val="55"/>
        </w:numPr>
        <w:spacing w:before="0" w:after="0"/>
      </w:pPr>
      <w:r w:rsidRPr="00D40F9A">
        <w:t xml:space="preserve">    "username": "mockedUser",</w:t>
      </w:r>
    </w:p>
    <w:p w14:paraId="53658B1D" w14:textId="77777777" w:rsidR="00895932" w:rsidRPr="00D40F9A" w:rsidRDefault="00895932">
      <w:pPr>
        <w:pStyle w:val="SourceCode"/>
        <w:numPr>
          <w:ilvl w:val="2"/>
          <w:numId w:val="55"/>
        </w:numPr>
        <w:spacing w:before="0" w:after="0"/>
      </w:pPr>
      <w:r w:rsidRPr="00D40F9A">
        <w:t xml:space="preserve">    "roles": ["Admin"],</w:t>
      </w:r>
    </w:p>
    <w:p w14:paraId="7996B963" w14:textId="77777777" w:rsidR="00895932" w:rsidRPr="00D40F9A" w:rsidRDefault="00895932">
      <w:pPr>
        <w:pStyle w:val="SourceCode"/>
        <w:numPr>
          <w:ilvl w:val="2"/>
          <w:numId w:val="55"/>
        </w:numPr>
        <w:spacing w:before="0" w:after="0"/>
      </w:pPr>
      <w:r w:rsidRPr="00D40F9A">
        <w:t xml:space="preserve">    "hashedPassword": "mocked-password"</w:t>
      </w:r>
    </w:p>
    <w:p w14:paraId="265313B6" w14:textId="77777777" w:rsidR="00895932" w:rsidRPr="00D40F9A" w:rsidRDefault="00895932">
      <w:pPr>
        <w:pStyle w:val="SourceCode"/>
        <w:numPr>
          <w:ilvl w:val="2"/>
          <w:numId w:val="55"/>
        </w:numPr>
        <w:spacing w:before="0" w:after="0"/>
      </w:pPr>
      <w:r w:rsidRPr="00D40F9A">
        <w:t xml:space="preserve">  }</w:t>
      </w:r>
    </w:p>
    <w:p w14:paraId="5C27F3A0" w14:textId="77777777" w:rsidR="00895932" w:rsidRPr="00D40F9A" w:rsidRDefault="00895932">
      <w:pPr>
        <w:pStyle w:val="SourceCode"/>
        <w:numPr>
          <w:ilvl w:val="2"/>
          <w:numId w:val="55"/>
        </w:numPr>
        <w:spacing w:before="0" w:after="0"/>
      </w:pPr>
      <w:r w:rsidRPr="00D40F9A">
        <w:t>}</w:t>
      </w:r>
    </w:p>
    <w:p w14:paraId="03BA180C" w14:textId="77777777" w:rsidR="00895932" w:rsidRPr="00D40F9A" w:rsidRDefault="00895932">
      <w:pPr>
        <w:pStyle w:val="Listaszerbekezds"/>
        <w:numPr>
          <w:ilvl w:val="1"/>
          <w:numId w:val="64"/>
        </w:numPr>
        <w:spacing w:line="240" w:lineRule="auto"/>
        <w:jc w:val="left"/>
      </w:pPr>
      <w:r w:rsidRPr="00D40F9A">
        <w:rPr>
          <w:b/>
          <w:bCs/>
        </w:rPr>
        <w:t>Return value</w:t>
      </w:r>
      <w:r w:rsidRPr="00D40F9A">
        <w:t>:</w:t>
      </w:r>
    </w:p>
    <w:p w14:paraId="15392C73" w14:textId="77777777" w:rsidR="00895932" w:rsidRPr="00D40F9A" w:rsidRDefault="00895932">
      <w:pPr>
        <w:pStyle w:val="Listaszerbekezds"/>
        <w:numPr>
          <w:ilvl w:val="2"/>
          <w:numId w:val="64"/>
        </w:numPr>
        <w:spacing w:line="240" w:lineRule="auto"/>
        <w:jc w:val="left"/>
      </w:pPr>
      <w:r w:rsidRPr="00D40F9A">
        <w:rPr>
          <w:b/>
          <w:bCs/>
        </w:rPr>
        <w:t>result</w:t>
      </w:r>
      <w:r w:rsidRPr="00D40F9A">
        <w:t>:</w:t>
      </w:r>
    </w:p>
    <w:p w14:paraId="4D6AF212" w14:textId="77777777" w:rsidR="00895932" w:rsidRPr="00D40F9A" w:rsidRDefault="00895932">
      <w:pPr>
        <w:pStyle w:val="SourceCodeLanguage"/>
        <w:numPr>
          <w:ilvl w:val="2"/>
          <w:numId w:val="55"/>
        </w:numPr>
      </w:pPr>
      <w:r w:rsidRPr="00D40F9A">
        <w:t>json</w:t>
      </w:r>
    </w:p>
    <w:p w14:paraId="1AD58285" w14:textId="77777777" w:rsidR="00895932" w:rsidRPr="00D40F9A" w:rsidRDefault="00895932">
      <w:pPr>
        <w:pStyle w:val="SourceCode"/>
        <w:numPr>
          <w:ilvl w:val="2"/>
          <w:numId w:val="55"/>
        </w:numPr>
        <w:spacing w:before="0" w:after="0"/>
      </w:pPr>
      <w:r w:rsidRPr="00D40F9A">
        <w:t>{</w:t>
      </w:r>
    </w:p>
    <w:p w14:paraId="0BFCE3F6" w14:textId="77777777" w:rsidR="00895932" w:rsidRPr="00D40F9A" w:rsidRDefault="00895932">
      <w:pPr>
        <w:pStyle w:val="SourceCode"/>
        <w:numPr>
          <w:ilvl w:val="2"/>
          <w:numId w:val="55"/>
        </w:numPr>
        <w:spacing w:before="0" w:after="0"/>
      </w:pPr>
      <w:r w:rsidRPr="00D40F9A">
        <w:t xml:space="preserve">  "success": true</w:t>
      </w:r>
    </w:p>
    <w:p w14:paraId="7FC21E51" w14:textId="6506ED43" w:rsidR="003535AD" w:rsidRDefault="00895932">
      <w:pPr>
        <w:pStyle w:val="SourceCode"/>
        <w:numPr>
          <w:ilvl w:val="2"/>
          <w:numId w:val="55"/>
        </w:numPr>
        <w:spacing w:before="0" w:after="0"/>
      </w:pPr>
      <w:r w:rsidRPr="00D40F9A">
        <w:t>}</w:t>
      </w:r>
    </w:p>
    <w:p w14:paraId="453BDCFF" w14:textId="3EE78DC4" w:rsidR="003535AD" w:rsidRDefault="003535AD" w:rsidP="003535AD">
      <w:r>
        <w:br w:type="page"/>
      </w:r>
    </w:p>
    <w:p w14:paraId="58AC233C" w14:textId="77777777" w:rsidR="003535AD" w:rsidRDefault="003535AD" w:rsidP="003535AD">
      <w:pPr>
        <w:pStyle w:val="Cmsor5"/>
        <w:spacing w:before="0" w:line="240" w:lineRule="auto"/>
      </w:pPr>
      <w:bookmarkStart w:id="51" w:name="_Toc192492788"/>
      <w:r>
        <w:rPr>
          <w:rStyle w:val="VerbatimChar"/>
        </w:rPr>
        <w:lastRenderedPageBreak/>
        <w:t>snipper.controller.spec.ts</w:t>
      </w:r>
      <w:bookmarkEnd w:id="51"/>
    </w:p>
    <w:p w14:paraId="5ED091DB" w14:textId="77777777" w:rsidR="003535AD" w:rsidRDefault="003535AD">
      <w:pPr>
        <w:pStyle w:val="Listaszerbekezds"/>
        <w:numPr>
          <w:ilvl w:val="0"/>
          <w:numId w:val="90"/>
        </w:numPr>
        <w:spacing w:line="240" w:lineRule="auto"/>
        <w:jc w:val="left"/>
      </w:pPr>
      <w:r>
        <w:rPr>
          <w:b/>
          <w:bCs/>
        </w:rPr>
        <w:t>SnipperController -&gt; should be defined</w:t>
      </w:r>
      <w:r>
        <w:t xml:space="preserve">: A teszt ellenőrzi, hogy a </w:t>
      </w:r>
      <w:r>
        <w:rPr>
          <w:rStyle w:val="VerbatimChar"/>
        </w:rPr>
        <w:t>SnipperController</w:t>
      </w:r>
      <w:r>
        <w:t xml:space="preserve"> definiálva van-e.</w:t>
      </w:r>
    </w:p>
    <w:p w14:paraId="02786F54" w14:textId="77777777" w:rsidR="003535AD" w:rsidRDefault="003535AD">
      <w:pPr>
        <w:pStyle w:val="Listaszerbekezds"/>
        <w:numPr>
          <w:ilvl w:val="1"/>
          <w:numId w:val="90"/>
        </w:numPr>
        <w:spacing w:line="240" w:lineRule="auto"/>
        <w:jc w:val="left"/>
      </w:pPr>
      <w:r>
        <w:rPr>
          <w:b/>
          <w:bCs/>
        </w:rPr>
        <w:t>Mocked input data</w:t>
      </w:r>
      <w:r>
        <w:t>:</w:t>
      </w:r>
    </w:p>
    <w:p w14:paraId="6153AB27" w14:textId="77777777" w:rsidR="003535AD" w:rsidRDefault="003535AD">
      <w:pPr>
        <w:pStyle w:val="Listaszerbekezds"/>
        <w:numPr>
          <w:ilvl w:val="2"/>
          <w:numId w:val="90"/>
        </w:numPr>
        <w:spacing w:line="240" w:lineRule="auto"/>
        <w:jc w:val="left"/>
      </w:pPr>
      <w:r>
        <w:rPr>
          <w:b/>
          <w:bCs/>
        </w:rPr>
        <w:t>module</w:t>
      </w:r>
      <w:r>
        <w:t>:</w:t>
      </w:r>
    </w:p>
    <w:p w14:paraId="61D9D581" w14:textId="77777777" w:rsidR="003535AD" w:rsidRDefault="003535AD">
      <w:pPr>
        <w:pStyle w:val="SourceCodeLanguage"/>
        <w:numPr>
          <w:ilvl w:val="2"/>
          <w:numId w:val="89"/>
        </w:numPr>
      </w:pPr>
      <w:r>
        <w:t>json</w:t>
      </w:r>
    </w:p>
    <w:p w14:paraId="7CE09AA3" w14:textId="77777777" w:rsidR="003535AD" w:rsidRDefault="003535AD">
      <w:pPr>
        <w:pStyle w:val="SourceCode"/>
        <w:numPr>
          <w:ilvl w:val="2"/>
          <w:numId w:val="89"/>
        </w:numPr>
        <w:spacing w:before="0" w:after="0"/>
      </w:pPr>
      <w:r>
        <w:t>{</w:t>
      </w:r>
    </w:p>
    <w:p w14:paraId="4F996B2E" w14:textId="77777777" w:rsidR="003535AD" w:rsidRDefault="003535AD">
      <w:pPr>
        <w:pStyle w:val="SourceCode"/>
        <w:numPr>
          <w:ilvl w:val="2"/>
          <w:numId w:val="89"/>
        </w:numPr>
        <w:spacing w:before="0" w:after="0"/>
      </w:pPr>
      <w:r>
        <w:t xml:space="preserve">  "controllers": ["SnipperController"],</w:t>
      </w:r>
    </w:p>
    <w:p w14:paraId="4BB1A93D" w14:textId="77777777" w:rsidR="003535AD" w:rsidRDefault="003535AD">
      <w:pPr>
        <w:pStyle w:val="SourceCode"/>
        <w:numPr>
          <w:ilvl w:val="2"/>
          <w:numId w:val="89"/>
        </w:numPr>
        <w:spacing w:before="0" w:after="0"/>
      </w:pPr>
      <w:r>
        <w:t xml:space="preserve">  "providers": [</w:t>
      </w:r>
    </w:p>
    <w:p w14:paraId="79B667B7" w14:textId="77777777" w:rsidR="003535AD" w:rsidRDefault="003535AD">
      <w:pPr>
        <w:pStyle w:val="SourceCode"/>
        <w:numPr>
          <w:ilvl w:val="2"/>
          <w:numId w:val="89"/>
        </w:numPr>
        <w:spacing w:before="0" w:after="0"/>
      </w:pPr>
      <w:r>
        <w:t xml:space="preserve">    {</w:t>
      </w:r>
    </w:p>
    <w:p w14:paraId="65B5E086" w14:textId="77777777" w:rsidR="003535AD" w:rsidRDefault="003535AD">
      <w:pPr>
        <w:pStyle w:val="SourceCode"/>
        <w:numPr>
          <w:ilvl w:val="2"/>
          <w:numId w:val="89"/>
        </w:numPr>
        <w:spacing w:before="0" w:after="0"/>
      </w:pPr>
      <w:r>
        <w:t xml:space="preserve">      "provide": "SnipperService",</w:t>
      </w:r>
    </w:p>
    <w:p w14:paraId="0D735710" w14:textId="77777777" w:rsidR="003535AD" w:rsidRDefault="003535AD">
      <w:pPr>
        <w:pStyle w:val="SourceCode"/>
        <w:numPr>
          <w:ilvl w:val="2"/>
          <w:numId w:val="89"/>
        </w:numPr>
        <w:spacing w:before="0" w:after="0"/>
      </w:pPr>
      <w:r>
        <w:t xml:space="preserve">      "useValue": {</w:t>
      </w:r>
    </w:p>
    <w:p w14:paraId="1CDFC73F" w14:textId="77777777" w:rsidR="003535AD" w:rsidRDefault="003535AD">
      <w:pPr>
        <w:pStyle w:val="SourceCode"/>
        <w:numPr>
          <w:ilvl w:val="2"/>
          <w:numId w:val="89"/>
        </w:numPr>
        <w:spacing w:before="0" w:after="0"/>
      </w:pPr>
      <w:r>
        <w:t xml:space="preserve">        "addSong": "jest.fn().mockResolvedValue('')"</w:t>
      </w:r>
    </w:p>
    <w:p w14:paraId="4FEB8BD6" w14:textId="77777777" w:rsidR="003535AD" w:rsidRDefault="003535AD">
      <w:pPr>
        <w:pStyle w:val="SourceCode"/>
        <w:numPr>
          <w:ilvl w:val="2"/>
          <w:numId w:val="89"/>
        </w:numPr>
        <w:spacing w:before="0" w:after="0"/>
      </w:pPr>
      <w:r>
        <w:t xml:space="preserve">      }</w:t>
      </w:r>
    </w:p>
    <w:p w14:paraId="1A606351" w14:textId="77777777" w:rsidR="003535AD" w:rsidRDefault="003535AD">
      <w:pPr>
        <w:pStyle w:val="SourceCode"/>
        <w:numPr>
          <w:ilvl w:val="2"/>
          <w:numId w:val="89"/>
        </w:numPr>
        <w:spacing w:before="0" w:after="0"/>
      </w:pPr>
      <w:r>
        <w:t xml:space="preserve">    },</w:t>
      </w:r>
    </w:p>
    <w:p w14:paraId="7ECED458" w14:textId="77777777" w:rsidR="003535AD" w:rsidRDefault="003535AD">
      <w:pPr>
        <w:pStyle w:val="SourceCode"/>
        <w:numPr>
          <w:ilvl w:val="2"/>
          <w:numId w:val="89"/>
        </w:numPr>
        <w:spacing w:before="0" w:after="0"/>
      </w:pPr>
      <w:r>
        <w:t xml:space="preserve">    "PrismaConfigService",</w:t>
      </w:r>
    </w:p>
    <w:p w14:paraId="5FB51D77" w14:textId="77777777" w:rsidR="003535AD" w:rsidRDefault="003535AD">
      <w:pPr>
        <w:pStyle w:val="SourceCode"/>
        <w:numPr>
          <w:ilvl w:val="2"/>
          <w:numId w:val="89"/>
        </w:numPr>
        <w:spacing w:before="0" w:after="0"/>
      </w:pPr>
      <w:r>
        <w:t xml:space="preserve">    "ConfigService",</w:t>
      </w:r>
    </w:p>
    <w:p w14:paraId="423854D8" w14:textId="77777777" w:rsidR="003535AD" w:rsidRDefault="003535AD">
      <w:pPr>
        <w:pStyle w:val="SourceCode"/>
        <w:numPr>
          <w:ilvl w:val="2"/>
          <w:numId w:val="89"/>
        </w:numPr>
        <w:spacing w:before="0" w:after="0"/>
      </w:pPr>
      <w:r>
        <w:t xml:space="preserve">    "JwtService"</w:t>
      </w:r>
    </w:p>
    <w:p w14:paraId="061BAA8E" w14:textId="77777777" w:rsidR="003535AD" w:rsidRDefault="003535AD">
      <w:pPr>
        <w:pStyle w:val="SourceCode"/>
        <w:numPr>
          <w:ilvl w:val="2"/>
          <w:numId w:val="89"/>
        </w:numPr>
        <w:spacing w:before="0" w:after="0"/>
      </w:pPr>
      <w:r>
        <w:t xml:space="preserve">  ]</w:t>
      </w:r>
    </w:p>
    <w:p w14:paraId="6E6AB305" w14:textId="77777777" w:rsidR="003535AD" w:rsidRDefault="003535AD">
      <w:pPr>
        <w:pStyle w:val="SourceCode"/>
        <w:numPr>
          <w:ilvl w:val="2"/>
          <w:numId w:val="89"/>
        </w:numPr>
        <w:spacing w:before="0" w:after="0"/>
      </w:pPr>
      <w:r>
        <w:t>}</w:t>
      </w:r>
    </w:p>
    <w:p w14:paraId="0E62B1D1" w14:textId="77777777" w:rsidR="003535AD" w:rsidRDefault="003535AD">
      <w:pPr>
        <w:pStyle w:val="Listaszerbekezds"/>
        <w:numPr>
          <w:ilvl w:val="1"/>
          <w:numId w:val="90"/>
        </w:numPr>
        <w:spacing w:line="240" w:lineRule="auto"/>
        <w:jc w:val="left"/>
      </w:pPr>
      <w:r>
        <w:rPr>
          <w:b/>
          <w:bCs/>
        </w:rPr>
        <w:t>Return value</w:t>
      </w:r>
      <w:r>
        <w:t>:</w:t>
      </w:r>
    </w:p>
    <w:p w14:paraId="7B4C6116" w14:textId="77777777" w:rsidR="003535AD" w:rsidRDefault="003535AD">
      <w:pPr>
        <w:pStyle w:val="Listaszerbekezds"/>
        <w:numPr>
          <w:ilvl w:val="2"/>
          <w:numId w:val="90"/>
        </w:numPr>
        <w:spacing w:line="240" w:lineRule="auto"/>
        <w:jc w:val="left"/>
      </w:pPr>
      <w:r>
        <w:rPr>
          <w:b/>
          <w:bCs/>
        </w:rPr>
        <w:t>snipperController</w:t>
      </w:r>
      <w:r>
        <w:t>:</w:t>
      </w:r>
    </w:p>
    <w:p w14:paraId="3C3571BE" w14:textId="77777777" w:rsidR="003535AD" w:rsidRDefault="003535AD">
      <w:pPr>
        <w:pStyle w:val="SourceCodeLanguage"/>
        <w:numPr>
          <w:ilvl w:val="2"/>
          <w:numId w:val="89"/>
        </w:numPr>
      </w:pPr>
      <w:r>
        <w:t>json</w:t>
      </w:r>
    </w:p>
    <w:p w14:paraId="69595D76" w14:textId="77777777" w:rsidR="003535AD" w:rsidRDefault="003535AD">
      <w:pPr>
        <w:pStyle w:val="SourceCode"/>
        <w:numPr>
          <w:ilvl w:val="2"/>
          <w:numId w:val="89"/>
        </w:numPr>
        <w:spacing w:before="0" w:after="0"/>
      </w:pPr>
      <w:r>
        <w:t>{</w:t>
      </w:r>
    </w:p>
    <w:p w14:paraId="24637719" w14:textId="77777777" w:rsidR="003535AD" w:rsidRDefault="003535AD">
      <w:pPr>
        <w:pStyle w:val="SourceCode"/>
        <w:numPr>
          <w:ilvl w:val="2"/>
          <w:numId w:val="89"/>
        </w:numPr>
        <w:spacing w:before="0" w:after="0"/>
      </w:pPr>
      <w:r>
        <w:t xml:space="preserve">  "toBeDefined": true</w:t>
      </w:r>
    </w:p>
    <w:p w14:paraId="16DCBDE5" w14:textId="77777777" w:rsidR="003535AD" w:rsidRDefault="003535AD">
      <w:pPr>
        <w:pStyle w:val="SourceCode"/>
        <w:numPr>
          <w:ilvl w:val="2"/>
          <w:numId w:val="89"/>
        </w:numPr>
        <w:spacing w:before="0" w:after="0"/>
      </w:pPr>
      <w:r>
        <w:t>}</w:t>
      </w:r>
    </w:p>
    <w:p w14:paraId="2D6DBC6E" w14:textId="77777777" w:rsidR="003535AD" w:rsidRDefault="003535AD">
      <w:pPr>
        <w:pStyle w:val="Listaszerbekezds"/>
        <w:numPr>
          <w:ilvl w:val="0"/>
          <w:numId w:val="90"/>
        </w:numPr>
        <w:spacing w:line="240" w:lineRule="auto"/>
        <w:jc w:val="left"/>
      </w:pPr>
      <w:r>
        <w:rPr>
          <w:b/>
          <w:bCs/>
        </w:rPr>
        <w:t>SnipperController -&gt; addSong -&gt; should return an empty response when song is successfully added</w:t>
      </w:r>
      <w:r>
        <w:t xml:space="preserve">: A teszt ellenőrzi, hogy a </w:t>
      </w:r>
      <w:r>
        <w:rPr>
          <w:rStyle w:val="VerbatimChar"/>
        </w:rPr>
        <w:t>SnipperController</w:t>
      </w:r>
      <w:r>
        <w:t xml:space="preserve"> üres választ ad vissza, amikor egy dal sikeresen hozzáadásra kerül.</w:t>
      </w:r>
    </w:p>
    <w:p w14:paraId="65E29150" w14:textId="77777777" w:rsidR="003535AD" w:rsidRDefault="003535AD">
      <w:pPr>
        <w:pStyle w:val="Listaszerbekezds"/>
        <w:numPr>
          <w:ilvl w:val="1"/>
          <w:numId w:val="90"/>
        </w:numPr>
        <w:spacing w:line="240" w:lineRule="auto"/>
        <w:jc w:val="left"/>
      </w:pPr>
      <w:r>
        <w:rPr>
          <w:b/>
          <w:bCs/>
        </w:rPr>
        <w:t>Mocked input data</w:t>
      </w:r>
      <w:r>
        <w:t>:</w:t>
      </w:r>
    </w:p>
    <w:p w14:paraId="3FEDA399" w14:textId="77777777" w:rsidR="003535AD" w:rsidRDefault="003535AD">
      <w:pPr>
        <w:pStyle w:val="Listaszerbekezds"/>
        <w:numPr>
          <w:ilvl w:val="2"/>
          <w:numId w:val="90"/>
        </w:numPr>
        <w:spacing w:line="240" w:lineRule="auto"/>
        <w:jc w:val="left"/>
      </w:pPr>
      <w:r>
        <w:rPr>
          <w:b/>
          <w:bCs/>
        </w:rPr>
        <w:t>mockRequest</w:t>
      </w:r>
      <w:r>
        <w:t>:</w:t>
      </w:r>
    </w:p>
    <w:p w14:paraId="1AA9EFE3" w14:textId="77777777" w:rsidR="003535AD" w:rsidRDefault="003535AD">
      <w:pPr>
        <w:pStyle w:val="SourceCodeLanguage"/>
        <w:numPr>
          <w:ilvl w:val="2"/>
          <w:numId w:val="89"/>
        </w:numPr>
      </w:pPr>
      <w:r>
        <w:t>json</w:t>
      </w:r>
    </w:p>
    <w:p w14:paraId="0464A000" w14:textId="77777777" w:rsidR="003535AD" w:rsidRDefault="003535AD">
      <w:pPr>
        <w:pStyle w:val="SourceCode"/>
        <w:numPr>
          <w:ilvl w:val="2"/>
          <w:numId w:val="89"/>
        </w:numPr>
        <w:spacing w:before="0" w:after="0"/>
      </w:pPr>
      <w:r>
        <w:t>{</w:t>
      </w:r>
    </w:p>
    <w:p w14:paraId="235ACCE2" w14:textId="77777777" w:rsidR="003535AD" w:rsidRDefault="003535AD">
      <w:pPr>
        <w:pStyle w:val="SourceCode"/>
        <w:numPr>
          <w:ilvl w:val="2"/>
          <w:numId w:val="89"/>
        </w:numPr>
        <w:spacing w:before="0" w:after="0"/>
      </w:pPr>
      <w:r>
        <w:t xml:space="preserve">  "token": {</w:t>
      </w:r>
    </w:p>
    <w:p w14:paraId="6D72CC5F" w14:textId="77777777" w:rsidR="003535AD" w:rsidRDefault="003535AD">
      <w:pPr>
        <w:pStyle w:val="SourceCode"/>
        <w:numPr>
          <w:ilvl w:val="2"/>
          <w:numId w:val="89"/>
        </w:numPr>
        <w:spacing w:before="0" w:after="0"/>
      </w:pPr>
      <w:r>
        <w:t xml:space="preserve">    "sub": "mockedId",</w:t>
      </w:r>
    </w:p>
    <w:p w14:paraId="68174348" w14:textId="77777777" w:rsidR="003535AD" w:rsidRDefault="003535AD">
      <w:pPr>
        <w:pStyle w:val="SourceCode"/>
        <w:numPr>
          <w:ilvl w:val="2"/>
          <w:numId w:val="89"/>
        </w:numPr>
        <w:spacing w:before="0" w:after="0"/>
      </w:pPr>
      <w:r>
        <w:t xml:space="preserve">    "username": "mockedUser",</w:t>
      </w:r>
    </w:p>
    <w:p w14:paraId="5F7D1B36" w14:textId="77777777" w:rsidR="003535AD" w:rsidRDefault="003535AD">
      <w:pPr>
        <w:pStyle w:val="SourceCode"/>
        <w:numPr>
          <w:ilvl w:val="2"/>
          <w:numId w:val="89"/>
        </w:numPr>
        <w:spacing w:before="0" w:after="0"/>
      </w:pPr>
      <w:r>
        <w:t xml:space="preserve">    "roles": ["Admin"],</w:t>
      </w:r>
    </w:p>
    <w:p w14:paraId="5D89E2B2" w14:textId="77777777" w:rsidR="003535AD" w:rsidRDefault="003535AD">
      <w:pPr>
        <w:pStyle w:val="SourceCode"/>
        <w:numPr>
          <w:ilvl w:val="2"/>
          <w:numId w:val="89"/>
        </w:numPr>
        <w:spacing w:before="0" w:after="0"/>
      </w:pPr>
      <w:r>
        <w:t xml:space="preserve">    "hashedPassword": "mocked-password"</w:t>
      </w:r>
    </w:p>
    <w:p w14:paraId="0DCABF14" w14:textId="77777777" w:rsidR="003535AD" w:rsidRDefault="003535AD">
      <w:pPr>
        <w:pStyle w:val="SourceCode"/>
        <w:numPr>
          <w:ilvl w:val="2"/>
          <w:numId w:val="89"/>
        </w:numPr>
        <w:spacing w:before="0" w:after="0"/>
      </w:pPr>
      <w:r>
        <w:t xml:space="preserve">  }</w:t>
      </w:r>
    </w:p>
    <w:p w14:paraId="361111C5" w14:textId="77777777" w:rsidR="003535AD" w:rsidRDefault="003535AD">
      <w:pPr>
        <w:pStyle w:val="SourceCode"/>
        <w:numPr>
          <w:ilvl w:val="2"/>
          <w:numId w:val="89"/>
        </w:numPr>
        <w:spacing w:before="0" w:after="0"/>
      </w:pPr>
      <w:r>
        <w:t>}</w:t>
      </w:r>
    </w:p>
    <w:p w14:paraId="47E3928D" w14:textId="41E638B3" w:rsidR="003535AD" w:rsidRDefault="003535AD">
      <w:pPr>
        <w:pStyle w:val="Listaszerbekezds"/>
        <w:numPr>
          <w:ilvl w:val="2"/>
          <w:numId w:val="90"/>
        </w:numPr>
        <w:spacing w:line="240" w:lineRule="auto"/>
        <w:jc w:val="left"/>
      </w:pPr>
      <w:r>
        <w:rPr>
          <w:b/>
          <w:bCs/>
        </w:rPr>
        <w:t>mockRequestDto</w:t>
      </w:r>
      <w:r>
        <w:t>:</w:t>
      </w:r>
    </w:p>
    <w:p w14:paraId="0079F8DA" w14:textId="77777777" w:rsidR="003535AD" w:rsidRDefault="003535AD">
      <w:pPr>
        <w:pStyle w:val="SourceCodeLanguage"/>
        <w:numPr>
          <w:ilvl w:val="2"/>
          <w:numId w:val="89"/>
        </w:numPr>
      </w:pPr>
      <w:r>
        <w:t>json</w:t>
      </w:r>
    </w:p>
    <w:p w14:paraId="624C7D90" w14:textId="77777777" w:rsidR="003535AD" w:rsidRDefault="003535AD">
      <w:pPr>
        <w:pStyle w:val="SourceCode"/>
        <w:numPr>
          <w:ilvl w:val="2"/>
          <w:numId w:val="89"/>
        </w:numPr>
        <w:spacing w:before="0" w:after="0"/>
      </w:pPr>
      <w:r>
        <w:t>{</w:t>
      </w:r>
    </w:p>
    <w:p w14:paraId="2B79EA43" w14:textId="77777777" w:rsidR="003535AD" w:rsidRDefault="003535AD">
      <w:pPr>
        <w:pStyle w:val="SourceCode"/>
        <w:numPr>
          <w:ilvl w:val="2"/>
          <w:numId w:val="89"/>
        </w:numPr>
        <w:spacing w:before="0" w:after="0"/>
      </w:pPr>
      <w:r>
        <w:t xml:space="preserve">  "ytUrl": "https://www.youtube.com/watch?v=8sgycukafqQ&amp;list=RD6vNsAHxJXwE&amp;index=3",</w:t>
      </w:r>
    </w:p>
    <w:p w14:paraId="7F1CCF52" w14:textId="77777777" w:rsidR="003535AD" w:rsidRDefault="003535AD">
      <w:pPr>
        <w:pStyle w:val="SourceCode"/>
        <w:numPr>
          <w:ilvl w:val="2"/>
          <w:numId w:val="89"/>
        </w:numPr>
        <w:spacing w:before="0" w:after="0"/>
      </w:pPr>
      <w:r>
        <w:t xml:space="preserve">  "from": 2,</w:t>
      </w:r>
    </w:p>
    <w:p w14:paraId="0F4A8BD5" w14:textId="77777777" w:rsidR="003535AD" w:rsidRDefault="003535AD">
      <w:pPr>
        <w:pStyle w:val="SourceCode"/>
        <w:numPr>
          <w:ilvl w:val="2"/>
          <w:numId w:val="89"/>
        </w:numPr>
        <w:spacing w:before="0" w:after="0"/>
      </w:pPr>
      <w:r>
        <w:t xml:space="preserve">  "to": 10,</w:t>
      </w:r>
    </w:p>
    <w:p w14:paraId="39E3146A" w14:textId="77777777" w:rsidR="003535AD" w:rsidRDefault="003535AD">
      <w:pPr>
        <w:pStyle w:val="SourceCode"/>
        <w:numPr>
          <w:ilvl w:val="2"/>
          <w:numId w:val="89"/>
        </w:numPr>
        <w:spacing w:before="0" w:after="0"/>
      </w:pPr>
      <w:r>
        <w:t xml:space="preserve">  "title": "alma"</w:t>
      </w:r>
    </w:p>
    <w:p w14:paraId="5792FC86" w14:textId="77777777" w:rsidR="003535AD" w:rsidRDefault="003535AD">
      <w:pPr>
        <w:pStyle w:val="SourceCode"/>
        <w:numPr>
          <w:ilvl w:val="2"/>
          <w:numId w:val="89"/>
        </w:numPr>
        <w:spacing w:before="0" w:after="0"/>
      </w:pPr>
      <w:r>
        <w:t>}</w:t>
      </w:r>
    </w:p>
    <w:p w14:paraId="3CEE8E9A" w14:textId="77777777" w:rsidR="003535AD" w:rsidRDefault="003535AD">
      <w:pPr>
        <w:pStyle w:val="Listaszerbekezds"/>
        <w:numPr>
          <w:ilvl w:val="1"/>
          <w:numId w:val="90"/>
        </w:numPr>
        <w:spacing w:line="240" w:lineRule="auto"/>
        <w:jc w:val="left"/>
      </w:pPr>
      <w:r>
        <w:rPr>
          <w:b/>
          <w:bCs/>
        </w:rPr>
        <w:t>Return value</w:t>
      </w:r>
      <w:r>
        <w:t>:</w:t>
      </w:r>
    </w:p>
    <w:p w14:paraId="0E9A5C5F" w14:textId="22AD9AEE" w:rsidR="003535AD" w:rsidRPr="003535AD" w:rsidRDefault="003535AD">
      <w:pPr>
        <w:pStyle w:val="Listaszerbekezds"/>
        <w:numPr>
          <w:ilvl w:val="2"/>
          <w:numId w:val="90"/>
        </w:numPr>
        <w:spacing w:line="240" w:lineRule="auto"/>
        <w:jc w:val="left"/>
      </w:pPr>
      <w:r>
        <w:rPr>
          <w:b/>
          <w:bCs/>
        </w:rPr>
        <w:t>result</w:t>
      </w:r>
      <w:r>
        <w:t>: 200 OK</w:t>
      </w:r>
    </w:p>
    <w:p w14:paraId="55121458" w14:textId="4D72B94F" w:rsidR="00895932" w:rsidRPr="00D40F9A" w:rsidRDefault="00895932" w:rsidP="002A6322">
      <w:pPr>
        <w:pStyle w:val="Cmsor4"/>
        <w:spacing w:before="0" w:after="240" w:line="240" w:lineRule="auto"/>
      </w:pPr>
      <w:bookmarkStart w:id="52" w:name="_Toc192492789"/>
      <w:r w:rsidRPr="00D40F9A">
        <w:lastRenderedPageBreak/>
        <w:t>Backend Service Tesztelés</w:t>
      </w:r>
      <w:bookmarkEnd w:id="52"/>
    </w:p>
    <w:p w14:paraId="288DD123" w14:textId="583E9E04" w:rsidR="002A6322" w:rsidRPr="00D40F9A" w:rsidRDefault="002A6322" w:rsidP="002A6322">
      <w:pPr>
        <w:rPr>
          <w:b/>
        </w:rPr>
      </w:pPr>
      <w:r w:rsidRPr="00D40F9A">
        <w:t xml:space="preserve">Az alábbiakban bemutatjuk az összes </w:t>
      </w:r>
      <w:r w:rsidR="00E06D45" w:rsidRPr="00D40F9A">
        <w:t>S</w:t>
      </w:r>
      <w:r w:rsidRPr="00D40F9A">
        <w:t>ervice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31A344D1" w14:textId="77777777" w:rsidR="00895932" w:rsidRPr="00D40F9A" w:rsidRDefault="00895932" w:rsidP="00895932">
      <w:pPr>
        <w:pStyle w:val="Cmsor5"/>
        <w:spacing w:before="0" w:line="240" w:lineRule="auto"/>
      </w:pPr>
      <w:bookmarkStart w:id="53" w:name="_Toc192492790"/>
      <w:r w:rsidRPr="00D40F9A">
        <w:rPr>
          <w:rStyle w:val="VerbatimChar"/>
        </w:rPr>
        <w:t>app.service.spec.ts</w:t>
      </w:r>
      <w:bookmarkEnd w:id="53"/>
    </w:p>
    <w:p w14:paraId="5F93DF63" w14:textId="77777777" w:rsidR="00895932" w:rsidRPr="00D40F9A" w:rsidRDefault="00895932">
      <w:pPr>
        <w:pStyle w:val="Listaszerbekezds"/>
        <w:numPr>
          <w:ilvl w:val="0"/>
          <w:numId w:val="65"/>
        </w:numPr>
        <w:spacing w:line="240" w:lineRule="auto"/>
        <w:jc w:val="left"/>
      </w:pPr>
      <w:r w:rsidRPr="00D40F9A">
        <w:rPr>
          <w:b/>
          <w:bCs/>
        </w:rPr>
        <w:t>AppService -&gt; should be defined</w:t>
      </w:r>
      <w:r w:rsidRPr="00D40F9A">
        <w:t xml:space="preserve">: Ez a teszteset ellenőrzi, hogy az </w:t>
      </w:r>
      <w:r w:rsidRPr="00D40F9A">
        <w:rPr>
          <w:rStyle w:val="VerbatimChar"/>
        </w:rPr>
        <w:t>AppService</w:t>
      </w:r>
      <w:r w:rsidRPr="00D40F9A">
        <w:t xml:space="preserve"> megfelelően definiálva van-e és példányosítva van-e a teszt modulban.</w:t>
      </w:r>
    </w:p>
    <w:p w14:paraId="46EDD486" w14:textId="77777777" w:rsidR="00895932" w:rsidRPr="00D40F9A" w:rsidRDefault="00895932">
      <w:pPr>
        <w:pStyle w:val="Listaszerbekezds"/>
        <w:numPr>
          <w:ilvl w:val="1"/>
          <w:numId w:val="65"/>
        </w:numPr>
        <w:spacing w:line="240" w:lineRule="auto"/>
        <w:jc w:val="left"/>
      </w:pPr>
      <w:r w:rsidRPr="00D40F9A">
        <w:rPr>
          <w:b/>
          <w:bCs/>
        </w:rPr>
        <w:t>Mocked input data</w:t>
      </w:r>
      <w:r w:rsidRPr="00D40F9A">
        <w:t>:</w:t>
      </w:r>
    </w:p>
    <w:p w14:paraId="2CFEE050" w14:textId="77777777" w:rsidR="00895932" w:rsidRPr="00D40F9A" w:rsidRDefault="00895932">
      <w:pPr>
        <w:pStyle w:val="Listaszerbekezds"/>
        <w:numPr>
          <w:ilvl w:val="2"/>
          <w:numId w:val="65"/>
        </w:numPr>
        <w:spacing w:line="240" w:lineRule="auto"/>
        <w:jc w:val="left"/>
      </w:pPr>
      <w:r w:rsidRPr="00D40F9A">
        <w:rPr>
          <w:b/>
          <w:bCs/>
        </w:rPr>
        <w:t>N/A</w:t>
      </w:r>
      <w:r w:rsidRPr="00D40F9A">
        <w:t>:</w:t>
      </w:r>
    </w:p>
    <w:p w14:paraId="48F0296A" w14:textId="77777777" w:rsidR="00895932" w:rsidRPr="00D40F9A" w:rsidRDefault="00895932">
      <w:pPr>
        <w:pStyle w:val="SourceCodeLanguage"/>
        <w:numPr>
          <w:ilvl w:val="2"/>
          <w:numId w:val="55"/>
        </w:numPr>
      </w:pPr>
      <w:r w:rsidRPr="00D40F9A">
        <w:t>json</w:t>
      </w:r>
    </w:p>
    <w:p w14:paraId="4071A4DE" w14:textId="77777777" w:rsidR="00895932" w:rsidRPr="00D40F9A" w:rsidRDefault="00895932">
      <w:pPr>
        <w:pStyle w:val="SourceCode"/>
        <w:numPr>
          <w:ilvl w:val="2"/>
          <w:numId w:val="55"/>
        </w:numPr>
        <w:spacing w:before="0" w:after="0"/>
      </w:pPr>
      <w:r w:rsidRPr="00D40F9A">
        <w:t>{}</w:t>
      </w:r>
    </w:p>
    <w:p w14:paraId="62CEBEEC" w14:textId="77777777" w:rsidR="00895932" w:rsidRPr="00D40F9A" w:rsidRDefault="00895932">
      <w:pPr>
        <w:pStyle w:val="Listaszerbekezds"/>
        <w:numPr>
          <w:ilvl w:val="1"/>
          <w:numId w:val="65"/>
        </w:numPr>
        <w:spacing w:line="240" w:lineRule="auto"/>
        <w:jc w:val="left"/>
      </w:pPr>
      <w:r w:rsidRPr="00D40F9A">
        <w:rPr>
          <w:b/>
          <w:bCs/>
        </w:rPr>
        <w:t>Return value</w:t>
      </w:r>
      <w:r w:rsidRPr="00D40F9A">
        <w:t>:</w:t>
      </w:r>
    </w:p>
    <w:p w14:paraId="307F619D" w14:textId="77777777" w:rsidR="00895932" w:rsidRPr="00D40F9A" w:rsidRDefault="00895932">
      <w:pPr>
        <w:pStyle w:val="Listaszerbekezds"/>
        <w:numPr>
          <w:ilvl w:val="2"/>
          <w:numId w:val="65"/>
        </w:numPr>
        <w:spacing w:line="240" w:lineRule="auto"/>
        <w:jc w:val="left"/>
      </w:pPr>
      <w:r w:rsidRPr="00D40F9A">
        <w:rPr>
          <w:b/>
          <w:bCs/>
        </w:rPr>
        <w:t>result</w:t>
      </w:r>
      <w:r w:rsidRPr="00D40F9A">
        <w:t>:</w:t>
      </w:r>
    </w:p>
    <w:p w14:paraId="21D0A3DF" w14:textId="77777777" w:rsidR="00895932" w:rsidRPr="00D40F9A" w:rsidRDefault="00895932">
      <w:pPr>
        <w:pStyle w:val="SourceCodeLanguage"/>
        <w:numPr>
          <w:ilvl w:val="2"/>
          <w:numId w:val="55"/>
        </w:numPr>
      </w:pPr>
      <w:r w:rsidRPr="00D40F9A">
        <w:t>json</w:t>
      </w:r>
    </w:p>
    <w:p w14:paraId="5C2B61B3" w14:textId="77777777" w:rsidR="00895932" w:rsidRPr="00D40F9A" w:rsidRDefault="00895932">
      <w:pPr>
        <w:pStyle w:val="SourceCode"/>
        <w:numPr>
          <w:ilvl w:val="2"/>
          <w:numId w:val="55"/>
        </w:numPr>
        <w:spacing w:before="0" w:after="0"/>
      </w:pPr>
      <w:r w:rsidRPr="00D40F9A">
        <w:t>{</w:t>
      </w:r>
    </w:p>
    <w:p w14:paraId="074FF901" w14:textId="77777777" w:rsidR="00895932" w:rsidRPr="00D40F9A" w:rsidRDefault="00895932">
      <w:pPr>
        <w:pStyle w:val="SourceCode"/>
        <w:numPr>
          <w:ilvl w:val="2"/>
          <w:numId w:val="55"/>
        </w:numPr>
        <w:spacing w:before="0" w:after="0"/>
      </w:pPr>
      <w:r w:rsidRPr="00D40F9A">
        <w:t xml:space="preserve">  "defined": true</w:t>
      </w:r>
    </w:p>
    <w:p w14:paraId="22106133" w14:textId="77777777" w:rsidR="00895932" w:rsidRPr="00D40F9A" w:rsidRDefault="00895932">
      <w:pPr>
        <w:pStyle w:val="SourceCode"/>
        <w:numPr>
          <w:ilvl w:val="2"/>
          <w:numId w:val="55"/>
        </w:numPr>
        <w:spacing w:before="0" w:after="0"/>
      </w:pPr>
      <w:r w:rsidRPr="00D40F9A">
        <w:t>}</w:t>
      </w:r>
    </w:p>
    <w:p w14:paraId="696DA017" w14:textId="77777777" w:rsidR="00895932" w:rsidRPr="00D40F9A" w:rsidRDefault="00895932">
      <w:pPr>
        <w:pStyle w:val="Listaszerbekezds"/>
        <w:numPr>
          <w:ilvl w:val="0"/>
          <w:numId w:val="65"/>
        </w:numPr>
        <w:spacing w:line="240" w:lineRule="auto"/>
        <w:jc w:val="left"/>
      </w:pPr>
      <w:r w:rsidRPr="00D40F9A">
        <w:rPr>
          <w:b/>
          <w:bCs/>
        </w:rPr>
        <w:t>AppService -&gt; getHello -&gt; should return "Hello World!" when getHello is called</w:t>
      </w:r>
      <w:r w:rsidRPr="00D40F9A">
        <w:t xml:space="preserve">: Ez a teszteset ellenőrzi, hogy a </w:t>
      </w:r>
      <w:r w:rsidRPr="00D40F9A">
        <w:rPr>
          <w:rStyle w:val="VerbatimChar"/>
        </w:rPr>
        <w:t>getHello</w:t>
      </w:r>
      <w:r w:rsidRPr="00D40F9A">
        <w:t xml:space="preserve"> metódus visszaadja-e a "Hello World!" szöveget, amikor meghívják.</w:t>
      </w:r>
    </w:p>
    <w:p w14:paraId="2DA385E5" w14:textId="77777777" w:rsidR="00895932" w:rsidRPr="00D40F9A" w:rsidRDefault="00895932">
      <w:pPr>
        <w:pStyle w:val="Listaszerbekezds"/>
        <w:numPr>
          <w:ilvl w:val="1"/>
          <w:numId w:val="65"/>
        </w:numPr>
        <w:spacing w:line="240" w:lineRule="auto"/>
        <w:jc w:val="left"/>
      </w:pPr>
      <w:r w:rsidRPr="00D40F9A">
        <w:rPr>
          <w:b/>
          <w:bCs/>
        </w:rPr>
        <w:t>Mocked input data</w:t>
      </w:r>
      <w:r w:rsidRPr="00D40F9A">
        <w:t>:</w:t>
      </w:r>
    </w:p>
    <w:p w14:paraId="75547F79" w14:textId="77777777" w:rsidR="00895932" w:rsidRPr="00D40F9A" w:rsidRDefault="00895932">
      <w:pPr>
        <w:pStyle w:val="Listaszerbekezds"/>
        <w:numPr>
          <w:ilvl w:val="2"/>
          <w:numId w:val="65"/>
        </w:numPr>
        <w:spacing w:line="240" w:lineRule="auto"/>
        <w:jc w:val="left"/>
      </w:pPr>
      <w:r w:rsidRPr="00D40F9A">
        <w:rPr>
          <w:b/>
          <w:bCs/>
        </w:rPr>
        <w:t>N/A</w:t>
      </w:r>
      <w:r w:rsidRPr="00D40F9A">
        <w:t>:</w:t>
      </w:r>
    </w:p>
    <w:p w14:paraId="45AB4AA1" w14:textId="77777777" w:rsidR="00895932" w:rsidRPr="00D40F9A" w:rsidRDefault="00895932">
      <w:pPr>
        <w:pStyle w:val="SourceCodeLanguage"/>
        <w:numPr>
          <w:ilvl w:val="2"/>
          <w:numId w:val="55"/>
        </w:numPr>
      </w:pPr>
      <w:r w:rsidRPr="00D40F9A">
        <w:t>json</w:t>
      </w:r>
    </w:p>
    <w:p w14:paraId="575ADE20" w14:textId="77777777" w:rsidR="00895932" w:rsidRPr="00D40F9A" w:rsidRDefault="00895932">
      <w:pPr>
        <w:pStyle w:val="SourceCode"/>
        <w:numPr>
          <w:ilvl w:val="2"/>
          <w:numId w:val="55"/>
        </w:numPr>
        <w:spacing w:before="0" w:after="0"/>
      </w:pPr>
      <w:r w:rsidRPr="00D40F9A">
        <w:t>{}</w:t>
      </w:r>
    </w:p>
    <w:p w14:paraId="54085115" w14:textId="77777777" w:rsidR="00895932" w:rsidRPr="00D40F9A" w:rsidRDefault="00895932">
      <w:pPr>
        <w:pStyle w:val="Listaszerbekezds"/>
        <w:numPr>
          <w:ilvl w:val="1"/>
          <w:numId w:val="65"/>
        </w:numPr>
        <w:spacing w:line="240" w:lineRule="auto"/>
        <w:jc w:val="left"/>
      </w:pPr>
      <w:r w:rsidRPr="00D40F9A">
        <w:rPr>
          <w:b/>
          <w:bCs/>
        </w:rPr>
        <w:t>Return value</w:t>
      </w:r>
      <w:r w:rsidRPr="00D40F9A">
        <w:t>:</w:t>
      </w:r>
    </w:p>
    <w:p w14:paraId="5E1B7C34" w14:textId="77777777" w:rsidR="00895932" w:rsidRPr="00D40F9A" w:rsidRDefault="00895932">
      <w:pPr>
        <w:pStyle w:val="Listaszerbekezds"/>
        <w:numPr>
          <w:ilvl w:val="2"/>
          <w:numId w:val="65"/>
        </w:numPr>
        <w:spacing w:line="240" w:lineRule="auto"/>
        <w:jc w:val="left"/>
      </w:pPr>
      <w:r w:rsidRPr="00D40F9A">
        <w:rPr>
          <w:b/>
          <w:bCs/>
        </w:rPr>
        <w:t>result</w:t>
      </w:r>
      <w:r w:rsidRPr="00D40F9A">
        <w:t>:</w:t>
      </w:r>
    </w:p>
    <w:p w14:paraId="5F78AE1B" w14:textId="77777777" w:rsidR="00895932" w:rsidRPr="00D40F9A" w:rsidRDefault="00895932">
      <w:pPr>
        <w:pStyle w:val="SourceCodeLanguage"/>
        <w:numPr>
          <w:ilvl w:val="2"/>
          <w:numId w:val="55"/>
        </w:numPr>
      </w:pPr>
      <w:r w:rsidRPr="00D40F9A">
        <w:t>json</w:t>
      </w:r>
    </w:p>
    <w:p w14:paraId="33BC2C22" w14:textId="77777777" w:rsidR="00895932" w:rsidRPr="00D40F9A" w:rsidRDefault="00895932">
      <w:pPr>
        <w:pStyle w:val="SourceCode"/>
        <w:numPr>
          <w:ilvl w:val="2"/>
          <w:numId w:val="55"/>
        </w:numPr>
        <w:spacing w:before="0" w:after="0"/>
      </w:pPr>
      <w:r w:rsidRPr="00D40F9A">
        <w:t>{</w:t>
      </w:r>
    </w:p>
    <w:p w14:paraId="54F5E486" w14:textId="77777777" w:rsidR="00895932" w:rsidRPr="00D40F9A" w:rsidRDefault="00895932">
      <w:pPr>
        <w:pStyle w:val="SourceCode"/>
        <w:numPr>
          <w:ilvl w:val="2"/>
          <w:numId w:val="55"/>
        </w:numPr>
        <w:spacing w:before="0" w:after="0"/>
      </w:pPr>
      <w:r w:rsidRPr="00D40F9A">
        <w:t xml:space="preserve">  "message": "Hello World!"</w:t>
      </w:r>
    </w:p>
    <w:p w14:paraId="784CD027" w14:textId="77777777" w:rsidR="00895932" w:rsidRPr="00D40F9A" w:rsidRDefault="00895932">
      <w:pPr>
        <w:pStyle w:val="SourceCode"/>
        <w:numPr>
          <w:ilvl w:val="2"/>
          <w:numId w:val="55"/>
        </w:numPr>
        <w:spacing w:before="0" w:after="0"/>
      </w:pPr>
      <w:r w:rsidRPr="00D40F9A">
        <w:t>}</w:t>
      </w:r>
    </w:p>
    <w:p w14:paraId="35DA6274" w14:textId="77777777" w:rsidR="00895932" w:rsidRPr="00D40F9A" w:rsidRDefault="00895932" w:rsidP="00895932">
      <w:pPr>
        <w:pStyle w:val="Cmsor5"/>
        <w:spacing w:before="0" w:line="240" w:lineRule="auto"/>
      </w:pPr>
      <w:bookmarkStart w:id="54" w:name="_Toc192492791"/>
      <w:r w:rsidRPr="00D40F9A">
        <w:rPr>
          <w:rStyle w:val="VerbatimChar"/>
        </w:rPr>
        <w:t>auth.service.spec.ts</w:t>
      </w:r>
      <w:bookmarkEnd w:id="54"/>
    </w:p>
    <w:p w14:paraId="15FFC067" w14:textId="77777777" w:rsidR="00895932" w:rsidRPr="00D40F9A" w:rsidRDefault="00895932">
      <w:pPr>
        <w:pStyle w:val="Listaszerbekezds"/>
        <w:numPr>
          <w:ilvl w:val="0"/>
          <w:numId w:val="66"/>
        </w:numPr>
        <w:spacing w:line="240" w:lineRule="auto"/>
        <w:jc w:val="left"/>
      </w:pPr>
      <w:r w:rsidRPr="00D40F9A">
        <w:rPr>
          <w:b/>
          <w:bCs/>
        </w:rPr>
        <w:t>AuthService -&gt; should be defined</w:t>
      </w:r>
      <w:r w:rsidRPr="00D40F9A">
        <w:t xml:space="preserve">: Ez a teszteset ellenőrzi, hogy az </w:t>
      </w:r>
      <w:r w:rsidRPr="00D40F9A">
        <w:rPr>
          <w:rStyle w:val="VerbatimChar"/>
        </w:rPr>
        <w:t>AuthService</w:t>
      </w:r>
      <w:r w:rsidRPr="00D40F9A">
        <w:t xml:space="preserve"> megfelelően definiálva van-e és példányosítva van-e a teszt modulban.</w:t>
      </w:r>
    </w:p>
    <w:p w14:paraId="0F84F51B" w14:textId="77777777" w:rsidR="00895932" w:rsidRPr="00D40F9A" w:rsidRDefault="00895932">
      <w:pPr>
        <w:pStyle w:val="Listaszerbekezds"/>
        <w:numPr>
          <w:ilvl w:val="1"/>
          <w:numId w:val="66"/>
        </w:numPr>
        <w:spacing w:line="240" w:lineRule="auto"/>
        <w:jc w:val="left"/>
      </w:pPr>
      <w:r w:rsidRPr="00D40F9A">
        <w:rPr>
          <w:b/>
          <w:bCs/>
        </w:rPr>
        <w:t>Mocked input data</w:t>
      </w:r>
      <w:r w:rsidRPr="00D40F9A">
        <w:t>:</w:t>
      </w:r>
    </w:p>
    <w:p w14:paraId="7ABBBD6F" w14:textId="77777777" w:rsidR="00895932" w:rsidRPr="00D40F9A" w:rsidRDefault="00895932">
      <w:pPr>
        <w:pStyle w:val="Listaszerbekezds"/>
        <w:numPr>
          <w:ilvl w:val="2"/>
          <w:numId w:val="66"/>
        </w:numPr>
        <w:spacing w:line="240" w:lineRule="auto"/>
        <w:jc w:val="left"/>
      </w:pPr>
      <w:r w:rsidRPr="00D40F9A">
        <w:rPr>
          <w:b/>
          <w:bCs/>
        </w:rPr>
        <w:t>N/A</w:t>
      </w:r>
      <w:r w:rsidRPr="00D40F9A">
        <w:t>:</w:t>
      </w:r>
    </w:p>
    <w:p w14:paraId="0F5F471C" w14:textId="77777777" w:rsidR="00895932" w:rsidRPr="00D40F9A" w:rsidRDefault="00895932">
      <w:pPr>
        <w:pStyle w:val="SourceCodeLanguage"/>
        <w:numPr>
          <w:ilvl w:val="2"/>
          <w:numId w:val="55"/>
        </w:numPr>
      </w:pPr>
      <w:r w:rsidRPr="00D40F9A">
        <w:t>json</w:t>
      </w:r>
    </w:p>
    <w:p w14:paraId="5537B358" w14:textId="77777777" w:rsidR="00895932" w:rsidRPr="00D40F9A" w:rsidRDefault="00895932">
      <w:pPr>
        <w:pStyle w:val="SourceCode"/>
        <w:numPr>
          <w:ilvl w:val="2"/>
          <w:numId w:val="55"/>
        </w:numPr>
        <w:spacing w:before="0" w:after="0"/>
      </w:pPr>
      <w:r w:rsidRPr="00D40F9A">
        <w:t>{}</w:t>
      </w:r>
    </w:p>
    <w:p w14:paraId="54E81D52" w14:textId="77777777" w:rsidR="00895932" w:rsidRPr="00D40F9A" w:rsidRDefault="00895932">
      <w:pPr>
        <w:pStyle w:val="Listaszerbekezds"/>
        <w:numPr>
          <w:ilvl w:val="1"/>
          <w:numId w:val="66"/>
        </w:numPr>
        <w:spacing w:line="240" w:lineRule="auto"/>
        <w:jc w:val="left"/>
      </w:pPr>
      <w:r w:rsidRPr="00D40F9A">
        <w:rPr>
          <w:b/>
          <w:bCs/>
        </w:rPr>
        <w:t>Return value</w:t>
      </w:r>
      <w:r w:rsidRPr="00D40F9A">
        <w:t>:</w:t>
      </w:r>
    </w:p>
    <w:p w14:paraId="67B9B146" w14:textId="77777777" w:rsidR="00895932" w:rsidRPr="00D40F9A" w:rsidRDefault="00895932">
      <w:pPr>
        <w:pStyle w:val="Listaszerbekezds"/>
        <w:numPr>
          <w:ilvl w:val="2"/>
          <w:numId w:val="66"/>
        </w:numPr>
        <w:spacing w:line="240" w:lineRule="auto"/>
        <w:jc w:val="left"/>
      </w:pPr>
      <w:r w:rsidRPr="00D40F9A">
        <w:rPr>
          <w:b/>
          <w:bCs/>
        </w:rPr>
        <w:t>result</w:t>
      </w:r>
      <w:r w:rsidRPr="00D40F9A">
        <w:t>:</w:t>
      </w:r>
    </w:p>
    <w:p w14:paraId="59D2A624" w14:textId="77777777" w:rsidR="00895932" w:rsidRPr="00D40F9A" w:rsidRDefault="00895932">
      <w:pPr>
        <w:pStyle w:val="SourceCodeLanguage"/>
        <w:numPr>
          <w:ilvl w:val="2"/>
          <w:numId w:val="55"/>
        </w:numPr>
      </w:pPr>
      <w:r w:rsidRPr="00D40F9A">
        <w:t>json</w:t>
      </w:r>
    </w:p>
    <w:p w14:paraId="013C9982" w14:textId="77777777" w:rsidR="00895932" w:rsidRPr="00D40F9A" w:rsidRDefault="00895932">
      <w:pPr>
        <w:pStyle w:val="SourceCode"/>
        <w:numPr>
          <w:ilvl w:val="2"/>
          <w:numId w:val="55"/>
        </w:numPr>
        <w:spacing w:before="0" w:after="0"/>
      </w:pPr>
      <w:r w:rsidRPr="00D40F9A">
        <w:t>{</w:t>
      </w:r>
    </w:p>
    <w:p w14:paraId="0CD9CF52" w14:textId="77777777" w:rsidR="00895932" w:rsidRPr="00D40F9A" w:rsidRDefault="00895932">
      <w:pPr>
        <w:pStyle w:val="SourceCode"/>
        <w:numPr>
          <w:ilvl w:val="2"/>
          <w:numId w:val="55"/>
        </w:numPr>
        <w:spacing w:before="0" w:after="0"/>
      </w:pPr>
      <w:r w:rsidRPr="00D40F9A">
        <w:t xml:space="preserve">  "defined": true</w:t>
      </w:r>
    </w:p>
    <w:p w14:paraId="1AF32E05" w14:textId="77777777" w:rsidR="00895932" w:rsidRPr="00D40F9A" w:rsidRDefault="00895932">
      <w:pPr>
        <w:pStyle w:val="SourceCode"/>
        <w:numPr>
          <w:ilvl w:val="2"/>
          <w:numId w:val="55"/>
        </w:numPr>
        <w:spacing w:before="0" w:after="0"/>
      </w:pPr>
      <w:r w:rsidRPr="00D40F9A">
        <w:t>}</w:t>
      </w:r>
    </w:p>
    <w:p w14:paraId="698BDB27" w14:textId="77777777" w:rsidR="005766AF" w:rsidRDefault="005766AF">
      <w:pPr>
        <w:spacing w:line="259" w:lineRule="auto"/>
        <w:jc w:val="left"/>
        <w:rPr>
          <w:b/>
          <w:bCs/>
        </w:rPr>
      </w:pPr>
      <w:r>
        <w:rPr>
          <w:b/>
          <w:bCs/>
        </w:rPr>
        <w:br w:type="page"/>
      </w:r>
    </w:p>
    <w:p w14:paraId="7E3941C1" w14:textId="7266B71D" w:rsidR="00895932" w:rsidRPr="00D40F9A" w:rsidRDefault="00895932">
      <w:pPr>
        <w:pStyle w:val="Listaszerbekezds"/>
        <w:numPr>
          <w:ilvl w:val="0"/>
          <w:numId w:val="66"/>
        </w:numPr>
        <w:spacing w:line="240" w:lineRule="auto"/>
        <w:jc w:val="left"/>
      </w:pPr>
      <w:r w:rsidRPr="00D40F9A">
        <w:rPr>
          <w:b/>
          <w:bCs/>
        </w:rPr>
        <w:lastRenderedPageBreak/>
        <w:t>AuthService -&gt; login -&gt; should return JWT token upon successfull login</w:t>
      </w:r>
      <w:r w:rsidRPr="00D40F9A">
        <w:t xml:space="preserve">: Ez a teszteset ellenőrzi, hogy a </w:t>
      </w:r>
      <w:r w:rsidRPr="00D40F9A">
        <w:rPr>
          <w:rStyle w:val="VerbatimChar"/>
        </w:rPr>
        <w:t>login</w:t>
      </w:r>
      <w:r w:rsidRPr="00D40F9A">
        <w:t xml:space="preserve"> metódus visszaadja-e a JWT tokent sikeres bejelentkezés esetén. A </w:t>
      </w:r>
      <w:r w:rsidRPr="00D40F9A">
        <w:rPr>
          <w:rStyle w:val="VerbatimChar"/>
        </w:rPr>
        <w:t>prisma.user.findFirstOrThrow</w:t>
      </w:r>
      <w:r w:rsidRPr="00D40F9A">
        <w:t xml:space="preserve"> metódust mockolja, hogy egy felhasználói adatot adjon vissza, és ellenőrzi, hogy a </w:t>
      </w:r>
      <w:r w:rsidRPr="00D40F9A">
        <w:rPr>
          <w:rStyle w:val="VerbatimChar"/>
        </w:rPr>
        <w:t>authService.login</w:t>
      </w:r>
      <w:r w:rsidRPr="00D40F9A">
        <w:t xml:space="preserve"> metódus a várt eredményt adja-e vissza.</w:t>
      </w:r>
    </w:p>
    <w:p w14:paraId="759C79B1" w14:textId="77777777" w:rsidR="00895932" w:rsidRPr="00D40F9A" w:rsidRDefault="00895932">
      <w:pPr>
        <w:pStyle w:val="Listaszerbekezds"/>
        <w:numPr>
          <w:ilvl w:val="1"/>
          <w:numId w:val="66"/>
        </w:numPr>
        <w:spacing w:line="240" w:lineRule="auto"/>
        <w:jc w:val="left"/>
      </w:pPr>
      <w:r w:rsidRPr="00D40F9A">
        <w:rPr>
          <w:b/>
          <w:bCs/>
        </w:rPr>
        <w:t>Mocked input data</w:t>
      </w:r>
      <w:r w:rsidRPr="00D40F9A">
        <w:t>:</w:t>
      </w:r>
    </w:p>
    <w:p w14:paraId="0EF5652E" w14:textId="77777777" w:rsidR="00895932" w:rsidRPr="00D40F9A" w:rsidRDefault="00895932">
      <w:pPr>
        <w:pStyle w:val="Listaszerbekezds"/>
        <w:numPr>
          <w:ilvl w:val="2"/>
          <w:numId w:val="66"/>
        </w:numPr>
        <w:spacing w:line="240" w:lineRule="auto"/>
        <w:jc w:val="left"/>
      </w:pPr>
      <w:r w:rsidRPr="00D40F9A">
        <w:rPr>
          <w:b/>
          <w:bCs/>
        </w:rPr>
        <w:t>mockedLoginDto</w:t>
      </w:r>
      <w:r w:rsidRPr="00D40F9A">
        <w:t>:</w:t>
      </w:r>
    </w:p>
    <w:p w14:paraId="77373C25" w14:textId="77777777" w:rsidR="00895932" w:rsidRPr="00D40F9A" w:rsidRDefault="00895932">
      <w:pPr>
        <w:pStyle w:val="SourceCodeLanguage"/>
        <w:numPr>
          <w:ilvl w:val="2"/>
          <w:numId w:val="55"/>
        </w:numPr>
      </w:pPr>
      <w:r w:rsidRPr="00D40F9A">
        <w:t>json</w:t>
      </w:r>
    </w:p>
    <w:p w14:paraId="1D0B5E9D" w14:textId="77777777" w:rsidR="00895932" w:rsidRPr="00D40F9A" w:rsidRDefault="00895932">
      <w:pPr>
        <w:pStyle w:val="SourceCode"/>
        <w:numPr>
          <w:ilvl w:val="2"/>
          <w:numId w:val="55"/>
        </w:numPr>
        <w:spacing w:before="0" w:after="0"/>
      </w:pPr>
      <w:r w:rsidRPr="00D40F9A">
        <w:t>{</w:t>
      </w:r>
    </w:p>
    <w:p w14:paraId="58397A96" w14:textId="77777777" w:rsidR="00895932" w:rsidRPr="00D40F9A" w:rsidRDefault="00895932">
      <w:pPr>
        <w:pStyle w:val="SourceCode"/>
        <w:numPr>
          <w:ilvl w:val="2"/>
          <w:numId w:val="55"/>
        </w:numPr>
        <w:spacing w:before="0" w:after="0"/>
      </w:pPr>
      <w:r w:rsidRPr="00D40F9A">
        <w:t xml:space="preserve">  "username": "mocked-user",</w:t>
      </w:r>
    </w:p>
    <w:p w14:paraId="3020A642" w14:textId="77777777" w:rsidR="00895932" w:rsidRPr="00D40F9A" w:rsidRDefault="00895932">
      <w:pPr>
        <w:pStyle w:val="SourceCode"/>
        <w:numPr>
          <w:ilvl w:val="2"/>
          <w:numId w:val="55"/>
        </w:numPr>
        <w:spacing w:before="0" w:after="0"/>
      </w:pPr>
      <w:r w:rsidRPr="00D40F9A">
        <w:t xml:space="preserve">  "password": "mocked-password"</w:t>
      </w:r>
    </w:p>
    <w:p w14:paraId="6F96FCAD" w14:textId="77777777" w:rsidR="00895932" w:rsidRPr="00D40F9A" w:rsidRDefault="00895932">
      <w:pPr>
        <w:pStyle w:val="SourceCode"/>
        <w:numPr>
          <w:ilvl w:val="2"/>
          <w:numId w:val="55"/>
        </w:numPr>
        <w:spacing w:before="0" w:after="0"/>
      </w:pPr>
      <w:r w:rsidRPr="00D40F9A">
        <w:t>}</w:t>
      </w:r>
    </w:p>
    <w:p w14:paraId="15B29EFA" w14:textId="4B639E1E" w:rsidR="00140ADD" w:rsidRPr="005766AF" w:rsidRDefault="00895932">
      <w:pPr>
        <w:pStyle w:val="Listaszerbekezds"/>
        <w:numPr>
          <w:ilvl w:val="1"/>
          <w:numId w:val="66"/>
        </w:numPr>
        <w:spacing w:line="240" w:lineRule="auto"/>
        <w:jc w:val="left"/>
      </w:pPr>
      <w:r w:rsidRPr="00D40F9A">
        <w:rPr>
          <w:b/>
          <w:bCs/>
        </w:rPr>
        <w:t>Return value</w:t>
      </w:r>
      <w:r w:rsidRPr="00D40F9A">
        <w:t>:</w:t>
      </w:r>
    </w:p>
    <w:p w14:paraId="5985930E" w14:textId="17B1A925" w:rsidR="00895932" w:rsidRPr="00D40F9A" w:rsidRDefault="00895932">
      <w:pPr>
        <w:pStyle w:val="Listaszerbekezds"/>
        <w:numPr>
          <w:ilvl w:val="2"/>
          <w:numId w:val="66"/>
        </w:numPr>
        <w:spacing w:line="240" w:lineRule="auto"/>
        <w:jc w:val="left"/>
      </w:pPr>
      <w:r w:rsidRPr="00D40F9A">
        <w:rPr>
          <w:b/>
          <w:bCs/>
        </w:rPr>
        <w:t>result</w:t>
      </w:r>
      <w:r w:rsidRPr="00D40F9A">
        <w:t>:</w:t>
      </w:r>
    </w:p>
    <w:p w14:paraId="746775B8" w14:textId="77777777" w:rsidR="00895932" w:rsidRPr="00D40F9A" w:rsidRDefault="00895932">
      <w:pPr>
        <w:pStyle w:val="SourceCodeLanguage"/>
        <w:numPr>
          <w:ilvl w:val="2"/>
          <w:numId w:val="55"/>
        </w:numPr>
      </w:pPr>
      <w:r w:rsidRPr="00D40F9A">
        <w:t>json</w:t>
      </w:r>
    </w:p>
    <w:p w14:paraId="401C1ACA" w14:textId="77777777" w:rsidR="00895932" w:rsidRPr="00D40F9A" w:rsidRDefault="00895932">
      <w:pPr>
        <w:pStyle w:val="SourceCode"/>
        <w:numPr>
          <w:ilvl w:val="2"/>
          <w:numId w:val="55"/>
        </w:numPr>
        <w:spacing w:before="0" w:after="0"/>
      </w:pPr>
      <w:r w:rsidRPr="00D40F9A">
        <w:t>{</w:t>
      </w:r>
    </w:p>
    <w:p w14:paraId="113C9678" w14:textId="77777777" w:rsidR="00895932" w:rsidRPr="00D40F9A" w:rsidRDefault="00895932">
      <w:pPr>
        <w:pStyle w:val="SourceCode"/>
        <w:numPr>
          <w:ilvl w:val="2"/>
          <w:numId w:val="55"/>
        </w:numPr>
        <w:spacing w:before="0" w:after="0"/>
      </w:pPr>
      <w:r w:rsidRPr="00D40F9A">
        <w:t xml:space="preserve">  "access_token": "test-token"</w:t>
      </w:r>
    </w:p>
    <w:p w14:paraId="5C654053" w14:textId="77777777" w:rsidR="00895932" w:rsidRPr="00D40F9A" w:rsidRDefault="00895932">
      <w:pPr>
        <w:pStyle w:val="SourceCode"/>
        <w:numPr>
          <w:ilvl w:val="2"/>
          <w:numId w:val="55"/>
        </w:numPr>
        <w:spacing w:before="0" w:after="0"/>
      </w:pPr>
      <w:r w:rsidRPr="00D40F9A">
        <w:t>}</w:t>
      </w:r>
    </w:p>
    <w:p w14:paraId="33619BFA" w14:textId="77777777" w:rsidR="00895932" w:rsidRPr="00D40F9A" w:rsidRDefault="00895932">
      <w:pPr>
        <w:pStyle w:val="Listaszerbekezds"/>
        <w:numPr>
          <w:ilvl w:val="0"/>
          <w:numId w:val="66"/>
        </w:numPr>
        <w:spacing w:line="240" w:lineRule="auto"/>
        <w:jc w:val="left"/>
      </w:pPr>
      <w:r w:rsidRPr="00D40F9A">
        <w:rPr>
          <w:b/>
          <w:bCs/>
        </w:rPr>
        <w:t>AuthService -&gt; login -&gt; should throw FORBIDDEN if invalid username or password</w:t>
      </w:r>
      <w:r w:rsidRPr="00D40F9A">
        <w:t xml:space="preserve">: Ez a teszteset ellenőrzi, hogy a </w:t>
      </w:r>
      <w:r w:rsidRPr="00D40F9A">
        <w:rPr>
          <w:rStyle w:val="VerbatimChar"/>
        </w:rPr>
        <w:t>login</w:t>
      </w:r>
      <w:r w:rsidRPr="00D40F9A">
        <w:t xml:space="preserve"> metódus </w:t>
      </w:r>
      <w:r w:rsidRPr="00D40F9A">
        <w:rPr>
          <w:rStyle w:val="VerbatimChar"/>
        </w:rPr>
        <w:t>FORBIDDEN</w:t>
      </w:r>
      <w:r w:rsidRPr="00D40F9A">
        <w:t xml:space="preserve"> hibát dob-e érvénytelen felhasználónév vagy jelszó esetén. A </w:t>
      </w:r>
      <w:r w:rsidRPr="00D40F9A">
        <w:rPr>
          <w:rStyle w:val="VerbatimChar"/>
        </w:rPr>
        <w:t>prisma.user.findFirstOrThrow</w:t>
      </w:r>
      <w:r w:rsidRPr="00D40F9A">
        <w:t xml:space="preserve"> metódust mockolja, hogy egy felhasználói adatot adjon vissza, és ellenőrzi, hogy a </w:t>
      </w:r>
      <w:r w:rsidRPr="00D40F9A">
        <w:rPr>
          <w:rStyle w:val="VerbatimChar"/>
        </w:rPr>
        <w:t>authService.login</w:t>
      </w:r>
      <w:r w:rsidRPr="00D40F9A">
        <w:t xml:space="preserve"> metódus a várt hibát dobja-e.</w:t>
      </w:r>
    </w:p>
    <w:p w14:paraId="42A987E8" w14:textId="77777777" w:rsidR="00895932" w:rsidRPr="00D40F9A" w:rsidRDefault="00895932">
      <w:pPr>
        <w:pStyle w:val="Listaszerbekezds"/>
        <w:numPr>
          <w:ilvl w:val="1"/>
          <w:numId w:val="66"/>
        </w:numPr>
        <w:spacing w:line="240" w:lineRule="auto"/>
        <w:jc w:val="left"/>
      </w:pPr>
      <w:r w:rsidRPr="00D40F9A">
        <w:rPr>
          <w:b/>
          <w:bCs/>
        </w:rPr>
        <w:t>Mocked input data</w:t>
      </w:r>
      <w:r w:rsidRPr="00D40F9A">
        <w:t>:</w:t>
      </w:r>
    </w:p>
    <w:p w14:paraId="7CCFB10F" w14:textId="77777777" w:rsidR="00895932" w:rsidRPr="00D40F9A" w:rsidRDefault="00895932">
      <w:pPr>
        <w:pStyle w:val="Listaszerbekezds"/>
        <w:numPr>
          <w:ilvl w:val="2"/>
          <w:numId w:val="66"/>
        </w:numPr>
        <w:spacing w:line="240" w:lineRule="auto"/>
        <w:jc w:val="left"/>
      </w:pPr>
      <w:r w:rsidRPr="00D40F9A">
        <w:rPr>
          <w:b/>
          <w:bCs/>
        </w:rPr>
        <w:t>mockedLoginDto</w:t>
      </w:r>
      <w:r w:rsidRPr="00D40F9A">
        <w:t>:</w:t>
      </w:r>
    </w:p>
    <w:p w14:paraId="46C88E3A" w14:textId="77777777" w:rsidR="00895932" w:rsidRPr="00D40F9A" w:rsidRDefault="00895932">
      <w:pPr>
        <w:pStyle w:val="SourceCodeLanguage"/>
        <w:numPr>
          <w:ilvl w:val="2"/>
          <w:numId w:val="55"/>
        </w:numPr>
      </w:pPr>
      <w:r w:rsidRPr="00D40F9A">
        <w:t>json</w:t>
      </w:r>
    </w:p>
    <w:p w14:paraId="170511A0" w14:textId="77777777" w:rsidR="00895932" w:rsidRPr="00D40F9A" w:rsidRDefault="00895932">
      <w:pPr>
        <w:pStyle w:val="SourceCode"/>
        <w:numPr>
          <w:ilvl w:val="2"/>
          <w:numId w:val="55"/>
        </w:numPr>
        <w:spacing w:before="0" w:after="0"/>
      </w:pPr>
      <w:r w:rsidRPr="00D40F9A">
        <w:t>{</w:t>
      </w:r>
    </w:p>
    <w:p w14:paraId="3881F6B3" w14:textId="77777777" w:rsidR="00895932" w:rsidRPr="00D40F9A" w:rsidRDefault="00895932">
      <w:pPr>
        <w:pStyle w:val="SourceCode"/>
        <w:numPr>
          <w:ilvl w:val="2"/>
          <w:numId w:val="55"/>
        </w:numPr>
        <w:spacing w:before="0" w:after="0"/>
      </w:pPr>
      <w:r w:rsidRPr="00D40F9A">
        <w:t xml:space="preserve">  "username": "mocked-user",</w:t>
      </w:r>
    </w:p>
    <w:p w14:paraId="6CE2071E" w14:textId="77777777" w:rsidR="00895932" w:rsidRPr="00D40F9A" w:rsidRDefault="00895932">
      <w:pPr>
        <w:pStyle w:val="SourceCode"/>
        <w:numPr>
          <w:ilvl w:val="2"/>
          <w:numId w:val="55"/>
        </w:numPr>
        <w:spacing w:before="0" w:after="0"/>
      </w:pPr>
      <w:r w:rsidRPr="00D40F9A">
        <w:t xml:space="preserve">  "password": "mocked-password"</w:t>
      </w:r>
    </w:p>
    <w:p w14:paraId="3637FECA" w14:textId="77777777" w:rsidR="00895932" w:rsidRPr="00D40F9A" w:rsidRDefault="00895932">
      <w:pPr>
        <w:pStyle w:val="SourceCode"/>
        <w:numPr>
          <w:ilvl w:val="2"/>
          <w:numId w:val="55"/>
        </w:numPr>
        <w:spacing w:before="0" w:after="0"/>
      </w:pPr>
      <w:r w:rsidRPr="00D40F9A">
        <w:t>}</w:t>
      </w:r>
    </w:p>
    <w:p w14:paraId="1D364CA6" w14:textId="77777777" w:rsidR="00895932" w:rsidRPr="00D40F9A" w:rsidRDefault="00895932">
      <w:pPr>
        <w:pStyle w:val="Listaszerbekezds"/>
        <w:numPr>
          <w:ilvl w:val="1"/>
          <w:numId w:val="66"/>
        </w:numPr>
        <w:spacing w:line="240" w:lineRule="auto"/>
        <w:jc w:val="left"/>
      </w:pPr>
      <w:r w:rsidRPr="00D40F9A">
        <w:rPr>
          <w:b/>
          <w:bCs/>
        </w:rPr>
        <w:t>Return value</w:t>
      </w:r>
      <w:r w:rsidRPr="00D40F9A">
        <w:t>:</w:t>
      </w:r>
    </w:p>
    <w:p w14:paraId="472737CC" w14:textId="77777777" w:rsidR="00895932" w:rsidRPr="00D40F9A" w:rsidRDefault="00895932">
      <w:pPr>
        <w:pStyle w:val="Listaszerbekezds"/>
        <w:numPr>
          <w:ilvl w:val="2"/>
          <w:numId w:val="66"/>
        </w:numPr>
        <w:spacing w:line="240" w:lineRule="auto"/>
        <w:jc w:val="left"/>
      </w:pPr>
      <w:r w:rsidRPr="00D40F9A">
        <w:rPr>
          <w:b/>
          <w:bCs/>
        </w:rPr>
        <w:t>error</w:t>
      </w:r>
      <w:r w:rsidRPr="00D40F9A">
        <w:t>:</w:t>
      </w:r>
    </w:p>
    <w:p w14:paraId="46946F7D" w14:textId="77777777" w:rsidR="00895932" w:rsidRPr="00D40F9A" w:rsidRDefault="00895932">
      <w:pPr>
        <w:pStyle w:val="SourceCodeLanguage"/>
        <w:numPr>
          <w:ilvl w:val="2"/>
          <w:numId w:val="55"/>
        </w:numPr>
      </w:pPr>
      <w:r w:rsidRPr="00D40F9A">
        <w:t>json</w:t>
      </w:r>
    </w:p>
    <w:p w14:paraId="4785FB35" w14:textId="77777777" w:rsidR="00895932" w:rsidRPr="00D40F9A" w:rsidRDefault="00895932">
      <w:pPr>
        <w:pStyle w:val="SourceCode"/>
        <w:numPr>
          <w:ilvl w:val="2"/>
          <w:numId w:val="55"/>
        </w:numPr>
        <w:spacing w:before="0" w:after="0"/>
      </w:pPr>
      <w:r w:rsidRPr="00D40F9A">
        <w:t>{</w:t>
      </w:r>
    </w:p>
    <w:p w14:paraId="7A02F033" w14:textId="77777777" w:rsidR="00895932" w:rsidRPr="00D40F9A" w:rsidRDefault="00895932">
      <w:pPr>
        <w:pStyle w:val="SourceCode"/>
        <w:numPr>
          <w:ilvl w:val="2"/>
          <w:numId w:val="55"/>
        </w:numPr>
        <w:spacing w:before="0" w:after="0"/>
      </w:pPr>
      <w:r w:rsidRPr="00D40F9A">
        <w:t xml:space="preserve">  "status": 403,</w:t>
      </w:r>
    </w:p>
    <w:p w14:paraId="5DC5CD76" w14:textId="77777777" w:rsidR="00895932" w:rsidRPr="00D40F9A" w:rsidRDefault="00895932">
      <w:pPr>
        <w:pStyle w:val="SourceCode"/>
        <w:numPr>
          <w:ilvl w:val="2"/>
          <w:numId w:val="55"/>
        </w:numPr>
        <w:spacing w:before="0" w:after="0"/>
      </w:pPr>
      <w:r w:rsidRPr="00D40F9A">
        <w:t xml:space="preserve">  "message": "Invalid username or password"</w:t>
      </w:r>
    </w:p>
    <w:p w14:paraId="0868084E" w14:textId="77777777" w:rsidR="00895932" w:rsidRPr="00D40F9A" w:rsidRDefault="00895932">
      <w:pPr>
        <w:pStyle w:val="SourceCode"/>
        <w:numPr>
          <w:ilvl w:val="2"/>
          <w:numId w:val="55"/>
        </w:numPr>
        <w:spacing w:before="0" w:after="0"/>
      </w:pPr>
      <w:r w:rsidRPr="00D40F9A">
        <w:t>}</w:t>
      </w:r>
    </w:p>
    <w:p w14:paraId="1A13430C" w14:textId="77777777" w:rsidR="00895932" w:rsidRPr="00D40F9A" w:rsidRDefault="00895932">
      <w:pPr>
        <w:pStyle w:val="Listaszerbekezds"/>
        <w:numPr>
          <w:ilvl w:val="0"/>
          <w:numId w:val="66"/>
        </w:numPr>
        <w:spacing w:line="240" w:lineRule="auto"/>
        <w:jc w:val="left"/>
      </w:pPr>
      <w:r w:rsidRPr="00D40F9A">
        <w:rPr>
          <w:b/>
          <w:bCs/>
        </w:rPr>
        <w:t>AuthService -&gt; login -&gt; should throw NOT_FOUND if user not found</w:t>
      </w:r>
      <w:r w:rsidRPr="00D40F9A">
        <w:t xml:space="preserve">: Ez a teszteset ellenőrzi, hogy a </w:t>
      </w:r>
      <w:r w:rsidRPr="00D40F9A">
        <w:rPr>
          <w:rStyle w:val="VerbatimChar"/>
        </w:rPr>
        <w:t>login</w:t>
      </w:r>
      <w:r w:rsidRPr="00D40F9A">
        <w:t xml:space="preserve"> metódus </w:t>
      </w:r>
      <w:r w:rsidRPr="00D40F9A">
        <w:rPr>
          <w:rStyle w:val="VerbatimChar"/>
        </w:rPr>
        <w:t>NOT_FOUND</w:t>
      </w:r>
      <w:r w:rsidRPr="00D40F9A">
        <w:t xml:space="preserve"> hibát dob-e, ha a felhasználó nem található. A </w:t>
      </w:r>
      <w:r w:rsidRPr="00D40F9A">
        <w:rPr>
          <w:rStyle w:val="VerbatimChar"/>
        </w:rPr>
        <w:t>prisma.user.findFirstOrThrow</w:t>
      </w:r>
      <w:r w:rsidRPr="00D40F9A">
        <w:t xml:space="preserve"> metódust mockolja, hogy hibát dobjon, és ellenőrzi, hogy a </w:t>
      </w:r>
      <w:r w:rsidRPr="00D40F9A">
        <w:rPr>
          <w:rStyle w:val="VerbatimChar"/>
        </w:rPr>
        <w:t>authService.login</w:t>
      </w:r>
      <w:r w:rsidRPr="00D40F9A">
        <w:t xml:space="preserve"> metódus a várt hibát dobja-e.</w:t>
      </w:r>
    </w:p>
    <w:p w14:paraId="6FFFEB5D" w14:textId="77777777" w:rsidR="00895932" w:rsidRPr="00D40F9A" w:rsidRDefault="00895932">
      <w:pPr>
        <w:pStyle w:val="Listaszerbekezds"/>
        <w:numPr>
          <w:ilvl w:val="1"/>
          <w:numId w:val="66"/>
        </w:numPr>
        <w:spacing w:line="240" w:lineRule="auto"/>
        <w:jc w:val="left"/>
      </w:pPr>
      <w:r w:rsidRPr="00D40F9A">
        <w:rPr>
          <w:b/>
          <w:bCs/>
        </w:rPr>
        <w:t>Mocked input data</w:t>
      </w:r>
      <w:r w:rsidRPr="00D40F9A">
        <w:t>:</w:t>
      </w:r>
    </w:p>
    <w:p w14:paraId="47F53DFB" w14:textId="77777777" w:rsidR="00895932" w:rsidRPr="00D40F9A" w:rsidRDefault="00895932">
      <w:pPr>
        <w:pStyle w:val="Listaszerbekezds"/>
        <w:numPr>
          <w:ilvl w:val="2"/>
          <w:numId w:val="66"/>
        </w:numPr>
        <w:spacing w:line="240" w:lineRule="auto"/>
        <w:jc w:val="left"/>
      </w:pPr>
      <w:r w:rsidRPr="00D40F9A">
        <w:rPr>
          <w:b/>
          <w:bCs/>
        </w:rPr>
        <w:t>mockedLoginDto</w:t>
      </w:r>
      <w:r w:rsidRPr="00D40F9A">
        <w:t>:</w:t>
      </w:r>
    </w:p>
    <w:p w14:paraId="26578EF1" w14:textId="77777777" w:rsidR="00895932" w:rsidRPr="00D40F9A" w:rsidRDefault="00895932">
      <w:pPr>
        <w:pStyle w:val="SourceCodeLanguage"/>
        <w:numPr>
          <w:ilvl w:val="2"/>
          <w:numId w:val="55"/>
        </w:numPr>
      </w:pPr>
      <w:r w:rsidRPr="00D40F9A">
        <w:t>json</w:t>
      </w:r>
    </w:p>
    <w:p w14:paraId="08137557" w14:textId="77777777" w:rsidR="00895932" w:rsidRPr="00D40F9A" w:rsidRDefault="00895932">
      <w:pPr>
        <w:pStyle w:val="SourceCode"/>
        <w:numPr>
          <w:ilvl w:val="2"/>
          <w:numId w:val="55"/>
        </w:numPr>
        <w:spacing w:before="0" w:after="0"/>
      </w:pPr>
      <w:r w:rsidRPr="00D40F9A">
        <w:t>{</w:t>
      </w:r>
    </w:p>
    <w:p w14:paraId="6D895083" w14:textId="77777777" w:rsidR="00895932" w:rsidRPr="00D40F9A" w:rsidRDefault="00895932">
      <w:pPr>
        <w:pStyle w:val="SourceCode"/>
        <w:numPr>
          <w:ilvl w:val="2"/>
          <w:numId w:val="55"/>
        </w:numPr>
        <w:spacing w:before="0" w:after="0"/>
      </w:pPr>
      <w:r w:rsidRPr="00D40F9A">
        <w:t xml:space="preserve">  "username": "mocked-user",</w:t>
      </w:r>
    </w:p>
    <w:p w14:paraId="47E29D7D" w14:textId="77777777" w:rsidR="00895932" w:rsidRPr="00D40F9A" w:rsidRDefault="00895932">
      <w:pPr>
        <w:pStyle w:val="SourceCode"/>
        <w:numPr>
          <w:ilvl w:val="2"/>
          <w:numId w:val="55"/>
        </w:numPr>
        <w:spacing w:before="0" w:after="0"/>
      </w:pPr>
      <w:r w:rsidRPr="00D40F9A">
        <w:t xml:space="preserve">  "password": "mocked-password"</w:t>
      </w:r>
    </w:p>
    <w:p w14:paraId="5BC08D77" w14:textId="77777777" w:rsidR="00895932" w:rsidRPr="00D40F9A" w:rsidRDefault="00895932">
      <w:pPr>
        <w:pStyle w:val="SourceCode"/>
        <w:numPr>
          <w:ilvl w:val="2"/>
          <w:numId w:val="55"/>
        </w:numPr>
        <w:spacing w:before="0" w:after="0"/>
      </w:pPr>
      <w:r w:rsidRPr="00D40F9A">
        <w:t>}</w:t>
      </w:r>
    </w:p>
    <w:p w14:paraId="04FFEBE5" w14:textId="77777777" w:rsidR="00895932" w:rsidRPr="00D40F9A" w:rsidRDefault="00895932">
      <w:pPr>
        <w:pStyle w:val="Listaszerbekezds"/>
        <w:numPr>
          <w:ilvl w:val="1"/>
          <w:numId w:val="66"/>
        </w:numPr>
        <w:spacing w:line="240" w:lineRule="auto"/>
        <w:jc w:val="left"/>
      </w:pPr>
      <w:r w:rsidRPr="00D40F9A">
        <w:rPr>
          <w:b/>
          <w:bCs/>
        </w:rPr>
        <w:lastRenderedPageBreak/>
        <w:t>Return value</w:t>
      </w:r>
      <w:r w:rsidRPr="00D40F9A">
        <w:t>:</w:t>
      </w:r>
    </w:p>
    <w:p w14:paraId="6909659D" w14:textId="77777777" w:rsidR="00895932" w:rsidRPr="00D40F9A" w:rsidRDefault="00895932">
      <w:pPr>
        <w:pStyle w:val="Listaszerbekezds"/>
        <w:numPr>
          <w:ilvl w:val="2"/>
          <w:numId w:val="66"/>
        </w:numPr>
        <w:spacing w:line="240" w:lineRule="auto"/>
        <w:jc w:val="left"/>
      </w:pPr>
      <w:r w:rsidRPr="00D40F9A">
        <w:rPr>
          <w:b/>
          <w:bCs/>
        </w:rPr>
        <w:t>error</w:t>
      </w:r>
      <w:r w:rsidRPr="00D40F9A">
        <w:t>:</w:t>
      </w:r>
    </w:p>
    <w:p w14:paraId="288C256F" w14:textId="77777777" w:rsidR="00895932" w:rsidRPr="00D40F9A" w:rsidRDefault="00895932">
      <w:pPr>
        <w:pStyle w:val="SourceCodeLanguage"/>
        <w:numPr>
          <w:ilvl w:val="2"/>
          <w:numId w:val="55"/>
        </w:numPr>
      </w:pPr>
      <w:r w:rsidRPr="00D40F9A">
        <w:t>json</w:t>
      </w:r>
    </w:p>
    <w:p w14:paraId="2384CE4B" w14:textId="77777777" w:rsidR="00895932" w:rsidRPr="00D40F9A" w:rsidRDefault="00895932">
      <w:pPr>
        <w:pStyle w:val="SourceCode"/>
        <w:numPr>
          <w:ilvl w:val="2"/>
          <w:numId w:val="55"/>
        </w:numPr>
        <w:spacing w:before="0" w:after="0"/>
      </w:pPr>
      <w:r w:rsidRPr="00D40F9A">
        <w:t>{</w:t>
      </w:r>
    </w:p>
    <w:p w14:paraId="38EAEB36" w14:textId="77777777" w:rsidR="00895932" w:rsidRPr="00D40F9A" w:rsidRDefault="00895932">
      <w:pPr>
        <w:pStyle w:val="SourceCode"/>
        <w:numPr>
          <w:ilvl w:val="2"/>
          <w:numId w:val="55"/>
        </w:numPr>
        <w:spacing w:before="0" w:after="0"/>
      </w:pPr>
      <w:r w:rsidRPr="00D40F9A">
        <w:t xml:space="preserve">  "status": 404,</w:t>
      </w:r>
    </w:p>
    <w:p w14:paraId="274E59E6" w14:textId="77777777" w:rsidR="00895932" w:rsidRPr="00D40F9A" w:rsidRDefault="00895932">
      <w:pPr>
        <w:pStyle w:val="SourceCode"/>
        <w:numPr>
          <w:ilvl w:val="2"/>
          <w:numId w:val="55"/>
        </w:numPr>
        <w:spacing w:before="0" w:after="0"/>
      </w:pPr>
      <w:r w:rsidRPr="00D40F9A">
        <w:t xml:space="preserve">  "message": "Failed to find user or invalid authentication data"</w:t>
      </w:r>
    </w:p>
    <w:p w14:paraId="03DB99E2" w14:textId="77777777" w:rsidR="00895932" w:rsidRPr="00D40F9A" w:rsidRDefault="00895932">
      <w:pPr>
        <w:pStyle w:val="SourceCode"/>
        <w:numPr>
          <w:ilvl w:val="2"/>
          <w:numId w:val="55"/>
        </w:numPr>
        <w:spacing w:before="0" w:after="0"/>
      </w:pPr>
      <w:r w:rsidRPr="00D40F9A">
        <w:t>}</w:t>
      </w:r>
    </w:p>
    <w:p w14:paraId="1AAB37F7" w14:textId="77777777" w:rsidR="00895932" w:rsidRPr="00D40F9A" w:rsidRDefault="00895932">
      <w:pPr>
        <w:pStyle w:val="Listaszerbekezds"/>
        <w:numPr>
          <w:ilvl w:val="0"/>
          <w:numId w:val="66"/>
        </w:numPr>
        <w:spacing w:line="240" w:lineRule="auto"/>
        <w:jc w:val="left"/>
      </w:pPr>
      <w:r w:rsidRPr="00D40F9A">
        <w:rPr>
          <w:b/>
          <w:bCs/>
        </w:rPr>
        <w:t>AuthService -&gt; register -&gt; should return JWT token upon successful register</w:t>
      </w:r>
      <w:r w:rsidRPr="00D40F9A">
        <w:t xml:space="preserve">: Ez a teszteset ellenőrzi, hogy a </w:t>
      </w:r>
      <w:r w:rsidRPr="00D40F9A">
        <w:rPr>
          <w:rStyle w:val="VerbatimChar"/>
        </w:rPr>
        <w:t>register</w:t>
      </w:r>
      <w:r w:rsidRPr="00D40F9A">
        <w:t xml:space="preserve"> metódus visszaadja-e a JWT tokent sikeres regisztráció esetén. A </w:t>
      </w:r>
      <w:r w:rsidRPr="00D40F9A">
        <w:rPr>
          <w:rStyle w:val="VerbatimChar"/>
        </w:rPr>
        <w:t>prisma.user.findFirst</w:t>
      </w:r>
      <w:r w:rsidRPr="00D40F9A">
        <w:t xml:space="preserve">, </w:t>
      </w:r>
      <w:r w:rsidRPr="00D40F9A">
        <w:rPr>
          <w:rStyle w:val="VerbatimChar"/>
        </w:rPr>
        <w:t>prisma.kreta.findFirstOrThrow</w:t>
      </w:r>
      <w:r w:rsidRPr="00D40F9A">
        <w:t xml:space="preserve">, és </w:t>
      </w:r>
      <w:r w:rsidRPr="00D40F9A">
        <w:rPr>
          <w:rStyle w:val="VerbatimChar"/>
        </w:rPr>
        <w:t>prisma.user.create</w:t>
      </w:r>
      <w:r w:rsidRPr="00D40F9A">
        <w:t xml:space="preserve"> metódusokat mockolja, hogy felhasználói adatokat adjon vissza, és ellenőrzi, hogy a </w:t>
      </w:r>
      <w:r w:rsidRPr="00D40F9A">
        <w:rPr>
          <w:rStyle w:val="VerbatimChar"/>
        </w:rPr>
        <w:t>authService.register</w:t>
      </w:r>
      <w:r w:rsidRPr="00D40F9A">
        <w:t xml:space="preserve"> metódus a várt eredményt adja-e vissza.</w:t>
      </w:r>
    </w:p>
    <w:p w14:paraId="3749729A" w14:textId="7EEB7AE3" w:rsidR="00140ADD" w:rsidRPr="00D40F9A" w:rsidRDefault="00895932">
      <w:pPr>
        <w:pStyle w:val="Listaszerbekezds"/>
        <w:numPr>
          <w:ilvl w:val="1"/>
          <w:numId w:val="66"/>
        </w:numPr>
        <w:spacing w:line="240" w:lineRule="auto"/>
        <w:jc w:val="left"/>
      </w:pPr>
      <w:r w:rsidRPr="00D40F9A">
        <w:rPr>
          <w:b/>
          <w:bCs/>
        </w:rPr>
        <w:t>Mocked input data</w:t>
      </w:r>
      <w:r w:rsidRPr="00D40F9A">
        <w:t>:</w:t>
      </w:r>
    </w:p>
    <w:p w14:paraId="3DED11B6" w14:textId="00898895" w:rsidR="00895932" w:rsidRPr="00D40F9A" w:rsidRDefault="00895932">
      <w:pPr>
        <w:pStyle w:val="Listaszerbekezds"/>
        <w:numPr>
          <w:ilvl w:val="2"/>
          <w:numId w:val="66"/>
        </w:numPr>
        <w:spacing w:line="240" w:lineRule="auto"/>
        <w:jc w:val="left"/>
      </w:pPr>
      <w:r w:rsidRPr="00D40F9A">
        <w:rPr>
          <w:b/>
          <w:bCs/>
        </w:rPr>
        <w:t>mockedRegisterDto</w:t>
      </w:r>
      <w:r w:rsidRPr="00D40F9A">
        <w:t>:</w:t>
      </w:r>
    </w:p>
    <w:p w14:paraId="4ACD4B88" w14:textId="77777777" w:rsidR="00895932" w:rsidRPr="00D40F9A" w:rsidRDefault="00895932">
      <w:pPr>
        <w:pStyle w:val="SourceCodeLanguage"/>
        <w:numPr>
          <w:ilvl w:val="2"/>
          <w:numId w:val="55"/>
        </w:numPr>
      </w:pPr>
      <w:r w:rsidRPr="00D40F9A">
        <w:t>json</w:t>
      </w:r>
    </w:p>
    <w:p w14:paraId="40D78722" w14:textId="77777777" w:rsidR="00895932" w:rsidRPr="00D40F9A" w:rsidRDefault="00895932">
      <w:pPr>
        <w:pStyle w:val="SourceCode"/>
        <w:numPr>
          <w:ilvl w:val="2"/>
          <w:numId w:val="55"/>
        </w:numPr>
        <w:spacing w:before="0" w:after="0"/>
      </w:pPr>
      <w:r w:rsidRPr="00D40F9A">
        <w:t>{</w:t>
      </w:r>
    </w:p>
    <w:p w14:paraId="2767FE51" w14:textId="77777777" w:rsidR="00895932" w:rsidRPr="00D40F9A" w:rsidRDefault="00895932">
      <w:pPr>
        <w:pStyle w:val="SourceCode"/>
        <w:numPr>
          <w:ilvl w:val="2"/>
          <w:numId w:val="55"/>
        </w:numPr>
        <w:spacing w:before="0" w:after="0"/>
      </w:pPr>
      <w:r w:rsidRPr="00D40F9A">
        <w:t xml:space="preserve">  "username": "new-user",</w:t>
      </w:r>
    </w:p>
    <w:p w14:paraId="5B943088" w14:textId="77777777" w:rsidR="00895932" w:rsidRPr="00D40F9A" w:rsidRDefault="00895932">
      <w:pPr>
        <w:pStyle w:val="SourceCode"/>
        <w:numPr>
          <w:ilvl w:val="2"/>
          <w:numId w:val="55"/>
        </w:numPr>
        <w:spacing w:before="0" w:after="0"/>
      </w:pPr>
      <w:r w:rsidRPr="00D40F9A">
        <w:t xml:space="preserve">  "password": "new-password",</w:t>
      </w:r>
    </w:p>
    <w:p w14:paraId="5F16B9B4" w14:textId="77777777" w:rsidR="00895932" w:rsidRPr="00D40F9A" w:rsidRDefault="00895932">
      <w:pPr>
        <w:pStyle w:val="SourceCode"/>
        <w:numPr>
          <w:ilvl w:val="2"/>
          <w:numId w:val="55"/>
        </w:numPr>
        <w:spacing w:before="0" w:after="0"/>
      </w:pPr>
      <w:r w:rsidRPr="00D40F9A">
        <w:t xml:space="preserve">  "email": "new-email@test.com",</w:t>
      </w:r>
    </w:p>
    <w:p w14:paraId="05DF289A" w14:textId="77777777" w:rsidR="00895932" w:rsidRPr="00D40F9A" w:rsidRDefault="00895932">
      <w:pPr>
        <w:pStyle w:val="SourceCode"/>
        <w:numPr>
          <w:ilvl w:val="2"/>
          <w:numId w:val="55"/>
        </w:numPr>
        <w:spacing w:before="0" w:after="0"/>
      </w:pPr>
      <w:r w:rsidRPr="00D40F9A">
        <w:t xml:space="preserve">  "om": "72548167135"</w:t>
      </w:r>
    </w:p>
    <w:p w14:paraId="5D25593C" w14:textId="77777777" w:rsidR="00895932" w:rsidRPr="00D40F9A" w:rsidRDefault="00895932">
      <w:pPr>
        <w:pStyle w:val="SourceCode"/>
        <w:numPr>
          <w:ilvl w:val="2"/>
          <w:numId w:val="55"/>
        </w:numPr>
        <w:spacing w:before="0" w:after="0"/>
      </w:pPr>
      <w:r w:rsidRPr="00D40F9A">
        <w:t>}</w:t>
      </w:r>
    </w:p>
    <w:p w14:paraId="7CDD42F6" w14:textId="77777777" w:rsidR="00895932" w:rsidRPr="00D40F9A" w:rsidRDefault="00895932">
      <w:pPr>
        <w:pStyle w:val="Listaszerbekezds"/>
        <w:numPr>
          <w:ilvl w:val="1"/>
          <w:numId w:val="66"/>
        </w:numPr>
        <w:spacing w:line="240" w:lineRule="auto"/>
        <w:jc w:val="left"/>
      </w:pPr>
      <w:r w:rsidRPr="00D40F9A">
        <w:rPr>
          <w:b/>
          <w:bCs/>
        </w:rPr>
        <w:t>Return value</w:t>
      </w:r>
      <w:r w:rsidRPr="00D40F9A">
        <w:t>:</w:t>
      </w:r>
    </w:p>
    <w:p w14:paraId="4F5ED459" w14:textId="77777777" w:rsidR="00895932" w:rsidRPr="00D40F9A" w:rsidRDefault="00895932">
      <w:pPr>
        <w:pStyle w:val="Listaszerbekezds"/>
        <w:numPr>
          <w:ilvl w:val="2"/>
          <w:numId w:val="66"/>
        </w:numPr>
        <w:spacing w:line="240" w:lineRule="auto"/>
        <w:jc w:val="left"/>
      </w:pPr>
      <w:r w:rsidRPr="00D40F9A">
        <w:rPr>
          <w:b/>
          <w:bCs/>
        </w:rPr>
        <w:t>result</w:t>
      </w:r>
      <w:r w:rsidRPr="00D40F9A">
        <w:t>:</w:t>
      </w:r>
    </w:p>
    <w:p w14:paraId="04053347" w14:textId="77777777" w:rsidR="00895932" w:rsidRPr="00D40F9A" w:rsidRDefault="00895932">
      <w:pPr>
        <w:pStyle w:val="SourceCodeLanguage"/>
        <w:numPr>
          <w:ilvl w:val="2"/>
          <w:numId w:val="55"/>
        </w:numPr>
      </w:pPr>
      <w:r w:rsidRPr="00D40F9A">
        <w:t>json</w:t>
      </w:r>
    </w:p>
    <w:p w14:paraId="568CCF35" w14:textId="77777777" w:rsidR="00895932" w:rsidRPr="00D40F9A" w:rsidRDefault="00895932">
      <w:pPr>
        <w:pStyle w:val="SourceCode"/>
        <w:numPr>
          <w:ilvl w:val="2"/>
          <w:numId w:val="55"/>
        </w:numPr>
        <w:spacing w:before="0" w:after="0"/>
      </w:pPr>
      <w:r w:rsidRPr="00D40F9A">
        <w:t>{</w:t>
      </w:r>
    </w:p>
    <w:p w14:paraId="72F608BB" w14:textId="77777777" w:rsidR="00895932" w:rsidRPr="00D40F9A" w:rsidRDefault="00895932">
      <w:pPr>
        <w:pStyle w:val="SourceCode"/>
        <w:numPr>
          <w:ilvl w:val="2"/>
          <w:numId w:val="55"/>
        </w:numPr>
        <w:spacing w:before="0" w:after="0"/>
      </w:pPr>
      <w:r w:rsidRPr="00D40F9A">
        <w:t xml:space="preserve">  "access_token": "test-token"</w:t>
      </w:r>
    </w:p>
    <w:p w14:paraId="63B9DE06" w14:textId="77777777" w:rsidR="00895932" w:rsidRPr="00D40F9A" w:rsidRDefault="00895932">
      <w:pPr>
        <w:pStyle w:val="SourceCode"/>
        <w:numPr>
          <w:ilvl w:val="2"/>
          <w:numId w:val="55"/>
        </w:numPr>
        <w:spacing w:before="0" w:after="0"/>
      </w:pPr>
      <w:r w:rsidRPr="00D40F9A">
        <w:t>}</w:t>
      </w:r>
    </w:p>
    <w:p w14:paraId="6C878230" w14:textId="77777777" w:rsidR="00895932" w:rsidRPr="00D40F9A" w:rsidRDefault="00895932">
      <w:pPr>
        <w:pStyle w:val="Listaszerbekezds"/>
        <w:numPr>
          <w:ilvl w:val="0"/>
          <w:numId w:val="66"/>
        </w:numPr>
        <w:spacing w:line="240" w:lineRule="auto"/>
        <w:jc w:val="left"/>
      </w:pPr>
      <w:r w:rsidRPr="00D40F9A">
        <w:rPr>
          <w:b/>
          <w:bCs/>
        </w:rPr>
        <w:t>AuthService -&gt; register -&gt; should return INTERNAL_SERVER_ERROR if checking existing user fails</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meglévő felhasználó ellenőrzése sikertelen. A </w:t>
      </w:r>
      <w:r w:rsidRPr="00D40F9A">
        <w:rPr>
          <w:rStyle w:val="VerbatimChar"/>
        </w:rPr>
        <w:t>prisma.user.findFirst</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259A6EDD" w14:textId="77777777" w:rsidR="00895932" w:rsidRPr="00D40F9A" w:rsidRDefault="00895932">
      <w:pPr>
        <w:pStyle w:val="Listaszerbekezds"/>
        <w:numPr>
          <w:ilvl w:val="1"/>
          <w:numId w:val="66"/>
        </w:numPr>
        <w:spacing w:line="240" w:lineRule="auto"/>
        <w:jc w:val="left"/>
      </w:pPr>
      <w:r w:rsidRPr="00D40F9A">
        <w:rPr>
          <w:b/>
          <w:bCs/>
        </w:rPr>
        <w:t>Mocked input data</w:t>
      </w:r>
      <w:r w:rsidRPr="00D40F9A">
        <w:t>:</w:t>
      </w:r>
    </w:p>
    <w:p w14:paraId="309BDED7" w14:textId="77777777" w:rsidR="00895932" w:rsidRPr="00D40F9A" w:rsidRDefault="00895932">
      <w:pPr>
        <w:pStyle w:val="Listaszerbekezds"/>
        <w:numPr>
          <w:ilvl w:val="2"/>
          <w:numId w:val="66"/>
        </w:numPr>
        <w:spacing w:line="240" w:lineRule="auto"/>
        <w:jc w:val="left"/>
      </w:pPr>
      <w:r w:rsidRPr="00D40F9A">
        <w:rPr>
          <w:b/>
          <w:bCs/>
        </w:rPr>
        <w:t>mockedRegisterDto</w:t>
      </w:r>
      <w:r w:rsidRPr="00D40F9A">
        <w:t>:</w:t>
      </w:r>
    </w:p>
    <w:p w14:paraId="66C0ADAD" w14:textId="77777777" w:rsidR="00895932" w:rsidRPr="00D40F9A" w:rsidRDefault="00895932">
      <w:pPr>
        <w:pStyle w:val="SourceCodeLanguage"/>
        <w:numPr>
          <w:ilvl w:val="2"/>
          <w:numId w:val="55"/>
        </w:numPr>
      </w:pPr>
      <w:r w:rsidRPr="00D40F9A">
        <w:t>json</w:t>
      </w:r>
    </w:p>
    <w:p w14:paraId="08D3C24F" w14:textId="77777777" w:rsidR="00895932" w:rsidRPr="00D40F9A" w:rsidRDefault="00895932">
      <w:pPr>
        <w:pStyle w:val="SourceCode"/>
        <w:numPr>
          <w:ilvl w:val="2"/>
          <w:numId w:val="55"/>
        </w:numPr>
        <w:spacing w:before="0" w:after="0"/>
      </w:pPr>
      <w:r w:rsidRPr="00D40F9A">
        <w:t>{</w:t>
      </w:r>
    </w:p>
    <w:p w14:paraId="3ED1F8DC" w14:textId="77777777" w:rsidR="00895932" w:rsidRPr="00D40F9A" w:rsidRDefault="00895932">
      <w:pPr>
        <w:pStyle w:val="SourceCode"/>
        <w:numPr>
          <w:ilvl w:val="2"/>
          <w:numId w:val="55"/>
        </w:numPr>
        <w:spacing w:before="0" w:after="0"/>
      </w:pPr>
      <w:r w:rsidRPr="00D40F9A">
        <w:t xml:space="preserve">  "username": "new-user",</w:t>
      </w:r>
    </w:p>
    <w:p w14:paraId="1844F78D" w14:textId="77777777" w:rsidR="00895932" w:rsidRPr="00D40F9A" w:rsidRDefault="00895932">
      <w:pPr>
        <w:pStyle w:val="SourceCode"/>
        <w:numPr>
          <w:ilvl w:val="2"/>
          <w:numId w:val="55"/>
        </w:numPr>
        <w:spacing w:before="0" w:after="0"/>
      </w:pPr>
      <w:r w:rsidRPr="00D40F9A">
        <w:t xml:space="preserve">  "password": "new-password",</w:t>
      </w:r>
    </w:p>
    <w:p w14:paraId="28D997B8" w14:textId="77777777" w:rsidR="00895932" w:rsidRPr="00D40F9A" w:rsidRDefault="00895932">
      <w:pPr>
        <w:pStyle w:val="SourceCode"/>
        <w:numPr>
          <w:ilvl w:val="2"/>
          <w:numId w:val="55"/>
        </w:numPr>
        <w:spacing w:before="0" w:after="0"/>
      </w:pPr>
      <w:r w:rsidRPr="00D40F9A">
        <w:t xml:space="preserve">  "email": "new-email@test.com",</w:t>
      </w:r>
    </w:p>
    <w:p w14:paraId="3E9E29DD" w14:textId="77777777" w:rsidR="00895932" w:rsidRPr="00D40F9A" w:rsidRDefault="00895932">
      <w:pPr>
        <w:pStyle w:val="SourceCode"/>
        <w:numPr>
          <w:ilvl w:val="2"/>
          <w:numId w:val="55"/>
        </w:numPr>
        <w:spacing w:before="0" w:after="0"/>
      </w:pPr>
      <w:r w:rsidRPr="00D40F9A">
        <w:t xml:space="preserve">  "om": "72548167135"</w:t>
      </w:r>
    </w:p>
    <w:p w14:paraId="54B8C9B8" w14:textId="77777777" w:rsidR="00895932" w:rsidRPr="00D40F9A" w:rsidRDefault="00895932">
      <w:pPr>
        <w:pStyle w:val="SourceCode"/>
        <w:numPr>
          <w:ilvl w:val="2"/>
          <w:numId w:val="55"/>
        </w:numPr>
        <w:spacing w:before="0" w:after="0"/>
      </w:pPr>
      <w:r w:rsidRPr="00D40F9A">
        <w:t>}</w:t>
      </w:r>
    </w:p>
    <w:p w14:paraId="501F67CB" w14:textId="77777777" w:rsidR="00895932" w:rsidRPr="00D40F9A" w:rsidRDefault="00895932">
      <w:pPr>
        <w:pStyle w:val="Listaszerbekezds"/>
        <w:numPr>
          <w:ilvl w:val="1"/>
          <w:numId w:val="66"/>
        </w:numPr>
        <w:spacing w:line="240" w:lineRule="auto"/>
        <w:jc w:val="left"/>
      </w:pPr>
      <w:r w:rsidRPr="00D40F9A">
        <w:rPr>
          <w:b/>
          <w:bCs/>
        </w:rPr>
        <w:t>Return value</w:t>
      </w:r>
      <w:r w:rsidRPr="00D40F9A">
        <w:t>:</w:t>
      </w:r>
    </w:p>
    <w:p w14:paraId="5FDDA951" w14:textId="77777777" w:rsidR="00895932" w:rsidRPr="00D40F9A" w:rsidRDefault="00895932">
      <w:pPr>
        <w:pStyle w:val="Listaszerbekezds"/>
        <w:numPr>
          <w:ilvl w:val="2"/>
          <w:numId w:val="66"/>
        </w:numPr>
        <w:spacing w:line="240" w:lineRule="auto"/>
        <w:jc w:val="left"/>
      </w:pPr>
      <w:r w:rsidRPr="00D40F9A">
        <w:rPr>
          <w:b/>
          <w:bCs/>
        </w:rPr>
        <w:t>error</w:t>
      </w:r>
      <w:r w:rsidRPr="00D40F9A">
        <w:t>:</w:t>
      </w:r>
    </w:p>
    <w:p w14:paraId="55B568B5" w14:textId="77777777" w:rsidR="00895932" w:rsidRPr="00D40F9A" w:rsidRDefault="00895932">
      <w:pPr>
        <w:pStyle w:val="SourceCodeLanguage"/>
        <w:numPr>
          <w:ilvl w:val="2"/>
          <w:numId w:val="55"/>
        </w:numPr>
      </w:pPr>
      <w:r w:rsidRPr="00D40F9A">
        <w:t>json</w:t>
      </w:r>
    </w:p>
    <w:p w14:paraId="2B7ED141" w14:textId="77777777" w:rsidR="00895932" w:rsidRPr="00D40F9A" w:rsidRDefault="00895932">
      <w:pPr>
        <w:pStyle w:val="SourceCode"/>
        <w:numPr>
          <w:ilvl w:val="2"/>
          <w:numId w:val="55"/>
        </w:numPr>
        <w:spacing w:before="0" w:after="0"/>
      </w:pPr>
      <w:r w:rsidRPr="00D40F9A">
        <w:t>{</w:t>
      </w:r>
    </w:p>
    <w:p w14:paraId="3B2E7ADD" w14:textId="77777777" w:rsidR="00895932" w:rsidRPr="00D40F9A" w:rsidRDefault="00895932">
      <w:pPr>
        <w:pStyle w:val="SourceCode"/>
        <w:numPr>
          <w:ilvl w:val="2"/>
          <w:numId w:val="55"/>
        </w:numPr>
        <w:spacing w:before="0" w:after="0"/>
      </w:pPr>
      <w:r w:rsidRPr="00D40F9A">
        <w:t xml:space="preserve">  "status": 500,</w:t>
      </w:r>
    </w:p>
    <w:p w14:paraId="012C385F" w14:textId="77777777" w:rsidR="00895932" w:rsidRPr="00D40F9A" w:rsidRDefault="00895932">
      <w:pPr>
        <w:pStyle w:val="SourceCode"/>
        <w:numPr>
          <w:ilvl w:val="2"/>
          <w:numId w:val="55"/>
        </w:numPr>
        <w:spacing w:before="0" w:after="0"/>
      </w:pPr>
      <w:r w:rsidRPr="00D40F9A">
        <w:t xml:space="preserve">  "message": "Something went wrong"</w:t>
      </w:r>
    </w:p>
    <w:p w14:paraId="187B3DF3" w14:textId="77777777" w:rsidR="00895932" w:rsidRPr="00D40F9A" w:rsidRDefault="00895932">
      <w:pPr>
        <w:pStyle w:val="SourceCode"/>
        <w:numPr>
          <w:ilvl w:val="2"/>
          <w:numId w:val="55"/>
        </w:numPr>
        <w:spacing w:before="0" w:after="0"/>
      </w:pPr>
      <w:r w:rsidRPr="00D40F9A">
        <w:t>}</w:t>
      </w:r>
    </w:p>
    <w:p w14:paraId="4B0457EA" w14:textId="77777777" w:rsidR="00895932" w:rsidRPr="00D40F9A" w:rsidRDefault="00895932">
      <w:pPr>
        <w:pStyle w:val="Listaszerbekezds"/>
        <w:numPr>
          <w:ilvl w:val="0"/>
          <w:numId w:val="66"/>
        </w:numPr>
        <w:spacing w:line="240" w:lineRule="auto"/>
        <w:jc w:val="left"/>
      </w:pPr>
      <w:r w:rsidRPr="00D40F9A">
        <w:rPr>
          <w:b/>
          <w:bCs/>
        </w:rPr>
        <w:lastRenderedPageBreak/>
        <w:t>AuthService -&gt; register -&gt; should return INTERNAL_SERVER_ERROR if someone has already registered under those information</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valaki már regisztrált ezekkel az adatokkal. A </w:t>
      </w:r>
      <w:r w:rsidRPr="00D40F9A">
        <w:rPr>
          <w:rStyle w:val="VerbatimChar"/>
        </w:rPr>
        <w:t>prisma.user.findFirst</w:t>
      </w:r>
      <w:r w:rsidRPr="00D40F9A">
        <w:t xml:space="preserve"> metódust mockolja, hogy felhasználói adatot adjon vissza, és ellenőrzi, hogy a </w:t>
      </w:r>
      <w:r w:rsidRPr="00D40F9A">
        <w:rPr>
          <w:rStyle w:val="VerbatimChar"/>
        </w:rPr>
        <w:t>authService.register</w:t>
      </w:r>
      <w:r w:rsidRPr="00D40F9A">
        <w:t xml:space="preserve"> metódus a várt hibát dobja-e.</w:t>
      </w:r>
    </w:p>
    <w:p w14:paraId="00AD79AD" w14:textId="77777777" w:rsidR="00895932" w:rsidRPr="00D40F9A" w:rsidRDefault="00895932">
      <w:pPr>
        <w:pStyle w:val="Listaszerbekezds"/>
        <w:numPr>
          <w:ilvl w:val="1"/>
          <w:numId w:val="66"/>
        </w:numPr>
        <w:spacing w:line="240" w:lineRule="auto"/>
        <w:jc w:val="left"/>
      </w:pPr>
      <w:r w:rsidRPr="00D40F9A">
        <w:rPr>
          <w:b/>
          <w:bCs/>
        </w:rPr>
        <w:t>Mocked input data</w:t>
      </w:r>
      <w:r w:rsidRPr="00D40F9A">
        <w:t>:</w:t>
      </w:r>
    </w:p>
    <w:p w14:paraId="1A218C8F" w14:textId="77777777" w:rsidR="00895932" w:rsidRPr="00D40F9A" w:rsidRDefault="00895932">
      <w:pPr>
        <w:pStyle w:val="Listaszerbekezds"/>
        <w:numPr>
          <w:ilvl w:val="2"/>
          <w:numId w:val="66"/>
        </w:numPr>
        <w:spacing w:line="240" w:lineRule="auto"/>
        <w:jc w:val="left"/>
      </w:pPr>
      <w:r w:rsidRPr="00D40F9A">
        <w:rPr>
          <w:b/>
          <w:bCs/>
        </w:rPr>
        <w:t>mockedRegisterDto</w:t>
      </w:r>
      <w:r w:rsidRPr="00D40F9A">
        <w:t>:</w:t>
      </w:r>
    </w:p>
    <w:p w14:paraId="141A11F6" w14:textId="77777777" w:rsidR="00895932" w:rsidRPr="00D40F9A" w:rsidRDefault="00895932">
      <w:pPr>
        <w:pStyle w:val="SourceCodeLanguage"/>
        <w:numPr>
          <w:ilvl w:val="2"/>
          <w:numId w:val="55"/>
        </w:numPr>
      </w:pPr>
      <w:r w:rsidRPr="00D40F9A">
        <w:t>json</w:t>
      </w:r>
    </w:p>
    <w:p w14:paraId="472FB856" w14:textId="77777777" w:rsidR="00895932" w:rsidRPr="00D40F9A" w:rsidRDefault="00895932">
      <w:pPr>
        <w:pStyle w:val="SourceCode"/>
        <w:numPr>
          <w:ilvl w:val="2"/>
          <w:numId w:val="55"/>
        </w:numPr>
        <w:spacing w:before="0" w:after="0"/>
      </w:pPr>
      <w:r w:rsidRPr="00D40F9A">
        <w:t>{</w:t>
      </w:r>
    </w:p>
    <w:p w14:paraId="0CBF92A6" w14:textId="77777777" w:rsidR="00895932" w:rsidRPr="00D40F9A" w:rsidRDefault="00895932">
      <w:pPr>
        <w:pStyle w:val="SourceCode"/>
        <w:numPr>
          <w:ilvl w:val="2"/>
          <w:numId w:val="55"/>
        </w:numPr>
        <w:spacing w:before="0" w:after="0"/>
      </w:pPr>
      <w:r w:rsidRPr="00D40F9A">
        <w:t xml:space="preserve">  "username": "existing-user",</w:t>
      </w:r>
    </w:p>
    <w:p w14:paraId="2C69AC8B" w14:textId="77777777" w:rsidR="00895932" w:rsidRPr="00D40F9A" w:rsidRDefault="00895932">
      <w:pPr>
        <w:pStyle w:val="SourceCode"/>
        <w:numPr>
          <w:ilvl w:val="2"/>
          <w:numId w:val="55"/>
        </w:numPr>
        <w:spacing w:before="0" w:after="0"/>
      </w:pPr>
      <w:r w:rsidRPr="00D40F9A">
        <w:t xml:space="preserve">  "password": "password",</w:t>
      </w:r>
    </w:p>
    <w:p w14:paraId="6D0D19D9" w14:textId="77777777" w:rsidR="00895932" w:rsidRPr="00D40F9A" w:rsidRDefault="00895932">
      <w:pPr>
        <w:pStyle w:val="SourceCode"/>
        <w:numPr>
          <w:ilvl w:val="2"/>
          <w:numId w:val="55"/>
        </w:numPr>
        <w:spacing w:before="0" w:after="0"/>
      </w:pPr>
      <w:r w:rsidRPr="00D40F9A">
        <w:t xml:space="preserve">  "email": "existing-email@test.com",</w:t>
      </w:r>
    </w:p>
    <w:p w14:paraId="2AA5935E" w14:textId="77777777" w:rsidR="00895932" w:rsidRPr="00D40F9A" w:rsidRDefault="00895932">
      <w:pPr>
        <w:pStyle w:val="SourceCode"/>
        <w:numPr>
          <w:ilvl w:val="2"/>
          <w:numId w:val="55"/>
        </w:numPr>
        <w:spacing w:before="0" w:after="0"/>
      </w:pPr>
      <w:r w:rsidRPr="00D40F9A">
        <w:t xml:space="preserve">  "om": "72548167135"</w:t>
      </w:r>
    </w:p>
    <w:p w14:paraId="2D13489A" w14:textId="77777777" w:rsidR="00895932" w:rsidRPr="00D40F9A" w:rsidRDefault="00895932">
      <w:pPr>
        <w:pStyle w:val="SourceCode"/>
        <w:numPr>
          <w:ilvl w:val="2"/>
          <w:numId w:val="55"/>
        </w:numPr>
        <w:spacing w:before="0" w:after="0"/>
      </w:pPr>
      <w:r w:rsidRPr="00D40F9A">
        <w:t>}</w:t>
      </w:r>
    </w:p>
    <w:p w14:paraId="57D51269" w14:textId="77777777" w:rsidR="00895932" w:rsidRPr="00D40F9A" w:rsidRDefault="00895932">
      <w:pPr>
        <w:pStyle w:val="Listaszerbekezds"/>
        <w:numPr>
          <w:ilvl w:val="1"/>
          <w:numId w:val="66"/>
        </w:numPr>
        <w:spacing w:line="240" w:lineRule="auto"/>
        <w:jc w:val="left"/>
      </w:pPr>
      <w:r w:rsidRPr="00D40F9A">
        <w:rPr>
          <w:b/>
          <w:bCs/>
        </w:rPr>
        <w:t>Return value</w:t>
      </w:r>
      <w:r w:rsidRPr="00D40F9A">
        <w:t>:</w:t>
      </w:r>
    </w:p>
    <w:p w14:paraId="24303783" w14:textId="77777777" w:rsidR="00895932" w:rsidRPr="00D40F9A" w:rsidRDefault="00895932">
      <w:pPr>
        <w:pStyle w:val="Listaszerbekezds"/>
        <w:numPr>
          <w:ilvl w:val="2"/>
          <w:numId w:val="66"/>
        </w:numPr>
        <w:spacing w:line="240" w:lineRule="auto"/>
        <w:jc w:val="left"/>
      </w:pPr>
      <w:r w:rsidRPr="00D40F9A">
        <w:rPr>
          <w:b/>
          <w:bCs/>
        </w:rPr>
        <w:t>error</w:t>
      </w:r>
      <w:r w:rsidRPr="00D40F9A">
        <w:t>:</w:t>
      </w:r>
    </w:p>
    <w:p w14:paraId="68CE6F9C" w14:textId="77777777" w:rsidR="00895932" w:rsidRPr="00D40F9A" w:rsidRDefault="00895932">
      <w:pPr>
        <w:pStyle w:val="SourceCodeLanguage"/>
        <w:numPr>
          <w:ilvl w:val="2"/>
          <w:numId w:val="55"/>
        </w:numPr>
      </w:pPr>
      <w:r w:rsidRPr="00D40F9A">
        <w:t>json</w:t>
      </w:r>
    </w:p>
    <w:p w14:paraId="529C9767" w14:textId="77777777" w:rsidR="00895932" w:rsidRPr="00D40F9A" w:rsidRDefault="00895932">
      <w:pPr>
        <w:pStyle w:val="SourceCode"/>
        <w:numPr>
          <w:ilvl w:val="2"/>
          <w:numId w:val="55"/>
        </w:numPr>
        <w:spacing w:before="0" w:after="0"/>
      </w:pPr>
      <w:r w:rsidRPr="00D40F9A">
        <w:t>{</w:t>
      </w:r>
    </w:p>
    <w:p w14:paraId="5C691B30" w14:textId="77777777" w:rsidR="00895932" w:rsidRPr="00D40F9A" w:rsidRDefault="00895932">
      <w:pPr>
        <w:pStyle w:val="SourceCode"/>
        <w:numPr>
          <w:ilvl w:val="2"/>
          <w:numId w:val="55"/>
        </w:numPr>
        <w:spacing w:before="0" w:after="0"/>
      </w:pPr>
      <w:r w:rsidRPr="00D40F9A">
        <w:t xml:space="preserve">  "status": 500,</w:t>
      </w:r>
    </w:p>
    <w:p w14:paraId="4744F94C" w14:textId="77777777" w:rsidR="00895932" w:rsidRPr="00D40F9A" w:rsidRDefault="00895932">
      <w:pPr>
        <w:pStyle w:val="SourceCode"/>
        <w:numPr>
          <w:ilvl w:val="2"/>
          <w:numId w:val="55"/>
        </w:numPr>
        <w:spacing w:before="0" w:after="0"/>
      </w:pPr>
      <w:r w:rsidRPr="00D40F9A">
        <w:t xml:space="preserve">  "message": "Seems like someone has already registered under this information"</w:t>
      </w:r>
    </w:p>
    <w:p w14:paraId="3C1CB1ED" w14:textId="77777777" w:rsidR="00895932" w:rsidRPr="00D40F9A" w:rsidRDefault="00895932">
      <w:pPr>
        <w:pStyle w:val="SourceCode"/>
        <w:numPr>
          <w:ilvl w:val="2"/>
          <w:numId w:val="55"/>
        </w:numPr>
        <w:spacing w:before="0" w:after="0"/>
      </w:pPr>
      <w:r w:rsidRPr="00D40F9A">
        <w:t>}</w:t>
      </w:r>
    </w:p>
    <w:p w14:paraId="33E2985B" w14:textId="77777777" w:rsidR="00895932" w:rsidRPr="00D40F9A" w:rsidRDefault="00895932">
      <w:pPr>
        <w:pStyle w:val="Listaszerbekezds"/>
        <w:numPr>
          <w:ilvl w:val="0"/>
          <w:numId w:val="66"/>
        </w:numPr>
        <w:spacing w:line="240" w:lineRule="auto"/>
        <w:jc w:val="left"/>
      </w:pPr>
      <w:r w:rsidRPr="00D40F9A">
        <w:rPr>
          <w:b/>
          <w:bCs/>
        </w:rPr>
        <w:t>AuthService -&gt; register -&gt; should return INTERNAL_SERVER_ERROR if prisma cannot find the OM in the database</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prisma nem találja az OM azonosítót az adatbázisban. A </w:t>
      </w:r>
      <w:r w:rsidRPr="00D40F9A">
        <w:rPr>
          <w:rStyle w:val="VerbatimChar"/>
        </w:rPr>
        <w:t>prisma.kreta.findFirstOrThrow</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16FBAAEF" w14:textId="77777777" w:rsidR="00895932" w:rsidRPr="00D40F9A" w:rsidRDefault="00895932">
      <w:pPr>
        <w:pStyle w:val="Listaszerbekezds"/>
        <w:numPr>
          <w:ilvl w:val="1"/>
          <w:numId w:val="66"/>
        </w:numPr>
        <w:spacing w:line="240" w:lineRule="auto"/>
        <w:jc w:val="left"/>
      </w:pPr>
      <w:r w:rsidRPr="00D40F9A">
        <w:rPr>
          <w:b/>
          <w:bCs/>
        </w:rPr>
        <w:t>Mocked input data</w:t>
      </w:r>
      <w:r w:rsidRPr="00D40F9A">
        <w:t>:</w:t>
      </w:r>
    </w:p>
    <w:p w14:paraId="4FD95E6D" w14:textId="77777777" w:rsidR="00895932" w:rsidRPr="00D40F9A" w:rsidRDefault="00895932">
      <w:pPr>
        <w:pStyle w:val="Listaszerbekezds"/>
        <w:numPr>
          <w:ilvl w:val="2"/>
          <w:numId w:val="66"/>
        </w:numPr>
        <w:spacing w:line="240" w:lineRule="auto"/>
        <w:jc w:val="left"/>
      </w:pPr>
      <w:r w:rsidRPr="00D40F9A">
        <w:rPr>
          <w:b/>
          <w:bCs/>
        </w:rPr>
        <w:t>mockedRegisterDto</w:t>
      </w:r>
      <w:r w:rsidRPr="00D40F9A">
        <w:t>:</w:t>
      </w:r>
    </w:p>
    <w:p w14:paraId="61086000" w14:textId="77777777" w:rsidR="00895932" w:rsidRPr="00D40F9A" w:rsidRDefault="00895932">
      <w:pPr>
        <w:pStyle w:val="SourceCodeLanguage"/>
        <w:numPr>
          <w:ilvl w:val="2"/>
          <w:numId w:val="55"/>
        </w:numPr>
      </w:pPr>
      <w:r w:rsidRPr="00D40F9A">
        <w:t>json</w:t>
      </w:r>
    </w:p>
    <w:p w14:paraId="1957C921" w14:textId="77777777" w:rsidR="00895932" w:rsidRPr="00D40F9A" w:rsidRDefault="00895932">
      <w:pPr>
        <w:pStyle w:val="SourceCode"/>
        <w:numPr>
          <w:ilvl w:val="2"/>
          <w:numId w:val="55"/>
        </w:numPr>
        <w:spacing w:before="0" w:after="0"/>
      </w:pPr>
      <w:r w:rsidRPr="00D40F9A">
        <w:t>{</w:t>
      </w:r>
    </w:p>
    <w:p w14:paraId="57CBA465" w14:textId="77777777" w:rsidR="00895932" w:rsidRPr="00D40F9A" w:rsidRDefault="00895932">
      <w:pPr>
        <w:pStyle w:val="SourceCode"/>
        <w:numPr>
          <w:ilvl w:val="2"/>
          <w:numId w:val="55"/>
        </w:numPr>
        <w:spacing w:before="0" w:after="0"/>
      </w:pPr>
      <w:r w:rsidRPr="00D40F9A">
        <w:t xml:space="preserve">  "username": "new-user",</w:t>
      </w:r>
    </w:p>
    <w:p w14:paraId="3A6E9361" w14:textId="77777777" w:rsidR="00895932" w:rsidRPr="00D40F9A" w:rsidRDefault="00895932">
      <w:pPr>
        <w:pStyle w:val="SourceCode"/>
        <w:numPr>
          <w:ilvl w:val="2"/>
          <w:numId w:val="55"/>
        </w:numPr>
        <w:spacing w:before="0" w:after="0"/>
      </w:pPr>
      <w:r w:rsidRPr="00D40F9A">
        <w:t xml:space="preserve">  "password": "new-password",</w:t>
      </w:r>
    </w:p>
    <w:p w14:paraId="3F18BE2A" w14:textId="77777777" w:rsidR="00895932" w:rsidRPr="00D40F9A" w:rsidRDefault="00895932">
      <w:pPr>
        <w:pStyle w:val="SourceCode"/>
        <w:numPr>
          <w:ilvl w:val="2"/>
          <w:numId w:val="55"/>
        </w:numPr>
        <w:spacing w:before="0" w:after="0"/>
      </w:pPr>
      <w:r w:rsidRPr="00D40F9A">
        <w:t xml:space="preserve">  "email": "new-email@test.com",</w:t>
      </w:r>
    </w:p>
    <w:p w14:paraId="33442780" w14:textId="77777777" w:rsidR="00895932" w:rsidRPr="00D40F9A" w:rsidRDefault="00895932">
      <w:pPr>
        <w:pStyle w:val="SourceCode"/>
        <w:numPr>
          <w:ilvl w:val="2"/>
          <w:numId w:val="55"/>
        </w:numPr>
        <w:spacing w:before="0" w:after="0"/>
      </w:pPr>
      <w:r w:rsidRPr="00D40F9A">
        <w:t xml:space="preserve">  "om": "72548167135"</w:t>
      </w:r>
    </w:p>
    <w:p w14:paraId="58AC35F6" w14:textId="77777777" w:rsidR="00895932" w:rsidRPr="00D40F9A" w:rsidRDefault="00895932">
      <w:pPr>
        <w:pStyle w:val="SourceCode"/>
        <w:numPr>
          <w:ilvl w:val="2"/>
          <w:numId w:val="55"/>
        </w:numPr>
        <w:spacing w:before="0" w:after="0"/>
      </w:pPr>
      <w:r w:rsidRPr="00D40F9A">
        <w:t>}</w:t>
      </w:r>
    </w:p>
    <w:p w14:paraId="619EFDC0" w14:textId="77777777" w:rsidR="00895932" w:rsidRPr="00D40F9A" w:rsidRDefault="00895932">
      <w:pPr>
        <w:pStyle w:val="Listaszerbekezds"/>
        <w:numPr>
          <w:ilvl w:val="1"/>
          <w:numId w:val="66"/>
        </w:numPr>
        <w:spacing w:line="240" w:lineRule="auto"/>
        <w:jc w:val="left"/>
      </w:pPr>
      <w:r w:rsidRPr="00D40F9A">
        <w:rPr>
          <w:b/>
          <w:bCs/>
        </w:rPr>
        <w:t>Return value</w:t>
      </w:r>
      <w:r w:rsidRPr="00D40F9A">
        <w:t>:</w:t>
      </w:r>
    </w:p>
    <w:p w14:paraId="2B79915B" w14:textId="77777777" w:rsidR="00895932" w:rsidRPr="00D40F9A" w:rsidRDefault="00895932">
      <w:pPr>
        <w:pStyle w:val="Listaszerbekezds"/>
        <w:numPr>
          <w:ilvl w:val="2"/>
          <w:numId w:val="66"/>
        </w:numPr>
        <w:spacing w:line="240" w:lineRule="auto"/>
        <w:jc w:val="left"/>
      </w:pPr>
      <w:r w:rsidRPr="00D40F9A">
        <w:rPr>
          <w:b/>
          <w:bCs/>
        </w:rPr>
        <w:t>error</w:t>
      </w:r>
      <w:r w:rsidRPr="00D40F9A">
        <w:t>:</w:t>
      </w:r>
    </w:p>
    <w:p w14:paraId="71CA2B65" w14:textId="77777777" w:rsidR="00895932" w:rsidRPr="00D40F9A" w:rsidRDefault="00895932">
      <w:pPr>
        <w:pStyle w:val="SourceCodeLanguage"/>
        <w:numPr>
          <w:ilvl w:val="2"/>
          <w:numId w:val="55"/>
        </w:numPr>
      </w:pPr>
      <w:r w:rsidRPr="00D40F9A">
        <w:t>json</w:t>
      </w:r>
    </w:p>
    <w:p w14:paraId="73EFABA3" w14:textId="77777777" w:rsidR="00895932" w:rsidRPr="00D40F9A" w:rsidRDefault="00895932">
      <w:pPr>
        <w:pStyle w:val="SourceCode"/>
        <w:numPr>
          <w:ilvl w:val="2"/>
          <w:numId w:val="55"/>
        </w:numPr>
        <w:spacing w:before="0" w:after="0"/>
      </w:pPr>
      <w:r w:rsidRPr="00D40F9A">
        <w:t>{</w:t>
      </w:r>
    </w:p>
    <w:p w14:paraId="4C98866C" w14:textId="77777777" w:rsidR="00895932" w:rsidRPr="00D40F9A" w:rsidRDefault="00895932">
      <w:pPr>
        <w:pStyle w:val="SourceCode"/>
        <w:numPr>
          <w:ilvl w:val="2"/>
          <w:numId w:val="55"/>
        </w:numPr>
        <w:spacing w:before="0" w:after="0"/>
      </w:pPr>
      <w:r w:rsidRPr="00D40F9A">
        <w:t xml:space="preserve">  "status": 500,</w:t>
      </w:r>
    </w:p>
    <w:p w14:paraId="1269C0F8" w14:textId="77777777" w:rsidR="00895932" w:rsidRPr="00D40F9A" w:rsidRDefault="00895932">
      <w:pPr>
        <w:pStyle w:val="SourceCode"/>
        <w:numPr>
          <w:ilvl w:val="2"/>
          <w:numId w:val="55"/>
        </w:numPr>
        <w:spacing w:before="0" w:after="0"/>
      </w:pPr>
      <w:r w:rsidRPr="00D40F9A">
        <w:t xml:space="preserve">  "message": "Can't find this OM id in the database"</w:t>
      </w:r>
    </w:p>
    <w:p w14:paraId="7E1C9480" w14:textId="77777777" w:rsidR="00895932" w:rsidRPr="00D40F9A" w:rsidRDefault="00895932">
      <w:pPr>
        <w:pStyle w:val="SourceCode"/>
        <w:numPr>
          <w:ilvl w:val="2"/>
          <w:numId w:val="55"/>
        </w:numPr>
        <w:spacing w:before="0" w:after="0"/>
      </w:pPr>
      <w:r w:rsidRPr="00D40F9A">
        <w:t>}</w:t>
      </w:r>
    </w:p>
    <w:p w14:paraId="2979EB5C" w14:textId="77777777" w:rsidR="00895932" w:rsidRPr="00D40F9A" w:rsidRDefault="00895932">
      <w:pPr>
        <w:pStyle w:val="Listaszerbekezds"/>
        <w:numPr>
          <w:ilvl w:val="0"/>
          <w:numId w:val="66"/>
        </w:numPr>
        <w:spacing w:line="240" w:lineRule="auto"/>
        <w:jc w:val="left"/>
      </w:pPr>
      <w:r w:rsidRPr="00D40F9A">
        <w:rPr>
          <w:b/>
          <w:bCs/>
        </w:rPr>
        <w:t>AuthService -&gt; register -&gt; should return INTERNAL_SERVER_ERROR if prisma fails to create user</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prisma nem tudja létrehozni a felhasználót. A </w:t>
      </w:r>
      <w:r w:rsidRPr="00D40F9A">
        <w:rPr>
          <w:rStyle w:val="VerbatimChar"/>
        </w:rPr>
        <w:t>prisma.user.create</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454701D0" w14:textId="77777777" w:rsidR="00895932" w:rsidRPr="00D40F9A" w:rsidRDefault="00895932">
      <w:pPr>
        <w:pStyle w:val="Listaszerbekezds"/>
        <w:numPr>
          <w:ilvl w:val="1"/>
          <w:numId w:val="66"/>
        </w:numPr>
        <w:spacing w:line="240" w:lineRule="auto"/>
        <w:jc w:val="left"/>
      </w:pPr>
      <w:r w:rsidRPr="00D40F9A">
        <w:rPr>
          <w:b/>
          <w:bCs/>
        </w:rPr>
        <w:t>Mocked input data</w:t>
      </w:r>
      <w:r w:rsidRPr="00D40F9A">
        <w:t>:</w:t>
      </w:r>
    </w:p>
    <w:p w14:paraId="501D56C9" w14:textId="77777777" w:rsidR="00895932" w:rsidRPr="00D40F9A" w:rsidRDefault="00895932">
      <w:pPr>
        <w:pStyle w:val="Listaszerbekezds"/>
        <w:numPr>
          <w:ilvl w:val="2"/>
          <w:numId w:val="66"/>
        </w:numPr>
        <w:spacing w:line="240" w:lineRule="auto"/>
        <w:jc w:val="left"/>
      </w:pPr>
      <w:r w:rsidRPr="00D40F9A">
        <w:rPr>
          <w:b/>
          <w:bCs/>
        </w:rPr>
        <w:lastRenderedPageBreak/>
        <w:t>mockedRegisterDto</w:t>
      </w:r>
      <w:r w:rsidRPr="00D40F9A">
        <w:t>:</w:t>
      </w:r>
    </w:p>
    <w:p w14:paraId="10974F23" w14:textId="77777777" w:rsidR="00895932" w:rsidRPr="00D40F9A" w:rsidRDefault="00895932">
      <w:pPr>
        <w:pStyle w:val="SourceCodeLanguage"/>
        <w:numPr>
          <w:ilvl w:val="2"/>
          <w:numId w:val="55"/>
        </w:numPr>
      </w:pPr>
      <w:r w:rsidRPr="00D40F9A">
        <w:t>json</w:t>
      </w:r>
    </w:p>
    <w:p w14:paraId="17C3BDB2" w14:textId="77777777" w:rsidR="00895932" w:rsidRPr="00D40F9A" w:rsidRDefault="00895932">
      <w:pPr>
        <w:pStyle w:val="SourceCode"/>
        <w:numPr>
          <w:ilvl w:val="2"/>
          <w:numId w:val="55"/>
        </w:numPr>
        <w:spacing w:before="0" w:after="0"/>
      </w:pPr>
      <w:r w:rsidRPr="00D40F9A">
        <w:t>{</w:t>
      </w:r>
    </w:p>
    <w:p w14:paraId="4B51102F" w14:textId="77777777" w:rsidR="00895932" w:rsidRPr="00D40F9A" w:rsidRDefault="00895932">
      <w:pPr>
        <w:pStyle w:val="SourceCode"/>
        <w:numPr>
          <w:ilvl w:val="2"/>
          <w:numId w:val="55"/>
        </w:numPr>
        <w:spacing w:before="0" w:after="0"/>
      </w:pPr>
      <w:r w:rsidRPr="00D40F9A">
        <w:t xml:space="preserve">  "username": "new-user",</w:t>
      </w:r>
    </w:p>
    <w:p w14:paraId="7FE6AF97" w14:textId="77777777" w:rsidR="00895932" w:rsidRPr="00D40F9A" w:rsidRDefault="00895932">
      <w:pPr>
        <w:pStyle w:val="SourceCode"/>
        <w:numPr>
          <w:ilvl w:val="2"/>
          <w:numId w:val="55"/>
        </w:numPr>
        <w:spacing w:before="0" w:after="0"/>
      </w:pPr>
      <w:r w:rsidRPr="00D40F9A">
        <w:t xml:space="preserve">  "password": "new-password",</w:t>
      </w:r>
    </w:p>
    <w:p w14:paraId="4FEB2FDC" w14:textId="77777777" w:rsidR="00895932" w:rsidRPr="00D40F9A" w:rsidRDefault="00895932">
      <w:pPr>
        <w:pStyle w:val="SourceCode"/>
        <w:numPr>
          <w:ilvl w:val="2"/>
          <w:numId w:val="55"/>
        </w:numPr>
        <w:spacing w:before="0" w:after="0"/>
      </w:pPr>
      <w:r w:rsidRPr="00D40F9A">
        <w:t xml:space="preserve">  "email": "new-email@test.com",</w:t>
      </w:r>
    </w:p>
    <w:p w14:paraId="0C97FC71" w14:textId="77777777" w:rsidR="00895932" w:rsidRPr="00D40F9A" w:rsidRDefault="00895932">
      <w:pPr>
        <w:pStyle w:val="SourceCode"/>
        <w:numPr>
          <w:ilvl w:val="2"/>
          <w:numId w:val="55"/>
        </w:numPr>
        <w:spacing w:before="0" w:after="0"/>
      </w:pPr>
      <w:r w:rsidRPr="00D40F9A">
        <w:t xml:space="preserve">  "om": "72578167135"</w:t>
      </w:r>
    </w:p>
    <w:p w14:paraId="3DBC35A5" w14:textId="77777777" w:rsidR="00895932" w:rsidRPr="00D40F9A" w:rsidRDefault="00895932">
      <w:pPr>
        <w:pStyle w:val="SourceCode"/>
        <w:numPr>
          <w:ilvl w:val="2"/>
          <w:numId w:val="55"/>
        </w:numPr>
        <w:spacing w:before="0" w:after="0"/>
      </w:pPr>
      <w:r w:rsidRPr="00D40F9A">
        <w:t>}</w:t>
      </w:r>
    </w:p>
    <w:p w14:paraId="7862D66D" w14:textId="77777777" w:rsidR="00895932" w:rsidRPr="00D40F9A" w:rsidRDefault="00895932">
      <w:pPr>
        <w:pStyle w:val="Listaszerbekezds"/>
        <w:numPr>
          <w:ilvl w:val="1"/>
          <w:numId w:val="66"/>
        </w:numPr>
        <w:spacing w:line="240" w:lineRule="auto"/>
        <w:jc w:val="left"/>
      </w:pPr>
      <w:r w:rsidRPr="00D40F9A">
        <w:rPr>
          <w:b/>
          <w:bCs/>
        </w:rPr>
        <w:t>Return value</w:t>
      </w:r>
      <w:r w:rsidRPr="00D40F9A">
        <w:t>:</w:t>
      </w:r>
    </w:p>
    <w:p w14:paraId="02C90B7D" w14:textId="77777777" w:rsidR="00895932" w:rsidRPr="00D40F9A" w:rsidRDefault="00895932">
      <w:pPr>
        <w:pStyle w:val="Listaszerbekezds"/>
        <w:numPr>
          <w:ilvl w:val="2"/>
          <w:numId w:val="66"/>
        </w:numPr>
        <w:spacing w:line="240" w:lineRule="auto"/>
        <w:jc w:val="left"/>
      </w:pPr>
      <w:r w:rsidRPr="00D40F9A">
        <w:rPr>
          <w:b/>
          <w:bCs/>
        </w:rPr>
        <w:t>error</w:t>
      </w:r>
      <w:r w:rsidRPr="00D40F9A">
        <w:t>:</w:t>
      </w:r>
    </w:p>
    <w:p w14:paraId="75CA5F7F" w14:textId="77777777" w:rsidR="00895932" w:rsidRPr="00D40F9A" w:rsidRDefault="00895932">
      <w:pPr>
        <w:pStyle w:val="SourceCodeLanguage"/>
        <w:numPr>
          <w:ilvl w:val="2"/>
          <w:numId w:val="55"/>
        </w:numPr>
      </w:pPr>
      <w:r w:rsidRPr="00D40F9A">
        <w:t>json</w:t>
      </w:r>
    </w:p>
    <w:p w14:paraId="6FBE87F8" w14:textId="77777777" w:rsidR="00895932" w:rsidRPr="00D40F9A" w:rsidRDefault="00895932">
      <w:pPr>
        <w:pStyle w:val="SourceCode"/>
        <w:numPr>
          <w:ilvl w:val="2"/>
          <w:numId w:val="55"/>
        </w:numPr>
        <w:spacing w:before="0" w:after="0"/>
      </w:pPr>
      <w:r w:rsidRPr="00D40F9A">
        <w:t>{</w:t>
      </w:r>
    </w:p>
    <w:p w14:paraId="7B73172C" w14:textId="77777777" w:rsidR="00895932" w:rsidRPr="00D40F9A" w:rsidRDefault="00895932">
      <w:pPr>
        <w:pStyle w:val="SourceCode"/>
        <w:numPr>
          <w:ilvl w:val="2"/>
          <w:numId w:val="55"/>
        </w:numPr>
        <w:spacing w:before="0" w:after="0"/>
      </w:pPr>
      <w:r w:rsidRPr="00D40F9A">
        <w:t xml:space="preserve">  "status": 500,</w:t>
      </w:r>
    </w:p>
    <w:p w14:paraId="094CEA59" w14:textId="77777777" w:rsidR="00895932" w:rsidRPr="00D40F9A" w:rsidRDefault="00895932">
      <w:pPr>
        <w:pStyle w:val="SourceCode"/>
        <w:numPr>
          <w:ilvl w:val="2"/>
          <w:numId w:val="55"/>
        </w:numPr>
        <w:spacing w:before="0" w:after="0"/>
      </w:pPr>
      <w:r w:rsidRPr="00D40F9A">
        <w:t xml:space="preserve">  "message": "Failed to register user bad OM"</w:t>
      </w:r>
    </w:p>
    <w:p w14:paraId="66C71971" w14:textId="77777777" w:rsidR="00895932" w:rsidRPr="00D40F9A" w:rsidRDefault="00895932">
      <w:pPr>
        <w:pStyle w:val="SourceCode"/>
        <w:numPr>
          <w:ilvl w:val="2"/>
          <w:numId w:val="55"/>
        </w:numPr>
        <w:spacing w:before="0" w:after="0"/>
      </w:pPr>
      <w:r w:rsidRPr="00D40F9A">
        <w:t>}</w:t>
      </w:r>
    </w:p>
    <w:p w14:paraId="7F27FE55" w14:textId="77777777" w:rsidR="00895932" w:rsidRPr="00D40F9A" w:rsidRDefault="00895932" w:rsidP="00895932">
      <w:pPr>
        <w:pStyle w:val="Cmsor5"/>
        <w:spacing w:before="0" w:line="240" w:lineRule="auto"/>
      </w:pPr>
      <w:bookmarkStart w:id="55" w:name="_Toc192492792"/>
      <w:r w:rsidRPr="00D40F9A">
        <w:rPr>
          <w:rStyle w:val="VerbatimChar"/>
        </w:rPr>
        <w:t>pending.songs.service.spec.ts</w:t>
      </w:r>
      <w:bookmarkEnd w:id="55"/>
    </w:p>
    <w:p w14:paraId="3C54ED81" w14:textId="77777777" w:rsidR="00895932" w:rsidRPr="00D40F9A" w:rsidRDefault="00895932">
      <w:pPr>
        <w:pStyle w:val="Listaszerbekezds"/>
        <w:numPr>
          <w:ilvl w:val="0"/>
          <w:numId w:val="67"/>
        </w:numPr>
        <w:spacing w:line="240" w:lineRule="auto"/>
        <w:jc w:val="left"/>
      </w:pPr>
      <w:r w:rsidRPr="00D40F9A">
        <w:rPr>
          <w:b/>
          <w:bCs/>
        </w:rPr>
        <w:t>PendingSongsService -&gt; should be defined</w:t>
      </w:r>
      <w:r w:rsidRPr="00D40F9A">
        <w:t xml:space="preserve">: Ez a teszteset ellenőrzi, hogy a </w:t>
      </w:r>
      <w:r w:rsidRPr="00D40F9A">
        <w:rPr>
          <w:rStyle w:val="VerbatimChar"/>
        </w:rPr>
        <w:t>PendingSongsService</w:t>
      </w:r>
      <w:r w:rsidRPr="00D40F9A">
        <w:t xml:space="preserve"> megfelelően definiálva van-e és példányosítva van-e a teszt modulban.</w:t>
      </w:r>
    </w:p>
    <w:p w14:paraId="212833A0"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1E5138B9" w14:textId="77777777" w:rsidR="00895932" w:rsidRPr="00D40F9A" w:rsidRDefault="00895932">
      <w:pPr>
        <w:pStyle w:val="Listaszerbekezds"/>
        <w:numPr>
          <w:ilvl w:val="2"/>
          <w:numId w:val="67"/>
        </w:numPr>
        <w:spacing w:line="240" w:lineRule="auto"/>
        <w:jc w:val="left"/>
      </w:pPr>
      <w:r w:rsidRPr="00D40F9A">
        <w:rPr>
          <w:b/>
          <w:bCs/>
        </w:rPr>
        <w:t>N/A</w:t>
      </w:r>
      <w:r w:rsidRPr="00D40F9A">
        <w:t>:</w:t>
      </w:r>
    </w:p>
    <w:p w14:paraId="2CF9E281" w14:textId="77777777" w:rsidR="00895932" w:rsidRPr="00D40F9A" w:rsidRDefault="00895932">
      <w:pPr>
        <w:pStyle w:val="SourceCodeLanguage"/>
        <w:numPr>
          <w:ilvl w:val="2"/>
          <w:numId w:val="55"/>
        </w:numPr>
      </w:pPr>
      <w:r w:rsidRPr="00D40F9A">
        <w:t>json</w:t>
      </w:r>
    </w:p>
    <w:p w14:paraId="09734BC7" w14:textId="77777777" w:rsidR="00895932" w:rsidRPr="00D40F9A" w:rsidRDefault="00895932">
      <w:pPr>
        <w:pStyle w:val="SourceCode"/>
        <w:numPr>
          <w:ilvl w:val="2"/>
          <w:numId w:val="55"/>
        </w:numPr>
        <w:spacing w:before="0" w:after="0"/>
      </w:pPr>
      <w:r w:rsidRPr="00D40F9A">
        <w:t>{}</w:t>
      </w:r>
    </w:p>
    <w:p w14:paraId="272ECDC3"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49987BB8" w14:textId="77777777" w:rsidR="00895932" w:rsidRPr="00D40F9A" w:rsidRDefault="00895932">
      <w:pPr>
        <w:pStyle w:val="Listaszerbekezds"/>
        <w:numPr>
          <w:ilvl w:val="2"/>
          <w:numId w:val="67"/>
        </w:numPr>
        <w:spacing w:line="240" w:lineRule="auto"/>
        <w:jc w:val="left"/>
      </w:pPr>
      <w:r w:rsidRPr="00D40F9A">
        <w:rPr>
          <w:b/>
          <w:bCs/>
        </w:rPr>
        <w:t>result</w:t>
      </w:r>
      <w:r w:rsidRPr="00D40F9A">
        <w:t>:</w:t>
      </w:r>
    </w:p>
    <w:p w14:paraId="79CF1F6D" w14:textId="77777777" w:rsidR="00895932" w:rsidRPr="00D40F9A" w:rsidRDefault="00895932">
      <w:pPr>
        <w:pStyle w:val="SourceCodeLanguage"/>
        <w:numPr>
          <w:ilvl w:val="2"/>
          <w:numId w:val="55"/>
        </w:numPr>
      </w:pPr>
      <w:r w:rsidRPr="00D40F9A">
        <w:t>json</w:t>
      </w:r>
    </w:p>
    <w:p w14:paraId="19F593C8" w14:textId="77777777" w:rsidR="00895932" w:rsidRPr="00D40F9A" w:rsidRDefault="00895932">
      <w:pPr>
        <w:pStyle w:val="SourceCode"/>
        <w:numPr>
          <w:ilvl w:val="2"/>
          <w:numId w:val="55"/>
        </w:numPr>
        <w:spacing w:before="0" w:after="0"/>
      </w:pPr>
      <w:r w:rsidRPr="00D40F9A">
        <w:t>{</w:t>
      </w:r>
    </w:p>
    <w:p w14:paraId="7D332ACE" w14:textId="77777777" w:rsidR="00895932" w:rsidRPr="00D40F9A" w:rsidRDefault="00895932">
      <w:pPr>
        <w:pStyle w:val="SourceCode"/>
        <w:numPr>
          <w:ilvl w:val="2"/>
          <w:numId w:val="55"/>
        </w:numPr>
        <w:spacing w:before="0" w:after="0"/>
      </w:pPr>
      <w:r w:rsidRPr="00D40F9A">
        <w:t xml:space="preserve">  "defined": true</w:t>
      </w:r>
    </w:p>
    <w:p w14:paraId="2EFE2828" w14:textId="77777777" w:rsidR="00895932" w:rsidRPr="00D40F9A" w:rsidRDefault="00895932">
      <w:pPr>
        <w:pStyle w:val="SourceCode"/>
        <w:numPr>
          <w:ilvl w:val="2"/>
          <w:numId w:val="55"/>
        </w:numPr>
        <w:spacing w:before="0" w:after="0"/>
      </w:pPr>
      <w:r w:rsidRPr="00D40F9A">
        <w:t>}</w:t>
      </w:r>
    </w:p>
    <w:p w14:paraId="6757622B" w14:textId="77777777" w:rsidR="00895932" w:rsidRPr="00D40F9A" w:rsidRDefault="00895932">
      <w:pPr>
        <w:pStyle w:val="Listaszerbekezds"/>
        <w:numPr>
          <w:ilvl w:val="0"/>
          <w:numId w:val="67"/>
        </w:numPr>
        <w:spacing w:line="240" w:lineRule="auto"/>
        <w:jc w:val="left"/>
      </w:pPr>
      <w:r w:rsidRPr="00D40F9A">
        <w:rPr>
          <w:b/>
          <w:bCs/>
        </w:rPr>
        <w:t>PendingSongsService -&gt; getAll -&gt; should return all pending songs</w:t>
      </w:r>
      <w:r w:rsidRPr="00D40F9A">
        <w:t xml:space="preserve">: Ez a teszteset ellenőrzi, hogy a </w:t>
      </w:r>
      <w:r w:rsidRPr="00D40F9A">
        <w:rPr>
          <w:rStyle w:val="VerbatimChar"/>
        </w:rPr>
        <w:t>getAll</w:t>
      </w:r>
      <w:r w:rsidRPr="00D40F9A">
        <w:t xml:space="preserve"> metódus visszaadja-e az összes függőben lévő dalt. A </w:t>
      </w:r>
      <w:r w:rsidRPr="00D40F9A">
        <w:rPr>
          <w:rStyle w:val="VerbatimChar"/>
        </w:rPr>
        <w:t>prisma.pendingSong.findMany</w:t>
      </w:r>
      <w:r w:rsidRPr="00D40F9A">
        <w:t xml:space="preserve"> metódust mockolja, hogy egy listát adjon vissza a függőben lévő dalokról, és ellenőrzi, hogy a </w:t>
      </w:r>
      <w:r w:rsidRPr="00D40F9A">
        <w:rPr>
          <w:rStyle w:val="VerbatimChar"/>
        </w:rPr>
        <w:t>service.getAll</w:t>
      </w:r>
      <w:r w:rsidRPr="00D40F9A">
        <w:t xml:space="preserve"> metódus a várt eredményt adja-e vissza.</w:t>
      </w:r>
    </w:p>
    <w:p w14:paraId="1E5DEB15"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141047D8" w14:textId="7777777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4FA0DA52" w14:textId="77777777" w:rsidR="00895932" w:rsidRPr="00D40F9A" w:rsidRDefault="00895932">
      <w:pPr>
        <w:pStyle w:val="SourceCodeLanguage"/>
        <w:numPr>
          <w:ilvl w:val="2"/>
          <w:numId w:val="55"/>
        </w:numPr>
      </w:pPr>
      <w:r w:rsidRPr="00D40F9A">
        <w:t>json</w:t>
      </w:r>
    </w:p>
    <w:p w14:paraId="68E4661C" w14:textId="77777777" w:rsidR="00895932" w:rsidRPr="00D40F9A" w:rsidRDefault="00895932">
      <w:pPr>
        <w:pStyle w:val="SourceCode"/>
        <w:numPr>
          <w:ilvl w:val="2"/>
          <w:numId w:val="55"/>
        </w:numPr>
        <w:spacing w:before="0" w:after="0"/>
      </w:pPr>
      <w:r w:rsidRPr="00D40F9A">
        <w:t>{</w:t>
      </w:r>
    </w:p>
    <w:p w14:paraId="1D2E36B6" w14:textId="77777777" w:rsidR="00895932" w:rsidRPr="00D40F9A" w:rsidRDefault="00895932">
      <w:pPr>
        <w:pStyle w:val="SourceCode"/>
        <w:numPr>
          <w:ilvl w:val="2"/>
          <w:numId w:val="55"/>
        </w:numPr>
        <w:spacing w:before="0" w:after="0"/>
      </w:pPr>
      <w:r w:rsidRPr="00D40F9A">
        <w:t xml:space="preserve">  "token": {</w:t>
      </w:r>
    </w:p>
    <w:p w14:paraId="10F5A53C" w14:textId="77777777" w:rsidR="00895932" w:rsidRPr="00D40F9A" w:rsidRDefault="00895932">
      <w:pPr>
        <w:pStyle w:val="SourceCode"/>
        <w:numPr>
          <w:ilvl w:val="2"/>
          <w:numId w:val="55"/>
        </w:numPr>
        <w:spacing w:before="0" w:after="0"/>
      </w:pPr>
      <w:r w:rsidRPr="00D40F9A">
        <w:t xml:space="preserve">    "username": "testUser",</w:t>
      </w:r>
    </w:p>
    <w:p w14:paraId="3AD09C5B" w14:textId="77777777" w:rsidR="00895932" w:rsidRPr="00D40F9A" w:rsidRDefault="00895932">
      <w:pPr>
        <w:pStyle w:val="SourceCode"/>
        <w:numPr>
          <w:ilvl w:val="2"/>
          <w:numId w:val="55"/>
        </w:numPr>
        <w:spacing w:before="0" w:after="0"/>
      </w:pPr>
      <w:r w:rsidRPr="00D40F9A">
        <w:t xml:space="preserve">    "sub": "123"</w:t>
      </w:r>
    </w:p>
    <w:p w14:paraId="700B1351" w14:textId="77777777" w:rsidR="00895932" w:rsidRPr="00D40F9A" w:rsidRDefault="00895932">
      <w:pPr>
        <w:pStyle w:val="SourceCode"/>
        <w:numPr>
          <w:ilvl w:val="2"/>
          <w:numId w:val="55"/>
        </w:numPr>
        <w:spacing w:before="0" w:after="0"/>
      </w:pPr>
      <w:r w:rsidRPr="00D40F9A">
        <w:t xml:space="preserve">  }</w:t>
      </w:r>
    </w:p>
    <w:p w14:paraId="73F0F678" w14:textId="77777777" w:rsidR="00895932" w:rsidRPr="00D40F9A" w:rsidRDefault="00895932">
      <w:pPr>
        <w:pStyle w:val="SourceCode"/>
        <w:numPr>
          <w:ilvl w:val="2"/>
          <w:numId w:val="55"/>
        </w:numPr>
        <w:spacing w:before="0" w:after="0"/>
      </w:pPr>
      <w:r w:rsidRPr="00D40F9A">
        <w:t>}</w:t>
      </w:r>
    </w:p>
    <w:p w14:paraId="7E2C5718"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24C48EEB" w14:textId="77777777" w:rsidR="005766AF" w:rsidRDefault="005766AF">
      <w:pPr>
        <w:spacing w:line="259" w:lineRule="auto"/>
        <w:jc w:val="left"/>
        <w:rPr>
          <w:b/>
          <w:bCs/>
        </w:rPr>
      </w:pPr>
      <w:r>
        <w:rPr>
          <w:b/>
          <w:bCs/>
        </w:rPr>
        <w:br w:type="page"/>
      </w:r>
    </w:p>
    <w:p w14:paraId="06163D84" w14:textId="47B5CE9F" w:rsidR="00895932" w:rsidRPr="00D40F9A" w:rsidRDefault="00895932">
      <w:pPr>
        <w:pStyle w:val="Listaszerbekezds"/>
        <w:numPr>
          <w:ilvl w:val="2"/>
          <w:numId w:val="67"/>
        </w:numPr>
        <w:spacing w:line="240" w:lineRule="auto"/>
        <w:jc w:val="left"/>
      </w:pPr>
      <w:r w:rsidRPr="00D40F9A">
        <w:rPr>
          <w:b/>
          <w:bCs/>
        </w:rPr>
        <w:lastRenderedPageBreak/>
        <w:t>result</w:t>
      </w:r>
      <w:r w:rsidRPr="00D40F9A">
        <w:t>:</w:t>
      </w:r>
    </w:p>
    <w:p w14:paraId="1E42A5EE" w14:textId="77777777" w:rsidR="00895932" w:rsidRPr="00D40F9A" w:rsidRDefault="00895932">
      <w:pPr>
        <w:pStyle w:val="SourceCodeLanguage"/>
        <w:numPr>
          <w:ilvl w:val="2"/>
          <w:numId w:val="55"/>
        </w:numPr>
      </w:pPr>
      <w:r w:rsidRPr="00D40F9A">
        <w:t>json</w:t>
      </w:r>
    </w:p>
    <w:p w14:paraId="7DE45F0B" w14:textId="77777777" w:rsidR="00895932" w:rsidRPr="00D40F9A" w:rsidRDefault="00895932">
      <w:pPr>
        <w:pStyle w:val="SourceCode"/>
        <w:numPr>
          <w:ilvl w:val="2"/>
          <w:numId w:val="55"/>
        </w:numPr>
        <w:spacing w:before="0" w:after="0"/>
      </w:pPr>
      <w:r w:rsidRPr="00D40F9A">
        <w:t>[</w:t>
      </w:r>
    </w:p>
    <w:p w14:paraId="3D1F230E" w14:textId="77777777" w:rsidR="00895932" w:rsidRPr="00D40F9A" w:rsidRDefault="00895932">
      <w:pPr>
        <w:pStyle w:val="SourceCode"/>
        <w:numPr>
          <w:ilvl w:val="2"/>
          <w:numId w:val="55"/>
        </w:numPr>
        <w:spacing w:before="0" w:after="0"/>
      </w:pPr>
      <w:r w:rsidRPr="00D40F9A">
        <w:t xml:space="preserve">  {</w:t>
      </w:r>
    </w:p>
    <w:p w14:paraId="6E90A5E0" w14:textId="77777777" w:rsidR="00895932" w:rsidRPr="00D40F9A" w:rsidRDefault="00895932">
      <w:pPr>
        <w:pStyle w:val="SourceCode"/>
        <w:numPr>
          <w:ilvl w:val="2"/>
          <w:numId w:val="55"/>
        </w:numPr>
        <w:spacing w:before="0" w:after="0"/>
      </w:pPr>
      <w:r w:rsidRPr="00D40F9A">
        <w:t xml:space="preserve">    "id": "1",</w:t>
      </w:r>
    </w:p>
    <w:p w14:paraId="3E3881C1" w14:textId="77777777" w:rsidR="00895932" w:rsidRPr="00D40F9A" w:rsidRDefault="00895932">
      <w:pPr>
        <w:pStyle w:val="SourceCode"/>
        <w:numPr>
          <w:ilvl w:val="2"/>
          <w:numId w:val="55"/>
        </w:numPr>
        <w:spacing w:before="0" w:after="0"/>
      </w:pPr>
      <w:r w:rsidRPr="00D40F9A">
        <w:t xml:space="preserve">    "title": "Song 1",</w:t>
      </w:r>
    </w:p>
    <w:p w14:paraId="18D69ADD" w14:textId="77777777" w:rsidR="00895932" w:rsidRPr="00D40F9A" w:rsidRDefault="00895932">
      <w:pPr>
        <w:pStyle w:val="SourceCode"/>
        <w:numPr>
          <w:ilvl w:val="2"/>
          <w:numId w:val="55"/>
        </w:numPr>
        <w:spacing w:before="0" w:after="0"/>
      </w:pPr>
      <w:r w:rsidRPr="00D40F9A">
        <w:t xml:space="preserve">    "uploadedBy": {</w:t>
      </w:r>
    </w:p>
    <w:p w14:paraId="7BFFCA47" w14:textId="77777777" w:rsidR="00895932" w:rsidRPr="00D40F9A" w:rsidRDefault="00895932">
      <w:pPr>
        <w:pStyle w:val="SourceCode"/>
        <w:numPr>
          <w:ilvl w:val="2"/>
          <w:numId w:val="55"/>
        </w:numPr>
        <w:spacing w:before="0" w:after="0"/>
      </w:pPr>
      <w:r w:rsidRPr="00D40F9A">
        <w:t xml:space="preserve">      "kreta": {</w:t>
      </w:r>
    </w:p>
    <w:p w14:paraId="1EFFF643" w14:textId="77777777" w:rsidR="00895932" w:rsidRPr="00D40F9A" w:rsidRDefault="00895932">
      <w:pPr>
        <w:pStyle w:val="SourceCode"/>
        <w:numPr>
          <w:ilvl w:val="2"/>
          <w:numId w:val="55"/>
        </w:numPr>
        <w:spacing w:before="0" w:after="0"/>
      </w:pPr>
      <w:r w:rsidRPr="00D40F9A">
        <w:t xml:space="preserve">        "name": "John Doe"</w:t>
      </w:r>
    </w:p>
    <w:p w14:paraId="5C97348A" w14:textId="77777777" w:rsidR="00895932" w:rsidRPr="00D40F9A" w:rsidRDefault="00895932">
      <w:pPr>
        <w:pStyle w:val="SourceCode"/>
        <w:numPr>
          <w:ilvl w:val="2"/>
          <w:numId w:val="55"/>
        </w:numPr>
        <w:spacing w:before="0" w:after="0"/>
      </w:pPr>
      <w:r w:rsidRPr="00D40F9A">
        <w:t xml:space="preserve">      }</w:t>
      </w:r>
    </w:p>
    <w:p w14:paraId="2FC787EC" w14:textId="77777777" w:rsidR="00895932" w:rsidRPr="00D40F9A" w:rsidRDefault="00895932">
      <w:pPr>
        <w:pStyle w:val="SourceCode"/>
        <w:numPr>
          <w:ilvl w:val="2"/>
          <w:numId w:val="55"/>
        </w:numPr>
        <w:spacing w:before="0" w:after="0"/>
      </w:pPr>
      <w:r w:rsidRPr="00D40F9A">
        <w:t xml:space="preserve">    }</w:t>
      </w:r>
    </w:p>
    <w:p w14:paraId="14B630E5" w14:textId="77777777" w:rsidR="00895932" w:rsidRPr="00D40F9A" w:rsidRDefault="00895932">
      <w:pPr>
        <w:pStyle w:val="SourceCode"/>
        <w:numPr>
          <w:ilvl w:val="2"/>
          <w:numId w:val="55"/>
        </w:numPr>
        <w:spacing w:before="0" w:after="0"/>
      </w:pPr>
      <w:r w:rsidRPr="00D40F9A">
        <w:t xml:space="preserve">  }</w:t>
      </w:r>
    </w:p>
    <w:p w14:paraId="2C7E7199" w14:textId="77777777" w:rsidR="00895932" w:rsidRPr="00D40F9A" w:rsidRDefault="00895932">
      <w:pPr>
        <w:pStyle w:val="SourceCode"/>
        <w:numPr>
          <w:ilvl w:val="2"/>
          <w:numId w:val="55"/>
        </w:numPr>
        <w:spacing w:before="0" w:after="0"/>
      </w:pPr>
      <w:r w:rsidRPr="00D40F9A">
        <w:t>]</w:t>
      </w:r>
    </w:p>
    <w:p w14:paraId="09D8BB19" w14:textId="77777777" w:rsidR="00895932" w:rsidRPr="00D40F9A" w:rsidRDefault="00895932">
      <w:pPr>
        <w:pStyle w:val="Listaszerbekezds"/>
        <w:numPr>
          <w:ilvl w:val="0"/>
          <w:numId w:val="67"/>
        </w:numPr>
        <w:spacing w:line="240" w:lineRule="auto"/>
        <w:jc w:val="left"/>
      </w:pPr>
      <w:r w:rsidRPr="00D40F9A">
        <w:rPr>
          <w:b/>
          <w:bCs/>
        </w:rPr>
        <w:t>PendingSongsService -&gt; getAll -&gt; should throw an error when no pending songs are found</w:t>
      </w:r>
      <w:r w:rsidRPr="00D40F9A">
        <w:t xml:space="preserve">: Ez a teszteset ellenőrzi, hogy a </w:t>
      </w:r>
      <w:r w:rsidRPr="00D40F9A">
        <w:rPr>
          <w:rStyle w:val="VerbatimChar"/>
        </w:rPr>
        <w:t>getAll</w:t>
      </w:r>
      <w:r w:rsidRPr="00D40F9A">
        <w:t xml:space="preserve"> metódus hibát dob-e, ha nem találhatóak függőben lévő dalok. A </w:t>
      </w:r>
      <w:r w:rsidRPr="00D40F9A">
        <w:rPr>
          <w:rStyle w:val="VerbatimChar"/>
        </w:rPr>
        <w:t>prisma.pendingSong.findMany</w:t>
      </w:r>
      <w:r w:rsidRPr="00D40F9A">
        <w:t xml:space="preserve"> metódust mockolja, hogy egy üres listát adjon vissza, és ellenőrzi, hogy a </w:t>
      </w:r>
      <w:r w:rsidRPr="00D40F9A">
        <w:rPr>
          <w:rStyle w:val="VerbatimChar"/>
        </w:rPr>
        <w:t>service.getAll</w:t>
      </w:r>
      <w:r w:rsidRPr="00D40F9A">
        <w:t xml:space="preserve"> metódus a várt hibát dobja-e.</w:t>
      </w:r>
    </w:p>
    <w:p w14:paraId="351A3330" w14:textId="220103C0" w:rsidR="00FD5BF9" w:rsidRPr="005766AF" w:rsidRDefault="00895932">
      <w:pPr>
        <w:pStyle w:val="Listaszerbekezds"/>
        <w:numPr>
          <w:ilvl w:val="1"/>
          <w:numId w:val="67"/>
        </w:numPr>
        <w:spacing w:line="240" w:lineRule="auto"/>
        <w:jc w:val="left"/>
      </w:pPr>
      <w:r w:rsidRPr="00D40F9A">
        <w:rPr>
          <w:b/>
          <w:bCs/>
        </w:rPr>
        <w:t>Mocked input data</w:t>
      </w:r>
      <w:r w:rsidRPr="00D40F9A">
        <w:t>:</w:t>
      </w:r>
    </w:p>
    <w:p w14:paraId="258342A1" w14:textId="2FFDC278"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379FDD2D" w14:textId="77777777" w:rsidR="00895932" w:rsidRPr="00D40F9A" w:rsidRDefault="00895932">
      <w:pPr>
        <w:pStyle w:val="SourceCodeLanguage"/>
        <w:numPr>
          <w:ilvl w:val="2"/>
          <w:numId w:val="55"/>
        </w:numPr>
      </w:pPr>
      <w:r w:rsidRPr="00D40F9A">
        <w:t>json</w:t>
      </w:r>
    </w:p>
    <w:p w14:paraId="0AF4D427" w14:textId="77777777" w:rsidR="00895932" w:rsidRPr="00D40F9A" w:rsidRDefault="00895932">
      <w:pPr>
        <w:pStyle w:val="SourceCode"/>
        <w:numPr>
          <w:ilvl w:val="2"/>
          <w:numId w:val="55"/>
        </w:numPr>
        <w:spacing w:before="0" w:after="0"/>
      </w:pPr>
      <w:r w:rsidRPr="00D40F9A">
        <w:t>{</w:t>
      </w:r>
    </w:p>
    <w:p w14:paraId="6D7B969C" w14:textId="77777777" w:rsidR="00895932" w:rsidRPr="00D40F9A" w:rsidRDefault="00895932">
      <w:pPr>
        <w:pStyle w:val="SourceCode"/>
        <w:numPr>
          <w:ilvl w:val="2"/>
          <w:numId w:val="55"/>
        </w:numPr>
        <w:spacing w:before="0" w:after="0"/>
      </w:pPr>
      <w:r w:rsidRPr="00D40F9A">
        <w:t xml:space="preserve">  "token": {</w:t>
      </w:r>
    </w:p>
    <w:p w14:paraId="394DD296" w14:textId="77777777" w:rsidR="00895932" w:rsidRPr="00D40F9A" w:rsidRDefault="00895932">
      <w:pPr>
        <w:pStyle w:val="SourceCode"/>
        <w:numPr>
          <w:ilvl w:val="2"/>
          <w:numId w:val="55"/>
        </w:numPr>
        <w:spacing w:before="0" w:after="0"/>
      </w:pPr>
      <w:r w:rsidRPr="00D40F9A">
        <w:t xml:space="preserve">    "username": "testUser",</w:t>
      </w:r>
    </w:p>
    <w:p w14:paraId="79949E54" w14:textId="77777777" w:rsidR="00895932" w:rsidRPr="00D40F9A" w:rsidRDefault="00895932">
      <w:pPr>
        <w:pStyle w:val="SourceCode"/>
        <w:numPr>
          <w:ilvl w:val="2"/>
          <w:numId w:val="55"/>
        </w:numPr>
        <w:spacing w:before="0" w:after="0"/>
      </w:pPr>
      <w:r w:rsidRPr="00D40F9A">
        <w:t xml:space="preserve">    "sub": "123"</w:t>
      </w:r>
    </w:p>
    <w:p w14:paraId="558AF48D" w14:textId="77777777" w:rsidR="00895932" w:rsidRPr="00D40F9A" w:rsidRDefault="00895932">
      <w:pPr>
        <w:pStyle w:val="SourceCode"/>
        <w:numPr>
          <w:ilvl w:val="2"/>
          <w:numId w:val="55"/>
        </w:numPr>
        <w:spacing w:before="0" w:after="0"/>
      </w:pPr>
      <w:r w:rsidRPr="00D40F9A">
        <w:t xml:space="preserve">  }</w:t>
      </w:r>
    </w:p>
    <w:p w14:paraId="4ED49EC3" w14:textId="77777777" w:rsidR="00895932" w:rsidRPr="00D40F9A" w:rsidRDefault="00895932">
      <w:pPr>
        <w:pStyle w:val="SourceCode"/>
        <w:numPr>
          <w:ilvl w:val="2"/>
          <w:numId w:val="55"/>
        </w:numPr>
        <w:spacing w:before="0" w:after="0"/>
      </w:pPr>
      <w:r w:rsidRPr="00D40F9A">
        <w:t>}</w:t>
      </w:r>
    </w:p>
    <w:p w14:paraId="4DDB7B00"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780A98DF" w14:textId="77777777" w:rsidR="00895932" w:rsidRPr="00D40F9A" w:rsidRDefault="00895932">
      <w:pPr>
        <w:pStyle w:val="Listaszerbekezds"/>
        <w:numPr>
          <w:ilvl w:val="2"/>
          <w:numId w:val="67"/>
        </w:numPr>
        <w:spacing w:line="240" w:lineRule="auto"/>
        <w:jc w:val="left"/>
      </w:pPr>
      <w:r w:rsidRPr="00D40F9A">
        <w:rPr>
          <w:b/>
          <w:bCs/>
        </w:rPr>
        <w:t>error</w:t>
      </w:r>
      <w:r w:rsidRPr="00D40F9A">
        <w:t>:</w:t>
      </w:r>
    </w:p>
    <w:p w14:paraId="4997961A" w14:textId="77777777" w:rsidR="00895932" w:rsidRPr="00D40F9A" w:rsidRDefault="00895932">
      <w:pPr>
        <w:pStyle w:val="SourceCodeLanguage"/>
        <w:numPr>
          <w:ilvl w:val="2"/>
          <w:numId w:val="55"/>
        </w:numPr>
      </w:pPr>
      <w:r w:rsidRPr="00D40F9A">
        <w:t>json</w:t>
      </w:r>
    </w:p>
    <w:p w14:paraId="57663D49" w14:textId="77777777" w:rsidR="00895932" w:rsidRPr="00D40F9A" w:rsidRDefault="00895932">
      <w:pPr>
        <w:pStyle w:val="SourceCode"/>
        <w:numPr>
          <w:ilvl w:val="2"/>
          <w:numId w:val="55"/>
        </w:numPr>
        <w:spacing w:before="0" w:after="0"/>
      </w:pPr>
      <w:r w:rsidRPr="00D40F9A">
        <w:t>{</w:t>
      </w:r>
    </w:p>
    <w:p w14:paraId="0849EB32" w14:textId="77777777" w:rsidR="00895932" w:rsidRPr="00D40F9A" w:rsidRDefault="00895932">
      <w:pPr>
        <w:pStyle w:val="SourceCode"/>
        <w:numPr>
          <w:ilvl w:val="2"/>
          <w:numId w:val="55"/>
        </w:numPr>
        <w:spacing w:before="0" w:after="0"/>
      </w:pPr>
      <w:r w:rsidRPr="00D40F9A">
        <w:t xml:space="preserve">  "status": 404,</w:t>
      </w:r>
    </w:p>
    <w:p w14:paraId="16D09031" w14:textId="77777777" w:rsidR="00895932" w:rsidRPr="00D40F9A" w:rsidRDefault="00895932">
      <w:pPr>
        <w:pStyle w:val="SourceCode"/>
        <w:numPr>
          <w:ilvl w:val="2"/>
          <w:numId w:val="55"/>
        </w:numPr>
        <w:spacing w:before="0" w:after="0"/>
      </w:pPr>
      <w:r w:rsidRPr="00D40F9A">
        <w:t xml:space="preserve">  "message": "No pending songs found"</w:t>
      </w:r>
    </w:p>
    <w:p w14:paraId="5A387606" w14:textId="77777777" w:rsidR="00895932" w:rsidRPr="00D40F9A" w:rsidRDefault="00895932">
      <w:pPr>
        <w:pStyle w:val="SourceCode"/>
        <w:numPr>
          <w:ilvl w:val="2"/>
          <w:numId w:val="55"/>
        </w:numPr>
        <w:spacing w:before="0" w:after="0"/>
      </w:pPr>
      <w:r w:rsidRPr="00D40F9A">
        <w:t>}</w:t>
      </w:r>
    </w:p>
    <w:p w14:paraId="4314B64C" w14:textId="77777777" w:rsidR="00895932" w:rsidRPr="00D40F9A" w:rsidRDefault="00895932">
      <w:pPr>
        <w:pStyle w:val="Listaszerbekezds"/>
        <w:numPr>
          <w:ilvl w:val="0"/>
          <w:numId w:val="67"/>
        </w:numPr>
        <w:spacing w:line="240" w:lineRule="auto"/>
        <w:jc w:val="left"/>
      </w:pPr>
      <w:r w:rsidRPr="00D40F9A">
        <w:rPr>
          <w:b/>
          <w:bCs/>
        </w:rPr>
        <w:t>PendingSongsService -&gt; getAll -&gt; should throw an error when an internal error occurs</w:t>
      </w:r>
      <w:r w:rsidRPr="00D40F9A">
        <w:t xml:space="preserve">: Ez a teszteset ellenőrzi, hogy a </w:t>
      </w:r>
      <w:r w:rsidRPr="00D40F9A">
        <w:rPr>
          <w:rStyle w:val="VerbatimChar"/>
        </w:rPr>
        <w:t>getAll</w:t>
      </w:r>
      <w:r w:rsidRPr="00D40F9A">
        <w:t xml:space="preserve"> metódus hibát dob-e, ha belső hiba történik. A </w:t>
      </w:r>
      <w:r w:rsidRPr="00D40F9A">
        <w:rPr>
          <w:rStyle w:val="VerbatimChar"/>
        </w:rPr>
        <w:t>prisma.pendingSong.findMany</w:t>
      </w:r>
      <w:r w:rsidRPr="00D40F9A">
        <w:t xml:space="preserve"> metódust mockolja, hogy hibát dobjon, és ellenőrzi, hogy a </w:t>
      </w:r>
      <w:r w:rsidRPr="00D40F9A">
        <w:rPr>
          <w:rStyle w:val="VerbatimChar"/>
        </w:rPr>
        <w:t>service.getAll</w:t>
      </w:r>
      <w:r w:rsidRPr="00D40F9A">
        <w:t xml:space="preserve"> metódus a várt hibát dobja-e.</w:t>
      </w:r>
    </w:p>
    <w:p w14:paraId="0CA24D97"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49875460" w14:textId="7777777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67BCBB64" w14:textId="77777777" w:rsidR="00895932" w:rsidRPr="00D40F9A" w:rsidRDefault="00895932">
      <w:pPr>
        <w:pStyle w:val="SourceCodeLanguage"/>
        <w:numPr>
          <w:ilvl w:val="2"/>
          <w:numId w:val="55"/>
        </w:numPr>
      </w:pPr>
      <w:r w:rsidRPr="00D40F9A">
        <w:t>json</w:t>
      </w:r>
    </w:p>
    <w:p w14:paraId="4E6DE755" w14:textId="77777777" w:rsidR="00895932" w:rsidRPr="00D40F9A" w:rsidRDefault="00895932">
      <w:pPr>
        <w:pStyle w:val="SourceCode"/>
        <w:numPr>
          <w:ilvl w:val="2"/>
          <w:numId w:val="55"/>
        </w:numPr>
        <w:spacing w:before="0" w:after="0"/>
      </w:pPr>
      <w:r w:rsidRPr="00D40F9A">
        <w:t>{</w:t>
      </w:r>
    </w:p>
    <w:p w14:paraId="69509951" w14:textId="77777777" w:rsidR="00895932" w:rsidRPr="00D40F9A" w:rsidRDefault="00895932">
      <w:pPr>
        <w:pStyle w:val="SourceCode"/>
        <w:numPr>
          <w:ilvl w:val="2"/>
          <w:numId w:val="55"/>
        </w:numPr>
        <w:spacing w:before="0" w:after="0"/>
      </w:pPr>
      <w:r w:rsidRPr="00D40F9A">
        <w:t xml:space="preserve">  "token": {</w:t>
      </w:r>
    </w:p>
    <w:p w14:paraId="5416B8C7" w14:textId="77777777" w:rsidR="00895932" w:rsidRPr="00D40F9A" w:rsidRDefault="00895932">
      <w:pPr>
        <w:pStyle w:val="SourceCode"/>
        <w:numPr>
          <w:ilvl w:val="2"/>
          <w:numId w:val="55"/>
        </w:numPr>
        <w:spacing w:before="0" w:after="0"/>
      </w:pPr>
      <w:r w:rsidRPr="00D40F9A">
        <w:t xml:space="preserve">    "username": "testUser",</w:t>
      </w:r>
    </w:p>
    <w:p w14:paraId="06BB89E8" w14:textId="77777777" w:rsidR="00895932" w:rsidRPr="00D40F9A" w:rsidRDefault="00895932">
      <w:pPr>
        <w:pStyle w:val="SourceCode"/>
        <w:numPr>
          <w:ilvl w:val="2"/>
          <w:numId w:val="55"/>
        </w:numPr>
        <w:spacing w:before="0" w:after="0"/>
      </w:pPr>
      <w:r w:rsidRPr="00D40F9A">
        <w:t xml:space="preserve">    "sub": "123"</w:t>
      </w:r>
    </w:p>
    <w:p w14:paraId="63A63410" w14:textId="77777777" w:rsidR="00895932" w:rsidRPr="00D40F9A" w:rsidRDefault="00895932">
      <w:pPr>
        <w:pStyle w:val="SourceCode"/>
        <w:numPr>
          <w:ilvl w:val="2"/>
          <w:numId w:val="55"/>
        </w:numPr>
        <w:spacing w:before="0" w:after="0"/>
      </w:pPr>
      <w:r w:rsidRPr="00D40F9A">
        <w:t xml:space="preserve">  }</w:t>
      </w:r>
    </w:p>
    <w:p w14:paraId="7A283F26" w14:textId="77777777" w:rsidR="00895932" w:rsidRPr="00D40F9A" w:rsidRDefault="00895932">
      <w:pPr>
        <w:pStyle w:val="SourceCode"/>
        <w:numPr>
          <w:ilvl w:val="2"/>
          <w:numId w:val="55"/>
        </w:numPr>
        <w:spacing w:before="0" w:after="0"/>
      </w:pPr>
      <w:r w:rsidRPr="00D40F9A">
        <w:t>}</w:t>
      </w:r>
    </w:p>
    <w:p w14:paraId="750B7FE0"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52E1F2ED" w14:textId="77777777" w:rsidR="005766AF" w:rsidRDefault="005766AF">
      <w:pPr>
        <w:spacing w:line="259" w:lineRule="auto"/>
        <w:jc w:val="left"/>
        <w:rPr>
          <w:b/>
          <w:bCs/>
        </w:rPr>
      </w:pPr>
      <w:r>
        <w:rPr>
          <w:b/>
          <w:bCs/>
        </w:rPr>
        <w:br w:type="page"/>
      </w:r>
    </w:p>
    <w:p w14:paraId="5535A3F1" w14:textId="1BF9A2A9" w:rsidR="00895932" w:rsidRPr="00D40F9A" w:rsidRDefault="00895932">
      <w:pPr>
        <w:pStyle w:val="Listaszerbekezds"/>
        <w:numPr>
          <w:ilvl w:val="2"/>
          <w:numId w:val="67"/>
        </w:numPr>
        <w:spacing w:line="240" w:lineRule="auto"/>
        <w:jc w:val="left"/>
      </w:pPr>
      <w:r w:rsidRPr="00D40F9A">
        <w:rPr>
          <w:b/>
          <w:bCs/>
        </w:rPr>
        <w:lastRenderedPageBreak/>
        <w:t>error</w:t>
      </w:r>
      <w:r w:rsidRPr="00D40F9A">
        <w:t>:</w:t>
      </w:r>
    </w:p>
    <w:p w14:paraId="05DF403A" w14:textId="77777777" w:rsidR="00895932" w:rsidRPr="00D40F9A" w:rsidRDefault="00895932">
      <w:pPr>
        <w:pStyle w:val="SourceCodeLanguage"/>
        <w:numPr>
          <w:ilvl w:val="2"/>
          <w:numId w:val="55"/>
        </w:numPr>
      </w:pPr>
      <w:r w:rsidRPr="00D40F9A">
        <w:t>json</w:t>
      </w:r>
    </w:p>
    <w:p w14:paraId="60AFA538" w14:textId="77777777" w:rsidR="00895932" w:rsidRPr="00D40F9A" w:rsidRDefault="00895932">
      <w:pPr>
        <w:pStyle w:val="SourceCode"/>
        <w:numPr>
          <w:ilvl w:val="2"/>
          <w:numId w:val="55"/>
        </w:numPr>
        <w:spacing w:before="0" w:after="0"/>
      </w:pPr>
      <w:r w:rsidRPr="00D40F9A">
        <w:t>{</w:t>
      </w:r>
    </w:p>
    <w:p w14:paraId="4D623F5E" w14:textId="77777777" w:rsidR="00895932" w:rsidRPr="00D40F9A" w:rsidRDefault="00895932">
      <w:pPr>
        <w:pStyle w:val="SourceCode"/>
        <w:numPr>
          <w:ilvl w:val="2"/>
          <w:numId w:val="55"/>
        </w:numPr>
        <w:spacing w:before="0" w:after="0"/>
      </w:pPr>
      <w:r w:rsidRPr="00D40F9A">
        <w:t xml:space="preserve">  "status": 500,</w:t>
      </w:r>
    </w:p>
    <w:p w14:paraId="4D25D3D0" w14:textId="77777777" w:rsidR="00895932" w:rsidRPr="00D40F9A" w:rsidRDefault="00895932">
      <w:pPr>
        <w:pStyle w:val="SourceCode"/>
        <w:numPr>
          <w:ilvl w:val="2"/>
          <w:numId w:val="55"/>
        </w:numPr>
        <w:spacing w:before="0" w:after="0"/>
      </w:pPr>
      <w:r w:rsidRPr="00D40F9A">
        <w:t xml:space="preserve">  "message": "Error fetching pending songs: Database error"</w:t>
      </w:r>
    </w:p>
    <w:p w14:paraId="3F3BA429" w14:textId="77777777" w:rsidR="00895932" w:rsidRPr="00D40F9A" w:rsidRDefault="00895932">
      <w:pPr>
        <w:pStyle w:val="SourceCode"/>
        <w:numPr>
          <w:ilvl w:val="2"/>
          <w:numId w:val="55"/>
        </w:numPr>
        <w:spacing w:before="0" w:after="0"/>
      </w:pPr>
      <w:r w:rsidRPr="00D40F9A">
        <w:t>}</w:t>
      </w:r>
    </w:p>
    <w:p w14:paraId="6E158B50" w14:textId="77777777" w:rsidR="00895932" w:rsidRPr="00D40F9A" w:rsidRDefault="00895932">
      <w:pPr>
        <w:pStyle w:val="Listaszerbekezds"/>
        <w:numPr>
          <w:ilvl w:val="0"/>
          <w:numId w:val="67"/>
        </w:numPr>
        <w:spacing w:line="240" w:lineRule="auto"/>
        <w:jc w:val="left"/>
      </w:pPr>
      <w:r w:rsidRPr="00D40F9A">
        <w:rPr>
          <w:b/>
          <w:bCs/>
        </w:rPr>
        <w:t>PendingSongsService -&gt; getAudioById -&gt; should return a streamable file</w:t>
      </w:r>
      <w:r w:rsidRPr="00D40F9A">
        <w:t xml:space="preserve">: Ez a teszteset ellenőrzi, hogy a </w:t>
      </w:r>
      <w:r w:rsidRPr="00D40F9A">
        <w:rPr>
          <w:rStyle w:val="VerbatimChar"/>
        </w:rPr>
        <w:t>getAudioById</w:t>
      </w:r>
      <w:r w:rsidRPr="00D40F9A">
        <w:t xml:space="preserve"> metódus visszaad-e egy streamelhető fájlt. A </w:t>
      </w:r>
      <w:r w:rsidRPr="00D40F9A">
        <w:rPr>
          <w:rStyle w:val="VerbatimChar"/>
        </w:rPr>
        <w:t>prisma.pendingSong.findUnique</w:t>
      </w:r>
      <w:r w:rsidRPr="00D40F9A">
        <w:t xml:space="preserve"> metódust mockolja, hogy egy dalt adjon vissza, és ellenőrzi, hogy a </w:t>
      </w:r>
      <w:r w:rsidRPr="00D40F9A">
        <w:rPr>
          <w:rStyle w:val="VerbatimChar"/>
        </w:rPr>
        <w:t>service.getAudioById</w:t>
      </w:r>
      <w:r w:rsidRPr="00D40F9A">
        <w:t xml:space="preserve"> metódus a várt eredményt adja-e vissza.</w:t>
      </w:r>
    </w:p>
    <w:p w14:paraId="4B8E74C6"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33229B62" w14:textId="7777777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51AFD511" w14:textId="77777777" w:rsidR="00895932" w:rsidRPr="00D40F9A" w:rsidRDefault="00895932">
      <w:pPr>
        <w:pStyle w:val="SourceCodeLanguage"/>
        <w:numPr>
          <w:ilvl w:val="2"/>
          <w:numId w:val="55"/>
        </w:numPr>
      </w:pPr>
      <w:r w:rsidRPr="00D40F9A">
        <w:t>json</w:t>
      </w:r>
    </w:p>
    <w:p w14:paraId="618DDE8A" w14:textId="77777777" w:rsidR="00895932" w:rsidRPr="00D40F9A" w:rsidRDefault="00895932">
      <w:pPr>
        <w:pStyle w:val="SourceCode"/>
        <w:numPr>
          <w:ilvl w:val="2"/>
          <w:numId w:val="55"/>
        </w:numPr>
        <w:spacing w:before="0" w:after="0"/>
      </w:pPr>
      <w:r w:rsidRPr="00D40F9A">
        <w:t>{</w:t>
      </w:r>
    </w:p>
    <w:p w14:paraId="1A9F4D85" w14:textId="77777777" w:rsidR="00895932" w:rsidRPr="00D40F9A" w:rsidRDefault="00895932">
      <w:pPr>
        <w:pStyle w:val="SourceCode"/>
        <w:numPr>
          <w:ilvl w:val="2"/>
          <w:numId w:val="55"/>
        </w:numPr>
        <w:spacing w:before="0" w:after="0"/>
      </w:pPr>
      <w:r w:rsidRPr="00D40F9A">
        <w:t xml:space="preserve">  "token": {</w:t>
      </w:r>
    </w:p>
    <w:p w14:paraId="6C6DA4AE" w14:textId="77777777" w:rsidR="00895932" w:rsidRPr="00D40F9A" w:rsidRDefault="00895932">
      <w:pPr>
        <w:pStyle w:val="SourceCode"/>
        <w:numPr>
          <w:ilvl w:val="2"/>
          <w:numId w:val="55"/>
        </w:numPr>
        <w:spacing w:before="0" w:after="0"/>
      </w:pPr>
      <w:r w:rsidRPr="00D40F9A">
        <w:t xml:space="preserve">    "username": "testUser",</w:t>
      </w:r>
    </w:p>
    <w:p w14:paraId="45539E59" w14:textId="77777777" w:rsidR="00895932" w:rsidRPr="00D40F9A" w:rsidRDefault="00895932">
      <w:pPr>
        <w:pStyle w:val="SourceCode"/>
        <w:numPr>
          <w:ilvl w:val="2"/>
          <w:numId w:val="55"/>
        </w:numPr>
        <w:spacing w:before="0" w:after="0"/>
      </w:pPr>
      <w:r w:rsidRPr="00D40F9A">
        <w:t xml:space="preserve">    "sub": "123"</w:t>
      </w:r>
    </w:p>
    <w:p w14:paraId="33EE8EFB" w14:textId="77777777" w:rsidR="00895932" w:rsidRPr="00D40F9A" w:rsidRDefault="00895932">
      <w:pPr>
        <w:pStyle w:val="SourceCode"/>
        <w:numPr>
          <w:ilvl w:val="2"/>
          <w:numId w:val="55"/>
        </w:numPr>
        <w:spacing w:before="0" w:after="0"/>
      </w:pPr>
      <w:r w:rsidRPr="00D40F9A">
        <w:t xml:space="preserve">  }</w:t>
      </w:r>
    </w:p>
    <w:p w14:paraId="61EFF412" w14:textId="77777777" w:rsidR="00895932" w:rsidRPr="00D40F9A" w:rsidRDefault="00895932">
      <w:pPr>
        <w:pStyle w:val="SourceCode"/>
        <w:numPr>
          <w:ilvl w:val="2"/>
          <w:numId w:val="55"/>
        </w:numPr>
        <w:spacing w:before="0" w:after="0"/>
      </w:pPr>
      <w:r w:rsidRPr="00D40F9A">
        <w:t>}</w:t>
      </w:r>
    </w:p>
    <w:p w14:paraId="4D733BEB"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58CE76FE" w14:textId="77777777" w:rsidR="00895932" w:rsidRPr="00D40F9A" w:rsidRDefault="00895932">
      <w:pPr>
        <w:pStyle w:val="Listaszerbekezds"/>
        <w:numPr>
          <w:ilvl w:val="2"/>
          <w:numId w:val="67"/>
        </w:numPr>
        <w:spacing w:line="240" w:lineRule="auto"/>
        <w:jc w:val="left"/>
      </w:pPr>
      <w:r w:rsidRPr="00D40F9A">
        <w:rPr>
          <w:b/>
          <w:bCs/>
        </w:rPr>
        <w:t>result</w:t>
      </w:r>
      <w:r w:rsidRPr="00D40F9A">
        <w:t>:</w:t>
      </w:r>
    </w:p>
    <w:p w14:paraId="03B7D933" w14:textId="77777777" w:rsidR="00895932" w:rsidRPr="00D40F9A" w:rsidRDefault="00895932">
      <w:pPr>
        <w:pStyle w:val="SourceCodeLanguage"/>
        <w:numPr>
          <w:ilvl w:val="2"/>
          <w:numId w:val="55"/>
        </w:numPr>
      </w:pPr>
      <w:r w:rsidRPr="00D40F9A">
        <w:t>json</w:t>
      </w:r>
    </w:p>
    <w:p w14:paraId="3F1434B9" w14:textId="77777777" w:rsidR="00895932" w:rsidRPr="00D40F9A" w:rsidRDefault="00895932">
      <w:pPr>
        <w:pStyle w:val="SourceCode"/>
        <w:numPr>
          <w:ilvl w:val="2"/>
          <w:numId w:val="55"/>
        </w:numPr>
        <w:spacing w:before="0" w:after="0"/>
      </w:pPr>
      <w:r w:rsidRPr="00D40F9A">
        <w:t>{</w:t>
      </w:r>
    </w:p>
    <w:p w14:paraId="053763B8" w14:textId="77777777" w:rsidR="00895932" w:rsidRPr="00D40F9A" w:rsidRDefault="00895932">
      <w:pPr>
        <w:pStyle w:val="SourceCode"/>
        <w:numPr>
          <w:ilvl w:val="2"/>
          <w:numId w:val="55"/>
        </w:numPr>
        <w:spacing w:before="0" w:after="0"/>
      </w:pPr>
      <w:r w:rsidRPr="00D40F9A">
        <w:t xml:space="preserve">  "type": "StreamableFile"</w:t>
      </w:r>
    </w:p>
    <w:p w14:paraId="38F93A66" w14:textId="77777777" w:rsidR="00895932" w:rsidRPr="00D40F9A" w:rsidRDefault="00895932">
      <w:pPr>
        <w:pStyle w:val="SourceCode"/>
        <w:numPr>
          <w:ilvl w:val="2"/>
          <w:numId w:val="55"/>
        </w:numPr>
        <w:spacing w:before="0" w:after="0"/>
      </w:pPr>
      <w:r w:rsidRPr="00D40F9A">
        <w:t>}</w:t>
      </w:r>
    </w:p>
    <w:p w14:paraId="4C422981" w14:textId="77777777" w:rsidR="00895932" w:rsidRPr="00D40F9A" w:rsidRDefault="00895932">
      <w:pPr>
        <w:pStyle w:val="Listaszerbekezds"/>
        <w:numPr>
          <w:ilvl w:val="0"/>
          <w:numId w:val="67"/>
        </w:numPr>
        <w:spacing w:line="240" w:lineRule="auto"/>
        <w:jc w:val="left"/>
      </w:pPr>
      <w:r w:rsidRPr="00D40F9A">
        <w:rPr>
          <w:b/>
          <w:bCs/>
        </w:rPr>
        <w:t>PendingSongsService -&gt; getAudioById -&gt; should throw an error when song is not found</w:t>
      </w:r>
      <w:r w:rsidRPr="00D40F9A">
        <w:t xml:space="preserve">: Ez a teszteset ellenőrzi, hogy a </w:t>
      </w:r>
      <w:r w:rsidRPr="00D40F9A">
        <w:rPr>
          <w:rStyle w:val="VerbatimChar"/>
        </w:rPr>
        <w:t>getAudioById</w:t>
      </w:r>
      <w:r w:rsidRPr="00D40F9A">
        <w:t xml:space="preserve"> metódus hibát dob-e, ha a dal nem található. A </w:t>
      </w:r>
      <w:r w:rsidRPr="00D40F9A">
        <w:rPr>
          <w:rStyle w:val="VerbatimChar"/>
        </w:rPr>
        <w:t>prisma.pendingSong.findUnique</w:t>
      </w:r>
      <w:r w:rsidRPr="00D40F9A">
        <w:t xml:space="preserve"> metódust mockolja, hogy null értéket adjon vissza, és ellenőrzi, hogy a </w:t>
      </w:r>
      <w:r w:rsidRPr="00D40F9A">
        <w:rPr>
          <w:rStyle w:val="VerbatimChar"/>
        </w:rPr>
        <w:t>service.getAudioById</w:t>
      </w:r>
      <w:r w:rsidRPr="00D40F9A">
        <w:t xml:space="preserve"> metódus a várt hibát dobja-e.</w:t>
      </w:r>
    </w:p>
    <w:p w14:paraId="213F1A86"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0CE9464C" w14:textId="7777777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6C3A8D40" w14:textId="77777777" w:rsidR="00895932" w:rsidRPr="00D40F9A" w:rsidRDefault="00895932">
      <w:pPr>
        <w:pStyle w:val="SourceCodeLanguage"/>
        <w:numPr>
          <w:ilvl w:val="2"/>
          <w:numId w:val="55"/>
        </w:numPr>
      </w:pPr>
      <w:r w:rsidRPr="00D40F9A">
        <w:t>json</w:t>
      </w:r>
    </w:p>
    <w:p w14:paraId="1D49C092" w14:textId="77777777" w:rsidR="00895932" w:rsidRPr="00D40F9A" w:rsidRDefault="00895932">
      <w:pPr>
        <w:pStyle w:val="SourceCode"/>
        <w:numPr>
          <w:ilvl w:val="2"/>
          <w:numId w:val="55"/>
        </w:numPr>
        <w:spacing w:before="0" w:after="0"/>
      </w:pPr>
      <w:r w:rsidRPr="00D40F9A">
        <w:t>{</w:t>
      </w:r>
    </w:p>
    <w:p w14:paraId="316D5F4E" w14:textId="77777777" w:rsidR="00895932" w:rsidRPr="00D40F9A" w:rsidRDefault="00895932">
      <w:pPr>
        <w:pStyle w:val="SourceCode"/>
        <w:numPr>
          <w:ilvl w:val="2"/>
          <w:numId w:val="55"/>
        </w:numPr>
        <w:spacing w:before="0" w:after="0"/>
      </w:pPr>
      <w:r w:rsidRPr="00D40F9A">
        <w:t xml:space="preserve">  "token": {</w:t>
      </w:r>
    </w:p>
    <w:p w14:paraId="4BEE0B00" w14:textId="77777777" w:rsidR="00895932" w:rsidRPr="00D40F9A" w:rsidRDefault="00895932">
      <w:pPr>
        <w:pStyle w:val="SourceCode"/>
        <w:numPr>
          <w:ilvl w:val="2"/>
          <w:numId w:val="55"/>
        </w:numPr>
        <w:spacing w:before="0" w:after="0"/>
      </w:pPr>
      <w:r w:rsidRPr="00D40F9A">
        <w:t xml:space="preserve">    "username": "testUser",</w:t>
      </w:r>
    </w:p>
    <w:p w14:paraId="0628ECC6" w14:textId="77777777" w:rsidR="00895932" w:rsidRPr="00D40F9A" w:rsidRDefault="00895932">
      <w:pPr>
        <w:pStyle w:val="SourceCode"/>
        <w:numPr>
          <w:ilvl w:val="2"/>
          <w:numId w:val="55"/>
        </w:numPr>
        <w:spacing w:before="0" w:after="0"/>
      </w:pPr>
      <w:r w:rsidRPr="00D40F9A">
        <w:t xml:space="preserve">    "sub": "123"</w:t>
      </w:r>
    </w:p>
    <w:p w14:paraId="6B101F60" w14:textId="77777777" w:rsidR="00895932" w:rsidRPr="00D40F9A" w:rsidRDefault="00895932">
      <w:pPr>
        <w:pStyle w:val="SourceCode"/>
        <w:numPr>
          <w:ilvl w:val="2"/>
          <w:numId w:val="55"/>
        </w:numPr>
        <w:spacing w:before="0" w:after="0"/>
      </w:pPr>
      <w:r w:rsidRPr="00D40F9A">
        <w:t xml:space="preserve">  }</w:t>
      </w:r>
    </w:p>
    <w:p w14:paraId="64908F99" w14:textId="77777777" w:rsidR="00895932" w:rsidRPr="00D40F9A" w:rsidRDefault="00895932">
      <w:pPr>
        <w:pStyle w:val="SourceCode"/>
        <w:numPr>
          <w:ilvl w:val="2"/>
          <w:numId w:val="55"/>
        </w:numPr>
        <w:spacing w:before="0" w:after="0"/>
      </w:pPr>
      <w:r w:rsidRPr="00D40F9A">
        <w:t>}</w:t>
      </w:r>
    </w:p>
    <w:p w14:paraId="18E1C5D0"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286E7F40" w14:textId="77777777" w:rsidR="00895932" w:rsidRPr="00D40F9A" w:rsidRDefault="00895932">
      <w:pPr>
        <w:pStyle w:val="Listaszerbekezds"/>
        <w:numPr>
          <w:ilvl w:val="2"/>
          <w:numId w:val="67"/>
        </w:numPr>
        <w:spacing w:line="240" w:lineRule="auto"/>
        <w:jc w:val="left"/>
      </w:pPr>
      <w:r w:rsidRPr="00D40F9A">
        <w:rPr>
          <w:b/>
          <w:bCs/>
        </w:rPr>
        <w:t>error</w:t>
      </w:r>
      <w:r w:rsidRPr="00D40F9A">
        <w:t>:</w:t>
      </w:r>
    </w:p>
    <w:p w14:paraId="3214870D" w14:textId="77777777" w:rsidR="00895932" w:rsidRPr="00D40F9A" w:rsidRDefault="00895932">
      <w:pPr>
        <w:pStyle w:val="SourceCodeLanguage"/>
        <w:numPr>
          <w:ilvl w:val="2"/>
          <w:numId w:val="55"/>
        </w:numPr>
      </w:pPr>
      <w:r w:rsidRPr="00D40F9A">
        <w:t>json</w:t>
      </w:r>
    </w:p>
    <w:p w14:paraId="588DDE87" w14:textId="77777777" w:rsidR="00895932" w:rsidRPr="00D40F9A" w:rsidRDefault="00895932">
      <w:pPr>
        <w:pStyle w:val="SourceCode"/>
        <w:numPr>
          <w:ilvl w:val="2"/>
          <w:numId w:val="55"/>
        </w:numPr>
        <w:spacing w:before="0" w:after="0"/>
      </w:pPr>
      <w:r w:rsidRPr="00D40F9A">
        <w:t>{</w:t>
      </w:r>
    </w:p>
    <w:p w14:paraId="559ED4F5" w14:textId="77777777" w:rsidR="00895932" w:rsidRPr="00D40F9A" w:rsidRDefault="00895932">
      <w:pPr>
        <w:pStyle w:val="SourceCode"/>
        <w:numPr>
          <w:ilvl w:val="2"/>
          <w:numId w:val="55"/>
        </w:numPr>
        <w:spacing w:before="0" w:after="0"/>
      </w:pPr>
      <w:r w:rsidRPr="00D40F9A">
        <w:t xml:space="preserve">  "status": 404,</w:t>
      </w:r>
    </w:p>
    <w:p w14:paraId="495C94C5" w14:textId="77777777" w:rsidR="00895932" w:rsidRPr="00D40F9A" w:rsidRDefault="00895932">
      <w:pPr>
        <w:pStyle w:val="SourceCode"/>
        <w:numPr>
          <w:ilvl w:val="2"/>
          <w:numId w:val="55"/>
        </w:numPr>
        <w:spacing w:before="0" w:after="0"/>
      </w:pPr>
      <w:r w:rsidRPr="00D40F9A">
        <w:t xml:space="preserve">  "message": "Song not found"</w:t>
      </w:r>
    </w:p>
    <w:p w14:paraId="7FC41444" w14:textId="77777777" w:rsidR="00895932" w:rsidRPr="00D40F9A" w:rsidRDefault="00895932">
      <w:pPr>
        <w:pStyle w:val="SourceCode"/>
        <w:numPr>
          <w:ilvl w:val="2"/>
          <w:numId w:val="55"/>
        </w:numPr>
        <w:spacing w:before="0" w:after="0"/>
      </w:pPr>
      <w:r w:rsidRPr="00D40F9A">
        <w:t>}</w:t>
      </w:r>
    </w:p>
    <w:p w14:paraId="1DDD6E9E" w14:textId="77777777" w:rsidR="005766AF" w:rsidRDefault="005766AF">
      <w:pPr>
        <w:spacing w:line="259" w:lineRule="auto"/>
        <w:jc w:val="left"/>
        <w:rPr>
          <w:b/>
          <w:bCs/>
        </w:rPr>
      </w:pPr>
      <w:r>
        <w:rPr>
          <w:b/>
          <w:bCs/>
        </w:rPr>
        <w:br w:type="page"/>
      </w:r>
    </w:p>
    <w:p w14:paraId="204A7894" w14:textId="41315D84" w:rsidR="00895932" w:rsidRPr="00D40F9A" w:rsidRDefault="00895932">
      <w:pPr>
        <w:pStyle w:val="Listaszerbekezds"/>
        <w:numPr>
          <w:ilvl w:val="0"/>
          <w:numId w:val="67"/>
        </w:numPr>
        <w:spacing w:line="240" w:lineRule="auto"/>
        <w:jc w:val="left"/>
      </w:pPr>
      <w:r w:rsidRPr="00D40F9A">
        <w:rPr>
          <w:b/>
          <w:bCs/>
        </w:rPr>
        <w:lastRenderedPageBreak/>
        <w:t>PendingSongsService -&gt; getAudioById -&gt; should throw an error when an internal error occurs</w:t>
      </w:r>
      <w:r w:rsidRPr="00D40F9A">
        <w:t xml:space="preserve">: Ez a teszteset ellenőrzi, hogy a </w:t>
      </w:r>
      <w:r w:rsidRPr="00D40F9A">
        <w:rPr>
          <w:rStyle w:val="VerbatimChar"/>
        </w:rPr>
        <w:t>getAudioById</w:t>
      </w:r>
      <w:r w:rsidRPr="00D40F9A">
        <w:t xml:space="preserve"> metódus hibát dob-e, ha belső hiba történik. A </w:t>
      </w:r>
      <w:r w:rsidRPr="00D40F9A">
        <w:rPr>
          <w:rStyle w:val="VerbatimChar"/>
        </w:rPr>
        <w:t>prisma.pendingSong.findUnique</w:t>
      </w:r>
      <w:r w:rsidRPr="00D40F9A">
        <w:t xml:space="preserve"> metódust mockolja, hogy hibát dobjon, és ellenőrzi, hogy a </w:t>
      </w:r>
      <w:r w:rsidRPr="00D40F9A">
        <w:rPr>
          <w:rStyle w:val="VerbatimChar"/>
        </w:rPr>
        <w:t>service.getAudioById</w:t>
      </w:r>
      <w:r w:rsidRPr="00D40F9A">
        <w:t xml:space="preserve"> metódus a várt hibát dobja-e.</w:t>
      </w:r>
    </w:p>
    <w:p w14:paraId="6400939D"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052BE3AD" w14:textId="7777777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7FCA1E10" w14:textId="77777777" w:rsidR="00895932" w:rsidRPr="00D40F9A" w:rsidRDefault="00895932">
      <w:pPr>
        <w:pStyle w:val="SourceCodeLanguage"/>
        <w:numPr>
          <w:ilvl w:val="2"/>
          <w:numId w:val="55"/>
        </w:numPr>
      </w:pPr>
      <w:r w:rsidRPr="00D40F9A">
        <w:t>json</w:t>
      </w:r>
    </w:p>
    <w:p w14:paraId="07F05130" w14:textId="77777777" w:rsidR="00895932" w:rsidRPr="00D40F9A" w:rsidRDefault="00895932">
      <w:pPr>
        <w:pStyle w:val="SourceCode"/>
        <w:numPr>
          <w:ilvl w:val="2"/>
          <w:numId w:val="55"/>
        </w:numPr>
        <w:spacing w:before="0" w:after="0"/>
      </w:pPr>
      <w:r w:rsidRPr="00D40F9A">
        <w:t>{</w:t>
      </w:r>
    </w:p>
    <w:p w14:paraId="29675E34" w14:textId="77777777" w:rsidR="00895932" w:rsidRPr="00D40F9A" w:rsidRDefault="00895932">
      <w:pPr>
        <w:pStyle w:val="SourceCode"/>
        <w:numPr>
          <w:ilvl w:val="2"/>
          <w:numId w:val="55"/>
        </w:numPr>
        <w:spacing w:before="0" w:after="0"/>
      </w:pPr>
      <w:r w:rsidRPr="00D40F9A">
        <w:t xml:space="preserve">  "token": {</w:t>
      </w:r>
    </w:p>
    <w:p w14:paraId="7D95BA77" w14:textId="77777777" w:rsidR="00895932" w:rsidRPr="00D40F9A" w:rsidRDefault="00895932">
      <w:pPr>
        <w:pStyle w:val="SourceCode"/>
        <w:numPr>
          <w:ilvl w:val="2"/>
          <w:numId w:val="55"/>
        </w:numPr>
        <w:spacing w:before="0" w:after="0"/>
      </w:pPr>
      <w:r w:rsidRPr="00D40F9A">
        <w:t xml:space="preserve">    "username": "testUser",</w:t>
      </w:r>
    </w:p>
    <w:p w14:paraId="741F75AB" w14:textId="77777777" w:rsidR="00895932" w:rsidRPr="00D40F9A" w:rsidRDefault="00895932">
      <w:pPr>
        <w:pStyle w:val="SourceCode"/>
        <w:numPr>
          <w:ilvl w:val="2"/>
          <w:numId w:val="55"/>
        </w:numPr>
        <w:spacing w:before="0" w:after="0"/>
      </w:pPr>
      <w:r w:rsidRPr="00D40F9A">
        <w:t xml:space="preserve">    "sub": "123"</w:t>
      </w:r>
    </w:p>
    <w:p w14:paraId="75F2067F" w14:textId="77777777" w:rsidR="00895932" w:rsidRPr="00D40F9A" w:rsidRDefault="00895932">
      <w:pPr>
        <w:pStyle w:val="SourceCode"/>
        <w:numPr>
          <w:ilvl w:val="2"/>
          <w:numId w:val="55"/>
        </w:numPr>
        <w:spacing w:before="0" w:after="0"/>
      </w:pPr>
      <w:r w:rsidRPr="00D40F9A">
        <w:t xml:space="preserve">  }</w:t>
      </w:r>
    </w:p>
    <w:p w14:paraId="60F02D32" w14:textId="77777777" w:rsidR="00895932" w:rsidRPr="00D40F9A" w:rsidRDefault="00895932">
      <w:pPr>
        <w:pStyle w:val="SourceCode"/>
        <w:numPr>
          <w:ilvl w:val="2"/>
          <w:numId w:val="55"/>
        </w:numPr>
        <w:spacing w:before="0" w:after="0"/>
      </w:pPr>
      <w:r w:rsidRPr="00D40F9A">
        <w:t>}</w:t>
      </w:r>
    </w:p>
    <w:p w14:paraId="7902C920"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7AEADB64" w14:textId="77777777" w:rsidR="00895932" w:rsidRPr="00D40F9A" w:rsidRDefault="00895932">
      <w:pPr>
        <w:pStyle w:val="Listaszerbekezds"/>
        <w:numPr>
          <w:ilvl w:val="2"/>
          <w:numId w:val="67"/>
        </w:numPr>
        <w:spacing w:line="240" w:lineRule="auto"/>
        <w:jc w:val="left"/>
      </w:pPr>
      <w:r w:rsidRPr="00D40F9A">
        <w:rPr>
          <w:b/>
          <w:bCs/>
        </w:rPr>
        <w:t>error</w:t>
      </w:r>
      <w:r w:rsidRPr="00D40F9A">
        <w:t>:</w:t>
      </w:r>
    </w:p>
    <w:p w14:paraId="1EEF7474" w14:textId="77777777" w:rsidR="00895932" w:rsidRPr="00D40F9A" w:rsidRDefault="00895932">
      <w:pPr>
        <w:pStyle w:val="SourceCodeLanguage"/>
        <w:numPr>
          <w:ilvl w:val="2"/>
          <w:numId w:val="55"/>
        </w:numPr>
      </w:pPr>
      <w:r w:rsidRPr="00D40F9A">
        <w:t>json</w:t>
      </w:r>
    </w:p>
    <w:p w14:paraId="635359FC" w14:textId="77777777" w:rsidR="00895932" w:rsidRPr="00D40F9A" w:rsidRDefault="00895932">
      <w:pPr>
        <w:pStyle w:val="SourceCode"/>
        <w:numPr>
          <w:ilvl w:val="2"/>
          <w:numId w:val="55"/>
        </w:numPr>
        <w:spacing w:before="0" w:after="0"/>
      </w:pPr>
      <w:r w:rsidRPr="00D40F9A">
        <w:t>{</w:t>
      </w:r>
    </w:p>
    <w:p w14:paraId="0FAFFC34" w14:textId="77777777" w:rsidR="00895932" w:rsidRPr="00D40F9A" w:rsidRDefault="00895932">
      <w:pPr>
        <w:pStyle w:val="SourceCode"/>
        <w:numPr>
          <w:ilvl w:val="2"/>
          <w:numId w:val="55"/>
        </w:numPr>
        <w:spacing w:before="0" w:after="0"/>
      </w:pPr>
      <w:r w:rsidRPr="00D40F9A">
        <w:t xml:space="preserve">  "status": 500,</w:t>
      </w:r>
    </w:p>
    <w:p w14:paraId="6D6B20B1" w14:textId="77777777" w:rsidR="00895932" w:rsidRPr="00D40F9A" w:rsidRDefault="00895932">
      <w:pPr>
        <w:pStyle w:val="SourceCode"/>
        <w:numPr>
          <w:ilvl w:val="2"/>
          <w:numId w:val="55"/>
        </w:numPr>
        <w:spacing w:before="0" w:after="0"/>
      </w:pPr>
      <w:r w:rsidRPr="00D40F9A">
        <w:t xml:space="preserve">  "message": "Error fetching song: Database error"</w:t>
      </w:r>
    </w:p>
    <w:p w14:paraId="68AA68EB" w14:textId="187AFDC9" w:rsidR="00D979E0" w:rsidRPr="005766AF" w:rsidRDefault="00895932">
      <w:pPr>
        <w:pStyle w:val="SourceCode"/>
        <w:numPr>
          <w:ilvl w:val="2"/>
          <w:numId w:val="55"/>
        </w:numPr>
        <w:spacing w:before="0" w:after="0"/>
      </w:pPr>
      <w:r w:rsidRPr="00D40F9A">
        <w:t>}</w:t>
      </w:r>
    </w:p>
    <w:p w14:paraId="35A05A19" w14:textId="5CC41019" w:rsidR="00895932" w:rsidRPr="00D40F9A" w:rsidRDefault="00895932">
      <w:pPr>
        <w:pStyle w:val="Listaszerbekezds"/>
        <w:numPr>
          <w:ilvl w:val="0"/>
          <w:numId w:val="67"/>
        </w:numPr>
        <w:spacing w:line="240" w:lineRule="auto"/>
        <w:jc w:val="left"/>
      </w:pPr>
      <w:r w:rsidRPr="00D40F9A">
        <w:rPr>
          <w:b/>
          <w:bCs/>
        </w:rPr>
        <w:t>PendingSongsService -&gt; approveById -&gt; should approve a pending song</w:t>
      </w:r>
      <w:r w:rsidRPr="00D40F9A">
        <w:t xml:space="preserve">: Ez a teszteset ellenőrzi, hogy az </w:t>
      </w:r>
      <w:r w:rsidRPr="00D40F9A">
        <w:rPr>
          <w:rStyle w:val="VerbatimChar"/>
        </w:rPr>
        <w:t>approveById</w:t>
      </w:r>
      <w:r w:rsidRPr="00D40F9A">
        <w:t xml:space="preserve"> metódus jóváhagyja-e a függőben lévő dalt. A </w:t>
      </w:r>
      <w:r w:rsidRPr="00D40F9A">
        <w:rPr>
          <w:rStyle w:val="VerbatimChar"/>
        </w:rPr>
        <w:t>prisma.pendingSong.findUnique</w:t>
      </w:r>
      <w:r w:rsidRPr="00D40F9A">
        <w:t xml:space="preserve">, </w:t>
      </w:r>
      <w:r w:rsidRPr="00D40F9A">
        <w:rPr>
          <w:rStyle w:val="VerbatimChar"/>
        </w:rPr>
        <w:t>prisma.song.create</w:t>
      </w:r>
      <w:r w:rsidRPr="00D40F9A">
        <w:t xml:space="preserve">, és </w:t>
      </w:r>
      <w:r w:rsidRPr="00D40F9A">
        <w:rPr>
          <w:rStyle w:val="VerbatimChar"/>
        </w:rPr>
        <w:t>prisma.pendingSong.delete</w:t>
      </w:r>
      <w:r w:rsidRPr="00D40F9A">
        <w:t xml:space="preserve"> metódusokat mockolja, hogy egy dalt adjon vissza, és ellenőrzi, hogy a </w:t>
      </w:r>
      <w:r w:rsidRPr="00D40F9A">
        <w:rPr>
          <w:rStyle w:val="VerbatimChar"/>
        </w:rPr>
        <w:t>service.approveById</w:t>
      </w:r>
      <w:r w:rsidRPr="00D40F9A">
        <w:t xml:space="preserve"> metódus a várt eredményt adja-e vissza.</w:t>
      </w:r>
    </w:p>
    <w:p w14:paraId="63AD3BDC"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07DE4B68" w14:textId="7777777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75FF7825" w14:textId="77777777" w:rsidR="00895932" w:rsidRPr="00D40F9A" w:rsidRDefault="00895932">
      <w:pPr>
        <w:pStyle w:val="SourceCodeLanguage"/>
        <w:numPr>
          <w:ilvl w:val="2"/>
          <w:numId w:val="55"/>
        </w:numPr>
      </w:pPr>
      <w:r w:rsidRPr="00D40F9A">
        <w:t>json</w:t>
      </w:r>
    </w:p>
    <w:p w14:paraId="64B11974" w14:textId="77777777" w:rsidR="00895932" w:rsidRPr="00D40F9A" w:rsidRDefault="00895932">
      <w:pPr>
        <w:pStyle w:val="SourceCode"/>
        <w:numPr>
          <w:ilvl w:val="2"/>
          <w:numId w:val="55"/>
        </w:numPr>
        <w:spacing w:before="0" w:after="0"/>
      </w:pPr>
      <w:r w:rsidRPr="00D40F9A">
        <w:t>{</w:t>
      </w:r>
    </w:p>
    <w:p w14:paraId="792A5446" w14:textId="77777777" w:rsidR="00895932" w:rsidRPr="00D40F9A" w:rsidRDefault="00895932">
      <w:pPr>
        <w:pStyle w:val="SourceCode"/>
        <w:numPr>
          <w:ilvl w:val="2"/>
          <w:numId w:val="55"/>
        </w:numPr>
        <w:spacing w:before="0" w:after="0"/>
      </w:pPr>
      <w:r w:rsidRPr="00D40F9A">
        <w:t xml:space="preserve">  "token": {</w:t>
      </w:r>
    </w:p>
    <w:p w14:paraId="67EFF92A" w14:textId="77777777" w:rsidR="00895932" w:rsidRPr="00D40F9A" w:rsidRDefault="00895932">
      <w:pPr>
        <w:pStyle w:val="SourceCode"/>
        <w:numPr>
          <w:ilvl w:val="2"/>
          <w:numId w:val="55"/>
        </w:numPr>
        <w:spacing w:before="0" w:after="0"/>
      </w:pPr>
      <w:r w:rsidRPr="00D40F9A">
        <w:t xml:space="preserve">    "username": "testUser",</w:t>
      </w:r>
    </w:p>
    <w:p w14:paraId="7C36A449" w14:textId="77777777" w:rsidR="00895932" w:rsidRPr="00D40F9A" w:rsidRDefault="00895932">
      <w:pPr>
        <w:pStyle w:val="SourceCode"/>
        <w:numPr>
          <w:ilvl w:val="2"/>
          <w:numId w:val="55"/>
        </w:numPr>
        <w:spacing w:before="0" w:after="0"/>
      </w:pPr>
      <w:r w:rsidRPr="00D40F9A">
        <w:t xml:space="preserve">    "sub": "123"</w:t>
      </w:r>
    </w:p>
    <w:p w14:paraId="5749712A" w14:textId="77777777" w:rsidR="00895932" w:rsidRPr="00D40F9A" w:rsidRDefault="00895932">
      <w:pPr>
        <w:pStyle w:val="SourceCode"/>
        <w:numPr>
          <w:ilvl w:val="2"/>
          <w:numId w:val="55"/>
        </w:numPr>
        <w:spacing w:before="0" w:after="0"/>
      </w:pPr>
      <w:r w:rsidRPr="00D40F9A">
        <w:t xml:space="preserve">  }</w:t>
      </w:r>
    </w:p>
    <w:p w14:paraId="378740C9" w14:textId="77777777" w:rsidR="00895932" w:rsidRPr="00D40F9A" w:rsidRDefault="00895932">
      <w:pPr>
        <w:pStyle w:val="SourceCode"/>
        <w:numPr>
          <w:ilvl w:val="2"/>
          <w:numId w:val="55"/>
        </w:numPr>
        <w:spacing w:before="0" w:after="0"/>
      </w:pPr>
      <w:r w:rsidRPr="00D40F9A">
        <w:t>}</w:t>
      </w:r>
    </w:p>
    <w:p w14:paraId="5ACD2168"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0A876A14" w14:textId="77777777" w:rsidR="00895932" w:rsidRPr="00D40F9A" w:rsidRDefault="00895932">
      <w:pPr>
        <w:pStyle w:val="Listaszerbekezds"/>
        <w:numPr>
          <w:ilvl w:val="2"/>
          <w:numId w:val="67"/>
        </w:numPr>
        <w:spacing w:line="240" w:lineRule="auto"/>
        <w:jc w:val="left"/>
      </w:pPr>
      <w:r w:rsidRPr="00D40F9A">
        <w:rPr>
          <w:b/>
          <w:bCs/>
        </w:rPr>
        <w:t>result</w:t>
      </w:r>
      <w:r w:rsidRPr="00D40F9A">
        <w:t>:</w:t>
      </w:r>
    </w:p>
    <w:p w14:paraId="07FD25D6" w14:textId="77777777" w:rsidR="00895932" w:rsidRPr="00D40F9A" w:rsidRDefault="00895932">
      <w:pPr>
        <w:pStyle w:val="SourceCodeLanguage"/>
        <w:numPr>
          <w:ilvl w:val="2"/>
          <w:numId w:val="55"/>
        </w:numPr>
      </w:pPr>
      <w:r w:rsidRPr="00D40F9A">
        <w:t>json</w:t>
      </w:r>
    </w:p>
    <w:p w14:paraId="15A1286F" w14:textId="77777777" w:rsidR="00895932" w:rsidRPr="00D40F9A" w:rsidRDefault="00895932">
      <w:pPr>
        <w:pStyle w:val="SourceCode"/>
        <w:numPr>
          <w:ilvl w:val="2"/>
          <w:numId w:val="55"/>
        </w:numPr>
        <w:spacing w:before="0" w:after="0"/>
      </w:pPr>
      <w:r w:rsidRPr="00D40F9A">
        <w:t>{</w:t>
      </w:r>
    </w:p>
    <w:p w14:paraId="6298EBCF" w14:textId="77777777" w:rsidR="00895932" w:rsidRPr="00D40F9A" w:rsidRDefault="00895932">
      <w:pPr>
        <w:pStyle w:val="SourceCode"/>
        <w:numPr>
          <w:ilvl w:val="2"/>
          <w:numId w:val="55"/>
        </w:numPr>
        <w:spacing w:before="0" w:after="0"/>
      </w:pPr>
      <w:r w:rsidRPr="00D40F9A">
        <w:t xml:space="preserve">  "message": "Peding song with id 1 sucessfully approved"</w:t>
      </w:r>
    </w:p>
    <w:p w14:paraId="1F9B5AF6" w14:textId="77777777" w:rsidR="00895932" w:rsidRPr="00D40F9A" w:rsidRDefault="00895932">
      <w:pPr>
        <w:pStyle w:val="SourceCode"/>
        <w:numPr>
          <w:ilvl w:val="2"/>
          <w:numId w:val="55"/>
        </w:numPr>
        <w:spacing w:before="0" w:after="0"/>
      </w:pPr>
      <w:r w:rsidRPr="00D40F9A">
        <w:t>}</w:t>
      </w:r>
    </w:p>
    <w:p w14:paraId="25FD6563" w14:textId="77777777" w:rsidR="00895932" w:rsidRPr="00D40F9A" w:rsidRDefault="00895932">
      <w:pPr>
        <w:pStyle w:val="Listaszerbekezds"/>
        <w:numPr>
          <w:ilvl w:val="0"/>
          <w:numId w:val="67"/>
        </w:numPr>
        <w:spacing w:line="240" w:lineRule="auto"/>
        <w:jc w:val="left"/>
      </w:pPr>
      <w:r w:rsidRPr="00D40F9A">
        <w:rPr>
          <w:b/>
          <w:bCs/>
        </w:rPr>
        <w:t>PendingSongsService -&gt; approveById -&gt; should throw an error when pending song is not found</w:t>
      </w:r>
      <w:r w:rsidRPr="00D40F9A">
        <w:t xml:space="preserve">: Ez a teszteset ellenőrzi, hogy az </w:t>
      </w:r>
      <w:r w:rsidRPr="00D40F9A">
        <w:rPr>
          <w:rStyle w:val="VerbatimChar"/>
        </w:rPr>
        <w:t>approveById</w:t>
      </w:r>
      <w:r w:rsidRPr="00D40F9A">
        <w:t xml:space="preserve"> metódus hibát dob-e, ha a függőben lévő dal nem található. A </w:t>
      </w:r>
      <w:r w:rsidRPr="00D40F9A">
        <w:rPr>
          <w:rStyle w:val="VerbatimChar"/>
        </w:rPr>
        <w:t>prisma.pendingSong.findUnique</w:t>
      </w:r>
      <w:r w:rsidRPr="00D40F9A">
        <w:t xml:space="preserve"> metódust mockolja, hogy null értéket adjon vissza, és ellenőrzi, hogy a </w:t>
      </w:r>
      <w:r w:rsidRPr="00D40F9A">
        <w:rPr>
          <w:rStyle w:val="VerbatimChar"/>
        </w:rPr>
        <w:t>service.approveById</w:t>
      </w:r>
      <w:r w:rsidRPr="00D40F9A">
        <w:t xml:space="preserve"> metódus a várt hibát dobja-e.</w:t>
      </w:r>
    </w:p>
    <w:p w14:paraId="05274E86"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1D9B4428" w14:textId="77777777" w:rsidR="005766AF" w:rsidRDefault="005766AF">
      <w:pPr>
        <w:spacing w:line="259" w:lineRule="auto"/>
        <w:jc w:val="left"/>
        <w:rPr>
          <w:b/>
          <w:bCs/>
        </w:rPr>
      </w:pPr>
      <w:r>
        <w:rPr>
          <w:b/>
          <w:bCs/>
        </w:rPr>
        <w:br w:type="page"/>
      </w:r>
    </w:p>
    <w:p w14:paraId="4FFC3010" w14:textId="4166BE31" w:rsidR="00895932" w:rsidRPr="00D40F9A" w:rsidRDefault="00895932">
      <w:pPr>
        <w:pStyle w:val="Listaszerbekezds"/>
        <w:numPr>
          <w:ilvl w:val="2"/>
          <w:numId w:val="67"/>
        </w:numPr>
        <w:spacing w:line="240" w:lineRule="auto"/>
        <w:jc w:val="left"/>
      </w:pPr>
      <w:r w:rsidRPr="00D40F9A">
        <w:rPr>
          <w:b/>
          <w:bCs/>
        </w:rPr>
        <w:lastRenderedPageBreak/>
        <w:t>mockRequestUser</w:t>
      </w:r>
      <w:r w:rsidRPr="00D40F9A">
        <w:t>:</w:t>
      </w:r>
    </w:p>
    <w:p w14:paraId="18CCB74C" w14:textId="77777777" w:rsidR="00895932" w:rsidRPr="00D40F9A" w:rsidRDefault="00895932">
      <w:pPr>
        <w:pStyle w:val="SourceCodeLanguage"/>
        <w:numPr>
          <w:ilvl w:val="2"/>
          <w:numId w:val="55"/>
        </w:numPr>
      </w:pPr>
      <w:r w:rsidRPr="00D40F9A">
        <w:t>json</w:t>
      </w:r>
    </w:p>
    <w:p w14:paraId="00A09E27" w14:textId="77777777" w:rsidR="00895932" w:rsidRPr="00D40F9A" w:rsidRDefault="00895932">
      <w:pPr>
        <w:pStyle w:val="SourceCode"/>
        <w:numPr>
          <w:ilvl w:val="2"/>
          <w:numId w:val="55"/>
        </w:numPr>
        <w:spacing w:before="0" w:after="0"/>
      </w:pPr>
      <w:r w:rsidRPr="00D40F9A">
        <w:t>{</w:t>
      </w:r>
    </w:p>
    <w:p w14:paraId="2CDFF2D8" w14:textId="77777777" w:rsidR="00895932" w:rsidRPr="00D40F9A" w:rsidRDefault="00895932">
      <w:pPr>
        <w:pStyle w:val="SourceCode"/>
        <w:numPr>
          <w:ilvl w:val="2"/>
          <w:numId w:val="55"/>
        </w:numPr>
        <w:spacing w:before="0" w:after="0"/>
      </w:pPr>
      <w:r w:rsidRPr="00D40F9A">
        <w:t xml:space="preserve">  "token": {</w:t>
      </w:r>
    </w:p>
    <w:p w14:paraId="2674168C" w14:textId="77777777" w:rsidR="00895932" w:rsidRPr="00D40F9A" w:rsidRDefault="00895932">
      <w:pPr>
        <w:pStyle w:val="SourceCode"/>
        <w:numPr>
          <w:ilvl w:val="2"/>
          <w:numId w:val="55"/>
        </w:numPr>
        <w:spacing w:before="0" w:after="0"/>
      </w:pPr>
      <w:r w:rsidRPr="00D40F9A">
        <w:t xml:space="preserve">    "username": "testUser",</w:t>
      </w:r>
    </w:p>
    <w:p w14:paraId="4E91C22D" w14:textId="77777777" w:rsidR="00895932" w:rsidRPr="00D40F9A" w:rsidRDefault="00895932">
      <w:pPr>
        <w:pStyle w:val="SourceCode"/>
        <w:numPr>
          <w:ilvl w:val="2"/>
          <w:numId w:val="55"/>
        </w:numPr>
        <w:spacing w:before="0" w:after="0"/>
      </w:pPr>
      <w:r w:rsidRPr="00D40F9A">
        <w:t xml:space="preserve">    "sub": "123"</w:t>
      </w:r>
    </w:p>
    <w:p w14:paraId="48D31B37" w14:textId="77777777" w:rsidR="00895932" w:rsidRPr="00D40F9A" w:rsidRDefault="00895932">
      <w:pPr>
        <w:pStyle w:val="SourceCode"/>
        <w:numPr>
          <w:ilvl w:val="2"/>
          <w:numId w:val="55"/>
        </w:numPr>
        <w:spacing w:before="0" w:after="0"/>
      </w:pPr>
      <w:r w:rsidRPr="00D40F9A">
        <w:t xml:space="preserve">  }</w:t>
      </w:r>
    </w:p>
    <w:p w14:paraId="65C7ED7C" w14:textId="77777777" w:rsidR="00895932" w:rsidRPr="00D40F9A" w:rsidRDefault="00895932">
      <w:pPr>
        <w:pStyle w:val="SourceCode"/>
        <w:numPr>
          <w:ilvl w:val="2"/>
          <w:numId w:val="55"/>
        </w:numPr>
        <w:spacing w:before="0" w:after="0"/>
      </w:pPr>
      <w:r w:rsidRPr="00D40F9A">
        <w:t>}</w:t>
      </w:r>
    </w:p>
    <w:p w14:paraId="41EEAC73"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7C5AA206" w14:textId="77777777" w:rsidR="00895932" w:rsidRPr="00D40F9A" w:rsidRDefault="00895932">
      <w:pPr>
        <w:pStyle w:val="Listaszerbekezds"/>
        <w:numPr>
          <w:ilvl w:val="2"/>
          <w:numId w:val="67"/>
        </w:numPr>
        <w:spacing w:line="240" w:lineRule="auto"/>
        <w:jc w:val="left"/>
      </w:pPr>
      <w:r w:rsidRPr="00D40F9A">
        <w:rPr>
          <w:b/>
          <w:bCs/>
        </w:rPr>
        <w:t>error</w:t>
      </w:r>
      <w:r w:rsidRPr="00D40F9A">
        <w:t>:</w:t>
      </w:r>
    </w:p>
    <w:p w14:paraId="3C06AFC0" w14:textId="77777777" w:rsidR="00895932" w:rsidRPr="00D40F9A" w:rsidRDefault="00895932">
      <w:pPr>
        <w:pStyle w:val="SourceCodeLanguage"/>
        <w:numPr>
          <w:ilvl w:val="2"/>
          <w:numId w:val="55"/>
        </w:numPr>
      </w:pPr>
      <w:r w:rsidRPr="00D40F9A">
        <w:t>json</w:t>
      </w:r>
    </w:p>
    <w:p w14:paraId="67911E0E" w14:textId="77777777" w:rsidR="00895932" w:rsidRPr="00D40F9A" w:rsidRDefault="00895932">
      <w:pPr>
        <w:pStyle w:val="SourceCode"/>
        <w:numPr>
          <w:ilvl w:val="2"/>
          <w:numId w:val="55"/>
        </w:numPr>
        <w:spacing w:before="0" w:after="0"/>
      </w:pPr>
      <w:r w:rsidRPr="00D40F9A">
        <w:t>{</w:t>
      </w:r>
    </w:p>
    <w:p w14:paraId="453AFFF6" w14:textId="77777777" w:rsidR="00895932" w:rsidRPr="00D40F9A" w:rsidRDefault="00895932">
      <w:pPr>
        <w:pStyle w:val="SourceCode"/>
        <w:numPr>
          <w:ilvl w:val="2"/>
          <w:numId w:val="55"/>
        </w:numPr>
        <w:spacing w:before="0" w:after="0"/>
      </w:pPr>
      <w:r w:rsidRPr="00D40F9A">
        <w:t xml:space="preserve">  "status": 404,</w:t>
      </w:r>
    </w:p>
    <w:p w14:paraId="037A6A65" w14:textId="77777777" w:rsidR="00895932" w:rsidRPr="00D40F9A" w:rsidRDefault="00895932">
      <w:pPr>
        <w:pStyle w:val="SourceCode"/>
        <w:numPr>
          <w:ilvl w:val="2"/>
          <w:numId w:val="55"/>
        </w:numPr>
        <w:spacing w:before="0" w:after="0"/>
      </w:pPr>
      <w:r w:rsidRPr="00D40F9A">
        <w:t xml:space="preserve">  "message": "Pending song not found"</w:t>
      </w:r>
    </w:p>
    <w:p w14:paraId="0A5058FF" w14:textId="77777777" w:rsidR="00895932" w:rsidRPr="00D40F9A" w:rsidRDefault="00895932">
      <w:pPr>
        <w:pStyle w:val="SourceCode"/>
        <w:numPr>
          <w:ilvl w:val="2"/>
          <w:numId w:val="55"/>
        </w:numPr>
        <w:spacing w:before="0" w:after="0"/>
      </w:pPr>
      <w:r w:rsidRPr="00D40F9A">
        <w:t>}</w:t>
      </w:r>
    </w:p>
    <w:p w14:paraId="4772D9DF" w14:textId="77777777" w:rsidR="00895932" w:rsidRPr="00D40F9A" w:rsidRDefault="00895932">
      <w:pPr>
        <w:pStyle w:val="Listaszerbekezds"/>
        <w:numPr>
          <w:ilvl w:val="0"/>
          <w:numId w:val="67"/>
        </w:numPr>
        <w:spacing w:line="240" w:lineRule="auto"/>
        <w:jc w:val="left"/>
      </w:pPr>
      <w:r w:rsidRPr="00D40F9A">
        <w:rPr>
          <w:b/>
          <w:bCs/>
        </w:rPr>
        <w:t>PendingSongsService -&gt; approveById -&gt; should throw an error when an internal error occurs</w:t>
      </w:r>
      <w:r w:rsidRPr="00D40F9A">
        <w:t xml:space="preserve">: Ez a teszteset ellenőrzi, hogy az </w:t>
      </w:r>
      <w:r w:rsidRPr="00D40F9A">
        <w:rPr>
          <w:rStyle w:val="VerbatimChar"/>
        </w:rPr>
        <w:t>approveById</w:t>
      </w:r>
      <w:r w:rsidRPr="00D40F9A">
        <w:t xml:space="preserve"> metódus hibát dob-e, ha belső hiba történik. A </w:t>
      </w:r>
      <w:r w:rsidRPr="00D40F9A">
        <w:rPr>
          <w:rStyle w:val="VerbatimChar"/>
        </w:rPr>
        <w:t>prisma.pendingSong.findUnique</w:t>
      </w:r>
      <w:r w:rsidRPr="00D40F9A">
        <w:t xml:space="preserve"> metódust mockolja, hogy hibát dobjon, és ellenőrzi, hogy a </w:t>
      </w:r>
      <w:r w:rsidRPr="00D40F9A">
        <w:rPr>
          <w:rStyle w:val="VerbatimChar"/>
        </w:rPr>
        <w:t>service.approveById</w:t>
      </w:r>
      <w:r w:rsidRPr="00D40F9A">
        <w:t xml:space="preserve"> metódus a várt hibát dobja-e.</w:t>
      </w:r>
    </w:p>
    <w:p w14:paraId="372B2A2C" w14:textId="1C390ACE" w:rsidR="00D979E0" w:rsidRPr="005766AF" w:rsidRDefault="00895932">
      <w:pPr>
        <w:pStyle w:val="Listaszerbekezds"/>
        <w:numPr>
          <w:ilvl w:val="1"/>
          <w:numId w:val="67"/>
        </w:numPr>
        <w:spacing w:line="240" w:lineRule="auto"/>
        <w:jc w:val="left"/>
      </w:pPr>
      <w:r w:rsidRPr="00D40F9A">
        <w:rPr>
          <w:b/>
          <w:bCs/>
        </w:rPr>
        <w:t>Mocked input data</w:t>
      </w:r>
      <w:r w:rsidRPr="00D40F9A">
        <w:t>:</w:t>
      </w:r>
    </w:p>
    <w:p w14:paraId="2258FEAC" w14:textId="6C87F76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4B2ED7DD" w14:textId="77777777" w:rsidR="00895932" w:rsidRPr="00D40F9A" w:rsidRDefault="00895932">
      <w:pPr>
        <w:pStyle w:val="SourceCodeLanguage"/>
        <w:numPr>
          <w:ilvl w:val="2"/>
          <w:numId w:val="55"/>
        </w:numPr>
      </w:pPr>
      <w:r w:rsidRPr="00D40F9A">
        <w:t>json</w:t>
      </w:r>
    </w:p>
    <w:p w14:paraId="5F1C08C8" w14:textId="77777777" w:rsidR="00895932" w:rsidRPr="00D40F9A" w:rsidRDefault="00895932">
      <w:pPr>
        <w:pStyle w:val="SourceCode"/>
        <w:numPr>
          <w:ilvl w:val="2"/>
          <w:numId w:val="55"/>
        </w:numPr>
        <w:spacing w:before="0" w:after="0"/>
      </w:pPr>
      <w:r w:rsidRPr="00D40F9A">
        <w:t>{</w:t>
      </w:r>
    </w:p>
    <w:p w14:paraId="5189D625" w14:textId="77777777" w:rsidR="00895932" w:rsidRPr="00D40F9A" w:rsidRDefault="00895932">
      <w:pPr>
        <w:pStyle w:val="SourceCode"/>
        <w:numPr>
          <w:ilvl w:val="2"/>
          <w:numId w:val="55"/>
        </w:numPr>
        <w:spacing w:before="0" w:after="0"/>
      </w:pPr>
      <w:r w:rsidRPr="00D40F9A">
        <w:t xml:space="preserve">  "token": {</w:t>
      </w:r>
    </w:p>
    <w:p w14:paraId="2FE91C17" w14:textId="77777777" w:rsidR="00895932" w:rsidRPr="00D40F9A" w:rsidRDefault="00895932">
      <w:pPr>
        <w:pStyle w:val="SourceCode"/>
        <w:numPr>
          <w:ilvl w:val="2"/>
          <w:numId w:val="55"/>
        </w:numPr>
        <w:spacing w:before="0" w:after="0"/>
      </w:pPr>
      <w:r w:rsidRPr="00D40F9A">
        <w:t xml:space="preserve">    "username": "testUser",</w:t>
      </w:r>
    </w:p>
    <w:p w14:paraId="1CE75F3F" w14:textId="77777777" w:rsidR="00895932" w:rsidRPr="00D40F9A" w:rsidRDefault="00895932">
      <w:pPr>
        <w:pStyle w:val="SourceCode"/>
        <w:numPr>
          <w:ilvl w:val="2"/>
          <w:numId w:val="55"/>
        </w:numPr>
        <w:spacing w:before="0" w:after="0"/>
      </w:pPr>
      <w:r w:rsidRPr="00D40F9A">
        <w:t xml:space="preserve">    "sub": "123"</w:t>
      </w:r>
    </w:p>
    <w:p w14:paraId="733DB2E6" w14:textId="77777777" w:rsidR="00895932" w:rsidRPr="00D40F9A" w:rsidRDefault="00895932">
      <w:pPr>
        <w:pStyle w:val="SourceCode"/>
        <w:numPr>
          <w:ilvl w:val="2"/>
          <w:numId w:val="55"/>
        </w:numPr>
        <w:spacing w:before="0" w:after="0"/>
      </w:pPr>
      <w:r w:rsidRPr="00D40F9A">
        <w:t xml:space="preserve">  }</w:t>
      </w:r>
    </w:p>
    <w:p w14:paraId="2105188B" w14:textId="77777777" w:rsidR="00895932" w:rsidRPr="00D40F9A" w:rsidRDefault="00895932">
      <w:pPr>
        <w:pStyle w:val="SourceCode"/>
        <w:numPr>
          <w:ilvl w:val="2"/>
          <w:numId w:val="55"/>
        </w:numPr>
        <w:spacing w:before="0" w:after="0"/>
      </w:pPr>
      <w:r w:rsidRPr="00D40F9A">
        <w:t>}</w:t>
      </w:r>
    </w:p>
    <w:p w14:paraId="5B8B510E"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0AB167A5" w14:textId="77777777" w:rsidR="00895932" w:rsidRPr="00D40F9A" w:rsidRDefault="00895932">
      <w:pPr>
        <w:pStyle w:val="Listaszerbekezds"/>
        <w:numPr>
          <w:ilvl w:val="2"/>
          <w:numId w:val="67"/>
        </w:numPr>
        <w:spacing w:line="240" w:lineRule="auto"/>
        <w:jc w:val="left"/>
      </w:pPr>
      <w:r w:rsidRPr="00D40F9A">
        <w:rPr>
          <w:b/>
          <w:bCs/>
        </w:rPr>
        <w:t>error</w:t>
      </w:r>
      <w:r w:rsidRPr="00D40F9A">
        <w:t>:</w:t>
      </w:r>
    </w:p>
    <w:p w14:paraId="52E1EB73" w14:textId="77777777" w:rsidR="00895932" w:rsidRPr="00D40F9A" w:rsidRDefault="00895932">
      <w:pPr>
        <w:pStyle w:val="SourceCodeLanguage"/>
        <w:numPr>
          <w:ilvl w:val="2"/>
          <w:numId w:val="55"/>
        </w:numPr>
      </w:pPr>
      <w:r w:rsidRPr="00D40F9A">
        <w:t>json</w:t>
      </w:r>
    </w:p>
    <w:p w14:paraId="401271B2" w14:textId="77777777" w:rsidR="00895932" w:rsidRPr="00D40F9A" w:rsidRDefault="00895932">
      <w:pPr>
        <w:pStyle w:val="SourceCode"/>
        <w:numPr>
          <w:ilvl w:val="2"/>
          <w:numId w:val="55"/>
        </w:numPr>
        <w:spacing w:before="0" w:after="0"/>
      </w:pPr>
      <w:r w:rsidRPr="00D40F9A">
        <w:t>{</w:t>
      </w:r>
    </w:p>
    <w:p w14:paraId="1EA0881E" w14:textId="77777777" w:rsidR="00895932" w:rsidRPr="00D40F9A" w:rsidRDefault="00895932">
      <w:pPr>
        <w:pStyle w:val="SourceCode"/>
        <w:numPr>
          <w:ilvl w:val="2"/>
          <w:numId w:val="55"/>
        </w:numPr>
        <w:spacing w:before="0" w:after="0"/>
      </w:pPr>
      <w:r w:rsidRPr="00D40F9A">
        <w:t xml:space="preserve">  "status": 500,</w:t>
      </w:r>
    </w:p>
    <w:p w14:paraId="0F92A132" w14:textId="77777777" w:rsidR="00895932" w:rsidRPr="00D40F9A" w:rsidRDefault="00895932">
      <w:pPr>
        <w:pStyle w:val="SourceCode"/>
        <w:numPr>
          <w:ilvl w:val="2"/>
          <w:numId w:val="55"/>
        </w:numPr>
        <w:spacing w:before="0" w:after="0"/>
      </w:pPr>
      <w:r w:rsidRPr="00D40F9A">
        <w:t xml:space="preserve">  "message": "Error fetching pending song: Database error"</w:t>
      </w:r>
    </w:p>
    <w:p w14:paraId="073EBAC8" w14:textId="77777777" w:rsidR="00895932" w:rsidRPr="00D40F9A" w:rsidRDefault="00895932">
      <w:pPr>
        <w:pStyle w:val="SourceCode"/>
        <w:numPr>
          <w:ilvl w:val="2"/>
          <w:numId w:val="55"/>
        </w:numPr>
        <w:spacing w:before="0" w:after="0"/>
      </w:pPr>
      <w:r w:rsidRPr="00D40F9A">
        <w:t>}</w:t>
      </w:r>
    </w:p>
    <w:p w14:paraId="0C90464D" w14:textId="77777777" w:rsidR="00895932" w:rsidRPr="00D40F9A" w:rsidRDefault="00895932">
      <w:pPr>
        <w:pStyle w:val="Listaszerbekezds"/>
        <w:numPr>
          <w:ilvl w:val="0"/>
          <w:numId w:val="67"/>
        </w:numPr>
        <w:spacing w:line="240" w:lineRule="auto"/>
        <w:jc w:val="left"/>
      </w:pPr>
      <w:r w:rsidRPr="00D40F9A">
        <w:rPr>
          <w:b/>
          <w:bCs/>
        </w:rPr>
        <w:t>PendingSongsService -&gt; disapproveById -&gt; should disapprove a pending song</w:t>
      </w:r>
      <w:r w:rsidRPr="00D40F9A">
        <w:t xml:space="preserve">: Ez a teszteset ellenőrzi, hogy a </w:t>
      </w:r>
      <w:r w:rsidRPr="00D40F9A">
        <w:rPr>
          <w:rStyle w:val="VerbatimChar"/>
        </w:rPr>
        <w:t>disapproveById</w:t>
      </w:r>
      <w:r w:rsidRPr="00D40F9A">
        <w:t xml:space="preserve"> metódus elutasítja-e a függőben lévő dalt. A </w:t>
      </w:r>
      <w:r w:rsidRPr="00D40F9A">
        <w:rPr>
          <w:rStyle w:val="VerbatimChar"/>
        </w:rPr>
        <w:t>prisma.pendingSong.findFirstOrThrow</w:t>
      </w:r>
      <w:r w:rsidRPr="00D40F9A">
        <w:t xml:space="preserve"> és </w:t>
      </w:r>
      <w:r w:rsidRPr="00D40F9A">
        <w:rPr>
          <w:rStyle w:val="VerbatimChar"/>
        </w:rPr>
        <w:t>prisma.pendingSong.delete</w:t>
      </w:r>
      <w:r w:rsidRPr="00D40F9A">
        <w:t xml:space="preserve"> metódusokat mockolja, hogy egy dalt adjon vissza, és ellenőrzi, hogy a </w:t>
      </w:r>
      <w:r w:rsidRPr="00D40F9A">
        <w:rPr>
          <w:rStyle w:val="VerbatimChar"/>
        </w:rPr>
        <w:t>service.disapproveById</w:t>
      </w:r>
      <w:r w:rsidRPr="00D40F9A">
        <w:t xml:space="preserve"> metódus a várt eredményt adja-e vissza.</w:t>
      </w:r>
    </w:p>
    <w:p w14:paraId="15E5C1EE"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2A4D85A7" w14:textId="7777777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7B0D285D" w14:textId="77777777" w:rsidR="00895932" w:rsidRPr="00D40F9A" w:rsidRDefault="00895932">
      <w:pPr>
        <w:pStyle w:val="SourceCodeLanguage"/>
        <w:numPr>
          <w:ilvl w:val="2"/>
          <w:numId w:val="55"/>
        </w:numPr>
      </w:pPr>
      <w:r w:rsidRPr="00D40F9A">
        <w:t>json</w:t>
      </w:r>
    </w:p>
    <w:p w14:paraId="42D269AD" w14:textId="77777777" w:rsidR="00895932" w:rsidRPr="00D40F9A" w:rsidRDefault="00895932">
      <w:pPr>
        <w:pStyle w:val="SourceCode"/>
        <w:numPr>
          <w:ilvl w:val="2"/>
          <w:numId w:val="55"/>
        </w:numPr>
        <w:spacing w:before="0" w:after="0"/>
      </w:pPr>
      <w:r w:rsidRPr="00D40F9A">
        <w:t>{</w:t>
      </w:r>
    </w:p>
    <w:p w14:paraId="1D2CEF49" w14:textId="77777777" w:rsidR="00895932" w:rsidRPr="00D40F9A" w:rsidRDefault="00895932">
      <w:pPr>
        <w:pStyle w:val="SourceCode"/>
        <w:numPr>
          <w:ilvl w:val="2"/>
          <w:numId w:val="55"/>
        </w:numPr>
        <w:spacing w:before="0" w:after="0"/>
      </w:pPr>
      <w:r w:rsidRPr="00D40F9A">
        <w:t xml:space="preserve">  "token": {</w:t>
      </w:r>
    </w:p>
    <w:p w14:paraId="5FE48A66" w14:textId="77777777" w:rsidR="00895932" w:rsidRPr="00D40F9A" w:rsidRDefault="00895932">
      <w:pPr>
        <w:pStyle w:val="SourceCode"/>
        <w:numPr>
          <w:ilvl w:val="2"/>
          <w:numId w:val="55"/>
        </w:numPr>
        <w:spacing w:before="0" w:after="0"/>
      </w:pPr>
      <w:r w:rsidRPr="00D40F9A">
        <w:t xml:space="preserve">    "username": "testUser",</w:t>
      </w:r>
    </w:p>
    <w:p w14:paraId="5D9E64D0" w14:textId="77777777" w:rsidR="00895932" w:rsidRPr="00D40F9A" w:rsidRDefault="00895932">
      <w:pPr>
        <w:pStyle w:val="SourceCode"/>
        <w:numPr>
          <w:ilvl w:val="2"/>
          <w:numId w:val="55"/>
        </w:numPr>
        <w:spacing w:before="0" w:after="0"/>
      </w:pPr>
      <w:r w:rsidRPr="00D40F9A">
        <w:t xml:space="preserve">    "sub": "123"</w:t>
      </w:r>
    </w:p>
    <w:p w14:paraId="208E5FC6" w14:textId="77777777" w:rsidR="00895932" w:rsidRPr="00D40F9A" w:rsidRDefault="00895932">
      <w:pPr>
        <w:pStyle w:val="SourceCode"/>
        <w:numPr>
          <w:ilvl w:val="2"/>
          <w:numId w:val="55"/>
        </w:numPr>
        <w:spacing w:before="0" w:after="0"/>
      </w:pPr>
      <w:r w:rsidRPr="00D40F9A">
        <w:t xml:space="preserve">  }</w:t>
      </w:r>
    </w:p>
    <w:p w14:paraId="10FCEB1A" w14:textId="77777777" w:rsidR="00895932" w:rsidRPr="00D40F9A" w:rsidRDefault="00895932">
      <w:pPr>
        <w:pStyle w:val="SourceCode"/>
        <w:numPr>
          <w:ilvl w:val="2"/>
          <w:numId w:val="55"/>
        </w:numPr>
        <w:spacing w:before="0" w:after="0"/>
      </w:pPr>
      <w:r w:rsidRPr="00D40F9A">
        <w:t>}</w:t>
      </w:r>
    </w:p>
    <w:p w14:paraId="51D3F273" w14:textId="77777777" w:rsidR="00895932" w:rsidRPr="00D40F9A" w:rsidRDefault="00895932">
      <w:pPr>
        <w:pStyle w:val="Listaszerbekezds"/>
        <w:numPr>
          <w:ilvl w:val="1"/>
          <w:numId w:val="67"/>
        </w:numPr>
        <w:spacing w:line="240" w:lineRule="auto"/>
        <w:jc w:val="left"/>
      </w:pPr>
      <w:r w:rsidRPr="00D40F9A">
        <w:rPr>
          <w:b/>
          <w:bCs/>
        </w:rPr>
        <w:lastRenderedPageBreak/>
        <w:t>Return value</w:t>
      </w:r>
      <w:r w:rsidRPr="00D40F9A">
        <w:t>:</w:t>
      </w:r>
    </w:p>
    <w:p w14:paraId="4B0913D9" w14:textId="77777777" w:rsidR="00895932" w:rsidRPr="00D40F9A" w:rsidRDefault="00895932">
      <w:pPr>
        <w:pStyle w:val="Listaszerbekezds"/>
        <w:numPr>
          <w:ilvl w:val="2"/>
          <w:numId w:val="67"/>
        </w:numPr>
        <w:spacing w:line="240" w:lineRule="auto"/>
        <w:jc w:val="left"/>
      </w:pPr>
      <w:r w:rsidRPr="00D40F9A">
        <w:rPr>
          <w:b/>
          <w:bCs/>
        </w:rPr>
        <w:t>result</w:t>
      </w:r>
      <w:r w:rsidRPr="00D40F9A">
        <w:t>:</w:t>
      </w:r>
    </w:p>
    <w:p w14:paraId="364B3F27" w14:textId="77777777" w:rsidR="00895932" w:rsidRPr="00D40F9A" w:rsidRDefault="00895932">
      <w:pPr>
        <w:pStyle w:val="SourceCodeLanguage"/>
        <w:numPr>
          <w:ilvl w:val="2"/>
          <w:numId w:val="55"/>
        </w:numPr>
      </w:pPr>
      <w:r w:rsidRPr="00D40F9A">
        <w:t>json</w:t>
      </w:r>
    </w:p>
    <w:p w14:paraId="7FC29467" w14:textId="77777777" w:rsidR="00895932" w:rsidRPr="00D40F9A" w:rsidRDefault="00895932">
      <w:pPr>
        <w:pStyle w:val="SourceCode"/>
        <w:numPr>
          <w:ilvl w:val="2"/>
          <w:numId w:val="55"/>
        </w:numPr>
        <w:spacing w:before="0" w:after="0"/>
      </w:pPr>
      <w:r w:rsidRPr="00D40F9A">
        <w:t>{</w:t>
      </w:r>
    </w:p>
    <w:p w14:paraId="66C4406E" w14:textId="77777777" w:rsidR="00895932" w:rsidRPr="00D40F9A" w:rsidRDefault="00895932">
      <w:pPr>
        <w:pStyle w:val="SourceCode"/>
        <w:numPr>
          <w:ilvl w:val="2"/>
          <w:numId w:val="55"/>
        </w:numPr>
        <w:spacing w:before="0" w:after="0"/>
      </w:pPr>
      <w:r w:rsidRPr="00D40F9A">
        <w:t xml:space="preserve">  "message": "Peding song with id 1 sucessfully disapproved"</w:t>
      </w:r>
    </w:p>
    <w:p w14:paraId="11E8B679" w14:textId="77777777" w:rsidR="00895932" w:rsidRPr="00D40F9A" w:rsidRDefault="00895932">
      <w:pPr>
        <w:pStyle w:val="SourceCode"/>
        <w:numPr>
          <w:ilvl w:val="2"/>
          <w:numId w:val="55"/>
        </w:numPr>
        <w:spacing w:before="0" w:after="0"/>
      </w:pPr>
      <w:r w:rsidRPr="00D40F9A">
        <w:t>}</w:t>
      </w:r>
    </w:p>
    <w:p w14:paraId="27ACF2C3" w14:textId="77777777" w:rsidR="00895932" w:rsidRPr="00D40F9A" w:rsidRDefault="00895932">
      <w:pPr>
        <w:pStyle w:val="Listaszerbekezds"/>
        <w:numPr>
          <w:ilvl w:val="0"/>
          <w:numId w:val="67"/>
        </w:numPr>
        <w:spacing w:line="240" w:lineRule="auto"/>
        <w:jc w:val="left"/>
      </w:pPr>
      <w:r w:rsidRPr="00D40F9A">
        <w:rPr>
          <w:b/>
          <w:bCs/>
        </w:rPr>
        <w:t>PendingSongsService -&gt; disapproveById -&gt; should throw an error when pending song is not found</w:t>
      </w:r>
      <w:r w:rsidRPr="00D40F9A">
        <w:t xml:space="preserve">: Ez a teszteset ellenőrzi, hogy a </w:t>
      </w:r>
      <w:r w:rsidRPr="00D40F9A">
        <w:rPr>
          <w:rStyle w:val="VerbatimChar"/>
        </w:rPr>
        <w:t>disapproveById</w:t>
      </w:r>
      <w:r w:rsidRPr="00D40F9A">
        <w:t xml:space="preserve"> metódus hibát dob-e, ha a függőben lévő dal nem található. A </w:t>
      </w:r>
      <w:r w:rsidRPr="00D40F9A">
        <w:rPr>
          <w:rStyle w:val="VerbatimChar"/>
        </w:rPr>
        <w:t>prisma.pendingSong.findFirstOrThrow</w:t>
      </w:r>
      <w:r w:rsidRPr="00D40F9A">
        <w:t xml:space="preserve"> metódust mockolja, hogy hibát dobjon, és ellenőrzi, hogy a </w:t>
      </w:r>
      <w:r w:rsidRPr="00D40F9A">
        <w:rPr>
          <w:rStyle w:val="VerbatimChar"/>
        </w:rPr>
        <w:t>service.disapproveById</w:t>
      </w:r>
      <w:r w:rsidRPr="00D40F9A">
        <w:t xml:space="preserve"> metódus a várt hibát dobja-e.</w:t>
      </w:r>
    </w:p>
    <w:p w14:paraId="30E9DC29"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16AFE903" w14:textId="7777777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758AE2F1" w14:textId="77777777" w:rsidR="00895932" w:rsidRPr="00D40F9A" w:rsidRDefault="00895932">
      <w:pPr>
        <w:pStyle w:val="SourceCodeLanguage"/>
        <w:numPr>
          <w:ilvl w:val="2"/>
          <w:numId w:val="55"/>
        </w:numPr>
      </w:pPr>
      <w:r w:rsidRPr="00D40F9A">
        <w:t>json</w:t>
      </w:r>
    </w:p>
    <w:p w14:paraId="6C3122FF" w14:textId="77777777" w:rsidR="00895932" w:rsidRPr="00D40F9A" w:rsidRDefault="00895932">
      <w:pPr>
        <w:pStyle w:val="SourceCode"/>
        <w:numPr>
          <w:ilvl w:val="2"/>
          <w:numId w:val="55"/>
        </w:numPr>
        <w:spacing w:before="0" w:after="0"/>
      </w:pPr>
      <w:r w:rsidRPr="00D40F9A">
        <w:t>{</w:t>
      </w:r>
    </w:p>
    <w:p w14:paraId="34187CC2" w14:textId="77777777" w:rsidR="00895932" w:rsidRPr="00D40F9A" w:rsidRDefault="00895932">
      <w:pPr>
        <w:pStyle w:val="SourceCode"/>
        <w:numPr>
          <w:ilvl w:val="2"/>
          <w:numId w:val="55"/>
        </w:numPr>
        <w:spacing w:before="0" w:after="0"/>
      </w:pPr>
      <w:r w:rsidRPr="00D40F9A">
        <w:t xml:space="preserve">  "token": {</w:t>
      </w:r>
    </w:p>
    <w:p w14:paraId="2A76FC83" w14:textId="77777777" w:rsidR="00895932" w:rsidRPr="00D40F9A" w:rsidRDefault="00895932">
      <w:pPr>
        <w:pStyle w:val="SourceCode"/>
        <w:numPr>
          <w:ilvl w:val="2"/>
          <w:numId w:val="55"/>
        </w:numPr>
        <w:spacing w:before="0" w:after="0"/>
      </w:pPr>
      <w:r w:rsidRPr="00D40F9A">
        <w:t xml:space="preserve">    "username": "testUser",</w:t>
      </w:r>
    </w:p>
    <w:p w14:paraId="31C205DB" w14:textId="77777777" w:rsidR="00895932" w:rsidRPr="00D40F9A" w:rsidRDefault="00895932">
      <w:pPr>
        <w:pStyle w:val="SourceCode"/>
        <w:numPr>
          <w:ilvl w:val="2"/>
          <w:numId w:val="55"/>
        </w:numPr>
        <w:spacing w:before="0" w:after="0"/>
      </w:pPr>
      <w:r w:rsidRPr="00D40F9A">
        <w:t xml:space="preserve">    "sub": "123"</w:t>
      </w:r>
    </w:p>
    <w:p w14:paraId="7B677B58" w14:textId="77777777" w:rsidR="00895932" w:rsidRPr="00D40F9A" w:rsidRDefault="00895932">
      <w:pPr>
        <w:pStyle w:val="SourceCode"/>
        <w:numPr>
          <w:ilvl w:val="2"/>
          <w:numId w:val="55"/>
        </w:numPr>
        <w:spacing w:before="0" w:after="0"/>
      </w:pPr>
      <w:r w:rsidRPr="00D40F9A">
        <w:t xml:space="preserve">  }</w:t>
      </w:r>
    </w:p>
    <w:p w14:paraId="4BF3E889" w14:textId="77777777" w:rsidR="00895932" w:rsidRPr="00D40F9A" w:rsidRDefault="00895932">
      <w:pPr>
        <w:pStyle w:val="SourceCode"/>
        <w:numPr>
          <w:ilvl w:val="2"/>
          <w:numId w:val="55"/>
        </w:numPr>
        <w:spacing w:before="0" w:after="0"/>
      </w:pPr>
      <w:r w:rsidRPr="00D40F9A">
        <w:t>}</w:t>
      </w:r>
    </w:p>
    <w:p w14:paraId="672CBC7D"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3A47F6C1" w14:textId="77777777" w:rsidR="00895932" w:rsidRPr="00D40F9A" w:rsidRDefault="00895932">
      <w:pPr>
        <w:pStyle w:val="Listaszerbekezds"/>
        <w:numPr>
          <w:ilvl w:val="2"/>
          <w:numId w:val="67"/>
        </w:numPr>
        <w:spacing w:line="240" w:lineRule="auto"/>
        <w:jc w:val="left"/>
      </w:pPr>
      <w:r w:rsidRPr="00D40F9A">
        <w:rPr>
          <w:b/>
          <w:bCs/>
        </w:rPr>
        <w:t>error</w:t>
      </w:r>
      <w:r w:rsidRPr="00D40F9A">
        <w:t>:</w:t>
      </w:r>
    </w:p>
    <w:p w14:paraId="75D220CD" w14:textId="77777777" w:rsidR="00895932" w:rsidRPr="00D40F9A" w:rsidRDefault="00895932">
      <w:pPr>
        <w:pStyle w:val="SourceCodeLanguage"/>
        <w:numPr>
          <w:ilvl w:val="2"/>
          <w:numId w:val="55"/>
        </w:numPr>
      </w:pPr>
      <w:r w:rsidRPr="00D40F9A">
        <w:t>json</w:t>
      </w:r>
    </w:p>
    <w:p w14:paraId="19415EBF" w14:textId="77777777" w:rsidR="00895932" w:rsidRPr="00D40F9A" w:rsidRDefault="00895932">
      <w:pPr>
        <w:pStyle w:val="SourceCode"/>
        <w:numPr>
          <w:ilvl w:val="2"/>
          <w:numId w:val="55"/>
        </w:numPr>
        <w:spacing w:before="0" w:after="0"/>
      </w:pPr>
      <w:r w:rsidRPr="00D40F9A">
        <w:t>{</w:t>
      </w:r>
    </w:p>
    <w:p w14:paraId="7BDC8C0A" w14:textId="77777777" w:rsidR="00895932" w:rsidRPr="00D40F9A" w:rsidRDefault="00895932">
      <w:pPr>
        <w:pStyle w:val="SourceCode"/>
        <w:numPr>
          <w:ilvl w:val="2"/>
          <w:numId w:val="55"/>
        </w:numPr>
        <w:spacing w:before="0" w:after="0"/>
      </w:pPr>
      <w:r w:rsidRPr="00D40F9A">
        <w:t xml:space="preserve">  "status": 404,</w:t>
      </w:r>
    </w:p>
    <w:p w14:paraId="56F566D9" w14:textId="77777777" w:rsidR="00895932" w:rsidRPr="00D40F9A" w:rsidRDefault="00895932">
      <w:pPr>
        <w:pStyle w:val="SourceCode"/>
        <w:numPr>
          <w:ilvl w:val="2"/>
          <w:numId w:val="55"/>
        </w:numPr>
        <w:spacing w:before="0" w:after="0"/>
      </w:pPr>
      <w:r w:rsidRPr="00D40F9A">
        <w:t xml:space="preserve">  "message": "Error fetching pending song: Record not found"</w:t>
      </w:r>
    </w:p>
    <w:p w14:paraId="1F777F8E" w14:textId="77777777" w:rsidR="00895932" w:rsidRPr="00D40F9A" w:rsidRDefault="00895932">
      <w:pPr>
        <w:pStyle w:val="SourceCode"/>
        <w:numPr>
          <w:ilvl w:val="2"/>
          <w:numId w:val="55"/>
        </w:numPr>
        <w:spacing w:before="0" w:after="0"/>
      </w:pPr>
      <w:r w:rsidRPr="00D40F9A">
        <w:t>}</w:t>
      </w:r>
    </w:p>
    <w:p w14:paraId="46653391" w14:textId="77777777" w:rsidR="00895932" w:rsidRPr="00D40F9A" w:rsidRDefault="00895932">
      <w:pPr>
        <w:pStyle w:val="Listaszerbekezds"/>
        <w:numPr>
          <w:ilvl w:val="0"/>
          <w:numId w:val="67"/>
        </w:numPr>
        <w:spacing w:line="240" w:lineRule="auto"/>
        <w:jc w:val="left"/>
      </w:pPr>
      <w:r w:rsidRPr="00D40F9A">
        <w:rPr>
          <w:b/>
          <w:bCs/>
        </w:rPr>
        <w:t>PendingSongsService -&gt; disapproveById -&gt; should throw an error when an internal error occurs</w:t>
      </w:r>
      <w:r w:rsidRPr="00D40F9A">
        <w:t xml:space="preserve">: Ez a teszteset ellenőrzi, hogy a </w:t>
      </w:r>
      <w:r w:rsidRPr="00D40F9A">
        <w:rPr>
          <w:rStyle w:val="VerbatimChar"/>
        </w:rPr>
        <w:t>disapproveById</w:t>
      </w:r>
      <w:r w:rsidRPr="00D40F9A">
        <w:t xml:space="preserve"> metódus hibát dob-e, ha belső hiba történik. A </w:t>
      </w:r>
      <w:r w:rsidRPr="00D40F9A">
        <w:rPr>
          <w:rStyle w:val="VerbatimChar"/>
        </w:rPr>
        <w:t>prisma.pendingSong.findFirstOrThrow</w:t>
      </w:r>
      <w:r w:rsidRPr="00D40F9A">
        <w:t xml:space="preserve"> metódust mockolja, hogy hibát dobjon, és ellenőrzi, hogy a </w:t>
      </w:r>
      <w:r w:rsidRPr="00D40F9A">
        <w:rPr>
          <w:rStyle w:val="VerbatimChar"/>
        </w:rPr>
        <w:t>service.disapproveById</w:t>
      </w:r>
      <w:r w:rsidRPr="00D40F9A">
        <w:t xml:space="preserve"> metódus a várt hibát dobja-e.</w:t>
      </w:r>
    </w:p>
    <w:p w14:paraId="3378185E"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214BAE0F" w14:textId="7777777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6F613C1B" w14:textId="77777777" w:rsidR="00895932" w:rsidRPr="00D40F9A" w:rsidRDefault="00895932">
      <w:pPr>
        <w:pStyle w:val="SourceCodeLanguage"/>
        <w:numPr>
          <w:ilvl w:val="2"/>
          <w:numId w:val="55"/>
        </w:numPr>
      </w:pPr>
      <w:r w:rsidRPr="00D40F9A">
        <w:t>json</w:t>
      </w:r>
    </w:p>
    <w:p w14:paraId="004BBCAB" w14:textId="77777777" w:rsidR="00895932" w:rsidRPr="00D40F9A" w:rsidRDefault="00895932">
      <w:pPr>
        <w:pStyle w:val="SourceCode"/>
        <w:numPr>
          <w:ilvl w:val="2"/>
          <w:numId w:val="55"/>
        </w:numPr>
        <w:spacing w:before="0" w:after="0"/>
      </w:pPr>
      <w:r w:rsidRPr="00D40F9A">
        <w:t>{</w:t>
      </w:r>
    </w:p>
    <w:p w14:paraId="74918C1D" w14:textId="77777777" w:rsidR="00895932" w:rsidRPr="00D40F9A" w:rsidRDefault="00895932">
      <w:pPr>
        <w:pStyle w:val="SourceCode"/>
        <w:numPr>
          <w:ilvl w:val="2"/>
          <w:numId w:val="55"/>
        </w:numPr>
        <w:spacing w:before="0" w:after="0"/>
      </w:pPr>
      <w:r w:rsidRPr="00D40F9A">
        <w:t xml:space="preserve">  "token": {</w:t>
      </w:r>
    </w:p>
    <w:p w14:paraId="0EB923E2" w14:textId="77777777" w:rsidR="00895932" w:rsidRPr="00D40F9A" w:rsidRDefault="00895932">
      <w:pPr>
        <w:pStyle w:val="SourceCode"/>
        <w:numPr>
          <w:ilvl w:val="2"/>
          <w:numId w:val="55"/>
        </w:numPr>
        <w:spacing w:before="0" w:after="0"/>
      </w:pPr>
      <w:r w:rsidRPr="00D40F9A">
        <w:t xml:space="preserve">    "username": "testUser",</w:t>
      </w:r>
    </w:p>
    <w:p w14:paraId="6FA253D0" w14:textId="77777777" w:rsidR="00895932" w:rsidRPr="00D40F9A" w:rsidRDefault="00895932">
      <w:pPr>
        <w:pStyle w:val="SourceCode"/>
        <w:numPr>
          <w:ilvl w:val="2"/>
          <w:numId w:val="55"/>
        </w:numPr>
        <w:spacing w:before="0" w:after="0"/>
      </w:pPr>
      <w:r w:rsidRPr="00D40F9A">
        <w:t xml:space="preserve">    "sub": "123"</w:t>
      </w:r>
    </w:p>
    <w:p w14:paraId="4176540A" w14:textId="77777777" w:rsidR="00895932" w:rsidRPr="00D40F9A" w:rsidRDefault="00895932">
      <w:pPr>
        <w:pStyle w:val="SourceCode"/>
        <w:numPr>
          <w:ilvl w:val="2"/>
          <w:numId w:val="55"/>
        </w:numPr>
        <w:spacing w:before="0" w:after="0"/>
      </w:pPr>
      <w:r w:rsidRPr="00D40F9A">
        <w:t xml:space="preserve">  }</w:t>
      </w:r>
    </w:p>
    <w:p w14:paraId="7382D8AC" w14:textId="77777777" w:rsidR="00895932" w:rsidRPr="00D40F9A" w:rsidRDefault="00895932">
      <w:pPr>
        <w:pStyle w:val="SourceCode"/>
        <w:numPr>
          <w:ilvl w:val="2"/>
          <w:numId w:val="55"/>
        </w:numPr>
        <w:spacing w:before="0" w:after="0"/>
      </w:pPr>
      <w:r w:rsidRPr="00D40F9A">
        <w:t>}</w:t>
      </w:r>
    </w:p>
    <w:p w14:paraId="7DBF44E7"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2DC34D07" w14:textId="77777777" w:rsidR="00895932" w:rsidRPr="00D40F9A" w:rsidRDefault="00895932">
      <w:pPr>
        <w:pStyle w:val="Listaszerbekezds"/>
        <w:numPr>
          <w:ilvl w:val="2"/>
          <w:numId w:val="67"/>
        </w:numPr>
        <w:spacing w:line="240" w:lineRule="auto"/>
        <w:jc w:val="left"/>
      </w:pPr>
      <w:r w:rsidRPr="00D40F9A">
        <w:rPr>
          <w:b/>
          <w:bCs/>
        </w:rPr>
        <w:t>error</w:t>
      </w:r>
      <w:r w:rsidRPr="00D40F9A">
        <w:t>:</w:t>
      </w:r>
    </w:p>
    <w:p w14:paraId="386EC9CE" w14:textId="77777777" w:rsidR="00895932" w:rsidRPr="00D40F9A" w:rsidRDefault="00895932">
      <w:pPr>
        <w:pStyle w:val="SourceCodeLanguage"/>
        <w:numPr>
          <w:ilvl w:val="2"/>
          <w:numId w:val="55"/>
        </w:numPr>
      </w:pPr>
      <w:r w:rsidRPr="00D40F9A">
        <w:t>json</w:t>
      </w:r>
    </w:p>
    <w:p w14:paraId="0D40A986" w14:textId="77777777" w:rsidR="00895932" w:rsidRPr="00D40F9A" w:rsidRDefault="00895932">
      <w:pPr>
        <w:pStyle w:val="SourceCode"/>
        <w:numPr>
          <w:ilvl w:val="2"/>
          <w:numId w:val="55"/>
        </w:numPr>
        <w:spacing w:before="0" w:after="0"/>
      </w:pPr>
      <w:r w:rsidRPr="00D40F9A">
        <w:t>{</w:t>
      </w:r>
    </w:p>
    <w:p w14:paraId="04B42A50" w14:textId="77777777" w:rsidR="00895932" w:rsidRPr="00D40F9A" w:rsidRDefault="00895932">
      <w:pPr>
        <w:pStyle w:val="SourceCode"/>
        <w:numPr>
          <w:ilvl w:val="2"/>
          <w:numId w:val="55"/>
        </w:numPr>
        <w:spacing w:before="0" w:after="0"/>
      </w:pPr>
      <w:r w:rsidRPr="00D40F9A">
        <w:t xml:space="preserve">  "status": 500,</w:t>
      </w:r>
    </w:p>
    <w:p w14:paraId="0EC7EE1F" w14:textId="77777777" w:rsidR="00895932" w:rsidRPr="00D40F9A" w:rsidRDefault="00895932">
      <w:pPr>
        <w:pStyle w:val="SourceCode"/>
        <w:numPr>
          <w:ilvl w:val="2"/>
          <w:numId w:val="55"/>
        </w:numPr>
        <w:spacing w:before="0" w:after="0"/>
      </w:pPr>
      <w:r w:rsidRPr="00D40F9A">
        <w:t xml:space="preserve">  "message": "Error fetching pending song: Database error"</w:t>
      </w:r>
    </w:p>
    <w:p w14:paraId="2706D170" w14:textId="77777777" w:rsidR="00895932" w:rsidRPr="00D40F9A" w:rsidRDefault="00895932">
      <w:pPr>
        <w:pStyle w:val="SourceCode"/>
        <w:numPr>
          <w:ilvl w:val="2"/>
          <w:numId w:val="55"/>
        </w:numPr>
        <w:spacing w:before="0" w:after="0"/>
      </w:pPr>
      <w:r w:rsidRPr="00D40F9A">
        <w:t>}</w:t>
      </w:r>
    </w:p>
    <w:p w14:paraId="4B9D75AD" w14:textId="77777777" w:rsidR="00895932" w:rsidRPr="00D40F9A" w:rsidRDefault="00895932" w:rsidP="00895932">
      <w:pPr>
        <w:pStyle w:val="Cmsor5"/>
        <w:spacing w:before="0" w:line="240" w:lineRule="auto"/>
      </w:pPr>
      <w:bookmarkStart w:id="56" w:name="_Toc192492793"/>
      <w:r w:rsidRPr="00D40F9A">
        <w:rPr>
          <w:rStyle w:val="VerbatimChar"/>
        </w:rPr>
        <w:lastRenderedPageBreak/>
        <w:t>songs.service.spec.ts</w:t>
      </w:r>
      <w:bookmarkEnd w:id="56"/>
    </w:p>
    <w:p w14:paraId="72B84C54" w14:textId="77777777" w:rsidR="00895932" w:rsidRPr="00D40F9A" w:rsidRDefault="00895932">
      <w:pPr>
        <w:pStyle w:val="Listaszerbekezds"/>
        <w:numPr>
          <w:ilvl w:val="0"/>
          <w:numId w:val="68"/>
        </w:numPr>
        <w:spacing w:line="240" w:lineRule="auto"/>
        <w:jc w:val="left"/>
      </w:pPr>
      <w:r w:rsidRPr="00D40F9A">
        <w:rPr>
          <w:b/>
          <w:bCs/>
        </w:rPr>
        <w:t>SongsService -&gt; should be defined</w:t>
      </w:r>
      <w:r w:rsidRPr="00D40F9A">
        <w:t xml:space="preserve">: Ez a teszteset ellenőrzi, hogy a </w:t>
      </w:r>
      <w:r w:rsidRPr="00D40F9A">
        <w:rPr>
          <w:rStyle w:val="VerbatimChar"/>
        </w:rPr>
        <w:t>SongsService</w:t>
      </w:r>
      <w:r w:rsidRPr="00D40F9A">
        <w:t xml:space="preserve"> megfelelően definiálva van-e és példányosítva van-e a teszt modulban.</w:t>
      </w:r>
    </w:p>
    <w:p w14:paraId="23553498"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16CF6B49"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2E538E9C" w14:textId="77777777" w:rsidR="00895932" w:rsidRPr="00D40F9A" w:rsidRDefault="00895932">
      <w:pPr>
        <w:pStyle w:val="SourceCodeLanguage"/>
        <w:numPr>
          <w:ilvl w:val="2"/>
          <w:numId w:val="55"/>
        </w:numPr>
      </w:pPr>
      <w:r w:rsidRPr="00D40F9A">
        <w:t>json</w:t>
      </w:r>
    </w:p>
    <w:p w14:paraId="5692CE43" w14:textId="77777777" w:rsidR="00895932" w:rsidRPr="00D40F9A" w:rsidRDefault="00895932">
      <w:pPr>
        <w:pStyle w:val="SourceCode"/>
        <w:numPr>
          <w:ilvl w:val="2"/>
          <w:numId w:val="55"/>
        </w:numPr>
        <w:spacing w:before="0" w:after="0"/>
      </w:pPr>
      <w:r w:rsidRPr="00D40F9A">
        <w:t>{</w:t>
      </w:r>
    </w:p>
    <w:p w14:paraId="58FFC724" w14:textId="77777777" w:rsidR="00895932" w:rsidRPr="00D40F9A" w:rsidRDefault="00895932">
      <w:pPr>
        <w:pStyle w:val="SourceCode"/>
        <w:numPr>
          <w:ilvl w:val="2"/>
          <w:numId w:val="55"/>
        </w:numPr>
        <w:spacing w:before="0" w:after="0"/>
      </w:pPr>
      <w:r w:rsidRPr="00D40F9A">
        <w:t xml:space="preserve">  "token": {</w:t>
      </w:r>
    </w:p>
    <w:p w14:paraId="67879202" w14:textId="77777777" w:rsidR="00895932" w:rsidRPr="00D40F9A" w:rsidRDefault="00895932">
      <w:pPr>
        <w:pStyle w:val="SourceCode"/>
        <w:numPr>
          <w:ilvl w:val="2"/>
          <w:numId w:val="55"/>
        </w:numPr>
        <w:spacing w:before="0" w:after="0"/>
      </w:pPr>
      <w:r w:rsidRPr="00D40F9A">
        <w:t xml:space="preserve">    "username": "testUser",</w:t>
      </w:r>
    </w:p>
    <w:p w14:paraId="56F94013" w14:textId="77777777" w:rsidR="00895932" w:rsidRPr="00D40F9A" w:rsidRDefault="00895932">
      <w:pPr>
        <w:pStyle w:val="SourceCode"/>
        <w:numPr>
          <w:ilvl w:val="2"/>
          <w:numId w:val="55"/>
        </w:numPr>
        <w:spacing w:before="0" w:after="0"/>
      </w:pPr>
      <w:r w:rsidRPr="00D40F9A">
        <w:t xml:space="preserve">    "sub": "123"</w:t>
      </w:r>
    </w:p>
    <w:p w14:paraId="331C0194" w14:textId="77777777" w:rsidR="00895932" w:rsidRPr="00D40F9A" w:rsidRDefault="00895932">
      <w:pPr>
        <w:pStyle w:val="SourceCode"/>
        <w:numPr>
          <w:ilvl w:val="2"/>
          <w:numId w:val="55"/>
        </w:numPr>
        <w:spacing w:before="0" w:after="0"/>
      </w:pPr>
      <w:r w:rsidRPr="00D40F9A">
        <w:t xml:space="preserve">  }</w:t>
      </w:r>
    </w:p>
    <w:p w14:paraId="54755B16" w14:textId="77777777" w:rsidR="00895932" w:rsidRPr="00D40F9A" w:rsidRDefault="00895932">
      <w:pPr>
        <w:pStyle w:val="SourceCode"/>
        <w:numPr>
          <w:ilvl w:val="2"/>
          <w:numId w:val="55"/>
        </w:numPr>
        <w:spacing w:before="0" w:after="0"/>
      </w:pPr>
      <w:r w:rsidRPr="00D40F9A">
        <w:t>}</w:t>
      </w:r>
    </w:p>
    <w:p w14:paraId="35345068"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32FD7176" w14:textId="77777777" w:rsidR="00895932" w:rsidRPr="00D40F9A" w:rsidRDefault="00895932">
      <w:pPr>
        <w:pStyle w:val="Listaszerbekezds"/>
        <w:numPr>
          <w:ilvl w:val="2"/>
          <w:numId w:val="68"/>
        </w:numPr>
        <w:spacing w:line="240" w:lineRule="auto"/>
        <w:jc w:val="left"/>
      </w:pPr>
      <w:r w:rsidRPr="00D40F9A">
        <w:rPr>
          <w:b/>
          <w:bCs/>
        </w:rPr>
        <w:t>service</w:t>
      </w:r>
      <w:r w:rsidRPr="00D40F9A">
        <w:t>:</w:t>
      </w:r>
    </w:p>
    <w:p w14:paraId="3FF680E0" w14:textId="77777777" w:rsidR="00895932" w:rsidRPr="00D40F9A" w:rsidRDefault="00895932">
      <w:pPr>
        <w:pStyle w:val="SourceCodeLanguage"/>
        <w:numPr>
          <w:ilvl w:val="2"/>
          <w:numId w:val="55"/>
        </w:numPr>
      </w:pPr>
      <w:r w:rsidRPr="00D40F9A">
        <w:t>json</w:t>
      </w:r>
    </w:p>
    <w:p w14:paraId="6EBAF660" w14:textId="77777777" w:rsidR="00895932" w:rsidRPr="00D40F9A" w:rsidRDefault="00895932">
      <w:pPr>
        <w:pStyle w:val="SourceCode"/>
        <w:numPr>
          <w:ilvl w:val="2"/>
          <w:numId w:val="55"/>
        </w:numPr>
        <w:spacing w:before="0" w:after="0"/>
      </w:pPr>
      <w:r w:rsidRPr="00D40F9A">
        <w:t>{</w:t>
      </w:r>
    </w:p>
    <w:p w14:paraId="158ABB63" w14:textId="77777777" w:rsidR="00895932" w:rsidRPr="00D40F9A" w:rsidRDefault="00895932">
      <w:pPr>
        <w:pStyle w:val="SourceCode"/>
        <w:numPr>
          <w:ilvl w:val="2"/>
          <w:numId w:val="55"/>
        </w:numPr>
        <w:spacing w:before="0" w:after="0"/>
      </w:pPr>
      <w:r w:rsidRPr="00D40F9A">
        <w:t xml:space="preserve">  "defined": true</w:t>
      </w:r>
    </w:p>
    <w:p w14:paraId="064377D8" w14:textId="77777777" w:rsidR="00895932" w:rsidRPr="00D40F9A" w:rsidRDefault="00895932">
      <w:pPr>
        <w:pStyle w:val="SourceCode"/>
        <w:numPr>
          <w:ilvl w:val="2"/>
          <w:numId w:val="55"/>
        </w:numPr>
        <w:spacing w:before="0" w:after="0"/>
      </w:pPr>
      <w:r w:rsidRPr="00D40F9A">
        <w:t>}</w:t>
      </w:r>
    </w:p>
    <w:p w14:paraId="655959C1" w14:textId="77777777" w:rsidR="00895932" w:rsidRPr="00D40F9A" w:rsidRDefault="00895932">
      <w:pPr>
        <w:pStyle w:val="Listaszerbekezds"/>
        <w:numPr>
          <w:ilvl w:val="0"/>
          <w:numId w:val="68"/>
        </w:numPr>
        <w:spacing w:line="240" w:lineRule="auto"/>
        <w:jc w:val="left"/>
      </w:pPr>
      <w:r w:rsidRPr="00D40F9A">
        <w:rPr>
          <w:b/>
          <w:bCs/>
        </w:rPr>
        <w:t>SongsService -&gt; getAllAudioInSession -&gt; should return a zip file of songs in session</w:t>
      </w:r>
      <w:r w:rsidRPr="00D40F9A">
        <w:t xml:space="preserve">: Ez a teszteset ellenőrzi, hogy a </w:t>
      </w:r>
      <w:r w:rsidRPr="00D40F9A">
        <w:rPr>
          <w:rStyle w:val="VerbatimChar"/>
        </w:rPr>
        <w:t>getAllAudioInSession</w:t>
      </w:r>
      <w:r w:rsidRPr="00D40F9A">
        <w:t xml:space="preserve"> metódus visszaadja-e a szekcióban lévő dalok zip fájlját.</w:t>
      </w:r>
    </w:p>
    <w:p w14:paraId="2FD53B79"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22575C30"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0C785F01" w14:textId="77777777" w:rsidR="00895932" w:rsidRPr="00D40F9A" w:rsidRDefault="00895932">
      <w:pPr>
        <w:pStyle w:val="SourceCodeLanguage"/>
        <w:numPr>
          <w:ilvl w:val="2"/>
          <w:numId w:val="55"/>
        </w:numPr>
      </w:pPr>
      <w:r w:rsidRPr="00D40F9A">
        <w:t>json</w:t>
      </w:r>
    </w:p>
    <w:p w14:paraId="00E15A5F" w14:textId="77777777" w:rsidR="00895932" w:rsidRPr="00D40F9A" w:rsidRDefault="00895932">
      <w:pPr>
        <w:pStyle w:val="SourceCode"/>
        <w:numPr>
          <w:ilvl w:val="2"/>
          <w:numId w:val="55"/>
        </w:numPr>
        <w:spacing w:before="0" w:after="0"/>
      </w:pPr>
      <w:r w:rsidRPr="00D40F9A">
        <w:t>{</w:t>
      </w:r>
    </w:p>
    <w:p w14:paraId="60549A0B" w14:textId="77777777" w:rsidR="00895932" w:rsidRPr="00D40F9A" w:rsidRDefault="00895932">
      <w:pPr>
        <w:pStyle w:val="SourceCode"/>
        <w:numPr>
          <w:ilvl w:val="2"/>
          <w:numId w:val="55"/>
        </w:numPr>
        <w:spacing w:before="0" w:after="0"/>
      </w:pPr>
      <w:r w:rsidRPr="00D40F9A">
        <w:t xml:space="preserve">  "token": {</w:t>
      </w:r>
    </w:p>
    <w:p w14:paraId="28A6864B" w14:textId="77777777" w:rsidR="00895932" w:rsidRPr="00D40F9A" w:rsidRDefault="00895932">
      <w:pPr>
        <w:pStyle w:val="SourceCode"/>
        <w:numPr>
          <w:ilvl w:val="2"/>
          <w:numId w:val="55"/>
        </w:numPr>
        <w:spacing w:before="0" w:after="0"/>
      </w:pPr>
      <w:r w:rsidRPr="00D40F9A">
        <w:t xml:space="preserve">    "username": "testUser",</w:t>
      </w:r>
    </w:p>
    <w:p w14:paraId="177AB893" w14:textId="77777777" w:rsidR="00895932" w:rsidRPr="00D40F9A" w:rsidRDefault="00895932">
      <w:pPr>
        <w:pStyle w:val="SourceCode"/>
        <w:numPr>
          <w:ilvl w:val="2"/>
          <w:numId w:val="55"/>
        </w:numPr>
        <w:spacing w:before="0" w:after="0"/>
      </w:pPr>
      <w:r w:rsidRPr="00D40F9A">
        <w:t xml:space="preserve">    "sub": "123"</w:t>
      </w:r>
    </w:p>
    <w:p w14:paraId="5A07A443" w14:textId="77777777" w:rsidR="00895932" w:rsidRPr="00D40F9A" w:rsidRDefault="00895932">
      <w:pPr>
        <w:pStyle w:val="SourceCode"/>
        <w:numPr>
          <w:ilvl w:val="2"/>
          <w:numId w:val="55"/>
        </w:numPr>
        <w:spacing w:before="0" w:after="0"/>
      </w:pPr>
      <w:r w:rsidRPr="00D40F9A">
        <w:t xml:space="preserve">  }</w:t>
      </w:r>
    </w:p>
    <w:p w14:paraId="72357567" w14:textId="77777777" w:rsidR="00895932" w:rsidRPr="00D40F9A" w:rsidRDefault="00895932">
      <w:pPr>
        <w:pStyle w:val="SourceCode"/>
        <w:numPr>
          <w:ilvl w:val="2"/>
          <w:numId w:val="55"/>
        </w:numPr>
        <w:spacing w:before="0" w:after="0"/>
      </w:pPr>
      <w:r w:rsidRPr="00D40F9A">
        <w:t>}</w:t>
      </w:r>
    </w:p>
    <w:p w14:paraId="07E5F32C" w14:textId="77777777" w:rsidR="00895932" w:rsidRPr="00D40F9A" w:rsidRDefault="00895932">
      <w:pPr>
        <w:pStyle w:val="Listaszerbekezds"/>
        <w:numPr>
          <w:ilvl w:val="2"/>
          <w:numId w:val="68"/>
        </w:numPr>
        <w:spacing w:line="240" w:lineRule="auto"/>
        <w:jc w:val="left"/>
      </w:pPr>
      <w:r w:rsidRPr="00D40F9A">
        <w:rPr>
          <w:b/>
          <w:bCs/>
        </w:rPr>
        <w:t>mockResponse</w:t>
      </w:r>
      <w:r w:rsidRPr="00D40F9A">
        <w:t>:</w:t>
      </w:r>
    </w:p>
    <w:p w14:paraId="1BAE911D" w14:textId="77777777" w:rsidR="00895932" w:rsidRPr="00D40F9A" w:rsidRDefault="00895932">
      <w:pPr>
        <w:pStyle w:val="SourceCodeLanguage"/>
        <w:numPr>
          <w:ilvl w:val="2"/>
          <w:numId w:val="55"/>
        </w:numPr>
      </w:pPr>
      <w:r w:rsidRPr="00D40F9A">
        <w:t>json</w:t>
      </w:r>
    </w:p>
    <w:p w14:paraId="1301CCDF" w14:textId="77777777" w:rsidR="00895932" w:rsidRPr="00D40F9A" w:rsidRDefault="00895932">
      <w:pPr>
        <w:pStyle w:val="SourceCode"/>
        <w:numPr>
          <w:ilvl w:val="2"/>
          <w:numId w:val="55"/>
        </w:numPr>
        <w:spacing w:before="0" w:after="0"/>
      </w:pPr>
      <w:r w:rsidRPr="00D40F9A">
        <w:t>{</w:t>
      </w:r>
    </w:p>
    <w:p w14:paraId="471D377D" w14:textId="77777777" w:rsidR="00895932" w:rsidRPr="00D40F9A" w:rsidRDefault="00895932">
      <w:pPr>
        <w:pStyle w:val="SourceCode"/>
        <w:numPr>
          <w:ilvl w:val="2"/>
          <w:numId w:val="55"/>
        </w:numPr>
        <w:spacing w:before="0" w:after="0"/>
      </w:pPr>
      <w:r w:rsidRPr="00D40F9A">
        <w:t xml:space="preserve">  "attachment": "songs.zip",</w:t>
      </w:r>
    </w:p>
    <w:p w14:paraId="46E6A441" w14:textId="77777777" w:rsidR="00895932" w:rsidRPr="00D40F9A" w:rsidRDefault="00895932">
      <w:pPr>
        <w:pStyle w:val="SourceCode"/>
        <w:numPr>
          <w:ilvl w:val="2"/>
          <w:numId w:val="55"/>
        </w:numPr>
        <w:spacing w:before="0" w:after="0"/>
      </w:pPr>
      <w:r w:rsidRPr="00D40F9A">
        <w:t xml:space="preserve">  "pipe": true</w:t>
      </w:r>
    </w:p>
    <w:p w14:paraId="19383665" w14:textId="77777777" w:rsidR="00895932" w:rsidRPr="00D40F9A" w:rsidRDefault="00895932">
      <w:pPr>
        <w:pStyle w:val="SourceCode"/>
        <w:numPr>
          <w:ilvl w:val="2"/>
          <w:numId w:val="55"/>
        </w:numPr>
        <w:spacing w:before="0" w:after="0"/>
      </w:pPr>
      <w:r w:rsidRPr="00D40F9A">
        <w:t>}</w:t>
      </w:r>
    </w:p>
    <w:p w14:paraId="1C8B7FEF" w14:textId="77777777" w:rsidR="00895932" w:rsidRPr="00D40F9A" w:rsidRDefault="00895932">
      <w:pPr>
        <w:pStyle w:val="Listaszerbekezds"/>
        <w:numPr>
          <w:ilvl w:val="2"/>
          <w:numId w:val="68"/>
        </w:numPr>
        <w:spacing w:line="240" w:lineRule="auto"/>
        <w:jc w:val="left"/>
      </w:pPr>
      <w:r w:rsidRPr="00D40F9A">
        <w:rPr>
          <w:b/>
          <w:bCs/>
        </w:rPr>
        <w:t>mockVotingSession</w:t>
      </w:r>
      <w:r w:rsidRPr="00D40F9A">
        <w:t>:</w:t>
      </w:r>
    </w:p>
    <w:p w14:paraId="2EB7B2FD" w14:textId="77777777" w:rsidR="00895932" w:rsidRPr="00D40F9A" w:rsidRDefault="00895932">
      <w:pPr>
        <w:pStyle w:val="SourceCodeLanguage"/>
        <w:numPr>
          <w:ilvl w:val="2"/>
          <w:numId w:val="55"/>
        </w:numPr>
      </w:pPr>
      <w:r w:rsidRPr="00D40F9A">
        <w:t>json</w:t>
      </w:r>
    </w:p>
    <w:p w14:paraId="585A7278" w14:textId="77777777" w:rsidR="00895932" w:rsidRPr="00D40F9A" w:rsidRDefault="00895932">
      <w:pPr>
        <w:pStyle w:val="SourceCode"/>
        <w:numPr>
          <w:ilvl w:val="2"/>
          <w:numId w:val="55"/>
        </w:numPr>
        <w:spacing w:before="0" w:after="0"/>
      </w:pPr>
      <w:r w:rsidRPr="00D40F9A">
        <w:t>{</w:t>
      </w:r>
    </w:p>
    <w:p w14:paraId="20E64847" w14:textId="77777777" w:rsidR="00895932" w:rsidRPr="00D40F9A" w:rsidRDefault="00895932">
      <w:pPr>
        <w:pStyle w:val="SourceCode"/>
        <w:numPr>
          <w:ilvl w:val="2"/>
          <w:numId w:val="55"/>
        </w:numPr>
        <w:spacing w:before="0" w:after="0"/>
      </w:pPr>
      <w:r w:rsidRPr="00D40F9A">
        <w:t xml:space="preserve">  "id": "sessionId",</w:t>
      </w:r>
    </w:p>
    <w:p w14:paraId="3D6F87BC" w14:textId="77777777" w:rsidR="00895932" w:rsidRPr="00D40F9A" w:rsidRDefault="00895932">
      <w:pPr>
        <w:pStyle w:val="SourceCode"/>
        <w:numPr>
          <w:ilvl w:val="2"/>
          <w:numId w:val="55"/>
        </w:numPr>
        <w:spacing w:before="0" w:after="0"/>
      </w:pPr>
      <w:r w:rsidRPr="00D40F9A">
        <w:t xml:space="preserve">  "songs": [</w:t>
      </w:r>
    </w:p>
    <w:p w14:paraId="7AB71D1F" w14:textId="77777777" w:rsidR="00895932" w:rsidRPr="00D40F9A" w:rsidRDefault="00895932">
      <w:pPr>
        <w:pStyle w:val="SourceCode"/>
        <w:numPr>
          <w:ilvl w:val="2"/>
          <w:numId w:val="55"/>
        </w:numPr>
        <w:spacing w:before="0" w:after="0"/>
      </w:pPr>
      <w:r w:rsidRPr="00D40F9A">
        <w:t xml:space="preserve">    {</w:t>
      </w:r>
    </w:p>
    <w:p w14:paraId="5DE528B1" w14:textId="77777777" w:rsidR="00895932" w:rsidRPr="00D40F9A" w:rsidRDefault="00895932">
      <w:pPr>
        <w:pStyle w:val="SourceCode"/>
        <w:numPr>
          <w:ilvl w:val="2"/>
          <w:numId w:val="55"/>
        </w:numPr>
        <w:spacing w:before="0" w:after="0"/>
      </w:pPr>
      <w:r w:rsidRPr="00D40F9A">
        <w:t xml:space="preserve">      "id": "songId",</w:t>
      </w:r>
    </w:p>
    <w:p w14:paraId="3B570703" w14:textId="77777777" w:rsidR="00895932" w:rsidRPr="00D40F9A" w:rsidRDefault="00895932">
      <w:pPr>
        <w:pStyle w:val="SourceCode"/>
        <w:numPr>
          <w:ilvl w:val="2"/>
          <w:numId w:val="55"/>
        </w:numPr>
        <w:spacing w:before="0" w:after="0"/>
      </w:pPr>
      <w:r w:rsidRPr="00D40F9A">
        <w:t xml:space="preserve">      "title": "Test Song",</w:t>
      </w:r>
    </w:p>
    <w:p w14:paraId="14B4C978" w14:textId="77777777" w:rsidR="00895932" w:rsidRPr="00D40F9A" w:rsidRDefault="00895932">
      <w:pPr>
        <w:pStyle w:val="SourceCode"/>
        <w:numPr>
          <w:ilvl w:val="2"/>
          <w:numId w:val="55"/>
        </w:numPr>
        <w:spacing w:before="0" w:after="0"/>
      </w:pPr>
      <w:r w:rsidRPr="00D40F9A">
        <w:t xml:space="preserve">      "songBucket": {</w:t>
      </w:r>
    </w:p>
    <w:p w14:paraId="76A1D017" w14:textId="77777777" w:rsidR="00895932" w:rsidRPr="00D40F9A" w:rsidRDefault="00895932">
      <w:pPr>
        <w:pStyle w:val="SourceCode"/>
        <w:numPr>
          <w:ilvl w:val="2"/>
          <w:numId w:val="55"/>
        </w:numPr>
        <w:spacing w:before="0" w:after="0"/>
      </w:pPr>
      <w:r w:rsidRPr="00D40F9A">
        <w:t xml:space="preserve">        "path": "path/to/song.mp3"</w:t>
      </w:r>
    </w:p>
    <w:p w14:paraId="38B8F7D8" w14:textId="77777777" w:rsidR="00895932" w:rsidRPr="00D40F9A" w:rsidRDefault="00895932">
      <w:pPr>
        <w:pStyle w:val="SourceCode"/>
        <w:numPr>
          <w:ilvl w:val="2"/>
          <w:numId w:val="55"/>
        </w:numPr>
        <w:spacing w:before="0" w:after="0"/>
      </w:pPr>
      <w:r w:rsidRPr="00D40F9A">
        <w:t xml:space="preserve">      }</w:t>
      </w:r>
    </w:p>
    <w:p w14:paraId="2B08EC1E" w14:textId="77777777" w:rsidR="00895932" w:rsidRPr="00D40F9A" w:rsidRDefault="00895932">
      <w:pPr>
        <w:pStyle w:val="SourceCode"/>
        <w:numPr>
          <w:ilvl w:val="2"/>
          <w:numId w:val="55"/>
        </w:numPr>
        <w:spacing w:before="0" w:after="0"/>
      </w:pPr>
      <w:r w:rsidRPr="00D40F9A">
        <w:t xml:space="preserve">    }</w:t>
      </w:r>
    </w:p>
    <w:p w14:paraId="1056FBCA" w14:textId="77777777" w:rsidR="00895932" w:rsidRPr="00D40F9A" w:rsidRDefault="00895932">
      <w:pPr>
        <w:pStyle w:val="SourceCode"/>
        <w:numPr>
          <w:ilvl w:val="2"/>
          <w:numId w:val="55"/>
        </w:numPr>
        <w:spacing w:before="0" w:after="0"/>
      </w:pPr>
      <w:r w:rsidRPr="00D40F9A">
        <w:t xml:space="preserve">  ]</w:t>
      </w:r>
    </w:p>
    <w:p w14:paraId="74063365" w14:textId="77777777" w:rsidR="00895932" w:rsidRPr="00D40F9A" w:rsidRDefault="00895932">
      <w:pPr>
        <w:pStyle w:val="SourceCode"/>
        <w:numPr>
          <w:ilvl w:val="2"/>
          <w:numId w:val="55"/>
        </w:numPr>
        <w:spacing w:before="0" w:after="0"/>
      </w:pPr>
      <w:r w:rsidRPr="00D40F9A">
        <w:t>}</w:t>
      </w:r>
    </w:p>
    <w:p w14:paraId="2CEEA0AE"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5996F7C5" w14:textId="77777777" w:rsidR="00895932" w:rsidRPr="00D40F9A" w:rsidRDefault="00895932">
      <w:pPr>
        <w:pStyle w:val="Listaszerbekezds"/>
        <w:numPr>
          <w:ilvl w:val="2"/>
          <w:numId w:val="68"/>
        </w:numPr>
        <w:spacing w:line="240" w:lineRule="auto"/>
        <w:jc w:val="left"/>
      </w:pPr>
      <w:r w:rsidRPr="00D40F9A">
        <w:rPr>
          <w:b/>
          <w:bCs/>
        </w:rPr>
        <w:lastRenderedPageBreak/>
        <w:t>result</w:t>
      </w:r>
      <w:r w:rsidRPr="00D40F9A">
        <w:t>:</w:t>
      </w:r>
    </w:p>
    <w:p w14:paraId="0FAC2220" w14:textId="77777777" w:rsidR="00895932" w:rsidRPr="00D40F9A" w:rsidRDefault="00895932">
      <w:pPr>
        <w:pStyle w:val="SourceCodeLanguage"/>
        <w:numPr>
          <w:ilvl w:val="2"/>
          <w:numId w:val="55"/>
        </w:numPr>
      </w:pPr>
      <w:r w:rsidRPr="00D40F9A">
        <w:t>json</w:t>
      </w:r>
    </w:p>
    <w:p w14:paraId="59A5EC22" w14:textId="77777777" w:rsidR="00895932" w:rsidRPr="00D40F9A" w:rsidRDefault="00895932">
      <w:pPr>
        <w:pStyle w:val="SourceCode"/>
        <w:numPr>
          <w:ilvl w:val="2"/>
          <w:numId w:val="55"/>
        </w:numPr>
        <w:spacing w:before="0" w:after="0"/>
      </w:pPr>
      <w:r w:rsidRPr="00D40F9A">
        <w:t>{</w:t>
      </w:r>
    </w:p>
    <w:p w14:paraId="4D60AB45" w14:textId="77777777" w:rsidR="00895932" w:rsidRPr="00D40F9A" w:rsidRDefault="00895932">
      <w:pPr>
        <w:pStyle w:val="SourceCode"/>
        <w:numPr>
          <w:ilvl w:val="2"/>
          <w:numId w:val="55"/>
        </w:numPr>
        <w:spacing w:before="0" w:after="0"/>
      </w:pPr>
      <w:r w:rsidRPr="00D40F9A">
        <w:t xml:space="preserve">  "truthy": true</w:t>
      </w:r>
    </w:p>
    <w:p w14:paraId="10974485" w14:textId="77777777" w:rsidR="00895932" w:rsidRPr="00D40F9A" w:rsidRDefault="00895932">
      <w:pPr>
        <w:pStyle w:val="SourceCode"/>
        <w:numPr>
          <w:ilvl w:val="2"/>
          <w:numId w:val="55"/>
        </w:numPr>
        <w:spacing w:before="0" w:after="0"/>
      </w:pPr>
      <w:r w:rsidRPr="00D40F9A">
        <w:t>}</w:t>
      </w:r>
    </w:p>
    <w:p w14:paraId="162C5C9D" w14:textId="77777777" w:rsidR="00895932" w:rsidRPr="00D40F9A" w:rsidRDefault="00895932">
      <w:pPr>
        <w:pStyle w:val="Listaszerbekezds"/>
        <w:numPr>
          <w:ilvl w:val="0"/>
          <w:numId w:val="68"/>
        </w:numPr>
        <w:spacing w:line="240" w:lineRule="auto"/>
        <w:jc w:val="left"/>
      </w:pPr>
      <w:r w:rsidRPr="00D40F9A">
        <w:rPr>
          <w:b/>
          <w:bCs/>
        </w:rPr>
        <w:t>SongsService -&gt; getAllAudioInSession -&gt; should throw an error when no active voting session is found</w:t>
      </w:r>
      <w:r w:rsidRPr="00D40F9A">
        <w:t xml:space="preserve">: Ez a teszteset ellenőrzi, hogy a </w:t>
      </w:r>
      <w:r w:rsidRPr="00D40F9A">
        <w:rPr>
          <w:rStyle w:val="VerbatimChar"/>
        </w:rPr>
        <w:t>getAllAudioInSession</w:t>
      </w:r>
      <w:r w:rsidRPr="00D40F9A">
        <w:t xml:space="preserve"> metódus hibát dob-e, ha nincs aktív szavazási szekció.</w:t>
      </w:r>
    </w:p>
    <w:p w14:paraId="3EE9B2A6"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26776C50"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4E830304" w14:textId="77777777" w:rsidR="00895932" w:rsidRPr="00D40F9A" w:rsidRDefault="00895932">
      <w:pPr>
        <w:pStyle w:val="SourceCodeLanguage"/>
        <w:numPr>
          <w:ilvl w:val="2"/>
          <w:numId w:val="55"/>
        </w:numPr>
      </w:pPr>
      <w:r w:rsidRPr="00D40F9A">
        <w:t>json</w:t>
      </w:r>
    </w:p>
    <w:p w14:paraId="13179503" w14:textId="77777777" w:rsidR="00895932" w:rsidRPr="00D40F9A" w:rsidRDefault="00895932">
      <w:pPr>
        <w:pStyle w:val="SourceCode"/>
        <w:numPr>
          <w:ilvl w:val="2"/>
          <w:numId w:val="55"/>
        </w:numPr>
        <w:spacing w:before="0" w:after="0"/>
      </w:pPr>
      <w:r w:rsidRPr="00D40F9A">
        <w:t>{</w:t>
      </w:r>
    </w:p>
    <w:p w14:paraId="0ABC3E6E" w14:textId="77777777" w:rsidR="00895932" w:rsidRPr="00D40F9A" w:rsidRDefault="00895932">
      <w:pPr>
        <w:pStyle w:val="SourceCode"/>
        <w:numPr>
          <w:ilvl w:val="2"/>
          <w:numId w:val="55"/>
        </w:numPr>
        <w:spacing w:before="0" w:after="0"/>
      </w:pPr>
      <w:r w:rsidRPr="00D40F9A">
        <w:t xml:space="preserve">  "token": {</w:t>
      </w:r>
    </w:p>
    <w:p w14:paraId="72B3A71F" w14:textId="77777777" w:rsidR="00895932" w:rsidRPr="00D40F9A" w:rsidRDefault="00895932">
      <w:pPr>
        <w:pStyle w:val="SourceCode"/>
        <w:numPr>
          <w:ilvl w:val="2"/>
          <w:numId w:val="55"/>
        </w:numPr>
        <w:spacing w:before="0" w:after="0"/>
      </w:pPr>
      <w:r w:rsidRPr="00D40F9A">
        <w:t xml:space="preserve">    "username": "testUser",</w:t>
      </w:r>
    </w:p>
    <w:p w14:paraId="711F540F" w14:textId="77777777" w:rsidR="00895932" w:rsidRPr="00D40F9A" w:rsidRDefault="00895932">
      <w:pPr>
        <w:pStyle w:val="SourceCode"/>
        <w:numPr>
          <w:ilvl w:val="2"/>
          <w:numId w:val="55"/>
        </w:numPr>
        <w:spacing w:before="0" w:after="0"/>
      </w:pPr>
      <w:r w:rsidRPr="00D40F9A">
        <w:t xml:space="preserve">    "sub": "123"</w:t>
      </w:r>
    </w:p>
    <w:p w14:paraId="59E8B0C5" w14:textId="77777777" w:rsidR="00895932" w:rsidRPr="00D40F9A" w:rsidRDefault="00895932">
      <w:pPr>
        <w:pStyle w:val="SourceCode"/>
        <w:numPr>
          <w:ilvl w:val="2"/>
          <w:numId w:val="55"/>
        </w:numPr>
        <w:spacing w:before="0" w:after="0"/>
      </w:pPr>
      <w:r w:rsidRPr="00D40F9A">
        <w:t xml:space="preserve">  }</w:t>
      </w:r>
    </w:p>
    <w:p w14:paraId="4ED25001" w14:textId="77777777" w:rsidR="00895932" w:rsidRPr="00D40F9A" w:rsidRDefault="00895932">
      <w:pPr>
        <w:pStyle w:val="SourceCode"/>
        <w:numPr>
          <w:ilvl w:val="2"/>
          <w:numId w:val="55"/>
        </w:numPr>
        <w:spacing w:before="0" w:after="0"/>
      </w:pPr>
      <w:r w:rsidRPr="00D40F9A">
        <w:t>}</w:t>
      </w:r>
    </w:p>
    <w:p w14:paraId="7554196A" w14:textId="77777777" w:rsidR="00895932" w:rsidRPr="00D40F9A" w:rsidRDefault="00895932">
      <w:pPr>
        <w:pStyle w:val="Listaszerbekezds"/>
        <w:numPr>
          <w:ilvl w:val="2"/>
          <w:numId w:val="68"/>
        </w:numPr>
        <w:spacing w:line="240" w:lineRule="auto"/>
        <w:jc w:val="left"/>
      </w:pPr>
      <w:r w:rsidRPr="00D40F9A">
        <w:rPr>
          <w:b/>
          <w:bCs/>
        </w:rPr>
        <w:t>mockResponse</w:t>
      </w:r>
      <w:r w:rsidRPr="00D40F9A">
        <w:t>:</w:t>
      </w:r>
    </w:p>
    <w:p w14:paraId="365FFCA8" w14:textId="77777777" w:rsidR="00895932" w:rsidRPr="00D40F9A" w:rsidRDefault="00895932">
      <w:pPr>
        <w:pStyle w:val="SourceCodeLanguage"/>
        <w:numPr>
          <w:ilvl w:val="2"/>
          <w:numId w:val="55"/>
        </w:numPr>
      </w:pPr>
      <w:r w:rsidRPr="00D40F9A">
        <w:t>json</w:t>
      </w:r>
    </w:p>
    <w:p w14:paraId="1B6C8A55" w14:textId="77777777" w:rsidR="00895932" w:rsidRPr="00D40F9A" w:rsidRDefault="00895932">
      <w:pPr>
        <w:pStyle w:val="SourceCode"/>
        <w:numPr>
          <w:ilvl w:val="2"/>
          <w:numId w:val="55"/>
        </w:numPr>
        <w:spacing w:before="0" w:after="0"/>
      </w:pPr>
      <w:r w:rsidRPr="00D40F9A">
        <w:t>{</w:t>
      </w:r>
    </w:p>
    <w:p w14:paraId="2E03956E" w14:textId="77777777" w:rsidR="00895932" w:rsidRPr="00D40F9A" w:rsidRDefault="00895932">
      <w:pPr>
        <w:pStyle w:val="SourceCode"/>
        <w:numPr>
          <w:ilvl w:val="2"/>
          <w:numId w:val="55"/>
        </w:numPr>
        <w:spacing w:before="0" w:after="0"/>
      </w:pPr>
      <w:r w:rsidRPr="00D40F9A">
        <w:t xml:space="preserve">  "attachment": "songs.zip",</w:t>
      </w:r>
    </w:p>
    <w:p w14:paraId="5A88596D" w14:textId="77777777" w:rsidR="00895932" w:rsidRPr="00D40F9A" w:rsidRDefault="00895932">
      <w:pPr>
        <w:pStyle w:val="SourceCode"/>
        <w:numPr>
          <w:ilvl w:val="2"/>
          <w:numId w:val="55"/>
        </w:numPr>
        <w:spacing w:before="0" w:after="0"/>
      </w:pPr>
      <w:r w:rsidRPr="00D40F9A">
        <w:t xml:space="preserve">  "pipe": true</w:t>
      </w:r>
    </w:p>
    <w:p w14:paraId="3BDB9AD7" w14:textId="77777777" w:rsidR="00895932" w:rsidRPr="00D40F9A" w:rsidRDefault="00895932">
      <w:pPr>
        <w:pStyle w:val="SourceCode"/>
        <w:numPr>
          <w:ilvl w:val="2"/>
          <w:numId w:val="55"/>
        </w:numPr>
        <w:spacing w:before="0" w:after="0"/>
      </w:pPr>
      <w:r w:rsidRPr="00D40F9A">
        <w:t>}</w:t>
      </w:r>
    </w:p>
    <w:p w14:paraId="72D007B0"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31C3E61F"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435FFE6A" w14:textId="77777777" w:rsidR="00895932" w:rsidRPr="00D40F9A" w:rsidRDefault="00895932">
      <w:pPr>
        <w:pStyle w:val="SourceCodeLanguage"/>
        <w:numPr>
          <w:ilvl w:val="2"/>
          <w:numId w:val="55"/>
        </w:numPr>
      </w:pPr>
      <w:r w:rsidRPr="00D40F9A">
        <w:t>json</w:t>
      </w:r>
    </w:p>
    <w:p w14:paraId="54B00977" w14:textId="77777777" w:rsidR="00895932" w:rsidRPr="00D40F9A" w:rsidRDefault="00895932">
      <w:pPr>
        <w:pStyle w:val="SourceCode"/>
        <w:numPr>
          <w:ilvl w:val="2"/>
          <w:numId w:val="55"/>
        </w:numPr>
        <w:spacing w:before="0" w:after="0"/>
      </w:pPr>
      <w:r w:rsidRPr="00D40F9A">
        <w:t>{</w:t>
      </w:r>
    </w:p>
    <w:p w14:paraId="0067F5B9" w14:textId="77777777" w:rsidR="00895932" w:rsidRPr="00D40F9A" w:rsidRDefault="00895932">
      <w:pPr>
        <w:pStyle w:val="SourceCode"/>
        <w:numPr>
          <w:ilvl w:val="2"/>
          <w:numId w:val="55"/>
        </w:numPr>
        <w:spacing w:before="0" w:after="0"/>
      </w:pPr>
      <w:r w:rsidRPr="00D40F9A">
        <w:t xml:space="preserve">  "message": "No active voting session found",</w:t>
      </w:r>
    </w:p>
    <w:p w14:paraId="2F4A655E" w14:textId="77777777" w:rsidR="00895932" w:rsidRPr="00D40F9A" w:rsidRDefault="00895932">
      <w:pPr>
        <w:pStyle w:val="SourceCode"/>
        <w:numPr>
          <w:ilvl w:val="2"/>
          <w:numId w:val="55"/>
        </w:numPr>
        <w:spacing w:before="0" w:after="0"/>
      </w:pPr>
      <w:r w:rsidRPr="00D40F9A">
        <w:t xml:space="preserve">  "status": 404</w:t>
      </w:r>
    </w:p>
    <w:p w14:paraId="541F929A" w14:textId="77777777" w:rsidR="00895932" w:rsidRPr="00D40F9A" w:rsidRDefault="00895932">
      <w:pPr>
        <w:pStyle w:val="SourceCode"/>
        <w:numPr>
          <w:ilvl w:val="2"/>
          <w:numId w:val="55"/>
        </w:numPr>
        <w:spacing w:before="0" w:after="0"/>
      </w:pPr>
      <w:r w:rsidRPr="00D40F9A">
        <w:t>}</w:t>
      </w:r>
    </w:p>
    <w:p w14:paraId="5A4802CC" w14:textId="77777777" w:rsidR="00895932" w:rsidRPr="00D40F9A" w:rsidRDefault="00895932">
      <w:pPr>
        <w:pStyle w:val="Listaszerbekezds"/>
        <w:numPr>
          <w:ilvl w:val="0"/>
          <w:numId w:val="68"/>
        </w:numPr>
        <w:spacing w:line="240" w:lineRule="auto"/>
        <w:jc w:val="left"/>
      </w:pPr>
      <w:r w:rsidRPr="00D40F9A">
        <w:rPr>
          <w:b/>
          <w:bCs/>
        </w:rPr>
        <w:t>SongsService -&gt; getAllInSession -&gt; should return a list of songs in session</w:t>
      </w:r>
      <w:r w:rsidRPr="00D40F9A">
        <w:t xml:space="preserve">: Ez a teszteset ellenőrzi, hogy a </w:t>
      </w:r>
      <w:r w:rsidRPr="00D40F9A">
        <w:rPr>
          <w:rStyle w:val="VerbatimChar"/>
        </w:rPr>
        <w:t>getAllInSession</w:t>
      </w:r>
      <w:r w:rsidRPr="00D40F9A">
        <w:t xml:space="preserve"> metódus visszaadja-e a szekcióban lévő dalok listáját.</w:t>
      </w:r>
    </w:p>
    <w:p w14:paraId="17A038AF"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78AB4C9D"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5EA72855" w14:textId="77777777" w:rsidR="00895932" w:rsidRPr="00D40F9A" w:rsidRDefault="00895932">
      <w:pPr>
        <w:pStyle w:val="SourceCodeLanguage"/>
        <w:numPr>
          <w:ilvl w:val="2"/>
          <w:numId w:val="55"/>
        </w:numPr>
      </w:pPr>
      <w:r w:rsidRPr="00D40F9A">
        <w:t>json</w:t>
      </w:r>
    </w:p>
    <w:p w14:paraId="4DC3241D" w14:textId="77777777" w:rsidR="00895932" w:rsidRPr="00D40F9A" w:rsidRDefault="00895932">
      <w:pPr>
        <w:pStyle w:val="SourceCode"/>
        <w:numPr>
          <w:ilvl w:val="2"/>
          <w:numId w:val="55"/>
        </w:numPr>
        <w:spacing w:before="0" w:after="0"/>
      </w:pPr>
      <w:r w:rsidRPr="00D40F9A">
        <w:t>{</w:t>
      </w:r>
    </w:p>
    <w:p w14:paraId="524D4134" w14:textId="77777777" w:rsidR="00895932" w:rsidRPr="00D40F9A" w:rsidRDefault="00895932">
      <w:pPr>
        <w:pStyle w:val="SourceCode"/>
        <w:numPr>
          <w:ilvl w:val="2"/>
          <w:numId w:val="55"/>
        </w:numPr>
        <w:spacing w:before="0" w:after="0"/>
      </w:pPr>
      <w:r w:rsidRPr="00D40F9A">
        <w:t xml:space="preserve">  "token": {</w:t>
      </w:r>
    </w:p>
    <w:p w14:paraId="78CB4B78" w14:textId="77777777" w:rsidR="00895932" w:rsidRPr="00D40F9A" w:rsidRDefault="00895932">
      <w:pPr>
        <w:pStyle w:val="SourceCode"/>
        <w:numPr>
          <w:ilvl w:val="2"/>
          <w:numId w:val="55"/>
        </w:numPr>
        <w:spacing w:before="0" w:after="0"/>
      </w:pPr>
      <w:r w:rsidRPr="00D40F9A">
        <w:t xml:space="preserve">    "username": "testUser",</w:t>
      </w:r>
    </w:p>
    <w:p w14:paraId="2A1B23CB" w14:textId="77777777" w:rsidR="00895932" w:rsidRPr="00D40F9A" w:rsidRDefault="00895932">
      <w:pPr>
        <w:pStyle w:val="SourceCode"/>
        <w:numPr>
          <w:ilvl w:val="2"/>
          <w:numId w:val="55"/>
        </w:numPr>
        <w:spacing w:before="0" w:after="0"/>
      </w:pPr>
      <w:r w:rsidRPr="00D40F9A">
        <w:t xml:space="preserve">    "sub": "123"</w:t>
      </w:r>
    </w:p>
    <w:p w14:paraId="6E38FD7B" w14:textId="77777777" w:rsidR="00895932" w:rsidRPr="00D40F9A" w:rsidRDefault="00895932">
      <w:pPr>
        <w:pStyle w:val="SourceCode"/>
        <w:numPr>
          <w:ilvl w:val="2"/>
          <w:numId w:val="55"/>
        </w:numPr>
        <w:spacing w:before="0" w:after="0"/>
      </w:pPr>
      <w:r w:rsidRPr="00D40F9A">
        <w:t xml:space="preserve">  }</w:t>
      </w:r>
    </w:p>
    <w:p w14:paraId="1B61569D" w14:textId="77777777" w:rsidR="00895932" w:rsidRPr="00D40F9A" w:rsidRDefault="00895932">
      <w:pPr>
        <w:pStyle w:val="SourceCode"/>
        <w:numPr>
          <w:ilvl w:val="2"/>
          <w:numId w:val="55"/>
        </w:numPr>
        <w:spacing w:before="0" w:after="0"/>
      </w:pPr>
      <w:r w:rsidRPr="00D40F9A">
        <w:t>}</w:t>
      </w:r>
    </w:p>
    <w:p w14:paraId="0044937D" w14:textId="77777777" w:rsidR="00895932" w:rsidRPr="00D40F9A" w:rsidRDefault="00895932">
      <w:pPr>
        <w:pStyle w:val="Listaszerbekezds"/>
        <w:numPr>
          <w:ilvl w:val="2"/>
          <w:numId w:val="68"/>
        </w:numPr>
        <w:spacing w:line="240" w:lineRule="auto"/>
        <w:jc w:val="left"/>
      </w:pPr>
      <w:r w:rsidRPr="00D40F9A">
        <w:rPr>
          <w:b/>
          <w:bCs/>
        </w:rPr>
        <w:t>mockVotingSession</w:t>
      </w:r>
      <w:r w:rsidRPr="00D40F9A">
        <w:t>:</w:t>
      </w:r>
    </w:p>
    <w:p w14:paraId="61DADCB4" w14:textId="77777777" w:rsidR="00895932" w:rsidRPr="00D40F9A" w:rsidRDefault="00895932">
      <w:pPr>
        <w:pStyle w:val="SourceCodeLanguage"/>
        <w:numPr>
          <w:ilvl w:val="2"/>
          <w:numId w:val="55"/>
        </w:numPr>
      </w:pPr>
      <w:r w:rsidRPr="00D40F9A">
        <w:t>json</w:t>
      </w:r>
    </w:p>
    <w:p w14:paraId="2451CB5F" w14:textId="77777777" w:rsidR="00895932" w:rsidRPr="00D40F9A" w:rsidRDefault="00895932">
      <w:pPr>
        <w:pStyle w:val="SourceCode"/>
        <w:numPr>
          <w:ilvl w:val="2"/>
          <w:numId w:val="55"/>
        </w:numPr>
        <w:spacing w:before="0" w:after="0"/>
      </w:pPr>
      <w:r w:rsidRPr="00D40F9A">
        <w:t>{</w:t>
      </w:r>
    </w:p>
    <w:p w14:paraId="70F3C58A" w14:textId="77777777" w:rsidR="00895932" w:rsidRPr="00D40F9A" w:rsidRDefault="00895932">
      <w:pPr>
        <w:pStyle w:val="SourceCode"/>
        <w:numPr>
          <w:ilvl w:val="2"/>
          <w:numId w:val="55"/>
        </w:numPr>
        <w:spacing w:before="0" w:after="0"/>
      </w:pPr>
      <w:r w:rsidRPr="00D40F9A">
        <w:t xml:space="preserve">  "id": "sessionId",</w:t>
      </w:r>
    </w:p>
    <w:p w14:paraId="52EE2AA7" w14:textId="77777777" w:rsidR="00895932" w:rsidRPr="00D40F9A" w:rsidRDefault="00895932">
      <w:pPr>
        <w:pStyle w:val="SourceCode"/>
        <w:numPr>
          <w:ilvl w:val="2"/>
          <w:numId w:val="55"/>
        </w:numPr>
        <w:spacing w:before="0" w:after="0"/>
      </w:pPr>
      <w:r w:rsidRPr="00D40F9A">
        <w:t xml:space="preserve">  "songs": [</w:t>
      </w:r>
    </w:p>
    <w:p w14:paraId="15E73BB0" w14:textId="77777777" w:rsidR="00895932" w:rsidRPr="00D40F9A" w:rsidRDefault="00895932">
      <w:pPr>
        <w:pStyle w:val="SourceCode"/>
        <w:numPr>
          <w:ilvl w:val="2"/>
          <w:numId w:val="55"/>
        </w:numPr>
        <w:spacing w:before="0" w:after="0"/>
      </w:pPr>
      <w:r w:rsidRPr="00D40F9A">
        <w:t xml:space="preserve">    {</w:t>
      </w:r>
    </w:p>
    <w:p w14:paraId="62E97B71" w14:textId="77777777" w:rsidR="00895932" w:rsidRPr="00D40F9A" w:rsidRDefault="00895932">
      <w:pPr>
        <w:pStyle w:val="SourceCode"/>
        <w:numPr>
          <w:ilvl w:val="2"/>
          <w:numId w:val="55"/>
        </w:numPr>
        <w:spacing w:before="0" w:after="0"/>
      </w:pPr>
      <w:r w:rsidRPr="00D40F9A">
        <w:t xml:space="preserve">      "id": "songId",</w:t>
      </w:r>
    </w:p>
    <w:p w14:paraId="32319A35" w14:textId="77777777" w:rsidR="00895932" w:rsidRPr="00D40F9A" w:rsidRDefault="00895932">
      <w:pPr>
        <w:pStyle w:val="SourceCode"/>
        <w:numPr>
          <w:ilvl w:val="2"/>
          <w:numId w:val="55"/>
        </w:numPr>
        <w:spacing w:before="0" w:after="0"/>
      </w:pPr>
      <w:r w:rsidRPr="00D40F9A">
        <w:t xml:space="preserve">      "title": "Test Song",</w:t>
      </w:r>
    </w:p>
    <w:p w14:paraId="33F5BC45" w14:textId="77777777" w:rsidR="00895932" w:rsidRPr="00D40F9A" w:rsidRDefault="00895932">
      <w:pPr>
        <w:pStyle w:val="SourceCode"/>
        <w:numPr>
          <w:ilvl w:val="2"/>
          <w:numId w:val="55"/>
        </w:numPr>
        <w:spacing w:before="0" w:after="0"/>
      </w:pPr>
      <w:r w:rsidRPr="00D40F9A">
        <w:t xml:space="preserve">      "songBucket": {</w:t>
      </w:r>
    </w:p>
    <w:p w14:paraId="754474CF" w14:textId="77777777" w:rsidR="00895932" w:rsidRPr="00D40F9A" w:rsidRDefault="00895932">
      <w:pPr>
        <w:pStyle w:val="SourceCode"/>
        <w:numPr>
          <w:ilvl w:val="2"/>
          <w:numId w:val="55"/>
        </w:numPr>
        <w:spacing w:before="0" w:after="0"/>
      </w:pPr>
      <w:r w:rsidRPr="00D40F9A">
        <w:t xml:space="preserve">        "path": "path/to/song.mp3"</w:t>
      </w:r>
    </w:p>
    <w:p w14:paraId="5E422FEB" w14:textId="77777777" w:rsidR="00895932" w:rsidRPr="00D40F9A" w:rsidRDefault="00895932">
      <w:pPr>
        <w:pStyle w:val="SourceCode"/>
        <w:numPr>
          <w:ilvl w:val="2"/>
          <w:numId w:val="55"/>
        </w:numPr>
        <w:spacing w:before="0" w:after="0"/>
      </w:pPr>
      <w:r w:rsidRPr="00D40F9A">
        <w:lastRenderedPageBreak/>
        <w:t xml:space="preserve">      }</w:t>
      </w:r>
    </w:p>
    <w:p w14:paraId="2C353AFD" w14:textId="77777777" w:rsidR="00895932" w:rsidRPr="00D40F9A" w:rsidRDefault="00895932">
      <w:pPr>
        <w:pStyle w:val="SourceCode"/>
        <w:numPr>
          <w:ilvl w:val="2"/>
          <w:numId w:val="55"/>
        </w:numPr>
        <w:spacing w:before="0" w:after="0"/>
      </w:pPr>
      <w:r w:rsidRPr="00D40F9A">
        <w:t xml:space="preserve">    }</w:t>
      </w:r>
    </w:p>
    <w:p w14:paraId="1124D5FA" w14:textId="77777777" w:rsidR="00895932" w:rsidRPr="00D40F9A" w:rsidRDefault="00895932">
      <w:pPr>
        <w:pStyle w:val="SourceCode"/>
        <w:numPr>
          <w:ilvl w:val="2"/>
          <w:numId w:val="55"/>
        </w:numPr>
        <w:spacing w:before="0" w:after="0"/>
      </w:pPr>
      <w:r w:rsidRPr="00D40F9A">
        <w:t xml:space="preserve">  ]</w:t>
      </w:r>
    </w:p>
    <w:p w14:paraId="4D319809" w14:textId="77777777" w:rsidR="00895932" w:rsidRPr="00D40F9A" w:rsidRDefault="00895932">
      <w:pPr>
        <w:pStyle w:val="SourceCode"/>
        <w:numPr>
          <w:ilvl w:val="2"/>
          <w:numId w:val="55"/>
        </w:numPr>
        <w:spacing w:before="0" w:after="0"/>
      </w:pPr>
      <w:r w:rsidRPr="00D40F9A">
        <w:t>}</w:t>
      </w:r>
    </w:p>
    <w:p w14:paraId="02A25E4D"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2A0858F6" w14:textId="77777777" w:rsidR="00895932" w:rsidRPr="00D40F9A" w:rsidRDefault="00895932">
      <w:pPr>
        <w:pStyle w:val="Listaszerbekezds"/>
        <w:numPr>
          <w:ilvl w:val="2"/>
          <w:numId w:val="68"/>
        </w:numPr>
        <w:spacing w:line="240" w:lineRule="auto"/>
        <w:jc w:val="left"/>
      </w:pPr>
      <w:r w:rsidRPr="00D40F9A">
        <w:rPr>
          <w:b/>
          <w:bCs/>
        </w:rPr>
        <w:t>result</w:t>
      </w:r>
      <w:r w:rsidRPr="00D40F9A">
        <w:t>:</w:t>
      </w:r>
    </w:p>
    <w:p w14:paraId="1D49968F" w14:textId="77777777" w:rsidR="00895932" w:rsidRPr="00D40F9A" w:rsidRDefault="00895932">
      <w:pPr>
        <w:pStyle w:val="SourceCodeLanguage"/>
        <w:numPr>
          <w:ilvl w:val="2"/>
          <w:numId w:val="55"/>
        </w:numPr>
      </w:pPr>
      <w:r w:rsidRPr="00D40F9A">
        <w:t>json</w:t>
      </w:r>
    </w:p>
    <w:p w14:paraId="2B21B77B" w14:textId="77777777" w:rsidR="00895932" w:rsidRPr="00D40F9A" w:rsidRDefault="00895932">
      <w:pPr>
        <w:pStyle w:val="SourceCode"/>
        <w:numPr>
          <w:ilvl w:val="2"/>
          <w:numId w:val="55"/>
        </w:numPr>
        <w:spacing w:before="0" w:after="0"/>
      </w:pPr>
      <w:r w:rsidRPr="00D40F9A">
        <w:t>{</w:t>
      </w:r>
    </w:p>
    <w:p w14:paraId="4788A0C1" w14:textId="77777777" w:rsidR="00895932" w:rsidRPr="00D40F9A" w:rsidRDefault="00895932">
      <w:pPr>
        <w:pStyle w:val="SourceCode"/>
        <w:numPr>
          <w:ilvl w:val="2"/>
          <w:numId w:val="55"/>
        </w:numPr>
        <w:spacing w:before="0" w:after="0"/>
      </w:pPr>
      <w:r w:rsidRPr="00D40F9A">
        <w:t xml:space="preserve">  "sessionId": "sessionId",</w:t>
      </w:r>
    </w:p>
    <w:p w14:paraId="5F8BF95B" w14:textId="77777777" w:rsidR="00895932" w:rsidRPr="00D40F9A" w:rsidRDefault="00895932">
      <w:pPr>
        <w:pStyle w:val="SourceCode"/>
        <w:numPr>
          <w:ilvl w:val="2"/>
          <w:numId w:val="55"/>
        </w:numPr>
        <w:spacing w:before="0" w:after="0"/>
      </w:pPr>
      <w:r w:rsidRPr="00D40F9A">
        <w:t xml:space="preserve">  "songs": [</w:t>
      </w:r>
    </w:p>
    <w:p w14:paraId="17EA11D2" w14:textId="77777777" w:rsidR="00895932" w:rsidRPr="00D40F9A" w:rsidRDefault="00895932">
      <w:pPr>
        <w:pStyle w:val="SourceCode"/>
        <w:numPr>
          <w:ilvl w:val="2"/>
          <w:numId w:val="55"/>
        </w:numPr>
        <w:spacing w:before="0" w:after="0"/>
      </w:pPr>
      <w:r w:rsidRPr="00D40F9A">
        <w:t xml:space="preserve">    {</w:t>
      </w:r>
    </w:p>
    <w:p w14:paraId="09BA5F23" w14:textId="77777777" w:rsidR="00895932" w:rsidRPr="00D40F9A" w:rsidRDefault="00895932">
      <w:pPr>
        <w:pStyle w:val="SourceCode"/>
        <w:numPr>
          <w:ilvl w:val="2"/>
          <w:numId w:val="55"/>
        </w:numPr>
        <w:spacing w:before="0" w:after="0"/>
      </w:pPr>
      <w:r w:rsidRPr="00D40F9A">
        <w:t xml:space="preserve">      "songId": "songId",</w:t>
      </w:r>
    </w:p>
    <w:p w14:paraId="4DE07DE2" w14:textId="77777777" w:rsidR="00895932" w:rsidRPr="00D40F9A" w:rsidRDefault="00895932">
      <w:pPr>
        <w:pStyle w:val="SourceCode"/>
        <w:numPr>
          <w:ilvl w:val="2"/>
          <w:numId w:val="55"/>
        </w:numPr>
        <w:spacing w:before="0" w:after="0"/>
      </w:pPr>
      <w:r w:rsidRPr="00D40F9A">
        <w:t xml:space="preserve">      "songTitle": "Test Song"</w:t>
      </w:r>
    </w:p>
    <w:p w14:paraId="384A1B79" w14:textId="77777777" w:rsidR="00895932" w:rsidRPr="00D40F9A" w:rsidRDefault="00895932">
      <w:pPr>
        <w:pStyle w:val="SourceCode"/>
        <w:numPr>
          <w:ilvl w:val="2"/>
          <w:numId w:val="55"/>
        </w:numPr>
        <w:spacing w:before="0" w:after="0"/>
      </w:pPr>
      <w:r w:rsidRPr="00D40F9A">
        <w:t xml:space="preserve">    }</w:t>
      </w:r>
    </w:p>
    <w:p w14:paraId="0E0CB8AB" w14:textId="77777777" w:rsidR="00895932" w:rsidRPr="00D40F9A" w:rsidRDefault="00895932">
      <w:pPr>
        <w:pStyle w:val="SourceCode"/>
        <w:numPr>
          <w:ilvl w:val="2"/>
          <w:numId w:val="55"/>
        </w:numPr>
        <w:spacing w:before="0" w:after="0"/>
      </w:pPr>
      <w:r w:rsidRPr="00D40F9A">
        <w:t xml:space="preserve">  ]</w:t>
      </w:r>
    </w:p>
    <w:p w14:paraId="19152515" w14:textId="77777777" w:rsidR="00895932" w:rsidRPr="00D40F9A" w:rsidRDefault="00895932">
      <w:pPr>
        <w:pStyle w:val="SourceCode"/>
        <w:numPr>
          <w:ilvl w:val="2"/>
          <w:numId w:val="55"/>
        </w:numPr>
        <w:spacing w:before="0" w:after="0"/>
      </w:pPr>
      <w:r w:rsidRPr="00D40F9A">
        <w:t>}</w:t>
      </w:r>
    </w:p>
    <w:p w14:paraId="5B3C4981" w14:textId="77777777" w:rsidR="00895932" w:rsidRPr="00D40F9A" w:rsidRDefault="00895932">
      <w:pPr>
        <w:pStyle w:val="Listaszerbekezds"/>
        <w:numPr>
          <w:ilvl w:val="0"/>
          <w:numId w:val="68"/>
        </w:numPr>
        <w:spacing w:line="240" w:lineRule="auto"/>
        <w:jc w:val="left"/>
      </w:pPr>
      <w:r w:rsidRPr="00D40F9A">
        <w:rPr>
          <w:b/>
          <w:bCs/>
        </w:rPr>
        <w:t>SongsService -&gt; getAllInSession -&gt; should throw an error when no active voting session is found</w:t>
      </w:r>
      <w:r w:rsidRPr="00D40F9A">
        <w:t xml:space="preserve">: Ez a teszteset ellenőrzi, hogy a </w:t>
      </w:r>
      <w:r w:rsidRPr="00D40F9A">
        <w:rPr>
          <w:rStyle w:val="VerbatimChar"/>
        </w:rPr>
        <w:t>getAllInSession</w:t>
      </w:r>
      <w:r w:rsidRPr="00D40F9A">
        <w:t xml:space="preserve"> metódus hibát dob-e, ha nincs aktív szavazási szekció.</w:t>
      </w:r>
    </w:p>
    <w:p w14:paraId="19C8096E" w14:textId="6718E6BE" w:rsidR="00641A00" w:rsidRPr="005766AF" w:rsidRDefault="00895932">
      <w:pPr>
        <w:pStyle w:val="Listaszerbekezds"/>
        <w:numPr>
          <w:ilvl w:val="1"/>
          <w:numId w:val="68"/>
        </w:numPr>
        <w:spacing w:line="240" w:lineRule="auto"/>
        <w:jc w:val="left"/>
      </w:pPr>
      <w:r w:rsidRPr="00D40F9A">
        <w:rPr>
          <w:b/>
          <w:bCs/>
        </w:rPr>
        <w:t>Mocked input data</w:t>
      </w:r>
      <w:r w:rsidRPr="00D40F9A">
        <w:t>:</w:t>
      </w:r>
    </w:p>
    <w:p w14:paraId="59D25BF2" w14:textId="2798537F"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761E4481" w14:textId="77777777" w:rsidR="00895932" w:rsidRPr="00D40F9A" w:rsidRDefault="00895932">
      <w:pPr>
        <w:pStyle w:val="SourceCodeLanguage"/>
        <w:numPr>
          <w:ilvl w:val="2"/>
          <w:numId w:val="55"/>
        </w:numPr>
      </w:pPr>
      <w:r w:rsidRPr="00D40F9A">
        <w:t>json</w:t>
      </w:r>
    </w:p>
    <w:p w14:paraId="0236F0CB" w14:textId="77777777" w:rsidR="00895932" w:rsidRPr="00D40F9A" w:rsidRDefault="00895932">
      <w:pPr>
        <w:pStyle w:val="SourceCode"/>
        <w:numPr>
          <w:ilvl w:val="2"/>
          <w:numId w:val="55"/>
        </w:numPr>
        <w:spacing w:before="0" w:after="0"/>
      </w:pPr>
      <w:r w:rsidRPr="00D40F9A">
        <w:t>{</w:t>
      </w:r>
    </w:p>
    <w:p w14:paraId="10C04CD4" w14:textId="77777777" w:rsidR="00895932" w:rsidRPr="00D40F9A" w:rsidRDefault="00895932">
      <w:pPr>
        <w:pStyle w:val="SourceCode"/>
        <w:numPr>
          <w:ilvl w:val="2"/>
          <w:numId w:val="55"/>
        </w:numPr>
        <w:spacing w:before="0" w:after="0"/>
      </w:pPr>
      <w:r w:rsidRPr="00D40F9A">
        <w:t xml:space="preserve">  "token": {</w:t>
      </w:r>
    </w:p>
    <w:p w14:paraId="3C501385" w14:textId="77777777" w:rsidR="00895932" w:rsidRPr="00D40F9A" w:rsidRDefault="00895932">
      <w:pPr>
        <w:pStyle w:val="SourceCode"/>
        <w:numPr>
          <w:ilvl w:val="2"/>
          <w:numId w:val="55"/>
        </w:numPr>
        <w:spacing w:before="0" w:after="0"/>
      </w:pPr>
      <w:r w:rsidRPr="00D40F9A">
        <w:t xml:space="preserve">    "username": "testUser",</w:t>
      </w:r>
    </w:p>
    <w:p w14:paraId="6709B021" w14:textId="77777777" w:rsidR="00895932" w:rsidRPr="00D40F9A" w:rsidRDefault="00895932">
      <w:pPr>
        <w:pStyle w:val="SourceCode"/>
        <w:numPr>
          <w:ilvl w:val="2"/>
          <w:numId w:val="55"/>
        </w:numPr>
        <w:spacing w:before="0" w:after="0"/>
      </w:pPr>
      <w:r w:rsidRPr="00D40F9A">
        <w:t xml:space="preserve">    "sub": "123"</w:t>
      </w:r>
    </w:p>
    <w:p w14:paraId="79B6C185" w14:textId="77777777" w:rsidR="00895932" w:rsidRPr="00D40F9A" w:rsidRDefault="00895932">
      <w:pPr>
        <w:pStyle w:val="SourceCode"/>
        <w:numPr>
          <w:ilvl w:val="2"/>
          <w:numId w:val="55"/>
        </w:numPr>
        <w:spacing w:before="0" w:after="0"/>
      </w:pPr>
      <w:r w:rsidRPr="00D40F9A">
        <w:t xml:space="preserve">  }</w:t>
      </w:r>
    </w:p>
    <w:p w14:paraId="732AFBDB" w14:textId="77777777" w:rsidR="00895932" w:rsidRPr="00D40F9A" w:rsidRDefault="00895932">
      <w:pPr>
        <w:pStyle w:val="SourceCode"/>
        <w:numPr>
          <w:ilvl w:val="2"/>
          <w:numId w:val="55"/>
        </w:numPr>
        <w:spacing w:before="0" w:after="0"/>
      </w:pPr>
      <w:r w:rsidRPr="00D40F9A">
        <w:t>}</w:t>
      </w:r>
    </w:p>
    <w:p w14:paraId="530CFA2B"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33E615F8"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1CE59679" w14:textId="77777777" w:rsidR="00895932" w:rsidRPr="00D40F9A" w:rsidRDefault="00895932">
      <w:pPr>
        <w:pStyle w:val="SourceCodeLanguage"/>
        <w:numPr>
          <w:ilvl w:val="2"/>
          <w:numId w:val="55"/>
        </w:numPr>
      </w:pPr>
      <w:r w:rsidRPr="00D40F9A">
        <w:t>json</w:t>
      </w:r>
    </w:p>
    <w:p w14:paraId="2ECA6F75" w14:textId="77777777" w:rsidR="00895932" w:rsidRPr="00D40F9A" w:rsidRDefault="00895932">
      <w:pPr>
        <w:pStyle w:val="SourceCode"/>
        <w:numPr>
          <w:ilvl w:val="2"/>
          <w:numId w:val="55"/>
        </w:numPr>
        <w:spacing w:before="0" w:after="0"/>
      </w:pPr>
      <w:r w:rsidRPr="00D40F9A">
        <w:t>{</w:t>
      </w:r>
    </w:p>
    <w:p w14:paraId="2722AAA1" w14:textId="77777777" w:rsidR="00895932" w:rsidRPr="00D40F9A" w:rsidRDefault="00895932">
      <w:pPr>
        <w:pStyle w:val="SourceCode"/>
        <w:numPr>
          <w:ilvl w:val="2"/>
          <w:numId w:val="55"/>
        </w:numPr>
        <w:spacing w:before="0" w:after="0"/>
      </w:pPr>
      <w:r w:rsidRPr="00D40F9A">
        <w:t xml:space="preserve">  "message": "No active voting session found",</w:t>
      </w:r>
    </w:p>
    <w:p w14:paraId="77F8B522" w14:textId="77777777" w:rsidR="00895932" w:rsidRPr="00D40F9A" w:rsidRDefault="00895932">
      <w:pPr>
        <w:pStyle w:val="SourceCode"/>
        <w:numPr>
          <w:ilvl w:val="2"/>
          <w:numId w:val="55"/>
        </w:numPr>
        <w:spacing w:before="0" w:after="0"/>
      </w:pPr>
      <w:r w:rsidRPr="00D40F9A">
        <w:t xml:space="preserve">  "status": 404</w:t>
      </w:r>
    </w:p>
    <w:p w14:paraId="1B49C09B" w14:textId="77777777" w:rsidR="00895932" w:rsidRPr="00D40F9A" w:rsidRDefault="00895932">
      <w:pPr>
        <w:pStyle w:val="SourceCode"/>
        <w:numPr>
          <w:ilvl w:val="2"/>
          <w:numId w:val="55"/>
        </w:numPr>
        <w:spacing w:before="0" w:after="0"/>
      </w:pPr>
      <w:r w:rsidRPr="00D40F9A">
        <w:t>}</w:t>
      </w:r>
    </w:p>
    <w:p w14:paraId="776EB978" w14:textId="77777777" w:rsidR="00895932" w:rsidRPr="00D40F9A" w:rsidRDefault="00895932">
      <w:pPr>
        <w:pStyle w:val="Listaszerbekezds"/>
        <w:numPr>
          <w:ilvl w:val="0"/>
          <w:numId w:val="68"/>
        </w:numPr>
        <w:spacing w:line="240" w:lineRule="auto"/>
        <w:jc w:val="left"/>
      </w:pPr>
      <w:r w:rsidRPr="00D40F9A">
        <w:rPr>
          <w:b/>
          <w:bCs/>
        </w:rPr>
        <w:t>SongsService -&gt; getAll -&gt; should return a list of all songs</w:t>
      </w:r>
      <w:r w:rsidRPr="00D40F9A">
        <w:t xml:space="preserve">: Ez a teszteset ellenőrzi, hogy a </w:t>
      </w:r>
      <w:r w:rsidRPr="00D40F9A">
        <w:rPr>
          <w:rStyle w:val="VerbatimChar"/>
        </w:rPr>
        <w:t>getAll</w:t>
      </w:r>
      <w:r w:rsidRPr="00D40F9A">
        <w:t xml:space="preserve"> metódus visszaadja-e az összes dalt.</w:t>
      </w:r>
    </w:p>
    <w:p w14:paraId="6DCE3584"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1AE7EBC9"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4E4D47F9" w14:textId="77777777" w:rsidR="00895932" w:rsidRPr="00D40F9A" w:rsidRDefault="00895932">
      <w:pPr>
        <w:pStyle w:val="SourceCodeLanguage"/>
        <w:numPr>
          <w:ilvl w:val="2"/>
          <w:numId w:val="55"/>
        </w:numPr>
      </w:pPr>
      <w:r w:rsidRPr="00D40F9A">
        <w:t>json</w:t>
      </w:r>
    </w:p>
    <w:p w14:paraId="05CF0004" w14:textId="77777777" w:rsidR="00895932" w:rsidRPr="00D40F9A" w:rsidRDefault="00895932">
      <w:pPr>
        <w:pStyle w:val="SourceCode"/>
        <w:numPr>
          <w:ilvl w:val="2"/>
          <w:numId w:val="55"/>
        </w:numPr>
        <w:spacing w:before="0" w:after="0"/>
      </w:pPr>
      <w:r w:rsidRPr="00D40F9A">
        <w:t>{</w:t>
      </w:r>
    </w:p>
    <w:p w14:paraId="714043C9" w14:textId="77777777" w:rsidR="00895932" w:rsidRPr="00D40F9A" w:rsidRDefault="00895932">
      <w:pPr>
        <w:pStyle w:val="SourceCode"/>
        <w:numPr>
          <w:ilvl w:val="2"/>
          <w:numId w:val="55"/>
        </w:numPr>
        <w:spacing w:before="0" w:after="0"/>
      </w:pPr>
      <w:r w:rsidRPr="00D40F9A">
        <w:t xml:space="preserve">  "token": {</w:t>
      </w:r>
    </w:p>
    <w:p w14:paraId="497567E9" w14:textId="77777777" w:rsidR="00895932" w:rsidRPr="00D40F9A" w:rsidRDefault="00895932">
      <w:pPr>
        <w:pStyle w:val="SourceCode"/>
        <w:numPr>
          <w:ilvl w:val="2"/>
          <w:numId w:val="55"/>
        </w:numPr>
        <w:spacing w:before="0" w:after="0"/>
      </w:pPr>
      <w:r w:rsidRPr="00D40F9A">
        <w:t xml:space="preserve">    "username": "testUser",</w:t>
      </w:r>
    </w:p>
    <w:p w14:paraId="38203315" w14:textId="77777777" w:rsidR="00895932" w:rsidRPr="00D40F9A" w:rsidRDefault="00895932">
      <w:pPr>
        <w:pStyle w:val="SourceCode"/>
        <w:numPr>
          <w:ilvl w:val="2"/>
          <w:numId w:val="55"/>
        </w:numPr>
        <w:spacing w:before="0" w:after="0"/>
      </w:pPr>
      <w:r w:rsidRPr="00D40F9A">
        <w:t xml:space="preserve">    "sub": "123"</w:t>
      </w:r>
    </w:p>
    <w:p w14:paraId="46547383" w14:textId="77777777" w:rsidR="00895932" w:rsidRPr="00D40F9A" w:rsidRDefault="00895932">
      <w:pPr>
        <w:pStyle w:val="SourceCode"/>
        <w:numPr>
          <w:ilvl w:val="2"/>
          <w:numId w:val="55"/>
        </w:numPr>
        <w:spacing w:before="0" w:after="0"/>
      </w:pPr>
      <w:r w:rsidRPr="00D40F9A">
        <w:t xml:space="preserve">  }</w:t>
      </w:r>
    </w:p>
    <w:p w14:paraId="30E03BFC" w14:textId="77777777" w:rsidR="00895932" w:rsidRPr="00D40F9A" w:rsidRDefault="00895932">
      <w:pPr>
        <w:pStyle w:val="SourceCode"/>
        <w:numPr>
          <w:ilvl w:val="2"/>
          <w:numId w:val="55"/>
        </w:numPr>
        <w:spacing w:before="0" w:after="0"/>
      </w:pPr>
      <w:r w:rsidRPr="00D40F9A">
        <w:t>}</w:t>
      </w:r>
    </w:p>
    <w:p w14:paraId="0A9785E0" w14:textId="77777777" w:rsidR="005766AF" w:rsidRDefault="005766AF">
      <w:pPr>
        <w:spacing w:line="259" w:lineRule="auto"/>
        <w:jc w:val="left"/>
        <w:rPr>
          <w:b/>
          <w:bCs/>
        </w:rPr>
      </w:pPr>
      <w:r>
        <w:rPr>
          <w:b/>
          <w:bCs/>
        </w:rPr>
        <w:br w:type="page"/>
      </w:r>
    </w:p>
    <w:p w14:paraId="256A12C2" w14:textId="4158E6B5" w:rsidR="00895932" w:rsidRPr="00D40F9A" w:rsidRDefault="00895932">
      <w:pPr>
        <w:pStyle w:val="Listaszerbekezds"/>
        <w:numPr>
          <w:ilvl w:val="2"/>
          <w:numId w:val="68"/>
        </w:numPr>
        <w:spacing w:line="240" w:lineRule="auto"/>
        <w:jc w:val="left"/>
      </w:pPr>
      <w:r w:rsidRPr="00D40F9A">
        <w:rPr>
          <w:b/>
          <w:bCs/>
        </w:rPr>
        <w:lastRenderedPageBreak/>
        <w:t>mockSong</w:t>
      </w:r>
      <w:r w:rsidRPr="00D40F9A">
        <w:t>:</w:t>
      </w:r>
    </w:p>
    <w:p w14:paraId="715E58A4" w14:textId="77777777" w:rsidR="00895932" w:rsidRPr="00D40F9A" w:rsidRDefault="00895932">
      <w:pPr>
        <w:pStyle w:val="SourceCodeLanguage"/>
        <w:numPr>
          <w:ilvl w:val="2"/>
          <w:numId w:val="55"/>
        </w:numPr>
      </w:pPr>
      <w:r w:rsidRPr="00D40F9A">
        <w:t>json</w:t>
      </w:r>
    </w:p>
    <w:p w14:paraId="4B7B864F" w14:textId="77777777" w:rsidR="00895932" w:rsidRPr="00D40F9A" w:rsidRDefault="00895932">
      <w:pPr>
        <w:pStyle w:val="SourceCode"/>
        <w:numPr>
          <w:ilvl w:val="2"/>
          <w:numId w:val="55"/>
        </w:numPr>
        <w:spacing w:before="0" w:after="0"/>
      </w:pPr>
      <w:r w:rsidRPr="00D40F9A">
        <w:t>{</w:t>
      </w:r>
    </w:p>
    <w:p w14:paraId="5CDC72EB" w14:textId="77777777" w:rsidR="00895932" w:rsidRPr="00D40F9A" w:rsidRDefault="00895932">
      <w:pPr>
        <w:pStyle w:val="SourceCode"/>
        <w:numPr>
          <w:ilvl w:val="2"/>
          <w:numId w:val="55"/>
        </w:numPr>
        <w:spacing w:before="0" w:after="0"/>
      </w:pPr>
      <w:r w:rsidRPr="00D40F9A">
        <w:t xml:space="preserve">  "id": "songId",</w:t>
      </w:r>
    </w:p>
    <w:p w14:paraId="103182A2" w14:textId="77777777" w:rsidR="00895932" w:rsidRPr="00D40F9A" w:rsidRDefault="00895932">
      <w:pPr>
        <w:pStyle w:val="SourceCode"/>
        <w:numPr>
          <w:ilvl w:val="2"/>
          <w:numId w:val="55"/>
        </w:numPr>
        <w:spacing w:before="0" w:after="0"/>
      </w:pPr>
      <w:r w:rsidRPr="00D40F9A">
        <w:t xml:space="preserve">  "title": "Test Song",</w:t>
      </w:r>
    </w:p>
    <w:p w14:paraId="566D2B7C" w14:textId="77777777" w:rsidR="00895932" w:rsidRPr="00D40F9A" w:rsidRDefault="00895932">
      <w:pPr>
        <w:pStyle w:val="SourceCode"/>
        <w:numPr>
          <w:ilvl w:val="2"/>
          <w:numId w:val="55"/>
        </w:numPr>
        <w:spacing w:before="0" w:after="0"/>
      </w:pPr>
      <w:r w:rsidRPr="00D40F9A">
        <w:t xml:space="preserve">  "songBucket": {</w:t>
      </w:r>
    </w:p>
    <w:p w14:paraId="352A1B73" w14:textId="77777777" w:rsidR="00895932" w:rsidRPr="00D40F9A" w:rsidRDefault="00895932">
      <w:pPr>
        <w:pStyle w:val="SourceCode"/>
        <w:numPr>
          <w:ilvl w:val="2"/>
          <w:numId w:val="55"/>
        </w:numPr>
        <w:spacing w:before="0" w:after="0"/>
      </w:pPr>
      <w:r w:rsidRPr="00D40F9A">
        <w:t xml:space="preserve">    "path": "path/to/song.mp3"</w:t>
      </w:r>
    </w:p>
    <w:p w14:paraId="2B6BD7BB" w14:textId="77777777" w:rsidR="00895932" w:rsidRPr="00D40F9A" w:rsidRDefault="00895932">
      <w:pPr>
        <w:pStyle w:val="SourceCode"/>
        <w:numPr>
          <w:ilvl w:val="2"/>
          <w:numId w:val="55"/>
        </w:numPr>
        <w:spacing w:before="0" w:after="0"/>
      </w:pPr>
      <w:r w:rsidRPr="00D40F9A">
        <w:t xml:space="preserve">  }</w:t>
      </w:r>
    </w:p>
    <w:p w14:paraId="633FE950" w14:textId="77777777" w:rsidR="00895932" w:rsidRPr="00D40F9A" w:rsidRDefault="00895932">
      <w:pPr>
        <w:pStyle w:val="SourceCode"/>
        <w:numPr>
          <w:ilvl w:val="2"/>
          <w:numId w:val="55"/>
        </w:numPr>
        <w:spacing w:before="0" w:after="0"/>
      </w:pPr>
      <w:r w:rsidRPr="00D40F9A">
        <w:t>}</w:t>
      </w:r>
    </w:p>
    <w:p w14:paraId="25E68DBD"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18D83FD0" w14:textId="77777777" w:rsidR="00895932" w:rsidRPr="00D40F9A" w:rsidRDefault="00895932">
      <w:pPr>
        <w:pStyle w:val="Listaszerbekezds"/>
        <w:numPr>
          <w:ilvl w:val="2"/>
          <w:numId w:val="68"/>
        </w:numPr>
        <w:spacing w:line="240" w:lineRule="auto"/>
        <w:jc w:val="left"/>
      </w:pPr>
      <w:r w:rsidRPr="00D40F9A">
        <w:rPr>
          <w:b/>
          <w:bCs/>
        </w:rPr>
        <w:t>result</w:t>
      </w:r>
      <w:r w:rsidRPr="00D40F9A">
        <w:t>:</w:t>
      </w:r>
    </w:p>
    <w:p w14:paraId="3B14D239" w14:textId="77777777" w:rsidR="00895932" w:rsidRPr="00D40F9A" w:rsidRDefault="00895932">
      <w:pPr>
        <w:pStyle w:val="SourceCodeLanguage"/>
        <w:numPr>
          <w:ilvl w:val="2"/>
          <w:numId w:val="55"/>
        </w:numPr>
      </w:pPr>
      <w:r w:rsidRPr="00D40F9A">
        <w:t>json</w:t>
      </w:r>
    </w:p>
    <w:p w14:paraId="28D1AF5F" w14:textId="77777777" w:rsidR="00895932" w:rsidRPr="00D40F9A" w:rsidRDefault="00895932">
      <w:pPr>
        <w:pStyle w:val="SourceCode"/>
        <w:numPr>
          <w:ilvl w:val="2"/>
          <w:numId w:val="55"/>
        </w:numPr>
        <w:spacing w:before="0" w:after="0"/>
      </w:pPr>
      <w:r w:rsidRPr="00D40F9A">
        <w:t>[</w:t>
      </w:r>
    </w:p>
    <w:p w14:paraId="0F41A11D" w14:textId="77777777" w:rsidR="00895932" w:rsidRPr="00D40F9A" w:rsidRDefault="00895932">
      <w:pPr>
        <w:pStyle w:val="SourceCode"/>
        <w:numPr>
          <w:ilvl w:val="2"/>
          <w:numId w:val="55"/>
        </w:numPr>
        <w:spacing w:before="0" w:after="0"/>
      </w:pPr>
      <w:r w:rsidRPr="00D40F9A">
        <w:t xml:space="preserve">  {</w:t>
      </w:r>
    </w:p>
    <w:p w14:paraId="63CE8197" w14:textId="77777777" w:rsidR="00895932" w:rsidRPr="00D40F9A" w:rsidRDefault="00895932">
      <w:pPr>
        <w:pStyle w:val="SourceCode"/>
        <w:numPr>
          <w:ilvl w:val="2"/>
          <w:numId w:val="55"/>
        </w:numPr>
        <w:spacing w:before="0" w:after="0"/>
      </w:pPr>
      <w:r w:rsidRPr="00D40F9A">
        <w:t xml:space="preserve">    "id": "songId",</w:t>
      </w:r>
    </w:p>
    <w:p w14:paraId="044E7692" w14:textId="77777777" w:rsidR="00895932" w:rsidRPr="00D40F9A" w:rsidRDefault="00895932">
      <w:pPr>
        <w:pStyle w:val="SourceCode"/>
        <w:numPr>
          <w:ilvl w:val="2"/>
          <w:numId w:val="55"/>
        </w:numPr>
        <w:spacing w:before="0" w:after="0"/>
      </w:pPr>
      <w:r w:rsidRPr="00D40F9A">
        <w:t xml:space="preserve">    "title": "Test Song"</w:t>
      </w:r>
    </w:p>
    <w:p w14:paraId="5127640E" w14:textId="77777777" w:rsidR="00895932" w:rsidRPr="00D40F9A" w:rsidRDefault="00895932">
      <w:pPr>
        <w:pStyle w:val="SourceCode"/>
        <w:numPr>
          <w:ilvl w:val="2"/>
          <w:numId w:val="55"/>
        </w:numPr>
        <w:spacing w:before="0" w:after="0"/>
      </w:pPr>
      <w:r w:rsidRPr="00D40F9A">
        <w:t xml:space="preserve">  }</w:t>
      </w:r>
    </w:p>
    <w:p w14:paraId="6F363C95" w14:textId="77777777" w:rsidR="00895932" w:rsidRPr="00D40F9A" w:rsidRDefault="00895932">
      <w:pPr>
        <w:pStyle w:val="SourceCode"/>
        <w:numPr>
          <w:ilvl w:val="2"/>
          <w:numId w:val="55"/>
        </w:numPr>
        <w:spacing w:before="0" w:after="0"/>
      </w:pPr>
      <w:r w:rsidRPr="00D40F9A">
        <w:t>]</w:t>
      </w:r>
    </w:p>
    <w:p w14:paraId="0EBF159F" w14:textId="77777777" w:rsidR="00895932" w:rsidRPr="00D40F9A" w:rsidRDefault="00895932">
      <w:pPr>
        <w:pStyle w:val="Listaszerbekezds"/>
        <w:numPr>
          <w:ilvl w:val="0"/>
          <w:numId w:val="68"/>
        </w:numPr>
        <w:spacing w:line="240" w:lineRule="auto"/>
        <w:jc w:val="left"/>
      </w:pPr>
      <w:r w:rsidRPr="00D40F9A">
        <w:rPr>
          <w:b/>
          <w:bCs/>
        </w:rPr>
        <w:t>SongsService -&gt; getAll -&gt; should throw an error when no songs are found</w:t>
      </w:r>
      <w:r w:rsidRPr="00D40F9A">
        <w:t xml:space="preserve">: Ez a teszteset ellenőrzi, hogy a </w:t>
      </w:r>
      <w:r w:rsidRPr="00D40F9A">
        <w:rPr>
          <w:rStyle w:val="VerbatimChar"/>
        </w:rPr>
        <w:t>getAll</w:t>
      </w:r>
      <w:r w:rsidRPr="00D40F9A">
        <w:t xml:space="preserve"> metódus hibát dob-e, ha nem találhatóak dalok.</w:t>
      </w:r>
    </w:p>
    <w:p w14:paraId="6CB0A681" w14:textId="5E0B2B7B" w:rsidR="00641A00" w:rsidRPr="005766AF" w:rsidRDefault="00895932">
      <w:pPr>
        <w:pStyle w:val="Listaszerbekezds"/>
        <w:numPr>
          <w:ilvl w:val="1"/>
          <w:numId w:val="68"/>
        </w:numPr>
        <w:spacing w:line="240" w:lineRule="auto"/>
        <w:jc w:val="left"/>
      </w:pPr>
      <w:r w:rsidRPr="00D40F9A">
        <w:rPr>
          <w:b/>
          <w:bCs/>
        </w:rPr>
        <w:t>Mocked input data</w:t>
      </w:r>
      <w:r w:rsidRPr="00D40F9A">
        <w:t>:</w:t>
      </w:r>
    </w:p>
    <w:p w14:paraId="33D98A40" w14:textId="2A1E6FB8"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3B997844" w14:textId="77777777" w:rsidR="00895932" w:rsidRPr="00D40F9A" w:rsidRDefault="00895932">
      <w:pPr>
        <w:pStyle w:val="SourceCodeLanguage"/>
        <w:numPr>
          <w:ilvl w:val="2"/>
          <w:numId w:val="55"/>
        </w:numPr>
      </w:pPr>
      <w:r w:rsidRPr="00D40F9A">
        <w:t>json</w:t>
      </w:r>
    </w:p>
    <w:p w14:paraId="09A79954" w14:textId="77777777" w:rsidR="00895932" w:rsidRPr="00D40F9A" w:rsidRDefault="00895932">
      <w:pPr>
        <w:pStyle w:val="SourceCode"/>
        <w:numPr>
          <w:ilvl w:val="2"/>
          <w:numId w:val="55"/>
        </w:numPr>
        <w:spacing w:before="0" w:after="0"/>
      </w:pPr>
      <w:r w:rsidRPr="00D40F9A">
        <w:t>{</w:t>
      </w:r>
    </w:p>
    <w:p w14:paraId="7DB1F012" w14:textId="77777777" w:rsidR="00895932" w:rsidRPr="00D40F9A" w:rsidRDefault="00895932">
      <w:pPr>
        <w:pStyle w:val="SourceCode"/>
        <w:numPr>
          <w:ilvl w:val="2"/>
          <w:numId w:val="55"/>
        </w:numPr>
        <w:spacing w:before="0" w:after="0"/>
      </w:pPr>
      <w:r w:rsidRPr="00D40F9A">
        <w:t xml:space="preserve">  "token": {</w:t>
      </w:r>
    </w:p>
    <w:p w14:paraId="2E53EA76" w14:textId="77777777" w:rsidR="00895932" w:rsidRPr="00D40F9A" w:rsidRDefault="00895932">
      <w:pPr>
        <w:pStyle w:val="SourceCode"/>
        <w:numPr>
          <w:ilvl w:val="2"/>
          <w:numId w:val="55"/>
        </w:numPr>
        <w:spacing w:before="0" w:after="0"/>
      </w:pPr>
      <w:r w:rsidRPr="00D40F9A">
        <w:t xml:space="preserve">    "username": "testUser",</w:t>
      </w:r>
    </w:p>
    <w:p w14:paraId="64567786" w14:textId="77777777" w:rsidR="00895932" w:rsidRPr="00D40F9A" w:rsidRDefault="00895932">
      <w:pPr>
        <w:pStyle w:val="SourceCode"/>
        <w:numPr>
          <w:ilvl w:val="2"/>
          <w:numId w:val="55"/>
        </w:numPr>
        <w:spacing w:before="0" w:after="0"/>
      </w:pPr>
      <w:r w:rsidRPr="00D40F9A">
        <w:t xml:space="preserve">    "sub": "123"</w:t>
      </w:r>
    </w:p>
    <w:p w14:paraId="64343488" w14:textId="77777777" w:rsidR="00895932" w:rsidRPr="00D40F9A" w:rsidRDefault="00895932">
      <w:pPr>
        <w:pStyle w:val="SourceCode"/>
        <w:numPr>
          <w:ilvl w:val="2"/>
          <w:numId w:val="55"/>
        </w:numPr>
        <w:spacing w:before="0" w:after="0"/>
      </w:pPr>
      <w:r w:rsidRPr="00D40F9A">
        <w:t xml:space="preserve">  }</w:t>
      </w:r>
    </w:p>
    <w:p w14:paraId="41D031FA" w14:textId="77777777" w:rsidR="00895932" w:rsidRPr="00D40F9A" w:rsidRDefault="00895932">
      <w:pPr>
        <w:pStyle w:val="SourceCode"/>
        <w:numPr>
          <w:ilvl w:val="2"/>
          <w:numId w:val="55"/>
        </w:numPr>
        <w:spacing w:before="0" w:after="0"/>
      </w:pPr>
      <w:r w:rsidRPr="00D40F9A">
        <w:t>}</w:t>
      </w:r>
    </w:p>
    <w:p w14:paraId="6B1A253A"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65130101"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251A6299" w14:textId="77777777" w:rsidR="00895932" w:rsidRPr="00D40F9A" w:rsidRDefault="00895932">
      <w:pPr>
        <w:pStyle w:val="SourceCodeLanguage"/>
        <w:numPr>
          <w:ilvl w:val="2"/>
          <w:numId w:val="55"/>
        </w:numPr>
      </w:pPr>
      <w:r w:rsidRPr="00D40F9A">
        <w:t>json</w:t>
      </w:r>
    </w:p>
    <w:p w14:paraId="00455C41" w14:textId="77777777" w:rsidR="00895932" w:rsidRPr="00D40F9A" w:rsidRDefault="00895932">
      <w:pPr>
        <w:pStyle w:val="SourceCode"/>
        <w:numPr>
          <w:ilvl w:val="2"/>
          <w:numId w:val="55"/>
        </w:numPr>
        <w:spacing w:before="0" w:after="0"/>
      </w:pPr>
      <w:r w:rsidRPr="00D40F9A">
        <w:t>{</w:t>
      </w:r>
    </w:p>
    <w:p w14:paraId="7FF0E6D3" w14:textId="77777777" w:rsidR="00895932" w:rsidRPr="00D40F9A" w:rsidRDefault="00895932">
      <w:pPr>
        <w:pStyle w:val="SourceCode"/>
        <w:numPr>
          <w:ilvl w:val="2"/>
          <w:numId w:val="55"/>
        </w:numPr>
        <w:spacing w:before="0" w:after="0"/>
      </w:pPr>
      <w:r w:rsidRPr="00D40F9A">
        <w:t xml:space="preserve">  "message": "No songs found",</w:t>
      </w:r>
    </w:p>
    <w:p w14:paraId="57D43C37" w14:textId="77777777" w:rsidR="00895932" w:rsidRPr="00D40F9A" w:rsidRDefault="00895932">
      <w:pPr>
        <w:pStyle w:val="SourceCode"/>
        <w:numPr>
          <w:ilvl w:val="2"/>
          <w:numId w:val="55"/>
        </w:numPr>
        <w:spacing w:before="0" w:after="0"/>
      </w:pPr>
      <w:r w:rsidRPr="00D40F9A">
        <w:t xml:space="preserve">  "status": 404</w:t>
      </w:r>
    </w:p>
    <w:p w14:paraId="0416F31C" w14:textId="77777777" w:rsidR="00895932" w:rsidRPr="00D40F9A" w:rsidRDefault="00895932">
      <w:pPr>
        <w:pStyle w:val="SourceCode"/>
        <w:numPr>
          <w:ilvl w:val="2"/>
          <w:numId w:val="55"/>
        </w:numPr>
        <w:spacing w:before="0" w:after="0"/>
      </w:pPr>
      <w:r w:rsidRPr="00D40F9A">
        <w:t>}</w:t>
      </w:r>
    </w:p>
    <w:p w14:paraId="7F792693" w14:textId="77777777" w:rsidR="00895932" w:rsidRPr="00D40F9A" w:rsidRDefault="00895932">
      <w:pPr>
        <w:pStyle w:val="Listaszerbekezds"/>
        <w:numPr>
          <w:ilvl w:val="0"/>
          <w:numId w:val="68"/>
        </w:numPr>
        <w:spacing w:line="240" w:lineRule="auto"/>
        <w:jc w:val="left"/>
      </w:pPr>
      <w:r w:rsidRPr="00D40F9A">
        <w:rPr>
          <w:b/>
          <w:bCs/>
        </w:rPr>
        <w:t>SongsService -&gt; getWinner -&gt; should return the winner song</w:t>
      </w:r>
      <w:r w:rsidRPr="00D40F9A">
        <w:t xml:space="preserve">: Ez a teszteset ellenőrzi, hogy a </w:t>
      </w:r>
      <w:r w:rsidRPr="00D40F9A">
        <w:rPr>
          <w:rStyle w:val="VerbatimChar"/>
        </w:rPr>
        <w:t>getWinner</w:t>
      </w:r>
      <w:r w:rsidRPr="00D40F9A">
        <w:t xml:space="preserve"> metódus visszaadja-e a nyertes dalt.</w:t>
      </w:r>
    </w:p>
    <w:p w14:paraId="65C9D873"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0B81A825"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081C4A4B" w14:textId="77777777" w:rsidR="00895932" w:rsidRPr="00D40F9A" w:rsidRDefault="00895932">
      <w:pPr>
        <w:pStyle w:val="SourceCodeLanguage"/>
        <w:numPr>
          <w:ilvl w:val="2"/>
          <w:numId w:val="55"/>
        </w:numPr>
      </w:pPr>
      <w:r w:rsidRPr="00D40F9A">
        <w:t>json</w:t>
      </w:r>
    </w:p>
    <w:p w14:paraId="405AD139" w14:textId="77777777" w:rsidR="00895932" w:rsidRPr="00D40F9A" w:rsidRDefault="00895932">
      <w:pPr>
        <w:pStyle w:val="SourceCode"/>
        <w:numPr>
          <w:ilvl w:val="2"/>
          <w:numId w:val="55"/>
        </w:numPr>
        <w:spacing w:before="0" w:after="0"/>
      </w:pPr>
      <w:r w:rsidRPr="00D40F9A">
        <w:t>{</w:t>
      </w:r>
    </w:p>
    <w:p w14:paraId="77195776" w14:textId="77777777" w:rsidR="00895932" w:rsidRPr="00D40F9A" w:rsidRDefault="00895932">
      <w:pPr>
        <w:pStyle w:val="SourceCode"/>
        <w:numPr>
          <w:ilvl w:val="2"/>
          <w:numId w:val="55"/>
        </w:numPr>
        <w:spacing w:before="0" w:after="0"/>
      </w:pPr>
      <w:r w:rsidRPr="00D40F9A">
        <w:t xml:space="preserve">  "token": {</w:t>
      </w:r>
    </w:p>
    <w:p w14:paraId="223D4F51" w14:textId="77777777" w:rsidR="00895932" w:rsidRPr="00D40F9A" w:rsidRDefault="00895932">
      <w:pPr>
        <w:pStyle w:val="SourceCode"/>
        <w:numPr>
          <w:ilvl w:val="2"/>
          <w:numId w:val="55"/>
        </w:numPr>
        <w:spacing w:before="0" w:after="0"/>
      </w:pPr>
      <w:r w:rsidRPr="00D40F9A">
        <w:t xml:space="preserve">    "username": "testUser",</w:t>
      </w:r>
    </w:p>
    <w:p w14:paraId="25189D3C" w14:textId="77777777" w:rsidR="00895932" w:rsidRPr="00D40F9A" w:rsidRDefault="00895932">
      <w:pPr>
        <w:pStyle w:val="SourceCode"/>
        <w:numPr>
          <w:ilvl w:val="2"/>
          <w:numId w:val="55"/>
        </w:numPr>
        <w:spacing w:before="0" w:after="0"/>
      </w:pPr>
      <w:r w:rsidRPr="00D40F9A">
        <w:t xml:space="preserve">    "sub": "123"</w:t>
      </w:r>
    </w:p>
    <w:p w14:paraId="3C54D339" w14:textId="77777777" w:rsidR="00895932" w:rsidRPr="00D40F9A" w:rsidRDefault="00895932">
      <w:pPr>
        <w:pStyle w:val="SourceCode"/>
        <w:numPr>
          <w:ilvl w:val="2"/>
          <w:numId w:val="55"/>
        </w:numPr>
        <w:spacing w:before="0" w:after="0"/>
      </w:pPr>
      <w:r w:rsidRPr="00D40F9A">
        <w:t xml:space="preserve">  }</w:t>
      </w:r>
    </w:p>
    <w:p w14:paraId="1D38160A" w14:textId="77777777" w:rsidR="00895932" w:rsidRPr="00D40F9A" w:rsidRDefault="00895932">
      <w:pPr>
        <w:pStyle w:val="SourceCode"/>
        <w:numPr>
          <w:ilvl w:val="2"/>
          <w:numId w:val="55"/>
        </w:numPr>
        <w:spacing w:before="0" w:after="0"/>
      </w:pPr>
      <w:r w:rsidRPr="00D40F9A">
        <w:t>}</w:t>
      </w:r>
    </w:p>
    <w:p w14:paraId="45474AA0" w14:textId="77777777" w:rsidR="005766AF" w:rsidRDefault="005766AF">
      <w:pPr>
        <w:spacing w:line="259" w:lineRule="auto"/>
        <w:jc w:val="left"/>
        <w:rPr>
          <w:b/>
          <w:bCs/>
        </w:rPr>
      </w:pPr>
      <w:r>
        <w:rPr>
          <w:b/>
          <w:bCs/>
        </w:rPr>
        <w:br w:type="page"/>
      </w:r>
    </w:p>
    <w:p w14:paraId="0BB2396E" w14:textId="6D8FEB6B" w:rsidR="00895932" w:rsidRPr="00D40F9A" w:rsidRDefault="00895932">
      <w:pPr>
        <w:pStyle w:val="Listaszerbekezds"/>
        <w:numPr>
          <w:ilvl w:val="2"/>
          <w:numId w:val="68"/>
        </w:numPr>
        <w:spacing w:line="240" w:lineRule="auto"/>
        <w:jc w:val="left"/>
      </w:pPr>
      <w:r w:rsidRPr="00D40F9A">
        <w:rPr>
          <w:b/>
          <w:bCs/>
        </w:rPr>
        <w:lastRenderedPageBreak/>
        <w:t>mockVotingSession</w:t>
      </w:r>
      <w:r w:rsidRPr="00D40F9A">
        <w:t>:</w:t>
      </w:r>
    </w:p>
    <w:p w14:paraId="4F51E27D" w14:textId="77777777" w:rsidR="00895932" w:rsidRPr="00D40F9A" w:rsidRDefault="00895932">
      <w:pPr>
        <w:pStyle w:val="SourceCodeLanguage"/>
        <w:numPr>
          <w:ilvl w:val="2"/>
          <w:numId w:val="55"/>
        </w:numPr>
      </w:pPr>
      <w:r w:rsidRPr="00D40F9A">
        <w:t>json</w:t>
      </w:r>
    </w:p>
    <w:p w14:paraId="136AB1BA" w14:textId="77777777" w:rsidR="00895932" w:rsidRPr="00D40F9A" w:rsidRDefault="00895932">
      <w:pPr>
        <w:pStyle w:val="SourceCode"/>
        <w:numPr>
          <w:ilvl w:val="2"/>
          <w:numId w:val="55"/>
        </w:numPr>
        <w:spacing w:before="0" w:after="0"/>
      </w:pPr>
      <w:r w:rsidRPr="00D40F9A">
        <w:t>{</w:t>
      </w:r>
    </w:p>
    <w:p w14:paraId="7F30D7A7" w14:textId="77777777" w:rsidR="00895932" w:rsidRPr="00D40F9A" w:rsidRDefault="00895932">
      <w:pPr>
        <w:pStyle w:val="SourceCode"/>
        <w:numPr>
          <w:ilvl w:val="2"/>
          <w:numId w:val="55"/>
        </w:numPr>
        <w:spacing w:before="0" w:after="0"/>
      </w:pPr>
      <w:r w:rsidRPr="00D40F9A">
        <w:t xml:space="preserve">  "id": "sessionId",</w:t>
      </w:r>
    </w:p>
    <w:p w14:paraId="0FCE0C85" w14:textId="77777777" w:rsidR="00895932" w:rsidRPr="00D40F9A" w:rsidRDefault="00895932">
      <w:pPr>
        <w:pStyle w:val="SourceCode"/>
        <w:numPr>
          <w:ilvl w:val="2"/>
          <w:numId w:val="55"/>
        </w:numPr>
        <w:spacing w:before="0" w:after="0"/>
      </w:pPr>
      <w:r w:rsidRPr="00D40F9A">
        <w:t xml:space="preserve">  "songs": [</w:t>
      </w:r>
    </w:p>
    <w:p w14:paraId="6EC2FEB0" w14:textId="77777777" w:rsidR="00895932" w:rsidRPr="00D40F9A" w:rsidRDefault="00895932">
      <w:pPr>
        <w:pStyle w:val="SourceCode"/>
        <w:numPr>
          <w:ilvl w:val="2"/>
          <w:numId w:val="55"/>
        </w:numPr>
        <w:spacing w:before="0" w:after="0"/>
      </w:pPr>
      <w:r w:rsidRPr="00D40F9A">
        <w:t xml:space="preserve">    {</w:t>
      </w:r>
    </w:p>
    <w:p w14:paraId="49B1A4DE" w14:textId="77777777" w:rsidR="00895932" w:rsidRPr="00D40F9A" w:rsidRDefault="00895932">
      <w:pPr>
        <w:pStyle w:val="SourceCode"/>
        <w:numPr>
          <w:ilvl w:val="2"/>
          <w:numId w:val="55"/>
        </w:numPr>
        <w:spacing w:before="0" w:after="0"/>
      </w:pPr>
      <w:r w:rsidRPr="00D40F9A">
        <w:t xml:space="preserve">      "id": "songId",</w:t>
      </w:r>
    </w:p>
    <w:p w14:paraId="3F0EA719" w14:textId="77777777" w:rsidR="00895932" w:rsidRPr="00D40F9A" w:rsidRDefault="00895932">
      <w:pPr>
        <w:pStyle w:val="SourceCode"/>
        <w:numPr>
          <w:ilvl w:val="2"/>
          <w:numId w:val="55"/>
        </w:numPr>
        <w:spacing w:before="0" w:after="0"/>
      </w:pPr>
      <w:r w:rsidRPr="00D40F9A">
        <w:t xml:space="preserve">      "title": "Test Song",</w:t>
      </w:r>
    </w:p>
    <w:p w14:paraId="302D4ABE" w14:textId="77777777" w:rsidR="00895932" w:rsidRPr="00D40F9A" w:rsidRDefault="00895932">
      <w:pPr>
        <w:pStyle w:val="SourceCode"/>
        <w:numPr>
          <w:ilvl w:val="2"/>
          <w:numId w:val="55"/>
        </w:numPr>
        <w:spacing w:before="0" w:after="0"/>
      </w:pPr>
      <w:r w:rsidRPr="00D40F9A">
        <w:t xml:space="preserve">      "songBucket": {</w:t>
      </w:r>
    </w:p>
    <w:p w14:paraId="54991AA3" w14:textId="77777777" w:rsidR="00895932" w:rsidRPr="00D40F9A" w:rsidRDefault="00895932">
      <w:pPr>
        <w:pStyle w:val="SourceCode"/>
        <w:numPr>
          <w:ilvl w:val="2"/>
          <w:numId w:val="55"/>
        </w:numPr>
        <w:spacing w:before="0" w:after="0"/>
      </w:pPr>
      <w:r w:rsidRPr="00D40F9A">
        <w:t xml:space="preserve">        "path": "path/to/song.mp3"</w:t>
      </w:r>
    </w:p>
    <w:p w14:paraId="109FC139" w14:textId="77777777" w:rsidR="00895932" w:rsidRPr="00D40F9A" w:rsidRDefault="00895932">
      <w:pPr>
        <w:pStyle w:val="SourceCode"/>
        <w:numPr>
          <w:ilvl w:val="2"/>
          <w:numId w:val="55"/>
        </w:numPr>
        <w:spacing w:before="0" w:after="0"/>
      </w:pPr>
      <w:r w:rsidRPr="00D40F9A">
        <w:t xml:space="preserve">      }</w:t>
      </w:r>
    </w:p>
    <w:p w14:paraId="5BC471A9" w14:textId="77777777" w:rsidR="00895932" w:rsidRPr="00D40F9A" w:rsidRDefault="00895932">
      <w:pPr>
        <w:pStyle w:val="SourceCode"/>
        <w:numPr>
          <w:ilvl w:val="2"/>
          <w:numId w:val="55"/>
        </w:numPr>
        <w:spacing w:before="0" w:after="0"/>
      </w:pPr>
      <w:r w:rsidRPr="00D40F9A">
        <w:t xml:space="preserve">    }</w:t>
      </w:r>
    </w:p>
    <w:p w14:paraId="1A4944F3" w14:textId="77777777" w:rsidR="00895932" w:rsidRPr="00D40F9A" w:rsidRDefault="00895932">
      <w:pPr>
        <w:pStyle w:val="SourceCode"/>
        <w:numPr>
          <w:ilvl w:val="2"/>
          <w:numId w:val="55"/>
        </w:numPr>
        <w:spacing w:before="0" w:after="0"/>
      </w:pPr>
      <w:r w:rsidRPr="00D40F9A">
        <w:t xml:space="preserve">  ]</w:t>
      </w:r>
    </w:p>
    <w:p w14:paraId="07E6EEFB" w14:textId="77777777" w:rsidR="00895932" w:rsidRPr="00D40F9A" w:rsidRDefault="00895932">
      <w:pPr>
        <w:pStyle w:val="SourceCode"/>
        <w:numPr>
          <w:ilvl w:val="2"/>
          <w:numId w:val="55"/>
        </w:numPr>
        <w:spacing w:before="0" w:after="0"/>
      </w:pPr>
      <w:r w:rsidRPr="00D40F9A">
        <w:t>}</w:t>
      </w:r>
    </w:p>
    <w:p w14:paraId="416AB859" w14:textId="77777777" w:rsidR="00895932" w:rsidRPr="00D40F9A" w:rsidRDefault="00895932">
      <w:pPr>
        <w:pStyle w:val="Listaszerbekezds"/>
        <w:numPr>
          <w:ilvl w:val="2"/>
          <w:numId w:val="68"/>
        </w:numPr>
        <w:spacing w:line="240" w:lineRule="auto"/>
        <w:jc w:val="left"/>
      </w:pPr>
      <w:r w:rsidRPr="00D40F9A">
        <w:rPr>
          <w:b/>
          <w:bCs/>
        </w:rPr>
        <w:t>mockSong</w:t>
      </w:r>
      <w:r w:rsidRPr="00D40F9A">
        <w:t>:</w:t>
      </w:r>
    </w:p>
    <w:p w14:paraId="362F0BC5" w14:textId="77777777" w:rsidR="00895932" w:rsidRPr="00D40F9A" w:rsidRDefault="00895932">
      <w:pPr>
        <w:pStyle w:val="SourceCodeLanguage"/>
        <w:numPr>
          <w:ilvl w:val="2"/>
          <w:numId w:val="55"/>
        </w:numPr>
      </w:pPr>
      <w:r w:rsidRPr="00D40F9A">
        <w:t>json</w:t>
      </w:r>
    </w:p>
    <w:p w14:paraId="45E34B73" w14:textId="77777777" w:rsidR="00895932" w:rsidRPr="00D40F9A" w:rsidRDefault="00895932">
      <w:pPr>
        <w:pStyle w:val="SourceCode"/>
        <w:numPr>
          <w:ilvl w:val="2"/>
          <w:numId w:val="55"/>
        </w:numPr>
        <w:spacing w:before="0" w:after="0"/>
      </w:pPr>
      <w:r w:rsidRPr="00D40F9A">
        <w:t>{</w:t>
      </w:r>
    </w:p>
    <w:p w14:paraId="3BD24E2C" w14:textId="77777777" w:rsidR="00895932" w:rsidRPr="00D40F9A" w:rsidRDefault="00895932">
      <w:pPr>
        <w:pStyle w:val="SourceCode"/>
        <w:numPr>
          <w:ilvl w:val="2"/>
          <w:numId w:val="55"/>
        </w:numPr>
        <w:spacing w:before="0" w:after="0"/>
      </w:pPr>
      <w:r w:rsidRPr="00D40F9A">
        <w:t xml:space="preserve">  "id": "songId",</w:t>
      </w:r>
    </w:p>
    <w:p w14:paraId="0E0DCE32" w14:textId="77777777" w:rsidR="00895932" w:rsidRPr="00D40F9A" w:rsidRDefault="00895932">
      <w:pPr>
        <w:pStyle w:val="SourceCode"/>
        <w:numPr>
          <w:ilvl w:val="2"/>
          <w:numId w:val="55"/>
        </w:numPr>
        <w:spacing w:before="0" w:after="0"/>
      </w:pPr>
      <w:r w:rsidRPr="00D40F9A">
        <w:t xml:space="preserve">  "title": "Test Song",</w:t>
      </w:r>
    </w:p>
    <w:p w14:paraId="42AC1055" w14:textId="77777777" w:rsidR="00895932" w:rsidRPr="00D40F9A" w:rsidRDefault="00895932">
      <w:pPr>
        <w:pStyle w:val="SourceCode"/>
        <w:numPr>
          <w:ilvl w:val="2"/>
          <w:numId w:val="55"/>
        </w:numPr>
        <w:spacing w:before="0" w:after="0"/>
      </w:pPr>
      <w:r w:rsidRPr="00D40F9A">
        <w:t xml:space="preserve">  "songBucket": {</w:t>
      </w:r>
    </w:p>
    <w:p w14:paraId="5DFB613F" w14:textId="77777777" w:rsidR="00895932" w:rsidRPr="00D40F9A" w:rsidRDefault="00895932">
      <w:pPr>
        <w:pStyle w:val="SourceCode"/>
        <w:numPr>
          <w:ilvl w:val="2"/>
          <w:numId w:val="55"/>
        </w:numPr>
        <w:spacing w:before="0" w:after="0"/>
      </w:pPr>
      <w:r w:rsidRPr="00D40F9A">
        <w:t xml:space="preserve">    "path": "path/to/song.mp3"</w:t>
      </w:r>
    </w:p>
    <w:p w14:paraId="0FCE9BF6" w14:textId="77777777" w:rsidR="00895932" w:rsidRPr="00D40F9A" w:rsidRDefault="00895932">
      <w:pPr>
        <w:pStyle w:val="SourceCode"/>
        <w:numPr>
          <w:ilvl w:val="2"/>
          <w:numId w:val="55"/>
        </w:numPr>
        <w:spacing w:before="0" w:after="0"/>
      </w:pPr>
      <w:r w:rsidRPr="00D40F9A">
        <w:t xml:space="preserve">  }</w:t>
      </w:r>
    </w:p>
    <w:p w14:paraId="0441D954" w14:textId="77777777" w:rsidR="00895932" w:rsidRPr="00D40F9A" w:rsidRDefault="00895932">
      <w:pPr>
        <w:pStyle w:val="SourceCode"/>
        <w:numPr>
          <w:ilvl w:val="2"/>
          <w:numId w:val="55"/>
        </w:numPr>
        <w:spacing w:before="0" w:after="0"/>
      </w:pPr>
      <w:r w:rsidRPr="00D40F9A">
        <w:t>}</w:t>
      </w:r>
    </w:p>
    <w:p w14:paraId="5C454529" w14:textId="6AE0D3AC" w:rsidR="00641A00" w:rsidRPr="005766AF" w:rsidRDefault="00895932">
      <w:pPr>
        <w:pStyle w:val="Listaszerbekezds"/>
        <w:numPr>
          <w:ilvl w:val="1"/>
          <w:numId w:val="68"/>
        </w:numPr>
        <w:spacing w:line="240" w:lineRule="auto"/>
        <w:jc w:val="left"/>
      </w:pPr>
      <w:r w:rsidRPr="00D40F9A">
        <w:rPr>
          <w:b/>
          <w:bCs/>
        </w:rPr>
        <w:t>Return value</w:t>
      </w:r>
      <w:r w:rsidRPr="00D40F9A">
        <w:t>:</w:t>
      </w:r>
    </w:p>
    <w:p w14:paraId="1009C8FC" w14:textId="4FF099B3" w:rsidR="00895932" w:rsidRPr="00D40F9A" w:rsidRDefault="00895932">
      <w:pPr>
        <w:pStyle w:val="Listaszerbekezds"/>
        <w:numPr>
          <w:ilvl w:val="2"/>
          <w:numId w:val="68"/>
        </w:numPr>
        <w:spacing w:line="240" w:lineRule="auto"/>
        <w:jc w:val="left"/>
      </w:pPr>
      <w:r w:rsidRPr="00D40F9A">
        <w:rPr>
          <w:b/>
          <w:bCs/>
        </w:rPr>
        <w:t>result</w:t>
      </w:r>
      <w:r w:rsidRPr="00D40F9A">
        <w:t>:</w:t>
      </w:r>
    </w:p>
    <w:p w14:paraId="62701954" w14:textId="77777777" w:rsidR="00895932" w:rsidRPr="00D40F9A" w:rsidRDefault="00895932">
      <w:pPr>
        <w:pStyle w:val="SourceCodeLanguage"/>
        <w:numPr>
          <w:ilvl w:val="2"/>
          <w:numId w:val="55"/>
        </w:numPr>
      </w:pPr>
      <w:r w:rsidRPr="00D40F9A">
        <w:t>json</w:t>
      </w:r>
    </w:p>
    <w:p w14:paraId="018884AF" w14:textId="77777777" w:rsidR="00895932" w:rsidRPr="00D40F9A" w:rsidRDefault="00895932">
      <w:pPr>
        <w:pStyle w:val="SourceCode"/>
        <w:numPr>
          <w:ilvl w:val="2"/>
          <w:numId w:val="55"/>
        </w:numPr>
        <w:spacing w:before="0" w:after="0"/>
      </w:pPr>
      <w:r w:rsidRPr="00D40F9A">
        <w:t>{</w:t>
      </w:r>
    </w:p>
    <w:p w14:paraId="6D56E6E4" w14:textId="77777777" w:rsidR="00895932" w:rsidRPr="00D40F9A" w:rsidRDefault="00895932">
      <w:pPr>
        <w:pStyle w:val="SourceCode"/>
        <w:numPr>
          <w:ilvl w:val="2"/>
          <w:numId w:val="55"/>
        </w:numPr>
        <w:spacing w:before="0" w:after="0"/>
      </w:pPr>
      <w:r w:rsidRPr="00D40F9A">
        <w:t xml:space="preserve">  "id": "songId",</w:t>
      </w:r>
    </w:p>
    <w:p w14:paraId="39E4B74F" w14:textId="77777777" w:rsidR="00895932" w:rsidRPr="00D40F9A" w:rsidRDefault="00895932">
      <w:pPr>
        <w:pStyle w:val="SourceCode"/>
        <w:numPr>
          <w:ilvl w:val="2"/>
          <w:numId w:val="55"/>
        </w:numPr>
        <w:spacing w:before="0" w:after="0"/>
      </w:pPr>
      <w:r w:rsidRPr="00D40F9A">
        <w:t xml:space="preserve">  "title": "Test Song",</w:t>
      </w:r>
    </w:p>
    <w:p w14:paraId="16592818" w14:textId="77777777" w:rsidR="00895932" w:rsidRPr="00D40F9A" w:rsidRDefault="00895932">
      <w:pPr>
        <w:pStyle w:val="SourceCode"/>
        <w:numPr>
          <w:ilvl w:val="2"/>
          <w:numId w:val="55"/>
        </w:numPr>
        <w:spacing w:before="0" w:after="0"/>
      </w:pPr>
      <w:r w:rsidRPr="00D40F9A">
        <w:t xml:space="preserve">  "songBucket": {</w:t>
      </w:r>
    </w:p>
    <w:p w14:paraId="7563E4C0" w14:textId="77777777" w:rsidR="00895932" w:rsidRPr="00D40F9A" w:rsidRDefault="00895932">
      <w:pPr>
        <w:pStyle w:val="SourceCode"/>
        <w:numPr>
          <w:ilvl w:val="2"/>
          <w:numId w:val="55"/>
        </w:numPr>
        <w:spacing w:before="0" w:after="0"/>
      </w:pPr>
      <w:r w:rsidRPr="00D40F9A">
        <w:t xml:space="preserve">    "path": "path/to/song.mp3"</w:t>
      </w:r>
    </w:p>
    <w:p w14:paraId="144B9742" w14:textId="77777777" w:rsidR="00895932" w:rsidRPr="00D40F9A" w:rsidRDefault="00895932">
      <w:pPr>
        <w:pStyle w:val="SourceCode"/>
        <w:numPr>
          <w:ilvl w:val="2"/>
          <w:numId w:val="55"/>
        </w:numPr>
        <w:spacing w:before="0" w:after="0"/>
      </w:pPr>
      <w:r w:rsidRPr="00D40F9A">
        <w:t xml:space="preserve">  }</w:t>
      </w:r>
    </w:p>
    <w:p w14:paraId="32F67C0B" w14:textId="77777777" w:rsidR="00895932" w:rsidRPr="00D40F9A" w:rsidRDefault="00895932">
      <w:pPr>
        <w:pStyle w:val="SourceCode"/>
        <w:numPr>
          <w:ilvl w:val="2"/>
          <w:numId w:val="55"/>
        </w:numPr>
        <w:spacing w:before="0" w:after="0"/>
      </w:pPr>
      <w:r w:rsidRPr="00D40F9A">
        <w:t>}</w:t>
      </w:r>
    </w:p>
    <w:p w14:paraId="35018D42" w14:textId="77777777" w:rsidR="00895932" w:rsidRPr="00D40F9A" w:rsidRDefault="00895932">
      <w:pPr>
        <w:pStyle w:val="Listaszerbekezds"/>
        <w:numPr>
          <w:ilvl w:val="0"/>
          <w:numId w:val="68"/>
        </w:numPr>
        <w:spacing w:line="240" w:lineRule="auto"/>
        <w:jc w:val="left"/>
      </w:pPr>
      <w:r w:rsidRPr="00D40F9A">
        <w:rPr>
          <w:b/>
          <w:bCs/>
        </w:rPr>
        <w:t>SongsService -&gt; getWinner -&gt; should throw an error when no finished voting session is found</w:t>
      </w:r>
      <w:r w:rsidRPr="00D40F9A">
        <w:t xml:space="preserve">: Ez a teszteset ellenőrzi, hogy a </w:t>
      </w:r>
      <w:r w:rsidRPr="00D40F9A">
        <w:rPr>
          <w:rStyle w:val="VerbatimChar"/>
        </w:rPr>
        <w:t>getWinner</w:t>
      </w:r>
      <w:r w:rsidRPr="00D40F9A">
        <w:t xml:space="preserve"> metódus hibát dob-e, ha nincs befejezett szavazási szekció.</w:t>
      </w:r>
    </w:p>
    <w:p w14:paraId="1794FFF6"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4A2C31D2"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1C801AA3" w14:textId="77777777" w:rsidR="00895932" w:rsidRPr="00D40F9A" w:rsidRDefault="00895932">
      <w:pPr>
        <w:pStyle w:val="SourceCodeLanguage"/>
        <w:numPr>
          <w:ilvl w:val="2"/>
          <w:numId w:val="55"/>
        </w:numPr>
      </w:pPr>
      <w:r w:rsidRPr="00D40F9A">
        <w:t>json</w:t>
      </w:r>
    </w:p>
    <w:p w14:paraId="798A8E6B" w14:textId="77777777" w:rsidR="00895932" w:rsidRPr="00D40F9A" w:rsidRDefault="00895932">
      <w:pPr>
        <w:pStyle w:val="SourceCode"/>
        <w:numPr>
          <w:ilvl w:val="2"/>
          <w:numId w:val="55"/>
        </w:numPr>
        <w:spacing w:before="0" w:after="0"/>
      </w:pPr>
      <w:r w:rsidRPr="00D40F9A">
        <w:t>{</w:t>
      </w:r>
    </w:p>
    <w:p w14:paraId="53868958" w14:textId="77777777" w:rsidR="00895932" w:rsidRPr="00D40F9A" w:rsidRDefault="00895932">
      <w:pPr>
        <w:pStyle w:val="SourceCode"/>
        <w:numPr>
          <w:ilvl w:val="2"/>
          <w:numId w:val="55"/>
        </w:numPr>
        <w:spacing w:before="0" w:after="0"/>
      </w:pPr>
      <w:r w:rsidRPr="00D40F9A">
        <w:t xml:space="preserve">  "token": {</w:t>
      </w:r>
    </w:p>
    <w:p w14:paraId="6B4FD327" w14:textId="77777777" w:rsidR="00895932" w:rsidRPr="00D40F9A" w:rsidRDefault="00895932">
      <w:pPr>
        <w:pStyle w:val="SourceCode"/>
        <w:numPr>
          <w:ilvl w:val="2"/>
          <w:numId w:val="55"/>
        </w:numPr>
        <w:spacing w:before="0" w:after="0"/>
      </w:pPr>
      <w:r w:rsidRPr="00D40F9A">
        <w:t xml:space="preserve">    "username": "testUser",</w:t>
      </w:r>
    </w:p>
    <w:p w14:paraId="7064655E" w14:textId="77777777" w:rsidR="00895932" w:rsidRPr="00D40F9A" w:rsidRDefault="00895932">
      <w:pPr>
        <w:pStyle w:val="SourceCode"/>
        <w:numPr>
          <w:ilvl w:val="2"/>
          <w:numId w:val="55"/>
        </w:numPr>
        <w:spacing w:before="0" w:after="0"/>
      </w:pPr>
      <w:r w:rsidRPr="00D40F9A">
        <w:t xml:space="preserve">    "sub": "123"</w:t>
      </w:r>
    </w:p>
    <w:p w14:paraId="5691BE0F" w14:textId="77777777" w:rsidR="00895932" w:rsidRPr="00D40F9A" w:rsidRDefault="00895932">
      <w:pPr>
        <w:pStyle w:val="SourceCode"/>
        <w:numPr>
          <w:ilvl w:val="2"/>
          <w:numId w:val="55"/>
        </w:numPr>
        <w:spacing w:before="0" w:after="0"/>
      </w:pPr>
      <w:r w:rsidRPr="00D40F9A">
        <w:t xml:space="preserve">  }</w:t>
      </w:r>
    </w:p>
    <w:p w14:paraId="3035297B" w14:textId="77777777" w:rsidR="00895932" w:rsidRPr="00D40F9A" w:rsidRDefault="00895932">
      <w:pPr>
        <w:pStyle w:val="SourceCode"/>
        <w:numPr>
          <w:ilvl w:val="2"/>
          <w:numId w:val="55"/>
        </w:numPr>
        <w:spacing w:before="0" w:after="0"/>
      </w:pPr>
      <w:r w:rsidRPr="00D40F9A">
        <w:t>}</w:t>
      </w:r>
    </w:p>
    <w:p w14:paraId="028519F8"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4742011B"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4A3143A0" w14:textId="77777777" w:rsidR="00895932" w:rsidRPr="00D40F9A" w:rsidRDefault="00895932">
      <w:pPr>
        <w:pStyle w:val="SourceCodeLanguage"/>
        <w:numPr>
          <w:ilvl w:val="2"/>
          <w:numId w:val="55"/>
        </w:numPr>
      </w:pPr>
      <w:r w:rsidRPr="00D40F9A">
        <w:t>json</w:t>
      </w:r>
    </w:p>
    <w:p w14:paraId="5EFC214C" w14:textId="77777777" w:rsidR="00895932" w:rsidRPr="00D40F9A" w:rsidRDefault="00895932">
      <w:pPr>
        <w:pStyle w:val="SourceCode"/>
        <w:numPr>
          <w:ilvl w:val="2"/>
          <w:numId w:val="55"/>
        </w:numPr>
        <w:spacing w:before="0" w:after="0"/>
      </w:pPr>
      <w:r w:rsidRPr="00D40F9A">
        <w:t>{</w:t>
      </w:r>
    </w:p>
    <w:p w14:paraId="09964817" w14:textId="77777777" w:rsidR="00895932" w:rsidRPr="00D40F9A" w:rsidRDefault="00895932">
      <w:pPr>
        <w:pStyle w:val="SourceCode"/>
        <w:numPr>
          <w:ilvl w:val="2"/>
          <w:numId w:val="55"/>
        </w:numPr>
        <w:spacing w:before="0" w:after="0"/>
      </w:pPr>
      <w:r w:rsidRPr="00D40F9A">
        <w:t xml:space="preserve">  "message": "No finished voting session found",</w:t>
      </w:r>
    </w:p>
    <w:p w14:paraId="655847E9" w14:textId="77777777" w:rsidR="00895932" w:rsidRPr="00D40F9A" w:rsidRDefault="00895932">
      <w:pPr>
        <w:pStyle w:val="SourceCode"/>
        <w:numPr>
          <w:ilvl w:val="2"/>
          <w:numId w:val="55"/>
        </w:numPr>
        <w:spacing w:before="0" w:after="0"/>
      </w:pPr>
      <w:r w:rsidRPr="00D40F9A">
        <w:t xml:space="preserve">  "status": 500</w:t>
      </w:r>
    </w:p>
    <w:p w14:paraId="06CBA045" w14:textId="77777777" w:rsidR="00895932" w:rsidRPr="00D40F9A" w:rsidRDefault="00895932">
      <w:pPr>
        <w:pStyle w:val="SourceCode"/>
        <w:numPr>
          <w:ilvl w:val="2"/>
          <w:numId w:val="55"/>
        </w:numPr>
        <w:spacing w:before="0" w:after="0"/>
      </w:pPr>
      <w:r w:rsidRPr="00D40F9A">
        <w:t>}</w:t>
      </w:r>
    </w:p>
    <w:p w14:paraId="4CD03CC0" w14:textId="77777777" w:rsidR="00895932" w:rsidRPr="00D40F9A" w:rsidRDefault="00895932">
      <w:pPr>
        <w:pStyle w:val="Listaszerbekezds"/>
        <w:numPr>
          <w:ilvl w:val="0"/>
          <w:numId w:val="68"/>
        </w:numPr>
        <w:spacing w:line="240" w:lineRule="auto"/>
        <w:jc w:val="left"/>
      </w:pPr>
      <w:r w:rsidRPr="00D40F9A">
        <w:rPr>
          <w:b/>
          <w:bCs/>
        </w:rPr>
        <w:lastRenderedPageBreak/>
        <w:t>SongsService -&gt; getWinnerAudio -&gt; should return winner audio</w:t>
      </w:r>
      <w:r w:rsidRPr="00D40F9A">
        <w:t xml:space="preserve">: Ez a teszteset ellenőrzi, hogy a </w:t>
      </w:r>
      <w:r w:rsidRPr="00D40F9A">
        <w:rPr>
          <w:rStyle w:val="VerbatimChar"/>
        </w:rPr>
        <w:t>getWinnerAudio</w:t>
      </w:r>
      <w:r w:rsidRPr="00D40F9A">
        <w:t xml:space="preserve"> metódus visszaadja-e a nyertes hanganyagot.</w:t>
      </w:r>
    </w:p>
    <w:p w14:paraId="6BB768BD"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763A1670"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2D7BC997" w14:textId="77777777" w:rsidR="00895932" w:rsidRPr="00D40F9A" w:rsidRDefault="00895932">
      <w:pPr>
        <w:pStyle w:val="SourceCodeLanguage"/>
        <w:numPr>
          <w:ilvl w:val="2"/>
          <w:numId w:val="55"/>
        </w:numPr>
      </w:pPr>
      <w:r w:rsidRPr="00D40F9A">
        <w:t>json</w:t>
      </w:r>
    </w:p>
    <w:p w14:paraId="00F165EC" w14:textId="77777777" w:rsidR="00895932" w:rsidRPr="00D40F9A" w:rsidRDefault="00895932">
      <w:pPr>
        <w:pStyle w:val="SourceCode"/>
        <w:numPr>
          <w:ilvl w:val="2"/>
          <w:numId w:val="55"/>
        </w:numPr>
        <w:spacing w:before="0" w:after="0"/>
      </w:pPr>
      <w:r w:rsidRPr="00D40F9A">
        <w:t>{</w:t>
      </w:r>
    </w:p>
    <w:p w14:paraId="47DFCDD3" w14:textId="77777777" w:rsidR="00895932" w:rsidRPr="00D40F9A" w:rsidRDefault="00895932">
      <w:pPr>
        <w:pStyle w:val="SourceCode"/>
        <w:numPr>
          <w:ilvl w:val="2"/>
          <w:numId w:val="55"/>
        </w:numPr>
        <w:spacing w:before="0" w:after="0"/>
      </w:pPr>
      <w:r w:rsidRPr="00D40F9A">
        <w:t xml:space="preserve">  "token": {</w:t>
      </w:r>
    </w:p>
    <w:p w14:paraId="6FE7EF3E" w14:textId="77777777" w:rsidR="00895932" w:rsidRPr="00D40F9A" w:rsidRDefault="00895932">
      <w:pPr>
        <w:pStyle w:val="SourceCode"/>
        <w:numPr>
          <w:ilvl w:val="2"/>
          <w:numId w:val="55"/>
        </w:numPr>
        <w:spacing w:before="0" w:after="0"/>
      </w:pPr>
      <w:r w:rsidRPr="00D40F9A">
        <w:t xml:space="preserve">    "username": "testUser",</w:t>
      </w:r>
    </w:p>
    <w:p w14:paraId="2FD20FCA" w14:textId="77777777" w:rsidR="00895932" w:rsidRPr="00D40F9A" w:rsidRDefault="00895932">
      <w:pPr>
        <w:pStyle w:val="SourceCode"/>
        <w:numPr>
          <w:ilvl w:val="2"/>
          <w:numId w:val="55"/>
        </w:numPr>
        <w:spacing w:before="0" w:after="0"/>
      </w:pPr>
      <w:r w:rsidRPr="00D40F9A">
        <w:t xml:space="preserve">    "sub": "123"</w:t>
      </w:r>
    </w:p>
    <w:p w14:paraId="28B49260" w14:textId="77777777" w:rsidR="00895932" w:rsidRPr="00D40F9A" w:rsidRDefault="00895932">
      <w:pPr>
        <w:pStyle w:val="SourceCode"/>
        <w:numPr>
          <w:ilvl w:val="2"/>
          <w:numId w:val="55"/>
        </w:numPr>
        <w:spacing w:before="0" w:after="0"/>
      </w:pPr>
      <w:r w:rsidRPr="00D40F9A">
        <w:t xml:space="preserve">  }</w:t>
      </w:r>
    </w:p>
    <w:p w14:paraId="3260261F" w14:textId="77777777" w:rsidR="00895932" w:rsidRPr="00D40F9A" w:rsidRDefault="00895932">
      <w:pPr>
        <w:pStyle w:val="SourceCode"/>
        <w:numPr>
          <w:ilvl w:val="2"/>
          <w:numId w:val="55"/>
        </w:numPr>
        <w:spacing w:before="0" w:after="0"/>
      </w:pPr>
      <w:r w:rsidRPr="00D40F9A">
        <w:t>}</w:t>
      </w:r>
    </w:p>
    <w:p w14:paraId="2DA34469" w14:textId="77777777" w:rsidR="00895932" w:rsidRPr="00D40F9A" w:rsidRDefault="00895932">
      <w:pPr>
        <w:pStyle w:val="Listaszerbekezds"/>
        <w:numPr>
          <w:ilvl w:val="2"/>
          <w:numId w:val="68"/>
        </w:numPr>
        <w:spacing w:line="240" w:lineRule="auto"/>
        <w:jc w:val="left"/>
      </w:pPr>
      <w:r w:rsidRPr="00D40F9A">
        <w:rPr>
          <w:b/>
          <w:bCs/>
        </w:rPr>
        <w:t>mockVotingSession</w:t>
      </w:r>
      <w:r w:rsidRPr="00D40F9A">
        <w:t>:</w:t>
      </w:r>
    </w:p>
    <w:p w14:paraId="6B843F1E" w14:textId="77777777" w:rsidR="00895932" w:rsidRPr="00D40F9A" w:rsidRDefault="00895932">
      <w:pPr>
        <w:pStyle w:val="SourceCodeLanguage"/>
        <w:numPr>
          <w:ilvl w:val="2"/>
          <w:numId w:val="55"/>
        </w:numPr>
      </w:pPr>
      <w:r w:rsidRPr="00D40F9A">
        <w:t>json</w:t>
      </w:r>
    </w:p>
    <w:p w14:paraId="4B764CF8" w14:textId="77777777" w:rsidR="00895932" w:rsidRPr="00D40F9A" w:rsidRDefault="00895932">
      <w:pPr>
        <w:pStyle w:val="SourceCode"/>
        <w:numPr>
          <w:ilvl w:val="2"/>
          <w:numId w:val="55"/>
        </w:numPr>
        <w:spacing w:before="0" w:after="0"/>
      </w:pPr>
      <w:r w:rsidRPr="00D40F9A">
        <w:t>{</w:t>
      </w:r>
    </w:p>
    <w:p w14:paraId="1473B5AA" w14:textId="77777777" w:rsidR="00895932" w:rsidRPr="00D40F9A" w:rsidRDefault="00895932">
      <w:pPr>
        <w:pStyle w:val="SourceCode"/>
        <w:numPr>
          <w:ilvl w:val="2"/>
          <w:numId w:val="55"/>
        </w:numPr>
        <w:spacing w:before="0" w:after="0"/>
      </w:pPr>
      <w:r w:rsidRPr="00D40F9A">
        <w:t xml:space="preserve">  "id": "sessionId",</w:t>
      </w:r>
    </w:p>
    <w:p w14:paraId="360CFFFE" w14:textId="77777777" w:rsidR="00895932" w:rsidRPr="00D40F9A" w:rsidRDefault="00895932">
      <w:pPr>
        <w:pStyle w:val="SourceCode"/>
        <w:numPr>
          <w:ilvl w:val="2"/>
          <w:numId w:val="55"/>
        </w:numPr>
        <w:spacing w:before="0" w:after="0"/>
      </w:pPr>
      <w:r w:rsidRPr="00D40F9A">
        <w:t xml:space="preserve">  "songs": [</w:t>
      </w:r>
    </w:p>
    <w:p w14:paraId="2BC586D2" w14:textId="77777777" w:rsidR="00895932" w:rsidRPr="00D40F9A" w:rsidRDefault="00895932">
      <w:pPr>
        <w:pStyle w:val="SourceCode"/>
        <w:numPr>
          <w:ilvl w:val="2"/>
          <w:numId w:val="55"/>
        </w:numPr>
        <w:spacing w:before="0" w:after="0"/>
      </w:pPr>
      <w:r w:rsidRPr="00D40F9A">
        <w:t xml:space="preserve">    {</w:t>
      </w:r>
    </w:p>
    <w:p w14:paraId="53D1EE12" w14:textId="77777777" w:rsidR="00895932" w:rsidRPr="00D40F9A" w:rsidRDefault="00895932">
      <w:pPr>
        <w:pStyle w:val="SourceCode"/>
        <w:numPr>
          <w:ilvl w:val="2"/>
          <w:numId w:val="55"/>
        </w:numPr>
        <w:spacing w:before="0" w:after="0"/>
      </w:pPr>
      <w:r w:rsidRPr="00D40F9A">
        <w:t xml:space="preserve">      "id": "songId",</w:t>
      </w:r>
    </w:p>
    <w:p w14:paraId="37A702D4" w14:textId="77777777" w:rsidR="00895932" w:rsidRPr="00D40F9A" w:rsidRDefault="00895932">
      <w:pPr>
        <w:pStyle w:val="SourceCode"/>
        <w:numPr>
          <w:ilvl w:val="2"/>
          <w:numId w:val="55"/>
        </w:numPr>
        <w:spacing w:before="0" w:after="0"/>
      </w:pPr>
      <w:r w:rsidRPr="00D40F9A">
        <w:t xml:space="preserve">      "title": "Test Song",</w:t>
      </w:r>
    </w:p>
    <w:p w14:paraId="1D245423" w14:textId="77777777" w:rsidR="00895932" w:rsidRPr="00D40F9A" w:rsidRDefault="00895932">
      <w:pPr>
        <w:pStyle w:val="SourceCode"/>
        <w:numPr>
          <w:ilvl w:val="2"/>
          <w:numId w:val="55"/>
        </w:numPr>
        <w:spacing w:before="0" w:after="0"/>
      </w:pPr>
      <w:r w:rsidRPr="00D40F9A">
        <w:t xml:space="preserve">      "songBucket": {</w:t>
      </w:r>
    </w:p>
    <w:p w14:paraId="15BC8362" w14:textId="77777777" w:rsidR="00895932" w:rsidRPr="00D40F9A" w:rsidRDefault="00895932">
      <w:pPr>
        <w:pStyle w:val="SourceCode"/>
        <w:numPr>
          <w:ilvl w:val="2"/>
          <w:numId w:val="55"/>
        </w:numPr>
        <w:spacing w:before="0" w:after="0"/>
      </w:pPr>
      <w:r w:rsidRPr="00D40F9A">
        <w:t xml:space="preserve">        "path": "path/to/song.mp3"</w:t>
      </w:r>
    </w:p>
    <w:p w14:paraId="7C08F0B5" w14:textId="77777777" w:rsidR="00895932" w:rsidRPr="00D40F9A" w:rsidRDefault="00895932">
      <w:pPr>
        <w:pStyle w:val="SourceCode"/>
        <w:numPr>
          <w:ilvl w:val="2"/>
          <w:numId w:val="55"/>
        </w:numPr>
        <w:spacing w:before="0" w:after="0"/>
      </w:pPr>
      <w:r w:rsidRPr="00D40F9A">
        <w:t xml:space="preserve">      }</w:t>
      </w:r>
    </w:p>
    <w:p w14:paraId="7E07531A" w14:textId="77777777" w:rsidR="00895932" w:rsidRPr="00D40F9A" w:rsidRDefault="00895932">
      <w:pPr>
        <w:pStyle w:val="SourceCode"/>
        <w:numPr>
          <w:ilvl w:val="2"/>
          <w:numId w:val="55"/>
        </w:numPr>
        <w:spacing w:before="0" w:after="0"/>
      </w:pPr>
      <w:r w:rsidRPr="00D40F9A">
        <w:t xml:space="preserve">    }</w:t>
      </w:r>
    </w:p>
    <w:p w14:paraId="7A0BF651" w14:textId="77777777" w:rsidR="00895932" w:rsidRPr="00D40F9A" w:rsidRDefault="00895932">
      <w:pPr>
        <w:pStyle w:val="SourceCode"/>
        <w:numPr>
          <w:ilvl w:val="2"/>
          <w:numId w:val="55"/>
        </w:numPr>
        <w:spacing w:before="0" w:after="0"/>
      </w:pPr>
      <w:r w:rsidRPr="00D40F9A">
        <w:t xml:space="preserve">  ]</w:t>
      </w:r>
    </w:p>
    <w:p w14:paraId="37F57497" w14:textId="77777777" w:rsidR="00895932" w:rsidRPr="00D40F9A" w:rsidRDefault="00895932">
      <w:pPr>
        <w:pStyle w:val="SourceCode"/>
        <w:numPr>
          <w:ilvl w:val="2"/>
          <w:numId w:val="55"/>
        </w:numPr>
        <w:spacing w:before="0" w:after="0"/>
      </w:pPr>
      <w:r w:rsidRPr="00D40F9A">
        <w:t>}</w:t>
      </w:r>
    </w:p>
    <w:p w14:paraId="5E86A5BC" w14:textId="77777777" w:rsidR="00895932" w:rsidRPr="00D40F9A" w:rsidRDefault="00895932">
      <w:pPr>
        <w:pStyle w:val="Listaszerbekezds"/>
        <w:numPr>
          <w:ilvl w:val="2"/>
          <w:numId w:val="68"/>
        </w:numPr>
        <w:spacing w:line="240" w:lineRule="auto"/>
        <w:jc w:val="left"/>
      </w:pPr>
      <w:r w:rsidRPr="00D40F9A">
        <w:rPr>
          <w:b/>
          <w:bCs/>
        </w:rPr>
        <w:t>mockSong</w:t>
      </w:r>
      <w:r w:rsidRPr="00D40F9A">
        <w:t>:</w:t>
      </w:r>
    </w:p>
    <w:p w14:paraId="6E91182D" w14:textId="77777777" w:rsidR="00895932" w:rsidRPr="00D40F9A" w:rsidRDefault="00895932">
      <w:pPr>
        <w:pStyle w:val="SourceCodeLanguage"/>
        <w:numPr>
          <w:ilvl w:val="2"/>
          <w:numId w:val="55"/>
        </w:numPr>
      </w:pPr>
      <w:r w:rsidRPr="00D40F9A">
        <w:t>json</w:t>
      </w:r>
    </w:p>
    <w:p w14:paraId="4F59725A" w14:textId="77777777" w:rsidR="00895932" w:rsidRPr="00D40F9A" w:rsidRDefault="00895932">
      <w:pPr>
        <w:pStyle w:val="SourceCode"/>
        <w:numPr>
          <w:ilvl w:val="2"/>
          <w:numId w:val="55"/>
        </w:numPr>
        <w:spacing w:before="0" w:after="0"/>
      </w:pPr>
      <w:r w:rsidRPr="00D40F9A">
        <w:t>{</w:t>
      </w:r>
    </w:p>
    <w:p w14:paraId="3584D836" w14:textId="77777777" w:rsidR="00895932" w:rsidRPr="00D40F9A" w:rsidRDefault="00895932">
      <w:pPr>
        <w:pStyle w:val="SourceCode"/>
        <w:numPr>
          <w:ilvl w:val="2"/>
          <w:numId w:val="55"/>
        </w:numPr>
        <w:spacing w:before="0" w:after="0"/>
      </w:pPr>
      <w:r w:rsidRPr="00D40F9A">
        <w:t xml:space="preserve">  "id": "songId",</w:t>
      </w:r>
    </w:p>
    <w:p w14:paraId="44677093" w14:textId="77777777" w:rsidR="00895932" w:rsidRPr="00D40F9A" w:rsidRDefault="00895932">
      <w:pPr>
        <w:pStyle w:val="SourceCode"/>
        <w:numPr>
          <w:ilvl w:val="2"/>
          <w:numId w:val="55"/>
        </w:numPr>
        <w:spacing w:before="0" w:after="0"/>
      </w:pPr>
      <w:r w:rsidRPr="00D40F9A">
        <w:t xml:space="preserve">  "title": "Test Song",</w:t>
      </w:r>
    </w:p>
    <w:p w14:paraId="4F5692E4" w14:textId="77777777" w:rsidR="00895932" w:rsidRPr="00D40F9A" w:rsidRDefault="00895932">
      <w:pPr>
        <w:pStyle w:val="SourceCode"/>
        <w:numPr>
          <w:ilvl w:val="2"/>
          <w:numId w:val="55"/>
        </w:numPr>
        <w:spacing w:before="0" w:after="0"/>
      </w:pPr>
      <w:r w:rsidRPr="00D40F9A">
        <w:t xml:space="preserve">  "songBucket": {</w:t>
      </w:r>
    </w:p>
    <w:p w14:paraId="474E065A" w14:textId="77777777" w:rsidR="00895932" w:rsidRPr="00D40F9A" w:rsidRDefault="00895932">
      <w:pPr>
        <w:pStyle w:val="SourceCode"/>
        <w:numPr>
          <w:ilvl w:val="2"/>
          <w:numId w:val="55"/>
        </w:numPr>
        <w:spacing w:before="0" w:after="0"/>
      </w:pPr>
      <w:r w:rsidRPr="00D40F9A">
        <w:t xml:space="preserve">    "path": "path/to/song.mp3"</w:t>
      </w:r>
    </w:p>
    <w:p w14:paraId="17567627" w14:textId="77777777" w:rsidR="00895932" w:rsidRPr="00D40F9A" w:rsidRDefault="00895932">
      <w:pPr>
        <w:pStyle w:val="SourceCode"/>
        <w:numPr>
          <w:ilvl w:val="2"/>
          <w:numId w:val="55"/>
        </w:numPr>
        <w:spacing w:before="0" w:after="0"/>
      </w:pPr>
      <w:r w:rsidRPr="00D40F9A">
        <w:t xml:space="preserve">  }</w:t>
      </w:r>
    </w:p>
    <w:p w14:paraId="6AFF6645" w14:textId="77777777" w:rsidR="00895932" w:rsidRPr="00D40F9A" w:rsidRDefault="00895932">
      <w:pPr>
        <w:pStyle w:val="SourceCode"/>
        <w:numPr>
          <w:ilvl w:val="2"/>
          <w:numId w:val="55"/>
        </w:numPr>
        <w:spacing w:before="0" w:after="0"/>
      </w:pPr>
      <w:r w:rsidRPr="00D40F9A">
        <w:t>}</w:t>
      </w:r>
    </w:p>
    <w:p w14:paraId="6303566E"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1217B36C" w14:textId="77777777" w:rsidR="00895932" w:rsidRPr="00D40F9A" w:rsidRDefault="00895932">
      <w:pPr>
        <w:pStyle w:val="Listaszerbekezds"/>
        <w:numPr>
          <w:ilvl w:val="2"/>
          <w:numId w:val="68"/>
        </w:numPr>
        <w:spacing w:line="240" w:lineRule="auto"/>
        <w:jc w:val="left"/>
      </w:pPr>
      <w:r w:rsidRPr="00D40F9A">
        <w:rPr>
          <w:b/>
          <w:bCs/>
        </w:rPr>
        <w:t>result</w:t>
      </w:r>
      <w:r w:rsidRPr="00D40F9A">
        <w:t>:</w:t>
      </w:r>
    </w:p>
    <w:p w14:paraId="324AFA92" w14:textId="77777777" w:rsidR="00895932" w:rsidRPr="00D40F9A" w:rsidRDefault="00895932">
      <w:pPr>
        <w:pStyle w:val="SourceCodeLanguage"/>
        <w:numPr>
          <w:ilvl w:val="2"/>
          <w:numId w:val="55"/>
        </w:numPr>
      </w:pPr>
      <w:r w:rsidRPr="00D40F9A">
        <w:t>json</w:t>
      </w:r>
    </w:p>
    <w:p w14:paraId="017B7FB2" w14:textId="77777777" w:rsidR="00895932" w:rsidRPr="00D40F9A" w:rsidRDefault="00895932">
      <w:pPr>
        <w:pStyle w:val="SourceCode"/>
        <w:numPr>
          <w:ilvl w:val="2"/>
          <w:numId w:val="55"/>
        </w:numPr>
        <w:spacing w:before="0" w:after="0"/>
      </w:pPr>
      <w:r w:rsidRPr="00D40F9A">
        <w:t>{</w:t>
      </w:r>
    </w:p>
    <w:p w14:paraId="79DE7C2B" w14:textId="77777777" w:rsidR="00895932" w:rsidRPr="00D40F9A" w:rsidRDefault="00895932">
      <w:pPr>
        <w:pStyle w:val="SourceCode"/>
        <w:numPr>
          <w:ilvl w:val="2"/>
          <w:numId w:val="55"/>
        </w:numPr>
        <w:spacing w:before="0" w:after="0"/>
      </w:pPr>
      <w:r w:rsidRPr="00D40F9A">
        <w:t xml:space="preserve">  "type": "StreamableFile"</w:t>
      </w:r>
    </w:p>
    <w:p w14:paraId="674E79C7" w14:textId="77777777" w:rsidR="00895932" w:rsidRPr="00D40F9A" w:rsidRDefault="00895932">
      <w:pPr>
        <w:pStyle w:val="SourceCode"/>
        <w:numPr>
          <w:ilvl w:val="2"/>
          <w:numId w:val="55"/>
        </w:numPr>
        <w:spacing w:before="0" w:after="0"/>
      </w:pPr>
      <w:r w:rsidRPr="00D40F9A">
        <w:t>}</w:t>
      </w:r>
    </w:p>
    <w:p w14:paraId="48A2ABEC" w14:textId="77777777" w:rsidR="00895932" w:rsidRPr="00D40F9A" w:rsidRDefault="00895932">
      <w:pPr>
        <w:pStyle w:val="Listaszerbekezds"/>
        <w:numPr>
          <w:ilvl w:val="0"/>
          <w:numId w:val="68"/>
        </w:numPr>
        <w:spacing w:line="240" w:lineRule="auto"/>
        <w:jc w:val="left"/>
      </w:pPr>
      <w:r w:rsidRPr="00D40F9A">
        <w:rPr>
          <w:b/>
          <w:bCs/>
        </w:rPr>
        <w:t>SongsService -&gt; getWinnerAudio -&gt; should throw an error when no finished voting session is found</w:t>
      </w:r>
      <w:r w:rsidRPr="00D40F9A">
        <w:t xml:space="preserve">: Ez a teszteset ellenőrzi, hogy a </w:t>
      </w:r>
      <w:r w:rsidRPr="00D40F9A">
        <w:rPr>
          <w:rStyle w:val="VerbatimChar"/>
        </w:rPr>
        <w:t>getWinnerAudio</w:t>
      </w:r>
      <w:r w:rsidRPr="00D40F9A">
        <w:t xml:space="preserve"> metódus hibát dob-e, ha nincs befejezett szavazási szekció.</w:t>
      </w:r>
    </w:p>
    <w:p w14:paraId="23AA5467"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5874BAD3"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11300E77" w14:textId="77777777" w:rsidR="00895932" w:rsidRPr="00D40F9A" w:rsidRDefault="00895932">
      <w:pPr>
        <w:pStyle w:val="SourceCodeLanguage"/>
        <w:numPr>
          <w:ilvl w:val="2"/>
          <w:numId w:val="55"/>
        </w:numPr>
      </w:pPr>
      <w:r w:rsidRPr="00D40F9A">
        <w:t>json</w:t>
      </w:r>
    </w:p>
    <w:p w14:paraId="7BA7AE96" w14:textId="77777777" w:rsidR="00895932" w:rsidRPr="00D40F9A" w:rsidRDefault="00895932">
      <w:pPr>
        <w:pStyle w:val="SourceCode"/>
        <w:numPr>
          <w:ilvl w:val="2"/>
          <w:numId w:val="55"/>
        </w:numPr>
        <w:spacing w:before="0" w:after="0"/>
      </w:pPr>
      <w:r w:rsidRPr="00D40F9A">
        <w:t>{</w:t>
      </w:r>
    </w:p>
    <w:p w14:paraId="6AE1BC02" w14:textId="77777777" w:rsidR="00895932" w:rsidRPr="00D40F9A" w:rsidRDefault="00895932">
      <w:pPr>
        <w:pStyle w:val="SourceCode"/>
        <w:numPr>
          <w:ilvl w:val="2"/>
          <w:numId w:val="55"/>
        </w:numPr>
        <w:spacing w:before="0" w:after="0"/>
      </w:pPr>
      <w:r w:rsidRPr="00D40F9A">
        <w:t xml:space="preserve">  "token": {</w:t>
      </w:r>
    </w:p>
    <w:p w14:paraId="70F67AF4" w14:textId="77777777" w:rsidR="00895932" w:rsidRPr="00D40F9A" w:rsidRDefault="00895932">
      <w:pPr>
        <w:pStyle w:val="SourceCode"/>
        <w:numPr>
          <w:ilvl w:val="2"/>
          <w:numId w:val="55"/>
        </w:numPr>
        <w:spacing w:before="0" w:after="0"/>
      </w:pPr>
      <w:r w:rsidRPr="00D40F9A">
        <w:t xml:space="preserve">    "username": "testUser",</w:t>
      </w:r>
    </w:p>
    <w:p w14:paraId="3AD7E7F0" w14:textId="77777777" w:rsidR="00895932" w:rsidRPr="00D40F9A" w:rsidRDefault="00895932">
      <w:pPr>
        <w:pStyle w:val="SourceCode"/>
        <w:numPr>
          <w:ilvl w:val="2"/>
          <w:numId w:val="55"/>
        </w:numPr>
        <w:spacing w:before="0" w:after="0"/>
      </w:pPr>
      <w:r w:rsidRPr="00D40F9A">
        <w:t xml:space="preserve">    "sub": "123"</w:t>
      </w:r>
    </w:p>
    <w:p w14:paraId="07E9C16D" w14:textId="77777777" w:rsidR="00895932" w:rsidRPr="00D40F9A" w:rsidRDefault="00895932">
      <w:pPr>
        <w:pStyle w:val="SourceCode"/>
        <w:numPr>
          <w:ilvl w:val="2"/>
          <w:numId w:val="55"/>
        </w:numPr>
        <w:spacing w:before="0" w:after="0"/>
      </w:pPr>
      <w:r w:rsidRPr="00D40F9A">
        <w:t xml:space="preserve">  }</w:t>
      </w:r>
    </w:p>
    <w:p w14:paraId="2DAE20E8" w14:textId="77777777" w:rsidR="00895932" w:rsidRPr="00D40F9A" w:rsidRDefault="00895932">
      <w:pPr>
        <w:pStyle w:val="SourceCode"/>
        <w:numPr>
          <w:ilvl w:val="2"/>
          <w:numId w:val="55"/>
        </w:numPr>
        <w:spacing w:before="0" w:after="0"/>
      </w:pPr>
      <w:r w:rsidRPr="00D40F9A">
        <w:t>}</w:t>
      </w:r>
    </w:p>
    <w:p w14:paraId="0C312180" w14:textId="77777777" w:rsidR="00895932" w:rsidRPr="00D40F9A" w:rsidRDefault="00895932">
      <w:pPr>
        <w:pStyle w:val="Listaszerbekezds"/>
        <w:numPr>
          <w:ilvl w:val="1"/>
          <w:numId w:val="68"/>
        </w:numPr>
        <w:spacing w:line="240" w:lineRule="auto"/>
        <w:jc w:val="left"/>
      </w:pPr>
      <w:r w:rsidRPr="00D40F9A">
        <w:rPr>
          <w:b/>
          <w:bCs/>
        </w:rPr>
        <w:lastRenderedPageBreak/>
        <w:t>Return value</w:t>
      </w:r>
      <w:r w:rsidRPr="00D40F9A">
        <w:t>:</w:t>
      </w:r>
    </w:p>
    <w:p w14:paraId="53DEEE56"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2A6A33FB" w14:textId="77777777" w:rsidR="00895932" w:rsidRPr="00D40F9A" w:rsidRDefault="00895932">
      <w:pPr>
        <w:pStyle w:val="SourceCodeLanguage"/>
        <w:numPr>
          <w:ilvl w:val="2"/>
          <w:numId w:val="55"/>
        </w:numPr>
      </w:pPr>
      <w:r w:rsidRPr="00D40F9A">
        <w:t>json</w:t>
      </w:r>
    </w:p>
    <w:p w14:paraId="4758FCC0" w14:textId="77777777" w:rsidR="00895932" w:rsidRPr="00D40F9A" w:rsidRDefault="00895932">
      <w:pPr>
        <w:pStyle w:val="SourceCode"/>
        <w:numPr>
          <w:ilvl w:val="2"/>
          <w:numId w:val="55"/>
        </w:numPr>
        <w:spacing w:before="0" w:after="0"/>
      </w:pPr>
      <w:r w:rsidRPr="00D40F9A">
        <w:t>{</w:t>
      </w:r>
    </w:p>
    <w:p w14:paraId="3BE5200D" w14:textId="77777777" w:rsidR="00895932" w:rsidRPr="00D40F9A" w:rsidRDefault="00895932">
      <w:pPr>
        <w:pStyle w:val="SourceCode"/>
        <w:numPr>
          <w:ilvl w:val="2"/>
          <w:numId w:val="55"/>
        </w:numPr>
        <w:spacing w:before="0" w:after="0"/>
      </w:pPr>
      <w:r w:rsidRPr="00D40F9A">
        <w:t xml:space="preserve">  "message": "No finished voting session found",</w:t>
      </w:r>
    </w:p>
    <w:p w14:paraId="600B6571" w14:textId="77777777" w:rsidR="00895932" w:rsidRPr="00D40F9A" w:rsidRDefault="00895932">
      <w:pPr>
        <w:pStyle w:val="SourceCode"/>
        <w:numPr>
          <w:ilvl w:val="2"/>
          <w:numId w:val="55"/>
        </w:numPr>
        <w:spacing w:before="0" w:after="0"/>
      </w:pPr>
      <w:r w:rsidRPr="00D40F9A">
        <w:t xml:space="preserve">  "status": 500</w:t>
      </w:r>
    </w:p>
    <w:p w14:paraId="303F8E46" w14:textId="77777777" w:rsidR="00895932" w:rsidRPr="00D40F9A" w:rsidRDefault="00895932">
      <w:pPr>
        <w:pStyle w:val="SourceCode"/>
        <w:numPr>
          <w:ilvl w:val="2"/>
          <w:numId w:val="55"/>
        </w:numPr>
        <w:spacing w:before="0" w:after="0"/>
      </w:pPr>
      <w:r w:rsidRPr="00D40F9A">
        <w:t>}</w:t>
      </w:r>
    </w:p>
    <w:p w14:paraId="1141CE54" w14:textId="77777777" w:rsidR="00895932" w:rsidRPr="00D40F9A" w:rsidRDefault="00895932">
      <w:pPr>
        <w:pStyle w:val="Listaszerbekezds"/>
        <w:numPr>
          <w:ilvl w:val="0"/>
          <w:numId w:val="68"/>
        </w:numPr>
        <w:spacing w:line="240" w:lineRule="auto"/>
        <w:jc w:val="left"/>
      </w:pPr>
      <w:r w:rsidRPr="00D40F9A">
        <w:rPr>
          <w:b/>
          <w:bCs/>
        </w:rPr>
        <w:t>SongsService -&gt; getAudioById -&gt; should return a StreamableFile for the given song id</w:t>
      </w:r>
      <w:r w:rsidRPr="00D40F9A">
        <w:t xml:space="preserve">: Ez a teszteset ellenőrzi, hogy a </w:t>
      </w:r>
      <w:r w:rsidRPr="00D40F9A">
        <w:rPr>
          <w:rStyle w:val="VerbatimChar"/>
        </w:rPr>
        <w:t>getAudioById</w:t>
      </w:r>
      <w:r w:rsidRPr="00D40F9A">
        <w:t xml:space="preserve"> metódus visszaad-e egy streamelhető fájlt a megadott dal azonosító alapján.</w:t>
      </w:r>
    </w:p>
    <w:p w14:paraId="24951727"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06A5F436"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27966235" w14:textId="77777777" w:rsidR="00895932" w:rsidRPr="00D40F9A" w:rsidRDefault="00895932">
      <w:pPr>
        <w:pStyle w:val="SourceCodeLanguage"/>
        <w:numPr>
          <w:ilvl w:val="2"/>
          <w:numId w:val="55"/>
        </w:numPr>
      </w:pPr>
      <w:r w:rsidRPr="00D40F9A">
        <w:t>json</w:t>
      </w:r>
    </w:p>
    <w:p w14:paraId="4F4253A2" w14:textId="77777777" w:rsidR="00895932" w:rsidRPr="00D40F9A" w:rsidRDefault="00895932">
      <w:pPr>
        <w:pStyle w:val="SourceCode"/>
        <w:numPr>
          <w:ilvl w:val="2"/>
          <w:numId w:val="55"/>
        </w:numPr>
        <w:spacing w:before="0" w:after="0"/>
      </w:pPr>
      <w:r w:rsidRPr="00D40F9A">
        <w:t>{</w:t>
      </w:r>
    </w:p>
    <w:p w14:paraId="3E8F5986" w14:textId="77777777" w:rsidR="00895932" w:rsidRPr="00D40F9A" w:rsidRDefault="00895932">
      <w:pPr>
        <w:pStyle w:val="SourceCode"/>
        <w:numPr>
          <w:ilvl w:val="2"/>
          <w:numId w:val="55"/>
        </w:numPr>
        <w:spacing w:before="0" w:after="0"/>
      </w:pPr>
      <w:r w:rsidRPr="00D40F9A">
        <w:t xml:space="preserve">  "token": {</w:t>
      </w:r>
    </w:p>
    <w:p w14:paraId="1C6A4432" w14:textId="77777777" w:rsidR="00895932" w:rsidRPr="00D40F9A" w:rsidRDefault="00895932">
      <w:pPr>
        <w:pStyle w:val="SourceCode"/>
        <w:numPr>
          <w:ilvl w:val="2"/>
          <w:numId w:val="55"/>
        </w:numPr>
        <w:spacing w:before="0" w:after="0"/>
      </w:pPr>
      <w:r w:rsidRPr="00D40F9A">
        <w:t xml:space="preserve">    "username": "testUser",</w:t>
      </w:r>
    </w:p>
    <w:p w14:paraId="33C6F5D3" w14:textId="77777777" w:rsidR="00895932" w:rsidRPr="00D40F9A" w:rsidRDefault="00895932">
      <w:pPr>
        <w:pStyle w:val="SourceCode"/>
        <w:numPr>
          <w:ilvl w:val="2"/>
          <w:numId w:val="55"/>
        </w:numPr>
        <w:spacing w:before="0" w:after="0"/>
      </w:pPr>
      <w:r w:rsidRPr="00D40F9A">
        <w:t xml:space="preserve">    "sub": "123"</w:t>
      </w:r>
    </w:p>
    <w:p w14:paraId="72D17A50" w14:textId="77777777" w:rsidR="00895932" w:rsidRPr="00D40F9A" w:rsidRDefault="00895932">
      <w:pPr>
        <w:pStyle w:val="SourceCode"/>
        <w:numPr>
          <w:ilvl w:val="2"/>
          <w:numId w:val="55"/>
        </w:numPr>
        <w:spacing w:before="0" w:after="0"/>
      </w:pPr>
      <w:r w:rsidRPr="00D40F9A">
        <w:t xml:space="preserve">  }</w:t>
      </w:r>
    </w:p>
    <w:p w14:paraId="08D5C3D6" w14:textId="44E510AE" w:rsidR="006E19E4" w:rsidRPr="005766AF" w:rsidRDefault="00895932">
      <w:pPr>
        <w:pStyle w:val="SourceCode"/>
        <w:numPr>
          <w:ilvl w:val="2"/>
          <w:numId w:val="55"/>
        </w:numPr>
        <w:spacing w:before="0" w:after="0"/>
      </w:pPr>
      <w:r w:rsidRPr="00D40F9A">
        <w:t>}</w:t>
      </w:r>
    </w:p>
    <w:p w14:paraId="7B0783AC" w14:textId="0272CAAB" w:rsidR="00895932" w:rsidRPr="00D40F9A" w:rsidRDefault="00895932">
      <w:pPr>
        <w:pStyle w:val="Listaszerbekezds"/>
        <w:numPr>
          <w:ilvl w:val="2"/>
          <w:numId w:val="68"/>
        </w:numPr>
        <w:spacing w:line="240" w:lineRule="auto"/>
        <w:jc w:val="left"/>
      </w:pPr>
      <w:r w:rsidRPr="00D40F9A">
        <w:rPr>
          <w:b/>
          <w:bCs/>
        </w:rPr>
        <w:t>mockSong</w:t>
      </w:r>
      <w:r w:rsidRPr="00D40F9A">
        <w:t>:</w:t>
      </w:r>
    </w:p>
    <w:p w14:paraId="6A535D29" w14:textId="77777777" w:rsidR="00895932" w:rsidRPr="00D40F9A" w:rsidRDefault="00895932">
      <w:pPr>
        <w:pStyle w:val="SourceCodeLanguage"/>
        <w:numPr>
          <w:ilvl w:val="2"/>
          <w:numId w:val="55"/>
        </w:numPr>
      </w:pPr>
      <w:r w:rsidRPr="00D40F9A">
        <w:t>json</w:t>
      </w:r>
    </w:p>
    <w:p w14:paraId="1B29DB84" w14:textId="77777777" w:rsidR="00895932" w:rsidRPr="00D40F9A" w:rsidRDefault="00895932">
      <w:pPr>
        <w:pStyle w:val="SourceCode"/>
        <w:numPr>
          <w:ilvl w:val="2"/>
          <w:numId w:val="55"/>
        </w:numPr>
        <w:spacing w:before="0" w:after="0"/>
      </w:pPr>
      <w:r w:rsidRPr="00D40F9A">
        <w:t>{</w:t>
      </w:r>
    </w:p>
    <w:p w14:paraId="2FD726D4" w14:textId="77777777" w:rsidR="00895932" w:rsidRPr="00D40F9A" w:rsidRDefault="00895932">
      <w:pPr>
        <w:pStyle w:val="SourceCode"/>
        <w:numPr>
          <w:ilvl w:val="2"/>
          <w:numId w:val="55"/>
        </w:numPr>
        <w:spacing w:before="0" w:after="0"/>
      </w:pPr>
      <w:r w:rsidRPr="00D40F9A">
        <w:t xml:space="preserve">  "id": "songId",</w:t>
      </w:r>
    </w:p>
    <w:p w14:paraId="6BF95E9E" w14:textId="77777777" w:rsidR="00895932" w:rsidRPr="00D40F9A" w:rsidRDefault="00895932">
      <w:pPr>
        <w:pStyle w:val="SourceCode"/>
        <w:numPr>
          <w:ilvl w:val="2"/>
          <w:numId w:val="55"/>
        </w:numPr>
        <w:spacing w:before="0" w:after="0"/>
      </w:pPr>
      <w:r w:rsidRPr="00D40F9A">
        <w:t xml:space="preserve">  "title": "Test Song",</w:t>
      </w:r>
    </w:p>
    <w:p w14:paraId="58AFB7CD" w14:textId="77777777" w:rsidR="00895932" w:rsidRPr="00D40F9A" w:rsidRDefault="00895932">
      <w:pPr>
        <w:pStyle w:val="SourceCode"/>
        <w:numPr>
          <w:ilvl w:val="2"/>
          <w:numId w:val="55"/>
        </w:numPr>
        <w:spacing w:before="0" w:after="0"/>
      </w:pPr>
      <w:r w:rsidRPr="00D40F9A">
        <w:t xml:space="preserve">  "songBucket": {</w:t>
      </w:r>
    </w:p>
    <w:p w14:paraId="682B1C98" w14:textId="77777777" w:rsidR="00895932" w:rsidRPr="00D40F9A" w:rsidRDefault="00895932">
      <w:pPr>
        <w:pStyle w:val="SourceCode"/>
        <w:numPr>
          <w:ilvl w:val="2"/>
          <w:numId w:val="55"/>
        </w:numPr>
        <w:spacing w:before="0" w:after="0"/>
      </w:pPr>
      <w:r w:rsidRPr="00D40F9A">
        <w:t xml:space="preserve">    "path": "path/to/song.mp3"</w:t>
      </w:r>
    </w:p>
    <w:p w14:paraId="58F4ED5A" w14:textId="77777777" w:rsidR="00895932" w:rsidRPr="00D40F9A" w:rsidRDefault="00895932">
      <w:pPr>
        <w:pStyle w:val="SourceCode"/>
        <w:numPr>
          <w:ilvl w:val="2"/>
          <w:numId w:val="55"/>
        </w:numPr>
        <w:spacing w:before="0" w:after="0"/>
      </w:pPr>
      <w:r w:rsidRPr="00D40F9A">
        <w:t xml:space="preserve">  }</w:t>
      </w:r>
    </w:p>
    <w:p w14:paraId="47427262" w14:textId="77777777" w:rsidR="00895932" w:rsidRPr="00D40F9A" w:rsidRDefault="00895932">
      <w:pPr>
        <w:pStyle w:val="SourceCode"/>
        <w:numPr>
          <w:ilvl w:val="2"/>
          <w:numId w:val="55"/>
        </w:numPr>
        <w:spacing w:before="0" w:after="0"/>
      </w:pPr>
      <w:r w:rsidRPr="00D40F9A">
        <w:t>}</w:t>
      </w:r>
    </w:p>
    <w:p w14:paraId="5B2AE787"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1800FC4A" w14:textId="77777777" w:rsidR="00895932" w:rsidRPr="00D40F9A" w:rsidRDefault="00895932">
      <w:pPr>
        <w:pStyle w:val="Listaszerbekezds"/>
        <w:numPr>
          <w:ilvl w:val="2"/>
          <w:numId w:val="68"/>
        </w:numPr>
        <w:spacing w:line="240" w:lineRule="auto"/>
        <w:jc w:val="left"/>
      </w:pPr>
      <w:r w:rsidRPr="00D40F9A">
        <w:rPr>
          <w:b/>
          <w:bCs/>
        </w:rPr>
        <w:t>result</w:t>
      </w:r>
      <w:r w:rsidRPr="00D40F9A">
        <w:t>:</w:t>
      </w:r>
    </w:p>
    <w:p w14:paraId="78DB58FA" w14:textId="77777777" w:rsidR="00895932" w:rsidRPr="00D40F9A" w:rsidRDefault="00895932">
      <w:pPr>
        <w:pStyle w:val="SourceCodeLanguage"/>
        <w:numPr>
          <w:ilvl w:val="2"/>
          <w:numId w:val="55"/>
        </w:numPr>
      </w:pPr>
      <w:r w:rsidRPr="00D40F9A">
        <w:t>json</w:t>
      </w:r>
    </w:p>
    <w:p w14:paraId="11F17492" w14:textId="77777777" w:rsidR="00895932" w:rsidRPr="00D40F9A" w:rsidRDefault="00895932">
      <w:pPr>
        <w:pStyle w:val="SourceCode"/>
        <w:numPr>
          <w:ilvl w:val="2"/>
          <w:numId w:val="55"/>
        </w:numPr>
        <w:spacing w:before="0" w:after="0"/>
      </w:pPr>
      <w:r w:rsidRPr="00D40F9A">
        <w:t>{</w:t>
      </w:r>
    </w:p>
    <w:p w14:paraId="7711C15A" w14:textId="77777777" w:rsidR="00895932" w:rsidRPr="00D40F9A" w:rsidRDefault="00895932">
      <w:pPr>
        <w:pStyle w:val="SourceCode"/>
        <w:numPr>
          <w:ilvl w:val="2"/>
          <w:numId w:val="55"/>
        </w:numPr>
        <w:spacing w:before="0" w:after="0"/>
      </w:pPr>
      <w:r w:rsidRPr="00D40F9A">
        <w:t xml:space="preserve">  "type": "StreamableFile"</w:t>
      </w:r>
    </w:p>
    <w:p w14:paraId="7F33A25C" w14:textId="77777777" w:rsidR="00895932" w:rsidRPr="00D40F9A" w:rsidRDefault="00895932">
      <w:pPr>
        <w:pStyle w:val="SourceCode"/>
        <w:numPr>
          <w:ilvl w:val="2"/>
          <w:numId w:val="55"/>
        </w:numPr>
        <w:spacing w:before="0" w:after="0"/>
      </w:pPr>
      <w:r w:rsidRPr="00D40F9A">
        <w:t>}</w:t>
      </w:r>
    </w:p>
    <w:p w14:paraId="7AE8AF9C" w14:textId="77777777" w:rsidR="00895932" w:rsidRPr="00D40F9A" w:rsidRDefault="00895932">
      <w:pPr>
        <w:pStyle w:val="Listaszerbekezds"/>
        <w:numPr>
          <w:ilvl w:val="0"/>
          <w:numId w:val="68"/>
        </w:numPr>
        <w:spacing w:line="240" w:lineRule="auto"/>
        <w:jc w:val="left"/>
      </w:pPr>
      <w:r w:rsidRPr="00D40F9A">
        <w:rPr>
          <w:b/>
          <w:bCs/>
        </w:rPr>
        <w:t>SongsService -&gt; getAudioById -&gt; should throw an error when song is not found</w:t>
      </w:r>
      <w:r w:rsidRPr="00D40F9A">
        <w:t xml:space="preserve">: Ez a teszteset ellenőrzi, hogy a </w:t>
      </w:r>
      <w:r w:rsidRPr="00D40F9A">
        <w:rPr>
          <w:rStyle w:val="VerbatimChar"/>
        </w:rPr>
        <w:t>getAudioById</w:t>
      </w:r>
      <w:r w:rsidRPr="00D40F9A">
        <w:t xml:space="preserve"> metódus hibát dob-e, ha a dal nem található.</w:t>
      </w:r>
    </w:p>
    <w:p w14:paraId="4BA5EE2E"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37AF33F4"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5768D7EE" w14:textId="77777777" w:rsidR="00895932" w:rsidRPr="00D40F9A" w:rsidRDefault="00895932">
      <w:pPr>
        <w:pStyle w:val="SourceCodeLanguage"/>
        <w:numPr>
          <w:ilvl w:val="2"/>
          <w:numId w:val="55"/>
        </w:numPr>
      </w:pPr>
      <w:r w:rsidRPr="00D40F9A">
        <w:t>json</w:t>
      </w:r>
    </w:p>
    <w:p w14:paraId="6C309974" w14:textId="77777777" w:rsidR="00895932" w:rsidRPr="00D40F9A" w:rsidRDefault="00895932">
      <w:pPr>
        <w:pStyle w:val="SourceCode"/>
        <w:numPr>
          <w:ilvl w:val="2"/>
          <w:numId w:val="55"/>
        </w:numPr>
        <w:spacing w:before="0" w:after="0"/>
      </w:pPr>
      <w:r w:rsidRPr="00D40F9A">
        <w:t>{</w:t>
      </w:r>
    </w:p>
    <w:p w14:paraId="1F7BE8BC" w14:textId="77777777" w:rsidR="00895932" w:rsidRPr="00D40F9A" w:rsidRDefault="00895932">
      <w:pPr>
        <w:pStyle w:val="SourceCode"/>
        <w:numPr>
          <w:ilvl w:val="2"/>
          <w:numId w:val="55"/>
        </w:numPr>
        <w:spacing w:before="0" w:after="0"/>
      </w:pPr>
      <w:r w:rsidRPr="00D40F9A">
        <w:t xml:space="preserve">  "token": {</w:t>
      </w:r>
    </w:p>
    <w:p w14:paraId="6F9C35DB" w14:textId="77777777" w:rsidR="00895932" w:rsidRPr="00D40F9A" w:rsidRDefault="00895932">
      <w:pPr>
        <w:pStyle w:val="SourceCode"/>
        <w:numPr>
          <w:ilvl w:val="2"/>
          <w:numId w:val="55"/>
        </w:numPr>
        <w:spacing w:before="0" w:after="0"/>
      </w:pPr>
      <w:r w:rsidRPr="00D40F9A">
        <w:t xml:space="preserve">    "username": "testUser",</w:t>
      </w:r>
    </w:p>
    <w:p w14:paraId="56CB104A" w14:textId="77777777" w:rsidR="00895932" w:rsidRPr="00D40F9A" w:rsidRDefault="00895932">
      <w:pPr>
        <w:pStyle w:val="SourceCode"/>
        <w:numPr>
          <w:ilvl w:val="2"/>
          <w:numId w:val="55"/>
        </w:numPr>
        <w:spacing w:before="0" w:after="0"/>
      </w:pPr>
      <w:r w:rsidRPr="00D40F9A">
        <w:t xml:space="preserve">    "sub": "123"</w:t>
      </w:r>
    </w:p>
    <w:p w14:paraId="473CB8EE" w14:textId="77777777" w:rsidR="00895932" w:rsidRPr="00D40F9A" w:rsidRDefault="00895932">
      <w:pPr>
        <w:pStyle w:val="SourceCode"/>
        <w:numPr>
          <w:ilvl w:val="2"/>
          <w:numId w:val="55"/>
        </w:numPr>
        <w:spacing w:before="0" w:after="0"/>
      </w:pPr>
      <w:r w:rsidRPr="00D40F9A">
        <w:t xml:space="preserve">  }</w:t>
      </w:r>
    </w:p>
    <w:p w14:paraId="7F8F5853" w14:textId="77777777" w:rsidR="00895932" w:rsidRPr="00D40F9A" w:rsidRDefault="00895932">
      <w:pPr>
        <w:pStyle w:val="SourceCode"/>
        <w:numPr>
          <w:ilvl w:val="2"/>
          <w:numId w:val="55"/>
        </w:numPr>
        <w:spacing w:before="0" w:after="0"/>
      </w:pPr>
      <w:r w:rsidRPr="00D40F9A">
        <w:t>}</w:t>
      </w:r>
    </w:p>
    <w:p w14:paraId="393C6E80"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5E67F233"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54C3763A" w14:textId="77777777" w:rsidR="00895932" w:rsidRPr="00D40F9A" w:rsidRDefault="00895932">
      <w:pPr>
        <w:pStyle w:val="SourceCodeLanguage"/>
        <w:numPr>
          <w:ilvl w:val="2"/>
          <w:numId w:val="55"/>
        </w:numPr>
      </w:pPr>
      <w:r w:rsidRPr="00D40F9A">
        <w:t>json</w:t>
      </w:r>
    </w:p>
    <w:p w14:paraId="699B77E5" w14:textId="77777777" w:rsidR="00895932" w:rsidRPr="00D40F9A" w:rsidRDefault="00895932">
      <w:pPr>
        <w:pStyle w:val="SourceCode"/>
        <w:numPr>
          <w:ilvl w:val="2"/>
          <w:numId w:val="55"/>
        </w:numPr>
        <w:spacing w:before="0" w:after="0"/>
      </w:pPr>
      <w:r w:rsidRPr="00D40F9A">
        <w:t>{</w:t>
      </w:r>
    </w:p>
    <w:p w14:paraId="0C536A74" w14:textId="77777777" w:rsidR="00895932" w:rsidRPr="00D40F9A" w:rsidRDefault="00895932">
      <w:pPr>
        <w:pStyle w:val="SourceCode"/>
        <w:numPr>
          <w:ilvl w:val="2"/>
          <w:numId w:val="55"/>
        </w:numPr>
        <w:spacing w:before="0" w:after="0"/>
      </w:pPr>
      <w:r w:rsidRPr="00D40F9A">
        <w:t xml:space="preserve">  "message": "Song not found",</w:t>
      </w:r>
    </w:p>
    <w:p w14:paraId="7727AAF2" w14:textId="77777777" w:rsidR="00895932" w:rsidRPr="00D40F9A" w:rsidRDefault="00895932">
      <w:pPr>
        <w:pStyle w:val="SourceCode"/>
        <w:numPr>
          <w:ilvl w:val="2"/>
          <w:numId w:val="55"/>
        </w:numPr>
        <w:spacing w:before="0" w:after="0"/>
      </w:pPr>
      <w:r w:rsidRPr="00D40F9A">
        <w:t xml:space="preserve">  "status": 404</w:t>
      </w:r>
    </w:p>
    <w:p w14:paraId="47D5F8B4" w14:textId="77777777" w:rsidR="00895932" w:rsidRPr="00D40F9A" w:rsidRDefault="00895932">
      <w:pPr>
        <w:pStyle w:val="SourceCode"/>
        <w:numPr>
          <w:ilvl w:val="2"/>
          <w:numId w:val="55"/>
        </w:numPr>
        <w:spacing w:before="0" w:after="0"/>
      </w:pPr>
      <w:r w:rsidRPr="00D40F9A">
        <w:lastRenderedPageBreak/>
        <w:t>}</w:t>
      </w:r>
    </w:p>
    <w:p w14:paraId="76B2F5B7" w14:textId="77777777" w:rsidR="00895932" w:rsidRPr="00D40F9A" w:rsidRDefault="00895932">
      <w:pPr>
        <w:pStyle w:val="Listaszerbekezds"/>
        <w:numPr>
          <w:ilvl w:val="0"/>
          <w:numId w:val="68"/>
        </w:numPr>
        <w:spacing w:line="240" w:lineRule="auto"/>
        <w:jc w:val="left"/>
      </w:pPr>
      <w:r w:rsidRPr="00D40F9A">
        <w:rPr>
          <w:b/>
          <w:bCs/>
        </w:rPr>
        <w:t>SongsService -&gt; updateAudio -&gt; should update audio</w:t>
      </w:r>
      <w:r w:rsidRPr="00D40F9A">
        <w:t xml:space="preserve">: Ez a teszteset ellenőrzi, hogy a </w:t>
      </w:r>
      <w:r w:rsidRPr="00D40F9A">
        <w:rPr>
          <w:rStyle w:val="VerbatimChar"/>
        </w:rPr>
        <w:t>updateAudio</w:t>
      </w:r>
      <w:r w:rsidRPr="00D40F9A">
        <w:t xml:space="preserve"> metódus frissíti-e a hanganyagot.</w:t>
      </w:r>
    </w:p>
    <w:p w14:paraId="4A897600"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1680B60B"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62D487E1" w14:textId="77777777" w:rsidR="00895932" w:rsidRPr="00D40F9A" w:rsidRDefault="00895932">
      <w:pPr>
        <w:pStyle w:val="SourceCodeLanguage"/>
        <w:numPr>
          <w:ilvl w:val="2"/>
          <w:numId w:val="55"/>
        </w:numPr>
      </w:pPr>
      <w:r w:rsidRPr="00D40F9A">
        <w:t>json</w:t>
      </w:r>
    </w:p>
    <w:p w14:paraId="0E6DB24F" w14:textId="77777777" w:rsidR="00895932" w:rsidRPr="00D40F9A" w:rsidRDefault="00895932">
      <w:pPr>
        <w:pStyle w:val="SourceCode"/>
        <w:numPr>
          <w:ilvl w:val="2"/>
          <w:numId w:val="55"/>
        </w:numPr>
        <w:spacing w:before="0" w:after="0"/>
      </w:pPr>
      <w:r w:rsidRPr="00D40F9A">
        <w:t>{</w:t>
      </w:r>
    </w:p>
    <w:p w14:paraId="215E45EF" w14:textId="77777777" w:rsidR="00895932" w:rsidRPr="00D40F9A" w:rsidRDefault="00895932">
      <w:pPr>
        <w:pStyle w:val="SourceCode"/>
        <w:numPr>
          <w:ilvl w:val="2"/>
          <w:numId w:val="55"/>
        </w:numPr>
        <w:spacing w:before="0" w:after="0"/>
      </w:pPr>
      <w:r w:rsidRPr="00D40F9A">
        <w:t xml:space="preserve">  "token": {</w:t>
      </w:r>
    </w:p>
    <w:p w14:paraId="38ADB55F" w14:textId="77777777" w:rsidR="00895932" w:rsidRPr="00D40F9A" w:rsidRDefault="00895932">
      <w:pPr>
        <w:pStyle w:val="SourceCode"/>
        <w:numPr>
          <w:ilvl w:val="2"/>
          <w:numId w:val="55"/>
        </w:numPr>
        <w:spacing w:before="0" w:after="0"/>
      </w:pPr>
      <w:r w:rsidRPr="00D40F9A">
        <w:t xml:space="preserve">    "username": "testUser",</w:t>
      </w:r>
    </w:p>
    <w:p w14:paraId="7B13C54A" w14:textId="77777777" w:rsidR="00895932" w:rsidRPr="00D40F9A" w:rsidRDefault="00895932">
      <w:pPr>
        <w:pStyle w:val="SourceCode"/>
        <w:numPr>
          <w:ilvl w:val="2"/>
          <w:numId w:val="55"/>
        </w:numPr>
        <w:spacing w:before="0" w:after="0"/>
      </w:pPr>
      <w:r w:rsidRPr="00D40F9A">
        <w:t xml:space="preserve">    "sub": "123"</w:t>
      </w:r>
    </w:p>
    <w:p w14:paraId="4084A889" w14:textId="77777777" w:rsidR="00895932" w:rsidRPr="00D40F9A" w:rsidRDefault="00895932">
      <w:pPr>
        <w:pStyle w:val="SourceCode"/>
        <w:numPr>
          <w:ilvl w:val="2"/>
          <w:numId w:val="55"/>
        </w:numPr>
        <w:spacing w:before="0" w:after="0"/>
      </w:pPr>
      <w:r w:rsidRPr="00D40F9A">
        <w:t xml:space="preserve">  }</w:t>
      </w:r>
    </w:p>
    <w:p w14:paraId="3C4264F7" w14:textId="77777777" w:rsidR="00895932" w:rsidRPr="00D40F9A" w:rsidRDefault="00895932">
      <w:pPr>
        <w:pStyle w:val="SourceCode"/>
        <w:numPr>
          <w:ilvl w:val="2"/>
          <w:numId w:val="55"/>
        </w:numPr>
        <w:spacing w:before="0" w:after="0"/>
      </w:pPr>
      <w:r w:rsidRPr="00D40F9A">
        <w:t>}</w:t>
      </w:r>
    </w:p>
    <w:p w14:paraId="5A281F5C" w14:textId="77777777" w:rsidR="00895932" w:rsidRPr="00D40F9A" w:rsidRDefault="00895932">
      <w:pPr>
        <w:pStyle w:val="Listaszerbekezds"/>
        <w:numPr>
          <w:ilvl w:val="2"/>
          <w:numId w:val="68"/>
        </w:numPr>
        <w:spacing w:line="240" w:lineRule="auto"/>
        <w:jc w:val="left"/>
      </w:pPr>
      <w:r w:rsidRPr="00D40F9A">
        <w:rPr>
          <w:b/>
          <w:bCs/>
        </w:rPr>
        <w:t>mockResult</w:t>
      </w:r>
      <w:r w:rsidRPr="00D40F9A">
        <w:t>:</w:t>
      </w:r>
    </w:p>
    <w:p w14:paraId="5047FF23" w14:textId="77777777" w:rsidR="00895932" w:rsidRPr="00D40F9A" w:rsidRDefault="00895932">
      <w:pPr>
        <w:pStyle w:val="SourceCodeLanguage"/>
        <w:numPr>
          <w:ilvl w:val="2"/>
          <w:numId w:val="55"/>
        </w:numPr>
      </w:pPr>
      <w:r w:rsidRPr="00D40F9A">
        <w:t>json</w:t>
      </w:r>
    </w:p>
    <w:p w14:paraId="7513BF13" w14:textId="77777777" w:rsidR="00895932" w:rsidRPr="00D40F9A" w:rsidRDefault="00895932">
      <w:pPr>
        <w:pStyle w:val="SourceCode"/>
        <w:numPr>
          <w:ilvl w:val="2"/>
          <w:numId w:val="55"/>
        </w:numPr>
        <w:spacing w:before="0" w:after="0"/>
      </w:pPr>
      <w:r w:rsidRPr="00D40F9A">
        <w:t>{</w:t>
      </w:r>
    </w:p>
    <w:p w14:paraId="1196222F" w14:textId="77777777" w:rsidR="00895932" w:rsidRPr="00D40F9A" w:rsidRDefault="00895932">
      <w:pPr>
        <w:pStyle w:val="SourceCode"/>
        <w:numPr>
          <w:ilvl w:val="2"/>
          <w:numId w:val="55"/>
        </w:numPr>
        <w:spacing w:before="0" w:after="0"/>
      </w:pPr>
      <w:r w:rsidRPr="00D40F9A">
        <w:t xml:space="preserve">  "message": "Success"</w:t>
      </w:r>
    </w:p>
    <w:p w14:paraId="47AA164D" w14:textId="77777777" w:rsidR="00895932" w:rsidRPr="00D40F9A" w:rsidRDefault="00895932">
      <w:pPr>
        <w:pStyle w:val="SourceCode"/>
        <w:numPr>
          <w:ilvl w:val="2"/>
          <w:numId w:val="55"/>
        </w:numPr>
        <w:spacing w:before="0" w:after="0"/>
      </w:pPr>
      <w:r w:rsidRPr="00D40F9A">
        <w:t>}</w:t>
      </w:r>
    </w:p>
    <w:p w14:paraId="5F1BC539" w14:textId="2A81BA7A" w:rsidR="006E19E4" w:rsidRPr="005766AF" w:rsidRDefault="00895932">
      <w:pPr>
        <w:pStyle w:val="Listaszerbekezds"/>
        <w:numPr>
          <w:ilvl w:val="1"/>
          <w:numId w:val="68"/>
        </w:numPr>
        <w:spacing w:line="240" w:lineRule="auto"/>
        <w:jc w:val="left"/>
      </w:pPr>
      <w:r w:rsidRPr="00D40F9A">
        <w:rPr>
          <w:b/>
          <w:bCs/>
        </w:rPr>
        <w:t>Return value</w:t>
      </w:r>
      <w:r w:rsidRPr="00D40F9A">
        <w:t>:</w:t>
      </w:r>
    </w:p>
    <w:p w14:paraId="547483DC" w14:textId="0BC6A7B0" w:rsidR="00895932" w:rsidRPr="00D40F9A" w:rsidRDefault="00895932">
      <w:pPr>
        <w:pStyle w:val="Listaszerbekezds"/>
        <w:numPr>
          <w:ilvl w:val="2"/>
          <w:numId w:val="68"/>
        </w:numPr>
        <w:spacing w:line="240" w:lineRule="auto"/>
        <w:jc w:val="left"/>
      </w:pPr>
      <w:r w:rsidRPr="00D40F9A">
        <w:rPr>
          <w:b/>
          <w:bCs/>
        </w:rPr>
        <w:t>result</w:t>
      </w:r>
      <w:r w:rsidRPr="00D40F9A">
        <w:t>:</w:t>
      </w:r>
    </w:p>
    <w:p w14:paraId="14F37846" w14:textId="77777777" w:rsidR="00895932" w:rsidRPr="00D40F9A" w:rsidRDefault="00895932">
      <w:pPr>
        <w:pStyle w:val="SourceCodeLanguage"/>
        <w:numPr>
          <w:ilvl w:val="2"/>
          <w:numId w:val="55"/>
        </w:numPr>
      </w:pPr>
      <w:r w:rsidRPr="00D40F9A">
        <w:t>json</w:t>
      </w:r>
    </w:p>
    <w:p w14:paraId="5B59D7BD" w14:textId="77777777" w:rsidR="00895932" w:rsidRPr="00D40F9A" w:rsidRDefault="00895932">
      <w:pPr>
        <w:pStyle w:val="SourceCode"/>
        <w:numPr>
          <w:ilvl w:val="2"/>
          <w:numId w:val="55"/>
        </w:numPr>
        <w:spacing w:before="0" w:after="0"/>
      </w:pPr>
      <w:r w:rsidRPr="00D40F9A">
        <w:t>{</w:t>
      </w:r>
    </w:p>
    <w:p w14:paraId="20B66459" w14:textId="77777777" w:rsidR="00895932" w:rsidRPr="00D40F9A" w:rsidRDefault="00895932">
      <w:pPr>
        <w:pStyle w:val="SourceCode"/>
        <w:numPr>
          <w:ilvl w:val="2"/>
          <w:numId w:val="55"/>
        </w:numPr>
        <w:spacing w:before="0" w:after="0"/>
      </w:pPr>
      <w:r w:rsidRPr="00D40F9A">
        <w:t xml:space="preserve">  "message": "Success"</w:t>
      </w:r>
    </w:p>
    <w:p w14:paraId="10347962" w14:textId="77777777" w:rsidR="00895932" w:rsidRPr="00D40F9A" w:rsidRDefault="00895932">
      <w:pPr>
        <w:pStyle w:val="SourceCode"/>
        <w:numPr>
          <w:ilvl w:val="2"/>
          <w:numId w:val="55"/>
        </w:numPr>
        <w:spacing w:before="0" w:after="0"/>
      </w:pPr>
      <w:r w:rsidRPr="00D40F9A">
        <w:t>}</w:t>
      </w:r>
    </w:p>
    <w:p w14:paraId="48217047" w14:textId="77777777" w:rsidR="00895932" w:rsidRPr="00D40F9A" w:rsidRDefault="00895932">
      <w:pPr>
        <w:pStyle w:val="Listaszerbekezds"/>
        <w:numPr>
          <w:ilvl w:val="0"/>
          <w:numId w:val="68"/>
        </w:numPr>
        <w:spacing w:line="240" w:lineRule="auto"/>
        <w:jc w:val="left"/>
      </w:pPr>
      <w:r w:rsidRPr="00D40F9A">
        <w:rPr>
          <w:b/>
          <w:bCs/>
        </w:rPr>
        <w:t>SongsService -&gt; updateAudio -&gt; should throw an error when update fails</w:t>
      </w:r>
      <w:r w:rsidRPr="00D40F9A">
        <w:t xml:space="preserve">: Ez a teszteset ellenőrzi, hogy a </w:t>
      </w:r>
      <w:r w:rsidRPr="00D40F9A">
        <w:rPr>
          <w:rStyle w:val="VerbatimChar"/>
        </w:rPr>
        <w:t>updateAudio</w:t>
      </w:r>
      <w:r w:rsidRPr="00D40F9A">
        <w:t xml:space="preserve"> metódus hibát dob-e, ha a frissítés sikertelen.</w:t>
      </w:r>
    </w:p>
    <w:p w14:paraId="45DD3F2A"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53CD1343"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7D68C57B" w14:textId="77777777" w:rsidR="00895932" w:rsidRPr="00D40F9A" w:rsidRDefault="00895932">
      <w:pPr>
        <w:pStyle w:val="SourceCodeLanguage"/>
        <w:numPr>
          <w:ilvl w:val="2"/>
          <w:numId w:val="55"/>
        </w:numPr>
      </w:pPr>
      <w:r w:rsidRPr="00D40F9A">
        <w:t>json</w:t>
      </w:r>
    </w:p>
    <w:p w14:paraId="376CFF36" w14:textId="77777777" w:rsidR="00895932" w:rsidRPr="00D40F9A" w:rsidRDefault="00895932">
      <w:pPr>
        <w:pStyle w:val="SourceCode"/>
        <w:numPr>
          <w:ilvl w:val="2"/>
          <w:numId w:val="55"/>
        </w:numPr>
        <w:spacing w:before="0" w:after="0"/>
      </w:pPr>
      <w:r w:rsidRPr="00D40F9A">
        <w:t>{</w:t>
      </w:r>
    </w:p>
    <w:p w14:paraId="6B879A73" w14:textId="77777777" w:rsidR="00895932" w:rsidRPr="00D40F9A" w:rsidRDefault="00895932">
      <w:pPr>
        <w:pStyle w:val="SourceCode"/>
        <w:numPr>
          <w:ilvl w:val="2"/>
          <w:numId w:val="55"/>
        </w:numPr>
        <w:spacing w:before="0" w:after="0"/>
      </w:pPr>
      <w:r w:rsidRPr="00D40F9A">
        <w:t xml:space="preserve">  "token": {</w:t>
      </w:r>
    </w:p>
    <w:p w14:paraId="4C3D13D4" w14:textId="77777777" w:rsidR="00895932" w:rsidRPr="00D40F9A" w:rsidRDefault="00895932">
      <w:pPr>
        <w:pStyle w:val="SourceCode"/>
        <w:numPr>
          <w:ilvl w:val="2"/>
          <w:numId w:val="55"/>
        </w:numPr>
        <w:spacing w:before="0" w:after="0"/>
      </w:pPr>
      <w:r w:rsidRPr="00D40F9A">
        <w:t xml:space="preserve">    "username": "testUser",</w:t>
      </w:r>
    </w:p>
    <w:p w14:paraId="5E2E9523" w14:textId="77777777" w:rsidR="00895932" w:rsidRPr="00D40F9A" w:rsidRDefault="00895932">
      <w:pPr>
        <w:pStyle w:val="SourceCode"/>
        <w:numPr>
          <w:ilvl w:val="2"/>
          <w:numId w:val="55"/>
        </w:numPr>
        <w:spacing w:before="0" w:after="0"/>
      </w:pPr>
      <w:r w:rsidRPr="00D40F9A">
        <w:t xml:space="preserve">    "sub": "123"</w:t>
      </w:r>
    </w:p>
    <w:p w14:paraId="3C1C59D9" w14:textId="77777777" w:rsidR="00895932" w:rsidRPr="00D40F9A" w:rsidRDefault="00895932">
      <w:pPr>
        <w:pStyle w:val="SourceCode"/>
        <w:numPr>
          <w:ilvl w:val="2"/>
          <w:numId w:val="55"/>
        </w:numPr>
        <w:spacing w:before="0" w:after="0"/>
      </w:pPr>
      <w:r w:rsidRPr="00D40F9A">
        <w:t xml:space="preserve">  }</w:t>
      </w:r>
    </w:p>
    <w:p w14:paraId="26AFB685" w14:textId="77777777" w:rsidR="00895932" w:rsidRPr="00D40F9A" w:rsidRDefault="00895932">
      <w:pPr>
        <w:pStyle w:val="SourceCode"/>
        <w:numPr>
          <w:ilvl w:val="2"/>
          <w:numId w:val="55"/>
        </w:numPr>
        <w:spacing w:before="0" w:after="0"/>
      </w:pPr>
      <w:r w:rsidRPr="00D40F9A">
        <w:t>}</w:t>
      </w:r>
    </w:p>
    <w:p w14:paraId="3DF9DA3E"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353652C4"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001205AB" w14:textId="77777777" w:rsidR="00895932" w:rsidRPr="00D40F9A" w:rsidRDefault="00895932">
      <w:pPr>
        <w:pStyle w:val="SourceCodeLanguage"/>
        <w:numPr>
          <w:ilvl w:val="2"/>
          <w:numId w:val="55"/>
        </w:numPr>
      </w:pPr>
      <w:r w:rsidRPr="00D40F9A">
        <w:t>json</w:t>
      </w:r>
    </w:p>
    <w:p w14:paraId="4E702A24" w14:textId="77777777" w:rsidR="00895932" w:rsidRPr="00D40F9A" w:rsidRDefault="00895932">
      <w:pPr>
        <w:pStyle w:val="SourceCode"/>
        <w:numPr>
          <w:ilvl w:val="2"/>
          <w:numId w:val="55"/>
        </w:numPr>
        <w:spacing w:before="0" w:after="0"/>
      </w:pPr>
      <w:r w:rsidRPr="00D40F9A">
        <w:t>{</w:t>
      </w:r>
    </w:p>
    <w:p w14:paraId="400D89AF" w14:textId="77777777" w:rsidR="00895932" w:rsidRPr="00D40F9A" w:rsidRDefault="00895932">
      <w:pPr>
        <w:pStyle w:val="SourceCode"/>
        <w:numPr>
          <w:ilvl w:val="2"/>
          <w:numId w:val="55"/>
        </w:numPr>
        <w:spacing w:before="0" w:after="0"/>
      </w:pPr>
      <w:r w:rsidRPr="00D40F9A">
        <w:t xml:space="preserve">  "message": "Error updating audio: Update failed",</w:t>
      </w:r>
    </w:p>
    <w:p w14:paraId="6267E78C" w14:textId="77777777" w:rsidR="00895932" w:rsidRPr="00D40F9A" w:rsidRDefault="00895932">
      <w:pPr>
        <w:pStyle w:val="SourceCode"/>
        <w:numPr>
          <w:ilvl w:val="2"/>
          <w:numId w:val="55"/>
        </w:numPr>
        <w:spacing w:before="0" w:after="0"/>
      </w:pPr>
      <w:r w:rsidRPr="00D40F9A">
        <w:t xml:space="preserve">  "status": 500</w:t>
      </w:r>
    </w:p>
    <w:p w14:paraId="472AD20E" w14:textId="77777777" w:rsidR="00895932" w:rsidRPr="00D40F9A" w:rsidRDefault="00895932">
      <w:pPr>
        <w:pStyle w:val="SourceCode"/>
        <w:numPr>
          <w:ilvl w:val="2"/>
          <w:numId w:val="55"/>
        </w:numPr>
        <w:spacing w:before="0" w:after="0"/>
      </w:pPr>
      <w:r w:rsidRPr="00D40F9A">
        <w:t>}</w:t>
      </w:r>
    </w:p>
    <w:p w14:paraId="50C94803" w14:textId="77777777" w:rsidR="00895932" w:rsidRPr="00D40F9A" w:rsidRDefault="00895932">
      <w:pPr>
        <w:pStyle w:val="Listaszerbekezds"/>
        <w:numPr>
          <w:ilvl w:val="0"/>
          <w:numId w:val="68"/>
        </w:numPr>
        <w:spacing w:line="240" w:lineRule="auto"/>
        <w:jc w:val="left"/>
      </w:pPr>
      <w:r w:rsidRPr="00D40F9A">
        <w:rPr>
          <w:b/>
          <w:bCs/>
        </w:rPr>
        <w:t>SongsService -&gt; startAudio -&gt; should start audio</w:t>
      </w:r>
      <w:r w:rsidRPr="00D40F9A">
        <w:t xml:space="preserve">: Ez a teszteset ellenőrzi, hogy a </w:t>
      </w:r>
      <w:r w:rsidRPr="00D40F9A">
        <w:rPr>
          <w:rStyle w:val="VerbatimChar"/>
        </w:rPr>
        <w:t>startAudio</w:t>
      </w:r>
      <w:r w:rsidRPr="00D40F9A">
        <w:t xml:space="preserve"> metódus elindítja-e a hanganyagot.</w:t>
      </w:r>
    </w:p>
    <w:p w14:paraId="54DC8EA1"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2C5893C7"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5D29F23D" w14:textId="77777777" w:rsidR="00895932" w:rsidRPr="00D40F9A" w:rsidRDefault="00895932">
      <w:pPr>
        <w:pStyle w:val="SourceCodeLanguage"/>
        <w:numPr>
          <w:ilvl w:val="2"/>
          <w:numId w:val="55"/>
        </w:numPr>
      </w:pPr>
      <w:r w:rsidRPr="00D40F9A">
        <w:t>json</w:t>
      </w:r>
    </w:p>
    <w:p w14:paraId="2D3EE9CD" w14:textId="77777777" w:rsidR="00895932" w:rsidRPr="00D40F9A" w:rsidRDefault="00895932">
      <w:pPr>
        <w:pStyle w:val="SourceCode"/>
        <w:numPr>
          <w:ilvl w:val="2"/>
          <w:numId w:val="55"/>
        </w:numPr>
        <w:spacing w:before="0" w:after="0"/>
      </w:pPr>
      <w:r w:rsidRPr="00D40F9A">
        <w:t>{</w:t>
      </w:r>
    </w:p>
    <w:p w14:paraId="619C1691" w14:textId="77777777" w:rsidR="00895932" w:rsidRPr="00D40F9A" w:rsidRDefault="00895932">
      <w:pPr>
        <w:pStyle w:val="SourceCode"/>
        <w:numPr>
          <w:ilvl w:val="2"/>
          <w:numId w:val="55"/>
        </w:numPr>
        <w:spacing w:before="0" w:after="0"/>
      </w:pPr>
      <w:r w:rsidRPr="00D40F9A">
        <w:t xml:space="preserve">  "token": {</w:t>
      </w:r>
    </w:p>
    <w:p w14:paraId="3C1AA240" w14:textId="77777777" w:rsidR="00895932" w:rsidRPr="00D40F9A" w:rsidRDefault="00895932">
      <w:pPr>
        <w:pStyle w:val="SourceCode"/>
        <w:numPr>
          <w:ilvl w:val="2"/>
          <w:numId w:val="55"/>
        </w:numPr>
        <w:spacing w:before="0" w:after="0"/>
      </w:pPr>
      <w:r w:rsidRPr="00D40F9A">
        <w:t xml:space="preserve">    "username": "testUser",</w:t>
      </w:r>
    </w:p>
    <w:p w14:paraId="64CF4877" w14:textId="77777777" w:rsidR="00895932" w:rsidRPr="00D40F9A" w:rsidRDefault="00895932">
      <w:pPr>
        <w:pStyle w:val="SourceCode"/>
        <w:numPr>
          <w:ilvl w:val="2"/>
          <w:numId w:val="55"/>
        </w:numPr>
        <w:spacing w:before="0" w:after="0"/>
      </w:pPr>
      <w:r w:rsidRPr="00D40F9A">
        <w:t xml:space="preserve">    "sub": "123"</w:t>
      </w:r>
    </w:p>
    <w:p w14:paraId="7F1BE78D" w14:textId="77777777" w:rsidR="00895932" w:rsidRPr="00D40F9A" w:rsidRDefault="00895932">
      <w:pPr>
        <w:pStyle w:val="SourceCode"/>
        <w:numPr>
          <w:ilvl w:val="2"/>
          <w:numId w:val="55"/>
        </w:numPr>
        <w:spacing w:before="0" w:after="0"/>
      </w:pPr>
      <w:r w:rsidRPr="00D40F9A">
        <w:lastRenderedPageBreak/>
        <w:t xml:space="preserve">  }</w:t>
      </w:r>
    </w:p>
    <w:p w14:paraId="6C8F02C2" w14:textId="77777777" w:rsidR="00895932" w:rsidRPr="00D40F9A" w:rsidRDefault="00895932">
      <w:pPr>
        <w:pStyle w:val="SourceCode"/>
        <w:numPr>
          <w:ilvl w:val="2"/>
          <w:numId w:val="55"/>
        </w:numPr>
        <w:spacing w:before="0" w:after="0"/>
      </w:pPr>
      <w:r w:rsidRPr="00D40F9A">
        <w:t>}</w:t>
      </w:r>
    </w:p>
    <w:p w14:paraId="4569B41A" w14:textId="77777777" w:rsidR="00895932" w:rsidRPr="00D40F9A" w:rsidRDefault="00895932">
      <w:pPr>
        <w:pStyle w:val="Listaszerbekezds"/>
        <w:numPr>
          <w:ilvl w:val="2"/>
          <w:numId w:val="68"/>
        </w:numPr>
        <w:spacing w:line="240" w:lineRule="auto"/>
        <w:jc w:val="left"/>
      </w:pPr>
      <w:r w:rsidRPr="00D40F9A">
        <w:rPr>
          <w:b/>
          <w:bCs/>
        </w:rPr>
        <w:t>mockResult</w:t>
      </w:r>
      <w:r w:rsidRPr="00D40F9A">
        <w:t>:</w:t>
      </w:r>
    </w:p>
    <w:p w14:paraId="032F2B61" w14:textId="77777777" w:rsidR="00895932" w:rsidRPr="00D40F9A" w:rsidRDefault="00895932">
      <w:pPr>
        <w:pStyle w:val="SourceCodeLanguage"/>
        <w:numPr>
          <w:ilvl w:val="2"/>
          <w:numId w:val="55"/>
        </w:numPr>
      </w:pPr>
      <w:r w:rsidRPr="00D40F9A">
        <w:t>json</w:t>
      </w:r>
    </w:p>
    <w:p w14:paraId="439FEB39" w14:textId="77777777" w:rsidR="00895932" w:rsidRPr="00D40F9A" w:rsidRDefault="00895932">
      <w:pPr>
        <w:pStyle w:val="SourceCode"/>
        <w:numPr>
          <w:ilvl w:val="2"/>
          <w:numId w:val="55"/>
        </w:numPr>
        <w:spacing w:before="0" w:after="0"/>
      </w:pPr>
      <w:r w:rsidRPr="00D40F9A">
        <w:t>{</w:t>
      </w:r>
    </w:p>
    <w:p w14:paraId="690FD262" w14:textId="77777777" w:rsidR="00895932" w:rsidRPr="00D40F9A" w:rsidRDefault="00895932">
      <w:pPr>
        <w:pStyle w:val="SourceCode"/>
        <w:numPr>
          <w:ilvl w:val="2"/>
          <w:numId w:val="55"/>
        </w:numPr>
        <w:spacing w:before="0" w:after="0"/>
      </w:pPr>
      <w:r w:rsidRPr="00D40F9A">
        <w:t xml:space="preserve">  "message": "Success"</w:t>
      </w:r>
    </w:p>
    <w:p w14:paraId="1F06E0EE" w14:textId="77777777" w:rsidR="00895932" w:rsidRPr="00D40F9A" w:rsidRDefault="00895932">
      <w:pPr>
        <w:pStyle w:val="SourceCode"/>
        <w:numPr>
          <w:ilvl w:val="2"/>
          <w:numId w:val="55"/>
        </w:numPr>
        <w:spacing w:before="0" w:after="0"/>
      </w:pPr>
      <w:r w:rsidRPr="00D40F9A">
        <w:t>}</w:t>
      </w:r>
    </w:p>
    <w:p w14:paraId="65EFD071"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3C1C71EB" w14:textId="77777777" w:rsidR="00895932" w:rsidRPr="00D40F9A" w:rsidRDefault="00895932">
      <w:pPr>
        <w:pStyle w:val="Listaszerbekezds"/>
        <w:numPr>
          <w:ilvl w:val="2"/>
          <w:numId w:val="68"/>
        </w:numPr>
        <w:spacing w:line="240" w:lineRule="auto"/>
        <w:jc w:val="left"/>
      </w:pPr>
      <w:r w:rsidRPr="00D40F9A">
        <w:rPr>
          <w:b/>
          <w:bCs/>
        </w:rPr>
        <w:t>result</w:t>
      </w:r>
      <w:r w:rsidRPr="00D40F9A">
        <w:t>:</w:t>
      </w:r>
    </w:p>
    <w:p w14:paraId="2A4B094F" w14:textId="77777777" w:rsidR="00895932" w:rsidRPr="00D40F9A" w:rsidRDefault="00895932">
      <w:pPr>
        <w:pStyle w:val="SourceCodeLanguage"/>
        <w:numPr>
          <w:ilvl w:val="2"/>
          <w:numId w:val="55"/>
        </w:numPr>
      </w:pPr>
      <w:r w:rsidRPr="00D40F9A">
        <w:t>json</w:t>
      </w:r>
    </w:p>
    <w:p w14:paraId="1BB0D360" w14:textId="77777777" w:rsidR="00895932" w:rsidRPr="00D40F9A" w:rsidRDefault="00895932">
      <w:pPr>
        <w:pStyle w:val="SourceCode"/>
        <w:numPr>
          <w:ilvl w:val="2"/>
          <w:numId w:val="55"/>
        </w:numPr>
        <w:spacing w:before="0" w:after="0"/>
      </w:pPr>
      <w:r w:rsidRPr="00D40F9A">
        <w:t>{</w:t>
      </w:r>
    </w:p>
    <w:p w14:paraId="69A9BBC6" w14:textId="77777777" w:rsidR="00895932" w:rsidRPr="00D40F9A" w:rsidRDefault="00895932">
      <w:pPr>
        <w:pStyle w:val="SourceCode"/>
        <w:numPr>
          <w:ilvl w:val="2"/>
          <w:numId w:val="55"/>
        </w:numPr>
        <w:spacing w:before="0" w:after="0"/>
      </w:pPr>
      <w:r w:rsidRPr="00D40F9A">
        <w:t xml:space="preserve">  "message": "Success"</w:t>
      </w:r>
    </w:p>
    <w:p w14:paraId="2F959A16" w14:textId="77777777" w:rsidR="00895932" w:rsidRPr="00D40F9A" w:rsidRDefault="00895932">
      <w:pPr>
        <w:pStyle w:val="SourceCode"/>
        <w:numPr>
          <w:ilvl w:val="2"/>
          <w:numId w:val="55"/>
        </w:numPr>
        <w:spacing w:before="0" w:after="0"/>
      </w:pPr>
      <w:r w:rsidRPr="00D40F9A">
        <w:t>}</w:t>
      </w:r>
    </w:p>
    <w:p w14:paraId="1944FAD6" w14:textId="77777777" w:rsidR="00895932" w:rsidRPr="00D40F9A" w:rsidRDefault="00895932">
      <w:pPr>
        <w:pStyle w:val="Listaszerbekezds"/>
        <w:numPr>
          <w:ilvl w:val="0"/>
          <w:numId w:val="68"/>
        </w:numPr>
        <w:spacing w:line="240" w:lineRule="auto"/>
        <w:jc w:val="left"/>
      </w:pPr>
      <w:r w:rsidRPr="00D40F9A">
        <w:rPr>
          <w:b/>
          <w:bCs/>
        </w:rPr>
        <w:t>SongsService -&gt; startAudio -&gt; should throw an error when start fails</w:t>
      </w:r>
      <w:r w:rsidRPr="00D40F9A">
        <w:t xml:space="preserve">: Ez a teszteset ellenőrzi, hogy a </w:t>
      </w:r>
      <w:r w:rsidRPr="00D40F9A">
        <w:rPr>
          <w:rStyle w:val="VerbatimChar"/>
        </w:rPr>
        <w:t>startAudio</w:t>
      </w:r>
      <w:r w:rsidRPr="00D40F9A">
        <w:t xml:space="preserve"> metódus hibát dob-e, ha az indítás sikertelen.</w:t>
      </w:r>
    </w:p>
    <w:p w14:paraId="468626EC" w14:textId="7155300A" w:rsidR="006E19E4" w:rsidRPr="005766AF" w:rsidRDefault="00895932">
      <w:pPr>
        <w:pStyle w:val="Listaszerbekezds"/>
        <w:numPr>
          <w:ilvl w:val="1"/>
          <w:numId w:val="68"/>
        </w:numPr>
        <w:spacing w:line="240" w:lineRule="auto"/>
        <w:jc w:val="left"/>
      </w:pPr>
      <w:r w:rsidRPr="00D40F9A">
        <w:rPr>
          <w:b/>
          <w:bCs/>
        </w:rPr>
        <w:t>Mocked input data</w:t>
      </w:r>
      <w:r w:rsidRPr="00D40F9A">
        <w:t>:</w:t>
      </w:r>
    </w:p>
    <w:p w14:paraId="6C25706C" w14:textId="4769F26D"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7356DC49" w14:textId="77777777" w:rsidR="00895932" w:rsidRPr="00D40F9A" w:rsidRDefault="00895932">
      <w:pPr>
        <w:pStyle w:val="SourceCodeLanguage"/>
        <w:numPr>
          <w:ilvl w:val="2"/>
          <w:numId w:val="55"/>
        </w:numPr>
      </w:pPr>
      <w:r w:rsidRPr="00D40F9A">
        <w:t>json</w:t>
      </w:r>
    </w:p>
    <w:p w14:paraId="664DE2DD" w14:textId="77777777" w:rsidR="00895932" w:rsidRPr="00D40F9A" w:rsidRDefault="00895932">
      <w:pPr>
        <w:pStyle w:val="SourceCode"/>
        <w:numPr>
          <w:ilvl w:val="2"/>
          <w:numId w:val="55"/>
        </w:numPr>
        <w:spacing w:before="0" w:after="0"/>
      </w:pPr>
      <w:r w:rsidRPr="00D40F9A">
        <w:t>{</w:t>
      </w:r>
    </w:p>
    <w:p w14:paraId="55052C59" w14:textId="77777777" w:rsidR="00895932" w:rsidRPr="00D40F9A" w:rsidRDefault="00895932">
      <w:pPr>
        <w:pStyle w:val="SourceCode"/>
        <w:numPr>
          <w:ilvl w:val="2"/>
          <w:numId w:val="55"/>
        </w:numPr>
        <w:spacing w:before="0" w:after="0"/>
      </w:pPr>
      <w:r w:rsidRPr="00D40F9A">
        <w:t xml:space="preserve">  "token": {</w:t>
      </w:r>
    </w:p>
    <w:p w14:paraId="42833A08" w14:textId="77777777" w:rsidR="00895932" w:rsidRPr="00D40F9A" w:rsidRDefault="00895932">
      <w:pPr>
        <w:pStyle w:val="SourceCode"/>
        <w:numPr>
          <w:ilvl w:val="2"/>
          <w:numId w:val="55"/>
        </w:numPr>
        <w:spacing w:before="0" w:after="0"/>
      </w:pPr>
      <w:r w:rsidRPr="00D40F9A">
        <w:t xml:space="preserve">    "username": "testUser",</w:t>
      </w:r>
    </w:p>
    <w:p w14:paraId="3F562DBB" w14:textId="77777777" w:rsidR="00895932" w:rsidRPr="00D40F9A" w:rsidRDefault="00895932">
      <w:pPr>
        <w:pStyle w:val="SourceCode"/>
        <w:numPr>
          <w:ilvl w:val="2"/>
          <w:numId w:val="55"/>
        </w:numPr>
        <w:spacing w:before="0" w:after="0"/>
      </w:pPr>
      <w:r w:rsidRPr="00D40F9A">
        <w:t xml:space="preserve">    "sub": "123"</w:t>
      </w:r>
    </w:p>
    <w:p w14:paraId="68253D31" w14:textId="77777777" w:rsidR="00895932" w:rsidRPr="00D40F9A" w:rsidRDefault="00895932">
      <w:pPr>
        <w:pStyle w:val="SourceCode"/>
        <w:numPr>
          <w:ilvl w:val="2"/>
          <w:numId w:val="55"/>
        </w:numPr>
        <w:spacing w:before="0" w:after="0"/>
      </w:pPr>
      <w:r w:rsidRPr="00D40F9A">
        <w:t xml:space="preserve">  }</w:t>
      </w:r>
    </w:p>
    <w:p w14:paraId="77A96DF8" w14:textId="77777777" w:rsidR="00895932" w:rsidRPr="00D40F9A" w:rsidRDefault="00895932">
      <w:pPr>
        <w:pStyle w:val="SourceCode"/>
        <w:numPr>
          <w:ilvl w:val="2"/>
          <w:numId w:val="55"/>
        </w:numPr>
        <w:spacing w:before="0" w:after="0"/>
      </w:pPr>
      <w:r w:rsidRPr="00D40F9A">
        <w:t>}</w:t>
      </w:r>
    </w:p>
    <w:p w14:paraId="39ECB5E2"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490A836E"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3360F51E" w14:textId="77777777" w:rsidR="00895932" w:rsidRPr="00D40F9A" w:rsidRDefault="00895932">
      <w:pPr>
        <w:pStyle w:val="SourceCodeLanguage"/>
        <w:numPr>
          <w:ilvl w:val="2"/>
          <w:numId w:val="55"/>
        </w:numPr>
      </w:pPr>
      <w:r w:rsidRPr="00D40F9A">
        <w:t>json</w:t>
      </w:r>
    </w:p>
    <w:p w14:paraId="29A857CA" w14:textId="77777777" w:rsidR="00895932" w:rsidRPr="00D40F9A" w:rsidRDefault="00895932">
      <w:pPr>
        <w:pStyle w:val="SourceCode"/>
        <w:numPr>
          <w:ilvl w:val="2"/>
          <w:numId w:val="55"/>
        </w:numPr>
        <w:spacing w:before="0" w:after="0"/>
      </w:pPr>
      <w:r w:rsidRPr="00D40F9A">
        <w:t>{</w:t>
      </w:r>
    </w:p>
    <w:p w14:paraId="3A3CBCB2" w14:textId="77777777" w:rsidR="00895932" w:rsidRPr="00D40F9A" w:rsidRDefault="00895932">
      <w:pPr>
        <w:pStyle w:val="SourceCode"/>
        <w:numPr>
          <w:ilvl w:val="2"/>
          <w:numId w:val="55"/>
        </w:numPr>
        <w:spacing w:before="0" w:after="0"/>
      </w:pPr>
      <w:r w:rsidRPr="00D40F9A">
        <w:t xml:space="preserve">  "message": "Error starting audio: Start failed",</w:t>
      </w:r>
    </w:p>
    <w:p w14:paraId="471FCA1C" w14:textId="77777777" w:rsidR="00895932" w:rsidRPr="00D40F9A" w:rsidRDefault="00895932">
      <w:pPr>
        <w:pStyle w:val="SourceCode"/>
        <w:numPr>
          <w:ilvl w:val="2"/>
          <w:numId w:val="55"/>
        </w:numPr>
        <w:spacing w:before="0" w:after="0"/>
      </w:pPr>
      <w:r w:rsidRPr="00D40F9A">
        <w:t xml:space="preserve">  "status": 500</w:t>
      </w:r>
    </w:p>
    <w:p w14:paraId="29997F05" w14:textId="77777777" w:rsidR="00895932" w:rsidRPr="00D40F9A" w:rsidRDefault="00895932">
      <w:pPr>
        <w:pStyle w:val="SourceCode"/>
        <w:numPr>
          <w:ilvl w:val="2"/>
          <w:numId w:val="55"/>
        </w:numPr>
        <w:spacing w:before="0" w:after="0"/>
      </w:pPr>
      <w:r w:rsidRPr="00D40F9A">
        <w:t>}</w:t>
      </w:r>
    </w:p>
    <w:p w14:paraId="00AABD69" w14:textId="77777777" w:rsidR="00895932" w:rsidRPr="00D40F9A" w:rsidRDefault="00895932">
      <w:pPr>
        <w:pStyle w:val="Listaszerbekezds"/>
        <w:numPr>
          <w:ilvl w:val="0"/>
          <w:numId w:val="68"/>
        </w:numPr>
        <w:spacing w:line="240" w:lineRule="auto"/>
        <w:jc w:val="left"/>
      </w:pPr>
      <w:r w:rsidRPr="00D40F9A">
        <w:rPr>
          <w:b/>
          <w:bCs/>
        </w:rPr>
        <w:t>SongsService -&gt; stopAudio -&gt; should stop audio</w:t>
      </w:r>
      <w:r w:rsidRPr="00D40F9A">
        <w:t xml:space="preserve">: Ez a teszteset ellenőrzi, hogy a </w:t>
      </w:r>
      <w:r w:rsidRPr="00D40F9A">
        <w:rPr>
          <w:rStyle w:val="VerbatimChar"/>
        </w:rPr>
        <w:t>stopAudio</w:t>
      </w:r>
      <w:r w:rsidRPr="00D40F9A">
        <w:t xml:space="preserve"> metódus leállítja-e a hanganyagot.</w:t>
      </w:r>
    </w:p>
    <w:p w14:paraId="31310969"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4142D7B0"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3C595869" w14:textId="77777777" w:rsidR="00895932" w:rsidRPr="00D40F9A" w:rsidRDefault="00895932">
      <w:pPr>
        <w:pStyle w:val="SourceCodeLanguage"/>
        <w:numPr>
          <w:ilvl w:val="2"/>
          <w:numId w:val="55"/>
        </w:numPr>
      </w:pPr>
      <w:r w:rsidRPr="00D40F9A">
        <w:t>json</w:t>
      </w:r>
    </w:p>
    <w:p w14:paraId="4AA191A8" w14:textId="77777777" w:rsidR="00895932" w:rsidRPr="00D40F9A" w:rsidRDefault="00895932">
      <w:pPr>
        <w:pStyle w:val="SourceCode"/>
        <w:numPr>
          <w:ilvl w:val="2"/>
          <w:numId w:val="55"/>
        </w:numPr>
        <w:spacing w:before="0" w:after="0"/>
      </w:pPr>
      <w:r w:rsidRPr="00D40F9A">
        <w:t>{</w:t>
      </w:r>
    </w:p>
    <w:p w14:paraId="335DA7E2" w14:textId="77777777" w:rsidR="00895932" w:rsidRPr="00D40F9A" w:rsidRDefault="00895932">
      <w:pPr>
        <w:pStyle w:val="SourceCode"/>
        <w:numPr>
          <w:ilvl w:val="2"/>
          <w:numId w:val="55"/>
        </w:numPr>
        <w:spacing w:before="0" w:after="0"/>
      </w:pPr>
      <w:r w:rsidRPr="00D40F9A">
        <w:t xml:space="preserve">  "token": {</w:t>
      </w:r>
    </w:p>
    <w:p w14:paraId="2AFE5861" w14:textId="77777777" w:rsidR="00895932" w:rsidRPr="00D40F9A" w:rsidRDefault="00895932">
      <w:pPr>
        <w:pStyle w:val="SourceCode"/>
        <w:numPr>
          <w:ilvl w:val="2"/>
          <w:numId w:val="55"/>
        </w:numPr>
        <w:spacing w:before="0" w:after="0"/>
      </w:pPr>
      <w:r w:rsidRPr="00D40F9A">
        <w:t xml:space="preserve">    "username": "testUser",</w:t>
      </w:r>
    </w:p>
    <w:p w14:paraId="7A913B74" w14:textId="77777777" w:rsidR="00895932" w:rsidRPr="00D40F9A" w:rsidRDefault="00895932">
      <w:pPr>
        <w:pStyle w:val="SourceCode"/>
        <w:numPr>
          <w:ilvl w:val="2"/>
          <w:numId w:val="55"/>
        </w:numPr>
        <w:spacing w:before="0" w:after="0"/>
      </w:pPr>
      <w:r w:rsidRPr="00D40F9A">
        <w:t xml:space="preserve">    "sub": "123"</w:t>
      </w:r>
    </w:p>
    <w:p w14:paraId="30A2D684" w14:textId="77777777" w:rsidR="00895932" w:rsidRPr="00D40F9A" w:rsidRDefault="00895932">
      <w:pPr>
        <w:pStyle w:val="SourceCode"/>
        <w:numPr>
          <w:ilvl w:val="2"/>
          <w:numId w:val="55"/>
        </w:numPr>
        <w:spacing w:before="0" w:after="0"/>
      </w:pPr>
      <w:r w:rsidRPr="00D40F9A">
        <w:t xml:space="preserve">  }</w:t>
      </w:r>
    </w:p>
    <w:p w14:paraId="720C45B7" w14:textId="77777777" w:rsidR="00895932" w:rsidRPr="00D40F9A" w:rsidRDefault="00895932">
      <w:pPr>
        <w:pStyle w:val="SourceCode"/>
        <w:numPr>
          <w:ilvl w:val="2"/>
          <w:numId w:val="55"/>
        </w:numPr>
        <w:spacing w:before="0" w:after="0"/>
      </w:pPr>
      <w:r w:rsidRPr="00D40F9A">
        <w:t>}</w:t>
      </w:r>
    </w:p>
    <w:p w14:paraId="5BDB6D6C" w14:textId="77777777" w:rsidR="00895932" w:rsidRPr="00D40F9A" w:rsidRDefault="00895932">
      <w:pPr>
        <w:pStyle w:val="Listaszerbekezds"/>
        <w:numPr>
          <w:ilvl w:val="2"/>
          <w:numId w:val="68"/>
        </w:numPr>
        <w:spacing w:line="240" w:lineRule="auto"/>
        <w:jc w:val="left"/>
      </w:pPr>
      <w:r w:rsidRPr="00D40F9A">
        <w:rPr>
          <w:b/>
          <w:bCs/>
        </w:rPr>
        <w:t>mockResult</w:t>
      </w:r>
      <w:r w:rsidRPr="00D40F9A">
        <w:t>:</w:t>
      </w:r>
    </w:p>
    <w:p w14:paraId="0C01B077" w14:textId="77777777" w:rsidR="00895932" w:rsidRPr="00D40F9A" w:rsidRDefault="00895932">
      <w:pPr>
        <w:pStyle w:val="SourceCodeLanguage"/>
        <w:numPr>
          <w:ilvl w:val="2"/>
          <w:numId w:val="55"/>
        </w:numPr>
      </w:pPr>
      <w:r w:rsidRPr="00D40F9A">
        <w:t>json</w:t>
      </w:r>
    </w:p>
    <w:p w14:paraId="37DB6BBF" w14:textId="77777777" w:rsidR="00895932" w:rsidRPr="00D40F9A" w:rsidRDefault="00895932">
      <w:pPr>
        <w:pStyle w:val="SourceCode"/>
        <w:numPr>
          <w:ilvl w:val="2"/>
          <w:numId w:val="55"/>
        </w:numPr>
        <w:spacing w:before="0" w:after="0"/>
      </w:pPr>
      <w:r w:rsidRPr="00D40F9A">
        <w:t>{</w:t>
      </w:r>
    </w:p>
    <w:p w14:paraId="77C13FCC" w14:textId="77777777" w:rsidR="00895932" w:rsidRPr="00D40F9A" w:rsidRDefault="00895932">
      <w:pPr>
        <w:pStyle w:val="SourceCode"/>
        <w:numPr>
          <w:ilvl w:val="2"/>
          <w:numId w:val="55"/>
        </w:numPr>
        <w:spacing w:before="0" w:after="0"/>
      </w:pPr>
      <w:r w:rsidRPr="00D40F9A">
        <w:t xml:space="preserve">  "message": "Success"</w:t>
      </w:r>
    </w:p>
    <w:p w14:paraId="4BB964E7" w14:textId="77777777" w:rsidR="00895932" w:rsidRPr="00D40F9A" w:rsidRDefault="00895932">
      <w:pPr>
        <w:pStyle w:val="SourceCode"/>
        <w:numPr>
          <w:ilvl w:val="2"/>
          <w:numId w:val="55"/>
        </w:numPr>
        <w:spacing w:before="0" w:after="0"/>
      </w:pPr>
      <w:r w:rsidRPr="00D40F9A">
        <w:t>}</w:t>
      </w:r>
    </w:p>
    <w:p w14:paraId="2260CC0F"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4416F3AA" w14:textId="77777777" w:rsidR="005766AF" w:rsidRDefault="005766AF">
      <w:pPr>
        <w:spacing w:line="259" w:lineRule="auto"/>
        <w:jc w:val="left"/>
        <w:rPr>
          <w:b/>
          <w:bCs/>
        </w:rPr>
      </w:pPr>
      <w:r>
        <w:rPr>
          <w:b/>
          <w:bCs/>
        </w:rPr>
        <w:br w:type="page"/>
      </w:r>
    </w:p>
    <w:p w14:paraId="768122A1" w14:textId="6C20DEF9" w:rsidR="00895932" w:rsidRPr="00D40F9A" w:rsidRDefault="00895932">
      <w:pPr>
        <w:pStyle w:val="Listaszerbekezds"/>
        <w:numPr>
          <w:ilvl w:val="2"/>
          <w:numId w:val="68"/>
        </w:numPr>
        <w:spacing w:line="240" w:lineRule="auto"/>
        <w:jc w:val="left"/>
      </w:pPr>
      <w:r w:rsidRPr="00D40F9A">
        <w:rPr>
          <w:b/>
          <w:bCs/>
        </w:rPr>
        <w:lastRenderedPageBreak/>
        <w:t>result</w:t>
      </w:r>
      <w:r w:rsidRPr="00D40F9A">
        <w:t>:</w:t>
      </w:r>
    </w:p>
    <w:p w14:paraId="531A69C2" w14:textId="77777777" w:rsidR="00895932" w:rsidRPr="00D40F9A" w:rsidRDefault="00895932">
      <w:pPr>
        <w:pStyle w:val="SourceCodeLanguage"/>
        <w:numPr>
          <w:ilvl w:val="2"/>
          <w:numId w:val="55"/>
        </w:numPr>
      </w:pPr>
      <w:r w:rsidRPr="00D40F9A">
        <w:t>json</w:t>
      </w:r>
    </w:p>
    <w:p w14:paraId="37580747" w14:textId="77777777" w:rsidR="00895932" w:rsidRPr="00D40F9A" w:rsidRDefault="00895932">
      <w:pPr>
        <w:pStyle w:val="SourceCode"/>
        <w:numPr>
          <w:ilvl w:val="2"/>
          <w:numId w:val="55"/>
        </w:numPr>
        <w:spacing w:before="0" w:after="0"/>
      </w:pPr>
      <w:r w:rsidRPr="00D40F9A">
        <w:t>{</w:t>
      </w:r>
    </w:p>
    <w:p w14:paraId="471BF36D" w14:textId="77777777" w:rsidR="00895932" w:rsidRPr="00D40F9A" w:rsidRDefault="00895932">
      <w:pPr>
        <w:pStyle w:val="SourceCode"/>
        <w:numPr>
          <w:ilvl w:val="2"/>
          <w:numId w:val="55"/>
        </w:numPr>
        <w:spacing w:before="0" w:after="0"/>
      </w:pPr>
      <w:r w:rsidRPr="00D40F9A">
        <w:t xml:space="preserve">  "message": "Success"</w:t>
      </w:r>
    </w:p>
    <w:p w14:paraId="16568520" w14:textId="77777777" w:rsidR="00895932" w:rsidRPr="00D40F9A" w:rsidRDefault="00895932">
      <w:pPr>
        <w:pStyle w:val="SourceCode"/>
        <w:numPr>
          <w:ilvl w:val="2"/>
          <w:numId w:val="55"/>
        </w:numPr>
        <w:spacing w:before="0" w:after="0"/>
      </w:pPr>
      <w:r w:rsidRPr="00D40F9A">
        <w:t>}</w:t>
      </w:r>
    </w:p>
    <w:p w14:paraId="103DDF04" w14:textId="77777777" w:rsidR="00895932" w:rsidRPr="00D40F9A" w:rsidRDefault="00895932">
      <w:pPr>
        <w:pStyle w:val="Listaszerbekezds"/>
        <w:numPr>
          <w:ilvl w:val="0"/>
          <w:numId w:val="68"/>
        </w:numPr>
        <w:spacing w:line="240" w:lineRule="auto"/>
        <w:jc w:val="left"/>
      </w:pPr>
      <w:r w:rsidRPr="00D40F9A">
        <w:rPr>
          <w:b/>
          <w:bCs/>
        </w:rPr>
        <w:t>SongsService -&gt; stopAudio -&gt; should throw an error when stop fails</w:t>
      </w:r>
      <w:r w:rsidRPr="00D40F9A">
        <w:t xml:space="preserve">: Ez a teszteset ellenőrzi, hogy a </w:t>
      </w:r>
      <w:r w:rsidRPr="00D40F9A">
        <w:rPr>
          <w:rStyle w:val="VerbatimChar"/>
        </w:rPr>
        <w:t>stopAudio</w:t>
      </w:r>
      <w:r w:rsidRPr="00D40F9A">
        <w:t xml:space="preserve"> metódus hibát dob-e, ha a leállítás sikertelen.</w:t>
      </w:r>
    </w:p>
    <w:p w14:paraId="30A14D62"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37227388"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3FB6F475" w14:textId="77777777" w:rsidR="00895932" w:rsidRPr="00D40F9A" w:rsidRDefault="00895932">
      <w:pPr>
        <w:pStyle w:val="SourceCodeLanguage"/>
        <w:numPr>
          <w:ilvl w:val="2"/>
          <w:numId w:val="55"/>
        </w:numPr>
      </w:pPr>
      <w:r w:rsidRPr="00D40F9A">
        <w:t>json</w:t>
      </w:r>
    </w:p>
    <w:p w14:paraId="68CD145A" w14:textId="77777777" w:rsidR="00895932" w:rsidRPr="00D40F9A" w:rsidRDefault="00895932">
      <w:pPr>
        <w:pStyle w:val="SourceCode"/>
        <w:numPr>
          <w:ilvl w:val="2"/>
          <w:numId w:val="55"/>
        </w:numPr>
        <w:spacing w:before="0" w:after="0"/>
      </w:pPr>
      <w:r w:rsidRPr="00D40F9A">
        <w:t>{</w:t>
      </w:r>
    </w:p>
    <w:p w14:paraId="1E92B776" w14:textId="77777777" w:rsidR="00895932" w:rsidRPr="00D40F9A" w:rsidRDefault="00895932">
      <w:pPr>
        <w:pStyle w:val="SourceCode"/>
        <w:numPr>
          <w:ilvl w:val="2"/>
          <w:numId w:val="55"/>
        </w:numPr>
        <w:spacing w:before="0" w:after="0"/>
      </w:pPr>
      <w:r w:rsidRPr="00D40F9A">
        <w:t xml:space="preserve">  "token": {</w:t>
      </w:r>
    </w:p>
    <w:p w14:paraId="7D94D985" w14:textId="77777777" w:rsidR="00895932" w:rsidRPr="00D40F9A" w:rsidRDefault="00895932">
      <w:pPr>
        <w:pStyle w:val="SourceCode"/>
        <w:numPr>
          <w:ilvl w:val="2"/>
          <w:numId w:val="55"/>
        </w:numPr>
        <w:spacing w:before="0" w:after="0"/>
      </w:pPr>
      <w:r w:rsidRPr="00D40F9A">
        <w:t xml:space="preserve">    "username": "testUser",</w:t>
      </w:r>
    </w:p>
    <w:p w14:paraId="5269B13C" w14:textId="77777777" w:rsidR="00895932" w:rsidRPr="00D40F9A" w:rsidRDefault="00895932">
      <w:pPr>
        <w:pStyle w:val="SourceCode"/>
        <w:numPr>
          <w:ilvl w:val="2"/>
          <w:numId w:val="55"/>
        </w:numPr>
        <w:spacing w:before="0" w:after="0"/>
      </w:pPr>
      <w:r w:rsidRPr="00D40F9A">
        <w:t xml:space="preserve">    "sub": "123"</w:t>
      </w:r>
    </w:p>
    <w:p w14:paraId="3BC1369F" w14:textId="77777777" w:rsidR="00895932" w:rsidRPr="00D40F9A" w:rsidRDefault="00895932">
      <w:pPr>
        <w:pStyle w:val="SourceCode"/>
        <w:numPr>
          <w:ilvl w:val="2"/>
          <w:numId w:val="55"/>
        </w:numPr>
        <w:spacing w:before="0" w:after="0"/>
      </w:pPr>
      <w:r w:rsidRPr="00D40F9A">
        <w:t xml:space="preserve">  }</w:t>
      </w:r>
    </w:p>
    <w:p w14:paraId="7E5933D8" w14:textId="77777777" w:rsidR="00895932" w:rsidRPr="00D40F9A" w:rsidRDefault="00895932">
      <w:pPr>
        <w:pStyle w:val="SourceCode"/>
        <w:numPr>
          <w:ilvl w:val="2"/>
          <w:numId w:val="55"/>
        </w:numPr>
        <w:spacing w:before="0" w:after="0"/>
      </w:pPr>
      <w:r w:rsidRPr="00D40F9A">
        <w:t>}</w:t>
      </w:r>
    </w:p>
    <w:p w14:paraId="69F8AA21" w14:textId="432DAB9C" w:rsidR="006E19E4" w:rsidRPr="005766AF" w:rsidRDefault="00895932">
      <w:pPr>
        <w:pStyle w:val="Listaszerbekezds"/>
        <w:numPr>
          <w:ilvl w:val="1"/>
          <w:numId w:val="68"/>
        </w:numPr>
        <w:spacing w:line="240" w:lineRule="auto"/>
        <w:jc w:val="left"/>
      </w:pPr>
      <w:r w:rsidRPr="00D40F9A">
        <w:rPr>
          <w:b/>
          <w:bCs/>
        </w:rPr>
        <w:t>Return value</w:t>
      </w:r>
      <w:r w:rsidRPr="00D40F9A">
        <w:t>:</w:t>
      </w:r>
    </w:p>
    <w:p w14:paraId="53767B86" w14:textId="23901815" w:rsidR="00895932" w:rsidRPr="00D40F9A" w:rsidRDefault="00895932">
      <w:pPr>
        <w:pStyle w:val="Listaszerbekezds"/>
        <w:numPr>
          <w:ilvl w:val="2"/>
          <w:numId w:val="68"/>
        </w:numPr>
        <w:spacing w:line="240" w:lineRule="auto"/>
        <w:jc w:val="left"/>
      </w:pPr>
      <w:r w:rsidRPr="00D40F9A">
        <w:rPr>
          <w:b/>
          <w:bCs/>
        </w:rPr>
        <w:t>error</w:t>
      </w:r>
      <w:r w:rsidRPr="00D40F9A">
        <w:t>:</w:t>
      </w:r>
    </w:p>
    <w:p w14:paraId="036D9535" w14:textId="77777777" w:rsidR="00895932" w:rsidRPr="00D40F9A" w:rsidRDefault="00895932">
      <w:pPr>
        <w:pStyle w:val="SourceCodeLanguage"/>
        <w:numPr>
          <w:ilvl w:val="2"/>
          <w:numId w:val="55"/>
        </w:numPr>
      </w:pPr>
      <w:r w:rsidRPr="00D40F9A">
        <w:t>json</w:t>
      </w:r>
    </w:p>
    <w:p w14:paraId="1E01B759" w14:textId="77777777" w:rsidR="00895932" w:rsidRPr="00D40F9A" w:rsidRDefault="00895932">
      <w:pPr>
        <w:pStyle w:val="SourceCode"/>
        <w:numPr>
          <w:ilvl w:val="2"/>
          <w:numId w:val="55"/>
        </w:numPr>
        <w:spacing w:before="0" w:after="0"/>
      </w:pPr>
      <w:r w:rsidRPr="00D40F9A">
        <w:t>{</w:t>
      </w:r>
    </w:p>
    <w:p w14:paraId="42E38170" w14:textId="77777777" w:rsidR="00895932" w:rsidRPr="00D40F9A" w:rsidRDefault="00895932">
      <w:pPr>
        <w:pStyle w:val="SourceCode"/>
        <w:numPr>
          <w:ilvl w:val="2"/>
          <w:numId w:val="55"/>
        </w:numPr>
        <w:spacing w:before="0" w:after="0"/>
      </w:pPr>
      <w:r w:rsidRPr="00D40F9A">
        <w:t xml:space="preserve">  "message": "Error stopping audio: Stop failed",</w:t>
      </w:r>
    </w:p>
    <w:p w14:paraId="2CE970B1" w14:textId="77777777" w:rsidR="00895932" w:rsidRPr="00D40F9A" w:rsidRDefault="00895932">
      <w:pPr>
        <w:pStyle w:val="SourceCode"/>
        <w:numPr>
          <w:ilvl w:val="2"/>
          <w:numId w:val="55"/>
        </w:numPr>
        <w:spacing w:before="0" w:after="0"/>
      </w:pPr>
      <w:r w:rsidRPr="00D40F9A">
        <w:t xml:space="preserve">  "status": 500</w:t>
      </w:r>
    </w:p>
    <w:p w14:paraId="12950953" w14:textId="77777777" w:rsidR="00895932" w:rsidRPr="00D40F9A" w:rsidRDefault="00895932">
      <w:pPr>
        <w:pStyle w:val="SourceCode"/>
        <w:numPr>
          <w:ilvl w:val="2"/>
          <w:numId w:val="55"/>
        </w:numPr>
        <w:spacing w:before="0" w:after="0"/>
      </w:pPr>
      <w:r w:rsidRPr="00D40F9A">
        <w:t>}</w:t>
      </w:r>
    </w:p>
    <w:p w14:paraId="7A937284" w14:textId="77777777" w:rsidR="00895932" w:rsidRPr="00D40F9A" w:rsidRDefault="00895932">
      <w:pPr>
        <w:pStyle w:val="Listaszerbekezds"/>
        <w:numPr>
          <w:ilvl w:val="0"/>
          <w:numId w:val="68"/>
        </w:numPr>
        <w:spacing w:line="240" w:lineRule="auto"/>
        <w:jc w:val="left"/>
      </w:pPr>
      <w:r w:rsidRPr="00D40F9A">
        <w:rPr>
          <w:b/>
          <w:bCs/>
        </w:rPr>
        <w:t>SongsService -&gt; upload -&gt; should upload a song</w:t>
      </w:r>
      <w:r w:rsidRPr="00D40F9A">
        <w:t xml:space="preserve">: Ez a teszteset ellenőrzi, hogy a </w:t>
      </w:r>
      <w:r w:rsidRPr="00D40F9A">
        <w:rPr>
          <w:rStyle w:val="VerbatimChar"/>
        </w:rPr>
        <w:t>upload</w:t>
      </w:r>
      <w:r w:rsidRPr="00D40F9A">
        <w:t xml:space="preserve"> metódus feltölt-e egy dalt.</w:t>
      </w:r>
    </w:p>
    <w:p w14:paraId="059D2918"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793E2A00"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60DE2940" w14:textId="77777777" w:rsidR="00895932" w:rsidRPr="00D40F9A" w:rsidRDefault="00895932">
      <w:pPr>
        <w:pStyle w:val="SourceCodeLanguage"/>
        <w:numPr>
          <w:ilvl w:val="2"/>
          <w:numId w:val="55"/>
        </w:numPr>
      </w:pPr>
      <w:r w:rsidRPr="00D40F9A">
        <w:t>json</w:t>
      </w:r>
    </w:p>
    <w:p w14:paraId="45E161C7" w14:textId="77777777" w:rsidR="00895932" w:rsidRPr="00D40F9A" w:rsidRDefault="00895932">
      <w:pPr>
        <w:pStyle w:val="SourceCode"/>
        <w:numPr>
          <w:ilvl w:val="2"/>
          <w:numId w:val="55"/>
        </w:numPr>
        <w:spacing w:before="0" w:after="0"/>
      </w:pPr>
      <w:r w:rsidRPr="00D40F9A">
        <w:t>{</w:t>
      </w:r>
    </w:p>
    <w:p w14:paraId="7270EDDA" w14:textId="77777777" w:rsidR="00895932" w:rsidRPr="00D40F9A" w:rsidRDefault="00895932">
      <w:pPr>
        <w:pStyle w:val="SourceCode"/>
        <w:numPr>
          <w:ilvl w:val="2"/>
          <w:numId w:val="55"/>
        </w:numPr>
        <w:spacing w:before="0" w:after="0"/>
      </w:pPr>
      <w:r w:rsidRPr="00D40F9A">
        <w:t xml:space="preserve">  "token": {</w:t>
      </w:r>
    </w:p>
    <w:p w14:paraId="7161A6E0" w14:textId="77777777" w:rsidR="00895932" w:rsidRPr="00D40F9A" w:rsidRDefault="00895932">
      <w:pPr>
        <w:pStyle w:val="SourceCode"/>
        <w:numPr>
          <w:ilvl w:val="2"/>
          <w:numId w:val="55"/>
        </w:numPr>
        <w:spacing w:before="0" w:after="0"/>
      </w:pPr>
      <w:r w:rsidRPr="00D40F9A">
        <w:t xml:space="preserve">    "username": "testUser",</w:t>
      </w:r>
    </w:p>
    <w:p w14:paraId="4A4BC1C1" w14:textId="77777777" w:rsidR="00895932" w:rsidRPr="00D40F9A" w:rsidRDefault="00895932">
      <w:pPr>
        <w:pStyle w:val="SourceCode"/>
        <w:numPr>
          <w:ilvl w:val="2"/>
          <w:numId w:val="55"/>
        </w:numPr>
        <w:spacing w:before="0" w:after="0"/>
      </w:pPr>
      <w:r w:rsidRPr="00D40F9A">
        <w:t xml:space="preserve">    "sub": "123"</w:t>
      </w:r>
    </w:p>
    <w:p w14:paraId="5754F5FC" w14:textId="77777777" w:rsidR="00895932" w:rsidRPr="00D40F9A" w:rsidRDefault="00895932">
      <w:pPr>
        <w:pStyle w:val="SourceCode"/>
        <w:numPr>
          <w:ilvl w:val="2"/>
          <w:numId w:val="55"/>
        </w:numPr>
        <w:spacing w:before="0" w:after="0"/>
      </w:pPr>
      <w:r w:rsidRPr="00D40F9A">
        <w:t xml:space="preserve">  }</w:t>
      </w:r>
    </w:p>
    <w:p w14:paraId="716D9B76" w14:textId="77777777" w:rsidR="00895932" w:rsidRPr="00D40F9A" w:rsidRDefault="00895932">
      <w:pPr>
        <w:pStyle w:val="SourceCode"/>
        <w:numPr>
          <w:ilvl w:val="2"/>
          <w:numId w:val="55"/>
        </w:numPr>
        <w:spacing w:before="0" w:after="0"/>
      </w:pPr>
      <w:r w:rsidRPr="00D40F9A">
        <w:t>}</w:t>
      </w:r>
    </w:p>
    <w:p w14:paraId="14F1F2AF" w14:textId="77777777" w:rsidR="00895932" w:rsidRPr="00D40F9A" w:rsidRDefault="00895932">
      <w:pPr>
        <w:pStyle w:val="Listaszerbekezds"/>
        <w:numPr>
          <w:ilvl w:val="2"/>
          <w:numId w:val="68"/>
        </w:numPr>
        <w:spacing w:line="240" w:lineRule="auto"/>
        <w:jc w:val="left"/>
      </w:pPr>
      <w:r w:rsidRPr="00D40F9A">
        <w:rPr>
          <w:b/>
          <w:bCs/>
        </w:rPr>
        <w:t>mockFile</w:t>
      </w:r>
      <w:r w:rsidRPr="00D40F9A">
        <w:t>:</w:t>
      </w:r>
    </w:p>
    <w:p w14:paraId="20F7DDF2" w14:textId="77777777" w:rsidR="00895932" w:rsidRPr="00D40F9A" w:rsidRDefault="00895932">
      <w:pPr>
        <w:pStyle w:val="SourceCodeLanguage"/>
        <w:numPr>
          <w:ilvl w:val="2"/>
          <w:numId w:val="55"/>
        </w:numPr>
      </w:pPr>
      <w:r w:rsidRPr="00D40F9A">
        <w:t>json</w:t>
      </w:r>
    </w:p>
    <w:p w14:paraId="600A537F" w14:textId="77777777" w:rsidR="00895932" w:rsidRPr="00D40F9A" w:rsidRDefault="00895932">
      <w:pPr>
        <w:pStyle w:val="SourceCode"/>
        <w:numPr>
          <w:ilvl w:val="2"/>
          <w:numId w:val="55"/>
        </w:numPr>
        <w:spacing w:before="0" w:after="0"/>
      </w:pPr>
      <w:r w:rsidRPr="00D40F9A">
        <w:t>{</w:t>
      </w:r>
    </w:p>
    <w:p w14:paraId="07320D07" w14:textId="77777777" w:rsidR="00895932" w:rsidRPr="00D40F9A" w:rsidRDefault="00895932">
      <w:pPr>
        <w:pStyle w:val="SourceCode"/>
        <w:numPr>
          <w:ilvl w:val="2"/>
          <w:numId w:val="55"/>
        </w:numPr>
        <w:spacing w:before="0" w:after="0"/>
      </w:pPr>
      <w:r w:rsidRPr="00D40F9A">
        <w:t xml:space="preserve">  "path": "path/to/song.mp3"</w:t>
      </w:r>
    </w:p>
    <w:p w14:paraId="262A6983" w14:textId="77777777" w:rsidR="00895932" w:rsidRPr="00D40F9A" w:rsidRDefault="00895932">
      <w:pPr>
        <w:pStyle w:val="SourceCode"/>
        <w:numPr>
          <w:ilvl w:val="2"/>
          <w:numId w:val="55"/>
        </w:numPr>
        <w:spacing w:before="0" w:after="0"/>
      </w:pPr>
      <w:r w:rsidRPr="00D40F9A">
        <w:t>}</w:t>
      </w:r>
    </w:p>
    <w:p w14:paraId="441E8142" w14:textId="77777777" w:rsidR="00895932" w:rsidRPr="00D40F9A" w:rsidRDefault="00895932">
      <w:pPr>
        <w:pStyle w:val="Listaszerbekezds"/>
        <w:numPr>
          <w:ilvl w:val="2"/>
          <w:numId w:val="68"/>
        </w:numPr>
        <w:spacing w:line="240" w:lineRule="auto"/>
        <w:jc w:val="left"/>
      </w:pPr>
      <w:r w:rsidRPr="00D40F9A">
        <w:rPr>
          <w:b/>
          <w:bCs/>
        </w:rPr>
        <w:t>mockCreateSongDto</w:t>
      </w:r>
      <w:r w:rsidRPr="00D40F9A">
        <w:t>:</w:t>
      </w:r>
    </w:p>
    <w:p w14:paraId="6151A36E" w14:textId="77777777" w:rsidR="00895932" w:rsidRPr="00D40F9A" w:rsidRDefault="00895932">
      <w:pPr>
        <w:pStyle w:val="SourceCodeLanguage"/>
        <w:numPr>
          <w:ilvl w:val="2"/>
          <w:numId w:val="55"/>
        </w:numPr>
      </w:pPr>
      <w:r w:rsidRPr="00D40F9A">
        <w:t>json</w:t>
      </w:r>
    </w:p>
    <w:p w14:paraId="13F7A6BA" w14:textId="77777777" w:rsidR="00895932" w:rsidRPr="00D40F9A" w:rsidRDefault="00895932">
      <w:pPr>
        <w:pStyle w:val="SourceCode"/>
        <w:numPr>
          <w:ilvl w:val="2"/>
          <w:numId w:val="55"/>
        </w:numPr>
        <w:spacing w:before="0" w:after="0"/>
      </w:pPr>
      <w:r w:rsidRPr="00D40F9A">
        <w:t>{</w:t>
      </w:r>
    </w:p>
    <w:p w14:paraId="1EC3F966" w14:textId="77777777" w:rsidR="00895932" w:rsidRPr="00D40F9A" w:rsidRDefault="00895932">
      <w:pPr>
        <w:pStyle w:val="SourceCode"/>
        <w:numPr>
          <w:ilvl w:val="2"/>
          <w:numId w:val="55"/>
        </w:numPr>
        <w:spacing w:before="0" w:after="0"/>
      </w:pPr>
      <w:r w:rsidRPr="00D40F9A">
        <w:t xml:space="preserve">  "title": "Test Song"</w:t>
      </w:r>
    </w:p>
    <w:p w14:paraId="5F439100" w14:textId="77777777" w:rsidR="00895932" w:rsidRPr="00D40F9A" w:rsidRDefault="00895932">
      <w:pPr>
        <w:pStyle w:val="SourceCode"/>
        <w:numPr>
          <w:ilvl w:val="2"/>
          <w:numId w:val="55"/>
        </w:numPr>
        <w:spacing w:before="0" w:after="0"/>
      </w:pPr>
      <w:r w:rsidRPr="00D40F9A">
        <w:t>}</w:t>
      </w:r>
    </w:p>
    <w:p w14:paraId="3E1E89C3" w14:textId="77777777" w:rsidR="00895932" w:rsidRPr="00D40F9A" w:rsidRDefault="00895932">
      <w:pPr>
        <w:pStyle w:val="Listaszerbekezds"/>
        <w:numPr>
          <w:ilvl w:val="2"/>
          <w:numId w:val="68"/>
        </w:numPr>
        <w:spacing w:line="240" w:lineRule="auto"/>
        <w:jc w:val="left"/>
      </w:pPr>
      <w:r w:rsidRPr="00D40F9A">
        <w:rPr>
          <w:b/>
          <w:bCs/>
        </w:rPr>
        <w:t>mockResult</w:t>
      </w:r>
      <w:r w:rsidRPr="00D40F9A">
        <w:t>:</w:t>
      </w:r>
    </w:p>
    <w:p w14:paraId="3497D2BC" w14:textId="77777777" w:rsidR="00895932" w:rsidRPr="00D40F9A" w:rsidRDefault="00895932">
      <w:pPr>
        <w:pStyle w:val="SourceCodeLanguage"/>
        <w:numPr>
          <w:ilvl w:val="2"/>
          <w:numId w:val="55"/>
        </w:numPr>
      </w:pPr>
      <w:r w:rsidRPr="00D40F9A">
        <w:t>json</w:t>
      </w:r>
    </w:p>
    <w:p w14:paraId="3F7C486B" w14:textId="77777777" w:rsidR="00895932" w:rsidRPr="00D40F9A" w:rsidRDefault="00895932">
      <w:pPr>
        <w:pStyle w:val="SourceCode"/>
        <w:numPr>
          <w:ilvl w:val="2"/>
          <w:numId w:val="55"/>
        </w:numPr>
        <w:spacing w:before="0" w:after="0"/>
      </w:pPr>
      <w:r w:rsidRPr="00D40F9A">
        <w:t>{</w:t>
      </w:r>
    </w:p>
    <w:p w14:paraId="1DF30DB6" w14:textId="77777777" w:rsidR="00895932" w:rsidRPr="00D40F9A" w:rsidRDefault="00895932">
      <w:pPr>
        <w:pStyle w:val="SourceCode"/>
        <w:numPr>
          <w:ilvl w:val="2"/>
          <w:numId w:val="55"/>
        </w:numPr>
        <w:spacing w:before="0" w:after="0"/>
      </w:pPr>
      <w:r w:rsidRPr="00D40F9A">
        <w:t xml:space="preserve">  "id": "songId",</w:t>
      </w:r>
    </w:p>
    <w:p w14:paraId="1061B49F" w14:textId="77777777" w:rsidR="00895932" w:rsidRPr="00D40F9A" w:rsidRDefault="00895932">
      <w:pPr>
        <w:pStyle w:val="SourceCode"/>
        <w:numPr>
          <w:ilvl w:val="2"/>
          <w:numId w:val="55"/>
        </w:numPr>
        <w:spacing w:before="0" w:after="0"/>
      </w:pPr>
      <w:r w:rsidRPr="00D40F9A">
        <w:t xml:space="preserve">  "title": "Test Song"</w:t>
      </w:r>
    </w:p>
    <w:p w14:paraId="0F5ADF67" w14:textId="77777777" w:rsidR="00895932" w:rsidRPr="00D40F9A" w:rsidRDefault="00895932">
      <w:pPr>
        <w:pStyle w:val="SourceCode"/>
        <w:numPr>
          <w:ilvl w:val="2"/>
          <w:numId w:val="55"/>
        </w:numPr>
        <w:spacing w:before="0" w:after="0"/>
      </w:pPr>
      <w:r w:rsidRPr="00D40F9A">
        <w:t>}</w:t>
      </w:r>
    </w:p>
    <w:p w14:paraId="2C392944"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6C35F7E5" w14:textId="77777777" w:rsidR="005766AF" w:rsidRDefault="005766AF">
      <w:pPr>
        <w:spacing w:line="259" w:lineRule="auto"/>
        <w:jc w:val="left"/>
        <w:rPr>
          <w:b/>
          <w:bCs/>
        </w:rPr>
      </w:pPr>
      <w:r>
        <w:rPr>
          <w:b/>
          <w:bCs/>
        </w:rPr>
        <w:br w:type="page"/>
      </w:r>
    </w:p>
    <w:p w14:paraId="27F0EE0C" w14:textId="3023E5DC" w:rsidR="00895932" w:rsidRPr="00D40F9A" w:rsidRDefault="00895932">
      <w:pPr>
        <w:pStyle w:val="Listaszerbekezds"/>
        <w:numPr>
          <w:ilvl w:val="2"/>
          <w:numId w:val="68"/>
        </w:numPr>
        <w:spacing w:line="240" w:lineRule="auto"/>
        <w:jc w:val="left"/>
      </w:pPr>
      <w:r w:rsidRPr="00D40F9A">
        <w:rPr>
          <w:b/>
          <w:bCs/>
        </w:rPr>
        <w:lastRenderedPageBreak/>
        <w:t>result</w:t>
      </w:r>
      <w:r w:rsidRPr="00D40F9A">
        <w:t>:</w:t>
      </w:r>
    </w:p>
    <w:p w14:paraId="60E8FBC1" w14:textId="77777777" w:rsidR="00895932" w:rsidRPr="00D40F9A" w:rsidRDefault="00895932">
      <w:pPr>
        <w:pStyle w:val="SourceCodeLanguage"/>
        <w:numPr>
          <w:ilvl w:val="2"/>
          <w:numId w:val="55"/>
        </w:numPr>
      </w:pPr>
      <w:r w:rsidRPr="00D40F9A">
        <w:t>json</w:t>
      </w:r>
    </w:p>
    <w:p w14:paraId="650EFA32" w14:textId="77777777" w:rsidR="00895932" w:rsidRPr="00D40F9A" w:rsidRDefault="00895932">
      <w:pPr>
        <w:pStyle w:val="SourceCode"/>
        <w:numPr>
          <w:ilvl w:val="2"/>
          <w:numId w:val="55"/>
        </w:numPr>
        <w:spacing w:before="0" w:after="0"/>
      </w:pPr>
      <w:r w:rsidRPr="00D40F9A">
        <w:t>{</w:t>
      </w:r>
    </w:p>
    <w:p w14:paraId="0AA13D43" w14:textId="77777777" w:rsidR="00895932" w:rsidRPr="00D40F9A" w:rsidRDefault="00895932">
      <w:pPr>
        <w:pStyle w:val="SourceCode"/>
        <w:numPr>
          <w:ilvl w:val="2"/>
          <w:numId w:val="55"/>
        </w:numPr>
        <w:spacing w:before="0" w:after="0"/>
      </w:pPr>
      <w:r w:rsidRPr="00D40F9A">
        <w:t xml:space="preserve">  "id": "songId",</w:t>
      </w:r>
    </w:p>
    <w:p w14:paraId="66B7F8CC" w14:textId="77777777" w:rsidR="00895932" w:rsidRPr="00D40F9A" w:rsidRDefault="00895932">
      <w:pPr>
        <w:pStyle w:val="SourceCode"/>
        <w:numPr>
          <w:ilvl w:val="2"/>
          <w:numId w:val="55"/>
        </w:numPr>
        <w:spacing w:before="0" w:after="0"/>
      </w:pPr>
      <w:r w:rsidRPr="00D40F9A">
        <w:t xml:space="preserve">  "title": "Test Song"</w:t>
      </w:r>
    </w:p>
    <w:p w14:paraId="3AD0928F" w14:textId="77777777" w:rsidR="00895932" w:rsidRPr="00D40F9A" w:rsidRDefault="00895932">
      <w:pPr>
        <w:pStyle w:val="SourceCode"/>
        <w:numPr>
          <w:ilvl w:val="2"/>
          <w:numId w:val="55"/>
        </w:numPr>
        <w:spacing w:before="0" w:after="0"/>
      </w:pPr>
      <w:r w:rsidRPr="00D40F9A">
        <w:t>}</w:t>
      </w:r>
    </w:p>
    <w:p w14:paraId="6E9359BA" w14:textId="77777777" w:rsidR="00895932" w:rsidRPr="00D40F9A" w:rsidRDefault="00895932">
      <w:pPr>
        <w:pStyle w:val="Listaszerbekezds"/>
        <w:numPr>
          <w:ilvl w:val="0"/>
          <w:numId w:val="68"/>
        </w:numPr>
        <w:spacing w:line="240" w:lineRule="auto"/>
        <w:jc w:val="left"/>
      </w:pPr>
      <w:r w:rsidRPr="00D40F9A">
        <w:rPr>
          <w:b/>
          <w:bCs/>
        </w:rPr>
        <w:t>SongsService -&gt; upload -&gt; should throw an error when upload fails</w:t>
      </w:r>
      <w:r w:rsidRPr="00D40F9A">
        <w:t xml:space="preserve">: Ez a teszteset ellenőrzi, hogy a </w:t>
      </w:r>
      <w:r w:rsidRPr="00D40F9A">
        <w:rPr>
          <w:rStyle w:val="VerbatimChar"/>
        </w:rPr>
        <w:t>upload</w:t>
      </w:r>
      <w:r w:rsidRPr="00D40F9A">
        <w:t xml:space="preserve"> metódus hibát dob-e, ha a feltöltés sikertelen.</w:t>
      </w:r>
    </w:p>
    <w:p w14:paraId="25E63659"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0BBFBEE4"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560ADA0A" w14:textId="77777777" w:rsidR="00895932" w:rsidRPr="00D40F9A" w:rsidRDefault="00895932">
      <w:pPr>
        <w:pStyle w:val="SourceCodeLanguage"/>
        <w:numPr>
          <w:ilvl w:val="2"/>
          <w:numId w:val="55"/>
        </w:numPr>
      </w:pPr>
      <w:r w:rsidRPr="00D40F9A">
        <w:t>json</w:t>
      </w:r>
    </w:p>
    <w:p w14:paraId="795B87B9" w14:textId="77777777" w:rsidR="00895932" w:rsidRPr="00D40F9A" w:rsidRDefault="00895932">
      <w:pPr>
        <w:pStyle w:val="SourceCode"/>
        <w:numPr>
          <w:ilvl w:val="2"/>
          <w:numId w:val="55"/>
        </w:numPr>
        <w:spacing w:before="0" w:after="0"/>
      </w:pPr>
      <w:r w:rsidRPr="00D40F9A">
        <w:t>{</w:t>
      </w:r>
    </w:p>
    <w:p w14:paraId="4772B918" w14:textId="77777777" w:rsidR="00895932" w:rsidRPr="00D40F9A" w:rsidRDefault="00895932">
      <w:pPr>
        <w:pStyle w:val="SourceCode"/>
        <w:numPr>
          <w:ilvl w:val="2"/>
          <w:numId w:val="55"/>
        </w:numPr>
        <w:spacing w:before="0" w:after="0"/>
      </w:pPr>
      <w:r w:rsidRPr="00D40F9A">
        <w:t xml:space="preserve">  "token": {</w:t>
      </w:r>
    </w:p>
    <w:p w14:paraId="1733B559" w14:textId="77777777" w:rsidR="00895932" w:rsidRPr="00D40F9A" w:rsidRDefault="00895932">
      <w:pPr>
        <w:pStyle w:val="SourceCode"/>
        <w:numPr>
          <w:ilvl w:val="2"/>
          <w:numId w:val="55"/>
        </w:numPr>
        <w:spacing w:before="0" w:after="0"/>
      </w:pPr>
      <w:r w:rsidRPr="00D40F9A">
        <w:t xml:space="preserve">    "username": "testUser",</w:t>
      </w:r>
    </w:p>
    <w:p w14:paraId="35C0D2D3" w14:textId="77777777" w:rsidR="00895932" w:rsidRPr="00D40F9A" w:rsidRDefault="00895932">
      <w:pPr>
        <w:pStyle w:val="SourceCode"/>
        <w:numPr>
          <w:ilvl w:val="2"/>
          <w:numId w:val="55"/>
        </w:numPr>
        <w:spacing w:before="0" w:after="0"/>
      </w:pPr>
      <w:r w:rsidRPr="00D40F9A">
        <w:t xml:space="preserve">    "sub": "123"</w:t>
      </w:r>
    </w:p>
    <w:p w14:paraId="4164CB09" w14:textId="77777777" w:rsidR="00895932" w:rsidRPr="00D40F9A" w:rsidRDefault="00895932">
      <w:pPr>
        <w:pStyle w:val="SourceCode"/>
        <w:numPr>
          <w:ilvl w:val="2"/>
          <w:numId w:val="55"/>
        </w:numPr>
        <w:spacing w:before="0" w:after="0"/>
      </w:pPr>
      <w:r w:rsidRPr="00D40F9A">
        <w:t xml:space="preserve">  }</w:t>
      </w:r>
    </w:p>
    <w:p w14:paraId="3722918E" w14:textId="51EDF02E" w:rsidR="006E19E4" w:rsidRPr="005766AF" w:rsidRDefault="00895932">
      <w:pPr>
        <w:pStyle w:val="SourceCode"/>
        <w:numPr>
          <w:ilvl w:val="2"/>
          <w:numId w:val="55"/>
        </w:numPr>
        <w:spacing w:before="0" w:after="0"/>
      </w:pPr>
      <w:r w:rsidRPr="00D40F9A">
        <w:t>}</w:t>
      </w:r>
    </w:p>
    <w:p w14:paraId="3EE56F57" w14:textId="03A39F4A" w:rsidR="00895932" w:rsidRPr="00D40F9A" w:rsidRDefault="00895932">
      <w:pPr>
        <w:pStyle w:val="Listaszerbekezds"/>
        <w:numPr>
          <w:ilvl w:val="2"/>
          <w:numId w:val="68"/>
        </w:numPr>
        <w:spacing w:line="240" w:lineRule="auto"/>
        <w:jc w:val="left"/>
      </w:pPr>
      <w:r w:rsidRPr="00D40F9A">
        <w:rPr>
          <w:b/>
          <w:bCs/>
        </w:rPr>
        <w:t>mockFile</w:t>
      </w:r>
      <w:r w:rsidRPr="00D40F9A">
        <w:t>:</w:t>
      </w:r>
    </w:p>
    <w:p w14:paraId="02ED2F2E" w14:textId="77777777" w:rsidR="00895932" w:rsidRPr="00D40F9A" w:rsidRDefault="00895932">
      <w:pPr>
        <w:pStyle w:val="SourceCodeLanguage"/>
        <w:numPr>
          <w:ilvl w:val="2"/>
          <w:numId w:val="55"/>
        </w:numPr>
      </w:pPr>
      <w:r w:rsidRPr="00D40F9A">
        <w:t>json</w:t>
      </w:r>
    </w:p>
    <w:p w14:paraId="6037B1A1" w14:textId="77777777" w:rsidR="00895932" w:rsidRPr="00D40F9A" w:rsidRDefault="00895932">
      <w:pPr>
        <w:pStyle w:val="SourceCode"/>
        <w:numPr>
          <w:ilvl w:val="2"/>
          <w:numId w:val="55"/>
        </w:numPr>
        <w:spacing w:before="0" w:after="0"/>
      </w:pPr>
      <w:r w:rsidRPr="00D40F9A">
        <w:t>{</w:t>
      </w:r>
    </w:p>
    <w:p w14:paraId="53A656FD" w14:textId="77777777" w:rsidR="00895932" w:rsidRPr="00D40F9A" w:rsidRDefault="00895932">
      <w:pPr>
        <w:pStyle w:val="SourceCode"/>
        <w:numPr>
          <w:ilvl w:val="2"/>
          <w:numId w:val="55"/>
        </w:numPr>
        <w:spacing w:before="0" w:after="0"/>
      </w:pPr>
      <w:r w:rsidRPr="00D40F9A">
        <w:t xml:space="preserve">  "path": "path/to/song.mp3"</w:t>
      </w:r>
    </w:p>
    <w:p w14:paraId="2F640F2A" w14:textId="77777777" w:rsidR="00895932" w:rsidRPr="00D40F9A" w:rsidRDefault="00895932">
      <w:pPr>
        <w:pStyle w:val="SourceCode"/>
        <w:numPr>
          <w:ilvl w:val="2"/>
          <w:numId w:val="55"/>
        </w:numPr>
        <w:spacing w:before="0" w:after="0"/>
      </w:pPr>
      <w:r w:rsidRPr="00D40F9A">
        <w:t>}</w:t>
      </w:r>
    </w:p>
    <w:p w14:paraId="2CA67D46" w14:textId="77777777" w:rsidR="00895932" w:rsidRPr="00D40F9A" w:rsidRDefault="00895932">
      <w:pPr>
        <w:pStyle w:val="Listaszerbekezds"/>
        <w:numPr>
          <w:ilvl w:val="2"/>
          <w:numId w:val="68"/>
        </w:numPr>
        <w:spacing w:line="240" w:lineRule="auto"/>
        <w:jc w:val="left"/>
      </w:pPr>
      <w:r w:rsidRPr="00D40F9A">
        <w:rPr>
          <w:b/>
          <w:bCs/>
        </w:rPr>
        <w:t>mockCreateSongDto</w:t>
      </w:r>
      <w:r w:rsidRPr="00D40F9A">
        <w:t>:</w:t>
      </w:r>
    </w:p>
    <w:p w14:paraId="0A20B70E" w14:textId="77777777" w:rsidR="00895932" w:rsidRPr="00D40F9A" w:rsidRDefault="00895932">
      <w:pPr>
        <w:pStyle w:val="SourceCodeLanguage"/>
        <w:numPr>
          <w:ilvl w:val="2"/>
          <w:numId w:val="55"/>
        </w:numPr>
      </w:pPr>
      <w:r w:rsidRPr="00D40F9A">
        <w:t>json</w:t>
      </w:r>
    </w:p>
    <w:p w14:paraId="241B58A6" w14:textId="77777777" w:rsidR="00895932" w:rsidRPr="00D40F9A" w:rsidRDefault="00895932">
      <w:pPr>
        <w:pStyle w:val="SourceCode"/>
        <w:numPr>
          <w:ilvl w:val="2"/>
          <w:numId w:val="55"/>
        </w:numPr>
        <w:spacing w:before="0" w:after="0"/>
      </w:pPr>
      <w:r w:rsidRPr="00D40F9A">
        <w:t>{</w:t>
      </w:r>
    </w:p>
    <w:p w14:paraId="4824937F" w14:textId="77777777" w:rsidR="00895932" w:rsidRPr="00D40F9A" w:rsidRDefault="00895932">
      <w:pPr>
        <w:pStyle w:val="SourceCode"/>
        <w:numPr>
          <w:ilvl w:val="2"/>
          <w:numId w:val="55"/>
        </w:numPr>
        <w:spacing w:before="0" w:after="0"/>
      </w:pPr>
      <w:r w:rsidRPr="00D40F9A">
        <w:t xml:space="preserve">  "title": "Test Song"</w:t>
      </w:r>
    </w:p>
    <w:p w14:paraId="3E3B5C02" w14:textId="77777777" w:rsidR="00895932" w:rsidRPr="00D40F9A" w:rsidRDefault="00895932">
      <w:pPr>
        <w:pStyle w:val="SourceCode"/>
        <w:numPr>
          <w:ilvl w:val="2"/>
          <w:numId w:val="55"/>
        </w:numPr>
        <w:spacing w:before="0" w:after="0"/>
      </w:pPr>
      <w:r w:rsidRPr="00D40F9A">
        <w:t>}</w:t>
      </w:r>
    </w:p>
    <w:p w14:paraId="06458FA6"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35A47B64"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021E8BFD" w14:textId="77777777" w:rsidR="00895932" w:rsidRPr="00D40F9A" w:rsidRDefault="00895932">
      <w:pPr>
        <w:pStyle w:val="SourceCodeLanguage"/>
        <w:numPr>
          <w:ilvl w:val="2"/>
          <w:numId w:val="55"/>
        </w:numPr>
      </w:pPr>
      <w:r w:rsidRPr="00D40F9A">
        <w:t>json</w:t>
      </w:r>
    </w:p>
    <w:p w14:paraId="68ED2886" w14:textId="77777777" w:rsidR="00895932" w:rsidRPr="00D40F9A" w:rsidRDefault="00895932">
      <w:pPr>
        <w:pStyle w:val="SourceCode"/>
        <w:numPr>
          <w:ilvl w:val="2"/>
          <w:numId w:val="55"/>
        </w:numPr>
        <w:spacing w:before="0" w:after="0"/>
      </w:pPr>
      <w:r w:rsidRPr="00D40F9A">
        <w:t>{</w:t>
      </w:r>
    </w:p>
    <w:p w14:paraId="6D387EB0" w14:textId="77777777" w:rsidR="00895932" w:rsidRPr="00D40F9A" w:rsidRDefault="00895932">
      <w:pPr>
        <w:pStyle w:val="SourceCode"/>
        <w:numPr>
          <w:ilvl w:val="2"/>
          <w:numId w:val="55"/>
        </w:numPr>
        <w:spacing w:before="0" w:after="0"/>
      </w:pPr>
      <w:r w:rsidRPr="00D40F9A">
        <w:t xml:space="preserve">  "message": "Error uploading song into pending songs: Upload failed",</w:t>
      </w:r>
    </w:p>
    <w:p w14:paraId="2B6106E5" w14:textId="77777777" w:rsidR="00895932" w:rsidRPr="00D40F9A" w:rsidRDefault="00895932">
      <w:pPr>
        <w:pStyle w:val="SourceCode"/>
        <w:numPr>
          <w:ilvl w:val="2"/>
          <w:numId w:val="55"/>
        </w:numPr>
        <w:spacing w:before="0" w:after="0"/>
      </w:pPr>
      <w:r w:rsidRPr="00D40F9A">
        <w:t xml:space="preserve">  "status": 500</w:t>
      </w:r>
    </w:p>
    <w:p w14:paraId="44525AD4" w14:textId="77777777" w:rsidR="00895932" w:rsidRPr="00D40F9A" w:rsidRDefault="00895932">
      <w:pPr>
        <w:pStyle w:val="SourceCode"/>
        <w:numPr>
          <w:ilvl w:val="2"/>
          <w:numId w:val="55"/>
        </w:numPr>
        <w:spacing w:before="0" w:after="0"/>
      </w:pPr>
      <w:r w:rsidRPr="00D40F9A">
        <w:t>}</w:t>
      </w:r>
    </w:p>
    <w:p w14:paraId="2673567A" w14:textId="77777777" w:rsidR="00895932" w:rsidRPr="00D40F9A" w:rsidRDefault="00895932">
      <w:pPr>
        <w:pStyle w:val="Listaszerbekezds"/>
        <w:numPr>
          <w:ilvl w:val="0"/>
          <w:numId w:val="68"/>
        </w:numPr>
        <w:spacing w:line="240" w:lineRule="auto"/>
        <w:jc w:val="left"/>
      </w:pPr>
      <w:r w:rsidRPr="00D40F9A">
        <w:rPr>
          <w:b/>
          <w:bCs/>
        </w:rPr>
        <w:t>SongsService -&gt; uploadDirect -&gt; should upload a song directly</w:t>
      </w:r>
      <w:r w:rsidRPr="00D40F9A">
        <w:t xml:space="preserve">: Ez a teszteset ellenőrzi, hogy a </w:t>
      </w:r>
      <w:r w:rsidRPr="00D40F9A">
        <w:rPr>
          <w:rStyle w:val="VerbatimChar"/>
        </w:rPr>
        <w:t>uploadDirect</w:t>
      </w:r>
      <w:r w:rsidRPr="00D40F9A">
        <w:t xml:space="preserve"> metódus közvetlenül feltölt-e egy dalt.</w:t>
      </w:r>
    </w:p>
    <w:p w14:paraId="31C94988"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1216BDA0"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0D756717" w14:textId="77777777" w:rsidR="00895932" w:rsidRPr="00D40F9A" w:rsidRDefault="00895932">
      <w:pPr>
        <w:pStyle w:val="SourceCodeLanguage"/>
        <w:numPr>
          <w:ilvl w:val="2"/>
          <w:numId w:val="55"/>
        </w:numPr>
      </w:pPr>
      <w:r w:rsidRPr="00D40F9A">
        <w:t>json</w:t>
      </w:r>
    </w:p>
    <w:p w14:paraId="6C00872A" w14:textId="77777777" w:rsidR="00895932" w:rsidRPr="00D40F9A" w:rsidRDefault="00895932">
      <w:pPr>
        <w:pStyle w:val="SourceCode"/>
        <w:numPr>
          <w:ilvl w:val="2"/>
          <w:numId w:val="55"/>
        </w:numPr>
        <w:spacing w:before="0" w:after="0"/>
      </w:pPr>
      <w:r w:rsidRPr="00D40F9A">
        <w:t>{</w:t>
      </w:r>
    </w:p>
    <w:p w14:paraId="6B4E3DBB" w14:textId="77777777" w:rsidR="00895932" w:rsidRPr="00D40F9A" w:rsidRDefault="00895932">
      <w:pPr>
        <w:pStyle w:val="SourceCode"/>
        <w:numPr>
          <w:ilvl w:val="2"/>
          <w:numId w:val="55"/>
        </w:numPr>
        <w:spacing w:before="0" w:after="0"/>
      </w:pPr>
      <w:r w:rsidRPr="00D40F9A">
        <w:t xml:space="preserve">  "token": {</w:t>
      </w:r>
    </w:p>
    <w:p w14:paraId="33A3294B" w14:textId="77777777" w:rsidR="00895932" w:rsidRPr="00D40F9A" w:rsidRDefault="00895932">
      <w:pPr>
        <w:pStyle w:val="SourceCode"/>
        <w:numPr>
          <w:ilvl w:val="2"/>
          <w:numId w:val="55"/>
        </w:numPr>
        <w:spacing w:before="0" w:after="0"/>
      </w:pPr>
      <w:r w:rsidRPr="00D40F9A">
        <w:t xml:space="preserve">    "username": "testUser",</w:t>
      </w:r>
    </w:p>
    <w:p w14:paraId="1573ED8D" w14:textId="77777777" w:rsidR="00895932" w:rsidRPr="00D40F9A" w:rsidRDefault="00895932">
      <w:pPr>
        <w:pStyle w:val="SourceCode"/>
        <w:numPr>
          <w:ilvl w:val="2"/>
          <w:numId w:val="55"/>
        </w:numPr>
        <w:spacing w:before="0" w:after="0"/>
      </w:pPr>
      <w:r w:rsidRPr="00D40F9A">
        <w:t xml:space="preserve">    "sub": "123"</w:t>
      </w:r>
    </w:p>
    <w:p w14:paraId="1B6D02C1" w14:textId="77777777" w:rsidR="00895932" w:rsidRPr="00D40F9A" w:rsidRDefault="00895932">
      <w:pPr>
        <w:pStyle w:val="SourceCode"/>
        <w:numPr>
          <w:ilvl w:val="2"/>
          <w:numId w:val="55"/>
        </w:numPr>
        <w:spacing w:before="0" w:after="0"/>
      </w:pPr>
      <w:r w:rsidRPr="00D40F9A">
        <w:t xml:space="preserve">  }</w:t>
      </w:r>
    </w:p>
    <w:p w14:paraId="400F795C" w14:textId="77777777" w:rsidR="00895932" w:rsidRPr="00D40F9A" w:rsidRDefault="00895932">
      <w:pPr>
        <w:pStyle w:val="SourceCode"/>
        <w:numPr>
          <w:ilvl w:val="2"/>
          <w:numId w:val="55"/>
        </w:numPr>
        <w:spacing w:before="0" w:after="0"/>
      </w:pPr>
      <w:r w:rsidRPr="00D40F9A">
        <w:t>}</w:t>
      </w:r>
    </w:p>
    <w:p w14:paraId="2CAF90B2" w14:textId="77777777" w:rsidR="00895932" w:rsidRPr="00D40F9A" w:rsidRDefault="00895932">
      <w:pPr>
        <w:pStyle w:val="Listaszerbekezds"/>
        <w:numPr>
          <w:ilvl w:val="2"/>
          <w:numId w:val="68"/>
        </w:numPr>
        <w:spacing w:line="240" w:lineRule="auto"/>
        <w:jc w:val="left"/>
      </w:pPr>
      <w:r w:rsidRPr="00D40F9A">
        <w:rPr>
          <w:b/>
          <w:bCs/>
        </w:rPr>
        <w:t>mockFile</w:t>
      </w:r>
      <w:r w:rsidRPr="00D40F9A">
        <w:t>:</w:t>
      </w:r>
    </w:p>
    <w:p w14:paraId="664EC112" w14:textId="77777777" w:rsidR="00895932" w:rsidRPr="00D40F9A" w:rsidRDefault="00895932">
      <w:pPr>
        <w:pStyle w:val="SourceCodeLanguage"/>
        <w:numPr>
          <w:ilvl w:val="2"/>
          <w:numId w:val="55"/>
        </w:numPr>
      </w:pPr>
      <w:r w:rsidRPr="00D40F9A">
        <w:t>json</w:t>
      </w:r>
    </w:p>
    <w:p w14:paraId="7651C985" w14:textId="77777777" w:rsidR="00895932" w:rsidRPr="00D40F9A" w:rsidRDefault="00895932">
      <w:pPr>
        <w:pStyle w:val="SourceCode"/>
        <w:numPr>
          <w:ilvl w:val="2"/>
          <w:numId w:val="55"/>
        </w:numPr>
        <w:spacing w:before="0" w:after="0"/>
      </w:pPr>
      <w:r w:rsidRPr="00D40F9A">
        <w:t>{</w:t>
      </w:r>
    </w:p>
    <w:p w14:paraId="3AACE86E" w14:textId="77777777" w:rsidR="00895932" w:rsidRPr="00D40F9A" w:rsidRDefault="00895932">
      <w:pPr>
        <w:pStyle w:val="SourceCode"/>
        <w:numPr>
          <w:ilvl w:val="2"/>
          <w:numId w:val="55"/>
        </w:numPr>
        <w:spacing w:before="0" w:after="0"/>
      </w:pPr>
      <w:r w:rsidRPr="00D40F9A">
        <w:t xml:space="preserve">  "path": "path/to/song.mp3"</w:t>
      </w:r>
    </w:p>
    <w:p w14:paraId="165D9A35" w14:textId="77777777" w:rsidR="00895932" w:rsidRPr="00D40F9A" w:rsidRDefault="00895932">
      <w:pPr>
        <w:pStyle w:val="SourceCode"/>
        <w:numPr>
          <w:ilvl w:val="2"/>
          <w:numId w:val="55"/>
        </w:numPr>
        <w:spacing w:before="0" w:after="0"/>
      </w:pPr>
      <w:r w:rsidRPr="00D40F9A">
        <w:t>}</w:t>
      </w:r>
    </w:p>
    <w:p w14:paraId="14E1B4E9" w14:textId="77777777" w:rsidR="005766AF" w:rsidRDefault="005766AF">
      <w:pPr>
        <w:spacing w:line="259" w:lineRule="auto"/>
        <w:jc w:val="left"/>
        <w:rPr>
          <w:b/>
          <w:bCs/>
        </w:rPr>
      </w:pPr>
      <w:r>
        <w:rPr>
          <w:b/>
          <w:bCs/>
        </w:rPr>
        <w:br w:type="page"/>
      </w:r>
    </w:p>
    <w:p w14:paraId="1FF1995B" w14:textId="6D73F743" w:rsidR="00895932" w:rsidRPr="00D40F9A" w:rsidRDefault="00895932">
      <w:pPr>
        <w:pStyle w:val="Listaszerbekezds"/>
        <w:numPr>
          <w:ilvl w:val="2"/>
          <w:numId w:val="68"/>
        </w:numPr>
        <w:spacing w:line="240" w:lineRule="auto"/>
        <w:jc w:val="left"/>
      </w:pPr>
      <w:r w:rsidRPr="00D40F9A">
        <w:rPr>
          <w:b/>
          <w:bCs/>
        </w:rPr>
        <w:lastRenderedPageBreak/>
        <w:t>mockCreateSongDto</w:t>
      </w:r>
      <w:r w:rsidRPr="00D40F9A">
        <w:t>:</w:t>
      </w:r>
    </w:p>
    <w:p w14:paraId="1294F115" w14:textId="77777777" w:rsidR="00895932" w:rsidRPr="00D40F9A" w:rsidRDefault="00895932">
      <w:pPr>
        <w:pStyle w:val="SourceCodeLanguage"/>
        <w:numPr>
          <w:ilvl w:val="2"/>
          <w:numId w:val="55"/>
        </w:numPr>
      </w:pPr>
      <w:r w:rsidRPr="00D40F9A">
        <w:t>json</w:t>
      </w:r>
    </w:p>
    <w:p w14:paraId="76F16EDE" w14:textId="77777777" w:rsidR="00895932" w:rsidRPr="00D40F9A" w:rsidRDefault="00895932">
      <w:pPr>
        <w:pStyle w:val="SourceCode"/>
        <w:numPr>
          <w:ilvl w:val="2"/>
          <w:numId w:val="55"/>
        </w:numPr>
        <w:spacing w:before="0" w:after="0"/>
      </w:pPr>
      <w:r w:rsidRPr="00D40F9A">
        <w:t>{</w:t>
      </w:r>
    </w:p>
    <w:p w14:paraId="27373C5A" w14:textId="77777777" w:rsidR="00895932" w:rsidRPr="00D40F9A" w:rsidRDefault="00895932">
      <w:pPr>
        <w:pStyle w:val="SourceCode"/>
        <w:numPr>
          <w:ilvl w:val="2"/>
          <w:numId w:val="55"/>
        </w:numPr>
        <w:spacing w:before="0" w:after="0"/>
      </w:pPr>
      <w:r w:rsidRPr="00D40F9A">
        <w:t xml:space="preserve">  "title": "Test Song"</w:t>
      </w:r>
    </w:p>
    <w:p w14:paraId="0D130C5C" w14:textId="77777777" w:rsidR="00895932" w:rsidRPr="00D40F9A" w:rsidRDefault="00895932">
      <w:pPr>
        <w:pStyle w:val="SourceCode"/>
        <w:numPr>
          <w:ilvl w:val="2"/>
          <w:numId w:val="55"/>
        </w:numPr>
        <w:spacing w:before="0" w:after="0"/>
      </w:pPr>
      <w:r w:rsidRPr="00D40F9A">
        <w:t>}</w:t>
      </w:r>
    </w:p>
    <w:p w14:paraId="2ECDD9B9" w14:textId="77777777" w:rsidR="00895932" w:rsidRPr="00D40F9A" w:rsidRDefault="00895932">
      <w:pPr>
        <w:pStyle w:val="Listaszerbekezds"/>
        <w:numPr>
          <w:ilvl w:val="2"/>
          <w:numId w:val="68"/>
        </w:numPr>
        <w:spacing w:line="240" w:lineRule="auto"/>
        <w:jc w:val="left"/>
      </w:pPr>
      <w:r w:rsidRPr="00D40F9A">
        <w:rPr>
          <w:b/>
          <w:bCs/>
        </w:rPr>
        <w:t>mockResult</w:t>
      </w:r>
      <w:r w:rsidRPr="00D40F9A">
        <w:t>:</w:t>
      </w:r>
    </w:p>
    <w:p w14:paraId="2A265FCE" w14:textId="77777777" w:rsidR="00895932" w:rsidRPr="00D40F9A" w:rsidRDefault="00895932">
      <w:pPr>
        <w:pStyle w:val="SourceCodeLanguage"/>
        <w:numPr>
          <w:ilvl w:val="2"/>
          <w:numId w:val="55"/>
        </w:numPr>
      </w:pPr>
      <w:r w:rsidRPr="00D40F9A">
        <w:t>json</w:t>
      </w:r>
    </w:p>
    <w:p w14:paraId="1D363442" w14:textId="77777777" w:rsidR="00895932" w:rsidRPr="00D40F9A" w:rsidRDefault="00895932">
      <w:pPr>
        <w:pStyle w:val="SourceCode"/>
        <w:numPr>
          <w:ilvl w:val="2"/>
          <w:numId w:val="55"/>
        </w:numPr>
        <w:spacing w:before="0" w:after="0"/>
      </w:pPr>
      <w:r w:rsidRPr="00D40F9A">
        <w:t>{</w:t>
      </w:r>
    </w:p>
    <w:p w14:paraId="437F9A53" w14:textId="77777777" w:rsidR="00895932" w:rsidRPr="00D40F9A" w:rsidRDefault="00895932">
      <w:pPr>
        <w:pStyle w:val="SourceCode"/>
        <w:numPr>
          <w:ilvl w:val="2"/>
          <w:numId w:val="55"/>
        </w:numPr>
        <w:spacing w:before="0" w:after="0"/>
      </w:pPr>
      <w:r w:rsidRPr="00D40F9A">
        <w:t xml:space="preserve">  "id": "songId",</w:t>
      </w:r>
    </w:p>
    <w:p w14:paraId="11502D89" w14:textId="77777777" w:rsidR="00895932" w:rsidRPr="00D40F9A" w:rsidRDefault="00895932">
      <w:pPr>
        <w:pStyle w:val="SourceCode"/>
        <w:numPr>
          <w:ilvl w:val="2"/>
          <w:numId w:val="55"/>
        </w:numPr>
        <w:spacing w:before="0" w:after="0"/>
      </w:pPr>
      <w:r w:rsidRPr="00D40F9A">
        <w:t xml:space="preserve">  "title": "Test Song"</w:t>
      </w:r>
    </w:p>
    <w:p w14:paraId="4BEF89E8" w14:textId="77777777" w:rsidR="00895932" w:rsidRPr="00D40F9A" w:rsidRDefault="00895932">
      <w:pPr>
        <w:pStyle w:val="SourceCode"/>
        <w:numPr>
          <w:ilvl w:val="2"/>
          <w:numId w:val="55"/>
        </w:numPr>
        <w:spacing w:before="0" w:after="0"/>
      </w:pPr>
      <w:r w:rsidRPr="00D40F9A">
        <w:t>}</w:t>
      </w:r>
    </w:p>
    <w:p w14:paraId="3F8A5868"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396E606E" w14:textId="77777777" w:rsidR="00895932" w:rsidRPr="00D40F9A" w:rsidRDefault="00895932">
      <w:pPr>
        <w:pStyle w:val="Listaszerbekezds"/>
        <w:numPr>
          <w:ilvl w:val="2"/>
          <w:numId w:val="68"/>
        </w:numPr>
        <w:spacing w:line="240" w:lineRule="auto"/>
        <w:jc w:val="left"/>
      </w:pPr>
      <w:r w:rsidRPr="00D40F9A">
        <w:rPr>
          <w:b/>
          <w:bCs/>
        </w:rPr>
        <w:t>result</w:t>
      </w:r>
      <w:r w:rsidRPr="00D40F9A">
        <w:t>:</w:t>
      </w:r>
    </w:p>
    <w:p w14:paraId="5A761CD9" w14:textId="77777777" w:rsidR="00895932" w:rsidRPr="00D40F9A" w:rsidRDefault="00895932">
      <w:pPr>
        <w:pStyle w:val="SourceCodeLanguage"/>
        <w:numPr>
          <w:ilvl w:val="2"/>
          <w:numId w:val="55"/>
        </w:numPr>
      </w:pPr>
      <w:r w:rsidRPr="00D40F9A">
        <w:t>json</w:t>
      </w:r>
    </w:p>
    <w:p w14:paraId="003D9637" w14:textId="77777777" w:rsidR="00895932" w:rsidRPr="00D40F9A" w:rsidRDefault="00895932">
      <w:pPr>
        <w:pStyle w:val="SourceCode"/>
        <w:numPr>
          <w:ilvl w:val="2"/>
          <w:numId w:val="55"/>
        </w:numPr>
        <w:spacing w:before="0" w:after="0"/>
      </w:pPr>
      <w:r w:rsidRPr="00D40F9A">
        <w:t>{</w:t>
      </w:r>
    </w:p>
    <w:p w14:paraId="55B8663D" w14:textId="77777777" w:rsidR="00895932" w:rsidRPr="00D40F9A" w:rsidRDefault="00895932">
      <w:pPr>
        <w:pStyle w:val="SourceCode"/>
        <w:numPr>
          <w:ilvl w:val="2"/>
          <w:numId w:val="55"/>
        </w:numPr>
        <w:spacing w:before="0" w:after="0"/>
      </w:pPr>
      <w:r w:rsidRPr="00D40F9A">
        <w:t xml:space="preserve">  "id": "songId",</w:t>
      </w:r>
    </w:p>
    <w:p w14:paraId="1E371D16" w14:textId="77777777" w:rsidR="00895932" w:rsidRPr="00D40F9A" w:rsidRDefault="00895932">
      <w:pPr>
        <w:pStyle w:val="SourceCode"/>
        <w:numPr>
          <w:ilvl w:val="2"/>
          <w:numId w:val="55"/>
        </w:numPr>
        <w:spacing w:before="0" w:after="0"/>
      </w:pPr>
      <w:r w:rsidRPr="00D40F9A">
        <w:t xml:space="preserve">  "title": "Test Song"</w:t>
      </w:r>
    </w:p>
    <w:p w14:paraId="43639E92" w14:textId="77777777" w:rsidR="00895932" w:rsidRPr="00D40F9A" w:rsidRDefault="00895932">
      <w:pPr>
        <w:pStyle w:val="SourceCode"/>
        <w:numPr>
          <w:ilvl w:val="2"/>
          <w:numId w:val="55"/>
        </w:numPr>
        <w:spacing w:before="0" w:after="0"/>
      </w:pPr>
      <w:r w:rsidRPr="00D40F9A">
        <w:t>}</w:t>
      </w:r>
    </w:p>
    <w:p w14:paraId="5FC72F1D" w14:textId="77777777" w:rsidR="00895932" w:rsidRPr="00D40F9A" w:rsidRDefault="00895932">
      <w:pPr>
        <w:pStyle w:val="Listaszerbekezds"/>
        <w:numPr>
          <w:ilvl w:val="0"/>
          <w:numId w:val="68"/>
        </w:numPr>
        <w:spacing w:line="240" w:lineRule="auto"/>
        <w:jc w:val="left"/>
      </w:pPr>
      <w:r w:rsidRPr="00D40F9A">
        <w:rPr>
          <w:b/>
          <w:bCs/>
        </w:rPr>
        <w:t>SongsService -&gt; uploadDirect -&gt; should throw an error when direct upload fails</w:t>
      </w:r>
      <w:r w:rsidRPr="00D40F9A">
        <w:t xml:space="preserve">: Ez a teszteset ellenőrzi, hogy a </w:t>
      </w:r>
      <w:r w:rsidRPr="00D40F9A">
        <w:rPr>
          <w:rStyle w:val="VerbatimChar"/>
        </w:rPr>
        <w:t>uploadDirect</w:t>
      </w:r>
      <w:r w:rsidRPr="00D40F9A">
        <w:t xml:space="preserve"> metódus hibát dob-e, ha a közvetlen feltöltés sikertelen. A </w:t>
      </w:r>
      <w:r w:rsidRPr="00D40F9A">
        <w:rPr>
          <w:rStyle w:val="VerbatimChar"/>
        </w:rPr>
        <w:t>prisma.song.create</w:t>
      </w:r>
      <w:r w:rsidRPr="00D40F9A">
        <w:t xml:space="preserve"> metódust mockolja, hogy hibát dobjon, és ellenőrzi, hogy a </w:t>
      </w:r>
      <w:r w:rsidRPr="00D40F9A">
        <w:rPr>
          <w:rStyle w:val="VerbatimChar"/>
        </w:rPr>
        <w:t>service.uploadDirect</w:t>
      </w:r>
      <w:r w:rsidRPr="00D40F9A">
        <w:t xml:space="preserve"> metódus a várt hibát dobja-e.</w:t>
      </w:r>
    </w:p>
    <w:p w14:paraId="776750D6"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519511C2"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5ED72E98" w14:textId="77777777" w:rsidR="00895932" w:rsidRPr="00D40F9A" w:rsidRDefault="00895932">
      <w:pPr>
        <w:pStyle w:val="SourceCodeLanguage"/>
        <w:numPr>
          <w:ilvl w:val="2"/>
          <w:numId w:val="55"/>
        </w:numPr>
      </w:pPr>
      <w:r w:rsidRPr="00D40F9A">
        <w:t>json</w:t>
      </w:r>
    </w:p>
    <w:p w14:paraId="00236560" w14:textId="77777777" w:rsidR="00895932" w:rsidRPr="00D40F9A" w:rsidRDefault="00895932">
      <w:pPr>
        <w:pStyle w:val="SourceCode"/>
        <w:numPr>
          <w:ilvl w:val="2"/>
          <w:numId w:val="55"/>
        </w:numPr>
        <w:spacing w:before="0" w:after="0"/>
      </w:pPr>
      <w:r w:rsidRPr="00D40F9A">
        <w:t>{</w:t>
      </w:r>
    </w:p>
    <w:p w14:paraId="68F4B36B" w14:textId="77777777" w:rsidR="00895932" w:rsidRPr="00D40F9A" w:rsidRDefault="00895932">
      <w:pPr>
        <w:pStyle w:val="SourceCode"/>
        <w:numPr>
          <w:ilvl w:val="2"/>
          <w:numId w:val="55"/>
        </w:numPr>
        <w:spacing w:before="0" w:after="0"/>
      </w:pPr>
      <w:r w:rsidRPr="00D40F9A">
        <w:t xml:space="preserve">  "token": {</w:t>
      </w:r>
    </w:p>
    <w:p w14:paraId="0E93FBC6" w14:textId="77777777" w:rsidR="00895932" w:rsidRPr="00D40F9A" w:rsidRDefault="00895932">
      <w:pPr>
        <w:pStyle w:val="SourceCode"/>
        <w:numPr>
          <w:ilvl w:val="2"/>
          <w:numId w:val="55"/>
        </w:numPr>
        <w:spacing w:before="0" w:after="0"/>
      </w:pPr>
      <w:r w:rsidRPr="00D40F9A">
        <w:t xml:space="preserve">    "username": "testUser",</w:t>
      </w:r>
    </w:p>
    <w:p w14:paraId="5E2E8C02" w14:textId="77777777" w:rsidR="00895932" w:rsidRPr="00D40F9A" w:rsidRDefault="00895932">
      <w:pPr>
        <w:pStyle w:val="SourceCode"/>
        <w:numPr>
          <w:ilvl w:val="2"/>
          <w:numId w:val="55"/>
        </w:numPr>
        <w:spacing w:before="0" w:after="0"/>
      </w:pPr>
      <w:r w:rsidRPr="00D40F9A">
        <w:t xml:space="preserve">    "sub": "123"</w:t>
      </w:r>
    </w:p>
    <w:p w14:paraId="3ABE0198" w14:textId="77777777" w:rsidR="00895932" w:rsidRPr="00D40F9A" w:rsidRDefault="00895932">
      <w:pPr>
        <w:pStyle w:val="SourceCode"/>
        <w:numPr>
          <w:ilvl w:val="2"/>
          <w:numId w:val="55"/>
        </w:numPr>
        <w:spacing w:before="0" w:after="0"/>
      </w:pPr>
      <w:r w:rsidRPr="00D40F9A">
        <w:t xml:space="preserve">  }</w:t>
      </w:r>
    </w:p>
    <w:p w14:paraId="264FE808" w14:textId="77777777" w:rsidR="00895932" w:rsidRPr="00D40F9A" w:rsidRDefault="00895932">
      <w:pPr>
        <w:pStyle w:val="SourceCode"/>
        <w:numPr>
          <w:ilvl w:val="2"/>
          <w:numId w:val="55"/>
        </w:numPr>
        <w:spacing w:before="0" w:after="0"/>
      </w:pPr>
      <w:r w:rsidRPr="00D40F9A">
        <w:t>}</w:t>
      </w:r>
    </w:p>
    <w:p w14:paraId="62853D24" w14:textId="77777777" w:rsidR="00895932" w:rsidRPr="00D40F9A" w:rsidRDefault="00895932">
      <w:pPr>
        <w:pStyle w:val="Listaszerbekezds"/>
        <w:numPr>
          <w:ilvl w:val="2"/>
          <w:numId w:val="68"/>
        </w:numPr>
        <w:spacing w:line="240" w:lineRule="auto"/>
        <w:jc w:val="left"/>
      </w:pPr>
      <w:r w:rsidRPr="00D40F9A">
        <w:rPr>
          <w:b/>
          <w:bCs/>
        </w:rPr>
        <w:t>mockFile</w:t>
      </w:r>
      <w:r w:rsidRPr="00D40F9A">
        <w:t>:</w:t>
      </w:r>
    </w:p>
    <w:p w14:paraId="2C877DCC" w14:textId="77777777" w:rsidR="00895932" w:rsidRPr="00D40F9A" w:rsidRDefault="00895932">
      <w:pPr>
        <w:pStyle w:val="SourceCodeLanguage"/>
        <w:numPr>
          <w:ilvl w:val="2"/>
          <w:numId w:val="55"/>
        </w:numPr>
      </w:pPr>
      <w:r w:rsidRPr="00D40F9A">
        <w:t>json</w:t>
      </w:r>
    </w:p>
    <w:p w14:paraId="64F1CE47" w14:textId="77777777" w:rsidR="00895932" w:rsidRPr="00D40F9A" w:rsidRDefault="00895932">
      <w:pPr>
        <w:pStyle w:val="SourceCode"/>
        <w:numPr>
          <w:ilvl w:val="2"/>
          <w:numId w:val="55"/>
        </w:numPr>
        <w:spacing w:before="0" w:after="0"/>
      </w:pPr>
      <w:r w:rsidRPr="00D40F9A">
        <w:t>{</w:t>
      </w:r>
    </w:p>
    <w:p w14:paraId="2B836B76" w14:textId="77777777" w:rsidR="00895932" w:rsidRPr="00D40F9A" w:rsidRDefault="00895932">
      <w:pPr>
        <w:pStyle w:val="SourceCode"/>
        <w:numPr>
          <w:ilvl w:val="2"/>
          <w:numId w:val="55"/>
        </w:numPr>
        <w:spacing w:before="0" w:after="0"/>
      </w:pPr>
      <w:r w:rsidRPr="00D40F9A">
        <w:t xml:space="preserve">  "path": "path/to/song.mp3"</w:t>
      </w:r>
    </w:p>
    <w:p w14:paraId="6BBE5665" w14:textId="77777777" w:rsidR="00895932" w:rsidRPr="00D40F9A" w:rsidRDefault="00895932">
      <w:pPr>
        <w:pStyle w:val="SourceCode"/>
        <w:numPr>
          <w:ilvl w:val="2"/>
          <w:numId w:val="55"/>
        </w:numPr>
        <w:spacing w:before="0" w:after="0"/>
      </w:pPr>
      <w:r w:rsidRPr="00D40F9A">
        <w:t>}</w:t>
      </w:r>
    </w:p>
    <w:p w14:paraId="00055A4E" w14:textId="77777777" w:rsidR="00895932" w:rsidRPr="00D40F9A" w:rsidRDefault="00895932">
      <w:pPr>
        <w:pStyle w:val="Listaszerbekezds"/>
        <w:numPr>
          <w:ilvl w:val="2"/>
          <w:numId w:val="68"/>
        </w:numPr>
        <w:spacing w:line="240" w:lineRule="auto"/>
        <w:jc w:val="left"/>
      </w:pPr>
      <w:r w:rsidRPr="00D40F9A">
        <w:rPr>
          <w:b/>
          <w:bCs/>
        </w:rPr>
        <w:t>mockCreateSongDto</w:t>
      </w:r>
      <w:r w:rsidRPr="00D40F9A">
        <w:t>:</w:t>
      </w:r>
    </w:p>
    <w:p w14:paraId="68660E51" w14:textId="77777777" w:rsidR="00895932" w:rsidRPr="00D40F9A" w:rsidRDefault="00895932">
      <w:pPr>
        <w:pStyle w:val="SourceCodeLanguage"/>
        <w:numPr>
          <w:ilvl w:val="2"/>
          <w:numId w:val="55"/>
        </w:numPr>
      </w:pPr>
      <w:r w:rsidRPr="00D40F9A">
        <w:t>json</w:t>
      </w:r>
    </w:p>
    <w:p w14:paraId="2E402B2B" w14:textId="77777777" w:rsidR="00895932" w:rsidRPr="00D40F9A" w:rsidRDefault="00895932">
      <w:pPr>
        <w:pStyle w:val="SourceCode"/>
        <w:numPr>
          <w:ilvl w:val="2"/>
          <w:numId w:val="55"/>
        </w:numPr>
        <w:spacing w:before="0" w:after="0"/>
      </w:pPr>
      <w:r w:rsidRPr="00D40F9A">
        <w:t>{</w:t>
      </w:r>
    </w:p>
    <w:p w14:paraId="6EC4EDFB" w14:textId="77777777" w:rsidR="00895932" w:rsidRPr="00D40F9A" w:rsidRDefault="00895932">
      <w:pPr>
        <w:pStyle w:val="SourceCode"/>
        <w:numPr>
          <w:ilvl w:val="2"/>
          <w:numId w:val="55"/>
        </w:numPr>
        <w:spacing w:before="0" w:after="0"/>
      </w:pPr>
      <w:r w:rsidRPr="00D40F9A">
        <w:t xml:space="preserve">  "title": "Test Song"</w:t>
      </w:r>
    </w:p>
    <w:p w14:paraId="13EA9C77" w14:textId="77777777" w:rsidR="00895932" w:rsidRPr="00D40F9A" w:rsidRDefault="00895932">
      <w:pPr>
        <w:pStyle w:val="SourceCode"/>
        <w:numPr>
          <w:ilvl w:val="2"/>
          <w:numId w:val="55"/>
        </w:numPr>
        <w:spacing w:before="0" w:after="0"/>
      </w:pPr>
      <w:r w:rsidRPr="00D40F9A">
        <w:t>}</w:t>
      </w:r>
    </w:p>
    <w:p w14:paraId="2A813276"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3979994E"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08FB2745" w14:textId="77777777" w:rsidR="00895932" w:rsidRPr="00D40F9A" w:rsidRDefault="00895932">
      <w:pPr>
        <w:pStyle w:val="SourceCodeLanguage"/>
        <w:numPr>
          <w:ilvl w:val="2"/>
          <w:numId w:val="55"/>
        </w:numPr>
      </w:pPr>
      <w:r w:rsidRPr="00D40F9A">
        <w:t>json</w:t>
      </w:r>
    </w:p>
    <w:p w14:paraId="261E450E" w14:textId="77777777" w:rsidR="00895932" w:rsidRPr="00D40F9A" w:rsidRDefault="00895932">
      <w:pPr>
        <w:pStyle w:val="SourceCode"/>
        <w:numPr>
          <w:ilvl w:val="2"/>
          <w:numId w:val="55"/>
        </w:numPr>
        <w:spacing w:before="0" w:after="0"/>
      </w:pPr>
      <w:r w:rsidRPr="00D40F9A">
        <w:t>{</w:t>
      </w:r>
    </w:p>
    <w:p w14:paraId="724BEC65" w14:textId="77777777" w:rsidR="00895932" w:rsidRPr="00D40F9A" w:rsidRDefault="00895932">
      <w:pPr>
        <w:pStyle w:val="SourceCode"/>
        <w:numPr>
          <w:ilvl w:val="2"/>
          <w:numId w:val="55"/>
        </w:numPr>
        <w:spacing w:before="0" w:after="0"/>
      </w:pPr>
      <w:r w:rsidRPr="00D40F9A">
        <w:t xml:space="preserve">  "message": "Error uploading song directly into songs: Upload failed",</w:t>
      </w:r>
    </w:p>
    <w:p w14:paraId="65B8D560" w14:textId="77777777" w:rsidR="00895932" w:rsidRPr="00D40F9A" w:rsidRDefault="00895932">
      <w:pPr>
        <w:pStyle w:val="SourceCode"/>
        <w:numPr>
          <w:ilvl w:val="2"/>
          <w:numId w:val="55"/>
        </w:numPr>
        <w:spacing w:before="0" w:after="0"/>
      </w:pPr>
      <w:r w:rsidRPr="00D40F9A">
        <w:t xml:space="preserve">  "statusCode": 500</w:t>
      </w:r>
    </w:p>
    <w:p w14:paraId="7EDEB949" w14:textId="77777777" w:rsidR="00895932" w:rsidRPr="00D40F9A" w:rsidRDefault="00895932">
      <w:pPr>
        <w:pStyle w:val="SourceCode"/>
        <w:numPr>
          <w:ilvl w:val="2"/>
          <w:numId w:val="55"/>
        </w:numPr>
        <w:spacing w:before="0" w:after="0"/>
      </w:pPr>
      <w:r w:rsidRPr="00D40F9A">
        <w:t>}</w:t>
      </w:r>
    </w:p>
    <w:p w14:paraId="41771790" w14:textId="77777777" w:rsidR="00895932" w:rsidRPr="00D40F9A" w:rsidRDefault="00895932">
      <w:pPr>
        <w:pStyle w:val="Listaszerbekezds"/>
        <w:numPr>
          <w:ilvl w:val="0"/>
          <w:numId w:val="68"/>
        </w:numPr>
        <w:spacing w:line="240" w:lineRule="auto"/>
        <w:jc w:val="left"/>
      </w:pPr>
      <w:r w:rsidRPr="00D40F9A">
        <w:rPr>
          <w:b/>
          <w:bCs/>
        </w:rPr>
        <w:lastRenderedPageBreak/>
        <w:t>SongsService -&gt; renameById -&gt; should rename a song</w:t>
      </w:r>
      <w:r w:rsidRPr="00D40F9A">
        <w:t xml:space="preserve">: Ez a teszteset ellenőrzi, hogy a </w:t>
      </w:r>
      <w:r w:rsidRPr="00D40F9A">
        <w:rPr>
          <w:rStyle w:val="VerbatimChar"/>
        </w:rPr>
        <w:t>renameById</w:t>
      </w:r>
      <w:r w:rsidRPr="00D40F9A">
        <w:t xml:space="preserve"> metódus átnevez-e egy dalt az admin számára. A </w:t>
      </w:r>
      <w:r w:rsidRPr="00D40F9A">
        <w:rPr>
          <w:rStyle w:val="VerbatimChar"/>
        </w:rPr>
        <w:t>prisma.song.findUnique</w:t>
      </w:r>
      <w:r w:rsidRPr="00D40F9A">
        <w:t xml:space="preserve"> és </w:t>
      </w:r>
      <w:r w:rsidRPr="00D40F9A">
        <w:rPr>
          <w:rStyle w:val="VerbatimChar"/>
        </w:rPr>
        <w:t>prisma.song.update</w:t>
      </w:r>
      <w:r w:rsidRPr="00D40F9A">
        <w:t xml:space="preserve"> metódusokat mockolja, hogy egy dalt adjon vissza, és ellenőrzi, hogy a </w:t>
      </w:r>
      <w:r w:rsidRPr="00D40F9A">
        <w:rPr>
          <w:rStyle w:val="VerbatimChar"/>
        </w:rPr>
        <w:t>service.renameById</w:t>
      </w:r>
      <w:r w:rsidRPr="00D40F9A">
        <w:t xml:space="preserve"> metódus a várt eredményt adja-e vissza.</w:t>
      </w:r>
    </w:p>
    <w:p w14:paraId="10CFB479"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0B4B528A"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63AA1DAC" w14:textId="77777777" w:rsidR="00895932" w:rsidRPr="00D40F9A" w:rsidRDefault="00895932">
      <w:pPr>
        <w:pStyle w:val="SourceCodeLanguage"/>
        <w:numPr>
          <w:ilvl w:val="2"/>
          <w:numId w:val="55"/>
        </w:numPr>
      </w:pPr>
      <w:r w:rsidRPr="00D40F9A">
        <w:t>json</w:t>
      </w:r>
    </w:p>
    <w:p w14:paraId="10412967" w14:textId="77777777" w:rsidR="00895932" w:rsidRPr="00D40F9A" w:rsidRDefault="00895932">
      <w:pPr>
        <w:pStyle w:val="SourceCode"/>
        <w:numPr>
          <w:ilvl w:val="2"/>
          <w:numId w:val="55"/>
        </w:numPr>
        <w:spacing w:before="0" w:after="0"/>
      </w:pPr>
      <w:r w:rsidRPr="00D40F9A">
        <w:t>{</w:t>
      </w:r>
    </w:p>
    <w:p w14:paraId="2EDE06B2" w14:textId="77777777" w:rsidR="00895932" w:rsidRPr="00D40F9A" w:rsidRDefault="00895932">
      <w:pPr>
        <w:pStyle w:val="SourceCode"/>
        <w:numPr>
          <w:ilvl w:val="2"/>
          <w:numId w:val="55"/>
        </w:numPr>
        <w:spacing w:before="0" w:after="0"/>
      </w:pPr>
      <w:r w:rsidRPr="00D40F9A">
        <w:t xml:space="preserve">  "token": {</w:t>
      </w:r>
    </w:p>
    <w:p w14:paraId="16B3AFEF" w14:textId="77777777" w:rsidR="00895932" w:rsidRPr="00D40F9A" w:rsidRDefault="00895932">
      <w:pPr>
        <w:pStyle w:val="SourceCode"/>
        <w:numPr>
          <w:ilvl w:val="2"/>
          <w:numId w:val="55"/>
        </w:numPr>
        <w:spacing w:before="0" w:after="0"/>
      </w:pPr>
      <w:r w:rsidRPr="00D40F9A">
        <w:t xml:space="preserve">    "username": "testUser",</w:t>
      </w:r>
    </w:p>
    <w:p w14:paraId="0671326E" w14:textId="77777777" w:rsidR="00895932" w:rsidRPr="00D40F9A" w:rsidRDefault="00895932">
      <w:pPr>
        <w:pStyle w:val="SourceCode"/>
        <w:numPr>
          <w:ilvl w:val="2"/>
          <w:numId w:val="55"/>
        </w:numPr>
        <w:spacing w:before="0" w:after="0"/>
      </w:pPr>
      <w:r w:rsidRPr="00D40F9A">
        <w:t xml:space="preserve">    "sub": "123"</w:t>
      </w:r>
    </w:p>
    <w:p w14:paraId="3FA847D4" w14:textId="77777777" w:rsidR="00895932" w:rsidRPr="00D40F9A" w:rsidRDefault="00895932">
      <w:pPr>
        <w:pStyle w:val="SourceCode"/>
        <w:numPr>
          <w:ilvl w:val="2"/>
          <w:numId w:val="55"/>
        </w:numPr>
        <w:spacing w:before="0" w:after="0"/>
      </w:pPr>
      <w:r w:rsidRPr="00D40F9A">
        <w:t xml:space="preserve">  }</w:t>
      </w:r>
    </w:p>
    <w:p w14:paraId="5645462A" w14:textId="3B88AEA6" w:rsidR="00AF4AA8" w:rsidRPr="005766AF" w:rsidRDefault="00895932">
      <w:pPr>
        <w:pStyle w:val="SourceCode"/>
        <w:numPr>
          <w:ilvl w:val="2"/>
          <w:numId w:val="55"/>
        </w:numPr>
        <w:spacing w:before="0" w:after="0"/>
      </w:pPr>
      <w:r w:rsidRPr="00D40F9A">
        <w:t>}</w:t>
      </w:r>
    </w:p>
    <w:p w14:paraId="4AF74181" w14:textId="40BAB883" w:rsidR="00895932" w:rsidRPr="00D40F9A" w:rsidRDefault="00895932">
      <w:pPr>
        <w:pStyle w:val="Listaszerbekezds"/>
        <w:numPr>
          <w:ilvl w:val="2"/>
          <w:numId w:val="68"/>
        </w:numPr>
        <w:spacing w:line="240" w:lineRule="auto"/>
        <w:jc w:val="left"/>
      </w:pPr>
      <w:r w:rsidRPr="00D40F9A">
        <w:rPr>
          <w:b/>
          <w:bCs/>
        </w:rPr>
        <w:t>mockSong</w:t>
      </w:r>
      <w:r w:rsidRPr="00D40F9A">
        <w:t>:</w:t>
      </w:r>
    </w:p>
    <w:p w14:paraId="0A98DB24" w14:textId="77777777" w:rsidR="00895932" w:rsidRPr="00D40F9A" w:rsidRDefault="00895932">
      <w:pPr>
        <w:pStyle w:val="SourceCodeLanguage"/>
        <w:numPr>
          <w:ilvl w:val="2"/>
          <w:numId w:val="55"/>
        </w:numPr>
      </w:pPr>
      <w:r w:rsidRPr="00D40F9A">
        <w:t>json</w:t>
      </w:r>
    </w:p>
    <w:p w14:paraId="251BAF6C" w14:textId="77777777" w:rsidR="00895932" w:rsidRPr="00D40F9A" w:rsidRDefault="00895932">
      <w:pPr>
        <w:pStyle w:val="SourceCode"/>
        <w:numPr>
          <w:ilvl w:val="2"/>
          <w:numId w:val="55"/>
        </w:numPr>
        <w:spacing w:before="0" w:after="0"/>
      </w:pPr>
      <w:r w:rsidRPr="00D40F9A">
        <w:t>{</w:t>
      </w:r>
    </w:p>
    <w:p w14:paraId="322596AE" w14:textId="77777777" w:rsidR="00895932" w:rsidRPr="00D40F9A" w:rsidRDefault="00895932">
      <w:pPr>
        <w:pStyle w:val="SourceCode"/>
        <w:numPr>
          <w:ilvl w:val="2"/>
          <w:numId w:val="55"/>
        </w:numPr>
        <w:spacing w:before="0" w:after="0"/>
      </w:pPr>
      <w:r w:rsidRPr="00D40F9A">
        <w:t xml:space="preserve">  "id": "songId",</w:t>
      </w:r>
    </w:p>
    <w:p w14:paraId="67125FE2" w14:textId="77777777" w:rsidR="00895932" w:rsidRPr="00D40F9A" w:rsidRDefault="00895932">
      <w:pPr>
        <w:pStyle w:val="SourceCode"/>
        <w:numPr>
          <w:ilvl w:val="2"/>
          <w:numId w:val="55"/>
        </w:numPr>
        <w:spacing w:before="0" w:after="0"/>
      </w:pPr>
      <w:r w:rsidRPr="00D40F9A">
        <w:t xml:space="preserve">  "title": "Test Song",</w:t>
      </w:r>
    </w:p>
    <w:p w14:paraId="46F556AA" w14:textId="77777777" w:rsidR="00895932" w:rsidRPr="00D40F9A" w:rsidRDefault="00895932">
      <w:pPr>
        <w:pStyle w:val="SourceCode"/>
        <w:numPr>
          <w:ilvl w:val="2"/>
          <w:numId w:val="55"/>
        </w:numPr>
        <w:spacing w:before="0" w:after="0"/>
      </w:pPr>
      <w:r w:rsidRPr="00D40F9A">
        <w:t xml:space="preserve">  "songBucket": {</w:t>
      </w:r>
    </w:p>
    <w:p w14:paraId="4D0A915F" w14:textId="77777777" w:rsidR="00895932" w:rsidRPr="00D40F9A" w:rsidRDefault="00895932">
      <w:pPr>
        <w:pStyle w:val="SourceCode"/>
        <w:numPr>
          <w:ilvl w:val="2"/>
          <w:numId w:val="55"/>
        </w:numPr>
        <w:spacing w:before="0" w:after="0"/>
      </w:pPr>
      <w:r w:rsidRPr="00D40F9A">
        <w:t xml:space="preserve">    "path": "path/to/song.mp3"</w:t>
      </w:r>
    </w:p>
    <w:p w14:paraId="2977CCA5" w14:textId="77777777" w:rsidR="00895932" w:rsidRPr="00D40F9A" w:rsidRDefault="00895932">
      <w:pPr>
        <w:pStyle w:val="SourceCode"/>
        <w:numPr>
          <w:ilvl w:val="2"/>
          <w:numId w:val="55"/>
        </w:numPr>
        <w:spacing w:before="0" w:after="0"/>
      </w:pPr>
      <w:r w:rsidRPr="00D40F9A">
        <w:t xml:space="preserve">  }</w:t>
      </w:r>
    </w:p>
    <w:p w14:paraId="73F29554" w14:textId="77777777" w:rsidR="00895932" w:rsidRPr="00D40F9A" w:rsidRDefault="00895932">
      <w:pPr>
        <w:pStyle w:val="SourceCode"/>
        <w:numPr>
          <w:ilvl w:val="2"/>
          <w:numId w:val="55"/>
        </w:numPr>
        <w:spacing w:before="0" w:after="0"/>
      </w:pPr>
      <w:r w:rsidRPr="00D40F9A">
        <w:t>}</w:t>
      </w:r>
    </w:p>
    <w:p w14:paraId="3C57AAFB"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0A473594" w14:textId="77777777" w:rsidR="00895932" w:rsidRPr="00D40F9A" w:rsidRDefault="00895932">
      <w:pPr>
        <w:pStyle w:val="Listaszerbekezds"/>
        <w:numPr>
          <w:ilvl w:val="2"/>
          <w:numId w:val="68"/>
        </w:numPr>
        <w:spacing w:line="240" w:lineRule="auto"/>
        <w:jc w:val="left"/>
      </w:pPr>
      <w:r w:rsidRPr="00D40F9A">
        <w:rPr>
          <w:b/>
          <w:bCs/>
        </w:rPr>
        <w:t>result</w:t>
      </w:r>
      <w:r w:rsidRPr="00D40F9A">
        <w:t>:</w:t>
      </w:r>
    </w:p>
    <w:p w14:paraId="68DF32CC" w14:textId="77777777" w:rsidR="00895932" w:rsidRPr="00D40F9A" w:rsidRDefault="00895932">
      <w:pPr>
        <w:pStyle w:val="SourceCodeLanguage"/>
        <w:numPr>
          <w:ilvl w:val="2"/>
          <w:numId w:val="55"/>
        </w:numPr>
      </w:pPr>
      <w:r w:rsidRPr="00D40F9A">
        <w:t>json</w:t>
      </w:r>
    </w:p>
    <w:p w14:paraId="55ACB99D" w14:textId="77777777" w:rsidR="00895932" w:rsidRPr="00D40F9A" w:rsidRDefault="00895932">
      <w:pPr>
        <w:pStyle w:val="SourceCode"/>
        <w:numPr>
          <w:ilvl w:val="2"/>
          <w:numId w:val="55"/>
        </w:numPr>
        <w:spacing w:before="0" w:after="0"/>
      </w:pPr>
      <w:r w:rsidRPr="00D40F9A">
        <w:t>{</w:t>
      </w:r>
    </w:p>
    <w:p w14:paraId="5E599F63" w14:textId="77777777" w:rsidR="00895932" w:rsidRPr="00D40F9A" w:rsidRDefault="00895932">
      <w:pPr>
        <w:pStyle w:val="SourceCode"/>
        <w:numPr>
          <w:ilvl w:val="2"/>
          <w:numId w:val="55"/>
        </w:numPr>
        <w:spacing w:before="0" w:after="0"/>
      </w:pPr>
      <w:r w:rsidRPr="00D40F9A">
        <w:t xml:space="preserve">  "message": "Song renamed successfully to New Title"</w:t>
      </w:r>
    </w:p>
    <w:p w14:paraId="2F4493A0" w14:textId="77777777" w:rsidR="00895932" w:rsidRPr="00D40F9A" w:rsidRDefault="00895932">
      <w:pPr>
        <w:pStyle w:val="SourceCode"/>
        <w:numPr>
          <w:ilvl w:val="2"/>
          <w:numId w:val="55"/>
        </w:numPr>
        <w:spacing w:before="0" w:after="0"/>
      </w:pPr>
      <w:r w:rsidRPr="00D40F9A">
        <w:t>}</w:t>
      </w:r>
    </w:p>
    <w:p w14:paraId="74E021DC" w14:textId="77777777" w:rsidR="00895932" w:rsidRPr="00D40F9A" w:rsidRDefault="00895932">
      <w:pPr>
        <w:pStyle w:val="Listaszerbekezds"/>
        <w:numPr>
          <w:ilvl w:val="0"/>
          <w:numId w:val="68"/>
        </w:numPr>
        <w:spacing w:line="240" w:lineRule="auto"/>
        <w:jc w:val="left"/>
      </w:pPr>
      <w:r w:rsidRPr="00D40F9A">
        <w:rPr>
          <w:b/>
          <w:bCs/>
        </w:rPr>
        <w:t>SongsService -&gt; renameById -&gt; should throw an error when rename fails</w:t>
      </w:r>
      <w:r w:rsidRPr="00D40F9A">
        <w:t xml:space="preserve">: Ez a teszteset ellenőrzi, hogy a </w:t>
      </w:r>
      <w:r w:rsidRPr="00D40F9A">
        <w:rPr>
          <w:rStyle w:val="VerbatimChar"/>
        </w:rPr>
        <w:t>renameById</w:t>
      </w:r>
      <w:r w:rsidRPr="00D40F9A">
        <w:t xml:space="preserve"> metódus hibát dob-e, ha az átnevezés sikertelen. A </w:t>
      </w:r>
      <w:r w:rsidRPr="00D40F9A">
        <w:rPr>
          <w:rStyle w:val="VerbatimChar"/>
        </w:rPr>
        <w:t>prisma.song.findUnique</w:t>
      </w:r>
      <w:r w:rsidRPr="00D40F9A">
        <w:t xml:space="preserve"> és </w:t>
      </w:r>
      <w:r w:rsidRPr="00D40F9A">
        <w:rPr>
          <w:rStyle w:val="VerbatimChar"/>
        </w:rPr>
        <w:t>prisma.song.update</w:t>
      </w:r>
      <w:r w:rsidRPr="00D40F9A">
        <w:t xml:space="preserve"> metódusokat mockolja, hogy hibát dobjon, és ellenőrzi, hogy a </w:t>
      </w:r>
      <w:r w:rsidRPr="00D40F9A">
        <w:rPr>
          <w:rStyle w:val="VerbatimChar"/>
        </w:rPr>
        <w:t>service.renameById</w:t>
      </w:r>
      <w:r w:rsidRPr="00D40F9A">
        <w:t xml:space="preserve"> metódus a várt hibát dobja-e.</w:t>
      </w:r>
    </w:p>
    <w:p w14:paraId="557FF2BA"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288FA283"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295A465F" w14:textId="77777777" w:rsidR="00895932" w:rsidRPr="00D40F9A" w:rsidRDefault="00895932">
      <w:pPr>
        <w:pStyle w:val="SourceCodeLanguage"/>
        <w:numPr>
          <w:ilvl w:val="2"/>
          <w:numId w:val="55"/>
        </w:numPr>
      </w:pPr>
      <w:r w:rsidRPr="00D40F9A">
        <w:t>json</w:t>
      </w:r>
    </w:p>
    <w:p w14:paraId="074A68A2" w14:textId="77777777" w:rsidR="00895932" w:rsidRPr="00D40F9A" w:rsidRDefault="00895932">
      <w:pPr>
        <w:pStyle w:val="SourceCode"/>
        <w:numPr>
          <w:ilvl w:val="2"/>
          <w:numId w:val="55"/>
        </w:numPr>
        <w:spacing w:before="0" w:after="0"/>
      </w:pPr>
      <w:r w:rsidRPr="00D40F9A">
        <w:t>{</w:t>
      </w:r>
    </w:p>
    <w:p w14:paraId="4C9CB238" w14:textId="77777777" w:rsidR="00895932" w:rsidRPr="00D40F9A" w:rsidRDefault="00895932">
      <w:pPr>
        <w:pStyle w:val="SourceCode"/>
        <w:numPr>
          <w:ilvl w:val="2"/>
          <w:numId w:val="55"/>
        </w:numPr>
        <w:spacing w:before="0" w:after="0"/>
      </w:pPr>
      <w:r w:rsidRPr="00D40F9A">
        <w:t xml:space="preserve">  "token": {</w:t>
      </w:r>
    </w:p>
    <w:p w14:paraId="326DDDFE" w14:textId="77777777" w:rsidR="00895932" w:rsidRPr="00D40F9A" w:rsidRDefault="00895932">
      <w:pPr>
        <w:pStyle w:val="SourceCode"/>
        <w:numPr>
          <w:ilvl w:val="2"/>
          <w:numId w:val="55"/>
        </w:numPr>
        <w:spacing w:before="0" w:after="0"/>
      </w:pPr>
      <w:r w:rsidRPr="00D40F9A">
        <w:t xml:space="preserve">    "username": "testUser",</w:t>
      </w:r>
    </w:p>
    <w:p w14:paraId="3BEA3656" w14:textId="77777777" w:rsidR="00895932" w:rsidRPr="00D40F9A" w:rsidRDefault="00895932">
      <w:pPr>
        <w:pStyle w:val="SourceCode"/>
        <w:numPr>
          <w:ilvl w:val="2"/>
          <w:numId w:val="55"/>
        </w:numPr>
        <w:spacing w:before="0" w:after="0"/>
      </w:pPr>
      <w:r w:rsidRPr="00D40F9A">
        <w:t xml:space="preserve">    "sub": "123"</w:t>
      </w:r>
    </w:p>
    <w:p w14:paraId="23334BA6" w14:textId="77777777" w:rsidR="00895932" w:rsidRPr="00D40F9A" w:rsidRDefault="00895932">
      <w:pPr>
        <w:pStyle w:val="SourceCode"/>
        <w:numPr>
          <w:ilvl w:val="2"/>
          <w:numId w:val="55"/>
        </w:numPr>
        <w:spacing w:before="0" w:after="0"/>
      </w:pPr>
      <w:r w:rsidRPr="00D40F9A">
        <w:t xml:space="preserve">  }</w:t>
      </w:r>
    </w:p>
    <w:p w14:paraId="01E9E0F2" w14:textId="77777777" w:rsidR="00895932" w:rsidRPr="00D40F9A" w:rsidRDefault="00895932">
      <w:pPr>
        <w:pStyle w:val="SourceCode"/>
        <w:numPr>
          <w:ilvl w:val="2"/>
          <w:numId w:val="55"/>
        </w:numPr>
        <w:spacing w:before="0" w:after="0"/>
      </w:pPr>
      <w:r w:rsidRPr="00D40F9A">
        <w:t>}</w:t>
      </w:r>
    </w:p>
    <w:p w14:paraId="04675BE4" w14:textId="77777777" w:rsidR="00895932" w:rsidRPr="00D40F9A" w:rsidRDefault="00895932">
      <w:pPr>
        <w:pStyle w:val="Listaszerbekezds"/>
        <w:numPr>
          <w:ilvl w:val="2"/>
          <w:numId w:val="68"/>
        </w:numPr>
        <w:spacing w:line="240" w:lineRule="auto"/>
        <w:jc w:val="left"/>
      </w:pPr>
      <w:r w:rsidRPr="00D40F9A">
        <w:rPr>
          <w:b/>
          <w:bCs/>
        </w:rPr>
        <w:t>mockSong</w:t>
      </w:r>
      <w:r w:rsidRPr="00D40F9A">
        <w:t>:</w:t>
      </w:r>
    </w:p>
    <w:p w14:paraId="0C3CE13F" w14:textId="77777777" w:rsidR="00895932" w:rsidRPr="00D40F9A" w:rsidRDefault="00895932">
      <w:pPr>
        <w:pStyle w:val="SourceCodeLanguage"/>
        <w:numPr>
          <w:ilvl w:val="2"/>
          <w:numId w:val="55"/>
        </w:numPr>
      </w:pPr>
      <w:r w:rsidRPr="00D40F9A">
        <w:t>json</w:t>
      </w:r>
    </w:p>
    <w:p w14:paraId="1699E6D3" w14:textId="77777777" w:rsidR="00895932" w:rsidRPr="00D40F9A" w:rsidRDefault="00895932">
      <w:pPr>
        <w:pStyle w:val="SourceCode"/>
        <w:numPr>
          <w:ilvl w:val="2"/>
          <w:numId w:val="55"/>
        </w:numPr>
        <w:spacing w:before="0" w:after="0"/>
      </w:pPr>
      <w:r w:rsidRPr="00D40F9A">
        <w:t>{</w:t>
      </w:r>
    </w:p>
    <w:p w14:paraId="2938F909" w14:textId="77777777" w:rsidR="00895932" w:rsidRPr="00D40F9A" w:rsidRDefault="00895932">
      <w:pPr>
        <w:pStyle w:val="SourceCode"/>
        <w:numPr>
          <w:ilvl w:val="2"/>
          <w:numId w:val="55"/>
        </w:numPr>
        <w:spacing w:before="0" w:after="0"/>
      </w:pPr>
      <w:r w:rsidRPr="00D40F9A">
        <w:t xml:space="preserve">  "id": "songId",</w:t>
      </w:r>
    </w:p>
    <w:p w14:paraId="09B68CB0" w14:textId="77777777" w:rsidR="00895932" w:rsidRPr="00D40F9A" w:rsidRDefault="00895932">
      <w:pPr>
        <w:pStyle w:val="SourceCode"/>
        <w:numPr>
          <w:ilvl w:val="2"/>
          <w:numId w:val="55"/>
        </w:numPr>
        <w:spacing w:before="0" w:after="0"/>
      </w:pPr>
      <w:r w:rsidRPr="00D40F9A">
        <w:t xml:space="preserve">  "title": "Test Song",</w:t>
      </w:r>
    </w:p>
    <w:p w14:paraId="3B3FFB2D" w14:textId="77777777" w:rsidR="00895932" w:rsidRPr="00D40F9A" w:rsidRDefault="00895932">
      <w:pPr>
        <w:pStyle w:val="SourceCode"/>
        <w:numPr>
          <w:ilvl w:val="2"/>
          <w:numId w:val="55"/>
        </w:numPr>
        <w:spacing w:before="0" w:after="0"/>
      </w:pPr>
      <w:r w:rsidRPr="00D40F9A">
        <w:t xml:space="preserve">  "songBucket": {</w:t>
      </w:r>
    </w:p>
    <w:p w14:paraId="2093D2E1" w14:textId="77777777" w:rsidR="00895932" w:rsidRPr="00D40F9A" w:rsidRDefault="00895932">
      <w:pPr>
        <w:pStyle w:val="SourceCode"/>
        <w:numPr>
          <w:ilvl w:val="2"/>
          <w:numId w:val="55"/>
        </w:numPr>
        <w:spacing w:before="0" w:after="0"/>
      </w:pPr>
      <w:r w:rsidRPr="00D40F9A">
        <w:t xml:space="preserve">    "path": "path/to/song.mp3"</w:t>
      </w:r>
    </w:p>
    <w:p w14:paraId="620DB9EF" w14:textId="77777777" w:rsidR="00895932" w:rsidRPr="00D40F9A" w:rsidRDefault="00895932">
      <w:pPr>
        <w:pStyle w:val="SourceCode"/>
        <w:numPr>
          <w:ilvl w:val="2"/>
          <w:numId w:val="55"/>
        </w:numPr>
        <w:spacing w:before="0" w:after="0"/>
      </w:pPr>
      <w:r w:rsidRPr="00D40F9A">
        <w:t xml:space="preserve">  }</w:t>
      </w:r>
    </w:p>
    <w:p w14:paraId="43A2E881" w14:textId="77777777" w:rsidR="00895932" w:rsidRPr="00D40F9A" w:rsidRDefault="00895932">
      <w:pPr>
        <w:pStyle w:val="SourceCode"/>
        <w:numPr>
          <w:ilvl w:val="2"/>
          <w:numId w:val="55"/>
        </w:numPr>
        <w:spacing w:before="0" w:after="0"/>
      </w:pPr>
      <w:r w:rsidRPr="00D40F9A">
        <w:lastRenderedPageBreak/>
        <w:t>}</w:t>
      </w:r>
    </w:p>
    <w:p w14:paraId="5BBE7F2B"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36217A73"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3D6361D9" w14:textId="77777777" w:rsidR="00895932" w:rsidRPr="00D40F9A" w:rsidRDefault="00895932">
      <w:pPr>
        <w:pStyle w:val="SourceCodeLanguage"/>
        <w:numPr>
          <w:ilvl w:val="2"/>
          <w:numId w:val="55"/>
        </w:numPr>
      </w:pPr>
      <w:r w:rsidRPr="00D40F9A">
        <w:t>json</w:t>
      </w:r>
    </w:p>
    <w:p w14:paraId="28AD9408" w14:textId="77777777" w:rsidR="00895932" w:rsidRPr="00D40F9A" w:rsidRDefault="00895932">
      <w:pPr>
        <w:pStyle w:val="SourceCode"/>
        <w:numPr>
          <w:ilvl w:val="2"/>
          <w:numId w:val="55"/>
        </w:numPr>
        <w:spacing w:before="0" w:after="0"/>
      </w:pPr>
      <w:r w:rsidRPr="00D40F9A">
        <w:t>{</w:t>
      </w:r>
    </w:p>
    <w:p w14:paraId="2614B459" w14:textId="77777777" w:rsidR="00895932" w:rsidRPr="00D40F9A" w:rsidRDefault="00895932">
      <w:pPr>
        <w:pStyle w:val="SourceCode"/>
        <w:numPr>
          <w:ilvl w:val="2"/>
          <w:numId w:val="55"/>
        </w:numPr>
        <w:spacing w:before="0" w:after="0"/>
      </w:pPr>
      <w:r w:rsidRPr="00D40F9A">
        <w:t xml:space="preserve">  "message": "Error renaming song: Rename failed",</w:t>
      </w:r>
    </w:p>
    <w:p w14:paraId="03579214" w14:textId="77777777" w:rsidR="00895932" w:rsidRPr="00D40F9A" w:rsidRDefault="00895932">
      <w:pPr>
        <w:pStyle w:val="SourceCode"/>
        <w:numPr>
          <w:ilvl w:val="2"/>
          <w:numId w:val="55"/>
        </w:numPr>
        <w:spacing w:before="0" w:after="0"/>
      </w:pPr>
      <w:r w:rsidRPr="00D40F9A">
        <w:t xml:space="preserve">  "statusCode": 500</w:t>
      </w:r>
    </w:p>
    <w:p w14:paraId="518BB147" w14:textId="77777777" w:rsidR="00895932" w:rsidRPr="00D40F9A" w:rsidRDefault="00895932">
      <w:pPr>
        <w:pStyle w:val="SourceCode"/>
        <w:numPr>
          <w:ilvl w:val="2"/>
          <w:numId w:val="55"/>
        </w:numPr>
        <w:spacing w:before="0" w:after="0"/>
      </w:pPr>
      <w:r w:rsidRPr="00D40F9A">
        <w:t>}</w:t>
      </w:r>
    </w:p>
    <w:p w14:paraId="771CCA7B" w14:textId="77777777" w:rsidR="00895932" w:rsidRPr="00D40F9A" w:rsidRDefault="00895932">
      <w:pPr>
        <w:pStyle w:val="Listaszerbekezds"/>
        <w:numPr>
          <w:ilvl w:val="0"/>
          <w:numId w:val="68"/>
        </w:numPr>
        <w:spacing w:line="240" w:lineRule="auto"/>
        <w:jc w:val="left"/>
      </w:pPr>
      <w:r w:rsidRPr="00D40F9A">
        <w:rPr>
          <w:b/>
          <w:bCs/>
        </w:rPr>
        <w:t>SongsService -&gt; deleteById -&gt; should delete a song</w:t>
      </w:r>
      <w:r w:rsidRPr="00D40F9A">
        <w:t xml:space="preserve">: Ez a teszteset ellenőrzi, hogy a </w:t>
      </w:r>
      <w:r w:rsidRPr="00D40F9A">
        <w:rPr>
          <w:rStyle w:val="VerbatimChar"/>
        </w:rPr>
        <w:t>deleteById</w:t>
      </w:r>
      <w:r w:rsidRPr="00D40F9A">
        <w:t xml:space="preserve"> metódus töröl-e egy dalt az admin számára. A </w:t>
      </w:r>
      <w:r w:rsidRPr="00D40F9A">
        <w:rPr>
          <w:rStyle w:val="VerbatimChar"/>
        </w:rPr>
        <w:t>prisma.song.findUnique</w:t>
      </w:r>
      <w:r w:rsidRPr="00D40F9A">
        <w:t xml:space="preserve"> és </w:t>
      </w:r>
      <w:r w:rsidRPr="00D40F9A">
        <w:rPr>
          <w:rStyle w:val="VerbatimChar"/>
        </w:rPr>
        <w:t>prisma.song.delete</w:t>
      </w:r>
      <w:r w:rsidRPr="00D40F9A">
        <w:t xml:space="preserve"> metódusokat mockolja, hogy egy dalt adjon vissza, és ellenőrzi, hogy a </w:t>
      </w:r>
      <w:r w:rsidRPr="00D40F9A">
        <w:rPr>
          <w:rStyle w:val="VerbatimChar"/>
        </w:rPr>
        <w:t>service.deleteById</w:t>
      </w:r>
      <w:r w:rsidRPr="00D40F9A">
        <w:t xml:space="preserve"> metódus a várt eredményt adja-e vissza.</w:t>
      </w:r>
    </w:p>
    <w:p w14:paraId="2690BAC9"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195A6C4A"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3CF9205C" w14:textId="77777777" w:rsidR="00895932" w:rsidRPr="00D40F9A" w:rsidRDefault="00895932">
      <w:pPr>
        <w:pStyle w:val="SourceCodeLanguage"/>
        <w:numPr>
          <w:ilvl w:val="2"/>
          <w:numId w:val="55"/>
        </w:numPr>
      </w:pPr>
      <w:r w:rsidRPr="00D40F9A">
        <w:t>json</w:t>
      </w:r>
    </w:p>
    <w:p w14:paraId="3C5B3C38" w14:textId="77777777" w:rsidR="00895932" w:rsidRPr="00D40F9A" w:rsidRDefault="00895932">
      <w:pPr>
        <w:pStyle w:val="SourceCode"/>
        <w:numPr>
          <w:ilvl w:val="2"/>
          <w:numId w:val="55"/>
        </w:numPr>
        <w:spacing w:before="0" w:after="0"/>
      </w:pPr>
      <w:r w:rsidRPr="00D40F9A">
        <w:t>{</w:t>
      </w:r>
    </w:p>
    <w:p w14:paraId="1321FF2C" w14:textId="77777777" w:rsidR="00895932" w:rsidRPr="00D40F9A" w:rsidRDefault="00895932">
      <w:pPr>
        <w:pStyle w:val="SourceCode"/>
        <w:numPr>
          <w:ilvl w:val="2"/>
          <w:numId w:val="55"/>
        </w:numPr>
        <w:spacing w:before="0" w:after="0"/>
      </w:pPr>
      <w:r w:rsidRPr="00D40F9A">
        <w:t xml:space="preserve">  "token": {</w:t>
      </w:r>
    </w:p>
    <w:p w14:paraId="1A46F1C2" w14:textId="77777777" w:rsidR="00895932" w:rsidRPr="00D40F9A" w:rsidRDefault="00895932">
      <w:pPr>
        <w:pStyle w:val="SourceCode"/>
        <w:numPr>
          <w:ilvl w:val="2"/>
          <w:numId w:val="55"/>
        </w:numPr>
        <w:spacing w:before="0" w:after="0"/>
      </w:pPr>
      <w:r w:rsidRPr="00D40F9A">
        <w:t xml:space="preserve">    "username": "testUser",</w:t>
      </w:r>
    </w:p>
    <w:p w14:paraId="2EB570DA" w14:textId="77777777" w:rsidR="00895932" w:rsidRPr="00D40F9A" w:rsidRDefault="00895932">
      <w:pPr>
        <w:pStyle w:val="SourceCode"/>
        <w:numPr>
          <w:ilvl w:val="2"/>
          <w:numId w:val="55"/>
        </w:numPr>
        <w:spacing w:before="0" w:after="0"/>
      </w:pPr>
      <w:r w:rsidRPr="00D40F9A">
        <w:t xml:space="preserve">    "sub": "123"</w:t>
      </w:r>
    </w:p>
    <w:p w14:paraId="01B718B7" w14:textId="77777777" w:rsidR="00895932" w:rsidRPr="00D40F9A" w:rsidRDefault="00895932">
      <w:pPr>
        <w:pStyle w:val="SourceCode"/>
        <w:numPr>
          <w:ilvl w:val="2"/>
          <w:numId w:val="55"/>
        </w:numPr>
        <w:spacing w:before="0" w:after="0"/>
      </w:pPr>
      <w:r w:rsidRPr="00D40F9A">
        <w:t xml:space="preserve">  }</w:t>
      </w:r>
    </w:p>
    <w:p w14:paraId="683BDCD3" w14:textId="77777777" w:rsidR="00895932" w:rsidRPr="00D40F9A" w:rsidRDefault="00895932">
      <w:pPr>
        <w:pStyle w:val="SourceCode"/>
        <w:numPr>
          <w:ilvl w:val="2"/>
          <w:numId w:val="55"/>
        </w:numPr>
        <w:spacing w:before="0" w:after="0"/>
      </w:pPr>
      <w:r w:rsidRPr="00D40F9A">
        <w:t>}</w:t>
      </w:r>
    </w:p>
    <w:p w14:paraId="5B937B45" w14:textId="77777777" w:rsidR="00895932" w:rsidRPr="00D40F9A" w:rsidRDefault="00895932">
      <w:pPr>
        <w:pStyle w:val="Listaszerbekezds"/>
        <w:numPr>
          <w:ilvl w:val="2"/>
          <w:numId w:val="68"/>
        </w:numPr>
        <w:spacing w:line="240" w:lineRule="auto"/>
        <w:jc w:val="left"/>
      </w:pPr>
      <w:r w:rsidRPr="00D40F9A">
        <w:rPr>
          <w:b/>
          <w:bCs/>
        </w:rPr>
        <w:t>mockSong</w:t>
      </w:r>
      <w:r w:rsidRPr="00D40F9A">
        <w:t>:</w:t>
      </w:r>
    </w:p>
    <w:p w14:paraId="43ECF722" w14:textId="77777777" w:rsidR="00895932" w:rsidRPr="00D40F9A" w:rsidRDefault="00895932">
      <w:pPr>
        <w:pStyle w:val="SourceCodeLanguage"/>
        <w:numPr>
          <w:ilvl w:val="2"/>
          <w:numId w:val="55"/>
        </w:numPr>
      </w:pPr>
      <w:r w:rsidRPr="00D40F9A">
        <w:t>json</w:t>
      </w:r>
    </w:p>
    <w:p w14:paraId="74D1B0DC" w14:textId="77777777" w:rsidR="00895932" w:rsidRPr="00D40F9A" w:rsidRDefault="00895932">
      <w:pPr>
        <w:pStyle w:val="SourceCode"/>
        <w:numPr>
          <w:ilvl w:val="2"/>
          <w:numId w:val="55"/>
        </w:numPr>
        <w:spacing w:before="0" w:after="0"/>
      </w:pPr>
      <w:r w:rsidRPr="00D40F9A">
        <w:t>{</w:t>
      </w:r>
    </w:p>
    <w:p w14:paraId="2B7ADC23" w14:textId="77777777" w:rsidR="00895932" w:rsidRPr="00D40F9A" w:rsidRDefault="00895932">
      <w:pPr>
        <w:pStyle w:val="SourceCode"/>
        <w:numPr>
          <w:ilvl w:val="2"/>
          <w:numId w:val="55"/>
        </w:numPr>
        <w:spacing w:before="0" w:after="0"/>
      </w:pPr>
      <w:r w:rsidRPr="00D40F9A">
        <w:t xml:space="preserve">  "id": "songId",</w:t>
      </w:r>
    </w:p>
    <w:p w14:paraId="235BFA11" w14:textId="77777777" w:rsidR="00895932" w:rsidRPr="00D40F9A" w:rsidRDefault="00895932">
      <w:pPr>
        <w:pStyle w:val="SourceCode"/>
        <w:numPr>
          <w:ilvl w:val="2"/>
          <w:numId w:val="55"/>
        </w:numPr>
        <w:spacing w:before="0" w:after="0"/>
      </w:pPr>
      <w:r w:rsidRPr="00D40F9A">
        <w:t xml:space="preserve">  "title": "Test Song",</w:t>
      </w:r>
    </w:p>
    <w:p w14:paraId="1A951F5E" w14:textId="77777777" w:rsidR="00895932" w:rsidRPr="00D40F9A" w:rsidRDefault="00895932">
      <w:pPr>
        <w:pStyle w:val="SourceCode"/>
        <w:numPr>
          <w:ilvl w:val="2"/>
          <w:numId w:val="55"/>
        </w:numPr>
        <w:spacing w:before="0" w:after="0"/>
      </w:pPr>
      <w:r w:rsidRPr="00D40F9A">
        <w:t xml:space="preserve">  "songBucket": {</w:t>
      </w:r>
    </w:p>
    <w:p w14:paraId="65E10DAC" w14:textId="77777777" w:rsidR="00895932" w:rsidRPr="00D40F9A" w:rsidRDefault="00895932">
      <w:pPr>
        <w:pStyle w:val="SourceCode"/>
        <w:numPr>
          <w:ilvl w:val="2"/>
          <w:numId w:val="55"/>
        </w:numPr>
        <w:spacing w:before="0" w:after="0"/>
      </w:pPr>
      <w:r w:rsidRPr="00D40F9A">
        <w:t xml:space="preserve">    "path": "path/to/song.mp3"</w:t>
      </w:r>
    </w:p>
    <w:p w14:paraId="05D665FD" w14:textId="77777777" w:rsidR="00895932" w:rsidRPr="00D40F9A" w:rsidRDefault="00895932">
      <w:pPr>
        <w:pStyle w:val="SourceCode"/>
        <w:numPr>
          <w:ilvl w:val="2"/>
          <w:numId w:val="55"/>
        </w:numPr>
        <w:spacing w:before="0" w:after="0"/>
      </w:pPr>
      <w:r w:rsidRPr="00D40F9A">
        <w:t xml:space="preserve">  }</w:t>
      </w:r>
    </w:p>
    <w:p w14:paraId="0D1360F9" w14:textId="77777777" w:rsidR="00895932" w:rsidRPr="00D40F9A" w:rsidRDefault="00895932">
      <w:pPr>
        <w:pStyle w:val="SourceCode"/>
        <w:numPr>
          <w:ilvl w:val="2"/>
          <w:numId w:val="55"/>
        </w:numPr>
        <w:spacing w:before="0" w:after="0"/>
      </w:pPr>
      <w:r w:rsidRPr="00D40F9A">
        <w:t>}</w:t>
      </w:r>
    </w:p>
    <w:p w14:paraId="3B7BDD91"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19EFC47E" w14:textId="77777777" w:rsidR="00895932" w:rsidRPr="00D40F9A" w:rsidRDefault="00895932">
      <w:pPr>
        <w:pStyle w:val="Listaszerbekezds"/>
        <w:numPr>
          <w:ilvl w:val="2"/>
          <w:numId w:val="68"/>
        </w:numPr>
        <w:spacing w:line="240" w:lineRule="auto"/>
        <w:jc w:val="left"/>
      </w:pPr>
      <w:r w:rsidRPr="00D40F9A">
        <w:rPr>
          <w:b/>
          <w:bCs/>
        </w:rPr>
        <w:t>result</w:t>
      </w:r>
      <w:r w:rsidRPr="00D40F9A">
        <w:t>:</w:t>
      </w:r>
    </w:p>
    <w:p w14:paraId="1E51CDD2" w14:textId="77777777" w:rsidR="00895932" w:rsidRPr="00D40F9A" w:rsidRDefault="00895932">
      <w:pPr>
        <w:pStyle w:val="SourceCodeLanguage"/>
        <w:numPr>
          <w:ilvl w:val="2"/>
          <w:numId w:val="55"/>
        </w:numPr>
      </w:pPr>
      <w:r w:rsidRPr="00D40F9A">
        <w:t>json</w:t>
      </w:r>
    </w:p>
    <w:p w14:paraId="4351C608" w14:textId="77777777" w:rsidR="00895932" w:rsidRPr="00D40F9A" w:rsidRDefault="00895932">
      <w:pPr>
        <w:pStyle w:val="SourceCode"/>
        <w:numPr>
          <w:ilvl w:val="2"/>
          <w:numId w:val="55"/>
        </w:numPr>
        <w:spacing w:before="0" w:after="0"/>
      </w:pPr>
      <w:r w:rsidRPr="00D40F9A">
        <w:t>{</w:t>
      </w:r>
    </w:p>
    <w:p w14:paraId="33270B75" w14:textId="77777777" w:rsidR="00895932" w:rsidRPr="00D40F9A" w:rsidRDefault="00895932">
      <w:pPr>
        <w:pStyle w:val="SourceCode"/>
        <w:numPr>
          <w:ilvl w:val="2"/>
          <w:numId w:val="55"/>
        </w:numPr>
        <w:spacing w:before="0" w:after="0"/>
      </w:pPr>
      <w:r w:rsidRPr="00D40F9A">
        <w:t xml:space="preserve">  "message": "Song deleted successfully"</w:t>
      </w:r>
    </w:p>
    <w:p w14:paraId="7BEF4637" w14:textId="77777777" w:rsidR="00895932" w:rsidRPr="00D40F9A" w:rsidRDefault="00895932">
      <w:pPr>
        <w:pStyle w:val="SourceCode"/>
        <w:numPr>
          <w:ilvl w:val="2"/>
          <w:numId w:val="55"/>
        </w:numPr>
        <w:spacing w:before="0" w:after="0"/>
      </w:pPr>
      <w:r w:rsidRPr="00D40F9A">
        <w:t>}</w:t>
      </w:r>
    </w:p>
    <w:p w14:paraId="2565AD75" w14:textId="77777777" w:rsidR="00895932" w:rsidRPr="00D40F9A" w:rsidRDefault="00895932">
      <w:pPr>
        <w:pStyle w:val="Listaszerbekezds"/>
        <w:numPr>
          <w:ilvl w:val="0"/>
          <w:numId w:val="68"/>
        </w:numPr>
        <w:spacing w:line="240" w:lineRule="auto"/>
        <w:jc w:val="left"/>
      </w:pPr>
      <w:r w:rsidRPr="00D40F9A">
        <w:rPr>
          <w:b/>
          <w:bCs/>
        </w:rPr>
        <w:t>SongsService -&gt; deleteById -&gt; should throw an error when delete fails</w:t>
      </w:r>
      <w:r w:rsidRPr="00D40F9A">
        <w:t xml:space="preserve">: Ez a teszteset ellenőrzi, hogy a </w:t>
      </w:r>
      <w:r w:rsidRPr="00D40F9A">
        <w:rPr>
          <w:rStyle w:val="VerbatimChar"/>
        </w:rPr>
        <w:t>deleteById</w:t>
      </w:r>
      <w:r w:rsidRPr="00D40F9A">
        <w:t xml:space="preserve"> metódus hibát dob-e, ha a törlés sikertelen. A </w:t>
      </w:r>
      <w:r w:rsidRPr="00D40F9A">
        <w:rPr>
          <w:rStyle w:val="VerbatimChar"/>
        </w:rPr>
        <w:t>prisma.song.findUnique</w:t>
      </w:r>
      <w:r w:rsidRPr="00D40F9A">
        <w:t xml:space="preserve"> és </w:t>
      </w:r>
      <w:r w:rsidRPr="00D40F9A">
        <w:rPr>
          <w:rStyle w:val="VerbatimChar"/>
        </w:rPr>
        <w:t>prisma.song.delete</w:t>
      </w:r>
      <w:r w:rsidRPr="00D40F9A">
        <w:t xml:space="preserve"> metódusokat mockolja, hogy hibát dobjon, és ellenőrzi, hogy a </w:t>
      </w:r>
      <w:r w:rsidRPr="00D40F9A">
        <w:rPr>
          <w:rStyle w:val="VerbatimChar"/>
        </w:rPr>
        <w:t>service.deleteById</w:t>
      </w:r>
      <w:r w:rsidRPr="00D40F9A">
        <w:t xml:space="preserve"> metódus a várt hibát dobja-e.</w:t>
      </w:r>
    </w:p>
    <w:p w14:paraId="48BC368C"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778578EA"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567CA3F7" w14:textId="77777777" w:rsidR="00895932" w:rsidRPr="00D40F9A" w:rsidRDefault="00895932">
      <w:pPr>
        <w:pStyle w:val="SourceCodeLanguage"/>
        <w:numPr>
          <w:ilvl w:val="2"/>
          <w:numId w:val="55"/>
        </w:numPr>
      </w:pPr>
      <w:r w:rsidRPr="00D40F9A">
        <w:t>json</w:t>
      </w:r>
    </w:p>
    <w:p w14:paraId="06AB176C" w14:textId="77777777" w:rsidR="00895932" w:rsidRPr="00D40F9A" w:rsidRDefault="00895932">
      <w:pPr>
        <w:pStyle w:val="SourceCode"/>
        <w:numPr>
          <w:ilvl w:val="2"/>
          <w:numId w:val="55"/>
        </w:numPr>
        <w:spacing w:before="0" w:after="0"/>
      </w:pPr>
      <w:r w:rsidRPr="00D40F9A">
        <w:t>{</w:t>
      </w:r>
    </w:p>
    <w:p w14:paraId="6CAE31CB" w14:textId="77777777" w:rsidR="00895932" w:rsidRPr="00D40F9A" w:rsidRDefault="00895932">
      <w:pPr>
        <w:pStyle w:val="SourceCode"/>
        <w:numPr>
          <w:ilvl w:val="2"/>
          <w:numId w:val="55"/>
        </w:numPr>
        <w:spacing w:before="0" w:after="0"/>
      </w:pPr>
      <w:r w:rsidRPr="00D40F9A">
        <w:t xml:space="preserve">  "token": {</w:t>
      </w:r>
    </w:p>
    <w:p w14:paraId="71B93559" w14:textId="77777777" w:rsidR="00895932" w:rsidRPr="00D40F9A" w:rsidRDefault="00895932">
      <w:pPr>
        <w:pStyle w:val="SourceCode"/>
        <w:numPr>
          <w:ilvl w:val="2"/>
          <w:numId w:val="55"/>
        </w:numPr>
        <w:spacing w:before="0" w:after="0"/>
      </w:pPr>
      <w:r w:rsidRPr="00D40F9A">
        <w:t xml:space="preserve">    "username": "testUser",</w:t>
      </w:r>
    </w:p>
    <w:p w14:paraId="69409A3B" w14:textId="77777777" w:rsidR="00895932" w:rsidRPr="00D40F9A" w:rsidRDefault="00895932">
      <w:pPr>
        <w:pStyle w:val="SourceCode"/>
        <w:numPr>
          <w:ilvl w:val="2"/>
          <w:numId w:val="55"/>
        </w:numPr>
        <w:spacing w:before="0" w:after="0"/>
      </w:pPr>
      <w:r w:rsidRPr="00D40F9A">
        <w:t xml:space="preserve">    "sub": "123"</w:t>
      </w:r>
    </w:p>
    <w:p w14:paraId="6E69AFDC" w14:textId="77777777" w:rsidR="00895932" w:rsidRPr="00D40F9A" w:rsidRDefault="00895932">
      <w:pPr>
        <w:pStyle w:val="SourceCode"/>
        <w:numPr>
          <w:ilvl w:val="2"/>
          <w:numId w:val="55"/>
        </w:numPr>
        <w:spacing w:before="0" w:after="0"/>
      </w:pPr>
      <w:r w:rsidRPr="00D40F9A">
        <w:t xml:space="preserve">  }</w:t>
      </w:r>
    </w:p>
    <w:p w14:paraId="678C705F" w14:textId="77777777" w:rsidR="00895932" w:rsidRPr="00D40F9A" w:rsidRDefault="00895932">
      <w:pPr>
        <w:pStyle w:val="SourceCode"/>
        <w:numPr>
          <w:ilvl w:val="2"/>
          <w:numId w:val="55"/>
        </w:numPr>
        <w:spacing w:before="0" w:after="0"/>
      </w:pPr>
      <w:r w:rsidRPr="00D40F9A">
        <w:t>}</w:t>
      </w:r>
    </w:p>
    <w:p w14:paraId="11BFEA9F" w14:textId="77777777" w:rsidR="00895932" w:rsidRPr="00D40F9A" w:rsidRDefault="00895932">
      <w:pPr>
        <w:pStyle w:val="Listaszerbekezds"/>
        <w:numPr>
          <w:ilvl w:val="2"/>
          <w:numId w:val="68"/>
        </w:numPr>
        <w:spacing w:line="240" w:lineRule="auto"/>
        <w:jc w:val="left"/>
      </w:pPr>
      <w:r w:rsidRPr="00D40F9A">
        <w:rPr>
          <w:b/>
          <w:bCs/>
        </w:rPr>
        <w:lastRenderedPageBreak/>
        <w:t>mockSong</w:t>
      </w:r>
      <w:r w:rsidRPr="00D40F9A">
        <w:t>:</w:t>
      </w:r>
    </w:p>
    <w:p w14:paraId="0A987DC7" w14:textId="77777777" w:rsidR="00895932" w:rsidRPr="00D40F9A" w:rsidRDefault="00895932">
      <w:pPr>
        <w:pStyle w:val="SourceCodeLanguage"/>
        <w:numPr>
          <w:ilvl w:val="2"/>
          <w:numId w:val="55"/>
        </w:numPr>
      </w:pPr>
      <w:r w:rsidRPr="00D40F9A">
        <w:t>json</w:t>
      </w:r>
    </w:p>
    <w:p w14:paraId="171DEE9F" w14:textId="77777777" w:rsidR="00895932" w:rsidRPr="00D40F9A" w:rsidRDefault="00895932">
      <w:pPr>
        <w:pStyle w:val="SourceCode"/>
        <w:numPr>
          <w:ilvl w:val="2"/>
          <w:numId w:val="55"/>
        </w:numPr>
        <w:spacing w:before="0" w:after="0"/>
      </w:pPr>
      <w:r w:rsidRPr="00D40F9A">
        <w:t>{</w:t>
      </w:r>
    </w:p>
    <w:p w14:paraId="72580D7F" w14:textId="77777777" w:rsidR="00895932" w:rsidRPr="00D40F9A" w:rsidRDefault="00895932">
      <w:pPr>
        <w:pStyle w:val="SourceCode"/>
        <w:numPr>
          <w:ilvl w:val="2"/>
          <w:numId w:val="55"/>
        </w:numPr>
        <w:spacing w:before="0" w:after="0"/>
      </w:pPr>
      <w:r w:rsidRPr="00D40F9A">
        <w:t xml:space="preserve">  "id": "songId",</w:t>
      </w:r>
    </w:p>
    <w:p w14:paraId="370AA2C5" w14:textId="77777777" w:rsidR="00895932" w:rsidRPr="00D40F9A" w:rsidRDefault="00895932">
      <w:pPr>
        <w:pStyle w:val="SourceCode"/>
        <w:numPr>
          <w:ilvl w:val="2"/>
          <w:numId w:val="55"/>
        </w:numPr>
        <w:spacing w:before="0" w:after="0"/>
      </w:pPr>
      <w:r w:rsidRPr="00D40F9A">
        <w:t xml:space="preserve">  "title": "Test Song",</w:t>
      </w:r>
    </w:p>
    <w:p w14:paraId="2E132D1E" w14:textId="77777777" w:rsidR="00895932" w:rsidRPr="00D40F9A" w:rsidRDefault="00895932">
      <w:pPr>
        <w:pStyle w:val="SourceCode"/>
        <w:numPr>
          <w:ilvl w:val="2"/>
          <w:numId w:val="55"/>
        </w:numPr>
        <w:spacing w:before="0" w:after="0"/>
      </w:pPr>
      <w:r w:rsidRPr="00D40F9A">
        <w:t xml:space="preserve">  "songBucket": {</w:t>
      </w:r>
    </w:p>
    <w:p w14:paraId="30B6B1AA" w14:textId="77777777" w:rsidR="00895932" w:rsidRPr="00D40F9A" w:rsidRDefault="00895932">
      <w:pPr>
        <w:pStyle w:val="SourceCode"/>
        <w:numPr>
          <w:ilvl w:val="2"/>
          <w:numId w:val="55"/>
        </w:numPr>
        <w:spacing w:before="0" w:after="0"/>
      </w:pPr>
      <w:r w:rsidRPr="00D40F9A">
        <w:t xml:space="preserve">    "path": "path/to/song.mp3"</w:t>
      </w:r>
    </w:p>
    <w:p w14:paraId="6BCA9175" w14:textId="77777777" w:rsidR="00895932" w:rsidRPr="00D40F9A" w:rsidRDefault="00895932">
      <w:pPr>
        <w:pStyle w:val="SourceCode"/>
        <w:numPr>
          <w:ilvl w:val="2"/>
          <w:numId w:val="55"/>
        </w:numPr>
        <w:spacing w:before="0" w:after="0"/>
      </w:pPr>
      <w:r w:rsidRPr="00D40F9A">
        <w:t xml:space="preserve">  }</w:t>
      </w:r>
    </w:p>
    <w:p w14:paraId="553B3960" w14:textId="77777777" w:rsidR="00895932" w:rsidRPr="00D40F9A" w:rsidRDefault="00895932">
      <w:pPr>
        <w:pStyle w:val="SourceCode"/>
        <w:numPr>
          <w:ilvl w:val="2"/>
          <w:numId w:val="55"/>
        </w:numPr>
        <w:spacing w:before="0" w:after="0"/>
      </w:pPr>
      <w:r w:rsidRPr="00D40F9A">
        <w:t>}</w:t>
      </w:r>
    </w:p>
    <w:p w14:paraId="5C150C16"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2E7D9DA2"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24150A13" w14:textId="77777777" w:rsidR="00895932" w:rsidRPr="00D40F9A" w:rsidRDefault="00895932">
      <w:pPr>
        <w:pStyle w:val="SourceCodeLanguage"/>
        <w:numPr>
          <w:ilvl w:val="2"/>
          <w:numId w:val="55"/>
        </w:numPr>
      </w:pPr>
      <w:r w:rsidRPr="00D40F9A">
        <w:t>json</w:t>
      </w:r>
    </w:p>
    <w:p w14:paraId="5630338C" w14:textId="77777777" w:rsidR="00895932" w:rsidRPr="00D40F9A" w:rsidRDefault="00895932">
      <w:pPr>
        <w:pStyle w:val="SourceCode"/>
        <w:numPr>
          <w:ilvl w:val="2"/>
          <w:numId w:val="55"/>
        </w:numPr>
        <w:spacing w:before="0" w:after="0"/>
      </w:pPr>
      <w:r w:rsidRPr="00D40F9A">
        <w:t>{</w:t>
      </w:r>
    </w:p>
    <w:p w14:paraId="123667FD" w14:textId="77777777" w:rsidR="00895932" w:rsidRPr="00D40F9A" w:rsidRDefault="00895932">
      <w:pPr>
        <w:pStyle w:val="SourceCode"/>
        <w:numPr>
          <w:ilvl w:val="2"/>
          <w:numId w:val="55"/>
        </w:numPr>
        <w:spacing w:before="0" w:after="0"/>
      </w:pPr>
      <w:r w:rsidRPr="00D40F9A">
        <w:t xml:space="preserve">  "message": "Error deleting song: Delete failed",</w:t>
      </w:r>
    </w:p>
    <w:p w14:paraId="4C401E7D" w14:textId="77777777" w:rsidR="00895932" w:rsidRPr="00D40F9A" w:rsidRDefault="00895932">
      <w:pPr>
        <w:pStyle w:val="SourceCode"/>
        <w:numPr>
          <w:ilvl w:val="2"/>
          <w:numId w:val="55"/>
        </w:numPr>
        <w:spacing w:before="0" w:after="0"/>
      </w:pPr>
      <w:r w:rsidRPr="00D40F9A">
        <w:t xml:space="preserve">  "statusCode": 500</w:t>
      </w:r>
    </w:p>
    <w:p w14:paraId="52DE897C" w14:textId="77777777" w:rsidR="00895932" w:rsidRPr="00D40F9A" w:rsidRDefault="00895932">
      <w:pPr>
        <w:pStyle w:val="SourceCode"/>
        <w:numPr>
          <w:ilvl w:val="2"/>
          <w:numId w:val="55"/>
        </w:numPr>
        <w:spacing w:before="0" w:after="0"/>
      </w:pPr>
      <w:r w:rsidRPr="00D40F9A">
        <w:t>}</w:t>
      </w:r>
    </w:p>
    <w:p w14:paraId="3E4D3F5A" w14:textId="77777777" w:rsidR="00895932" w:rsidRPr="00D40F9A" w:rsidRDefault="00895932" w:rsidP="00895932">
      <w:pPr>
        <w:pStyle w:val="Cmsor5"/>
        <w:spacing w:before="0" w:line="240" w:lineRule="auto"/>
      </w:pPr>
      <w:bookmarkStart w:id="57" w:name="_Toc192492794"/>
      <w:r w:rsidRPr="00D40F9A">
        <w:rPr>
          <w:rStyle w:val="VerbatimChar"/>
        </w:rPr>
        <w:t>tv.service.spec.ts</w:t>
      </w:r>
      <w:bookmarkEnd w:id="57"/>
    </w:p>
    <w:p w14:paraId="3484295A" w14:textId="77777777" w:rsidR="00895932" w:rsidRPr="00D40F9A" w:rsidRDefault="00895932">
      <w:pPr>
        <w:pStyle w:val="Listaszerbekezds"/>
        <w:numPr>
          <w:ilvl w:val="0"/>
          <w:numId w:val="69"/>
        </w:numPr>
        <w:spacing w:line="240" w:lineRule="auto"/>
        <w:jc w:val="left"/>
      </w:pPr>
      <w:r w:rsidRPr="00D40F9A">
        <w:rPr>
          <w:b/>
          <w:bCs/>
        </w:rPr>
        <w:t>TvService -&gt; should be defined</w:t>
      </w:r>
      <w:r w:rsidRPr="00D40F9A">
        <w:t xml:space="preserve">: Ez a teszteset ellenőrzi, hogy a </w:t>
      </w:r>
      <w:r w:rsidRPr="00D40F9A">
        <w:rPr>
          <w:rStyle w:val="VerbatimChar"/>
        </w:rPr>
        <w:t>TvService</w:t>
      </w:r>
      <w:r w:rsidRPr="00D40F9A">
        <w:t xml:space="preserve"> megfelelően definiálva van-e és példányosítva van-e a teszt modulban.</w:t>
      </w:r>
    </w:p>
    <w:p w14:paraId="4D332A60" w14:textId="77777777" w:rsidR="00895932" w:rsidRPr="00D40F9A" w:rsidRDefault="00895932">
      <w:pPr>
        <w:pStyle w:val="Listaszerbekezds"/>
        <w:numPr>
          <w:ilvl w:val="1"/>
          <w:numId w:val="69"/>
        </w:numPr>
        <w:spacing w:line="240" w:lineRule="auto"/>
        <w:jc w:val="left"/>
      </w:pPr>
      <w:r w:rsidRPr="00D40F9A">
        <w:rPr>
          <w:b/>
          <w:bCs/>
        </w:rPr>
        <w:t>Mocked input data</w:t>
      </w:r>
      <w:r w:rsidRPr="00D40F9A">
        <w:t>:</w:t>
      </w:r>
    </w:p>
    <w:p w14:paraId="3EED860F" w14:textId="77777777" w:rsidR="00895932" w:rsidRPr="00D40F9A" w:rsidRDefault="00895932">
      <w:pPr>
        <w:pStyle w:val="Listaszerbekezds"/>
        <w:numPr>
          <w:ilvl w:val="2"/>
          <w:numId w:val="69"/>
        </w:numPr>
        <w:spacing w:line="240" w:lineRule="auto"/>
        <w:jc w:val="left"/>
      </w:pPr>
      <w:r w:rsidRPr="00D40F9A">
        <w:rPr>
          <w:b/>
          <w:bCs/>
        </w:rPr>
        <w:t>mockRequest</w:t>
      </w:r>
      <w:r w:rsidRPr="00D40F9A">
        <w:t>:</w:t>
      </w:r>
    </w:p>
    <w:p w14:paraId="393CB77B" w14:textId="77777777" w:rsidR="00895932" w:rsidRPr="00D40F9A" w:rsidRDefault="00895932">
      <w:pPr>
        <w:pStyle w:val="SourceCodeLanguage"/>
        <w:numPr>
          <w:ilvl w:val="2"/>
          <w:numId w:val="55"/>
        </w:numPr>
      </w:pPr>
      <w:r w:rsidRPr="00D40F9A">
        <w:t>json</w:t>
      </w:r>
    </w:p>
    <w:p w14:paraId="6957AED7" w14:textId="77777777" w:rsidR="00895932" w:rsidRPr="00D40F9A" w:rsidRDefault="00895932">
      <w:pPr>
        <w:pStyle w:val="SourceCode"/>
        <w:numPr>
          <w:ilvl w:val="2"/>
          <w:numId w:val="55"/>
        </w:numPr>
        <w:spacing w:before="0" w:after="0"/>
      </w:pPr>
      <w:r w:rsidRPr="00D40F9A">
        <w:t>{</w:t>
      </w:r>
    </w:p>
    <w:p w14:paraId="63DB610B" w14:textId="77777777" w:rsidR="00895932" w:rsidRPr="00D40F9A" w:rsidRDefault="00895932">
      <w:pPr>
        <w:pStyle w:val="SourceCode"/>
        <w:numPr>
          <w:ilvl w:val="2"/>
          <w:numId w:val="55"/>
        </w:numPr>
        <w:spacing w:before="0" w:after="0"/>
      </w:pPr>
      <w:r w:rsidRPr="00D40F9A">
        <w:t xml:space="preserve">  "token": {</w:t>
      </w:r>
    </w:p>
    <w:p w14:paraId="7226D542" w14:textId="77777777" w:rsidR="00895932" w:rsidRPr="00D40F9A" w:rsidRDefault="00895932">
      <w:pPr>
        <w:pStyle w:val="SourceCode"/>
        <w:numPr>
          <w:ilvl w:val="2"/>
          <w:numId w:val="55"/>
        </w:numPr>
        <w:spacing w:before="0" w:after="0"/>
      </w:pPr>
      <w:r w:rsidRPr="00D40F9A">
        <w:t xml:space="preserve">    "sub": "mockedId",</w:t>
      </w:r>
    </w:p>
    <w:p w14:paraId="56D04541" w14:textId="77777777" w:rsidR="00895932" w:rsidRPr="00D40F9A" w:rsidRDefault="00895932">
      <w:pPr>
        <w:pStyle w:val="SourceCode"/>
        <w:numPr>
          <w:ilvl w:val="2"/>
          <w:numId w:val="55"/>
        </w:numPr>
        <w:spacing w:before="0" w:after="0"/>
      </w:pPr>
      <w:r w:rsidRPr="00D40F9A">
        <w:t xml:space="preserve">    "username": "mockedUser",</w:t>
      </w:r>
    </w:p>
    <w:p w14:paraId="0EFDA742" w14:textId="77777777" w:rsidR="00895932" w:rsidRPr="00D40F9A" w:rsidRDefault="00895932">
      <w:pPr>
        <w:pStyle w:val="SourceCode"/>
        <w:numPr>
          <w:ilvl w:val="2"/>
          <w:numId w:val="55"/>
        </w:numPr>
        <w:spacing w:before="0" w:after="0"/>
      </w:pPr>
      <w:r w:rsidRPr="00D40F9A">
        <w:t xml:space="preserve">    "roles": ["Admin"],</w:t>
      </w:r>
    </w:p>
    <w:p w14:paraId="34063DE2" w14:textId="77777777" w:rsidR="00895932" w:rsidRPr="00D40F9A" w:rsidRDefault="00895932">
      <w:pPr>
        <w:pStyle w:val="SourceCode"/>
        <w:numPr>
          <w:ilvl w:val="2"/>
          <w:numId w:val="55"/>
        </w:numPr>
        <w:spacing w:before="0" w:after="0"/>
      </w:pPr>
      <w:r w:rsidRPr="00D40F9A">
        <w:t xml:space="preserve">    "hashedPassword": "mocked-password"</w:t>
      </w:r>
    </w:p>
    <w:p w14:paraId="6E80D5B3" w14:textId="77777777" w:rsidR="00895932" w:rsidRPr="00D40F9A" w:rsidRDefault="00895932">
      <w:pPr>
        <w:pStyle w:val="SourceCode"/>
        <w:numPr>
          <w:ilvl w:val="2"/>
          <w:numId w:val="55"/>
        </w:numPr>
        <w:spacing w:before="0" w:after="0"/>
      </w:pPr>
      <w:r w:rsidRPr="00D40F9A">
        <w:t xml:space="preserve">  }</w:t>
      </w:r>
    </w:p>
    <w:p w14:paraId="5F93229F" w14:textId="77777777" w:rsidR="00895932" w:rsidRPr="00D40F9A" w:rsidRDefault="00895932">
      <w:pPr>
        <w:pStyle w:val="SourceCode"/>
        <w:numPr>
          <w:ilvl w:val="2"/>
          <w:numId w:val="55"/>
        </w:numPr>
        <w:spacing w:before="0" w:after="0"/>
      </w:pPr>
      <w:r w:rsidRPr="00D40F9A">
        <w:t>}</w:t>
      </w:r>
    </w:p>
    <w:p w14:paraId="2AA40B80" w14:textId="77777777" w:rsidR="00895932" w:rsidRPr="00D40F9A" w:rsidRDefault="00895932">
      <w:pPr>
        <w:pStyle w:val="Listaszerbekezds"/>
        <w:numPr>
          <w:ilvl w:val="1"/>
          <w:numId w:val="69"/>
        </w:numPr>
        <w:spacing w:line="240" w:lineRule="auto"/>
        <w:jc w:val="left"/>
      </w:pPr>
      <w:r w:rsidRPr="00D40F9A">
        <w:rPr>
          <w:b/>
          <w:bCs/>
        </w:rPr>
        <w:t>Return value</w:t>
      </w:r>
      <w:r w:rsidRPr="00D40F9A">
        <w:t>:</w:t>
      </w:r>
    </w:p>
    <w:p w14:paraId="7259E9E4" w14:textId="77777777" w:rsidR="00895932" w:rsidRPr="00D40F9A" w:rsidRDefault="00895932">
      <w:pPr>
        <w:pStyle w:val="Listaszerbekezds"/>
        <w:numPr>
          <w:ilvl w:val="2"/>
          <w:numId w:val="69"/>
        </w:numPr>
        <w:spacing w:line="240" w:lineRule="auto"/>
        <w:jc w:val="left"/>
      </w:pPr>
      <w:r w:rsidRPr="00D40F9A">
        <w:rPr>
          <w:b/>
          <w:bCs/>
        </w:rPr>
        <w:t>service</w:t>
      </w:r>
      <w:r w:rsidRPr="00D40F9A">
        <w:t>:</w:t>
      </w:r>
    </w:p>
    <w:p w14:paraId="7E6EB919" w14:textId="77777777" w:rsidR="00895932" w:rsidRPr="00D40F9A" w:rsidRDefault="00895932">
      <w:pPr>
        <w:pStyle w:val="SourceCodeLanguage"/>
        <w:numPr>
          <w:ilvl w:val="2"/>
          <w:numId w:val="55"/>
        </w:numPr>
      </w:pPr>
      <w:r w:rsidRPr="00D40F9A">
        <w:t>json</w:t>
      </w:r>
    </w:p>
    <w:p w14:paraId="78BFFC39" w14:textId="77777777" w:rsidR="00895932" w:rsidRPr="00D40F9A" w:rsidRDefault="00895932">
      <w:pPr>
        <w:pStyle w:val="SourceCode"/>
        <w:numPr>
          <w:ilvl w:val="2"/>
          <w:numId w:val="55"/>
        </w:numPr>
        <w:spacing w:before="0" w:after="0"/>
      </w:pPr>
      <w:r w:rsidRPr="00D40F9A">
        <w:t>{</w:t>
      </w:r>
    </w:p>
    <w:p w14:paraId="783C188E" w14:textId="77777777" w:rsidR="00895932" w:rsidRPr="00D40F9A" w:rsidRDefault="00895932">
      <w:pPr>
        <w:pStyle w:val="SourceCode"/>
        <w:numPr>
          <w:ilvl w:val="2"/>
          <w:numId w:val="55"/>
        </w:numPr>
        <w:spacing w:before="0" w:after="0"/>
      </w:pPr>
      <w:r w:rsidRPr="00D40F9A">
        <w:t xml:space="preserve">  "defined": true</w:t>
      </w:r>
    </w:p>
    <w:p w14:paraId="3486F78C" w14:textId="77777777" w:rsidR="00895932" w:rsidRPr="00D40F9A" w:rsidRDefault="00895932">
      <w:pPr>
        <w:pStyle w:val="SourceCode"/>
        <w:numPr>
          <w:ilvl w:val="2"/>
          <w:numId w:val="55"/>
        </w:numPr>
        <w:spacing w:before="0" w:after="0"/>
      </w:pPr>
      <w:r w:rsidRPr="00D40F9A">
        <w:t>}</w:t>
      </w:r>
    </w:p>
    <w:p w14:paraId="38D3885B" w14:textId="77777777" w:rsidR="00895932" w:rsidRPr="00D40F9A" w:rsidRDefault="00895932">
      <w:pPr>
        <w:pStyle w:val="Listaszerbekezds"/>
        <w:numPr>
          <w:ilvl w:val="0"/>
          <w:numId w:val="69"/>
        </w:numPr>
        <w:spacing w:line="240" w:lineRule="auto"/>
        <w:jc w:val="left"/>
      </w:pPr>
      <w:r w:rsidRPr="00D40F9A">
        <w:rPr>
          <w:b/>
          <w:bCs/>
        </w:rPr>
        <w:t>TvService -&gt; getSummaryOfVotesInSession -&gt; should return summary of votes when a session is active</w:t>
      </w:r>
      <w:r w:rsidRPr="00D40F9A">
        <w:t xml:space="preserve">: Ez a teszteset ellenőrzi, hogy a </w:t>
      </w:r>
      <w:r w:rsidRPr="00D40F9A">
        <w:rPr>
          <w:rStyle w:val="VerbatimChar"/>
        </w:rPr>
        <w:t>getSummaryOfVotesInSession</w:t>
      </w:r>
      <w:r w:rsidRPr="00D40F9A">
        <w:t xml:space="preserve"> metódus visszaadja-e a szavazatok összegzését, amikor egy szekció aktív.</w:t>
      </w:r>
    </w:p>
    <w:p w14:paraId="2622E460" w14:textId="77777777" w:rsidR="00895932" w:rsidRPr="00D40F9A" w:rsidRDefault="00895932">
      <w:pPr>
        <w:pStyle w:val="Listaszerbekezds"/>
        <w:numPr>
          <w:ilvl w:val="1"/>
          <w:numId w:val="69"/>
        </w:numPr>
        <w:spacing w:line="240" w:lineRule="auto"/>
        <w:jc w:val="left"/>
      </w:pPr>
      <w:r w:rsidRPr="00D40F9A">
        <w:rPr>
          <w:b/>
          <w:bCs/>
        </w:rPr>
        <w:t>Mocked input data</w:t>
      </w:r>
      <w:r w:rsidRPr="00D40F9A">
        <w:t>:</w:t>
      </w:r>
    </w:p>
    <w:p w14:paraId="239FFE22" w14:textId="77777777" w:rsidR="00895932" w:rsidRPr="00D40F9A" w:rsidRDefault="00895932">
      <w:pPr>
        <w:pStyle w:val="Listaszerbekezds"/>
        <w:numPr>
          <w:ilvl w:val="2"/>
          <w:numId w:val="69"/>
        </w:numPr>
        <w:spacing w:line="240" w:lineRule="auto"/>
        <w:jc w:val="left"/>
      </w:pPr>
      <w:r w:rsidRPr="00D40F9A">
        <w:rPr>
          <w:b/>
          <w:bCs/>
        </w:rPr>
        <w:t>mockRequest</w:t>
      </w:r>
      <w:r w:rsidRPr="00D40F9A">
        <w:t>:</w:t>
      </w:r>
    </w:p>
    <w:p w14:paraId="4BE52E3A" w14:textId="77777777" w:rsidR="00895932" w:rsidRPr="00D40F9A" w:rsidRDefault="00895932">
      <w:pPr>
        <w:pStyle w:val="SourceCodeLanguage"/>
        <w:numPr>
          <w:ilvl w:val="2"/>
          <w:numId w:val="55"/>
        </w:numPr>
      </w:pPr>
      <w:r w:rsidRPr="00D40F9A">
        <w:t>json</w:t>
      </w:r>
    </w:p>
    <w:p w14:paraId="322B32AD" w14:textId="77777777" w:rsidR="00895932" w:rsidRPr="00D40F9A" w:rsidRDefault="00895932">
      <w:pPr>
        <w:pStyle w:val="SourceCode"/>
        <w:numPr>
          <w:ilvl w:val="2"/>
          <w:numId w:val="55"/>
        </w:numPr>
        <w:spacing w:before="0" w:after="0"/>
      </w:pPr>
      <w:r w:rsidRPr="00D40F9A">
        <w:t>{</w:t>
      </w:r>
    </w:p>
    <w:p w14:paraId="3E43D4E4" w14:textId="77777777" w:rsidR="00895932" w:rsidRPr="00D40F9A" w:rsidRDefault="00895932">
      <w:pPr>
        <w:pStyle w:val="SourceCode"/>
        <w:numPr>
          <w:ilvl w:val="2"/>
          <w:numId w:val="55"/>
        </w:numPr>
        <w:spacing w:before="0" w:after="0"/>
      </w:pPr>
      <w:r w:rsidRPr="00D40F9A">
        <w:t xml:space="preserve">  "token": {</w:t>
      </w:r>
    </w:p>
    <w:p w14:paraId="4B4AF197" w14:textId="77777777" w:rsidR="00895932" w:rsidRPr="00D40F9A" w:rsidRDefault="00895932">
      <w:pPr>
        <w:pStyle w:val="SourceCode"/>
        <w:numPr>
          <w:ilvl w:val="2"/>
          <w:numId w:val="55"/>
        </w:numPr>
        <w:spacing w:before="0" w:after="0"/>
      </w:pPr>
      <w:r w:rsidRPr="00D40F9A">
        <w:t xml:space="preserve">    "sub": "mockedId",</w:t>
      </w:r>
    </w:p>
    <w:p w14:paraId="152301A1" w14:textId="77777777" w:rsidR="00895932" w:rsidRPr="00D40F9A" w:rsidRDefault="00895932">
      <w:pPr>
        <w:pStyle w:val="SourceCode"/>
        <w:numPr>
          <w:ilvl w:val="2"/>
          <w:numId w:val="55"/>
        </w:numPr>
        <w:spacing w:before="0" w:after="0"/>
      </w:pPr>
      <w:r w:rsidRPr="00D40F9A">
        <w:t xml:space="preserve">    "username": "mockedUser",</w:t>
      </w:r>
    </w:p>
    <w:p w14:paraId="7B0233CF" w14:textId="77777777" w:rsidR="00895932" w:rsidRPr="00D40F9A" w:rsidRDefault="00895932">
      <w:pPr>
        <w:pStyle w:val="SourceCode"/>
        <w:numPr>
          <w:ilvl w:val="2"/>
          <w:numId w:val="55"/>
        </w:numPr>
        <w:spacing w:before="0" w:after="0"/>
      </w:pPr>
      <w:r w:rsidRPr="00D40F9A">
        <w:t xml:space="preserve">    "roles": ["Admin"],</w:t>
      </w:r>
    </w:p>
    <w:p w14:paraId="1E8A807E" w14:textId="77777777" w:rsidR="00895932" w:rsidRPr="00D40F9A" w:rsidRDefault="00895932">
      <w:pPr>
        <w:pStyle w:val="SourceCode"/>
        <w:numPr>
          <w:ilvl w:val="2"/>
          <w:numId w:val="55"/>
        </w:numPr>
        <w:spacing w:before="0" w:after="0"/>
      </w:pPr>
      <w:r w:rsidRPr="00D40F9A">
        <w:t xml:space="preserve">    "hashedPassword": "mocked-password"</w:t>
      </w:r>
    </w:p>
    <w:p w14:paraId="427011A7" w14:textId="77777777" w:rsidR="00895932" w:rsidRPr="00D40F9A" w:rsidRDefault="00895932">
      <w:pPr>
        <w:pStyle w:val="SourceCode"/>
        <w:numPr>
          <w:ilvl w:val="2"/>
          <w:numId w:val="55"/>
        </w:numPr>
        <w:spacing w:before="0" w:after="0"/>
      </w:pPr>
      <w:r w:rsidRPr="00D40F9A">
        <w:t xml:space="preserve">  }</w:t>
      </w:r>
    </w:p>
    <w:p w14:paraId="60621021" w14:textId="77777777" w:rsidR="00895932" w:rsidRPr="00D40F9A" w:rsidRDefault="00895932">
      <w:pPr>
        <w:pStyle w:val="SourceCode"/>
        <w:numPr>
          <w:ilvl w:val="2"/>
          <w:numId w:val="55"/>
        </w:numPr>
        <w:spacing w:before="0" w:after="0"/>
      </w:pPr>
      <w:r w:rsidRPr="00D40F9A">
        <w:t>}</w:t>
      </w:r>
    </w:p>
    <w:p w14:paraId="089CDEF7" w14:textId="77777777" w:rsidR="005766AF" w:rsidRDefault="005766AF">
      <w:pPr>
        <w:spacing w:line="259" w:lineRule="auto"/>
        <w:jc w:val="left"/>
        <w:rPr>
          <w:b/>
          <w:bCs/>
        </w:rPr>
      </w:pPr>
      <w:r>
        <w:rPr>
          <w:b/>
          <w:bCs/>
        </w:rPr>
        <w:br w:type="page"/>
      </w:r>
    </w:p>
    <w:p w14:paraId="2D11A160" w14:textId="05A0E5CF" w:rsidR="00895932" w:rsidRPr="00D40F9A" w:rsidRDefault="00895932">
      <w:pPr>
        <w:pStyle w:val="Listaszerbekezds"/>
        <w:numPr>
          <w:ilvl w:val="2"/>
          <w:numId w:val="69"/>
        </w:numPr>
        <w:spacing w:line="240" w:lineRule="auto"/>
        <w:jc w:val="left"/>
      </w:pPr>
      <w:r w:rsidRPr="00D40F9A">
        <w:rPr>
          <w:b/>
          <w:bCs/>
        </w:rPr>
        <w:lastRenderedPageBreak/>
        <w:t>prisma.votingSession.findFirst</w:t>
      </w:r>
      <w:r w:rsidRPr="00D40F9A">
        <w:t>:</w:t>
      </w:r>
    </w:p>
    <w:p w14:paraId="18689C1F" w14:textId="77777777" w:rsidR="00895932" w:rsidRPr="00D40F9A" w:rsidRDefault="00895932">
      <w:pPr>
        <w:pStyle w:val="SourceCodeLanguage"/>
        <w:numPr>
          <w:ilvl w:val="2"/>
          <w:numId w:val="55"/>
        </w:numPr>
      </w:pPr>
      <w:r w:rsidRPr="00D40F9A">
        <w:t>json</w:t>
      </w:r>
    </w:p>
    <w:p w14:paraId="003A063E" w14:textId="77777777" w:rsidR="00895932" w:rsidRPr="00D40F9A" w:rsidRDefault="00895932">
      <w:pPr>
        <w:pStyle w:val="SourceCode"/>
        <w:numPr>
          <w:ilvl w:val="2"/>
          <w:numId w:val="55"/>
        </w:numPr>
        <w:spacing w:before="0" w:after="0"/>
      </w:pPr>
      <w:r w:rsidRPr="00D40F9A">
        <w:t>{</w:t>
      </w:r>
    </w:p>
    <w:p w14:paraId="4D0E15BF" w14:textId="77777777" w:rsidR="00895932" w:rsidRPr="00D40F9A" w:rsidRDefault="00895932">
      <w:pPr>
        <w:pStyle w:val="SourceCode"/>
        <w:numPr>
          <w:ilvl w:val="2"/>
          <w:numId w:val="55"/>
        </w:numPr>
        <w:spacing w:before="0" w:after="0"/>
      </w:pPr>
      <w:r w:rsidRPr="00D40F9A">
        <w:t xml:space="preserve">  "id": 1,</w:t>
      </w:r>
    </w:p>
    <w:p w14:paraId="30651416" w14:textId="77777777" w:rsidR="00895932" w:rsidRPr="00D40F9A" w:rsidRDefault="00895932">
      <w:pPr>
        <w:pStyle w:val="SourceCode"/>
        <w:numPr>
          <w:ilvl w:val="2"/>
          <w:numId w:val="55"/>
        </w:numPr>
        <w:spacing w:before="0" w:after="0"/>
      </w:pPr>
      <w:r w:rsidRPr="00D40F9A">
        <w:t xml:space="preserve">  "start": "2023-01-01T00:00:00.000Z",</w:t>
      </w:r>
    </w:p>
    <w:p w14:paraId="30C04DBC" w14:textId="77777777" w:rsidR="00895932" w:rsidRPr="00D40F9A" w:rsidRDefault="00895932">
      <w:pPr>
        <w:pStyle w:val="SourceCode"/>
        <w:numPr>
          <w:ilvl w:val="2"/>
          <w:numId w:val="55"/>
        </w:numPr>
        <w:spacing w:before="0" w:after="0"/>
      </w:pPr>
      <w:r w:rsidRPr="00D40F9A">
        <w:t xml:space="preserve">  "end": "2023-01-01T00:00:00.000Z",</w:t>
      </w:r>
    </w:p>
    <w:p w14:paraId="5C72F28C" w14:textId="77777777" w:rsidR="00895932" w:rsidRPr="00D40F9A" w:rsidRDefault="00895932">
      <w:pPr>
        <w:pStyle w:val="SourceCode"/>
        <w:numPr>
          <w:ilvl w:val="2"/>
          <w:numId w:val="55"/>
        </w:numPr>
        <w:spacing w:before="0" w:after="0"/>
      </w:pPr>
      <w:r w:rsidRPr="00D40F9A">
        <w:t xml:space="preserve">  "songs": [</w:t>
      </w:r>
    </w:p>
    <w:p w14:paraId="40CFC91D" w14:textId="77777777" w:rsidR="00895932" w:rsidRPr="00D40F9A" w:rsidRDefault="00895932">
      <w:pPr>
        <w:pStyle w:val="SourceCode"/>
        <w:numPr>
          <w:ilvl w:val="2"/>
          <w:numId w:val="55"/>
        </w:numPr>
        <w:spacing w:before="0" w:after="0"/>
      </w:pPr>
      <w:r w:rsidRPr="00D40F9A">
        <w:t xml:space="preserve">    {"id": 1, "title": "Song A"},</w:t>
      </w:r>
    </w:p>
    <w:p w14:paraId="7E6338B8" w14:textId="77777777" w:rsidR="00895932" w:rsidRPr="00D40F9A" w:rsidRDefault="00895932">
      <w:pPr>
        <w:pStyle w:val="SourceCode"/>
        <w:numPr>
          <w:ilvl w:val="2"/>
          <w:numId w:val="55"/>
        </w:numPr>
        <w:spacing w:before="0" w:after="0"/>
      </w:pPr>
      <w:r w:rsidRPr="00D40F9A">
        <w:t xml:space="preserve">    {"id": 2, "title": "Song B"}</w:t>
      </w:r>
    </w:p>
    <w:p w14:paraId="3F83ED38" w14:textId="77777777" w:rsidR="00895932" w:rsidRPr="00D40F9A" w:rsidRDefault="00895932">
      <w:pPr>
        <w:pStyle w:val="SourceCode"/>
        <w:numPr>
          <w:ilvl w:val="2"/>
          <w:numId w:val="55"/>
        </w:numPr>
        <w:spacing w:before="0" w:after="0"/>
      </w:pPr>
      <w:r w:rsidRPr="00D40F9A">
        <w:t xml:space="preserve">  ],</w:t>
      </w:r>
    </w:p>
    <w:p w14:paraId="43305948" w14:textId="77777777" w:rsidR="00895932" w:rsidRPr="00D40F9A" w:rsidRDefault="00895932">
      <w:pPr>
        <w:pStyle w:val="SourceCode"/>
        <w:numPr>
          <w:ilvl w:val="2"/>
          <w:numId w:val="55"/>
        </w:numPr>
        <w:spacing w:before="0" w:after="0"/>
      </w:pPr>
      <w:r w:rsidRPr="00D40F9A">
        <w:t xml:space="preserve">  "Vote": [</w:t>
      </w:r>
    </w:p>
    <w:p w14:paraId="30DDF420" w14:textId="77777777" w:rsidR="00895932" w:rsidRPr="00D40F9A" w:rsidRDefault="00895932">
      <w:pPr>
        <w:pStyle w:val="SourceCode"/>
        <w:numPr>
          <w:ilvl w:val="2"/>
          <w:numId w:val="55"/>
        </w:numPr>
        <w:spacing w:before="0" w:after="0"/>
      </w:pPr>
      <w:r w:rsidRPr="00D40F9A">
        <w:t xml:space="preserve">    {"songId": 1},</w:t>
      </w:r>
    </w:p>
    <w:p w14:paraId="4DEB48B7" w14:textId="77777777" w:rsidR="00895932" w:rsidRPr="00D40F9A" w:rsidRDefault="00895932">
      <w:pPr>
        <w:pStyle w:val="SourceCode"/>
        <w:numPr>
          <w:ilvl w:val="2"/>
          <w:numId w:val="55"/>
        </w:numPr>
        <w:spacing w:before="0" w:after="0"/>
      </w:pPr>
      <w:r w:rsidRPr="00D40F9A">
        <w:t xml:space="preserve">    {"songId": 1},</w:t>
      </w:r>
    </w:p>
    <w:p w14:paraId="56516D32" w14:textId="77777777" w:rsidR="00895932" w:rsidRPr="00D40F9A" w:rsidRDefault="00895932">
      <w:pPr>
        <w:pStyle w:val="SourceCode"/>
        <w:numPr>
          <w:ilvl w:val="2"/>
          <w:numId w:val="55"/>
        </w:numPr>
        <w:spacing w:before="0" w:after="0"/>
      </w:pPr>
      <w:r w:rsidRPr="00D40F9A">
        <w:t xml:space="preserve">    {"songId": 2}</w:t>
      </w:r>
    </w:p>
    <w:p w14:paraId="0CD6F367" w14:textId="77777777" w:rsidR="00895932" w:rsidRPr="00D40F9A" w:rsidRDefault="00895932">
      <w:pPr>
        <w:pStyle w:val="SourceCode"/>
        <w:numPr>
          <w:ilvl w:val="2"/>
          <w:numId w:val="55"/>
        </w:numPr>
        <w:spacing w:before="0" w:after="0"/>
      </w:pPr>
      <w:r w:rsidRPr="00D40F9A">
        <w:t xml:space="preserve">  ]</w:t>
      </w:r>
    </w:p>
    <w:p w14:paraId="2D4480E6" w14:textId="77777777" w:rsidR="00895932" w:rsidRPr="00D40F9A" w:rsidRDefault="00895932">
      <w:pPr>
        <w:pStyle w:val="SourceCode"/>
        <w:numPr>
          <w:ilvl w:val="2"/>
          <w:numId w:val="55"/>
        </w:numPr>
        <w:spacing w:before="0" w:after="0"/>
      </w:pPr>
      <w:r w:rsidRPr="00D40F9A">
        <w:t>}</w:t>
      </w:r>
    </w:p>
    <w:p w14:paraId="3811C029" w14:textId="77777777" w:rsidR="00895932" w:rsidRPr="00D40F9A" w:rsidRDefault="00895932">
      <w:pPr>
        <w:pStyle w:val="Listaszerbekezds"/>
        <w:numPr>
          <w:ilvl w:val="1"/>
          <w:numId w:val="69"/>
        </w:numPr>
        <w:spacing w:line="240" w:lineRule="auto"/>
        <w:jc w:val="left"/>
      </w:pPr>
      <w:r w:rsidRPr="00D40F9A">
        <w:rPr>
          <w:b/>
          <w:bCs/>
        </w:rPr>
        <w:t>Return value</w:t>
      </w:r>
      <w:r w:rsidRPr="00D40F9A">
        <w:t>:</w:t>
      </w:r>
    </w:p>
    <w:p w14:paraId="1C05BF1C" w14:textId="77777777" w:rsidR="00895932" w:rsidRPr="00D40F9A" w:rsidRDefault="00895932">
      <w:pPr>
        <w:pStyle w:val="Listaszerbekezds"/>
        <w:numPr>
          <w:ilvl w:val="2"/>
          <w:numId w:val="69"/>
        </w:numPr>
        <w:spacing w:line="240" w:lineRule="auto"/>
        <w:jc w:val="left"/>
      </w:pPr>
      <w:r w:rsidRPr="00D40F9A">
        <w:rPr>
          <w:b/>
          <w:bCs/>
        </w:rPr>
        <w:t>result</w:t>
      </w:r>
      <w:r w:rsidRPr="00D40F9A">
        <w:t>:</w:t>
      </w:r>
    </w:p>
    <w:p w14:paraId="23816353" w14:textId="77777777" w:rsidR="00895932" w:rsidRPr="00D40F9A" w:rsidRDefault="00895932">
      <w:pPr>
        <w:pStyle w:val="SourceCodeLanguage"/>
        <w:numPr>
          <w:ilvl w:val="2"/>
          <w:numId w:val="55"/>
        </w:numPr>
      </w:pPr>
      <w:r w:rsidRPr="00D40F9A">
        <w:t>json</w:t>
      </w:r>
    </w:p>
    <w:p w14:paraId="35CC2BF0" w14:textId="77777777" w:rsidR="00895932" w:rsidRPr="00D40F9A" w:rsidRDefault="00895932">
      <w:pPr>
        <w:pStyle w:val="SourceCode"/>
        <w:numPr>
          <w:ilvl w:val="2"/>
          <w:numId w:val="55"/>
        </w:numPr>
        <w:spacing w:before="0" w:after="0"/>
      </w:pPr>
      <w:r w:rsidRPr="00D40F9A">
        <w:t>{</w:t>
      </w:r>
    </w:p>
    <w:p w14:paraId="74BE6648" w14:textId="77777777" w:rsidR="00895932" w:rsidRPr="00D40F9A" w:rsidRDefault="00895932">
      <w:pPr>
        <w:pStyle w:val="SourceCode"/>
        <w:numPr>
          <w:ilvl w:val="2"/>
          <w:numId w:val="55"/>
        </w:numPr>
        <w:spacing w:before="0" w:after="0"/>
      </w:pPr>
      <w:r w:rsidRPr="00D40F9A">
        <w:t xml:space="preserve">  "sessionId": 1,</w:t>
      </w:r>
    </w:p>
    <w:p w14:paraId="4766DF07" w14:textId="77777777" w:rsidR="00895932" w:rsidRPr="00D40F9A" w:rsidRDefault="00895932">
      <w:pPr>
        <w:pStyle w:val="SourceCode"/>
        <w:numPr>
          <w:ilvl w:val="2"/>
          <w:numId w:val="55"/>
        </w:numPr>
        <w:spacing w:before="0" w:after="0"/>
      </w:pPr>
      <w:r w:rsidRPr="00D40F9A">
        <w:t xml:space="preserve">  "songs": [</w:t>
      </w:r>
    </w:p>
    <w:p w14:paraId="5086E795" w14:textId="77777777" w:rsidR="00895932" w:rsidRPr="00D40F9A" w:rsidRDefault="00895932">
      <w:pPr>
        <w:pStyle w:val="SourceCode"/>
        <w:numPr>
          <w:ilvl w:val="2"/>
          <w:numId w:val="55"/>
        </w:numPr>
        <w:spacing w:before="0" w:after="0"/>
      </w:pPr>
      <w:r w:rsidRPr="00D40F9A">
        <w:t xml:space="preserve">    {"songId": 1, "songTitle": "Song A", "voteCount": 2},</w:t>
      </w:r>
    </w:p>
    <w:p w14:paraId="626F2960" w14:textId="77777777" w:rsidR="00895932" w:rsidRPr="00D40F9A" w:rsidRDefault="00895932">
      <w:pPr>
        <w:pStyle w:val="SourceCode"/>
        <w:numPr>
          <w:ilvl w:val="2"/>
          <w:numId w:val="55"/>
        </w:numPr>
        <w:spacing w:before="0" w:after="0"/>
      </w:pPr>
      <w:r w:rsidRPr="00D40F9A">
        <w:t xml:space="preserve">    {"songId": 2, "songTitle": "Song B", "voteCount": 1}</w:t>
      </w:r>
    </w:p>
    <w:p w14:paraId="5D933771" w14:textId="77777777" w:rsidR="00895932" w:rsidRPr="00D40F9A" w:rsidRDefault="00895932">
      <w:pPr>
        <w:pStyle w:val="SourceCode"/>
        <w:numPr>
          <w:ilvl w:val="2"/>
          <w:numId w:val="55"/>
        </w:numPr>
        <w:spacing w:before="0" w:after="0"/>
      </w:pPr>
      <w:r w:rsidRPr="00D40F9A">
        <w:t xml:space="preserve">  ]</w:t>
      </w:r>
    </w:p>
    <w:p w14:paraId="73C2D5A5" w14:textId="77777777" w:rsidR="00895932" w:rsidRPr="00D40F9A" w:rsidRDefault="00895932">
      <w:pPr>
        <w:pStyle w:val="SourceCode"/>
        <w:numPr>
          <w:ilvl w:val="2"/>
          <w:numId w:val="55"/>
        </w:numPr>
        <w:spacing w:before="0" w:after="0"/>
      </w:pPr>
      <w:r w:rsidRPr="00D40F9A">
        <w:t>}</w:t>
      </w:r>
    </w:p>
    <w:p w14:paraId="148B14DA" w14:textId="77777777" w:rsidR="00895932" w:rsidRPr="00D40F9A" w:rsidRDefault="00895932">
      <w:pPr>
        <w:pStyle w:val="Listaszerbekezds"/>
        <w:numPr>
          <w:ilvl w:val="0"/>
          <w:numId w:val="69"/>
        </w:numPr>
        <w:spacing w:line="240" w:lineRule="auto"/>
        <w:jc w:val="left"/>
      </w:pPr>
      <w:r w:rsidRPr="00D40F9A">
        <w:rPr>
          <w:b/>
          <w:bCs/>
        </w:rPr>
        <w:t>TvService -&gt; getSummaryOfVotesInSession -&gt; should throw NOT_FOUND if no active session exist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NOT_FOUND</w:t>
      </w:r>
      <w:r w:rsidRPr="00D40F9A">
        <w:t xml:space="preserve"> hibát dob-e, ha nincs aktív szavazási szekció.</w:t>
      </w:r>
    </w:p>
    <w:p w14:paraId="36ABB70D" w14:textId="77777777" w:rsidR="00895932" w:rsidRPr="00D40F9A" w:rsidRDefault="00895932">
      <w:pPr>
        <w:pStyle w:val="Listaszerbekezds"/>
        <w:numPr>
          <w:ilvl w:val="1"/>
          <w:numId w:val="69"/>
        </w:numPr>
        <w:spacing w:line="240" w:lineRule="auto"/>
        <w:jc w:val="left"/>
      </w:pPr>
      <w:r w:rsidRPr="00D40F9A">
        <w:rPr>
          <w:b/>
          <w:bCs/>
        </w:rPr>
        <w:t>Mocked input data</w:t>
      </w:r>
      <w:r w:rsidRPr="00D40F9A">
        <w:t>:</w:t>
      </w:r>
    </w:p>
    <w:p w14:paraId="749A4EFA" w14:textId="77777777" w:rsidR="00895932" w:rsidRPr="00D40F9A" w:rsidRDefault="00895932">
      <w:pPr>
        <w:pStyle w:val="Listaszerbekezds"/>
        <w:numPr>
          <w:ilvl w:val="2"/>
          <w:numId w:val="69"/>
        </w:numPr>
        <w:spacing w:line="240" w:lineRule="auto"/>
        <w:jc w:val="left"/>
      </w:pPr>
      <w:r w:rsidRPr="00D40F9A">
        <w:rPr>
          <w:b/>
          <w:bCs/>
        </w:rPr>
        <w:t>mockRequest</w:t>
      </w:r>
      <w:r w:rsidRPr="00D40F9A">
        <w:t>:</w:t>
      </w:r>
    </w:p>
    <w:p w14:paraId="5ED4C42E" w14:textId="77777777" w:rsidR="00895932" w:rsidRPr="00D40F9A" w:rsidRDefault="00895932">
      <w:pPr>
        <w:pStyle w:val="SourceCodeLanguage"/>
        <w:numPr>
          <w:ilvl w:val="2"/>
          <w:numId w:val="55"/>
        </w:numPr>
      </w:pPr>
      <w:r w:rsidRPr="00D40F9A">
        <w:t>json</w:t>
      </w:r>
    </w:p>
    <w:p w14:paraId="23770030" w14:textId="77777777" w:rsidR="00895932" w:rsidRPr="00D40F9A" w:rsidRDefault="00895932">
      <w:pPr>
        <w:pStyle w:val="SourceCode"/>
        <w:numPr>
          <w:ilvl w:val="2"/>
          <w:numId w:val="55"/>
        </w:numPr>
        <w:spacing w:before="0" w:after="0"/>
      </w:pPr>
      <w:r w:rsidRPr="00D40F9A">
        <w:t>{</w:t>
      </w:r>
    </w:p>
    <w:p w14:paraId="274F055C" w14:textId="77777777" w:rsidR="00895932" w:rsidRPr="00D40F9A" w:rsidRDefault="00895932">
      <w:pPr>
        <w:pStyle w:val="SourceCode"/>
        <w:numPr>
          <w:ilvl w:val="2"/>
          <w:numId w:val="55"/>
        </w:numPr>
        <w:spacing w:before="0" w:after="0"/>
      </w:pPr>
      <w:r w:rsidRPr="00D40F9A">
        <w:t xml:space="preserve">  "token": {</w:t>
      </w:r>
    </w:p>
    <w:p w14:paraId="1D8D5EAF" w14:textId="77777777" w:rsidR="00895932" w:rsidRPr="00D40F9A" w:rsidRDefault="00895932">
      <w:pPr>
        <w:pStyle w:val="SourceCode"/>
        <w:numPr>
          <w:ilvl w:val="2"/>
          <w:numId w:val="55"/>
        </w:numPr>
        <w:spacing w:before="0" w:after="0"/>
      </w:pPr>
      <w:r w:rsidRPr="00D40F9A">
        <w:t xml:space="preserve">    "sub": "mockedId",</w:t>
      </w:r>
    </w:p>
    <w:p w14:paraId="53762542" w14:textId="77777777" w:rsidR="00895932" w:rsidRPr="00D40F9A" w:rsidRDefault="00895932">
      <w:pPr>
        <w:pStyle w:val="SourceCode"/>
        <w:numPr>
          <w:ilvl w:val="2"/>
          <w:numId w:val="55"/>
        </w:numPr>
        <w:spacing w:before="0" w:after="0"/>
      </w:pPr>
      <w:r w:rsidRPr="00D40F9A">
        <w:t xml:space="preserve">    "username": "mockedUser",</w:t>
      </w:r>
    </w:p>
    <w:p w14:paraId="76802BF7" w14:textId="77777777" w:rsidR="00895932" w:rsidRPr="00D40F9A" w:rsidRDefault="00895932">
      <w:pPr>
        <w:pStyle w:val="SourceCode"/>
        <w:numPr>
          <w:ilvl w:val="2"/>
          <w:numId w:val="55"/>
        </w:numPr>
        <w:spacing w:before="0" w:after="0"/>
      </w:pPr>
      <w:r w:rsidRPr="00D40F9A">
        <w:t xml:space="preserve">    "roles": ["Admin"],</w:t>
      </w:r>
    </w:p>
    <w:p w14:paraId="2E239E83" w14:textId="77777777" w:rsidR="00895932" w:rsidRPr="00D40F9A" w:rsidRDefault="00895932">
      <w:pPr>
        <w:pStyle w:val="SourceCode"/>
        <w:numPr>
          <w:ilvl w:val="2"/>
          <w:numId w:val="55"/>
        </w:numPr>
        <w:spacing w:before="0" w:after="0"/>
      </w:pPr>
      <w:r w:rsidRPr="00D40F9A">
        <w:t xml:space="preserve">    "hashedPassword": "mocked-password"</w:t>
      </w:r>
    </w:p>
    <w:p w14:paraId="2784E421" w14:textId="77777777" w:rsidR="00895932" w:rsidRPr="00D40F9A" w:rsidRDefault="00895932">
      <w:pPr>
        <w:pStyle w:val="SourceCode"/>
        <w:numPr>
          <w:ilvl w:val="2"/>
          <w:numId w:val="55"/>
        </w:numPr>
        <w:spacing w:before="0" w:after="0"/>
      </w:pPr>
      <w:r w:rsidRPr="00D40F9A">
        <w:t xml:space="preserve">  }</w:t>
      </w:r>
    </w:p>
    <w:p w14:paraId="303085FA" w14:textId="77777777" w:rsidR="00895932" w:rsidRPr="00D40F9A" w:rsidRDefault="00895932">
      <w:pPr>
        <w:pStyle w:val="SourceCode"/>
        <w:numPr>
          <w:ilvl w:val="2"/>
          <w:numId w:val="55"/>
        </w:numPr>
        <w:spacing w:before="0" w:after="0"/>
      </w:pPr>
      <w:r w:rsidRPr="00D40F9A">
        <w:t>}</w:t>
      </w:r>
    </w:p>
    <w:p w14:paraId="5090A64E" w14:textId="77777777" w:rsidR="00895932" w:rsidRPr="00D40F9A" w:rsidRDefault="00895932">
      <w:pPr>
        <w:pStyle w:val="Listaszerbekezds"/>
        <w:numPr>
          <w:ilvl w:val="2"/>
          <w:numId w:val="69"/>
        </w:numPr>
        <w:spacing w:line="240" w:lineRule="auto"/>
        <w:jc w:val="left"/>
      </w:pPr>
      <w:r w:rsidRPr="00D40F9A">
        <w:rPr>
          <w:b/>
          <w:bCs/>
        </w:rPr>
        <w:t>prisma.votingSession.findFirst</w:t>
      </w:r>
      <w:r w:rsidRPr="00D40F9A">
        <w:t>:</w:t>
      </w:r>
    </w:p>
    <w:p w14:paraId="5848DA0C" w14:textId="77777777" w:rsidR="00895932" w:rsidRPr="00D40F9A" w:rsidRDefault="00895932">
      <w:pPr>
        <w:pStyle w:val="SourceCodeLanguage"/>
        <w:numPr>
          <w:ilvl w:val="2"/>
          <w:numId w:val="55"/>
        </w:numPr>
      </w:pPr>
      <w:r w:rsidRPr="00D40F9A">
        <w:t>json</w:t>
      </w:r>
    </w:p>
    <w:p w14:paraId="7DE1E4C8" w14:textId="77777777" w:rsidR="00895932" w:rsidRPr="00D40F9A" w:rsidRDefault="00895932">
      <w:pPr>
        <w:pStyle w:val="SourceCode"/>
        <w:numPr>
          <w:ilvl w:val="2"/>
          <w:numId w:val="55"/>
        </w:numPr>
        <w:spacing w:before="0" w:after="0"/>
      </w:pPr>
      <w:r w:rsidRPr="00D40F9A">
        <w:t>null</w:t>
      </w:r>
    </w:p>
    <w:p w14:paraId="5E12D879" w14:textId="77777777" w:rsidR="00895932" w:rsidRPr="00D40F9A" w:rsidRDefault="00895932">
      <w:pPr>
        <w:pStyle w:val="Listaszerbekezds"/>
        <w:numPr>
          <w:ilvl w:val="1"/>
          <w:numId w:val="69"/>
        </w:numPr>
        <w:spacing w:line="240" w:lineRule="auto"/>
        <w:jc w:val="left"/>
      </w:pPr>
      <w:r w:rsidRPr="00D40F9A">
        <w:rPr>
          <w:b/>
          <w:bCs/>
        </w:rPr>
        <w:t>Return value</w:t>
      </w:r>
      <w:r w:rsidRPr="00D40F9A">
        <w:t>:</w:t>
      </w:r>
    </w:p>
    <w:p w14:paraId="140771B3" w14:textId="77777777" w:rsidR="00895932" w:rsidRPr="00D40F9A" w:rsidRDefault="00895932">
      <w:pPr>
        <w:pStyle w:val="Listaszerbekezds"/>
        <w:numPr>
          <w:ilvl w:val="2"/>
          <w:numId w:val="69"/>
        </w:numPr>
        <w:spacing w:line="240" w:lineRule="auto"/>
        <w:jc w:val="left"/>
      </w:pPr>
      <w:r w:rsidRPr="00D40F9A">
        <w:rPr>
          <w:b/>
          <w:bCs/>
        </w:rPr>
        <w:t>error</w:t>
      </w:r>
      <w:r w:rsidRPr="00D40F9A">
        <w:t>:</w:t>
      </w:r>
    </w:p>
    <w:p w14:paraId="7CA1AE66" w14:textId="77777777" w:rsidR="00895932" w:rsidRPr="00D40F9A" w:rsidRDefault="00895932">
      <w:pPr>
        <w:pStyle w:val="SourceCodeLanguage"/>
        <w:numPr>
          <w:ilvl w:val="2"/>
          <w:numId w:val="55"/>
        </w:numPr>
      </w:pPr>
      <w:r w:rsidRPr="00D40F9A">
        <w:t>json</w:t>
      </w:r>
    </w:p>
    <w:p w14:paraId="61AC7F1B" w14:textId="77777777" w:rsidR="00895932" w:rsidRPr="00D40F9A" w:rsidRDefault="00895932">
      <w:pPr>
        <w:pStyle w:val="SourceCode"/>
        <w:numPr>
          <w:ilvl w:val="2"/>
          <w:numId w:val="55"/>
        </w:numPr>
        <w:spacing w:before="0" w:after="0"/>
      </w:pPr>
      <w:r w:rsidRPr="00D40F9A">
        <w:t>{</w:t>
      </w:r>
    </w:p>
    <w:p w14:paraId="319518FC" w14:textId="77777777" w:rsidR="00895932" w:rsidRPr="00D40F9A" w:rsidRDefault="00895932">
      <w:pPr>
        <w:pStyle w:val="SourceCode"/>
        <w:numPr>
          <w:ilvl w:val="2"/>
          <w:numId w:val="55"/>
        </w:numPr>
        <w:spacing w:before="0" w:after="0"/>
      </w:pPr>
      <w:r w:rsidRPr="00D40F9A">
        <w:t xml:space="preserve">  "message": "No active voting session found",</w:t>
      </w:r>
    </w:p>
    <w:p w14:paraId="3FEC3DC9" w14:textId="77777777" w:rsidR="00895932" w:rsidRPr="00D40F9A" w:rsidRDefault="00895932">
      <w:pPr>
        <w:pStyle w:val="SourceCode"/>
        <w:numPr>
          <w:ilvl w:val="2"/>
          <w:numId w:val="55"/>
        </w:numPr>
        <w:spacing w:before="0" w:after="0"/>
      </w:pPr>
      <w:r w:rsidRPr="00D40F9A">
        <w:t xml:space="preserve">  "status": 404</w:t>
      </w:r>
    </w:p>
    <w:p w14:paraId="650B115F" w14:textId="77777777" w:rsidR="00895932" w:rsidRPr="00D40F9A" w:rsidRDefault="00895932">
      <w:pPr>
        <w:pStyle w:val="SourceCode"/>
        <w:numPr>
          <w:ilvl w:val="2"/>
          <w:numId w:val="55"/>
        </w:numPr>
        <w:spacing w:before="0" w:after="0"/>
      </w:pPr>
      <w:r w:rsidRPr="00D40F9A">
        <w:t>}</w:t>
      </w:r>
    </w:p>
    <w:p w14:paraId="74A6630B" w14:textId="77777777" w:rsidR="00895932" w:rsidRPr="00D40F9A" w:rsidRDefault="00895932">
      <w:pPr>
        <w:pStyle w:val="Listaszerbekezds"/>
        <w:numPr>
          <w:ilvl w:val="0"/>
          <w:numId w:val="69"/>
        </w:numPr>
        <w:spacing w:line="240" w:lineRule="auto"/>
        <w:jc w:val="left"/>
      </w:pPr>
      <w:r w:rsidRPr="00D40F9A">
        <w:rPr>
          <w:b/>
          <w:bCs/>
        </w:rPr>
        <w:lastRenderedPageBreak/>
        <w:t>TvService -&gt; getSummaryOfVotesInSession -&gt; should throw INTERNAL_SERVER_ERROR if database query fail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INTERNAL_SERVER_ERROR</w:t>
      </w:r>
      <w:r w:rsidRPr="00D40F9A">
        <w:t xml:space="preserve"> hibát dob-e, ha az adatbázis lekérdezés sikertelen.</w:t>
      </w:r>
    </w:p>
    <w:p w14:paraId="2E328EAA" w14:textId="77777777" w:rsidR="00895932" w:rsidRPr="00D40F9A" w:rsidRDefault="00895932">
      <w:pPr>
        <w:pStyle w:val="Listaszerbekezds"/>
        <w:numPr>
          <w:ilvl w:val="1"/>
          <w:numId w:val="69"/>
        </w:numPr>
        <w:spacing w:line="240" w:lineRule="auto"/>
        <w:jc w:val="left"/>
      </w:pPr>
      <w:r w:rsidRPr="00D40F9A">
        <w:rPr>
          <w:b/>
          <w:bCs/>
        </w:rPr>
        <w:t>Mocked input data</w:t>
      </w:r>
      <w:r w:rsidRPr="00D40F9A">
        <w:t>:</w:t>
      </w:r>
    </w:p>
    <w:p w14:paraId="6497D85D" w14:textId="77777777" w:rsidR="00895932" w:rsidRPr="00D40F9A" w:rsidRDefault="00895932">
      <w:pPr>
        <w:pStyle w:val="Listaszerbekezds"/>
        <w:numPr>
          <w:ilvl w:val="2"/>
          <w:numId w:val="69"/>
        </w:numPr>
        <w:spacing w:line="240" w:lineRule="auto"/>
        <w:jc w:val="left"/>
      </w:pPr>
      <w:r w:rsidRPr="00D40F9A">
        <w:rPr>
          <w:b/>
          <w:bCs/>
        </w:rPr>
        <w:t>mockRequest</w:t>
      </w:r>
      <w:r w:rsidRPr="00D40F9A">
        <w:t>:</w:t>
      </w:r>
    </w:p>
    <w:p w14:paraId="30544200" w14:textId="77777777" w:rsidR="00895932" w:rsidRPr="00D40F9A" w:rsidRDefault="00895932">
      <w:pPr>
        <w:pStyle w:val="SourceCodeLanguage"/>
        <w:numPr>
          <w:ilvl w:val="2"/>
          <w:numId w:val="55"/>
        </w:numPr>
      </w:pPr>
      <w:r w:rsidRPr="00D40F9A">
        <w:t>json</w:t>
      </w:r>
    </w:p>
    <w:p w14:paraId="2B74C827" w14:textId="77777777" w:rsidR="00895932" w:rsidRPr="00D40F9A" w:rsidRDefault="00895932">
      <w:pPr>
        <w:pStyle w:val="SourceCode"/>
        <w:numPr>
          <w:ilvl w:val="2"/>
          <w:numId w:val="55"/>
        </w:numPr>
        <w:spacing w:before="0" w:after="0"/>
      </w:pPr>
      <w:r w:rsidRPr="00D40F9A">
        <w:t>{</w:t>
      </w:r>
    </w:p>
    <w:p w14:paraId="3A2F44F4" w14:textId="77777777" w:rsidR="00895932" w:rsidRPr="00D40F9A" w:rsidRDefault="00895932">
      <w:pPr>
        <w:pStyle w:val="SourceCode"/>
        <w:numPr>
          <w:ilvl w:val="2"/>
          <w:numId w:val="55"/>
        </w:numPr>
        <w:spacing w:before="0" w:after="0"/>
      </w:pPr>
      <w:r w:rsidRPr="00D40F9A">
        <w:t xml:space="preserve">  "token": {</w:t>
      </w:r>
    </w:p>
    <w:p w14:paraId="427514BD" w14:textId="77777777" w:rsidR="00895932" w:rsidRPr="00D40F9A" w:rsidRDefault="00895932">
      <w:pPr>
        <w:pStyle w:val="SourceCode"/>
        <w:numPr>
          <w:ilvl w:val="2"/>
          <w:numId w:val="55"/>
        </w:numPr>
        <w:spacing w:before="0" w:after="0"/>
      </w:pPr>
      <w:r w:rsidRPr="00D40F9A">
        <w:t xml:space="preserve">    "sub": "mockedId",</w:t>
      </w:r>
    </w:p>
    <w:p w14:paraId="20A9772C" w14:textId="77777777" w:rsidR="00895932" w:rsidRPr="00D40F9A" w:rsidRDefault="00895932">
      <w:pPr>
        <w:pStyle w:val="SourceCode"/>
        <w:numPr>
          <w:ilvl w:val="2"/>
          <w:numId w:val="55"/>
        </w:numPr>
        <w:spacing w:before="0" w:after="0"/>
      </w:pPr>
      <w:r w:rsidRPr="00D40F9A">
        <w:t xml:space="preserve">    "username": "mockedUser",</w:t>
      </w:r>
    </w:p>
    <w:p w14:paraId="204D84AA" w14:textId="77777777" w:rsidR="00895932" w:rsidRPr="00D40F9A" w:rsidRDefault="00895932">
      <w:pPr>
        <w:pStyle w:val="SourceCode"/>
        <w:numPr>
          <w:ilvl w:val="2"/>
          <w:numId w:val="55"/>
        </w:numPr>
        <w:spacing w:before="0" w:after="0"/>
      </w:pPr>
      <w:r w:rsidRPr="00D40F9A">
        <w:t xml:space="preserve">    "roles": ["Admin"],</w:t>
      </w:r>
    </w:p>
    <w:p w14:paraId="58E731A4" w14:textId="77777777" w:rsidR="00895932" w:rsidRPr="00D40F9A" w:rsidRDefault="00895932">
      <w:pPr>
        <w:pStyle w:val="SourceCode"/>
        <w:numPr>
          <w:ilvl w:val="2"/>
          <w:numId w:val="55"/>
        </w:numPr>
        <w:spacing w:before="0" w:after="0"/>
      </w:pPr>
      <w:r w:rsidRPr="00D40F9A">
        <w:t xml:space="preserve">    "hashedPassword": "mocked-password"</w:t>
      </w:r>
    </w:p>
    <w:p w14:paraId="38685026" w14:textId="77777777" w:rsidR="00895932" w:rsidRPr="00D40F9A" w:rsidRDefault="00895932">
      <w:pPr>
        <w:pStyle w:val="SourceCode"/>
        <w:numPr>
          <w:ilvl w:val="2"/>
          <w:numId w:val="55"/>
        </w:numPr>
        <w:spacing w:before="0" w:after="0"/>
      </w:pPr>
      <w:r w:rsidRPr="00D40F9A">
        <w:t xml:space="preserve">  }</w:t>
      </w:r>
    </w:p>
    <w:p w14:paraId="4E5F564A" w14:textId="52245523" w:rsidR="00632389" w:rsidRPr="005766AF" w:rsidRDefault="00895932">
      <w:pPr>
        <w:pStyle w:val="SourceCode"/>
        <w:numPr>
          <w:ilvl w:val="2"/>
          <w:numId w:val="55"/>
        </w:numPr>
        <w:spacing w:before="0" w:after="0"/>
      </w:pPr>
      <w:r w:rsidRPr="00D40F9A">
        <w:t>}</w:t>
      </w:r>
    </w:p>
    <w:p w14:paraId="2B645E2E" w14:textId="05ACB9C4" w:rsidR="00895932" w:rsidRPr="00D40F9A" w:rsidRDefault="00895932">
      <w:pPr>
        <w:pStyle w:val="Listaszerbekezds"/>
        <w:numPr>
          <w:ilvl w:val="2"/>
          <w:numId w:val="69"/>
        </w:numPr>
        <w:spacing w:line="240" w:lineRule="auto"/>
        <w:jc w:val="left"/>
      </w:pPr>
      <w:r w:rsidRPr="00D40F9A">
        <w:rPr>
          <w:b/>
          <w:bCs/>
        </w:rPr>
        <w:t>prisma.votingSession.findFirst</w:t>
      </w:r>
      <w:r w:rsidRPr="00D40F9A">
        <w:t>:</w:t>
      </w:r>
    </w:p>
    <w:p w14:paraId="447DD27E" w14:textId="77777777" w:rsidR="00895932" w:rsidRPr="00D40F9A" w:rsidRDefault="00895932">
      <w:pPr>
        <w:pStyle w:val="SourceCodeLanguage"/>
        <w:numPr>
          <w:ilvl w:val="2"/>
          <w:numId w:val="55"/>
        </w:numPr>
      </w:pPr>
      <w:r w:rsidRPr="00D40F9A">
        <w:t>json</w:t>
      </w:r>
    </w:p>
    <w:p w14:paraId="2A010610" w14:textId="77777777" w:rsidR="00895932" w:rsidRPr="00D40F9A" w:rsidRDefault="00895932">
      <w:pPr>
        <w:pStyle w:val="SourceCode"/>
        <w:numPr>
          <w:ilvl w:val="2"/>
          <w:numId w:val="55"/>
        </w:numPr>
        <w:spacing w:before="0" w:after="0"/>
      </w:pPr>
      <w:r w:rsidRPr="00D40F9A">
        <w:t>{</w:t>
      </w:r>
    </w:p>
    <w:p w14:paraId="045268EF" w14:textId="77777777" w:rsidR="00895932" w:rsidRPr="00D40F9A" w:rsidRDefault="00895932">
      <w:pPr>
        <w:pStyle w:val="SourceCode"/>
        <w:numPr>
          <w:ilvl w:val="2"/>
          <w:numId w:val="55"/>
        </w:numPr>
        <w:spacing w:before="0" w:after="0"/>
      </w:pPr>
      <w:r w:rsidRPr="00D40F9A">
        <w:t xml:space="preserve">  "error": "Database error"</w:t>
      </w:r>
    </w:p>
    <w:p w14:paraId="6890597C" w14:textId="77777777" w:rsidR="00895932" w:rsidRPr="00D40F9A" w:rsidRDefault="00895932">
      <w:pPr>
        <w:pStyle w:val="SourceCode"/>
        <w:numPr>
          <w:ilvl w:val="2"/>
          <w:numId w:val="55"/>
        </w:numPr>
        <w:spacing w:before="0" w:after="0"/>
      </w:pPr>
      <w:r w:rsidRPr="00D40F9A">
        <w:t>}</w:t>
      </w:r>
    </w:p>
    <w:p w14:paraId="04C5E0E3" w14:textId="77777777" w:rsidR="00895932" w:rsidRPr="00D40F9A" w:rsidRDefault="00895932">
      <w:pPr>
        <w:pStyle w:val="Listaszerbekezds"/>
        <w:numPr>
          <w:ilvl w:val="1"/>
          <w:numId w:val="69"/>
        </w:numPr>
        <w:spacing w:line="240" w:lineRule="auto"/>
        <w:jc w:val="left"/>
      </w:pPr>
      <w:r w:rsidRPr="00D40F9A">
        <w:rPr>
          <w:b/>
          <w:bCs/>
        </w:rPr>
        <w:t>Return value</w:t>
      </w:r>
      <w:r w:rsidRPr="00D40F9A">
        <w:t>:</w:t>
      </w:r>
    </w:p>
    <w:p w14:paraId="36511B17" w14:textId="77777777" w:rsidR="00895932" w:rsidRPr="00D40F9A" w:rsidRDefault="00895932">
      <w:pPr>
        <w:pStyle w:val="Listaszerbekezds"/>
        <w:numPr>
          <w:ilvl w:val="2"/>
          <w:numId w:val="69"/>
        </w:numPr>
        <w:spacing w:line="240" w:lineRule="auto"/>
        <w:jc w:val="left"/>
      </w:pPr>
      <w:r w:rsidRPr="00D40F9A">
        <w:rPr>
          <w:b/>
          <w:bCs/>
        </w:rPr>
        <w:t>error</w:t>
      </w:r>
      <w:r w:rsidRPr="00D40F9A">
        <w:t>:</w:t>
      </w:r>
    </w:p>
    <w:p w14:paraId="608904CA" w14:textId="77777777" w:rsidR="00895932" w:rsidRPr="00D40F9A" w:rsidRDefault="00895932">
      <w:pPr>
        <w:pStyle w:val="SourceCodeLanguage"/>
        <w:numPr>
          <w:ilvl w:val="2"/>
          <w:numId w:val="55"/>
        </w:numPr>
      </w:pPr>
      <w:r w:rsidRPr="00D40F9A">
        <w:t>json</w:t>
      </w:r>
    </w:p>
    <w:p w14:paraId="0389A582" w14:textId="77777777" w:rsidR="00895932" w:rsidRPr="00D40F9A" w:rsidRDefault="00895932">
      <w:pPr>
        <w:pStyle w:val="SourceCode"/>
        <w:numPr>
          <w:ilvl w:val="2"/>
          <w:numId w:val="55"/>
        </w:numPr>
        <w:spacing w:before="0" w:after="0"/>
      </w:pPr>
      <w:r w:rsidRPr="00D40F9A">
        <w:t>{</w:t>
      </w:r>
    </w:p>
    <w:p w14:paraId="529F23D3" w14:textId="77777777" w:rsidR="00895932" w:rsidRPr="00D40F9A" w:rsidRDefault="00895932">
      <w:pPr>
        <w:pStyle w:val="SourceCode"/>
        <w:numPr>
          <w:ilvl w:val="2"/>
          <w:numId w:val="55"/>
        </w:numPr>
        <w:spacing w:before="0" w:after="0"/>
      </w:pPr>
      <w:r w:rsidRPr="00D40F9A">
        <w:t xml:space="preserve">  "message": "Error fetching currently running voting session: Database error",</w:t>
      </w:r>
    </w:p>
    <w:p w14:paraId="3E2E26F3" w14:textId="77777777" w:rsidR="00895932" w:rsidRPr="00D40F9A" w:rsidRDefault="00895932">
      <w:pPr>
        <w:pStyle w:val="SourceCode"/>
        <w:numPr>
          <w:ilvl w:val="2"/>
          <w:numId w:val="55"/>
        </w:numPr>
        <w:spacing w:before="0" w:after="0"/>
      </w:pPr>
      <w:r w:rsidRPr="00D40F9A">
        <w:t xml:space="preserve">  "status": 500</w:t>
      </w:r>
    </w:p>
    <w:p w14:paraId="0B991531" w14:textId="77777777" w:rsidR="00895932" w:rsidRPr="00D40F9A" w:rsidRDefault="00895932">
      <w:pPr>
        <w:pStyle w:val="SourceCode"/>
        <w:numPr>
          <w:ilvl w:val="2"/>
          <w:numId w:val="55"/>
        </w:numPr>
        <w:spacing w:before="0" w:after="0"/>
      </w:pPr>
      <w:r w:rsidRPr="00D40F9A">
        <w:t>}</w:t>
      </w:r>
    </w:p>
    <w:p w14:paraId="0ACEB546" w14:textId="77777777" w:rsidR="00895932" w:rsidRPr="00D40F9A" w:rsidRDefault="00895932">
      <w:pPr>
        <w:pStyle w:val="Listaszerbekezds"/>
        <w:numPr>
          <w:ilvl w:val="0"/>
          <w:numId w:val="69"/>
        </w:numPr>
        <w:spacing w:line="240" w:lineRule="auto"/>
        <w:jc w:val="left"/>
      </w:pPr>
      <w:r w:rsidRPr="00D40F9A">
        <w:rPr>
          <w:b/>
          <w:bCs/>
        </w:rPr>
        <w:t>TvService -&gt; getSummaryOfVotesInSession -&gt; should throw INTERNAL_SERVER_ERROR if vote counting fail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INTERNAL_SERVER_ERROR</w:t>
      </w:r>
      <w:r w:rsidRPr="00D40F9A">
        <w:t xml:space="preserve"> hibát dob-e, ha a szavazatok számlálása sikertelen.</w:t>
      </w:r>
    </w:p>
    <w:p w14:paraId="370CE1F2" w14:textId="77777777" w:rsidR="00895932" w:rsidRPr="00D40F9A" w:rsidRDefault="00895932">
      <w:pPr>
        <w:pStyle w:val="Listaszerbekezds"/>
        <w:numPr>
          <w:ilvl w:val="1"/>
          <w:numId w:val="69"/>
        </w:numPr>
        <w:spacing w:line="240" w:lineRule="auto"/>
        <w:jc w:val="left"/>
      </w:pPr>
      <w:r w:rsidRPr="00D40F9A">
        <w:rPr>
          <w:b/>
          <w:bCs/>
        </w:rPr>
        <w:t>Mocked input data</w:t>
      </w:r>
      <w:r w:rsidRPr="00D40F9A">
        <w:t>:</w:t>
      </w:r>
    </w:p>
    <w:p w14:paraId="0444DE81" w14:textId="77777777" w:rsidR="00895932" w:rsidRPr="00D40F9A" w:rsidRDefault="00895932">
      <w:pPr>
        <w:pStyle w:val="Listaszerbekezds"/>
        <w:numPr>
          <w:ilvl w:val="2"/>
          <w:numId w:val="69"/>
        </w:numPr>
        <w:spacing w:line="240" w:lineRule="auto"/>
        <w:jc w:val="left"/>
      </w:pPr>
      <w:r w:rsidRPr="00D40F9A">
        <w:rPr>
          <w:b/>
          <w:bCs/>
        </w:rPr>
        <w:t>mockRequest</w:t>
      </w:r>
      <w:r w:rsidRPr="00D40F9A">
        <w:t>:</w:t>
      </w:r>
    </w:p>
    <w:p w14:paraId="6118A951" w14:textId="77777777" w:rsidR="00895932" w:rsidRPr="00D40F9A" w:rsidRDefault="00895932">
      <w:pPr>
        <w:pStyle w:val="SourceCodeLanguage"/>
        <w:numPr>
          <w:ilvl w:val="2"/>
          <w:numId w:val="55"/>
        </w:numPr>
      </w:pPr>
      <w:r w:rsidRPr="00D40F9A">
        <w:t>json</w:t>
      </w:r>
    </w:p>
    <w:p w14:paraId="0A2479F2" w14:textId="77777777" w:rsidR="00895932" w:rsidRPr="00D40F9A" w:rsidRDefault="00895932">
      <w:pPr>
        <w:pStyle w:val="SourceCode"/>
        <w:numPr>
          <w:ilvl w:val="2"/>
          <w:numId w:val="55"/>
        </w:numPr>
        <w:spacing w:before="0" w:after="0"/>
      </w:pPr>
      <w:r w:rsidRPr="00D40F9A">
        <w:t>{</w:t>
      </w:r>
    </w:p>
    <w:p w14:paraId="3466F382" w14:textId="77777777" w:rsidR="00895932" w:rsidRPr="00D40F9A" w:rsidRDefault="00895932">
      <w:pPr>
        <w:pStyle w:val="SourceCode"/>
        <w:numPr>
          <w:ilvl w:val="2"/>
          <w:numId w:val="55"/>
        </w:numPr>
        <w:spacing w:before="0" w:after="0"/>
      </w:pPr>
      <w:r w:rsidRPr="00D40F9A">
        <w:t xml:space="preserve">  "token": {</w:t>
      </w:r>
    </w:p>
    <w:p w14:paraId="6C989DB6" w14:textId="77777777" w:rsidR="00895932" w:rsidRPr="00D40F9A" w:rsidRDefault="00895932">
      <w:pPr>
        <w:pStyle w:val="SourceCode"/>
        <w:numPr>
          <w:ilvl w:val="2"/>
          <w:numId w:val="55"/>
        </w:numPr>
        <w:spacing w:before="0" w:after="0"/>
      </w:pPr>
      <w:r w:rsidRPr="00D40F9A">
        <w:t xml:space="preserve">    "sub": "mockedId",</w:t>
      </w:r>
    </w:p>
    <w:p w14:paraId="35E74701" w14:textId="77777777" w:rsidR="00895932" w:rsidRPr="00D40F9A" w:rsidRDefault="00895932">
      <w:pPr>
        <w:pStyle w:val="SourceCode"/>
        <w:numPr>
          <w:ilvl w:val="2"/>
          <w:numId w:val="55"/>
        </w:numPr>
        <w:spacing w:before="0" w:after="0"/>
      </w:pPr>
      <w:r w:rsidRPr="00D40F9A">
        <w:t xml:space="preserve">    "username": "mockedUser",</w:t>
      </w:r>
    </w:p>
    <w:p w14:paraId="049BBCD2" w14:textId="77777777" w:rsidR="00895932" w:rsidRPr="00D40F9A" w:rsidRDefault="00895932">
      <w:pPr>
        <w:pStyle w:val="SourceCode"/>
        <w:numPr>
          <w:ilvl w:val="2"/>
          <w:numId w:val="55"/>
        </w:numPr>
        <w:spacing w:before="0" w:after="0"/>
      </w:pPr>
      <w:r w:rsidRPr="00D40F9A">
        <w:t xml:space="preserve">    "roles": ["Admin"],</w:t>
      </w:r>
    </w:p>
    <w:p w14:paraId="65A77464" w14:textId="77777777" w:rsidR="00895932" w:rsidRPr="00D40F9A" w:rsidRDefault="00895932">
      <w:pPr>
        <w:pStyle w:val="SourceCode"/>
        <w:numPr>
          <w:ilvl w:val="2"/>
          <w:numId w:val="55"/>
        </w:numPr>
        <w:spacing w:before="0" w:after="0"/>
      </w:pPr>
      <w:r w:rsidRPr="00D40F9A">
        <w:t xml:space="preserve">    "hashedPassword": "mocked-password"</w:t>
      </w:r>
    </w:p>
    <w:p w14:paraId="642911B1" w14:textId="77777777" w:rsidR="00895932" w:rsidRPr="00D40F9A" w:rsidRDefault="00895932">
      <w:pPr>
        <w:pStyle w:val="SourceCode"/>
        <w:numPr>
          <w:ilvl w:val="2"/>
          <w:numId w:val="55"/>
        </w:numPr>
        <w:spacing w:before="0" w:after="0"/>
      </w:pPr>
      <w:r w:rsidRPr="00D40F9A">
        <w:t xml:space="preserve">  }</w:t>
      </w:r>
    </w:p>
    <w:p w14:paraId="1698ACB0" w14:textId="77777777" w:rsidR="00895932" w:rsidRPr="00D40F9A" w:rsidRDefault="00895932">
      <w:pPr>
        <w:pStyle w:val="SourceCode"/>
        <w:numPr>
          <w:ilvl w:val="2"/>
          <w:numId w:val="55"/>
        </w:numPr>
        <w:spacing w:before="0" w:after="0"/>
      </w:pPr>
      <w:r w:rsidRPr="00D40F9A">
        <w:t>}</w:t>
      </w:r>
    </w:p>
    <w:p w14:paraId="5E4A1A36" w14:textId="77777777" w:rsidR="005766AF" w:rsidRDefault="005766AF">
      <w:pPr>
        <w:spacing w:line="259" w:lineRule="auto"/>
        <w:jc w:val="left"/>
        <w:rPr>
          <w:b/>
          <w:bCs/>
        </w:rPr>
      </w:pPr>
      <w:r>
        <w:rPr>
          <w:b/>
          <w:bCs/>
        </w:rPr>
        <w:br w:type="page"/>
      </w:r>
    </w:p>
    <w:p w14:paraId="7A25994D" w14:textId="56E3052B" w:rsidR="00895932" w:rsidRPr="00D40F9A" w:rsidRDefault="00895932">
      <w:pPr>
        <w:pStyle w:val="Listaszerbekezds"/>
        <w:numPr>
          <w:ilvl w:val="2"/>
          <w:numId w:val="69"/>
        </w:numPr>
        <w:spacing w:line="240" w:lineRule="auto"/>
        <w:jc w:val="left"/>
      </w:pPr>
      <w:r w:rsidRPr="00D40F9A">
        <w:rPr>
          <w:b/>
          <w:bCs/>
        </w:rPr>
        <w:lastRenderedPageBreak/>
        <w:t>prisma.votingSession.findFirst</w:t>
      </w:r>
      <w:r w:rsidRPr="00D40F9A">
        <w:t>:</w:t>
      </w:r>
    </w:p>
    <w:p w14:paraId="0F77161D" w14:textId="77777777" w:rsidR="00895932" w:rsidRPr="00D40F9A" w:rsidRDefault="00895932">
      <w:pPr>
        <w:pStyle w:val="SourceCodeLanguage"/>
        <w:numPr>
          <w:ilvl w:val="2"/>
          <w:numId w:val="55"/>
        </w:numPr>
      </w:pPr>
      <w:r w:rsidRPr="00D40F9A">
        <w:t>json</w:t>
      </w:r>
    </w:p>
    <w:p w14:paraId="669802D1" w14:textId="77777777" w:rsidR="00895932" w:rsidRPr="00D40F9A" w:rsidRDefault="00895932">
      <w:pPr>
        <w:pStyle w:val="SourceCode"/>
        <w:numPr>
          <w:ilvl w:val="2"/>
          <w:numId w:val="55"/>
        </w:numPr>
        <w:spacing w:before="0" w:after="0"/>
      </w:pPr>
      <w:r w:rsidRPr="00D40F9A">
        <w:t>{</w:t>
      </w:r>
    </w:p>
    <w:p w14:paraId="70B0F32D" w14:textId="77777777" w:rsidR="00895932" w:rsidRPr="00D40F9A" w:rsidRDefault="00895932">
      <w:pPr>
        <w:pStyle w:val="SourceCode"/>
        <w:numPr>
          <w:ilvl w:val="2"/>
          <w:numId w:val="55"/>
        </w:numPr>
        <w:spacing w:before="0" w:after="0"/>
      </w:pPr>
      <w:r w:rsidRPr="00D40F9A">
        <w:t xml:space="preserve">  "id": 1,</w:t>
      </w:r>
    </w:p>
    <w:p w14:paraId="4F6DEABA" w14:textId="77777777" w:rsidR="00895932" w:rsidRPr="00D40F9A" w:rsidRDefault="00895932">
      <w:pPr>
        <w:pStyle w:val="SourceCode"/>
        <w:numPr>
          <w:ilvl w:val="2"/>
          <w:numId w:val="55"/>
        </w:numPr>
        <w:spacing w:before="0" w:after="0"/>
      </w:pPr>
      <w:r w:rsidRPr="00D40F9A">
        <w:t xml:space="preserve">  "start": "2023-01-01T00:00:00.000Z",</w:t>
      </w:r>
    </w:p>
    <w:p w14:paraId="46D2B245" w14:textId="77777777" w:rsidR="00895932" w:rsidRPr="00D40F9A" w:rsidRDefault="00895932">
      <w:pPr>
        <w:pStyle w:val="SourceCode"/>
        <w:numPr>
          <w:ilvl w:val="2"/>
          <w:numId w:val="55"/>
        </w:numPr>
        <w:spacing w:before="0" w:after="0"/>
      </w:pPr>
      <w:r w:rsidRPr="00D40F9A">
        <w:t xml:space="preserve">  "end": "2023-01-01T00:00:00.000Z",</w:t>
      </w:r>
    </w:p>
    <w:p w14:paraId="1C0DCC99" w14:textId="77777777" w:rsidR="00895932" w:rsidRPr="00D40F9A" w:rsidRDefault="00895932">
      <w:pPr>
        <w:pStyle w:val="SourceCode"/>
        <w:numPr>
          <w:ilvl w:val="2"/>
          <w:numId w:val="55"/>
        </w:numPr>
        <w:spacing w:before="0" w:after="0"/>
      </w:pPr>
      <w:r w:rsidRPr="00D40F9A">
        <w:t xml:space="preserve">  "songs": [</w:t>
      </w:r>
    </w:p>
    <w:p w14:paraId="586EC0A7" w14:textId="77777777" w:rsidR="00895932" w:rsidRPr="00D40F9A" w:rsidRDefault="00895932">
      <w:pPr>
        <w:pStyle w:val="SourceCode"/>
        <w:numPr>
          <w:ilvl w:val="2"/>
          <w:numId w:val="55"/>
        </w:numPr>
        <w:spacing w:before="0" w:after="0"/>
      </w:pPr>
      <w:r w:rsidRPr="00D40F9A">
        <w:t xml:space="preserve">    {"id": 1, "title": "Song A"}</w:t>
      </w:r>
    </w:p>
    <w:p w14:paraId="2BE1B3EA" w14:textId="77777777" w:rsidR="00895932" w:rsidRPr="00D40F9A" w:rsidRDefault="00895932">
      <w:pPr>
        <w:pStyle w:val="SourceCode"/>
        <w:numPr>
          <w:ilvl w:val="2"/>
          <w:numId w:val="55"/>
        </w:numPr>
        <w:spacing w:before="0" w:after="0"/>
      </w:pPr>
      <w:r w:rsidRPr="00D40F9A">
        <w:t xml:space="preserve">  ],</w:t>
      </w:r>
    </w:p>
    <w:p w14:paraId="0CBFEB68" w14:textId="77777777" w:rsidR="00895932" w:rsidRPr="00D40F9A" w:rsidRDefault="00895932">
      <w:pPr>
        <w:pStyle w:val="SourceCode"/>
        <w:numPr>
          <w:ilvl w:val="2"/>
          <w:numId w:val="55"/>
        </w:numPr>
        <w:spacing w:before="0" w:after="0"/>
      </w:pPr>
      <w:r w:rsidRPr="00D40F9A">
        <w:t xml:space="preserve">  "Vote": null</w:t>
      </w:r>
    </w:p>
    <w:p w14:paraId="39B6AEA0" w14:textId="77777777" w:rsidR="00895932" w:rsidRPr="00D40F9A" w:rsidRDefault="00895932">
      <w:pPr>
        <w:pStyle w:val="SourceCode"/>
        <w:numPr>
          <w:ilvl w:val="2"/>
          <w:numId w:val="55"/>
        </w:numPr>
        <w:spacing w:before="0" w:after="0"/>
      </w:pPr>
      <w:r w:rsidRPr="00D40F9A">
        <w:t>}</w:t>
      </w:r>
    </w:p>
    <w:p w14:paraId="305612A8" w14:textId="77777777" w:rsidR="00895932" w:rsidRPr="00D40F9A" w:rsidRDefault="00895932">
      <w:pPr>
        <w:pStyle w:val="Listaszerbekezds"/>
        <w:numPr>
          <w:ilvl w:val="1"/>
          <w:numId w:val="69"/>
        </w:numPr>
        <w:spacing w:line="240" w:lineRule="auto"/>
        <w:jc w:val="left"/>
      </w:pPr>
      <w:r w:rsidRPr="00D40F9A">
        <w:rPr>
          <w:b/>
          <w:bCs/>
        </w:rPr>
        <w:t>Return value</w:t>
      </w:r>
      <w:r w:rsidRPr="00D40F9A">
        <w:t>:</w:t>
      </w:r>
    </w:p>
    <w:p w14:paraId="71168B66" w14:textId="77777777" w:rsidR="00895932" w:rsidRPr="00D40F9A" w:rsidRDefault="00895932">
      <w:pPr>
        <w:pStyle w:val="Listaszerbekezds"/>
        <w:numPr>
          <w:ilvl w:val="2"/>
          <w:numId w:val="69"/>
        </w:numPr>
        <w:spacing w:line="240" w:lineRule="auto"/>
        <w:jc w:val="left"/>
      </w:pPr>
      <w:r w:rsidRPr="00D40F9A">
        <w:rPr>
          <w:b/>
          <w:bCs/>
        </w:rPr>
        <w:t>error</w:t>
      </w:r>
      <w:r w:rsidRPr="00D40F9A">
        <w:t>:</w:t>
      </w:r>
    </w:p>
    <w:p w14:paraId="08EEB621" w14:textId="77777777" w:rsidR="00895932" w:rsidRPr="00D40F9A" w:rsidRDefault="00895932">
      <w:pPr>
        <w:pStyle w:val="SourceCodeLanguage"/>
        <w:numPr>
          <w:ilvl w:val="2"/>
          <w:numId w:val="55"/>
        </w:numPr>
      </w:pPr>
      <w:r w:rsidRPr="00D40F9A">
        <w:t>json</w:t>
      </w:r>
    </w:p>
    <w:p w14:paraId="48CDBD05" w14:textId="77777777" w:rsidR="00895932" w:rsidRPr="00D40F9A" w:rsidRDefault="00895932">
      <w:pPr>
        <w:pStyle w:val="SourceCode"/>
        <w:numPr>
          <w:ilvl w:val="2"/>
          <w:numId w:val="55"/>
        </w:numPr>
        <w:spacing w:before="0" w:after="0"/>
      </w:pPr>
      <w:r w:rsidRPr="00D40F9A">
        <w:t>{</w:t>
      </w:r>
    </w:p>
    <w:p w14:paraId="17D94907" w14:textId="77777777" w:rsidR="00895932" w:rsidRPr="00D40F9A" w:rsidRDefault="00895932">
      <w:pPr>
        <w:pStyle w:val="SourceCode"/>
        <w:numPr>
          <w:ilvl w:val="2"/>
          <w:numId w:val="55"/>
        </w:numPr>
        <w:spacing w:before="0" w:after="0"/>
      </w:pPr>
      <w:r w:rsidRPr="00D40F9A">
        <w:t xml:space="preserve">  "message": "Error counting votes:",</w:t>
      </w:r>
    </w:p>
    <w:p w14:paraId="05D34DB7" w14:textId="77777777" w:rsidR="00895932" w:rsidRPr="00D40F9A" w:rsidRDefault="00895932">
      <w:pPr>
        <w:pStyle w:val="SourceCode"/>
        <w:numPr>
          <w:ilvl w:val="2"/>
          <w:numId w:val="55"/>
        </w:numPr>
        <w:spacing w:before="0" w:after="0"/>
      </w:pPr>
      <w:r w:rsidRPr="00D40F9A">
        <w:t xml:space="preserve">  "status": 500</w:t>
      </w:r>
    </w:p>
    <w:p w14:paraId="1659137D" w14:textId="77777777" w:rsidR="00895932" w:rsidRPr="00D40F9A" w:rsidRDefault="00895932">
      <w:pPr>
        <w:pStyle w:val="SourceCode"/>
        <w:numPr>
          <w:ilvl w:val="2"/>
          <w:numId w:val="55"/>
        </w:numPr>
        <w:spacing w:before="0" w:after="0"/>
      </w:pPr>
      <w:r w:rsidRPr="00D40F9A">
        <w:t>}</w:t>
      </w:r>
    </w:p>
    <w:p w14:paraId="724D6A1D" w14:textId="77777777" w:rsidR="00895932" w:rsidRPr="00D40F9A" w:rsidRDefault="00895932" w:rsidP="00895932">
      <w:pPr>
        <w:pStyle w:val="Cmsor5"/>
        <w:spacing w:before="0" w:line="240" w:lineRule="auto"/>
      </w:pPr>
      <w:bookmarkStart w:id="58" w:name="_Toc192492795"/>
      <w:r w:rsidRPr="00D40F9A">
        <w:rPr>
          <w:rStyle w:val="VerbatimChar"/>
        </w:rPr>
        <w:t>user.service.spec.ts</w:t>
      </w:r>
      <w:bookmarkEnd w:id="58"/>
    </w:p>
    <w:p w14:paraId="1EECD439" w14:textId="77777777" w:rsidR="00895932" w:rsidRPr="00D40F9A" w:rsidRDefault="00895932">
      <w:pPr>
        <w:pStyle w:val="Listaszerbekezds"/>
        <w:numPr>
          <w:ilvl w:val="0"/>
          <w:numId w:val="70"/>
        </w:numPr>
        <w:spacing w:line="240" w:lineRule="auto"/>
        <w:jc w:val="left"/>
      </w:pPr>
      <w:r w:rsidRPr="00D40F9A">
        <w:rPr>
          <w:b/>
          <w:bCs/>
        </w:rPr>
        <w:t>UserService -&gt; should be defined</w:t>
      </w:r>
      <w:r w:rsidRPr="00D40F9A">
        <w:t xml:space="preserve">: Ellenőrzi, hogy a </w:t>
      </w:r>
      <w:r w:rsidRPr="00D40F9A">
        <w:rPr>
          <w:rStyle w:val="VerbatimChar"/>
        </w:rPr>
        <w:t>UserService</w:t>
      </w:r>
      <w:r w:rsidRPr="00D40F9A">
        <w:t xml:space="preserve"> megfelelően definiálva van-e és példányosítva van-e a teszt modulban.</w:t>
      </w:r>
    </w:p>
    <w:p w14:paraId="1703F32C" w14:textId="16CD4CDA" w:rsidR="00632389" w:rsidRPr="005766AF" w:rsidRDefault="00895932">
      <w:pPr>
        <w:pStyle w:val="Listaszerbekezds"/>
        <w:numPr>
          <w:ilvl w:val="1"/>
          <w:numId w:val="70"/>
        </w:numPr>
        <w:spacing w:line="240" w:lineRule="auto"/>
        <w:jc w:val="left"/>
      </w:pPr>
      <w:r w:rsidRPr="00D40F9A">
        <w:rPr>
          <w:b/>
          <w:bCs/>
        </w:rPr>
        <w:t>Mocked input data</w:t>
      </w:r>
      <w:r w:rsidRPr="00D40F9A">
        <w:t>:</w:t>
      </w:r>
    </w:p>
    <w:p w14:paraId="655ED7C7" w14:textId="3A7E36AA" w:rsidR="00895932" w:rsidRPr="00D40F9A" w:rsidRDefault="00895932">
      <w:pPr>
        <w:pStyle w:val="Listaszerbekezds"/>
        <w:numPr>
          <w:ilvl w:val="2"/>
          <w:numId w:val="70"/>
        </w:numPr>
        <w:spacing w:line="240" w:lineRule="auto"/>
        <w:jc w:val="left"/>
      </w:pPr>
      <w:r w:rsidRPr="00D40F9A">
        <w:rPr>
          <w:b/>
          <w:bCs/>
        </w:rPr>
        <w:t>module</w:t>
      </w:r>
      <w:r w:rsidRPr="00D40F9A">
        <w:t>:</w:t>
      </w:r>
    </w:p>
    <w:p w14:paraId="0288E7CE" w14:textId="77777777" w:rsidR="00895932" w:rsidRPr="00D40F9A" w:rsidRDefault="00895932">
      <w:pPr>
        <w:pStyle w:val="SourceCodeLanguage"/>
        <w:numPr>
          <w:ilvl w:val="2"/>
          <w:numId w:val="55"/>
        </w:numPr>
      </w:pPr>
      <w:r w:rsidRPr="00D40F9A">
        <w:t>json</w:t>
      </w:r>
    </w:p>
    <w:p w14:paraId="59317CA3" w14:textId="77777777" w:rsidR="00895932" w:rsidRPr="00D40F9A" w:rsidRDefault="00895932">
      <w:pPr>
        <w:pStyle w:val="SourceCode"/>
        <w:numPr>
          <w:ilvl w:val="2"/>
          <w:numId w:val="55"/>
        </w:numPr>
        <w:spacing w:before="0" w:after="0"/>
      </w:pPr>
      <w:r w:rsidRPr="00D40F9A">
        <w:t>{</w:t>
      </w:r>
    </w:p>
    <w:p w14:paraId="5A8758E6" w14:textId="77777777" w:rsidR="00895932" w:rsidRPr="00D40F9A" w:rsidRDefault="00895932">
      <w:pPr>
        <w:pStyle w:val="SourceCode"/>
        <w:numPr>
          <w:ilvl w:val="2"/>
          <w:numId w:val="55"/>
        </w:numPr>
        <w:spacing w:before="0" w:after="0"/>
      </w:pPr>
      <w:r w:rsidRPr="00D40F9A">
        <w:t xml:space="preserve">  "providers": [</w:t>
      </w:r>
    </w:p>
    <w:p w14:paraId="156A5EAD" w14:textId="77777777" w:rsidR="00895932" w:rsidRPr="00D40F9A" w:rsidRDefault="00895932">
      <w:pPr>
        <w:pStyle w:val="SourceCode"/>
        <w:numPr>
          <w:ilvl w:val="2"/>
          <w:numId w:val="55"/>
        </w:numPr>
        <w:spacing w:before="0" w:after="0"/>
      </w:pPr>
      <w:r w:rsidRPr="00D40F9A">
        <w:t xml:space="preserve">    "UserService",</w:t>
      </w:r>
    </w:p>
    <w:p w14:paraId="2CBED4A3" w14:textId="77777777" w:rsidR="00895932" w:rsidRPr="00D40F9A" w:rsidRDefault="00895932">
      <w:pPr>
        <w:pStyle w:val="SourceCode"/>
        <w:numPr>
          <w:ilvl w:val="2"/>
          <w:numId w:val="55"/>
        </w:numPr>
        <w:spacing w:before="0" w:after="0"/>
      </w:pPr>
      <w:r w:rsidRPr="00D40F9A">
        <w:t xml:space="preserve">    {</w:t>
      </w:r>
    </w:p>
    <w:p w14:paraId="2FF03720" w14:textId="77777777" w:rsidR="00895932" w:rsidRPr="00D40F9A" w:rsidRDefault="00895932">
      <w:pPr>
        <w:pStyle w:val="SourceCode"/>
        <w:numPr>
          <w:ilvl w:val="2"/>
          <w:numId w:val="55"/>
        </w:numPr>
        <w:spacing w:before="0" w:after="0"/>
      </w:pPr>
      <w:r w:rsidRPr="00D40F9A">
        <w:t xml:space="preserve">      "provide": "PrismaConfigService",</w:t>
      </w:r>
    </w:p>
    <w:p w14:paraId="2D7F8C29" w14:textId="77777777" w:rsidR="00895932" w:rsidRPr="00D40F9A" w:rsidRDefault="00895932">
      <w:pPr>
        <w:pStyle w:val="SourceCode"/>
        <w:numPr>
          <w:ilvl w:val="2"/>
          <w:numId w:val="55"/>
        </w:numPr>
        <w:spacing w:before="0" w:after="0"/>
      </w:pPr>
      <w:r w:rsidRPr="00D40F9A">
        <w:t xml:space="preserve">      "useValue": {</w:t>
      </w:r>
    </w:p>
    <w:p w14:paraId="1130C9F4" w14:textId="77777777" w:rsidR="00895932" w:rsidRPr="00D40F9A" w:rsidRDefault="00895932">
      <w:pPr>
        <w:pStyle w:val="SourceCode"/>
        <w:numPr>
          <w:ilvl w:val="2"/>
          <w:numId w:val="55"/>
        </w:numPr>
        <w:spacing w:before="0" w:after="0"/>
      </w:pPr>
      <w:r w:rsidRPr="00D40F9A">
        <w:t xml:space="preserve">        "user": {</w:t>
      </w:r>
    </w:p>
    <w:p w14:paraId="17C04CF1" w14:textId="77777777" w:rsidR="00895932" w:rsidRPr="00D40F9A" w:rsidRDefault="00895932">
      <w:pPr>
        <w:pStyle w:val="SourceCode"/>
        <w:numPr>
          <w:ilvl w:val="2"/>
          <w:numId w:val="55"/>
        </w:numPr>
        <w:spacing w:before="0" w:after="0"/>
      </w:pPr>
      <w:r w:rsidRPr="00D40F9A">
        <w:t xml:space="preserve">          "findUnique": "jest.fn()",</w:t>
      </w:r>
    </w:p>
    <w:p w14:paraId="47546EF9" w14:textId="77777777" w:rsidR="00895932" w:rsidRPr="00D40F9A" w:rsidRDefault="00895932">
      <w:pPr>
        <w:pStyle w:val="SourceCode"/>
        <w:numPr>
          <w:ilvl w:val="2"/>
          <w:numId w:val="55"/>
        </w:numPr>
        <w:spacing w:before="0" w:after="0"/>
      </w:pPr>
      <w:r w:rsidRPr="00D40F9A">
        <w:t xml:space="preserve">          "findMany": "jest.fn",</w:t>
      </w:r>
    </w:p>
    <w:p w14:paraId="0D3233DB" w14:textId="77777777" w:rsidR="00895932" w:rsidRPr="00D40F9A" w:rsidRDefault="00895932">
      <w:pPr>
        <w:pStyle w:val="SourceCode"/>
        <w:numPr>
          <w:ilvl w:val="2"/>
          <w:numId w:val="55"/>
        </w:numPr>
        <w:spacing w:before="0" w:after="0"/>
      </w:pPr>
      <w:r w:rsidRPr="00D40F9A">
        <w:t xml:space="preserve">          "findFirstOrThrow": "jest.fn()",</w:t>
      </w:r>
    </w:p>
    <w:p w14:paraId="59FC1387" w14:textId="77777777" w:rsidR="00895932" w:rsidRPr="00D40F9A" w:rsidRDefault="00895932">
      <w:pPr>
        <w:pStyle w:val="SourceCode"/>
        <w:numPr>
          <w:ilvl w:val="2"/>
          <w:numId w:val="55"/>
        </w:numPr>
        <w:spacing w:before="0" w:after="0"/>
      </w:pPr>
      <w:r w:rsidRPr="00D40F9A">
        <w:t xml:space="preserve">          "update": "jest.fn()"</w:t>
      </w:r>
    </w:p>
    <w:p w14:paraId="3685FA02" w14:textId="77777777" w:rsidR="00895932" w:rsidRPr="00D40F9A" w:rsidRDefault="00895932">
      <w:pPr>
        <w:pStyle w:val="SourceCode"/>
        <w:numPr>
          <w:ilvl w:val="2"/>
          <w:numId w:val="55"/>
        </w:numPr>
        <w:spacing w:before="0" w:after="0"/>
      </w:pPr>
      <w:r w:rsidRPr="00D40F9A">
        <w:t xml:space="preserve">        }</w:t>
      </w:r>
    </w:p>
    <w:p w14:paraId="4CD50202" w14:textId="77777777" w:rsidR="00895932" w:rsidRPr="00D40F9A" w:rsidRDefault="00895932">
      <w:pPr>
        <w:pStyle w:val="SourceCode"/>
        <w:numPr>
          <w:ilvl w:val="2"/>
          <w:numId w:val="55"/>
        </w:numPr>
        <w:spacing w:before="0" w:after="0"/>
      </w:pPr>
      <w:r w:rsidRPr="00D40F9A">
        <w:t xml:space="preserve">      }</w:t>
      </w:r>
    </w:p>
    <w:p w14:paraId="22BAD40E" w14:textId="77777777" w:rsidR="00895932" w:rsidRPr="00D40F9A" w:rsidRDefault="00895932">
      <w:pPr>
        <w:pStyle w:val="SourceCode"/>
        <w:numPr>
          <w:ilvl w:val="2"/>
          <w:numId w:val="55"/>
        </w:numPr>
        <w:spacing w:before="0" w:after="0"/>
      </w:pPr>
      <w:r w:rsidRPr="00D40F9A">
        <w:t xml:space="preserve">    }</w:t>
      </w:r>
    </w:p>
    <w:p w14:paraId="7465E1F1" w14:textId="77777777" w:rsidR="00895932" w:rsidRPr="00D40F9A" w:rsidRDefault="00895932">
      <w:pPr>
        <w:pStyle w:val="SourceCode"/>
        <w:numPr>
          <w:ilvl w:val="2"/>
          <w:numId w:val="55"/>
        </w:numPr>
        <w:spacing w:before="0" w:after="0"/>
      </w:pPr>
      <w:r w:rsidRPr="00D40F9A">
        <w:t xml:space="preserve">  ]</w:t>
      </w:r>
    </w:p>
    <w:p w14:paraId="0399D7FC" w14:textId="77777777" w:rsidR="00895932" w:rsidRPr="00D40F9A" w:rsidRDefault="00895932">
      <w:pPr>
        <w:pStyle w:val="SourceCode"/>
        <w:numPr>
          <w:ilvl w:val="2"/>
          <w:numId w:val="55"/>
        </w:numPr>
        <w:spacing w:before="0" w:after="0"/>
      </w:pPr>
      <w:r w:rsidRPr="00D40F9A">
        <w:t>}</w:t>
      </w:r>
    </w:p>
    <w:p w14:paraId="3FFF94B8"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4AF93D32" w14:textId="77777777" w:rsidR="00895932" w:rsidRPr="00D40F9A" w:rsidRDefault="00895932">
      <w:pPr>
        <w:pStyle w:val="Listaszerbekezds"/>
        <w:numPr>
          <w:ilvl w:val="2"/>
          <w:numId w:val="70"/>
        </w:numPr>
        <w:spacing w:line="240" w:lineRule="auto"/>
        <w:jc w:val="left"/>
      </w:pPr>
      <w:r w:rsidRPr="00D40F9A">
        <w:rPr>
          <w:b/>
          <w:bCs/>
        </w:rPr>
        <w:t>service</w:t>
      </w:r>
      <w:r w:rsidRPr="00D40F9A">
        <w:t>:</w:t>
      </w:r>
    </w:p>
    <w:p w14:paraId="56AD85A6" w14:textId="77777777" w:rsidR="00895932" w:rsidRPr="00D40F9A" w:rsidRDefault="00895932">
      <w:pPr>
        <w:pStyle w:val="SourceCodeLanguage"/>
        <w:numPr>
          <w:ilvl w:val="2"/>
          <w:numId w:val="55"/>
        </w:numPr>
      </w:pPr>
      <w:r w:rsidRPr="00D40F9A">
        <w:t>json</w:t>
      </w:r>
    </w:p>
    <w:p w14:paraId="59ED0D04" w14:textId="77777777" w:rsidR="00895932" w:rsidRPr="00D40F9A" w:rsidRDefault="00895932">
      <w:pPr>
        <w:pStyle w:val="SourceCode"/>
        <w:numPr>
          <w:ilvl w:val="2"/>
          <w:numId w:val="55"/>
        </w:numPr>
        <w:spacing w:before="0" w:after="0"/>
      </w:pPr>
      <w:r w:rsidRPr="00D40F9A">
        <w:t>{</w:t>
      </w:r>
    </w:p>
    <w:p w14:paraId="761938E1" w14:textId="77777777" w:rsidR="00895932" w:rsidRPr="00D40F9A" w:rsidRDefault="00895932">
      <w:pPr>
        <w:pStyle w:val="SourceCode"/>
        <w:numPr>
          <w:ilvl w:val="2"/>
          <w:numId w:val="55"/>
        </w:numPr>
        <w:spacing w:before="0" w:after="0"/>
      </w:pPr>
      <w:r w:rsidRPr="00D40F9A">
        <w:t xml:space="preserve">  "defined": true</w:t>
      </w:r>
    </w:p>
    <w:p w14:paraId="40A7F531" w14:textId="77777777" w:rsidR="00895932" w:rsidRPr="00D40F9A" w:rsidRDefault="00895932">
      <w:pPr>
        <w:pStyle w:val="SourceCode"/>
        <w:numPr>
          <w:ilvl w:val="2"/>
          <w:numId w:val="55"/>
        </w:numPr>
        <w:spacing w:before="0" w:after="0"/>
      </w:pPr>
      <w:r w:rsidRPr="00D40F9A">
        <w:t>}</w:t>
      </w:r>
    </w:p>
    <w:p w14:paraId="0676308C" w14:textId="77777777" w:rsidR="00895932" w:rsidRPr="00D40F9A" w:rsidRDefault="00895932">
      <w:pPr>
        <w:pStyle w:val="Listaszerbekezds"/>
        <w:numPr>
          <w:ilvl w:val="0"/>
          <w:numId w:val="70"/>
        </w:numPr>
        <w:spacing w:line="240" w:lineRule="auto"/>
        <w:jc w:val="left"/>
      </w:pPr>
      <w:r w:rsidRPr="00D40F9A">
        <w:rPr>
          <w:b/>
          <w:bCs/>
        </w:rPr>
        <w:t>UserService -&gt; getRealNameById -&gt; should return real name when user is found</w:t>
      </w:r>
      <w:r w:rsidRPr="00D40F9A">
        <w:t xml:space="preserve">: Ellenőrzi, hogy a </w:t>
      </w:r>
      <w:r w:rsidRPr="00D40F9A">
        <w:rPr>
          <w:rStyle w:val="VerbatimChar"/>
        </w:rPr>
        <w:t>getRealNameById</w:t>
      </w:r>
      <w:r w:rsidRPr="00D40F9A">
        <w:t xml:space="preserve"> metódus visszaadja-e a felhasználó valódi nevét, ha a felhasználó megtalálható.</w:t>
      </w:r>
    </w:p>
    <w:p w14:paraId="7F3112DE"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18ADCEB4"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5EDF9333" w14:textId="77777777" w:rsidR="00895932" w:rsidRPr="00D40F9A" w:rsidRDefault="00895932">
      <w:pPr>
        <w:pStyle w:val="SourceCodeLanguage"/>
        <w:numPr>
          <w:ilvl w:val="2"/>
          <w:numId w:val="55"/>
        </w:numPr>
      </w:pPr>
      <w:r w:rsidRPr="00D40F9A">
        <w:t>json</w:t>
      </w:r>
    </w:p>
    <w:p w14:paraId="421EF421" w14:textId="77777777" w:rsidR="00895932" w:rsidRPr="00D40F9A" w:rsidRDefault="00895932">
      <w:pPr>
        <w:pStyle w:val="SourceCode"/>
        <w:numPr>
          <w:ilvl w:val="2"/>
          <w:numId w:val="55"/>
        </w:numPr>
        <w:spacing w:before="0" w:after="0"/>
      </w:pPr>
      <w:r w:rsidRPr="00D40F9A">
        <w:lastRenderedPageBreak/>
        <w:t>{</w:t>
      </w:r>
    </w:p>
    <w:p w14:paraId="38885F58" w14:textId="77777777" w:rsidR="00895932" w:rsidRPr="00D40F9A" w:rsidRDefault="00895932">
      <w:pPr>
        <w:pStyle w:val="SourceCode"/>
        <w:numPr>
          <w:ilvl w:val="2"/>
          <w:numId w:val="55"/>
        </w:numPr>
        <w:spacing w:before="0" w:after="0"/>
      </w:pPr>
      <w:r w:rsidRPr="00D40F9A">
        <w:t xml:space="preserve">  "token": {</w:t>
      </w:r>
    </w:p>
    <w:p w14:paraId="62BE8623" w14:textId="77777777" w:rsidR="00895932" w:rsidRPr="00D40F9A" w:rsidRDefault="00895932">
      <w:pPr>
        <w:pStyle w:val="SourceCode"/>
        <w:numPr>
          <w:ilvl w:val="2"/>
          <w:numId w:val="55"/>
        </w:numPr>
        <w:spacing w:before="0" w:after="0"/>
      </w:pPr>
      <w:r w:rsidRPr="00D40F9A">
        <w:t xml:space="preserve">    "username": "testUser",</w:t>
      </w:r>
    </w:p>
    <w:p w14:paraId="422CDE62" w14:textId="77777777" w:rsidR="00895932" w:rsidRPr="00D40F9A" w:rsidRDefault="00895932">
      <w:pPr>
        <w:pStyle w:val="SourceCode"/>
        <w:numPr>
          <w:ilvl w:val="2"/>
          <w:numId w:val="55"/>
        </w:numPr>
        <w:spacing w:before="0" w:after="0"/>
      </w:pPr>
      <w:r w:rsidRPr="00D40F9A">
        <w:t xml:space="preserve">    "sub": "123"</w:t>
      </w:r>
    </w:p>
    <w:p w14:paraId="4E5C1E22" w14:textId="77777777" w:rsidR="00895932" w:rsidRPr="00D40F9A" w:rsidRDefault="00895932">
      <w:pPr>
        <w:pStyle w:val="SourceCode"/>
        <w:numPr>
          <w:ilvl w:val="2"/>
          <w:numId w:val="55"/>
        </w:numPr>
        <w:spacing w:before="0" w:after="0"/>
      </w:pPr>
      <w:r w:rsidRPr="00D40F9A">
        <w:t xml:space="preserve">  }</w:t>
      </w:r>
    </w:p>
    <w:p w14:paraId="3EFCD199" w14:textId="77777777" w:rsidR="00895932" w:rsidRPr="00D40F9A" w:rsidRDefault="00895932">
      <w:pPr>
        <w:pStyle w:val="SourceCode"/>
        <w:numPr>
          <w:ilvl w:val="2"/>
          <w:numId w:val="55"/>
        </w:numPr>
        <w:spacing w:before="0" w:after="0"/>
      </w:pPr>
      <w:r w:rsidRPr="00D40F9A">
        <w:t>}</w:t>
      </w:r>
    </w:p>
    <w:p w14:paraId="0401ACDB" w14:textId="77777777" w:rsidR="00895932" w:rsidRPr="00D40F9A" w:rsidRDefault="00895932">
      <w:pPr>
        <w:pStyle w:val="Listaszerbekezds"/>
        <w:numPr>
          <w:ilvl w:val="2"/>
          <w:numId w:val="70"/>
        </w:numPr>
        <w:spacing w:line="240" w:lineRule="auto"/>
        <w:jc w:val="left"/>
      </w:pPr>
      <w:r w:rsidRPr="00D40F9A">
        <w:rPr>
          <w:b/>
          <w:bCs/>
        </w:rPr>
        <w:t>mockUser</w:t>
      </w:r>
      <w:r w:rsidRPr="00D40F9A">
        <w:t>:</w:t>
      </w:r>
    </w:p>
    <w:p w14:paraId="4F5111F8" w14:textId="77777777" w:rsidR="00895932" w:rsidRPr="00D40F9A" w:rsidRDefault="00895932">
      <w:pPr>
        <w:pStyle w:val="SourceCodeLanguage"/>
        <w:numPr>
          <w:ilvl w:val="2"/>
          <w:numId w:val="55"/>
        </w:numPr>
      </w:pPr>
      <w:r w:rsidRPr="00D40F9A">
        <w:t>json</w:t>
      </w:r>
    </w:p>
    <w:p w14:paraId="742B2AB6" w14:textId="77777777" w:rsidR="00895932" w:rsidRPr="00D40F9A" w:rsidRDefault="00895932">
      <w:pPr>
        <w:pStyle w:val="SourceCode"/>
        <w:numPr>
          <w:ilvl w:val="2"/>
          <w:numId w:val="55"/>
        </w:numPr>
        <w:spacing w:before="0" w:after="0"/>
      </w:pPr>
      <w:r w:rsidRPr="00D40F9A">
        <w:t>{</w:t>
      </w:r>
    </w:p>
    <w:p w14:paraId="37127D3B" w14:textId="77777777" w:rsidR="00895932" w:rsidRPr="00D40F9A" w:rsidRDefault="00895932">
      <w:pPr>
        <w:pStyle w:val="SourceCode"/>
        <w:numPr>
          <w:ilvl w:val="2"/>
          <w:numId w:val="55"/>
        </w:numPr>
        <w:spacing w:before="0" w:after="0"/>
      </w:pPr>
      <w:r w:rsidRPr="00D40F9A">
        <w:t xml:space="preserve">  "kreta": {</w:t>
      </w:r>
    </w:p>
    <w:p w14:paraId="5B5B16AD" w14:textId="77777777" w:rsidR="00895932" w:rsidRPr="00D40F9A" w:rsidRDefault="00895932">
      <w:pPr>
        <w:pStyle w:val="SourceCode"/>
        <w:numPr>
          <w:ilvl w:val="2"/>
          <w:numId w:val="55"/>
        </w:numPr>
        <w:spacing w:before="0" w:after="0"/>
      </w:pPr>
      <w:r w:rsidRPr="00D40F9A">
        <w:t xml:space="preserve">    "name": "John Doe"</w:t>
      </w:r>
    </w:p>
    <w:p w14:paraId="5081C74F" w14:textId="77777777" w:rsidR="00895932" w:rsidRPr="00D40F9A" w:rsidRDefault="00895932">
      <w:pPr>
        <w:pStyle w:val="SourceCode"/>
        <w:numPr>
          <w:ilvl w:val="2"/>
          <w:numId w:val="55"/>
        </w:numPr>
        <w:spacing w:before="0" w:after="0"/>
      </w:pPr>
      <w:r w:rsidRPr="00D40F9A">
        <w:t xml:space="preserve">  }</w:t>
      </w:r>
    </w:p>
    <w:p w14:paraId="1DC80116" w14:textId="77777777" w:rsidR="00895932" w:rsidRPr="00D40F9A" w:rsidRDefault="00895932">
      <w:pPr>
        <w:pStyle w:val="SourceCode"/>
        <w:numPr>
          <w:ilvl w:val="2"/>
          <w:numId w:val="55"/>
        </w:numPr>
        <w:spacing w:before="0" w:after="0"/>
      </w:pPr>
      <w:r w:rsidRPr="00D40F9A">
        <w:t>}</w:t>
      </w:r>
    </w:p>
    <w:p w14:paraId="1CDE653D"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1ADE8A23" w14:textId="77777777" w:rsidR="00895932" w:rsidRPr="00D40F9A" w:rsidRDefault="00895932">
      <w:pPr>
        <w:pStyle w:val="Listaszerbekezds"/>
        <w:numPr>
          <w:ilvl w:val="2"/>
          <w:numId w:val="70"/>
        </w:numPr>
        <w:spacing w:line="240" w:lineRule="auto"/>
        <w:jc w:val="left"/>
      </w:pPr>
      <w:r w:rsidRPr="00D40F9A">
        <w:rPr>
          <w:b/>
          <w:bCs/>
        </w:rPr>
        <w:t>result</w:t>
      </w:r>
      <w:r w:rsidRPr="00D40F9A">
        <w:t>:</w:t>
      </w:r>
    </w:p>
    <w:p w14:paraId="6666244C" w14:textId="77777777" w:rsidR="00895932" w:rsidRPr="00D40F9A" w:rsidRDefault="00895932">
      <w:pPr>
        <w:pStyle w:val="SourceCodeLanguage"/>
        <w:numPr>
          <w:ilvl w:val="2"/>
          <w:numId w:val="55"/>
        </w:numPr>
      </w:pPr>
      <w:r w:rsidRPr="00D40F9A">
        <w:t>json</w:t>
      </w:r>
    </w:p>
    <w:p w14:paraId="778B71AA" w14:textId="77777777" w:rsidR="00895932" w:rsidRPr="00D40F9A" w:rsidRDefault="00895932">
      <w:pPr>
        <w:pStyle w:val="SourceCode"/>
        <w:numPr>
          <w:ilvl w:val="2"/>
          <w:numId w:val="55"/>
        </w:numPr>
        <w:spacing w:before="0" w:after="0"/>
      </w:pPr>
      <w:r w:rsidRPr="00D40F9A">
        <w:t>{</w:t>
      </w:r>
    </w:p>
    <w:p w14:paraId="3B9482D7" w14:textId="77777777" w:rsidR="00895932" w:rsidRPr="00D40F9A" w:rsidRDefault="00895932">
      <w:pPr>
        <w:pStyle w:val="SourceCode"/>
        <w:numPr>
          <w:ilvl w:val="2"/>
          <w:numId w:val="55"/>
        </w:numPr>
        <w:spacing w:before="0" w:after="0"/>
      </w:pPr>
      <w:r w:rsidRPr="00D40F9A">
        <w:t xml:space="preserve">  "realName": "John Doe"</w:t>
      </w:r>
    </w:p>
    <w:p w14:paraId="4B6C4427" w14:textId="77777777" w:rsidR="00895932" w:rsidRPr="00D40F9A" w:rsidRDefault="00895932">
      <w:pPr>
        <w:pStyle w:val="SourceCode"/>
        <w:numPr>
          <w:ilvl w:val="2"/>
          <w:numId w:val="55"/>
        </w:numPr>
        <w:spacing w:before="0" w:after="0"/>
      </w:pPr>
      <w:r w:rsidRPr="00D40F9A">
        <w:t>}</w:t>
      </w:r>
    </w:p>
    <w:p w14:paraId="137F620A" w14:textId="77777777" w:rsidR="00895932" w:rsidRPr="00D40F9A" w:rsidRDefault="00895932">
      <w:pPr>
        <w:pStyle w:val="Listaszerbekezds"/>
        <w:numPr>
          <w:ilvl w:val="0"/>
          <w:numId w:val="70"/>
        </w:numPr>
        <w:spacing w:line="240" w:lineRule="auto"/>
        <w:jc w:val="left"/>
      </w:pPr>
      <w:r w:rsidRPr="00D40F9A">
        <w:rPr>
          <w:b/>
          <w:bCs/>
        </w:rPr>
        <w:t>UserService -&gt; getRealNameById -&gt; should throw an error when userId is missing</w:t>
      </w:r>
      <w:r w:rsidRPr="00D40F9A">
        <w:t xml:space="preserve">: Ellenőrzi, hogy a </w:t>
      </w:r>
      <w:r w:rsidRPr="00D40F9A">
        <w:rPr>
          <w:rStyle w:val="VerbatimChar"/>
        </w:rPr>
        <w:t>getRealNameById</w:t>
      </w:r>
      <w:r w:rsidRPr="00D40F9A">
        <w:t xml:space="preserve"> metódus hibát dob-e, ha a felhasználói azonosító hiányzik.</w:t>
      </w:r>
    </w:p>
    <w:p w14:paraId="18E0D341"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0415323E" w14:textId="77777777" w:rsidR="00895932" w:rsidRPr="00D40F9A" w:rsidRDefault="00895932">
      <w:pPr>
        <w:pStyle w:val="Listaszerbekezds"/>
        <w:numPr>
          <w:ilvl w:val="2"/>
          <w:numId w:val="70"/>
        </w:numPr>
        <w:spacing w:line="240" w:lineRule="auto"/>
        <w:jc w:val="left"/>
      </w:pPr>
      <w:r w:rsidRPr="00D40F9A">
        <w:rPr>
          <w:b/>
          <w:bCs/>
        </w:rPr>
        <w:t>requestUserWithoutId</w:t>
      </w:r>
      <w:r w:rsidRPr="00D40F9A">
        <w:t>:</w:t>
      </w:r>
    </w:p>
    <w:p w14:paraId="3C352EE5" w14:textId="77777777" w:rsidR="00895932" w:rsidRPr="00D40F9A" w:rsidRDefault="00895932">
      <w:pPr>
        <w:pStyle w:val="SourceCodeLanguage"/>
        <w:numPr>
          <w:ilvl w:val="2"/>
          <w:numId w:val="55"/>
        </w:numPr>
      </w:pPr>
      <w:r w:rsidRPr="00D40F9A">
        <w:t>json</w:t>
      </w:r>
    </w:p>
    <w:p w14:paraId="5F54CDC6" w14:textId="77777777" w:rsidR="00895932" w:rsidRPr="00D40F9A" w:rsidRDefault="00895932">
      <w:pPr>
        <w:pStyle w:val="SourceCode"/>
        <w:numPr>
          <w:ilvl w:val="2"/>
          <w:numId w:val="55"/>
        </w:numPr>
        <w:spacing w:before="0" w:after="0"/>
      </w:pPr>
      <w:r w:rsidRPr="00D40F9A">
        <w:t>{</w:t>
      </w:r>
    </w:p>
    <w:p w14:paraId="536702D0" w14:textId="77777777" w:rsidR="00895932" w:rsidRPr="00D40F9A" w:rsidRDefault="00895932">
      <w:pPr>
        <w:pStyle w:val="SourceCode"/>
        <w:numPr>
          <w:ilvl w:val="2"/>
          <w:numId w:val="55"/>
        </w:numPr>
        <w:spacing w:before="0" w:after="0"/>
      </w:pPr>
      <w:r w:rsidRPr="00D40F9A">
        <w:t xml:space="preserve">  "token": {</w:t>
      </w:r>
    </w:p>
    <w:p w14:paraId="31E3D641" w14:textId="77777777" w:rsidR="00895932" w:rsidRPr="00D40F9A" w:rsidRDefault="00895932">
      <w:pPr>
        <w:pStyle w:val="SourceCode"/>
        <w:numPr>
          <w:ilvl w:val="2"/>
          <w:numId w:val="55"/>
        </w:numPr>
        <w:spacing w:before="0" w:after="0"/>
      </w:pPr>
      <w:r w:rsidRPr="00D40F9A">
        <w:t xml:space="preserve">    "username": "testUser"</w:t>
      </w:r>
    </w:p>
    <w:p w14:paraId="0C9F5CA6" w14:textId="77777777" w:rsidR="00895932" w:rsidRPr="00D40F9A" w:rsidRDefault="00895932">
      <w:pPr>
        <w:pStyle w:val="SourceCode"/>
        <w:numPr>
          <w:ilvl w:val="2"/>
          <w:numId w:val="55"/>
        </w:numPr>
        <w:spacing w:before="0" w:after="0"/>
      </w:pPr>
      <w:r w:rsidRPr="00D40F9A">
        <w:t xml:space="preserve">  }</w:t>
      </w:r>
    </w:p>
    <w:p w14:paraId="58B20865" w14:textId="77777777" w:rsidR="00895932" w:rsidRPr="00D40F9A" w:rsidRDefault="00895932">
      <w:pPr>
        <w:pStyle w:val="SourceCode"/>
        <w:numPr>
          <w:ilvl w:val="2"/>
          <w:numId w:val="55"/>
        </w:numPr>
        <w:spacing w:before="0" w:after="0"/>
      </w:pPr>
      <w:r w:rsidRPr="00D40F9A">
        <w:t>}</w:t>
      </w:r>
    </w:p>
    <w:p w14:paraId="40F8FE75"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2B469A55" w14:textId="77777777" w:rsidR="00895932" w:rsidRPr="00D40F9A" w:rsidRDefault="00895932">
      <w:pPr>
        <w:pStyle w:val="Listaszerbekezds"/>
        <w:numPr>
          <w:ilvl w:val="2"/>
          <w:numId w:val="70"/>
        </w:numPr>
        <w:spacing w:line="240" w:lineRule="auto"/>
        <w:jc w:val="left"/>
      </w:pPr>
      <w:r w:rsidRPr="00D40F9A">
        <w:rPr>
          <w:b/>
          <w:bCs/>
        </w:rPr>
        <w:t>error</w:t>
      </w:r>
      <w:r w:rsidRPr="00D40F9A">
        <w:t>:</w:t>
      </w:r>
    </w:p>
    <w:p w14:paraId="4E9B81D3" w14:textId="77777777" w:rsidR="00895932" w:rsidRPr="00D40F9A" w:rsidRDefault="00895932">
      <w:pPr>
        <w:pStyle w:val="SourceCodeLanguage"/>
        <w:numPr>
          <w:ilvl w:val="2"/>
          <w:numId w:val="55"/>
        </w:numPr>
      </w:pPr>
      <w:r w:rsidRPr="00D40F9A">
        <w:t>json</w:t>
      </w:r>
    </w:p>
    <w:p w14:paraId="3ED0586A" w14:textId="77777777" w:rsidR="00895932" w:rsidRPr="00D40F9A" w:rsidRDefault="00895932">
      <w:pPr>
        <w:pStyle w:val="SourceCode"/>
        <w:numPr>
          <w:ilvl w:val="2"/>
          <w:numId w:val="55"/>
        </w:numPr>
        <w:spacing w:before="0" w:after="0"/>
      </w:pPr>
      <w:r w:rsidRPr="00D40F9A">
        <w:t>{</w:t>
      </w:r>
    </w:p>
    <w:p w14:paraId="59DCAF66" w14:textId="77777777" w:rsidR="00895932" w:rsidRPr="00D40F9A" w:rsidRDefault="00895932">
      <w:pPr>
        <w:pStyle w:val="SourceCode"/>
        <w:numPr>
          <w:ilvl w:val="2"/>
          <w:numId w:val="55"/>
        </w:numPr>
        <w:spacing w:before="0" w:after="0"/>
      </w:pPr>
      <w:r w:rsidRPr="00D40F9A">
        <w:t xml:space="preserve">  "message": "Missing userId",</w:t>
      </w:r>
    </w:p>
    <w:p w14:paraId="0241D48B" w14:textId="77777777" w:rsidR="00895932" w:rsidRPr="00D40F9A" w:rsidRDefault="00895932">
      <w:pPr>
        <w:pStyle w:val="SourceCode"/>
        <w:numPr>
          <w:ilvl w:val="2"/>
          <w:numId w:val="55"/>
        </w:numPr>
        <w:spacing w:before="0" w:after="0"/>
      </w:pPr>
      <w:r w:rsidRPr="00D40F9A">
        <w:t xml:space="preserve">  "status": 400</w:t>
      </w:r>
    </w:p>
    <w:p w14:paraId="32838EF8" w14:textId="77777777" w:rsidR="00895932" w:rsidRPr="00D40F9A" w:rsidRDefault="00895932">
      <w:pPr>
        <w:pStyle w:val="SourceCode"/>
        <w:numPr>
          <w:ilvl w:val="2"/>
          <w:numId w:val="55"/>
        </w:numPr>
        <w:spacing w:before="0" w:after="0"/>
      </w:pPr>
      <w:r w:rsidRPr="00D40F9A">
        <w:t>}</w:t>
      </w:r>
    </w:p>
    <w:p w14:paraId="7C109BF4" w14:textId="77777777" w:rsidR="00895932" w:rsidRPr="00D40F9A" w:rsidRDefault="00895932">
      <w:pPr>
        <w:pStyle w:val="Listaszerbekezds"/>
        <w:numPr>
          <w:ilvl w:val="0"/>
          <w:numId w:val="70"/>
        </w:numPr>
        <w:spacing w:line="240" w:lineRule="auto"/>
        <w:jc w:val="left"/>
      </w:pPr>
      <w:r w:rsidRPr="00D40F9A">
        <w:rPr>
          <w:b/>
          <w:bCs/>
        </w:rPr>
        <w:t>UserService -&gt; getRealNameById -&gt; should throw an error when no user is found</w:t>
      </w:r>
      <w:r w:rsidRPr="00D40F9A">
        <w:t xml:space="preserve">: Ellenőrzi, hogy a </w:t>
      </w:r>
      <w:r w:rsidRPr="00D40F9A">
        <w:rPr>
          <w:rStyle w:val="VerbatimChar"/>
        </w:rPr>
        <w:t>getRealNameById</w:t>
      </w:r>
      <w:r w:rsidRPr="00D40F9A">
        <w:t xml:space="preserve"> metódus hibát dob-e, ha a felhasználó nem található.</w:t>
      </w:r>
    </w:p>
    <w:p w14:paraId="243BEB02"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29B37FDF"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663D672D" w14:textId="77777777" w:rsidR="00895932" w:rsidRPr="00D40F9A" w:rsidRDefault="00895932">
      <w:pPr>
        <w:pStyle w:val="SourceCodeLanguage"/>
        <w:numPr>
          <w:ilvl w:val="2"/>
          <w:numId w:val="55"/>
        </w:numPr>
      </w:pPr>
      <w:r w:rsidRPr="00D40F9A">
        <w:t>json</w:t>
      </w:r>
    </w:p>
    <w:p w14:paraId="5CAC0908" w14:textId="77777777" w:rsidR="00895932" w:rsidRPr="00D40F9A" w:rsidRDefault="00895932">
      <w:pPr>
        <w:pStyle w:val="SourceCode"/>
        <w:numPr>
          <w:ilvl w:val="2"/>
          <w:numId w:val="55"/>
        </w:numPr>
        <w:spacing w:before="0" w:after="0"/>
      </w:pPr>
      <w:r w:rsidRPr="00D40F9A">
        <w:t>{</w:t>
      </w:r>
    </w:p>
    <w:p w14:paraId="4EE35005" w14:textId="77777777" w:rsidR="00895932" w:rsidRPr="00D40F9A" w:rsidRDefault="00895932">
      <w:pPr>
        <w:pStyle w:val="SourceCode"/>
        <w:numPr>
          <w:ilvl w:val="2"/>
          <w:numId w:val="55"/>
        </w:numPr>
        <w:spacing w:before="0" w:after="0"/>
      </w:pPr>
      <w:r w:rsidRPr="00D40F9A">
        <w:t xml:space="preserve">  "token": {</w:t>
      </w:r>
    </w:p>
    <w:p w14:paraId="0181C10A" w14:textId="77777777" w:rsidR="00895932" w:rsidRPr="00D40F9A" w:rsidRDefault="00895932">
      <w:pPr>
        <w:pStyle w:val="SourceCode"/>
        <w:numPr>
          <w:ilvl w:val="2"/>
          <w:numId w:val="55"/>
        </w:numPr>
        <w:spacing w:before="0" w:after="0"/>
      </w:pPr>
      <w:r w:rsidRPr="00D40F9A">
        <w:t xml:space="preserve">    "username": "testUser",</w:t>
      </w:r>
    </w:p>
    <w:p w14:paraId="69D73B5A" w14:textId="77777777" w:rsidR="00895932" w:rsidRPr="00D40F9A" w:rsidRDefault="00895932">
      <w:pPr>
        <w:pStyle w:val="SourceCode"/>
        <w:numPr>
          <w:ilvl w:val="2"/>
          <w:numId w:val="55"/>
        </w:numPr>
        <w:spacing w:before="0" w:after="0"/>
      </w:pPr>
      <w:r w:rsidRPr="00D40F9A">
        <w:t xml:space="preserve">    "sub": "123"</w:t>
      </w:r>
    </w:p>
    <w:p w14:paraId="010CD7AC" w14:textId="77777777" w:rsidR="00895932" w:rsidRPr="00D40F9A" w:rsidRDefault="00895932">
      <w:pPr>
        <w:pStyle w:val="SourceCode"/>
        <w:numPr>
          <w:ilvl w:val="2"/>
          <w:numId w:val="55"/>
        </w:numPr>
        <w:spacing w:before="0" w:after="0"/>
      </w:pPr>
      <w:r w:rsidRPr="00D40F9A">
        <w:t xml:space="preserve">  }</w:t>
      </w:r>
    </w:p>
    <w:p w14:paraId="64BA969B" w14:textId="77777777" w:rsidR="00895932" w:rsidRPr="00D40F9A" w:rsidRDefault="00895932">
      <w:pPr>
        <w:pStyle w:val="SourceCode"/>
        <w:numPr>
          <w:ilvl w:val="2"/>
          <w:numId w:val="55"/>
        </w:numPr>
        <w:spacing w:before="0" w:after="0"/>
      </w:pPr>
      <w:r w:rsidRPr="00D40F9A">
        <w:t>}</w:t>
      </w:r>
    </w:p>
    <w:p w14:paraId="6530B031"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66A55ED4" w14:textId="77777777" w:rsidR="005766AF" w:rsidRDefault="005766AF">
      <w:pPr>
        <w:spacing w:line="259" w:lineRule="auto"/>
        <w:jc w:val="left"/>
        <w:rPr>
          <w:b/>
          <w:bCs/>
        </w:rPr>
      </w:pPr>
      <w:r>
        <w:rPr>
          <w:b/>
          <w:bCs/>
        </w:rPr>
        <w:br w:type="page"/>
      </w:r>
    </w:p>
    <w:p w14:paraId="17E44515" w14:textId="5D0A13C5" w:rsidR="00895932" w:rsidRPr="00D40F9A" w:rsidRDefault="00895932">
      <w:pPr>
        <w:pStyle w:val="Listaszerbekezds"/>
        <w:numPr>
          <w:ilvl w:val="2"/>
          <w:numId w:val="70"/>
        </w:numPr>
        <w:spacing w:line="240" w:lineRule="auto"/>
        <w:jc w:val="left"/>
      </w:pPr>
      <w:r w:rsidRPr="00D40F9A">
        <w:rPr>
          <w:b/>
          <w:bCs/>
        </w:rPr>
        <w:lastRenderedPageBreak/>
        <w:t>error</w:t>
      </w:r>
      <w:r w:rsidRPr="00D40F9A">
        <w:t>:</w:t>
      </w:r>
    </w:p>
    <w:p w14:paraId="2B3B0515" w14:textId="77777777" w:rsidR="00895932" w:rsidRPr="00D40F9A" w:rsidRDefault="00895932">
      <w:pPr>
        <w:pStyle w:val="SourceCodeLanguage"/>
        <w:numPr>
          <w:ilvl w:val="2"/>
          <w:numId w:val="55"/>
        </w:numPr>
      </w:pPr>
      <w:r w:rsidRPr="00D40F9A">
        <w:t>json</w:t>
      </w:r>
    </w:p>
    <w:p w14:paraId="123EB0ED" w14:textId="77777777" w:rsidR="00895932" w:rsidRPr="00D40F9A" w:rsidRDefault="00895932">
      <w:pPr>
        <w:pStyle w:val="SourceCode"/>
        <w:numPr>
          <w:ilvl w:val="2"/>
          <w:numId w:val="55"/>
        </w:numPr>
        <w:spacing w:before="0" w:after="0"/>
      </w:pPr>
      <w:r w:rsidRPr="00D40F9A">
        <w:t>{</w:t>
      </w:r>
    </w:p>
    <w:p w14:paraId="0A1633B7" w14:textId="77777777" w:rsidR="00895932" w:rsidRPr="00D40F9A" w:rsidRDefault="00895932">
      <w:pPr>
        <w:pStyle w:val="SourceCode"/>
        <w:numPr>
          <w:ilvl w:val="2"/>
          <w:numId w:val="55"/>
        </w:numPr>
        <w:spacing w:before="0" w:after="0"/>
      </w:pPr>
      <w:r w:rsidRPr="00D40F9A">
        <w:t xml:space="preserve">  "message": "No real name found by this user's OM",</w:t>
      </w:r>
    </w:p>
    <w:p w14:paraId="10CAAF20" w14:textId="77777777" w:rsidR="00895932" w:rsidRPr="00D40F9A" w:rsidRDefault="00895932">
      <w:pPr>
        <w:pStyle w:val="SourceCode"/>
        <w:numPr>
          <w:ilvl w:val="2"/>
          <w:numId w:val="55"/>
        </w:numPr>
        <w:spacing w:before="0" w:after="0"/>
      </w:pPr>
      <w:r w:rsidRPr="00D40F9A">
        <w:t xml:space="preserve">  "status": 204</w:t>
      </w:r>
    </w:p>
    <w:p w14:paraId="4AAD2894" w14:textId="77777777" w:rsidR="00895932" w:rsidRPr="00D40F9A" w:rsidRDefault="00895932">
      <w:pPr>
        <w:pStyle w:val="SourceCode"/>
        <w:numPr>
          <w:ilvl w:val="2"/>
          <w:numId w:val="55"/>
        </w:numPr>
        <w:spacing w:before="0" w:after="0"/>
      </w:pPr>
      <w:r w:rsidRPr="00D40F9A">
        <w:t>}</w:t>
      </w:r>
    </w:p>
    <w:p w14:paraId="6FFA9A51" w14:textId="77777777" w:rsidR="00895932" w:rsidRPr="00D40F9A" w:rsidRDefault="00895932">
      <w:pPr>
        <w:pStyle w:val="Listaszerbekezds"/>
        <w:numPr>
          <w:ilvl w:val="0"/>
          <w:numId w:val="70"/>
        </w:numPr>
        <w:spacing w:line="240" w:lineRule="auto"/>
        <w:jc w:val="left"/>
      </w:pPr>
      <w:r w:rsidRPr="00D40F9A">
        <w:rPr>
          <w:b/>
          <w:bCs/>
        </w:rPr>
        <w:t>UserService -&gt; getRealNameById -&gt; should throw an error when an internal error occurs</w:t>
      </w:r>
      <w:r w:rsidRPr="00D40F9A">
        <w:t xml:space="preserve">: Ellenőrzi, hogy a </w:t>
      </w:r>
      <w:r w:rsidRPr="00D40F9A">
        <w:rPr>
          <w:rStyle w:val="VerbatimChar"/>
        </w:rPr>
        <w:t>getRealNameById</w:t>
      </w:r>
      <w:r w:rsidRPr="00D40F9A">
        <w:t xml:space="preserve"> metódus hibát dob-e, ha belső hiba történik.</w:t>
      </w:r>
    </w:p>
    <w:p w14:paraId="7BFF0C7C"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028EE304"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3EA7CE92" w14:textId="77777777" w:rsidR="00895932" w:rsidRPr="00D40F9A" w:rsidRDefault="00895932">
      <w:pPr>
        <w:pStyle w:val="SourceCodeLanguage"/>
        <w:numPr>
          <w:ilvl w:val="2"/>
          <w:numId w:val="55"/>
        </w:numPr>
      </w:pPr>
      <w:r w:rsidRPr="00D40F9A">
        <w:t>json</w:t>
      </w:r>
    </w:p>
    <w:p w14:paraId="46AC80C5" w14:textId="77777777" w:rsidR="00895932" w:rsidRPr="00D40F9A" w:rsidRDefault="00895932">
      <w:pPr>
        <w:pStyle w:val="SourceCode"/>
        <w:numPr>
          <w:ilvl w:val="2"/>
          <w:numId w:val="55"/>
        </w:numPr>
        <w:spacing w:before="0" w:after="0"/>
      </w:pPr>
      <w:r w:rsidRPr="00D40F9A">
        <w:t>{</w:t>
      </w:r>
    </w:p>
    <w:p w14:paraId="62D4EC37" w14:textId="77777777" w:rsidR="00895932" w:rsidRPr="00D40F9A" w:rsidRDefault="00895932">
      <w:pPr>
        <w:pStyle w:val="SourceCode"/>
        <w:numPr>
          <w:ilvl w:val="2"/>
          <w:numId w:val="55"/>
        </w:numPr>
        <w:spacing w:before="0" w:after="0"/>
      </w:pPr>
      <w:r w:rsidRPr="00D40F9A">
        <w:t xml:space="preserve">  "token": {</w:t>
      </w:r>
    </w:p>
    <w:p w14:paraId="1D76F457" w14:textId="77777777" w:rsidR="00895932" w:rsidRPr="00D40F9A" w:rsidRDefault="00895932">
      <w:pPr>
        <w:pStyle w:val="SourceCode"/>
        <w:numPr>
          <w:ilvl w:val="2"/>
          <w:numId w:val="55"/>
        </w:numPr>
        <w:spacing w:before="0" w:after="0"/>
      </w:pPr>
      <w:r w:rsidRPr="00D40F9A">
        <w:t xml:space="preserve">    "username": "testUser",</w:t>
      </w:r>
    </w:p>
    <w:p w14:paraId="778878D5" w14:textId="77777777" w:rsidR="00895932" w:rsidRPr="00D40F9A" w:rsidRDefault="00895932">
      <w:pPr>
        <w:pStyle w:val="SourceCode"/>
        <w:numPr>
          <w:ilvl w:val="2"/>
          <w:numId w:val="55"/>
        </w:numPr>
        <w:spacing w:before="0" w:after="0"/>
      </w:pPr>
      <w:r w:rsidRPr="00D40F9A">
        <w:t xml:space="preserve">    "sub": "123"</w:t>
      </w:r>
    </w:p>
    <w:p w14:paraId="49906B4E" w14:textId="77777777" w:rsidR="00895932" w:rsidRPr="00D40F9A" w:rsidRDefault="00895932">
      <w:pPr>
        <w:pStyle w:val="SourceCode"/>
        <w:numPr>
          <w:ilvl w:val="2"/>
          <w:numId w:val="55"/>
        </w:numPr>
        <w:spacing w:before="0" w:after="0"/>
      </w:pPr>
      <w:r w:rsidRPr="00D40F9A">
        <w:t xml:space="preserve">  }</w:t>
      </w:r>
    </w:p>
    <w:p w14:paraId="447166C7" w14:textId="77777777" w:rsidR="00895932" w:rsidRPr="00D40F9A" w:rsidRDefault="00895932">
      <w:pPr>
        <w:pStyle w:val="SourceCode"/>
        <w:numPr>
          <w:ilvl w:val="2"/>
          <w:numId w:val="55"/>
        </w:numPr>
        <w:spacing w:before="0" w:after="0"/>
      </w:pPr>
      <w:r w:rsidRPr="00D40F9A">
        <w:t>}</w:t>
      </w:r>
    </w:p>
    <w:p w14:paraId="4D80B928"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1B38E2B6" w14:textId="77777777" w:rsidR="00632389" w:rsidRPr="00D40F9A" w:rsidRDefault="00632389">
      <w:pPr>
        <w:spacing w:line="259" w:lineRule="auto"/>
        <w:jc w:val="left"/>
        <w:rPr>
          <w:b/>
          <w:bCs/>
        </w:rPr>
      </w:pPr>
      <w:r w:rsidRPr="00D40F9A">
        <w:rPr>
          <w:b/>
          <w:bCs/>
        </w:rPr>
        <w:br w:type="page"/>
      </w:r>
    </w:p>
    <w:p w14:paraId="5E4C1DB4" w14:textId="0D94A98B" w:rsidR="00895932" w:rsidRPr="00D40F9A" w:rsidRDefault="00895932">
      <w:pPr>
        <w:pStyle w:val="Listaszerbekezds"/>
        <w:numPr>
          <w:ilvl w:val="2"/>
          <w:numId w:val="70"/>
        </w:numPr>
        <w:spacing w:line="240" w:lineRule="auto"/>
        <w:jc w:val="left"/>
      </w:pPr>
      <w:r w:rsidRPr="00D40F9A">
        <w:rPr>
          <w:b/>
          <w:bCs/>
        </w:rPr>
        <w:lastRenderedPageBreak/>
        <w:t>error</w:t>
      </w:r>
      <w:r w:rsidRPr="00D40F9A">
        <w:t>:</w:t>
      </w:r>
    </w:p>
    <w:p w14:paraId="291C6AFE" w14:textId="77777777" w:rsidR="00895932" w:rsidRPr="00D40F9A" w:rsidRDefault="00895932">
      <w:pPr>
        <w:pStyle w:val="SourceCodeLanguage"/>
        <w:numPr>
          <w:ilvl w:val="2"/>
          <w:numId w:val="55"/>
        </w:numPr>
      </w:pPr>
      <w:r w:rsidRPr="00D40F9A">
        <w:t>json</w:t>
      </w:r>
    </w:p>
    <w:p w14:paraId="42415BA1" w14:textId="77777777" w:rsidR="00895932" w:rsidRPr="00D40F9A" w:rsidRDefault="00895932">
      <w:pPr>
        <w:pStyle w:val="SourceCode"/>
        <w:numPr>
          <w:ilvl w:val="2"/>
          <w:numId w:val="55"/>
        </w:numPr>
        <w:spacing w:before="0" w:after="0"/>
      </w:pPr>
      <w:r w:rsidRPr="00D40F9A">
        <w:t>{</w:t>
      </w:r>
    </w:p>
    <w:p w14:paraId="606502A8" w14:textId="77777777" w:rsidR="00895932" w:rsidRPr="00D40F9A" w:rsidRDefault="00895932">
      <w:pPr>
        <w:pStyle w:val="SourceCode"/>
        <w:numPr>
          <w:ilvl w:val="2"/>
          <w:numId w:val="55"/>
        </w:numPr>
        <w:spacing w:before="0" w:after="0"/>
      </w:pPr>
      <w:r w:rsidRPr="00D40F9A">
        <w:t xml:space="preserve">  "message": "Error fetching real name of user: Database error",</w:t>
      </w:r>
    </w:p>
    <w:p w14:paraId="1E23D8B3" w14:textId="77777777" w:rsidR="00895932" w:rsidRPr="00D40F9A" w:rsidRDefault="00895932">
      <w:pPr>
        <w:pStyle w:val="SourceCode"/>
        <w:numPr>
          <w:ilvl w:val="2"/>
          <w:numId w:val="55"/>
        </w:numPr>
        <w:spacing w:before="0" w:after="0"/>
      </w:pPr>
      <w:r w:rsidRPr="00D40F9A">
        <w:t xml:space="preserve">  "status": 500</w:t>
      </w:r>
    </w:p>
    <w:p w14:paraId="603D138E" w14:textId="77777777" w:rsidR="00895932" w:rsidRPr="00D40F9A" w:rsidRDefault="00895932">
      <w:pPr>
        <w:pStyle w:val="SourceCode"/>
        <w:numPr>
          <w:ilvl w:val="2"/>
          <w:numId w:val="55"/>
        </w:numPr>
        <w:spacing w:before="0" w:after="0"/>
      </w:pPr>
      <w:r w:rsidRPr="00D40F9A">
        <w:t>}</w:t>
      </w:r>
    </w:p>
    <w:p w14:paraId="22242832" w14:textId="77777777" w:rsidR="00895932" w:rsidRPr="00D40F9A" w:rsidRDefault="00895932">
      <w:pPr>
        <w:pStyle w:val="Listaszerbekezds"/>
        <w:numPr>
          <w:ilvl w:val="0"/>
          <w:numId w:val="70"/>
        </w:numPr>
        <w:spacing w:line="240" w:lineRule="auto"/>
        <w:jc w:val="left"/>
      </w:pPr>
      <w:r w:rsidRPr="00D40F9A">
        <w:rPr>
          <w:b/>
          <w:bCs/>
        </w:rPr>
        <w:t>UserService -&gt; getAll -&gt; should return all users</w:t>
      </w:r>
      <w:r w:rsidRPr="00D40F9A">
        <w:t xml:space="preserve">: Ellenőrzi, hogy a </w:t>
      </w:r>
      <w:r w:rsidRPr="00D40F9A">
        <w:rPr>
          <w:rStyle w:val="VerbatimChar"/>
        </w:rPr>
        <w:t>getAll</w:t>
      </w:r>
      <w:r w:rsidRPr="00D40F9A">
        <w:t xml:space="preserve"> metódus visszaadja-e az összes felhasználót.</w:t>
      </w:r>
    </w:p>
    <w:p w14:paraId="6026D86F"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4D4A0519"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2BB263B4" w14:textId="77777777" w:rsidR="00895932" w:rsidRPr="00D40F9A" w:rsidRDefault="00895932">
      <w:pPr>
        <w:pStyle w:val="SourceCodeLanguage"/>
        <w:numPr>
          <w:ilvl w:val="2"/>
          <w:numId w:val="55"/>
        </w:numPr>
      </w:pPr>
      <w:r w:rsidRPr="00D40F9A">
        <w:t>json</w:t>
      </w:r>
    </w:p>
    <w:p w14:paraId="75A7BF23" w14:textId="77777777" w:rsidR="00895932" w:rsidRPr="00D40F9A" w:rsidRDefault="00895932">
      <w:pPr>
        <w:pStyle w:val="SourceCode"/>
        <w:numPr>
          <w:ilvl w:val="2"/>
          <w:numId w:val="55"/>
        </w:numPr>
        <w:spacing w:before="0" w:after="0"/>
      </w:pPr>
      <w:r w:rsidRPr="00D40F9A">
        <w:t>{</w:t>
      </w:r>
    </w:p>
    <w:p w14:paraId="3F5C9E3F" w14:textId="77777777" w:rsidR="00895932" w:rsidRPr="00D40F9A" w:rsidRDefault="00895932">
      <w:pPr>
        <w:pStyle w:val="SourceCode"/>
        <w:numPr>
          <w:ilvl w:val="2"/>
          <w:numId w:val="55"/>
        </w:numPr>
        <w:spacing w:before="0" w:after="0"/>
      </w:pPr>
      <w:r w:rsidRPr="00D40F9A">
        <w:t xml:space="preserve">  "token": {</w:t>
      </w:r>
    </w:p>
    <w:p w14:paraId="5F2FAC87" w14:textId="77777777" w:rsidR="00895932" w:rsidRPr="00D40F9A" w:rsidRDefault="00895932">
      <w:pPr>
        <w:pStyle w:val="SourceCode"/>
        <w:numPr>
          <w:ilvl w:val="2"/>
          <w:numId w:val="55"/>
        </w:numPr>
        <w:spacing w:before="0" w:after="0"/>
      </w:pPr>
      <w:r w:rsidRPr="00D40F9A">
        <w:t xml:space="preserve">    "username": "testUser",</w:t>
      </w:r>
    </w:p>
    <w:p w14:paraId="42FAA87C" w14:textId="77777777" w:rsidR="00895932" w:rsidRPr="00D40F9A" w:rsidRDefault="00895932">
      <w:pPr>
        <w:pStyle w:val="SourceCode"/>
        <w:numPr>
          <w:ilvl w:val="2"/>
          <w:numId w:val="55"/>
        </w:numPr>
        <w:spacing w:before="0" w:after="0"/>
      </w:pPr>
      <w:r w:rsidRPr="00D40F9A">
        <w:t xml:space="preserve">    "sub": "123"</w:t>
      </w:r>
    </w:p>
    <w:p w14:paraId="251E770A" w14:textId="77777777" w:rsidR="00895932" w:rsidRPr="00D40F9A" w:rsidRDefault="00895932">
      <w:pPr>
        <w:pStyle w:val="SourceCode"/>
        <w:numPr>
          <w:ilvl w:val="2"/>
          <w:numId w:val="55"/>
        </w:numPr>
        <w:spacing w:before="0" w:after="0"/>
      </w:pPr>
      <w:r w:rsidRPr="00D40F9A">
        <w:t xml:space="preserve">  }</w:t>
      </w:r>
    </w:p>
    <w:p w14:paraId="1CC973E1" w14:textId="77777777" w:rsidR="00895932" w:rsidRPr="00D40F9A" w:rsidRDefault="00895932">
      <w:pPr>
        <w:pStyle w:val="SourceCode"/>
        <w:numPr>
          <w:ilvl w:val="2"/>
          <w:numId w:val="55"/>
        </w:numPr>
        <w:spacing w:before="0" w:after="0"/>
      </w:pPr>
      <w:r w:rsidRPr="00D40F9A">
        <w:t>}</w:t>
      </w:r>
    </w:p>
    <w:p w14:paraId="776F4FE2" w14:textId="77777777" w:rsidR="00895932" w:rsidRPr="00D40F9A" w:rsidRDefault="00895932">
      <w:pPr>
        <w:pStyle w:val="Listaszerbekezds"/>
        <w:numPr>
          <w:ilvl w:val="2"/>
          <w:numId w:val="70"/>
        </w:numPr>
        <w:spacing w:line="240" w:lineRule="auto"/>
        <w:jc w:val="left"/>
      </w:pPr>
      <w:r w:rsidRPr="00D40F9A">
        <w:rPr>
          <w:b/>
          <w:bCs/>
        </w:rPr>
        <w:t>mockUsers</w:t>
      </w:r>
      <w:r w:rsidRPr="00D40F9A">
        <w:t>:</w:t>
      </w:r>
    </w:p>
    <w:p w14:paraId="04588671" w14:textId="77777777" w:rsidR="00895932" w:rsidRPr="00D40F9A" w:rsidRDefault="00895932">
      <w:pPr>
        <w:pStyle w:val="SourceCodeLanguage"/>
        <w:numPr>
          <w:ilvl w:val="2"/>
          <w:numId w:val="55"/>
        </w:numPr>
      </w:pPr>
      <w:r w:rsidRPr="00D40F9A">
        <w:t>json</w:t>
      </w:r>
    </w:p>
    <w:p w14:paraId="532A61E9" w14:textId="77777777" w:rsidR="00895932" w:rsidRPr="00D40F9A" w:rsidRDefault="00895932">
      <w:pPr>
        <w:pStyle w:val="SourceCode"/>
        <w:numPr>
          <w:ilvl w:val="2"/>
          <w:numId w:val="55"/>
        </w:numPr>
        <w:spacing w:before="0" w:after="0"/>
      </w:pPr>
      <w:r w:rsidRPr="00D40F9A">
        <w:t>[</w:t>
      </w:r>
    </w:p>
    <w:p w14:paraId="1BFAFEB7" w14:textId="77777777" w:rsidR="00895932" w:rsidRPr="00D40F9A" w:rsidRDefault="00895932">
      <w:pPr>
        <w:pStyle w:val="SourceCode"/>
        <w:numPr>
          <w:ilvl w:val="2"/>
          <w:numId w:val="55"/>
        </w:numPr>
        <w:spacing w:before="0" w:after="0"/>
      </w:pPr>
      <w:r w:rsidRPr="00D40F9A">
        <w:t xml:space="preserve">  {</w:t>
      </w:r>
    </w:p>
    <w:p w14:paraId="070A6882" w14:textId="77777777" w:rsidR="00895932" w:rsidRPr="00D40F9A" w:rsidRDefault="00895932">
      <w:pPr>
        <w:pStyle w:val="SourceCode"/>
        <w:numPr>
          <w:ilvl w:val="2"/>
          <w:numId w:val="55"/>
        </w:numPr>
        <w:spacing w:before="0" w:after="0"/>
      </w:pPr>
      <w:r w:rsidRPr="00D40F9A">
        <w:t xml:space="preserve">    "id": "1",</w:t>
      </w:r>
    </w:p>
    <w:p w14:paraId="3557F548" w14:textId="77777777" w:rsidR="00895932" w:rsidRPr="00D40F9A" w:rsidRDefault="00895932">
      <w:pPr>
        <w:pStyle w:val="SourceCode"/>
        <w:numPr>
          <w:ilvl w:val="2"/>
          <w:numId w:val="55"/>
        </w:numPr>
        <w:spacing w:before="0" w:after="0"/>
      </w:pPr>
      <w:r w:rsidRPr="00D40F9A">
        <w:t xml:space="preserve">    "username": "user1",</w:t>
      </w:r>
    </w:p>
    <w:p w14:paraId="0A698B86" w14:textId="77777777" w:rsidR="00895932" w:rsidRPr="00D40F9A" w:rsidRDefault="00895932">
      <w:pPr>
        <w:pStyle w:val="SourceCode"/>
        <w:numPr>
          <w:ilvl w:val="2"/>
          <w:numId w:val="55"/>
        </w:numPr>
        <w:spacing w:before="0" w:after="0"/>
      </w:pPr>
      <w:r w:rsidRPr="00D40F9A">
        <w:t xml:space="preserve">    "email": "user1@example.com",</w:t>
      </w:r>
    </w:p>
    <w:p w14:paraId="0E1A4848" w14:textId="77777777" w:rsidR="00895932" w:rsidRPr="00D40F9A" w:rsidRDefault="00895932">
      <w:pPr>
        <w:pStyle w:val="SourceCode"/>
        <w:numPr>
          <w:ilvl w:val="2"/>
          <w:numId w:val="55"/>
        </w:numPr>
        <w:spacing w:before="0" w:after="0"/>
      </w:pPr>
      <w:r w:rsidRPr="00D40F9A">
        <w:t xml:space="preserve">    "roles": [</w:t>
      </w:r>
    </w:p>
    <w:p w14:paraId="2153B944" w14:textId="77777777" w:rsidR="00895932" w:rsidRPr="00D40F9A" w:rsidRDefault="00895932">
      <w:pPr>
        <w:pStyle w:val="SourceCode"/>
        <w:numPr>
          <w:ilvl w:val="2"/>
          <w:numId w:val="55"/>
        </w:numPr>
        <w:spacing w:before="0" w:after="0"/>
      </w:pPr>
      <w:r w:rsidRPr="00D40F9A">
        <w:t xml:space="preserve">      {</w:t>
      </w:r>
    </w:p>
    <w:p w14:paraId="23F727A4" w14:textId="77777777" w:rsidR="00895932" w:rsidRPr="00D40F9A" w:rsidRDefault="00895932">
      <w:pPr>
        <w:pStyle w:val="SourceCode"/>
        <w:numPr>
          <w:ilvl w:val="2"/>
          <w:numId w:val="55"/>
        </w:numPr>
        <w:spacing w:before="0" w:after="0"/>
      </w:pPr>
      <w:r w:rsidRPr="00D40F9A">
        <w:t xml:space="preserve">        "role": "admin"</w:t>
      </w:r>
    </w:p>
    <w:p w14:paraId="5BB8926C" w14:textId="77777777" w:rsidR="00895932" w:rsidRPr="00D40F9A" w:rsidRDefault="00895932">
      <w:pPr>
        <w:pStyle w:val="SourceCode"/>
        <w:numPr>
          <w:ilvl w:val="2"/>
          <w:numId w:val="55"/>
        </w:numPr>
        <w:spacing w:before="0" w:after="0"/>
      </w:pPr>
      <w:r w:rsidRPr="00D40F9A">
        <w:t xml:space="preserve">      }</w:t>
      </w:r>
    </w:p>
    <w:p w14:paraId="52D61CE3" w14:textId="77777777" w:rsidR="00895932" w:rsidRPr="00D40F9A" w:rsidRDefault="00895932">
      <w:pPr>
        <w:pStyle w:val="SourceCode"/>
        <w:numPr>
          <w:ilvl w:val="2"/>
          <w:numId w:val="55"/>
        </w:numPr>
        <w:spacing w:before="0" w:after="0"/>
      </w:pPr>
      <w:r w:rsidRPr="00D40F9A">
        <w:t xml:space="preserve">    ],</w:t>
      </w:r>
    </w:p>
    <w:p w14:paraId="7B1F20A1" w14:textId="77777777" w:rsidR="00895932" w:rsidRPr="00D40F9A" w:rsidRDefault="00895932">
      <w:pPr>
        <w:pStyle w:val="SourceCode"/>
        <w:numPr>
          <w:ilvl w:val="2"/>
          <w:numId w:val="55"/>
        </w:numPr>
        <w:spacing w:before="0" w:after="0"/>
      </w:pPr>
      <w:r w:rsidRPr="00D40F9A">
        <w:t xml:space="preserve">    "kreta": {</w:t>
      </w:r>
    </w:p>
    <w:p w14:paraId="7433BD77" w14:textId="77777777" w:rsidR="00895932" w:rsidRPr="00D40F9A" w:rsidRDefault="00895932">
      <w:pPr>
        <w:pStyle w:val="SourceCode"/>
        <w:numPr>
          <w:ilvl w:val="2"/>
          <w:numId w:val="55"/>
        </w:numPr>
        <w:spacing w:before="0" w:after="0"/>
      </w:pPr>
      <w:r w:rsidRPr="00D40F9A">
        <w:t xml:space="preserve">      "name": "User One",</w:t>
      </w:r>
    </w:p>
    <w:p w14:paraId="7FF87D88" w14:textId="77777777" w:rsidR="00895932" w:rsidRPr="00D40F9A" w:rsidRDefault="00895932">
      <w:pPr>
        <w:pStyle w:val="SourceCode"/>
        <w:numPr>
          <w:ilvl w:val="2"/>
          <w:numId w:val="55"/>
        </w:numPr>
        <w:spacing w:before="0" w:after="0"/>
      </w:pPr>
      <w:r w:rsidRPr="00D40F9A">
        <w:t xml:space="preserve">      "om": "12345"</w:t>
      </w:r>
    </w:p>
    <w:p w14:paraId="7AF4BB9F" w14:textId="77777777" w:rsidR="00895932" w:rsidRPr="00D40F9A" w:rsidRDefault="00895932">
      <w:pPr>
        <w:pStyle w:val="SourceCode"/>
        <w:numPr>
          <w:ilvl w:val="2"/>
          <w:numId w:val="55"/>
        </w:numPr>
        <w:spacing w:before="0" w:after="0"/>
      </w:pPr>
      <w:r w:rsidRPr="00D40F9A">
        <w:t xml:space="preserve">    }</w:t>
      </w:r>
    </w:p>
    <w:p w14:paraId="19CEAE49" w14:textId="77777777" w:rsidR="00895932" w:rsidRPr="00D40F9A" w:rsidRDefault="00895932">
      <w:pPr>
        <w:pStyle w:val="SourceCode"/>
        <w:numPr>
          <w:ilvl w:val="2"/>
          <w:numId w:val="55"/>
        </w:numPr>
        <w:spacing w:before="0" w:after="0"/>
      </w:pPr>
      <w:r w:rsidRPr="00D40F9A">
        <w:t xml:space="preserve">  },</w:t>
      </w:r>
    </w:p>
    <w:p w14:paraId="2900F32C" w14:textId="77777777" w:rsidR="00895932" w:rsidRPr="00D40F9A" w:rsidRDefault="00895932">
      <w:pPr>
        <w:pStyle w:val="SourceCode"/>
        <w:numPr>
          <w:ilvl w:val="2"/>
          <w:numId w:val="55"/>
        </w:numPr>
        <w:spacing w:before="0" w:after="0"/>
      </w:pPr>
      <w:r w:rsidRPr="00D40F9A">
        <w:t xml:space="preserve">  {</w:t>
      </w:r>
    </w:p>
    <w:p w14:paraId="247DB1DB" w14:textId="77777777" w:rsidR="00895932" w:rsidRPr="00D40F9A" w:rsidRDefault="00895932">
      <w:pPr>
        <w:pStyle w:val="SourceCode"/>
        <w:numPr>
          <w:ilvl w:val="2"/>
          <w:numId w:val="55"/>
        </w:numPr>
        <w:spacing w:before="0" w:after="0"/>
      </w:pPr>
      <w:r w:rsidRPr="00D40F9A">
        <w:t xml:space="preserve">    "id": "2",</w:t>
      </w:r>
    </w:p>
    <w:p w14:paraId="051CF45B" w14:textId="77777777" w:rsidR="00895932" w:rsidRPr="00D40F9A" w:rsidRDefault="00895932">
      <w:pPr>
        <w:pStyle w:val="SourceCode"/>
        <w:numPr>
          <w:ilvl w:val="2"/>
          <w:numId w:val="55"/>
        </w:numPr>
        <w:spacing w:before="0" w:after="0"/>
      </w:pPr>
      <w:r w:rsidRPr="00D40F9A">
        <w:t xml:space="preserve">    "username": "user2",</w:t>
      </w:r>
    </w:p>
    <w:p w14:paraId="42D6F9B6" w14:textId="77777777" w:rsidR="00895932" w:rsidRPr="00D40F9A" w:rsidRDefault="00895932">
      <w:pPr>
        <w:pStyle w:val="SourceCode"/>
        <w:numPr>
          <w:ilvl w:val="2"/>
          <w:numId w:val="55"/>
        </w:numPr>
        <w:spacing w:before="0" w:after="0"/>
      </w:pPr>
      <w:r w:rsidRPr="00D40F9A">
        <w:t xml:space="preserve">    "email": "user2@example.com",</w:t>
      </w:r>
    </w:p>
    <w:p w14:paraId="4C368CDD" w14:textId="77777777" w:rsidR="00895932" w:rsidRPr="00D40F9A" w:rsidRDefault="00895932">
      <w:pPr>
        <w:pStyle w:val="SourceCode"/>
        <w:numPr>
          <w:ilvl w:val="2"/>
          <w:numId w:val="55"/>
        </w:numPr>
        <w:spacing w:before="0" w:after="0"/>
      </w:pPr>
      <w:r w:rsidRPr="00D40F9A">
        <w:t xml:space="preserve">    "roles": [</w:t>
      </w:r>
    </w:p>
    <w:p w14:paraId="63C6DAA4" w14:textId="77777777" w:rsidR="00895932" w:rsidRPr="00D40F9A" w:rsidRDefault="00895932">
      <w:pPr>
        <w:pStyle w:val="SourceCode"/>
        <w:numPr>
          <w:ilvl w:val="2"/>
          <w:numId w:val="55"/>
        </w:numPr>
        <w:spacing w:before="0" w:after="0"/>
      </w:pPr>
      <w:r w:rsidRPr="00D40F9A">
        <w:t xml:space="preserve">      {</w:t>
      </w:r>
    </w:p>
    <w:p w14:paraId="5EBEB60B" w14:textId="77777777" w:rsidR="00895932" w:rsidRPr="00D40F9A" w:rsidRDefault="00895932">
      <w:pPr>
        <w:pStyle w:val="SourceCode"/>
        <w:numPr>
          <w:ilvl w:val="2"/>
          <w:numId w:val="55"/>
        </w:numPr>
        <w:spacing w:before="0" w:after="0"/>
      </w:pPr>
      <w:r w:rsidRPr="00D40F9A">
        <w:t xml:space="preserve">        "role": "user"</w:t>
      </w:r>
    </w:p>
    <w:p w14:paraId="555AB67C" w14:textId="77777777" w:rsidR="00895932" w:rsidRPr="00D40F9A" w:rsidRDefault="00895932">
      <w:pPr>
        <w:pStyle w:val="SourceCode"/>
        <w:numPr>
          <w:ilvl w:val="2"/>
          <w:numId w:val="55"/>
        </w:numPr>
        <w:spacing w:before="0" w:after="0"/>
      </w:pPr>
      <w:r w:rsidRPr="00D40F9A">
        <w:t xml:space="preserve">      }</w:t>
      </w:r>
    </w:p>
    <w:p w14:paraId="1417A1DE" w14:textId="77777777" w:rsidR="00895932" w:rsidRPr="00D40F9A" w:rsidRDefault="00895932">
      <w:pPr>
        <w:pStyle w:val="SourceCode"/>
        <w:numPr>
          <w:ilvl w:val="2"/>
          <w:numId w:val="55"/>
        </w:numPr>
        <w:spacing w:before="0" w:after="0"/>
      </w:pPr>
      <w:r w:rsidRPr="00D40F9A">
        <w:t xml:space="preserve">    ],</w:t>
      </w:r>
    </w:p>
    <w:p w14:paraId="69A98DEC" w14:textId="77777777" w:rsidR="00895932" w:rsidRPr="00D40F9A" w:rsidRDefault="00895932">
      <w:pPr>
        <w:pStyle w:val="SourceCode"/>
        <w:numPr>
          <w:ilvl w:val="2"/>
          <w:numId w:val="55"/>
        </w:numPr>
        <w:spacing w:before="0" w:after="0"/>
      </w:pPr>
      <w:r w:rsidRPr="00D40F9A">
        <w:t xml:space="preserve">    "kreta": {</w:t>
      </w:r>
    </w:p>
    <w:p w14:paraId="28B6937E" w14:textId="77777777" w:rsidR="00895932" w:rsidRPr="00D40F9A" w:rsidRDefault="00895932">
      <w:pPr>
        <w:pStyle w:val="SourceCode"/>
        <w:numPr>
          <w:ilvl w:val="2"/>
          <w:numId w:val="55"/>
        </w:numPr>
        <w:spacing w:before="0" w:after="0"/>
      </w:pPr>
      <w:r w:rsidRPr="00D40F9A">
        <w:t xml:space="preserve">      "name": "User Two",</w:t>
      </w:r>
    </w:p>
    <w:p w14:paraId="7F450CCE" w14:textId="77777777" w:rsidR="00895932" w:rsidRPr="00D40F9A" w:rsidRDefault="00895932">
      <w:pPr>
        <w:pStyle w:val="SourceCode"/>
        <w:numPr>
          <w:ilvl w:val="2"/>
          <w:numId w:val="55"/>
        </w:numPr>
        <w:spacing w:before="0" w:after="0"/>
      </w:pPr>
      <w:r w:rsidRPr="00D40F9A">
        <w:t xml:space="preserve">      "om": "67890"</w:t>
      </w:r>
    </w:p>
    <w:p w14:paraId="17093858" w14:textId="77777777" w:rsidR="00895932" w:rsidRPr="00D40F9A" w:rsidRDefault="00895932">
      <w:pPr>
        <w:pStyle w:val="SourceCode"/>
        <w:numPr>
          <w:ilvl w:val="2"/>
          <w:numId w:val="55"/>
        </w:numPr>
        <w:spacing w:before="0" w:after="0"/>
      </w:pPr>
      <w:r w:rsidRPr="00D40F9A">
        <w:t xml:space="preserve">    }</w:t>
      </w:r>
    </w:p>
    <w:p w14:paraId="57C34509" w14:textId="77777777" w:rsidR="00895932" w:rsidRPr="00D40F9A" w:rsidRDefault="00895932">
      <w:pPr>
        <w:pStyle w:val="SourceCode"/>
        <w:numPr>
          <w:ilvl w:val="2"/>
          <w:numId w:val="55"/>
        </w:numPr>
        <w:spacing w:before="0" w:after="0"/>
      </w:pPr>
      <w:r w:rsidRPr="00D40F9A">
        <w:t xml:space="preserve">  }</w:t>
      </w:r>
    </w:p>
    <w:p w14:paraId="793C4587" w14:textId="77777777" w:rsidR="00895932" w:rsidRPr="00D40F9A" w:rsidRDefault="00895932">
      <w:pPr>
        <w:pStyle w:val="SourceCode"/>
        <w:numPr>
          <w:ilvl w:val="2"/>
          <w:numId w:val="55"/>
        </w:numPr>
        <w:spacing w:before="0" w:after="0"/>
      </w:pPr>
      <w:r w:rsidRPr="00D40F9A">
        <w:t>]</w:t>
      </w:r>
    </w:p>
    <w:p w14:paraId="18445564"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6FD674E2" w14:textId="77777777" w:rsidR="005766AF" w:rsidRDefault="005766AF">
      <w:pPr>
        <w:spacing w:line="259" w:lineRule="auto"/>
        <w:jc w:val="left"/>
        <w:rPr>
          <w:b/>
          <w:bCs/>
        </w:rPr>
      </w:pPr>
      <w:r>
        <w:rPr>
          <w:b/>
          <w:bCs/>
        </w:rPr>
        <w:br w:type="page"/>
      </w:r>
    </w:p>
    <w:p w14:paraId="108C8EDC" w14:textId="7133EB4A" w:rsidR="00895932" w:rsidRPr="00D40F9A" w:rsidRDefault="00895932">
      <w:pPr>
        <w:pStyle w:val="Listaszerbekezds"/>
        <w:numPr>
          <w:ilvl w:val="2"/>
          <w:numId w:val="70"/>
        </w:numPr>
        <w:spacing w:line="240" w:lineRule="auto"/>
        <w:jc w:val="left"/>
      </w:pPr>
      <w:r w:rsidRPr="00D40F9A">
        <w:rPr>
          <w:b/>
          <w:bCs/>
        </w:rPr>
        <w:lastRenderedPageBreak/>
        <w:t>result</w:t>
      </w:r>
      <w:r w:rsidRPr="00D40F9A">
        <w:t>:</w:t>
      </w:r>
    </w:p>
    <w:p w14:paraId="7B5143DE" w14:textId="77777777" w:rsidR="00895932" w:rsidRPr="00D40F9A" w:rsidRDefault="00895932">
      <w:pPr>
        <w:pStyle w:val="SourceCodeLanguage"/>
        <w:numPr>
          <w:ilvl w:val="2"/>
          <w:numId w:val="55"/>
        </w:numPr>
      </w:pPr>
      <w:r w:rsidRPr="00D40F9A">
        <w:t>json</w:t>
      </w:r>
    </w:p>
    <w:p w14:paraId="77A59375" w14:textId="77777777" w:rsidR="00895932" w:rsidRPr="00D40F9A" w:rsidRDefault="00895932">
      <w:pPr>
        <w:pStyle w:val="SourceCode"/>
        <w:numPr>
          <w:ilvl w:val="2"/>
          <w:numId w:val="55"/>
        </w:numPr>
        <w:spacing w:before="0" w:after="0"/>
      </w:pPr>
      <w:r w:rsidRPr="00D40F9A">
        <w:t>[</w:t>
      </w:r>
    </w:p>
    <w:p w14:paraId="2616DA6E" w14:textId="77777777" w:rsidR="00895932" w:rsidRPr="00D40F9A" w:rsidRDefault="00895932">
      <w:pPr>
        <w:pStyle w:val="SourceCode"/>
        <w:numPr>
          <w:ilvl w:val="2"/>
          <w:numId w:val="55"/>
        </w:numPr>
        <w:spacing w:before="0" w:after="0"/>
      </w:pPr>
      <w:r w:rsidRPr="00D40F9A">
        <w:t xml:space="preserve">  {</w:t>
      </w:r>
    </w:p>
    <w:p w14:paraId="55C6693A" w14:textId="77777777" w:rsidR="00895932" w:rsidRPr="00D40F9A" w:rsidRDefault="00895932">
      <w:pPr>
        <w:pStyle w:val="SourceCode"/>
        <w:numPr>
          <w:ilvl w:val="2"/>
          <w:numId w:val="55"/>
        </w:numPr>
        <w:spacing w:before="0" w:after="0"/>
      </w:pPr>
      <w:r w:rsidRPr="00D40F9A">
        <w:t xml:space="preserve">    "id": "1",</w:t>
      </w:r>
    </w:p>
    <w:p w14:paraId="37BFC9E9" w14:textId="77777777" w:rsidR="00895932" w:rsidRPr="00D40F9A" w:rsidRDefault="00895932">
      <w:pPr>
        <w:pStyle w:val="SourceCode"/>
        <w:numPr>
          <w:ilvl w:val="2"/>
          <w:numId w:val="55"/>
        </w:numPr>
        <w:spacing w:before="0" w:after="0"/>
      </w:pPr>
      <w:r w:rsidRPr="00D40F9A">
        <w:t xml:space="preserve">    "username": "user1",</w:t>
      </w:r>
    </w:p>
    <w:p w14:paraId="53B1C270" w14:textId="77777777" w:rsidR="00895932" w:rsidRPr="00D40F9A" w:rsidRDefault="00895932">
      <w:pPr>
        <w:pStyle w:val="SourceCode"/>
        <w:numPr>
          <w:ilvl w:val="2"/>
          <w:numId w:val="55"/>
        </w:numPr>
        <w:spacing w:before="0" w:after="0"/>
      </w:pPr>
      <w:r w:rsidRPr="00D40F9A">
        <w:t xml:space="preserve">    "email": "user1@example.com",</w:t>
      </w:r>
    </w:p>
    <w:p w14:paraId="657D37E0" w14:textId="77777777" w:rsidR="00895932" w:rsidRPr="00D40F9A" w:rsidRDefault="00895932">
      <w:pPr>
        <w:pStyle w:val="SourceCode"/>
        <w:numPr>
          <w:ilvl w:val="2"/>
          <w:numId w:val="55"/>
        </w:numPr>
        <w:spacing w:before="0" w:after="0"/>
      </w:pPr>
      <w:r w:rsidRPr="00D40F9A">
        <w:t xml:space="preserve">    "role": "admin",</w:t>
      </w:r>
    </w:p>
    <w:p w14:paraId="0FD56984" w14:textId="77777777" w:rsidR="00895932" w:rsidRPr="00D40F9A" w:rsidRDefault="00895932">
      <w:pPr>
        <w:pStyle w:val="SourceCode"/>
        <w:numPr>
          <w:ilvl w:val="2"/>
          <w:numId w:val="55"/>
        </w:numPr>
        <w:spacing w:before="0" w:after="0"/>
      </w:pPr>
      <w:r w:rsidRPr="00D40F9A">
        <w:t xml:space="preserve">    "kreta": {</w:t>
      </w:r>
    </w:p>
    <w:p w14:paraId="093D97F7" w14:textId="77777777" w:rsidR="00895932" w:rsidRPr="00D40F9A" w:rsidRDefault="00895932">
      <w:pPr>
        <w:pStyle w:val="SourceCode"/>
        <w:numPr>
          <w:ilvl w:val="2"/>
          <w:numId w:val="55"/>
        </w:numPr>
        <w:spacing w:before="0" w:after="0"/>
      </w:pPr>
      <w:r w:rsidRPr="00D40F9A">
        <w:t xml:space="preserve">      "name": "User One",</w:t>
      </w:r>
    </w:p>
    <w:p w14:paraId="1AFB9C40" w14:textId="77777777" w:rsidR="00895932" w:rsidRPr="00D40F9A" w:rsidRDefault="00895932">
      <w:pPr>
        <w:pStyle w:val="SourceCode"/>
        <w:numPr>
          <w:ilvl w:val="2"/>
          <w:numId w:val="55"/>
        </w:numPr>
        <w:spacing w:before="0" w:after="0"/>
      </w:pPr>
      <w:r w:rsidRPr="00D40F9A">
        <w:t xml:space="preserve">      "om": "12345"</w:t>
      </w:r>
    </w:p>
    <w:p w14:paraId="41A5FB99" w14:textId="77777777" w:rsidR="00895932" w:rsidRPr="00D40F9A" w:rsidRDefault="00895932">
      <w:pPr>
        <w:pStyle w:val="SourceCode"/>
        <w:numPr>
          <w:ilvl w:val="2"/>
          <w:numId w:val="55"/>
        </w:numPr>
        <w:spacing w:before="0" w:after="0"/>
      </w:pPr>
      <w:r w:rsidRPr="00D40F9A">
        <w:t xml:space="preserve">    }</w:t>
      </w:r>
    </w:p>
    <w:p w14:paraId="17B1E6D7" w14:textId="77777777" w:rsidR="00895932" w:rsidRPr="00D40F9A" w:rsidRDefault="00895932">
      <w:pPr>
        <w:pStyle w:val="SourceCode"/>
        <w:numPr>
          <w:ilvl w:val="2"/>
          <w:numId w:val="55"/>
        </w:numPr>
        <w:spacing w:before="0" w:after="0"/>
      </w:pPr>
      <w:r w:rsidRPr="00D40F9A">
        <w:t xml:space="preserve">  },</w:t>
      </w:r>
    </w:p>
    <w:p w14:paraId="1EF179CF" w14:textId="77777777" w:rsidR="00895932" w:rsidRPr="00D40F9A" w:rsidRDefault="00895932">
      <w:pPr>
        <w:pStyle w:val="SourceCode"/>
        <w:numPr>
          <w:ilvl w:val="2"/>
          <w:numId w:val="55"/>
        </w:numPr>
        <w:spacing w:before="0" w:after="0"/>
      </w:pPr>
      <w:r w:rsidRPr="00D40F9A">
        <w:t xml:space="preserve">  {</w:t>
      </w:r>
    </w:p>
    <w:p w14:paraId="30DABA6A" w14:textId="77777777" w:rsidR="00895932" w:rsidRPr="00D40F9A" w:rsidRDefault="00895932">
      <w:pPr>
        <w:pStyle w:val="SourceCode"/>
        <w:numPr>
          <w:ilvl w:val="2"/>
          <w:numId w:val="55"/>
        </w:numPr>
        <w:spacing w:before="0" w:after="0"/>
      </w:pPr>
      <w:r w:rsidRPr="00D40F9A">
        <w:t xml:space="preserve">    "id": "2",</w:t>
      </w:r>
    </w:p>
    <w:p w14:paraId="522E4189" w14:textId="77777777" w:rsidR="00895932" w:rsidRPr="00D40F9A" w:rsidRDefault="00895932">
      <w:pPr>
        <w:pStyle w:val="SourceCode"/>
        <w:numPr>
          <w:ilvl w:val="2"/>
          <w:numId w:val="55"/>
        </w:numPr>
        <w:spacing w:before="0" w:after="0"/>
      </w:pPr>
      <w:r w:rsidRPr="00D40F9A">
        <w:t xml:space="preserve">    "username": "user2",</w:t>
      </w:r>
    </w:p>
    <w:p w14:paraId="5394F41E" w14:textId="77777777" w:rsidR="00895932" w:rsidRPr="00D40F9A" w:rsidRDefault="00895932">
      <w:pPr>
        <w:pStyle w:val="SourceCode"/>
        <w:numPr>
          <w:ilvl w:val="2"/>
          <w:numId w:val="55"/>
        </w:numPr>
        <w:spacing w:before="0" w:after="0"/>
      </w:pPr>
      <w:r w:rsidRPr="00D40F9A">
        <w:t xml:space="preserve">    "email": "user2@example.com",</w:t>
      </w:r>
    </w:p>
    <w:p w14:paraId="14660A74" w14:textId="77777777" w:rsidR="00895932" w:rsidRPr="00D40F9A" w:rsidRDefault="00895932">
      <w:pPr>
        <w:pStyle w:val="SourceCode"/>
        <w:numPr>
          <w:ilvl w:val="2"/>
          <w:numId w:val="55"/>
        </w:numPr>
        <w:spacing w:before="0" w:after="0"/>
      </w:pPr>
      <w:r w:rsidRPr="00D40F9A">
        <w:t xml:space="preserve">    "role": "user",</w:t>
      </w:r>
    </w:p>
    <w:p w14:paraId="29ABB8AB" w14:textId="77777777" w:rsidR="00895932" w:rsidRPr="00D40F9A" w:rsidRDefault="00895932">
      <w:pPr>
        <w:pStyle w:val="SourceCode"/>
        <w:numPr>
          <w:ilvl w:val="2"/>
          <w:numId w:val="55"/>
        </w:numPr>
        <w:spacing w:before="0" w:after="0"/>
      </w:pPr>
      <w:r w:rsidRPr="00D40F9A">
        <w:t xml:space="preserve">    "kreta": {</w:t>
      </w:r>
    </w:p>
    <w:p w14:paraId="3BD83843" w14:textId="77777777" w:rsidR="00895932" w:rsidRPr="00D40F9A" w:rsidRDefault="00895932">
      <w:pPr>
        <w:pStyle w:val="SourceCode"/>
        <w:numPr>
          <w:ilvl w:val="2"/>
          <w:numId w:val="55"/>
        </w:numPr>
        <w:spacing w:before="0" w:after="0"/>
      </w:pPr>
      <w:r w:rsidRPr="00D40F9A">
        <w:t xml:space="preserve">      "name": "User Two",</w:t>
      </w:r>
    </w:p>
    <w:p w14:paraId="70F32865" w14:textId="77777777" w:rsidR="00895932" w:rsidRPr="00D40F9A" w:rsidRDefault="00895932">
      <w:pPr>
        <w:pStyle w:val="SourceCode"/>
        <w:numPr>
          <w:ilvl w:val="2"/>
          <w:numId w:val="55"/>
        </w:numPr>
        <w:spacing w:before="0" w:after="0"/>
      </w:pPr>
      <w:r w:rsidRPr="00D40F9A">
        <w:t xml:space="preserve">      "om": "67890"</w:t>
      </w:r>
    </w:p>
    <w:p w14:paraId="3B61A487" w14:textId="77777777" w:rsidR="00895932" w:rsidRPr="00D40F9A" w:rsidRDefault="00895932">
      <w:pPr>
        <w:pStyle w:val="SourceCode"/>
        <w:numPr>
          <w:ilvl w:val="2"/>
          <w:numId w:val="55"/>
        </w:numPr>
        <w:spacing w:before="0" w:after="0"/>
      </w:pPr>
      <w:r w:rsidRPr="00D40F9A">
        <w:t xml:space="preserve">    }</w:t>
      </w:r>
    </w:p>
    <w:p w14:paraId="2BF19002" w14:textId="77777777" w:rsidR="00895932" w:rsidRPr="00D40F9A" w:rsidRDefault="00895932">
      <w:pPr>
        <w:pStyle w:val="SourceCode"/>
        <w:numPr>
          <w:ilvl w:val="2"/>
          <w:numId w:val="55"/>
        </w:numPr>
        <w:spacing w:before="0" w:after="0"/>
      </w:pPr>
      <w:r w:rsidRPr="00D40F9A">
        <w:t xml:space="preserve">  }</w:t>
      </w:r>
    </w:p>
    <w:p w14:paraId="6D2E62B5" w14:textId="77777777" w:rsidR="00895932" w:rsidRPr="00D40F9A" w:rsidRDefault="00895932">
      <w:pPr>
        <w:pStyle w:val="SourceCode"/>
        <w:numPr>
          <w:ilvl w:val="2"/>
          <w:numId w:val="55"/>
        </w:numPr>
        <w:spacing w:before="0" w:after="0"/>
      </w:pPr>
      <w:r w:rsidRPr="00D40F9A">
        <w:t>]</w:t>
      </w:r>
    </w:p>
    <w:p w14:paraId="278DAC9F" w14:textId="77777777" w:rsidR="00895932" w:rsidRPr="00D40F9A" w:rsidRDefault="00895932">
      <w:pPr>
        <w:pStyle w:val="Listaszerbekezds"/>
        <w:numPr>
          <w:ilvl w:val="0"/>
          <w:numId w:val="70"/>
        </w:numPr>
        <w:spacing w:line="240" w:lineRule="auto"/>
        <w:jc w:val="left"/>
      </w:pPr>
      <w:r w:rsidRPr="00D40F9A">
        <w:rPr>
          <w:b/>
          <w:bCs/>
        </w:rPr>
        <w:t>UserService -&gt; getAll -&gt; should throw an error when no users are found</w:t>
      </w:r>
      <w:r w:rsidRPr="00D40F9A">
        <w:t xml:space="preserve">: Ellenőrzi, hogy a </w:t>
      </w:r>
      <w:r w:rsidRPr="00D40F9A">
        <w:rPr>
          <w:rStyle w:val="VerbatimChar"/>
        </w:rPr>
        <w:t>getAll</w:t>
      </w:r>
      <w:r w:rsidRPr="00D40F9A">
        <w:t xml:space="preserve"> metódus hibát dob-e, ha nem találhatóak felhasználók.</w:t>
      </w:r>
    </w:p>
    <w:p w14:paraId="012414C6"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603DAE91"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395EEB2F" w14:textId="77777777" w:rsidR="00895932" w:rsidRPr="00D40F9A" w:rsidRDefault="00895932">
      <w:pPr>
        <w:pStyle w:val="SourceCodeLanguage"/>
        <w:numPr>
          <w:ilvl w:val="2"/>
          <w:numId w:val="55"/>
        </w:numPr>
      </w:pPr>
      <w:r w:rsidRPr="00D40F9A">
        <w:t>json</w:t>
      </w:r>
    </w:p>
    <w:p w14:paraId="09714EB5" w14:textId="77777777" w:rsidR="00895932" w:rsidRPr="00D40F9A" w:rsidRDefault="00895932">
      <w:pPr>
        <w:pStyle w:val="SourceCode"/>
        <w:numPr>
          <w:ilvl w:val="2"/>
          <w:numId w:val="55"/>
        </w:numPr>
        <w:spacing w:before="0" w:after="0"/>
      </w:pPr>
      <w:r w:rsidRPr="00D40F9A">
        <w:t>{</w:t>
      </w:r>
    </w:p>
    <w:p w14:paraId="5AE5270E" w14:textId="77777777" w:rsidR="00895932" w:rsidRPr="00D40F9A" w:rsidRDefault="00895932">
      <w:pPr>
        <w:pStyle w:val="SourceCode"/>
        <w:numPr>
          <w:ilvl w:val="2"/>
          <w:numId w:val="55"/>
        </w:numPr>
        <w:spacing w:before="0" w:after="0"/>
      </w:pPr>
      <w:r w:rsidRPr="00D40F9A">
        <w:t xml:space="preserve">  "token": {</w:t>
      </w:r>
    </w:p>
    <w:p w14:paraId="241831DC" w14:textId="77777777" w:rsidR="00895932" w:rsidRPr="00D40F9A" w:rsidRDefault="00895932">
      <w:pPr>
        <w:pStyle w:val="SourceCode"/>
        <w:numPr>
          <w:ilvl w:val="2"/>
          <w:numId w:val="55"/>
        </w:numPr>
        <w:spacing w:before="0" w:after="0"/>
      </w:pPr>
      <w:r w:rsidRPr="00D40F9A">
        <w:t xml:space="preserve">    "username": "testUser",</w:t>
      </w:r>
    </w:p>
    <w:p w14:paraId="4F3D7C5E" w14:textId="77777777" w:rsidR="00895932" w:rsidRPr="00D40F9A" w:rsidRDefault="00895932">
      <w:pPr>
        <w:pStyle w:val="SourceCode"/>
        <w:numPr>
          <w:ilvl w:val="2"/>
          <w:numId w:val="55"/>
        </w:numPr>
        <w:spacing w:before="0" w:after="0"/>
      </w:pPr>
      <w:r w:rsidRPr="00D40F9A">
        <w:t xml:space="preserve">    "sub": "123"</w:t>
      </w:r>
    </w:p>
    <w:p w14:paraId="04D90BE0" w14:textId="77777777" w:rsidR="00895932" w:rsidRPr="00D40F9A" w:rsidRDefault="00895932">
      <w:pPr>
        <w:pStyle w:val="SourceCode"/>
        <w:numPr>
          <w:ilvl w:val="2"/>
          <w:numId w:val="55"/>
        </w:numPr>
        <w:spacing w:before="0" w:after="0"/>
      </w:pPr>
      <w:r w:rsidRPr="00D40F9A">
        <w:t xml:space="preserve">  }</w:t>
      </w:r>
    </w:p>
    <w:p w14:paraId="15A94F2B" w14:textId="77777777" w:rsidR="00895932" w:rsidRPr="00D40F9A" w:rsidRDefault="00895932">
      <w:pPr>
        <w:pStyle w:val="SourceCode"/>
        <w:numPr>
          <w:ilvl w:val="2"/>
          <w:numId w:val="55"/>
        </w:numPr>
        <w:spacing w:before="0" w:after="0"/>
      </w:pPr>
      <w:r w:rsidRPr="00D40F9A">
        <w:t>}</w:t>
      </w:r>
    </w:p>
    <w:p w14:paraId="1B4EE057"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3C013A87" w14:textId="77777777" w:rsidR="00895932" w:rsidRPr="00D40F9A" w:rsidRDefault="00895932">
      <w:pPr>
        <w:pStyle w:val="Listaszerbekezds"/>
        <w:numPr>
          <w:ilvl w:val="2"/>
          <w:numId w:val="70"/>
        </w:numPr>
        <w:spacing w:line="240" w:lineRule="auto"/>
        <w:jc w:val="left"/>
      </w:pPr>
      <w:r w:rsidRPr="00D40F9A">
        <w:rPr>
          <w:b/>
          <w:bCs/>
        </w:rPr>
        <w:t>error</w:t>
      </w:r>
      <w:r w:rsidRPr="00D40F9A">
        <w:t>:</w:t>
      </w:r>
    </w:p>
    <w:p w14:paraId="162F2D7B" w14:textId="77777777" w:rsidR="00895932" w:rsidRPr="00D40F9A" w:rsidRDefault="00895932">
      <w:pPr>
        <w:pStyle w:val="SourceCodeLanguage"/>
        <w:numPr>
          <w:ilvl w:val="2"/>
          <w:numId w:val="55"/>
        </w:numPr>
      </w:pPr>
      <w:r w:rsidRPr="00D40F9A">
        <w:t>json</w:t>
      </w:r>
    </w:p>
    <w:p w14:paraId="2AF07265" w14:textId="77777777" w:rsidR="00895932" w:rsidRPr="00D40F9A" w:rsidRDefault="00895932">
      <w:pPr>
        <w:pStyle w:val="SourceCode"/>
        <w:numPr>
          <w:ilvl w:val="2"/>
          <w:numId w:val="55"/>
        </w:numPr>
        <w:spacing w:before="0" w:after="0"/>
      </w:pPr>
      <w:r w:rsidRPr="00D40F9A">
        <w:t>{</w:t>
      </w:r>
    </w:p>
    <w:p w14:paraId="656154B2" w14:textId="77777777" w:rsidR="00895932" w:rsidRPr="00D40F9A" w:rsidRDefault="00895932">
      <w:pPr>
        <w:pStyle w:val="SourceCode"/>
        <w:numPr>
          <w:ilvl w:val="2"/>
          <w:numId w:val="55"/>
        </w:numPr>
        <w:spacing w:before="0" w:after="0"/>
      </w:pPr>
      <w:r w:rsidRPr="00D40F9A">
        <w:t xml:space="preserve">  "message": "No users found",</w:t>
      </w:r>
    </w:p>
    <w:p w14:paraId="61FB1FDB" w14:textId="77777777" w:rsidR="00895932" w:rsidRPr="00D40F9A" w:rsidRDefault="00895932">
      <w:pPr>
        <w:pStyle w:val="SourceCode"/>
        <w:numPr>
          <w:ilvl w:val="2"/>
          <w:numId w:val="55"/>
        </w:numPr>
        <w:spacing w:before="0" w:after="0"/>
      </w:pPr>
      <w:r w:rsidRPr="00D40F9A">
        <w:t xml:space="preserve">  "status": 204</w:t>
      </w:r>
    </w:p>
    <w:p w14:paraId="7A0203AD" w14:textId="77777777" w:rsidR="00895932" w:rsidRPr="00D40F9A" w:rsidRDefault="00895932">
      <w:pPr>
        <w:pStyle w:val="SourceCode"/>
        <w:numPr>
          <w:ilvl w:val="2"/>
          <w:numId w:val="55"/>
        </w:numPr>
        <w:spacing w:before="0" w:after="0"/>
      </w:pPr>
      <w:r w:rsidRPr="00D40F9A">
        <w:t>}</w:t>
      </w:r>
    </w:p>
    <w:p w14:paraId="3A53EC00" w14:textId="77777777" w:rsidR="00895932" w:rsidRPr="00D40F9A" w:rsidRDefault="00895932">
      <w:pPr>
        <w:pStyle w:val="Listaszerbekezds"/>
        <w:numPr>
          <w:ilvl w:val="0"/>
          <w:numId w:val="70"/>
        </w:numPr>
        <w:spacing w:line="240" w:lineRule="auto"/>
        <w:jc w:val="left"/>
      </w:pPr>
      <w:r w:rsidRPr="00D40F9A">
        <w:rPr>
          <w:b/>
          <w:bCs/>
        </w:rPr>
        <w:t>UserService -&gt; getAll -&gt; should throw an error when an internal error occurs</w:t>
      </w:r>
      <w:r w:rsidRPr="00D40F9A">
        <w:t xml:space="preserve">: Ellenőrzi, hogy a </w:t>
      </w:r>
      <w:r w:rsidRPr="00D40F9A">
        <w:rPr>
          <w:rStyle w:val="VerbatimChar"/>
        </w:rPr>
        <w:t>getAll</w:t>
      </w:r>
      <w:r w:rsidRPr="00D40F9A">
        <w:t xml:space="preserve"> metódus hibát dob-e, ha belső hiba történik.</w:t>
      </w:r>
    </w:p>
    <w:p w14:paraId="4091820F"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29374CEC"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498EBA8C" w14:textId="77777777" w:rsidR="00895932" w:rsidRPr="00D40F9A" w:rsidRDefault="00895932">
      <w:pPr>
        <w:pStyle w:val="SourceCodeLanguage"/>
        <w:numPr>
          <w:ilvl w:val="2"/>
          <w:numId w:val="55"/>
        </w:numPr>
      </w:pPr>
      <w:r w:rsidRPr="00D40F9A">
        <w:t>json</w:t>
      </w:r>
    </w:p>
    <w:p w14:paraId="03976B46" w14:textId="77777777" w:rsidR="00895932" w:rsidRPr="00D40F9A" w:rsidRDefault="00895932">
      <w:pPr>
        <w:pStyle w:val="SourceCode"/>
        <w:numPr>
          <w:ilvl w:val="2"/>
          <w:numId w:val="55"/>
        </w:numPr>
        <w:spacing w:before="0" w:after="0"/>
      </w:pPr>
      <w:r w:rsidRPr="00D40F9A">
        <w:t>{</w:t>
      </w:r>
    </w:p>
    <w:p w14:paraId="62FB0ACF" w14:textId="77777777" w:rsidR="00895932" w:rsidRPr="00D40F9A" w:rsidRDefault="00895932">
      <w:pPr>
        <w:pStyle w:val="SourceCode"/>
        <w:numPr>
          <w:ilvl w:val="2"/>
          <w:numId w:val="55"/>
        </w:numPr>
        <w:spacing w:before="0" w:after="0"/>
      </w:pPr>
      <w:r w:rsidRPr="00D40F9A">
        <w:t xml:space="preserve">  "token": {</w:t>
      </w:r>
    </w:p>
    <w:p w14:paraId="53DA91BF" w14:textId="77777777" w:rsidR="00895932" w:rsidRPr="00D40F9A" w:rsidRDefault="00895932">
      <w:pPr>
        <w:pStyle w:val="SourceCode"/>
        <w:numPr>
          <w:ilvl w:val="2"/>
          <w:numId w:val="55"/>
        </w:numPr>
        <w:spacing w:before="0" w:after="0"/>
      </w:pPr>
      <w:r w:rsidRPr="00D40F9A">
        <w:t xml:space="preserve">    "username": "testUser",</w:t>
      </w:r>
    </w:p>
    <w:p w14:paraId="03163178" w14:textId="77777777" w:rsidR="00895932" w:rsidRPr="00D40F9A" w:rsidRDefault="00895932">
      <w:pPr>
        <w:pStyle w:val="SourceCode"/>
        <w:numPr>
          <w:ilvl w:val="2"/>
          <w:numId w:val="55"/>
        </w:numPr>
        <w:spacing w:before="0" w:after="0"/>
      </w:pPr>
      <w:r w:rsidRPr="00D40F9A">
        <w:t xml:space="preserve">    "sub": "123"</w:t>
      </w:r>
    </w:p>
    <w:p w14:paraId="05747D59" w14:textId="77777777" w:rsidR="00895932" w:rsidRPr="00D40F9A" w:rsidRDefault="00895932">
      <w:pPr>
        <w:pStyle w:val="SourceCode"/>
        <w:numPr>
          <w:ilvl w:val="2"/>
          <w:numId w:val="55"/>
        </w:numPr>
        <w:spacing w:before="0" w:after="0"/>
      </w:pPr>
      <w:r w:rsidRPr="00D40F9A">
        <w:t xml:space="preserve">  }</w:t>
      </w:r>
    </w:p>
    <w:p w14:paraId="60F96E03" w14:textId="77777777" w:rsidR="00895932" w:rsidRPr="00D40F9A" w:rsidRDefault="00895932">
      <w:pPr>
        <w:pStyle w:val="SourceCode"/>
        <w:numPr>
          <w:ilvl w:val="2"/>
          <w:numId w:val="55"/>
        </w:numPr>
        <w:spacing w:before="0" w:after="0"/>
      </w:pPr>
      <w:r w:rsidRPr="00D40F9A">
        <w:lastRenderedPageBreak/>
        <w:t>}</w:t>
      </w:r>
    </w:p>
    <w:p w14:paraId="5BFE6024"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48BB27AF" w14:textId="77777777" w:rsidR="00895932" w:rsidRPr="00D40F9A" w:rsidRDefault="00895932">
      <w:pPr>
        <w:pStyle w:val="Listaszerbekezds"/>
        <w:numPr>
          <w:ilvl w:val="2"/>
          <w:numId w:val="70"/>
        </w:numPr>
        <w:spacing w:line="240" w:lineRule="auto"/>
        <w:jc w:val="left"/>
      </w:pPr>
      <w:r w:rsidRPr="00D40F9A">
        <w:rPr>
          <w:b/>
          <w:bCs/>
        </w:rPr>
        <w:t>error</w:t>
      </w:r>
      <w:r w:rsidRPr="00D40F9A">
        <w:t>:</w:t>
      </w:r>
    </w:p>
    <w:p w14:paraId="4EEE3FE9" w14:textId="77777777" w:rsidR="00895932" w:rsidRPr="00D40F9A" w:rsidRDefault="00895932">
      <w:pPr>
        <w:pStyle w:val="SourceCodeLanguage"/>
        <w:numPr>
          <w:ilvl w:val="2"/>
          <w:numId w:val="55"/>
        </w:numPr>
      </w:pPr>
      <w:r w:rsidRPr="00D40F9A">
        <w:t>json</w:t>
      </w:r>
    </w:p>
    <w:p w14:paraId="2516B798" w14:textId="77777777" w:rsidR="00895932" w:rsidRPr="00D40F9A" w:rsidRDefault="00895932">
      <w:pPr>
        <w:pStyle w:val="SourceCode"/>
        <w:numPr>
          <w:ilvl w:val="2"/>
          <w:numId w:val="55"/>
        </w:numPr>
        <w:spacing w:before="0" w:after="0"/>
      </w:pPr>
      <w:r w:rsidRPr="00D40F9A">
        <w:t>{</w:t>
      </w:r>
    </w:p>
    <w:p w14:paraId="738E15E9" w14:textId="77777777" w:rsidR="00895932" w:rsidRPr="00D40F9A" w:rsidRDefault="00895932">
      <w:pPr>
        <w:pStyle w:val="SourceCode"/>
        <w:numPr>
          <w:ilvl w:val="2"/>
          <w:numId w:val="55"/>
        </w:numPr>
        <w:spacing w:before="0" w:after="0"/>
      </w:pPr>
      <w:r w:rsidRPr="00D40F9A">
        <w:t xml:space="preserve">  "message": "Error fetching all users: Database error",</w:t>
      </w:r>
    </w:p>
    <w:p w14:paraId="2CEB87BA" w14:textId="77777777" w:rsidR="00895932" w:rsidRPr="00D40F9A" w:rsidRDefault="00895932">
      <w:pPr>
        <w:pStyle w:val="SourceCode"/>
        <w:numPr>
          <w:ilvl w:val="2"/>
          <w:numId w:val="55"/>
        </w:numPr>
        <w:spacing w:before="0" w:after="0"/>
      </w:pPr>
      <w:r w:rsidRPr="00D40F9A">
        <w:t xml:space="preserve">  "status": 500</w:t>
      </w:r>
    </w:p>
    <w:p w14:paraId="62C2BC9D" w14:textId="77777777" w:rsidR="00895932" w:rsidRPr="00D40F9A" w:rsidRDefault="00895932">
      <w:pPr>
        <w:pStyle w:val="SourceCode"/>
        <w:numPr>
          <w:ilvl w:val="2"/>
          <w:numId w:val="55"/>
        </w:numPr>
        <w:spacing w:before="0" w:after="0"/>
      </w:pPr>
      <w:r w:rsidRPr="00D40F9A">
        <w:t>}</w:t>
      </w:r>
    </w:p>
    <w:p w14:paraId="63CACF44" w14:textId="77777777" w:rsidR="00895932" w:rsidRPr="00D40F9A" w:rsidRDefault="00895932">
      <w:pPr>
        <w:pStyle w:val="Listaszerbekezds"/>
        <w:numPr>
          <w:ilvl w:val="0"/>
          <w:numId w:val="70"/>
        </w:numPr>
        <w:spacing w:line="240" w:lineRule="auto"/>
        <w:jc w:val="left"/>
      </w:pPr>
      <w:r w:rsidRPr="00D40F9A">
        <w:rPr>
          <w:b/>
          <w:bCs/>
        </w:rPr>
        <w:t>UserService -&gt; updateUserPassword -&gt; should update user password</w:t>
      </w:r>
      <w:r w:rsidRPr="00D40F9A">
        <w:t xml:space="preserve">: Ellenőrzi, hogy a </w:t>
      </w:r>
      <w:r w:rsidRPr="00D40F9A">
        <w:rPr>
          <w:rStyle w:val="VerbatimChar"/>
        </w:rPr>
        <w:t>updateUserPassword</w:t>
      </w:r>
      <w:r w:rsidRPr="00D40F9A">
        <w:t xml:space="preserve"> metódus frissíti-e a felhasználó jelszavát.</w:t>
      </w:r>
    </w:p>
    <w:p w14:paraId="767E43AF"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64F78490"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06A5690C" w14:textId="77777777" w:rsidR="00895932" w:rsidRPr="00D40F9A" w:rsidRDefault="00895932">
      <w:pPr>
        <w:pStyle w:val="SourceCodeLanguage"/>
        <w:numPr>
          <w:ilvl w:val="2"/>
          <w:numId w:val="55"/>
        </w:numPr>
      </w:pPr>
      <w:r w:rsidRPr="00D40F9A">
        <w:t>json</w:t>
      </w:r>
    </w:p>
    <w:p w14:paraId="12BBB7F2" w14:textId="77777777" w:rsidR="00895932" w:rsidRPr="00D40F9A" w:rsidRDefault="00895932">
      <w:pPr>
        <w:pStyle w:val="SourceCode"/>
        <w:numPr>
          <w:ilvl w:val="2"/>
          <w:numId w:val="55"/>
        </w:numPr>
        <w:spacing w:before="0" w:after="0"/>
      </w:pPr>
      <w:r w:rsidRPr="00D40F9A">
        <w:t>{</w:t>
      </w:r>
    </w:p>
    <w:p w14:paraId="468C7670" w14:textId="77777777" w:rsidR="00895932" w:rsidRPr="00D40F9A" w:rsidRDefault="00895932">
      <w:pPr>
        <w:pStyle w:val="SourceCode"/>
        <w:numPr>
          <w:ilvl w:val="2"/>
          <w:numId w:val="55"/>
        </w:numPr>
        <w:spacing w:before="0" w:after="0"/>
      </w:pPr>
      <w:r w:rsidRPr="00D40F9A">
        <w:t xml:space="preserve">  "token": {</w:t>
      </w:r>
    </w:p>
    <w:p w14:paraId="15A87105" w14:textId="77777777" w:rsidR="00895932" w:rsidRPr="00D40F9A" w:rsidRDefault="00895932">
      <w:pPr>
        <w:pStyle w:val="SourceCode"/>
        <w:numPr>
          <w:ilvl w:val="2"/>
          <w:numId w:val="55"/>
        </w:numPr>
        <w:spacing w:before="0" w:after="0"/>
      </w:pPr>
      <w:r w:rsidRPr="00D40F9A">
        <w:t xml:space="preserve">    "username": "testUser",</w:t>
      </w:r>
    </w:p>
    <w:p w14:paraId="7A04877B" w14:textId="77777777" w:rsidR="00895932" w:rsidRPr="00D40F9A" w:rsidRDefault="00895932">
      <w:pPr>
        <w:pStyle w:val="SourceCode"/>
        <w:numPr>
          <w:ilvl w:val="2"/>
          <w:numId w:val="55"/>
        </w:numPr>
        <w:spacing w:before="0" w:after="0"/>
      </w:pPr>
      <w:r w:rsidRPr="00D40F9A">
        <w:t xml:space="preserve">    "sub": "123"</w:t>
      </w:r>
    </w:p>
    <w:p w14:paraId="1ACE8281" w14:textId="77777777" w:rsidR="00895932" w:rsidRPr="00D40F9A" w:rsidRDefault="00895932">
      <w:pPr>
        <w:pStyle w:val="SourceCode"/>
        <w:numPr>
          <w:ilvl w:val="2"/>
          <w:numId w:val="55"/>
        </w:numPr>
        <w:spacing w:before="0" w:after="0"/>
      </w:pPr>
      <w:r w:rsidRPr="00D40F9A">
        <w:t xml:space="preserve">  }</w:t>
      </w:r>
    </w:p>
    <w:p w14:paraId="7F715C69" w14:textId="77777777" w:rsidR="00895932" w:rsidRPr="00D40F9A" w:rsidRDefault="00895932">
      <w:pPr>
        <w:pStyle w:val="SourceCode"/>
        <w:numPr>
          <w:ilvl w:val="2"/>
          <w:numId w:val="55"/>
        </w:numPr>
        <w:spacing w:before="0" w:after="0"/>
      </w:pPr>
      <w:r w:rsidRPr="00D40F9A">
        <w:t>}</w:t>
      </w:r>
    </w:p>
    <w:p w14:paraId="3AF32846" w14:textId="77777777" w:rsidR="00895932" w:rsidRPr="00D40F9A" w:rsidRDefault="00895932">
      <w:pPr>
        <w:pStyle w:val="Listaszerbekezds"/>
        <w:numPr>
          <w:ilvl w:val="2"/>
          <w:numId w:val="70"/>
        </w:numPr>
        <w:spacing w:line="240" w:lineRule="auto"/>
        <w:jc w:val="left"/>
      </w:pPr>
      <w:r w:rsidRPr="00D40F9A">
        <w:rPr>
          <w:b/>
          <w:bCs/>
        </w:rPr>
        <w:t>mockUpdatePassDto</w:t>
      </w:r>
      <w:r w:rsidRPr="00D40F9A">
        <w:t>:</w:t>
      </w:r>
    </w:p>
    <w:p w14:paraId="1D5CD049" w14:textId="77777777" w:rsidR="00895932" w:rsidRPr="00D40F9A" w:rsidRDefault="00895932">
      <w:pPr>
        <w:pStyle w:val="SourceCodeLanguage"/>
        <w:numPr>
          <w:ilvl w:val="2"/>
          <w:numId w:val="55"/>
        </w:numPr>
      </w:pPr>
      <w:r w:rsidRPr="00D40F9A">
        <w:t>json</w:t>
      </w:r>
    </w:p>
    <w:p w14:paraId="0CAF459B" w14:textId="77777777" w:rsidR="00895932" w:rsidRPr="00D40F9A" w:rsidRDefault="00895932">
      <w:pPr>
        <w:pStyle w:val="SourceCode"/>
        <w:numPr>
          <w:ilvl w:val="2"/>
          <w:numId w:val="55"/>
        </w:numPr>
        <w:spacing w:before="0" w:after="0"/>
      </w:pPr>
      <w:r w:rsidRPr="00D40F9A">
        <w:t>{</w:t>
      </w:r>
    </w:p>
    <w:p w14:paraId="3B0E10EB" w14:textId="77777777" w:rsidR="00895932" w:rsidRPr="00D40F9A" w:rsidRDefault="00895932">
      <w:pPr>
        <w:pStyle w:val="SourceCode"/>
        <w:numPr>
          <w:ilvl w:val="2"/>
          <w:numId w:val="55"/>
        </w:numPr>
        <w:spacing w:before="0" w:after="0"/>
      </w:pPr>
      <w:r w:rsidRPr="00D40F9A">
        <w:t xml:space="preserve">  "userId": "123",</w:t>
      </w:r>
    </w:p>
    <w:p w14:paraId="25ABD765" w14:textId="77777777" w:rsidR="00895932" w:rsidRPr="00D40F9A" w:rsidRDefault="00895932">
      <w:pPr>
        <w:pStyle w:val="SourceCode"/>
        <w:numPr>
          <w:ilvl w:val="2"/>
          <w:numId w:val="55"/>
        </w:numPr>
        <w:spacing w:before="0" w:after="0"/>
      </w:pPr>
      <w:r w:rsidRPr="00D40F9A">
        <w:t xml:space="preserve">  "password": "newPassword123"</w:t>
      </w:r>
    </w:p>
    <w:p w14:paraId="4C73173B" w14:textId="77777777" w:rsidR="00895932" w:rsidRPr="00D40F9A" w:rsidRDefault="00895932">
      <w:pPr>
        <w:pStyle w:val="SourceCode"/>
        <w:numPr>
          <w:ilvl w:val="2"/>
          <w:numId w:val="55"/>
        </w:numPr>
        <w:spacing w:before="0" w:after="0"/>
      </w:pPr>
      <w:r w:rsidRPr="00D40F9A">
        <w:t>}</w:t>
      </w:r>
    </w:p>
    <w:p w14:paraId="764F0E98"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51EFC717" w14:textId="77777777" w:rsidR="00895932" w:rsidRPr="00D40F9A" w:rsidRDefault="00895932">
      <w:pPr>
        <w:pStyle w:val="Listaszerbekezds"/>
        <w:numPr>
          <w:ilvl w:val="2"/>
          <w:numId w:val="70"/>
        </w:numPr>
        <w:spacing w:line="240" w:lineRule="auto"/>
        <w:jc w:val="left"/>
      </w:pPr>
      <w:r w:rsidRPr="00D40F9A">
        <w:rPr>
          <w:b/>
          <w:bCs/>
        </w:rPr>
        <w:t>result</w:t>
      </w:r>
      <w:r w:rsidRPr="00D40F9A">
        <w:t>:</w:t>
      </w:r>
    </w:p>
    <w:p w14:paraId="76B5B084" w14:textId="77777777" w:rsidR="00895932" w:rsidRPr="00D40F9A" w:rsidRDefault="00895932">
      <w:pPr>
        <w:pStyle w:val="SourceCodeLanguage"/>
        <w:numPr>
          <w:ilvl w:val="2"/>
          <w:numId w:val="55"/>
        </w:numPr>
      </w:pPr>
      <w:r w:rsidRPr="00D40F9A">
        <w:t>json</w:t>
      </w:r>
    </w:p>
    <w:p w14:paraId="3341BF20" w14:textId="77777777" w:rsidR="00895932" w:rsidRPr="00D40F9A" w:rsidRDefault="00895932">
      <w:pPr>
        <w:pStyle w:val="SourceCode"/>
        <w:numPr>
          <w:ilvl w:val="2"/>
          <w:numId w:val="55"/>
        </w:numPr>
        <w:spacing w:before="0" w:after="0"/>
      </w:pPr>
      <w:r w:rsidRPr="00D40F9A">
        <w:t>{</w:t>
      </w:r>
    </w:p>
    <w:p w14:paraId="7C4DFC2C" w14:textId="77777777" w:rsidR="00895932" w:rsidRPr="00D40F9A" w:rsidRDefault="00895932">
      <w:pPr>
        <w:pStyle w:val="SourceCode"/>
        <w:numPr>
          <w:ilvl w:val="2"/>
          <w:numId w:val="55"/>
        </w:numPr>
        <w:spacing w:before="0" w:after="0"/>
      </w:pPr>
      <w:r w:rsidRPr="00D40F9A">
        <w:t xml:space="preserve">  "message": "Password updated for user: testUser"</w:t>
      </w:r>
    </w:p>
    <w:p w14:paraId="56D0241C" w14:textId="77777777" w:rsidR="00895932" w:rsidRPr="00D40F9A" w:rsidRDefault="00895932">
      <w:pPr>
        <w:pStyle w:val="SourceCode"/>
        <w:numPr>
          <w:ilvl w:val="2"/>
          <w:numId w:val="55"/>
        </w:numPr>
        <w:spacing w:before="0" w:after="0"/>
      </w:pPr>
      <w:r w:rsidRPr="00D40F9A">
        <w:t>}</w:t>
      </w:r>
    </w:p>
    <w:p w14:paraId="0A063764" w14:textId="77777777" w:rsidR="00895932" w:rsidRPr="00D40F9A" w:rsidRDefault="00895932">
      <w:pPr>
        <w:pStyle w:val="Listaszerbekezds"/>
        <w:numPr>
          <w:ilvl w:val="0"/>
          <w:numId w:val="70"/>
        </w:numPr>
        <w:spacing w:line="240" w:lineRule="auto"/>
        <w:jc w:val="left"/>
      </w:pPr>
      <w:r w:rsidRPr="00D40F9A">
        <w:rPr>
          <w:b/>
          <w:bCs/>
        </w:rPr>
        <w:t>UserService -&gt; updateUserPassword -&gt; should throw an error when user is not found</w:t>
      </w:r>
      <w:r w:rsidRPr="00D40F9A">
        <w:t xml:space="preserve">: Ellenőrzi, hogy a </w:t>
      </w:r>
      <w:r w:rsidRPr="00D40F9A">
        <w:rPr>
          <w:rStyle w:val="VerbatimChar"/>
        </w:rPr>
        <w:t>updateUserPassword</w:t>
      </w:r>
      <w:r w:rsidRPr="00D40F9A">
        <w:t xml:space="preserve"> metódus hibát dob-e, ha a felhasználó nem található.</w:t>
      </w:r>
    </w:p>
    <w:p w14:paraId="2B87BC6A"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1153F41F"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5CC8F2EC" w14:textId="77777777" w:rsidR="00895932" w:rsidRPr="00D40F9A" w:rsidRDefault="00895932">
      <w:pPr>
        <w:pStyle w:val="SourceCodeLanguage"/>
        <w:numPr>
          <w:ilvl w:val="2"/>
          <w:numId w:val="55"/>
        </w:numPr>
      </w:pPr>
      <w:r w:rsidRPr="00D40F9A">
        <w:t>json</w:t>
      </w:r>
    </w:p>
    <w:p w14:paraId="241C2147" w14:textId="77777777" w:rsidR="00895932" w:rsidRPr="00D40F9A" w:rsidRDefault="00895932">
      <w:pPr>
        <w:pStyle w:val="SourceCode"/>
        <w:numPr>
          <w:ilvl w:val="2"/>
          <w:numId w:val="55"/>
        </w:numPr>
        <w:spacing w:before="0" w:after="0"/>
      </w:pPr>
      <w:r w:rsidRPr="00D40F9A">
        <w:t>{</w:t>
      </w:r>
    </w:p>
    <w:p w14:paraId="66355697" w14:textId="77777777" w:rsidR="00895932" w:rsidRPr="00D40F9A" w:rsidRDefault="00895932">
      <w:pPr>
        <w:pStyle w:val="SourceCode"/>
        <w:numPr>
          <w:ilvl w:val="2"/>
          <w:numId w:val="55"/>
        </w:numPr>
        <w:spacing w:before="0" w:after="0"/>
      </w:pPr>
      <w:r w:rsidRPr="00D40F9A">
        <w:t xml:space="preserve">  "token": {</w:t>
      </w:r>
    </w:p>
    <w:p w14:paraId="2747C8BB" w14:textId="77777777" w:rsidR="00895932" w:rsidRPr="00D40F9A" w:rsidRDefault="00895932">
      <w:pPr>
        <w:pStyle w:val="SourceCode"/>
        <w:numPr>
          <w:ilvl w:val="2"/>
          <w:numId w:val="55"/>
        </w:numPr>
        <w:spacing w:before="0" w:after="0"/>
      </w:pPr>
      <w:r w:rsidRPr="00D40F9A">
        <w:t xml:space="preserve">    "username": "testUser",</w:t>
      </w:r>
    </w:p>
    <w:p w14:paraId="07EC7AAA" w14:textId="77777777" w:rsidR="00895932" w:rsidRPr="00D40F9A" w:rsidRDefault="00895932">
      <w:pPr>
        <w:pStyle w:val="SourceCode"/>
        <w:numPr>
          <w:ilvl w:val="2"/>
          <w:numId w:val="55"/>
        </w:numPr>
        <w:spacing w:before="0" w:after="0"/>
      </w:pPr>
      <w:r w:rsidRPr="00D40F9A">
        <w:t xml:space="preserve">    "sub": "123"</w:t>
      </w:r>
    </w:p>
    <w:p w14:paraId="162A7F3D" w14:textId="77777777" w:rsidR="00895932" w:rsidRPr="00D40F9A" w:rsidRDefault="00895932">
      <w:pPr>
        <w:pStyle w:val="SourceCode"/>
        <w:numPr>
          <w:ilvl w:val="2"/>
          <w:numId w:val="55"/>
        </w:numPr>
        <w:spacing w:before="0" w:after="0"/>
      </w:pPr>
      <w:r w:rsidRPr="00D40F9A">
        <w:t xml:space="preserve">  }</w:t>
      </w:r>
    </w:p>
    <w:p w14:paraId="775FF277" w14:textId="77777777" w:rsidR="00895932" w:rsidRPr="00D40F9A" w:rsidRDefault="00895932">
      <w:pPr>
        <w:pStyle w:val="SourceCode"/>
        <w:numPr>
          <w:ilvl w:val="2"/>
          <w:numId w:val="55"/>
        </w:numPr>
        <w:spacing w:before="0" w:after="0"/>
      </w:pPr>
      <w:r w:rsidRPr="00D40F9A">
        <w:t>}</w:t>
      </w:r>
    </w:p>
    <w:p w14:paraId="36E5BEFC" w14:textId="77777777" w:rsidR="00895932" w:rsidRPr="00D40F9A" w:rsidRDefault="00895932">
      <w:pPr>
        <w:pStyle w:val="Listaszerbekezds"/>
        <w:numPr>
          <w:ilvl w:val="2"/>
          <w:numId w:val="70"/>
        </w:numPr>
        <w:spacing w:line="240" w:lineRule="auto"/>
        <w:jc w:val="left"/>
      </w:pPr>
      <w:r w:rsidRPr="00D40F9A">
        <w:rPr>
          <w:b/>
          <w:bCs/>
        </w:rPr>
        <w:t>mockUpdatePassDto</w:t>
      </w:r>
      <w:r w:rsidRPr="00D40F9A">
        <w:t>:</w:t>
      </w:r>
    </w:p>
    <w:p w14:paraId="26DC97D9" w14:textId="77777777" w:rsidR="00895932" w:rsidRPr="00D40F9A" w:rsidRDefault="00895932">
      <w:pPr>
        <w:pStyle w:val="SourceCodeLanguage"/>
        <w:numPr>
          <w:ilvl w:val="2"/>
          <w:numId w:val="55"/>
        </w:numPr>
      </w:pPr>
      <w:r w:rsidRPr="00D40F9A">
        <w:t>json</w:t>
      </w:r>
    </w:p>
    <w:p w14:paraId="77BA328D" w14:textId="77777777" w:rsidR="00895932" w:rsidRPr="00D40F9A" w:rsidRDefault="00895932">
      <w:pPr>
        <w:pStyle w:val="SourceCode"/>
        <w:numPr>
          <w:ilvl w:val="2"/>
          <w:numId w:val="55"/>
        </w:numPr>
        <w:spacing w:before="0" w:after="0"/>
      </w:pPr>
      <w:r w:rsidRPr="00D40F9A">
        <w:t>{</w:t>
      </w:r>
    </w:p>
    <w:p w14:paraId="3D323971" w14:textId="77777777" w:rsidR="00895932" w:rsidRPr="00D40F9A" w:rsidRDefault="00895932">
      <w:pPr>
        <w:pStyle w:val="SourceCode"/>
        <w:numPr>
          <w:ilvl w:val="2"/>
          <w:numId w:val="55"/>
        </w:numPr>
        <w:spacing w:before="0" w:after="0"/>
      </w:pPr>
      <w:r w:rsidRPr="00D40F9A">
        <w:t xml:space="preserve">  "userId": "123",</w:t>
      </w:r>
    </w:p>
    <w:p w14:paraId="4AD28562" w14:textId="77777777" w:rsidR="00895932" w:rsidRPr="00D40F9A" w:rsidRDefault="00895932">
      <w:pPr>
        <w:pStyle w:val="SourceCode"/>
        <w:numPr>
          <w:ilvl w:val="2"/>
          <w:numId w:val="55"/>
        </w:numPr>
        <w:spacing w:before="0" w:after="0"/>
      </w:pPr>
      <w:r w:rsidRPr="00D40F9A">
        <w:t xml:space="preserve">  "password": "newPassword123"</w:t>
      </w:r>
    </w:p>
    <w:p w14:paraId="0953D892" w14:textId="77777777" w:rsidR="00895932" w:rsidRPr="00D40F9A" w:rsidRDefault="00895932">
      <w:pPr>
        <w:pStyle w:val="SourceCode"/>
        <w:numPr>
          <w:ilvl w:val="2"/>
          <w:numId w:val="55"/>
        </w:numPr>
        <w:spacing w:before="0" w:after="0"/>
      </w:pPr>
      <w:r w:rsidRPr="00D40F9A">
        <w:t>}</w:t>
      </w:r>
    </w:p>
    <w:p w14:paraId="70A815F4"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2AE3A149" w14:textId="77777777" w:rsidR="00632389" w:rsidRPr="00D40F9A" w:rsidRDefault="00632389">
      <w:pPr>
        <w:spacing w:line="259" w:lineRule="auto"/>
        <w:jc w:val="left"/>
        <w:rPr>
          <w:b/>
          <w:bCs/>
        </w:rPr>
      </w:pPr>
      <w:r w:rsidRPr="00D40F9A">
        <w:rPr>
          <w:b/>
          <w:bCs/>
        </w:rPr>
        <w:br w:type="page"/>
      </w:r>
    </w:p>
    <w:p w14:paraId="7B5F2554" w14:textId="2E23B501" w:rsidR="00895932" w:rsidRPr="00D40F9A" w:rsidRDefault="00895932">
      <w:pPr>
        <w:pStyle w:val="Listaszerbekezds"/>
        <w:numPr>
          <w:ilvl w:val="2"/>
          <w:numId w:val="70"/>
        </w:numPr>
        <w:spacing w:line="240" w:lineRule="auto"/>
        <w:jc w:val="left"/>
      </w:pPr>
      <w:r w:rsidRPr="00D40F9A">
        <w:rPr>
          <w:b/>
          <w:bCs/>
        </w:rPr>
        <w:lastRenderedPageBreak/>
        <w:t>error</w:t>
      </w:r>
      <w:r w:rsidRPr="00D40F9A">
        <w:t>:</w:t>
      </w:r>
    </w:p>
    <w:p w14:paraId="0C27F2BE" w14:textId="77777777" w:rsidR="00895932" w:rsidRPr="00D40F9A" w:rsidRDefault="00895932">
      <w:pPr>
        <w:pStyle w:val="SourceCodeLanguage"/>
        <w:numPr>
          <w:ilvl w:val="2"/>
          <w:numId w:val="55"/>
        </w:numPr>
      </w:pPr>
      <w:r w:rsidRPr="00D40F9A">
        <w:t>json</w:t>
      </w:r>
    </w:p>
    <w:p w14:paraId="739813CD" w14:textId="77777777" w:rsidR="00895932" w:rsidRPr="00D40F9A" w:rsidRDefault="00895932">
      <w:pPr>
        <w:pStyle w:val="SourceCode"/>
        <w:numPr>
          <w:ilvl w:val="2"/>
          <w:numId w:val="55"/>
        </w:numPr>
        <w:spacing w:before="0" w:after="0"/>
      </w:pPr>
      <w:r w:rsidRPr="00D40F9A">
        <w:t>{</w:t>
      </w:r>
    </w:p>
    <w:p w14:paraId="2C3C82D4" w14:textId="77777777" w:rsidR="00895932" w:rsidRPr="00D40F9A" w:rsidRDefault="00895932">
      <w:pPr>
        <w:pStyle w:val="SourceCode"/>
        <w:numPr>
          <w:ilvl w:val="2"/>
          <w:numId w:val="55"/>
        </w:numPr>
        <w:spacing w:before="0" w:after="0"/>
      </w:pPr>
      <w:r w:rsidRPr="00D40F9A">
        <w:t xml:space="preserve">  "message": "User not found: User not found",</w:t>
      </w:r>
    </w:p>
    <w:p w14:paraId="2873D376" w14:textId="77777777" w:rsidR="00895932" w:rsidRPr="00D40F9A" w:rsidRDefault="00895932">
      <w:pPr>
        <w:pStyle w:val="SourceCode"/>
        <w:numPr>
          <w:ilvl w:val="2"/>
          <w:numId w:val="55"/>
        </w:numPr>
        <w:spacing w:before="0" w:after="0"/>
      </w:pPr>
      <w:r w:rsidRPr="00D40F9A">
        <w:t xml:space="preserve">  "status": 500</w:t>
      </w:r>
    </w:p>
    <w:p w14:paraId="7E84248A" w14:textId="77777777" w:rsidR="00895932" w:rsidRPr="00D40F9A" w:rsidRDefault="00895932">
      <w:pPr>
        <w:pStyle w:val="SourceCode"/>
        <w:numPr>
          <w:ilvl w:val="2"/>
          <w:numId w:val="55"/>
        </w:numPr>
        <w:spacing w:before="0" w:after="0"/>
      </w:pPr>
      <w:r w:rsidRPr="00D40F9A">
        <w:t>}</w:t>
      </w:r>
    </w:p>
    <w:p w14:paraId="2E7AB7B2" w14:textId="77777777" w:rsidR="00895932" w:rsidRPr="00D40F9A" w:rsidRDefault="00895932">
      <w:pPr>
        <w:pStyle w:val="Listaszerbekezds"/>
        <w:numPr>
          <w:ilvl w:val="0"/>
          <w:numId w:val="70"/>
        </w:numPr>
        <w:spacing w:line="240" w:lineRule="auto"/>
        <w:jc w:val="left"/>
      </w:pPr>
      <w:r w:rsidRPr="00D40F9A">
        <w:rPr>
          <w:b/>
          <w:bCs/>
        </w:rPr>
        <w:t>UserService -&gt; updateUserPassword -&gt; should throw an error when an internal error while finding user</w:t>
      </w:r>
      <w:r w:rsidRPr="00D40F9A">
        <w:t xml:space="preserve">: Ellenőrzi, hogy a </w:t>
      </w:r>
      <w:r w:rsidRPr="00D40F9A">
        <w:rPr>
          <w:rStyle w:val="VerbatimChar"/>
        </w:rPr>
        <w:t>updateUserPassword</w:t>
      </w:r>
      <w:r w:rsidRPr="00D40F9A">
        <w:t xml:space="preserve"> metódus hibát dob-e, ha belső hiba történik a felhasználó keresése közben.</w:t>
      </w:r>
    </w:p>
    <w:p w14:paraId="34E6015B"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76CEC3CA"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753A2460" w14:textId="77777777" w:rsidR="00895932" w:rsidRPr="00D40F9A" w:rsidRDefault="00895932">
      <w:pPr>
        <w:pStyle w:val="SourceCodeLanguage"/>
        <w:numPr>
          <w:ilvl w:val="2"/>
          <w:numId w:val="55"/>
        </w:numPr>
      </w:pPr>
      <w:r w:rsidRPr="00D40F9A">
        <w:t>json</w:t>
      </w:r>
    </w:p>
    <w:p w14:paraId="52926ACA" w14:textId="77777777" w:rsidR="00895932" w:rsidRPr="00D40F9A" w:rsidRDefault="00895932">
      <w:pPr>
        <w:pStyle w:val="SourceCode"/>
        <w:numPr>
          <w:ilvl w:val="2"/>
          <w:numId w:val="55"/>
        </w:numPr>
        <w:spacing w:before="0" w:after="0"/>
      </w:pPr>
      <w:r w:rsidRPr="00D40F9A">
        <w:t>{</w:t>
      </w:r>
    </w:p>
    <w:p w14:paraId="5617A139" w14:textId="77777777" w:rsidR="00895932" w:rsidRPr="00D40F9A" w:rsidRDefault="00895932">
      <w:pPr>
        <w:pStyle w:val="SourceCode"/>
        <w:numPr>
          <w:ilvl w:val="2"/>
          <w:numId w:val="55"/>
        </w:numPr>
        <w:spacing w:before="0" w:after="0"/>
      </w:pPr>
      <w:r w:rsidRPr="00D40F9A">
        <w:t xml:space="preserve">  "token": {</w:t>
      </w:r>
    </w:p>
    <w:p w14:paraId="6390D961" w14:textId="77777777" w:rsidR="00895932" w:rsidRPr="00D40F9A" w:rsidRDefault="00895932">
      <w:pPr>
        <w:pStyle w:val="SourceCode"/>
        <w:numPr>
          <w:ilvl w:val="2"/>
          <w:numId w:val="55"/>
        </w:numPr>
        <w:spacing w:before="0" w:after="0"/>
      </w:pPr>
      <w:r w:rsidRPr="00D40F9A">
        <w:t xml:space="preserve">    "username": "testUser",</w:t>
      </w:r>
    </w:p>
    <w:p w14:paraId="46F037A1" w14:textId="77777777" w:rsidR="00895932" w:rsidRPr="00D40F9A" w:rsidRDefault="00895932">
      <w:pPr>
        <w:pStyle w:val="SourceCode"/>
        <w:numPr>
          <w:ilvl w:val="2"/>
          <w:numId w:val="55"/>
        </w:numPr>
        <w:spacing w:before="0" w:after="0"/>
      </w:pPr>
      <w:r w:rsidRPr="00D40F9A">
        <w:t xml:space="preserve">    "sub": "123"</w:t>
      </w:r>
    </w:p>
    <w:p w14:paraId="0892E9B8" w14:textId="77777777" w:rsidR="00895932" w:rsidRPr="00D40F9A" w:rsidRDefault="00895932">
      <w:pPr>
        <w:pStyle w:val="SourceCode"/>
        <w:numPr>
          <w:ilvl w:val="2"/>
          <w:numId w:val="55"/>
        </w:numPr>
        <w:spacing w:before="0" w:after="0"/>
      </w:pPr>
      <w:r w:rsidRPr="00D40F9A">
        <w:t xml:space="preserve">  }</w:t>
      </w:r>
    </w:p>
    <w:p w14:paraId="071CDD3D" w14:textId="77777777" w:rsidR="00895932" w:rsidRPr="00D40F9A" w:rsidRDefault="00895932">
      <w:pPr>
        <w:pStyle w:val="SourceCode"/>
        <w:numPr>
          <w:ilvl w:val="2"/>
          <w:numId w:val="55"/>
        </w:numPr>
        <w:spacing w:before="0" w:after="0"/>
      </w:pPr>
      <w:r w:rsidRPr="00D40F9A">
        <w:t>}</w:t>
      </w:r>
    </w:p>
    <w:p w14:paraId="796012C5" w14:textId="77777777" w:rsidR="00895932" w:rsidRPr="00D40F9A" w:rsidRDefault="00895932">
      <w:pPr>
        <w:pStyle w:val="Listaszerbekezds"/>
        <w:numPr>
          <w:ilvl w:val="2"/>
          <w:numId w:val="70"/>
        </w:numPr>
        <w:spacing w:line="240" w:lineRule="auto"/>
        <w:jc w:val="left"/>
      </w:pPr>
      <w:r w:rsidRPr="00D40F9A">
        <w:rPr>
          <w:b/>
          <w:bCs/>
        </w:rPr>
        <w:t>mockUpdatePassDto</w:t>
      </w:r>
      <w:r w:rsidRPr="00D40F9A">
        <w:t>:</w:t>
      </w:r>
    </w:p>
    <w:p w14:paraId="75BD16CF" w14:textId="77777777" w:rsidR="00895932" w:rsidRPr="00D40F9A" w:rsidRDefault="00895932">
      <w:pPr>
        <w:pStyle w:val="SourceCodeLanguage"/>
        <w:numPr>
          <w:ilvl w:val="2"/>
          <w:numId w:val="55"/>
        </w:numPr>
      </w:pPr>
      <w:r w:rsidRPr="00D40F9A">
        <w:t>json</w:t>
      </w:r>
    </w:p>
    <w:p w14:paraId="7220FE27" w14:textId="77777777" w:rsidR="00895932" w:rsidRPr="00D40F9A" w:rsidRDefault="00895932">
      <w:pPr>
        <w:pStyle w:val="SourceCode"/>
        <w:numPr>
          <w:ilvl w:val="2"/>
          <w:numId w:val="55"/>
        </w:numPr>
        <w:spacing w:before="0" w:after="0"/>
      </w:pPr>
      <w:r w:rsidRPr="00D40F9A">
        <w:t>{</w:t>
      </w:r>
    </w:p>
    <w:p w14:paraId="76C32137" w14:textId="77777777" w:rsidR="00895932" w:rsidRPr="00D40F9A" w:rsidRDefault="00895932">
      <w:pPr>
        <w:pStyle w:val="SourceCode"/>
        <w:numPr>
          <w:ilvl w:val="2"/>
          <w:numId w:val="55"/>
        </w:numPr>
        <w:spacing w:before="0" w:after="0"/>
      </w:pPr>
      <w:r w:rsidRPr="00D40F9A">
        <w:t xml:space="preserve">  "userId": "123",</w:t>
      </w:r>
    </w:p>
    <w:p w14:paraId="36DE2F58" w14:textId="77777777" w:rsidR="00895932" w:rsidRPr="00D40F9A" w:rsidRDefault="00895932">
      <w:pPr>
        <w:pStyle w:val="SourceCode"/>
        <w:numPr>
          <w:ilvl w:val="2"/>
          <w:numId w:val="55"/>
        </w:numPr>
        <w:spacing w:before="0" w:after="0"/>
      </w:pPr>
      <w:r w:rsidRPr="00D40F9A">
        <w:t xml:space="preserve">  "password": "newPassword123"</w:t>
      </w:r>
    </w:p>
    <w:p w14:paraId="04CB2042" w14:textId="77777777" w:rsidR="00895932" w:rsidRPr="00D40F9A" w:rsidRDefault="00895932">
      <w:pPr>
        <w:pStyle w:val="SourceCode"/>
        <w:numPr>
          <w:ilvl w:val="2"/>
          <w:numId w:val="55"/>
        </w:numPr>
        <w:spacing w:before="0" w:after="0"/>
      </w:pPr>
      <w:r w:rsidRPr="00D40F9A">
        <w:t>}</w:t>
      </w:r>
    </w:p>
    <w:p w14:paraId="7FA13CEB"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67AB055F" w14:textId="77777777" w:rsidR="00895932" w:rsidRPr="00D40F9A" w:rsidRDefault="00895932">
      <w:pPr>
        <w:pStyle w:val="Listaszerbekezds"/>
        <w:numPr>
          <w:ilvl w:val="2"/>
          <w:numId w:val="70"/>
        </w:numPr>
        <w:spacing w:line="240" w:lineRule="auto"/>
        <w:jc w:val="left"/>
      </w:pPr>
      <w:r w:rsidRPr="00D40F9A">
        <w:rPr>
          <w:b/>
          <w:bCs/>
        </w:rPr>
        <w:t>error</w:t>
      </w:r>
      <w:r w:rsidRPr="00D40F9A">
        <w:t>:</w:t>
      </w:r>
    </w:p>
    <w:p w14:paraId="26F9ED0C" w14:textId="77777777" w:rsidR="00895932" w:rsidRPr="00D40F9A" w:rsidRDefault="00895932">
      <w:pPr>
        <w:pStyle w:val="SourceCodeLanguage"/>
        <w:numPr>
          <w:ilvl w:val="2"/>
          <w:numId w:val="55"/>
        </w:numPr>
      </w:pPr>
      <w:r w:rsidRPr="00D40F9A">
        <w:t>json</w:t>
      </w:r>
    </w:p>
    <w:p w14:paraId="5D07AF89" w14:textId="77777777" w:rsidR="00895932" w:rsidRPr="00D40F9A" w:rsidRDefault="00895932">
      <w:pPr>
        <w:pStyle w:val="SourceCode"/>
        <w:numPr>
          <w:ilvl w:val="2"/>
          <w:numId w:val="55"/>
        </w:numPr>
        <w:spacing w:before="0" w:after="0"/>
      </w:pPr>
      <w:r w:rsidRPr="00D40F9A">
        <w:t>{</w:t>
      </w:r>
    </w:p>
    <w:p w14:paraId="0AE6143B" w14:textId="77777777" w:rsidR="00895932" w:rsidRPr="00D40F9A" w:rsidRDefault="00895932">
      <w:pPr>
        <w:pStyle w:val="SourceCode"/>
        <w:numPr>
          <w:ilvl w:val="2"/>
          <w:numId w:val="55"/>
        </w:numPr>
        <w:spacing w:before="0" w:after="0"/>
      </w:pPr>
      <w:r w:rsidRPr="00D40F9A">
        <w:t xml:space="preserve">  "message": "User not found: Database error",</w:t>
      </w:r>
    </w:p>
    <w:p w14:paraId="37A2DFC5" w14:textId="77777777" w:rsidR="00895932" w:rsidRPr="00D40F9A" w:rsidRDefault="00895932">
      <w:pPr>
        <w:pStyle w:val="SourceCode"/>
        <w:numPr>
          <w:ilvl w:val="2"/>
          <w:numId w:val="55"/>
        </w:numPr>
        <w:spacing w:before="0" w:after="0"/>
      </w:pPr>
      <w:r w:rsidRPr="00D40F9A">
        <w:t xml:space="preserve">  "status": 500</w:t>
      </w:r>
    </w:p>
    <w:p w14:paraId="7E6F5537" w14:textId="77777777" w:rsidR="00895932" w:rsidRPr="00D40F9A" w:rsidRDefault="00895932">
      <w:pPr>
        <w:pStyle w:val="SourceCode"/>
        <w:numPr>
          <w:ilvl w:val="2"/>
          <w:numId w:val="55"/>
        </w:numPr>
        <w:spacing w:before="0" w:after="0"/>
      </w:pPr>
      <w:r w:rsidRPr="00D40F9A">
        <w:t>}</w:t>
      </w:r>
    </w:p>
    <w:p w14:paraId="10251838" w14:textId="77777777" w:rsidR="00895932" w:rsidRPr="00D40F9A" w:rsidRDefault="00895932">
      <w:pPr>
        <w:pStyle w:val="Listaszerbekezds"/>
        <w:numPr>
          <w:ilvl w:val="0"/>
          <w:numId w:val="70"/>
        </w:numPr>
        <w:spacing w:line="240" w:lineRule="auto"/>
        <w:jc w:val="left"/>
      </w:pPr>
      <w:r w:rsidRPr="00D40F9A">
        <w:rPr>
          <w:b/>
          <w:bCs/>
        </w:rPr>
        <w:t>UserService -&gt; updateUserRole -&gt; should update user role</w:t>
      </w:r>
      <w:r w:rsidRPr="00D40F9A">
        <w:t xml:space="preserve">: Ellenőrzi, hogy a </w:t>
      </w:r>
      <w:r w:rsidRPr="00D40F9A">
        <w:rPr>
          <w:rStyle w:val="VerbatimChar"/>
        </w:rPr>
        <w:t>updateUserRole</w:t>
      </w:r>
      <w:r w:rsidRPr="00D40F9A">
        <w:t xml:space="preserve"> metódus frissíti-e a felhasználó szerepkörét.</w:t>
      </w:r>
    </w:p>
    <w:p w14:paraId="7A1ECBEC"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0A8203B0"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38D44098" w14:textId="77777777" w:rsidR="00895932" w:rsidRPr="00D40F9A" w:rsidRDefault="00895932">
      <w:pPr>
        <w:pStyle w:val="SourceCodeLanguage"/>
        <w:numPr>
          <w:ilvl w:val="2"/>
          <w:numId w:val="55"/>
        </w:numPr>
      </w:pPr>
      <w:r w:rsidRPr="00D40F9A">
        <w:t>json</w:t>
      </w:r>
    </w:p>
    <w:p w14:paraId="41BECFE6" w14:textId="77777777" w:rsidR="00895932" w:rsidRPr="00D40F9A" w:rsidRDefault="00895932">
      <w:pPr>
        <w:pStyle w:val="SourceCode"/>
        <w:numPr>
          <w:ilvl w:val="2"/>
          <w:numId w:val="55"/>
        </w:numPr>
        <w:spacing w:before="0" w:after="0"/>
      </w:pPr>
      <w:r w:rsidRPr="00D40F9A">
        <w:t>{</w:t>
      </w:r>
    </w:p>
    <w:p w14:paraId="503A8BBC" w14:textId="77777777" w:rsidR="00895932" w:rsidRPr="00D40F9A" w:rsidRDefault="00895932">
      <w:pPr>
        <w:pStyle w:val="SourceCode"/>
        <w:numPr>
          <w:ilvl w:val="2"/>
          <w:numId w:val="55"/>
        </w:numPr>
        <w:spacing w:before="0" w:after="0"/>
      </w:pPr>
      <w:r w:rsidRPr="00D40F9A">
        <w:t xml:space="preserve">  "token": {</w:t>
      </w:r>
    </w:p>
    <w:p w14:paraId="710F9BB0" w14:textId="77777777" w:rsidR="00895932" w:rsidRPr="00D40F9A" w:rsidRDefault="00895932">
      <w:pPr>
        <w:pStyle w:val="SourceCode"/>
        <w:numPr>
          <w:ilvl w:val="2"/>
          <w:numId w:val="55"/>
        </w:numPr>
        <w:spacing w:before="0" w:after="0"/>
      </w:pPr>
      <w:r w:rsidRPr="00D40F9A">
        <w:t xml:space="preserve">    "username": "testUser",</w:t>
      </w:r>
    </w:p>
    <w:p w14:paraId="7ED49A75" w14:textId="77777777" w:rsidR="00895932" w:rsidRPr="00D40F9A" w:rsidRDefault="00895932">
      <w:pPr>
        <w:pStyle w:val="SourceCode"/>
        <w:numPr>
          <w:ilvl w:val="2"/>
          <w:numId w:val="55"/>
        </w:numPr>
        <w:spacing w:before="0" w:after="0"/>
      </w:pPr>
      <w:r w:rsidRPr="00D40F9A">
        <w:t xml:space="preserve">    "sub": "123"</w:t>
      </w:r>
    </w:p>
    <w:p w14:paraId="3D366D85" w14:textId="77777777" w:rsidR="00895932" w:rsidRPr="00D40F9A" w:rsidRDefault="00895932">
      <w:pPr>
        <w:pStyle w:val="SourceCode"/>
        <w:numPr>
          <w:ilvl w:val="2"/>
          <w:numId w:val="55"/>
        </w:numPr>
        <w:spacing w:before="0" w:after="0"/>
      </w:pPr>
      <w:r w:rsidRPr="00D40F9A">
        <w:t xml:space="preserve">  }</w:t>
      </w:r>
    </w:p>
    <w:p w14:paraId="6C145A42" w14:textId="77777777" w:rsidR="00895932" w:rsidRPr="00D40F9A" w:rsidRDefault="00895932">
      <w:pPr>
        <w:pStyle w:val="SourceCode"/>
        <w:numPr>
          <w:ilvl w:val="2"/>
          <w:numId w:val="55"/>
        </w:numPr>
        <w:spacing w:before="0" w:after="0"/>
      </w:pPr>
      <w:r w:rsidRPr="00D40F9A">
        <w:t>}</w:t>
      </w:r>
    </w:p>
    <w:p w14:paraId="63D79919" w14:textId="77777777" w:rsidR="00895932" w:rsidRPr="00D40F9A" w:rsidRDefault="00895932">
      <w:pPr>
        <w:pStyle w:val="Listaszerbekezds"/>
        <w:numPr>
          <w:ilvl w:val="2"/>
          <w:numId w:val="70"/>
        </w:numPr>
        <w:spacing w:line="240" w:lineRule="auto"/>
        <w:jc w:val="left"/>
      </w:pPr>
      <w:r w:rsidRPr="00D40F9A">
        <w:rPr>
          <w:b/>
          <w:bCs/>
        </w:rPr>
        <w:t>mockUpdateRoleDto</w:t>
      </w:r>
      <w:r w:rsidRPr="00D40F9A">
        <w:t>:</w:t>
      </w:r>
    </w:p>
    <w:p w14:paraId="61194F7D" w14:textId="77777777" w:rsidR="00895932" w:rsidRPr="00D40F9A" w:rsidRDefault="00895932">
      <w:pPr>
        <w:pStyle w:val="SourceCodeLanguage"/>
        <w:numPr>
          <w:ilvl w:val="2"/>
          <w:numId w:val="55"/>
        </w:numPr>
      </w:pPr>
      <w:r w:rsidRPr="00D40F9A">
        <w:t>json</w:t>
      </w:r>
    </w:p>
    <w:p w14:paraId="230B4E78" w14:textId="77777777" w:rsidR="00895932" w:rsidRPr="00D40F9A" w:rsidRDefault="00895932">
      <w:pPr>
        <w:pStyle w:val="SourceCode"/>
        <w:numPr>
          <w:ilvl w:val="2"/>
          <w:numId w:val="55"/>
        </w:numPr>
        <w:spacing w:before="0" w:after="0"/>
      </w:pPr>
      <w:r w:rsidRPr="00D40F9A">
        <w:t>{</w:t>
      </w:r>
    </w:p>
    <w:p w14:paraId="03CE2631" w14:textId="77777777" w:rsidR="00895932" w:rsidRPr="00D40F9A" w:rsidRDefault="00895932">
      <w:pPr>
        <w:pStyle w:val="SourceCode"/>
        <w:numPr>
          <w:ilvl w:val="2"/>
          <w:numId w:val="55"/>
        </w:numPr>
        <w:spacing w:before="0" w:after="0"/>
      </w:pPr>
      <w:r w:rsidRPr="00D40F9A">
        <w:t xml:space="preserve">  "userId": "123",</w:t>
      </w:r>
    </w:p>
    <w:p w14:paraId="169BDC0D" w14:textId="77777777" w:rsidR="00895932" w:rsidRPr="00D40F9A" w:rsidRDefault="00895932">
      <w:pPr>
        <w:pStyle w:val="SourceCode"/>
        <w:numPr>
          <w:ilvl w:val="2"/>
          <w:numId w:val="55"/>
        </w:numPr>
        <w:spacing w:before="0" w:after="0"/>
      </w:pPr>
      <w:r w:rsidRPr="00D40F9A">
        <w:t xml:space="preserve">  "role": "Admin"</w:t>
      </w:r>
    </w:p>
    <w:p w14:paraId="7455A5AD" w14:textId="77777777" w:rsidR="00895932" w:rsidRPr="00D40F9A" w:rsidRDefault="00895932">
      <w:pPr>
        <w:pStyle w:val="SourceCode"/>
        <w:numPr>
          <w:ilvl w:val="2"/>
          <w:numId w:val="55"/>
        </w:numPr>
        <w:spacing w:before="0" w:after="0"/>
      </w:pPr>
      <w:r w:rsidRPr="00D40F9A">
        <w:t>}</w:t>
      </w:r>
    </w:p>
    <w:p w14:paraId="14C1DE94"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50EA6D47" w14:textId="77777777" w:rsidR="00632389" w:rsidRPr="00D40F9A" w:rsidRDefault="00632389">
      <w:pPr>
        <w:spacing w:line="259" w:lineRule="auto"/>
        <w:jc w:val="left"/>
        <w:rPr>
          <w:b/>
          <w:bCs/>
        </w:rPr>
      </w:pPr>
      <w:r w:rsidRPr="00D40F9A">
        <w:rPr>
          <w:b/>
          <w:bCs/>
        </w:rPr>
        <w:br w:type="page"/>
      </w:r>
    </w:p>
    <w:p w14:paraId="6C8489A3" w14:textId="79AF30A7" w:rsidR="00895932" w:rsidRPr="00D40F9A" w:rsidRDefault="00895932">
      <w:pPr>
        <w:pStyle w:val="Listaszerbekezds"/>
        <w:numPr>
          <w:ilvl w:val="2"/>
          <w:numId w:val="70"/>
        </w:numPr>
        <w:spacing w:line="240" w:lineRule="auto"/>
        <w:jc w:val="left"/>
      </w:pPr>
      <w:r w:rsidRPr="00D40F9A">
        <w:rPr>
          <w:b/>
          <w:bCs/>
        </w:rPr>
        <w:lastRenderedPageBreak/>
        <w:t>result</w:t>
      </w:r>
      <w:r w:rsidRPr="00D40F9A">
        <w:t>:</w:t>
      </w:r>
    </w:p>
    <w:p w14:paraId="33A1230F" w14:textId="77777777" w:rsidR="00895932" w:rsidRPr="00D40F9A" w:rsidRDefault="00895932">
      <w:pPr>
        <w:pStyle w:val="SourceCodeLanguage"/>
        <w:numPr>
          <w:ilvl w:val="2"/>
          <w:numId w:val="55"/>
        </w:numPr>
      </w:pPr>
      <w:r w:rsidRPr="00D40F9A">
        <w:t>json</w:t>
      </w:r>
    </w:p>
    <w:p w14:paraId="47CABF34" w14:textId="77777777" w:rsidR="00895932" w:rsidRPr="00D40F9A" w:rsidRDefault="00895932">
      <w:pPr>
        <w:pStyle w:val="SourceCode"/>
        <w:numPr>
          <w:ilvl w:val="2"/>
          <w:numId w:val="55"/>
        </w:numPr>
        <w:spacing w:before="0" w:after="0"/>
      </w:pPr>
      <w:r w:rsidRPr="00D40F9A">
        <w:t>{</w:t>
      </w:r>
    </w:p>
    <w:p w14:paraId="4816160A" w14:textId="77777777" w:rsidR="00895932" w:rsidRPr="00D40F9A" w:rsidRDefault="00895932">
      <w:pPr>
        <w:pStyle w:val="SourceCode"/>
        <w:numPr>
          <w:ilvl w:val="2"/>
          <w:numId w:val="55"/>
        </w:numPr>
        <w:spacing w:before="0" w:after="0"/>
      </w:pPr>
      <w:r w:rsidRPr="00D40F9A">
        <w:t xml:space="preserve">  "message": "Role updated for user: testUser"</w:t>
      </w:r>
    </w:p>
    <w:p w14:paraId="125869E8" w14:textId="77777777" w:rsidR="00895932" w:rsidRPr="00D40F9A" w:rsidRDefault="00895932">
      <w:pPr>
        <w:pStyle w:val="SourceCode"/>
        <w:numPr>
          <w:ilvl w:val="2"/>
          <w:numId w:val="55"/>
        </w:numPr>
        <w:spacing w:before="0" w:after="0"/>
      </w:pPr>
      <w:r w:rsidRPr="00D40F9A">
        <w:t>}</w:t>
      </w:r>
    </w:p>
    <w:p w14:paraId="64E3AED0" w14:textId="77777777" w:rsidR="00895932" w:rsidRPr="00D40F9A" w:rsidRDefault="00895932">
      <w:pPr>
        <w:pStyle w:val="Listaszerbekezds"/>
        <w:numPr>
          <w:ilvl w:val="0"/>
          <w:numId w:val="70"/>
        </w:numPr>
        <w:spacing w:line="240" w:lineRule="auto"/>
        <w:jc w:val="left"/>
      </w:pPr>
      <w:r w:rsidRPr="00D40F9A">
        <w:rPr>
          <w:b/>
          <w:bCs/>
        </w:rPr>
        <w:t>UserService -&gt; updateUserRole -&gt; should throw an error when user is not found</w:t>
      </w:r>
      <w:r w:rsidRPr="00D40F9A">
        <w:t xml:space="preserve">: Ellenőrzi, hogy a </w:t>
      </w:r>
      <w:r w:rsidRPr="00D40F9A">
        <w:rPr>
          <w:rStyle w:val="VerbatimChar"/>
        </w:rPr>
        <w:t>updateUserRole</w:t>
      </w:r>
      <w:r w:rsidRPr="00D40F9A">
        <w:t xml:space="preserve"> metódus hibát dob-e, ha a felhasználó nem található.</w:t>
      </w:r>
    </w:p>
    <w:p w14:paraId="0DB650FC"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264D8AD9"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07D45C42" w14:textId="77777777" w:rsidR="00895932" w:rsidRPr="00D40F9A" w:rsidRDefault="00895932">
      <w:pPr>
        <w:pStyle w:val="SourceCodeLanguage"/>
        <w:numPr>
          <w:ilvl w:val="2"/>
          <w:numId w:val="55"/>
        </w:numPr>
      </w:pPr>
      <w:r w:rsidRPr="00D40F9A">
        <w:t>json</w:t>
      </w:r>
    </w:p>
    <w:p w14:paraId="78E41701" w14:textId="77777777" w:rsidR="00895932" w:rsidRPr="00D40F9A" w:rsidRDefault="00895932">
      <w:pPr>
        <w:pStyle w:val="SourceCode"/>
        <w:numPr>
          <w:ilvl w:val="2"/>
          <w:numId w:val="55"/>
        </w:numPr>
        <w:spacing w:before="0" w:after="0"/>
      </w:pPr>
      <w:r w:rsidRPr="00D40F9A">
        <w:t>{</w:t>
      </w:r>
    </w:p>
    <w:p w14:paraId="6153890F" w14:textId="77777777" w:rsidR="00895932" w:rsidRPr="00D40F9A" w:rsidRDefault="00895932">
      <w:pPr>
        <w:pStyle w:val="SourceCode"/>
        <w:numPr>
          <w:ilvl w:val="2"/>
          <w:numId w:val="55"/>
        </w:numPr>
        <w:spacing w:before="0" w:after="0"/>
      </w:pPr>
      <w:r w:rsidRPr="00D40F9A">
        <w:t xml:space="preserve">  "token": {</w:t>
      </w:r>
    </w:p>
    <w:p w14:paraId="5CBDDC7D" w14:textId="77777777" w:rsidR="00895932" w:rsidRPr="00D40F9A" w:rsidRDefault="00895932">
      <w:pPr>
        <w:pStyle w:val="SourceCode"/>
        <w:numPr>
          <w:ilvl w:val="2"/>
          <w:numId w:val="55"/>
        </w:numPr>
        <w:spacing w:before="0" w:after="0"/>
      </w:pPr>
      <w:r w:rsidRPr="00D40F9A">
        <w:t xml:space="preserve">    "username": "testUser",</w:t>
      </w:r>
    </w:p>
    <w:p w14:paraId="7AC091A8" w14:textId="77777777" w:rsidR="00895932" w:rsidRPr="00D40F9A" w:rsidRDefault="00895932">
      <w:pPr>
        <w:pStyle w:val="SourceCode"/>
        <w:numPr>
          <w:ilvl w:val="2"/>
          <w:numId w:val="55"/>
        </w:numPr>
        <w:spacing w:before="0" w:after="0"/>
      </w:pPr>
      <w:r w:rsidRPr="00D40F9A">
        <w:t xml:space="preserve">    "sub": "123"</w:t>
      </w:r>
    </w:p>
    <w:p w14:paraId="48A0C999" w14:textId="77777777" w:rsidR="00895932" w:rsidRPr="00D40F9A" w:rsidRDefault="00895932">
      <w:pPr>
        <w:pStyle w:val="SourceCode"/>
        <w:numPr>
          <w:ilvl w:val="2"/>
          <w:numId w:val="55"/>
        </w:numPr>
        <w:spacing w:before="0" w:after="0"/>
      </w:pPr>
      <w:r w:rsidRPr="00D40F9A">
        <w:t xml:space="preserve">  }</w:t>
      </w:r>
    </w:p>
    <w:p w14:paraId="5B62DE41" w14:textId="77777777" w:rsidR="00895932" w:rsidRPr="00D40F9A" w:rsidRDefault="00895932">
      <w:pPr>
        <w:pStyle w:val="SourceCode"/>
        <w:numPr>
          <w:ilvl w:val="2"/>
          <w:numId w:val="55"/>
        </w:numPr>
        <w:spacing w:before="0" w:after="0"/>
      </w:pPr>
      <w:r w:rsidRPr="00D40F9A">
        <w:t>}</w:t>
      </w:r>
    </w:p>
    <w:p w14:paraId="7AF53E20" w14:textId="77777777" w:rsidR="00895932" w:rsidRPr="00D40F9A" w:rsidRDefault="00895932">
      <w:pPr>
        <w:pStyle w:val="Listaszerbekezds"/>
        <w:numPr>
          <w:ilvl w:val="2"/>
          <w:numId w:val="70"/>
        </w:numPr>
        <w:spacing w:line="240" w:lineRule="auto"/>
        <w:jc w:val="left"/>
      </w:pPr>
      <w:r w:rsidRPr="00D40F9A">
        <w:rPr>
          <w:b/>
          <w:bCs/>
        </w:rPr>
        <w:t>mockUpdateRoleDto</w:t>
      </w:r>
      <w:r w:rsidRPr="00D40F9A">
        <w:t>:</w:t>
      </w:r>
    </w:p>
    <w:p w14:paraId="2D5D3BA6" w14:textId="77777777" w:rsidR="00895932" w:rsidRPr="00D40F9A" w:rsidRDefault="00895932">
      <w:pPr>
        <w:pStyle w:val="SourceCodeLanguage"/>
        <w:numPr>
          <w:ilvl w:val="2"/>
          <w:numId w:val="55"/>
        </w:numPr>
      </w:pPr>
      <w:r w:rsidRPr="00D40F9A">
        <w:t>json</w:t>
      </w:r>
    </w:p>
    <w:p w14:paraId="6CC62A0A" w14:textId="77777777" w:rsidR="00895932" w:rsidRPr="00D40F9A" w:rsidRDefault="00895932">
      <w:pPr>
        <w:pStyle w:val="SourceCode"/>
        <w:numPr>
          <w:ilvl w:val="2"/>
          <w:numId w:val="55"/>
        </w:numPr>
        <w:spacing w:before="0" w:after="0"/>
      </w:pPr>
      <w:r w:rsidRPr="00D40F9A">
        <w:t>{</w:t>
      </w:r>
    </w:p>
    <w:p w14:paraId="0947C091" w14:textId="77777777" w:rsidR="00895932" w:rsidRPr="00D40F9A" w:rsidRDefault="00895932">
      <w:pPr>
        <w:pStyle w:val="SourceCode"/>
        <w:numPr>
          <w:ilvl w:val="2"/>
          <w:numId w:val="55"/>
        </w:numPr>
        <w:spacing w:before="0" w:after="0"/>
      </w:pPr>
      <w:r w:rsidRPr="00D40F9A">
        <w:t xml:space="preserve">  "userId": "123",</w:t>
      </w:r>
    </w:p>
    <w:p w14:paraId="20B322C4" w14:textId="77777777" w:rsidR="00895932" w:rsidRPr="00D40F9A" w:rsidRDefault="00895932">
      <w:pPr>
        <w:pStyle w:val="SourceCode"/>
        <w:numPr>
          <w:ilvl w:val="2"/>
          <w:numId w:val="55"/>
        </w:numPr>
        <w:spacing w:before="0" w:after="0"/>
      </w:pPr>
      <w:r w:rsidRPr="00D40F9A">
        <w:t xml:space="preserve">  "role": "Admin"</w:t>
      </w:r>
    </w:p>
    <w:p w14:paraId="13497380" w14:textId="77777777" w:rsidR="00895932" w:rsidRPr="00D40F9A" w:rsidRDefault="00895932">
      <w:pPr>
        <w:pStyle w:val="SourceCode"/>
        <w:numPr>
          <w:ilvl w:val="2"/>
          <w:numId w:val="55"/>
        </w:numPr>
        <w:spacing w:before="0" w:after="0"/>
      </w:pPr>
      <w:r w:rsidRPr="00D40F9A">
        <w:t>}</w:t>
      </w:r>
    </w:p>
    <w:p w14:paraId="03E0B51E"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5E90FB8A" w14:textId="77777777" w:rsidR="00895932" w:rsidRPr="00D40F9A" w:rsidRDefault="00895932">
      <w:pPr>
        <w:pStyle w:val="Listaszerbekezds"/>
        <w:numPr>
          <w:ilvl w:val="2"/>
          <w:numId w:val="70"/>
        </w:numPr>
        <w:spacing w:line="240" w:lineRule="auto"/>
        <w:jc w:val="left"/>
      </w:pPr>
      <w:r w:rsidRPr="00D40F9A">
        <w:rPr>
          <w:b/>
          <w:bCs/>
        </w:rPr>
        <w:t>error</w:t>
      </w:r>
      <w:r w:rsidRPr="00D40F9A">
        <w:t>:</w:t>
      </w:r>
    </w:p>
    <w:p w14:paraId="7B0ECD72" w14:textId="77777777" w:rsidR="00895932" w:rsidRPr="00D40F9A" w:rsidRDefault="00895932">
      <w:pPr>
        <w:pStyle w:val="SourceCodeLanguage"/>
        <w:numPr>
          <w:ilvl w:val="2"/>
          <w:numId w:val="55"/>
        </w:numPr>
      </w:pPr>
      <w:r w:rsidRPr="00D40F9A">
        <w:t>json</w:t>
      </w:r>
    </w:p>
    <w:p w14:paraId="01EC9956" w14:textId="77777777" w:rsidR="00895932" w:rsidRPr="00D40F9A" w:rsidRDefault="00895932">
      <w:pPr>
        <w:pStyle w:val="SourceCode"/>
        <w:numPr>
          <w:ilvl w:val="2"/>
          <w:numId w:val="55"/>
        </w:numPr>
        <w:spacing w:before="0" w:after="0"/>
      </w:pPr>
      <w:r w:rsidRPr="00D40F9A">
        <w:t>{</w:t>
      </w:r>
    </w:p>
    <w:p w14:paraId="6CC322B9" w14:textId="77777777" w:rsidR="00895932" w:rsidRPr="00D40F9A" w:rsidRDefault="00895932">
      <w:pPr>
        <w:pStyle w:val="SourceCode"/>
        <w:numPr>
          <w:ilvl w:val="2"/>
          <w:numId w:val="55"/>
        </w:numPr>
        <w:spacing w:before="0" w:after="0"/>
      </w:pPr>
      <w:r w:rsidRPr="00D40F9A">
        <w:t xml:space="preserve">  "message": "User not found: User not found",</w:t>
      </w:r>
    </w:p>
    <w:p w14:paraId="1518130A" w14:textId="77777777" w:rsidR="00895932" w:rsidRPr="00D40F9A" w:rsidRDefault="00895932">
      <w:pPr>
        <w:pStyle w:val="SourceCode"/>
        <w:numPr>
          <w:ilvl w:val="2"/>
          <w:numId w:val="55"/>
        </w:numPr>
        <w:spacing w:before="0" w:after="0"/>
      </w:pPr>
      <w:r w:rsidRPr="00D40F9A">
        <w:t xml:space="preserve">  "status": 500</w:t>
      </w:r>
    </w:p>
    <w:p w14:paraId="579F2C8A" w14:textId="77777777" w:rsidR="00895932" w:rsidRPr="00D40F9A" w:rsidRDefault="00895932">
      <w:pPr>
        <w:pStyle w:val="SourceCode"/>
        <w:numPr>
          <w:ilvl w:val="2"/>
          <w:numId w:val="55"/>
        </w:numPr>
        <w:spacing w:before="0" w:after="0"/>
      </w:pPr>
      <w:r w:rsidRPr="00D40F9A">
        <w:t>}</w:t>
      </w:r>
    </w:p>
    <w:p w14:paraId="107C9608" w14:textId="77777777" w:rsidR="00895932" w:rsidRPr="00D40F9A" w:rsidRDefault="00895932">
      <w:pPr>
        <w:pStyle w:val="Listaszerbekezds"/>
        <w:numPr>
          <w:ilvl w:val="0"/>
          <w:numId w:val="70"/>
        </w:numPr>
        <w:spacing w:line="240" w:lineRule="auto"/>
        <w:jc w:val="left"/>
      </w:pPr>
      <w:r w:rsidRPr="00D40F9A">
        <w:rPr>
          <w:b/>
          <w:bCs/>
        </w:rPr>
        <w:t>UserService -&gt; updateUserRole -&gt; should throw an error when an internal error while finding user</w:t>
      </w:r>
      <w:r w:rsidRPr="00D40F9A">
        <w:t xml:space="preserve">: Ellenőrzi, hogy a </w:t>
      </w:r>
      <w:r w:rsidRPr="00D40F9A">
        <w:rPr>
          <w:rStyle w:val="VerbatimChar"/>
        </w:rPr>
        <w:t>updateUserRole</w:t>
      </w:r>
      <w:r w:rsidRPr="00D40F9A">
        <w:t xml:space="preserve"> metódus hibát dob-e, ha belső hiba történik a felhasználó keresése közben.</w:t>
      </w:r>
    </w:p>
    <w:p w14:paraId="169479F7"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5917B007"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7CC8D854" w14:textId="77777777" w:rsidR="00895932" w:rsidRPr="00D40F9A" w:rsidRDefault="00895932">
      <w:pPr>
        <w:pStyle w:val="SourceCodeLanguage"/>
        <w:numPr>
          <w:ilvl w:val="2"/>
          <w:numId w:val="55"/>
        </w:numPr>
      </w:pPr>
      <w:r w:rsidRPr="00D40F9A">
        <w:t>json</w:t>
      </w:r>
    </w:p>
    <w:p w14:paraId="401FFBE9" w14:textId="77777777" w:rsidR="00895932" w:rsidRPr="00D40F9A" w:rsidRDefault="00895932">
      <w:pPr>
        <w:pStyle w:val="SourceCode"/>
        <w:numPr>
          <w:ilvl w:val="2"/>
          <w:numId w:val="55"/>
        </w:numPr>
        <w:spacing w:before="0" w:after="0"/>
      </w:pPr>
      <w:r w:rsidRPr="00D40F9A">
        <w:t>{</w:t>
      </w:r>
    </w:p>
    <w:p w14:paraId="260FFAFA" w14:textId="77777777" w:rsidR="00895932" w:rsidRPr="00D40F9A" w:rsidRDefault="00895932">
      <w:pPr>
        <w:pStyle w:val="SourceCode"/>
        <w:numPr>
          <w:ilvl w:val="2"/>
          <w:numId w:val="55"/>
        </w:numPr>
        <w:spacing w:before="0" w:after="0"/>
      </w:pPr>
      <w:r w:rsidRPr="00D40F9A">
        <w:t xml:space="preserve">  "token": {</w:t>
      </w:r>
    </w:p>
    <w:p w14:paraId="4E1C20C9" w14:textId="77777777" w:rsidR="00895932" w:rsidRPr="00D40F9A" w:rsidRDefault="00895932">
      <w:pPr>
        <w:pStyle w:val="SourceCode"/>
        <w:numPr>
          <w:ilvl w:val="2"/>
          <w:numId w:val="55"/>
        </w:numPr>
        <w:spacing w:before="0" w:after="0"/>
      </w:pPr>
      <w:r w:rsidRPr="00D40F9A">
        <w:t xml:space="preserve">    "username": "testUser",</w:t>
      </w:r>
    </w:p>
    <w:p w14:paraId="2822A24D" w14:textId="77777777" w:rsidR="00895932" w:rsidRPr="00D40F9A" w:rsidRDefault="00895932">
      <w:pPr>
        <w:pStyle w:val="SourceCode"/>
        <w:numPr>
          <w:ilvl w:val="2"/>
          <w:numId w:val="55"/>
        </w:numPr>
        <w:spacing w:before="0" w:after="0"/>
      </w:pPr>
      <w:r w:rsidRPr="00D40F9A">
        <w:t xml:space="preserve">    "sub": "123"</w:t>
      </w:r>
    </w:p>
    <w:p w14:paraId="53B9314C" w14:textId="77777777" w:rsidR="00895932" w:rsidRPr="00D40F9A" w:rsidRDefault="00895932">
      <w:pPr>
        <w:pStyle w:val="SourceCode"/>
        <w:numPr>
          <w:ilvl w:val="2"/>
          <w:numId w:val="55"/>
        </w:numPr>
        <w:spacing w:before="0" w:after="0"/>
      </w:pPr>
      <w:r w:rsidRPr="00D40F9A">
        <w:t xml:space="preserve">  }</w:t>
      </w:r>
    </w:p>
    <w:p w14:paraId="02A51BD6" w14:textId="77777777" w:rsidR="00895932" w:rsidRPr="00D40F9A" w:rsidRDefault="00895932">
      <w:pPr>
        <w:pStyle w:val="SourceCode"/>
        <w:numPr>
          <w:ilvl w:val="2"/>
          <w:numId w:val="55"/>
        </w:numPr>
        <w:spacing w:before="0" w:after="0"/>
      </w:pPr>
      <w:r w:rsidRPr="00D40F9A">
        <w:t>}</w:t>
      </w:r>
    </w:p>
    <w:p w14:paraId="13299173" w14:textId="77777777" w:rsidR="00895932" w:rsidRPr="00D40F9A" w:rsidRDefault="00895932">
      <w:pPr>
        <w:pStyle w:val="Listaszerbekezds"/>
        <w:numPr>
          <w:ilvl w:val="2"/>
          <w:numId w:val="70"/>
        </w:numPr>
        <w:spacing w:line="240" w:lineRule="auto"/>
        <w:jc w:val="left"/>
      </w:pPr>
      <w:r w:rsidRPr="00D40F9A">
        <w:rPr>
          <w:b/>
          <w:bCs/>
        </w:rPr>
        <w:t>mockUpdateRoleDto</w:t>
      </w:r>
      <w:r w:rsidRPr="00D40F9A">
        <w:t>:</w:t>
      </w:r>
    </w:p>
    <w:p w14:paraId="3CBD9ECE" w14:textId="77777777" w:rsidR="00895932" w:rsidRPr="00D40F9A" w:rsidRDefault="00895932">
      <w:pPr>
        <w:pStyle w:val="SourceCodeLanguage"/>
        <w:numPr>
          <w:ilvl w:val="2"/>
          <w:numId w:val="55"/>
        </w:numPr>
      </w:pPr>
      <w:r w:rsidRPr="00D40F9A">
        <w:t>json</w:t>
      </w:r>
    </w:p>
    <w:p w14:paraId="51820DE4" w14:textId="77777777" w:rsidR="00895932" w:rsidRPr="00D40F9A" w:rsidRDefault="00895932">
      <w:pPr>
        <w:pStyle w:val="SourceCode"/>
        <w:numPr>
          <w:ilvl w:val="2"/>
          <w:numId w:val="55"/>
        </w:numPr>
        <w:spacing w:before="0" w:after="0"/>
      </w:pPr>
      <w:r w:rsidRPr="00D40F9A">
        <w:t>{</w:t>
      </w:r>
    </w:p>
    <w:p w14:paraId="055BC17E" w14:textId="77777777" w:rsidR="00895932" w:rsidRPr="00D40F9A" w:rsidRDefault="00895932">
      <w:pPr>
        <w:pStyle w:val="SourceCode"/>
        <w:numPr>
          <w:ilvl w:val="2"/>
          <w:numId w:val="55"/>
        </w:numPr>
        <w:spacing w:before="0" w:after="0"/>
      </w:pPr>
      <w:r w:rsidRPr="00D40F9A">
        <w:t xml:space="preserve">  "userId": "123",</w:t>
      </w:r>
    </w:p>
    <w:p w14:paraId="2C1AB433" w14:textId="77777777" w:rsidR="00895932" w:rsidRPr="00D40F9A" w:rsidRDefault="00895932">
      <w:pPr>
        <w:pStyle w:val="SourceCode"/>
        <w:numPr>
          <w:ilvl w:val="2"/>
          <w:numId w:val="55"/>
        </w:numPr>
        <w:spacing w:before="0" w:after="0"/>
      </w:pPr>
      <w:r w:rsidRPr="00D40F9A">
        <w:t xml:space="preserve">  "role": "Admin"</w:t>
      </w:r>
    </w:p>
    <w:p w14:paraId="177FCF90" w14:textId="77777777" w:rsidR="00895932" w:rsidRPr="00D40F9A" w:rsidRDefault="00895932">
      <w:pPr>
        <w:pStyle w:val="SourceCode"/>
        <w:numPr>
          <w:ilvl w:val="2"/>
          <w:numId w:val="55"/>
        </w:numPr>
        <w:spacing w:before="0" w:after="0"/>
      </w:pPr>
      <w:r w:rsidRPr="00D40F9A">
        <w:t>}</w:t>
      </w:r>
    </w:p>
    <w:p w14:paraId="1D4A8249"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5FDD72D4" w14:textId="77777777" w:rsidR="00632389" w:rsidRPr="00D40F9A" w:rsidRDefault="00632389">
      <w:pPr>
        <w:spacing w:line="259" w:lineRule="auto"/>
        <w:jc w:val="left"/>
        <w:rPr>
          <w:b/>
          <w:bCs/>
        </w:rPr>
      </w:pPr>
      <w:r w:rsidRPr="00D40F9A">
        <w:rPr>
          <w:b/>
          <w:bCs/>
        </w:rPr>
        <w:br w:type="page"/>
      </w:r>
    </w:p>
    <w:p w14:paraId="4E74DC1F" w14:textId="4C6F2B50" w:rsidR="00895932" w:rsidRPr="00D40F9A" w:rsidRDefault="00895932">
      <w:pPr>
        <w:pStyle w:val="Listaszerbekezds"/>
        <w:numPr>
          <w:ilvl w:val="2"/>
          <w:numId w:val="70"/>
        </w:numPr>
        <w:spacing w:line="240" w:lineRule="auto"/>
        <w:jc w:val="left"/>
      </w:pPr>
      <w:r w:rsidRPr="00D40F9A">
        <w:rPr>
          <w:b/>
          <w:bCs/>
        </w:rPr>
        <w:lastRenderedPageBreak/>
        <w:t>error</w:t>
      </w:r>
      <w:r w:rsidRPr="00D40F9A">
        <w:t>:</w:t>
      </w:r>
    </w:p>
    <w:p w14:paraId="742D748A" w14:textId="77777777" w:rsidR="00895932" w:rsidRPr="00D40F9A" w:rsidRDefault="00895932">
      <w:pPr>
        <w:pStyle w:val="SourceCodeLanguage"/>
        <w:numPr>
          <w:ilvl w:val="2"/>
          <w:numId w:val="55"/>
        </w:numPr>
      </w:pPr>
      <w:r w:rsidRPr="00D40F9A">
        <w:t>json</w:t>
      </w:r>
    </w:p>
    <w:p w14:paraId="0EDCC5D3" w14:textId="77777777" w:rsidR="00895932" w:rsidRPr="00D40F9A" w:rsidRDefault="00895932">
      <w:pPr>
        <w:pStyle w:val="SourceCode"/>
        <w:numPr>
          <w:ilvl w:val="2"/>
          <w:numId w:val="55"/>
        </w:numPr>
        <w:spacing w:before="0" w:after="0"/>
      </w:pPr>
      <w:r w:rsidRPr="00D40F9A">
        <w:t>{</w:t>
      </w:r>
    </w:p>
    <w:p w14:paraId="469DF483" w14:textId="77777777" w:rsidR="00895932" w:rsidRPr="00D40F9A" w:rsidRDefault="00895932">
      <w:pPr>
        <w:pStyle w:val="SourceCode"/>
        <w:numPr>
          <w:ilvl w:val="2"/>
          <w:numId w:val="55"/>
        </w:numPr>
        <w:spacing w:before="0" w:after="0"/>
      </w:pPr>
      <w:r w:rsidRPr="00D40F9A">
        <w:t xml:space="preserve">  "message": "User not found: Database error",</w:t>
      </w:r>
    </w:p>
    <w:p w14:paraId="34BA1CA8" w14:textId="77777777" w:rsidR="00895932" w:rsidRPr="00D40F9A" w:rsidRDefault="00895932">
      <w:pPr>
        <w:pStyle w:val="SourceCode"/>
        <w:numPr>
          <w:ilvl w:val="2"/>
          <w:numId w:val="55"/>
        </w:numPr>
        <w:spacing w:before="0" w:after="0"/>
      </w:pPr>
      <w:r w:rsidRPr="00D40F9A">
        <w:t xml:space="preserve">  "status": 500</w:t>
      </w:r>
    </w:p>
    <w:p w14:paraId="62EA356B" w14:textId="77777777" w:rsidR="00895932" w:rsidRPr="00D40F9A" w:rsidRDefault="00895932">
      <w:pPr>
        <w:pStyle w:val="SourceCode"/>
        <w:numPr>
          <w:ilvl w:val="2"/>
          <w:numId w:val="55"/>
        </w:numPr>
        <w:spacing w:before="0" w:after="0"/>
      </w:pPr>
      <w:r w:rsidRPr="00D40F9A">
        <w:t>}</w:t>
      </w:r>
    </w:p>
    <w:p w14:paraId="4E102249" w14:textId="77777777" w:rsidR="00895932" w:rsidRPr="00D40F9A" w:rsidRDefault="00895932" w:rsidP="00895932">
      <w:pPr>
        <w:pStyle w:val="Cmsor5"/>
        <w:spacing w:before="0" w:line="240" w:lineRule="auto"/>
      </w:pPr>
      <w:bookmarkStart w:id="59" w:name="_Toc192492796"/>
      <w:r w:rsidRPr="00D40F9A">
        <w:rPr>
          <w:rStyle w:val="VerbatimChar"/>
        </w:rPr>
        <w:t>view.service.spec.ts</w:t>
      </w:r>
      <w:bookmarkEnd w:id="59"/>
    </w:p>
    <w:p w14:paraId="5C00313F" w14:textId="77777777" w:rsidR="00895932" w:rsidRPr="00D40F9A" w:rsidRDefault="00895932">
      <w:pPr>
        <w:pStyle w:val="Listaszerbekezds"/>
        <w:numPr>
          <w:ilvl w:val="0"/>
          <w:numId w:val="71"/>
        </w:numPr>
        <w:spacing w:line="240" w:lineRule="auto"/>
        <w:jc w:val="left"/>
      </w:pPr>
      <w:r w:rsidRPr="00D40F9A">
        <w:rPr>
          <w:b/>
          <w:bCs/>
        </w:rPr>
        <w:t>ViewService -&gt; should be defined</w:t>
      </w:r>
      <w:r w:rsidRPr="00D40F9A">
        <w:t xml:space="preserve">: Ellenőrzi, hogy a </w:t>
      </w:r>
      <w:r w:rsidRPr="00D40F9A">
        <w:rPr>
          <w:rStyle w:val="VerbatimChar"/>
        </w:rPr>
        <w:t>ViewService</w:t>
      </w:r>
      <w:r w:rsidRPr="00D40F9A">
        <w:t xml:space="preserve"> megfelelően definiálva van-e és példányosítva van-e a teszt modulban.</w:t>
      </w:r>
    </w:p>
    <w:p w14:paraId="0E6E18DA" w14:textId="77777777" w:rsidR="00895932" w:rsidRPr="00D40F9A" w:rsidRDefault="00895932">
      <w:pPr>
        <w:pStyle w:val="Listaszerbekezds"/>
        <w:numPr>
          <w:ilvl w:val="1"/>
          <w:numId w:val="71"/>
        </w:numPr>
        <w:spacing w:line="240" w:lineRule="auto"/>
        <w:jc w:val="left"/>
      </w:pPr>
      <w:r w:rsidRPr="00D40F9A">
        <w:rPr>
          <w:b/>
          <w:bCs/>
        </w:rPr>
        <w:t>Mocked input data</w:t>
      </w:r>
      <w:r w:rsidRPr="00D40F9A">
        <w:t>:</w:t>
      </w:r>
    </w:p>
    <w:p w14:paraId="30BC2A4E" w14:textId="77777777" w:rsidR="00895932" w:rsidRPr="00D40F9A" w:rsidRDefault="00895932">
      <w:pPr>
        <w:pStyle w:val="Listaszerbekezds"/>
        <w:numPr>
          <w:ilvl w:val="2"/>
          <w:numId w:val="71"/>
        </w:numPr>
        <w:spacing w:line="240" w:lineRule="auto"/>
        <w:jc w:val="left"/>
      </w:pPr>
      <w:r w:rsidRPr="00D40F9A">
        <w:rPr>
          <w:b/>
          <w:bCs/>
        </w:rPr>
        <w:t>mockPrismaService</w:t>
      </w:r>
      <w:r w:rsidRPr="00D40F9A">
        <w:t>:</w:t>
      </w:r>
    </w:p>
    <w:p w14:paraId="3DAFB446" w14:textId="77777777" w:rsidR="00895932" w:rsidRPr="00D40F9A" w:rsidRDefault="00895932">
      <w:pPr>
        <w:pStyle w:val="SourceCodeLanguage"/>
        <w:numPr>
          <w:ilvl w:val="2"/>
          <w:numId w:val="55"/>
        </w:numPr>
      </w:pPr>
      <w:r w:rsidRPr="00D40F9A">
        <w:t>json</w:t>
      </w:r>
    </w:p>
    <w:p w14:paraId="18A3B547" w14:textId="77777777" w:rsidR="00895932" w:rsidRPr="00D40F9A" w:rsidRDefault="00895932">
      <w:pPr>
        <w:pStyle w:val="SourceCode"/>
        <w:numPr>
          <w:ilvl w:val="2"/>
          <w:numId w:val="55"/>
        </w:numPr>
        <w:spacing w:before="0" w:after="0"/>
      </w:pPr>
      <w:r w:rsidRPr="00D40F9A">
        <w:t>{</w:t>
      </w:r>
    </w:p>
    <w:p w14:paraId="5B6E2215" w14:textId="77777777" w:rsidR="00895932" w:rsidRPr="00D40F9A" w:rsidRDefault="00895932">
      <w:pPr>
        <w:pStyle w:val="SourceCode"/>
        <w:numPr>
          <w:ilvl w:val="2"/>
          <w:numId w:val="55"/>
        </w:numPr>
        <w:spacing w:before="0" w:after="0"/>
      </w:pPr>
      <w:r w:rsidRPr="00D40F9A">
        <w:t xml:space="preserve">  "votingSession": {</w:t>
      </w:r>
    </w:p>
    <w:p w14:paraId="2B1E6FCC" w14:textId="77777777" w:rsidR="00895932" w:rsidRPr="00D40F9A" w:rsidRDefault="00895932">
      <w:pPr>
        <w:pStyle w:val="SourceCode"/>
        <w:numPr>
          <w:ilvl w:val="2"/>
          <w:numId w:val="55"/>
        </w:numPr>
        <w:spacing w:before="0" w:after="0"/>
      </w:pPr>
      <w:r w:rsidRPr="00D40F9A">
        <w:t xml:space="preserve">    "findFirst": "jest.fn()"</w:t>
      </w:r>
    </w:p>
    <w:p w14:paraId="49B3BBBA" w14:textId="77777777" w:rsidR="00895932" w:rsidRPr="00D40F9A" w:rsidRDefault="00895932">
      <w:pPr>
        <w:pStyle w:val="SourceCode"/>
        <w:numPr>
          <w:ilvl w:val="2"/>
          <w:numId w:val="55"/>
        </w:numPr>
        <w:spacing w:before="0" w:after="0"/>
      </w:pPr>
      <w:r w:rsidRPr="00D40F9A">
        <w:t xml:space="preserve">  },</w:t>
      </w:r>
    </w:p>
    <w:p w14:paraId="0F35A783" w14:textId="77777777" w:rsidR="00895932" w:rsidRPr="00D40F9A" w:rsidRDefault="00895932">
      <w:pPr>
        <w:pStyle w:val="SourceCode"/>
        <w:numPr>
          <w:ilvl w:val="2"/>
          <w:numId w:val="55"/>
        </w:numPr>
        <w:spacing w:before="0" w:after="0"/>
      </w:pPr>
      <w:r w:rsidRPr="00D40F9A">
        <w:t xml:space="preserve">  "pendingSong": {</w:t>
      </w:r>
    </w:p>
    <w:p w14:paraId="1868175F" w14:textId="77777777" w:rsidR="00895932" w:rsidRPr="00D40F9A" w:rsidRDefault="00895932">
      <w:pPr>
        <w:pStyle w:val="SourceCode"/>
        <w:numPr>
          <w:ilvl w:val="2"/>
          <w:numId w:val="55"/>
        </w:numPr>
        <w:spacing w:before="0" w:after="0"/>
      </w:pPr>
      <w:r w:rsidRPr="00D40F9A">
        <w:t xml:space="preserve">    "findMany": "jest.fn()"</w:t>
      </w:r>
    </w:p>
    <w:p w14:paraId="6C5555A0" w14:textId="77777777" w:rsidR="00895932" w:rsidRPr="00D40F9A" w:rsidRDefault="00895932">
      <w:pPr>
        <w:pStyle w:val="SourceCode"/>
        <w:numPr>
          <w:ilvl w:val="2"/>
          <w:numId w:val="55"/>
        </w:numPr>
        <w:spacing w:before="0" w:after="0"/>
      </w:pPr>
      <w:r w:rsidRPr="00D40F9A">
        <w:t xml:space="preserve">  }</w:t>
      </w:r>
    </w:p>
    <w:p w14:paraId="20C2CB38" w14:textId="77777777" w:rsidR="00895932" w:rsidRPr="00D40F9A" w:rsidRDefault="00895932">
      <w:pPr>
        <w:pStyle w:val="SourceCode"/>
        <w:numPr>
          <w:ilvl w:val="2"/>
          <w:numId w:val="55"/>
        </w:numPr>
        <w:spacing w:before="0" w:after="0"/>
      </w:pPr>
      <w:r w:rsidRPr="00D40F9A">
        <w:t>}</w:t>
      </w:r>
    </w:p>
    <w:p w14:paraId="6BFAF2FD" w14:textId="77777777" w:rsidR="00895932" w:rsidRPr="00D40F9A" w:rsidRDefault="00895932">
      <w:pPr>
        <w:pStyle w:val="Listaszerbekezds"/>
        <w:numPr>
          <w:ilvl w:val="1"/>
          <w:numId w:val="71"/>
        </w:numPr>
        <w:spacing w:line="240" w:lineRule="auto"/>
        <w:jc w:val="left"/>
      </w:pPr>
      <w:r w:rsidRPr="00D40F9A">
        <w:rPr>
          <w:b/>
          <w:bCs/>
        </w:rPr>
        <w:t>Return value</w:t>
      </w:r>
      <w:r w:rsidRPr="00D40F9A">
        <w:t>:</w:t>
      </w:r>
    </w:p>
    <w:p w14:paraId="1548D756" w14:textId="77777777" w:rsidR="00895932" w:rsidRPr="00D40F9A" w:rsidRDefault="00895932">
      <w:pPr>
        <w:pStyle w:val="Listaszerbekezds"/>
        <w:numPr>
          <w:ilvl w:val="2"/>
          <w:numId w:val="71"/>
        </w:numPr>
        <w:spacing w:line="240" w:lineRule="auto"/>
        <w:jc w:val="left"/>
      </w:pPr>
      <w:r w:rsidRPr="00D40F9A">
        <w:rPr>
          <w:b/>
          <w:bCs/>
        </w:rPr>
        <w:t>service</w:t>
      </w:r>
      <w:r w:rsidRPr="00D40F9A">
        <w:t>:</w:t>
      </w:r>
    </w:p>
    <w:p w14:paraId="2679C8CC" w14:textId="77777777" w:rsidR="00895932" w:rsidRPr="00D40F9A" w:rsidRDefault="00895932">
      <w:pPr>
        <w:pStyle w:val="SourceCodeLanguage"/>
        <w:numPr>
          <w:ilvl w:val="2"/>
          <w:numId w:val="55"/>
        </w:numPr>
      </w:pPr>
      <w:r w:rsidRPr="00D40F9A">
        <w:t>json</w:t>
      </w:r>
    </w:p>
    <w:p w14:paraId="291909AF" w14:textId="77777777" w:rsidR="00895932" w:rsidRPr="00D40F9A" w:rsidRDefault="00895932">
      <w:pPr>
        <w:pStyle w:val="SourceCode"/>
        <w:numPr>
          <w:ilvl w:val="2"/>
          <w:numId w:val="55"/>
        </w:numPr>
        <w:spacing w:before="0" w:after="0"/>
      </w:pPr>
      <w:r w:rsidRPr="00D40F9A">
        <w:t>{</w:t>
      </w:r>
    </w:p>
    <w:p w14:paraId="409554AB" w14:textId="77777777" w:rsidR="00895932" w:rsidRPr="00D40F9A" w:rsidRDefault="00895932">
      <w:pPr>
        <w:pStyle w:val="SourceCode"/>
        <w:numPr>
          <w:ilvl w:val="2"/>
          <w:numId w:val="55"/>
        </w:numPr>
        <w:spacing w:before="0" w:after="0"/>
      </w:pPr>
      <w:r w:rsidRPr="00D40F9A">
        <w:t xml:space="preserve">  "defined": true</w:t>
      </w:r>
    </w:p>
    <w:p w14:paraId="3BDDF2A6" w14:textId="77777777" w:rsidR="00895932" w:rsidRPr="00D40F9A" w:rsidRDefault="00895932">
      <w:pPr>
        <w:pStyle w:val="SourceCode"/>
        <w:numPr>
          <w:ilvl w:val="2"/>
          <w:numId w:val="55"/>
        </w:numPr>
        <w:spacing w:before="0" w:after="0"/>
      </w:pPr>
      <w:r w:rsidRPr="00D40F9A">
        <w:t>}</w:t>
      </w:r>
    </w:p>
    <w:p w14:paraId="4CB28B91" w14:textId="77777777" w:rsidR="00895932" w:rsidRPr="00D40F9A" w:rsidRDefault="00895932">
      <w:pPr>
        <w:pStyle w:val="Listaszerbekezds"/>
        <w:numPr>
          <w:ilvl w:val="0"/>
          <w:numId w:val="71"/>
        </w:numPr>
        <w:spacing w:line="240" w:lineRule="auto"/>
        <w:jc w:val="left"/>
      </w:pPr>
      <w:r w:rsidRPr="00D40F9A">
        <w:rPr>
          <w:b/>
          <w:bCs/>
        </w:rPr>
        <w:t>ViewService -&gt; getSummaryOfVotesInSessionData -&gt; should return summary of votes in session</w:t>
      </w:r>
      <w:r w:rsidRPr="00D40F9A">
        <w:t xml:space="preserve">: Ellenőrzi, hogy a </w:t>
      </w:r>
      <w:r w:rsidRPr="00D40F9A">
        <w:rPr>
          <w:rStyle w:val="VerbatimChar"/>
        </w:rPr>
        <w:t>getSummaryOfVotesInSessionData</w:t>
      </w:r>
      <w:r w:rsidRPr="00D40F9A">
        <w:t xml:space="preserve"> metódus visszaadja-e a szavazatok összegzését a szekcióban.</w:t>
      </w:r>
    </w:p>
    <w:p w14:paraId="78A11B87" w14:textId="77777777" w:rsidR="00895932" w:rsidRPr="00D40F9A" w:rsidRDefault="00895932">
      <w:pPr>
        <w:pStyle w:val="Listaszerbekezds"/>
        <w:numPr>
          <w:ilvl w:val="1"/>
          <w:numId w:val="71"/>
        </w:numPr>
        <w:spacing w:line="240" w:lineRule="auto"/>
        <w:jc w:val="left"/>
      </w:pPr>
      <w:r w:rsidRPr="00D40F9A">
        <w:rPr>
          <w:b/>
          <w:bCs/>
        </w:rPr>
        <w:t>Mocked input data</w:t>
      </w:r>
      <w:r w:rsidRPr="00D40F9A">
        <w:t>:</w:t>
      </w:r>
    </w:p>
    <w:p w14:paraId="57AA12C9" w14:textId="77777777" w:rsidR="00895932" w:rsidRPr="00D40F9A" w:rsidRDefault="00895932">
      <w:pPr>
        <w:pStyle w:val="Listaszerbekezds"/>
        <w:numPr>
          <w:ilvl w:val="2"/>
          <w:numId w:val="71"/>
        </w:numPr>
        <w:spacing w:line="240" w:lineRule="auto"/>
        <w:jc w:val="left"/>
      </w:pPr>
      <w:r w:rsidRPr="00D40F9A">
        <w:rPr>
          <w:b/>
          <w:bCs/>
        </w:rPr>
        <w:t>mockRequest</w:t>
      </w:r>
      <w:r w:rsidRPr="00D40F9A">
        <w:t>:</w:t>
      </w:r>
    </w:p>
    <w:p w14:paraId="329F95E4" w14:textId="77777777" w:rsidR="00895932" w:rsidRPr="00D40F9A" w:rsidRDefault="00895932">
      <w:pPr>
        <w:pStyle w:val="SourceCodeLanguage"/>
        <w:numPr>
          <w:ilvl w:val="2"/>
          <w:numId w:val="55"/>
        </w:numPr>
      </w:pPr>
      <w:r w:rsidRPr="00D40F9A">
        <w:t>json</w:t>
      </w:r>
    </w:p>
    <w:p w14:paraId="2F4622BF" w14:textId="77777777" w:rsidR="00895932" w:rsidRPr="00D40F9A" w:rsidRDefault="00895932">
      <w:pPr>
        <w:pStyle w:val="SourceCode"/>
        <w:numPr>
          <w:ilvl w:val="2"/>
          <w:numId w:val="55"/>
        </w:numPr>
        <w:spacing w:before="0" w:after="0"/>
      </w:pPr>
      <w:r w:rsidRPr="00D40F9A">
        <w:t>{</w:t>
      </w:r>
    </w:p>
    <w:p w14:paraId="30AFC7D7" w14:textId="77777777" w:rsidR="00895932" w:rsidRPr="00D40F9A" w:rsidRDefault="00895932">
      <w:pPr>
        <w:pStyle w:val="SourceCode"/>
        <w:numPr>
          <w:ilvl w:val="2"/>
          <w:numId w:val="55"/>
        </w:numPr>
        <w:spacing w:before="0" w:after="0"/>
      </w:pPr>
      <w:r w:rsidRPr="00D40F9A">
        <w:t xml:space="preserve">  "token": {</w:t>
      </w:r>
    </w:p>
    <w:p w14:paraId="62923D66" w14:textId="77777777" w:rsidR="00895932" w:rsidRPr="00D40F9A" w:rsidRDefault="00895932">
      <w:pPr>
        <w:pStyle w:val="SourceCode"/>
        <w:numPr>
          <w:ilvl w:val="2"/>
          <w:numId w:val="55"/>
        </w:numPr>
        <w:spacing w:before="0" w:after="0"/>
      </w:pPr>
      <w:r w:rsidRPr="00D40F9A">
        <w:t xml:space="preserve">    "sub": "mockedId",</w:t>
      </w:r>
    </w:p>
    <w:p w14:paraId="1F4A5809" w14:textId="77777777" w:rsidR="00895932" w:rsidRPr="00D40F9A" w:rsidRDefault="00895932">
      <w:pPr>
        <w:pStyle w:val="SourceCode"/>
        <w:numPr>
          <w:ilvl w:val="2"/>
          <w:numId w:val="55"/>
        </w:numPr>
        <w:spacing w:before="0" w:after="0"/>
      </w:pPr>
      <w:r w:rsidRPr="00D40F9A">
        <w:t xml:space="preserve">    "username": "mockedUser",</w:t>
      </w:r>
    </w:p>
    <w:p w14:paraId="02200CEB" w14:textId="77777777" w:rsidR="00895932" w:rsidRPr="00D40F9A" w:rsidRDefault="00895932">
      <w:pPr>
        <w:pStyle w:val="SourceCode"/>
        <w:numPr>
          <w:ilvl w:val="2"/>
          <w:numId w:val="55"/>
        </w:numPr>
        <w:spacing w:before="0" w:after="0"/>
      </w:pPr>
      <w:r w:rsidRPr="00D40F9A">
        <w:t xml:space="preserve">    "roles": ["Admin"],</w:t>
      </w:r>
    </w:p>
    <w:p w14:paraId="229C36F7" w14:textId="77777777" w:rsidR="00895932" w:rsidRPr="00D40F9A" w:rsidRDefault="00895932">
      <w:pPr>
        <w:pStyle w:val="SourceCode"/>
        <w:numPr>
          <w:ilvl w:val="2"/>
          <w:numId w:val="55"/>
        </w:numPr>
        <w:spacing w:before="0" w:after="0"/>
      </w:pPr>
      <w:r w:rsidRPr="00D40F9A">
        <w:t xml:space="preserve">    "hashedPassword": "mocked-password"</w:t>
      </w:r>
    </w:p>
    <w:p w14:paraId="5DF55FEC" w14:textId="77777777" w:rsidR="00895932" w:rsidRPr="00D40F9A" w:rsidRDefault="00895932">
      <w:pPr>
        <w:pStyle w:val="SourceCode"/>
        <w:numPr>
          <w:ilvl w:val="2"/>
          <w:numId w:val="55"/>
        </w:numPr>
        <w:spacing w:before="0" w:after="0"/>
      </w:pPr>
      <w:r w:rsidRPr="00D40F9A">
        <w:t xml:space="preserve">  }</w:t>
      </w:r>
    </w:p>
    <w:p w14:paraId="296DC870" w14:textId="77777777" w:rsidR="00895932" w:rsidRPr="00D40F9A" w:rsidRDefault="00895932">
      <w:pPr>
        <w:pStyle w:val="SourceCode"/>
        <w:numPr>
          <w:ilvl w:val="2"/>
          <w:numId w:val="55"/>
        </w:numPr>
        <w:spacing w:before="0" w:after="0"/>
      </w:pPr>
      <w:r w:rsidRPr="00D40F9A">
        <w:t>}</w:t>
      </w:r>
    </w:p>
    <w:p w14:paraId="73AF3325" w14:textId="77777777" w:rsidR="00895932" w:rsidRPr="00D40F9A" w:rsidRDefault="00895932">
      <w:pPr>
        <w:pStyle w:val="Listaszerbekezds"/>
        <w:numPr>
          <w:ilvl w:val="2"/>
          <w:numId w:val="71"/>
        </w:numPr>
        <w:spacing w:line="240" w:lineRule="auto"/>
        <w:jc w:val="left"/>
      </w:pPr>
      <w:r w:rsidRPr="00D40F9A">
        <w:rPr>
          <w:b/>
          <w:bCs/>
        </w:rPr>
        <w:t>mockVotingSession</w:t>
      </w:r>
      <w:r w:rsidRPr="00D40F9A">
        <w:t>:</w:t>
      </w:r>
    </w:p>
    <w:p w14:paraId="234A1711" w14:textId="77777777" w:rsidR="00895932" w:rsidRPr="00D40F9A" w:rsidRDefault="00895932">
      <w:pPr>
        <w:pStyle w:val="SourceCodeLanguage"/>
        <w:numPr>
          <w:ilvl w:val="2"/>
          <w:numId w:val="55"/>
        </w:numPr>
      </w:pPr>
      <w:r w:rsidRPr="00D40F9A">
        <w:t>json</w:t>
      </w:r>
    </w:p>
    <w:p w14:paraId="6C63AE21" w14:textId="77777777" w:rsidR="00895932" w:rsidRPr="00D40F9A" w:rsidRDefault="00895932">
      <w:pPr>
        <w:pStyle w:val="SourceCode"/>
        <w:numPr>
          <w:ilvl w:val="2"/>
          <w:numId w:val="55"/>
        </w:numPr>
        <w:spacing w:before="0" w:after="0"/>
      </w:pPr>
      <w:r w:rsidRPr="00D40F9A">
        <w:t>{</w:t>
      </w:r>
    </w:p>
    <w:p w14:paraId="471C28B7" w14:textId="77777777" w:rsidR="00895932" w:rsidRPr="00D40F9A" w:rsidRDefault="00895932">
      <w:pPr>
        <w:pStyle w:val="SourceCode"/>
        <w:numPr>
          <w:ilvl w:val="2"/>
          <w:numId w:val="55"/>
        </w:numPr>
        <w:spacing w:before="0" w:after="0"/>
      </w:pPr>
      <w:r w:rsidRPr="00D40F9A">
        <w:t xml:space="preserve">  "id": "mockedSessionId",</w:t>
      </w:r>
    </w:p>
    <w:p w14:paraId="1E52D0B8" w14:textId="77777777" w:rsidR="00895932" w:rsidRPr="00D40F9A" w:rsidRDefault="00895932">
      <w:pPr>
        <w:pStyle w:val="SourceCode"/>
        <w:numPr>
          <w:ilvl w:val="2"/>
          <w:numId w:val="55"/>
        </w:numPr>
        <w:spacing w:before="0" w:after="0"/>
      </w:pPr>
      <w:r w:rsidRPr="00D40F9A">
        <w:t xml:space="preserve">  "songs": [</w:t>
      </w:r>
    </w:p>
    <w:p w14:paraId="6A1DED52" w14:textId="77777777" w:rsidR="00895932" w:rsidRPr="00D40F9A" w:rsidRDefault="00895932">
      <w:pPr>
        <w:pStyle w:val="SourceCode"/>
        <w:numPr>
          <w:ilvl w:val="2"/>
          <w:numId w:val="55"/>
        </w:numPr>
        <w:spacing w:before="0" w:after="0"/>
      </w:pPr>
      <w:r w:rsidRPr="00D40F9A">
        <w:t xml:space="preserve">    { "id": "song1", "title": "Song 1" },</w:t>
      </w:r>
    </w:p>
    <w:p w14:paraId="192651C3" w14:textId="77777777" w:rsidR="00895932" w:rsidRPr="00D40F9A" w:rsidRDefault="00895932">
      <w:pPr>
        <w:pStyle w:val="SourceCode"/>
        <w:numPr>
          <w:ilvl w:val="2"/>
          <w:numId w:val="55"/>
        </w:numPr>
        <w:spacing w:before="0" w:after="0"/>
      </w:pPr>
      <w:r w:rsidRPr="00D40F9A">
        <w:t xml:space="preserve">    { "id": "song2", "title": "Song 2" }</w:t>
      </w:r>
    </w:p>
    <w:p w14:paraId="6E1B59B0" w14:textId="77777777" w:rsidR="00895932" w:rsidRPr="00D40F9A" w:rsidRDefault="00895932">
      <w:pPr>
        <w:pStyle w:val="SourceCode"/>
        <w:numPr>
          <w:ilvl w:val="2"/>
          <w:numId w:val="55"/>
        </w:numPr>
        <w:spacing w:before="0" w:after="0"/>
      </w:pPr>
      <w:r w:rsidRPr="00D40F9A">
        <w:t xml:space="preserve">  ],</w:t>
      </w:r>
    </w:p>
    <w:p w14:paraId="2A4CA974" w14:textId="77777777" w:rsidR="00895932" w:rsidRPr="00D40F9A" w:rsidRDefault="00895932">
      <w:pPr>
        <w:pStyle w:val="SourceCode"/>
        <w:numPr>
          <w:ilvl w:val="2"/>
          <w:numId w:val="55"/>
        </w:numPr>
        <w:spacing w:before="0" w:after="0"/>
      </w:pPr>
      <w:r w:rsidRPr="00D40F9A">
        <w:t xml:space="preserve">  "Vote": [</w:t>
      </w:r>
    </w:p>
    <w:p w14:paraId="5A0D8C00" w14:textId="77777777" w:rsidR="00895932" w:rsidRPr="00D40F9A" w:rsidRDefault="00895932">
      <w:pPr>
        <w:pStyle w:val="SourceCode"/>
        <w:numPr>
          <w:ilvl w:val="2"/>
          <w:numId w:val="55"/>
        </w:numPr>
        <w:spacing w:before="0" w:after="0"/>
      </w:pPr>
      <w:r w:rsidRPr="00D40F9A">
        <w:t xml:space="preserve">    { "songId": "song1" },</w:t>
      </w:r>
    </w:p>
    <w:p w14:paraId="54C0B311" w14:textId="77777777" w:rsidR="00895932" w:rsidRPr="00D40F9A" w:rsidRDefault="00895932">
      <w:pPr>
        <w:pStyle w:val="SourceCode"/>
        <w:numPr>
          <w:ilvl w:val="2"/>
          <w:numId w:val="55"/>
        </w:numPr>
        <w:spacing w:before="0" w:after="0"/>
      </w:pPr>
      <w:r w:rsidRPr="00D40F9A">
        <w:t xml:space="preserve">    { "songId": "song1" },</w:t>
      </w:r>
    </w:p>
    <w:p w14:paraId="7FA26F8F" w14:textId="77777777" w:rsidR="00895932" w:rsidRPr="00D40F9A" w:rsidRDefault="00895932">
      <w:pPr>
        <w:pStyle w:val="SourceCode"/>
        <w:numPr>
          <w:ilvl w:val="2"/>
          <w:numId w:val="55"/>
        </w:numPr>
        <w:spacing w:before="0" w:after="0"/>
      </w:pPr>
      <w:r w:rsidRPr="00D40F9A">
        <w:t xml:space="preserve">    { "songId": "song2" }</w:t>
      </w:r>
    </w:p>
    <w:p w14:paraId="159EBFBB" w14:textId="77777777" w:rsidR="00895932" w:rsidRPr="00D40F9A" w:rsidRDefault="00895932">
      <w:pPr>
        <w:pStyle w:val="SourceCode"/>
        <w:numPr>
          <w:ilvl w:val="2"/>
          <w:numId w:val="55"/>
        </w:numPr>
        <w:spacing w:before="0" w:after="0"/>
      </w:pPr>
      <w:r w:rsidRPr="00D40F9A">
        <w:lastRenderedPageBreak/>
        <w:t xml:space="preserve">  ]</w:t>
      </w:r>
    </w:p>
    <w:p w14:paraId="062E294D" w14:textId="77777777" w:rsidR="00895932" w:rsidRPr="00D40F9A" w:rsidRDefault="00895932">
      <w:pPr>
        <w:pStyle w:val="SourceCode"/>
        <w:numPr>
          <w:ilvl w:val="2"/>
          <w:numId w:val="55"/>
        </w:numPr>
        <w:spacing w:before="0" w:after="0"/>
      </w:pPr>
      <w:r w:rsidRPr="00D40F9A">
        <w:t>}</w:t>
      </w:r>
    </w:p>
    <w:p w14:paraId="33F32393" w14:textId="77777777" w:rsidR="00895932" w:rsidRPr="00D40F9A" w:rsidRDefault="00895932">
      <w:pPr>
        <w:pStyle w:val="Listaszerbekezds"/>
        <w:numPr>
          <w:ilvl w:val="1"/>
          <w:numId w:val="71"/>
        </w:numPr>
        <w:spacing w:line="240" w:lineRule="auto"/>
        <w:jc w:val="left"/>
      </w:pPr>
      <w:r w:rsidRPr="00D40F9A">
        <w:rPr>
          <w:b/>
          <w:bCs/>
        </w:rPr>
        <w:t>Return value</w:t>
      </w:r>
      <w:r w:rsidRPr="00D40F9A">
        <w:t>:</w:t>
      </w:r>
    </w:p>
    <w:p w14:paraId="11A88583" w14:textId="77777777" w:rsidR="00895932" w:rsidRPr="00D40F9A" w:rsidRDefault="00895932">
      <w:pPr>
        <w:pStyle w:val="Listaszerbekezds"/>
        <w:numPr>
          <w:ilvl w:val="2"/>
          <w:numId w:val="71"/>
        </w:numPr>
        <w:spacing w:line="240" w:lineRule="auto"/>
        <w:jc w:val="left"/>
      </w:pPr>
      <w:r w:rsidRPr="00D40F9A">
        <w:rPr>
          <w:b/>
          <w:bCs/>
        </w:rPr>
        <w:t>result</w:t>
      </w:r>
      <w:r w:rsidRPr="00D40F9A">
        <w:t>:</w:t>
      </w:r>
    </w:p>
    <w:p w14:paraId="0916B488" w14:textId="77777777" w:rsidR="00895932" w:rsidRPr="00D40F9A" w:rsidRDefault="00895932">
      <w:pPr>
        <w:pStyle w:val="SourceCodeLanguage"/>
        <w:numPr>
          <w:ilvl w:val="2"/>
          <w:numId w:val="55"/>
        </w:numPr>
      </w:pPr>
      <w:r w:rsidRPr="00D40F9A">
        <w:t>json</w:t>
      </w:r>
    </w:p>
    <w:p w14:paraId="471872E3" w14:textId="77777777" w:rsidR="00895932" w:rsidRPr="00D40F9A" w:rsidRDefault="00895932">
      <w:pPr>
        <w:pStyle w:val="SourceCode"/>
        <w:numPr>
          <w:ilvl w:val="2"/>
          <w:numId w:val="55"/>
        </w:numPr>
        <w:spacing w:before="0" w:after="0"/>
      </w:pPr>
      <w:r w:rsidRPr="00D40F9A">
        <w:t>{</w:t>
      </w:r>
    </w:p>
    <w:p w14:paraId="0FFC521F" w14:textId="77777777" w:rsidR="00895932" w:rsidRPr="00D40F9A" w:rsidRDefault="00895932">
      <w:pPr>
        <w:pStyle w:val="SourceCode"/>
        <w:numPr>
          <w:ilvl w:val="2"/>
          <w:numId w:val="55"/>
        </w:numPr>
        <w:spacing w:before="0" w:after="0"/>
      </w:pPr>
      <w:r w:rsidRPr="00D40F9A">
        <w:t xml:space="preserve">  "sessionId": "mockedSessionId",</w:t>
      </w:r>
    </w:p>
    <w:p w14:paraId="5DE73911" w14:textId="77777777" w:rsidR="00895932" w:rsidRPr="00D40F9A" w:rsidRDefault="00895932">
      <w:pPr>
        <w:pStyle w:val="SourceCode"/>
        <w:numPr>
          <w:ilvl w:val="2"/>
          <w:numId w:val="55"/>
        </w:numPr>
        <w:spacing w:before="0" w:after="0"/>
      </w:pPr>
      <w:r w:rsidRPr="00D40F9A">
        <w:t xml:space="preserve">  "songs": [</w:t>
      </w:r>
    </w:p>
    <w:p w14:paraId="0A8517CC" w14:textId="77777777" w:rsidR="00895932" w:rsidRPr="00D40F9A" w:rsidRDefault="00895932">
      <w:pPr>
        <w:pStyle w:val="SourceCode"/>
        <w:numPr>
          <w:ilvl w:val="2"/>
          <w:numId w:val="55"/>
        </w:numPr>
        <w:spacing w:before="0" w:after="0"/>
      </w:pPr>
      <w:r w:rsidRPr="00D40F9A">
        <w:t xml:space="preserve">    { "songId": "song1", "songTitle": "Song 1", "voteCount": 2 },</w:t>
      </w:r>
    </w:p>
    <w:p w14:paraId="2EEE9FB0" w14:textId="77777777" w:rsidR="00895932" w:rsidRPr="00D40F9A" w:rsidRDefault="00895932">
      <w:pPr>
        <w:pStyle w:val="SourceCode"/>
        <w:numPr>
          <w:ilvl w:val="2"/>
          <w:numId w:val="55"/>
        </w:numPr>
        <w:spacing w:before="0" w:after="0"/>
      </w:pPr>
      <w:r w:rsidRPr="00D40F9A">
        <w:t xml:space="preserve">    { "songId": "song2", "songTitle": "Song 2", "voteCount": 1 }</w:t>
      </w:r>
    </w:p>
    <w:p w14:paraId="1370EDB8" w14:textId="77777777" w:rsidR="00895932" w:rsidRPr="00D40F9A" w:rsidRDefault="00895932">
      <w:pPr>
        <w:pStyle w:val="SourceCode"/>
        <w:numPr>
          <w:ilvl w:val="2"/>
          <w:numId w:val="55"/>
        </w:numPr>
        <w:spacing w:before="0" w:after="0"/>
      </w:pPr>
      <w:r w:rsidRPr="00D40F9A">
        <w:t xml:space="preserve">  ]</w:t>
      </w:r>
    </w:p>
    <w:p w14:paraId="6E5C69F5" w14:textId="77777777" w:rsidR="00895932" w:rsidRPr="00D40F9A" w:rsidRDefault="00895932">
      <w:pPr>
        <w:pStyle w:val="SourceCode"/>
        <w:numPr>
          <w:ilvl w:val="2"/>
          <w:numId w:val="55"/>
        </w:numPr>
        <w:spacing w:before="0" w:after="0"/>
      </w:pPr>
      <w:r w:rsidRPr="00D40F9A">
        <w:t>}</w:t>
      </w:r>
    </w:p>
    <w:p w14:paraId="6A59CC18" w14:textId="77777777" w:rsidR="00895932" w:rsidRPr="00D40F9A" w:rsidRDefault="00895932">
      <w:pPr>
        <w:pStyle w:val="Listaszerbekezds"/>
        <w:numPr>
          <w:ilvl w:val="0"/>
          <w:numId w:val="71"/>
        </w:numPr>
        <w:spacing w:line="240" w:lineRule="auto"/>
        <w:jc w:val="left"/>
      </w:pPr>
      <w:r w:rsidRPr="00D40F9A">
        <w:rPr>
          <w:b/>
          <w:bCs/>
        </w:rPr>
        <w:t>ViewService -&gt; getSummaryOfVotesInSessionData -&gt; should throw error if no active voting session is found</w:t>
      </w:r>
      <w:r w:rsidRPr="00D40F9A">
        <w:t xml:space="preserve">: Ellenőrzi, hogy a </w:t>
      </w:r>
      <w:r w:rsidRPr="00D40F9A">
        <w:rPr>
          <w:rStyle w:val="VerbatimChar"/>
        </w:rPr>
        <w:t>getSummaryOfVotesInSessionData</w:t>
      </w:r>
      <w:r w:rsidRPr="00D40F9A">
        <w:t xml:space="preserve"> metódus hibát dob-e, ha nincs aktív szavazási szekció.</w:t>
      </w:r>
    </w:p>
    <w:p w14:paraId="11F7AABC" w14:textId="77777777" w:rsidR="00895932" w:rsidRPr="00D40F9A" w:rsidRDefault="00895932">
      <w:pPr>
        <w:pStyle w:val="Listaszerbekezds"/>
        <w:numPr>
          <w:ilvl w:val="1"/>
          <w:numId w:val="71"/>
        </w:numPr>
        <w:spacing w:line="240" w:lineRule="auto"/>
        <w:jc w:val="left"/>
      </w:pPr>
      <w:r w:rsidRPr="00D40F9A">
        <w:rPr>
          <w:b/>
          <w:bCs/>
        </w:rPr>
        <w:t>Mocked input data</w:t>
      </w:r>
      <w:r w:rsidRPr="00D40F9A">
        <w:t>:</w:t>
      </w:r>
    </w:p>
    <w:p w14:paraId="655DA4FE" w14:textId="77777777" w:rsidR="00895932" w:rsidRPr="00D40F9A" w:rsidRDefault="00895932">
      <w:pPr>
        <w:pStyle w:val="Listaszerbekezds"/>
        <w:numPr>
          <w:ilvl w:val="2"/>
          <w:numId w:val="71"/>
        </w:numPr>
        <w:spacing w:line="240" w:lineRule="auto"/>
        <w:jc w:val="left"/>
      </w:pPr>
      <w:r w:rsidRPr="00D40F9A">
        <w:rPr>
          <w:b/>
          <w:bCs/>
        </w:rPr>
        <w:t>mockRequest</w:t>
      </w:r>
      <w:r w:rsidRPr="00D40F9A">
        <w:t>:</w:t>
      </w:r>
    </w:p>
    <w:p w14:paraId="548F950A" w14:textId="77777777" w:rsidR="00895932" w:rsidRPr="00D40F9A" w:rsidRDefault="00895932">
      <w:pPr>
        <w:pStyle w:val="SourceCodeLanguage"/>
        <w:numPr>
          <w:ilvl w:val="2"/>
          <w:numId w:val="55"/>
        </w:numPr>
      </w:pPr>
      <w:r w:rsidRPr="00D40F9A">
        <w:t>json</w:t>
      </w:r>
    </w:p>
    <w:p w14:paraId="235588A3" w14:textId="77777777" w:rsidR="00895932" w:rsidRPr="00D40F9A" w:rsidRDefault="00895932">
      <w:pPr>
        <w:pStyle w:val="SourceCode"/>
        <w:numPr>
          <w:ilvl w:val="2"/>
          <w:numId w:val="55"/>
        </w:numPr>
        <w:spacing w:before="0" w:after="0"/>
      </w:pPr>
      <w:r w:rsidRPr="00D40F9A">
        <w:t>{</w:t>
      </w:r>
    </w:p>
    <w:p w14:paraId="23678D30" w14:textId="77777777" w:rsidR="00895932" w:rsidRPr="00D40F9A" w:rsidRDefault="00895932">
      <w:pPr>
        <w:pStyle w:val="SourceCode"/>
        <w:numPr>
          <w:ilvl w:val="2"/>
          <w:numId w:val="55"/>
        </w:numPr>
        <w:spacing w:before="0" w:after="0"/>
      </w:pPr>
      <w:r w:rsidRPr="00D40F9A">
        <w:t xml:space="preserve">  "token": {</w:t>
      </w:r>
    </w:p>
    <w:p w14:paraId="56A03836" w14:textId="77777777" w:rsidR="00895932" w:rsidRPr="00D40F9A" w:rsidRDefault="00895932">
      <w:pPr>
        <w:pStyle w:val="SourceCode"/>
        <w:numPr>
          <w:ilvl w:val="2"/>
          <w:numId w:val="55"/>
        </w:numPr>
        <w:spacing w:before="0" w:after="0"/>
      </w:pPr>
      <w:r w:rsidRPr="00D40F9A">
        <w:t xml:space="preserve">    "sub": "mockedId",</w:t>
      </w:r>
    </w:p>
    <w:p w14:paraId="5B995E49" w14:textId="77777777" w:rsidR="00895932" w:rsidRPr="00D40F9A" w:rsidRDefault="00895932">
      <w:pPr>
        <w:pStyle w:val="SourceCode"/>
        <w:numPr>
          <w:ilvl w:val="2"/>
          <w:numId w:val="55"/>
        </w:numPr>
        <w:spacing w:before="0" w:after="0"/>
      </w:pPr>
      <w:r w:rsidRPr="00D40F9A">
        <w:t xml:space="preserve">    "username": "mockedUser",</w:t>
      </w:r>
    </w:p>
    <w:p w14:paraId="25C2FB3A" w14:textId="77777777" w:rsidR="00895932" w:rsidRPr="00D40F9A" w:rsidRDefault="00895932">
      <w:pPr>
        <w:pStyle w:val="SourceCode"/>
        <w:numPr>
          <w:ilvl w:val="2"/>
          <w:numId w:val="55"/>
        </w:numPr>
        <w:spacing w:before="0" w:after="0"/>
      </w:pPr>
      <w:r w:rsidRPr="00D40F9A">
        <w:t xml:space="preserve">    "roles": ["Admin"],</w:t>
      </w:r>
    </w:p>
    <w:p w14:paraId="442C9857" w14:textId="77777777" w:rsidR="00895932" w:rsidRPr="00D40F9A" w:rsidRDefault="00895932">
      <w:pPr>
        <w:pStyle w:val="SourceCode"/>
        <w:numPr>
          <w:ilvl w:val="2"/>
          <w:numId w:val="55"/>
        </w:numPr>
        <w:spacing w:before="0" w:after="0"/>
      </w:pPr>
      <w:r w:rsidRPr="00D40F9A">
        <w:t xml:space="preserve">    "hashedPassword": "mocked-password"</w:t>
      </w:r>
    </w:p>
    <w:p w14:paraId="7DDD2B40" w14:textId="77777777" w:rsidR="00895932" w:rsidRPr="00D40F9A" w:rsidRDefault="00895932">
      <w:pPr>
        <w:pStyle w:val="SourceCode"/>
        <w:numPr>
          <w:ilvl w:val="2"/>
          <w:numId w:val="55"/>
        </w:numPr>
        <w:spacing w:before="0" w:after="0"/>
      </w:pPr>
      <w:r w:rsidRPr="00D40F9A">
        <w:t xml:space="preserve">  }</w:t>
      </w:r>
    </w:p>
    <w:p w14:paraId="28D13ACD" w14:textId="77777777" w:rsidR="00895932" w:rsidRPr="00D40F9A" w:rsidRDefault="00895932">
      <w:pPr>
        <w:pStyle w:val="SourceCode"/>
        <w:numPr>
          <w:ilvl w:val="2"/>
          <w:numId w:val="55"/>
        </w:numPr>
        <w:spacing w:before="0" w:after="0"/>
      </w:pPr>
      <w:r w:rsidRPr="00D40F9A">
        <w:t>}</w:t>
      </w:r>
    </w:p>
    <w:p w14:paraId="7DC98A62" w14:textId="77777777" w:rsidR="00895932" w:rsidRPr="00D40F9A" w:rsidRDefault="00895932">
      <w:pPr>
        <w:pStyle w:val="Listaszerbekezds"/>
        <w:numPr>
          <w:ilvl w:val="1"/>
          <w:numId w:val="71"/>
        </w:numPr>
        <w:spacing w:line="240" w:lineRule="auto"/>
        <w:jc w:val="left"/>
      </w:pPr>
      <w:r w:rsidRPr="00D40F9A">
        <w:rPr>
          <w:b/>
          <w:bCs/>
        </w:rPr>
        <w:t>Return value</w:t>
      </w:r>
      <w:r w:rsidRPr="00D40F9A">
        <w:t>:</w:t>
      </w:r>
    </w:p>
    <w:p w14:paraId="37CECF7B" w14:textId="77777777" w:rsidR="00895932" w:rsidRPr="00D40F9A" w:rsidRDefault="00895932">
      <w:pPr>
        <w:pStyle w:val="Listaszerbekezds"/>
        <w:numPr>
          <w:ilvl w:val="2"/>
          <w:numId w:val="71"/>
        </w:numPr>
        <w:spacing w:line="240" w:lineRule="auto"/>
        <w:jc w:val="left"/>
      </w:pPr>
      <w:r w:rsidRPr="00D40F9A">
        <w:rPr>
          <w:b/>
          <w:bCs/>
        </w:rPr>
        <w:t>error</w:t>
      </w:r>
      <w:r w:rsidRPr="00D40F9A">
        <w:t>:</w:t>
      </w:r>
    </w:p>
    <w:p w14:paraId="13FA8185" w14:textId="77777777" w:rsidR="00895932" w:rsidRPr="00D40F9A" w:rsidRDefault="00895932">
      <w:pPr>
        <w:pStyle w:val="SourceCodeLanguage"/>
        <w:numPr>
          <w:ilvl w:val="2"/>
          <w:numId w:val="55"/>
        </w:numPr>
      </w:pPr>
      <w:r w:rsidRPr="00D40F9A">
        <w:t>json</w:t>
      </w:r>
    </w:p>
    <w:p w14:paraId="0C478B02" w14:textId="77777777" w:rsidR="00895932" w:rsidRPr="00D40F9A" w:rsidRDefault="00895932">
      <w:pPr>
        <w:pStyle w:val="SourceCode"/>
        <w:numPr>
          <w:ilvl w:val="2"/>
          <w:numId w:val="55"/>
        </w:numPr>
        <w:spacing w:before="0" w:after="0"/>
      </w:pPr>
      <w:r w:rsidRPr="00D40F9A">
        <w:t>{</w:t>
      </w:r>
    </w:p>
    <w:p w14:paraId="2FAC8E57" w14:textId="77777777" w:rsidR="00895932" w:rsidRPr="00D40F9A" w:rsidRDefault="00895932">
      <w:pPr>
        <w:pStyle w:val="SourceCode"/>
        <w:numPr>
          <w:ilvl w:val="2"/>
          <w:numId w:val="55"/>
        </w:numPr>
        <w:spacing w:before="0" w:after="0"/>
      </w:pPr>
      <w:r w:rsidRPr="00D40F9A">
        <w:t xml:space="preserve">  "message": "No active voting session found"</w:t>
      </w:r>
    </w:p>
    <w:p w14:paraId="09DD6571" w14:textId="77777777" w:rsidR="00895932" w:rsidRPr="00D40F9A" w:rsidRDefault="00895932">
      <w:pPr>
        <w:pStyle w:val="SourceCode"/>
        <w:numPr>
          <w:ilvl w:val="2"/>
          <w:numId w:val="55"/>
        </w:numPr>
        <w:spacing w:before="0" w:after="0"/>
      </w:pPr>
      <w:r w:rsidRPr="00D40F9A">
        <w:t>}</w:t>
      </w:r>
    </w:p>
    <w:p w14:paraId="0D895E9F" w14:textId="77777777" w:rsidR="00895932" w:rsidRPr="00D40F9A" w:rsidRDefault="00895932">
      <w:pPr>
        <w:pStyle w:val="Listaszerbekezds"/>
        <w:numPr>
          <w:ilvl w:val="0"/>
          <w:numId w:val="71"/>
        </w:numPr>
        <w:spacing w:line="240" w:lineRule="auto"/>
        <w:jc w:val="left"/>
      </w:pPr>
      <w:r w:rsidRPr="00D40F9A">
        <w:rPr>
          <w:b/>
          <w:bCs/>
        </w:rPr>
        <w:t>ViewService -&gt; getPendingSongsData -&gt; should return pending songs data</w:t>
      </w:r>
      <w:r w:rsidRPr="00D40F9A">
        <w:t xml:space="preserve">: Ellenőrzi, hogy a </w:t>
      </w:r>
      <w:r w:rsidRPr="00D40F9A">
        <w:rPr>
          <w:rStyle w:val="VerbatimChar"/>
        </w:rPr>
        <w:t>getPendingSongsData</w:t>
      </w:r>
      <w:r w:rsidRPr="00D40F9A">
        <w:t xml:space="preserve"> metódus visszaadja-e a függőben lévő dalokat.</w:t>
      </w:r>
    </w:p>
    <w:p w14:paraId="69FFA093" w14:textId="77777777" w:rsidR="00895932" w:rsidRPr="00D40F9A" w:rsidRDefault="00895932">
      <w:pPr>
        <w:pStyle w:val="Listaszerbekezds"/>
        <w:numPr>
          <w:ilvl w:val="1"/>
          <w:numId w:val="71"/>
        </w:numPr>
        <w:spacing w:line="240" w:lineRule="auto"/>
        <w:jc w:val="left"/>
      </w:pPr>
      <w:r w:rsidRPr="00D40F9A">
        <w:rPr>
          <w:b/>
          <w:bCs/>
        </w:rPr>
        <w:t>Mocked input data</w:t>
      </w:r>
      <w:r w:rsidRPr="00D40F9A">
        <w:t>:</w:t>
      </w:r>
    </w:p>
    <w:p w14:paraId="0EC004B1" w14:textId="77777777" w:rsidR="00895932" w:rsidRPr="00D40F9A" w:rsidRDefault="00895932">
      <w:pPr>
        <w:pStyle w:val="Listaszerbekezds"/>
        <w:numPr>
          <w:ilvl w:val="2"/>
          <w:numId w:val="71"/>
        </w:numPr>
        <w:spacing w:line="240" w:lineRule="auto"/>
        <w:jc w:val="left"/>
      </w:pPr>
      <w:r w:rsidRPr="00D40F9A">
        <w:rPr>
          <w:b/>
          <w:bCs/>
        </w:rPr>
        <w:t>mockRequest</w:t>
      </w:r>
      <w:r w:rsidRPr="00D40F9A">
        <w:t>:</w:t>
      </w:r>
    </w:p>
    <w:p w14:paraId="7780B33E" w14:textId="77777777" w:rsidR="00895932" w:rsidRPr="00D40F9A" w:rsidRDefault="00895932">
      <w:pPr>
        <w:pStyle w:val="SourceCodeLanguage"/>
        <w:numPr>
          <w:ilvl w:val="2"/>
          <w:numId w:val="55"/>
        </w:numPr>
      </w:pPr>
      <w:r w:rsidRPr="00D40F9A">
        <w:t>json</w:t>
      </w:r>
    </w:p>
    <w:p w14:paraId="1F695387" w14:textId="77777777" w:rsidR="00895932" w:rsidRPr="00D40F9A" w:rsidRDefault="00895932">
      <w:pPr>
        <w:pStyle w:val="SourceCode"/>
        <w:numPr>
          <w:ilvl w:val="2"/>
          <w:numId w:val="55"/>
        </w:numPr>
        <w:spacing w:before="0" w:after="0"/>
      </w:pPr>
      <w:r w:rsidRPr="00D40F9A">
        <w:t>{</w:t>
      </w:r>
    </w:p>
    <w:p w14:paraId="26B61B37" w14:textId="77777777" w:rsidR="00895932" w:rsidRPr="00D40F9A" w:rsidRDefault="00895932">
      <w:pPr>
        <w:pStyle w:val="SourceCode"/>
        <w:numPr>
          <w:ilvl w:val="2"/>
          <w:numId w:val="55"/>
        </w:numPr>
        <w:spacing w:before="0" w:after="0"/>
      </w:pPr>
      <w:r w:rsidRPr="00D40F9A">
        <w:t xml:space="preserve">  "token": {</w:t>
      </w:r>
    </w:p>
    <w:p w14:paraId="333ED729" w14:textId="77777777" w:rsidR="00895932" w:rsidRPr="00D40F9A" w:rsidRDefault="00895932">
      <w:pPr>
        <w:pStyle w:val="SourceCode"/>
        <w:numPr>
          <w:ilvl w:val="2"/>
          <w:numId w:val="55"/>
        </w:numPr>
        <w:spacing w:before="0" w:after="0"/>
      </w:pPr>
      <w:r w:rsidRPr="00D40F9A">
        <w:t xml:space="preserve">    "sub": "mockedId",</w:t>
      </w:r>
    </w:p>
    <w:p w14:paraId="0CD112FE" w14:textId="77777777" w:rsidR="00895932" w:rsidRPr="00D40F9A" w:rsidRDefault="00895932">
      <w:pPr>
        <w:pStyle w:val="SourceCode"/>
        <w:numPr>
          <w:ilvl w:val="2"/>
          <w:numId w:val="55"/>
        </w:numPr>
        <w:spacing w:before="0" w:after="0"/>
      </w:pPr>
      <w:r w:rsidRPr="00D40F9A">
        <w:t xml:space="preserve">    "username": "mockedUser",</w:t>
      </w:r>
    </w:p>
    <w:p w14:paraId="4BD25E9C" w14:textId="77777777" w:rsidR="00895932" w:rsidRPr="00D40F9A" w:rsidRDefault="00895932">
      <w:pPr>
        <w:pStyle w:val="SourceCode"/>
        <w:numPr>
          <w:ilvl w:val="2"/>
          <w:numId w:val="55"/>
        </w:numPr>
        <w:spacing w:before="0" w:after="0"/>
      </w:pPr>
      <w:r w:rsidRPr="00D40F9A">
        <w:t xml:space="preserve">    "roles": ["Admin"],</w:t>
      </w:r>
    </w:p>
    <w:p w14:paraId="60845352" w14:textId="77777777" w:rsidR="00895932" w:rsidRPr="00D40F9A" w:rsidRDefault="00895932">
      <w:pPr>
        <w:pStyle w:val="SourceCode"/>
        <w:numPr>
          <w:ilvl w:val="2"/>
          <w:numId w:val="55"/>
        </w:numPr>
        <w:spacing w:before="0" w:after="0"/>
      </w:pPr>
      <w:r w:rsidRPr="00D40F9A">
        <w:t xml:space="preserve">    "hashedPassword": "mocked-password"</w:t>
      </w:r>
    </w:p>
    <w:p w14:paraId="4F7D6A06" w14:textId="77777777" w:rsidR="00895932" w:rsidRPr="00D40F9A" w:rsidRDefault="00895932">
      <w:pPr>
        <w:pStyle w:val="SourceCode"/>
        <w:numPr>
          <w:ilvl w:val="2"/>
          <w:numId w:val="55"/>
        </w:numPr>
        <w:spacing w:before="0" w:after="0"/>
      </w:pPr>
      <w:r w:rsidRPr="00D40F9A">
        <w:t xml:space="preserve">  }</w:t>
      </w:r>
    </w:p>
    <w:p w14:paraId="19593DFA" w14:textId="77777777" w:rsidR="00895932" w:rsidRPr="00D40F9A" w:rsidRDefault="00895932">
      <w:pPr>
        <w:pStyle w:val="SourceCode"/>
        <w:numPr>
          <w:ilvl w:val="2"/>
          <w:numId w:val="55"/>
        </w:numPr>
        <w:spacing w:before="0" w:after="0"/>
      </w:pPr>
      <w:r w:rsidRPr="00D40F9A">
        <w:t>}</w:t>
      </w:r>
    </w:p>
    <w:p w14:paraId="691747AB" w14:textId="77777777" w:rsidR="004C06F6" w:rsidRPr="00D40F9A" w:rsidRDefault="004C06F6">
      <w:pPr>
        <w:spacing w:line="259" w:lineRule="auto"/>
        <w:jc w:val="left"/>
        <w:rPr>
          <w:b/>
          <w:bCs/>
        </w:rPr>
      </w:pPr>
      <w:r w:rsidRPr="00D40F9A">
        <w:rPr>
          <w:b/>
          <w:bCs/>
        </w:rPr>
        <w:br w:type="page"/>
      </w:r>
    </w:p>
    <w:p w14:paraId="0FAB527A" w14:textId="32F12B4F" w:rsidR="00895932" w:rsidRPr="00D40F9A" w:rsidRDefault="00895932">
      <w:pPr>
        <w:pStyle w:val="Listaszerbekezds"/>
        <w:numPr>
          <w:ilvl w:val="2"/>
          <w:numId w:val="71"/>
        </w:numPr>
        <w:spacing w:line="240" w:lineRule="auto"/>
        <w:jc w:val="left"/>
      </w:pPr>
      <w:r w:rsidRPr="00D40F9A">
        <w:rPr>
          <w:b/>
          <w:bCs/>
        </w:rPr>
        <w:lastRenderedPageBreak/>
        <w:t>mockPendingSongs</w:t>
      </w:r>
      <w:r w:rsidRPr="00D40F9A">
        <w:t>:</w:t>
      </w:r>
    </w:p>
    <w:p w14:paraId="3A87BDB4" w14:textId="77777777" w:rsidR="00895932" w:rsidRPr="00D40F9A" w:rsidRDefault="00895932">
      <w:pPr>
        <w:pStyle w:val="SourceCodeLanguage"/>
        <w:numPr>
          <w:ilvl w:val="2"/>
          <w:numId w:val="55"/>
        </w:numPr>
      </w:pPr>
      <w:r w:rsidRPr="00D40F9A">
        <w:t>json</w:t>
      </w:r>
    </w:p>
    <w:p w14:paraId="048582C1" w14:textId="77777777" w:rsidR="00895932" w:rsidRPr="00D40F9A" w:rsidRDefault="00895932">
      <w:pPr>
        <w:pStyle w:val="SourceCode"/>
        <w:numPr>
          <w:ilvl w:val="2"/>
          <w:numId w:val="55"/>
        </w:numPr>
        <w:spacing w:before="0" w:after="0"/>
      </w:pPr>
      <w:r w:rsidRPr="00D40F9A">
        <w:t>[</w:t>
      </w:r>
    </w:p>
    <w:p w14:paraId="10F5C9DB" w14:textId="77777777" w:rsidR="00895932" w:rsidRPr="00D40F9A" w:rsidRDefault="00895932">
      <w:pPr>
        <w:pStyle w:val="SourceCode"/>
        <w:numPr>
          <w:ilvl w:val="2"/>
          <w:numId w:val="55"/>
        </w:numPr>
        <w:spacing w:before="0" w:after="0"/>
      </w:pPr>
      <w:r w:rsidRPr="00D40F9A">
        <w:t xml:space="preserve">  { "id": "song1", "title": "Song 1" },</w:t>
      </w:r>
    </w:p>
    <w:p w14:paraId="404DA2B0" w14:textId="77777777" w:rsidR="00895932" w:rsidRPr="00D40F9A" w:rsidRDefault="00895932">
      <w:pPr>
        <w:pStyle w:val="SourceCode"/>
        <w:numPr>
          <w:ilvl w:val="2"/>
          <w:numId w:val="55"/>
        </w:numPr>
        <w:spacing w:before="0" w:after="0"/>
      </w:pPr>
      <w:r w:rsidRPr="00D40F9A">
        <w:t xml:space="preserve">  { "id": "song2", "title": "Song 2" }</w:t>
      </w:r>
    </w:p>
    <w:p w14:paraId="7D670264" w14:textId="77777777" w:rsidR="00895932" w:rsidRPr="00D40F9A" w:rsidRDefault="00895932">
      <w:pPr>
        <w:pStyle w:val="SourceCode"/>
        <w:numPr>
          <w:ilvl w:val="2"/>
          <w:numId w:val="55"/>
        </w:numPr>
        <w:spacing w:before="0" w:after="0"/>
      </w:pPr>
      <w:r w:rsidRPr="00D40F9A">
        <w:t>]</w:t>
      </w:r>
    </w:p>
    <w:p w14:paraId="73D3A8F7" w14:textId="77777777" w:rsidR="00895932" w:rsidRPr="00D40F9A" w:rsidRDefault="00895932">
      <w:pPr>
        <w:pStyle w:val="Listaszerbekezds"/>
        <w:numPr>
          <w:ilvl w:val="1"/>
          <w:numId w:val="71"/>
        </w:numPr>
        <w:spacing w:line="240" w:lineRule="auto"/>
        <w:jc w:val="left"/>
      </w:pPr>
      <w:r w:rsidRPr="00D40F9A">
        <w:rPr>
          <w:b/>
          <w:bCs/>
        </w:rPr>
        <w:t>Return value</w:t>
      </w:r>
      <w:r w:rsidRPr="00D40F9A">
        <w:t>:</w:t>
      </w:r>
    </w:p>
    <w:p w14:paraId="1A0608A3" w14:textId="77777777" w:rsidR="00895932" w:rsidRPr="00D40F9A" w:rsidRDefault="00895932">
      <w:pPr>
        <w:pStyle w:val="Listaszerbekezds"/>
        <w:numPr>
          <w:ilvl w:val="2"/>
          <w:numId w:val="71"/>
        </w:numPr>
        <w:spacing w:line="240" w:lineRule="auto"/>
        <w:jc w:val="left"/>
      </w:pPr>
      <w:r w:rsidRPr="00D40F9A">
        <w:rPr>
          <w:b/>
          <w:bCs/>
        </w:rPr>
        <w:t>result</w:t>
      </w:r>
      <w:r w:rsidRPr="00D40F9A">
        <w:t>:</w:t>
      </w:r>
    </w:p>
    <w:p w14:paraId="74862742" w14:textId="77777777" w:rsidR="00895932" w:rsidRPr="00D40F9A" w:rsidRDefault="00895932">
      <w:pPr>
        <w:pStyle w:val="SourceCodeLanguage"/>
        <w:numPr>
          <w:ilvl w:val="2"/>
          <w:numId w:val="55"/>
        </w:numPr>
      </w:pPr>
      <w:r w:rsidRPr="00D40F9A">
        <w:t>json</w:t>
      </w:r>
    </w:p>
    <w:p w14:paraId="599D0B35" w14:textId="77777777" w:rsidR="00895932" w:rsidRPr="00D40F9A" w:rsidRDefault="00895932">
      <w:pPr>
        <w:pStyle w:val="SourceCode"/>
        <w:numPr>
          <w:ilvl w:val="2"/>
          <w:numId w:val="55"/>
        </w:numPr>
        <w:spacing w:before="0" w:after="0"/>
      </w:pPr>
      <w:r w:rsidRPr="00D40F9A">
        <w:t>{</w:t>
      </w:r>
    </w:p>
    <w:p w14:paraId="78C3D062" w14:textId="77777777" w:rsidR="00895932" w:rsidRPr="00D40F9A" w:rsidRDefault="00895932">
      <w:pPr>
        <w:pStyle w:val="SourceCode"/>
        <w:numPr>
          <w:ilvl w:val="2"/>
          <w:numId w:val="55"/>
        </w:numPr>
        <w:spacing w:before="0" w:after="0"/>
      </w:pPr>
      <w:r w:rsidRPr="00D40F9A">
        <w:t xml:space="preserve">  "pendingSongs": [</w:t>
      </w:r>
    </w:p>
    <w:p w14:paraId="0B1E4188" w14:textId="77777777" w:rsidR="00895932" w:rsidRPr="00D40F9A" w:rsidRDefault="00895932">
      <w:pPr>
        <w:pStyle w:val="SourceCode"/>
        <w:numPr>
          <w:ilvl w:val="2"/>
          <w:numId w:val="55"/>
        </w:numPr>
        <w:spacing w:before="0" w:after="0"/>
      </w:pPr>
      <w:r w:rsidRPr="00D40F9A">
        <w:t xml:space="preserve">    { "id": "song1", "title": "Song 1" },</w:t>
      </w:r>
    </w:p>
    <w:p w14:paraId="22C4B0AF" w14:textId="77777777" w:rsidR="00895932" w:rsidRPr="00D40F9A" w:rsidRDefault="00895932">
      <w:pPr>
        <w:pStyle w:val="SourceCode"/>
        <w:numPr>
          <w:ilvl w:val="2"/>
          <w:numId w:val="55"/>
        </w:numPr>
        <w:spacing w:before="0" w:after="0"/>
      </w:pPr>
      <w:r w:rsidRPr="00D40F9A">
        <w:t xml:space="preserve">    { "id": "song2", "title": "Song 2" }</w:t>
      </w:r>
    </w:p>
    <w:p w14:paraId="6EBAFED7" w14:textId="77777777" w:rsidR="00895932" w:rsidRPr="00D40F9A" w:rsidRDefault="00895932">
      <w:pPr>
        <w:pStyle w:val="SourceCode"/>
        <w:numPr>
          <w:ilvl w:val="2"/>
          <w:numId w:val="55"/>
        </w:numPr>
        <w:spacing w:before="0" w:after="0"/>
      </w:pPr>
      <w:r w:rsidRPr="00D40F9A">
        <w:t xml:space="preserve">  ]</w:t>
      </w:r>
    </w:p>
    <w:p w14:paraId="16CF7312" w14:textId="77777777" w:rsidR="00895932" w:rsidRPr="00D40F9A" w:rsidRDefault="00895932">
      <w:pPr>
        <w:pStyle w:val="SourceCode"/>
        <w:numPr>
          <w:ilvl w:val="2"/>
          <w:numId w:val="55"/>
        </w:numPr>
        <w:spacing w:before="0" w:after="0"/>
      </w:pPr>
      <w:r w:rsidRPr="00D40F9A">
        <w:t>}</w:t>
      </w:r>
    </w:p>
    <w:p w14:paraId="2F7E41D9" w14:textId="77777777" w:rsidR="00895932" w:rsidRPr="00D40F9A" w:rsidRDefault="00895932">
      <w:pPr>
        <w:pStyle w:val="Listaszerbekezds"/>
        <w:numPr>
          <w:ilvl w:val="0"/>
          <w:numId w:val="71"/>
        </w:numPr>
        <w:spacing w:line="240" w:lineRule="auto"/>
        <w:jc w:val="left"/>
      </w:pPr>
      <w:r w:rsidRPr="00D40F9A">
        <w:rPr>
          <w:b/>
          <w:bCs/>
        </w:rPr>
        <w:t>ViewService -&gt; getPendingSongsData -&gt; should throw error if no pending songs are found</w:t>
      </w:r>
      <w:r w:rsidRPr="00D40F9A">
        <w:t xml:space="preserve">: Ellenőrzi, hogy a </w:t>
      </w:r>
      <w:r w:rsidRPr="00D40F9A">
        <w:rPr>
          <w:rStyle w:val="VerbatimChar"/>
        </w:rPr>
        <w:t>getPendingSongsData</w:t>
      </w:r>
      <w:r w:rsidRPr="00D40F9A">
        <w:t xml:space="preserve"> metódus hibát dob-e, ha nem találhatóak függőben lévő dalok.</w:t>
      </w:r>
    </w:p>
    <w:p w14:paraId="19B0E02D" w14:textId="77777777" w:rsidR="00895932" w:rsidRPr="00D40F9A" w:rsidRDefault="00895932">
      <w:pPr>
        <w:pStyle w:val="Listaszerbekezds"/>
        <w:numPr>
          <w:ilvl w:val="1"/>
          <w:numId w:val="71"/>
        </w:numPr>
        <w:spacing w:line="240" w:lineRule="auto"/>
        <w:jc w:val="left"/>
      </w:pPr>
      <w:r w:rsidRPr="00D40F9A">
        <w:rPr>
          <w:b/>
          <w:bCs/>
        </w:rPr>
        <w:t>Mocked input data</w:t>
      </w:r>
      <w:r w:rsidRPr="00D40F9A">
        <w:t>:</w:t>
      </w:r>
    </w:p>
    <w:p w14:paraId="3194D69F" w14:textId="77777777" w:rsidR="00895932" w:rsidRPr="00D40F9A" w:rsidRDefault="00895932">
      <w:pPr>
        <w:pStyle w:val="Listaszerbekezds"/>
        <w:numPr>
          <w:ilvl w:val="2"/>
          <w:numId w:val="71"/>
        </w:numPr>
        <w:spacing w:line="240" w:lineRule="auto"/>
        <w:jc w:val="left"/>
      </w:pPr>
      <w:r w:rsidRPr="00D40F9A">
        <w:rPr>
          <w:b/>
          <w:bCs/>
        </w:rPr>
        <w:t>mockRequest</w:t>
      </w:r>
      <w:r w:rsidRPr="00D40F9A">
        <w:t>:</w:t>
      </w:r>
    </w:p>
    <w:p w14:paraId="35FA550C" w14:textId="77777777" w:rsidR="00895932" w:rsidRPr="00D40F9A" w:rsidRDefault="00895932">
      <w:pPr>
        <w:pStyle w:val="SourceCodeLanguage"/>
        <w:numPr>
          <w:ilvl w:val="2"/>
          <w:numId w:val="55"/>
        </w:numPr>
      </w:pPr>
      <w:r w:rsidRPr="00D40F9A">
        <w:t>json</w:t>
      </w:r>
    </w:p>
    <w:p w14:paraId="5F9D8B8B" w14:textId="77777777" w:rsidR="00895932" w:rsidRPr="00D40F9A" w:rsidRDefault="00895932">
      <w:pPr>
        <w:pStyle w:val="SourceCode"/>
        <w:numPr>
          <w:ilvl w:val="2"/>
          <w:numId w:val="55"/>
        </w:numPr>
        <w:spacing w:before="0" w:after="0"/>
      </w:pPr>
      <w:r w:rsidRPr="00D40F9A">
        <w:t>{</w:t>
      </w:r>
    </w:p>
    <w:p w14:paraId="39FF39B3" w14:textId="77777777" w:rsidR="00895932" w:rsidRPr="00D40F9A" w:rsidRDefault="00895932">
      <w:pPr>
        <w:pStyle w:val="SourceCode"/>
        <w:numPr>
          <w:ilvl w:val="2"/>
          <w:numId w:val="55"/>
        </w:numPr>
        <w:spacing w:before="0" w:after="0"/>
      </w:pPr>
      <w:r w:rsidRPr="00D40F9A">
        <w:t xml:space="preserve">  "token": {</w:t>
      </w:r>
    </w:p>
    <w:p w14:paraId="0F555894" w14:textId="77777777" w:rsidR="00895932" w:rsidRPr="00D40F9A" w:rsidRDefault="00895932">
      <w:pPr>
        <w:pStyle w:val="SourceCode"/>
        <w:numPr>
          <w:ilvl w:val="2"/>
          <w:numId w:val="55"/>
        </w:numPr>
        <w:spacing w:before="0" w:after="0"/>
      </w:pPr>
      <w:r w:rsidRPr="00D40F9A">
        <w:t xml:space="preserve">    "sub": "mockedId",</w:t>
      </w:r>
    </w:p>
    <w:p w14:paraId="5833E35B" w14:textId="77777777" w:rsidR="00895932" w:rsidRPr="00D40F9A" w:rsidRDefault="00895932">
      <w:pPr>
        <w:pStyle w:val="SourceCode"/>
        <w:numPr>
          <w:ilvl w:val="2"/>
          <w:numId w:val="55"/>
        </w:numPr>
        <w:spacing w:before="0" w:after="0"/>
      </w:pPr>
      <w:r w:rsidRPr="00D40F9A">
        <w:t xml:space="preserve">    "username": "mockedUser",</w:t>
      </w:r>
    </w:p>
    <w:p w14:paraId="59A5FFBC" w14:textId="77777777" w:rsidR="00895932" w:rsidRPr="00D40F9A" w:rsidRDefault="00895932">
      <w:pPr>
        <w:pStyle w:val="SourceCode"/>
        <w:numPr>
          <w:ilvl w:val="2"/>
          <w:numId w:val="55"/>
        </w:numPr>
        <w:spacing w:before="0" w:after="0"/>
      </w:pPr>
      <w:r w:rsidRPr="00D40F9A">
        <w:t xml:space="preserve">    "roles": ["Admin"],</w:t>
      </w:r>
    </w:p>
    <w:p w14:paraId="5050BBCB" w14:textId="77777777" w:rsidR="00895932" w:rsidRPr="00D40F9A" w:rsidRDefault="00895932">
      <w:pPr>
        <w:pStyle w:val="SourceCode"/>
        <w:numPr>
          <w:ilvl w:val="2"/>
          <w:numId w:val="55"/>
        </w:numPr>
        <w:spacing w:before="0" w:after="0"/>
      </w:pPr>
      <w:r w:rsidRPr="00D40F9A">
        <w:t xml:space="preserve">    "hashedPassword": "mocked-password"</w:t>
      </w:r>
    </w:p>
    <w:p w14:paraId="4441352F" w14:textId="77777777" w:rsidR="00895932" w:rsidRPr="00D40F9A" w:rsidRDefault="00895932">
      <w:pPr>
        <w:pStyle w:val="SourceCode"/>
        <w:numPr>
          <w:ilvl w:val="2"/>
          <w:numId w:val="55"/>
        </w:numPr>
        <w:spacing w:before="0" w:after="0"/>
      </w:pPr>
      <w:r w:rsidRPr="00D40F9A">
        <w:t xml:space="preserve">  }</w:t>
      </w:r>
    </w:p>
    <w:p w14:paraId="14A22F22" w14:textId="77777777" w:rsidR="00895932" w:rsidRPr="00D40F9A" w:rsidRDefault="00895932">
      <w:pPr>
        <w:pStyle w:val="SourceCode"/>
        <w:numPr>
          <w:ilvl w:val="2"/>
          <w:numId w:val="55"/>
        </w:numPr>
        <w:spacing w:before="0" w:after="0"/>
      </w:pPr>
      <w:r w:rsidRPr="00D40F9A">
        <w:t>}</w:t>
      </w:r>
    </w:p>
    <w:p w14:paraId="2CF6E3C6" w14:textId="77777777" w:rsidR="00895932" w:rsidRPr="00D40F9A" w:rsidRDefault="00895932">
      <w:pPr>
        <w:pStyle w:val="Listaszerbekezds"/>
        <w:numPr>
          <w:ilvl w:val="1"/>
          <w:numId w:val="71"/>
        </w:numPr>
        <w:spacing w:line="240" w:lineRule="auto"/>
        <w:jc w:val="left"/>
      </w:pPr>
      <w:r w:rsidRPr="00D40F9A">
        <w:rPr>
          <w:b/>
          <w:bCs/>
        </w:rPr>
        <w:t>Return value</w:t>
      </w:r>
      <w:r w:rsidRPr="00D40F9A">
        <w:t>:</w:t>
      </w:r>
    </w:p>
    <w:p w14:paraId="168CF428" w14:textId="77777777" w:rsidR="00895932" w:rsidRPr="00D40F9A" w:rsidRDefault="00895932">
      <w:pPr>
        <w:pStyle w:val="Listaszerbekezds"/>
        <w:numPr>
          <w:ilvl w:val="2"/>
          <w:numId w:val="71"/>
        </w:numPr>
        <w:spacing w:line="240" w:lineRule="auto"/>
        <w:jc w:val="left"/>
      </w:pPr>
      <w:r w:rsidRPr="00D40F9A">
        <w:rPr>
          <w:b/>
          <w:bCs/>
        </w:rPr>
        <w:t>error</w:t>
      </w:r>
      <w:r w:rsidRPr="00D40F9A">
        <w:t>:</w:t>
      </w:r>
    </w:p>
    <w:p w14:paraId="387F521D" w14:textId="77777777" w:rsidR="00895932" w:rsidRPr="00D40F9A" w:rsidRDefault="00895932">
      <w:pPr>
        <w:pStyle w:val="SourceCodeLanguage"/>
        <w:numPr>
          <w:ilvl w:val="2"/>
          <w:numId w:val="55"/>
        </w:numPr>
      </w:pPr>
      <w:r w:rsidRPr="00D40F9A">
        <w:t>json</w:t>
      </w:r>
    </w:p>
    <w:p w14:paraId="077DE321" w14:textId="77777777" w:rsidR="00895932" w:rsidRPr="00D40F9A" w:rsidRDefault="00895932">
      <w:pPr>
        <w:pStyle w:val="SourceCode"/>
        <w:numPr>
          <w:ilvl w:val="2"/>
          <w:numId w:val="55"/>
        </w:numPr>
        <w:spacing w:before="0" w:after="0"/>
      </w:pPr>
      <w:r w:rsidRPr="00D40F9A">
        <w:t>{</w:t>
      </w:r>
    </w:p>
    <w:p w14:paraId="037F0C22" w14:textId="77777777" w:rsidR="00895932" w:rsidRPr="00D40F9A" w:rsidRDefault="00895932">
      <w:pPr>
        <w:pStyle w:val="SourceCode"/>
        <w:numPr>
          <w:ilvl w:val="2"/>
          <w:numId w:val="55"/>
        </w:numPr>
        <w:spacing w:before="0" w:after="0"/>
      </w:pPr>
      <w:r w:rsidRPr="00D40F9A">
        <w:t xml:space="preserve">  "message": "No pending songs found"</w:t>
      </w:r>
    </w:p>
    <w:p w14:paraId="3C012F19" w14:textId="77777777" w:rsidR="00895932" w:rsidRPr="00D40F9A" w:rsidRDefault="00895932">
      <w:pPr>
        <w:pStyle w:val="SourceCode"/>
        <w:numPr>
          <w:ilvl w:val="2"/>
          <w:numId w:val="55"/>
        </w:numPr>
        <w:spacing w:before="0" w:after="0"/>
      </w:pPr>
      <w:r w:rsidRPr="00D40F9A">
        <w:t>}</w:t>
      </w:r>
    </w:p>
    <w:p w14:paraId="14789525" w14:textId="77777777" w:rsidR="00895932" w:rsidRPr="00D40F9A" w:rsidRDefault="00895932" w:rsidP="00895932">
      <w:pPr>
        <w:pStyle w:val="Cmsor5"/>
        <w:spacing w:before="0" w:line="240" w:lineRule="auto"/>
      </w:pPr>
      <w:bookmarkStart w:id="60" w:name="_Toc192492797"/>
      <w:r w:rsidRPr="00D40F9A">
        <w:rPr>
          <w:rStyle w:val="VerbatimChar"/>
        </w:rPr>
        <w:t>votes.service.spec.ts</w:t>
      </w:r>
      <w:bookmarkEnd w:id="60"/>
    </w:p>
    <w:p w14:paraId="70FE75B8" w14:textId="77777777" w:rsidR="00895932" w:rsidRPr="00D40F9A" w:rsidRDefault="00895932">
      <w:pPr>
        <w:pStyle w:val="Listaszerbekezds"/>
        <w:numPr>
          <w:ilvl w:val="0"/>
          <w:numId w:val="72"/>
        </w:numPr>
        <w:spacing w:line="240" w:lineRule="auto"/>
        <w:jc w:val="left"/>
      </w:pPr>
      <w:r w:rsidRPr="00D40F9A">
        <w:rPr>
          <w:b/>
          <w:bCs/>
        </w:rPr>
        <w:t>VotesService -&gt; should be defined</w:t>
      </w:r>
      <w:r w:rsidRPr="00D40F9A">
        <w:t xml:space="preserve">: Ellenőrzi, hogy a </w:t>
      </w:r>
      <w:r w:rsidRPr="00D40F9A">
        <w:rPr>
          <w:rStyle w:val="VerbatimChar"/>
        </w:rPr>
        <w:t>VotesService</w:t>
      </w:r>
      <w:r w:rsidRPr="00D40F9A">
        <w:t xml:space="preserve"> megfelelően definiálva van-e és példányosítva van-e a teszt modulban.</w:t>
      </w:r>
    </w:p>
    <w:p w14:paraId="6CF70668"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5BBDB9A4"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1887BE25" w14:textId="77777777" w:rsidR="00895932" w:rsidRPr="00D40F9A" w:rsidRDefault="00895932">
      <w:pPr>
        <w:pStyle w:val="SourceCodeLanguage"/>
        <w:numPr>
          <w:ilvl w:val="2"/>
          <w:numId w:val="55"/>
        </w:numPr>
      </w:pPr>
      <w:r w:rsidRPr="00D40F9A">
        <w:t>json</w:t>
      </w:r>
    </w:p>
    <w:p w14:paraId="2A9644B2" w14:textId="77777777" w:rsidR="00895932" w:rsidRPr="00D40F9A" w:rsidRDefault="00895932">
      <w:pPr>
        <w:pStyle w:val="SourceCode"/>
        <w:numPr>
          <w:ilvl w:val="2"/>
          <w:numId w:val="55"/>
        </w:numPr>
        <w:spacing w:before="0" w:after="0"/>
      </w:pPr>
      <w:r w:rsidRPr="00D40F9A">
        <w:t>{</w:t>
      </w:r>
    </w:p>
    <w:p w14:paraId="61D61D6E" w14:textId="77777777" w:rsidR="00895932" w:rsidRPr="00D40F9A" w:rsidRDefault="00895932">
      <w:pPr>
        <w:pStyle w:val="SourceCode"/>
        <w:numPr>
          <w:ilvl w:val="2"/>
          <w:numId w:val="55"/>
        </w:numPr>
        <w:spacing w:before="0" w:after="0"/>
      </w:pPr>
      <w:r w:rsidRPr="00D40F9A">
        <w:t xml:space="preserve">  "token": {</w:t>
      </w:r>
    </w:p>
    <w:p w14:paraId="6E33EAB6" w14:textId="77777777" w:rsidR="00895932" w:rsidRPr="00D40F9A" w:rsidRDefault="00895932">
      <w:pPr>
        <w:pStyle w:val="SourceCode"/>
        <w:numPr>
          <w:ilvl w:val="2"/>
          <w:numId w:val="55"/>
        </w:numPr>
        <w:spacing w:before="0" w:after="0"/>
      </w:pPr>
      <w:r w:rsidRPr="00D40F9A">
        <w:t xml:space="preserve">    "username": "testUser",</w:t>
      </w:r>
    </w:p>
    <w:p w14:paraId="58C03B95" w14:textId="77777777" w:rsidR="00895932" w:rsidRPr="00D40F9A" w:rsidRDefault="00895932">
      <w:pPr>
        <w:pStyle w:val="SourceCode"/>
        <w:numPr>
          <w:ilvl w:val="2"/>
          <w:numId w:val="55"/>
        </w:numPr>
        <w:spacing w:before="0" w:after="0"/>
      </w:pPr>
      <w:r w:rsidRPr="00D40F9A">
        <w:t xml:space="preserve">    "sub": "123"</w:t>
      </w:r>
    </w:p>
    <w:p w14:paraId="61BA9985" w14:textId="77777777" w:rsidR="00895932" w:rsidRPr="00D40F9A" w:rsidRDefault="00895932">
      <w:pPr>
        <w:pStyle w:val="SourceCode"/>
        <w:numPr>
          <w:ilvl w:val="2"/>
          <w:numId w:val="55"/>
        </w:numPr>
        <w:spacing w:before="0" w:after="0"/>
      </w:pPr>
      <w:r w:rsidRPr="00D40F9A">
        <w:t xml:space="preserve">  }</w:t>
      </w:r>
    </w:p>
    <w:p w14:paraId="4EA06DB7" w14:textId="77777777" w:rsidR="00895932" w:rsidRPr="00D40F9A" w:rsidRDefault="00895932">
      <w:pPr>
        <w:pStyle w:val="SourceCode"/>
        <w:numPr>
          <w:ilvl w:val="2"/>
          <w:numId w:val="55"/>
        </w:numPr>
        <w:spacing w:before="0" w:after="0"/>
      </w:pPr>
      <w:r w:rsidRPr="00D40F9A">
        <w:t>}</w:t>
      </w:r>
    </w:p>
    <w:p w14:paraId="7B9DDC9E"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42E54743" w14:textId="77777777" w:rsidR="004C06F6" w:rsidRPr="00D40F9A" w:rsidRDefault="004C06F6">
      <w:pPr>
        <w:spacing w:line="259" w:lineRule="auto"/>
        <w:jc w:val="left"/>
        <w:rPr>
          <w:b/>
          <w:bCs/>
        </w:rPr>
      </w:pPr>
      <w:r w:rsidRPr="00D40F9A">
        <w:rPr>
          <w:b/>
          <w:bCs/>
        </w:rPr>
        <w:br w:type="page"/>
      </w:r>
    </w:p>
    <w:p w14:paraId="7225A31D" w14:textId="1E6279BF" w:rsidR="00895932" w:rsidRPr="00D40F9A" w:rsidRDefault="00895932">
      <w:pPr>
        <w:pStyle w:val="Listaszerbekezds"/>
        <w:numPr>
          <w:ilvl w:val="2"/>
          <w:numId w:val="72"/>
        </w:numPr>
        <w:spacing w:line="240" w:lineRule="auto"/>
        <w:jc w:val="left"/>
      </w:pPr>
      <w:r w:rsidRPr="00D40F9A">
        <w:rPr>
          <w:b/>
          <w:bCs/>
        </w:rPr>
        <w:lastRenderedPageBreak/>
        <w:t>result</w:t>
      </w:r>
      <w:r w:rsidRPr="00D40F9A">
        <w:t>:</w:t>
      </w:r>
    </w:p>
    <w:p w14:paraId="28EF8A58" w14:textId="77777777" w:rsidR="00895932" w:rsidRPr="00D40F9A" w:rsidRDefault="00895932">
      <w:pPr>
        <w:pStyle w:val="SourceCodeLanguage"/>
        <w:numPr>
          <w:ilvl w:val="2"/>
          <w:numId w:val="55"/>
        </w:numPr>
      </w:pPr>
      <w:r w:rsidRPr="00D40F9A">
        <w:t>json</w:t>
      </w:r>
    </w:p>
    <w:p w14:paraId="089B20B9" w14:textId="77777777" w:rsidR="00895932" w:rsidRPr="00D40F9A" w:rsidRDefault="00895932">
      <w:pPr>
        <w:pStyle w:val="SourceCode"/>
        <w:numPr>
          <w:ilvl w:val="2"/>
          <w:numId w:val="55"/>
        </w:numPr>
        <w:spacing w:before="0" w:after="0"/>
      </w:pPr>
      <w:r w:rsidRPr="00D40F9A">
        <w:t>{}</w:t>
      </w:r>
    </w:p>
    <w:p w14:paraId="42430903" w14:textId="77777777" w:rsidR="00895932" w:rsidRPr="00D40F9A" w:rsidRDefault="00895932">
      <w:pPr>
        <w:pStyle w:val="Listaszerbekezds"/>
        <w:numPr>
          <w:ilvl w:val="0"/>
          <w:numId w:val="72"/>
        </w:numPr>
        <w:spacing w:line="240" w:lineRule="auto"/>
        <w:jc w:val="left"/>
      </w:pPr>
      <w:r w:rsidRPr="00D40F9A">
        <w:rPr>
          <w:b/>
          <w:bCs/>
        </w:rPr>
        <w:t>VotesService -&gt; getSummaryOfVotesInSession -&gt; should return summary of votes in session</w:t>
      </w:r>
      <w:r w:rsidRPr="00D40F9A">
        <w:t xml:space="preserve">: Ellenőrzi, hogy a </w:t>
      </w:r>
      <w:r w:rsidRPr="00D40F9A">
        <w:rPr>
          <w:rStyle w:val="VerbatimChar"/>
        </w:rPr>
        <w:t>getSummaryOfVotesInSession</w:t>
      </w:r>
      <w:r w:rsidRPr="00D40F9A">
        <w:t xml:space="preserve"> metódus visszaadja-e a szavazatok összegzését a szekcióban. A </w:t>
      </w:r>
      <w:r w:rsidRPr="00D40F9A">
        <w:rPr>
          <w:rStyle w:val="VerbatimChar"/>
        </w:rPr>
        <w:t>prisma.votingSession.findFirst</w:t>
      </w:r>
      <w:r w:rsidRPr="00D40F9A">
        <w:t xml:space="preserve"> metódust mockolja, hogy egy szavazási szekciót adjon vissza, és ellenőrzi, hogy a </w:t>
      </w:r>
      <w:r w:rsidRPr="00D40F9A">
        <w:rPr>
          <w:rStyle w:val="VerbatimChar"/>
        </w:rPr>
        <w:t>service.getSummaryOfVotesInSession</w:t>
      </w:r>
      <w:r w:rsidRPr="00D40F9A">
        <w:t xml:space="preserve"> metódus a várt eredményt adja-e vissza.</w:t>
      </w:r>
    </w:p>
    <w:p w14:paraId="20BD8D96"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22ED70A3"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0A06D916" w14:textId="77777777" w:rsidR="00895932" w:rsidRPr="00D40F9A" w:rsidRDefault="00895932">
      <w:pPr>
        <w:pStyle w:val="SourceCodeLanguage"/>
        <w:numPr>
          <w:ilvl w:val="2"/>
          <w:numId w:val="55"/>
        </w:numPr>
      </w:pPr>
      <w:r w:rsidRPr="00D40F9A">
        <w:t>json</w:t>
      </w:r>
    </w:p>
    <w:p w14:paraId="43C2D97D" w14:textId="77777777" w:rsidR="00895932" w:rsidRPr="00D40F9A" w:rsidRDefault="00895932">
      <w:pPr>
        <w:pStyle w:val="SourceCode"/>
        <w:numPr>
          <w:ilvl w:val="2"/>
          <w:numId w:val="55"/>
        </w:numPr>
        <w:spacing w:before="0" w:after="0"/>
      </w:pPr>
      <w:r w:rsidRPr="00D40F9A">
        <w:t>{</w:t>
      </w:r>
    </w:p>
    <w:p w14:paraId="251E689A" w14:textId="77777777" w:rsidR="00895932" w:rsidRPr="00D40F9A" w:rsidRDefault="00895932">
      <w:pPr>
        <w:pStyle w:val="SourceCode"/>
        <w:numPr>
          <w:ilvl w:val="2"/>
          <w:numId w:val="55"/>
        </w:numPr>
        <w:spacing w:before="0" w:after="0"/>
      </w:pPr>
      <w:r w:rsidRPr="00D40F9A">
        <w:t xml:space="preserve">  "token": {</w:t>
      </w:r>
    </w:p>
    <w:p w14:paraId="1A9FADC5" w14:textId="77777777" w:rsidR="00895932" w:rsidRPr="00D40F9A" w:rsidRDefault="00895932">
      <w:pPr>
        <w:pStyle w:val="SourceCode"/>
        <w:numPr>
          <w:ilvl w:val="2"/>
          <w:numId w:val="55"/>
        </w:numPr>
        <w:spacing w:before="0" w:after="0"/>
      </w:pPr>
      <w:r w:rsidRPr="00D40F9A">
        <w:t xml:space="preserve">    "username": "testUser",</w:t>
      </w:r>
    </w:p>
    <w:p w14:paraId="7ADA1F87" w14:textId="77777777" w:rsidR="00895932" w:rsidRPr="00D40F9A" w:rsidRDefault="00895932">
      <w:pPr>
        <w:pStyle w:val="SourceCode"/>
        <w:numPr>
          <w:ilvl w:val="2"/>
          <w:numId w:val="55"/>
        </w:numPr>
        <w:spacing w:before="0" w:after="0"/>
      </w:pPr>
      <w:r w:rsidRPr="00D40F9A">
        <w:t xml:space="preserve">    "sub": "123"</w:t>
      </w:r>
    </w:p>
    <w:p w14:paraId="1CF86A64" w14:textId="77777777" w:rsidR="00895932" w:rsidRPr="00D40F9A" w:rsidRDefault="00895932">
      <w:pPr>
        <w:pStyle w:val="SourceCode"/>
        <w:numPr>
          <w:ilvl w:val="2"/>
          <w:numId w:val="55"/>
        </w:numPr>
        <w:spacing w:before="0" w:after="0"/>
      </w:pPr>
      <w:r w:rsidRPr="00D40F9A">
        <w:t xml:space="preserve">  }</w:t>
      </w:r>
    </w:p>
    <w:p w14:paraId="01164AFC" w14:textId="77777777" w:rsidR="00895932" w:rsidRPr="00D40F9A" w:rsidRDefault="00895932">
      <w:pPr>
        <w:pStyle w:val="SourceCode"/>
        <w:numPr>
          <w:ilvl w:val="2"/>
          <w:numId w:val="55"/>
        </w:numPr>
        <w:spacing w:before="0" w:after="0"/>
      </w:pPr>
      <w:r w:rsidRPr="00D40F9A">
        <w:t>}</w:t>
      </w:r>
    </w:p>
    <w:p w14:paraId="4F47520E" w14:textId="77777777" w:rsidR="00895932" w:rsidRPr="00D40F9A" w:rsidRDefault="00895932">
      <w:pPr>
        <w:pStyle w:val="Listaszerbekezds"/>
        <w:numPr>
          <w:ilvl w:val="2"/>
          <w:numId w:val="72"/>
        </w:numPr>
        <w:spacing w:line="240" w:lineRule="auto"/>
        <w:jc w:val="left"/>
      </w:pPr>
      <w:r w:rsidRPr="00D40F9A">
        <w:rPr>
          <w:b/>
          <w:bCs/>
        </w:rPr>
        <w:t>mockVotingSession</w:t>
      </w:r>
      <w:r w:rsidRPr="00D40F9A">
        <w:t>:</w:t>
      </w:r>
    </w:p>
    <w:p w14:paraId="7E23B8E0" w14:textId="77777777" w:rsidR="00895932" w:rsidRPr="00D40F9A" w:rsidRDefault="00895932">
      <w:pPr>
        <w:pStyle w:val="SourceCodeLanguage"/>
        <w:numPr>
          <w:ilvl w:val="2"/>
          <w:numId w:val="55"/>
        </w:numPr>
      </w:pPr>
      <w:r w:rsidRPr="00D40F9A">
        <w:t>json</w:t>
      </w:r>
    </w:p>
    <w:p w14:paraId="3B787438" w14:textId="77777777" w:rsidR="00895932" w:rsidRPr="00D40F9A" w:rsidRDefault="00895932">
      <w:pPr>
        <w:pStyle w:val="SourceCode"/>
        <w:numPr>
          <w:ilvl w:val="2"/>
          <w:numId w:val="55"/>
        </w:numPr>
        <w:spacing w:before="0" w:after="0"/>
      </w:pPr>
      <w:r w:rsidRPr="00D40F9A">
        <w:t>{</w:t>
      </w:r>
    </w:p>
    <w:p w14:paraId="170F5227" w14:textId="77777777" w:rsidR="00895932" w:rsidRPr="00D40F9A" w:rsidRDefault="00895932">
      <w:pPr>
        <w:pStyle w:val="SourceCode"/>
        <w:numPr>
          <w:ilvl w:val="2"/>
          <w:numId w:val="55"/>
        </w:numPr>
        <w:spacing w:before="0" w:after="0"/>
      </w:pPr>
      <w:r w:rsidRPr="00D40F9A">
        <w:t xml:space="preserve">  "id": "1",</w:t>
      </w:r>
    </w:p>
    <w:p w14:paraId="41CF526C" w14:textId="77777777" w:rsidR="00895932" w:rsidRPr="00D40F9A" w:rsidRDefault="00895932">
      <w:pPr>
        <w:pStyle w:val="SourceCode"/>
        <w:numPr>
          <w:ilvl w:val="2"/>
          <w:numId w:val="55"/>
        </w:numPr>
        <w:spacing w:before="0" w:after="0"/>
      </w:pPr>
      <w:r w:rsidRPr="00D40F9A">
        <w:t xml:space="preserve">  "start": "2022-11-30T00:00:00.000Z",</w:t>
      </w:r>
    </w:p>
    <w:p w14:paraId="4999D22D" w14:textId="77777777" w:rsidR="00895932" w:rsidRPr="00D40F9A" w:rsidRDefault="00895932">
      <w:pPr>
        <w:pStyle w:val="SourceCode"/>
        <w:numPr>
          <w:ilvl w:val="2"/>
          <w:numId w:val="55"/>
        </w:numPr>
        <w:spacing w:before="0" w:after="0"/>
      </w:pPr>
      <w:r w:rsidRPr="00D40F9A">
        <w:t xml:space="preserve">  "end": "2024-11-30T00:00:00.000Z",</w:t>
      </w:r>
    </w:p>
    <w:p w14:paraId="2D20D321" w14:textId="77777777" w:rsidR="00895932" w:rsidRPr="00D40F9A" w:rsidRDefault="00895932">
      <w:pPr>
        <w:pStyle w:val="SourceCode"/>
        <w:numPr>
          <w:ilvl w:val="2"/>
          <w:numId w:val="55"/>
        </w:numPr>
        <w:spacing w:before="0" w:after="0"/>
      </w:pPr>
      <w:r w:rsidRPr="00D40F9A">
        <w:t xml:space="preserve">  "songs": [],</w:t>
      </w:r>
    </w:p>
    <w:p w14:paraId="5F50571A" w14:textId="77777777" w:rsidR="00895932" w:rsidRPr="00D40F9A" w:rsidRDefault="00895932">
      <w:pPr>
        <w:pStyle w:val="SourceCode"/>
        <w:numPr>
          <w:ilvl w:val="2"/>
          <w:numId w:val="55"/>
        </w:numPr>
        <w:spacing w:before="0" w:after="0"/>
      </w:pPr>
      <w:r w:rsidRPr="00D40F9A">
        <w:t xml:space="preserve">  "Vote": []</w:t>
      </w:r>
    </w:p>
    <w:p w14:paraId="282A708A" w14:textId="77777777" w:rsidR="00895932" w:rsidRPr="00D40F9A" w:rsidRDefault="00895932">
      <w:pPr>
        <w:pStyle w:val="SourceCode"/>
        <w:numPr>
          <w:ilvl w:val="2"/>
          <w:numId w:val="55"/>
        </w:numPr>
        <w:spacing w:before="0" w:after="0"/>
      </w:pPr>
      <w:r w:rsidRPr="00D40F9A">
        <w:t>}</w:t>
      </w:r>
    </w:p>
    <w:p w14:paraId="7F2C2DC7"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5CE52EB7" w14:textId="77777777" w:rsidR="00895932" w:rsidRPr="00D40F9A" w:rsidRDefault="00895932">
      <w:pPr>
        <w:pStyle w:val="Listaszerbekezds"/>
        <w:numPr>
          <w:ilvl w:val="2"/>
          <w:numId w:val="72"/>
        </w:numPr>
        <w:spacing w:line="240" w:lineRule="auto"/>
        <w:jc w:val="left"/>
      </w:pPr>
      <w:r w:rsidRPr="00D40F9A">
        <w:rPr>
          <w:b/>
          <w:bCs/>
        </w:rPr>
        <w:t>result</w:t>
      </w:r>
      <w:r w:rsidRPr="00D40F9A">
        <w:t>:</w:t>
      </w:r>
    </w:p>
    <w:p w14:paraId="5F3E1365" w14:textId="77777777" w:rsidR="00895932" w:rsidRPr="00D40F9A" w:rsidRDefault="00895932">
      <w:pPr>
        <w:pStyle w:val="SourceCodeLanguage"/>
        <w:numPr>
          <w:ilvl w:val="2"/>
          <w:numId w:val="55"/>
        </w:numPr>
      </w:pPr>
      <w:r w:rsidRPr="00D40F9A">
        <w:t>json</w:t>
      </w:r>
    </w:p>
    <w:p w14:paraId="6B7AFFA0" w14:textId="77777777" w:rsidR="00895932" w:rsidRPr="00D40F9A" w:rsidRDefault="00895932">
      <w:pPr>
        <w:pStyle w:val="SourceCode"/>
        <w:numPr>
          <w:ilvl w:val="2"/>
          <w:numId w:val="55"/>
        </w:numPr>
        <w:spacing w:before="0" w:after="0"/>
      </w:pPr>
      <w:r w:rsidRPr="00D40F9A">
        <w:t>{</w:t>
      </w:r>
    </w:p>
    <w:p w14:paraId="68AD9994" w14:textId="77777777" w:rsidR="00895932" w:rsidRPr="00D40F9A" w:rsidRDefault="00895932">
      <w:pPr>
        <w:pStyle w:val="SourceCode"/>
        <w:numPr>
          <w:ilvl w:val="2"/>
          <w:numId w:val="55"/>
        </w:numPr>
        <w:spacing w:before="0" w:after="0"/>
      </w:pPr>
      <w:r w:rsidRPr="00D40F9A">
        <w:t xml:space="preserve">  "sessionId": "1",</w:t>
      </w:r>
    </w:p>
    <w:p w14:paraId="66E9B7BA" w14:textId="77777777" w:rsidR="00895932" w:rsidRPr="00D40F9A" w:rsidRDefault="00895932">
      <w:pPr>
        <w:pStyle w:val="SourceCode"/>
        <w:numPr>
          <w:ilvl w:val="2"/>
          <w:numId w:val="55"/>
        </w:numPr>
        <w:spacing w:before="0" w:after="0"/>
      </w:pPr>
      <w:r w:rsidRPr="00D40F9A">
        <w:t xml:space="preserve">  "songs": []</w:t>
      </w:r>
    </w:p>
    <w:p w14:paraId="2F3A492A" w14:textId="77777777" w:rsidR="00895932" w:rsidRPr="00D40F9A" w:rsidRDefault="00895932">
      <w:pPr>
        <w:pStyle w:val="SourceCode"/>
        <w:numPr>
          <w:ilvl w:val="2"/>
          <w:numId w:val="55"/>
        </w:numPr>
        <w:spacing w:before="0" w:after="0"/>
      </w:pPr>
      <w:r w:rsidRPr="00D40F9A">
        <w:t>}</w:t>
      </w:r>
    </w:p>
    <w:p w14:paraId="6A15ADFE" w14:textId="77777777" w:rsidR="00895932" w:rsidRPr="00D40F9A" w:rsidRDefault="00895932">
      <w:pPr>
        <w:pStyle w:val="Listaszerbekezds"/>
        <w:numPr>
          <w:ilvl w:val="0"/>
          <w:numId w:val="72"/>
        </w:numPr>
        <w:spacing w:line="240" w:lineRule="auto"/>
        <w:jc w:val="left"/>
      </w:pPr>
      <w:r w:rsidRPr="00D40F9A">
        <w:rPr>
          <w:b/>
          <w:bCs/>
        </w:rPr>
        <w:t>VotesService -&gt; getSummaryOfVotesInSession -&gt; should throw an error when no active voting session is found</w:t>
      </w:r>
      <w:r w:rsidRPr="00D40F9A">
        <w:t xml:space="preserve">: Ellenőrzi, hogy a </w:t>
      </w:r>
      <w:r w:rsidRPr="00D40F9A">
        <w:rPr>
          <w:rStyle w:val="VerbatimChar"/>
        </w:rPr>
        <w:t>getSummaryOfVotesInSession</w:t>
      </w:r>
      <w:r w:rsidRPr="00D40F9A">
        <w:t xml:space="preserve"> metódus hibát dob-e, ha nincs aktív szavazási szekció. A </w:t>
      </w:r>
      <w:r w:rsidRPr="00D40F9A">
        <w:rPr>
          <w:rStyle w:val="VerbatimChar"/>
        </w:rPr>
        <w:t>prisma.votingSession.findFirst</w:t>
      </w:r>
      <w:r w:rsidRPr="00D40F9A">
        <w:t xml:space="preserve"> metódust mockolja, hogy null értéket adjon vissza, és ellenőrzi, hogy a </w:t>
      </w:r>
      <w:r w:rsidRPr="00D40F9A">
        <w:rPr>
          <w:rStyle w:val="VerbatimChar"/>
        </w:rPr>
        <w:t>service.getSummaryOfVotesInSession</w:t>
      </w:r>
      <w:r w:rsidRPr="00D40F9A">
        <w:t xml:space="preserve"> metódus a várt hibát dobja-e.</w:t>
      </w:r>
    </w:p>
    <w:p w14:paraId="5CC0CC07"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6B6011D1"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5F9860A1" w14:textId="77777777" w:rsidR="00895932" w:rsidRPr="00D40F9A" w:rsidRDefault="00895932">
      <w:pPr>
        <w:pStyle w:val="SourceCodeLanguage"/>
        <w:numPr>
          <w:ilvl w:val="2"/>
          <w:numId w:val="55"/>
        </w:numPr>
      </w:pPr>
      <w:r w:rsidRPr="00D40F9A">
        <w:t>json</w:t>
      </w:r>
    </w:p>
    <w:p w14:paraId="73BFFB4B" w14:textId="77777777" w:rsidR="00895932" w:rsidRPr="00D40F9A" w:rsidRDefault="00895932">
      <w:pPr>
        <w:pStyle w:val="SourceCode"/>
        <w:numPr>
          <w:ilvl w:val="2"/>
          <w:numId w:val="55"/>
        </w:numPr>
        <w:spacing w:before="0" w:after="0"/>
      </w:pPr>
      <w:r w:rsidRPr="00D40F9A">
        <w:t>{</w:t>
      </w:r>
    </w:p>
    <w:p w14:paraId="27186149" w14:textId="77777777" w:rsidR="00895932" w:rsidRPr="00D40F9A" w:rsidRDefault="00895932">
      <w:pPr>
        <w:pStyle w:val="SourceCode"/>
        <w:numPr>
          <w:ilvl w:val="2"/>
          <w:numId w:val="55"/>
        </w:numPr>
        <w:spacing w:before="0" w:after="0"/>
      </w:pPr>
      <w:r w:rsidRPr="00D40F9A">
        <w:t xml:space="preserve">  "token": {</w:t>
      </w:r>
    </w:p>
    <w:p w14:paraId="6D58FCDE" w14:textId="77777777" w:rsidR="00895932" w:rsidRPr="00D40F9A" w:rsidRDefault="00895932">
      <w:pPr>
        <w:pStyle w:val="SourceCode"/>
        <w:numPr>
          <w:ilvl w:val="2"/>
          <w:numId w:val="55"/>
        </w:numPr>
        <w:spacing w:before="0" w:after="0"/>
      </w:pPr>
      <w:r w:rsidRPr="00D40F9A">
        <w:t xml:space="preserve">    "username": "testUser",</w:t>
      </w:r>
    </w:p>
    <w:p w14:paraId="09E9B834" w14:textId="77777777" w:rsidR="00895932" w:rsidRPr="00D40F9A" w:rsidRDefault="00895932">
      <w:pPr>
        <w:pStyle w:val="SourceCode"/>
        <w:numPr>
          <w:ilvl w:val="2"/>
          <w:numId w:val="55"/>
        </w:numPr>
        <w:spacing w:before="0" w:after="0"/>
      </w:pPr>
      <w:r w:rsidRPr="00D40F9A">
        <w:t xml:space="preserve">    "sub": "123"</w:t>
      </w:r>
    </w:p>
    <w:p w14:paraId="664C5790" w14:textId="77777777" w:rsidR="00895932" w:rsidRPr="00D40F9A" w:rsidRDefault="00895932">
      <w:pPr>
        <w:pStyle w:val="SourceCode"/>
        <w:numPr>
          <w:ilvl w:val="2"/>
          <w:numId w:val="55"/>
        </w:numPr>
        <w:spacing w:before="0" w:after="0"/>
      </w:pPr>
      <w:r w:rsidRPr="00D40F9A">
        <w:t xml:space="preserve">  }</w:t>
      </w:r>
    </w:p>
    <w:p w14:paraId="19C823C1" w14:textId="77777777" w:rsidR="00895932" w:rsidRPr="00D40F9A" w:rsidRDefault="00895932">
      <w:pPr>
        <w:pStyle w:val="SourceCode"/>
        <w:numPr>
          <w:ilvl w:val="2"/>
          <w:numId w:val="55"/>
        </w:numPr>
        <w:spacing w:before="0" w:after="0"/>
      </w:pPr>
      <w:r w:rsidRPr="00D40F9A">
        <w:t>}</w:t>
      </w:r>
    </w:p>
    <w:p w14:paraId="1E97D345" w14:textId="2F89A893" w:rsidR="004C06F6" w:rsidRPr="005766AF" w:rsidRDefault="00895932">
      <w:pPr>
        <w:pStyle w:val="Listaszerbekezds"/>
        <w:numPr>
          <w:ilvl w:val="1"/>
          <w:numId w:val="72"/>
        </w:numPr>
        <w:spacing w:line="240" w:lineRule="auto"/>
        <w:jc w:val="left"/>
      </w:pPr>
      <w:r w:rsidRPr="00D40F9A">
        <w:rPr>
          <w:b/>
          <w:bCs/>
        </w:rPr>
        <w:t>Return value</w:t>
      </w:r>
      <w:r w:rsidRPr="00D40F9A">
        <w:t>:</w:t>
      </w:r>
    </w:p>
    <w:p w14:paraId="45635EAE" w14:textId="70EBBBFD" w:rsidR="00895932" w:rsidRPr="00D40F9A" w:rsidRDefault="00895932">
      <w:pPr>
        <w:pStyle w:val="Listaszerbekezds"/>
        <w:numPr>
          <w:ilvl w:val="2"/>
          <w:numId w:val="72"/>
        </w:numPr>
        <w:spacing w:line="240" w:lineRule="auto"/>
        <w:jc w:val="left"/>
      </w:pPr>
      <w:r w:rsidRPr="00D40F9A">
        <w:rPr>
          <w:b/>
          <w:bCs/>
        </w:rPr>
        <w:lastRenderedPageBreak/>
        <w:t>error</w:t>
      </w:r>
      <w:r w:rsidRPr="00D40F9A">
        <w:t>:</w:t>
      </w:r>
    </w:p>
    <w:p w14:paraId="10341959" w14:textId="77777777" w:rsidR="00895932" w:rsidRPr="00D40F9A" w:rsidRDefault="00895932">
      <w:pPr>
        <w:pStyle w:val="SourceCodeLanguage"/>
        <w:numPr>
          <w:ilvl w:val="2"/>
          <w:numId w:val="55"/>
        </w:numPr>
      </w:pPr>
      <w:r w:rsidRPr="00D40F9A">
        <w:t>json</w:t>
      </w:r>
    </w:p>
    <w:p w14:paraId="39BD2088" w14:textId="77777777" w:rsidR="00895932" w:rsidRPr="00D40F9A" w:rsidRDefault="00895932">
      <w:pPr>
        <w:pStyle w:val="SourceCode"/>
        <w:numPr>
          <w:ilvl w:val="2"/>
          <w:numId w:val="55"/>
        </w:numPr>
        <w:spacing w:before="0" w:after="0"/>
      </w:pPr>
      <w:r w:rsidRPr="00D40F9A">
        <w:t>{</w:t>
      </w:r>
    </w:p>
    <w:p w14:paraId="2795D9E6" w14:textId="77777777" w:rsidR="00895932" w:rsidRPr="00D40F9A" w:rsidRDefault="00895932">
      <w:pPr>
        <w:pStyle w:val="SourceCode"/>
        <w:numPr>
          <w:ilvl w:val="2"/>
          <w:numId w:val="55"/>
        </w:numPr>
        <w:spacing w:before="0" w:after="0"/>
      </w:pPr>
      <w:r w:rsidRPr="00D40F9A">
        <w:t xml:space="preserve">  "message": "No active voting session found",</w:t>
      </w:r>
    </w:p>
    <w:p w14:paraId="3AD513E3" w14:textId="77777777" w:rsidR="00895932" w:rsidRPr="00D40F9A" w:rsidRDefault="00895932">
      <w:pPr>
        <w:pStyle w:val="SourceCode"/>
        <w:numPr>
          <w:ilvl w:val="2"/>
          <w:numId w:val="55"/>
        </w:numPr>
        <w:spacing w:before="0" w:after="0"/>
      </w:pPr>
      <w:r w:rsidRPr="00D40F9A">
        <w:t xml:space="preserve">  "status": 404</w:t>
      </w:r>
    </w:p>
    <w:p w14:paraId="1B68C24F" w14:textId="77777777" w:rsidR="00895932" w:rsidRPr="00D40F9A" w:rsidRDefault="00895932">
      <w:pPr>
        <w:pStyle w:val="SourceCode"/>
        <w:numPr>
          <w:ilvl w:val="2"/>
          <w:numId w:val="55"/>
        </w:numPr>
        <w:spacing w:before="0" w:after="0"/>
      </w:pPr>
      <w:r w:rsidRPr="00D40F9A">
        <w:t>}</w:t>
      </w:r>
    </w:p>
    <w:p w14:paraId="1CF3182F" w14:textId="77777777" w:rsidR="00895932" w:rsidRPr="00D40F9A" w:rsidRDefault="00895932">
      <w:pPr>
        <w:pStyle w:val="Listaszerbekezds"/>
        <w:numPr>
          <w:ilvl w:val="0"/>
          <w:numId w:val="72"/>
        </w:numPr>
        <w:spacing w:line="240" w:lineRule="auto"/>
        <w:jc w:val="left"/>
      </w:pPr>
      <w:r w:rsidRPr="00D40F9A">
        <w:rPr>
          <w:b/>
          <w:bCs/>
        </w:rPr>
        <w:t>VotesService -&gt; getSummaryOfVotesInSession -&gt; should throw an error when an internal error occurs</w:t>
      </w:r>
      <w:r w:rsidRPr="00D40F9A">
        <w:t xml:space="preserve">: Ellenőrzi, hogy a </w:t>
      </w:r>
      <w:r w:rsidRPr="00D40F9A">
        <w:rPr>
          <w:rStyle w:val="VerbatimChar"/>
        </w:rPr>
        <w:t>getSummaryOfVotesInSession</w:t>
      </w:r>
      <w:r w:rsidRPr="00D40F9A">
        <w:t xml:space="preserve"> metódus hibát dob-e, ha belső hiba történik. A </w:t>
      </w:r>
      <w:r w:rsidRPr="00D40F9A">
        <w:rPr>
          <w:rStyle w:val="VerbatimChar"/>
        </w:rPr>
        <w:t>prisma.votingSession.findFirst</w:t>
      </w:r>
      <w:r w:rsidRPr="00D40F9A">
        <w:t xml:space="preserve"> metódust mockolja, hogy hibát dobjon, és ellenőrzi, hogy a </w:t>
      </w:r>
      <w:r w:rsidRPr="00D40F9A">
        <w:rPr>
          <w:rStyle w:val="VerbatimChar"/>
        </w:rPr>
        <w:t>service.getSummaryOfVotesInSession</w:t>
      </w:r>
      <w:r w:rsidRPr="00D40F9A">
        <w:t xml:space="preserve"> metódus a várt hibát dobja-e.</w:t>
      </w:r>
    </w:p>
    <w:p w14:paraId="34F3817E"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7CBB7E02"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3FDE1E9E" w14:textId="77777777" w:rsidR="00895932" w:rsidRPr="00D40F9A" w:rsidRDefault="00895932">
      <w:pPr>
        <w:pStyle w:val="SourceCodeLanguage"/>
        <w:numPr>
          <w:ilvl w:val="2"/>
          <w:numId w:val="55"/>
        </w:numPr>
      </w:pPr>
      <w:r w:rsidRPr="00D40F9A">
        <w:t>json</w:t>
      </w:r>
    </w:p>
    <w:p w14:paraId="47497208" w14:textId="77777777" w:rsidR="00895932" w:rsidRPr="00D40F9A" w:rsidRDefault="00895932">
      <w:pPr>
        <w:pStyle w:val="SourceCode"/>
        <w:numPr>
          <w:ilvl w:val="2"/>
          <w:numId w:val="55"/>
        </w:numPr>
        <w:spacing w:before="0" w:after="0"/>
      </w:pPr>
      <w:r w:rsidRPr="00D40F9A">
        <w:t>{</w:t>
      </w:r>
    </w:p>
    <w:p w14:paraId="67A8868E" w14:textId="77777777" w:rsidR="00895932" w:rsidRPr="00D40F9A" w:rsidRDefault="00895932">
      <w:pPr>
        <w:pStyle w:val="SourceCode"/>
        <w:numPr>
          <w:ilvl w:val="2"/>
          <w:numId w:val="55"/>
        </w:numPr>
        <w:spacing w:before="0" w:after="0"/>
      </w:pPr>
      <w:r w:rsidRPr="00D40F9A">
        <w:t xml:space="preserve">  "token": {</w:t>
      </w:r>
    </w:p>
    <w:p w14:paraId="473ED3C5" w14:textId="77777777" w:rsidR="00895932" w:rsidRPr="00D40F9A" w:rsidRDefault="00895932">
      <w:pPr>
        <w:pStyle w:val="SourceCode"/>
        <w:numPr>
          <w:ilvl w:val="2"/>
          <w:numId w:val="55"/>
        </w:numPr>
        <w:spacing w:before="0" w:after="0"/>
      </w:pPr>
      <w:r w:rsidRPr="00D40F9A">
        <w:t xml:space="preserve">    "username": "testUser",</w:t>
      </w:r>
    </w:p>
    <w:p w14:paraId="504F12C5" w14:textId="77777777" w:rsidR="00895932" w:rsidRPr="00D40F9A" w:rsidRDefault="00895932">
      <w:pPr>
        <w:pStyle w:val="SourceCode"/>
        <w:numPr>
          <w:ilvl w:val="2"/>
          <w:numId w:val="55"/>
        </w:numPr>
        <w:spacing w:before="0" w:after="0"/>
      </w:pPr>
      <w:r w:rsidRPr="00D40F9A">
        <w:t xml:space="preserve">    "sub": "123"</w:t>
      </w:r>
    </w:p>
    <w:p w14:paraId="048FE01E" w14:textId="77777777" w:rsidR="00895932" w:rsidRPr="00D40F9A" w:rsidRDefault="00895932">
      <w:pPr>
        <w:pStyle w:val="SourceCode"/>
        <w:numPr>
          <w:ilvl w:val="2"/>
          <w:numId w:val="55"/>
        </w:numPr>
        <w:spacing w:before="0" w:after="0"/>
      </w:pPr>
      <w:r w:rsidRPr="00D40F9A">
        <w:t xml:space="preserve">  }</w:t>
      </w:r>
    </w:p>
    <w:p w14:paraId="1E959C7E" w14:textId="77777777" w:rsidR="00895932" w:rsidRPr="00D40F9A" w:rsidRDefault="00895932">
      <w:pPr>
        <w:pStyle w:val="SourceCode"/>
        <w:numPr>
          <w:ilvl w:val="2"/>
          <w:numId w:val="55"/>
        </w:numPr>
        <w:spacing w:before="0" w:after="0"/>
      </w:pPr>
      <w:r w:rsidRPr="00D40F9A">
        <w:t>}</w:t>
      </w:r>
    </w:p>
    <w:p w14:paraId="6CA14D16"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0317317E" w14:textId="77777777" w:rsidR="00895932" w:rsidRPr="00D40F9A" w:rsidRDefault="00895932">
      <w:pPr>
        <w:pStyle w:val="Listaszerbekezds"/>
        <w:numPr>
          <w:ilvl w:val="2"/>
          <w:numId w:val="72"/>
        </w:numPr>
        <w:spacing w:line="240" w:lineRule="auto"/>
        <w:jc w:val="left"/>
      </w:pPr>
      <w:r w:rsidRPr="00D40F9A">
        <w:rPr>
          <w:b/>
          <w:bCs/>
        </w:rPr>
        <w:t>error</w:t>
      </w:r>
      <w:r w:rsidRPr="00D40F9A">
        <w:t>:</w:t>
      </w:r>
    </w:p>
    <w:p w14:paraId="2BD262DA" w14:textId="77777777" w:rsidR="00895932" w:rsidRPr="00D40F9A" w:rsidRDefault="00895932">
      <w:pPr>
        <w:pStyle w:val="SourceCodeLanguage"/>
        <w:numPr>
          <w:ilvl w:val="2"/>
          <w:numId w:val="55"/>
        </w:numPr>
      </w:pPr>
      <w:r w:rsidRPr="00D40F9A">
        <w:t>json</w:t>
      </w:r>
    </w:p>
    <w:p w14:paraId="412701E4" w14:textId="77777777" w:rsidR="00895932" w:rsidRPr="00D40F9A" w:rsidRDefault="00895932">
      <w:pPr>
        <w:pStyle w:val="SourceCode"/>
        <w:numPr>
          <w:ilvl w:val="2"/>
          <w:numId w:val="55"/>
        </w:numPr>
        <w:spacing w:before="0" w:after="0"/>
      </w:pPr>
      <w:r w:rsidRPr="00D40F9A">
        <w:t>{</w:t>
      </w:r>
    </w:p>
    <w:p w14:paraId="10805741" w14:textId="77777777" w:rsidR="00895932" w:rsidRPr="00D40F9A" w:rsidRDefault="00895932">
      <w:pPr>
        <w:pStyle w:val="SourceCode"/>
        <w:numPr>
          <w:ilvl w:val="2"/>
          <w:numId w:val="55"/>
        </w:numPr>
        <w:spacing w:before="0" w:after="0"/>
      </w:pPr>
      <w:r w:rsidRPr="00D40F9A">
        <w:t xml:space="preserve">  "message": "Error fetching currently running voting session: Database error",</w:t>
      </w:r>
    </w:p>
    <w:p w14:paraId="26A020C5" w14:textId="77777777" w:rsidR="00895932" w:rsidRPr="00D40F9A" w:rsidRDefault="00895932">
      <w:pPr>
        <w:pStyle w:val="SourceCode"/>
        <w:numPr>
          <w:ilvl w:val="2"/>
          <w:numId w:val="55"/>
        </w:numPr>
        <w:spacing w:before="0" w:after="0"/>
      </w:pPr>
      <w:r w:rsidRPr="00D40F9A">
        <w:t xml:space="preserve">  "status": 500</w:t>
      </w:r>
    </w:p>
    <w:p w14:paraId="6815FC55" w14:textId="77777777" w:rsidR="00895932" w:rsidRPr="00D40F9A" w:rsidRDefault="00895932">
      <w:pPr>
        <w:pStyle w:val="SourceCode"/>
        <w:numPr>
          <w:ilvl w:val="2"/>
          <w:numId w:val="55"/>
        </w:numPr>
        <w:spacing w:before="0" w:after="0"/>
      </w:pPr>
      <w:r w:rsidRPr="00D40F9A">
        <w:t>}</w:t>
      </w:r>
    </w:p>
    <w:p w14:paraId="2E7E2FC2" w14:textId="77777777" w:rsidR="00895932" w:rsidRPr="00D40F9A" w:rsidRDefault="00895932">
      <w:pPr>
        <w:pStyle w:val="Listaszerbekezds"/>
        <w:numPr>
          <w:ilvl w:val="0"/>
          <w:numId w:val="72"/>
        </w:numPr>
        <w:spacing w:line="240" w:lineRule="auto"/>
        <w:jc w:val="left"/>
      </w:pPr>
      <w:r w:rsidRPr="00D40F9A">
        <w:rPr>
          <w:b/>
          <w:bCs/>
        </w:rPr>
        <w:t>VotesService -&gt; getVotedSongsByUserId -&gt; should return voted songs by user id</w:t>
      </w:r>
      <w:r w:rsidRPr="00D40F9A">
        <w:t xml:space="preserve">: Ellenőrzi, hogy a </w:t>
      </w:r>
      <w:r w:rsidRPr="00D40F9A">
        <w:rPr>
          <w:rStyle w:val="VerbatimChar"/>
        </w:rPr>
        <w:t>getVotedSongsByUserId</w:t>
      </w:r>
      <w:r w:rsidRPr="00D40F9A">
        <w:t xml:space="preserve"> metódus visszaadja-e a felhasználó által szavazott dalokat. A </w:t>
      </w:r>
      <w:r w:rsidRPr="00D40F9A">
        <w:rPr>
          <w:rStyle w:val="VerbatimChar"/>
        </w:rPr>
        <w:t>prisma.votingSession.findFirst</w:t>
      </w:r>
      <w:r w:rsidRPr="00D40F9A">
        <w:t xml:space="preserve"> és </w:t>
      </w:r>
      <w:r w:rsidRPr="00D40F9A">
        <w:rPr>
          <w:rStyle w:val="VerbatimChar"/>
        </w:rPr>
        <w:t>prisma.vote.findMany</w:t>
      </w:r>
      <w:r w:rsidRPr="00D40F9A">
        <w:t xml:space="preserve"> metódusokat mockolja, hogy egy szavazási szekciót és szavazatokat adjon vissza, és ellenőrzi, hogy a </w:t>
      </w:r>
      <w:r w:rsidRPr="00D40F9A">
        <w:rPr>
          <w:rStyle w:val="VerbatimChar"/>
        </w:rPr>
        <w:t>service.getVotedSongsByUserId</w:t>
      </w:r>
      <w:r w:rsidRPr="00D40F9A">
        <w:t xml:space="preserve"> metódus a várt eredményt adja-e vissza.</w:t>
      </w:r>
    </w:p>
    <w:p w14:paraId="39FAE803"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69A3A051"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454A2C7A" w14:textId="77777777" w:rsidR="00895932" w:rsidRPr="00D40F9A" w:rsidRDefault="00895932">
      <w:pPr>
        <w:pStyle w:val="SourceCodeLanguage"/>
        <w:numPr>
          <w:ilvl w:val="2"/>
          <w:numId w:val="55"/>
        </w:numPr>
      </w:pPr>
      <w:r w:rsidRPr="00D40F9A">
        <w:t>json</w:t>
      </w:r>
    </w:p>
    <w:p w14:paraId="4999111F" w14:textId="77777777" w:rsidR="00895932" w:rsidRPr="00D40F9A" w:rsidRDefault="00895932">
      <w:pPr>
        <w:pStyle w:val="SourceCode"/>
        <w:numPr>
          <w:ilvl w:val="2"/>
          <w:numId w:val="55"/>
        </w:numPr>
        <w:spacing w:before="0" w:after="0"/>
      </w:pPr>
      <w:r w:rsidRPr="00D40F9A">
        <w:t>{</w:t>
      </w:r>
    </w:p>
    <w:p w14:paraId="1032B313" w14:textId="77777777" w:rsidR="00895932" w:rsidRPr="00D40F9A" w:rsidRDefault="00895932">
      <w:pPr>
        <w:pStyle w:val="SourceCode"/>
        <w:numPr>
          <w:ilvl w:val="2"/>
          <w:numId w:val="55"/>
        </w:numPr>
        <w:spacing w:before="0" w:after="0"/>
      </w:pPr>
      <w:r w:rsidRPr="00D40F9A">
        <w:t xml:space="preserve">  "token": {</w:t>
      </w:r>
    </w:p>
    <w:p w14:paraId="040C8718" w14:textId="77777777" w:rsidR="00895932" w:rsidRPr="00D40F9A" w:rsidRDefault="00895932">
      <w:pPr>
        <w:pStyle w:val="SourceCode"/>
        <w:numPr>
          <w:ilvl w:val="2"/>
          <w:numId w:val="55"/>
        </w:numPr>
        <w:spacing w:before="0" w:after="0"/>
      </w:pPr>
      <w:r w:rsidRPr="00D40F9A">
        <w:t xml:space="preserve">    "username": "testUser",</w:t>
      </w:r>
    </w:p>
    <w:p w14:paraId="6FA7571E" w14:textId="77777777" w:rsidR="00895932" w:rsidRPr="00D40F9A" w:rsidRDefault="00895932">
      <w:pPr>
        <w:pStyle w:val="SourceCode"/>
        <w:numPr>
          <w:ilvl w:val="2"/>
          <w:numId w:val="55"/>
        </w:numPr>
        <w:spacing w:before="0" w:after="0"/>
      </w:pPr>
      <w:r w:rsidRPr="00D40F9A">
        <w:t xml:space="preserve">    "sub": "123"</w:t>
      </w:r>
    </w:p>
    <w:p w14:paraId="01C60AF8" w14:textId="77777777" w:rsidR="00895932" w:rsidRPr="00D40F9A" w:rsidRDefault="00895932">
      <w:pPr>
        <w:pStyle w:val="SourceCode"/>
        <w:numPr>
          <w:ilvl w:val="2"/>
          <w:numId w:val="55"/>
        </w:numPr>
        <w:spacing w:before="0" w:after="0"/>
      </w:pPr>
      <w:r w:rsidRPr="00D40F9A">
        <w:t xml:space="preserve">  }</w:t>
      </w:r>
    </w:p>
    <w:p w14:paraId="259F8351" w14:textId="77777777" w:rsidR="00895932" w:rsidRPr="00D40F9A" w:rsidRDefault="00895932">
      <w:pPr>
        <w:pStyle w:val="SourceCode"/>
        <w:numPr>
          <w:ilvl w:val="2"/>
          <w:numId w:val="55"/>
        </w:numPr>
        <w:spacing w:before="0" w:after="0"/>
      </w:pPr>
      <w:r w:rsidRPr="00D40F9A">
        <w:t>}</w:t>
      </w:r>
    </w:p>
    <w:p w14:paraId="737D8F3E" w14:textId="77777777" w:rsidR="00895932" w:rsidRPr="00D40F9A" w:rsidRDefault="00895932">
      <w:pPr>
        <w:pStyle w:val="Listaszerbekezds"/>
        <w:numPr>
          <w:ilvl w:val="2"/>
          <w:numId w:val="72"/>
        </w:numPr>
        <w:spacing w:line="240" w:lineRule="auto"/>
        <w:jc w:val="left"/>
      </w:pPr>
      <w:r w:rsidRPr="00D40F9A">
        <w:rPr>
          <w:b/>
          <w:bCs/>
        </w:rPr>
        <w:t>mockVotingSession</w:t>
      </w:r>
      <w:r w:rsidRPr="00D40F9A">
        <w:t>:</w:t>
      </w:r>
    </w:p>
    <w:p w14:paraId="32ED460B" w14:textId="77777777" w:rsidR="00895932" w:rsidRPr="00D40F9A" w:rsidRDefault="00895932">
      <w:pPr>
        <w:pStyle w:val="SourceCodeLanguage"/>
        <w:numPr>
          <w:ilvl w:val="2"/>
          <w:numId w:val="55"/>
        </w:numPr>
      </w:pPr>
      <w:r w:rsidRPr="00D40F9A">
        <w:t>json</w:t>
      </w:r>
    </w:p>
    <w:p w14:paraId="53A4EC09" w14:textId="77777777" w:rsidR="00895932" w:rsidRPr="00D40F9A" w:rsidRDefault="00895932">
      <w:pPr>
        <w:pStyle w:val="SourceCode"/>
        <w:numPr>
          <w:ilvl w:val="2"/>
          <w:numId w:val="55"/>
        </w:numPr>
        <w:spacing w:before="0" w:after="0"/>
      </w:pPr>
      <w:r w:rsidRPr="00D40F9A">
        <w:t>{</w:t>
      </w:r>
    </w:p>
    <w:p w14:paraId="78FFFF84" w14:textId="77777777" w:rsidR="00895932" w:rsidRPr="00D40F9A" w:rsidRDefault="00895932">
      <w:pPr>
        <w:pStyle w:val="SourceCode"/>
        <w:numPr>
          <w:ilvl w:val="2"/>
          <w:numId w:val="55"/>
        </w:numPr>
        <w:spacing w:before="0" w:after="0"/>
      </w:pPr>
      <w:r w:rsidRPr="00D40F9A">
        <w:t xml:space="preserve">  "id": "1",</w:t>
      </w:r>
    </w:p>
    <w:p w14:paraId="0FFA5A86" w14:textId="77777777" w:rsidR="00895932" w:rsidRPr="00D40F9A" w:rsidRDefault="00895932">
      <w:pPr>
        <w:pStyle w:val="SourceCode"/>
        <w:numPr>
          <w:ilvl w:val="2"/>
          <w:numId w:val="55"/>
        </w:numPr>
        <w:spacing w:before="0" w:after="0"/>
      </w:pPr>
      <w:r w:rsidRPr="00D40F9A">
        <w:t xml:space="preserve">  "start": "2022-11-30T00:00:00.000Z",</w:t>
      </w:r>
    </w:p>
    <w:p w14:paraId="126F8BFE" w14:textId="77777777" w:rsidR="00895932" w:rsidRPr="00D40F9A" w:rsidRDefault="00895932">
      <w:pPr>
        <w:pStyle w:val="SourceCode"/>
        <w:numPr>
          <w:ilvl w:val="2"/>
          <w:numId w:val="55"/>
        </w:numPr>
        <w:spacing w:before="0" w:after="0"/>
      </w:pPr>
      <w:r w:rsidRPr="00D40F9A">
        <w:t xml:space="preserve">  "end": "2024-11-30T00:00:00.000Z",</w:t>
      </w:r>
    </w:p>
    <w:p w14:paraId="5C5A436C" w14:textId="77777777" w:rsidR="00895932" w:rsidRPr="00D40F9A" w:rsidRDefault="00895932">
      <w:pPr>
        <w:pStyle w:val="SourceCode"/>
        <w:numPr>
          <w:ilvl w:val="2"/>
          <w:numId w:val="55"/>
        </w:numPr>
        <w:spacing w:before="0" w:after="0"/>
      </w:pPr>
      <w:r w:rsidRPr="00D40F9A">
        <w:t xml:space="preserve">  "songs": [],</w:t>
      </w:r>
    </w:p>
    <w:p w14:paraId="0DD97043" w14:textId="77777777" w:rsidR="00895932" w:rsidRPr="00D40F9A" w:rsidRDefault="00895932">
      <w:pPr>
        <w:pStyle w:val="SourceCode"/>
        <w:numPr>
          <w:ilvl w:val="2"/>
          <w:numId w:val="55"/>
        </w:numPr>
        <w:spacing w:before="0" w:after="0"/>
      </w:pPr>
      <w:r w:rsidRPr="00D40F9A">
        <w:lastRenderedPageBreak/>
        <w:t xml:space="preserve">  "Vote": []</w:t>
      </w:r>
    </w:p>
    <w:p w14:paraId="69B46EA3" w14:textId="77777777" w:rsidR="00895932" w:rsidRPr="00D40F9A" w:rsidRDefault="00895932">
      <w:pPr>
        <w:pStyle w:val="SourceCode"/>
        <w:numPr>
          <w:ilvl w:val="2"/>
          <w:numId w:val="55"/>
        </w:numPr>
        <w:spacing w:before="0" w:after="0"/>
      </w:pPr>
      <w:r w:rsidRPr="00D40F9A">
        <w:t>}</w:t>
      </w:r>
    </w:p>
    <w:p w14:paraId="4A055B2D" w14:textId="77777777" w:rsidR="00895932" w:rsidRPr="00D40F9A" w:rsidRDefault="00895932">
      <w:pPr>
        <w:pStyle w:val="Listaszerbekezds"/>
        <w:numPr>
          <w:ilvl w:val="2"/>
          <w:numId w:val="72"/>
        </w:numPr>
        <w:spacing w:line="240" w:lineRule="auto"/>
        <w:jc w:val="left"/>
      </w:pPr>
      <w:r w:rsidRPr="00D40F9A">
        <w:rPr>
          <w:b/>
          <w:bCs/>
        </w:rPr>
        <w:t>mockVotes</w:t>
      </w:r>
      <w:r w:rsidRPr="00D40F9A">
        <w:t>:</w:t>
      </w:r>
    </w:p>
    <w:p w14:paraId="4A879FC5" w14:textId="77777777" w:rsidR="00895932" w:rsidRPr="00D40F9A" w:rsidRDefault="00895932">
      <w:pPr>
        <w:pStyle w:val="SourceCodeLanguage"/>
        <w:numPr>
          <w:ilvl w:val="2"/>
          <w:numId w:val="55"/>
        </w:numPr>
      </w:pPr>
      <w:r w:rsidRPr="00D40F9A">
        <w:t>json</w:t>
      </w:r>
    </w:p>
    <w:p w14:paraId="50091AE9" w14:textId="77777777" w:rsidR="00895932" w:rsidRPr="00D40F9A" w:rsidRDefault="00895932">
      <w:pPr>
        <w:pStyle w:val="SourceCode"/>
        <w:numPr>
          <w:ilvl w:val="2"/>
          <w:numId w:val="55"/>
        </w:numPr>
        <w:spacing w:before="0" w:after="0"/>
      </w:pPr>
      <w:r w:rsidRPr="00D40F9A">
        <w:t>[</w:t>
      </w:r>
    </w:p>
    <w:p w14:paraId="085A4E64" w14:textId="77777777" w:rsidR="00895932" w:rsidRPr="00D40F9A" w:rsidRDefault="00895932">
      <w:pPr>
        <w:pStyle w:val="SourceCode"/>
        <w:numPr>
          <w:ilvl w:val="2"/>
          <w:numId w:val="55"/>
        </w:numPr>
        <w:spacing w:before="0" w:after="0"/>
      </w:pPr>
      <w:r w:rsidRPr="00D40F9A">
        <w:t xml:space="preserve">  { "songId": "1" },</w:t>
      </w:r>
    </w:p>
    <w:p w14:paraId="0B7DFB78" w14:textId="77777777" w:rsidR="00895932" w:rsidRPr="00D40F9A" w:rsidRDefault="00895932">
      <w:pPr>
        <w:pStyle w:val="SourceCode"/>
        <w:numPr>
          <w:ilvl w:val="2"/>
          <w:numId w:val="55"/>
        </w:numPr>
        <w:spacing w:before="0" w:after="0"/>
      </w:pPr>
      <w:r w:rsidRPr="00D40F9A">
        <w:t xml:space="preserve">  { "songId": "2" }</w:t>
      </w:r>
    </w:p>
    <w:p w14:paraId="7B24D35A" w14:textId="77777777" w:rsidR="00895932" w:rsidRPr="00D40F9A" w:rsidRDefault="00895932">
      <w:pPr>
        <w:pStyle w:val="SourceCode"/>
        <w:numPr>
          <w:ilvl w:val="2"/>
          <w:numId w:val="55"/>
        </w:numPr>
        <w:spacing w:before="0" w:after="0"/>
      </w:pPr>
      <w:r w:rsidRPr="00D40F9A">
        <w:t>]</w:t>
      </w:r>
    </w:p>
    <w:p w14:paraId="4ECD1CB4"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2DD30CB8" w14:textId="77777777" w:rsidR="00895932" w:rsidRPr="00D40F9A" w:rsidRDefault="00895932">
      <w:pPr>
        <w:pStyle w:val="Listaszerbekezds"/>
        <w:numPr>
          <w:ilvl w:val="2"/>
          <w:numId w:val="72"/>
        </w:numPr>
        <w:spacing w:line="240" w:lineRule="auto"/>
        <w:jc w:val="left"/>
      </w:pPr>
      <w:r w:rsidRPr="00D40F9A">
        <w:rPr>
          <w:b/>
          <w:bCs/>
        </w:rPr>
        <w:t>result</w:t>
      </w:r>
      <w:r w:rsidRPr="00D40F9A">
        <w:t>:</w:t>
      </w:r>
    </w:p>
    <w:p w14:paraId="149BB4D4" w14:textId="77777777" w:rsidR="00895932" w:rsidRPr="00D40F9A" w:rsidRDefault="00895932">
      <w:pPr>
        <w:pStyle w:val="SourceCodeLanguage"/>
        <w:numPr>
          <w:ilvl w:val="2"/>
          <w:numId w:val="55"/>
        </w:numPr>
      </w:pPr>
      <w:r w:rsidRPr="00D40F9A">
        <w:t>json</w:t>
      </w:r>
    </w:p>
    <w:p w14:paraId="3474F585" w14:textId="77777777" w:rsidR="00895932" w:rsidRPr="00D40F9A" w:rsidRDefault="00895932">
      <w:pPr>
        <w:pStyle w:val="SourceCode"/>
        <w:numPr>
          <w:ilvl w:val="2"/>
          <w:numId w:val="55"/>
        </w:numPr>
        <w:spacing w:before="0" w:after="0"/>
      </w:pPr>
      <w:r w:rsidRPr="00D40F9A">
        <w:t>["1", "2"]</w:t>
      </w:r>
    </w:p>
    <w:p w14:paraId="05FBB441" w14:textId="77777777" w:rsidR="00895932" w:rsidRPr="00D40F9A" w:rsidRDefault="00895932">
      <w:pPr>
        <w:pStyle w:val="Listaszerbekezds"/>
        <w:numPr>
          <w:ilvl w:val="0"/>
          <w:numId w:val="72"/>
        </w:numPr>
        <w:spacing w:line="240" w:lineRule="auto"/>
        <w:jc w:val="left"/>
      </w:pPr>
      <w:r w:rsidRPr="00D40F9A">
        <w:rPr>
          <w:b/>
          <w:bCs/>
        </w:rPr>
        <w:t>VotesService -&gt; getVotedSongsByUserId -&gt; should throw an error when no votes are found</w:t>
      </w:r>
      <w:r w:rsidRPr="00D40F9A">
        <w:t xml:space="preserve">: Ellenőrzi, hogy a </w:t>
      </w:r>
      <w:r w:rsidRPr="00D40F9A">
        <w:rPr>
          <w:rStyle w:val="VerbatimChar"/>
        </w:rPr>
        <w:t>getVotedSongsByUserId</w:t>
      </w:r>
      <w:r w:rsidRPr="00D40F9A">
        <w:t xml:space="preserve"> metódus hibát dob-e, ha nem találhatóak szavazatok. A </w:t>
      </w:r>
      <w:r w:rsidRPr="00D40F9A">
        <w:rPr>
          <w:rStyle w:val="VerbatimChar"/>
        </w:rPr>
        <w:t>prisma.vote.findMany</w:t>
      </w:r>
      <w:r w:rsidRPr="00D40F9A">
        <w:t xml:space="preserve"> metódust mockolja, hogy üres listát adjon vissza, és ellenőrzi, hogy a </w:t>
      </w:r>
      <w:r w:rsidRPr="00D40F9A">
        <w:rPr>
          <w:rStyle w:val="VerbatimChar"/>
        </w:rPr>
        <w:t>service.getVotedSongsByUserId</w:t>
      </w:r>
      <w:r w:rsidRPr="00D40F9A">
        <w:t xml:space="preserve"> metódus a várt hibát dobja-e.</w:t>
      </w:r>
    </w:p>
    <w:p w14:paraId="243ED949"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1A229DCA"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3D0C00CF" w14:textId="77777777" w:rsidR="00895932" w:rsidRPr="00D40F9A" w:rsidRDefault="00895932">
      <w:pPr>
        <w:pStyle w:val="SourceCodeLanguage"/>
        <w:numPr>
          <w:ilvl w:val="2"/>
          <w:numId w:val="55"/>
        </w:numPr>
      </w:pPr>
      <w:r w:rsidRPr="00D40F9A">
        <w:t>json</w:t>
      </w:r>
    </w:p>
    <w:p w14:paraId="1087E868" w14:textId="77777777" w:rsidR="00895932" w:rsidRPr="00D40F9A" w:rsidRDefault="00895932">
      <w:pPr>
        <w:pStyle w:val="SourceCode"/>
        <w:numPr>
          <w:ilvl w:val="2"/>
          <w:numId w:val="55"/>
        </w:numPr>
        <w:spacing w:before="0" w:after="0"/>
      </w:pPr>
      <w:r w:rsidRPr="00D40F9A">
        <w:t>{</w:t>
      </w:r>
    </w:p>
    <w:p w14:paraId="48EBA424" w14:textId="77777777" w:rsidR="00895932" w:rsidRPr="00D40F9A" w:rsidRDefault="00895932">
      <w:pPr>
        <w:pStyle w:val="SourceCode"/>
        <w:numPr>
          <w:ilvl w:val="2"/>
          <w:numId w:val="55"/>
        </w:numPr>
        <w:spacing w:before="0" w:after="0"/>
      </w:pPr>
      <w:r w:rsidRPr="00D40F9A">
        <w:t xml:space="preserve">  "token": {</w:t>
      </w:r>
    </w:p>
    <w:p w14:paraId="1304C210" w14:textId="77777777" w:rsidR="00895932" w:rsidRPr="00D40F9A" w:rsidRDefault="00895932">
      <w:pPr>
        <w:pStyle w:val="SourceCode"/>
        <w:numPr>
          <w:ilvl w:val="2"/>
          <w:numId w:val="55"/>
        </w:numPr>
        <w:spacing w:before="0" w:after="0"/>
      </w:pPr>
      <w:r w:rsidRPr="00D40F9A">
        <w:t xml:space="preserve">    "username": "testUser",</w:t>
      </w:r>
    </w:p>
    <w:p w14:paraId="38959024" w14:textId="77777777" w:rsidR="00895932" w:rsidRPr="00D40F9A" w:rsidRDefault="00895932">
      <w:pPr>
        <w:pStyle w:val="SourceCode"/>
        <w:numPr>
          <w:ilvl w:val="2"/>
          <w:numId w:val="55"/>
        </w:numPr>
        <w:spacing w:before="0" w:after="0"/>
      </w:pPr>
      <w:r w:rsidRPr="00D40F9A">
        <w:t xml:space="preserve">    "sub": "123"</w:t>
      </w:r>
    </w:p>
    <w:p w14:paraId="5CC794FC" w14:textId="77777777" w:rsidR="00895932" w:rsidRPr="00D40F9A" w:rsidRDefault="00895932">
      <w:pPr>
        <w:pStyle w:val="SourceCode"/>
        <w:numPr>
          <w:ilvl w:val="2"/>
          <w:numId w:val="55"/>
        </w:numPr>
        <w:spacing w:before="0" w:after="0"/>
      </w:pPr>
      <w:r w:rsidRPr="00D40F9A">
        <w:t xml:space="preserve">  }</w:t>
      </w:r>
    </w:p>
    <w:p w14:paraId="6FAB7491" w14:textId="77777777" w:rsidR="00895932" w:rsidRPr="00D40F9A" w:rsidRDefault="00895932">
      <w:pPr>
        <w:pStyle w:val="SourceCode"/>
        <w:numPr>
          <w:ilvl w:val="2"/>
          <w:numId w:val="55"/>
        </w:numPr>
        <w:spacing w:before="0" w:after="0"/>
      </w:pPr>
      <w:r w:rsidRPr="00D40F9A">
        <w:t>}</w:t>
      </w:r>
    </w:p>
    <w:p w14:paraId="1FA3C388"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6890FEC3" w14:textId="77777777" w:rsidR="00895932" w:rsidRPr="00D40F9A" w:rsidRDefault="00895932">
      <w:pPr>
        <w:pStyle w:val="Listaszerbekezds"/>
        <w:numPr>
          <w:ilvl w:val="2"/>
          <w:numId w:val="72"/>
        </w:numPr>
        <w:spacing w:line="240" w:lineRule="auto"/>
        <w:jc w:val="left"/>
      </w:pPr>
      <w:r w:rsidRPr="00D40F9A">
        <w:rPr>
          <w:b/>
          <w:bCs/>
        </w:rPr>
        <w:t>error</w:t>
      </w:r>
      <w:r w:rsidRPr="00D40F9A">
        <w:t>:</w:t>
      </w:r>
    </w:p>
    <w:p w14:paraId="1D8A6E30" w14:textId="77777777" w:rsidR="00895932" w:rsidRPr="00D40F9A" w:rsidRDefault="00895932">
      <w:pPr>
        <w:pStyle w:val="SourceCodeLanguage"/>
        <w:numPr>
          <w:ilvl w:val="2"/>
          <w:numId w:val="55"/>
        </w:numPr>
      </w:pPr>
      <w:r w:rsidRPr="00D40F9A">
        <w:t>json</w:t>
      </w:r>
    </w:p>
    <w:p w14:paraId="62B1D7C4" w14:textId="77777777" w:rsidR="00895932" w:rsidRPr="00D40F9A" w:rsidRDefault="00895932">
      <w:pPr>
        <w:pStyle w:val="SourceCode"/>
        <w:numPr>
          <w:ilvl w:val="2"/>
          <w:numId w:val="55"/>
        </w:numPr>
        <w:spacing w:before="0" w:after="0"/>
      </w:pPr>
      <w:r w:rsidRPr="00D40F9A">
        <w:t>{</w:t>
      </w:r>
    </w:p>
    <w:p w14:paraId="5BAF5A1C" w14:textId="77777777" w:rsidR="00895932" w:rsidRPr="00D40F9A" w:rsidRDefault="00895932">
      <w:pPr>
        <w:pStyle w:val="SourceCode"/>
        <w:numPr>
          <w:ilvl w:val="2"/>
          <w:numId w:val="55"/>
        </w:numPr>
        <w:spacing w:before="0" w:after="0"/>
      </w:pPr>
      <w:r w:rsidRPr="00D40F9A">
        <w:t xml:space="preserve">  "message": "No active voting session found",</w:t>
      </w:r>
    </w:p>
    <w:p w14:paraId="7120D131" w14:textId="77777777" w:rsidR="00895932" w:rsidRPr="00D40F9A" w:rsidRDefault="00895932">
      <w:pPr>
        <w:pStyle w:val="SourceCode"/>
        <w:numPr>
          <w:ilvl w:val="2"/>
          <w:numId w:val="55"/>
        </w:numPr>
        <w:spacing w:before="0" w:after="0"/>
      </w:pPr>
      <w:r w:rsidRPr="00D40F9A">
        <w:t xml:space="preserve">  "status": 404</w:t>
      </w:r>
    </w:p>
    <w:p w14:paraId="130629A8" w14:textId="77777777" w:rsidR="00895932" w:rsidRPr="00D40F9A" w:rsidRDefault="00895932">
      <w:pPr>
        <w:pStyle w:val="SourceCode"/>
        <w:numPr>
          <w:ilvl w:val="2"/>
          <w:numId w:val="55"/>
        </w:numPr>
        <w:spacing w:before="0" w:after="0"/>
      </w:pPr>
      <w:r w:rsidRPr="00D40F9A">
        <w:t>}</w:t>
      </w:r>
    </w:p>
    <w:p w14:paraId="6E78D863" w14:textId="77777777" w:rsidR="00895932" w:rsidRPr="00D40F9A" w:rsidRDefault="00895932">
      <w:pPr>
        <w:pStyle w:val="Listaszerbekezds"/>
        <w:numPr>
          <w:ilvl w:val="0"/>
          <w:numId w:val="72"/>
        </w:numPr>
        <w:spacing w:line="240" w:lineRule="auto"/>
        <w:jc w:val="left"/>
      </w:pPr>
      <w:r w:rsidRPr="00D40F9A">
        <w:rPr>
          <w:b/>
          <w:bCs/>
        </w:rPr>
        <w:t>VotesService -&gt; getVotedSongsByUserId -&gt; should throw an error when an internal error occurs</w:t>
      </w:r>
      <w:r w:rsidRPr="00D40F9A">
        <w:t xml:space="preserve">: Ellenőrzi, hogy a </w:t>
      </w:r>
      <w:r w:rsidRPr="00D40F9A">
        <w:rPr>
          <w:rStyle w:val="VerbatimChar"/>
        </w:rPr>
        <w:t>getVotedSongsByUserId</w:t>
      </w:r>
      <w:r w:rsidRPr="00D40F9A">
        <w:t xml:space="preserve"> metódus hibát dob-e, ha belső hiba történik. A </w:t>
      </w:r>
      <w:r w:rsidRPr="00D40F9A">
        <w:rPr>
          <w:rStyle w:val="VerbatimChar"/>
        </w:rPr>
        <w:t>prisma.votingSession.findFirst</w:t>
      </w:r>
      <w:r w:rsidRPr="00D40F9A">
        <w:t xml:space="preserve"> és </w:t>
      </w:r>
      <w:r w:rsidRPr="00D40F9A">
        <w:rPr>
          <w:rStyle w:val="VerbatimChar"/>
        </w:rPr>
        <w:t>prisma.vote.findMany</w:t>
      </w:r>
      <w:r w:rsidRPr="00D40F9A">
        <w:t xml:space="preserve"> metódusokat mockolja, hogy egy szavazási szekciót és hibát dobjon, és ellenőrzi, hogy a </w:t>
      </w:r>
      <w:r w:rsidRPr="00D40F9A">
        <w:rPr>
          <w:rStyle w:val="VerbatimChar"/>
        </w:rPr>
        <w:t>service.getVotedSongsByUserId</w:t>
      </w:r>
      <w:r w:rsidRPr="00D40F9A">
        <w:t xml:space="preserve"> metódus a várt hibát dobja-e.</w:t>
      </w:r>
    </w:p>
    <w:p w14:paraId="2D123D4F"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2FC6D68B"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7A2159F9" w14:textId="77777777" w:rsidR="00895932" w:rsidRPr="00D40F9A" w:rsidRDefault="00895932">
      <w:pPr>
        <w:pStyle w:val="SourceCodeLanguage"/>
        <w:numPr>
          <w:ilvl w:val="2"/>
          <w:numId w:val="55"/>
        </w:numPr>
      </w:pPr>
      <w:r w:rsidRPr="00D40F9A">
        <w:t>json</w:t>
      </w:r>
    </w:p>
    <w:p w14:paraId="6C85B099" w14:textId="77777777" w:rsidR="00895932" w:rsidRPr="00D40F9A" w:rsidRDefault="00895932">
      <w:pPr>
        <w:pStyle w:val="SourceCode"/>
        <w:numPr>
          <w:ilvl w:val="2"/>
          <w:numId w:val="55"/>
        </w:numPr>
        <w:spacing w:before="0" w:after="0"/>
      </w:pPr>
      <w:r w:rsidRPr="00D40F9A">
        <w:t>{</w:t>
      </w:r>
    </w:p>
    <w:p w14:paraId="5FD4C342" w14:textId="77777777" w:rsidR="00895932" w:rsidRPr="00D40F9A" w:rsidRDefault="00895932">
      <w:pPr>
        <w:pStyle w:val="SourceCode"/>
        <w:numPr>
          <w:ilvl w:val="2"/>
          <w:numId w:val="55"/>
        </w:numPr>
        <w:spacing w:before="0" w:after="0"/>
      </w:pPr>
      <w:r w:rsidRPr="00D40F9A">
        <w:t xml:space="preserve">  "token": {</w:t>
      </w:r>
    </w:p>
    <w:p w14:paraId="0053A78D" w14:textId="77777777" w:rsidR="00895932" w:rsidRPr="00D40F9A" w:rsidRDefault="00895932">
      <w:pPr>
        <w:pStyle w:val="SourceCode"/>
        <w:numPr>
          <w:ilvl w:val="2"/>
          <w:numId w:val="55"/>
        </w:numPr>
        <w:spacing w:before="0" w:after="0"/>
      </w:pPr>
      <w:r w:rsidRPr="00D40F9A">
        <w:t xml:space="preserve">    "username": "testUser",</w:t>
      </w:r>
    </w:p>
    <w:p w14:paraId="244F8745" w14:textId="77777777" w:rsidR="00895932" w:rsidRPr="00D40F9A" w:rsidRDefault="00895932">
      <w:pPr>
        <w:pStyle w:val="SourceCode"/>
        <w:numPr>
          <w:ilvl w:val="2"/>
          <w:numId w:val="55"/>
        </w:numPr>
        <w:spacing w:before="0" w:after="0"/>
      </w:pPr>
      <w:r w:rsidRPr="00D40F9A">
        <w:t xml:space="preserve">    "sub": "123"</w:t>
      </w:r>
    </w:p>
    <w:p w14:paraId="1A051AA4" w14:textId="77777777" w:rsidR="00895932" w:rsidRPr="00D40F9A" w:rsidRDefault="00895932">
      <w:pPr>
        <w:pStyle w:val="SourceCode"/>
        <w:numPr>
          <w:ilvl w:val="2"/>
          <w:numId w:val="55"/>
        </w:numPr>
        <w:spacing w:before="0" w:after="0"/>
      </w:pPr>
      <w:r w:rsidRPr="00D40F9A">
        <w:t xml:space="preserve">  }</w:t>
      </w:r>
    </w:p>
    <w:p w14:paraId="50DBCCC2" w14:textId="77777777" w:rsidR="00895932" w:rsidRPr="00D40F9A" w:rsidRDefault="00895932">
      <w:pPr>
        <w:pStyle w:val="SourceCode"/>
        <w:numPr>
          <w:ilvl w:val="2"/>
          <w:numId w:val="55"/>
        </w:numPr>
        <w:spacing w:before="0" w:after="0"/>
      </w:pPr>
      <w:r w:rsidRPr="00D40F9A">
        <w:t>}</w:t>
      </w:r>
    </w:p>
    <w:p w14:paraId="6A8A0A0A" w14:textId="77777777" w:rsidR="004C06F6" w:rsidRPr="00D40F9A" w:rsidRDefault="004C06F6">
      <w:pPr>
        <w:spacing w:line="259" w:lineRule="auto"/>
        <w:jc w:val="left"/>
        <w:rPr>
          <w:b/>
          <w:bCs/>
        </w:rPr>
      </w:pPr>
      <w:r w:rsidRPr="00D40F9A">
        <w:rPr>
          <w:b/>
          <w:bCs/>
        </w:rPr>
        <w:br w:type="page"/>
      </w:r>
    </w:p>
    <w:p w14:paraId="1B4B1DBF" w14:textId="4190C95F" w:rsidR="00895932" w:rsidRPr="00D40F9A" w:rsidRDefault="00895932">
      <w:pPr>
        <w:pStyle w:val="Listaszerbekezds"/>
        <w:numPr>
          <w:ilvl w:val="2"/>
          <w:numId w:val="72"/>
        </w:numPr>
        <w:spacing w:line="240" w:lineRule="auto"/>
        <w:jc w:val="left"/>
      </w:pPr>
      <w:r w:rsidRPr="00D40F9A">
        <w:rPr>
          <w:b/>
          <w:bCs/>
        </w:rPr>
        <w:lastRenderedPageBreak/>
        <w:t>mockVotingSession</w:t>
      </w:r>
      <w:r w:rsidRPr="00D40F9A">
        <w:t>:</w:t>
      </w:r>
    </w:p>
    <w:p w14:paraId="2BC0F81D" w14:textId="77777777" w:rsidR="00895932" w:rsidRPr="00D40F9A" w:rsidRDefault="00895932">
      <w:pPr>
        <w:pStyle w:val="SourceCodeLanguage"/>
        <w:numPr>
          <w:ilvl w:val="2"/>
          <w:numId w:val="55"/>
        </w:numPr>
      </w:pPr>
      <w:r w:rsidRPr="00D40F9A">
        <w:t>json</w:t>
      </w:r>
    </w:p>
    <w:p w14:paraId="24FB2E34" w14:textId="77777777" w:rsidR="00895932" w:rsidRPr="00D40F9A" w:rsidRDefault="00895932">
      <w:pPr>
        <w:pStyle w:val="SourceCode"/>
        <w:numPr>
          <w:ilvl w:val="2"/>
          <w:numId w:val="55"/>
        </w:numPr>
        <w:spacing w:before="0" w:after="0"/>
      </w:pPr>
      <w:r w:rsidRPr="00D40F9A">
        <w:t>{</w:t>
      </w:r>
    </w:p>
    <w:p w14:paraId="5328472C" w14:textId="77777777" w:rsidR="00895932" w:rsidRPr="00D40F9A" w:rsidRDefault="00895932">
      <w:pPr>
        <w:pStyle w:val="SourceCode"/>
        <w:numPr>
          <w:ilvl w:val="2"/>
          <w:numId w:val="55"/>
        </w:numPr>
        <w:spacing w:before="0" w:after="0"/>
      </w:pPr>
      <w:r w:rsidRPr="00D40F9A">
        <w:t xml:space="preserve">  "id": "1",</w:t>
      </w:r>
    </w:p>
    <w:p w14:paraId="4B3F4B5C" w14:textId="77777777" w:rsidR="00895932" w:rsidRPr="00D40F9A" w:rsidRDefault="00895932">
      <w:pPr>
        <w:pStyle w:val="SourceCode"/>
        <w:numPr>
          <w:ilvl w:val="2"/>
          <w:numId w:val="55"/>
        </w:numPr>
        <w:spacing w:before="0" w:after="0"/>
      </w:pPr>
      <w:r w:rsidRPr="00D40F9A">
        <w:t xml:space="preserve">  "start": "2022-11-30T00:00:00.000Z",</w:t>
      </w:r>
    </w:p>
    <w:p w14:paraId="563AE33C" w14:textId="77777777" w:rsidR="00895932" w:rsidRPr="00D40F9A" w:rsidRDefault="00895932">
      <w:pPr>
        <w:pStyle w:val="SourceCode"/>
        <w:numPr>
          <w:ilvl w:val="2"/>
          <w:numId w:val="55"/>
        </w:numPr>
        <w:spacing w:before="0" w:after="0"/>
      </w:pPr>
      <w:r w:rsidRPr="00D40F9A">
        <w:t xml:space="preserve">  "end": "2024-11-30T00:00:00.000Z",</w:t>
      </w:r>
    </w:p>
    <w:p w14:paraId="2C2C5455" w14:textId="77777777" w:rsidR="00895932" w:rsidRPr="00D40F9A" w:rsidRDefault="00895932">
      <w:pPr>
        <w:pStyle w:val="SourceCode"/>
        <w:numPr>
          <w:ilvl w:val="2"/>
          <w:numId w:val="55"/>
        </w:numPr>
        <w:spacing w:before="0" w:after="0"/>
      </w:pPr>
      <w:r w:rsidRPr="00D40F9A">
        <w:t xml:space="preserve">  "songs": [],</w:t>
      </w:r>
    </w:p>
    <w:p w14:paraId="3BAC0B0F" w14:textId="77777777" w:rsidR="00895932" w:rsidRPr="00D40F9A" w:rsidRDefault="00895932">
      <w:pPr>
        <w:pStyle w:val="SourceCode"/>
        <w:numPr>
          <w:ilvl w:val="2"/>
          <w:numId w:val="55"/>
        </w:numPr>
        <w:spacing w:before="0" w:after="0"/>
      </w:pPr>
      <w:r w:rsidRPr="00D40F9A">
        <w:t xml:space="preserve">  "Vote": []</w:t>
      </w:r>
    </w:p>
    <w:p w14:paraId="5231118B" w14:textId="77777777" w:rsidR="00895932" w:rsidRPr="00D40F9A" w:rsidRDefault="00895932">
      <w:pPr>
        <w:pStyle w:val="SourceCode"/>
        <w:numPr>
          <w:ilvl w:val="2"/>
          <w:numId w:val="55"/>
        </w:numPr>
        <w:spacing w:before="0" w:after="0"/>
      </w:pPr>
      <w:r w:rsidRPr="00D40F9A">
        <w:t>}</w:t>
      </w:r>
    </w:p>
    <w:p w14:paraId="3F7AEC32"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69C406D0" w14:textId="77777777" w:rsidR="00895932" w:rsidRPr="00D40F9A" w:rsidRDefault="00895932">
      <w:pPr>
        <w:pStyle w:val="Listaszerbekezds"/>
        <w:numPr>
          <w:ilvl w:val="2"/>
          <w:numId w:val="72"/>
        </w:numPr>
        <w:spacing w:line="240" w:lineRule="auto"/>
        <w:jc w:val="left"/>
      </w:pPr>
      <w:r w:rsidRPr="00D40F9A">
        <w:rPr>
          <w:b/>
          <w:bCs/>
        </w:rPr>
        <w:t>error</w:t>
      </w:r>
      <w:r w:rsidRPr="00D40F9A">
        <w:t>:</w:t>
      </w:r>
    </w:p>
    <w:p w14:paraId="204652CC" w14:textId="77777777" w:rsidR="00895932" w:rsidRPr="00D40F9A" w:rsidRDefault="00895932">
      <w:pPr>
        <w:pStyle w:val="SourceCodeLanguage"/>
        <w:numPr>
          <w:ilvl w:val="2"/>
          <w:numId w:val="55"/>
        </w:numPr>
      </w:pPr>
      <w:r w:rsidRPr="00D40F9A">
        <w:t>json</w:t>
      </w:r>
    </w:p>
    <w:p w14:paraId="44E331E7" w14:textId="77777777" w:rsidR="00895932" w:rsidRPr="00D40F9A" w:rsidRDefault="00895932">
      <w:pPr>
        <w:pStyle w:val="SourceCode"/>
        <w:numPr>
          <w:ilvl w:val="2"/>
          <w:numId w:val="55"/>
        </w:numPr>
        <w:spacing w:before="0" w:after="0"/>
      </w:pPr>
      <w:r w:rsidRPr="00D40F9A">
        <w:t>{</w:t>
      </w:r>
    </w:p>
    <w:p w14:paraId="5AFE43EE" w14:textId="77777777" w:rsidR="00895932" w:rsidRPr="00D40F9A" w:rsidRDefault="00895932">
      <w:pPr>
        <w:pStyle w:val="SourceCode"/>
        <w:numPr>
          <w:ilvl w:val="2"/>
          <w:numId w:val="55"/>
        </w:numPr>
        <w:spacing w:before="0" w:after="0"/>
      </w:pPr>
      <w:r w:rsidRPr="00D40F9A">
        <w:t xml:space="preserve">  "message": "Error fetching votes: Database error",</w:t>
      </w:r>
    </w:p>
    <w:p w14:paraId="6780F992" w14:textId="77777777" w:rsidR="00895932" w:rsidRPr="00D40F9A" w:rsidRDefault="00895932">
      <w:pPr>
        <w:pStyle w:val="SourceCode"/>
        <w:numPr>
          <w:ilvl w:val="2"/>
          <w:numId w:val="55"/>
        </w:numPr>
        <w:spacing w:before="0" w:after="0"/>
      </w:pPr>
      <w:r w:rsidRPr="00D40F9A">
        <w:t xml:space="preserve">  "status": 500</w:t>
      </w:r>
    </w:p>
    <w:p w14:paraId="59F33665" w14:textId="77777777" w:rsidR="00895932" w:rsidRPr="00D40F9A" w:rsidRDefault="00895932">
      <w:pPr>
        <w:pStyle w:val="SourceCode"/>
        <w:numPr>
          <w:ilvl w:val="2"/>
          <w:numId w:val="55"/>
        </w:numPr>
        <w:spacing w:before="0" w:after="0"/>
      </w:pPr>
      <w:r w:rsidRPr="00D40F9A">
        <w:t>}</w:t>
      </w:r>
    </w:p>
    <w:p w14:paraId="627AB128" w14:textId="77777777" w:rsidR="00895932" w:rsidRPr="00D40F9A" w:rsidRDefault="00895932">
      <w:pPr>
        <w:pStyle w:val="Listaszerbekezds"/>
        <w:numPr>
          <w:ilvl w:val="0"/>
          <w:numId w:val="72"/>
        </w:numPr>
        <w:spacing w:line="240" w:lineRule="auto"/>
        <w:jc w:val="left"/>
      </w:pPr>
      <w:r w:rsidRPr="00D40F9A">
        <w:rPr>
          <w:b/>
          <w:bCs/>
        </w:rPr>
        <w:t>VotesService -&gt; voteUp -&gt; should create a vote for a song</w:t>
      </w:r>
      <w:r w:rsidRPr="00D40F9A">
        <w:t xml:space="preserve">: Ellenőrzi, hogy a </w:t>
      </w:r>
      <w:r w:rsidRPr="00D40F9A">
        <w:rPr>
          <w:rStyle w:val="VerbatimChar"/>
        </w:rPr>
        <w:t>voteUp</w:t>
      </w:r>
      <w:r w:rsidRPr="00D40F9A">
        <w:t xml:space="preserve"> metódus létrehoz-e egy szavazatot egy dalra.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create</w:t>
      </w:r>
      <w:r w:rsidRPr="00D40F9A">
        <w:t xml:space="preserve"> metódusokat mockolja, hogy egy szavazási szekciót és szavazatot adjon vissza, és ellenőrzi, hogy a </w:t>
      </w:r>
      <w:r w:rsidRPr="00D40F9A">
        <w:rPr>
          <w:rStyle w:val="VerbatimChar"/>
        </w:rPr>
        <w:t>service.voteUp</w:t>
      </w:r>
      <w:r w:rsidRPr="00D40F9A">
        <w:t xml:space="preserve"> metódus a várt eredményt adja-e vissza.</w:t>
      </w:r>
    </w:p>
    <w:p w14:paraId="17EB3E06"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36B734A3"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2D6B1D7E" w14:textId="77777777" w:rsidR="00895932" w:rsidRPr="00D40F9A" w:rsidRDefault="00895932">
      <w:pPr>
        <w:pStyle w:val="SourceCodeLanguage"/>
        <w:numPr>
          <w:ilvl w:val="2"/>
          <w:numId w:val="55"/>
        </w:numPr>
      </w:pPr>
      <w:r w:rsidRPr="00D40F9A">
        <w:t>json</w:t>
      </w:r>
    </w:p>
    <w:p w14:paraId="0157412B" w14:textId="77777777" w:rsidR="00895932" w:rsidRPr="00D40F9A" w:rsidRDefault="00895932">
      <w:pPr>
        <w:pStyle w:val="SourceCode"/>
        <w:numPr>
          <w:ilvl w:val="2"/>
          <w:numId w:val="55"/>
        </w:numPr>
        <w:spacing w:before="0" w:after="0"/>
      </w:pPr>
      <w:r w:rsidRPr="00D40F9A">
        <w:t>{</w:t>
      </w:r>
    </w:p>
    <w:p w14:paraId="0B6BD2A9" w14:textId="77777777" w:rsidR="00895932" w:rsidRPr="00D40F9A" w:rsidRDefault="00895932">
      <w:pPr>
        <w:pStyle w:val="SourceCode"/>
        <w:numPr>
          <w:ilvl w:val="2"/>
          <w:numId w:val="55"/>
        </w:numPr>
        <w:spacing w:before="0" w:after="0"/>
      </w:pPr>
      <w:r w:rsidRPr="00D40F9A">
        <w:t xml:space="preserve">  "token": {</w:t>
      </w:r>
    </w:p>
    <w:p w14:paraId="427D4E2D" w14:textId="77777777" w:rsidR="00895932" w:rsidRPr="00D40F9A" w:rsidRDefault="00895932">
      <w:pPr>
        <w:pStyle w:val="SourceCode"/>
        <w:numPr>
          <w:ilvl w:val="2"/>
          <w:numId w:val="55"/>
        </w:numPr>
        <w:spacing w:before="0" w:after="0"/>
      </w:pPr>
      <w:r w:rsidRPr="00D40F9A">
        <w:t xml:space="preserve">    "username": "testUser",</w:t>
      </w:r>
    </w:p>
    <w:p w14:paraId="5C2CDCD7" w14:textId="77777777" w:rsidR="00895932" w:rsidRPr="00D40F9A" w:rsidRDefault="00895932">
      <w:pPr>
        <w:pStyle w:val="SourceCode"/>
        <w:numPr>
          <w:ilvl w:val="2"/>
          <w:numId w:val="55"/>
        </w:numPr>
        <w:spacing w:before="0" w:after="0"/>
      </w:pPr>
      <w:r w:rsidRPr="00D40F9A">
        <w:t xml:space="preserve">    "sub": "123"</w:t>
      </w:r>
    </w:p>
    <w:p w14:paraId="40210703" w14:textId="77777777" w:rsidR="00895932" w:rsidRPr="00D40F9A" w:rsidRDefault="00895932">
      <w:pPr>
        <w:pStyle w:val="SourceCode"/>
        <w:numPr>
          <w:ilvl w:val="2"/>
          <w:numId w:val="55"/>
        </w:numPr>
        <w:spacing w:before="0" w:after="0"/>
      </w:pPr>
      <w:r w:rsidRPr="00D40F9A">
        <w:t xml:space="preserve">  }</w:t>
      </w:r>
    </w:p>
    <w:p w14:paraId="4E16CEF0" w14:textId="77777777" w:rsidR="00895932" w:rsidRPr="00D40F9A" w:rsidRDefault="00895932">
      <w:pPr>
        <w:pStyle w:val="SourceCode"/>
        <w:numPr>
          <w:ilvl w:val="2"/>
          <w:numId w:val="55"/>
        </w:numPr>
        <w:spacing w:before="0" w:after="0"/>
      </w:pPr>
      <w:r w:rsidRPr="00D40F9A">
        <w:t>}</w:t>
      </w:r>
    </w:p>
    <w:p w14:paraId="5C0DA6A7" w14:textId="77777777" w:rsidR="00895932" w:rsidRPr="00D40F9A" w:rsidRDefault="00895932">
      <w:pPr>
        <w:pStyle w:val="Listaszerbekezds"/>
        <w:numPr>
          <w:ilvl w:val="2"/>
          <w:numId w:val="72"/>
        </w:numPr>
        <w:spacing w:line="240" w:lineRule="auto"/>
        <w:jc w:val="left"/>
      </w:pPr>
      <w:r w:rsidRPr="00D40F9A">
        <w:rPr>
          <w:b/>
          <w:bCs/>
        </w:rPr>
        <w:t>mockVotingSession</w:t>
      </w:r>
      <w:r w:rsidRPr="00D40F9A">
        <w:t>:</w:t>
      </w:r>
    </w:p>
    <w:p w14:paraId="12BF29DD" w14:textId="77777777" w:rsidR="00895932" w:rsidRPr="00D40F9A" w:rsidRDefault="00895932">
      <w:pPr>
        <w:pStyle w:val="SourceCodeLanguage"/>
        <w:numPr>
          <w:ilvl w:val="2"/>
          <w:numId w:val="55"/>
        </w:numPr>
      </w:pPr>
      <w:r w:rsidRPr="00D40F9A">
        <w:t>json</w:t>
      </w:r>
    </w:p>
    <w:p w14:paraId="4AB5CAEB" w14:textId="77777777" w:rsidR="00895932" w:rsidRPr="00D40F9A" w:rsidRDefault="00895932">
      <w:pPr>
        <w:pStyle w:val="SourceCode"/>
        <w:numPr>
          <w:ilvl w:val="2"/>
          <w:numId w:val="55"/>
        </w:numPr>
        <w:spacing w:before="0" w:after="0"/>
      </w:pPr>
      <w:r w:rsidRPr="00D40F9A">
        <w:t>{</w:t>
      </w:r>
    </w:p>
    <w:p w14:paraId="3B3665B9" w14:textId="77777777" w:rsidR="00895932" w:rsidRPr="00D40F9A" w:rsidRDefault="00895932">
      <w:pPr>
        <w:pStyle w:val="SourceCode"/>
        <w:numPr>
          <w:ilvl w:val="2"/>
          <w:numId w:val="55"/>
        </w:numPr>
        <w:spacing w:before="0" w:after="0"/>
      </w:pPr>
      <w:r w:rsidRPr="00D40F9A">
        <w:t xml:space="preserve">  "id": "1",</w:t>
      </w:r>
    </w:p>
    <w:p w14:paraId="30E94792" w14:textId="77777777" w:rsidR="00895932" w:rsidRPr="00D40F9A" w:rsidRDefault="00895932">
      <w:pPr>
        <w:pStyle w:val="SourceCode"/>
        <w:numPr>
          <w:ilvl w:val="2"/>
          <w:numId w:val="55"/>
        </w:numPr>
        <w:spacing w:before="0" w:after="0"/>
      </w:pPr>
      <w:r w:rsidRPr="00D40F9A">
        <w:t xml:space="preserve">  "start": "2022-11-30T00:00:00.000Z",</w:t>
      </w:r>
    </w:p>
    <w:p w14:paraId="006B6BF5" w14:textId="77777777" w:rsidR="00895932" w:rsidRPr="00D40F9A" w:rsidRDefault="00895932">
      <w:pPr>
        <w:pStyle w:val="SourceCode"/>
        <w:numPr>
          <w:ilvl w:val="2"/>
          <w:numId w:val="55"/>
        </w:numPr>
        <w:spacing w:before="0" w:after="0"/>
      </w:pPr>
      <w:r w:rsidRPr="00D40F9A">
        <w:t xml:space="preserve">  "end": "2024-11-30T00:00:00.000Z",</w:t>
      </w:r>
    </w:p>
    <w:p w14:paraId="34194728" w14:textId="77777777" w:rsidR="00895932" w:rsidRPr="00D40F9A" w:rsidRDefault="00895932">
      <w:pPr>
        <w:pStyle w:val="SourceCode"/>
        <w:numPr>
          <w:ilvl w:val="2"/>
          <w:numId w:val="55"/>
        </w:numPr>
        <w:spacing w:before="0" w:after="0"/>
      </w:pPr>
      <w:r w:rsidRPr="00D40F9A">
        <w:t xml:space="preserve">  "songs": [],</w:t>
      </w:r>
    </w:p>
    <w:p w14:paraId="48CBA95E" w14:textId="77777777" w:rsidR="00895932" w:rsidRPr="00D40F9A" w:rsidRDefault="00895932">
      <w:pPr>
        <w:pStyle w:val="SourceCode"/>
        <w:numPr>
          <w:ilvl w:val="2"/>
          <w:numId w:val="55"/>
        </w:numPr>
        <w:spacing w:before="0" w:after="0"/>
      </w:pPr>
      <w:r w:rsidRPr="00D40F9A">
        <w:t xml:space="preserve">  "Vote": []</w:t>
      </w:r>
    </w:p>
    <w:p w14:paraId="482D4657" w14:textId="77777777" w:rsidR="00895932" w:rsidRPr="00D40F9A" w:rsidRDefault="00895932">
      <w:pPr>
        <w:pStyle w:val="SourceCode"/>
        <w:numPr>
          <w:ilvl w:val="2"/>
          <w:numId w:val="55"/>
        </w:numPr>
        <w:spacing w:before="0" w:after="0"/>
      </w:pPr>
      <w:r w:rsidRPr="00D40F9A">
        <w:t>}</w:t>
      </w:r>
    </w:p>
    <w:p w14:paraId="0BF048D5"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1C26C2F6" w14:textId="77777777" w:rsidR="00895932" w:rsidRPr="00D40F9A" w:rsidRDefault="00895932">
      <w:pPr>
        <w:pStyle w:val="Listaszerbekezds"/>
        <w:numPr>
          <w:ilvl w:val="2"/>
          <w:numId w:val="72"/>
        </w:numPr>
        <w:spacing w:line="240" w:lineRule="auto"/>
        <w:jc w:val="left"/>
      </w:pPr>
      <w:r w:rsidRPr="00D40F9A">
        <w:rPr>
          <w:b/>
          <w:bCs/>
        </w:rPr>
        <w:t>result</w:t>
      </w:r>
      <w:r w:rsidRPr="00D40F9A">
        <w:t>:</w:t>
      </w:r>
    </w:p>
    <w:p w14:paraId="161217F5" w14:textId="77777777" w:rsidR="00895932" w:rsidRPr="00D40F9A" w:rsidRDefault="00895932">
      <w:pPr>
        <w:pStyle w:val="SourceCodeLanguage"/>
        <w:numPr>
          <w:ilvl w:val="2"/>
          <w:numId w:val="55"/>
        </w:numPr>
      </w:pPr>
      <w:r w:rsidRPr="00D40F9A">
        <w:t>json</w:t>
      </w:r>
    </w:p>
    <w:p w14:paraId="4F2DDB82" w14:textId="77777777" w:rsidR="00895932" w:rsidRPr="00D40F9A" w:rsidRDefault="00895932">
      <w:pPr>
        <w:pStyle w:val="SourceCode"/>
        <w:numPr>
          <w:ilvl w:val="2"/>
          <w:numId w:val="55"/>
        </w:numPr>
        <w:spacing w:before="0" w:after="0"/>
      </w:pPr>
      <w:r w:rsidRPr="00D40F9A">
        <w:t>{</w:t>
      </w:r>
    </w:p>
    <w:p w14:paraId="2D4AEB56" w14:textId="77777777" w:rsidR="00895932" w:rsidRPr="00D40F9A" w:rsidRDefault="00895932">
      <w:pPr>
        <w:pStyle w:val="SourceCode"/>
        <w:numPr>
          <w:ilvl w:val="2"/>
          <w:numId w:val="55"/>
        </w:numPr>
        <w:spacing w:before="0" w:after="0"/>
      </w:pPr>
      <w:r w:rsidRPr="00D40F9A">
        <w:t xml:space="preserve">  "message": "Vote successfully created for song: 1"</w:t>
      </w:r>
    </w:p>
    <w:p w14:paraId="2E33054E" w14:textId="77777777" w:rsidR="00895932" w:rsidRPr="00D40F9A" w:rsidRDefault="00895932">
      <w:pPr>
        <w:pStyle w:val="SourceCode"/>
        <w:numPr>
          <w:ilvl w:val="2"/>
          <w:numId w:val="55"/>
        </w:numPr>
        <w:spacing w:before="0" w:after="0"/>
      </w:pPr>
      <w:r w:rsidRPr="00D40F9A">
        <w:t>}</w:t>
      </w:r>
    </w:p>
    <w:p w14:paraId="6DC3BE08" w14:textId="77777777" w:rsidR="005766AF" w:rsidRDefault="005766AF">
      <w:pPr>
        <w:spacing w:line="259" w:lineRule="auto"/>
        <w:jc w:val="left"/>
        <w:rPr>
          <w:b/>
          <w:bCs/>
        </w:rPr>
      </w:pPr>
      <w:r>
        <w:rPr>
          <w:b/>
          <w:bCs/>
        </w:rPr>
        <w:br w:type="page"/>
      </w:r>
    </w:p>
    <w:p w14:paraId="765F4A9D" w14:textId="4F14D888" w:rsidR="00895932" w:rsidRPr="00D40F9A" w:rsidRDefault="00895932">
      <w:pPr>
        <w:pStyle w:val="Listaszerbekezds"/>
        <w:numPr>
          <w:ilvl w:val="0"/>
          <w:numId w:val="72"/>
        </w:numPr>
        <w:spacing w:line="240" w:lineRule="auto"/>
        <w:jc w:val="left"/>
      </w:pPr>
      <w:r w:rsidRPr="00D40F9A">
        <w:rPr>
          <w:b/>
          <w:bCs/>
        </w:rPr>
        <w:lastRenderedPageBreak/>
        <w:t>VotesService -&gt; voteUp -&gt; should throw an error when user already voted for the song</w:t>
      </w:r>
      <w:r w:rsidRPr="00D40F9A">
        <w:t xml:space="preserve">: Ellenőrzi, hogy a </w:t>
      </w:r>
      <w:r w:rsidRPr="00D40F9A">
        <w:rPr>
          <w:rStyle w:val="VerbatimChar"/>
        </w:rPr>
        <w:t>voteUp</w:t>
      </w:r>
      <w:r w:rsidRPr="00D40F9A">
        <w:t xml:space="preserve"> metódus hibát dob-e, ha a felhasználó már szavazott a dalra. A </w:t>
      </w:r>
      <w:r w:rsidRPr="00D40F9A">
        <w:rPr>
          <w:rStyle w:val="VerbatimChar"/>
        </w:rPr>
        <w:t>prisma.votingSession.findFirst</w:t>
      </w:r>
      <w:r w:rsidRPr="00D40F9A">
        <w:t xml:space="preserve"> és </w:t>
      </w:r>
      <w:r w:rsidRPr="00D40F9A">
        <w:rPr>
          <w:rStyle w:val="VerbatimChar"/>
        </w:rPr>
        <w:t>prisma.vote.findFirst</w:t>
      </w:r>
      <w:r w:rsidRPr="00D40F9A">
        <w:t xml:space="preserve"> metódusokat mockolja, hogy egy szavazási szekciót és szavazatot adjon vissza, és ellenőrzi, hogy a </w:t>
      </w:r>
      <w:r w:rsidRPr="00D40F9A">
        <w:rPr>
          <w:rStyle w:val="VerbatimChar"/>
        </w:rPr>
        <w:t>service.voteUp</w:t>
      </w:r>
      <w:r w:rsidRPr="00D40F9A">
        <w:t xml:space="preserve"> metódus a várt hibát dobja-e.</w:t>
      </w:r>
    </w:p>
    <w:p w14:paraId="40BE5B9A"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61CCF271"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0E7DCE8B" w14:textId="77777777" w:rsidR="00895932" w:rsidRPr="00D40F9A" w:rsidRDefault="00895932">
      <w:pPr>
        <w:pStyle w:val="SourceCodeLanguage"/>
        <w:numPr>
          <w:ilvl w:val="2"/>
          <w:numId w:val="55"/>
        </w:numPr>
      </w:pPr>
      <w:r w:rsidRPr="00D40F9A">
        <w:t>json</w:t>
      </w:r>
    </w:p>
    <w:p w14:paraId="0B6956C8" w14:textId="77777777" w:rsidR="00895932" w:rsidRPr="00D40F9A" w:rsidRDefault="00895932">
      <w:pPr>
        <w:pStyle w:val="SourceCode"/>
        <w:numPr>
          <w:ilvl w:val="2"/>
          <w:numId w:val="55"/>
        </w:numPr>
        <w:spacing w:before="0" w:after="0"/>
      </w:pPr>
      <w:r w:rsidRPr="00D40F9A">
        <w:t>{</w:t>
      </w:r>
    </w:p>
    <w:p w14:paraId="6332F78B" w14:textId="77777777" w:rsidR="00895932" w:rsidRPr="00D40F9A" w:rsidRDefault="00895932">
      <w:pPr>
        <w:pStyle w:val="SourceCode"/>
        <w:numPr>
          <w:ilvl w:val="2"/>
          <w:numId w:val="55"/>
        </w:numPr>
        <w:spacing w:before="0" w:after="0"/>
      </w:pPr>
      <w:r w:rsidRPr="00D40F9A">
        <w:t xml:space="preserve">  "token": {</w:t>
      </w:r>
    </w:p>
    <w:p w14:paraId="354F74E0" w14:textId="77777777" w:rsidR="00895932" w:rsidRPr="00D40F9A" w:rsidRDefault="00895932">
      <w:pPr>
        <w:pStyle w:val="SourceCode"/>
        <w:numPr>
          <w:ilvl w:val="2"/>
          <w:numId w:val="55"/>
        </w:numPr>
        <w:spacing w:before="0" w:after="0"/>
      </w:pPr>
      <w:r w:rsidRPr="00D40F9A">
        <w:t xml:space="preserve">    "username": "testUser",</w:t>
      </w:r>
    </w:p>
    <w:p w14:paraId="444385FF" w14:textId="77777777" w:rsidR="00895932" w:rsidRPr="00D40F9A" w:rsidRDefault="00895932">
      <w:pPr>
        <w:pStyle w:val="SourceCode"/>
        <w:numPr>
          <w:ilvl w:val="2"/>
          <w:numId w:val="55"/>
        </w:numPr>
        <w:spacing w:before="0" w:after="0"/>
      </w:pPr>
      <w:r w:rsidRPr="00D40F9A">
        <w:t xml:space="preserve">    "sub": "123"</w:t>
      </w:r>
    </w:p>
    <w:p w14:paraId="6D78728F" w14:textId="77777777" w:rsidR="00895932" w:rsidRPr="00D40F9A" w:rsidRDefault="00895932">
      <w:pPr>
        <w:pStyle w:val="SourceCode"/>
        <w:numPr>
          <w:ilvl w:val="2"/>
          <w:numId w:val="55"/>
        </w:numPr>
        <w:spacing w:before="0" w:after="0"/>
      </w:pPr>
      <w:r w:rsidRPr="00D40F9A">
        <w:t xml:space="preserve">  }</w:t>
      </w:r>
    </w:p>
    <w:p w14:paraId="40CFB982" w14:textId="77777777" w:rsidR="00895932" w:rsidRPr="00D40F9A" w:rsidRDefault="00895932">
      <w:pPr>
        <w:pStyle w:val="SourceCode"/>
        <w:numPr>
          <w:ilvl w:val="2"/>
          <w:numId w:val="55"/>
        </w:numPr>
        <w:spacing w:before="0" w:after="0"/>
      </w:pPr>
      <w:r w:rsidRPr="00D40F9A">
        <w:t>}</w:t>
      </w:r>
    </w:p>
    <w:p w14:paraId="7C0C76E1" w14:textId="77777777" w:rsidR="00895932" w:rsidRPr="00D40F9A" w:rsidRDefault="00895932">
      <w:pPr>
        <w:pStyle w:val="Listaszerbekezds"/>
        <w:numPr>
          <w:ilvl w:val="2"/>
          <w:numId w:val="72"/>
        </w:numPr>
        <w:spacing w:line="240" w:lineRule="auto"/>
        <w:jc w:val="left"/>
      </w:pPr>
      <w:r w:rsidRPr="00D40F9A">
        <w:rPr>
          <w:b/>
          <w:bCs/>
        </w:rPr>
        <w:t>mockVotingSession</w:t>
      </w:r>
      <w:r w:rsidRPr="00D40F9A">
        <w:t>:</w:t>
      </w:r>
    </w:p>
    <w:p w14:paraId="0539A0F5" w14:textId="77777777" w:rsidR="00895932" w:rsidRPr="00D40F9A" w:rsidRDefault="00895932">
      <w:pPr>
        <w:pStyle w:val="SourceCodeLanguage"/>
        <w:numPr>
          <w:ilvl w:val="2"/>
          <w:numId w:val="55"/>
        </w:numPr>
      </w:pPr>
      <w:r w:rsidRPr="00D40F9A">
        <w:t>json</w:t>
      </w:r>
    </w:p>
    <w:p w14:paraId="0EE09D5D" w14:textId="77777777" w:rsidR="00895932" w:rsidRPr="00D40F9A" w:rsidRDefault="00895932">
      <w:pPr>
        <w:pStyle w:val="SourceCode"/>
        <w:numPr>
          <w:ilvl w:val="2"/>
          <w:numId w:val="55"/>
        </w:numPr>
        <w:spacing w:before="0" w:after="0"/>
      </w:pPr>
      <w:r w:rsidRPr="00D40F9A">
        <w:t>{</w:t>
      </w:r>
    </w:p>
    <w:p w14:paraId="5A01C1C4" w14:textId="77777777" w:rsidR="00895932" w:rsidRPr="00D40F9A" w:rsidRDefault="00895932">
      <w:pPr>
        <w:pStyle w:val="SourceCode"/>
        <w:numPr>
          <w:ilvl w:val="2"/>
          <w:numId w:val="55"/>
        </w:numPr>
        <w:spacing w:before="0" w:after="0"/>
      </w:pPr>
      <w:r w:rsidRPr="00D40F9A">
        <w:t xml:space="preserve">  "id": "1",</w:t>
      </w:r>
    </w:p>
    <w:p w14:paraId="107352E6" w14:textId="77777777" w:rsidR="00895932" w:rsidRPr="00D40F9A" w:rsidRDefault="00895932">
      <w:pPr>
        <w:pStyle w:val="SourceCode"/>
        <w:numPr>
          <w:ilvl w:val="2"/>
          <w:numId w:val="55"/>
        </w:numPr>
        <w:spacing w:before="0" w:after="0"/>
      </w:pPr>
      <w:r w:rsidRPr="00D40F9A">
        <w:t xml:space="preserve">  "start": "2022-11-30T00:00:00.000Z",</w:t>
      </w:r>
    </w:p>
    <w:p w14:paraId="333FFB1A" w14:textId="77777777" w:rsidR="00895932" w:rsidRPr="00D40F9A" w:rsidRDefault="00895932">
      <w:pPr>
        <w:pStyle w:val="SourceCode"/>
        <w:numPr>
          <w:ilvl w:val="2"/>
          <w:numId w:val="55"/>
        </w:numPr>
        <w:spacing w:before="0" w:after="0"/>
      </w:pPr>
      <w:r w:rsidRPr="00D40F9A">
        <w:t xml:space="preserve">  "end": "2024-11-30T00:00:00.000Z",</w:t>
      </w:r>
    </w:p>
    <w:p w14:paraId="3890DB1A" w14:textId="77777777" w:rsidR="00895932" w:rsidRPr="00D40F9A" w:rsidRDefault="00895932">
      <w:pPr>
        <w:pStyle w:val="SourceCode"/>
        <w:numPr>
          <w:ilvl w:val="2"/>
          <w:numId w:val="55"/>
        </w:numPr>
        <w:spacing w:before="0" w:after="0"/>
      </w:pPr>
      <w:r w:rsidRPr="00D40F9A">
        <w:t xml:space="preserve">  "songs": [],</w:t>
      </w:r>
    </w:p>
    <w:p w14:paraId="2832594D" w14:textId="77777777" w:rsidR="00895932" w:rsidRPr="00D40F9A" w:rsidRDefault="00895932">
      <w:pPr>
        <w:pStyle w:val="SourceCode"/>
        <w:numPr>
          <w:ilvl w:val="2"/>
          <w:numId w:val="55"/>
        </w:numPr>
        <w:spacing w:before="0" w:after="0"/>
      </w:pPr>
      <w:r w:rsidRPr="00D40F9A">
        <w:t xml:space="preserve">  "Vote": []</w:t>
      </w:r>
    </w:p>
    <w:p w14:paraId="2E98A52F" w14:textId="77777777" w:rsidR="00895932" w:rsidRPr="00D40F9A" w:rsidRDefault="00895932">
      <w:pPr>
        <w:pStyle w:val="SourceCode"/>
        <w:numPr>
          <w:ilvl w:val="2"/>
          <w:numId w:val="55"/>
        </w:numPr>
        <w:spacing w:before="0" w:after="0"/>
      </w:pPr>
      <w:r w:rsidRPr="00D40F9A">
        <w:t>}</w:t>
      </w:r>
    </w:p>
    <w:p w14:paraId="3105B71E"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434ED8D5" w14:textId="77777777" w:rsidR="00895932" w:rsidRPr="00D40F9A" w:rsidRDefault="00895932">
      <w:pPr>
        <w:pStyle w:val="Listaszerbekezds"/>
        <w:numPr>
          <w:ilvl w:val="2"/>
          <w:numId w:val="72"/>
        </w:numPr>
        <w:spacing w:line="240" w:lineRule="auto"/>
        <w:jc w:val="left"/>
      </w:pPr>
      <w:r w:rsidRPr="00D40F9A">
        <w:rPr>
          <w:b/>
          <w:bCs/>
        </w:rPr>
        <w:t>error</w:t>
      </w:r>
      <w:r w:rsidRPr="00D40F9A">
        <w:t>:</w:t>
      </w:r>
    </w:p>
    <w:p w14:paraId="42E1428A" w14:textId="77777777" w:rsidR="00895932" w:rsidRPr="00D40F9A" w:rsidRDefault="00895932">
      <w:pPr>
        <w:pStyle w:val="SourceCodeLanguage"/>
        <w:numPr>
          <w:ilvl w:val="2"/>
          <w:numId w:val="55"/>
        </w:numPr>
      </w:pPr>
      <w:r w:rsidRPr="00D40F9A">
        <w:t>json</w:t>
      </w:r>
    </w:p>
    <w:p w14:paraId="56C275D5" w14:textId="77777777" w:rsidR="00895932" w:rsidRPr="00D40F9A" w:rsidRDefault="00895932">
      <w:pPr>
        <w:pStyle w:val="SourceCode"/>
        <w:numPr>
          <w:ilvl w:val="2"/>
          <w:numId w:val="55"/>
        </w:numPr>
        <w:spacing w:before="0" w:after="0"/>
      </w:pPr>
      <w:r w:rsidRPr="00D40F9A">
        <w:t>{</w:t>
      </w:r>
    </w:p>
    <w:p w14:paraId="7D2F5414" w14:textId="77777777" w:rsidR="00895932" w:rsidRPr="00D40F9A" w:rsidRDefault="00895932">
      <w:pPr>
        <w:pStyle w:val="SourceCode"/>
        <w:numPr>
          <w:ilvl w:val="2"/>
          <w:numId w:val="55"/>
        </w:numPr>
        <w:spacing w:before="0" w:after="0"/>
      </w:pPr>
      <w:r w:rsidRPr="00D40F9A">
        <w:t xml:space="preserve">  "message": "User already voted for song: 1",</w:t>
      </w:r>
    </w:p>
    <w:p w14:paraId="1BB96C18" w14:textId="77777777" w:rsidR="00895932" w:rsidRPr="00D40F9A" w:rsidRDefault="00895932">
      <w:pPr>
        <w:pStyle w:val="SourceCode"/>
        <w:numPr>
          <w:ilvl w:val="2"/>
          <w:numId w:val="55"/>
        </w:numPr>
        <w:spacing w:before="0" w:after="0"/>
      </w:pPr>
      <w:r w:rsidRPr="00D40F9A">
        <w:t xml:space="preserve">  "status": 400</w:t>
      </w:r>
    </w:p>
    <w:p w14:paraId="33748CB1" w14:textId="77777777" w:rsidR="00895932" w:rsidRPr="00D40F9A" w:rsidRDefault="00895932">
      <w:pPr>
        <w:pStyle w:val="SourceCode"/>
        <w:numPr>
          <w:ilvl w:val="2"/>
          <w:numId w:val="55"/>
        </w:numPr>
        <w:spacing w:before="0" w:after="0"/>
      </w:pPr>
      <w:r w:rsidRPr="00D40F9A">
        <w:t>}</w:t>
      </w:r>
    </w:p>
    <w:p w14:paraId="19463014" w14:textId="77777777" w:rsidR="00895932" w:rsidRPr="00D40F9A" w:rsidRDefault="00895932">
      <w:pPr>
        <w:pStyle w:val="Listaszerbekezds"/>
        <w:numPr>
          <w:ilvl w:val="0"/>
          <w:numId w:val="72"/>
        </w:numPr>
        <w:spacing w:line="240" w:lineRule="auto"/>
        <w:jc w:val="left"/>
      </w:pPr>
      <w:r w:rsidRPr="00D40F9A">
        <w:rPr>
          <w:b/>
          <w:bCs/>
        </w:rPr>
        <w:t>VotesService -&gt; voteUp -&gt; should throw an error when an internal error occurs</w:t>
      </w:r>
      <w:r w:rsidRPr="00D40F9A">
        <w:t xml:space="preserve">: Ellenőrzi, hogy a </w:t>
      </w:r>
      <w:r w:rsidRPr="00D40F9A">
        <w:rPr>
          <w:rStyle w:val="VerbatimChar"/>
        </w:rPr>
        <w:t>voteUp</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create</w:t>
      </w:r>
      <w:r w:rsidRPr="00D40F9A">
        <w:t xml:space="preserve"> metódusokat mockolja, hogy egy szavazási szekciót és hibát dobjon, és ellenőrzi, hogy a </w:t>
      </w:r>
      <w:r w:rsidRPr="00D40F9A">
        <w:rPr>
          <w:rStyle w:val="VerbatimChar"/>
        </w:rPr>
        <w:t>service.voteUp</w:t>
      </w:r>
      <w:r w:rsidRPr="00D40F9A">
        <w:t xml:space="preserve"> metódus a várt hibát dobja-e.</w:t>
      </w:r>
    </w:p>
    <w:p w14:paraId="34AF3793"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40F3C0BE"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623617A8" w14:textId="77777777" w:rsidR="00895932" w:rsidRPr="00D40F9A" w:rsidRDefault="00895932">
      <w:pPr>
        <w:pStyle w:val="SourceCodeLanguage"/>
        <w:numPr>
          <w:ilvl w:val="2"/>
          <w:numId w:val="55"/>
        </w:numPr>
      </w:pPr>
      <w:r w:rsidRPr="00D40F9A">
        <w:t>json</w:t>
      </w:r>
    </w:p>
    <w:p w14:paraId="503671AE" w14:textId="77777777" w:rsidR="00895932" w:rsidRPr="00D40F9A" w:rsidRDefault="00895932">
      <w:pPr>
        <w:pStyle w:val="SourceCode"/>
        <w:numPr>
          <w:ilvl w:val="2"/>
          <w:numId w:val="55"/>
        </w:numPr>
        <w:spacing w:before="0" w:after="0"/>
      </w:pPr>
      <w:r w:rsidRPr="00D40F9A">
        <w:t>{</w:t>
      </w:r>
    </w:p>
    <w:p w14:paraId="53B3FE65" w14:textId="77777777" w:rsidR="00895932" w:rsidRPr="00D40F9A" w:rsidRDefault="00895932">
      <w:pPr>
        <w:pStyle w:val="SourceCode"/>
        <w:numPr>
          <w:ilvl w:val="2"/>
          <w:numId w:val="55"/>
        </w:numPr>
        <w:spacing w:before="0" w:after="0"/>
      </w:pPr>
      <w:r w:rsidRPr="00D40F9A">
        <w:t xml:space="preserve">  "token": {</w:t>
      </w:r>
    </w:p>
    <w:p w14:paraId="3B334EE5" w14:textId="77777777" w:rsidR="00895932" w:rsidRPr="00D40F9A" w:rsidRDefault="00895932">
      <w:pPr>
        <w:pStyle w:val="SourceCode"/>
        <w:numPr>
          <w:ilvl w:val="2"/>
          <w:numId w:val="55"/>
        </w:numPr>
        <w:spacing w:before="0" w:after="0"/>
      </w:pPr>
      <w:r w:rsidRPr="00D40F9A">
        <w:t xml:space="preserve">    "username": "testUser",</w:t>
      </w:r>
    </w:p>
    <w:p w14:paraId="3A6677BD" w14:textId="77777777" w:rsidR="00895932" w:rsidRPr="00D40F9A" w:rsidRDefault="00895932">
      <w:pPr>
        <w:pStyle w:val="SourceCode"/>
        <w:numPr>
          <w:ilvl w:val="2"/>
          <w:numId w:val="55"/>
        </w:numPr>
        <w:spacing w:before="0" w:after="0"/>
      </w:pPr>
      <w:r w:rsidRPr="00D40F9A">
        <w:t xml:space="preserve">    "sub": "123"</w:t>
      </w:r>
    </w:p>
    <w:p w14:paraId="080C719E" w14:textId="77777777" w:rsidR="00895932" w:rsidRPr="00D40F9A" w:rsidRDefault="00895932">
      <w:pPr>
        <w:pStyle w:val="SourceCode"/>
        <w:numPr>
          <w:ilvl w:val="2"/>
          <w:numId w:val="55"/>
        </w:numPr>
        <w:spacing w:before="0" w:after="0"/>
      </w:pPr>
      <w:r w:rsidRPr="00D40F9A">
        <w:t xml:space="preserve">  }</w:t>
      </w:r>
    </w:p>
    <w:p w14:paraId="606F79B6" w14:textId="77777777" w:rsidR="00895932" w:rsidRPr="00D40F9A" w:rsidRDefault="00895932">
      <w:pPr>
        <w:pStyle w:val="SourceCode"/>
        <w:numPr>
          <w:ilvl w:val="2"/>
          <w:numId w:val="55"/>
        </w:numPr>
        <w:spacing w:before="0" w:after="0"/>
      </w:pPr>
      <w:r w:rsidRPr="00D40F9A">
        <w:t>}</w:t>
      </w:r>
    </w:p>
    <w:p w14:paraId="7E6E5CBE" w14:textId="77777777" w:rsidR="005766AF" w:rsidRDefault="005766AF">
      <w:pPr>
        <w:spacing w:line="259" w:lineRule="auto"/>
        <w:jc w:val="left"/>
        <w:rPr>
          <w:b/>
          <w:bCs/>
        </w:rPr>
      </w:pPr>
      <w:r>
        <w:rPr>
          <w:b/>
          <w:bCs/>
        </w:rPr>
        <w:br w:type="page"/>
      </w:r>
    </w:p>
    <w:p w14:paraId="2F9D279D" w14:textId="095E36F0" w:rsidR="00895932" w:rsidRPr="00D40F9A" w:rsidRDefault="00895932">
      <w:pPr>
        <w:pStyle w:val="Listaszerbekezds"/>
        <w:numPr>
          <w:ilvl w:val="2"/>
          <w:numId w:val="72"/>
        </w:numPr>
        <w:spacing w:line="240" w:lineRule="auto"/>
        <w:jc w:val="left"/>
      </w:pPr>
      <w:r w:rsidRPr="00D40F9A">
        <w:rPr>
          <w:b/>
          <w:bCs/>
        </w:rPr>
        <w:lastRenderedPageBreak/>
        <w:t>mockVotingSession</w:t>
      </w:r>
      <w:r w:rsidRPr="00D40F9A">
        <w:t>:</w:t>
      </w:r>
    </w:p>
    <w:p w14:paraId="3B058C79" w14:textId="77777777" w:rsidR="00895932" w:rsidRPr="00D40F9A" w:rsidRDefault="00895932">
      <w:pPr>
        <w:pStyle w:val="SourceCodeLanguage"/>
        <w:numPr>
          <w:ilvl w:val="2"/>
          <w:numId w:val="55"/>
        </w:numPr>
      </w:pPr>
      <w:r w:rsidRPr="00D40F9A">
        <w:t>json</w:t>
      </w:r>
    </w:p>
    <w:p w14:paraId="5EEAE103" w14:textId="77777777" w:rsidR="00895932" w:rsidRPr="00D40F9A" w:rsidRDefault="00895932">
      <w:pPr>
        <w:pStyle w:val="SourceCode"/>
        <w:numPr>
          <w:ilvl w:val="2"/>
          <w:numId w:val="55"/>
        </w:numPr>
        <w:spacing w:before="0" w:after="0"/>
      </w:pPr>
      <w:r w:rsidRPr="00D40F9A">
        <w:t>{</w:t>
      </w:r>
    </w:p>
    <w:p w14:paraId="73C70EDF" w14:textId="77777777" w:rsidR="00895932" w:rsidRPr="00D40F9A" w:rsidRDefault="00895932">
      <w:pPr>
        <w:pStyle w:val="SourceCode"/>
        <w:numPr>
          <w:ilvl w:val="2"/>
          <w:numId w:val="55"/>
        </w:numPr>
        <w:spacing w:before="0" w:after="0"/>
      </w:pPr>
      <w:r w:rsidRPr="00D40F9A">
        <w:t xml:space="preserve">  "id": "1",</w:t>
      </w:r>
    </w:p>
    <w:p w14:paraId="36927899" w14:textId="77777777" w:rsidR="00895932" w:rsidRPr="00D40F9A" w:rsidRDefault="00895932">
      <w:pPr>
        <w:pStyle w:val="SourceCode"/>
        <w:numPr>
          <w:ilvl w:val="2"/>
          <w:numId w:val="55"/>
        </w:numPr>
        <w:spacing w:before="0" w:after="0"/>
      </w:pPr>
      <w:r w:rsidRPr="00D40F9A">
        <w:t xml:space="preserve">  "start": "2022-11-30T00:00:00.000Z",</w:t>
      </w:r>
    </w:p>
    <w:p w14:paraId="2C295B87" w14:textId="77777777" w:rsidR="00895932" w:rsidRPr="00D40F9A" w:rsidRDefault="00895932">
      <w:pPr>
        <w:pStyle w:val="SourceCode"/>
        <w:numPr>
          <w:ilvl w:val="2"/>
          <w:numId w:val="55"/>
        </w:numPr>
        <w:spacing w:before="0" w:after="0"/>
      </w:pPr>
      <w:r w:rsidRPr="00D40F9A">
        <w:t xml:space="preserve">  "end": "2024-11-30T00:00:00.000Z",</w:t>
      </w:r>
    </w:p>
    <w:p w14:paraId="49A90AA2" w14:textId="77777777" w:rsidR="00895932" w:rsidRPr="00D40F9A" w:rsidRDefault="00895932">
      <w:pPr>
        <w:pStyle w:val="SourceCode"/>
        <w:numPr>
          <w:ilvl w:val="2"/>
          <w:numId w:val="55"/>
        </w:numPr>
        <w:spacing w:before="0" w:after="0"/>
      </w:pPr>
      <w:r w:rsidRPr="00D40F9A">
        <w:t xml:space="preserve">  "songs": [],</w:t>
      </w:r>
    </w:p>
    <w:p w14:paraId="7509B25A" w14:textId="77777777" w:rsidR="00895932" w:rsidRPr="00D40F9A" w:rsidRDefault="00895932">
      <w:pPr>
        <w:pStyle w:val="SourceCode"/>
        <w:numPr>
          <w:ilvl w:val="2"/>
          <w:numId w:val="55"/>
        </w:numPr>
        <w:spacing w:before="0" w:after="0"/>
      </w:pPr>
      <w:r w:rsidRPr="00D40F9A">
        <w:t xml:space="preserve">  "Vote": []</w:t>
      </w:r>
    </w:p>
    <w:p w14:paraId="100C2E2B" w14:textId="77777777" w:rsidR="00895932" w:rsidRPr="00D40F9A" w:rsidRDefault="00895932">
      <w:pPr>
        <w:pStyle w:val="SourceCode"/>
        <w:numPr>
          <w:ilvl w:val="2"/>
          <w:numId w:val="55"/>
        </w:numPr>
        <w:spacing w:before="0" w:after="0"/>
      </w:pPr>
      <w:r w:rsidRPr="00D40F9A">
        <w:t>}</w:t>
      </w:r>
    </w:p>
    <w:p w14:paraId="1B11EBCC" w14:textId="103C2B66" w:rsidR="004C06F6" w:rsidRPr="005766AF" w:rsidRDefault="00895932">
      <w:pPr>
        <w:pStyle w:val="Listaszerbekezds"/>
        <w:numPr>
          <w:ilvl w:val="1"/>
          <w:numId w:val="72"/>
        </w:numPr>
        <w:spacing w:line="240" w:lineRule="auto"/>
        <w:jc w:val="left"/>
      </w:pPr>
      <w:r w:rsidRPr="00D40F9A">
        <w:rPr>
          <w:b/>
          <w:bCs/>
        </w:rPr>
        <w:t>Return value</w:t>
      </w:r>
      <w:r w:rsidRPr="00D40F9A">
        <w:t>:</w:t>
      </w:r>
    </w:p>
    <w:p w14:paraId="345F04DB" w14:textId="4CB01B3E" w:rsidR="00895932" w:rsidRPr="00D40F9A" w:rsidRDefault="00895932">
      <w:pPr>
        <w:pStyle w:val="Listaszerbekezds"/>
        <w:numPr>
          <w:ilvl w:val="2"/>
          <w:numId w:val="72"/>
        </w:numPr>
        <w:spacing w:line="240" w:lineRule="auto"/>
        <w:jc w:val="left"/>
      </w:pPr>
      <w:r w:rsidRPr="00D40F9A">
        <w:rPr>
          <w:b/>
          <w:bCs/>
        </w:rPr>
        <w:t>error</w:t>
      </w:r>
      <w:r w:rsidRPr="00D40F9A">
        <w:t>:</w:t>
      </w:r>
    </w:p>
    <w:p w14:paraId="3C4A11C3" w14:textId="77777777" w:rsidR="00895932" w:rsidRPr="00D40F9A" w:rsidRDefault="00895932">
      <w:pPr>
        <w:pStyle w:val="SourceCodeLanguage"/>
        <w:numPr>
          <w:ilvl w:val="2"/>
          <w:numId w:val="55"/>
        </w:numPr>
      </w:pPr>
      <w:r w:rsidRPr="00D40F9A">
        <w:t>json</w:t>
      </w:r>
    </w:p>
    <w:p w14:paraId="00983545" w14:textId="77777777" w:rsidR="00895932" w:rsidRPr="00D40F9A" w:rsidRDefault="00895932">
      <w:pPr>
        <w:pStyle w:val="SourceCode"/>
        <w:numPr>
          <w:ilvl w:val="2"/>
          <w:numId w:val="55"/>
        </w:numPr>
        <w:spacing w:before="0" w:after="0"/>
      </w:pPr>
      <w:r w:rsidRPr="00D40F9A">
        <w:t>{</w:t>
      </w:r>
    </w:p>
    <w:p w14:paraId="6A4039DB" w14:textId="77777777" w:rsidR="00895932" w:rsidRPr="00D40F9A" w:rsidRDefault="00895932">
      <w:pPr>
        <w:pStyle w:val="SourceCode"/>
        <w:numPr>
          <w:ilvl w:val="2"/>
          <w:numId w:val="55"/>
        </w:numPr>
        <w:spacing w:before="0" w:after="0"/>
      </w:pPr>
      <w:r w:rsidRPr="00D40F9A">
        <w:t xml:space="preserve">  "message": "Error creating vote: Database error",</w:t>
      </w:r>
    </w:p>
    <w:p w14:paraId="3CF883B1" w14:textId="77777777" w:rsidR="00895932" w:rsidRPr="00D40F9A" w:rsidRDefault="00895932">
      <w:pPr>
        <w:pStyle w:val="SourceCode"/>
        <w:numPr>
          <w:ilvl w:val="2"/>
          <w:numId w:val="55"/>
        </w:numPr>
        <w:spacing w:before="0" w:after="0"/>
      </w:pPr>
      <w:r w:rsidRPr="00D40F9A">
        <w:t xml:space="preserve">  "status": 500</w:t>
      </w:r>
    </w:p>
    <w:p w14:paraId="24E0E948" w14:textId="77777777" w:rsidR="00895932" w:rsidRPr="00D40F9A" w:rsidRDefault="00895932">
      <w:pPr>
        <w:pStyle w:val="SourceCode"/>
        <w:numPr>
          <w:ilvl w:val="2"/>
          <w:numId w:val="55"/>
        </w:numPr>
        <w:spacing w:before="0" w:after="0"/>
      </w:pPr>
      <w:r w:rsidRPr="00D40F9A">
        <w:t>}</w:t>
      </w:r>
    </w:p>
    <w:p w14:paraId="636229AC" w14:textId="77777777" w:rsidR="00895932" w:rsidRPr="00D40F9A" w:rsidRDefault="00895932">
      <w:pPr>
        <w:pStyle w:val="Listaszerbekezds"/>
        <w:numPr>
          <w:ilvl w:val="0"/>
          <w:numId w:val="72"/>
        </w:numPr>
        <w:spacing w:line="240" w:lineRule="auto"/>
        <w:jc w:val="left"/>
      </w:pPr>
      <w:r w:rsidRPr="00D40F9A">
        <w:rPr>
          <w:b/>
          <w:bCs/>
        </w:rPr>
        <w:t>VotesService -&gt; voteDown -&gt; should delete a vote for a song</w:t>
      </w:r>
      <w:r w:rsidRPr="00D40F9A">
        <w:t xml:space="preserve">: Ellenőrzi, hogy a </w:t>
      </w:r>
      <w:r w:rsidRPr="00D40F9A">
        <w:rPr>
          <w:rStyle w:val="VerbatimChar"/>
        </w:rPr>
        <w:t>voteDown</w:t>
      </w:r>
      <w:r w:rsidRPr="00D40F9A">
        <w:t xml:space="preserve"> metódus töröl-e egy szavazatot egy dalra.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delete</w:t>
      </w:r>
      <w:r w:rsidRPr="00D40F9A">
        <w:t xml:space="preserve"> metódusokat mockolja, hogy egy szavazási szekciót és szavazatot adjon vissza, és ellenőrzi, hogy a </w:t>
      </w:r>
      <w:r w:rsidRPr="00D40F9A">
        <w:rPr>
          <w:rStyle w:val="VerbatimChar"/>
        </w:rPr>
        <w:t>service.voteDown</w:t>
      </w:r>
      <w:r w:rsidRPr="00D40F9A">
        <w:t xml:space="preserve"> metódus a várt eredményt adja-e vissza.</w:t>
      </w:r>
    </w:p>
    <w:p w14:paraId="47E5A65E"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502C39CA"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4BB1EBD3" w14:textId="77777777" w:rsidR="00895932" w:rsidRPr="00D40F9A" w:rsidRDefault="00895932">
      <w:pPr>
        <w:pStyle w:val="SourceCodeLanguage"/>
        <w:numPr>
          <w:ilvl w:val="2"/>
          <w:numId w:val="55"/>
        </w:numPr>
      </w:pPr>
      <w:r w:rsidRPr="00D40F9A">
        <w:t>json</w:t>
      </w:r>
    </w:p>
    <w:p w14:paraId="03B0D7A5" w14:textId="77777777" w:rsidR="00895932" w:rsidRPr="00D40F9A" w:rsidRDefault="00895932">
      <w:pPr>
        <w:pStyle w:val="SourceCode"/>
        <w:numPr>
          <w:ilvl w:val="2"/>
          <w:numId w:val="55"/>
        </w:numPr>
        <w:spacing w:before="0" w:after="0"/>
      </w:pPr>
      <w:r w:rsidRPr="00D40F9A">
        <w:t>{</w:t>
      </w:r>
    </w:p>
    <w:p w14:paraId="324D8E30" w14:textId="77777777" w:rsidR="00895932" w:rsidRPr="00D40F9A" w:rsidRDefault="00895932">
      <w:pPr>
        <w:pStyle w:val="SourceCode"/>
        <w:numPr>
          <w:ilvl w:val="2"/>
          <w:numId w:val="55"/>
        </w:numPr>
        <w:spacing w:before="0" w:after="0"/>
      </w:pPr>
      <w:r w:rsidRPr="00D40F9A">
        <w:t xml:space="preserve">  "token": {</w:t>
      </w:r>
    </w:p>
    <w:p w14:paraId="64549895" w14:textId="77777777" w:rsidR="00895932" w:rsidRPr="00D40F9A" w:rsidRDefault="00895932">
      <w:pPr>
        <w:pStyle w:val="SourceCode"/>
        <w:numPr>
          <w:ilvl w:val="2"/>
          <w:numId w:val="55"/>
        </w:numPr>
        <w:spacing w:before="0" w:after="0"/>
      </w:pPr>
      <w:r w:rsidRPr="00D40F9A">
        <w:t xml:space="preserve">    "username": "testUser",</w:t>
      </w:r>
    </w:p>
    <w:p w14:paraId="1C6E8178" w14:textId="77777777" w:rsidR="00895932" w:rsidRPr="00D40F9A" w:rsidRDefault="00895932">
      <w:pPr>
        <w:pStyle w:val="SourceCode"/>
        <w:numPr>
          <w:ilvl w:val="2"/>
          <w:numId w:val="55"/>
        </w:numPr>
        <w:spacing w:before="0" w:after="0"/>
      </w:pPr>
      <w:r w:rsidRPr="00D40F9A">
        <w:t xml:space="preserve">    "sub": "123"</w:t>
      </w:r>
    </w:p>
    <w:p w14:paraId="56699D4D" w14:textId="77777777" w:rsidR="00895932" w:rsidRPr="00D40F9A" w:rsidRDefault="00895932">
      <w:pPr>
        <w:pStyle w:val="SourceCode"/>
        <w:numPr>
          <w:ilvl w:val="2"/>
          <w:numId w:val="55"/>
        </w:numPr>
        <w:spacing w:before="0" w:after="0"/>
      </w:pPr>
      <w:r w:rsidRPr="00D40F9A">
        <w:t xml:space="preserve">  }</w:t>
      </w:r>
    </w:p>
    <w:p w14:paraId="2CC48278" w14:textId="77777777" w:rsidR="00895932" w:rsidRPr="00D40F9A" w:rsidRDefault="00895932">
      <w:pPr>
        <w:pStyle w:val="SourceCode"/>
        <w:numPr>
          <w:ilvl w:val="2"/>
          <w:numId w:val="55"/>
        </w:numPr>
        <w:spacing w:before="0" w:after="0"/>
      </w:pPr>
      <w:r w:rsidRPr="00D40F9A">
        <w:t>}</w:t>
      </w:r>
    </w:p>
    <w:p w14:paraId="09CDF3DD" w14:textId="77777777" w:rsidR="00895932" w:rsidRPr="00D40F9A" w:rsidRDefault="00895932">
      <w:pPr>
        <w:pStyle w:val="Listaszerbekezds"/>
        <w:numPr>
          <w:ilvl w:val="2"/>
          <w:numId w:val="72"/>
        </w:numPr>
        <w:spacing w:line="240" w:lineRule="auto"/>
        <w:jc w:val="left"/>
      </w:pPr>
      <w:r w:rsidRPr="00D40F9A">
        <w:rPr>
          <w:b/>
          <w:bCs/>
        </w:rPr>
        <w:t>mockVotingSession</w:t>
      </w:r>
      <w:r w:rsidRPr="00D40F9A">
        <w:t>:</w:t>
      </w:r>
    </w:p>
    <w:p w14:paraId="3D111697" w14:textId="77777777" w:rsidR="00895932" w:rsidRPr="00D40F9A" w:rsidRDefault="00895932">
      <w:pPr>
        <w:pStyle w:val="SourceCodeLanguage"/>
        <w:numPr>
          <w:ilvl w:val="2"/>
          <w:numId w:val="55"/>
        </w:numPr>
      </w:pPr>
      <w:r w:rsidRPr="00D40F9A">
        <w:t>json</w:t>
      </w:r>
    </w:p>
    <w:p w14:paraId="539C6643" w14:textId="77777777" w:rsidR="00895932" w:rsidRPr="00D40F9A" w:rsidRDefault="00895932">
      <w:pPr>
        <w:pStyle w:val="SourceCode"/>
        <w:numPr>
          <w:ilvl w:val="2"/>
          <w:numId w:val="55"/>
        </w:numPr>
        <w:spacing w:before="0" w:after="0"/>
      </w:pPr>
      <w:r w:rsidRPr="00D40F9A">
        <w:t>{</w:t>
      </w:r>
    </w:p>
    <w:p w14:paraId="320BF627" w14:textId="77777777" w:rsidR="00895932" w:rsidRPr="00D40F9A" w:rsidRDefault="00895932">
      <w:pPr>
        <w:pStyle w:val="SourceCode"/>
        <w:numPr>
          <w:ilvl w:val="2"/>
          <w:numId w:val="55"/>
        </w:numPr>
        <w:spacing w:before="0" w:after="0"/>
      </w:pPr>
      <w:r w:rsidRPr="00D40F9A">
        <w:t xml:space="preserve">  "id": "1",</w:t>
      </w:r>
    </w:p>
    <w:p w14:paraId="0FEEF988" w14:textId="77777777" w:rsidR="00895932" w:rsidRPr="00D40F9A" w:rsidRDefault="00895932">
      <w:pPr>
        <w:pStyle w:val="SourceCode"/>
        <w:numPr>
          <w:ilvl w:val="2"/>
          <w:numId w:val="55"/>
        </w:numPr>
        <w:spacing w:before="0" w:after="0"/>
      </w:pPr>
      <w:r w:rsidRPr="00D40F9A">
        <w:t xml:space="preserve">  "start": "2022-11-30T00:00:00.000Z",</w:t>
      </w:r>
    </w:p>
    <w:p w14:paraId="5DE79532" w14:textId="77777777" w:rsidR="00895932" w:rsidRPr="00D40F9A" w:rsidRDefault="00895932">
      <w:pPr>
        <w:pStyle w:val="SourceCode"/>
        <w:numPr>
          <w:ilvl w:val="2"/>
          <w:numId w:val="55"/>
        </w:numPr>
        <w:spacing w:before="0" w:after="0"/>
      </w:pPr>
      <w:r w:rsidRPr="00D40F9A">
        <w:t xml:space="preserve">  "end": "2024-11-30T00:00:00.000Z",</w:t>
      </w:r>
    </w:p>
    <w:p w14:paraId="1853813F" w14:textId="77777777" w:rsidR="00895932" w:rsidRPr="00D40F9A" w:rsidRDefault="00895932">
      <w:pPr>
        <w:pStyle w:val="SourceCode"/>
        <w:numPr>
          <w:ilvl w:val="2"/>
          <w:numId w:val="55"/>
        </w:numPr>
        <w:spacing w:before="0" w:after="0"/>
      </w:pPr>
      <w:r w:rsidRPr="00D40F9A">
        <w:t xml:space="preserve">  "songs": [],</w:t>
      </w:r>
    </w:p>
    <w:p w14:paraId="56921ECF" w14:textId="77777777" w:rsidR="00895932" w:rsidRPr="00D40F9A" w:rsidRDefault="00895932">
      <w:pPr>
        <w:pStyle w:val="SourceCode"/>
        <w:numPr>
          <w:ilvl w:val="2"/>
          <w:numId w:val="55"/>
        </w:numPr>
        <w:spacing w:before="0" w:after="0"/>
      </w:pPr>
      <w:r w:rsidRPr="00D40F9A">
        <w:t xml:space="preserve">  "Vote": []</w:t>
      </w:r>
    </w:p>
    <w:p w14:paraId="3EB4CBA2" w14:textId="77777777" w:rsidR="00895932" w:rsidRPr="00D40F9A" w:rsidRDefault="00895932">
      <w:pPr>
        <w:pStyle w:val="SourceCode"/>
        <w:numPr>
          <w:ilvl w:val="2"/>
          <w:numId w:val="55"/>
        </w:numPr>
        <w:spacing w:before="0" w:after="0"/>
      </w:pPr>
      <w:r w:rsidRPr="00D40F9A">
        <w:t>}</w:t>
      </w:r>
    </w:p>
    <w:p w14:paraId="38F4D6ED"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23E60A1B" w14:textId="77777777" w:rsidR="00895932" w:rsidRPr="00D40F9A" w:rsidRDefault="00895932">
      <w:pPr>
        <w:pStyle w:val="Listaszerbekezds"/>
        <w:numPr>
          <w:ilvl w:val="2"/>
          <w:numId w:val="72"/>
        </w:numPr>
        <w:spacing w:line="240" w:lineRule="auto"/>
        <w:jc w:val="left"/>
      </w:pPr>
      <w:r w:rsidRPr="00D40F9A">
        <w:rPr>
          <w:b/>
          <w:bCs/>
        </w:rPr>
        <w:t>result</w:t>
      </w:r>
      <w:r w:rsidRPr="00D40F9A">
        <w:t>:</w:t>
      </w:r>
    </w:p>
    <w:p w14:paraId="4B1E76A3" w14:textId="77777777" w:rsidR="00895932" w:rsidRPr="00D40F9A" w:rsidRDefault="00895932">
      <w:pPr>
        <w:pStyle w:val="SourceCodeLanguage"/>
        <w:numPr>
          <w:ilvl w:val="2"/>
          <w:numId w:val="55"/>
        </w:numPr>
      </w:pPr>
      <w:r w:rsidRPr="00D40F9A">
        <w:t>json</w:t>
      </w:r>
    </w:p>
    <w:p w14:paraId="6ABA3A55" w14:textId="77777777" w:rsidR="00895932" w:rsidRPr="00D40F9A" w:rsidRDefault="00895932">
      <w:pPr>
        <w:pStyle w:val="SourceCode"/>
        <w:numPr>
          <w:ilvl w:val="2"/>
          <w:numId w:val="55"/>
        </w:numPr>
        <w:spacing w:before="0" w:after="0"/>
      </w:pPr>
      <w:r w:rsidRPr="00D40F9A">
        <w:t>{</w:t>
      </w:r>
    </w:p>
    <w:p w14:paraId="055CB708" w14:textId="77777777" w:rsidR="00895932" w:rsidRPr="00D40F9A" w:rsidRDefault="00895932">
      <w:pPr>
        <w:pStyle w:val="SourceCode"/>
        <w:numPr>
          <w:ilvl w:val="2"/>
          <w:numId w:val="55"/>
        </w:numPr>
        <w:spacing w:before="0" w:after="0"/>
      </w:pPr>
      <w:r w:rsidRPr="00D40F9A">
        <w:t xml:space="preserve">  "message": "Sucessfully deleted vote for song: 1"</w:t>
      </w:r>
    </w:p>
    <w:p w14:paraId="50E673D0" w14:textId="77777777" w:rsidR="00895932" w:rsidRPr="00D40F9A" w:rsidRDefault="00895932">
      <w:pPr>
        <w:pStyle w:val="SourceCode"/>
        <w:numPr>
          <w:ilvl w:val="2"/>
          <w:numId w:val="55"/>
        </w:numPr>
        <w:spacing w:before="0" w:after="0"/>
      </w:pPr>
      <w:r w:rsidRPr="00D40F9A">
        <w:t>}</w:t>
      </w:r>
    </w:p>
    <w:p w14:paraId="33F5DE76" w14:textId="77777777" w:rsidR="00895932" w:rsidRPr="00D40F9A" w:rsidRDefault="00895932">
      <w:pPr>
        <w:pStyle w:val="Listaszerbekezds"/>
        <w:numPr>
          <w:ilvl w:val="0"/>
          <w:numId w:val="72"/>
        </w:numPr>
        <w:spacing w:line="240" w:lineRule="auto"/>
        <w:jc w:val="left"/>
      </w:pPr>
      <w:r w:rsidRPr="00D40F9A">
        <w:rPr>
          <w:b/>
          <w:bCs/>
        </w:rPr>
        <w:t>VotesService -&gt; voteDown -&gt; should throw an error when no existing vote is found</w:t>
      </w:r>
      <w:r w:rsidRPr="00D40F9A">
        <w:t xml:space="preserve">: Ellenőrzi, hogy a </w:t>
      </w:r>
      <w:r w:rsidRPr="00D40F9A">
        <w:rPr>
          <w:rStyle w:val="VerbatimChar"/>
        </w:rPr>
        <w:t>voteDown</w:t>
      </w:r>
      <w:r w:rsidRPr="00D40F9A">
        <w:t xml:space="preserve"> metódus hibát dob-e, ha nem található meglévő szavazat. A </w:t>
      </w:r>
      <w:r w:rsidRPr="00D40F9A">
        <w:rPr>
          <w:rStyle w:val="VerbatimChar"/>
        </w:rPr>
        <w:t>prisma.votingSession.findFirst</w:t>
      </w:r>
      <w:r w:rsidRPr="00D40F9A">
        <w:t xml:space="preserve"> és </w:t>
      </w:r>
      <w:r w:rsidRPr="00D40F9A">
        <w:rPr>
          <w:rStyle w:val="VerbatimChar"/>
        </w:rPr>
        <w:t>prisma.vote.findFirst</w:t>
      </w:r>
      <w:r w:rsidRPr="00D40F9A">
        <w:t xml:space="preserve"> metódusokat mockolja, hogy egy szavazási szekciót és null értéket adjon vissza, és ellenőrzi, hogy a </w:t>
      </w:r>
      <w:r w:rsidRPr="00D40F9A">
        <w:rPr>
          <w:rStyle w:val="VerbatimChar"/>
        </w:rPr>
        <w:t>service.voteDown</w:t>
      </w:r>
      <w:r w:rsidRPr="00D40F9A">
        <w:t xml:space="preserve"> metódus a várt hibát dobja-e.</w:t>
      </w:r>
    </w:p>
    <w:p w14:paraId="7A641DEB" w14:textId="77777777" w:rsidR="00895932" w:rsidRPr="00D40F9A" w:rsidRDefault="00895932">
      <w:pPr>
        <w:pStyle w:val="Listaszerbekezds"/>
        <w:numPr>
          <w:ilvl w:val="1"/>
          <w:numId w:val="72"/>
        </w:numPr>
        <w:spacing w:line="240" w:lineRule="auto"/>
        <w:jc w:val="left"/>
      </w:pPr>
      <w:r w:rsidRPr="00D40F9A">
        <w:rPr>
          <w:b/>
          <w:bCs/>
        </w:rPr>
        <w:lastRenderedPageBreak/>
        <w:t>Mocked input data</w:t>
      </w:r>
      <w:r w:rsidRPr="00D40F9A">
        <w:t>:</w:t>
      </w:r>
    </w:p>
    <w:p w14:paraId="6DDCC464"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496732A1" w14:textId="77777777" w:rsidR="00895932" w:rsidRPr="00D40F9A" w:rsidRDefault="00895932">
      <w:pPr>
        <w:pStyle w:val="SourceCodeLanguage"/>
        <w:numPr>
          <w:ilvl w:val="2"/>
          <w:numId w:val="55"/>
        </w:numPr>
      </w:pPr>
      <w:r w:rsidRPr="00D40F9A">
        <w:t>json</w:t>
      </w:r>
    </w:p>
    <w:p w14:paraId="170E1F89" w14:textId="77777777" w:rsidR="00895932" w:rsidRPr="00D40F9A" w:rsidRDefault="00895932">
      <w:pPr>
        <w:pStyle w:val="SourceCode"/>
        <w:numPr>
          <w:ilvl w:val="2"/>
          <w:numId w:val="55"/>
        </w:numPr>
        <w:spacing w:before="0" w:after="0"/>
      </w:pPr>
      <w:r w:rsidRPr="00D40F9A">
        <w:t>{</w:t>
      </w:r>
    </w:p>
    <w:p w14:paraId="13DC8478" w14:textId="77777777" w:rsidR="00895932" w:rsidRPr="00D40F9A" w:rsidRDefault="00895932">
      <w:pPr>
        <w:pStyle w:val="SourceCode"/>
        <w:numPr>
          <w:ilvl w:val="2"/>
          <w:numId w:val="55"/>
        </w:numPr>
        <w:spacing w:before="0" w:after="0"/>
      </w:pPr>
      <w:r w:rsidRPr="00D40F9A">
        <w:t xml:space="preserve">  "token": {</w:t>
      </w:r>
    </w:p>
    <w:p w14:paraId="0DD29DD4" w14:textId="77777777" w:rsidR="00895932" w:rsidRPr="00D40F9A" w:rsidRDefault="00895932">
      <w:pPr>
        <w:pStyle w:val="SourceCode"/>
        <w:numPr>
          <w:ilvl w:val="2"/>
          <w:numId w:val="55"/>
        </w:numPr>
        <w:spacing w:before="0" w:after="0"/>
      </w:pPr>
      <w:r w:rsidRPr="00D40F9A">
        <w:t xml:space="preserve">    "username": "testUser",</w:t>
      </w:r>
    </w:p>
    <w:p w14:paraId="63FD8443" w14:textId="77777777" w:rsidR="00895932" w:rsidRPr="00D40F9A" w:rsidRDefault="00895932">
      <w:pPr>
        <w:pStyle w:val="SourceCode"/>
        <w:numPr>
          <w:ilvl w:val="2"/>
          <w:numId w:val="55"/>
        </w:numPr>
        <w:spacing w:before="0" w:after="0"/>
      </w:pPr>
      <w:r w:rsidRPr="00D40F9A">
        <w:t xml:space="preserve">    "sub": "123"</w:t>
      </w:r>
    </w:p>
    <w:p w14:paraId="0FC7EBAA" w14:textId="77777777" w:rsidR="00895932" w:rsidRPr="00D40F9A" w:rsidRDefault="00895932">
      <w:pPr>
        <w:pStyle w:val="SourceCode"/>
        <w:numPr>
          <w:ilvl w:val="2"/>
          <w:numId w:val="55"/>
        </w:numPr>
        <w:spacing w:before="0" w:after="0"/>
      </w:pPr>
      <w:r w:rsidRPr="00D40F9A">
        <w:t xml:space="preserve">  }</w:t>
      </w:r>
    </w:p>
    <w:p w14:paraId="393382F0" w14:textId="0B0FD65C" w:rsidR="004C06F6" w:rsidRPr="005766AF" w:rsidRDefault="00895932">
      <w:pPr>
        <w:pStyle w:val="SourceCode"/>
        <w:numPr>
          <w:ilvl w:val="2"/>
          <w:numId w:val="55"/>
        </w:numPr>
        <w:spacing w:before="0" w:after="0"/>
      </w:pPr>
      <w:r w:rsidRPr="00D40F9A">
        <w:t>}</w:t>
      </w:r>
    </w:p>
    <w:p w14:paraId="742CCA90" w14:textId="198FB586" w:rsidR="00895932" w:rsidRPr="00D40F9A" w:rsidRDefault="00895932">
      <w:pPr>
        <w:pStyle w:val="Listaszerbekezds"/>
        <w:numPr>
          <w:ilvl w:val="2"/>
          <w:numId w:val="72"/>
        </w:numPr>
        <w:spacing w:line="240" w:lineRule="auto"/>
        <w:jc w:val="left"/>
      </w:pPr>
      <w:r w:rsidRPr="00D40F9A">
        <w:rPr>
          <w:b/>
          <w:bCs/>
        </w:rPr>
        <w:t>mockVotingSession</w:t>
      </w:r>
      <w:r w:rsidRPr="00D40F9A">
        <w:t>:</w:t>
      </w:r>
    </w:p>
    <w:p w14:paraId="7563D937" w14:textId="77777777" w:rsidR="00895932" w:rsidRPr="00D40F9A" w:rsidRDefault="00895932">
      <w:pPr>
        <w:pStyle w:val="SourceCodeLanguage"/>
        <w:numPr>
          <w:ilvl w:val="2"/>
          <w:numId w:val="55"/>
        </w:numPr>
      </w:pPr>
      <w:r w:rsidRPr="00D40F9A">
        <w:t>json</w:t>
      </w:r>
    </w:p>
    <w:p w14:paraId="12910A32" w14:textId="77777777" w:rsidR="00895932" w:rsidRPr="00D40F9A" w:rsidRDefault="00895932">
      <w:pPr>
        <w:pStyle w:val="SourceCode"/>
        <w:numPr>
          <w:ilvl w:val="2"/>
          <w:numId w:val="55"/>
        </w:numPr>
        <w:spacing w:before="0" w:after="0"/>
      </w:pPr>
      <w:r w:rsidRPr="00D40F9A">
        <w:t>{</w:t>
      </w:r>
    </w:p>
    <w:p w14:paraId="6140D357" w14:textId="77777777" w:rsidR="00895932" w:rsidRPr="00D40F9A" w:rsidRDefault="00895932">
      <w:pPr>
        <w:pStyle w:val="SourceCode"/>
        <w:numPr>
          <w:ilvl w:val="2"/>
          <w:numId w:val="55"/>
        </w:numPr>
        <w:spacing w:before="0" w:after="0"/>
      </w:pPr>
      <w:r w:rsidRPr="00D40F9A">
        <w:t xml:space="preserve">  "id": "1",</w:t>
      </w:r>
    </w:p>
    <w:p w14:paraId="0EF88CC5" w14:textId="77777777" w:rsidR="00895932" w:rsidRPr="00D40F9A" w:rsidRDefault="00895932">
      <w:pPr>
        <w:pStyle w:val="SourceCode"/>
        <w:numPr>
          <w:ilvl w:val="2"/>
          <w:numId w:val="55"/>
        </w:numPr>
        <w:spacing w:before="0" w:after="0"/>
      </w:pPr>
      <w:r w:rsidRPr="00D40F9A">
        <w:t xml:space="preserve">  "start": "2022-11-30T00:00:00.000Z",</w:t>
      </w:r>
    </w:p>
    <w:p w14:paraId="703D2513" w14:textId="77777777" w:rsidR="00895932" w:rsidRPr="00D40F9A" w:rsidRDefault="00895932">
      <w:pPr>
        <w:pStyle w:val="SourceCode"/>
        <w:numPr>
          <w:ilvl w:val="2"/>
          <w:numId w:val="55"/>
        </w:numPr>
        <w:spacing w:before="0" w:after="0"/>
      </w:pPr>
      <w:r w:rsidRPr="00D40F9A">
        <w:t xml:space="preserve">  "end": "2024-11-30T00:00:00.000Z",</w:t>
      </w:r>
    </w:p>
    <w:p w14:paraId="74C43CFD" w14:textId="77777777" w:rsidR="00895932" w:rsidRPr="00D40F9A" w:rsidRDefault="00895932">
      <w:pPr>
        <w:pStyle w:val="SourceCode"/>
        <w:numPr>
          <w:ilvl w:val="2"/>
          <w:numId w:val="55"/>
        </w:numPr>
        <w:spacing w:before="0" w:after="0"/>
      </w:pPr>
      <w:r w:rsidRPr="00D40F9A">
        <w:t xml:space="preserve">  "songs": [],</w:t>
      </w:r>
    </w:p>
    <w:p w14:paraId="2764B61D" w14:textId="77777777" w:rsidR="00895932" w:rsidRPr="00D40F9A" w:rsidRDefault="00895932">
      <w:pPr>
        <w:pStyle w:val="SourceCode"/>
        <w:numPr>
          <w:ilvl w:val="2"/>
          <w:numId w:val="55"/>
        </w:numPr>
        <w:spacing w:before="0" w:after="0"/>
      </w:pPr>
      <w:r w:rsidRPr="00D40F9A">
        <w:t xml:space="preserve">  "Vote": []</w:t>
      </w:r>
    </w:p>
    <w:p w14:paraId="5DAB4848" w14:textId="77777777" w:rsidR="00895932" w:rsidRPr="00D40F9A" w:rsidRDefault="00895932">
      <w:pPr>
        <w:pStyle w:val="SourceCode"/>
        <w:numPr>
          <w:ilvl w:val="2"/>
          <w:numId w:val="55"/>
        </w:numPr>
        <w:spacing w:before="0" w:after="0"/>
      </w:pPr>
      <w:r w:rsidRPr="00D40F9A">
        <w:t>}</w:t>
      </w:r>
    </w:p>
    <w:p w14:paraId="0F00D284"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2D98DC0F" w14:textId="77777777" w:rsidR="00895932" w:rsidRPr="00D40F9A" w:rsidRDefault="00895932">
      <w:pPr>
        <w:pStyle w:val="Listaszerbekezds"/>
        <w:numPr>
          <w:ilvl w:val="2"/>
          <w:numId w:val="72"/>
        </w:numPr>
        <w:spacing w:line="240" w:lineRule="auto"/>
        <w:jc w:val="left"/>
      </w:pPr>
      <w:r w:rsidRPr="00D40F9A">
        <w:rPr>
          <w:b/>
          <w:bCs/>
        </w:rPr>
        <w:t>error</w:t>
      </w:r>
      <w:r w:rsidRPr="00D40F9A">
        <w:t>:</w:t>
      </w:r>
    </w:p>
    <w:p w14:paraId="5C3EF793" w14:textId="77777777" w:rsidR="00895932" w:rsidRPr="00D40F9A" w:rsidRDefault="00895932">
      <w:pPr>
        <w:pStyle w:val="SourceCodeLanguage"/>
        <w:numPr>
          <w:ilvl w:val="2"/>
          <w:numId w:val="55"/>
        </w:numPr>
      </w:pPr>
      <w:r w:rsidRPr="00D40F9A">
        <w:t>json</w:t>
      </w:r>
    </w:p>
    <w:p w14:paraId="76ACB138" w14:textId="77777777" w:rsidR="00895932" w:rsidRPr="00D40F9A" w:rsidRDefault="00895932">
      <w:pPr>
        <w:pStyle w:val="SourceCode"/>
        <w:numPr>
          <w:ilvl w:val="2"/>
          <w:numId w:val="55"/>
        </w:numPr>
        <w:spacing w:before="0" w:after="0"/>
      </w:pPr>
      <w:r w:rsidRPr="00D40F9A">
        <w:t>{</w:t>
      </w:r>
    </w:p>
    <w:p w14:paraId="5A17A3FC" w14:textId="77777777" w:rsidR="00895932" w:rsidRPr="00D40F9A" w:rsidRDefault="00895932">
      <w:pPr>
        <w:pStyle w:val="SourceCode"/>
        <w:numPr>
          <w:ilvl w:val="2"/>
          <w:numId w:val="55"/>
        </w:numPr>
        <w:spacing w:before="0" w:after="0"/>
      </w:pPr>
      <w:r w:rsidRPr="00D40F9A">
        <w:t xml:space="preserve">  "message": "No existing vote found",</w:t>
      </w:r>
    </w:p>
    <w:p w14:paraId="57FAD117" w14:textId="77777777" w:rsidR="00895932" w:rsidRPr="00D40F9A" w:rsidRDefault="00895932">
      <w:pPr>
        <w:pStyle w:val="SourceCode"/>
        <w:numPr>
          <w:ilvl w:val="2"/>
          <w:numId w:val="55"/>
        </w:numPr>
        <w:spacing w:before="0" w:after="0"/>
      </w:pPr>
      <w:r w:rsidRPr="00D40F9A">
        <w:t xml:space="preserve">  "status": 404</w:t>
      </w:r>
    </w:p>
    <w:p w14:paraId="4C343154" w14:textId="77777777" w:rsidR="00895932" w:rsidRPr="00D40F9A" w:rsidRDefault="00895932">
      <w:pPr>
        <w:pStyle w:val="SourceCode"/>
        <w:numPr>
          <w:ilvl w:val="2"/>
          <w:numId w:val="55"/>
        </w:numPr>
        <w:spacing w:before="0" w:after="0"/>
      </w:pPr>
      <w:r w:rsidRPr="00D40F9A">
        <w:t>}</w:t>
      </w:r>
    </w:p>
    <w:p w14:paraId="0955326B" w14:textId="77777777" w:rsidR="00895932" w:rsidRPr="00D40F9A" w:rsidRDefault="00895932">
      <w:pPr>
        <w:pStyle w:val="Listaszerbekezds"/>
        <w:numPr>
          <w:ilvl w:val="0"/>
          <w:numId w:val="72"/>
        </w:numPr>
        <w:spacing w:line="240" w:lineRule="auto"/>
        <w:jc w:val="left"/>
      </w:pPr>
      <w:r w:rsidRPr="00D40F9A">
        <w:rPr>
          <w:b/>
          <w:bCs/>
        </w:rPr>
        <w:t>VotesService -&gt; voteDown -&gt; should throw an error when an internal error occurs</w:t>
      </w:r>
      <w:r w:rsidRPr="00D40F9A">
        <w:t xml:space="preserve">: Ellenőrzi, hogy a </w:t>
      </w:r>
      <w:r w:rsidRPr="00D40F9A">
        <w:rPr>
          <w:rStyle w:val="VerbatimChar"/>
        </w:rPr>
        <w:t>voteDown</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delete</w:t>
      </w:r>
      <w:r w:rsidRPr="00D40F9A">
        <w:t xml:space="preserve"> metódusokat mockolja, hogy egy szavazási szekciót és hibát dobjon, és ellenőrzi, hogy a </w:t>
      </w:r>
      <w:r w:rsidRPr="00D40F9A">
        <w:rPr>
          <w:rStyle w:val="VerbatimChar"/>
        </w:rPr>
        <w:t>service.voteDown</w:t>
      </w:r>
      <w:r w:rsidRPr="00D40F9A">
        <w:t xml:space="preserve"> metódus a várt hibát dobja-e.</w:t>
      </w:r>
    </w:p>
    <w:p w14:paraId="247BF09D"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41CA8449"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1141C8C7" w14:textId="77777777" w:rsidR="00895932" w:rsidRPr="00D40F9A" w:rsidRDefault="00895932">
      <w:pPr>
        <w:pStyle w:val="SourceCodeLanguage"/>
        <w:numPr>
          <w:ilvl w:val="2"/>
          <w:numId w:val="55"/>
        </w:numPr>
      </w:pPr>
      <w:r w:rsidRPr="00D40F9A">
        <w:t>json</w:t>
      </w:r>
    </w:p>
    <w:p w14:paraId="23C02F1F" w14:textId="77777777" w:rsidR="00895932" w:rsidRPr="00D40F9A" w:rsidRDefault="00895932">
      <w:pPr>
        <w:pStyle w:val="SourceCode"/>
        <w:numPr>
          <w:ilvl w:val="2"/>
          <w:numId w:val="55"/>
        </w:numPr>
        <w:spacing w:before="0" w:after="0"/>
      </w:pPr>
      <w:r w:rsidRPr="00D40F9A">
        <w:t>{</w:t>
      </w:r>
    </w:p>
    <w:p w14:paraId="1EDC6DEA" w14:textId="77777777" w:rsidR="00895932" w:rsidRPr="00D40F9A" w:rsidRDefault="00895932">
      <w:pPr>
        <w:pStyle w:val="SourceCode"/>
        <w:numPr>
          <w:ilvl w:val="2"/>
          <w:numId w:val="55"/>
        </w:numPr>
        <w:spacing w:before="0" w:after="0"/>
      </w:pPr>
      <w:r w:rsidRPr="00D40F9A">
        <w:t xml:space="preserve">  "token": {</w:t>
      </w:r>
    </w:p>
    <w:p w14:paraId="09715F96" w14:textId="77777777" w:rsidR="00895932" w:rsidRPr="00D40F9A" w:rsidRDefault="00895932">
      <w:pPr>
        <w:pStyle w:val="SourceCode"/>
        <w:numPr>
          <w:ilvl w:val="2"/>
          <w:numId w:val="55"/>
        </w:numPr>
        <w:spacing w:before="0" w:after="0"/>
      </w:pPr>
      <w:r w:rsidRPr="00D40F9A">
        <w:t xml:space="preserve">    "username": "testUser",</w:t>
      </w:r>
    </w:p>
    <w:p w14:paraId="5D6CAC19" w14:textId="77777777" w:rsidR="00895932" w:rsidRPr="00D40F9A" w:rsidRDefault="00895932">
      <w:pPr>
        <w:pStyle w:val="SourceCode"/>
        <w:numPr>
          <w:ilvl w:val="2"/>
          <w:numId w:val="55"/>
        </w:numPr>
        <w:spacing w:before="0" w:after="0"/>
      </w:pPr>
      <w:r w:rsidRPr="00D40F9A">
        <w:t xml:space="preserve">    "sub": "123"</w:t>
      </w:r>
    </w:p>
    <w:p w14:paraId="2D13142C" w14:textId="77777777" w:rsidR="00895932" w:rsidRPr="00D40F9A" w:rsidRDefault="00895932">
      <w:pPr>
        <w:pStyle w:val="SourceCode"/>
        <w:numPr>
          <w:ilvl w:val="2"/>
          <w:numId w:val="55"/>
        </w:numPr>
        <w:spacing w:before="0" w:after="0"/>
      </w:pPr>
      <w:r w:rsidRPr="00D40F9A">
        <w:t xml:space="preserve">  }</w:t>
      </w:r>
    </w:p>
    <w:p w14:paraId="4FF9B4B3" w14:textId="77777777" w:rsidR="00895932" w:rsidRPr="00D40F9A" w:rsidRDefault="00895932">
      <w:pPr>
        <w:pStyle w:val="SourceCode"/>
        <w:numPr>
          <w:ilvl w:val="2"/>
          <w:numId w:val="55"/>
        </w:numPr>
        <w:spacing w:before="0" w:after="0"/>
      </w:pPr>
      <w:r w:rsidRPr="00D40F9A">
        <w:t>}</w:t>
      </w:r>
    </w:p>
    <w:p w14:paraId="39961344" w14:textId="77777777" w:rsidR="00895932" w:rsidRPr="00D40F9A" w:rsidRDefault="00895932">
      <w:pPr>
        <w:pStyle w:val="Listaszerbekezds"/>
        <w:numPr>
          <w:ilvl w:val="2"/>
          <w:numId w:val="72"/>
        </w:numPr>
        <w:spacing w:line="240" w:lineRule="auto"/>
        <w:jc w:val="left"/>
      </w:pPr>
      <w:r w:rsidRPr="00D40F9A">
        <w:rPr>
          <w:b/>
          <w:bCs/>
        </w:rPr>
        <w:t>mockVotingSession</w:t>
      </w:r>
      <w:r w:rsidRPr="00D40F9A">
        <w:t>:</w:t>
      </w:r>
    </w:p>
    <w:p w14:paraId="4D6DE22E" w14:textId="77777777" w:rsidR="00895932" w:rsidRPr="00D40F9A" w:rsidRDefault="00895932">
      <w:pPr>
        <w:pStyle w:val="SourceCodeLanguage"/>
        <w:numPr>
          <w:ilvl w:val="2"/>
          <w:numId w:val="55"/>
        </w:numPr>
      </w:pPr>
      <w:r w:rsidRPr="00D40F9A">
        <w:t>json</w:t>
      </w:r>
    </w:p>
    <w:p w14:paraId="0B8AEDAF" w14:textId="77777777" w:rsidR="00895932" w:rsidRPr="00D40F9A" w:rsidRDefault="00895932">
      <w:pPr>
        <w:pStyle w:val="SourceCode"/>
        <w:numPr>
          <w:ilvl w:val="2"/>
          <w:numId w:val="55"/>
        </w:numPr>
        <w:spacing w:before="0" w:after="0"/>
      </w:pPr>
      <w:r w:rsidRPr="00D40F9A">
        <w:t>{</w:t>
      </w:r>
    </w:p>
    <w:p w14:paraId="6BCD066C" w14:textId="77777777" w:rsidR="00895932" w:rsidRPr="00D40F9A" w:rsidRDefault="00895932">
      <w:pPr>
        <w:pStyle w:val="SourceCode"/>
        <w:numPr>
          <w:ilvl w:val="2"/>
          <w:numId w:val="55"/>
        </w:numPr>
        <w:spacing w:before="0" w:after="0"/>
      </w:pPr>
      <w:r w:rsidRPr="00D40F9A">
        <w:t xml:space="preserve">  "id": "1",</w:t>
      </w:r>
    </w:p>
    <w:p w14:paraId="337C51C0" w14:textId="77777777" w:rsidR="00895932" w:rsidRPr="00D40F9A" w:rsidRDefault="00895932">
      <w:pPr>
        <w:pStyle w:val="SourceCode"/>
        <w:numPr>
          <w:ilvl w:val="2"/>
          <w:numId w:val="55"/>
        </w:numPr>
        <w:spacing w:before="0" w:after="0"/>
      </w:pPr>
      <w:r w:rsidRPr="00D40F9A">
        <w:t xml:space="preserve">  "start": "2022-11-30T00:00:00.000Z",</w:t>
      </w:r>
    </w:p>
    <w:p w14:paraId="4358F79C" w14:textId="77777777" w:rsidR="00895932" w:rsidRPr="00D40F9A" w:rsidRDefault="00895932">
      <w:pPr>
        <w:pStyle w:val="SourceCode"/>
        <w:numPr>
          <w:ilvl w:val="2"/>
          <w:numId w:val="55"/>
        </w:numPr>
        <w:spacing w:before="0" w:after="0"/>
      </w:pPr>
      <w:r w:rsidRPr="00D40F9A">
        <w:t xml:space="preserve">  "end": "2024-11-30T00:00:00.000Z",</w:t>
      </w:r>
    </w:p>
    <w:p w14:paraId="471FF2BD" w14:textId="77777777" w:rsidR="00895932" w:rsidRPr="00D40F9A" w:rsidRDefault="00895932">
      <w:pPr>
        <w:pStyle w:val="SourceCode"/>
        <w:numPr>
          <w:ilvl w:val="2"/>
          <w:numId w:val="55"/>
        </w:numPr>
        <w:spacing w:before="0" w:after="0"/>
      </w:pPr>
      <w:r w:rsidRPr="00D40F9A">
        <w:t xml:space="preserve">  "songs": [],</w:t>
      </w:r>
    </w:p>
    <w:p w14:paraId="2FB0190C" w14:textId="77777777" w:rsidR="00895932" w:rsidRPr="00D40F9A" w:rsidRDefault="00895932">
      <w:pPr>
        <w:pStyle w:val="SourceCode"/>
        <w:numPr>
          <w:ilvl w:val="2"/>
          <w:numId w:val="55"/>
        </w:numPr>
        <w:spacing w:before="0" w:after="0"/>
      </w:pPr>
      <w:r w:rsidRPr="00D40F9A">
        <w:t xml:space="preserve">  "Vote": []</w:t>
      </w:r>
    </w:p>
    <w:p w14:paraId="11BDB9C7" w14:textId="77777777" w:rsidR="00895932" w:rsidRPr="00D40F9A" w:rsidRDefault="00895932">
      <w:pPr>
        <w:pStyle w:val="SourceCode"/>
        <w:numPr>
          <w:ilvl w:val="2"/>
          <w:numId w:val="55"/>
        </w:numPr>
        <w:spacing w:before="0" w:after="0"/>
      </w:pPr>
      <w:r w:rsidRPr="00D40F9A">
        <w:t>}</w:t>
      </w:r>
    </w:p>
    <w:p w14:paraId="368CC7A8"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6ED3E201" w14:textId="77777777" w:rsidR="005766AF" w:rsidRDefault="005766AF">
      <w:pPr>
        <w:spacing w:line="259" w:lineRule="auto"/>
        <w:jc w:val="left"/>
        <w:rPr>
          <w:b/>
          <w:bCs/>
        </w:rPr>
      </w:pPr>
      <w:r>
        <w:rPr>
          <w:b/>
          <w:bCs/>
        </w:rPr>
        <w:br w:type="page"/>
      </w:r>
    </w:p>
    <w:p w14:paraId="51D452FE" w14:textId="799F4981" w:rsidR="00895932" w:rsidRPr="00D40F9A" w:rsidRDefault="00895932">
      <w:pPr>
        <w:pStyle w:val="Listaszerbekezds"/>
        <w:numPr>
          <w:ilvl w:val="2"/>
          <w:numId w:val="72"/>
        </w:numPr>
        <w:spacing w:line="240" w:lineRule="auto"/>
        <w:jc w:val="left"/>
      </w:pPr>
      <w:r w:rsidRPr="00D40F9A">
        <w:rPr>
          <w:b/>
          <w:bCs/>
        </w:rPr>
        <w:lastRenderedPageBreak/>
        <w:t>error</w:t>
      </w:r>
      <w:r w:rsidRPr="00D40F9A">
        <w:t>:</w:t>
      </w:r>
    </w:p>
    <w:p w14:paraId="5980C7BE" w14:textId="77777777" w:rsidR="00895932" w:rsidRPr="00D40F9A" w:rsidRDefault="00895932">
      <w:pPr>
        <w:pStyle w:val="SourceCodeLanguage"/>
        <w:numPr>
          <w:ilvl w:val="2"/>
          <w:numId w:val="55"/>
        </w:numPr>
      </w:pPr>
      <w:r w:rsidRPr="00D40F9A">
        <w:t>json</w:t>
      </w:r>
    </w:p>
    <w:p w14:paraId="3C7BAC53" w14:textId="77777777" w:rsidR="00895932" w:rsidRPr="00D40F9A" w:rsidRDefault="00895932">
      <w:pPr>
        <w:pStyle w:val="SourceCode"/>
        <w:numPr>
          <w:ilvl w:val="2"/>
          <w:numId w:val="55"/>
        </w:numPr>
        <w:spacing w:before="0" w:after="0"/>
      </w:pPr>
      <w:r w:rsidRPr="00D40F9A">
        <w:t>{</w:t>
      </w:r>
    </w:p>
    <w:p w14:paraId="6F8EBFFF" w14:textId="77777777" w:rsidR="00895932" w:rsidRPr="00D40F9A" w:rsidRDefault="00895932">
      <w:pPr>
        <w:pStyle w:val="SourceCode"/>
        <w:numPr>
          <w:ilvl w:val="2"/>
          <w:numId w:val="55"/>
        </w:numPr>
        <w:spacing w:before="0" w:after="0"/>
      </w:pPr>
      <w:r w:rsidRPr="00D40F9A">
        <w:t xml:space="preserve">  "message": "Error deleting vote for vote down: Database error",</w:t>
      </w:r>
    </w:p>
    <w:p w14:paraId="52687D4A" w14:textId="77777777" w:rsidR="00895932" w:rsidRPr="00D40F9A" w:rsidRDefault="00895932">
      <w:pPr>
        <w:pStyle w:val="SourceCode"/>
        <w:numPr>
          <w:ilvl w:val="2"/>
          <w:numId w:val="55"/>
        </w:numPr>
        <w:spacing w:before="0" w:after="0"/>
      </w:pPr>
      <w:r w:rsidRPr="00D40F9A">
        <w:t xml:space="preserve">  "status": 500</w:t>
      </w:r>
    </w:p>
    <w:p w14:paraId="0D9B7034" w14:textId="77777777" w:rsidR="00895932" w:rsidRPr="00D40F9A" w:rsidRDefault="00895932">
      <w:pPr>
        <w:pStyle w:val="SourceCode"/>
        <w:numPr>
          <w:ilvl w:val="2"/>
          <w:numId w:val="55"/>
        </w:numPr>
        <w:spacing w:before="0" w:after="0"/>
      </w:pPr>
      <w:r w:rsidRPr="00D40F9A">
        <w:t>}</w:t>
      </w:r>
    </w:p>
    <w:p w14:paraId="1F2C3915" w14:textId="77777777" w:rsidR="00895932" w:rsidRPr="00D40F9A" w:rsidRDefault="00895932" w:rsidP="00895932">
      <w:pPr>
        <w:pStyle w:val="Cmsor5"/>
        <w:spacing w:before="0" w:line="240" w:lineRule="auto"/>
      </w:pPr>
      <w:bookmarkStart w:id="61" w:name="_Toc192492798"/>
      <w:r w:rsidRPr="00D40F9A">
        <w:rPr>
          <w:rStyle w:val="VerbatimChar"/>
        </w:rPr>
        <w:t>voting.sessions.service.spec.ts</w:t>
      </w:r>
      <w:bookmarkEnd w:id="61"/>
    </w:p>
    <w:p w14:paraId="7E96AB53" w14:textId="77777777" w:rsidR="00895932" w:rsidRPr="00D40F9A" w:rsidRDefault="00895932">
      <w:pPr>
        <w:pStyle w:val="Listaszerbekezds"/>
        <w:numPr>
          <w:ilvl w:val="0"/>
          <w:numId w:val="73"/>
        </w:numPr>
        <w:spacing w:line="240" w:lineRule="auto"/>
        <w:jc w:val="left"/>
      </w:pPr>
      <w:r w:rsidRPr="00D40F9A">
        <w:rPr>
          <w:b/>
          <w:bCs/>
        </w:rPr>
        <w:t>VotingSessionService -&gt; should be defined</w:t>
      </w:r>
      <w:r w:rsidRPr="00D40F9A">
        <w:t xml:space="preserve">: Ellenőrzi, hogy a </w:t>
      </w:r>
      <w:r w:rsidRPr="00D40F9A">
        <w:rPr>
          <w:rStyle w:val="VerbatimChar"/>
        </w:rPr>
        <w:t>VotingSessionService</w:t>
      </w:r>
      <w:r w:rsidRPr="00D40F9A">
        <w:t xml:space="preserve"> megfelelően definiálva van-e és példányosítva van-e a teszt modulban.</w:t>
      </w:r>
    </w:p>
    <w:p w14:paraId="7537810A"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6D5E606E"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58A64948" w14:textId="77777777" w:rsidR="00895932" w:rsidRPr="00D40F9A" w:rsidRDefault="00895932">
      <w:pPr>
        <w:pStyle w:val="SourceCodeLanguage"/>
        <w:numPr>
          <w:ilvl w:val="2"/>
          <w:numId w:val="55"/>
        </w:numPr>
      </w:pPr>
      <w:r w:rsidRPr="00D40F9A">
        <w:t>json</w:t>
      </w:r>
    </w:p>
    <w:p w14:paraId="7E562997" w14:textId="77777777" w:rsidR="00895932" w:rsidRPr="00D40F9A" w:rsidRDefault="00895932">
      <w:pPr>
        <w:pStyle w:val="SourceCode"/>
        <w:numPr>
          <w:ilvl w:val="2"/>
          <w:numId w:val="55"/>
        </w:numPr>
        <w:spacing w:before="0" w:after="0"/>
      </w:pPr>
      <w:r w:rsidRPr="00D40F9A">
        <w:t>{</w:t>
      </w:r>
    </w:p>
    <w:p w14:paraId="4A868F46" w14:textId="77777777" w:rsidR="00895932" w:rsidRPr="00D40F9A" w:rsidRDefault="00895932">
      <w:pPr>
        <w:pStyle w:val="SourceCode"/>
        <w:numPr>
          <w:ilvl w:val="2"/>
          <w:numId w:val="55"/>
        </w:numPr>
        <w:spacing w:before="0" w:after="0"/>
      </w:pPr>
      <w:r w:rsidRPr="00D40F9A">
        <w:t xml:space="preserve">  "token": {</w:t>
      </w:r>
    </w:p>
    <w:p w14:paraId="27334F5E" w14:textId="77777777" w:rsidR="00895932" w:rsidRPr="00D40F9A" w:rsidRDefault="00895932">
      <w:pPr>
        <w:pStyle w:val="SourceCode"/>
        <w:numPr>
          <w:ilvl w:val="2"/>
          <w:numId w:val="55"/>
        </w:numPr>
        <w:spacing w:before="0" w:after="0"/>
      </w:pPr>
      <w:r w:rsidRPr="00D40F9A">
        <w:t xml:space="preserve">    "username": "testUser",</w:t>
      </w:r>
    </w:p>
    <w:p w14:paraId="767881F1" w14:textId="77777777" w:rsidR="00895932" w:rsidRPr="00D40F9A" w:rsidRDefault="00895932">
      <w:pPr>
        <w:pStyle w:val="SourceCode"/>
        <w:numPr>
          <w:ilvl w:val="2"/>
          <w:numId w:val="55"/>
        </w:numPr>
        <w:spacing w:before="0" w:after="0"/>
      </w:pPr>
      <w:r w:rsidRPr="00D40F9A">
        <w:t xml:space="preserve">    "sub": "123"</w:t>
      </w:r>
    </w:p>
    <w:p w14:paraId="081DEE9E" w14:textId="77777777" w:rsidR="00895932" w:rsidRPr="00D40F9A" w:rsidRDefault="00895932">
      <w:pPr>
        <w:pStyle w:val="SourceCode"/>
        <w:numPr>
          <w:ilvl w:val="2"/>
          <w:numId w:val="55"/>
        </w:numPr>
        <w:spacing w:before="0" w:after="0"/>
      </w:pPr>
      <w:r w:rsidRPr="00D40F9A">
        <w:t xml:space="preserve">  }</w:t>
      </w:r>
    </w:p>
    <w:p w14:paraId="7F57E4CF" w14:textId="77777777" w:rsidR="00895932" w:rsidRPr="00D40F9A" w:rsidRDefault="00895932">
      <w:pPr>
        <w:pStyle w:val="SourceCode"/>
        <w:numPr>
          <w:ilvl w:val="2"/>
          <w:numId w:val="55"/>
        </w:numPr>
        <w:spacing w:before="0" w:after="0"/>
      </w:pPr>
      <w:r w:rsidRPr="00D40F9A">
        <w:t>}</w:t>
      </w:r>
    </w:p>
    <w:p w14:paraId="69F1C8FD"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7BB89269" w14:textId="77777777" w:rsidR="00895932" w:rsidRPr="00D40F9A" w:rsidRDefault="00895932">
      <w:pPr>
        <w:pStyle w:val="Listaszerbekezds"/>
        <w:numPr>
          <w:ilvl w:val="2"/>
          <w:numId w:val="73"/>
        </w:numPr>
        <w:spacing w:line="240" w:lineRule="auto"/>
        <w:jc w:val="left"/>
      </w:pPr>
      <w:r w:rsidRPr="00D40F9A">
        <w:rPr>
          <w:b/>
          <w:bCs/>
        </w:rPr>
        <w:t>result</w:t>
      </w:r>
      <w:r w:rsidRPr="00D40F9A">
        <w:t>:</w:t>
      </w:r>
    </w:p>
    <w:p w14:paraId="72D5B3B0" w14:textId="77777777" w:rsidR="00895932" w:rsidRPr="00D40F9A" w:rsidRDefault="00895932">
      <w:pPr>
        <w:pStyle w:val="SourceCodeLanguage"/>
        <w:numPr>
          <w:ilvl w:val="2"/>
          <w:numId w:val="55"/>
        </w:numPr>
      </w:pPr>
      <w:r w:rsidRPr="00D40F9A">
        <w:t>json</w:t>
      </w:r>
    </w:p>
    <w:p w14:paraId="0B5B565C" w14:textId="77777777" w:rsidR="00895932" w:rsidRPr="00D40F9A" w:rsidRDefault="00895932">
      <w:pPr>
        <w:pStyle w:val="SourceCode"/>
        <w:numPr>
          <w:ilvl w:val="2"/>
          <w:numId w:val="55"/>
        </w:numPr>
        <w:spacing w:before="0" w:after="0"/>
      </w:pPr>
      <w:r w:rsidRPr="00D40F9A">
        <w:t>{}</w:t>
      </w:r>
    </w:p>
    <w:p w14:paraId="4A0CBECB" w14:textId="77777777" w:rsidR="00895932" w:rsidRPr="00D40F9A" w:rsidRDefault="00895932">
      <w:pPr>
        <w:pStyle w:val="Listaszerbekezds"/>
        <w:numPr>
          <w:ilvl w:val="0"/>
          <w:numId w:val="73"/>
        </w:numPr>
        <w:spacing w:line="240" w:lineRule="auto"/>
        <w:jc w:val="left"/>
      </w:pPr>
      <w:r w:rsidRPr="00D40F9A">
        <w:rPr>
          <w:b/>
          <w:bCs/>
        </w:rPr>
        <w:t>VotingSessionService -&gt; getAllSessions -&gt; should return all sessions</w:t>
      </w:r>
      <w:r w:rsidRPr="00D40F9A">
        <w:t xml:space="preserve">: Ellenőrzi, hogy a </w:t>
      </w:r>
      <w:r w:rsidRPr="00D40F9A">
        <w:rPr>
          <w:rStyle w:val="VerbatimChar"/>
        </w:rPr>
        <w:t>getAllSessions</w:t>
      </w:r>
      <w:r w:rsidRPr="00D40F9A">
        <w:t xml:space="preserve"> metódus visszaadja-e az összes szavazási szekciót. A </w:t>
      </w:r>
      <w:r w:rsidRPr="00D40F9A">
        <w:rPr>
          <w:rStyle w:val="VerbatimChar"/>
        </w:rPr>
        <w:t>prisma.votingSession.findMany</w:t>
      </w:r>
      <w:r w:rsidRPr="00D40F9A">
        <w:t xml:space="preserve"> metódust mockolja, hogy egy szavazási szekció listát adjon vissza, és ellenőrzi, hogy a </w:t>
      </w:r>
      <w:r w:rsidRPr="00D40F9A">
        <w:rPr>
          <w:rStyle w:val="VerbatimChar"/>
        </w:rPr>
        <w:t>service.getAllSessions</w:t>
      </w:r>
      <w:r w:rsidRPr="00D40F9A">
        <w:t xml:space="preserve"> metódus a várt eredményt adja-e vissza.</w:t>
      </w:r>
    </w:p>
    <w:p w14:paraId="66005480"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35B69BC6"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3982DCA3" w14:textId="77777777" w:rsidR="00895932" w:rsidRPr="00D40F9A" w:rsidRDefault="00895932">
      <w:pPr>
        <w:pStyle w:val="SourceCodeLanguage"/>
        <w:numPr>
          <w:ilvl w:val="2"/>
          <w:numId w:val="55"/>
        </w:numPr>
      </w:pPr>
      <w:r w:rsidRPr="00D40F9A">
        <w:t>json</w:t>
      </w:r>
    </w:p>
    <w:p w14:paraId="6C572DA8" w14:textId="77777777" w:rsidR="00895932" w:rsidRPr="00D40F9A" w:rsidRDefault="00895932">
      <w:pPr>
        <w:pStyle w:val="SourceCode"/>
        <w:numPr>
          <w:ilvl w:val="2"/>
          <w:numId w:val="55"/>
        </w:numPr>
        <w:spacing w:before="0" w:after="0"/>
      </w:pPr>
      <w:r w:rsidRPr="00D40F9A">
        <w:t>{</w:t>
      </w:r>
    </w:p>
    <w:p w14:paraId="677F7B11" w14:textId="77777777" w:rsidR="00895932" w:rsidRPr="00D40F9A" w:rsidRDefault="00895932">
      <w:pPr>
        <w:pStyle w:val="SourceCode"/>
        <w:numPr>
          <w:ilvl w:val="2"/>
          <w:numId w:val="55"/>
        </w:numPr>
        <w:spacing w:before="0" w:after="0"/>
      </w:pPr>
      <w:r w:rsidRPr="00D40F9A">
        <w:t xml:space="preserve">  "token": {</w:t>
      </w:r>
    </w:p>
    <w:p w14:paraId="20A130E4" w14:textId="77777777" w:rsidR="00895932" w:rsidRPr="00D40F9A" w:rsidRDefault="00895932">
      <w:pPr>
        <w:pStyle w:val="SourceCode"/>
        <w:numPr>
          <w:ilvl w:val="2"/>
          <w:numId w:val="55"/>
        </w:numPr>
        <w:spacing w:before="0" w:after="0"/>
      </w:pPr>
      <w:r w:rsidRPr="00D40F9A">
        <w:t xml:space="preserve">    "username": "testUser",</w:t>
      </w:r>
    </w:p>
    <w:p w14:paraId="62DD5C04" w14:textId="77777777" w:rsidR="00895932" w:rsidRPr="00D40F9A" w:rsidRDefault="00895932">
      <w:pPr>
        <w:pStyle w:val="SourceCode"/>
        <w:numPr>
          <w:ilvl w:val="2"/>
          <w:numId w:val="55"/>
        </w:numPr>
        <w:spacing w:before="0" w:after="0"/>
      </w:pPr>
      <w:r w:rsidRPr="00D40F9A">
        <w:t xml:space="preserve">    "sub": "123"</w:t>
      </w:r>
    </w:p>
    <w:p w14:paraId="611FE057" w14:textId="77777777" w:rsidR="00895932" w:rsidRPr="00D40F9A" w:rsidRDefault="00895932">
      <w:pPr>
        <w:pStyle w:val="SourceCode"/>
        <w:numPr>
          <w:ilvl w:val="2"/>
          <w:numId w:val="55"/>
        </w:numPr>
        <w:spacing w:before="0" w:after="0"/>
      </w:pPr>
      <w:r w:rsidRPr="00D40F9A">
        <w:t xml:space="preserve">  }</w:t>
      </w:r>
    </w:p>
    <w:p w14:paraId="1EEE501C" w14:textId="77777777" w:rsidR="00895932" w:rsidRPr="00D40F9A" w:rsidRDefault="00895932">
      <w:pPr>
        <w:pStyle w:val="SourceCode"/>
        <w:numPr>
          <w:ilvl w:val="2"/>
          <w:numId w:val="55"/>
        </w:numPr>
        <w:spacing w:before="0" w:after="0"/>
      </w:pPr>
      <w:r w:rsidRPr="00D40F9A">
        <w:t>}</w:t>
      </w:r>
    </w:p>
    <w:p w14:paraId="3784083B"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5F3C92E7" w14:textId="77777777" w:rsidR="00895932" w:rsidRPr="00D40F9A" w:rsidRDefault="00895932">
      <w:pPr>
        <w:pStyle w:val="Listaszerbekezds"/>
        <w:numPr>
          <w:ilvl w:val="2"/>
          <w:numId w:val="73"/>
        </w:numPr>
        <w:spacing w:line="240" w:lineRule="auto"/>
        <w:jc w:val="left"/>
      </w:pPr>
      <w:r w:rsidRPr="00D40F9A">
        <w:rPr>
          <w:b/>
          <w:bCs/>
        </w:rPr>
        <w:t>result</w:t>
      </w:r>
      <w:r w:rsidRPr="00D40F9A">
        <w:t>:</w:t>
      </w:r>
    </w:p>
    <w:p w14:paraId="31DC8F18" w14:textId="77777777" w:rsidR="00895932" w:rsidRPr="00D40F9A" w:rsidRDefault="00895932">
      <w:pPr>
        <w:pStyle w:val="SourceCodeLanguage"/>
        <w:numPr>
          <w:ilvl w:val="2"/>
          <w:numId w:val="55"/>
        </w:numPr>
      </w:pPr>
      <w:r w:rsidRPr="00D40F9A">
        <w:t>json</w:t>
      </w:r>
    </w:p>
    <w:p w14:paraId="756A6A20" w14:textId="77777777" w:rsidR="00895932" w:rsidRPr="00D40F9A" w:rsidRDefault="00895932">
      <w:pPr>
        <w:pStyle w:val="SourceCode"/>
        <w:numPr>
          <w:ilvl w:val="2"/>
          <w:numId w:val="55"/>
        </w:numPr>
        <w:spacing w:before="0" w:after="0"/>
      </w:pPr>
      <w:r w:rsidRPr="00D40F9A">
        <w:t>[</w:t>
      </w:r>
    </w:p>
    <w:p w14:paraId="0E7648BC" w14:textId="77777777" w:rsidR="00895932" w:rsidRPr="00D40F9A" w:rsidRDefault="00895932">
      <w:pPr>
        <w:pStyle w:val="SourceCode"/>
        <w:numPr>
          <w:ilvl w:val="2"/>
          <w:numId w:val="55"/>
        </w:numPr>
        <w:spacing w:before="0" w:after="0"/>
      </w:pPr>
      <w:r w:rsidRPr="00D40F9A">
        <w:t xml:space="preserve">  {</w:t>
      </w:r>
    </w:p>
    <w:p w14:paraId="6AD1188E" w14:textId="77777777" w:rsidR="00895932" w:rsidRPr="00D40F9A" w:rsidRDefault="00895932">
      <w:pPr>
        <w:pStyle w:val="SourceCode"/>
        <w:numPr>
          <w:ilvl w:val="2"/>
          <w:numId w:val="55"/>
        </w:numPr>
        <w:spacing w:before="0" w:after="0"/>
      </w:pPr>
      <w:r w:rsidRPr="00D40F9A">
        <w:t xml:space="preserve">    "id": "1",</w:t>
      </w:r>
    </w:p>
    <w:p w14:paraId="72A7EBA1" w14:textId="77777777" w:rsidR="00895932" w:rsidRPr="00D40F9A" w:rsidRDefault="00895932">
      <w:pPr>
        <w:pStyle w:val="SourceCode"/>
        <w:numPr>
          <w:ilvl w:val="2"/>
          <w:numId w:val="55"/>
        </w:numPr>
        <w:spacing w:before="0" w:after="0"/>
      </w:pPr>
      <w:r w:rsidRPr="00D40F9A">
        <w:t xml:space="preserve">    "start": "2020-01-01",</w:t>
      </w:r>
    </w:p>
    <w:p w14:paraId="2F077CFF" w14:textId="77777777" w:rsidR="00895932" w:rsidRPr="00D40F9A" w:rsidRDefault="00895932">
      <w:pPr>
        <w:pStyle w:val="SourceCode"/>
        <w:numPr>
          <w:ilvl w:val="2"/>
          <w:numId w:val="55"/>
        </w:numPr>
        <w:spacing w:before="0" w:after="0"/>
      </w:pPr>
      <w:r w:rsidRPr="00D40F9A">
        <w:t xml:space="preserve">    "end": "2021-01-01",</w:t>
      </w:r>
    </w:p>
    <w:p w14:paraId="4D52FFB4" w14:textId="77777777" w:rsidR="00895932" w:rsidRPr="00D40F9A" w:rsidRDefault="00895932">
      <w:pPr>
        <w:pStyle w:val="SourceCode"/>
        <w:numPr>
          <w:ilvl w:val="2"/>
          <w:numId w:val="55"/>
        </w:numPr>
        <w:spacing w:before="0" w:after="0"/>
      </w:pPr>
      <w:r w:rsidRPr="00D40F9A">
        <w:t xml:space="preserve">    "songs": [],</w:t>
      </w:r>
    </w:p>
    <w:p w14:paraId="042877A8" w14:textId="77777777" w:rsidR="00895932" w:rsidRPr="00D40F9A" w:rsidRDefault="00895932">
      <w:pPr>
        <w:pStyle w:val="SourceCode"/>
        <w:numPr>
          <w:ilvl w:val="2"/>
          <w:numId w:val="55"/>
        </w:numPr>
        <w:spacing w:before="0" w:after="0"/>
      </w:pPr>
      <w:r w:rsidRPr="00D40F9A">
        <w:t xml:space="preserve">    "Vote": []</w:t>
      </w:r>
    </w:p>
    <w:p w14:paraId="1F8324A7" w14:textId="77777777" w:rsidR="00895932" w:rsidRPr="00D40F9A" w:rsidRDefault="00895932">
      <w:pPr>
        <w:pStyle w:val="SourceCode"/>
        <w:numPr>
          <w:ilvl w:val="2"/>
          <w:numId w:val="55"/>
        </w:numPr>
        <w:spacing w:before="0" w:after="0"/>
      </w:pPr>
      <w:r w:rsidRPr="00D40F9A">
        <w:t xml:space="preserve">  }</w:t>
      </w:r>
    </w:p>
    <w:p w14:paraId="0521CC20" w14:textId="77777777" w:rsidR="00895932" w:rsidRPr="00D40F9A" w:rsidRDefault="00895932">
      <w:pPr>
        <w:pStyle w:val="SourceCode"/>
        <w:numPr>
          <w:ilvl w:val="2"/>
          <w:numId w:val="55"/>
        </w:numPr>
        <w:spacing w:before="0" w:after="0"/>
      </w:pPr>
      <w:r w:rsidRPr="00D40F9A">
        <w:t>]</w:t>
      </w:r>
    </w:p>
    <w:p w14:paraId="7CA0969A" w14:textId="77777777" w:rsidR="00895932" w:rsidRPr="00D40F9A" w:rsidRDefault="00895932">
      <w:pPr>
        <w:pStyle w:val="Listaszerbekezds"/>
        <w:numPr>
          <w:ilvl w:val="0"/>
          <w:numId w:val="73"/>
        </w:numPr>
        <w:spacing w:line="240" w:lineRule="auto"/>
        <w:jc w:val="left"/>
      </w:pPr>
      <w:r w:rsidRPr="00D40F9A">
        <w:rPr>
          <w:b/>
          <w:bCs/>
        </w:rPr>
        <w:lastRenderedPageBreak/>
        <w:t>VotingSessionService -&gt; getAllSessions -&gt; should throw an error when no sessions are found</w:t>
      </w:r>
      <w:r w:rsidRPr="00D40F9A">
        <w:t xml:space="preserve">: Ellenőrzi, hogy a </w:t>
      </w:r>
      <w:r w:rsidRPr="00D40F9A">
        <w:rPr>
          <w:rStyle w:val="VerbatimChar"/>
        </w:rPr>
        <w:t>getAllSessions</w:t>
      </w:r>
      <w:r w:rsidRPr="00D40F9A">
        <w:t xml:space="preserve"> metódus hibát dob-e, ha nem találhatóak szavazási szekciók. A </w:t>
      </w:r>
      <w:r w:rsidRPr="00D40F9A">
        <w:rPr>
          <w:rStyle w:val="VerbatimChar"/>
        </w:rPr>
        <w:t>prisma.votingSession.findMany</w:t>
      </w:r>
      <w:r w:rsidRPr="00D40F9A">
        <w:t xml:space="preserve"> metódust mockolja, hogy üres listát adjon vissza, és ellenőrzi, hogy a </w:t>
      </w:r>
      <w:r w:rsidRPr="00D40F9A">
        <w:rPr>
          <w:rStyle w:val="VerbatimChar"/>
        </w:rPr>
        <w:t>service.getAllSessions</w:t>
      </w:r>
      <w:r w:rsidRPr="00D40F9A">
        <w:t xml:space="preserve"> metódus a várt hibát dobja-e.</w:t>
      </w:r>
    </w:p>
    <w:p w14:paraId="37BE8DE1"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2455B500"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070D86B0" w14:textId="77777777" w:rsidR="00895932" w:rsidRPr="00D40F9A" w:rsidRDefault="00895932">
      <w:pPr>
        <w:pStyle w:val="SourceCodeLanguage"/>
        <w:numPr>
          <w:ilvl w:val="2"/>
          <w:numId w:val="55"/>
        </w:numPr>
      </w:pPr>
      <w:r w:rsidRPr="00D40F9A">
        <w:t>json</w:t>
      </w:r>
    </w:p>
    <w:p w14:paraId="2CF4BE91" w14:textId="77777777" w:rsidR="00895932" w:rsidRPr="00D40F9A" w:rsidRDefault="00895932">
      <w:pPr>
        <w:pStyle w:val="SourceCode"/>
        <w:numPr>
          <w:ilvl w:val="2"/>
          <w:numId w:val="55"/>
        </w:numPr>
        <w:spacing w:before="0" w:after="0"/>
      </w:pPr>
      <w:r w:rsidRPr="00D40F9A">
        <w:t>{</w:t>
      </w:r>
    </w:p>
    <w:p w14:paraId="443F9618" w14:textId="77777777" w:rsidR="00895932" w:rsidRPr="00D40F9A" w:rsidRDefault="00895932">
      <w:pPr>
        <w:pStyle w:val="SourceCode"/>
        <w:numPr>
          <w:ilvl w:val="2"/>
          <w:numId w:val="55"/>
        </w:numPr>
        <w:spacing w:before="0" w:after="0"/>
      </w:pPr>
      <w:r w:rsidRPr="00D40F9A">
        <w:t xml:space="preserve">  "token": {</w:t>
      </w:r>
    </w:p>
    <w:p w14:paraId="566DF341" w14:textId="77777777" w:rsidR="00895932" w:rsidRPr="00D40F9A" w:rsidRDefault="00895932">
      <w:pPr>
        <w:pStyle w:val="SourceCode"/>
        <w:numPr>
          <w:ilvl w:val="2"/>
          <w:numId w:val="55"/>
        </w:numPr>
        <w:spacing w:before="0" w:after="0"/>
      </w:pPr>
      <w:r w:rsidRPr="00D40F9A">
        <w:t xml:space="preserve">    "username": "testUser",</w:t>
      </w:r>
    </w:p>
    <w:p w14:paraId="5319EAF7" w14:textId="77777777" w:rsidR="00895932" w:rsidRPr="00D40F9A" w:rsidRDefault="00895932">
      <w:pPr>
        <w:pStyle w:val="SourceCode"/>
        <w:numPr>
          <w:ilvl w:val="2"/>
          <w:numId w:val="55"/>
        </w:numPr>
        <w:spacing w:before="0" w:after="0"/>
      </w:pPr>
      <w:r w:rsidRPr="00D40F9A">
        <w:t xml:space="preserve">    "sub": "123"</w:t>
      </w:r>
    </w:p>
    <w:p w14:paraId="2457E438" w14:textId="77777777" w:rsidR="00895932" w:rsidRPr="00D40F9A" w:rsidRDefault="00895932">
      <w:pPr>
        <w:pStyle w:val="SourceCode"/>
        <w:numPr>
          <w:ilvl w:val="2"/>
          <w:numId w:val="55"/>
        </w:numPr>
        <w:spacing w:before="0" w:after="0"/>
      </w:pPr>
      <w:r w:rsidRPr="00D40F9A">
        <w:t xml:space="preserve">  }</w:t>
      </w:r>
    </w:p>
    <w:p w14:paraId="5ADAEDB1" w14:textId="77777777" w:rsidR="00895932" w:rsidRPr="00D40F9A" w:rsidRDefault="00895932">
      <w:pPr>
        <w:pStyle w:val="SourceCode"/>
        <w:numPr>
          <w:ilvl w:val="2"/>
          <w:numId w:val="55"/>
        </w:numPr>
        <w:spacing w:before="0" w:after="0"/>
      </w:pPr>
      <w:r w:rsidRPr="00D40F9A">
        <w:t>}</w:t>
      </w:r>
    </w:p>
    <w:p w14:paraId="1BDD85BB"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1C601607"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2D39BBC6" w14:textId="77777777" w:rsidR="00895932" w:rsidRPr="00D40F9A" w:rsidRDefault="00895932">
      <w:pPr>
        <w:pStyle w:val="SourceCodeLanguage"/>
        <w:numPr>
          <w:ilvl w:val="2"/>
          <w:numId w:val="55"/>
        </w:numPr>
      </w:pPr>
      <w:r w:rsidRPr="00D40F9A">
        <w:t>json</w:t>
      </w:r>
    </w:p>
    <w:p w14:paraId="1AE55B5F" w14:textId="77777777" w:rsidR="00895932" w:rsidRPr="00D40F9A" w:rsidRDefault="00895932">
      <w:pPr>
        <w:pStyle w:val="SourceCode"/>
        <w:numPr>
          <w:ilvl w:val="2"/>
          <w:numId w:val="55"/>
        </w:numPr>
        <w:spacing w:before="0" w:after="0"/>
      </w:pPr>
      <w:r w:rsidRPr="00D40F9A">
        <w:t>{</w:t>
      </w:r>
    </w:p>
    <w:p w14:paraId="6BEF0714" w14:textId="77777777" w:rsidR="00895932" w:rsidRPr="00D40F9A" w:rsidRDefault="00895932">
      <w:pPr>
        <w:pStyle w:val="SourceCode"/>
        <w:numPr>
          <w:ilvl w:val="2"/>
          <w:numId w:val="55"/>
        </w:numPr>
        <w:spacing w:before="0" w:after="0"/>
      </w:pPr>
      <w:r w:rsidRPr="00D40F9A">
        <w:t xml:space="preserve">  "message": "No sessions found",</w:t>
      </w:r>
    </w:p>
    <w:p w14:paraId="4BEF739D" w14:textId="77777777" w:rsidR="00895932" w:rsidRPr="00D40F9A" w:rsidRDefault="00895932">
      <w:pPr>
        <w:pStyle w:val="SourceCode"/>
        <w:numPr>
          <w:ilvl w:val="2"/>
          <w:numId w:val="55"/>
        </w:numPr>
        <w:spacing w:before="0" w:after="0"/>
      </w:pPr>
      <w:r w:rsidRPr="00D40F9A">
        <w:t xml:space="preserve">  "status": 404</w:t>
      </w:r>
    </w:p>
    <w:p w14:paraId="3C3336DC" w14:textId="77777777" w:rsidR="00895932" w:rsidRPr="00D40F9A" w:rsidRDefault="00895932">
      <w:pPr>
        <w:pStyle w:val="SourceCode"/>
        <w:numPr>
          <w:ilvl w:val="2"/>
          <w:numId w:val="55"/>
        </w:numPr>
        <w:spacing w:before="0" w:after="0"/>
      </w:pPr>
      <w:r w:rsidRPr="00D40F9A">
        <w:t>}</w:t>
      </w:r>
    </w:p>
    <w:p w14:paraId="13CC742F" w14:textId="77777777" w:rsidR="00895932" w:rsidRPr="00D40F9A" w:rsidRDefault="00895932">
      <w:pPr>
        <w:pStyle w:val="Listaszerbekezds"/>
        <w:numPr>
          <w:ilvl w:val="0"/>
          <w:numId w:val="73"/>
        </w:numPr>
        <w:spacing w:line="240" w:lineRule="auto"/>
        <w:jc w:val="left"/>
      </w:pPr>
      <w:r w:rsidRPr="00D40F9A">
        <w:rPr>
          <w:b/>
          <w:bCs/>
        </w:rPr>
        <w:t>VotingSessionService -&gt; getAllSessions -&gt; should throw an error when an internal error occurs</w:t>
      </w:r>
      <w:r w:rsidRPr="00D40F9A">
        <w:t xml:space="preserve">: Ellenőrzi, hogy a </w:t>
      </w:r>
      <w:r w:rsidRPr="00D40F9A">
        <w:rPr>
          <w:rStyle w:val="VerbatimChar"/>
        </w:rPr>
        <w:t>getAllSessions</w:t>
      </w:r>
      <w:r w:rsidRPr="00D40F9A">
        <w:t xml:space="preserve"> metódus hibát dob-e, ha belső hiba történik. A </w:t>
      </w:r>
      <w:r w:rsidRPr="00D40F9A">
        <w:rPr>
          <w:rStyle w:val="VerbatimChar"/>
        </w:rPr>
        <w:t>prisma.votingSession.findMany</w:t>
      </w:r>
      <w:r w:rsidRPr="00D40F9A">
        <w:t xml:space="preserve"> metódust mockolja, hogy hibát dobjon, és ellenőrzi, hogy a </w:t>
      </w:r>
      <w:r w:rsidRPr="00D40F9A">
        <w:rPr>
          <w:rStyle w:val="VerbatimChar"/>
        </w:rPr>
        <w:t>service.getAllSessions</w:t>
      </w:r>
      <w:r w:rsidRPr="00D40F9A">
        <w:t xml:space="preserve"> metódus a várt hibát dobja-e.</w:t>
      </w:r>
    </w:p>
    <w:p w14:paraId="2591F5E2"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6B92AB87"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74CB3E5E" w14:textId="77777777" w:rsidR="00895932" w:rsidRPr="00D40F9A" w:rsidRDefault="00895932">
      <w:pPr>
        <w:pStyle w:val="SourceCodeLanguage"/>
        <w:numPr>
          <w:ilvl w:val="2"/>
          <w:numId w:val="55"/>
        </w:numPr>
      </w:pPr>
      <w:r w:rsidRPr="00D40F9A">
        <w:t>json</w:t>
      </w:r>
    </w:p>
    <w:p w14:paraId="3424A4BE" w14:textId="77777777" w:rsidR="00895932" w:rsidRPr="00D40F9A" w:rsidRDefault="00895932">
      <w:pPr>
        <w:pStyle w:val="SourceCode"/>
        <w:numPr>
          <w:ilvl w:val="2"/>
          <w:numId w:val="55"/>
        </w:numPr>
        <w:spacing w:before="0" w:after="0"/>
      </w:pPr>
      <w:r w:rsidRPr="00D40F9A">
        <w:t>{</w:t>
      </w:r>
    </w:p>
    <w:p w14:paraId="7CD0EBF4" w14:textId="77777777" w:rsidR="00895932" w:rsidRPr="00D40F9A" w:rsidRDefault="00895932">
      <w:pPr>
        <w:pStyle w:val="SourceCode"/>
        <w:numPr>
          <w:ilvl w:val="2"/>
          <w:numId w:val="55"/>
        </w:numPr>
        <w:spacing w:before="0" w:after="0"/>
      </w:pPr>
      <w:r w:rsidRPr="00D40F9A">
        <w:t xml:space="preserve">  "token": {</w:t>
      </w:r>
    </w:p>
    <w:p w14:paraId="75F8F529" w14:textId="77777777" w:rsidR="00895932" w:rsidRPr="00D40F9A" w:rsidRDefault="00895932">
      <w:pPr>
        <w:pStyle w:val="SourceCode"/>
        <w:numPr>
          <w:ilvl w:val="2"/>
          <w:numId w:val="55"/>
        </w:numPr>
        <w:spacing w:before="0" w:after="0"/>
      </w:pPr>
      <w:r w:rsidRPr="00D40F9A">
        <w:t xml:space="preserve">    "username": "testUser",</w:t>
      </w:r>
    </w:p>
    <w:p w14:paraId="6AE21A1B" w14:textId="77777777" w:rsidR="00895932" w:rsidRPr="00D40F9A" w:rsidRDefault="00895932">
      <w:pPr>
        <w:pStyle w:val="SourceCode"/>
        <w:numPr>
          <w:ilvl w:val="2"/>
          <w:numId w:val="55"/>
        </w:numPr>
        <w:spacing w:before="0" w:after="0"/>
      </w:pPr>
      <w:r w:rsidRPr="00D40F9A">
        <w:t xml:space="preserve">    "sub": "123"</w:t>
      </w:r>
    </w:p>
    <w:p w14:paraId="7F107384" w14:textId="77777777" w:rsidR="00895932" w:rsidRPr="00D40F9A" w:rsidRDefault="00895932">
      <w:pPr>
        <w:pStyle w:val="SourceCode"/>
        <w:numPr>
          <w:ilvl w:val="2"/>
          <w:numId w:val="55"/>
        </w:numPr>
        <w:spacing w:before="0" w:after="0"/>
      </w:pPr>
      <w:r w:rsidRPr="00D40F9A">
        <w:t xml:space="preserve">  }</w:t>
      </w:r>
    </w:p>
    <w:p w14:paraId="352C9CF1" w14:textId="77777777" w:rsidR="00895932" w:rsidRPr="00D40F9A" w:rsidRDefault="00895932">
      <w:pPr>
        <w:pStyle w:val="SourceCode"/>
        <w:numPr>
          <w:ilvl w:val="2"/>
          <w:numId w:val="55"/>
        </w:numPr>
        <w:spacing w:before="0" w:after="0"/>
      </w:pPr>
      <w:r w:rsidRPr="00D40F9A">
        <w:t>}</w:t>
      </w:r>
    </w:p>
    <w:p w14:paraId="0B8DAB7C"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54F87708"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5AFB5694" w14:textId="77777777" w:rsidR="00895932" w:rsidRPr="00D40F9A" w:rsidRDefault="00895932">
      <w:pPr>
        <w:pStyle w:val="SourceCodeLanguage"/>
        <w:numPr>
          <w:ilvl w:val="2"/>
          <w:numId w:val="55"/>
        </w:numPr>
      </w:pPr>
      <w:r w:rsidRPr="00D40F9A">
        <w:t>json</w:t>
      </w:r>
    </w:p>
    <w:p w14:paraId="77356273" w14:textId="77777777" w:rsidR="00895932" w:rsidRPr="00D40F9A" w:rsidRDefault="00895932">
      <w:pPr>
        <w:pStyle w:val="SourceCode"/>
        <w:numPr>
          <w:ilvl w:val="2"/>
          <w:numId w:val="55"/>
        </w:numPr>
        <w:spacing w:before="0" w:after="0"/>
      </w:pPr>
      <w:r w:rsidRPr="00D40F9A">
        <w:t>{</w:t>
      </w:r>
    </w:p>
    <w:p w14:paraId="560ECB30" w14:textId="77777777" w:rsidR="00895932" w:rsidRPr="00D40F9A" w:rsidRDefault="00895932">
      <w:pPr>
        <w:pStyle w:val="SourceCode"/>
        <w:numPr>
          <w:ilvl w:val="2"/>
          <w:numId w:val="55"/>
        </w:numPr>
        <w:spacing w:before="0" w:after="0"/>
      </w:pPr>
      <w:r w:rsidRPr="00D40F9A">
        <w:t xml:space="preserve">  "message": "Error fetching sessions: Database error",</w:t>
      </w:r>
    </w:p>
    <w:p w14:paraId="1095E28E" w14:textId="77777777" w:rsidR="00895932" w:rsidRPr="00D40F9A" w:rsidRDefault="00895932">
      <w:pPr>
        <w:pStyle w:val="SourceCode"/>
        <w:numPr>
          <w:ilvl w:val="2"/>
          <w:numId w:val="55"/>
        </w:numPr>
        <w:spacing w:before="0" w:after="0"/>
      </w:pPr>
      <w:r w:rsidRPr="00D40F9A">
        <w:t xml:space="preserve">  "status": 500</w:t>
      </w:r>
    </w:p>
    <w:p w14:paraId="61212D90" w14:textId="77777777" w:rsidR="00895932" w:rsidRPr="00D40F9A" w:rsidRDefault="00895932">
      <w:pPr>
        <w:pStyle w:val="SourceCode"/>
        <w:numPr>
          <w:ilvl w:val="2"/>
          <w:numId w:val="55"/>
        </w:numPr>
        <w:spacing w:before="0" w:after="0"/>
      </w:pPr>
      <w:r w:rsidRPr="00D40F9A">
        <w:t>}</w:t>
      </w:r>
    </w:p>
    <w:p w14:paraId="50DDCE32" w14:textId="77777777" w:rsidR="00895932" w:rsidRPr="00D40F9A" w:rsidRDefault="00895932">
      <w:pPr>
        <w:pStyle w:val="Listaszerbekezds"/>
        <w:numPr>
          <w:ilvl w:val="0"/>
          <w:numId w:val="73"/>
        </w:numPr>
        <w:spacing w:line="240" w:lineRule="auto"/>
        <w:jc w:val="left"/>
      </w:pPr>
      <w:r w:rsidRPr="00D40F9A">
        <w:rPr>
          <w:b/>
          <w:bCs/>
        </w:rPr>
        <w:t>VotingSessionService -&gt; createSession -&gt; should create a new session</w:t>
      </w:r>
      <w:r w:rsidRPr="00D40F9A">
        <w:t xml:space="preserve">: Ellenőrzi, hogy a </w:t>
      </w:r>
      <w:r w:rsidRPr="00D40F9A">
        <w:rPr>
          <w:rStyle w:val="VerbatimChar"/>
        </w:rPr>
        <w:t>createSession</w:t>
      </w:r>
      <w:r w:rsidRPr="00D40F9A">
        <w:t xml:space="preserve"> metódus létrehoz-e egy új szavazási szekciót. A </w:t>
      </w:r>
      <w:r w:rsidRPr="00D40F9A">
        <w:rPr>
          <w:rStyle w:val="VerbatimChar"/>
        </w:rPr>
        <w:t>prisma.song.findMany</w:t>
      </w:r>
      <w:r w:rsidRPr="00D40F9A">
        <w:t xml:space="preserve">, </w:t>
      </w:r>
      <w:r w:rsidRPr="00D40F9A">
        <w:rPr>
          <w:rStyle w:val="VerbatimChar"/>
        </w:rPr>
        <w:t>prisma.votingSession.findFirst</w:t>
      </w:r>
      <w:r w:rsidRPr="00D40F9A">
        <w:t xml:space="preserve">, és </w:t>
      </w:r>
      <w:r w:rsidRPr="00D40F9A">
        <w:rPr>
          <w:rStyle w:val="VerbatimChar"/>
        </w:rPr>
        <w:t>prisma.votingSession.create</w:t>
      </w:r>
      <w:r w:rsidRPr="00D40F9A">
        <w:t xml:space="preserve"> metódusokat mockolja, hogy dalokat és szavazási szekciót adjon vissza, és ellenőrzi, hogy a </w:t>
      </w:r>
      <w:r w:rsidRPr="00D40F9A">
        <w:rPr>
          <w:rStyle w:val="VerbatimChar"/>
        </w:rPr>
        <w:t>service.createSession</w:t>
      </w:r>
      <w:r w:rsidRPr="00D40F9A">
        <w:t xml:space="preserve"> metódus a várt eredményt adja-e vissza.</w:t>
      </w:r>
    </w:p>
    <w:p w14:paraId="683C28AE"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73030993" w14:textId="77777777" w:rsidR="005766AF" w:rsidRDefault="005766AF">
      <w:pPr>
        <w:spacing w:line="259" w:lineRule="auto"/>
        <w:jc w:val="left"/>
        <w:rPr>
          <w:b/>
          <w:bCs/>
        </w:rPr>
      </w:pPr>
      <w:r>
        <w:rPr>
          <w:b/>
          <w:bCs/>
        </w:rPr>
        <w:br w:type="page"/>
      </w:r>
    </w:p>
    <w:p w14:paraId="66F19737" w14:textId="51924237" w:rsidR="00895932" w:rsidRPr="00D40F9A" w:rsidRDefault="00895932">
      <w:pPr>
        <w:pStyle w:val="Listaszerbekezds"/>
        <w:numPr>
          <w:ilvl w:val="2"/>
          <w:numId w:val="73"/>
        </w:numPr>
        <w:spacing w:line="240" w:lineRule="auto"/>
        <w:jc w:val="left"/>
      </w:pPr>
      <w:r w:rsidRPr="00D40F9A">
        <w:rPr>
          <w:b/>
          <w:bCs/>
        </w:rPr>
        <w:lastRenderedPageBreak/>
        <w:t>mockSessionDto</w:t>
      </w:r>
      <w:r w:rsidRPr="00D40F9A">
        <w:t>:</w:t>
      </w:r>
    </w:p>
    <w:p w14:paraId="5D430A6C" w14:textId="77777777" w:rsidR="00895932" w:rsidRPr="00D40F9A" w:rsidRDefault="00895932">
      <w:pPr>
        <w:pStyle w:val="SourceCodeLanguage"/>
        <w:numPr>
          <w:ilvl w:val="2"/>
          <w:numId w:val="55"/>
        </w:numPr>
      </w:pPr>
      <w:r w:rsidRPr="00D40F9A">
        <w:t>json</w:t>
      </w:r>
    </w:p>
    <w:p w14:paraId="6FF3AB38" w14:textId="77777777" w:rsidR="00895932" w:rsidRPr="00D40F9A" w:rsidRDefault="00895932">
      <w:pPr>
        <w:pStyle w:val="SourceCode"/>
        <w:numPr>
          <w:ilvl w:val="2"/>
          <w:numId w:val="55"/>
        </w:numPr>
        <w:spacing w:before="0" w:after="0"/>
      </w:pPr>
      <w:r w:rsidRPr="00D40F9A">
        <w:t>{</w:t>
      </w:r>
    </w:p>
    <w:p w14:paraId="71FC8950" w14:textId="77777777" w:rsidR="00895932" w:rsidRPr="00D40F9A" w:rsidRDefault="00895932">
      <w:pPr>
        <w:pStyle w:val="SourceCode"/>
        <w:numPr>
          <w:ilvl w:val="2"/>
          <w:numId w:val="55"/>
        </w:numPr>
        <w:spacing w:before="0" w:after="0"/>
      </w:pPr>
      <w:r w:rsidRPr="00D40F9A">
        <w:t xml:space="preserve">  "start": "2020-01-01",</w:t>
      </w:r>
    </w:p>
    <w:p w14:paraId="002CB994" w14:textId="77777777" w:rsidR="00895932" w:rsidRPr="00D40F9A" w:rsidRDefault="00895932">
      <w:pPr>
        <w:pStyle w:val="SourceCode"/>
        <w:numPr>
          <w:ilvl w:val="2"/>
          <w:numId w:val="55"/>
        </w:numPr>
        <w:spacing w:before="0" w:after="0"/>
      </w:pPr>
      <w:r w:rsidRPr="00D40F9A">
        <w:t xml:space="preserve">  "end": "2021-01-01",</w:t>
      </w:r>
    </w:p>
    <w:p w14:paraId="4ED80B73" w14:textId="77777777" w:rsidR="00895932" w:rsidRPr="00D40F9A" w:rsidRDefault="00895932">
      <w:pPr>
        <w:pStyle w:val="SourceCode"/>
        <w:numPr>
          <w:ilvl w:val="2"/>
          <w:numId w:val="55"/>
        </w:numPr>
        <w:spacing w:before="0" w:after="0"/>
      </w:pPr>
      <w:r w:rsidRPr="00D40F9A">
        <w:t xml:space="preserve">  "songIds": ["1", "2"]</w:t>
      </w:r>
    </w:p>
    <w:p w14:paraId="513C2CD2" w14:textId="77777777" w:rsidR="00895932" w:rsidRPr="00D40F9A" w:rsidRDefault="00895932">
      <w:pPr>
        <w:pStyle w:val="SourceCode"/>
        <w:numPr>
          <w:ilvl w:val="2"/>
          <w:numId w:val="55"/>
        </w:numPr>
        <w:spacing w:before="0" w:after="0"/>
      </w:pPr>
      <w:r w:rsidRPr="00D40F9A">
        <w:t>}</w:t>
      </w:r>
    </w:p>
    <w:p w14:paraId="0C9047B0"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161AE4C9" w14:textId="77777777" w:rsidR="00895932" w:rsidRPr="00D40F9A" w:rsidRDefault="00895932">
      <w:pPr>
        <w:pStyle w:val="SourceCodeLanguage"/>
        <w:numPr>
          <w:ilvl w:val="2"/>
          <w:numId w:val="55"/>
        </w:numPr>
      </w:pPr>
      <w:r w:rsidRPr="00D40F9A">
        <w:t>json</w:t>
      </w:r>
    </w:p>
    <w:p w14:paraId="20C7AF30" w14:textId="77777777" w:rsidR="00895932" w:rsidRPr="00D40F9A" w:rsidRDefault="00895932">
      <w:pPr>
        <w:pStyle w:val="SourceCode"/>
        <w:numPr>
          <w:ilvl w:val="2"/>
          <w:numId w:val="55"/>
        </w:numPr>
        <w:spacing w:before="0" w:after="0"/>
      </w:pPr>
      <w:r w:rsidRPr="00D40F9A">
        <w:t>{</w:t>
      </w:r>
    </w:p>
    <w:p w14:paraId="279898CF" w14:textId="77777777" w:rsidR="00895932" w:rsidRPr="00D40F9A" w:rsidRDefault="00895932">
      <w:pPr>
        <w:pStyle w:val="SourceCode"/>
        <w:numPr>
          <w:ilvl w:val="2"/>
          <w:numId w:val="55"/>
        </w:numPr>
        <w:spacing w:before="0" w:after="0"/>
      </w:pPr>
      <w:r w:rsidRPr="00D40F9A">
        <w:t xml:space="preserve">  "token": {</w:t>
      </w:r>
    </w:p>
    <w:p w14:paraId="242B04E8" w14:textId="77777777" w:rsidR="00895932" w:rsidRPr="00D40F9A" w:rsidRDefault="00895932">
      <w:pPr>
        <w:pStyle w:val="SourceCode"/>
        <w:numPr>
          <w:ilvl w:val="2"/>
          <w:numId w:val="55"/>
        </w:numPr>
        <w:spacing w:before="0" w:after="0"/>
      </w:pPr>
      <w:r w:rsidRPr="00D40F9A">
        <w:t xml:space="preserve">    "username": "testUser",</w:t>
      </w:r>
    </w:p>
    <w:p w14:paraId="21680B9B" w14:textId="77777777" w:rsidR="00895932" w:rsidRPr="00D40F9A" w:rsidRDefault="00895932">
      <w:pPr>
        <w:pStyle w:val="SourceCode"/>
        <w:numPr>
          <w:ilvl w:val="2"/>
          <w:numId w:val="55"/>
        </w:numPr>
        <w:spacing w:before="0" w:after="0"/>
      </w:pPr>
      <w:r w:rsidRPr="00D40F9A">
        <w:t xml:space="preserve">    "sub": "123"</w:t>
      </w:r>
    </w:p>
    <w:p w14:paraId="2F91EC30" w14:textId="77777777" w:rsidR="00895932" w:rsidRPr="00D40F9A" w:rsidRDefault="00895932">
      <w:pPr>
        <w:pStyle w:val="SourceCode"/>
        <w:numPr>
          <w:ilvl w:val="2"/>
          <w:numId w:val="55"/>
        </w:numPr>
        <w:spacing w:before="0" w:after="0"/>
      </w:pPr>
      <w:r w:rsidRPr="00D40F9A">
        <w:t xml:space="preserve">  }</w:t>
      </w:r>
    </w:p>
    <w:p w14:paraId="0C1EADBB" w14:textId="77777777" w:rsidR="00895932" w:rsidRPr="00D40F9A" w:rsidRDefault="00895932">
      <w:pPr>
        <w:pStyle w:val="SourceCode"/>
        <w:numPr>
          <w:ilvl w:val="2"/>
          <w:numId w:val="55"/>
        </w:numPr>
        <w:spacing w:before="0" w:after="0"/>
      </w:pPr>
      <w:r w:rsidRPr="00D40F9A">
        <w:t>}</w:t>
      </w:r>
    </w:p>
    <w:p w14:paraId="0FFB8C91"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404C61E7" w14:textId="77777777" w:rsidR="00895932" w:rsidRPr="00D40F9A" w:rsidRDefault="00895932">
      <w:pPr>
        <w:pStyle w:val="Listaszerbekezds"/>
        <w:numPr>
          <w:ilvl w:val="2"/>
          <w:numId w:val="73"/>
        </w:numPr>
        <w:spacing w:line="240" w:lineRule="auto"/>
        <w:jc w:val="left"/>
      </w:pPr>
      <w:r w:rsidRPr="00D40F9A">
        <w:rPr>
          <w:b/>
          <w:bCs/>
        </w:rPr>
        <w:t>result</w:t>
      </w:r>
      <w:r w:rsidRPr="00D40F9A">
        <w:t>:</w:t>
      </w:r>
    </w:p>
    <w:p w14:paraId="4D54C2D8" w14:textId="77777777" w:rsidR="00895932" w:rsidRPr="00D40F9A" w:rsidRDefault="00895932">
      <w:pPr>
        <w:pStyle w:val="SourceCodeLanguage"/>
        <w:numPr>
          <w:ilvl w:val="2"/>
          <w:numId w:val="55"/>
        </w:numPr>
      </w:pPr>
      <w:r w:rsidRPr="00D40F9A">
        <w:t>json</w:t>
      </w:r>
    </w:p>
    <w:p w14:paraId="47C3AFD6" w14:textId="77777777" w:rsidR="00895932" w:rsidRPr="00D40F9A" w:rsidRDefault="00895932">
      <w:pPr>
        <w:pStyle w:val="SourceCode"/>
        <w:numPr>
          <w:ilvl w:val="2"/>
          <w:numId w:val="55"/>
        </w:numPr>
        <w:spacing w:before="0" w:after="0"/>
      </w:pPr>
      <w:r w:rsidRPr="00D40F9A">
        <w:t>{</w:t>
      </w:r>
    </w:p>
    <w:p w14:paraId="393D76A4" w14:textId="77777777" w:rsidR="00895932" w:rsidRPr="00D40F9A" w:rsidRDefault="00895932">
      <w:pPr>
        <w:pStyle w:val="SourceCode"/>
        <w:numPr>
          <w:ilvl w:val="2"/>
          <w:numId w:val="55"/>
        </w:numPr>
        <w:spacing w:before="0" w:after="0"/>
      </w:pPr>
      <w:r w:rsidRPr="00D40F9A">
        <w:t xml:space="preserve">  "message": "Successfully created new session: {\"id\":\"1\",\"start\":\"2020-01-01\",\"end\":\"2021-01-01\",\"songs\":[],\"Vote\":[]}"</w:t>
      </w:r>
    </w:p>
    <w:p w14:paraId="05FD3983" w14:textId="77777777" w:rsidR="00895932" w:rsidRPr="00D40F9A" w:rsidRDefault="00895932">
      <w:pPr>
        <w:pStyle w:val="SourceCode"/>
        <w:numPr>
          <w:ilvl w:val="2"/>
          <w:numId w:val="55"/>
        </w:numPr>
        <w:spacing w:before="0" w:after="0"/>
      </w:pPr>
      <w:r w:rsidRPr="00D40F9A">
        <w:t>}</w:t>
      </w:r>
    </w:p>
    <w:p w14:paraId="5E941873" w14:textId="77777777" w:rsidR="00895932" w:rsidRPr="00D40F9A" w:rsidRDefault="00895932">
      <w:pPr>
        <w:pStyle w:val="Listaszerbekezds"/>
        <w:numPr>
          <w:ilvl w:val="0"/>
          <w:numId w:val="73"/>
        </w:numPr>
        <w:spacing w:line="240" w:lineRule="auto"/>
        <w:jc w:val="left"/>
      </w:pPr>
      <w:r w:rsidRPr="00D40F9A">
        <w:rPr>
          <w:b/>
          <w:bCs/>
        </w:rPr>
        <w:t>VotingSessionService -&gt; createSession -&gt; should throw an error when start time is later than end time</w:t>
      </w:r>
      <w:r w:rsidRPr="00D40F9A">
        <w:t xml:space="preserve">: Ellenőrzi, hogy a </w:t>
      </w:r>
      <w:r w:rsidRPr="00D40F9A">
        <w:rPr>
          <w:rStyle w:val="VerbatimChar"/>
        </w:rPr>
        <w:t>createSession</w:t>
      </w:r>
      <w:r w:rsidRPr="00D40F9A">
        <w:t xml:space="preserve"> metódus hibát dob-e, ha a kezdési idő későbbi, mint a befejezési idő. A </w:t>
      </w:r>
      <w:r w:rsidRPr="00D40F9A">
        <w:rPr>
          <w:rStyle w:val="VerbatimChar"/>
        </w:rPr>
        <w:t>service.createSession</w:t>
      </w:r>
      <w:r w:rsidRPr="00D40F9A">
        <w:t xml:space="preserve"> metódust hívja meg egy érvénytelen időtartammal, és ellenőrzi, hogy a várt hibát dobja-e.</w:t>
      </w:r>
    </w:p>
    <w:p w14:paraId="727AE704"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6FFD6C3A" w14:textId="77777777" w:rsidR="00895932" w:rsidRPr="00D40F9A" w:rsidRDefault="00895932">
      <w:pPr>
        <w:pStyle w:val="Listaszerbekezds"/>
        <w:numPr>
          <w:ilvl w:val="2"/>
          <w:numId w:val="73"/>
        </w:numPr>
        <w:spacing w:line="240" w:lineRule="auto"/>
        <w:jc w:val="left"/>
      </w:pPr>
      <w:r w:rsidRPr="00D40F9A">
        <w:rPr>
          <w:b/>
          <w:bCs/>
        </w:rPr>
        <w:t>invalidSessionDto</w:t>
      </w:r>
      <w:r w:rsidRPr="00D40F9A">
        <w:t>:</w:t>
      </w:r>
    </w:p>
    <w:p w14:paraId="682DDCF0" w14:textId="77777777" w:rsidR="00895932" w:rsidRPr="00D40F9A" w:rsidRDefault="00895932">
      <w:pPr>
        <w:pStyle w:val="SourceCodeLanguage"/>
        <w:numPr>
          <w:ilvl w:val="2"/>
          <w:numId w:val="55"/>
        </w:numPr>
      </w:pPr>
      <w:r w:rsidRPr="00D40F9A">
        <w:t>json</w:t>
      </w:r>
    </w:p>
    <w:p w14:paraId="4281C45F" w14:textId="77777777" w:rsidR="00895932" w:rsidRPr="00D40F9A" w:rsidRDefault="00895932">
      <w:pPr>
        <w:pStyle w:val="SourceCode"/>
        <w:numPr>
          <w:ilvl w:val="2"/>
          <w:numId w:val="55"/>
        </w:numPr>
        <w:spacing w:before="0" w:after="0"/>
      </w:pPr>
      <w:r w:rsidRPr="00D40F9A">
        <w:t>{</w:t>
      </w:r>
    </w:p>
    <w:p w14:paraId="07573A8B" w14:textId="77777777" w:rsidR="00895932" w:rsidRPr="00D40F9A" w:rsidRDefault="00895932">
      <w:pPr>
        <w:pStyle w:val="SourceCode"/>
        <w:numPr>
          <w:ilvl w:val="2"/>
          <w:numId w:val="55"/>
        </w:numPr>
        <w:spacing w:before="0" w:after="0"/>
      </w:pPr>
      <w:r w:rsidRPr="00D40F9A">
        <w:t xml:space="preserve">  "start": "2022-01-01",</w:t>
      </w:r>
    </w:p>
    <w:p w14:paraId="386DABA8" w14:textId="77777777" w:rsidR="00895932" w:rsidRPr="00D40F9A" w:rsidRDefault="00895932">
      <w:pPr>
        <w:pStyle w:val="SourceCode"/>
        <w:numPr>
          <w:ilvl w:val="2"/>
          <w:numId w:val="55"/>
        </w:numPr>
        <w:spacing w:before="0" w:after="0"/>
      </w:pPr>
      <w:r w:rsidRPr="00D40F9A">
        <w:t xml:space="preserve">  "end": "2021-01-01",</w:t>
      </w:r>
    </w:p>
    <w:p w14:paraId="625F189B" w14:textId="77777777" w:rsidR="00895932" w:rsidRPr="00D40F9A" w:rsidRDefault="00895932">
      <w:pPr>
        <w:pStyle w:val="SourceCode"/>
        <w:numPr>
          <w:ilvl w:val="2"/>
          <w:numId w:val="55"/>
        </w:numPr>
        <w:spacing w:before="0" w:after="0"/>
      </w:pPr>
      <w:r w:rsidRPr="00D40F9A">
        <w:t xml:space="preserve">  "songIds": ["1", "2"]</w:t>
      </w:r>
    </w:p>
    <w:p w14:paraId="753FE492" w14:textId="77777777" w:rsidR="00895932" w:rsidRPr="00D40F9A" w:rsidRDefault="00895932">
      <w:pPr>
        <w:pStyle w:val="SourceCode"/>
        <w:numPr>
          <w:ilvl w:val="2"/>
          <w:numId w:val="55"/>
        </w:numPr>
        <w:spacing w:before="0" w:after="0"/>
      </w:pPr>
      <w:r w:rsidRPr="00D40F9A">
        <w:t>}</w:t>
      </w:r>
    </w:p>
    <w:p w14:paraId="2F30B551"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7AA8BD10" w14:textId="77777777" w:rsidR="00895932" w:rsidRPr="00D40F9A" w:rsidRDefault="00895932">
      <w:pPr>
        <w:pStyle w:val="SourceCodeLanguage"/>
        <w:numPr>
          <w:ilvl w:val="2"/>
          <w:numId w:val="55"/>
        </w:numPr>
      </w:pPr>
      <w:r w:rsidRPr="00D40F9A">
        <w:t>json</w:t>
      </w:r>
    </w:p>
    <w:p w14:paraId="366A0A72" w14:textId="77777777" w:rsidR="00895932" w:rsidRPr="00D40F9A" w:rsidRDefault="00895932">
      <w:pPr>
        <w:pStyle w:val="SourceCode"/>
        <w:numPr>
          <w:ilvl w:val="2"/>
          <w:numId w:val="55"/>
        </w:numPr>
        <w:spacing w:before="0" w:after="0"/>
      </w:pPr>
      <w:r w:rsidRPr="00D40F9A">
        <w:t>{</w:t>
      </w:r>
    </w:p>
    <w:p w14:paraId="1D1F862B" w14:textId="77777777" w:rsidR="00895932" w:rsidRPr="00D40F9A" w:rsidRDefault="00895932">
      <w:pPr>
        <w:pStyle w:val="SourceCode"/>
        <w:numPr>
          <w:ilvl w:val="2"/>
          <w:numId w:val="55"/>
        </w:numPr>
        <w:spacing w:before="0" w:after="0"/>
      </w:pPr>
      <w:r w:rsidRPr="00D40F9A">
        <w:t xml:space="preserve">  "token": {</w:t>
      </w:r>
    </w:p>
    <w:p w14:paraId="5D6ACF6D" w14:textId="77777777" w:rsidR="00895932" w:rsidRPr="00D40F9A" w:rsidRDefault="00895932">
      <w:pPr>
        <w:pStyle w:val="SourceCode"/>
        <w:numPr>
          <w:ilvl w:val="2"/>
          <w:numId w:val="55"/>
        </w:numPr>
        <w:spacing w:before="0" w:after="0"/>
      </w:pPr>
      <w:r w:rsidRPr="00D40F9A">
        <w:t xml:space="preserve">    "username": "testUser",</w:t>
      </w:r>
    </w:p>
    <w:p w14:paraId="65A45E17" w14:textId="77777777" w:rsidR="00895932" w:rsidRPr="00D40F9A" w:rsidRDefault="00895932">
      <w:pPr>
        <w:pStyle w:val="SourceCode"/>
        <w:numPr>
          <w:ilvl w:val="2"/>
          <w:numId w:val="55"/>
        </w:numPr>
        <w:spacing w:before="0" w:after="0"/>
      </w:pPr>
      <w:r w:rsidRPr="00D40F9A">
        <w:t xml:space="preserve">    "sub": "123"</w:t>
      </w:r>
    </w:p>
    <w:p w14:paraId="6DBA7BDC" w14:textId="77777777" w:rsidR="00895932" w:rsidRPr="00D40F9A" w:rsidRDefault="00895932">
      <w:pPr>
        <w:pStyle w:val="SourceCode"/>
        <w:numPr>
          <w:ilvl w:val="2"/>
          <w:numId w:val="55"/>
        </w:numPr>
        <w:spacing w:before="0" w:after="0"/>
      </w:pPr>
      <w:r w:rsidRPr="00D40F9A">
        <w:t xml:space="preserve">  }</w:t>
      </w:r>
    </w:p>
    <w:p w14:paraId="262E8928" w14:textId="77777777" w:rsidR="00895932" w:rsidRPr="00D40F9A" w:rsidRDefault="00895932">
      <w:pPr>
        <w:pStyle w:val="SourceCode"/>
        <w:numPr>
          <w:ilvl w:val="2"/>
          <w:numId w:val="55"/>
        </w:numPr>
        <w:spacing w:before="0" w:after="0"/>
      </w:pPr>
      <w:r w:rsidRPr="00D40F9A">
        <w:t>}</w:t>
      </w:r>
    </w:p>
    <w:p w14:paraId="62507C1A"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44B5D09B"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0E109803" w14:textId="77777777" w:rsidR="00895932" w:rsidRPr="00D40F9A" w:rsidRDefault="00895932">
      <w:pPr>
        <w:pStyle w:val="SourceCodeLanguage"/>
        <w:numPr>
          <w:ilvl w:val="2"/>
          <w:numId w:val="55"/>
        </w:numPr>
      </w:pPr>
      <w:r w:rsidRPr="00D40F9A">
        <w:t>json</w:t>
      </w:r>
    </w:p>
    <w:p w14:paraId="2DA46C6E" w14:textId="77777777" w:rsidR="00895932" w:rsidRPr="00D40F9A" w:rsidRDefault="00895932">
      <w:pPr>
        <w:pStyle w:val="SourceCode"/>
        <w:numPr>
          <w:ilvl w:val="2"/>
          <w:numId w:val="55"/>
        </w:numPr>
        <w:spacing w:before="0" w:after="0"/>
      </w:pPr>
      <w:r w:rsidRPr="00D40F9A">
        <w:t>{</w:t>
      </w:r>
    </w:p>
    <w:p w14:paraId="17E07A6D" w14:textId="77777777" w:rsidR="00895932" w:rsidRPr="00D40F9A" w:rsidRDefault="00895932">
      <w:pPr>
        <w:pStyle w:val="SourceCode"/>
        <w:numPr>
          <w:ilvl w:val="2"/>
          <w:numId w:val="55"/>
        </w:numPr>
        <w:spacing w:before="0" w:after="0"/>
      </w:pPr>
      <w:r w:rsidRPr="00D40F9A">
        <w:t xml:space="preserve">  "message": "The start time cannot be later than the end time",</w:t>
      </w:r>
    </w:p>
    <w:p w14:paraId="19C55F7F" w14:textId="77777777" w:rsidR="00895932" w:rsidRPr="00D40F9A" w:rsidRDefault="00895932">
      <w:pPr>
        <w:pStyle w:val="SourceCode"/>
        <w:numPr>
          <w:ilvl w:val="2"/>
          <w:numId w:val="55"/>
        </w:numPr>
        <w:spacing w:before="0" w:after="0"/>
      </w:pPr>
      <w:r w:rsidRPr="00D40F9A">
        <w:t xml:space="preserve">  "status": 400</w:t>
      </w:r>
    </w:p>
    <w:p w14:paraId="43ED51F2" w14:textId="77777777" w:rsidR="00895932" w:rsidRPr="00D40F9A" w:rsidRDefault="00895932">
      <w:pPr>
        <w:pStyle w:val="SourceCode"/>
        <w:numPr>
          <w:ilvl w:val="2"/>
          <w:numId w:val="55"/>
        </w:numPr>
        <w:spacing w:before="0" w:after="0"/>
      </w:pPr>
      <w:r w:rsidRPr="00D40F9A">
        <w:t>}</w:t>
      </w:r>
    </w:p>
    <w:p w14:paraId="026D7D58" w14:textId="77777777" w:rsidR="00895932" w:rsidRPr="00D40F9A" w:rsidRDefault="00895932">
      <w:pPr>
        <w:pStyle w:val="Listaszerbekezds"/>
        <w:numPr>
          <w:ilvl w:val="0"/>
          <w:numId w:val="73"/>
        </w:numPr>
        <w:spacing w:line="240" w:lineRule="auto"/>
        <w:jc w:val="left"/>
      </w:pPr>
      <w:r w:rsidRPr="00D40F9A">
        <w:rPr>
          <w:b/>
          <w:bCs/>
        </w:rPr>
        <w:lastRenderedPageBreak/>
        <w:t>VotingSessionService -&gt; createSession -&gt; should throw an error when overlapping session is found</w:t>
      </w:r>
      <w:r w:rsidRPr="00D40F9A">
        <w:t xml:space="preserve">: Ellenőrzi, hogy a </w:t>
      </w:r>
      <w:r w:rsidRPr="00D40F9A">
        <w:rPr>
          <w:rStyle w:val="VerbatimChar"/>
        </w:rPr>
        <w:t>createSession</w:t>
      </w:r>
      <w:r w:rsidRPr="00D40F9A">
        <w:t xml:space="preserve"> metódus hibát dob-e, ha átfedő szavazási szekció található. A </w:t>
      </w:r>
      <w:r w:rsidRPr="00D40F9A">
        <w:rPr>
          <w:rStyle w:val="VerbatimChar"/>
        </w:rPr>
        <w:t>prisma.votingSession.findFirst</w:t>
      </w:r>
      <w:r w:rsidRPr="00D40F9A">
        <w:t xml:space="preserve"> metódust mockolja, hogy egy meglévő szavazási szekciót adjon vissza, és ellenőrzi, hogy a </w:t>
      </w:r>
      <w:r w:rsidRPr="00D40F9A">
        <w:rPr>
          <w:rStyle w:val="VerbatimChar"/>
        </w:rPr>
        <w:t>service.createSession</w:t>
      </w:r>
      <w:r w:rsidRPr="00D40F9A">
        <w:t xml:space="preserve"> metódus a várt hibát dobja-e.</w:t>
      </w:r>
    </w:p>
    <w:p w14:paraId="3D6E56EF"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4D09F0FB" w14:textId="77777777" w:rsidR="00895932" w:rsidRPr="00D40F9A" w:rsidRDefault="00895932">
      <w:pPr>
        <w:pStyle w:val="Listaszerbekezds"/>
        <w:numPr>
          <w:ilvl w:val="2"/>
          <w:numId w:val="73"/>
        </w:numPr>
        <w:spacing w:line="240" w:lineRule="auto"/>
        <w:jc w:val="left"/>
      </w:pPr>
      <w:r w:rsidRPr="00D40F9A">
        <w:rPr>
          <w:b/>
          <w:bCs/>
        </w:rPr>
        <w:t>mockSessionDto</w:t>
      </w:r>
      <w:r w:rsidRPr="00D40F9A">
        <w:t>:</w:t>
      </w:r>
    </w:p>
    <w:p w14:paraId="116EBC15" w14:textId="77777777" w:rsidR="00895932" w:rsidRPr="00D40F9A" w:rsidRDefault="00895932">
      <w:pPr>
        <w:pStyle w:val="SourceCodeLanguage"/>
        <w:numPr>
          <w:ilvl w:val="2"/>
          <w:numId w:val="55"/>
        </w:numPr>
      </w:pPr>
      <w:r w:rsidRPr="00D40F9A">
        <w:t>json</w:t>
      </w:r>
    </w:p>
    <w:p w14:paraId="60321E82" w14:textId="77777777" w:rsidR="00895932" w:rsidRPr="00D40F9A" w:rsidRDefault="00895932">
      <w:pPr>
        <w:pStyle w:val="SourceCode"/>
        <w:numPr>
          <w:ilvl w:val="2"/>
          <w:numId w:val="55"/>
        </w:numPr>
        <w:spacing w:before="0" w:after="0"/>
      </w:pPr>
      <w:r w:rsidRPr="00D40F9A">
        <w:t>{</w:t>
      </w:r>
    </w:p>
    <w:p w14:paraId="7DC959DC" w14:textId="77777777" w:rsidR="00895932" w:rsidRPr="00D40F9A" w:rsidRDefault="00895932">
      <w:pPr>
        <w:pStyle w:val="SourceCode"/>
        <w:numPr>
          <w:ilvl w:val="2"/>
          <w:numId w:val="55"/>
        </w:numPr>
        <w:spacing w:before="0" w:after="0"/>
      </w:pPr>
      <w:r w:rsidRPr="00D40F9A">
        <w:t xml:space="preserve">  "start": "2020-01-01",</w:t>
      </w:r>
    </w:p>
    <w:p w14:paraId="308937B2" w14:textId="77777777" w:rsidR="00895932" w:rsidRPr="00D40F9A" w:rsidRDefault="00895932">
      <w:pPr>
        <w:pStyle w:val="SourceCode"/>
        <w:numPr>
          <w:ilvl w:val="2"/>
          <w:numId w:val="55"/>
        </w:numPr>
        <w:spacing w:before="0" w:after="0"/>
      </w:pPr>
      <w:r w:rsidRPr="00D40F9A">
        <w:t xml:space="preserve">  "end": "2021-01-01",</w:t>
      </w:r>
    </w:p>
    <w:p w14:paraId="1B2A7B5D" w14:textId="77777777" w:rsidR="00895932" w:rsidRPr="00D40F9A" w:rsidRDefault="00895932">
      <w:pPr>
        <w:pStyle w:val="SourceCode"/>
        <w:numPr>
          <w:ilvl w:val="2"/>
          <w:numId w:val="55"/>
        </w:numPr>
        <w:spacing w:before="0" w:after="0"/>
      </w:pPr>
      <w:r w:rsidRPr="00D40F9A">
        <w:t xml:space="preserve">  "songIds": ["1", "2"]</w:t>
      </w:r>
    </w:p>
    <w:p w14:paraId="320852BD" w14:textId="0F5DFA6C" w:rsidR="004C06F6" w:rsidRPr="005766AF" w:rsidRDefault="00895932">
      <w:pPr>
        <w:pStyle w:val="SourceCode"/>
        <w:numPr>
          <w:ilvl w:val="2"/>
          <w:numId w:val="55"/>
        </w:numPr>
        <w:spacing w:before="0" w:after="0"/>
      </w:pPr>
      <w:r w:rsidRPr="00D40F9A">
        <w:t>}</w:t>
      </w:r>
    </w:p>
    <w:p w14:paraId="5D818D20" w14:textId="0E9CD79D"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4E0FDA7E" w14:textId="77777777" w:rsidR="00895932" w:rsidRPr="00D40F9A" w:rsidRDefault="00895932">
      <w:pPr>
        <w:pStyle w:val="SourceCodeLanguage"/>
        <w:numPr>
          <w:ilvl w:val="2"/>
          <w:numId w:val="55"/>
        </w:numPr>
      </w:pPr>
      <w:r w:rsidRPr="00D40F9A">
        <w:t>json</w:t>
      </w:r>
    </w:p>
    <w:p w14:paraId="513DF3C1" w14:textId="77777777" w:rsidR="00895932" w:rsidRPr="00D40F9A" w:rsidRDefault="00895932">
      <w:pPr>
        <w:pStyle w:val="SourceCode"/>
        <w:numPr>
          <w:ilvl w:val="2"/>
          <w:numId w:val="55"/>
        </w:numPr>
        <w:spacing w:before="0" w:after="0"/>
      </w:pPr>
      <w:r w:rsidRPr="00D40F9A">
        <w:t>{</w:t>
      </w:r>
    </w:p>
    <w:p w14:paraId="50BD271A" w14:textId="77777777" w:rsidR="00895932" w:rsidRPr="00D40F9A" w:rsidRDefault="00895932">
      <w:pPr>
        <w:pStyle w:val="SourceCode"/>
        <w:numPr>
          <w:ilvl w:val="2"/>
          <w:numId w:val="55"/>
        </w:numPr>
        <w:spacing w:before="0" w:after="0"/>
      </w:pPr>
      <w:r w:rsidRPr="00D40F9A">
        <w:t xml:space="preserve">  "token": {</w:t>
      </w:r>
    </w:p>
    <w:p w14:paraId="0391F12F" w14:textId="77777777" w:rsidR="00895932" w:rsidRPr="00D40F9A" w:rsidRDefault="00895932">
      <w:pPr>
        <w:pStyle w:val="SourceCode"/>
        <w:numPr>
          <w:ilvl w:val="2"/>
          <w:numId w:val="55"/>
        </w:numPr>
        <w:spacing w:before="0" w:after="0"/>
      </w:pPr>
      <w:r w:rsidRPr="00D40F9A">
        <w:t xml:space="preserve">    "username": "testUser",</w:t>
      </w:r>
    </w:p>
    <w:p w14:paraId="10DE384C" w14:textId="77777777" w:rsidR="00895932" w:rsidRPr="00D40F9A" w:rsidRDefault="00895932">
      <w:pPr>
        <w:pStyle w:val="SourceCode"/>
        <w:numPr>
          <w:ilvl w:val="2"/>
          <w:numId w:val="55"/>
        </w:numPr>
        <w:spacing w:before="0" w:after="0"/>
      </w:pPr>
      <w:r w:rsidRPr="00D40F9A">
        <w:t xml:space="preserve">    "sub": "123"</w:t>
      </w:r>
    </w:p>
    <w:p w14:paraId="38227322" w14:textId="77777777" w:rsidR="00895932" w:rsidRPr="00D40F9A" w:rsidRDefault="00895932">
      <w:pPr>
        <w:pStyle w:val="SourceCode"/>
        <w:numPr>
          <w:ilvl w:val="2"/>
          <w:numId w:val="55"/>
        </w:numPr>
        <w:spacing w:before="0" w:after="0"/>
      </w:pPr>
      <w:r w:rsidRPr="00D40F9A">
        <w:t xml:space="preserve">  }</w:t>
      </w:r>
    </w:p>
    <w:p w14:paraId="1CA7A9AF" w14:textId="77777777" w:rsidR="00895932" w:rsidRPr="00D40F9A" w:rsidRDefault="00895932">
      <w:pPr>
        <w:pStyle w:val="SourceCode"/>
        <w:numPr>
          <w:ilvl w:val="2"/>
          <w:numId w:val="55"/>
        </w:numPr>
        <w:spacing w:before="0" w:after="0"/>
      </w:pPr>
      <w:r w:rsidRPr="00D40F9A">
        <w:t>}</w:t>
      </w:r>
    </w:p>
    <w:p w14:paraId="6725593E"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1EDD81FB"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32D04796" w14:textId="77777777" w:rsidR="00895932" w:rsidRPr="00D40F9A" w:rsidRDefault="00895932">
      <w:pPr>
        <w:pStyle w:val="SourceCodeLanguage"/>
        <w:numPr>
          <w:ilvl w:val="2"/>
          <w:numId w:val="55"/>
        </w:numPr>
      </w:pPr>
      <w:r w:rsidRPr="00D40F9A">
        <w:t>json</w:t>
      </w:r>
    </w:p>
    <w:p w14:paraId="7B571151" w14:textId="77777777" w:rsidR="00895932" w:rsidRPr="00D40F9A" w:rsidRDefault="00895932">
      <w:pPr>
        <w:pStyle w:val="SourceCode"/>
        <w:numPr>
          <w:ilvl w:val="2"/>
          <w:numId w:val="55"/>
        </w:numPr>
        <w:spacing w:before="0" w:after="0"/>
      </w:pPr>
      <w:r w:rsidRPr="00D40F9A">
        <w:t>{</w:t>
      </w:r>
    </w:p>
    <w:p w14:paraId="564049BC" w14:textId="77777777" w:rsidR="00895932" w:rsidRPr="00D40F9A" w:rsidRDefault="00895932">
      <w:pPr>
        <w:pStyle w:val="SourceCode"/>
        <w:numPr>
          <w:ilvl w:val="2"/>
          <w:numId w:val="55"/>
        </w:numPr>
        <w:spacing w:before="0" w:after="0"/>
      </w:pPr>
      <w:r w:rsidRPr="00D40F9A">
        <w:t xml:space="preserve">  "message": "The duration of the voting session overlaps with an existing voting session",</w:t>
      </w:r>
    </w:p>
    <w:p w14:paraId="7B598E21" w14:textId="77777777" w:rsidR="00895932" w:rsidRPr="00D40F9A" w:rsidRDefault="00895932">
      <w:pPr>
        <w:pStyle w:val="SourceCode"/>
        <w:numPr>
          <w:ilvl w:val="2"/>
          <w:numId w:val="55"/>
        </w:numPr>
        <w:spacing w:before="0" w:after="0"/>
      </w:pPr>
      <w:r w:rsidRPr="00D40F9A">
        <w:t xml:space="preserve">  "status": 409</w:t>
      </w:r>
    </w:p>
    <w:p w14:paraId="35AE8A37" w14:textId="77777777" w:rsidR="00895932" w:rsidRPr="00D40F9A" w:rsidRDefault="00895932">
      <w:pPr>
        <w:pStyle w:val="SourceCode"/>
        <w:numPr>
          <w:ilvl w:val="2"/>
          <w:numId w:val="55"/>
        </w:numPr>
        <w:spacing w:before="0" w:after="0"/>
      </w:pPr>
      <w:r w:rsidRPr="00D40F9A">
        <w:t>}</w:t>
      </w:r>
    </w:p>
    <w:p w14:paraId="03F92E22" w14:textId="77777777" w:rsidR="00895932" w:rsidRPr="00D40F9A" w:rsidRDefault="00895932">
      <w:pPr>
        <w:pStyle w:val="Listaszerbekezds"/>
        <w:numPr>
          <w:ilvl w:val="0"/>
          <w:numId w:val="73"/>
        </w:numPr>
        <w:spacing w:line="240" w:lineRule="auto"/>
        <w:jc w:val="left"/>
      </w:pPr>
      <w:r w:rsidRPr="00D40F9A">
        <w:rPr>
          <w:b/>
          <w:bCs/>
        </w:rPr>
        <w:t>VotingSessionService -&gt; createSession -&gt; should throw an error when an internal error occurs</w:t>
      </w:r>
      <w:r w:rsidRPr="00D40F9A">
        <w:t xml:space="preserve">: Ellenőrzi, hogy a </w:t>
      </w:r>
      <w:r w:rsidRPr="00D40F9A">
        <w:rPr>
          <w:rStyle w:val="VerbatimChar"/>
        </w:rPr>
        <w:t>createSession</w:t>
      </w:r>
      <w:r w:rsidRPr="00D40F9A">
        <w:t xml:space="preserve"> metódus hibát dob-e, ha belső hiba történik. A </w:t>
      </w:r>
      <w:r w:rsidRPr="00D40F9A">
        <w:rPr>
          <w:rStyle w:val="VerbatimChar"/>
        </w:rPr>
        <w:t>prisma.song.findMany</w:t>
      </w:r>
      <w:r w:rsidRPr="00D40F9A">
        <w:t xml:space="preserve">, </w:t>
      </w:r>
      <w:r w:rsidRPr="00D40F9A">
        <w:rPr>
          <w:rStyle w:val="VerbatimChar"/>
        </w:rPr>
        <w:t>prisma.votingSession.findFirst</w:t>
      </w:r>
      <w:r w:rsidRPr="00D40F9A">
        <w:t xml:space="preserve">, és </w:t>
      </w:r>
      <w:r w:rsidRPr="00D40F9A">
        <w:rPr>
          <w:rStyle w:val="VerbatimChar"/>
        </w:rPr>
        <w:t>prisma.votingSession.create</w:t>
      </w:r>
      <w:r w:rsidRPr="00D40F9A">
        <w:t xml:space="preserve"> metódusokat mockolja, hogy dalokat és hibát dobjon, és ellenőrzi, hogy a </w:t>
      </w:r>
      <w:r w:rsidRPr="00D40F9A">
        <w:rPr>
          <w:rStyle w:val="VerbatimChar"/>
        </w:rPr>
        <w:t>service.createSession</w:t>
      </w:r>
      <w:r w:rsidRPr="00D40F9A">
        <w:t xml:space="preserve"> metódus a várt hibát dobja-e.</w:t>
      </w:r>
    </w:p>
    <w:p w14:paraId="096B9324"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7EF875CF" w14:textId="77777777" w:rsidR="00895932" w:rsidRPr="00D40F9A" w:rsidRDefault="00895932">
      <w:pPr>
        <w:pStyle w:val="Listaszerbekezds"/>
        <w:numPr>
          <w:ilvl w:val="2"/>
          <w:numId w:val="73"/>
        </w:numPr>
        <w:spacing w:line="240" w:lineRule="auto"/>
        <w:jc w:val="left"/>
      </w:pPr>
      <w:r w:rsidRPr="00D40F9A">
        <w:rPr>
          <w:b/>
          <w:bCs/>
        </w:rPr>
        <w:t>mockSessionDto</w:t>
      </w:r>
      <w:r w:rsidRPr="00D40F9A">
        <w:t>:</w:t>
      </w:r>
    </w:p>
    <w:p w14:paraId="1CCC8D13" w14:textId="77777777" w:rsidR="00895932" w:rsidRPr="00D40F9A" w:rsidRDefault="00895932">
      <w:pPr>
        <w:pStyle w:val="SourceCodeLanguage"/>
        <w:numPr>
          <w:ilvl w:val="2"/>
          <w:numId w:val="55"/>
        </w:numPr>
      </w:pPr>
      <w:r w:rsidRPr="00D40F9A">
        <w:t>json</w:t>
      </w:r>
    </w:p>
    <w:p w14:paraId="6E4CC394" w14:textId="77777777" w:rsidR="00895932" w:rsidRPr="00D40F9A" w:rsidRDefault="00895932">
      <w:pPr>
        <w:pStyle w:val="SourceCode"/>
        <w:numPr>
          <w:ilvl w:val="2"/>
          <w:numId w:val="55"/>
        </w:numPr>
        <w:spacing w:before="0" w:after="0"/>
      </w:pPr>
      <w:r w:rsidRPr="00D40F9A">
        <w:t>{</w:t>
      </w:r>
    </w:p>
    <w:p w14:paraId="11F7EF04" w14:textId="77777777" w:rsidR="00895932" w:rsidRPr="00D40F9A" w:rsidRDefault="00895932">
      <w:pPr>
        <w:pStyle w:val="SourceCode"/>
        <w:numPr>
          <w:ilvl w:val="2"/>
          <w:numId w:val="55"/>
        </w:numPr>
        <w:spacing w:before="0" w:after="0"/>
      </w:pPr>
      <w:r w:rsidRPr="00D40F9A">
        <w:t xml:space="preserve">  "start": "2020-01-01",</w:t>
      </w:r>
    </w:p>
    <w:p w14:paraId="6F9935CE" w14:textId="77777777" w:rsidR="00895932" w:rsidRPr="00D40F9A" w:rsidRDefault="00895932">
      <w:pPr>
        <w:pStyle w:val="SourceCode"/>
        <w:numPr>
          <w:ilvl w:val="2"/>
          <w:numId w:val="55"/>
        </w:numPr>
        <w:spacing w:before="0" w:after="0"/>
      </w:pPr>
      <w:r w:rsidRPr="00D40F9A">
        <w:t xml:space="preserve">  "end": "2021-01-01",</w:t>
      </w:r>
    </w:p>
    <w:p w14:paraId="63B2195E" w14:textId="77777777" w:rsidR="00895932" w:rsidRPr="00D40F9A" w:rsidRDefault="00895932">
      <w:pPr>
        <w:pStyle w:val="SourceCode"/>
        <w:numPr>
          <w:ilvl w:val="2"/>
          <w:numId w:val="55"/>
        </w:numPr>
        <w:spacing w:before="0" w:after="0"/>
      </w:pPr>
      <w:r w:rsidRPr="00D40F9A">
        <w:t xml:space="preserve">  "songIds": ["1", "2"]</w:t>
      </w:r>
    </w:p>
    <w:p w14:paraId="42841CF7" w14:textId="77777777" w:rsidR="00895932" w:rsidRPr="00D40F9A" w:rsidRDefault="00895932">
      <w:pPr>
        <w:pStyle w:val="SourceCode"/>
        <w:numPr>
          <w:ilvl w:val="2"/>
          <w:numId w:val="55"/>
        </w:numPr>
        <w:spacing w:before="0" w:after="0"/>
      </w:pPr>
      <w:r w:rsidRPr="00D40F9A">
        <w:t>}</w:t>
      </w:r>
    </w:p>
    <w:p w14:paraId="61580632"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08F29D89" w14:textId="77777777" w:rsidR="00895932" w:rsidRPr="00D40F9A" w:rsidRDefault="00895932">
      <w:pPr>
        <w:pStyle w:val="SourceCodeLanguage"/>
        <w:numPr>
          <w:ilvl w:val="2"/>
          <w:numId w:val="55"/>
        </w:numPr>
      </w:pPr>
      <w:r w:rsidRPr="00D40F9A">
        <w:t>json</w:t>
      </w:r>
    </w:p>
    <w:p w14:paraId="5E923D6D" w14:textId="77777777" w:rsidR="00895932" w:rsidRPr="00D40F9A" w:rsidRDefault="00895932">
      <w:pPr>
        <w:pStyle w:val="SourceCode"/>
        <w:numPr>
          <w:ilvl w:val="2"/>
          <w:numId w:val="55"/>
        </w:numPr>
        <w:spacing w:before="0" w:after="0"/>
      </w:pPr>
      <w:r w:rsidRPr="00D40F9A">
        <w:t>{</w:t>
      </w:r>
    </w:p>
    <w:p w14:paraId="2B4B6254" w14:textId="77777777" w:rsidR="00895932" w:rsidRPr="00D40F9A" w:rsidRDefault="00895932">
      <w:pPr>
        <w:pStyle w:val="SourceCode"/>
        <w:numPr>
          <w:ilvl w:val="2"/>
          <w:numId w:val="55"/>
        </w:numPr>
        <w:spacing w:before="0" w:after="0"/>
      </w:pPr>
      <w:r w:rsidRPr="00D40F9A">
        <w:t xml:space="preserve">  "token": {</w:t>
      </w:r>
    </w:p>
    <w:p w14:paraId="0608014B" w14:textId="77777777" w:rsidR="00895932" w:rsidRPr="00D40F9A" w:rsidRDefault="00895932">
      <w:pPr>
        <w:pStyle w:val="SourceCode"/>
        <w:numPr>
          <w:ilvl w:val="2"/>
          <w:numId w:val="55"/>
        </w:numPr>
        <w:spacing w:before="0" w:after="0"/>
      </w:pPr>
      <w:r w:rsidRPr="00D40F9A">
        <w:t xml:space="preserve">    "username": "testUser",</w:t>
      </w:r>
    </w:p>
    <w:p w14:paraId="7C264660" w14:textId="77777777" w:rsidR="00895932" w:rsidRPr="00D40F9A" w:rsidRDefault="00895932">
      <w:pPr>
        <w:pStyle w:val="SourceCode"/>
        <w:numPr>
          <w:ilvl w:val="2"/>
          <w:numId w:val="55"/>
        </w:numPr>
        <w:spacing w:before="0" w:after="0"/>
      </w:pPr>
      <w:r w:rsidRPr="00D40F9A">
        <w:t xml:space="preserve">    "sub": "123"</w:t>
      </w:r>
    </w:p>
    <w:p w14:paraId="6366D08D" w14:textId="77777777" w:rsidR="00895932" w:rsidRPr="00D40F9A" w:rsidRDefault="00895932">
      <w:pPr>
        <w:pStyle w:val="SourceCode"/>
        <w:numPr>
          <w:ilvl w:val="2"/>
          <w:numId w:val="55"/>
        </w:numPr>
        <w:spacing w:before="0" w:after="0"/>
      </w:pPr>
      <w:r w:rsidRPr="00D40F9A">
        <w:t xml:space="preserve">  }</w:t>
      </w:r>
    </w:p>
    <w:p w14:paraId="7A5B9ED7" w14:textId="77777777" w:rsidR="00895932" w:rsidRPr="00D40F9A" w:rsidRDefault="00895932">
      <w:pPr>
        <w:pStyle w:val="SourceCode"/>
        <w:numPr>
          <w:ilvl w:val="2"/>
          <w:numId w:val="55"/>
        </w:numPr>
        <w:spacing w:before="0" w:after="0"/>
      </w:pPr>
      <w:r w:rsidRPr="00D40F9A">
        <w:lastRenderedPageBreak/>
        <w:t>}</w:t>
      </w:r>
    </w:p>
    <w:p w14:paraId="27E99458"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46ECBFB9"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0383E830" w14:textId="77777777" w:rsidR="00895932" w:rsidRPr="00D40F9A" w:rsidRDefault="00895932">
      <w:pPr>
        <w:pStyle w:val="SourceCodeLanguage"/>
        <w:numPr>
          <w:ilvl w:val="2"/>
          <w:numId w:val="55"/>
        </w:numPr>
      </w:pPr>
      <w:r w:rsidRPr="00D40F9A">
        <w:t>json</w:t>
      </w:r>
    </w:p>
    <w:p w14:paraId="766F33F4" w14:textId="77777777" w:rsidR="00895932" w:rsidRPr="00D40F9A" w:rsidRDefault="00895932">
      <w:pPr>
        <w:pStyle w:val="SourceCode"/>
        <w:numPr>
          <w:ilvl w:val="2"/>
          <w:numId w:val="55"/>
        </w:numPr>
        <w:spacing w:before="0" w:after="0"/>
      </w:pPr>
      <w:r w:rsidRPr="00D40F9A">
        <w:t>{</w:t>
      </w:r>
    </w:p>
    <w:p w14:paraId="23291286" w14:textId="77777777" w:rsidR="00895932" w:rsidRPr="00D40F9A" w:rsidRDefault="00895932">
      <w:pPr>
        <w:pStyle w:val="SourceCode"/>
        <w:numPr>
          <w:ilvl w:val="2"/>
          <w:numId w:val="55"/>
        </w:numPr>
        <w:spacing w:before="0" w:after="0"/>
      </w:pPr>
      <w:r w:rsidRPr="00D40F9A">
        <w:t xml:space="preserve">  "message": "Error creating voting session: Database error",</w:t>
      </w:r>
    </w:p>
    <w:p w14:paraId="79B87452" w14:textId="77777777" w:rsidR="00895932" w:rsidRPr="00D40F9A" w:rsidRDefault="00895932">
      <w:pPr>
        <w:pStyle w:val="SourceCode"/>
        <w:numPr>
          <w:ilvl w:val="2"/>
          <w:numId w:val="55"/>
        </w:numPr>
        <w:spacing w:before="0" w:after="0"/>
      </w:pPr>
      <w:r w:rsidRPr="00D40F9A">
        <w:t xml:space="preserve">  "status": 500</w:t>
      </w:r>
    </w:p>
    <w:p w14:paraId="34535F3B" w14:textId="77777777" w:rsidR="00895932" w:rsidRPr="00D40F9A" w:rsidRDefault="00895932">
      <w:pPr>
        <w:pStyle w:val="SourceCode"/>
        <w:numPr>
          <w:ilvl w:val="2"/>
          <w:numId w:val="55"/>
        </w:numPr>
        <w:spacing w:before="0" w:after="0"/>
      </w:pPr>
      <w:r w:rsidRPr="00D40F9A">
        <w:t>}</w:t>
      </w:r>
    </w:p>
    <w:p w14:paraId="7D793492" w14:textId="77777777" w:rsidR="00895932" w:rsidRPr="00D40F9A" w:rsidRDefault="00895932">
      <w:pPr>
        <w:pStyle w:val="Listaszerbekezds"/>
        <w:numPr>
          <w:ilvl w:val="0"/>
          <w:numId w:val="73"/>
        </w:numPr>
        <w:spacing w:line="240" w:lineRule="auto"/>
        <w:jc w:val="left"/>
      </w:pPr>
      <w:r w:rsidRPr="00D40F9A">
        <w:rPr>
          <w:b/>
          <w:bCs/>
        </w:rPr>
        <w:t>VotingSessionService -&gt; updateSessionById -&gt; should update a session by id</w:t>
      </w:r>
      <w:r w:rsidRPr="00D40F9A">
        <w:t xml:space="preserve">: Ellenőrzi, hogy a </w:t>
      </w:r>
      <w:r w:rsidRPr="00D40F9A">
        <w:rPr>
          <w:rStyle w:val="VerbatimChar"/>
        </w:rPr>
        <w:t>updateSessionById</w:t>
      </w:r>
      <w:r w:rsidRPr="00D40F9A">
        <w:t xml:space="preserve"> metódus frissíti-e a szavazási szekciót azonosító alapján. A </w:t>
      </w:r>
      <w:r w:rsidRPr="00D40F9A">
        <w:rPr>
          <w:rStyle w:val="VerbatimChar"/>
        </w:rPr>
        <w:t>prisma.votingSession.findFirst</w:t>
      </w:r>
      <w:r w:rsidRPr="00D40F9A">
        <w:t xml:space="preserve">, </w:t>
      </w:r>
      <w:r w:rsidRPr="00D40F9A">
        <w:rPr>
          <w:rStyle w:val="VerbatimChar"/>
        </w:rPr>
        <w:t>prisma.song.findMany</w:t>
      </w:r>
      <w:r w:rsidRPr="00D40F9A">
        <w:t xml:space="preserve">, és </w:t>
      </w:r>
      <w:r w:rsidRPr="00D40F9A">
        <w:rPr>
          <w:rStyle w:val="VerbatimChar"/>
        </w:rPr>
        <w:t>prisma.votingSession.update</w:t>
      </w:r>
      <w:r w:rsidRPr="00D40F9A">
        <w:t xml:space="preserve"> metódusokat mockolja, hogy dalokat és szavazási szekciót adjon vissza, és ellenőrzi, hogy a </w:t>
      </w:r>
      <w:r w:rsidRPr="00D40F9A">
        <w:rPr>
          <w:rStyle w:val="VerbatimChar"/>
        </w:rPr>
        <w:t>service.updateSessionById</w:t>
      </w:r>
      <w:r w:rsidRPr="00D40F9A">
        <w:t xml:space="preserve"> metódus a várt eredményt adja-e vissza.</w:t>
      </w:r>
    </w:p>
    <w:p w14:paraId="2DE2B296"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6CE9ED8B" w14:textId="77777777" w:rsidR="00895932" w:rsidRPr="00D40F9A" w:rsidRDefault="00895932">
      <w:pPr>
        <w:pStyle w:val="Listaszerbekezds"/>
        <w:numPr>
          <w:ilvl w:val="2"/>
          <w:numId w:val="73"/>
        </w:numPr>
        <w:spacing w:line="240" w:lineRule="auto"/>
        <w:jc w:val="left"/>
      </w:pPr>
      <w:r w:rsidRPr="00D40F9A">
        <w:rPr>
          <w:b/>
          <w:bCs/>
        </w:rPr>
        <w:t>mockSessionDto</w:t>
      </w:r>
      <w:r w:rsidRPr="00D40F9A">
        <w:t>:</w:t>
      </w:r>
    </w:p>
    <w:p w14:paraId="654AF185" w14:textId="77777777" w:rsidR="00895932" w:rsidRPr="00D40F9A" w:rsidRDefault="00895932">
      <w:pPr>
        <w:pStyle w:val="SourceCodeLanguage"/>
        <w:numPr>
          <w:ilvl w:val="2"/>
          <w:numId w:val="55"/>
        </w:numPr>
      </w:pPr>
      <w:r w:rsidRPr="00D40F9A">
        <w:t>json</w:t>
      </w:r>
    </w:p>
    <w:p w14:paraId="07205742" w14:textId="77777777" w:rsidR="00895932" w:rsidRPr="00D40F9A" w:rsidRDefault="00895932">
      <w:pPr>
        <w:pStyle w:val="SourceCode"/>
        <w:numPr>
          <w:ilvl w:val="2"/>
          <w:numId w:val="55"/>
        </w:numPr>
        <w:spacing w:before="0" w:after="0"/>
      </w:pPr>
      <w:r w:rsidRPr="00D40F9A">
        <w:t>{</w:t>
      </w:r>
    </w:p>
    <w:p w14:paraId="7EC02D94" w14:textId="77777777" w:rsidR="00895932" w:rsidRPr="00D40F9A" w:rsidRDefault="00895932">
      <w:pPr>
        <w:pStyle w:val="SourceCode"/>
        <w:numPr>
          <w:ilvl w:val="2"/>
          <w:numId w:val="55"/>
        </w:numPr>
        <w:spacing w:before="0" w:after="0"/>
      </w:pPr>
      <w:r w:rsidRPr="00D40F9A">
        <w:t xml:space="preserve">  "start": "2020-01-01",</w:t>
      </w:r>
    </w:p>
    <w:p w14:paraId="2DA18638" w14:textId="77777777" w:rsidR="00895932" w:rsidRPr="00D40F9A" w:rsidRDefault="00895932">
      <w:pPr>
        <w:pStyle w:val="SourceCode"/>
        <w:numPr>
          <w:ilvl w:val="2"/>
          <w:numId w:val="55"/>
        </w:numPr>
        <w:spacing w:before="0" w:after="0"/>
      </w:pPr>
      <w:r w:rsidRPr="00D40F9A">
        <w:t xml:space="preserve">  "end": "2021-01-01",</w:t>
      </w:r>
    </w:p>
    <w:p w14:paraId="28A6EB23" w14:textId="77777777" w:rsidR="00895932" w:rsidRPr="00D40F9A" w:rsidRDefault="00895932">
      <w:pPr>
        <w:pStyle w:val="SourceCode"/>
        <w:numPr>
          <w:ilvl w:val="2"/>
          <w:numId w:val="55"/>
        </w:numPr>
        <w:spacing w:before="0" w:after="0"/>
      </w:pPr>
      <w:r w:rsidRPr="00D40F9A">
        <w:t xml:space="preserve">  "songIds": ["1", "2"]</w:t>
      </w:r>
    </w:p>
    <w:p w14:paraId="26975A8F" w14:textId="77777777" w:rsidR="00895932" w:rsidRPr="00D40F9A" w:rsidRDefault="00895932">
      <w:pPr>
        <w:pStyle w:val="SourceCode"/>
        <w:numPr>
          <w:ilvl w:val="2"/>
          <w:numId w:val="55"/>
        </w:numPr>
        <w:spacing w:before="0" w:after="0"/>
      </w:pPr>
      <w:r w:rsidRPr="00D40F9A">
        <w:t>}</w:t>
      </w:r>
    </w:p>
    <w:p w14:paraId="1779E64F"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3A852DAE" w14:textId="77777777" w:rsidR="00895932" w:rsidRPr="00D40F9A" w:rsidRDefault="00895932">
      <w:pPr>
        <w:pStyle w:val="SourceCodeLanguage"/>
        <w:numPr>
          <w:ilvl w:val="2"/>
          <w:numId w:val="55"/>
        </w:numPr>
      </w:pPr>
      <w:r w:rsidRPr="00D40F9A">
        <w:t>json</w:t>
      </w:r>
    </w:p>
    <w:p w14:paraId="223642E8" w14:textId="77777777" w:rsidR="00895932" w:rsidRPr="00D40F9A" w:rsidRDefault="00895932">
      <w:pPr>
        <w:pStyle w:val="SourceCode"/>
        <w:numPr>
          <w:ilvl w:val="2"/>
          <w:numId w:val="55"/>
        </w:numPr>
        <w:spacing w:before="0" w:after="0"/>
      </w:pPr>
      <w:r w:rsidRPr="00D40F9A">
        <w:t>{</w:t>
      </w:r>
    </w:p>
    <w:p w14:paraId="16B177D4" w14:textId="77777777" w:rsidR="00895932" w:rsidRPr="00D40F9A" w:rsidRDefault="00895932">
      <w:pPr>
        <w:pStyle w:val="SourceCode"/>
        <w:numPr>
          <w:ilvl w:val="2"/>
          <w:numId w:val="55"/>
        </w:numPr>
        <w:spacing w:before="0" w:after="0"/>
      </w:pPr>
      <w:r w:rsidRPr="00D40F9A">
        <w:t xml:space="preserve">  "token": {</w:t>
      </w:r>
    </w:p>
    <w:p w14:paraId="314EC6AD" w14:textId="77777777" w:rsidR="00895932" w:rsidRPr="00D40F9A" w:rsidRDefault="00895932">
      <w:pPr>
        <w:pStyle w:val="SourceCode"/>
        <w:numPr>
          <w:ilvl w:val="2"/>
          <w:numId w:val="55"/>
        </w:numPr>
        <w:spacing w:before="0" w:after="0"/>
      </w:pPr>
      <w:r w:rsidRPr="00D40F9A">
        <w:t xml:space="preserve">    "username": "testUser",</w:t>
      </w:r>
    </w:p>
    <w:p w14:paraId="36289957" w14:textId="77777777" w:rsidR="00895932" w:rsidRPr="00D40F9A" w:rsidRDefault="00895932">
      <w:pPr>
        <w:pStyle w:val="SourceCode"/>
        <w:numPr>
          <w:ilvl w:val="2"/>
          <w:numId w:val="55"/>
        </w:numPr>
        <w:spacing w:before="0" w:after="0"/>
      </w:pPr>
      <w:r w:rsidRPr="00D40F9A">
        <w:t xml:space="preserve">    "sub": "123"</w:t>
      </w:r>
    </w:p>
    <w:p w14:paraId="4E8F64D0" w14:textId="77777777" w:rsidR="00895932" w:rsidRPr="00D40F9A" w:rsidRDefault="00895932">
      <w:pPr>
        <w:pStyle w:val="SourceCode"/>
        <w:numPr>
          <w:ilvl w:val="2"/>
          <w:numId w:val="55"/>
        </w:numPr>
        <w:spacing w:before="0" w:after="0"/>
      </w:pPr>
      <w:r w:rsidRPr="00D40F9A">
        <w:t xml:space="preserve">  }</w:t>
      </w:r>
    </w:p>
    <w:p w14:paraId="6E1B60F7" w14:textId="77777777" w:rsidR="00895932" w:rsidRPr="00D40F9A" w:rsidRDefault="00895932">
      <w:pPr>
        <w:pStyle w:val="SourceCode"/>
        <w:numPr>
          <w:ilvl w:val="2"/>
          <w:numId w:val="55"/>
        </w:numPr>
        <w:spacing w:before="0" w:after="0"/>
      </w:pPr>
      <w:r w:rsidRPr="00D40F9A">
        <w:t>}</w:t>
      </w:r>
    </w:p>
    <w:p w14:paraId="2B63E908"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32EF90C7" w14:textId="77777777" w:rsidR="00895932" w:rsidRPr="00D40F9A" w:rsidRDefault="00895932">
      <w:pPr>
        <w:pStyle w:val="Listaszerbekezds"/>
        <w:numPr>
          <w:ilvl w:val="2"/>
          <w:numId w:val="73"/>
        </w:numPr>
        <w:spacing w:line="240" w:lineRule="auto"/>
        <w:jc w:val="left"/>
      </w:pPr>
      <w:r w:rsidRPr="00D40F9A">
        <w:rPr>
          <w:b/>
          <w:bCs/>
        </w:rPr>
        <w:t>result</w:t>
      </w:r>
      <w:r w:rsidRPr="00D40F9A">
        <w:t>:</w:t>
      </w:r>
    </w:p>
    <w:p w14:paraId="2B91F6F7" w14:textId="77777777" w:rsidR="00895932" w:rsidRPr="00D40F9A" w:rsidRDefault="00895932">
      <w:pPr>
        <w:pStyle w:val="SourceCodeLanguage"/>
        <w:numPr>
          <w:ilvl w:val="2"/>
          <w:numId w:val="55"/>
        </w:numPr>
      </w:pPr>
      <w:r w:rsidRPr="00D40F9A">
        <w:t>json</w:t>
      </w:r>
    </w:p>
    <w:p w14:paraId="19BC1EF3" w14:textId="77777777" w:rsidR="00895932" w:rsidRPr="00D40F9A" w:rsidRDefault="00895932">
      <w:pPr>
        <w:pStyle w:val="SourceCode"/>
        <w:numPr>
          <w:ilvl w:val="2"/>
          <w:numId w:val="55"/>
        </w:numPr>
        <w:spacing w:before="0" w:after="0"/>
      </w:pPr>
      <w:r w:rsidRPr="00D40F9A">
        <w:t>{</w:t>
      </w:r>
    </w:p>
    <w:p w14:paraId="60FC131D" w14:textId="77777777" w:rsidR="00895932" w:rsidRPr="00D40F9A" w:rsidRDefault="00895932">
      <w:pPr>
        <w:pStyle w:val="SourceCode"/>
        <w:numPr>
          <w:ilvl w:val="2"/>
          <w:numId w:val="55"/>
        </w:numPr>
        <w:spacing w:before="0" w:after="0"/>
      </w:pPr>
      <w:r w:rsidRPr="00D40F9A">
        <w:t xml:space="preserve">  "message": "Successfully updated session: {\"id\":\"1\",\"start\":\"2020-01-01\",\"end\":\"2021-01-01\",\"songs\":[],\"Vote\":[]}"</w:t>
      </w:r>
    </w:p>
    <w:p w14:paraId="41761A46" w14:textId="77777777" w:rsidR="00895932" w:rsidRPr="00D40F9A" w:rsidRDefault="00895932">
      <w:pPr>
        <w:pStyle w:val="SourceCode"/>
        <w:numPr>
          <w:ilvl w:val="2"/>
          <w:numId w:val="55"/>
        </w:numPr>
        <w:spacing w:before="0" w:after="0"/>
      </w:pPr>
      <w:r w:rsidRPr="00D40F9A">
        <w:t>}</w:t>
      </w:r>
    </w:p>
    <w:p w14:paraId="6ADAC7FE" w14:textId="77777777" w:rsidR="00895932" w:rsidRPr="00D40F9A" w:rsidRDefault="00895932">
      <w:pPr>
        <w:pStyle w:val="Listaszerbekezds"/>
        <w:numPr>
          <w:ilvl w:val="0"/>
          <w:numId w:val="73"/>
        </w:numPr>
        <w:spacing w:line="240" w:lineRule="auto"/>
        <w:jc w:val="left"/>
      </w:pPr>
      <w:r w:rsidRPr="00D40F9A">
        <w:rPr>
          <w:b/>
          <w:bCs/>
        </w:rPr>
        <w:t>VotingSessionService -&gt; updateSessionById -&gt; should throw an error when start time is later than end time</w:t>
      </w:r>
      <w:r w:rsidRPr="00D40F9A">
        <w:t xml:space="preserve">: Ellenőrzi, hogy a </w:t>
      </w:r>
      <w:r w:rsidRPr="00D40F9A">
        <w:rPr>
          <w:rStyle w:val="VerbatimChar"/>
        </w:rPr>
        <w:t>updateSessionById</w:t>
      </w:r>
      <w:r w:rsidRPr="00D40F9A">
        <w:t xml:space="preserve"> metódus hibát dob-e, ha a kezdési idő későbbi, mint a befejezési idő. A </w:t>
      </w:r>
      <w:r w:rsidRPr="00D40F9A">
        <w:rPr>
          <w:rStyle w:val="VerbatimChar"/>
        </w:rPr>
        <w:t>service.updateSessionById</w:t>
      </w:r>
      <w:r w:rsidRPr="00D40F9A">
        <w:t xml:space="preserve"> metódust hívja meg egy érvénytelen időtartammal, és ellenőrzi, hogy a várt hibát dobja-e.</w:t>
      </w:r>
    </w:p>
    <w:p w14:paraId="66374FEF"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73027CFB" w14:textId="77777777" w:rsidR="00895932" w:rsidRPr="00D40F9A" w:rsidRDefault="00895932">
      <w:pPr>
        <w:pStyle w:val="Listaszerbekezds"/>
        <w:numPr>
          <w:ilvl w:val="2"/>
          <w:numId w:val="73"/>
        </w:numPr>
        <w:spacing w:line="240" w:lineRule="auto"/>
        <w:jc w:val="left"/>
      </w:pPr>
      <w:r w:rsidRPr="00D40F9A">
        <w:rPr>
          <w:b/>
          <w:bCs/>
        </w:rPr>
        <w:t>invalidSessionDto</w:t>
      </w:r>
      <w:r w:rsidRPr="00D40F9A">
        <w:t>:</w:t>
      </w:r>
    </w:p>
    <w:p w14:paraId="41819E5F" w14:textId="77777777" w:rsidR="00895932" w:rsidRPr="00D40F9A" w:rsidRDefault="00895932">
      <w:pPr>
        <w:pStyle w:val="SourceCodeLanguage"/>
        <w:numPr>
          <w:ilvl w:val="2"/>
          <w:numId w:val="55"/>
        </w:numPr>
      </w:pPr>
      <w:r w:rsidRPr="00D40F9A">
        <w:t>json</w:t>
      </w:r>
    </w:p>
    <w:p w14:paraId="24A57FA6" w14:textId="77777777" w:rsidR="00895932" w:rsidRPr="00D40F9A" w:rsidRDefault="00895932">
      <w:pPr>
        <w:pStyle w:val="SourceCode"/>
        <w:numPr>
          <w:ilvl w:val="2"/>
          <w:numId w:val="55"/>
        </w:numPr>
        <w:spacing w:before="0" w:after="0"/>
      </w:pPr>
      <w:r w:rsidRPr="00D40F9A">
        <w:t>{</w:t>
      </w:r>
    </w:p>
    <w:p w14:paraId="7C1ED4AC" w14:textId="77777777" w:rsidR="00895932" w:rsidRPr="00D40F9A" w:rsidRDefault="00895932">
      <w:pPr>
        <w:pStyle w:val="SourceCode"/>
        <w:numPr>
          <w:ilvl w:val="2"/>
          <w:numId w:val="55"/>
        </w:numPr>
        <w:spacing w:before="0" w:after="0"/>
      </w:pPr>
      <w:r w:rsidRPr="00D40F9A">
        <w:t xml:space="preserve">  "start": "2022-01-01",</w:t>
      </w:r>
    </w:p>
    <w:p w14:paraId="45D1D4BA" w14:textId="77777777" w:rsidR="00895932" w:rsidRPr="00D40F9A" w:rsidRDefault="00895932">
      <w:pPr>
        <w:pStyle w:val="SourceCode"/>
        <w:numPr>
          <w:ilvl w:val="2"/>
          <w:numId w:val="55"/>
        </w:numPr>
        <w:spacing w:before="0" w:after="0"/>
      </w:pPr>
      <w:r w:rsidRPr="00D40F9A">
        <w:t xml:space="preserve">  "end": "2021-01-01",</w:t>
      </w:r>
    </w:p>
    <w:p w14:paraId="1DDAC25B" w14:textId="77777777" w:rsidR="00895932" w:rsidRPr="00D40F9A" w:rsidRDefault="00895932">
      <w:pPr>
        <w:pStyle w:val="SourceCode"/>
        <w:numPr>
          <w:ilvl w:val="2"/>
          <w:numId w:val="55"/>
        </w:numPr>
        <w:spacing w:before="0" w:after="0"/>
      </w:pPr>
      <w:r w:rsidRPr="00D40F9A">
        <w:t xml:space="preserve">  "songIds": ["1", "2"]</w:t>
      </w:r>
    </w:p>
    <w:p w14:paraId="6C5EEE47" w14:textId="77777777" w:rsidR="00895932" w:rsidRPr="00D40F9A" w:rsidRDefault="00895932">
      <w:pPr>
        <w:pStyle w:val="SourceCode"/>
        <w:numPr>
          <w:ilvl w:val="2"/>
          <w:numId w:val="55"/>
        </w:numPr>
        <w:spacing w:before="0" w:after="0"/>
      </w:pPr>
      <w:r w:rsidRPr="00D40F9A">
        <w:lastRenderedPageBreak/>
        <w:t>}</w:t>
      </w:r>
    </w:p>
    <w:p w14:paraId="10E8161A"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32A4A41C" w14:textId="77777777" w:rsidR="00895932" w:rsidRPr="00D40F9A" w:rsidRDefault="00895932">
      <w:pPr>
        <w:pStyle w:val="SourceCodeLanguage"/>
        <w:numPr>
          <w:ilvl w:val="2"/>
          <w:numId w:val="55"/>
        </w:numPr>
      </w:pPr>
      <w:r w:rsidRPr="00D40F9A">
        <w:t>json</w:t>
      </w:r>
    </w:p>
    <w:p w14:paraId="713896A4" w14:textId="77777777" w:rsidR="00895932" w:rsidRPr="00D40F9A" w:rsidRDefault="00895932">
      <w:pPr>
        <w:pStyle w:val="SourceCode"/>
        <w:numPr>
          <w:ilvl w:val="2"/>
          <w:numId w:val="55"/>
        </w:numPr>
        <w:spacing w:before="0" w:after="0"/>
      </w:pPr>
      <w:r w:rsidRPr="00D40F9A">
        <w:t>{</w:t>
      </w:r>
    </w:p>
    <w:p w14:paraId="22F814EE" w14:textId="77777777" w:rsidR="00895932" w:rsidRPr="00D40F9A" w:rsidRDefault="00895932">
      <w:pPr>
        <w:pStyle w:val="SourceCode"/>
        <w:numPr>
          <w:ilvl w:val="2"/>
          <w:numId w:val="55"/>
        </w:numPr>
        <w:spacing w:before="0" w:after="0"/>
      </w:pPr>
      <w:r w:rsidRPr="00D40F9A">
        <w:t xml:space="preserve">  "token": {</w:t>
      </w:r>
    </w:p>
    <w:p w14:paraId="2247B1F9" w14:textId="77777777" w:rsidR="00895932" w:rsidRPr="00D40F9A" w:rsidRDefault="00895932">
      <w:pPr>
        <w:pStyle w:val="SourceCode"/>
        <w:numPr>
          <w:ilvl w:val="2"/>
          <w:numId w:val="55"/>
        </w:numPr>
        <w:spacing w:before="0" w:after="0"/>
      </w:pPr>
      <w:r w:rsidRPr="00D40F9A">
        <w:t xml:space="preserve">    "username": "testUser",</w:t>
      </w:r>
    </w:p>
    <w:p w14:paraId="33836A2F" w14:textId="77777777" w:rsidR="00895932" w:rsidRPr="00D40F9A" w:rsidRDefault="00895932">
      <w:pPr>
        <w:pStyle w:val="SourceCode"/>
        <w:numPr>
          <w:ilvl w:val="2"/>
          <w:numId w:val="55"/>
        </w:numPr>
        <w:spacing w:before="0" w:after="0"/>
      </w:pPr>
      <w:r w:rsidRPr="00D40F9A">
        <w:t xml:space="preserve">    "sub": "123"</w:t>
      </w:r>
    </w:p>
    <w:p w14:paraId="538D66EA" w14:textId="77777777" w:rsidR="00895932" w:rsidRPr="00D40F9A" w:rsidRDefault="00895932">
      <w:pPr>
        <w:pStyle w:val="SourceCode"/>
        <w:numPr>
          <w:ilvl w:val="2"/>
          <w:numId w:val="55"/>
        </w:numPr>
        <w:spacing w:before="0" w:after="0"/>
      </w:pPr>
      <w:r w:rsidRPr="00D40F9A">
        <w:t xml:space="preserve">  }</w:t>
      </w:r>
    </w:p>
    <w:p w14:paraId="72B1F0AD" w14:textId="77777777" w:rsidR="00895932" w:rsidRPr="00D40F9A" w:rsidRDefault="00895932">
      <w:pPr>
        <w:pStyle w:val="SourceCode"/>
        <w:numPr>
          <w:ilvl w:val="2"/>
          <w:numId w:val="55"/>
        </w:numPr>
        <w:spacing w:before="0" w:after="0"/>
      </w:pPr>
      <w:r w:rsidRPr="00D40F9A">
        <w:t>}</w:t>
      </w:r>
    </w:p>
    <w:p w14:paraId="2F6B1C9A"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3B350E3F"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7D70599B" w14:textId="77777777" w:rsidR="00895932" w:rsidRPr="00D40F9A" w:rsidRDefault="00895932">
      <w:pPr>
        <w:pStyle w:val="SourceCodeLanguage"/>
        <w:numPr>
          <w:ilvl w:val="2"/>
          <w:numId w:val="55"/>
        </w:numPr>
      </w:pPr>
      <w:r w:rsidRPr="00D40F9A">
        <w:t>json</w:t>
      </w:r>
    </w:p>
    <w:p w14:paraId="5A2A7D87" w14:textId="77777777" w:rsidR="00895932" w:rsidRPr="00D40F9A" w:rsidRDefault="00895932">
      <w:pPr>
        <w:pStyle w:val="SourceCode"/>
        <w:numPr>
          <w:ilvl w:val="2"/>
          <w:numId w:val="55"/>
        </w:numPr>
        <w:spacing w:before="0" w:after="0"/>
      </w:pPr>
      <w:r w:rsidRPr="00D40F9A">
        <w:t>{</w:t>
      </w:r>
    </w:p>
    <w:p w14:paraId="2B1E8560" w14:textId="77777777" w:rsidR="00895932" w:rsidRPr="00D40F9A" w:rsidRDefault="00895932">
      <w:pPr>
        <w:pStyle w:val="SourceCode"/>
        <w:numPr>
          <w:ilvl w:val="2"/>
          <w:numId w:val="55"/>
        </w:numPr>
        <w:spacing w:before="0" w:after="0"/>
      </w:pPr>
      <w:r w:rsidRPr="00D40F9A">
        <w:t xml:space="preserve">  "message": "The start time cannot be later than the end time",</w:t>
      </w:r>
    </w:p>
    <w:p w14:paraId="4CEF8BD7" w14:textId="77777777" w:rsidR="00895932" w:rsidRPr="00D40F9A" w:rsidRDefault="00895932">
      <w:pPr>
        <w:pStyle w:val="SourceCode"/>
        <w:numPr>
          <w:ilvl w:val="2"/>
          <w:numId w:val="55"/>
        </w:numPr>
        <w:spacing w:before="0" w:after="0"/>
      </w:pPr>
      <w:r w:rsidRPr="00D40F9A">
        <w:t xml:space="preserve">  "status": 400</w:t>
      </w:r>
    </w:p>
    <w:p w14:paraId="1CD49A63" w14:textId="77777777" w:rsidR="00895932" w:rsidRPr="00D40F9A" w:rsidRDefault="00895932">
      <w:pPr>
        <w:pStyle w:val="SourceCode"/>
        <w:numPr>
          <w:ilvl w:val="2"/>
          <w:numId w:val="55"/>
        </w:numPr>
        <w:spacing w:before="0" w:after="0"/>
      </w:pPr>
      <w:r w:rsidRPr="00D40F9A">
        <w:t>}</w:t>
      </w:r>
    </w:p>
    <w:p w14:paraId="2333954B" w14:textId="77777777" w:rsidR="00895932" w:rsidRPr="00D40F9A" w:rsidRDefault="00895932">
      <w:pPr>
        <w:pStyle w:val="Listaszerbekezds"/>
        <w:numPr>
          <w:ilvl w:val="0"/>
          <w:numId w:val="73"/>
        </w:numPr>
        <w:spacing w:line="240" w:lineRule="auto"/>
        <w:jc w:val="left"/>
      </w:pPr>
      <w:r w:rsidRPr="00D40F9A">
        <w:rPr>
          <w:b/>
          <w:bCs/>
        </w:rPr>
        <w:t>VotingSessionService -&gt; updateSessionById -&gt; should throw an error when overlapping session is found</w:t>
      </w:r>
      <w:r w:rsidRPr="00D40F9A">
        <w:t xml:space="preserve">: Ellenőrzi, hogy a </w:t>
      </w:r>
      <w:r w:rsidRPr="00D40F9A">
        <w:rPr>
          <w:rStyle w:val="VerbatimChar"/>
        </w:rPr>
        <w:t>updateSessionById</w:t>
      </w:r>
      <w:r w:rsidRPr="00D40F9A">
        <w:t xml:space="preserve"> metódus hibát dob-e, ha átfedő szavazási szekció található. A </w:t>
      </w:r>
      <w:r w:rsidRPr="00D40F9A">
        <w:rPr>
          <w:rStyle w:val="VerbatimChar"/>
        </w:rPr>
        <w:t>prisma.votingSession.findFirst</w:t>
      </w:r>
      <w:r w:rsidRPr="00D40F9A">
        <w:t xml:space="preserve"> metódust mockolja, hogy egy meglévő szavazási szekciót adjon vissza, és ellenőrzi, hogy a </w:t>
      </w:r>
      <w:r w:rsidRPr="00D40F9A">
        <w:rPr>
          <w:rStyle w:val="VerbatimChar"/>
        </w:rPr>
        <w:t>service.updateSessionById</w:t>
      </w:r>
      <w:r w:rsidRPr="00D40F9A">
        <w:t xml:space="preserve"> metódus a várt hibát dobja-e.</w:t>
      </w:r>
    </w:p>
    <w:p w14:paraId="0CF3231C"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669699E0" w14:textId="77777777" w:rsidR="00895932" w:rsidRPr="00D40F9A" w:rsidRDefault="00895932">
      <w:pPr>
        <w:pStyle w:val="Listaszerbekezds"/>
        <w:numPr>
          <w:ilvl w:val="2"/>
          <w:numId w:val="73"/>
        </w:numPr>
        <w:spacing w:line="240" w:lineRule="auto"/>
        <w:jc w:val="left"/>
      </w:pPr>
      <w:r w:rsidRPr="00D40F9A">
        <w:rPr>
          <w:b/>
          <w:bCs/>
        </w:rPr>
        <w:t>mockSessionDto</w:t>
      </w:r>
      <w:r w:rsidRPr="00D40F9A">
        <w:t>:</w:t>
      </w:r>
    </w:p>
    <w:p w14:paraId="3A9A02C3" w14:textId="77777777" w:rsidR="00895932" w:rsidRPr="00D40F9A" w:rsidRDefault="00895932">
      <w:pPr>
        <w:pStyle w:val="SourceCodeLanguage"/>
        <w:numPr>
          <w:ilvl w:val="2"/>
          <w:numId w:val="55"/>
        </w:numPr>
      </w:pPr>
      <w:r w:rsidRPr="00D40F9A">
        <w:t>json</w:t>
      </w:r>
    </w:p>
    <w:p w14:paraId="4168CB41" w14:textId="77777777" w:rsidR="00895932" w:rsidRPr="00D40F9A" w:rsidRDefault="00895932">
      <w:pPr>
        <w:pStyle w:val="SourceCode"/>
        <w:numPr>
          <w:ilvl w:val="2"/>
          <w:numId w:val="55"/>
        </w:numPr>
        <w:spacing w:before="0" w:after="0"/>
      </w:pPr>
      <w:r w:rsidRPr="00D40F9A">
        <w:t>{</w:t>
      </w:r>
    </w:p>
    <w:p w14:paraId="6C4A6356" w14:textId="77777777" w:rsidR="00895932" w:rsidRPr="00D40F9A" w:rsidRDefault="00895932">
      <w:pPr>
        <w:pStyle w:val="SourceCode"/>
        <w:numPr>
          <w:ilvl w:val="2"/>
          <w:numId w:val="55"/>
        </w:numPr>
        <w:spacing w:before="0" w:after="0"/>
      </w:pPr>
      <w:r w:rsidRPr="00D40F9A">
        <w:t xml:space="preserve">  "start": "2020-01-01",</w:t>
      </w:r>
    </w:p>
    <w:p w14:paraId="7CD1DB91" w14:textId="77777777" w:rsidR="00895932" w:rsidRPr="00D40F9A" w:rsidRDefault="00895932">
      <w:pPr>
        <w:pStyle w:val="SourceCode"/>
        <w:numPr>
          <w:ilvl w:val="2"/>
          <w:numId w:val="55"/>
        </w:numPr>
        <w:spacing w:before="0" w:after="0"/>
      </w:pPr>
      <w:r w:rsidRPr="00D40F9A">
        <w:t xml:space="preserve">  "end": "2021-01-01",</w:t>
      </w:r>
    </w:p>
    <w:p w14:paraId="19E1374C" w14:textId="77777777" w:rsidR="00895932" w:rsidRPr="00D40F9A" w:rsidRDefault="00895932">
      <w:pPr>
        <w:pStyle w:val="SourceCode"/>
        <w:numPr>
          <w:ilvl w:val="2"/>
          <w:numId w:val="55"/>
        </w:numPr>
        <w:spacing w:before="0" w:after="0"/>
      </w:pPr>
      <w:r w:rsidRPr="00D40F9A">
        <w:t xml:space="preserve">  "songIds": ["1", "2"]</w:t>
      </w:r>
    </w:p>
    <w:p w14:paraId="70132E8E" w14:textId="77777777" w:rsidR="00895932" w:rsidRPr="00D40F9A" w:rsidRDefault="00895932">
      <w:pPr>
        <w:pStyle w:val="SourceCode"/>
        <w:numPr>
          <w:ilvl w:val="2"/>
          <w:numId w:val="55"/>
        </w:numPr>
        <w:spacing w:before="0" w:after="0"/>
      </w:pPr>
      <w:r w:rsidRPr="00D40F9A">
        <w:t>}</w:t>
      </w:r>
    </w:p>
    <w:p w14:paraId="2AEDF686"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06172CC1" w14:textId="77777777" w:rsidR="00895932" w:rsidRPr="00D40F9A" w:rsidRDefault="00895932">
      <w:pPr>
        <w:pStyle w:val="SourceCodeLanguage"/>
        <w:numPr>
          <w:ilvl w:val="2"/>
          <w:numId w:val="55"/>
        </w:numPr>
      </w:pPr>
      <w:r w:rsidRPr="00D40F9A">
        <w:t>json</w:t>
      </w:r>
    </w:p>
    <w:p w14:paraId="421C92D3" w14:textId="77777777" w:rsidR="00895932" w:rsidRPr="00D40F9A" w:rsidRDefault="00895932">
      <w:pPr>
        <w:pStyle w:val="SourceCode"/>
        <w:numPr>
          <w:ilvl w:val="2"/>
          <w:numId w:val="55"/>
        </w:numPr>
        <w:spacing w:before="0" w:after="0"/>
      </w:pPr>
      <w:r w:rsidRPr="00D40F9A">
        <w:t>{</w:t>
      </w:r>
    </w:p>
    <w:p w14:paraId="5D3970A8" w14:textId="77777777" w:rsidR="00895932" w:rsidRPr="00D40F9A" w:rsidRDefault="00895932">
      <w:pPr>
        <w:pStyle w:val="SourceCode"/>
        <w:numPr>
          <w:ilvl w:val="2"/>
          <w:numId w:val="55"/>
        </w:numPr>
        <w:spacing w:before="0" w:after="0"/>
      </w:pPr>
      <w:r w:rsidRPr="00D40F9A">
        <w:t xml:space="preserve">  "token": {</w:t>
      </w:r>
    </w:p>
    <w:p w14:paraId="7FA3CC39" w14:textId="77777777" w:rsidR="00895932" w:rsidRPr="00D40F9A" w:rsidRDefault="00895932">
      <w:pPr>
        <w:pStyle w:val="SourceCode"/>
        <w:numPr>
          <w:ilvl w:val="2"/>
          <w:numId w:val="55"/>
        </w:numPr>
        <w:spacing w:before="0" w:after="0"/>
      </w:pPr>
      <w:r w:rsidRPr="00D40F9A">
        <w:t xml:space="preserve">    "username": "testUser",</w:t>
      </w:r>
    </w:p>
    <w:p w14:paraId="49DE95D3" w14:textId="77777777" w:rsidR="00895932" w:rsidRPr="00D40F9A" w:rsidRDefault="00895932">
      <w:pPr>
        <w:pStyle w:val="SourceCode"/>
        <w:numPr>
          <w:ilvl w:val="2"/>
          <w:numId w:val="55"/>
        </w:numPr>
        <w:spacing w:before="0" w:after="0"/>
      </w:pPr>
      <w:r w:rsidRPr="00D40F9A">
        <w:t xml:space="preserve">    "sub": "123"</w:t>
      </w:r>
    </w:p>
    <w:p w14:paraId="7B26A7E0" w14:textId="77777777" w:rsidR="00895932" w:rsidRPr="00D40F9A" w:rsidRDefault="00895932">
      <w:pPr>
        <w:pStyle w:val="SourceCode"/>
        <w:numPr>
          <w:ilvl w:val="2"/>
          <w:numId w:val="55"/>
        </w:numPr>
        <w:spacing w:before="0" w:after="0"/>
      </w:pPr>
      <w:r w:rsidRPr="00D40F9A">
        <w:t xml:space="preserve">  }</w:t>
      </w:r>
    </w:p>
    <w:p w14:paraId="15032F9E" w14:textId="77777777" w:rsidR="00895932" w:rsidRPr="00D40F9A" w:rsidRDefault="00895932">
      <w:pPr>
        <w:pStyle w:val="SourceCode"/>
        <w:numPr>
          <w:ilvl w:val="2"/>
          <w:numId w:val="55"/>
        </w:numPr>
        <w:spacing w:before="0" w:after="0"/>
      </w:pPr>
      <w:r w:rsidRPr="00D40F9A">
        <w:t>}</w:t>
      </w:r>
    </w:p>
    <w:p w14:paraId="364681F6"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49F491BC"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4687AB32" w14:textId="77777777" w:rsidR="00895932" w:rsidRPr="00D40F9A" w:rsidRDefault="00895932">
      <w:pPr>
        <w:pStyle w:val="SourceCodeLanguage"/>
        <w:numPr>
          <w:ilvl w:val="2"/>
          <w:numId w:val="55"/>
        </w:numPr>
      </w:pPr>
      <w:r w:rsidRPr="00D40F9A">
        <w:t>json</w:t>
      </w:r>
    </w:p>
    <w:p w14:paraId="5DBF6518" w14:textId="77777777" w:rsidR="00895932" w:rsidRPr="00D40F9A" w:rsidRDefault="00895932">
      <w:pPr>
        <w:pStyle w:val="SourceCode"/>
        <w:numPr>
          <w:ilvl w:val="2"/>
          <w:numId w:val="55"/>
        </w:numPr>
        <w:spacing w:before="0" w:after="0"/>
      </w:pPr>
      <w:r w:rsidRPr="00D40F9A">
        <w:t>{</w:t>
      </w:r>
    </w:p>
    <w:p w14:paraId="129631F2" w14:textId="77777777" w:rsidR="00895932" w:rsidRPr="00D40F9A" w:rsidRDefault="00895932">
      <w:pPr>
        <w:pStyle w:val="SourceCode"/>
        <w:numPr>
          <w:ilvl w:val="2"/>
          <w:numId w:val="55"/>
        </w:numPr>
        <w:spacing w:before="0" w:after="0"/>
      </w:pPr>
      <w:r w:rsidRPr="00D40F9A">
        <w:t xml:space="preserve">  "message": "The duration of the voting session overlaps with an existing voting session",</w:t>
      </w:r>
    </w:p>
    <w:p w14:paraId="2706DDCB" w14:textId="77777777" w:rsidR="00895932" w:rsidRPr="00D40F9A" w:rsidRDefault="00895932">
      <w:pPr>
        <w:pStyle w:val="SourceCode"/>
        <w:numPr>
          <w:ilvl w:val="2"/>
          <w:numId w:val="55"/>
        </w:numPr>
        <w:spacing w:before="0" w:after="0"/>
      </w:pPr>
      <w:r w:rsidRPr="00D40F9A">
        <w:t xml:space="preserve">  "status": 409</w:t>
      </w:r>
    </w:p>
    <w:p w14:paraId="4D777628" w14:textId="77777777" w:rsidR="00895932" w:rsidRPr="00D40F9A" w:rsidRDefault="00895932">
      <w:pPr>
        <w:pStyle w:val="SourceCode"/>
        <w:numPr>
          <w:ilvl w:val="2"/>
          <w:numId w:val="55"/>
        </w:numPr>
        <w:spacing w:before="0" w:after="0"/>
      </w:pPr>
      <w:r w:rsidRPr="00D40F9A">
        <w:t>}</w:t>
      </w:r>
    </w:p>
    <w:p w14:paraId="352BEBB2" w14:textId="77777777" w:rsidR="005766AF" w:rsidRDefault="005766AF">
      <w:pPr>
        <w:spacing w:line="259" w:lineRule="auto"/>
        <w:jc w:val="left"/>
        <w:rPr>
          <w:b/>
          <w:bCs/>
        </w:rPr>
      </w:pPr>
      <w:r>
        <w:rPr>
          <w:b/>
          <w:bCs/>
        </w:rPr>
        <w:br w:type="page"/>
      </w:r>
    </w:p>
    <w:p w14:paraId="7AFCCC52" w14:textId="235CAB7F" w:rsidR="00895932" w:rsidRPr="00D40F9A" w:rsidRDefault="00895932">
      <w:pPr>
        <w:pStyle w:val="Listaszerbekezds"/>
        <w:numPr>
          <w:ilvl w:val="0"/>
          <w:numId w:val="73"/>
        </w:numPr>
        <w:spacing w:line="240" w:lineRule="auto"/>
        <w:jc w:val="left"/>
      </w:pPr>
      <w:r w:rsidRPr="00D40F9A">
        <w:rPr>
          <w:b/>
          <w:bCs/>
        </w:rPr>
        <w:lastRenderedPageBreak/>
        <w:t>VotingSessionService -&gt; updateSessionById -&gt; should throw an error when an internal error occurs</w:t>
      </w:r>
      <w:r w:rsidRPr="00D40F9A">
        <w:t xml:space="preserve">: Ellenőrzi, hogy a </w:t>
      </w:r>
      <w:r w:rsidRPr="00D40F9A">
        <w:rPr>
          <w:rStyle w:val="VerbatimChar"/>
        </w:rPr>
        <w:t>updateSessionById</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song.findMany</w:t>
      </w:r>
      <w:r w:rsidRPr="00D40F9A">
        <w:t xml:space="preserve">, és </w:t>
      </w:r>
      <w:r w:rsidRPr="00D40F9A">
        <w:rPr>
          <w:rStyle w:val="VerbatimChar"/>
        </w:rPr>
        <w:t>prisma.votingSession.update</w:t>
      </w:r>
      <w:r w:rsidRPr="00D40F9A">
        <w:t xml:space="preserve"> metódusokat mockolja, hogy dalokat és hibát dobjon, és ellenőrzi, hogy a </w:t>
      </w:r>
      <w:r w:rsidRPr="00D40F9A">
        <w:rPr>
          <w:rStyle w:val="VerbatimChar"/>
        </w:rPr>
        <w:t>service.updateSessionById</w:t>
      </w:r>
      <w:r w:rsidRPr="00D40F9A">
        <w:t xml:space="preserve"> metódus a várt hibát dobja-e.</w:t>
      </w:r>
    </w:p>
    <w:p w14:paraId="4F37664A"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1B5C1281" w14:textId="77777777" w:rsidR="00895932" w:rsidRPr="00D40F9A" w:rsidRDefault="00895932">
      <w:pPr>
        <w:pStyle w:val="Listaszerbekezds"/>
        <w:numPr>
          <w:ilvl w:val="2"/>
          <w:numId w:val="73"/>
        </w:numPr>
        <w:spacing w:line="240" w:lineRule="auto"/>
        <w:jc w:val="left"/>
      </w:pPr>
      <w:r w:rsidRPr="00D40F9A">
        <w:rPr>
          <w:b/>
          <w:bCs/>
        </w:rPr>
        <w:t>mockSessionDto</w:t>
      </w:r>
      <w:r w:rsidRPr="00D40F9A">
        <w:t>:</w:t>
      </w:r>
    </w:p>
    <w:p w14:paraId="363EAEBD" w14:textId="77777777" w:rsidR="00895932" w:rsidRPr="00D40F9A" w:rsidRDefault="00895932">
      <w:pPr>
        <w:pStyle w:val="SourceCodeLanguage"/>
        <w:numPr>
          <w:ilvl w:val="2"/>
          <w:numId w:val="55"/>
        </w:numPr>
      </w:pPr>
      <w:r w:rsidRPr="00D40F9A">
        <w:t>json</w:t>
      </w:r>
    </w:p>
    <w:p w14:paraId="1DC25444" w14:textId="77777777" w:rsidR="00895932" w:rsidRPr="00D40F9A" w:rsidRDefault="00895932">
      <w:pPr>
        <w:pStyle w:val="SourceCode"/>
        <w:numPr>
          <w:ilvl w:val="2"/>
          <w:numId w:val="55"/>
        </w:numPr>
        <w:spacing w:before="0" w:after="0"/>
      </w:pPr>
      <w:r w:rsidRPr="00D40F9A">
        <w:t>{</w:t>
      </w:r>
    </w:p>
    <w:p w14:paraId="432772BE" w14:textId="77777777" w:rsidR="00895932" w:rsidRPr="00D40F9A" w:rsidRDefault="00895932">
      <w:pPr>
        <w:pStyle w:val="SourceCode"/>
        <w:numPr>
          <w:ilvl w:val="2"/>
          <w:numId w:val="55"/>
        </w:numPr>
        <w:spacing w:before="0" w:after="0"/>
      </w:pPr>
      <w:r w:rsidRPr="00D40F9A">
        <w:t xml:space="preserve">  "start": "2020-01-01",</w:t>
      </w:r>
    </w:p>
    <w:p w14:paraId="5B69CC25" w14:textId="77777777" w:rsidR="00895932" w:rsidRPr="00D40F9A" w:rsidRDefault="00895932">
      <w:pPr>
        <w:pStyle w:val="SourceCode"/>
        <w:numPr>
          <w:ilvl w:val="2"/>
          <w:numId w:val="55"/>
        </w:numPr>
        <w:spacing w:before="0" w:after="0"/>
      </w:pPr>
      <w:r w:rsidRPr="00D40F9A">
        <w:t xml:space="preserve">  "end": "2021-01-01",</w:t>
      </w:r>
    </w:p>
    <w:p w14:paraId="04C9A194" w14:textId="77777777" w:rsidR="00895932" w:rsidRPr="00D40F9A" w:rsidRDefault="00895932">
      <w:pPr>
        <w:pStyle w:val="SourceCode"/>
        <w:numPr>
          <w:ilvl w:val="2"/>
          <w:numId w:val="55"/>
        </w:numPr>
        <w:spacing w:before="0" w:after="0"/>
      </w:pPr>
      <w:r w:rsidRPr="00D40F9A">
        <w:t xml:space="preserve">  "songIds": ["1", "2"]</w:t>
      </w:r>
    </w:p>
    <w:p w14:paraId="46486117" w14:textId="77777777" w:rsidR="00895932" w:rsidRPr="00D40F9A" w:rsidRDefault="00895932">
      <w:pPr>
        <w:pStyle w:val="SourceCode"/>
        <w:numPr>
          <w:ilvl w:val="2"/>
          <w:numId w:val="55"/>
        </w:numPr>
        <w:spacing w:before="0" w:after="0"/>
      </w:pPr>
      <w:r w:rsidRPr="00D40F9A">
        <w:t>}</w:t>
      </w:r>
    </w:p>
    <w:p w14:paraId="61C17D47"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56F00966" w14:textId="77777777" w:rsidR="00895932" w:rsidRPr="00D40F9A" w:rsidRDefault="00895932">
      <w:pPr>
        <w:pStyle w:val="SourceCodeLanguage"/>
        <w:numPr>
          <w:ilvl w:val="2"/>
          <w:numId w:val="55"/>
        </w:numPr>
      </w:pPr>
      <w:r w:rsidRPr="00D40F9A">
        <w:t>json</w:t>
      </w:r>
    </w:p>
    <w:p w14:paraId="51A56A84" w14:textId="77777777" w:rsidR="00895932" w:rsidRPr="00D40F9A" w:rsidRDefault="00895932">
      <w:pPr>
        <w:pStyle w:val="SourceCode"/>
        <w:numPr>
          <w:ilvl w:val="2"/>
          <w:numId w:val="55"/>
        </w:numPr>
        <w:spacing w:before="0" w:after="0"/>
      </w:pPr>
      <w:r w:rsidRPr="00D40F9A">
        <w:t>{</w:t>
      </w:r>
    </w:p>
    <w:p w14:paraId="51F42956" w14:textId="77777777" w:rsidR="00895932" w:rsidRPr="00D40F9A" w:rsidRDefault="00895932">
      <w:pPr>
        <w:pStyle w:val="SourceCode"/>
        <w:numPr>
          <w:ilvl w:val="2"/>
          <w:numId w:val="55"/>
        </w:numPr>
        <w:spacing w:before="0" w:after="0"/>
      </w:pPr>
      <w:r w:rsidRPr="00D40F9A">
        <w:t xml:space="preserve">  "token": {</w:t>
      </w:r>
    </w:p>
    <w:p w14:paraId="1EE2AADA" w14:textId="77777777" w:rsidR="00895932" w:rsidRPr="00D40F9A" w:rsidRDefault="00895932">
      <w:pPr>
        <w:pStyle w:val="SourceCode"/>
        <w:numPr>
          <w:ilvl w:val="2"/>
          <w:numId w:val="55"/>
        </w:numPr>
        <w:spacing w:before="0" w:after="0"/>
      </w:pPr>
      <w:r w:rsidRPr="00D40F9A">
        <w:t xml:space="preserve">    "username": "testUser",</w:t>
      </w:r>
    </w:p>
    <w:p w14:paraId="78C1222B" w14:textId="77777777" w:rsidR="00895932" w:rsidRPr="00D40F9A" w:rsidRDefault="00895932">
      <w:pPr>
        <w:pStyle w:val="SourceCode"/>
        <w:numPr>
          <w:ilvl w:val="2"/>
          <w:numId w:val="55"/>
        </w:numPr>
        <w:spacing w:before="0" w:after="0"/>
      </w:pPr>
      <w:r w:rsidRPr="00D40F9A">
        <w:t xml:space="preserve">    "sub": "123"</w:t>
      </w:r>
    </w:p>
    <w:p w14:paraId="2448B592" w14:textId="77777777" w:rsidR="00895932" w:rsidRPr="00D40F9A" w:rsidRDefault="00895932">
      <w:pPr>
        <w:pStyle w:val="SourceCode"/>
        <w:numPr>
          <w:ilvl w:val="2"/>
          <w:numId w:val="55"/>
        </w:numPr>
        <w:spacing w:before="0" w:after="0"/>
      </w:pPr>
      <w:r w:rsidRPr="00D40F9A">
        <w:t xml:space="preserve">  }</w:t>
      </w:r>
    </w:p>
    <w:p w14:paraId="146A75E3" w14:textId="77777777" w:rsidR="00895932" w:rsidRPr="00D40F9A" w:rsidRDefault="00895932">
      <w:pPr>
        <w:pStyle w:val="SourceCode"/>
        <w:numPr>
          <w:ilvl w:val="2"/>
          <w:numId w:val="55"/>
        </w:numPr>
        <w:spacing w:before="0" w:after="0"/>
      </w:pPr>
      <w:r w:rsidRPr="00D40F9A">
        <w:t>}</w:t>
      </w:r>
    </w:p>
    <w:p w14:paraId="533942C1"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56C2D648"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0BA35EC7" w14:textId="77777777" w:rsidR="00895932" w:rsidRPr="00D40F9A" w:rsidRDefault="00895932">
      <w:pPr>
        <w:pStyle w:val="SourceCodeLanguage"/>
        <w:numPr>
          <w:ilvl w:val="2"/>
          <w:numId w:val="55"/>
        </w:numPr>
      </w:pPr>
      <w:r w:rsidRPr="00D40F9A">
        <w:t>json</w:t>
      </w:r>
    </w:p>
    <w:p w14:paraId="1577AADF" w14:textId="77777777" w:rsidR="00895932" w:rsidRPr="00D40F9A" w:rsidRDefault="00895932">
      <w:pPr>
        <w:pStyle w:val="SourceCode"/>
        <w:numPr>
          <w:ilvl w:val="2"/>
          <w:numId w:val="55"/>
        </w:numPr>
        <w:spacing w:before="0" w:after="0"/>
      </w:pPr>
      <w:r w:rsidRPr="00D40F9A">
        <w:t>{</w:t>
      </w:r>
    </w:p>
    <w:p w14:paraId="2AE2F7CB" w14:textId="77777777" w:rsidR="00895932" w:rsidRPr="00D40F9A" w:rsidRDefault="00895932">
      <w:pPr>
        <w:pStyle w:val="SourceCode"/>
        <w:numPr>
          <w:ilvl w:val="2"/>
          <w:numId w:val="55"/>
        </w:numPr>
        <w:spacing w:before="0" w:after="0"/>
      </w:pPr>
      <w:r w:rsidRPr="00D40F9A">
        <w:t xml:space="preserve">  "message": "Error updating voting session: Database error",</w:t>
      </w:r>
    </w:p>
    <w:p w14:paraId="6048E4DC" w14:textId="77777777" w:rsidR="00895932" w:rsidRPr="00D40F9A" w:rsidRDefault="00895932">
      <w:pPr>
        <w:pStyle w:val="SourceCode"/>
        <w:numPr>
          <w:ilvl w:val="2"/>
          <w:numId w:val="55"/>
        </w:numPr>
        <w:spacing w:before="0" w:after="0"/>
      </w:pPr>
      <w:r w:rsidRPr="00D40F9A">
        <w:t xml:space="preserve">  "status": 500</w:t>
      </w:r>
    </w:p>
    <w:p w14:paraId="6780BC03" w14:textId="77777777" w:rsidR="00895932" w:rsidRPr="00D40F9A" w:rsidRDefault="00895932">
      <w:pPr>
        <w:pStyle w:val="SourceCode"/>
        <w:numPr>
          <w:ilvl w:val="2"/>
          <w:numId w:val="55"/>
        </w:numPr>
        <w:spacing w:before="0" w:after="0"/>
      </w:pPr>
      <w:r w:rsidRPr="00D40F9A">
        <w:t>}</w:t>
      </w:r>
    </w:p>
    <w:p w14:paraId="50B9B51A" w14:textId="77777777" w:rsidR="00895932" w:rsidRPr="00D40F9A" w:rsidRDefault="00895932">
      <w:pPr>
        <w:pStyle w:val="Listaszerbekezds"/>
        <w:numPr>
          <w:ilvl w:val="0"/>
          <w:numId w:val="73"/>
        </w:numPr>
        <w:spacing w:line="240" w:lineRule="auto"/>
        <w:jc w:val="left"/>
      </w:pPr>
      <w:r w:rsidRPr="00D40F9A">
        <w:rPr>
          <w:b/>
          <w:bCs/>
        </w:rPr>
        <w:t>VotingSessionService -&gt; deleteSessionById -&gt; should delete a session by id</w:t>
      </w:r>
      <w:r w:rsidRPr="00D40F9A">
        <w:t xml:space="preserve">: Ellenőrzi, hogy a </w:t>
      </w:r>
      <w:r w:rsidRPr="00D40F9A">
        <w:rPr>
          <w:rStyle w:val="VerbatimChar"/>
        </w:rPr>
        <w:t>deleteSessionById</w:t>
      </w:r>
      <w:r w:rsidRPr="00D40F9A">
        <w:t xml:space="preserve"> metódus törli-e a szavazási szekciót azonosító alapján. A </w:t>
      </w:r>
      <w:r w:rsidRPr="00D40F9A">
        <w:rPr>
          <w:rStyle w:val="VerbatimChar"/>
        </w:rPr>
        <w:t>prisma.votingSession.findUnique</w:t>
      </w:r>
      <w:r w:rsidRPr="00D40F9A">
        <w:t xml:space="preserve"> és </w:t>
      </w:r>
      <w:r w:rsidRPr="00D40F9A">
        <w:rPr>
          <w:rStyle w:val="VerbatimChar"/>
        </w:rPr>
        <w:t>prisma.votingSession.delete</w:t>
      </w:r>
      <w:r w:rsidRPr="00D40F9A">
        <w:t xml:space="preserve"> metódusokat mockolja, hogy egy szavazási szekciót adjon vissza, és ellenőrzi, hogy a </w:t>
      </w:r>
      <w:r w:rsidRPr="00D40F9A">
        <w:rPr>
          <w:rStyle w:val="VerbatimChar"/>
        </w:rPr>
        <w:t>service.deleteSessionById</w:t>
      </w:r>
      <w:r w:rsidRPr="00D40F9A">
        <w:t xml:space="preserve"> metódus a várt eredményt adja-e vissza.</w:t>
      </w:r>
    </w:p>
    <w:p w14:paraId="7F658381"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7472DCA1"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7586F490" w14:textId="77777777" w:rsidR="00895932" w:rsidRPr="00D40F9A" w:rsidRDefault="00895932">
      <w:pPr>
        <w:pStyle w:val="SourceCodeLanguage"/>
        <w:numPr>
          <w:ilvl w:val="2"/>
          <w:numId w:val="55"/>
        </w:numPr>
      </w:pPr>
      <w:r w:rsidRPr="00D40F9A">
        <w:t>json</w:t>
      </w:r>
    </w:p>
    <w:p w14:paraId="55611DB1" w14:textId="77777777" w:rsidR="00895932" w:rsidRPr="00D40F9A" w:rsidRDefault="00895932">
      <w:pPr>
        <w:pStyle w:val="SourceCode"/>
        <w:numPr>
          <w:ilvl w:val="2"/>
          <w:numId w:val="55"/>
        </w:numPr>
        <w:spacing w:before="0" w:after="0"/>
      </w:pPr>
      <w:r w:rsidRPr="00D40F9A">
        <w:t>{</w:t>
      </w:r>
    </w:p>
    <w:p w14:paraId="09BCE001" w14:textId="77777777" w:rsidR="00895932" w:rsidRPr="00D40F9A" w:rsidRDefault="00895932">
      <w:pPr>
        <w:pStyle w:val="SourceCode"/>
        <w:numPr>
          <w:ilvl w:val="2"/>
          <w:numId w:val="55"/>
        </w:numPr>
        <w:spacing w:before="0" w:after="0"/>
      </w:pPr>
      <w:r w:rsidRPr="00D40F9A">
        <w:t xml:space="preserve">  "token": {</w:t>
      </w:r>
    </w:p>
    <w:p w14:paraId="2DEA2B87" w14:textId="77777777" w:rsidR="00895932" w:rsidRPr="00D40F9A" w:rsidRDefault="00895932">
      <w:pPr>
        <w:pStyle w:val="SourceCode"/>
        <w:numPr>
          <w:ilvl w:val="2"/>
          <w:numId w:val="55"/>
        </w:numPr>
        <w:spacing w:before="0" w:after="0"/>
      </w:pPr>
      <w:r w:rsidRPr="00D40F9A">
        <w:t xml:space="preserve">    "username": "testUser",</w:t>
      </w:r>
    </w:p>
    <w:p w14:paraId="0B94B77B" w14:textId="77777777" w:rsidR="00895932" w:rsidRPr="00D40F9A" w:rsidRDefault="00895932">
      <w:pPr>
        <w:pStyle w:val="SourceCode"/>
        <w:numPr>
          <w:ilvl w:val="2"/>
          <w:numId w:val="55"/>
        </w:numPr>
        <w:spacing w:before="0" w:after="0"/>
      </w:pPr>
      <w:r w:rsidRPr="00D40F9A">
        <w:t xml:space="preserve">    "sub": "123"</w:t>
      </w:r>
    </w:p>
    <w:p w14:paraId="634FB090" w14:textId="77777777" w:rsidR="00895932" w:rsidRPr="00D40F9A" w:rsidRDefault="00895932">
      <w:pPr>
        <w:pStyle w:val="SourceCode"/>
        <w:numPr>
          <w:ilvl w:val="2"/>
          <w:numId w:val="55"/>
        </w:numPr>
        <w:spacing w:before="0" w:after="0"/>
      </w:pPr>
      <w:r w:rsidRPr="00D40F9A">
        <w:t xml:space="preserve">  }</w:t>
      </w:r>
    </w:p>
    <w:p w14:paraId="03357E13" w14:textId="77777777" w:rsidR="00895932" w:rsidRPr="00D40F9A" w:rsidRDefault="00895932">
      <w:pPr>
        <w:pStyle w:val="SourceCode"/>
        <w:numPr>
          <w:ilvl w:val="2"/>
          <w:numId w:val="55"/>
        </w:numPr>
        <w:spacing w:before="0" w:after="0"/>
      </w:pPr>
      <w:r w:rsidRPr="00D40F9A">
        <w:t>}</w:t>
      </w:r>
    </w:p>
    <w:p w14:paraId="363258BF"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448379EB" w14:textId="77777777" w:rsidR="00895932" w:rsidRPr="00D40F9A" w:rsidRDefault="00895932">
      <w:pPr>
        <w:pStyle w:val="Listaszerbekezds"/>
        <w:numPr>
          <w:ilvl w:val="2"/>
          <w:numId w:val="73"/>
        </w:numPr>
        <w:spacing w:line="240" w:lineRule="auto"/>
        <w:jc w:val="left"/>
      </w:pPr>
      <w:r w:rsidRPr="00D40F9A">
        <w:rPr>
          <w:b/>
          <w:bCs/>
        </w:rPr>
        <w:t>result</w:t>
      </w:r>
      <w:r w:rsidRPr="00D40F9A">
        <w:t>:</w:t>
      </w:r>
    </w:p>
    <w:p w14:paraId="02E917BF" w14:textId="77777777" w:rsidR="00895932" w:rsidRPr="00D40F9A" w:rsidRDefault="00895932">
      <w:pPr>
        <w:pStyle w:val="SourceCodeLanguage"/>
        <w:numPr>
          <w:ilvl w:val="2"/>
          <w:numId w:val="55"/>
        </w:numPr>
      </w:pPr>
      <w:r w:rsidRPr="00D40F9A">
        <w:t>json</w:t>
      </w:r>
    </w:p>
    <w:p w14:paraId="4340B907" w14:textId="77777777" w:rsidR="00895932" w:rsidRPr="00D40F9A" w:rsidRDefault="00895932">
      <w:pPr>
        <w:pStyle w:val="SourceCode"/>
        <w:numPr>
          <w:ilvl w:val="2"/>
          <w:numId w:val="55"/>
        </w:numPr>
        <w:spacing w:before="0" w:after="0"/>
      </w:pPr>
      <w:r w:rsidRPr="00D40F9A">
        <w:t>{</w:t>
      </w:r>
    </w:p>
    <w:p w14:paraId="250715B1" w14:textId="77777777" w:rsidR="00895932" w:rsidRPr="00D40F9A" w:rsidRDefault="00895932">
      <w:pPr>
        <w:pStyle w:val="SourceCode"/>
        <w:numPr>
          <w:ilvl w:val="2"/>
          <w:numId w:val="55"/>
        </w:numPr>
        <w:spacing w:before="0" w:after="0"/>
      </w:pPr>
      <w:r w:rsidRPr="00D40F9A">
        <w:t xml:space="preserve">  "message": "Successfully deleted session: 1"</w:t>
      </w:r>
    </w:p>
    <w:p w14:paraId="1BD7F11C" w14:textId="77777777" w:rsidR="00895932" w:rsidRPr="00D40F9A" w:rsidRDefault="00895932">
      <w:pPr>
        <w:pStyle w:val="SourceCode"/>
        <w:numPr>
          <w:ilvl w:val="2"/>
          <w:numId w:val="55"/>
        </w:numPr>
        <w:spacing w:before="0" w:after="0"/>
      </w:pPr>
      <w:r w:rsidRPr="00D40F9A">
        <w:t>}</w:t>
      </w:r>
    </w:p>
    <w:p w14:paraId="46496F6D" w14:textId="77777777" w:rsidR="00895932" w:rsidRPr="00D40F9A" w:rsidRDefault="00895932">
      <w:pPr>
        <w:pStyle w:val="Listaszerbekezds"/>
        <w:numPr>
          <w:ilvl w:val="0"/>
          <w:numId w:val="73"/>
        </w:numPr>
        <w:spacing w:line="240" w:lineRule="auto"/>
        <w:jc w:val="left"/>
      </w:pPr>
      <w:r w:rsidRPr="00D40F9A">
        <w:rPr>
          <w:b/>
          <w:bCs/>
        </w:rPr>
        <w:lastRenderedPageBreak/>
        <w:t>VotingSessionService -&gt; deleteSessionById -&gt; should throw an error when session is not found</w:t>
      </w:r>
      <w:r w:rsidRPr="00D40F9A">
        <w:t xml:space="preserve">: Ellenőrzi, hogy a </w:t>
      </w:r>
      <w:r w:rsidRPr="00D40F9A">
        <w:rPr>
          <w:rStyle w:val="VerbatimChar"/>
        </w:rPr>
        <w:t>deleteSessionById</w:t>
      </w:r>
      <w:r w:rsidRPr="00D40F9A">
        <w:t xml:space="preserve"> metódus hibát dob-e, ha a szavazási szekció nem található. A </w:t>
      </w:r>
      <w:r w:rsidRPr="00D40F9A">
        <w:rPr>
          <w:rStyle w:val="VerbatimChar"/>
        </w:rPr>
        <w:t>prisma.votingSession.findUnique</w:t>
      </w:r>
      <w:r w:rsidRPr="00D40F9A">
        <w:t xml:space="preserve"> metódust mockolja, hogy null értéket adjon vissza, és ellenőrzi, hogy a </w:t>
      </w:r>
      <w:r w:rsidRPr="00D40F9A">
        <w:rPr>
          <w:rStyle w:val="VerbatimChar"/>
        </w:rPr>
        <w:t>service.deleteSessionById</w:t>
      </w:r>
      <w:r w:rsidRPr="00D40F9A">
        <w:t xml:space="preserve"> metódus a várt hibát dobja-e.</w:t>
      </w:r>
    </w:p>
    <w:p w14:paraId="0A44818B"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012A55EA"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502EB01F" w14:textId="77777777" w:rsidR="00895932" w:rsidRPr="00D40F9A" w:rsidRDefault="00895932">
      <w:pPr>
        <w:pStyle w:val="SourceCodeLanguage"/>
        <w:numPr>
          <w:ilvl w:val="2"/>
          <w:numId w:val="55"/>
        </w:numPr>
      </w:pPr>
      <w:r w:rsidRPr="00D40F9A">
        <w:t>json</w:t>
      </w:r>
    </w:p>
    <w:p w14:paraId="2A27855B" w14:textId="77777777" w:rsidR="00895932" w:rsidRPr="00D40F9A" w:rsidRDefault="00895932">
      <w:pPr>
        <w:pStyle w:val="SourceCode"/>
        <w:numPr>
          <w:ilvl w:val="2"/>
          <w:numId w:val="55"/>
        </w:numPr>
        <w:spacing w:before="0" w:after="0"/>
      </w:pPr>
      <w:r w:rsidRPr="00D40F9A">
        <w:t>{</w:t>
      </w:r>
    </w:p>
    <w:p w14:paraId="4933CF2C" w14:textId="77777777" w:rsidR="00895932" w:rsidRPr="00D40F9A" w:rsidRDefault="00895932">
      <w:pPr>
        <w:pStyle w:val="SourceCode"/>
        <w:numPr>
          <w:ilvl w:val="2"/>
          <w:numId w:val="55"/>
        </w:numPr>
        <w:spacing w:before="0" w:after="0"/>
      </w:pPr>
      <w:r w:rsidRPr="00D40F9A">
        <w:t xml:space="preserve">  "token": {</w:t>
      </w:r>
    </w:p>
    <w:p w14:paraId="639FA007" w14:textId="77777777" w:rsidR="00895932" w:rsidRPr="00D40F9A" w:rsidRDefault="00895932">
      <w:pPr>
        <w:pStyle w:val="SourceCode"/>
        <w:numPr>
          <w:ilvl w:val="2"/>
          <w:numId w:val="55"/>
        </w:numPr>
        <w:spacing w:before="0" w:after="0"/>
      </w:pPr>
      <w:r w:rsidRPr="00D40F9A">
        <w:t xml:space="preserve">    "username": "testUser",</w:t>
      </w:r>
    </w:p>
    <w:p w14:paraId="7DCB0C99" w14:textId="77777777" w:rsidR="00895932" w:rsidRPr="00D40F9A" w:rsidRDefault="00895932">
      <w:pPr>
        <w:pStyle w:val="SourceCode"/>
        <w:numPr>
          <w:ilvl w:val="2"/>
          <w:numId w:val="55"/>
        </w:numPr>
        <w:spacing w:before="0" w:after="0"/>
      </w:pPr>
      <w:r w:rsidRPr="00D40F9A">
        <w:t xml:space="preserve">    "sub": "123"</w:t>
      </w:r>
    </w:p>
    <w:p w14:paraId="71AF4489" w14:textId="77777777" w:rsidR="00895932" w:rsidRPr="00D40F9A" w:rsidRDefault="00895932">
      <w:pPr>
        <w:pStyle w:val="SourceCode"/>
        <w:numPr>
          <w:ilvl w:val="2"/>
          <w:numId w:val="55"/>
        </w:numPr>
        <w:spacing w:before="0" w:after="0"/>
      </w:pPr>
      <w:r w:rsidRPr="00D40F9A">
        <w:t xml:space="preserve">  }</w:t>
      </w:r>
    </w:p>
    <w:p w14:paraId="6BE53ED1" w14:textId="77777777" w:rsidR="00895932" w:rsidRPr="00D40F9A" w:rsidRDefault="00895932">
      <w:pPr>
        <w:pStyle w:val="SourceCode"/>
        <w:numPr>
          <w:ilvl w:val="2"/>
          <w:numId w:val="55"/>
        </w:numPr>
        <w:spacing w:before="0" w:after="0"/>
      </w:pPr>
      <w:r w:rsidRPr="00D40F9A">
        <w:t>}</w:t>
      </w:r>
    </w:p>
    <w:p w14:paraId="54A7CC4A"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4455102B"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0E5A20EF" w14:textId="77777777" w:rsidR="00895932" w:rsidRPr="00D40F9A" w:rsidRDefault="00895932">
      <w:pPr>
        <w:pStyle w:val="SourceCodeLanguage"/>
        <w:numPr>
          <w:ilvl w:val="2"/>
          <w:numId w:val="55"/>
        </w:numPr>
      </w:pPr>
      <w:r w:rsidRPr="00D40F9A">
        <w:t>json</w:t>
      </w:r>
    </w:p>
    <w:p w14:paraId="32AE2619" w14:textId="77777777" w:rsidR="00895932" w:rsidRPr="00D40F9A" w:rsidRDefault="00895932">
      <w:pPr>
        <w:pStyle w:val="SourceCode"/>
        <w:numPr>
          <w:ilvl w:val="2"/>
          <w:numId w:val="55"/>
        </w:numPr>
        <w:spacing w:before="0" w:after="0"/>
      </w:pPr>
      <w:r w:rsidRPr="00D40F9A">
        <w:t>{</w:t>
      </w:r>
    </w:p>
    <w:p w14:paraId="5DF86C8A" w14:textId="77777777" w:rsidR="00895932" w:rsidRPr="00D40F9A" w:rsidRDefault="00895932">
      <w:pPr>
        <w:pStyle w:val="SourceCode"/>
        <w:numPr>
          <w:ilvl w:val="2"/>
          <w:numId w:val="55"/>
        </w:numPr>
        <w:spacing w:before="0" w:after="0"/>
      </w:pPr>
      <w:r w:rsidRPr="00D40F9A">
        <w:t xml:space="preserve">  "message": "Voting session not found",</w:t>
      </w:r>
    </w:p>
    <w:p w14:paraId="1E68D3B6" w14:textId="77777777" w:rsidR="00895932" w:rsidRPr="00D40F9A" w:rsidRDefault="00895932">
      <w:pPr>
        <w:pStyle w:val="SourceCode"/>
        <w:numPr>
          <w:ilvl w:val="2"/>
          <w:numId w:val="55"/>
        </w:numPr>
        <w:spacing w:before="0" w:after="0"/>
      </w:pPr>
      <w:r w:rsidRPr="00D40F9A">
        <w:t xml:space="preserve">  "status": 404</w:t>
      </w:r>
    </w:p>
    <w:p w14:paraId="368E9DF9" w14:textId="77777777" w:rsidR="00895932" w:rsidRPr="00D40F9A" w:rsidRDefault="00895932">
      <w:pPr>
        <w:pStyle w:val="SourceCode"/>
        <w:numPr>
          <w:ilvl w:val="2"/>
          <w:numId w:val="55"/>
        </w:numPr>
        <w:spacing w:before="0" w:after="0"/>
      </w:pPr>
      <w:r w:rsidRPr="00D40F9A">
        <w:t>}</w:t>
      </w:r>
    </w:p>
    <w:p w14:paraId="184F1D6B" w14:textId="77777777" w:rsidR="00895932" w:rsidRPr="00D40F9A" w:rsidRDefault="00895932">
      <w:pPr>
        <w:pStyle w:val="Listaszerbekezds"/>
        <w:numPr>
          <w:ilvl w:val="0"/>
          <w:numId w:val="73"/>
        </w:numPr>
        <w:spacing w:line="240" w:lineRule="auto"/>
        <w:jc w:val="left"/>
      </w:pPr>
      <w:r w:rsidRPr="00D40F9A">
        <w:rPr>
          <w:b/>
          <w:bCs/>
        </w:rPr>
        <w:t>VotingSessionService -&gt; deleteSessionById -&gt; should throw an error when an internal error occurs</w:t>
      </w:r>
      <w:r w:rsidRPr="00D40F9A">
        <w:t xml:space="preserve">: Ellenőrzi, hogy a </w:t>
      </w:r>
      <w:r w:rsidRPr="00D40F9A">
        <w:rPr>
          <w:rStyle w:val="VerbatimChar"/>
        </w:rPr>
        <w:t>deleteSessionById</w:t>
      </w:r>
      <w:r w:rsidRPr="00D40F9A">
        <w:t xml:space="preserve"> metódus hibát dob-e, ha belső hiba történik. A </w:t>
      </w:r>
      <w:r w:rsidRPr="00D40F9A">
        <w:rPr>
          <w:rStyle w:val="VerbatimChar"/>
        </w:rPr>
        <w:t>prisma.votingSession.findUnique</w:t>
      </w:r>
      <w:r w:rsidRPr="00D40F9A">
        <w:t xml:space="preserve"> és </w:t>
      </w:r>
      <w:r w:rsidRPr="00D40F9A">
        <w:rPr>
          <w:rStyle w:val="VerbatimChar"/>
        </w:rPr>
        <w:t>prisma.votingSession.delete</w:t>
      </w:r>
      <w:r w:rsidRPr="00D40F9A">
        <w:t xml:space="preserve"> metódusokat mockolja, hogy egy szavazási szekciót és hibát dobjon, és ellenőrzi, hogy a </w:t>
      </w:r>
      <w:r w:rsidRPr="00D40F9A">
        <w:rPr>
          <w:rStyle w:val="VerbatimChar"/>
        </w:rPr>
        <w:t>service.deleteSessionById</w:t>
      </w:r>
      <w:r w:rsidRPr="00D40F9A">
        <w:t xml:space="preserve"> metódus a várt hibát dobja-e.</w:t>
      </w:r>
    </w:p>
    <w:p w14:paraId="2E28620C"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5E462778"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446520E0" w14:textId="77777777" w:rsidR="00895932" w:rsidRPr="00D40F9A" w:rsidRDefault="00895932">
      <w:pPr>
        <w:pStyle w:val="SourceCodeLanguage"/>
        <w:numPr>
          <w:ilvl w:val="2"/>
          <w:numId w:val="55"/>
        </w:numPr>
      </w:pPr>
      <w:r w:rsidRPr="00D40F9A">
        <w:t>json</w:t>
      </w:r>
    </w:p>
    <w:p w14:paraId="76AB1BFF" w14:textId="77777777" w:rsidR="00895932" w:rsidRPr="00D40F9A" w:rsidRDefault="00895932">
      <w:pPr>
        <w:pStyle w:val="SourceCode"/>
        <w:numPr>
          <w:ilvl w:val="2"/>
          <w:numId w:val="55"/>
        </w:numPr>
        <w:spacing w:before="0" w:after="0"/>
      </w:pPr>
      <w:r w:rsidRPr="00D40F9A">
        <w:t>{</w:t>
      </w:r>
    </w:p>
    <w:p w14:paraId="1D5DF1B0" w14:textId="77777777" w:rsidR="00895932" w:rsidRPr="00D40F9A" w:rsidRDefault="00895932">
      <w:pPr>
        <w:pStyle w:val="SourceCode"/>
        <w:numPr>
          <w:ilvl w:val="2"/>
          <w:numId w:val="55"/>
        </w:numPr>
        <w:spacing w:before="0" w:after="0"/>
      </w:pPr>
      <w:r w:rsidRPr="00D40F9A">
        <w:t xml:space="preserve">  "token": {</w:t>
      </w:r>
    </w:p>
    <w:p w14:paraId="380D9DB7" w14:textId="77777777" w:rsidR="00895932" w:rsidRPr="00D40F9A" w:rsidRDefault="00895932">
      <w:pPr>
        <w:pStyle w:val="SourceCode"/>
        <w:numPr>
          <w:ilvl w:val="2"/>
          <w:numId w:val="55"/>
        </w:numPr>
        <w:spacing w:before="0" w:after="0"/>
      </w:pPr>
      <w:r w:rsidRPr="00D40F9A">
        <w:t xml:space="preserve">    "username": "testUser",</w:t>
      </w:r>
    </w:p>
    <w:p w14:paraId="7D6858D5" w14:textId="77777777" w:rsidR="00895932" w:rsidRPr="00D40F9A" w:rsidRDefault="00895932">
      <w:pPr>
        <w:pStyle w:val="SourceCode"/>
        <w:numPr>
          <w:ilvl w:val="2"/>
          <w:numId w:val="55"/>
        </w:numPr>
        <w:spacing w:before="0" w:after="0"/>
      </w:pPr>
      <w:r w:rsidRPr="00D40F9A">
        <w:t xml:space="preserve">    "sub": "123"</w:t>
      </w:r>
    </w:p>
    <w:p w14:paraId="2724DE0A" w14:textId="77777777" w:rsidR="00895932" w:rsidRPr="00D40F9A" w:rsidRDefault="00895932">
      <w:pPr>
        <w:pStyle w:val="SourceCode"/>
        <w:numPr>
          <w:ilvl w:val="2"/>
          <w:numId w:val="55"/>
        </w:numPr>
        <w:spacing w:before="0" w:after="0"/>
      </w:pPr>
      <w:r w:rsidRPr="00D40F9A">
        <w:t xml:space="preserve">  }</w:t>
      </w:r>
    </w:p>
    <w:p w14:paraId="4C66E672" w14:textId="77777777" w:rsidR="00895932" w:rsidRPr="00D40F9A" w:rsidRDefault="00895932">
      <w:pPr>
        <w:pStyle w:val="SourceCode"/>
        <w:numPr>
          <w:ilvl w:val="2"/>
          <w:numId w:val="55"/>
        </w:numPr>
        <w:spacing w:before="0" w:after="0"/>
      </w:pPr>
      <w:r w:rsidRPr="00D40F9A">
        <w:t>}</w:t>
      </w:r>
    </w:p>
    <w:p w14:paraId="22A381D3"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75B85065"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3AF11D3D" w14:textId="77777777" w:rsidR="00895932" w:rsidRPr="00D40F9A" w:rsidRDefault="00895932">
      <w:pPr>
        <w:pStyle w:val="SourceCodeLanguage"/>
        <w:numPr>
          <w:ilvl w:val="2"/>
          <w:numId w:val="55"/>
        </w:numPr>
      </w:pPr>
      <w:r w:rsidRPr="00D40F9A">
        <w:t>json</w:t>
      </w:r>
    </w:p>
    <w:p w14:paraId="4EFB9263" w14:textId="77777777" w:rsidR="00895932" w:rsidRPr="00D40F9A" w:rsidRDefault="00895932">
      <w:pPr>
        <w:pStyle w:val="SourceCode"/>
        <w:numPr>
          <w:ilvl w:val="2"/>
          <w:numId w:val="55"/>
        </w:numPr>
        <w:spacing w:before="0" w:after="0"/>
      </w:pPr>
      <w:r w:rsidRPr="00D40F9A">
        <w:t>{</w:t>
      </w:r>
    </w:p>
    <w:p w14:paraId="242BC904" w14:textId="77777777" w:rsidR="00895932" w:rsidRPr="00D40F9A" w:rsidRDefault="00895932">
      <w:pPr>
        <w:pStyle w:val="SourceCode"/>
        <w:numPr>
          <w:ilvl w:val="2"/>
          <w:numId w:val="55"/>
        </w:numPr>
        <w:spacing w:before="0" w:after="0"/>
      </w:pPr>
      <w:r w:rsidRPr="00D40F9A">
        <w:t xml:space="preserve">  "message": "Error deleting voting session: Database error",</w:t>
      </w:r>
    </w:p>
    <w:p w14:paraId="3ECB6B41" w14:textId="77777777" w:rsidR="00895932" w:rsidRPr="00D40F9A" w:rsidRDefault="00895932">
      <w:pPr>
        <w:pStyle w:val="SourceCode"/>
        <w:numPr>
          <w:ilvl w:val="2"/>
          <w:numId w:val="55"/>
        </w:numPr>
        <w:spacing w:before="0" w:after="0"/>
      </w:pPr>
      <w:r w:rsidRPr="00D40F9A">
        <w:t xml:space="preserve">  "status": 500</w:t>
      </w:r>
    </w:p>
    <w:p w14:paraId="1CDE7D6C" w14:textId="77777777" w:rsidR="00895932" w:rsidRPr="00D40F9A" w:rsidRDefault="00895932">
      <w:pPr>
        <w:pStyle w:val="SourceCode"/>
        <w:numPr>
          <w:ilvl w:val="2"/>
          <w:numId w:val="55"/>
        </w:numPr>
        <w:spacing w:before="0" w:after="0"/>
      </w:pPr>
      <w:r w:rsidRPr="00D40F9A">
        <w:t>}</w:t>
      </w:r>
    </w:p>
    <w:p w14:paraId="3DC89B53" w14:textId="77777777" w:rsidR="003535AD" w:rsidRDefault="003535AD">
      <w:pPr>
        <w:spacing w:line="259" w:lineRule="auto"/>
        <w:jc w:val="left"/>
      </w:pPr>
      <w:r>
        <w:br w:type="page"/>
      </w:r>
    </w:p>
    <w:p w14:paraId="50337E07" w14:textId="77777777" w:rsidR="003535AD" w:rsidRDefault="003535AD" w:rsidP="003535AD">
      <w:pPr>
        <w:pStyle w:val="Cmsor5"/>
        <w:spacing w:before="0" w:line="240" w:lineRule="auto"/>
      </w:pPr>
      <w:bookmarkStart w:id="62" w:name="_Toc192492799"/>
      <w:r>
        <w:rPr>
          <w:rStyle w:val="VerbatimChar"/>
        </w:rPr>
        <w:lastRenderedPageBreak/>
        <w:t>snipper.service.spec.ts</w:t>
      </w:r>
      <w:bookmarkEnd w:id="62"/>
    </w:p>
    <w:p w14:paraId="6276B107" w14:textId="77777777" w:rsidR="003535AD" w:rsidRDefault="003535AD">
      <w:pPr>
        <w:pStyle w:val="Listaszerbekezds"/>
        <w:numPr>
          <w:ilvl w:val="0"/>
          <w:numId w:val="92"/>
        </w:numPr>
        <w:spacing w:line="240" w:lineRule="auto"/>
        <w:jc w:val="left"/>
      </w:pPr>
      <w:r>
        <w:rPr>
          <w:b/>
          <w:bCs/>
        </w:rPr>
        <w:t>SnipperService -&gt; addSong -&gt; should throw an error if time delta is less than 5 seconds</w:t>
      </w:r>
      <w:r>
        <w:t xml:space="preserve">: Ez a teszteset azt ellenőrzi, hogy a </w:t>
      </w:r>
      <w:r>
        <w:rPr>
          <w:rStyle w:val="VerbatimChar"/>
        </w:rPr>
        <w:t>SnipperService</w:t>
      </w:r>
      <w:r>
        <w:t xml:space="preserve"> </w:t>
      </w:r>
      <w:r>
        <w:rPr>
          <w:rStyle w:val="VerbatimChar"/>
        </w:rPr>
        <w:t>addSong</w:t>
      </w:r>
      <w:r>
        <w:t xml:space="preserve"> metódusa hibát dob-e, ha a megadott időintervallum kevesebb, mint 5 másodperc.</w:t>
      </w:r>
    </w:p>
    <w:p w14:paraId="7E723540" w14:textId="77777777" w:rsidR="003535AD" w:rsidRDefault="003535AD">
      <w:pPr>
        <w:pStyle w:val="Listaszerbekezds"/>
        <w:numPr>
          <w:ilvl w:val="1"/>
          <w:numId w:val="92"/>
        </w:numPr>
        <w:spacing w:line="240" w:lineRule="auto"/>
        <w:jc w:val="left"/>
      </w:pPr>
      <w:r>
        <w:rPr>
          <w:b/>
          <w:bCs/>
        </w:rPr>
        <w:t>Mocked input data</w:t>
      </w:r>
      <w:r>
        <w:t>:</w:t>
      </w:r>
    </w:p>
    <w:p w14:paraId="7E71E509" w14:textId="77777777" w:rsidR="003535AD" w:rsidRDefault="003535AD">
      <w:pPr>
        <w:pStyle w:val="Listaszerbekezds"/>
        <w:numPr>
          <w:ilvl w:val="2"/>
          <w:numId w:val="92"/>
        </w:numPr>
        <w:spacing w:line="240" w:lineRule="auto"/>
        <w:jc w:val="left"/>
      </w:pPr>
      <w:r>
        <w:rPr>
          <w:b/>
          <w:bCs/>
        </w:rPr>
        <w:t>songDto</w:t>
      </w:r>
      <w:r>
        <w:t>:</w:t>
      </w:r>
    </w:p>
    <w:p w14:paraId="726C9628" w14:textId="77777777" w:rsidR="003535AD" w:rsidRDefault="003535AD">
      <w:pPr>
        <w:pStyle w:val="SourceCodeLanguage"/>
        <w:numPr>
          <w:ilvl w:val="2"/>
          <w:numId w:val="91"/>
        </w:numPr>
      </w:pPr>
      <w:r>
        <w:t>json</w:t>
      </w:r>
    </w:p>
    <w:p w14:paraId="4AC98187" w14:textId="77777777" w:rsidR="003535AD" w:rsidRDefault="003535AD">
      <w:pPr>
        <w:pStyle w:val="SourceCode"/>
        <w:numPr>
          <w:ilvl w:val="2"/>
          <w:numId w:val="91"/>
        </w:numPr>
        <w:spacing w:before="0" w:after="0"/>
      </w:pPr>
      <w:r>
        <w:t>{</w:t>
      </w:r>
    </w:p>
    <w:p w14:paraId="2F7B01C5" w14:textId="77777777" w:rsidR="003535AD" w:rsidRDefault="003535AD">
      <w:pPr>
        <w:pStyle w:val="SourceCode"/>
        <w:numPr>
          <w:ilvl w:val="2"/>
          <w:numId w:val="91"/>
        </w:numPr>
        <w:spacing w:before="0" w:after="0"/>
      </w:pPr>
      <w:r>
        <w:t xml:space="preserve">  "ytUrl": "https://www.youtube.com/watch?v=JVpTp8IHdEg&amp;list=RD6vNsAHxJXwE&amp;index=10",</w:t>
      </w:r>
    </w:p>
    <w:p w14:paraId="1CFFA15C" w14:textId="77777777" w:rsidR="003535AD" w:rsidRDefault="003535AD">
      <w:pPr>
        <w:pStyle w:val="SourceCode"/>
        <w:numPr>
          <w:ilvl w:val="2"/>
          <w:numId w:val="91"/>
        </w:numPr>
        <w:spacing w:before="0" w:after="0"/>
      </w:pPr>
      <w:r>
        <w:t xml:space="preserve">  "from": 0,</w:t>
      </w:r>
    </w:p>
    <w:p w14:paraId="15DE0225" w14:textId="77777777" w:rsidR="003535AD" w:rsidRDefault="003535AD">
      <w:pPr>
        <w:pStyle w:val="SourceCode"/>
        <w:numPr>
          <w:ilvl w:val="2"/>
          <w:numId w:val="91"/>
        </w:numPr>
        <w:spacing w:before="0" w:after="0"/>
      </w:pPr>
      <w:r>
        <w:t xml:space="preserve">  "to": 4,</w:t>
      </w:r>
    </w:p>
    <w:p w14:paraId="0104F001" w14:textId="77777777" w:rsidR="003535AD" w:rsidRDefault="003535AD">
      <w:pPr>
        <w:pStyle w:val="SourceCode"/>
        <w:numPr>
          <w:ilvl w:val="2"/>
          <w:numId w:val="91"/>
        </w:numPr>
        <w:spacing w:before="0" w:after="0"/>
      </w:pPr>
      <w:r>
        <w:t xml:space="preserve">  "title": "Test Song"</w:t>
      </w:r>
    </w:p>
    <w:p w14:paraId="3578106F" w14:textId="77777777" w:rsidR="003535AD" w:rsidRDefault="003535AD">
      <w:pPr>
        <w:pStyle w:val="SourceCode"/>
        <w:numPr>
          <w:ilvl w:val="2"/>
          <w:numId w:val="91"/>
        </w:numPr>
        <w:spacing w:before="0" w:after="0"/>
      </w:pPr>
      <w:r>
        <w:t>}</w:t>
      </w:r>
    </w:p>
    <w:p w14:paraId="5A1B4366" w14:textId="77777777" w:rsidR="003535AD" w:rsidRDefault="003535AD">
      <w:pPr>
        <w:pStyle w:val="Listaszerbekezds"/>
        <w:numPr>
          <w:ilvl w:val="2"/>
          <w:numId w:val="92"/>
        </w:numPr>
        <w:spacing w:line="240" w:lineRule="auto"/>
        <w:jc w:val="left"/>
      </w:pPr>
      <w:r>
        <w:rPr>
          <w:b/>
          <w:bCs/>
        </w:rPr>
        <w:t>request</w:t>
      </w:r>
      <w:r>
        <w:t>:</w:t>
      </w:r>
    </w:p>
    <w:p w14:paraId="62F57386" w14:textId="77777777" w:rsidR="003535AD" w:rsidRDefault="003535AD">
      <w:pPr>
        <w:pStyle w:val="SourceCodeLanguage"/>
        <w:numPr>
          <w:ilvl w:val="2"/>
          <w:numId w:val="91"/>
        </w:numPr>
      </w:pPr>
      <w:r>
        <w:t>json</w:t>
      </w:r>
    </w:p>
    <w:p w14:paraId="7D5DC2DA" w14:textId="77777777" w:rsidR="003535AD" w:rsidRDefault="003535AD">
      <w:pPr>
        <w:pStyle w:val="SourceCode"/>
        <w:numPr>
          <w:ilvl w:val="2"/>
          <w:numId w:val="91"/>
        </w:numPr>
        <w:spacing w:before="0" w:after="0"/>
      </w:pPr>
      <w:r>
        <w:t>{</w:t>
      </w:r>
    </w:p>
    <w:p w14:paraId="110929F9" w14:textId="77777777" w:rsidR="003535AD" w:rsidRDefault="003535AD">
      <w:pPr>
        <w:pStyle w:val="SourceCode"/>
        <w:numPr>
          <w:ilvl w:val="2"/>
          <w:numId w:val="91"/>
        </w:numPr>
        <w:spacing w:before="0" w:after="0"/>
      </w:pPr>
      <w:r>
        <w:t xml:space="preserve">  "token": {</w:t>
      </w:r>
    </w:p>
    <w:p w14:paraId="279BE3D7" w14:textId="77777777" w:rsidR="003535AD" w:rsidRDefault="003535AD">
      <w:pPr>
        <w:pStyle w:val="SourceCode"/>
        <w:numPr>
          <w:ilvl w:val="2"/>
          <w:numId w:val="91"/>
        </w:numPr>
        <w:spacing w:before="0" w:after="0"/>
      </w:pPr>
      <w:r>
        <w:t xml:space="preserve">    "sub": "mockedId",</w:t>
      </w:r>
    </w:p>
    <w:p w14:paraId="2280734B" w14:textId="77777777" w:rsidR="003535AD" w:rsidRDefault="003535AD">
      <w:pPr>
        <w:pStyle w:val="SourceCode"/>
        <w:numPr>
          <w:ilvl w:val="2"/>
          <w:numId w:val="91"/>
        </w:numPr>
        <w:spacing w:before="0" w:after="0"/>
      </w:pPr>
      <w:r>
        <w:t xml:space="preserve">    "username": "mockedUser",</w:t>
      </w:r>
    </w:p>
    <w:p w14:paraId="34D3C2F6" w14:textId="77777777" w:rsidR="003535AD" w:rsidRDefault="003535AD">
      <w:pPr>
        <w:pStyle w:val="SourceCode"/>
        <w:numPr>
          <w:ilvl w:val="2"/>
          <w:numId w:val="91"/>
        </w:numPr>
        <w:spacing w:before="0" w:after="0"/>
      </w:pPr>
      <w:r>
        <w:t xml:space="preserve">    "roles": ["Admin"],</w:t>
      </w:r>
    </w:p>
    <w:p w14:paraId="3AEB327B" w14:textId="77777777" w:rsidR="003535AD" w:rsidRDefault="003535AD">
      <w:pPr>
        <w:pStyle w:val="SourceCode"/>
        <w:numPr>
          <w:ilvl w:val="2"/>
          <w:numId w:val="91"/>
        </w:numPr>
        <w:spacing w:before="0" w:after="0"/>
      </w:pPr>
      <w:r>
        <w:t xml:space="preserve">    "hashedPassword": "mocked-password"</w:t>
      </w:r>
    </w:p>
    <w:p w14:paraId="6BFC6DBA" w14:textId="77777777" w:rsidR="003535AD" w:rsidRDefault="003535AD">
      <w:pPr>
        <w:pStyle w:val="SourceCode"/>
        <w:numPr>
          <w:ilvl w:val="2"/>
          <w:numId w:val="91"/>
        </w:numPr>
        <w:spacing w:before="0" w:after="0"/>
      </w:pPr>
      <w:r>
        <w:t xml:space="preserve">  }</w:t>
      </w:r>
    </w:p>
    <w:p w14:paraId="4E0A58A1" w14:textId="77777777" w:rsidR="003535AD" w:rsidRDefault="003535AD">
      <w:pPr>
        <w:pStyle w:val="SourceCode"/>
        <w:numPr>
          <w:ilvl w:val="2"/>
          <w:numId w:val="91"/>
        </w:numPr>
        <w:spacing w:before="0" w:after="0"/>
      </w:pPr>
      <w:r>
        <w:t>}</w:t>
      </w:r>
    </w:p>
    <w:p w14:paraId="7DF6ED3B" w14:textId="77777777" w:rsidR="003535AD" w:rsidRDefault="003535AD">
      <w:pPr>
        <w:pStyle w:val="Listaszerbekezds"/>
        <w:numPr>
          <w:ilvl w:val="1"/>
          <w:numId w:val="92"/>
        </w:numPr>
        <w:spacing w:line="240" w:lineRule="auto"/>
        <w:jc w:val="left"/>
      </w:pPr>
      <w:r>
        <w:rPr>
          <w:b/>
          <w:bCs/>
        </w:rPr>
        <w:t>Return value</w:t>
      </w:r>
      <w:r>
        <w:t>:</w:t>
      </w:r>
    </w:p>
    <w:p w14:paraId="04F7DAFC" w14:textId="77777777" w:rsidR="003535AD" w:rsidRDefault="003535AD">
      <w:pPr>
        <w:pStyle w:val="Listaszerbekezds"/>
        <w:numPr>
          <w:ilvl w:val="2"/>
          <w:numId w:val="92"/>
        </w:numPr>
        <w:spacing w:line="240" w:lineRule="auto"/>
        <w:jc w:val="left"/>
      </w:pPr>
      <w:r>
        <w:rPr>
          <w:b/>
          <w:bCs/>
        </w:rPr>
        <w:t>error</w:t>
      </w:r>
      <w:r>
        <w:t>:</w:t>
      </w:r>
    </w:p>
    <w:p w14:paraId="3398B46A" w14:textId="77777777" w:rsidR="003535AD" w:rsidRDefault="003535AD">
      <w:pPr>
        <w:pStyle w:val="SourceCodeLanguage"/>
        <w:numPr>
          <w:ilvl w:val="2"/>
          <w:numId w:val="91"/>
        </w:numPr>
      </w:pPr>
      <w:r>
        <w:t>json</w:t>
      </w:r>
    </w:p>
    <w:p w14:paraId="044E0933" w14:textId="77777777" w:rsidR="003535AD" w:rsidRDefault="003535AD">
      <w:pPr>
        <w:pStyle w:val="SourceCode"/>
        <w:numPr>
          <w:ilvl w:val="2"/>
          <w:numId w:val="91"/>
        </w:numPr>
        <w:spacing w:before="0" w:after="0"/>
      </w:pPr>
      <w:r>
        <w:t>{</w:t>
      </w:r>
    </w:p>
    <w:p w14:paraId="40C38FF7" w14:textId="77777777" w:rsidR="003535AD" w:rsidRDefault="003535AD">
      <w:pPr>
        <w:pStyle w:val="SourceCode"/>
        <w:numPr>
          <w:ilvl w:val="2"/>
          <w:numId w:val="91"/>
        </w:numPr>
        <w:spacing w:before="0" w:after="0"/>
      </w:pPr>
      <w:r>
        <w:t xml:space="preserve">  "message": "From-to time delta cannot be greater than 15 seconds &amp; cannot be less than 5",</w:t>
      </w:r>
    </w:p>
    <w:p w14:paraId="2976D78A" w14:textId="77777777" w:rsidR="003535AD" w:rsidRDefault="003535AD">
      <w:pPr>
        <w:pStyle w:val="SourceCode"/>
        <w:numPr>
          <w:ilvl w:val="2"/>
          <w:numId w:val="91"/>
        </w:numPr>
        <w:spacing w:before="0" w:after="0"/>
      </w:pPr>
      <w:r>
        <w:t xml:space="preserve">  "status": 400</w:t>
      </w:r>
    </w:p>
    <w:p w14:paraId="4F3796AF" w14:textId="77777777" w:rsidR="003535AD" w:rsidRDefault="003535AD">
      <w:pPr>
        <w:pStyle w:val="SourceCode"/>
        <w:numPr>
          <w:ilvl w:val="2"/>
          <w:numId w:val="91"/>
        </w:numPr>
        <w:spacing w:before="0" w:after="0"/>
      </w:pPr>
      <w:r>
        <w:t>}</w:t>
      </w:r>
    </w:p>
    <w:p w14:paraId="229C9157" w14:textId="77777777" w:rsidR="003535AD" w:rsidRDefault="003535AD">
      <w:pPr>
        <w:pStyle w:val="Listaszerbekezds"/>
        <w:numPr>
          <w:ilvl w:val="0"/>
          <w:numId w:val="92"/>
        </w:numPr>
        <w:spacing w:line="240" w:lineRule="auto"/>
        <w:jc w:val="left"/>
      </w:pPr>
      <w:r>
        <w:rPr>
          <w:b/>
          <w:bCs/>
        </w:rPr>
        <w:t>SnipperService -&gt; addSong -&gt; should throw an error if time delta is greater than 15 seconds</w:t>
      </w:r>
      <w:r>
        <w:t xml:space="preserve">: Ez a teszteset azt ellenőrzi, hogy a </w:t>
      </w:r>
      <w:r>
        <w:rPr>
          <w:rStyle w:val="VerbatimChar"/>
        </w:rPr>
        <w:t>SnipperService</w:t>
      </w:r>
      <w:r>
        <w:t xml:space="preserve"> </w:t>
      </w:r>
      <w:r>
        <w:rPr>
          <w:rStyle w:val="VerbatimChar"/>
        </w:rPr>
        <w:t>addSong</w:t>
      </w:r>
      <w:r>
        <w:t xml:space="preserve"> metódusa hibát dob-e, ha a megadott időintervallum nagyobb, mint 15 másodperc.</w:t>
      </w:r>
    </w:p>
    <w:p w14:paraId="6B80814F" w14:textId="77777777" w:rsidR="003535AD" w:rsidRDefault="003535AD">
      <w:pPr>
        <w:pStyle w:val="Listaszerbekezds"/>
        <w:numPr>
          <w:ilvl w:val="1"/>
          <w:numId w:val="92"/>
        </w:numPr>
        <w:spacing w:line="240" w:lineRule="auto"/>
        <w:jc w:val="left"/>
      </w:pPr>
      <w:r>
        <w:rPr>
          <w:b/>
          <w:bCs/>
        </w:rPr>
        <w:t>Mocked input data</w:t>
      </w:r>
      <w:r>
        <w:t>:</w:t>
      </w:r>
    </w:p>
    <w:p w14:paraId="3BED9136" w14:textId="77777777" w:rsidR="003535AD" w:rsidRDefault="003535AD">
      <w:pPr>
        <w:pStyle w:val="Listaszerbekezds"/>
        <w:numPr>
          <w:ilvl w:val="2"/>
          <w:numId w:val="92"/>
        </w:numPr>
        <w:spacing w:line="240" w:lineRule="auto"/>
        <w:jc w:val="left"/>
      </w:pPr>
      <w:r>
        <w:rPr>
          <w:b/>
          <w:bCs/>
        </w:rPr>
        <w:t>songDto</w:t>
      </w:r>
      <w:r>
        <w:t>:</w:t>
      </w:r>
    </w:p>
    <w:p w14:paraId="23E89278" w14:textId="77777777" w:rsidR="003535AD" w:rsidRDefault="003535AD">
      <w:pPr>
        <w:pStyle w:val="SourceCodeLanguage"/>
        <w:numPr>
          <w:ilvl w:val="2"/>
          <w:numId w:val="91"/>
        </w:numPr>
      </w:pPr>
      <w:r>
        <w:t>json</w:t>
      </w:r>
    </w:p>
    <w:p w14:paraId="2C47D4DF" w14:textId="77777777" w:rsidR="003535AD" w:rsidRDefault="003535AD">
      <w:pPr>
        <w:pStyle w:val="SourceCode"/>
        <w:numPr>
          <w:ilvl w:val="2"/>
          <w:numId w:val="91"/>
        </w:numPr>
        <w:spacing w:before="0" w:after="0"/>
      </w:pPr>
      <w:r>
        <w:t>{</w:t>
      </w:r>
    </w:p>
    <w:p w14:paraId="5ABE293B" w14:textId="77777777" w:rsidR="003535AD" w:rsidRDefault="003535AD">
      <w:pPr>
        <w:pStyle w:val="SourceCode"/>
        <w:numPr>
          <w:ilvl w:val="2"/>
          <w:numId w:val="91"/>
        </w:numPr>
        <w:spacing w:before="0" w:after="0"/>
      </w:pPr>
      <w:r>
        <w:t xml:space="preserve">  "ytUrl": "https://www.youtube.com/watch?v=JVpTp8IHdEg&amp;list=RD6vNsAHxJXwE&amp;index=10",</w:t>
      </w:r>
    </w:p>
    <w:p w14:paraId="4C409B71" w14:textId="77777777" w:rsidR="003535AD" w:rsidRDefault="003535AD">
      <w:pPr>
        <w:pStyle w:val="SourceCode"/>
        <w:numPr>
          <w:ilvl w:val="2"/>
          <w:numId w:val="91"/>
        </w:numPr>
        <w:spacing w:before="0" w:after="0"/>
      </w:pPr>
      <w:r>
        <w:t xml:space="preserve">  "from": 0,</w:t>
      </w:r>
    </w:p>
    <w:p w14:paraId="6598242D" w14:textId="77777777" w:rsidR="003535AD" w:rsidRDefault="003535AD">
      <w:pPr>
        <w:pStyle w:val="SourceCode"/>
        <w:numPr>
          <w:ilvl w:val="2"/>
          <w:numId w:val="91"/>
        </w:numPr>
        <w:spacing w:before="0" w:after="0"/>
      </w:pPr>
      <w:r>
        <w:t xml:space="preserve">  "to": 18,</w:t>
      </w:r>
    </w:p>
    <w:p w14:paraId="18B0C24B" w14:textId="77777777" w:rsidR="003535AD" w:rsidRDefault="003535AD">
      <w:pPr>
        <w:pStyle w:val="SourceCode"/>
        <w:numPr>
          <w:ilvl w:val="2"/>
          <w:numId w:val="91"/>
        </w:numPr>
        <w:spacing w:before="0" w:after="0"/>
      </w:pPr>
      <w:r>
        <w:t xml:space="preserve">  "title": "Test Song"</w:t>
      </w:r>
    </w:p>
    <w:p w14:paraId="501A78F5" w14:textId="77777777" w:rsidR="003535AD" w:rsidRDefault="003535AD">
      <w:pPr>
        <w:pStyle w:val="SourceCode"/>
        <w:numPr>
          <w:ilvl w:val="2"/>
          <w:numId w:val="91"/>
        </w:numPr>
        <w:spacing w:before="0" w:after="0"/>
      </w:pPr>
      <w:r>
        <w:t>}</w:t>
      </w:r>
    </w:p>
    <w:p w14:paraId="5269908A" w14:textId="77777777" w:rsidR="003535AD" w:rsidRDefault="003535AD">
      <w:pPr>
        <w:spacing w:line="259" w:lineRule="auto"/>
        <w:jc w:val="left"/>
        <w:rPr>
          <w:b/>
          <w:bCs/>
        </w:rPr>
      </w:pPr>
      <w:r>
        <w:rPr>
          <w:b/>
          <w:bCs/>
        </w:rPr>
        <w:br w:type="page"/>
      </w:r>
    </w:p>
    <w:p w14:paraId="229F344F" w14:textId="7E6DB945" w:rsidR="003535AD" w:rsidRDefault="003535AD">
      <w:pPr>
        <w:pStyle w:val="Listaszerbekezds"/>
        <w:numPr>
          <w:ilvl w:val="2"/>
          <w:numId w:val="92"/>
        </w:numPr>
        <w:spacing w:line="240" w:lineRule="auto"/>
        <w:jc w:val="left"/>
      </w:pPr>
      <w:r>
        <w:rPr>
          <w:b/>
          <w:bCs/>
        </w:rPr>
        <w:lastRenderedPageBreak/>
        <w:t>request</w:t>
      </w:r>
      <w:r>
        <w:t>:</w:t>
      </w:r>
    </w:p>
    <w:p w14:paraId="50A6845A" w14:textId="77777777" w:rsidR="003535AD" w:rsidRDefault="003535AD">
      <w:pPr>
        <w:pStyle w:val="SourceCodeLanguage"/>
        <w:numPr>
          <w:ilvl w:val="2"/>
          <w:numId w:val="91"/>
        </w:numPr>
      </w:pPr>
      <w:r>
        <w:t>json</w:t>
      </w:r>
    </w:p>
    <w:p w14:paraId="1F305FBE" w14:textId="77777777" w:rsidR="003535AD" w:rsidRDefault="003535AD">
      <w:pPr>
        <w:pStyle w:val="SourceCode"/>
        <w:numPr>
          <w:ilvl w:val="2"/>
          <w:numId w:val="91"/>
        </w:numPr>
        <w:spacing w:before="0" w:after="0"/>
      </w:pPr>
      <w:r>
        <w:t>{</w:t>
      </w:r>
    </w:p>
    <w:p w14:paraId="1DD5B6D8" w14:textId="77777777" w:rsidR="003535AD" w:rsidRDefault="003535AD">
      <w:pPr>
        <w:pStyle w:val="SourceCode"/>
        <w:numPr>
          <w:ilvl w:val="2"/>
          <w:numId w:val="91"/>
        </w:numPr>
        <w:spacing w:before="0" w:after="0"/>
      </w:pPr>
      <w:r>
        <w:t xml:space="preserve">  "token": {</w:t>
      </w:r>
    </w:p>
    <w:p w14:paraId="2AD44680" w14:textId="77777777" w:rsidR="003535AD" w:rsidRDefault="003535AD">
      <w:pPr>
        <w:pStyle w:val="SourceCode"/>
        <w:numPr>
          <w:ilvl w:val="2"/>
          <w:numId w:val="91"/>
        </w:numPr>
        <w:spacing w:before="0" w:after="0"/>
      </w:pPr>
      <w:r>
        <w:t xml:space="preserve">    "sub": "mockedId",</w:t>
      </w:r>
    </w:p>
    <w:p w14:paraId="2CA161A9" w14:textId="77777777" w:rsidR="003535AD" w:rsidRDefault="003535AD">
      <w:pPr>
        <w:pStyle w:val="SourceCode"/>
        <w:numPr>
          <w:ilvl w:val="2"/>
          <w:numId w:val="91"/>
        </w:numPr>
        <w:spacing w:before="0" w:after="0"/>
      </w:pPr>
      <w:r>
        <w:t xml:space="preserve">    "username": "mockedUser",</w:t>
      </w:r>
    </w:p>
    <w:p w14:paraId="462C5CF9" w14:textId="77777777" w:rsidR="003535AD" w:rsidRDefault="003535AD">
      <w:pPr>
        <w:pStyle w:val="SourceCode"/>
        <w:numPr>
          <w:ilvl w:val="2"/>
          <w:numId w:val="91"/>
        </w:numPr>
        <w:spacing w:before="0" w:after="0"/>
      </w:pPr>
      <w:r>
        <w:t xml:space="preserve">    "roles": ["Admin"],</w:t>
      </w:r>
    </w:p>
    <w:p w14:paraId="2EF7885C" w14:textId="77777777" w:rsidR="003535AD" w:rsidRDefault="003535AD">
      <w:pPr>
        <w:pStyle w:val="SourceCode"/>
        <w:numPr>
          <w:ilvl w:val="2"/>
          <w:numId w:val="91"/>
        </w:numPr>
        <w:spacing w:before="0" w:after="0"/>
      </w:pPr>
      <w:r>
        <w:t xml:space="preserve">    "hashedPassword": "mocked-password"</w:t>
      </w:r>
    </w:p>
    <w:p w14:paraId="69370B55" w14:textId="77777777" w:rsidR="003535AD" w:rsidRDefault="003535AD">
      <w:pPr>
        <w:pStyle w:val="SourceCode"/>
        <w:numPr>
          <w:ilvl w:val="2"/>
          <w:numId w:val="91"/>
        </w:numPr>
        <w:spacing w:before="0" w:after="0"/>
      </w:pPr>
      <w:r>
        <w:t xml:space="preserve">  }</w:t>
      </w:r>
    </w:p>
    <w:p w14:paraId="7FBABAE1" w14:textId="77777777" w:rsidR="003535AD" w:rsidRDefault="003535AD">
      <w:pPr>
        <w:pStyle w:val="SourceCode"/>
        <w:numPr>
          <w:ilvl w:val="2"/>
          <w:numId w:val="91"/>
        </w:numPr>
        <w:spacing w:before="0" w:after="0"/>
      </w:pPr>
      <w:r>
        <w:t>}</w:t>
      </w:r>
    </w:p>
    <w:p w14:paraId="39A0455F" w14:textId="77777777" w:rsidR="003535AD" w:rsidRDefault="003535AD">
      <w:pPr>
        <w:pStyle w:val="Listaszerbekezds"/>
        <w:numPr>
          <w:ilvl w:val="1"/>
          <w:numId w:val="92"/>
        </w:numPr>
        <w:spacing w:line="240" w:lineRule="auto"/>
        <w:jc w:val="left"/>
      </w:pPr>
      <w:r>
        <w:rPr>
          <w:b/>
          <w:bCs/>
        </w:rPr>
        <w:t>Return value</w:t>
      </w:r>
      <w:r>
        <w:t>:</w:t>
      </w:r>
    </w:p>
    <w:p w14:paraId="54921C43" w14:textId="77777777" w:rsidR="003535AD" w:rsidRDefault="003535AD">
      <w:pPr>
        <w:pStyle w:val="Listaszerbekezds"/>
        <w:numPr>
          <w:ilvl w:val="2"/>
          <w:numId w:val="92"/>
        </w:numPr>
        <w:spacing w:line="240" w:lineRule="auto"/>
        <w:jc w:val="left"/>
      </w:pPr>
      <w:r>
        <w:rPr>
          <w:b/>
          <w:bCs/>
        </w:rPr>
        <w:t>error</w:t>
      </w:r>
      <w:r>
        <w:t>:</w:t>
      </w:r>
    </w:p>
    <w:p w14:paraId="04530C83" w14:textId="77777777" w:rsidR="003535AD" w:rsidRDefault="003535AD">
      <w:pPr>
        <w:pStyle w:val="SourceCodeLanguage"/>
        <w:numPr>
          <w:ilvl w:val="2"/>
          <w:numId w:val="91"/>
        </w:numPr>
      </w:pPr>
      <w:r>
        <w:t>json</w:t>
      </w:r>
    </w:p>
    <w:p w14:paraId="0113ACB9" w14:textId="77777777" w:rsidR="003535AD" w:rsidRDefault="003535AD">
      <w:pPr>
        <w:pStyle w:val="SourceCode"/>
        <w:numPr>
          <w:ilvl w:val="2"/>
          <w:numId w:val="91"/>
        </w:numPr>
        <w:spacing w:before="0" w:after="0"/>
      </w:pPr>
      <w:r>
        <w:t>{</w:t>
      </w:r>
    </w:p>
    <w:p w14:paraId="6AD5F259" w14:textId="77777777" w:rsidR="003535AD" w:rsidRDefault="003535AD">
      <w:pPr>
        <w:pStyle w:val="SourceCode"/>
        <w:numPr>
          <w:ilvl w:val="2"/>
          <w:numId w:val="91"/>
        </w:numPr>
        <w:spacing w:before="0" w:after="0"/>
      </w:pPr>
      <w:r>
        <w:t xml:space="preserve">  "message": "From-to time delta cannot be greater than 15 seconds &amp; cannot be less than 5",</w:t>
      </w:r>
    </w:p>
    <w:p w14:paraId="2CBF2291" w14:textId="77777777" w:rsidR="003535AD" w:rsidRDefault="003535AD">
      <w:pPr>
        <w:pStyle w:val="SourceCode"/>
        <w:numPr>
          <w:ilvl w:val="2"/>
          <w:numId w:val="91"/>
        </w:numPr>
        <w:spacing w:before="0" w:after="0"/>
      </w:pPr>
      <w:r>
        <w:t xml:space="preserve">  "status": 400</w:t>
      </w:r>
    </w:p>
    <w:p w14:paraId="3B9DD8C9" w14:textId="77777777" w:rsidR="003535AD" w:rsidRDefault="003535AD">
      <w:pPr>
        <w:pStyle w:val="SourceCode"/>
        <w:numPr>
          <w:ilvl w:val="2"/>
          <w:numId w:val="91"/>
        </w:numPr>
        <w:spacing w:before="0" w:after="0"/>
      </w:pPr>
      <w:r>
        <w:t>}</w:t>
      </w:r>
    </w:p>
    <w:p w14:paraId="31927521" w14:textId="77777777" w:rsidR="003535AD" w:rsidRDefault="003535AD">
      <w:pPr>
        <w:pStyle w:val="Listaszerbekezds"/>
        <w:numPr>
          <w:ilvl w:val="0"/>
          <w:numId w:val="92"/>
        </w:numPr>
        <w:spacing w:line="240" w:lineRule="auto"/>
        <w:jc w:val="left"/>
      </w:pPr>
      <w:r>
        <w:rPr>
          <w:b/>
          <w:bCs/>
        </w:rPr>
        <w:t>SnipperService -&gt; addSong -&gt; should throw an error if yt-dlp fails to get video info</w:t>
      </w:r>
      <w:r>
        <w:t xml:space="preserve">: Ez a teszteset azt ellenőrzi, hogy a </w:t>
      </w:r>
      <w:r>
        <w:rPr>
          <w:rStyle w:val="VerbatimChar"/>
        </w:rPr>
        <w:t>SnipperService</w:t>
      </w:r>
      <w:r>
        <w:t xml:space="preserve"> </w:t>
      </w:r>
      <w:r>
        <w:rPr>
          <w:rStyle w:val="VerbatimChar"/>
        </w:rPr>
        <w:t>addSong</w:t>
      </w:r>
      <w:r>
        <w:t xml:space="preserve"> metódusa hibát dob-e, ha a </w:t>
      </w:r>
      <w:r>
        <w:rPr>
          <w:rStyle w:val="VerbatimChar"/>
        </w:rPr>
        <w:t>yt-dlp</w:t>
      </w:r>
      <w:r>
        <w:t xml:space="preserve"> parancs nem tudja lekérni a videó információit.</w:t>
      </w:r>
    </w:p>
    <w:p w14:paraId="5AA45239" w14:textId="77777777" w:rsidR="003535AD" w:rsidRDefault="003535AD">
      <w:pPr>
        <w:pStyle w:val="Listaszerbekezds"/>
        <w:numPr>
          <w:ilvl w:val="1"/>
          <w:numId w:val="92"/>
        </w:numPr>
        <w:spacing w:line="240" w:lineRule="auto"/>
        <w:jc w:val="left"/>
      </w:pPr>
      <w:r>
        <w:rPr>
          <w:b/>
          <w:bCs/>
        </w:rPr>
        <w:t>Mocked input data</w:t>
      </w:r>
      <w:r>
        <w:t>:</w:t>
      </w:r>
    </w:p>
    <w:p w14:paraId="6CF32960" w14:textId="77777777" w:rsidR="003535AD" w:rsidRDefault="003535AD">
      <w:pPr>
        <w:pStyle w:val="Listaszerbekezds"/>
        <w:numPr>
          <w:ilvl w:val="2"/>
          <w:numId w:val="92"/>
        </w:numPr>
        <w:spacing w:line="240" w:lineRule="auto"/>
        <w:jc w:val="left"/>
      </w:pPr>
      <w:r>
        <w:rPr>
          <w:b/>
          <w:bCs/>
        </w:rPr>
        <w:t>songDto</w:t>
      </w:r>
      <w:r>
        <w:t>:</w:t>
      </w:r>
    </w:p>
    <w:p w14:paraId="47872B74" w14:textId="77777777" w:rsidR="003535AD" w:rsidRDefault="003535AD">
      <w:pPr>
        <w:pStyle w:val="SourceCodeLanguage"/>
        <w:numPr>
          <w:ilvl w:val="2"/>
          <w:numId w:val="91"/>
        </w:numPr>
      </w:pPr>
      <w:r>
        <w:t>json</w:t>
      </w:r>
    </w:p>
    <w:p w14:paraId="279AEA6B" w14:textId="77777777" w:rsidR="003535AD" w:rsidRDefault="003535AD">
      <w:pPr>
        <w:pStyle w:val="SourceCode"/>
        <w:numPr>
          <w:ilvl w:val="2"/>
          <w:numId w:val="91"/>
        </w:numPr>
        <w:spacing w:before="0" w:after="0"/>
      </w:pPr>
      <w:r>
        <w:t>{</w:t>
      </w:r>
    </w:p>
    <w:p w14:paraId="7D1FC636" w14:textId="77777777" w:rsidR="003535AD" w:rsidRDefault="003535AD">
      <w:pPr>
        <w:pStyle w:val="SourceCode"/>
        <w:numPr>
          <w:ilvl w:val="2"/>
          <w:numId w:val="91"/>
        </w:numPr>
        <w:spacing w:before="0" w:after="0"/>
      </w:pPr>
      <w:r>
        <w:t xml:space="preserve">  "ytUrl": "https://www.youtube.com/watch?v=JVpTp8IHdEg&amp;list=RD6vNsAHxJXwE&amp;index=10",</w:t>
      </w:r>
    </w:p>
    <w:p w14:paraId="4704006D" w14:textId="77777777" w:rsidR="003535AD" w:rsidRDefault="003535AD">
      <w:pPr>
        <w:pStyle w:val="SourceCode"/>
        <w:numPr>
          <w:ilvl w:val="2"/>
          <w:numId w:val="91"/>
        </w:numPr>
        <w:spacing w:before="0" w:after="0"/>
      </w:pPr>
      <w:r>
        <w:t xml:space="preserve">  "from": 0,</w:t>
      </w:r>
    </w:p>
    <w:p w14:paraId="7F912458" w14:textId="77777777" w:rsidR="003535AD" w:rsidRDefault="003535AD">
      <w:pPr>
        <w:pStyle w:val="SourceCode"/>
        <w:numPr>
          <w:ilvl w:val="2"/>
          <w:numId w:val="91"/>
        </w:numPr>
        <w:spacing w:before="0" w:after="0"/>
      </w:pPr>
      <w:r>
        <w:t xml:space="preserve">  "to": 10,</w:t>
      </w:r>
    </w:p>
    <w:p w14:paraId="7E2C407F" w14:textId="77777777" w:rsidR="003535AD" w:rsidRDefault="003535AD">
      <w:pPr>
        <w:pStyle w:val="SourceCode"/>
        <w:numPr>
          <w:ilvl w:val="2"/>
          <w:numId w:val="91"/>
        </w:numPr>
        <w:spacing w:before="0" w:after="0"/>
      </w:pPr>
      <w:r>
        <w:t xml:space="preserve">  "title": "Test Song"</w:t>
      </w:r>
    </w:p>
    <w:p w14:paraId="02B34426" w14:textId="77777777" w:rsidR="003535AD" w:rsidRDefault="003535AD">
      <w:pPr>
        <w:pStyle w:val="SourceCode"/>
        <w:numPr>
          <w:ilvl w:val="2"/>
          <w:numId w:val="91"/>
        </w:numPr>
        <w:spacing w:before="0" w:after="0"/>
      </w:pPr>
      <w:r>
        <w:t>}</w:t>
      </w:r>
    </w:p>
    <w:p w14:paraId="324A0A98" w14:textId="77777777" w:rsidR="003535AD" w:rsidRDefault="003535AD">
      <w:pPr>
        <w:pStyle w:val="Listaszerbekezds"/>
        <w:numPr>
          <w:ilvl w:val="2"/>
          <w:numId w:val="92"/>
        </w:numPr>
        <w:spacing w:line="240" w:lineRule="auto"/>
        <w:jc w:val="left"/>
      </w:pPr>
      <w:r>
        <w:rPr>
          <w:b/>
          <w:bCs/>
        </w:rPr>
        <w:t>request</w:t>
      </w:r>
      <w:r>
        <w:t>:</w:t>
      </w:r>
    </w:p>
    <w:p w14:paraId="5D854A2D" w14:textId="77777777" w:rsidR="003535AD" w:rsidRDefault="003535AD">
      <w:pPr>
        <w:pStyle w:val="SourceCodeLanguage"/>
        <w:numPr>
          <w:ilvl w:val="2"/>
          <w:numId w:val="91"/>
        </w:numPr>
      </w:pPr>
      <w:r>
        <w:t>json</w:t>
      </w:r>
    </w:p>
    <w:p w14:paraId="5D7B92D6" w14:textId="77777777" w:rsidR="003535AD" w:rsidRDefault="003535AD">
      <w:pPr>
        <w:pStyle w:val="SourceCode"/>
        <w:numPr>
          <w:ilvl w:val="2"/>
          <w:numId w:val="91"/>
        </w:numPr>
        <w:spacing w:before="0" w:after="0"/>
      </w:pPr>
      <w:r>
        <w:t>{</w:t>
      </w:r>
    </w:p>
    <w:p w14:paraId="68BD0A8F" w14:textId="77777777" w:rsidR="003535AD" w:rsidRDefault="003535AD">
      <w:pPr>
        <w:pStyle w:val="SourceCode"/>
        <w:numPr>
          <w:ilvl w:val="2"/>
          <w:numId w:val="91"/>
        </w:numPr>
        <w:spacing w:before="0" w:after="0"/>
      </w:pPr>
      <w:r>
        <w:t xml:space="preserve">  "token": {</w:t>
      </w:r>
    </w:p>
    <w:p w14:paraId="374B0297" w14:textId="77777777" w:rsidR="003535AD" w:rsidRDefault="003535AD">
      <w:pPr>
        <w:pStyle w:val="SourceCode"/>
        <w:numPr>
          <w:ilvl w:val="2"/>
          <w:numId w:val="91"/>
        </w:numPr>
        <w:spacing w:before="0" w:after="0"/>
      </w:pPr>
      <w:r>
        <w:t xml:space="preserve">    "sub": "mockedId",</w:t>
      </w:r>
    </w:p>
    <w:p w14:paraId="53AF313F" w14:textId="77777777" w:rsidR="003535AD" w:rsidRDefault="003535AD">
      <w:pPr>
        <w:pStyle w:val="SourceCode"/>
        <w:numPr>
          <w:ilvl w:val="2"/>
          <w:numId w:val="91"/>
        </w:numPr>
        <w:spacing w:before="0" w:after="0"/>
      </w:pPr>
      <w:r>
        <w:t xml:space="preserve">    "username": "mockedUser",</w:t>
      </w:r>
    </w:p>
    <w:p w14:paraId="0301284A" w14:textId="77777777" w:rsidR="003535AD" w:rsidRDefault="003535AD">
      <w:pPr>
        <w:pStyle w:val="SourceCode"/>
        <w:numPr>
          <w:ilvl w:val="2"/>
          <w:numId w:val="91"/>
        </w:numPr>
        <w:spacing w:before="0" w:after="0"/>
      </w:pPr>
      <w:r>
        <w:t xml:space="preserve">    "roles": ["Admin"],</w:t>
      </w:r>
    </w:p>
    <w:p w14:paraId="5E734FA9" w14:textId="77777777" w:rsidR="003535AD" w:rsidRDefault="003535AD">
      <w:pPr>
        <w:pStyle w:val="SourceCode"/>
        <w:numPr>
          <w:ilvl w:val="2"/>
          <w:numId w:val="91"/>
        </w:numPr>
        <w:spacing w:before="0" w:after="0"/>
      </w:pPr>
      <w:r>
        <w:t xml:space="preserve">    "hashedPassword": "mocked-password"</w:t>
      </w:r>
    </w:p>
    <w:p w14:paraId="08C3E9C1" w14:textId="77777777" w:rsidR="003535AD" w:rsidRDefault="003535AD">
      <w:pPr>
        <w:pStyle w:val="SourceCode"/>
        <w:numPr>
          <w:ilvl w:val="2"/>
          <w:numId w:val="91"/>
        </w:numPr>
        <w:spacing w:before="0" w:after="0"/>
      </w:pPr>
      <w:r>
        <w:t xml:space="preserve">  }</w:t>
      </w:r>
    </w:p>
    <w:p w14:paraId="5EEB560C" w14:textId="77777777" w:rsidR="003535AD" w:rsidRDefault="003535AD">
      <w:pPr>
        <w:pStyle w:val="SourceCode"/>
        <w:numPr>
          <w:ilvl w:val="2"/>
          <w:numId w:val="91"/>
        </w:numPr>
        <w:spacing w:before="0" w:after="0"/>
      </w:pPr>
      <w:r>
        <w:t>}</w:t>
      </w:r>
    </w:p>
    <w:p w14:paraId="0550E866" w14:textId="77777777" w:rsidR="003535AD" w:rsidRDefault="003535AD">
      <w:pPr>
        <w:pStyle w:val="Listaszerbekezds"/>
        <w:numPr>
          <w:ilvl w:val="1"/>
          <w:numId w:val="92"/>
        </w:numPr>
        <w:spacing w:line="240" w:lineRule="auto"/>
        <w:jc w:val="left"/>
      </w:pPr>
      <w:r>
        <w:rPr>
          <w:b/>
          <w:bCs/>
        </w:rPr>
        <w:t>Return value</w:t>
      </w:r>
      <w:r>
        <w:t>:</w:t>
      </w:r>
    </w:p>
    <w:p w14:paraId="0BF042F6" w14:textId="77777777" w:rsidR="003535AD" w:rsidRDefault="003535AD">
      <w:pPr>
        <w:pStyle w:val="Listaszerbekezds"/>
        <w:numPr>
          <w:ilvl w:val="2"/>
          <w:numId w:val="92"/>
        </w:numPr>
        <w:spacing w:line="240" w:lineRule="auto"/>
        <w:jc w:val="left"/>
      </w:pPr>
      <w:r>
        <w:rPr>
          <w:b/>
          <w:bCs/>
        </w:rPr>
        <w:t>error</w:t>
      </w:r>
      <w:r>
        <w:t>:</w:t>
      </w:r>
    </w:p>
    <w:p w14:paraId="1B4589CC" w14:textId="77777777" w:rsidR="003535AD" w:rsidRDefault="003535AD">
      <w:pPr>
        <w:pStyle w:val="SourceCodeLanguage"/>
        <w:numPr>
          <w:ilvl w:val="2"/>
          <w:numId w:val="91"/>
        </w:numPr>
      </w:pPr>
      <w:r>
        <w:t>json</w:t>
      </w:r>
    </w:p>
    <w:p w14:paraId="55C413F3" w14:textId="77777777" w:rsidR="003535AD" w:rsidRDefault="003535AD">
      <w:pPr>
        <w:pStyle w:val="SourceCode"/>
        <w:numPr>
          <w:ilvl w:val="2"/>
          <w:numId w:val="91"/>
        </w:numPr>
        <w:spacing w:before="0" w:after="0"/>
      </w:pPr>
      <w:r>
        <w:t>{</w:t>
      </w:r>
    </w:p>
    <w:p w14:paraId="5E3E3DFF" w14:textId="77777777" w:rsidR="003535AD" w:rsidRDefault="003535AD">
      <w:pPr>
        <w:pStyle w:val="SourceCode"/>
        <w:numPr>
          <w:ilvl w:val="2"/>
          <w:numId w:val="91"/>
        </w:numPr>
        <w:spacing w:before="0" w:after="0"/>
      </w:pPr>
      <w:r>
        <w:t xml:space="preserve">  "message": "Failed to get details about the youtube video",</w:t>
      </w:r>
    </w:p>
    <w:p w14:paraId="14DD4EFC" w14:textId="77777777" w:rsidR="003535AD" w:rsidRDefault="003535AD">
      <w:pPr>
        <w:pStyle w:val="SourceCode"/>
        <w:numPr>
          <w:ilvl w:val="2"/>
          <w:numId w:val="91"/>
        </w:numPr>
        <w:spacing w:before="0" w:after="0"/>
      </w:pPr>
      <w:r>
        <w:t xml:space="preserve">  "status": 500</w:t>
      </w:r>
    </w:p>
    <w:p w14:paraId="092BC9E1" w14:textId="77777777" w:rsidR="003535AD" w:rsidRDefault="003535AD">
      <w:pPr>
        <w:pStyle w:val="SourceCode"/>
        <w:numPr>
          <w:ilvl w:val="2"/>
          <w:numId w:val="91"/>
        </w:numPr>
        <w:spacing w:before="0" w:after="0"/>
      </w:pPr>
      <w:r>
        <w:t>}</w:t>
      </w:r>
    </w:p>
    <w:p w14:paraId="6FEC7648" w14:textId="77777777" w:rsidR="003535AD" w:rsidRDefault="003535AD">
      <w:pPr>
        <w:pStyle w:val="Listaszerbekezds"/>
        <w:numPr>
          <w:ilvl w:val="0"/>
          <w:numId w:val="92"/>
        </w:numPr>
        <w:spacing w:line="240" w:lineRule="auto"/>
        <w:jc w:val="left"/>
      </w:pPr>
      <w:r>
        <w:rPr>
          <w:b/>
          <w:bCs/>
        </w:rPr>
        <w:lastRenderedPageBreak/>
        <w:t>SnipperService -&gt; addSong -&gt; should throw an error if video duration is greater than 10 minutes</w:t>
      </w:r>
      <w:r>
        <w:t xml:space="preserve">: Ez a teszteset azt ellenőrzi, hogy a </w:t>
      </w:r>
      <w:r>
        <w:rPr>
          <w:rStyle w:val="VerbatimChar"/>
        </w:rPr>
        <w:t>SnipperService</w:t>
      </w:r>
      <w:r>
        <w:t xml:space="preserve"> </w:t>
      </w:r>
      <w:r>
        <w:rPr>
          <w:rStyle w:val="VerbatimChar"/>
        </w:rPr>
        <w:t>addSong</w:t>
      </w:r>
      <w:r>
        <w:t xml:space="preserve"> metódusa hibát dob-e, ha a videó hossza nagyobb, mint 10 perc.</w:t>
      </w:r>
    </w:p>
    <w:p w14:paraId="5D82952D" w14:textId="77777777" w:rsidR="003535AD" w:rsidRDefault="003535AD">
      <w:pPr>
        <w:pStyle w:val="Listaszerbekezds"/>
        <w:numPr>
          <w:ilvl w:val="1"/>
          <w:numId w:val="92"/>
        </w:numPr>
        <w:spacing w:line="240" w:lineRule="auto"/>
        <w:jc w:val="left"/>
      </w:pPr>
      <w:r>
        <w:rPr>
          <w:b/>
          <w:bCs/>
        </w:rPr>
        <w:t>Mocked input data</w:t>
      </w:r>
      <w:r>
        <w:t>:</w:t>
      </w:r>
    </w:p>
    <w:p w14:paraId="75A1C446" w14:textId="77777777" w:rsidR="003535AD" w:rsidRDefault="003535AD">
      <w:pPr>
        <w:pStyle w:val="Listaszerbekezds"/>
        <w:numPr>
          <w:ilvl w:val="2"/>
          <w:numId w:val="92"/>
        </w:numPr>
        <w:spacing w:line="240" w:lineRule="auto"/>
        <w:jc w:val="left"/>
      </w:pPr>
      <w:r>
        <w:rPr>
          <w:b/>
          <w:bCs/>
        </w:rPr>
        <w:t>songDto</w:t>
      </w:r>
      <w:r>
        <w:t>:</w:t>
      </w:r>
    </w:p>
    <w:p w14:paraId="59F3A4F8" w14:textId="77777777" w:rsidR="003535AD" w:rsidRDefault="003535AD">
      <w:pPr>
        <w:pStyle w:val="SourceCodeLanguage"/>
        <w:numPr>
          <w:ilvl w:val="2"/>
          <w:numId w:val="91"/>
        </w:numPr>
      </w:pPr>
      <w:r>
        <w:t>json</w:t>
      </w:r>
    </w:p>
    <w:p w14:paraId="730C9B87" w14:textId="77777777" w:rsidR="003535AD" w:rsidRDefault="003535AD">
      <w:pPr>
        <w:pStyle w:val="SourceCode"/>
        <w:numPr>
          <w:ilvl w:val="2"/>
          <w:numId w:val="91"/>
        </w:numPr>
        <w:spacing w:before="0" w:after="0"/>
      </w:pPr>
      <w:r>
        <w:t>{</w:t>
      </w:r>
    </w:p>
    <w:p w14:paraId="45B7774A" w14:textId="77777777" w:rsidR="003535AD" w:rsidRDefault="003535AD">
      <w:pPr>
        <w:pStyle w:val="SourceCode"/>
        <w:numPr>
          <w:ilvl w:val="2"/>
          <w:numId w:val="91"/>
        </w:numPr>
        <w:spacing w:before="0" w:after="0"/>
      </w:pPr>
      <w:r>
        <w:t xml:space="preserve">  "ytUrl": "https://www.youtube.com/watch?v=JVpTp8IHdEg&amp;list=RD6vNsAHxJXwE&amp;index=10",</w:t>
      </w:r>
    </w:p>
    <w:p w14:paraId="2A68256E" w14:textId="77777777" w:rsidR="003535AD" w:rsidRDefault="003535AD">
      <w:pPr>
        <w:pStyle w:val="SourceCode"/>
        <w:numPr>
          <w:ilvl w:val="2"/>
          <w:numId w:val="91"/>
        </w:numPr>
        <w:spacing w:before="0" w:after="0"/>
      </w:pPr>
      <w:r>
        <w:t xml:space="preserve">  "from": 0,</w:t>
      </w:r>
    </w:p>
    <w:p w14:paraId="7870B4BD" w14:textId="77777777" w:rsidR="003535AD" w:rsidRDefault="003535AD">
      <w:pPr>
        <w:pStyle w:val="SourceCode"/>
        <w:numPr>
          <w:ilvl w:val="2"/>
          <w:numId w:val="91"/>
        </w:numPr>
        <w:spacing w:before="0" w:after="0"/>
      </w:pPr>
      <w:r>
        <w:t xml:space="preserve">  "to": 10,</w:t>
      </w:r>
    </w:p>
    <w:p w14:paraId="16D2B751" w14:textId="77777777" w:rsidR="003535AD" w:rsidRDefault="003535AD">
      <w:pPr>
        <w:pStyle w:val="SourceCode"/>
        <w:numPr>
          <w:ilvl w:val="2"/>
          <w:numId w:val="91"/>
        </w:numPr>
        <w:spacing w:before="0" w:after="0"/>
      </w:pPr>
      <w:r>
        <w:t xml:space="preserve">  "title": "Test Song"</w:t>
      </w:r>
    </w:p>
    <w:p w14:paraId="2CCF4D42" w14:textId="77777777" w:rsidR="003535AD" w:rsidRDefault="003535AD">
      <w:pPr>
        <w:pStyle w:val="SourceCode"/>
        <w:numPr>
          <w:ilvl w:val="2"/>
          <w:numId w:val="91"/>
        </w:numPr>
        <w:spacing w:before="0" w:after="0"/>
      </w:pPr>
      <w:r>
        <w:t>}</w:t>
      </w:r>
    </w:p>
    <w:p w14:paraId="27D3A49C" w14:textId="77777777" w:rsidR="003535AD" w:rsidRDefault="003535AD">
      <w:pPr>
        <w:pStyle w:val="Listaszerbekezds"/>
        <w:numPr>
          <w:ilvl w:val="2"/>
          <w:numId w:val="92"/>
        </w:numPr>
        <w:spacing w:line="240" w:lineRule="auto"/>
        <w:jc w:val="left"/>
      </w:pPr>
      <w:r>
        <w:rPr>
          <w:b/>
          <w:bCs/>
        </w:rPr>
        <w:t>request</w:t>
      </w:r>
      <w:r>
        <w:t>:</w:t>
      </w:r>
    </w:p>
    <w:p w14:paraId="7D5EC105" w14:textId="77777777" w:rsidR="003535AD" w:rsidRDefault="003535AD">
      <w:pPr>
        <w:pStyle w:val="SourceCodeLanguage"/>
        <w:numPr>
          <w:ilvl w:val="2"/>
          <w:numId w:val="91"/>
        </w:numPr>
      </w:pPr>
      <w:r>
        <w:t>json</w:t>
      </w:r>
    </w:p>
    <w:p w14:paraId="371FE08B" w14:textId="77777777" w:rsidR="003535AD" w:rsidRDefault="003535AD">
      <w:pPr>
        <w:pStyle w:val="SourceCode"/>
        <w:numPr>
          <w:ilvl w:val="2"/>
          <w:numId w:val="91"/>
        </w:numPr>
        <w:spacing w:before="0" w:after="0"/>
      </w:pPr>
      <w:r>
        <w:t>{</w:t>
      </w:r>
    </w:p>
    <w:p w14:paraId="5CF5F48F" w14:textId="77777777" w:rsidR="003535AD" w:rsidRDefault="003535AD">
      <w:pPr>
        <w:pStyle w:val="SourceCode"/>
        <w:numPr>
          <w:ilvl w:val="2"/>
          <w:numId w:val="91"/>
        </w:numPr>
        <w:spacing w:before="0" w:after="0"/>
      </w:pPr>
      <w:r>
        <w:t xml:space="preserve">  "token": {</w:t>
      </w:r>
    </w:p>
    <w:p w14:paraId="62B3F766" w14:textId="77777777" w:rsidR="003535AD" w:rsidRDefault="003535AD">
      <w:pPr>
        <w:pStyle w:val="SourceCode"/>
        <w:numPr>
          <w:ilvl w:val="2"/>
          <w:numId w:val="91"/>
        </w:numPr>
        <w:spacing w:before="0" w:after="0"/>
      </w:pPr>
      <w:r>
        <w:t xml:space="preserve">    "sub": "mockedId",</w:t>
      </w:r>
    </w:p>
    <w:p w14:paraId="2D270203" w14:textId="77777777" w:rsidR="003535AD" w:rsidRDefault="003535AD">
      <w:pPr>
        <w:pStyle w:val="SourceCode"/>
        <w:numPr>
          <w:ilvl w:val="2"/>
          <w:numId w:val="91"/>
        </w:numPr>
        <w:spacing w:before="0" w:after="0"/>
      </w:pPr>
      <w:r>
        <w:t xml:space="preserve">    "username": "mockedUser",</w:t>
      </w:r>
    </w:p>
    <w:p w14:paraId="4C84ED87" w14:textId="77777777" w:rsidR="003535AD" w:rsidRDefault="003535AD">
      <w:pPr>
        <w:pStyle w:val="SourceCode"/>
        <w:numPr>
          <w:ilvl w:val="2"/>
          <w:numId w:val="91"/>
        </w:numPr>
        <w:spacing w:before="0" w:after="0"/>
      </w:pPr>
      <w:r>
        <w:t xml:space="preserve">    "roles": ["Admin"],</w:t>
      </w:r>
    </w:p>
    <w:p w14:paraId="229935FA" w14:textId="77777777" w:rsidR="003535AD" w:rsidRDefault="003535AD">
      <w:pPr>
        <w:pStyle w:val="SourceCode"/>
        <w:numPr>
          <w:ilvl w:val="2"/>
          <w:numId w:val="91"/>
        </w:numPr>
        <w:spacing w:before="0" w:after="0"/>
      </w:pPr>
      <w:r>
        <w:t xml:space="preserve">    "hashedPassword": "mocked-password"</w:t>
      </w:r>
    </w:p>
    <w:p w14:paraId="6AB87ACE" w14:textId="77777777" w:rsidR="003535AD" w:rsidRDefault="003535AD">
      <w:pPr>
        <w:pStyle w:val="SourceCode"/>
        <w:numPr>
          <w:ilvl w:val="2"/>
          <w:numId w:val="91"/>
        </w:numPr>
        <w:spacing w:before="0" w:after="0"/>
      </w:pPr>
      <w:r>
        <w:t xml:space="preserve">  }</w:t>
      </w:r>
    </w:p>
    <w:p w14:paraId="424C1983" w14:textId="77777777" w:rsidR="003535AD" w:rsidRDefault="003535AD">
      <w:pPr>
        <w:pStyle w:val="SourceCode"/>
        <w:numPr>
          <w:ilvl w:val="2"/>
          <w:numId w:val="91"/>
        </w:numPr>
        <w:spacing w:before="0" w:after="0"/>
      </w:pPr>
      <w:r>
        <w:t>}</w:t>
      </w:r>
    </w:p>
    <w:p w14:paraId="7C7B86E9" w14:textId="77777777" w:rsidR="003535AD" w:rsidRDefault="003535AD">
      <w:pPr>
        <w:pStyle w:val="Listaszerbekezds"/>
        <w:numPr>
          <w:ilvl w:val="1"/>
          <w:numId w:val="92"/>
        </w:numPr>
        <w:spacing w:line="240" w:lineRule="auto"/>
        <w:jc w:val="left"/>
      </w:pPr>
      <w:r>
        <w:rPr>
          <w:b/>
          <w:bCs/>
        </w:rPr>
        <w:t>Return value</w:t>
      </w:r>
      <w:r>
        <w:t>:</w:t>
      </w:r>
    </w:p>
    <w:p w14:paraId="29F38E0F" w14:textId="77777777" w:rsidR="003535AD" w:rsidRDefault="003535AD">
      <w:pPr>
        <w:pStyle w:val="Listaszerbekezds"/>
        <w:numPr>
          <w:ilvl w:val="2"/>
          <w:numId w:val="92"/>
        </w:numPr>
        <w:spacing w:line="240" w:lineRule="auto"/>
        <w:jc w:val="left"/>
      </w:pPr>
      <w:r>
        <w:rPr>
          <w:b/>
          <w:bCs/>
        </w:rPr>
        <w:t>error</w:t>
      </w:r>
      <w:r>
        <w:t>:</w:t>
      </w:r>
    </w:p>
    <w:p w14:paraId="7F9DA133" w14:textId="77777777" w:rsidR="003535AD" w:rsidRDefault="003535AD">
      <w:pPr>
        <w:pStyle w:val="SourceCodeLanguage"/>
        <w:numPr>
          <w:ilvl w:val="2"/>
          <w:numId w:val="91"/>
        </w:numPr>
      </w:pPr>
      <w:r>
        <w:t>json</w:t>
      </w:r>
    </w:p>
    <w:p w14:paraId="5D3E13DE" w14:textId="77777777" w:rsidR="003535AD" w:rsidRDefault="003535AD">
      <w:pPr>
        <w:pStyle w:val="SourceCode"/>
        <w:numPr>
          <w:ilvl w:val="2"/>
          <w:numId w:val="91"/>
        </w:numPr>
        <w:spacing w:before="0" w:after="0"/>
      </w:pPr>
      <w:r>
        <w:t>{</w:t>
      </w:r>
    </w:p>
    <w:p w14:paraId="318D0CAF" w14:textId="77777777" w:rsidR="003535AD" w:rsidRDefault="003535AD">
      <w:pPr>
        <w:pStyle w:val="SourceCode"/>
        <w:numPr>
          <w:ilvl w:val="2"/>
          <w:numId w:val="91"/>
        </w:numPr>
        <w:spacing w:before="0" w:after="0"/>
      </w:pPr>
      <w:r>
        <w:t xml:space="preserve">  "message": "The maximum length ot the video cannot be greater than 10 minutes",</w:t>
      </w:r>
    </w:p>
    <w:p w14:paraId="0B2C51AC" w14:textId="77777777" w:rsidR="003535AD" w:rsidRDefault="003535AD">
      <w:pPr>
        <w:pStyle w:val="SourceCode"/>
        <w:numPr>
          <w:ilvl w:val="2"/>
          <w:numId w:val="91"/>
        </w:numPr>
        <w:spacing w:before="0" w:after="0"/>
      </w:pPr>
      <w:r>
        <w:t xml:space="preserve">  "status": 400</w:t>
      </w:r>
    </w:p>
    <w:p w14:paraId="3E45DA86" w14:textId="77777777" w:rsidR="003535AD" w:rsidRDefault="003535AD">
      <w:pPr>
        <w:pStyle w:val="SourceCode"/>
        <w:numPr>
          <w:ilvl w:val="2"/>
          <w:numId w:val="91"/>
        </w:numPr>
        <w:spacing w:before="0" w:after="0"/>
      </w:pPr>
      <w:r>
        <w:t>}</w:t>
      </w:r>
    </w:p>
    <w:p w14:paraId="18DD1283" w14:textId="77777777" w:rsidR="003535AD" w:rsidRDefault="003535AD">
      <w:pPr>
        <w:pStyle w:val="Listaszerbekezds"/>
        <w:numPr>
          <w:ilvl w:val="0"/>
          <w:numId w:val="92"/>
        </w:numPr>
        <w:spacing w:line="240" w:lineRule="auto"/>
        <w:jc w:val="left"/>
      </w:pPr>
      <w:r>
        <w:rPr>
          <w:b/>
          <w:bCs/>
        </w:rPr>
        <w:t>SnipperService -&gt; addSong -&gt; should download and convert the video to mp3</w:t>
      </w:r>
      <w:r>
        <w:t xml:space="preserve">: Ez a teszteset azt ellenőrzi, hogy a </w:t>
      </w:r>
      <w:r>
        <w:rPr>
          <w:rStyle w:val="VerbatimChar"/>
        </w:rPr>
        <w:t>SnipperService</w:t>
      </w:r>
      <w:r>
        <w:t xml:space="preserve"> </w:t>
      </w:r>
      <w:r>
        <w:rPr>
          <w:rStyle w:val="VerbatimChar"/>
        </w:rPr>
        <w:t>addSong</w:t>
      </w:r>
      <w:r>
        <w:t xml:space="preserve"> metódusa sikeresen letölti és konvertálja a videót mp3 formátumba, majd hozzáadja az adatbázishoz.</w:t>
      </w:r>
    </w:p>
    <w:p w14:paraId="741BD82B" w14:textId="77777777" w:rsidR="003535AD" w:rsidRDefault="003535AD">
      <w:pPr>
        <w:pStyle w:val="Listaszerbekezds"/>
        <w:numPr>
          <w:ilvl w:val="1"/>
          <w:numId w:val="92"/>
        </w:numPr>
        <w:spacing w:line="240" w:lineRule="auto"/>
        <w:jc w:val="left"/>
      </w:pPr>
      <w:r>
        <w:rPr>
          <w:b/>
          <w:bCs/>
        </w:rPr>
        <w:t>Mocked input data</w:t>
      </w:r>
      <w:r>
        <w:t>:</w:t>
      </w:r>
    </w:p>
    <w:p w14:paraId="6B40ECBE" w14:textId="77777777" w:rsidR="003535AD" w:rsidRDefault="003535AD">
      <w:pPr>
        <w:pStyle w:val="Listaszerbekezds"/>
        <w:numPr>
          <w:ilvl w:val="2"/>
          <w:numId w:val="92"/>
        </w:numPr>
        <w:spacing w:line="240" w:lineRule="auto"/>
        <w:jc w:val="left"/>
      </w:pPr>
      <w:r>
        <w:rPr>
          <w:b/>
          <w:bCs/>
        </w:rPr>
        <w:t>songDto</w:t>
      </w:r>
      <w:r>
        <w:t>:</w:t>
      </w:r>
    </w:p>
    <w:p w14:paraId="34C7306E" w14:textId="77777777" w:rsidR="003535AD" w:rsidRDefault="003535AD">
      <w:pPr>
        <w:pStyle w:val="SourceCodeLanguage"/>
        <w:numPr>
          <w:ilvl w:val="2"/>
          <w:numId w:val="91"/>
        </w:numPr>
      </w:pPr>
      <w:r>
        <w:t>json</w:t>
      </w:r>
    </w:p>
    <w:p w14:paraId="5899CC18" w14:textId="77777777" w:rsidR="003535AD" w:rsidRDefault="003535AD">
      <w:pPr>
        <w:pStyle w:val="SourceCode"/>
        <w:numPr>
          <w:ilvl w:val="2"/>
          <w:numId w:val="91"/>
        </w:numPr>
        <w:spacing w:before="0" w:after="0"/>
      </w:pPr>
      <w:r>
        <w:t>{</w:t>
      </w:r>
    </w:p>
    <w:p w14:paraId="1F379049" w14:textId="77777777" w:rsidR="003535AD" w:rsidRDefault="003535AD">
      <w:pPr>
        <w:pStyle w:val="SourceCode"/>
        <w:numPr>
          <w:ilvl w:val="2"/>
          <w:numId w:val="91"/>
        </w:numPr>
        <w:spacing w:before="0" w:after="0"/>
      </w:pPr>
      <w:r>
        <w:t xml:space="preserve">  "ytUrl": "https://www.youtube.com/watch?v=JVpTp8IHdEg&amp;list=RD6vNsAHxJXwE&amp;index=10",</w:t>
      </w:r>
    </w:p>
    <w:p w14:paraId="31A6F2A6" w14:textId="77777777" w:rsidR="003535AD" w:rsidRDefault="003535AD">
      <w:pPr>
        <w:pStyle w:val="SourceCode"/>
        <w:numPr>
          <w:ilvl w:val="2"/>
          <w:numId w:val="91"/>
        </w:numPr>
        <w:spacing w:before="0" w:after="0"/>
      </w:pPr>
      <w:r>
        <w:t xml:space="preserve">  "from": 0,</w:t>
      </w:r>
    </w:p>
    <w:p w14:paraId="6CB791A2" w14:textId="77777777" w:rsidR="003535AD" w:rsidRDefault="003535AD">
      <w:pPr>
        <w:pStyle w:val="SourceCode"/>
        <w:numPr>
          <w:ilvl w:val="2"/>
          <w:numId w:val="91"/>
        </w:numPr>
        <w:spacing w:before="0" w:after="0"/>
      </w:pPr>
      <w:r>
        <w:t xml:space="preserve">  "to": 10,</w:t>
      </w:r>
    </w:p>
    <w:p w14:paraId="595AF10E" w14:textId="77777777" w:rsidR="003535AD" w:rsidRDefault="003535AD">
      <w:pPr>
        <w:pStyle w:val="SourceCode"/>
        <w:numPr>
          <w:ilvl w:val="2"/>
          <w:numId w:val="91"/>
        </w:numPr>
        <w:spacing w:before="0" w:after="0"/>
      </w:pPr>
      <w:r>
        <w:t xml:space="preserve">  "title": "Test Song"</w:t>
      </w:r>
    </w:p>
    <w:p w14:paraId="10DE9402" w14:textId="77777777" w:rsidR="003535AD" w:rsidRDefault="003535AD">
      <w:pPr>
        <w:pStyle w:val="SourceCode"/>
        <w:numPr>
          <w:ilvl w:val="2"/>
          <w:numId w:val="91"/>
        </w:numPr>
        <w:spacing w:before="0" w:after="0"/>
      </w:pPr>
      <w:r>
        <w:t>}</w:t>
      </w:r>
    </w:p>
    <w:p w14:paraId="74F76747" w14:textId="77777777" w:rsidR="003535AD" w:rsidRDefault="003535AD">
      <w:pPr>
        <w:spacing w:line="259" w:lineRule="auto"/>
        <w:jc w:val="left"/>
        <w:rPr>
          <w:b/>
          <w:bCs/>
        </w:rPr>
      </w:pPr>
      <w:r>
        <w:rPr>
          <w:b/>
          <w:bCs/>
        </w:rPr>
        <w:br w:type="page"/>
      </w:r>
    </w:p>
    <w:p w14:paraId="45E0D61C" w14:textId="7A2EEAEC" w:rsidR="003535AD" w:rsidRDefault="003535AD">
      <w:pPr>
        <w:pStyle w:val="Listaszerbekezds"/>
        <w:numPr>
          <w:ilvl w:val="2"/>
          <w:numId w:val="92"/>
        </w:numPr>
        <w:spacing w:line="240" w:lineRule="auto"/>
        <w:jc w:val="left"/>
      </w:pPr>
      <w:r>
        <w:rPr>
          <w:b/>
          <w:bCs/>
        </w:rPr>
        <w:lastRenderedPageBreak/>
        <w:t>request</w:t>
      </w:r>
      <w:r>
        <w:t>:</w:t>
      </w:r>
    </w:p>
    <w:p w14:paraId="5D82D1A7" w14:textId="77777777" w:rsidR="003535AD" w:rsidRDefault="003535AD">
      <w:pPr>
        <w:pStyle w:val="SourceCodeLanguage"/>
        <w:numPr>
          <w:ilvl w:val="2"/>
          <w:numId w:val="91"/>
        </w:numPr>
      </w:pPr>
      <w:r>
        <w:t>json</w:t>
      </w:r>
    </w:p>
    <w:p w14:paraId="7EB1D991" w14:textId="77777777" w:rsidR="003535AD" w:rsidRDefault="003535AD">
      <w:pPr>
        <w:pStyle w:val="SourceCode"/>
        <w:numPr>
          <w:ilvl w:val="2"/>
          <w:numId w:val="91"/>
        </w:numPr>
        <w:spacing w:before="0" w:after="0"/>
      </w:pPr>
      <w:r>
        <w:t>{</w:t>
      </w:r>
    </w:p>
    <w:p w14:paraId="07F49115" w14:textId="77777777" w:rsidR="003535AD" w:rsidRDefault="003535AD">
      <w:pPr>
        <w:pStyle w:val="SourceCode"/>
        <w:numPr>
          <w:ilvl w:val="2"/>
          <w:numId w:val="91"/>
        </w:numPr>
        <w:spacing w:before="0" w:after="0"/>
      </w:pPr>
      <w:r>
        <w:t xml:space="preserve">  "token": {</w:t>
      </w:r>
    </w:p>
    <w:p w14:paraId="4C6E7A6A" w14:textId="77777777" w:rsidR="003535AD" w:rsidRDefault="003535AD">
      <w:pPr>
        <w:pStyle w:val="SourceCode"/>
        <w:numPr>
          <w:ilvl w:val="2"/>
          <w:numId w:val="91"/>
        </w:numPr>
        <w:spacing w:before="0" w:after="0"/>
      </w:pPr>
      <w:r>
        <w:t xml:space="preserve">    "sub": "mockedId",</w:t>
      </w:r>
    </w:p>
    <w:p w14:paraId="455B1FA8" w14:textId="77777777" w:rsidR="003535AD" w:rsidRDefault="003535AD">
      <w:pPr>
        <w:pStyle w:val="SourceCode"/>
        <w:numPr>
          <w:ilvl w:val="2"/>
          <w:numId w:val="91"/>
        </w:numPr>
        <w:spacing w:before="0" w:after="0"/>
      </w:pPr>
      <w:r>
        <w:t xml:space="preserve">    "username": "mockedUser",</w:t>
      </w:r>
    </w:p>
    <w:p w14:paraId="53DA4021" w14:textId="77777777" w:rsidR="003535AD" w:rsidRDefault="003535AD">
      <w:pPr>
        <w:pStyle w:val="SourceCode"/>
        <w:numPr>
          <w:ilvl w:val="2"/>
          <w:numId w:val="91"/>
        </w:numPr>
        <w:spacing w:before="0" w:after="0"/>
      </w:pPr>
      <w:r>
        <w:t xml:space="preserve">    "roles": ["Admin"],</w:t>
      </w:r>
    </w:p>
    <w:p w14:paraId="76DB127E" w14:textId="77777777" w:rsidR="003535AD" w:rsidRDefault="003535AD">
      <w:pPr>
        <w:pStyle w:val="SourceCode"/>
        <w:numPr>
          <w:ilvl w:val="2"/>
          <w:numId w:val="91"/>
        </w:numPr>
        <w:spacing w:before="0" w:after="0"/>
      </w:pPr>
      <w:r>
        <w:t xml:space="preserve">    "hashedPassword": "mocked-password"</w:t>
      </w:r>
    </w:p>
    <w:p w14:paraId="4D616A2D" w14:textId="77777777" w:rsidR="003535AD" w:rsidRDefault="003535AD">
      <w:pPr>
        <w:pStyle w:val="SourceCode"/>
        <w:numPr>
          <w:ilvl w:val="2"/>
          <w:numId w:val="91"/>
        </w:numPr>
        <w:spacing w:before="0" w:after="0"/>
      </w:pPr>
      <w:r>
        <w:t xml:space="preserve">  }</w:t>
      </w:r>
    </w:p>
    <w:p w14:paraId="2D332AAC" w14:textId="77777777" w:rsidR="003535AD" w:rsidRDefault="003535AD">
      <w:pPr>
        <w:pStyle w:val="SourceCode"/>
        <w:numPr>
          <w:ilvl w:val="2"/>
          <w:numId w:val="91"/>
        </w:numPr>
        <w:spacing w:before="0" w:after="0"/>
      </w:pPr>
      <w:r>
        <w:t>}</w:t>
      </w:r>
    </w:p>
    <w:p w14:paraId="1EF8D8A9" w14:textId="77777777" w:rsidR="003535AD" w:rsidRDefault="003535AD">
      <w:pPr>
        <w:pStyle w:val="Listaszerbekezds"/>
        <w:numPr>
          <w:ilvl w:val="1"/>
          <w:numId w:val="92"/>
        </w:numPr>
        <w:spacing w:line="240" w:lineRule="auto"/>
        <w:jc w:val="left"/>
      </w:pPr>
      <w:r>
        <w:rPr>
          <w:b/>
          <w:bCs/>
        </w:rPr>
        <w:t>Return value</w:t>
      </w:r>
      <w:r>
        <w:t>:</w:t>
      </w:r>
    </w:p>
    <w:p w14:paraId="4B9C8C82" w14:textId="77777777" w:rsidR="003535AD" w:rsidRDefault="003535AD">
      <w:pPr>
        <w:pStyle w:val="Listaszerbekezds"/>
        <w:numPr>
          <w:ilvl w:val="2"/>
          <w:numId w:val="92"/>
        </w:numPr>
        <w:spacing w:line="240" w:lineRule="auto"/>
        <w:jc w:val="left"/>
      </w:pPr>
      <w:r>
        <w:rPr>
          <w:b/>
          <w:bCs/>
        </w:rPr>
        <w:t>result</w:t>
      </w:r>
      <w:r>
        <w:t>:</w:t>
      </w:r>
    </w:p>
    <w:p w14:paraId="4FC72B25" w14:textId="77777777" w:rsidR="003535AD" w:rsidRDefault="003535AD">
      <w:pPr>
        <w:pStyle w:val="SourceCodeLanguage"/>
        <w:numPr>
          <w:ilvl w:val="2"/>
          <w:numId w:val="91"/>
        </w:numPr>
      </w:pPr>
      <w:r>
        <w:t>json</w:t>
      </w:r>
    </w:p>
    <w:p w14:paraId="26CF1511" w14:textId="77777777" w:rsidR="003535AD" w:rsidRDefault="003535AD">
      <w:pPr>
        <w:pStyle w:val="SourceCode"/>
        <w:numPr>
          <w:ilvl w:val="2"/>
          <w:numId w:val="91"/>
        </w:numPr>
        <w:spacing w:before="0" w:after="0"/>
      </w:pPr>
      <w:r>
        <w:t>{}</w:t>
      </w:r>
    </w:p>
    <w:p w14:paraId="58826A37" w14:textId="70B77F18" w:rsidR="005766AF" w:rsidRDefault="005766AF">
      <w:pPr>
        <w:spacing w:line="259" w:lineRule="auto"/>
        <w:jc w:val="left"/>
        <w:rPr>
          <w:rFonts w:eastAsiaTheme="majorEastAsia" w:cstheme="majorBidi"/>
          <w:b/>
          <w:szCs w:val="24"/>
        </w:rPr>
      </w:pPr>
      <w:r>
        <w:br w:type="page"/>
      </w:r>
    </w:p>
    <w:p w14:paraId="1E7E65CA" w14:textId="70FDED38" w:rsidR="00895932" w:rsidRPr="00D40F9A" w:rsidRDefault="00895932" w:rsidP="002A6322">
      <w:pPr>
        <w:pStyle w:val="Cmsor4"/>
        <w:spacing w:before="0" w:after="240" w:line="240" w:lineRule="auto"/>
      </w:pPr>
      <w:bookmarkStart w:id="63" w:name="_Toc192492800"/>
      <w:r w:rsidRPr="00D40F9A">
        <w:lastRenderedPageBreak/>
        <w:t>Backend Pipe Tesztelés</w:t>
      </w:r>
      <w:bookmarkEnd w:id="63"/>
    </w:p>
    <w:p w14:paraId="6B32618D" w14:textId="72ED8E82" w:rsidR="00C23D2A" w:rsidRPr="00D40F9A" w:rsidRDefault="00C23D2A" w:rsidP="00C23D2A">
      <w:pPr>
        <w:rPr>
          <w:b/>
        </w:rPr>
      </w:pPr>
      <w:r w:rsidRPr="00D40F9A">
        <w:t xml:space="preserve">Az alábbiakban bemutatjuk az összes </w:t>
      </w:r>
      <w:r w:rsidR="00E06D45" w:rsidRPr="00D40F9A">
        <w:t>P</w:t>
      </w:r>
      <w:r w:rsidRPr="00D40F9A">
        <w:t>ipe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7213A9C8" w14:textId="77777777" w:rsidR="00895932" w:rsidRPr="00D40F9A" w:rsidRDefault="00895932" w:rsidP="00C23D2A">
      <w:pPr>
        <w:pStyle w:val="Cmsor5"/>
        <w:spacing w:before="0" w:line="240" w:lineRule="auto"/>
        <w:rPr>
          <w:rStyle w:val="VerbatimChar"/>
        </w:rPr>
      </w:pPr>
      <w:bookmarkStart w:id="64" w:name="_Toc192492801"/>
      <w:r w:rsidRPr="00D40F9A">
        <w:rPr>
          <w:rStyle w:val="VerbatimChar"/>
        </w:rPr>
        <w:t>audio.length.validation.pipe.service.spec.ts</w:t>
      </w:r>
      <w:bookmarkEnd w:id="64"/>
    </w:p>
    <w:p w14:paraId="77654EB8" w14:textId="77777777" w:rsidR="00895932" w:rsidRPr="00D40F9A" w:rsidRDefault="00895932">
      <w:pPr>
        <w:pStyle w:val="Listaszerbekezds"/>
        <w:numPr>
          <w:ilvl w:val="0"/>
          <w:numId w:val="74"/>
        </w:numPr>
        <w:spacing w:line="240" w:lineRule="auto"/>
        <w:jc w:val="left"/>
      </w:pPr>
      <w:r w:rsidRPr="00D40F9A">
        <w:rPr>
          <w:b/>
          <w:bCs/>
        </w:rPr>
        <w:t>AudioLengthValidatorPipe -&gt; should be defined</w:t>
      </w:r>
      <w:r w:rsidRPr="00D40F9A">
        <w:t xml:space="preserve">: Ellenőrzi, hogy az </w:t>
      </w:r>
      <w:r w:rsidRPr="00D40F9A">
        <w:rPr>
          <w:rStyle w:val="VerbatimChar"/>
        </w:rPr>
        <w:t>AudioLengthValidatorPipe</w:t>
      </w:r>
      <w:r w:rsidRPr="00D40F9A">
        <w:t xml:space="preserve"> megfelelően definiálva van-e és példányosítva van-e a teszt modulban.</w:t>
      </w:r>
    </w:p>
    <w:p w14:paraId="0489ECCC" w14:textId="77777777" w:rsidR="00895932" w:rsidRPr="00D40F9A" w:rsidRDefault="00895932">
      <w:pPr>
        <w:pStyle w:val="Listaszerbekezds"/>
        <w:numPr>
          <w:ilvl w:val="1"/>
          <w:numId w:val="74"/>
        </w:numPr>
        <w:spacing w:line="240" w:lineRule="auto"/>
        <w:jc w:val="left"/>
      </w:pPr>
      <w:r w:rsidRPr="00D40F9A">
        <w:rPr>
          <w:b/>
          <w:bCs/>
        </w:rPr>
        <w:t>Mocked input data</w:t>
      </w:r>
      <w:r w:rsidRPr="00D40F9A">
        <w:t>:</w:t>
      </w:r>
    </w:p>
    <w:p w14:paraId="3A4DFCA4" w14:textId="77777777" w:rsidR="00895932" w:rsidRPr="00D40F9A" w:rsidRDefault="00895932">
      <w:pPr>
        <w:pStyle w:val="Listaszerbekezds"/>
        <w:numPr>
          <w:ilvl w:val="2"/>
          <w:numId w:val="74"/>
        </w:numPr>
        <w:spacing w:line="240" w:lineRule="auto"/>
        <w:jc w:val="left"/>
      </w:pPr>
      <w:r w:rsidRPr="00D40F9A">
        <w:rPr>
          <w:b/>
          <w:bCs/>
        </w:rPr>
        <w:t>mockMetadataParser</w:t>
      </w:r>
      <w:r w:rsidRPr="00D40F9A">
        <w:t>:</w:t>
      </w:r>
    </w:p>
    <w:p w14:paraId="5CE1F1B3" w14:textId="77777777" w:rsidR="00895932" w:rsidRPr="00D40F9A" w:rsidRDefault="00895932">
      <w:pPr>
        <w:pStyle w:val="SourceCodeLanguage"/>
        <w:numPr>
          <w:ilvl w:val="2"/>
          <w:numId w:val="55"/>
        </w:numPr>
      </w:pPr>
      <w:r w:rsidRPr="00D40F9A">
        <w:t>json</w:t>
      </w:r>
    </w:p>
    <w:p w14:paraId="63023CDD" w14:textId="77777777" w:rsidR="00895932" w:rsidRPr="00D40F9A" w:rsidRDefault="00895932">
      <w:pPr>
        <w:pStyle w:val="SourceCode"/>
        <w:numPr>
          <w:ilvl w:val="2"/>
          <w:numId w:val="55"/>
        </w:numPr>
        <w:spacing w:before="0" w:after="0"/>
      </w:pPr>
      <w:r w:rsidRPr="00D40F9A">
        <w:t>{</w:t>
      </w:r>
    </w:p>
    <w:p w14:paraId="67E5C625" w14:textId="77777777" w:rsidR="00895932" w:rsidRPr="00D40F9A" w:rsidRDefault="00895932">
      <w:pPr>
        <w:pStyle w:val="SourceCode"/>
        <w:numPr>
          <w:ilvl w:val="2"/>
          <w:numId w:val="55"/>
        </w:numPr>
        <w:spacing w:before="0" w:after="0"/>
      </w:pPr>
      <w:r w:rsidRPr="00D40F9A">
        <w:t xml:space="preserve">  "parseFile": {}</w:t>
      </w:r>
    </w:p>
    <w:p w14:paraId="74EF6DCD" w14:textId="77777777" w:rsidR="00895932" w:rsidRPr="00D40F9A" w:rsidRDefault="00895932">
      <w:pPr>
        <w:pStyle w:val="SourceCode"/>
        <w:numPr>
          <w:ilvl w:val="2"/>
          <w:numId w:val="55"/>
        </w:numPr>
        <w:spacing w:before="0" w:after="0"/>
      </w:pPr>
      <w:r w:rsidRPr="00D40F9A">
        <w:t>}</w:t>
      </w:r>
    </w:p>
    <w:p w14:paraId="2054550D" w14:textId="77777777" w:rsidR="00895932" w:rsidRPr="00D40F9A" w:rsidRDefault="00895932">
      <w:pPr>
        <w:pStyle w:val="Listaszerbekezds"/>
        <w:numPr>
          <w:ilvl w:val="1"/>
          <w:numId w:val="74"/>
        </w:numPr>
        <w:spacing w:line="240" w:lineRule="auto"/>
        <w:jc w:val="left"/>
      </w:pPr>
      <w:r w:rsidRPr="00D40F9A">
        <w:rPr>
          <w:b/>
          <w:bCs/>
        </w:rPr>
        <w:t>Return value</w:t>
      </w:r>
      <w:r w:rsidRPr="00D40F9A">
        <w:t>:</w:t>
      </w:r>
    </w:p>
    <w:p w14:paraId="5E4F85B3" w14:textId="77777777" w:rsidR="00895932" w:rsidRPr="00D40F9A" w:rsidRDefault="00895932">
      <w:pPr>
        <w:pStyle w:val="Listaszerbekezds"/>
        <w:numPr>
          <w:ilvl w:val="2"/>
          <w:numId w:val="74"/>
        </w:numPr>
        <w:spacing w:line="240" w:lineRule="auto"/>
        <w:jc w:val="left"/>
      </w:pPr>
      <w:r w:rsidRPr="00D40F9A">
        <w:rPr>
          <w:b/>
          <w:bCs/>
        </w:rPr>
        <w:t>result</w:t>
      </w:r>
      <w:r w:rsidRPr="00D40F9A">
        <w:t>:</w:t>
      </w:r>
    </w:p>
    <w:p w14:paraId="2BC903CA" w14:textId="77777777" w:rsidR="00895932" w:rsidRPr="00D40F9A" w:rsidRDefault="00895932">
      <w:pPr>
        <w:pStyle w:val="SourceCodeLanguage"/>
        <w:numPr>
          <w:ilvl w:val="2"/>
          <w:numId w:val="55"/>
        </w:numPr>
      </w:pPr>
      <w:r w:rsidRPr="00D40F9A">
        <w:t>json</w:t>
      </w:r>
    </w:p>
    <w:p w14:paraId="59A3151A" w14:textId="77777777" w:rsidR="00895932" w:rsidRPr="00D40F9A" w:rsidRDefault="00895932">
      <w:pPr>
        <w:pStyle w:val="SourceCode"/>
        <w:numPr>
          <w:ilvl w:val="2"/>
          <w:numId w:val="55"/>
        </w:numPr>
        <w:spacing w:before="0" w:after="0"/>
      </w:pPr>
      <w:r w:rsidRPr="00D40F9A">
        <w:t>{}</w:t>
      </w:r>
    </w:p>
    <w:p w14:paraId="606D738A" w14:textId="77777777" w:rsidR="00895932" w:rsidRPr="00D40F9A" w:rsidRDefault="00895932">
      <w:pPr>
        <w:pStyle w:val="Listaszerbekezds"/>
        <w:numPr>
          <w:ilvl w:val="0"/>
          <w:numId w:val="74"/>
        </w:numPr>
        <w:spacing w:line="240" w:lineRule="auto"/>
        <w:jc w:val="left"/>
      </w:pPr>
      <w:r w:rsidRPr="00D40F9A">
        <w:rPr>
          <w:b/>
          <w:bCs/>
        </w:rPr>
        <w:t>AudioLengthValidatorPipe -&gt; should return true if file duration is within limit</w:t>
      </w:r>
      <w:r w:rsidRPr="00D40F9A">
        <w:t xml:space="preserve">: Ellenőrzi, hogy az </w:t>
      </w:r>
      <w:r w:rsidRPr="00D40F9A">
        <w:rPr>
          <w:rStyle w:val="VerbatimChar"/>
        </w:rPr>
        <w:t>isValid</w:t>
      </w:r>
      <w:r w:rsidRPr="00D40F9A">
        <w:t xml:space="preserve"> metódus igaz értéket ad-e vissza, ha a fájl hossza a megadott határon belül van. A </w:t>
      </w:r>
      <w:r w:rsidRPr="00D40F9A">
        <w:rPr>
          <w:rStyle w:val="VerbatimChar"/>
        </w:rPr>
        <w:t>mockMetadataParser.parseFile</w:t>
      </w:r>
      <w:r w:rsidRPr="00D40F9A">
        <w:t xml:space="preserve"> metódust mockolja, hogy egy 8 másodperces fájl hosszt adjon vissza, és ellenőrzi, hogy a </w:t>
      </w:r>
      <w:r w:rsidRPr="00D40F9A">
        <w:rPr>
          <w:rStyle w:val="VerbatimChar"/>
        </w:rPr>
        <w:t>pipe.isValid</w:t>
      </w:r>
      <w:r w:rsidRPr="00D40F9A">
        <w:t xml:space="preserve"> metódus a várt eredményt adja-e vissza.</w:t>
      </w:r>
    </w:p>
    <w:p w14:paraId="61F660F4" w14:textId="77777777" w:rsidR="00895932" w:rsidRPr="00D40F9A" w:rsidRDefault="00895932">
      <w:pPr>
        <w:pStyle w:val="Listaszerbekezds"/>
        <w:numPr>
          <w:ilvl w:val="1"/>
          <w:numId w:val="74"/>
        </w:numPr>
        <w:spacing w:line="240" w:lineRule="auto"/>
        <w:jc w:val="left"/>
      </w:pPr>
      <w:r w:rsidRPr="00D40F9A">
        <w:rPr>
          <w:b/>
          <w:bCs/>
        </w:rPr>
        <w:t>Mocked input data</w:t>
      </w:r>
      <w:r w:rsidRPr="00D40F9A">
        <w:t>:</w:t>
      </w:r>
    </w:p>
    <w:p w14:paraId="43F25917" w14:textId="77777777" w:rsidR="00895932" w:rsidRPr="00D40F9A" w:rsidRDefault="00895932">
      <w:pPr>
        <w:pStyle w:val="Listaszerbekezds"/>
        <w:numPr>
          <w:ilvl w:val="2"/>
          <w:numId w:val="74"/>
        </w:numPr>
        <w:spacing w:line="240" w:lineRule="auto"/>
        <w:jc w:val="left"/>
      </w:pPr>
      <w:r w:rsidRPr="00D40F9A">
        <w:rPr>
          <w:b/>
          <w:bCs/>
        </w:rPr>
        <w:t>file</w:t>
      </w:r>
      <w:r w:rsidRPr="00D40F9A">
        <w:t>:</w:t>
      </w:r>
    </w:p>
    <w:p w14:paraId="4350A923" w14:textId="77777777" w:rsidR="00895932" w:rsidRPr="00D40F9A" w:rsidRDefault="00895932">
      <w:pPr>
        <w:pStyle w:val="SourceCodeLanguage"/>
        <w:numPr>
          <w:ilvl w:val="2"/>
          <w:numId w:val="55"/>
        </w:numPr>
      </w:pPr>
      <w:r w:rsidRPr="00D40F9A">
        <w:t>json</w:t>
      </w:r>
    </w:p>
    <w:p w14:paraId="08757F22" w14:textId="77777777" w:rsidR="00895932" w:rsidRPr="00D40F9A" w:rsidRDefault="00895932">
      <w:pPr>
        <w:pStyle w:val="SourceCode"/>
        <w:numPr>
          <w:ilvl w:val="2"/>
          <w:numId w:val="55"/>
        </w:numPr>
        <w:spacing w:before="0" w:after="0"/>
      </w:pPr>
      <w:r w:rsidRPr="00D40F9A">
        <w:t>{</w:t>
      </w:r>
    </w:p>
    <w:p w14:paraId="1E9ADF8B" w14:textId="77777777" w:rsidR="00895932" w:rsidRPr="00D40F9A" w:rsidRDefault="00895932">
      <w:pPr>
        <w:pStyle w:val="SourceCode"/>
        <w:numPr>
          <w:ilvl w:val="2"/>
          <w:numId w:val="55"/>
        </w:numPr>
        <w:spacing w:before="0" w:after="0"/>
      </w:pPr>
      <w:r w:rsidRPr="00D40F9A">
        <w:t xml:space="preserve">  "originalname": "test.mp3",</w:t>
      </w:r>
    </w:p>
    <w:p w14:paraId="367EA712" w14:textId="77777777" w:rsidR="00895932" w:rsidRPr="00D40F9A" w:rsidRDefault="00895932">
      <w:pPr>
        <w:pStyle w:val="SourceCode"/>
        <w:numPr>
          <w:ilvl w:val="2"/>
          <w:numId w:val="55"/>
        </w:numPr>
        <w:spacing w:before="0" w:after="0"/>
      </w:pPr>
      <w:r w:rsidRPr="00D40F9A">
        <w:t xml:space="preserve">  "path": "/path/to/file.mp3"</w:t>
      </w:r>
    </w:p>
    <w:p w14:paraId="33DC33A2" w14:textId="77777777" w:rsidR="00895932" w:rsidRPr="00D40F9A" w:rsidRDefault="00895932">
      <w:pPr>
        <w:pStyle w:val="SourceCode"/>
        <w:numPr>
          <w:ilvl w:val="2"/>
          <w:numId w:val="55"/>
        </w:numPr>
        <w:spacing w:before="0" w:after="0"/>
      </w:pPr>
      <w:r w:rsidRPr="00D40F9A">
        <w:t>}</w:t>
      </w:r>
    </w:p>
    <w:p w14:paraId="21B59C61" w14:textId="77777777" w:rsidR="00895932" w:rsidRPr="00D40F9A" w:rsidRDefault="00895932">
      <w:pPr>
        <w:pStyle w:val="Listaszerbekezds"/>
        <w:numPr>
          <w:ilvl w:val="2"/>
          <w:numId w:val="74"/>
        </w:numPr>
        <w:spacing w:line="240" w:lineRule="auto"/>
        <w:jc w:val="left"/>
      </w:pPr>
      <w:r w:rsidRPr="00D40F9A">
        <w:rPr>
          <w:b/>
          <w:bCs/>
        </w:rPr>
        <w:t>mockMetadataParser</w:t>
      </w:r>
      <w:r w:rsidRPr="00D40F9A">
        <w:t>:</w:t>
      </w:r>
    </w:p>
    <w:p w14:paraId="4F3CF680" w14:textId="77777777" w:rsidR="00895932" w:rsidRPr="00D40F9A" w:rsidRDefault="00895932">
      <w:pPr>
        <w:pStyle w:val="SourceCodeLanguage"/>
        <w:numPr>
          <w:ilvl w:val="2"/>
          <w:numId w:val="55"/>
        </w:numPr>
      </w:pPr>
      <w:r w:rsidRPr="00D40F9A">
        <w:t>json</w:t>
      </w:r>
    </w:p>
    <w:p w14:paraId="70C96E5B" w14:textId="77777777" w:rsidR="00895932" w:rsidRPr="00D40F9A" w:rsidRDefault="00895932">
      <w:pPr>
        <w:pStyle w:val="SourceCode"/>
        <w:numPr>
          <w:ilvl w:val="2"/>
          <w:numId w:val="55"/>
        </w:numPr>
        <w:spacing w:before="0" w:after="0"/>
      </w:pPr>
      <w:r w:rsidRPr="00D40F9A">
        <w:t>{</w:t>
      </w:r>
    </w:p>
    <w:p w14:paraId="7A9B7B70" w14:textId="77777777" w:rsidR="00895932" w:rsidRPr="00D40F9A" w:rsidRDefault="00895932">
      <w:pPr>
        <w:pStyle w:val="SourceCode"/>
        <w:numPr>
          <w:ilvl w:val="2"/>
          <w:numId w:val="55"/>
        </w:numPr>
        <w:spacing w:before="0" w:after="0"/>
      </w:pPr>
      <w:r w:rsidRPr="00D40F9A">
        <w:t xml:space="preserve">  "parseFile": {</w:t>
      </w:r>
    </w:p>
    <w:p w14:paraId="39DB648F" w14:textId="77777777" w:rsidR="00895932" w:rsidRPr="00D40F9A" w:rsidRDefault="00895932">
      <w:pPr>
        <w:pStyle w:val="SourceCode"/>
        <w:numPr>
          <w:ilvl w:val="2"/>
          <w:numId w:val="55"/>
        </w:numPr>
        <w:spacing w:before="0" w:after="0"/>
      </w:pPr>
      <w:r w:rsidRPr="00D40F9A">
        <w:t xml:space="preserve">    "format": {</w:t>
      </w:r>
    </w:p>
    <w:p w14:paraId="30AD98F1" w14:textId="77777777" w:rsidR="00895932" w:rsidRPr="00D40F9A" w:rsidRDefault="00895932">
      <w:pPr>
        <w:pStyle w:val="SourceCode"/>
        <w:numPr>
          <w:ilvl w:val="2"/>
          <w:numId w:val="55"/>
        </w:numPr>
        <w:spacing w:before="0" w:after="0"/>
      </w:pPr>
      <w:r w:rsidRPr="00D40F9A">
        <w:t xml:space="preserve">      "duration": 8</w:t>
      </w:r>
    </w:p>
    <w:p w14:paraId="0ED12AF9" w14:textId="77777777" w:rsidR="00895932" w:rsidRPr="00D40F9A" w:rsidRDefault="00895932">
      <w:pPr>
        <w:pStyle w:val="SourceCode"/>
        <w:numPr>
          <w:ilvl w:val="2"/>
          <w:numId w:val="55"/>
        </w:numPr>
        <w:spacing w:before="0" w:after="0"/>
      </w:pPr>
      <w:r w:rsidRPr="00D40F9A">
        <w:t xml:space="preserve">    }</w:t>
      </w:r>
    </w:p>
    <w:p w14:paraId="096A48A2" w14:textId="77777777" w:rsidR="00895932" w:rsidRPr="00D40F9A" w:rsidRDefault="00895932">
      <w:pPr>
        <w:pStyle w:val="SourceCode"/>
        <w:numPr>
          <w:ilvl w:val="2"/>
          <w:numId w:val="55"/>
        </w:numPr>
        <w:spacing w:before="0" w:after="0"/>
      </w:pPr>
      <w:r w:rsidRPr="00D40F9A">
        <w:t xml:space="preserve">  }</w:t>
      </w:r>
    </w:p>
    <w:p w14:paraId="4D712ED7" w14:textId="77777777" w:rsidR="00895932" w:rsidRPr="00D40F9A" w:rsidRDefault="00895932">
      <w:pPr>
        <w:pStyle w:val="SourceCode"/>
        <w:numPr>
          <w:ilvl w:val="2"/>
          <w:numId w:val="55"/>
        </w:numPr>
        <w:spacing w:before="0" w:after="0"/>
      </w:pPr>
      <w:r w:rsidRPr="00D40F9A">
        <w:t>}</w:t>
      </w:r>
    </w:p>
    <w:p w14:paraId="0A1ECC98" w14:textId="77777777" w:rsidR="00895932" w:rsidRPr="00D40F9A" w:rsidRDefault="00895932">
      <w:pPr>
        <w:pStyle w:val="Listaszerbekezds"/>
        <w:numPr>
          <w:ilvl w:val="1"/>
          <w:numId w:val="74"/>
        </w:numPr>
        <w:spacing w:line="240" w:lineRule="auto"/>
        <w:jc w:val="left"/>
      </w:pPr>
      <w:r w:rsidRPr="00D40F9A">
        <w:rPr>
          <w:b/>
          <w:bCs/>
        </w:rPr>
        <w:t>Return value</w:t>
      </w:r>
      <w:r w:rsidRPr="00D40F9A">
        <w:t>:</w:t>
      </w:r>
    </w:p>
    <w:p w14:paraId="5A9B9891" w14:textId="77777777" w:rsidR="00895932" w:rsidRPr="00D40F9A" w:rsidRDefault="00895932">
      <w:pPr>
        <w:pStyle w:val="Listaszerbekezds"/>
        <w:numPr>
          <w:ilvl w:val="2"/>
          <w:numId w:val="74"/>
        </w:numPr>
        <w:spacing w:line="240" w:lineRule="auto"/>
        <w:jc w:val="left"/>
      </w:pPr>
      <w:r w:rsidRPr="00D40F9A">
        <w:rPr>
          <w:b/>
          <w:bCs/>
        </w:rPr>
        <w:t>result</w:t>
      </w:r>
      <w:r w:rsidRPr="00D40F9A">
        <w:t>:</w:t>
      </w:r>
    </w:p>
    <w:p w14:paraId="1E38D91B" w14:textId="77777777" w:rsidR="00895932" w:rsidRPr="00D40F9A" w:rsidRDefault="00895932">
      <w:pPr>
        <w:pStyle w:val="SourceCodeLanguage"/>
        <w:numPr>
          <w:ilvl w:val="2"/>
          <w:numId w:val="55"/>
        </w:numPr>
      </w:pPr>
      <w:r w:rsidRPr="00D40F9A">
        <w:t>json</w:t>
      </w:r>
    </w:p>
    <w:p w14:paraId="05ED9FE7" w14:textId="77777777" w:rsidR="00895932" w:rsidRPr="00D40F9A" w:rsidRDefault="00895932">
      <w:pPr>
        <w:pStyle w:val="SourceCode"/>
        <w:numPr>
          <w:ilvl w:val="2"/>
          <w:numId w:val="55"/>
        </w:numPr>
        <w:spacing w:before="0" w:after="0"/>
      </w:pPr>
      <w:r w:rsidRPr="00D40F9A">
        <w:t>true</w:t>
      </w:r>
    </w:p>
    <w:p w14:paraId="6F79A3DF" w14:textId="77777777" w:rsidR="005766AF" w:rsidRDefault="005766AF">
      <w:pPr>
        <w:spacing w:line="259" w:lineRule="auto"/>
        <w:jc w:val="left"/>
        <w:rPr>
          <w:b/>
          <w:bCs/>
        </w:rPr>
      </w:pPr>
      <w:r>
        <w:rPr>
          <w:b/>
          <w:bCs/>
        </w:rPr>
        <w:br w:type="page"/>
      </w:r>
    </w:p>
    <w:p w14:paraId="081C1226" w14:textId="1E3196F9" w:rsidR="00895932" w:rsidRPr="00D40F9A" w:rsidRDefault="00895932">
      <w:pPr>
        <w:pStyle w:val="Listaszerbekezds"/>
        <w:numPr>
          <w:ilvl w:val="0"/>
          <w:numId w:val="74"/>
        </w:numPr>
        <w:spacing w:line="240" w:lineRule="auto"/>
        <w:jc w:val="left"/>
      </w:pPr>
      <w:r w:rsidRPr="00D40F9A">
        <w:rPr>
          <w:b/>
          <w:bCs/>
        </w:rPr>
        <w:lastRenderedPageBreak/>
        <w:t>AudioLengthValidatorPipe -&gt; should return false if file duration exceeds limit</w:t>
      </w:r>
      <w:r w:rsidRPr="00D40F9A">
        <w:t xml:space="preserve">: Ellenőrzi, hogy az </w:t>
      </w:r>
      <w:r w:rsidRPr="00D40F9A">
        <w:rPr>
          <w:rStyle w:val="VerbatimChar"/>
        </w:rPr>
        <w:t>isValid</w:t>
      </w:r>
      <w:r w:rsidRPr="00D40F9A">
        <w:t xml:space="preserve"> metódus hamis értéket ad-e vissza, ha a fájl hossza meghaladja a megadott határt. A </w:t>
      </w:r>
      <w:r w:rsidRPr="00D40F9A">
        <w:rPr>
          <w:rStyle w:val="VerbatimChar"/>
        </w:rPr>
        <w:t>mockMetadataParser.parseFile</w:t>
      </w:r>
      <w:r w:rsidRPr="00D40F9A">
        <w:t xml:space="preserve"> metódust mockolja, hogy egy 20 másodperces fájl hosszt adjon vissza, és ellenőrzi, hogy a </w:t>
      </w:r>
      <w:r w:rsidRPr="00D40F9A">
        <w:rPr>
          <w:rStyle w:val="VerbatimChar"/>
        </w:rPr>
        <w:t>pipe.isValid</w:t>
      </w:r>
      <w:r w:rsidRPr="00D40F9A">
        <w:t xml:space="preserve"> metódus a várt eredményt adja-e vissza.</w:t>
      </w:r>
    </w:p>
    <w:p w14:paraId="37F0FC3E" w14:textId="77777777" w:rsidR="00895932" w:rsidRPr="00D40F9A" w:rsidRDefault="00895932">
      <w:pPr>
        <w:pStyle w:val="Listaszerbekezds"/>
        <w:numPr>
          <w:ilvl w:val="1"/>
          <w:numId w:val="74"/>
        </w:numPr>
        <w:spacing w:line="240" w:lineRule="auto"/>
        <w:jc w:val="left"/>
      </w:pPr>
      <w:r w:rsidRPr="00D40F9A">
        <w:rPr>
          <w:b/>
          <w:bCs/>
        </w:rPr>
        <w:t>Mocked input data</w:t>
      </w:r>
      <w:r w:rsidRPr="00D40F9A">
        <w:t>:</w:t>
      </w:r>
    </w:p>
    <w:p w14:paraId="3309B875" w14:textId="77777777" w:rsidR="00895932" w:rsidRPr="00D40F9A" w:rsidRDefault="00895932">
      <w:pPr>
        <w:pStyle w:val="Listaszerbekezds"/>
        <w:numPr>
          <w:ilvl w:val="2"/>
          <w:numId w:val="74"/>
        </w:numPr>
        <w:spacing w:line="240" w:lineRule="auto"/>
        <w:jc w:val="left"/>
      </w:pPr>
      <w:r w:rsidRPr="00D40F9A">
        <w:rPr>
          <w:b/>
          <w:bCs/>
        </w:rPr>
        <w:t>file</w:t>
      </w:r>
      <w:r w:rsidRPr="00D40F9A">
        <w:t>:</w:t>
      </w:r>
    </w:p>
    <w:p w14:paraId="16F6237E" w14:textId="77777777" w:rsidR="00895932" w:rsidRPr="00D40F9A" w:rsidRDefault="00895932">
      <w:pPr>
        <w:pStyle w:val="SourceCodeLanguage"/>
        <w:numPr>
          <w:ilvl w:val="2"/>
          <w:numId w:val="55"/>
        </w:numPr>
      </w:pPr>
      <w:r w:rsidRPr="00D40F9A">
        <w:t>json</w:t>
      </w:r>
    </w:p>
    <w:p w14:paraId="7BBC5B15" w14:textId="77777777" w:rsidR="00895932" w:rsidRPr="00D40F9A" w:rsidRDefault="00895932">
      <w:pPr>
        <w:pStyle w:val="SourceCode"/>
        <w:numPr>
          <w:ilvl w:val="2"/>
          <w:numId w:val="55"/>
        </w:numPr>
        <w:spacing w:before="0" w:after="0"/>
      </w:pPr>
      <w:r w:rsidRPr="00D40F9A">
        <w:t>{</w:t>
      </w:r>
    </w:p>
    <w:p w14:paraId="03FF2B52" w14:textId="77777777" w:rsidR="00895932" w:rsidRPr="00D40F9A" w:rsidRDefault="00895932">
      <w:pPr>
        <w:pStyle w:val="SourceCode"/>
        <w:numPr>
          <w:ilvl w:val="2"/>
          <w:numId w:val="55"/>
        </w:numPr>
        <w:spacing w:before="0" w:after="0"/>
      </w:pPr>
      <w:r w:rsidRPr="00D40F9A">
        <w:t xml:space="preserve">  "originalname": "test.mp3",</w:t>
      </w:r>
    </w:p>
    <w:p w14:paraId="6F2D9179" w14:textId="77777777" w:rsidR="00895932" w:rsidRPr="00D40F9A" w:rsidRDefault="00895932">
      <w:pPr>
        <w:pStyle w:val="SourceCode"/>
        <w:numPr>
          <w:ilvl w:val="2"/>
          <w:numId w:val="55"/>
        </w:numPr>
        <w:spacing w:before="0" w:after="0"/>
      </w:pPr>
      <w:r w:rsidRPr="00D40F9A">
        <w:t xml:space="preserve">  "path": "/path/to/file.mp3"</w:t>
      </w:r>
    </w:p>
    <w:p w14:paraId="4232C100" w14:textId="77777777" w:rsidR="00895932" w:rsidRPr="00D40F9A" w:rsidRDefault="00895932">
      <w:pPr>
        <w:pStyle w:val="SourceCode"/>
        <w:numPr>
          <w:ilvl w:val="2"/>
          <w:numId w:val="55"/>
        </w:numPr>
        <w:spacing w:before="0" w:after="0"/>
      </w:pPr>
      <w:r w:rsidRPr="00D40F9A">
        <w:t>}</w:t>
      </w:r>
    </w:p>
    <w:p w14:paraId="3022E229" w14:textId="77777777" w:rsidR="00895932" w:rsidRPr="00D40F9A" w:rsidRDefault="00895932">
      <w:pPr>
        <w:pStyle w:val="Listaszerbekezds"/>
        <w:numPr>
          <w:ilvl w:val="2"/>
          <w:numId w:val="74"/>
        </w:numPr>
        <w:spacing w:line="240" w:lineRule="auto"/>
        <w:jc w:val="left"/>
      </w:pPr>
      <w:r w:rsidRPr="00D40F9A">
        <w:rPr>
          <w:b/>
          <w:bCs/>
        </w:rPr>
        <w:t>mockMetadataParser</w:t>
      </w:r>
      <w:r w:rsidRPr="00D40F9A">
        <w:t>:</w:t>
      </w:r>
    </w:p>
    <w:p w14:paraId="454B0B79" w14:textId="77777777" w:rsidR="00895932" w:rsidRPr="00D40F9A" w:rsidRDefault="00895932">
      <w:pPr>
        <w:pStyle w:val="SourceCodeLanguage"/>
        <w:numPr>
          <w:ilvl w:val="2"/>
          <w:numId w:val="55"/>
        </w:numPr>
      </w:pPr>
      <w:r w:rsidRPr="00D40F9A">
        <w:t>json</w:t>
      </w:r>
    </w:p>
    <w:p w14:paraId="6B03ECDB" w14:textId="77777777" w:rsidR="00895932" w:rsidRPr="00D40F9A" w:rsidRDefault="00895932">
      <w:pPr>
        <w:pStyle w:val="SourceCode"/>
        <w:numPr>
          <w:ilvl w:val="2"/>
          <w:numId w:val="55"/>
        </w:numPr>
        <w:spacing w:before="0" w:after="0"/>
      </w:pPr>
      <w:r w:rsidRPr="00D40F9A">
        <w:t>{</w:t>
      </w:r>
    </w:p>
    <w:p w14:paraId="10A28DD7" w14:textId="77777777" w:rsidR="00895932" w:rsidRPr="00D40F9A" w:rsidRDefault="00895932">
      <w:pPr>
        <w:pStyle w:val="SourceCode"/>
        <w:numPr>
          <w:ilvl w:val="2"/>
          <w:numId w:val="55"/>
        </w:numPr>
        <w:spacing w:before="0" w:after="0"/>
      </w:pPr>
      <w:r w:rsidRPr="00D40F9A">
        <w:t xml:space="preserve">  "parseFile": {</w:t>
      </w:r>
    </w:p>
    <w:p w14:paraId="47282362" w14:textId="77777777" w:rsidR="00895932" w:rsidRPr="00D40F9A" w:rsidRDefault="00895932">
      <w:pPr>
        <w:pStyle w:val="SourceCode"/>
        <w:numPr>
          <w:ilvl w:val="2"/>
          <w:numId w:val="55"/>
        </w:numPr>
        <w:spacing w:before="0" w:after="0"/>
      </w:pPr>
      <w:r w:rsidRPr="00D40F9A">
        <w:t xml:space="preserve">    "format": {</w:t>
      </w:r>
    </w:p>
    <w:p w14:paraId="69E23BDE" w14:textId="77777777" w:rsidR="00895932" w:rsidRPr="00D40F9A" w:rsidRDefault="00895932">
      <w:pPr>
        <w:pStyle w:val="SourceCode"/>
        <w:numPr>
          <w:ilvl w:val="2"/>
          <w:numId w:val="55"/>
        </w:numPr>
        <w:spacing w:before="0" w:after="0"/>
      </w:pPr>
      <w:r w:rsidRPr="00D40F9A">
        <w:t xml:space="preserve">      "duration": 20</w:t>
      </w:r>
    </w:p>
    <w:p w14:paraId="271FA89D" w14:textId="77777777" w:rsidR="00895932" w:rsidRPr="00D40F9A" w:rsidRDefault="00895932">
      <w:pPr>
        <w:pStyle w:val="SourceCode"/>
        <w:numPr>
          <w:ilvl w:val="2"/>
          <w:numId w:val="55"/>
        </w:numPr>
        <w:spacing w:before="0" w:after="0"/>
      </w:pPr>
      <w:r w:rsidRPr="00D40F9A">
        <w:t xml:space="preserve">    }</w:t>
      </w:r>
    </w:p>
    <w:p w14:paraId="04945745" w14:textId="77777777" w:rsidR="00895932" w:rsidRPr="00D40F9A" w:rsidRDefault="00895932">
      <w:pPr>
        <w:pStyle w:val="SourceCode"/>
        <w:numPr>
          <w:ilvl w:val="2"/>
          <w:numId w:val="55"/>
        </w:numPr>
        <w:spacing w:before="0" w:after="0"/>
      </w:pPr>
      <w:r w:rsidRPr="00D40F9A">
        <w:t xml:space="preserve">  }</w:t>
      </w:r>
    </w:p>
    <w:p w14:paraId="49E4A970" w14:textId="77777777" w:rsidR="00895932" w:rsidRPr="00D40F9A" w:rsidRDefault="00895932">
      <w:pPr>
        <w:pStyle w:val="SourceCode"/>
        <w:numPr>
          <w:ilvl w:val="2"/>
          <w:numId w:val="55"/>
        </w:numPr>
        <w:spacing w:before="0" w:after="0"/>
      </w:pPr>
      <w:r w:rsidRPr="00D40F9A">
        <w:t>}</w:t>
      </w:r>
    </w:p>
    <w:p w14:paraId="64451071" w14:textId="77777777" w:rsidR="00895932" w:rsidRPr="00D40F9A" w:rsidRDefault="00895932">
      <w:pPr>
        <w:pStyle w:val="Listaszerbekezds"/>
        <w:numPr>
          <w:ilvl w:val="1"/>
          <w:numId w:val="74"/>
        </w:numPr>
        <w:spacing w:line="240" w:lineRule="auto"/>
        <w:jc w:val="left"/>
      </w:pPr>
      <w:r w:rsidRPr="00D40F9A">
        <w:rPr>
          <w:b/>
          <w:bCs/>
        </w:rPr>
        <w:t>Return value</w:t>
      </w:r>
      <w:r w:rsidRPr="00D40F9A">
        <w:t>:</w:t>
      </w:r>
    </w:p>
    <w:p w14:paraId="4894A853" w14:textId="77777777" w:rsidR="00895932" w:rsidRPr="00D40F9A" w:rsidRDefault="00895932">
      <w:pPr>
        <w:pStyle w:val="Listaszerbekezds"/>
        <w:numPr>
          <w:ilvl w:val="2"/>
          <w:numId w:val="74"/>
        </w:numPr>
        <w:spacing w:line="240" w:lineRule="auto"/>
        <w:jc w:val="left"/>
      </w:pPr>
      <w:r w:rsidRPr="00D40F9A">
        <w:rPr>
          <w:b/>
          <w:bCs/>
        </w:rPr>
        <w:t>result</w:t>
      </w:r>
      <w:r w:rsidRPr="00D40F9A">
        <w:t>:</w:t>
      </w:r>
    </w:p>
    <w:p w14:paraId="0A0A59DD" w14:textId="77777777" w:rsidR="00895932" w:rsidRPr="00D40F9A" w:rsidRDefault="00895932">
      <w:pPr>
        <w:pStyle w:val="SourceCodeLanguage"/>
        <w:numPr>
          <w:ilvl w:val="2"/>
          <w:numId w:val="55"/>
        </w:numPr>
      </w:pPr>
      <w:r w:rsidRPr="00D40F9A">
        <w:t>json</w:t>
      </w:r>
    </w:p>
    <w:p w14:paraId="4A26215E" w14:textId="77777777" w:rsidR="00895932" w:rsidRPr="00D40F9A" w:rsidRDefault="00895932">
      <w:pPr>
        <w:pStyle w:val="SourceCode"/>
        <w:numPr>
          <w:ilvl w:val="2"/>
          <w:numId w:val="55"/>
        </w:numPr>
        <w:spacing w:before="0" w:after="0"/>
      </w:pPr>
      <w:r w:rsidRPr="00D40F9A">
        <w:t>false</w:t>
      </w:r>
    </w:p>
    <w:p w14:paraId="33DAE1D3" w14:textId="77777777" w:rsidR="00895932" w:rsidRPr="00D40F9A" w:rsidRDefault="00895932">
      <w:pPr>
        <w:pStyle w:val="Listaszerbekezds"/>
        <w:numPr>
          <w:ilvl w:val="0"/>
          <w:numId w:val="74"/>
        </w:numPr>
        <w:spacing w:line="240" w:lineRule="auto"/>
        <w:jc w:val="left"/>
      </w:pPr>
      <w:r w:rsidRPr="00D40F9A">
        <w:rPr>
          <w:b/>
          <w:bCs/>
        </w:rPr>
        <w:t>AudioLengthValidatorPipe -&gt; should return false if file has no path</w:t>
      </w:r>
      <w:r w:rsidRPr="00D40F9A">
        <w:t xml:space="preserve">: Ellenőrzi, hogy az </w:t>
      </w:r>
      <w:r w:rsidRPr="00D40F9A">
        <w:rPr>
          <w:rStyle w:val="VerbatimChar"/>
        </w:rPr>
        <w:t>isValid</w:t>
      </w:r>
      <w:r w:rsidRPr="00D40F9A">
        <w:t xml:space="preserve"> metódus hamis értéket ad-e vissza, ha a fájlnak nincs elérési útja. A </w:t>
      </w:r>
      <w:r w:rsidRPr="00D40F9A">
        <w:rPr>
          <w:rStyle w:val="VerbatimChar"/>
        </w:rPr>
        <w:t>pipe.isValid</w:t>
      </w:r>
      <w:r w:rsidRPr="00D40F9A">
        <w:t xml:space="preserve"> metódust hívja meg egy elérési út nélküli fájllal, és ellenőrzi, hogy a várt eredményt adja-e vissza.</w:t>
      </w:r>
    </w:p>
    <w:p w14:paraId="6F162AD9" w14:textId="77777777" w:rsidR="00895932" w:rsidRPr="00D40F9A" w:rsidRDefault="00895932">
      <w:pPr>
        <w:pStyle w:val="Listaszerbekezds"/>
        <w:numPr>
          <w:ilvl w:val="1"/>
          <w:numId w:val="74"/>
        </w:numPr>
        <w:spacing w:line="240" w:lineRule="auto"/>
        <w:jc w:val="left"/>
      </w:pPr>
      <w:r w:rsidRPr="00D40F9A">
        <w:rPr>
          <w:b/>
          <w:bCs/>
        </w:rPr>
        <w:t>Mocked input data</w:t>
      </w:r>
      <w:r w:rsidRPr="00D40F9A">
        <w:t>:</w:t>
      </w:r>
    </w:p>
    <w:p w14:paraId="4076C6CF" w14:textId="77777777" w:rsidR="00895932" w:rsidRPr="00D40F9A" w:rsidRDefault="00895932">
      <w:pPr>
        <w:pStyle w:val="Listaszerbekezds"/>
        <w:numPr>
          <w:ilvl w:val="2"/>
          <w:numId w:val="74"/>
        </w:numPr>
        <w:spacing w:line="240" w:lineRule="auto"/>
        <w:jc w:val="left"/>
      </w:pPr>
      <w:r w:rsidRPr="00D40F9A">
        <w:rPr>
          <w:b/>
          <w:bCs/>
        </w:rPr>
        <w:t>file</w:t>
      </w:r>
      <w:r w:rsidRPr="00D40F9A">
        <w:t>:</w:t>
      </w:r>
    </w:p>
    <w:p w14:paraId="27B5D655" w14:textId="77777777" w:rsidR="00895932" w:rsidRPr="00D40F9A" w:rsidRDefault="00895932">
      <w:pPr>
        <w:pStyle w:val="SourceCodeLanguage"/>
        <w:numPr>
          <w:ilvl w:val="2"/>
          <w:numId w:val="55"/>
        </w:numPr>
      </w:pPr>
      <w:r w:rsidRPr="00D40F9A">
        <w:t>json</w:t>
      </w:r>
    </w:p>
    <w:p w14:paraId="05EC3A46" w14:textId="77777777" w:rsidR="00895932" w:rsidRPr="00D40F9A" w:rsidRDefault="00895932">
      <w:pPr>
        <w:pStyle w:val="SourceCode"/>
        <w:numPr>
          <w:ilvl w:val="2"/>
          <w:numId w:val="55"/>
        </w:numPr>
        <w:spacing w:before="0" w:after="0"/>
      </w:pPr>
      <w:r w:rsidRPr="00D40F9A">
        <w:t>{</w:t>
      </w:r>
    </w:p>
    <w:p w14:paraId="5284362B" w14:textId="77777777" w:rsidR="00895932" w:rsidRPr="00D40F9A" w:rsidRDefault="00895932">
      <w:pPr>
        <w:pStyle w:val="SourceCode"/>
        <w:numPr>
          <w:ilvl w:val="2"/>
          <w:numId w:val="55"/>
        </w:numPr>
        <w:spacing w:before="0" w:after="0"/>
      </w:pPr>
      <w:r w:rsidRPr="00D40F9A">
        <w:t xml:space="preserve">  "originalname": "test.mp3"</w:t>
      </w:r>
    </w:p>
    <w:p w14:paraId="351EE5F1" w14:textId="77777777" w:rsidR="00895932" w:rsidRPr="00D40F9A" w:rsidRDefault="00895932">
      <w:pPr>
        <w:pStyle w:val="SourceCode"/>
        <w:numPr>
          <w:ilvl w:val="2"/>
          <w:numId w:val="55"/>
        </w:numPr>
        <w:spacing w:before="0" w:after="0"/>
      </w:pPr>
      <w:r w:rsidRPr="00D40F9A">
        <w:t>}</w:t>
      </w:r>
    </w:p>
    <w:p w14:paraId="4574E245" w14:textId="43A8662D" w:rsidR="00105202" w:rsidRPr="005766AF" w:rsidRDefault="00895932">
      <w:pPr>
        <w:pStyle w:val="Listaszerbekezds"/>
        <w:numPr>
          <w:ilvl w:val="1"/>
          <w:numId w:val="74"/>
        </w:numPr>
        <w:spacing w:line="240" w:lineRule="auto"/>
        <w:jc w:val="left"/>
      </w:pPr>
      <w:r w:rsidRPr="00D40F9A">
        <w:rPr>
          <w:b/>
          <w:bCs/>
        </w:rPr>
        <w:t>Return value</w:t>
      </w:r>
      <w:r w:rsidRPr="00D40F9A">
        <w:t>:</w:t>
      </w:r>
    </w:p>
    <w:p w14:paraId="1B9287AA" w14:textId="0B0B241B" w:rsidR="00895932" w:rsidRPr="00D40F9A" w:rsidRDefault="00895932">
      <w:pPr>
        <w:pStyle w:val="Listaszerbekezds"/>
        <w:numPr>
          <w:ilvl w:val="2"/>
          <w:numId w:val="74"/>
        </w:numPr>
        <w:spacing w:line="240" w:lineRule="auto"/>
        <w:jc w:val="left"/>
      </w:pPr>
      <w:r w:rsidRPr="00D40F9A">
        <w:rPr>
          <w:b/>
          <w:bCs/>
        </w:rPr>
        <w:t>result</w:t>
      </w:r>
      <w:r w:rsidRPr="00D40F9A">
        <w:t>:</w:t>
      </w:r>
    </w:p>
    <w:p w14:paraId="5F6B4186" w14:textId="77777777" w:rsidR="00895932" w:rsidRPr="00D40F9A" w:rsidRDefault="00895932">
      <w:pPr>
        <w:pStyle w:val="SourceCodeLanguage"/>
        <w:numPr>
          <w:ilvl w:val="2"/>
          <w:numId w:val="55"/>
        </w:numPr>
      </w:pPr>
      <w:r w:rsidRPr="00D40F9A">
        <w:t>json</w:t>
      </w:r>
    </w:p>
    <w:p w14:paraId="30BD976F" w14:textId="77777777" w:rsidR="00895932" w:rsidRPr="00D40F9A" w:rsidRDefault="00895932">
      <w:pPr>
        <w:pStyle w:val="SourceCode"/>
        <w:numPr>
          <w:ilvl w:val="2"/>
          <w:numId w:val="55"/>
        </w:numPr>
        <w:spacing w:before="0" w:after="0"/>
      </w:pPr>
      <w:r w:rsidRPr="00D40F9A">
        <w:t>false</w:t>
      </w:r>
    </w:p>
    <w:p w14:paraId="74674A6C" w14:textId="77777777" w:rsidR="00895932" w:rsidRPr="00D40F9A" w:rsidRDefault="00895932">
      <w:pPr>
        <w:pStyle w:val="Listaszerbekezds"/>
        <w:numPr>
          <w:ilvl w:val="0"/>
          <w:numId w:val="74"/>
        </w:numPr>
        <w:spacing w:line="240" w:lineRule="auto"/>
        <w:jc w:val="left"/>
      </w:pPr>
      <w:r w:rsidRPr="00D40F9A">
        <w:rPr>
          <w:b/>
          <w:bCs/>
        </w:rPr>
        <w:t>AudioLengthValidatorPipe -&gt; should return false if an error occurs during parsing</w:t>
      </w:r>
      <w:r w:rsidRPr="00D40F9A">
        <w:t xml:space="preserve">: Ellenőrzi, hogy az </w:t>
      </w:r>
      <w:r w:rsidRPr="00D40F9A">
        <w:rPr>
          <w:rStyle w:val="VerbatimChar"/>
        </w:rPr>
        <w:t>isValid</w:t>
      </w:r>
      <w:r w:rsidRPr="00D40F9A">
        <w:t xml:space="preserve"> metódus hamis értéket ad-e vissza, ha hiba történik a fájl elemzése során. A </w:t>
      </w:r>
      <w:r w:rsidRPr="00D40F9A">
        <w:rPr>
          <w:rStyle w:val="VerbatimChar"/>
        </w:rPr>
        <w:t>mockMetadataParser.parseFile</w:t>
      </w:r>
      <w:r w:rsidRPr="00D40F9A">
        <w:t xml:space="preserve"> metódust mockolja, hogy hibát dobjon, és ellenőrzi, hogy a </w:t>
      </w:r>
      <w:r w:rsidRPr="00D40F9A">
        <w:rPr>
          <w:rStyle w:val="VerbatimChar"/>
        </w:rPr>
        <w:t>pipe.isValid</w:t>
      </w:r>
      <w:r w:rsidRPr="00D40F9A">
        <w:t xml:space="preserve"> metódus a várt eredményt adja-e vissza.</w:t>
      </w:r>
    </w:p>
    <w:p w14:paraId="399F0DEA" w14:textId="77777777" w:rsidR="00895932" w:rsidRPr="00D40F9A" w:rsidRDefault="00895932">
      <w:pPr>
        <w:pStyle w:val="Listaszerbekezds"/>
        <w:numPr>
          <w:ilvl w:val="1"/>
          <w:numId w:val="74"/>
        </w:numPr>
        <w:spacing w:line="240" w:lineRule="auto"/>
        <w:jc w:val="left"/>
      </w:pPr>
      <w:r w:rsidRPr="00D40F9A">
        <w:rPr>
          <w:b/>
          <w:bCs/>
        </w:rPr>
        <w:t>Mocked input data</w:t>
      </w:r>
      <w:r w:rsidRPr="00D40F9A">
        <w:t>:</w:t>
      </w:r>
    </w:p>
    <w:p w14:paraId="25E5AD71" w14:textId="77777777" w:rsidR="00895932" w:rsidRPr="00D40F9A" w:rsidRDefault="00895932">
      <w:pPr>
        <w:pStyle w:val="Listaszerbekezds"/>
        <w:numPr>
          <w:ilvl w:val="2"/>
          <w:numId w:val="74"/>
        </w:numPr>
        <w:spacing w:line="240" w:lineRule="auto"/>
        <w:jc w:val="left"/>
      </w:pPr>
      <w:r w:rsidRPr="00D40F9A">
        <w:rPr>
          <w:b/>
          <w:bCs/>
        </w:rPr>
        <w:t>file</w:t>
      </w:r>
      <w:r w:rsidRPr="00D40F9A">
        <w:t>:</w:t>
      </w:r>
    </w:p>
    <w:p w14:paraId="773B7CF2" w14:textId="77777777" w:rsidR="00895932" w:rsidRPr="00D40F9A" w:rsidRDefault="00895932">
      <w:pPr>
        <w:pStyle w:val="SourceCodeLanguage"/>
        <w:numPr>
          <w:ilvl w:val="2"/>
          <w:numId w:val="55"/>
        </w:numPr>
      </w:pPr>
      <w:r w:rsidRPr="00D40F9A">
        <w:t>json</w:t>
      </w:r>
    </w:p>
    <w:p w14:paraId="40355942" w14:textId="77777777" w:rsidR="00895932" w:rsidRPr="00D40F9A" w:rsidRDefault="00895932">
      <w:pPr>
        <w:pStyle w:val="SourceCode"/>
        <w:numPr>
          <w:ilvl w:val="2"/>
          <w:numId w:val="55"/>
        </w:numPr>
        <w:spacing w:before="0" w:after="0"/>
      </w:pPr>
      <w:r w:rsidRPr="00D40F9A">
        <w:t>{</w:t>
      </w:r>
    </w:p>
    <w:p w14:paraId="59AE10DE" w14:textId="77777777" w:rsidR="00895932" w:rsidRPr="00D40F9A" w:rsidRDefault="00895932">
      <w:pPr>
        <w:pStyle w:val="SourceCode"/>
        <w:numPr>
          <w:ilvl w:val="2"/>
          <w:numId w:val="55"/>
        </w:numPr>
        <w:spacing w:before="0" w:after="0"/>
      </w:pPr>
      <w:r w:rsidRPr="00D40F9A">
        <w:t xml:space="preserve">  "originalname": "test.mp3",</w:t>
      </w:r>
    </w:p>
    <w:p w14:paraId="05C9F0F7" w14:textId="77777777" w:rsidR="00895932" w:rsidRPr="00D40F9A" w:rsidRDefault="00895932">
      <w:pPr>
        <w:pStyle w:val="SourceCode"/>
        <w:numPr>
          <w:ilvl w:val="2"/>
          <w:numId w:val="55"/>
        </w:numPr>
        <w:spacing w:before="0" w:after="0"/>
      </w:pPr>
      <w:r w:rsidRPr="00D40F9A">
        <w:t xml:space="preserve">  "path": "/path/to/file.mp3"</w:t>
      </w:r>
    </w:p>
    <w:p w14:paraId="2F2DDED1" w14:textId="77777777" w:rsidR="00895932" w:rsidRPr="00D40F9A" w:rsidRDefault="00895932">
      <w:pPr>
        <w:pStyle w:val="SourceCode"/>
        <w:numPr>
          <w:ilvl w:val="2"/>
          <w:numId w:val="55"/>
        </w:numPr>
        <w:spacing w:before="0" w:after="0"/>
      </w:pPr>
      <w:r w:rsidRPr="00D40F9A">
        <w:t>}</w:t>
      </w:r>
    </w:p>
    <w:p w14:paraId="0DC9BC6A" w14:textId="77777777" w:rsidR="00895932" w:rsidRPr="00D40F9A" w:rsidRDefault="00895932">
      <w:pPr>
        <w:pStyle w:val="Listaszerbekezds"/>
        <w:numPr>
          <w:ilvl w:val="2"/>
          <w:numId w:val="74"/>
        </w:numPr>
        <w:spacing w:line="240" w:lineRule="auto"/>
        <w:jc w:val="left"/>
      </w:pPr>
      <w:r w:rsidRPr="00D40F9A">
        <w:rPr>
          <w:b/>
          <w:bCs/>
        </w:rPr>
        <w:lastRenderedPageBreak/>
        <w:t>mockMetadataParser</w:t>
      </w:r>
      <w:r w:rsidRPr="00D40F9A">
        <w:t>:</w:t>
      </w:r>
    </w:p>
    <w:p w14:paraId="0F4DE2BC" w14:textId="77777777" w:rsidR="00895932" w:rsidRPr="00D40F9A" w:rsidRDefault="00895932">
      <w:pPr>
        <w:pStyle w:val="SourceCodeLanguage"/>
        <w:numPr>
          <w:ilvl w:val="2"/>
          <w:numId w:val="55"/>
        </w:numPr>
      </w:pPr>
      <w:r w:rsidRPr="00D40F9A">
        <w:t>json</w:t>
      </w:r>
    </w:p>
    <w:p w14:paraId="3A0010ED" w14:textId="77777777" w:rsidR="00895932" w:rsidRPr="00D40F9A" w:rsidRDefault="00895932">
      <w:pPr>
        <w:pStyle w:val="SourceCode"/>
        <w:numPr>
          <w:ilvl w:val="2"/>
          <w:numId w:val="55"/>
        </w:numPr>
        <w:spacing w:before="0" w:after="0"/>
      </w:pPr>
      <w:r w:rsidRPr="00D40F9A">
        <w:t>{</w:t>
      </w:r>
    </w:p>
    <w:p w14:paraId="2F962AA4" w14:textId="77777777" w:rsidR="00895932" w:rsidRPr="00D40F9A" w:rsidRDefault="00895932">
      <w:pPr>
        <w:pStyle w:val="SourceCode"/>
        <w:numPr>
          <w:ilvl w:val="2"/>
          <w:numId w:val="55"/>
        </w:numPr>
        <w:spacing w:before="0" w:after="0"/>
      </w:pPr>
      <w:r w:rsidRPr="00D40F9A">
        <w:t xml:space="preserve">  "parseFile": {</w:t>
      </w:r>
    </w:p>
    <w:p w14:paraId="2EEEA78D" w14:textId="77777777" w:rsidR="00895932" w:rsidRPr="00D40F9A" w:rsidRDefault="00895932">
      <w:pPr>
        <w:pStyle w:val="SourceCode"/>
        <w:numPr>
          <w:ilvl w:val="2"/>
          <w:numId w:val="55"/>
        </w:numPr>
        <w:spacing w:before="0" w:after="0"/>
      </w:pPr>
      <w:r w:rsidRPr="00D40F9A">
        <w:t xml:space="preserve">    "error": "Parsing error"</w:t>
      </w:r>
    </w:p>
    <w:p w14:paraId="149E9B20" w14:textId="77777777" w:rsidR="00895932" w:rsidRPr="00D40F9A" w:rsidRDefault="00895932">
      <w:pPr>
        <w:pStyle w:val="SourceCode"/>
        <w:numPr>
          <w:ilvl w:val="2"/>
          <w:numId w:val="55"/>
        </w:numPr>
        <w:spacing w:before="0" w:after="0"/>
      </w:pPr>
      <w:r w:rsidRPr="00D40F9A">
        <w:t xml:space="preserve">  }</w:t>
      </w:r>
    </w:p>
    <w:p w14:paraId="23B1D85E" w14:textId="77777777" w:rsidR="00895932" w:rsidRPr="00D40F9A" w:rsidRDefault="00895932">
      <w:pPr>
        <w:pStyle w:val="SourceCode"/>
        <w:numPr>
          <w:ilvl w:val="2"/>
          <w:numId w:val="55"/>
        </w:numPr>
        <w:spacing w:before="0" w:after="0"/>
      </w:pPr>
      <w:r w:rsidRPr="00D40F9A">
        <w:t>}</w:t>
      </w:r>
    </w:p>
    <w:p w14:paraId="78C65B65" w14:textId="77777777" w:rsidR="00895932" w:rsidRPr="00D40F9A" w:rsidRDefault="00895932">
      <w:pPr>
        <w:pStyle w:val="Listaszerbekezds"/>
        <w:numPr>
          <w:ilvl w:val="1"/>
          <w:numId w:val="74"/>
        </w:numPr>
        <w:spacing w:line="240" w:lineRule="auto"/>
        <w:jc w:val="left"/>
      </w:pPr>
      <w:r w:rsidRPr="00D40F9A">
        <w:rPr>
          <w:b/>
          <w:bCs/>
        </w:rPr>
        <w:t>Return value</w:t>
      </w:r>
      <w:r w:rsidRPr="00D40F9A">
        <w:t>:</w:t>
      </w:r>
    </w:p>
    <w:p w14:paraId="6CAD3C4E" w14:textId="77777777" w:rsidR="00895932" w:rsidRPr="00D40F9A" w:rsidRDefault="00895932">
      <w:pPr>
        <w:pStyle w:val="Listaszerbekezds"/>
        <w:numPr>
          <w:ilvl w:val="2"/>
          <w:numId w:val="74"/>
        </w:numPr>
        <w:spacing w:line="240" w:lineRule="auto"/>
        <w:jc w:val="left"/>
      </w:pPr>
      <w:r w:rsidRPr="00D40F9A">
        <w:rPr>
          <w:b/>
          <w:bCs/>
        </w:rPr>
        <w:t>result</w:t>
      </w:r>
      <w:r w:rsidRPr="00D40F9A">
        <w:t>:</w:t>
      </w:r>
    </w:p>
    <w:p w14:paraId="4CEF7E09" w14:textId="77777777" w:rsidR="00895932" w:rsidRPr="00D40F9A" w:rsidRDefault="00895932">
      <w:pPr>
        <w:pStyle w:val="SourceCodeLanguage"/>
        <w:numPr>
          <w:ilvl w:val="2"/>
          <w:numId w:val="55"/>
        </w:numPr>
      </w:pPr>
      <w:r w:rsidRPr="00D40F9A">
        <w:t>json</w:t>
      </w:r>
    </w:p>
    <w:p w14:paraId="1AC3094C" w14:textId="77777777" w:rsidR="00895932" w:rsidRPr="00D40F9A" w:rsidRDefault="00895932">
      <w:pPr>
        <w:pStyle w:val="SourceCode"/>
        <w:numPr>
          <w:ilvl w:val="2"/>
          <w:numId w:val="55"/>
        </w:numPr>
        <w:spacing w:before="0" w:after="0"/>
      </w:pPr>
      <w:r w:rsidRPr="00D40F9A">
        <w:t>false</w:t>
      </w:r>
    </w:p>
    <w:p w14:paraId="47485CE9" w14:textId="77777777" w:rsidR="00895932" w:rsidRPr="00D40F9A" w:rsidRDefault="00895932">
      <w:pPr>
        <w:pStyle w:val="Listaszerbekezds"/>
        <w:numPr>
          <w:ilvl w:val="0"/>
          <w:numId w:val="74"/>
        </w:numPr>
        <w:spacing w:line="240" w:lineRule="auto"/>
        <w:jc w:val="left"/>
      </w:pPr>
      <w:r w:rsidRPr="00D40F9A">
        <w:rPr>
          <w:b/>
          <w:bCs/>
        </w:rPr>
        <w:t>AudioLengthValidatorPipe -&gt; should return proper error message</w:t>
      </w:r>
      <w:r w:rsidRPr="00D40F9A">
        <w:t xml:space="preserve">: Ellenőrzi, hogy a </w:t>
      </w:r>
      <w:r w:rsidRPr="00D40F9A">
        <w:rPr>
          <w:rStyle w:val="VerbatimChar"/>
        </w:rPr>
        <w:t>buildErrorMessage</w:t>
      </w:r>
      <w:r w:rsidRPr="00D40F9A">
        <w:t xml:space="preserve"> metódus a megfelelő hibaüzenetet adja-e vissza. A </w:t>
      </w:r>
      <w:r w:rsidRPr="00D40F9A">
        <w:rPr>
          <w:rStyle w:val="VerbatimChar"/>
        </w:rPr>
        <w:t>pipe.buildErrorMessage</w:t>
      </w:r>
      <w:r w:rsidRPr="00D40F9A">
        <w:t xml:space="preserve"> metódust hívja meg egy fájllal, és ellenőrzi, hogy a várt hibaüzenetet adja-e vissza.</w:t>
      </w:r>
    </w:p>
    <w:p w14:paraId="3E21283E" w14:textId="77777777" w:rsidR="00895932" w:rsidRPr="00D40F9A" w:rsidRDefault="00895932">
      <w:pPr>
        <w:pStyle w:val="Listaszerbekezds"/>
        <w:numPr>
          <w:ilvl w:val="1"/>
          <w:numId w:val="74"/>
        </w:numPr>
        <w:spacing w:line="240" w:lineRule="auto"/>
        <w:jc w:val="left"/>
      </w:pPr>
      <w:r w:rsidRPr="00D40F9A">
        <w:rPr>
          <w:b/>
          <w:bCs/>
        </w:rPr>
        <w:t>Mocked input data</w:t>
      </w:r>
      <w:r w:rsidRPr="00D40F9A">
        <w:t>:</w:t>
      </w:r>
    </w:p>
    <w:p w14:paraId="1911A4F2" w14:textId="77777777" w:rsidR="00895932" w:rsidRPr="00D40F9A" w:rsidRDefault="00895932">
      <w:pPr>
        <w:pStyle w:val="Listaszerbekezds"/>
        <w:numPr>
          <w:ilvl w:val="2"/>
          <w:numId w:val="74"/>
        </w:numPr>
        <w:spacing w:line="240" w:lineRule="auto"/>
        <w:jc w:val="left"/>
      </w:pPr>
      <w:r w:rsidRPr="00D40F9A">
        <w:rPr>
          <w:b/>
          <w:bCs/>
        </w:rPr>
        <w:t>file</w:t>
      </w:r>
      <w:r w:rsidRPr="00D40F9A">
        <w:t>:</w:t>
      </w:r>
    </w:p>
    <w:p w14:paraId="54F1AA42" w14:textId="77777777" w:rsidR="00895932" w:rsidRPr="00D40F9A" w:rsidRDefault="00895932">
      <w:pPr>
        <w:pStyle w:val="SourceCodeLanguage"/>
        <w:numPr>
          <w:ilvl w:val="2"/>
          <w:numId w:val="55"/>
        </w:numPr>
      </w:pPr>
      <w:r w:rsidRPr="00D40F9A">
        <w:t>json</w:t>
      </w:r>
    </w:p>
    <w:p w14:paraId="561D97B7" w14:textId="77777777" w:rsidR="00895932" w:rsidRPr="00D40F9A" w:rsidRDefault="00895932">
      <w:pPr>
        <w:pStyle w:val="SourceCode"/>
        <w:numPr>
          <w:ilvl w:val="2"/>
          <w:numId w:val="55"/>
        </w:numPr>
        <w:spacing w:before="0" w:after="0"/>
      </w:pPr>
      <w:r w:rsidRPr="00D40F9A">
        <w:t>{</w:t>
      </w:r>
    </w:p>
    <w:p w14:paraId="48523D58" w14:textId="77777777" w:rsidR="00895932" w:rsidRPr="00D40F9A" w:rsidRDefault="00895932">
      <w:pPr>
        <w:pStyle w:val="SourceCode"/>
        <w:numPr>
          <w:ilvl w:val="2"/>
          <w:numId w:val="55"/>
        </w:numPr>
        <w:spacing w:before="0" w:after="0"/>
      </w:pPr>
      <w:r w:rsidRPr="00D40F9A">
        <w:t xml:space="preserve">  "originalname": "test.mp3"</w:t>
      </w:r>
    </w:p>
    <w:p w14:paraId="16082819" w14:textId="77777777" w:rsidR="00895932" w:rsidRPr="00D40F9A" w:rsidRDefault="00895932">
      <w:pPr>
        <w:pStyle w:val="SourceCode"/>
        <w:numPr>
          <w:ilvl w:val="2"/>
          <w:numId w:val="55"/>
        </w:numPr>
        <w:spacing w:before="0" w:after="0"/>
      </w:pPr>
      <w:r w:rsidRPr="00D40F9A">
        <w:t>}</w:t>
      </w:r>
    </w:p>
    <w:p w14:paraId="51F6F35D" w14:textId="77777777" w:rsidR="00895932" w:rsidRPr="00D40F9A" w:rsidRDefault="00895932">
      <w:pPr>
        <w:pStyle w:val="Listaszerbekezds"/>
        <w:numPr>
          <w:ilvl w:val="1"/>
          <w:numId w:val="74"/>
        </w:numPr>
        <w:spacing w:line="240" w:lineRule="auto"/>
        <w:jc w:val="left"/>
      </w:pPr>
      <w:r w:rsidRPr="00D40F9A">
        <w:rPr>
          <w:b/>
          <w:bCs/>
        </w:rPr>
        <w:t>Return value</w:t>
      </w:r>
      <w:r w:rsidRPr="00D40F9A">
        <w:t>:</w:t>
      </w:r>
    </w:p>
    <w:p w14:paraId="09E31E0A" w14:textId="77777777" w:rsidR="00895932" w:rsidRPr="00D40F9A" w:rsidRDefault="00895932">
      <w:pPr>
        <w:pStyle w:val="Listaszerbekezds"/>
        <w:numPr>
          <w:ilvl w:val="2"/>
          <w:numId w:val="74"/>
        </w:numPr>
        <w:spacing w:line="240" w:lineRule="auto"/>
        <w:jc w:val="left"/>
      </w:pPr>
      <w:r w:rsidRPr="00D40F9A">
        <w:rPr>
          <w:b/>
          <w:bCs/>
        </w:rPr>
        <w:t>errorMessage</w:t>
      </w:r>
      <w:r w:rsidRPr="00D40F9A">
        <w:t>:</w:t>
      </w:r>
    </w:p>
    <w:p w14:paraId="690424A5" w14:textId="77777777" w:rsidR="00895932" w:rsidRPr="00D40F9A" w:rsidRDefault="00895932">
      <w:pPr>
        <w:pStyle w:val="SourceCodeLanguage"/>
        <w:numPr>
          <w:ilvl w:val="2"/>
          <w:numId w:val="55"/>
        </w:numPr>
      </w:pPr>
      <w:r w:rsidRPr="00D40F9A">
        <w:t>json</w:t>
      </w:r>
    </w:p>
    <w:p w14:paraId="77AA4CEB" w14:textId="51CEDD06" w:rsidR="003535AD" w:rsidRDefault="00895932" w:rsidP="003535AD">
      <w:pPr>
        <w:pStyle w:val="SourceCode"/>
        <w:numPr>
          <w:ilvl w:val="2"/>
          <w:numId w:val="55"/>
        </w:numPr>
        <w:spacing w:before="0" w:after="0"/>
      </w:pPr>
      <w:r w:rsidRPr="00D40F9A">
        <w:t>"The audio file test.mp3 exceeds the maximum allowed length of 15 seconds."</w:t>
      </w:r>
    </w:p>
    <w:p w14:paraId="643D28A5" w14:textId="50AF7F0F" w:rsidR="005766AF" w:rsidRDefault="005766AF">
      <w:pPr>
        <w:spacing w:line="259" w:lineRule="auto"/>
        <w:jc w:val="left"/>
        <w:rPr>
          <w:rFonts w:eastAsiaTheme="majorEastAsia" w:cstheme="majorBidi"/>
          <w:b/>
          <w:szCs w:val="24"/>
        </w:rPr>
      </w:pPr>
      <w:r>
        <w:br w:type="page"/>
      </w:r>
    </w:p>
    <w:p w14:paraId="6ED5A305" w14:textId="2E64988D" w:rsidR="00895932" w:rsidRPr="00D40F9A" w:rsidRDefault="00895932" w:rsidP="002A6322">
      <w:pPr>
        <w:pStyle w:val="Cmsor4"/>
        <w:spacing w:before="0" w:after="240" w:line="240" w:lineRule="auto"/>
      </w:pPr>
      <w:bookmarkStart w:id="65" w:name="_Toc192492802"/>
      <w:r w:rsidRPr="00D40F9A">
        <w:lastRenderedPageBreak/>
        <w:t>Backend Guard Tesztelés</w:t>
      </w:r>
      <w:bookmarkEnd w:id="65"/>
    </w:p>
    <w:p w14:paraId="238F90FF" w14:textId="6D9B5548" w:rsidR="00B73C81" w:rsidRPr="00D40F9A" w:rsidRDefault="00B73C81" w:rsidP="00B73C81">
      <w:pPr>
        <w:rPr>
          <w:b/>
        </w:rPr>
      </w:pPr>
      <w:r w:rsidRPr="00D40F9A">
        <w:t>Az alábbiakban bemutatjuk az összes Guard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14DBD860" w14:textId="77777777" w:rsidR="00895932" w:rsidRPr="00D40F9A" w:rsidRDefault="00895932" w:rsidP="00895932">
      <w:pPr>
        <w:pStyle w:val="Cmsor5"/>
        <w:spacing w:before="0" w:line="240" w:lineRule="auto"/>
      </w:pPr>
      <w:bookmarkStart w:id="66" w:name="_Toc192492803"/>
      <w:r w:rsidRPr="00D40F9A">
        <w:rPr>
          <w:rStyle w:val="VerbatimChar"/>
        </w:rPr>
        <w:t>auth.guard.spec.ts</w:t>
      </w:r>
      <w:bookmarkEnd w:id="66"/>
    </w:p>
    <w:p w14:paraId="5108A188" w14:textId="77777777" w:rsidR="00895932" w:rsidRPr="00D40F9A" w:rsidRDefault="00895932">
      <w:pPr>
        <w:pStyle w:val="Listaszerbekezds"/>
        <w:numPr>
          <w:ilvl w:val="0"/>
          <w:numId w:val="75"/>
        </w:numPr>
        <w:spacing w:line="240" w:lineRule="auto"/>
        <w:jc w:val="left"/>
      </w:pPr>
      <w:r w:rsidRPr="00D40F9A">
        <w:rPr>
          <w:b/>
          <w:bCs/>
        </w:rPr>
        <w:t>AuthGuard -&gt; should be defined</w:t>
      </w:r>
      <w:r w:rsidRPr="00D40F9A">
        <w:t xml:space="preserve">: Ellenőrzi, hogy az </w:t>
      </w:r>
      <w:r w:rsidRPr="00D40F9A">
        <w:rPr>
          <w:rStyle w:val="VerbatimChar"/>
        </w:rPr>
        <w:t>AuthGuard</w:t>
      </w:r>
      <w:r w:rsidRPr="00D40F9A">
        <w:t xml:space="preserve"> megfelelően definiálva van-e és példányosítva van-e a teszt modulban.</w:t>
      </w:r>
    </w:p>
    <w:p w14:paraId="5329C342" w14:textId="77777777" w:rsidR="00895932" w:rsidRPr="00D40F9A" w:rsidRDefault="00895932">
      <w:pPr>
        <w:pStyle w:val="Listaszerbekezds"/>
        <w:numPr>
          <w:ilvl w:val="1"/>
          <w:numId w:val="75"/>
        </w:numPr>
        <w:spacing w:line="240" w:lineRule="auto"/>
        <w:jc w:val="left"/>
      </w:pPr>
      <w:r w:rsidRPr="00D40F9A">
        <w:rPr>
          <w:b/>
          <w:bCs/>
        </w:rPr>
        <w:t>Mocked input data</w:t>
      </w:r>
      <w:r w:rsidRPr="00D40F9A">
        <w:t>:</w:t>
      </w:r>
    </w:p>
    <w:p w14:paraId="0434A78D" w14:textId="77777777" w:rsidR="00895932" w:rsidRPr="00D40F9A" w:rsidRDefault="00895932">
      <w:pPr>
        <w:pStyle w:val="Listaszerbekezds"/>
        <w:numPr>
          <w:ilvl w:val="2"/>
          <w:numId w:val="75"/>
        </w:numPr>
        <w:spacing w:line="240" w:lineRule="auto"/>
        <w:jc w:val="left"/>
      </w:pPr>
      <w:r w:rsidRPr="00D40F9A">
        <w:rPr>
          <w:b/>
          <w:bCs/>
        </w:rPr>
        <w:t>jwtService</w:t>
      </w:r>
      <w:r w:rsidRPr="00D40F9A">
        <w:t>:</w:t>
      </w:r>
    </w:p>
    <w:p w14:paraId="730C8743" w14:textId="77777777" w:rsidR="00895932" w:rsidRPr="00D40F9A" w:rsidRDefault="00895932">
      <w:pPr>
        <w:pStyle w:val="SourceCodeLanguage"/>
        <w:numPr>
          <w:ilvl w:val="2"/>
          <w:numId w:val="55"/>
        </w:numPr>
      </w:pPr>
      <w:r w:rsidRPr="00D40F9A">
        <w:t>json</w:t>
      </w:r>
    </w:p>
    <w:p w14:paraId="56051052" w14:textId="11BC9B97" w:rsidR="00105202" w:rsidRPr="005766AF" w:rsidRDefault="00895932">
      <w:pPr>
        <w:pStyle w:val="SourceCode"/>
        <w:numPr>
          <w:ilvl w:val="2"/>
          <w:numId w:val="55"/>
        </w:numPr>
        <w:spacing w:before="0" w:after="0"/>
      </w:pPr>
      <w:r w:rsidRPr="00D40F9A">
        <w:t>{}</w:t>
      </w:r>
    </w:p>
    <w:p w14:paraId="2C40BE73" w14:textId="30194F54" w:rsidR="00895932" w:rsidRPr="00D40F9A" w:rsidRDefault="00895932">
      <w:pPr>
        <w:pStyle w:val="Listaszerbekezds"/>
        <w:numPr>
          <w:ilvl w:val="2"/>
          <w:numId w:val="75"/>
        </w:numPr>
        <w:spacing w:line="240" w:lineRule="auto"/>
        <w:jc w:val="left"/>
      </w:pPr>
      <w:r w:rsidRPr="00D40F9A">
        <w:rPr>
          <w:b/>
          <w:bCs/>
        </w:rPr>
        <w:t>reflector</w:t>
      </w:r>
      <w:r w:rsidRPr="00D40F9A">
        <w:t>:</w:t>
      </w:r>
    </w:p>
    <w:p w14:paraId="4AD71672" w14:textId="77777777" w:rsidR="00895932" w:rsidRPr="00D40F9A" w:rsidRDefault="00895932">
      <w:pPr>
        <w:pStyle w:val="SourceCodeLanguage"/>
        <w:numPr>
          <w:ilvl w:val="2"/>
          <w:numId w:val="55"/>
        </w:numPr>
      </w:pPr>
      <w:r w:rsidRPr="00D40F9A">
        <w:t>json</w:t>
      </w:r>
    </w:p>
    <w:p w14:paraId="3884F6FF" w14:textId="77777777" w:rsidR="00895932" w:rsidRPr="00D40F9A" w:rsidRDefault="00895932">
      <w:pPr>
        <w:pStyle w:val="SourceCode"/>
        <w:numPr>
          <w:ilvl w:val="2"/>
          <w:numId w:val="55"/>
        </w:numPr>
        <w:spacing w:before="0" w:after="0"/>
      </w:pPr>
      <w:r w:rsidRPr="00D40F9A">
        <w:t>{}</w:t>
      </w:r>
    </w:p>
    <w:p w14:paraId="60045779" w14:textId="77777777" w:rsidR="00895932" w:rsidRPr="00D40F9A" w:rsidRDefault="00895932">
      <w:pPr>
        <w:pStyle w:val="Listaszerbekezds"/>
        <w:numPr>
          <w:ilvl w:val="1"/>
          <w:numId w:val="75"/>
        </w:numPr>
        <w:spacing w:line="240" w:lineRule="auto"/>
        <w:jc w:val="left"/>
      </w:pPr>
      <w:r w:rsidRPr="00D40F9A">
        <w:rPr>
          <w:b/>
          <w:bCs/>
        </w:rPr>
        <w:t>Return value</w:t>
      </w:r>
      <w:r w:rsidRPr="00D40F9A">
        <w:t>:</w:t>
      </w:r>
    </w:p>
    <w:p w14:paraId="219C97B3" w14:textId="77777777" w:rsidR="00895932" w:rsidRPr="00D40F9A" w:rsidRDefault="00895932">
      <w:pPr>
        <w:pStyle w:val="Listaszerbekezds"/>
        <w:numPr>
          <w:ilvl w:val="2"/>
          <w:numId w:val="75"/>
        </w:numPr>
        <w:spacing w:line="240" w:lineRule="auto"/>
        <w:jc w:val="left"/>
      </w:pPr>
      <w:r w:rsidRPr="00D40F9A">
        <w:rPr>
          <w:b/>
          <w:bCs/>
        </w:rPr>
        <w:t>result</w:t>
      </w:r>
      <w:r w:rsidRPr="00D40F9A">
        <w:t>:</w:t>
      </w:r>
    </w:p>
    <w:p w14:paraId="0F74603C" w14:textId="77777777" w:rsidR="00895932" w:rsidRPr="00D40F9A" w:rsidRDefault="00895932">
      <w:pPr>
        <w:pStyle w:val="SourceCodeLanguage"/>
        <w:numPr>
          <w:ilvl w:val="2"/>
          <w:numId w:val="55"/>
        </w:numPr>
      </w:pPr>
      <w:r w:rsidRPr="00D40F9A">
        <w:t>json</w:t>
      </w:r>
    </w:p>
    <w:p w14:paraId="7E9C85BB" w14:textId="77777777" w:rsidR="00895932" w:rsidRPr="00D40F9A" w:rsidRDefault="00895932">
      <w:pPr>
        <w:pStyle w:val="SourceCode"/>
        <w:numPr>
          <w:ilvl w:val="2"/>
          <w:numId w:val="55"/>
        </w:numPr>
        <w:spacing w:before="0" w:after="0"/>
      </w:pPr>
      <w:r w:rsidRPr="00D40F9A">
        <w:t>{}</w:t>
      </w:r>
    </w:p>
    <w:p w14:paraId="55C35004" w14:textId="77777777" w:rsidR="00895932" w:rsidRPr="00D40F9A" w:rsidRDefault="00895932">
      <w:pPr>
        <w:pStyle w:val="Listaszerbekezds"/>
        <w:numPr>
          <w:ilvl w:val="0"/>
          <w:numId w:val="75"/>
        </w:numPr>
        <w:spacing w:line="240" w:lineRule="auto"/>
        <w:jc w:val="left"/>
      </w:pPr>
      <w:r w:rsidRPr="00D40F9A">
        <w:rPr>
          <w:b/>
          <w:bCs/>
        </w:rPr>
        <w:t>AuthGuard -&gt; should allow access to public endpoints</w:t>
      </w:r>
      <w:r w:rsidRPr="00D40F9A">
        <w:t xml:space="preserve">: Ellenőrzi, hogy az </w:t>
      </w:r>
      <w:r w:rsidRPr="00D40F9A">
        <w:rPr>
          <w:rStyle w:val="VerbatimChar"/>
        </w:rPr>
        <w:t>AuthGuard</w:t>
      </w:r>
      <w:r w:rsidRPr="00D40F9A">
        <w:t xml:space="preserve"> hozzáférést enged-e a nyilvános végpontokhoz. A </w:t>
      </w:r>
      <w:r w:rsidRPr="00D40F9A">
        <w:rPr>
          <w:rStyle w:val="VerbatimChar"/>
        </w:rPr>
        <w:t>reflector.getAllAndOverride</w:t>
      </w:r>
      <w:r w:rsidRPr="00D40F9A">
        <w:t xml:space="preserve"> metódust mockolja, hogy igaz értéket adjon vissza, és ellenőrzi, hogy az </w:t>
      </w:r>
      <w:r w:rsidRPr="00D40F9A">
        <w:rPr>
          <w:rStyle w:val="VerbatimChar"/>
        </w:rPr>
        <w:t>authGuard.canActivate</w:t>
      </w:r>
      <w:r w:rsidRPr="00D40F9A">
        <w:t xml:space="preserve"> metódus a várt eredményt adja-e vissza.</w:t>
      </w:r>
    </w:p>
    <w:p w14:paraId="40E197AC" w14:textId="77777777" w:rsidR="00895932" w:rsidRPr="00D40F9A" w:rsidRDefault="00895932">
      <w:pPr>
        <w:pStyle w:val="Listaszerbekezds"/>
        <w:numPr>
          <w:ilvl w:val="1"/>
          <w:numId w:val="75"/>
        </w:numPr>
        <w:spacing w:line="240" w:lineRule="auto"/>
        <w:jc w:val="left"/>
      </w:pPr>
      <w:r w:rsidRPr="00D40F9A">
        <w:rPr>
          <w:b/>
          <w:bCs/>
        </w:rPr>
        <w:t>Mocked input data</w:t>
      </w:r>
      <w:r w:rsidRPr="00D40F9A">
        <w:t>:</w:t>
      </w:r>
    </w:p>
    <w:p w14:paraId="298482BE" w14:textId="77777777" w:rsidR="00895932" w:rsidRPr="00D40F9A" w:rsidRDefault="00895932">
      <w:pPr>
        <w:pStyle w:val="Listaszerbekezds"/>
        <w:numPr>
          <w:ilvl w:val="2"/>
          <w:numId w:val="75"/>
        </w:numPr>
        <w:spacing w:line="240" w:lineRule="auto"/>
        <w:jc w:val="left"/>
      </w:pPr>
      <w:r w:rsidRPr="00D40F9A">
        <w:rPr>
          <w:b/>
          <w:bCs/>
        </w:rPr>
        <w:t>context</w:t>
      </w:r>
      <w:r w:rsidRPr="00D40F9A">
        <w:t>:</w:t>
      </w:r>
    </w:p>
    <w:p w14:paraId="5B988405" w14:textId="77777777" w:rsidR="00895932" w:rsidRPr="00D40F9A" w:rsidRDefault="00895932">
      <w:pPr>
        <w:pStyle w:val="SourceCodeLanguage"/>
        <w:numPr>
          <w:ilvl w:val="2"/>
          <w:numId w:val="55"/>
        </w:numPr>
      </w:pPr>
      <w:r w:rsidRPr="00D40F9A">
        <w:t>json</w:t>
      </w:r>
    </w:p>
    <w:p w14:paraId="050D9B39" w14:textId="77777777" w:rsidR="00895932" w:rsidRPr="00D40F9A" w:rsidRDefault="00895932">
      <w:pPr>
        <w:pStyle w:val="SourceCode"/>
        <w:numPr>
          <w:ilvl w:val="2"/>
          <w:numId w:val="55"/>
        </w:numPr>
        <w:spacing w:before="0" w:after="0"/>
      </w:pPr>
      <w:r w:rsidRPr="00D40F9A">
        <w:t>{</w:t>
      </w:r>
    </w:p>
    <w:p w14:paraId="7608804B" w14:textId="77777777" w:rsidR="00895932" w:rsidRPr="00D40F9A" w:rsidRDefault="00895932">
      <w:pPr>
        <w:pStyle w:val="SourceCode"/>
        <w:numPr>
          <w:ilvl w:val="2"/>
          <w:numId w:val="55"/>
        </w:numPr>
        <w:spacing w:before="0" w:after="0"/>
      </w:pPr>
      <w:r w:rsidRPr="00D40F9A">
        <w:t xml:space="preserve">  "switchToHttp": {</w:t>
      </w:r>
    </w:p>
    <w:p w14:paraId="3F2EABFE" w14:textId="77777777" w:rsidR="00895932" w:rsidRPr="00D40F9A" w:rsidRDefault="00895932">
      <w:pPr>
        <w:pStyle w:val="SourceCode"/>
        <w:numPr>
          <w:ilvl w:val="2"/>
          <w:numId w:val="55"/>
        </w:numPr>
        <w:spacing w:before="0" w:after="0"/>
      </w:pPr>
      <w:r w:rsidRPr="00D40F9A">
        <w:t xml:space="preserve">    "getRequest": {</w:t>
      </w:r>
    </w:p>
    <w:p w14:paraId="7C88F4BB" w14:textId="77777777" w:rsidR="00895932" w:rsidRPr="00D40F9A" w:rsidRDefault="00895932">
      <w:pPr>
        <w:pStyle w:val="SourceCode"/>
        <w:numPr>
          <w:ilvl w:val="2"/>
          <w:numId w:val="55"/>
        </w:numPr>
        <w:spacing w:before="0" w:after="0"/>
      </w:pPr>
      <w:r w:rsidRPr="00D40F9A">
        <w:t xml:space="preserve">      "cookies": {}</w:t>
      </w:r>
    </w:p>
    <w:p w14:paraId="2D219263" w14:textId="77777777" w:rsidR="00895932" w:rsidRPr="00D40F9A" w:rsidRDefault="00895932">
      <w:pPr>
        <w:pStyle w:val="SourceCode"/>
        <w:numPr>
          <w:ilvl w:val="2"/>
          <w:numId w:val="55"/>
        </w:numPr>
        <w:spacing w:before="0" w:after="0"/>
      </w:pPr>
      <w:r w:rsidRPr="00D40F9A">
        <w:t xml:space="preserve">    }</w:t>
      </w:r>
    </w:p>
    <w:p w14:paraId="7BF99B88" w14:textId="77777777" w:rsidR="00895932" w:rsidRPr="00D40F9A" w:rsidRDefault="00895932">
      <w:pPr>
        <w:pStyle w:val="SourceCode"/>
        <w:numPr>
          <w:ilvl w:val="2"/>
          <w:numId w:val="55"/>
        </w:numPr>
        <w:spacing w:before="0" w:after="0"/>
      </w:pPr>
      <w:r w:rsidRPr="00D40F9A">
        <w:t xml:space="preserve">  },</w:t>
      </w:r>
    </w:p>
    <w:p w14:paraId="31D099C2" w14:textId="77777777" w:rsidR="00895932" w:rsidRPr="00D40F9A" w:rsidRDefault="00895932">
      <w:pPr>
        <w:pStyle w:val="SourceCode"/>
        <w:numPr>
          <w:ilvl w:val="2"/>
          <w:numId w:val="55"/>
        </w:numPr>
        <w:spacing w:before="0" w:after="0"/>
      </w:pPr>
      <w:r w:rsidRPr="00D40F9A">
        <w:t xml:space="preserve">  "getHandler": {},</w:t>
      </w:r>
    </w:p>
    <w:p w14:paraId="2AA769F1" w14:textId="77777777" w:rsidR="00895932" w:rsidRPr="00D40F9A" w:rsidRDefault="00895932">
      <w:pPr>
        <w:pStyle w:val="SourceCode"/>
        <w:numPr>
          <w:ilvl w:val="2"/>
          <w:numId w:val="55"/>
        </w:numPr>
        <w:spacing w:before="0" w:after="0"/>
      </w:pPr>
      <w:r w:rsidRPr="00D40F9A">
        <w:t xml:space="preserve">  "getClass": {}</w:t>
      </w:r>
    </w:p>
    <w:p w14:paraId="7397FA72" w14:textId="77777777" w:rsidR="00895932" w:rsidRPr="00D40F9A" w:rsidRDefault="00895932">
      <w:pPr>
        <w:pStyle w:val="SourceCode"/>
        <w:numPr>
          <w:ilvl w:val="2"/>
          <w:numId w:val="55"/>
        </w:numPr>
        <w:spacing w:before="0" w:after="0"/>
      </w:pPr>
      <w:r w:rsidRPr="00D40F9A">
        <w:t>}</w:t>
      </w:r>
    </w:p>
    <w:p w14:paraId="286FD496" w14:textId="77777777" w:rsidR="00895932" w:rsidRPr="00D40F9A" w:rsidRDefault="00895932">
      <w:pPr>
        <w:pStyle w:val="Listaszerbekezds"/>
        <w:numPr>
          <w:ilvl w:val="2"/>
          <w:numId w:val="75"/>
        </w:numPr>
        <w:spacing w:line="240" w:lineRule="auto"/>
        <w:jc w:val="left"/>
      </w:pPr>
      <w:r w:rsidRPr="00D40F9A">
        <w:rPr>
          <w:b/>
          <w:bCs/>
        </w:rPr>
        <w:t>reflector</w:t>
      </w:r>
      <w:r w:rsidRPr="00D40F9A">
        <w:t>:</w:t>
      </w:r>
    </w:p>
    <w:p w14:paraId="653B4AFE" w14:textId="77777777" w:rsidR="00895932" w:rsidRPr="00D40F9A" w:rsidRDefault="00895932">
      <w:pPr>
        <w:pStyle w:val="SourceCodeLanguage"/>
        <w:numPr>
          <w:ilvl w:val="2"/>
          <w:numId w:val="55"/>
        </w:numPr>
      </w:pPr>
      <w:r w:rsidRPr="00D40F9A">
        <w:t>json</w:t>
      </w:r>
    </w:p>
    <w:p w14:paraId="2EB8DD92" w14:textId="77777777" w:rsidR="00895932" w:rsidRPr="00D40F9A" w:rsidRDefault="00895932">
      <w:pPr>
        <w:pStyle w:val="SourceCode"/>
        <w:numPr>
          <w:ilvl w:val="2"/>
          <w:numId w:val="55"/>
        </w:numPr>
        <w:spacing w:before="0" w:after="0"/>
      </w:pPr>
      <w:r w:rsidRPr="00D40F9A">
        <w:t>{</w:t>
      </w:r>
    </w:p>
    <w:p w14:paraId="05190814" w14:textId="77777777" w:rsidR="00895932" w:rsidRPr="00D40F9A" w:rsidRDefault="00895932">
      <w:pPr>
        <w:pStyle w:val="SourceCode"/>
        <w:numPr>
          <w:ilvl w:val="2"/>
          <w:numId w:val="55"/>
        </w:numPr>
        <w:spacing w:before="0" w:after="0"/>
      </w:pPr>
      <w:r w:rsidRPr="00D40F9A">
        <w:t xml:space="preserve">  "getAllAndOverride": true</w:t>
      </w:r>
    </w:p>
    <w:p w14:paraId="2C57992B" w14:textId="77777777" w:rsidR="00895932" w:rsidRPr="00D40F9A" w:rsidRDefault="00895932">
      <w:pPr>
        <w:pStyle w:val="SourceCode"/>
        <w:numPr>
          <w:ilvl w:val="2"/>
          <w:numId w:val="55"/>
        </w:numPr>
        <w:spacing w:before="0" w:after="0"/>
      </w:pPr>
      <w:r w:rsidRPr="00D40F9A">
        <w:t>}</w:t>
      </w:r>
    </w:p>
    <w:p w14:paraId="379BDF69" w14:textId="77777777" w:rsidR="00895932" w:rsidRPr="00D40F9A" w:rsidRDefault="00895932">
      <w:pPr>
        <w:pStyle w:val="Listaszerbekezds"/>
        <w:numPr>
          <w:ilvl w:val="1"/>
          <w:numId w:val="75"/>
        </w:numPr>
        <w:spacing w:line="240" w:lineRule="auto"/>
        <w:jc w:val="left"/>
      </w:pPr>
      <w:r w:rsidRPr="00D40F9A">
        <w:rPr>
          <w:b/>
          <w:bCs/>
        </w:rPr>
        <w:t>Return value</w:t>
      </w:r>
      <w:r w:rsidRPr="00D40F9A">
        <w:t>:</w:t>
      </w:r>
    </w:p>
    <w:p w14:paraId="71D6A259" w14:textId="77777777" w:rsidR="00895932" w:rsidRPr="00D40F9A" w:rsidRDefault="00895932">
      <w:pPr>
        <w:pStyle w:val="Listaszerbekezds"/>
        <w:numPr>
          <w:ilvl w:val="2"/>
          <w:numId w:val="75"/>
        </w:numPr>
        <w:spacing w:line="240" w:lineRule="auto"/>
        <w:jc w:val="left"/>
      </w:pPr>
      <w:r w:rsidRPr="00D40F9A">
        <w:rPr>
          <w:b/>
          <w:bCs/>
        </w:rPr>
        <w:t>result</w:t>
      </w:r>
      <w:r w:rsidRPr="00D40F9A">
        <w:t>:</w:t>
      </w:r>
    </w:p>
    <w:p w14:paraId="521F1D0D" w14:textId="77777777" w:rsidR="00895932" w:rsidRPr="00D40F9A" w:rsidRDefault="00895932">
      <w:pPr>
        <w:pStyle w:val="SourceCodeLanguage"/>
        <w:numPr>
          <w:ilvl w:val="2"/>
          <w:numId w:val="55"/>
        </w:numPr>
      </w:pPr>
      <w:r w:rsidRPr="00D40F9A">
        <w:t>json</w:t>
      </w:r>
    </w:p>
    <w:p w14:paraId="0EAA6B25" w14:textId="77777777" w:rsidR="00895932" w:rsidRPr="00D40F9A" w:rsidRDefault="00895932">
      <w:pPr>
        <w:pStyle w:val="SourceCode"/>
        <w:numPr>
          <w:ilvl w:val="2"/>
          <w:numId w:val="55"/>
        </w:numPr>
        <w:spacing w:before="0" w:after="0"/>
      </w:pPr>
      <w:r w:rsidRPr="00D40F9A">
        <w:t>true</w:t>
      </w:r>
    </w:p>
    <w:p w14:paraId="09D4188D" w14:textId="77777777" w:rsidR="005766AF" w:rsidRDefault="005766AF">
      <w:pPr>
        <w:spacing w:line="259" w:lineRule="auto"/>
        <w:jc w:val="left"/>
        <w:rPr>
          <w:b/>
          <w:bCs/>
        </w:rPr>
      </w:pPr>
      <w:r>
        <w:rPr>
          <w:b/>
          <w:bCs/>
        </w:rPr>
        <w:br w:type="page"/>
      </w:r>
    </w:p>
    <w:p w14:paraId="3ADD21BD" w14:textId="0BA9BD69" w:rsidR="00895932" w:rsidRPr="00D40F9A" w:rsidRDefault="00895932">
      <w:pPr>
        <w:pStyle w:val="Listaszerbekezds"/>
        <w:numPr>
          <w:ilvl w:val="0"/>
          <w:numId w:val="75"/>
        </w:numPr>
        <w:spacing w:line="240" w:lineRule="auto"/>
        <w:jc w:val="left"/>
      </w:pPr>
      <w:r w:rsidRPr="00D40F9A">
        <w:rPr>
          <w:b/>
          <w:bCs/>
        </w:rPr>
        <w:lastRenderedPageBreak/>
        <w:t>AuthGuard -&gt; should throw UnauthorizedException if token is missing</w:t>
      </w:r>
      <w:r w:rsidRPr="00D40F9A">
        <w:t xml:space="preserve">: Ellenőrzi, hogy az </w:t>
      </w:r>
      <w:r w:rsidRPr="00D40F9A">
        <w:rPr>
          <w:rStyle w:val="VerbatimChar"/>
        </w:rPr>
        <w:t>AuthGuard</w:t>
      </w:r>
      <w:r w:rsidRPr="00D40F9A">
        <w:t xml:space="preserve"> </w:t>
      </w:r>
      <w:r w:rsidRPr="00D40F9A">
        <w:rPr>
          <w:rStyle w:val="VerbatimChar"/>
        </w:rPr>
        <w:t>UnauthorizedException</w:t>
      </w:r>
      <w:r w:rsidRPr="00D40F9A">
        <w:t xml:space="preserve"> hibát dob-e, ha a token hiányzik. A </w:t>
      </w:r>
      <w:r w:rsidRPr="00D40F9A">
        <w:rPr>
          <w:rStyle w:val="VerbatimChar"/>
        </w:rPr>
        <w:t>reflector.getAllAndOverride</w:t>
      </w:r>
      <w:r w:rsidRPr="00D40F9A">
        <w:t xml:space="preserve"> metódust mockolja, hogy hamis értéket adjon vissza, és ellenőrzi, hogy az </w:t>
      </w:r>
      <w:r w:rsidRPr="00D40F9A">
        <w:rPr>
          <w:rStyle w:val="VerbatimChar"/>
        </w:rPr>
        <w:t>authGuard.canActivate</w:t>
      </w:r>
      <w:r w:rsidRPr="00D40F9A">
        <w:t xml:space="preserve"> metódus a várt hibát dobja-e.</w:t>
      </w:r>
    </w:p>
    <w:p w14:paraId="50642B72" w14:textId="77777777" w:rsidR="00895932" w:rsidRPr="00D40F9A" w:rsidRDefault="00895932">
      <w:pPr>
        <w:pStyle w:val="Listaszerbekezds"/>
        <w:numPr>
          <w:ilvl w:val="1"/>
          <w:numId w:val="75"/>
        </w:numPr>
        <w:spacing w:line="240" w:lineRule="auto"/>
        <w:jc w:val="left"/>
      </w:pPr>
      <w:r w:rsidRPr="00D40F9A">
        <w:rPr>
          <w:b/>
          <w:bCs/>
        </w:rPr>
        <w:t>Mocked input data</w:t>
      </w:r>
      <w:r w:rsidRPr="00D40F9A">
        <w:t>:</w:t>
      </w:r>
    </w:p>
    <w:p w14:paraId="2DE3A1D0" w14:textId="77777777" w:rsidR="00895932" w:rsidRPr="00D40F9A" w:rsidRDefault="00895932">
      <w:pPr>
        <w:pStyle w:val="Listaszerbekezds"/>
        <w:numPr>
          <w:ilvl w:val="2"/>
          <w:numId w:val="75"/>
        </w:numPr>
        <w:spacing w:line="240" w:lineRule="auto"/>
        <w:jc w:val="left"/>
      </w:pPr>
      <w:r w:rsidRPr="00D40F9A">
        <w:rPr>
          <w:b/>
          <w:bCs/>
        </w:rPr>
        <w:t>context</w:t>
      </w:r>
      <w:r w:rsidRPr="00D40F9A">
        <w:t>:</w:t>
      </w:r>
    </w:p>
    <w:p w14:paraId="10C36389" w14:textId="77777777" w:rsidR="00895932" w:rsidRPr="00D40F9A" w:rsidRDefault="00895932">
      <w:pPr>
        <w:pStyle w:val="SourceCodeLanguage"/>
        <w:numPr>
          <w:ilvl w:val="2"/>
          <w:numId w:val="55"/>
        </w:numPr>
      </w:pPr>
      <w:r w:rsidRPr="00D40F9A">
        <w:t>json</w:t>
      </w:r>
    </w:p>
    <w:p w14:paraId="32CE3060" w14:textId="77777777" w:rsidR="00895932" w:rsidRPr="00D40F9A" w:rsidRDefault="00895932">
      <w:pPr>
        <w:pStyle w:val="SourceCode"/>
        <w:numPr>
          <w:ilvl w:val="2"/>
          <w:numId w:val="55"/>
        </w:numPr>
        <w:spacing w:before="0" w:after="0"/>
      </w:pPr>
      <w:r w:rsidRPr="00D40F9A">
        <w:t>{</w:t>
      </w:r>
    </w:p>
    <w:p w14:paraId="2B228FCB" w14:textId="77777777" w:rsidR="00895932" w:rsidRPr="00D40F9A" w:rsidRDefault="00895932">
      <w:pPr>
        <w:pStyle w:val="SourceCode"/>
        <w:numPr>
          <w:ilvl w:val="2"/>
          <w:numId w:val="55"/>
        </w:numPr>
        <w:spacing w:before="0" w:after="0"/>
      </w:pPr>
      <w:r w:rsidRPr="00D40F9A">
        <w:t xml:space="preserve">  "switchToHttp": {</w:t>
      </w:r>
    </w:p>
    <w:p w14:paraId="67F32C12" w14:textId="77777777" w:rsidR="00895932" w:rsidRPr="00D40F9A" w:rsidRDefault="00895932">
      <w:pPr>
        <w:pStyle w:val="SourceCode"/>
        <w:numPr>
          <w:ilvl w:val="2"/>
          <w:numId w:val="55"/>
        </w:numPr>
        <w:spacing w:before="0" w:after="0"/>
      </w:pPr>
      <w:r w:rsidRPr="00D40F9A">
        <w:t xml:space="preserve">    "getRequest": {</w:t>
      </w:r>
    </w:p>
    <w:p w14:paraId="76EE99C2" w14:textId="77777777" w:rsidR="00895932" w:rsidRPr="00D40F9A" w:rsidRDefault="00895932">
      <w:pPr>
        <w:pStyle w:val="SourceCode"/>
        <w:numPr>
          <w:ilvl w:val="2"/>
          <w:numId w:val="55"/>
        </w:numPr>
        <w:spacing w:before="0" w:after="0"/>
      </w:pPr>
      <w:r w:rsidRPr="00D40F9A">
        <w:t xml:space="preserve">      "cookies": {}</w:t>
      </w:r>
    </w:p>
    <w:p w14:paraId="3A8DA4E8" w14:textId="77777777" w:rsidR="00895932" w:rsidRPr="00D40F9A" w:rsidRDefault="00895932">
      <w:pPr>
        <w:pStyle w:val="SourceCode"/>
        <w:numPr>
          <w:ilvl w:val="2"/>
          <w:numId w:val="55"/>
        </w:numPr>
        <w:spacing w:before="0" w:after="0"/>
      </w:pPr>
      <w:r w:rsidRPr="00D40F9A">
        <w:t xml:space="preserve">    }</w:t>
      </w:r>
    </w:p>
    <w:p w14:paraId="66FC34D1" w14:textId="77777777" w:rsidR="00895932" w:rsidRPr="00D40F9A" w:rsidRDefault="00895932">
      <w:pPr>
        <w:pStyle w:val="SourceCode"/>
        <w:numPr>
          <w:ilvl w:val="2"/>
          <w:numId w:val="55"/>
        </w:numPr>
        <w:spacing w:before="0" w:after="0"/>
      </w:pPr>
      <w:r w:rsidRPr="00D40F9A">
        <w:t xml:space="preserve">  },</w:t>
      </w:r>
    </w:p>
    <w:p w14:paraId="74831C46" w14:textId="77777777" w:rsidR="00895932" w:rsidRPr="00D40F9A" w:rsidRDefault="00895932">
      <w:pPr>
        <w:pStyle w:val="SourceCode"/>
        <w:numPr>
          <w:ilvl w:val="2"/>
          <w:numId w:val="55"/>
        </w:numPr>
        <w:spacing w:before="0" w:after="0"/>
      </w:pPr>
      <w:r w:rsidRPr="00D40F9A">
        <w:t xml:space="preserve">  "getHandler": {},</w:t>
      </w:r>
    </w:p>
    <w:p w14:paraId="64E0AE47" w14:textId="77777777" w:rsidR="00895932" w:rsidRPr="00D40F9A" w:rsidRDefault="00895932">
      <w:pPr>
        <w:pStyle w:val="SourceCode"/>
        <w:numPr>
          <w:ilvl w:val="2"/>
          <w:numId w:val="55"/>
        </w:numPr>
        <w:spacing w:before="0" w:after="0"/>
      </w:pPr>
      <w:r w:rsidRPr="00D40F9A">
        <w:t xml:space="preserve">  "getClass": {}</w:t>
      </w:r>
    </w:p>
    <w:p w14:paraId="5D15757E" w14:textId="4FB7231A" w:rsidR="00105202" w:rsidRPr="005766AF" w:rsidRDefault="00895932">
      <w:pPr>
        <w:pStyle w:val="SourceCode"/>
        <w:numPr>
          <w:ilvl w:val="2"/>
          <w:numId w:val="55"/>
        </w:numPr>
        <w:spacing w:before="0" w:after="0"/>
      </w:pPr>
      <w:r w:rsidRPr="00D40F9A">
        <w:t>}</w:t>
      </w:r>
    </w:p>
    <w:p w14:paraId="5664DC29" w14:textId="6773B5E1" w:rsidR="00895932" w:rsidRPr="00D40F9A" w:rsidRDefault="00895932">
      <w:pPr>
        <w:pStyle w:val="Listaszerbekezds"/>
        <w:numPr>
          <w:ilvl w:val="2"/>
          <w:numId w:val="75"/>
        </w:numPr>
        <w:spacing w:line="240" w:lineRule="auto"/>
        <w:jc w:val="left"/>
      </w:pPr>
      <w:r w:rsidRPr="00D40F9A">
        <w:rPr>
          <w:b/>
          <w:bCs/>
        </w:rPr>
        <w:t>reflector</w:t>
      </w:r>
      <w:r w:rsidRPr="00D40F9A">
        <w:t>:</w:t>
      </w:r>
    </w:p>
    <w:p w14:paraId="765EF239" w14:textId="77777777" w:rsidR="00895932" w:rsidRPr="00D40F9A" w:rsidRDefault="00895932">
      <w:pPr>
        <w:pStyle w:val="SourceCodeLanguage"/>
        <w:numPr>
          <w:ilvl w:val="2"/>
          <w:numId w:val="55"/>
        </w:numPr>
      </w:pPr>
      <w:r w:rsidRPr="00D40F9A">
        <w:t>json</w:t>
      </w:r>
    </w:p>
    <w:p w14:paraId="337F730A" w14:textId="77777777" w:rsidR="00895932" w:rsidRPr="00D40F9A" w:rsidRDefault="00895932">
      <w:pPr>
        <w:pStyle w:val="SourceCode"/>
        <w:numPr>
          <w:ilvl w:val="2"/>
          <w:numId w:val="55"/>
        </w:numPr>
        <w:spacing w:before="0" w:after="0"/>
      </w:pPr>
      <w:r w:rsidRPr="00D40F9A">
        <w:t>{</w:t>
      </w:r>
    </w:p>
    <w:p w14:paraId="3B6D03B3" w14:textId="77777777" w:rsidR="00895932" w:rsidRPr="00D40F9A" w:rsidRDefault="00895932">
      <w:pPr>
        <w:pStyle w:val="SourceCode"/>
        <w:numPr>
          <w:ilvl w:val="2"/>
          <w:numId w:val="55"/>
        </w:numPr>
        <w:spacing w:before="0" w:after="0"/>
      </w:pPr>
      <w:r w:rsidRPr="00D40F9A">
        <w:t xml:space="preserve">  "getAllAndOverride": false</w:t>
      </w:r>
    </w:p>
    <w:p w14:paraId="6033C54A" w14:textId="77777777" w:rsidR="00895932" w:rsidRPr="00D40F9A" w:rsidRDefault="00895932">
      <w:pPr>
        <w:pStyle w:val="SourceCode"/>
        <w:numPr>
          <w:ilvl w:val="2"/>
          <w:numId w:val="55"/>
        </w:numPr>
        <w:spacing w:before="0" w:after="0"/>
      </w:pPr>
      <w:r w:rsidRPr="00D40F9A">
        <w:t>}</w:t>
      </w:r>
    </w:p>
    <w:p w14:paraId="3D248ADD" w14:textId="77777777" w:rsidR="00895932" w:rsidRPr="00D40F9A" w:rsidRDefault="00895932">
      <w:pPr>
        <w:pStyle w:val="Listaszerbekezds"/>
        <w:numPr>
          <w:ilvl w:val="1"/>
          <w:numId w:val="75"/>
        </w:numPr>
        <w:spacing w:line="240" w:lineRule="auto"/>
        <w:jc w:val="left"/>
      </w:pPr>
      <w:r w:rsidRPr="00D40F9A">
        <w:rPr>
          <w:b/>
          <w:bCs/>
        </w:rPr>
        <w:t>Return value</w:t>
      </w:r>
      <w:r w:rsidRPr="00D40F9A">
        <w:t>:</w:t>
      </w:r>
    </w:p>
    <w:p w14:paraId="3DF0181A" w14:textId="77777777" w:rsidR="00895932" w:rsidRPr="00D40F9A" w:rsidRDefault="00895932">
      <w:pPr>
        <w:pStyle w:val="Listaszerbekezds"/>
        <w:numPr>
          <w:ilvl w:val="2"/>
          <w:numId w:val="75"/>
        </w:numPr>
        <w:spacing w:line="240" w:lineRule="auto"/>
        <w:jc w:val="left"/>
      </w:pPr>
      <w:r w:rsidRPr="00D40F9A">
        <w:rPr>
          <w:b/>
          <w:bCs/>
        </w:rPr>
        <w:t>error</w:t>
      </w:r>
      <w:r w:rsidRPr="00D40F9A">
        <w:t>:</w:t>
      </w:r>
    </w:p>
    <w:p w14:paraId="3ED972CA" w14:textId="77777777" w:rsidR="00895932" w:rsidRPr="00D40F9A" w:rsidRDefault="00895932">
      <w:pPr>
        <w:pStyle w:val="SourceCodeLanguage"/>
        <w:numPr>
          <w:ilvl w:val="2"/>
          <w:numId w:val="55"/>
        </w:numPr>
      </w:pPr>
      <w:r w:rsidRPr="00D40F9A">
        <w:t>json</w:t>
      </w:r>
    </w:p>
    <w:p w14:paraId="371584F4" w14:textId="77777777" w:rsidR="00895932" w:rsidRPr="00D40F9A" w:rsidRDefault="00895932">
      <w:pPr>
        <w:pStyle w:val="SourceCode"/>
        <w:numPr>
          <w:ilvl w:val="2"/>
          <w:numId w:val="55"/>
        </w:numPr>
        <w:spacing w:before="0" w:after="0"/>
      </w:pPr>
      <w:r w:rsidRPr="00D40F9A">
        <w:t>{</w:t>
      </w:r>
    </w:p>
    <w:p w14:paraId="4F9A48C0" w14:textId="77777777" w:rsidR="00895932" w:rsidRPr="00D40F9A" w:rsidRDefault="00895932">
      <w:pPr>
        <w:pStyle w:val="SourceCode"/>
        <w:numPr>
          <w:ilvl w:val="2"/>
          <w:numId w:val="55"/>
        </w:numPr>
        <w:spacing w:before="0" w:after="0"/>
      </w:pPr>
      <w:r w:rsidRPr="00D40F9A">
        <w:t xml:space="preserve">  "name": "UnauthorizedException"</w:t>
      </w:r>
    </w:p>
    <w:p w14:paraId="6CE5CBDC" w14:textId="77777777" w:rsidR="00895932" w:rsidRPr="00D40F9A" w:rsidRDefault="00895932">
      <w:pPr>
        <w:pStyle w:val="SourceCode"/>
        <w:numPr>
          <w:ilvl w:val="2"/>
          <w:numId w:val="55"/>
        </w:numPr>
        <w:spacing w:before="0" w:after="0"/>
      </w:pPr>
      <w:r w:rsidRPr="00D40F9A">
        <w:t>}</w:t>
      </w:r>
    </w:p>
    <w:p w14:paraId="46CA9628" w14:textId="77777777" w:rsidR="00895932" w:rsidRPr="00D40F9A" w:rsidRDefault="00895932">
      <w:pPr>
        <w:pStyle w:val="Listaszerbekezds"/>
        <w:numPr>
          <w:ilvl w:val="0"/>
          <w:numId w:val="75"/>
        </w:numPr>
        <w:spacing w:line="240" w:lineRule="auto"/>
        <w:jc w:val="left"/>
      </w:pPr>
      <w:r w:rsidRPr="00D40F9A">
        <w:rPr>
          <w:b/>
          <w:bCs/>
        </w:rPr>
        <w:t>AuthGuard -&gt; should throw HttpException if token is invalid</w:t>
      </w:r>
      <w:r w:rsidRPr="00D40F9A">
        <w:t xml:space="preserve">: Ellenőrzi, hogy az </w:t>
      </w:r>
      <w:r w:rsidRPr="00D40F9A">
        <w:rPr>
          <w:rStyle w:val="VerbatimChar"/>
        </w:rPr>
        <w:t>AuthGuard</w:t>
      </w:r>
      <w:r w:rsidRPr="00D40F9A">
        <w:t xml:space="preserve"> </w:t>
      </w:r>
      <w:r w:rsidRPr="00D40F9A">
        <w:rPr>
          <w:rStyle w:val="VerbatimChar"/>
        </w:rPr>
        <w:t>HttpException</w:t>
      </w:r>
      <w:r w:rsidRPr="00D40F9A">
        <w:t xml:space="preserve"> hibát dob-e, ha a token érvénytelen. A </w:t>
      </w:r>
      <w:r w:rsidRPr="00D40F9A">
        <w:rPr>
          <w:rStyle w:val="VerbatimChar"/>
        </w:rPr>
        <w:t>reflector.getAllAndOverride</w:t>
      </w:r>
      <w:r w:rsidRPr="00D40F9A">
        <w:t xml:space="preserve"> metódust mockolja, hogy hamis értéket adjon vissza, és a </w:t>
      </w:r>
      <w:r w:rsidRPr="00D40F9A">
        <w:rPr>
          <w:rStyle w:val="VerbatimChar"/>
        </w:rPr>
        <w:t>jwtService.verifyAsync</w:t>
      </w:r>
      <w:r w:rsidRPr="00D40F9A">
        <w:t xml:space="preserve"> metódust mockolja, hogy hibát dobjon, és ellenőrzi, hogy az </w:t>
      </w:r>
      <w:r w:rsidRPr="00D40F9A">
        <w:rPr>
          <w:rStyle w:val="VerbatimChar"/>
        </w:rPr>
        <w:t>authGuard.canActivate</w:t>
      </w:r>
      <w:r w:rsidRPr="00D40F9A">
        <w:t xml:space="preserve"> metódus a várt hibát dobja-e.</w:t>
      </w:r>
    </w:p>
    <w:p w14:paraId="64EF5146" w14:textId="77777777" w:rsidR="00895932" w:rsidRPr="00D40F9A" w:rsidRDefault="00895932">
      <w:pPr>
        <w:pStyle w:val="Listaszerbekezds"/>
        <w:numPr>
          <w:ilvl w:val="1"/>
          <w:numId w:val="75"/>
        </w:numPr>
        <w:spacing w:line="240" w:lineRule="auto"/>
        <w:jc w:val="left"/>
      </w:pPr>
      <w:r w:rsidRPr="00D40F9A">
        <w:rPr>
          <w:b/>
          <w:bCs/>
        </w:rPr>
        <w:t>Mocked input data</w:t>
      </w:r>
      <w:r w:rsidRPr="00D40F9A">
        <w:t>:</w:t>
      </w:r>
    </w:p>
    <w:p w14:paraId="4C0DD4FA" w14:textId="77777777" w:rsidR="00895932" w:rsidRPr="00D40F9A" w:rsidRDefault="00895932">
      <w:pPr>
        <w:pStyle w:val="Listaszerbekezds"/>
        <w:numPr>
          <w:ilvl w:val="2"/>
          <w:numId w:val="75"/>
        </w:numPr>
        <w:spacing w:line="240" w:lineRule="auto"/>
        <w:jc w:val="left"/>
      </w:pPr>
      <w:r w:rsidRPr="00D40F9A">
        <w:rPr>
          <w:b/>
          <w:bCs/>
        </w:rPr>
        <w:t>context</w:t>
      </w:r>
      <w:r w:rsidRPr="00D40F9A">
        <w:t>:</w:t>
      </w:r>
    </w:p>
    <w:p w14:paraId="49B05FE6" w14:textId="77777777" w:rsidR="00895932" w:rsidRPr="00D40F9A" w:rsidRDefault="00895932">
      <w:pPr>
        <w:pStyle w:val="SourceCodeLanguage"/>
        <w:numPr>
          <w:ilvl w:val="2"/>
          <w:numId w:val="55"/>
        </w:numPr>
      </w:pPr>
      <w:r w:rsidRPr="00D40F9A">
        <w:t>json</w:t>
      </w:r>
    </w:p>
    <w:p w14:paraId="0E5BD5AC" w14:textId="77777777" w:rsidR="00895932" w:rsidRPr="00D40F9A" w:rsidRDefault="00895932">
      <w:pPr>
        <w:pStyle w:val="SourceCode"/>
        <w:numPr>
          <w:ilvl w:val="2"/>
          <w:numId w:val="55"/>
        </w:numPr>
        <w:spacing w:before="0" w:after="0"/>
      </w:pPr>
      <w:r w:rsidRPr="00D40F9A">
        <w:t>{</w:t>
      </w:r>
    </w:p>
    <w:p w14:paraId="7420D629" w14:textId="77777777" w:rsidR="00895932" w:rsidRPr="00D40F9A" w:rsidRDefault="00895932">
      <w:pPr>
        <w:pStyle w:val="SourceCode"/>
        <w:numPr>
          <w:ilvl w:val="2"/>
          <w:numId w:val="55"/>
        </w:numPr>
        <w:spacing w:before="0" w:after="0"/>
      </w:pPr>
      <w:r w:rsidRPr="00D40F9A">
        <w:t xml:space="preserve">  "switchToHttp": {</w:t>
      </w:r>
    </w:p>
    <w:p w14:paraId="2AC4E951" w14:textId="77777777" w:rsidR="00895932" w:rsidRPr="00D40F9A" w:rsidRDefault="00895932">
      <w:pPr>
        <w:pStyle w:val="SourceCode"/>
        <w:numPr>
          <w:ilvl w:val="2"/>
          <w:numId w:val="55"/>
        </w:numPr>
        <w:spacing w:before="0" w:after="0"/>
      </w:pPr>
      <w:r w:rsidRPr="00D40F9A">
        <w:t xml:space="preserve">    "getRequest": {</w:t>
      </w:r>
    </w:p>
    <w:p w14:paraId="5F379D2B" w14:textId="77777777" w:rsidR="00895932" w:rsidRPr="00D40F9A" w:rsidRDefault="00895932">
      <w:pPr>
        <w:pStyle w:val="SourceCode"/>
        <w:numPr>
          <w:ilvl w:val="2"/>
          <w:numId w:val="55"/>
        </w:numPr>
        <w:spacing w:before="0" w:after="0"/>
      </w:pPr>
      <w:r w:rsidRPr="00D40F9A">
        <w:t xml:space="preserve">      "cookies": {</w:t>
      </w:r>
    </w:p>
    <w:p w14:paraId="7395652B" w14:textId="77777777" w:rsidR="00895932" w:rsidRPr="00D40F9A" w:rsidRDefault="00895932">
      <w:pPr>
        <w:pStyle w:val="SourceCode"/>
        <w:numPr>
          <w:ilvl w:val="2"/>
          <w:numId w:val="55"/>
        </w:numPr>
        <w:spacing w:before="0" w:after="0"/>
      </w:pPr>
      <w:r w:rsidRPr="00D40F9A">
        <w:t xml:space="preserve">        "token": "invalid-token"</w:t>
      </w:r>
    </w:p>
    <w:p w14:paraId="455707B3" w14:textId="77777777" w:rsidR="00895932" w:rsidRPr="00D40F9A" w:rsidRDefault="00895932">
      <w:pPr>
        <w:pStyle w:val="SourceCode"/>
        <w:numPr>
          <w:ilvl w:val="2"/>
          <w:numId w:val="55"/>
        </w:numPr>
        <w:spacing w:before="0" w:after="0"/>
      </w:pPr>
      <w:r w:rsidRPr="00D40F9A">
        <w:t xml:space="preserve">      }</w:t>
      </w:r>
    </w:p>
    <w:p w14:paraId="36CF3937" w14:textId="77777777" w:rsidR="00895932" w:rsidRPr="00D40F9A" w:rsidRDefault="00895932">
      <w:pPr>
        <w:pStyle w:val="SourceCode"/>
        <w:numPr>
          <w:ilvl w:val="2"/>
          <w:numId w:val="55"/>
        </w:numPr>
        <w:spacing w:before="0" w:after="0"/>
      </w:pPr>
      <w:r w:rsidRPr="00D40F9A">
        <w:t xml:space="preserve">    }</w:t>
      </w:r>
    </w:p>
    <w:p w14:paraId="46D2CEFE" w14:textId="77777777" w:rsidR="00895932" w:rsidRPr="00D40F9A" w:rsidRDefault="00895932">
      <w:pPr>
        <w:pStyle w:val="SourceCode"/>
        <w:numPr>
          <w:ilvl w:val="2"/>
          <w:numId w:val="55"/>
        </w:numPr>
        <w:spacing w:before="0" w:after="0"/>
      </w:pPr>
      <w:r w:rsidRPr="00D40F9A">
        <w:t xml:space="preserve">  },</w:t>
      </w:r>
    </w:p>
    <w:p w14:paraId="205BC236" w14:textId="77777777" w:rsidR="00895932" w:rsidRPr="00D40F9A" w:rsidRDefault="00895932">
      <w:pPr>
        <w:pStyle w:val="SourceCode"/>
        <w:numPr>
          <w:ilvl w:val="2"/>
          <w:numId w:val="55"/>
        </w:numPr>
        <w:spacing w:before="0" w:after="0"/>
      </w:pPr>
      <w:r w:rsidRPr="00D40F9A">
        <w:t xml:space="preserve">  "getHandler": {},</w:t>
      </w:r>
    </w:p>
    <w:p w14:paraId="7B366695" w14:textId="77777777" w:rsidR="00895932" w:rsidRPr="00D40F9A" w:rsidRDefault="00895932">
      <w:pPr>
        <w:pStyle w:val="SourceCode"/>
        <w:numPr>
          <w:ilvl w:val="2"/>
          <w:numId w:val="55"/>
        </w:numPr>
        <w:spacing w:before="0" w:after="0"/>
      </w:pPr>
      <w:r w:rsidRPr="00D40F9A">
        <w:t xml:space="preserve">  "getClass": {}</w:t>
      </w:r>
    </w:p>
    <w:p w14:paraId="710A6194" w14:textId="77777777" w:rsidR="00895932" w:rsidRPr="00D40F9A" w:rsidRDefault="00895932">
      <w:pPr>
        <w:pStyle w:val="SourceCode"/>
        <w:numPr>
          <w:ilvl w:val="2"/>
          <w:numId w:val="55"/>
        </w:numPr>
        <w:spacing w:before="0" w:after="0"/>
      </w:pPr>
      <w:r w:rsidRPr="00D40F9A">
        <w:t>}</w:t>
      </w:r>
    </w:p>
    <w:p w14:paraId="364E69EB" w14:textId="77777777" w:rsidR="00895932" w:rsidRPr="00D40F9A" w:rsidRDefault="00895932">
      <w:pPr>
        <w:pStyle w:val="Listaszerbekezds"/>
        <w:numPr>
          <w:ilvl w:val="2"/>
          <w:numId w:val="75"/>
        </w:numPr>
        <w:spacing w:line="240" w:lineRule="auto"/>
        <w:jc w:val="left"/>
      </w:pPr>
      <w:r w:rsidRPr="00D40F9A">
        <w:rPr>
          <w:b/>
          <w:bCs/>
        </w:rPr>
        <w:t>reflector</w:t>
      </w:r>
      <w:r w:rsidRPr="00D40F9A">
        <w:t>:</w:t>
      </w:r>
    </w:p>
    <w:p w14:paraId="79423FA6" w14:textId="77777777" w:rsidR="00895932" w:rsidRPr="00D40F9A" w:rsidRDefault="00895932">
      <w:pPr>
        <w:pStyle w:val="SourceCodeLanguage"/>
        <w:numPr>
          <w:ilvl w:val="2"/>
          <w:numId w:val="55"/>
        </w:numPr>
      </w:pPr>
      <w:r w:rsidRPr="00D40F9A">
        <w:t>json</w:t>
      </w:r>
    </w:p>
    <w:p w14:paraId="7D90B6FE" w14:textId="77777777" w:rsidR="00895932" w:rsidRPr="00D40F9A" w:rsidRDefault="00895932">
      <w:pPr>
        <w:pStyle w:val="SourceCode"/>
        <w:numPr>
          <w:ilvl w:val="2"/>
          <w:numId w:val="55"/>
        </w:numPr>
        <w:spacing w:before="0" w:after="0"/>
      </w:pPr>
      <w:r w:rsidRPr="00D40F9A">
        <w:t>{</w:t>
      </w:r>
    </w:p>
    <w:p w14:paraId="33C9197F" w14:textId="77777777" w:rsidR="00895932" w:rsidRPr="00D40F9A" w:rsidRDefault="00895932">
      <w:pPr>
        <w:pStyle w:val="SourceCode"/>
        <w:numPr>
          <w:ilvl w:val="2"/>
          <w:numId w:val="55"/>
        </w:numPr>
        <w:spacing w:before="0" w:after="0"/>
      </w:pPr>
      <w:r w:rsidRPr="00D40F9A">
        <w:t xml:space="preserve">  "getAllAndOverride": false</w:t>
      </w:r>
    </w:p>
    <w:p w14:paraId="44E3F447" w14:textId="77777777" w:rsidR="00895932" w:rsidRPr="00D40F9A" w:rsidRDefault="00895932">
      <w:pPr>
        <w:pStyle w:val="SourceCode"/>
        <w:numPr>
          <w:ilvl w:val="2"/>
          <w:numId w:val="55"/>
        </w:numPr>
        <w:spacing w:before="0" w:after="0"/>
      </w:pPr>
      <w:r w:rsidRPr="00D40F9A">
        <w:lastRenderedPageBreak/>
        <w:t>}</w:t>
      </w:r>
    </w:p>
    <w:p w14:paraId="781F2B25" w14:textId="77777777" w:rsidR="00895932" w:rsidRPr="00D40F9A" w:rsidRDefault="00895932">
      <w:pPr>
        <w:pStyle w:val="Listaszerbekezds"/>
        <w:numPr>
          <w:ilvl w:val="2"/>
          <w:numId w:val="75"/>
        </w:numPr>
        <w:spacing w:line="240" w:lineRule="auto"/>
        <w:jc w:val="left"/>
      </w:pPr>
      <w:r w:rsidRPr="00D40F9A">
        <w:rPr>
          <w:b/>
          <w:bCs/>
        </w:rPr>
        <w:t>jwtService</w:t>
      </w:r>
      <w:r w:rsidRPr="00D40F9A">
        <w:t>:</w:t>
      </w:r>
    </w:p>
    <w:p w14:paraId="5EC72519" w14:textId="77777777" w:rsidR="00895932" w:rsidRPr="00D40F9A" w:rsidRDefault="00895932">
      <w:pPr>
        <w:pStyle w:val="SourceCodeLanguage"/>
        <w:numPr>
          <w:ilvl w:val="2"/>
          <w:numId w:val="55"/>
        </w:numPr>
      </w:pPr>
      <w:r w:rsidRPr="00D40F9A">
        <w:t>json</w:t>
      </w:r>
    </w:p>
    <w:p w14:paraId="18E71743" w14:textId="77777777" w:rsidR="00895932" w:rsidRPr="00D40F9A" w:rsidRDefault="00895932">
      <w:pPr>
        <w:pStyle w:val="SourceCode"/>
        <w:numPr>
          <w:ilvl w:val="2"/>
          <w:numId w:val="55"/>
        </w:numPr>
        <w:spacing w:before="0" w:after="0"/>
      </w:pPr>
      <w:r w:rsidRPr="00D40F9A">
        <w:t>{</w:t>
      </w:r>
    </w:p>
    <w:p w14:paraId="74741D62" w14:textId="77777777" w:rsidR="00895932" w:rsidRPr="00D40F9A" w:rsidRDefault="00895932">
      <w:pPr>
        <w:pStyle w:val="SourceCode"/>
        <w:numPr>
          <w:ilvl w:val="2"/>
          <w:numId w:val="55"/>
        </w:numPr>
        <w:spacing w:before="0" w:after="0"/>
      </w:pPr>
      <w:r w:rsidRPr="00D40F9A">
        <w:t xml:space="preserve">  "verifyAsync": {</w:t>
      </w:r>
    </w:p>
    <w:p w14:paraId="259833B6" w14:textId="77777777" w:rsidR="00895932" w:rsidRPr="00D40F9A" w:rsidRDefault="00895932">
      <w:pPr>
        <w:pStyle w:val="SourceCode"/>
        <w:numPr>
          <w:ilvl w:val="2"/>
          <w:numId w:val="55"/>
        </w:numPr>
        <w:spacing w:before="0" w:after="0"/>
      </w:pPr>
      <w:r w:rsidRPr="00D40F9A">
        <w:t xml:space="preserve">    "error": "Invalid token"</w:t>
      </w:r>
    </w:p>
    <w:p w14:paraId="5B049160" w14:textId="77777777" w:rsidR="00895932" w:rsidRPr="00D40F9A" w:rsidRDefault="00895932">
      <w:pPr>
        <w:pStyle w:val="SourceCode"/>
        <w:numPr>
          <w:ilvl w:val="2"/>
          <w:numId w:val="55"/>
        </w:numPr>
        <w:spacing w:before="0" w:after="0"/>
      </w:pPr>
      <w:r w:rsidRPr="00D40F9A">
        <w:t xml:space="preserve">  }</w:t>
      </w:r>
    </w:p>
    <w:p w14:paraId="5949FBEC" w14:textId="77777777" w:rsidR="00895932" w:rsidRPr="00D40F9A" w:rsidRDefault="00895932">
      <w:pPr>
        <w:pStyle w:val="SourceCode"/>
        <w:numPr>
          <w:ilvl w:val="2"/>
          <w:numId w:val="55"/>
        </w:numPr>
        <w:spacing w:before="0" w:after="0"/>
      </w:pPr>
      <w:r w:rsidRPr="00D40F9A">
        <w:t>}</w:t>
      </w:r>
    </w:p>
    <w:p w14:paraId="065263BB" w14:textId="77777777" w:rsidR="00895932" w:rsidRPr="00D40F9A" w:rsidRDefault="00895932">
      <w:pPr>
        <w:pStyle w:val="Listaszerbekezds"/>
        <w:numPr>
          <w:ilvl w:val="1"/>
          <w:numId w:val="75"/>
        </w:numPr>
        <w:spacing w:line="240" w:lineRule="auto"/>
        <w:jc w:val="left"/>
      </w:pPr>
      <w:r w:rsidRPr="00D40F9A">
        <w:rPr>
          <w:b/>
          <w:bCs/>
        </w:rPr>
        <w:t>Return value</w:t>
      </w:r>
      <w:r w:rsidRPr="00D40F9A">
        <w:t>:</w:t>
      </w:r>
    </w:p>
    <w:p w14:paraId="21C8ABFE" w14:textId="77777777" w:rsidR="00895932" w:rsidRPr="00D40F9A" w:rsidRDefault="00895932">
      <w:pPr>
        <w:pStyle w:val="Listaszerbekezds"/>
        <w:numPr>
          <w:ilvl w:val="2"/>
          <w:numId w:val="75"/>
        </w:numPr>
        <w:spacing w:line="240" w:lineRule="auto"/>
        <w:jc w:val="left"/>
      </w:pPr>
      <w:r w:rsidRPr="00D40F9A">
        <w:rPr>
          <w:b/>
          <w:bCs/>
        </w:rPr>
        <w:t>error</w:t>
      </w:r>
      <w:r w:rsidRPr="00D40F9A">
        <w:t>:</w:t>
      </w:r>
    </w:p>
    <w:p w14:paraId="2A7AE573" w14:textId="77777777" w:rsidR="00895932" w:rsidRPr="00D40F9A" w:rsidRDefault="00895932">
      <w:pPr>
        <w:pStyle w:val="SourceCodeLanguage"/>
        <w:numPr>
          <w:ilvl w:val="2"/>
          <w:numId w:val="55"/>
        </w:numPr>
      </w:pPr>
      <w:r w:rsidRPr="00D40F9A">
        <w:t>json</w:t>
      </w:r>
    </w:p>
    <w:p w14:paraId="47C12CC4" w14:textId="77777777" w:rsidR="00895932" w:rsidRPr="00D40F9A" w:rsidRDefault="00895932">
      <w:pPr>
        <w:pStyle w:val="SourceCode"/>
        <w:numPr>
          <w:ilvl w:val="2"/>
          <w:numId w:val="55"/>
        </w:numPr>
        <w:spacing w:before="0" w:after="0"/>
      </w:pPr>
      <w:r w:rsidRPr="00D40F9A">
        <w:t>{</w:t>
      </w:r>
    </w:p>
    <w:p w14:paraId="58DF39B0" w14:textId="77777777" w:rsidR="00895932" w:rsidRPr="00D40F9A" w:rsidRDefault="00895932">
      <w:pPr>
        <w:pStyle w:val="SourceCode"/>
        <w:numPr>
          <w:ilvl w:val="2"/>
          <w:numId w:val="55"/>
        </w:numPr>
        <w:spacing w:before="0" w:after="0"/>
      </w:pPr>
      <w:r w:rsidRPr="00D40F9A">
        <w:t xml:space="preserve">  "name": "HttpException"</w:t>
      </w:r>
    </w:p>
    <w:p w14:paraId="06B4F0A7" w14:textId="77777777" w:rsidR="00895932" w:rsidRPr="00D40F9A" w:rsidRDefault="00895932">
      <w:pPr>
        <w:pStyle w:val="SourceCode"/>
        <w:numPr>
          <w:ilvl w:val="2"/>
          <w:numId w:val="55"/>
        </w:numPr>
        <w:spacing w:before="0" w:after="0"/>
      </w:pPr>
      <w:r w:rsidRPr="00D40F9A">
        <w:t>}</w:t>
      </w:r>
    </w:p>
    <w:p w14:paraId="6680F6BB" w14:textId="77777777" w:rsidR="00895932" w:rsidRPr="00D40F9A" w:rsidRDefault="00895932">
      <w:pPr>
        <w:pStyle w:val="Listaszerbekezds"/>
        <w:numPr>
          <w:ilvl w:val="0"/>
          <w:numId w:val="75"/>
        </w:numPr>
        <w:spacing w:line="240" w:lineRule="auto"/>
        <w:jc w:val="left"/>
      </w:pPr>
      <w:r w:rsidRPr="00D40F9A">
        <w:rPr>
          <w:b/>
          <w:bCs/>
        </w:rPr>
        <w:t>AuthGuard -&gt; should allow access if token is valid</w:t>
      </w:r>
      <w:r w:rsidRPr="00D40F9A">
        <w:t xml:space="preserve">: Ellenőrzi, hogy az </w:t>
      </w:r>
      <w:r w:rsidRPr="00D40F9A">
        <w:rPr>
          <w:rStyle w:val="VerbatimChar"/>
        </w:rPr>
        <w:t>AuthGuard</w:t>
      </w:r>
      <w:r w:rsidRPr="00D40F9A">
        <w:t xml:space="preserve"> hozzáférést enged-e, ha a token érvényes. A </w:t>
      </w:r>
      <w:r w:rsidRPr="00D40F9A">
        <w:rPr>
          <w:rStyle w:val="VerbatimChar"/>
        </w:rPr>
        <w:t>reflector.getAllAndOverride</w:t>
      </w:r>
      <w:r w:rsidRPr="00D40F9A">
        <w:t xml:space="preserve"> metódust mockolja, hogy hamis értéket adjon vissza, és a </w:t>
      </w:r>
      <w:r w:rsidRPr="00D40F9A">
        <w:rPr>
          <w:rStyle w:val="VerbatimChar"/>
        </w:rPr>
        <w:t>jwtService.verifyAsync</w:t>
      </w:r>
      <w:r w:rsidRPr="00D40F9A">
        <w:t xml:space="preserve"> metódust mockolja, hogy egy felhasználói adatot adjon vissza, és ellenőrzi, hogy az </w:t>
      </w:r>
      <w:r w:rsidRPr="00D40F9A">
        <w:rPr>
          <w:rStyle w:val="VerbatimChar"/>
        </w:rPr>
        <w:t>authGuard.canActivate</w:t>
      </w:r>
      <w:r w:rsidRPr="00D40F9A">
        <w:t xml:space="preserve"> metódus a várt eredményt adja-e vissza.</w:t>
      </w:r>
    </w:p>
    <w:p w14:paraId="7C864962" w14:textId="77777777" w:rsidR="00895932" w:rsidRPr="00D40F9A" w:rsidRDefault="00895932">
      <w:pPr>
        <w:pStyle w:val="Listaszerbekezds"/>
        <w:numPr>
          <w:ilvl w:val="1"/>
          <w:numId w:val="75"/>
        </w:numPr>
        <w:spacing w:line="240" w:lineRule="auto"/>
        <w:jc w:val="left"/>
      </w:pPr>
      <w:r w:rsidRPr="00D40F9A">
        <w:rPr>
          <w:b/>
          <w:bCs/>
        </w:rPr>
        <w:t>Mocked input data</w:t>
      </w:r>
      <w:r w:rsidRPr="00D40F9A">
        <w:t>:</w:t>
      </w:r>
    </w:p>
    <w:p w14:paraId="46BA328E" w14:textId="77777777" w:rsidR="00895932" w:rsidRPr="00D40F9A" w:rsidRDefault="00895932">
      <w:pPr>
        <w:pStyle w:val="Listaszerbekezds"/>
        <w:numPr>
          <w:ilvl w:val="2"/>
          <w:numId w:val="75"/>
        </w:numPr>
        <w:spacing w:line="240" w:lineRule="auto"/>
        <w:jc w:val="left"/>
      </w:pPr>
      <w:r w:rsidRPr="00D40F9A">
        <w:rPr>
          <w:b/>
          <w:bCs/>
        </w:rPr>
        <w:t>context</w:t>
      </w:r>
      <w:r w:rsidRPr="00D40F9A">
        <w:t>:</w:t>
      </w:r>
    </w:p>
    <w:p w14:paraId="70325876" w14:textId="77777777" w:rsidR="00895932" w:rsidRPr="00D40F9A" w:rsidRDefault="00895932">
      <w:pPr>
        <w:pStyle w:val="SourceCodeLanguage"/>
        <w:numPr>
          <w:ilvl w:val="2"/>
          <w:numId w:val="55"/>
        </w:numPr>
      </w:pPr>
      <w:r w:rsidRPr="00D40F9A">
        <w:t>json</w:t>
      </w:r>
    </w:p>
    <w:p w14:paraId="56788FC4" w14:textId="77777777" w:rsidR="00895932" w:rsidRPr="00D40F9A" w:rsidRDefault="00895932">
      <w:pPr>
        <w:pStyle w:val="SourceCode"/>
        <w:numPr>
          <w:ilvl w:val="2"/>
          <w:numId w:val="55"/>
        </w:numPr>
        <w:spacing w:before="0" w:after="0"/>
      </w:pPr>
      <w:r w:rsidRPr="00D40F9A">
        <w:t>{</w:t>
      </w:r>
    </w:p>
    <w:p w14:paraId="6A30376E" w14:textId="77777777" w:rsidR="00895932" w:rsidRPr="00D40F9A" w:rsidRDefault="00895932">
      <w:pPr>
        <w:pStyle w:val="SourceCode"/>
        <w:numPr>
          <w:ilvl w:val="2"/>
          <w:numId w:val="55"/>
        </w:numPr>
        <w:spacing w:before="0" w:after="0"/>
      </w:pPr>
      <w:r w:rsidRPr="00D40F9A">
        <w:t xml:space="preserve">  "switchToHttp": {</w:t>
      </w:r>
    </w:p>
    <w:p w14:paraId="56CB6002" w14:textId="77777777" w:rsidR="00895932" w:rsidRPr="00D40F9A" w:rsidRDefault="00895932">
      <w:pPr>
        <w:pStyle w:val="SourceCode"/>
        <w:numPr>
          <w:ilvl w:val="2"/>
          <w:numId w:val="55"/>
        </w:numPr>
        <w:spacing w:before="0" w:after="0"/>
      </w:pPr>
      <w:r w:rsidRPr="00D40F9A">
        <w:t xml:space="preserve">    "getRequest": {</w:t>
      </w:r>
    </w:p>
    <w:p w14:paraId="532F1FE4" w14:textId="77777777" w:rsidR="00895932" w:rsidRPr="00D40F9A" w:rsidRDefault="00895932">
      <w:pPr>
        <w:pStyle w:val="SourceCode"/>
        <w:numPr>
          <w:ilvl w:val="2"/>
          <w:numId w:val="55"/>
        </w:numPr>
        <w:spacing w:before="0" w:after="0"/>
      </w:pPr>
      <w:r w:rsidRPr="00D40F9A">
        <w:t xml:space="preserve">      "cookies": {</w:t>
      </w:r>
    </w:p>
    <w:p w14:paraId="51E74EA2" w14:textId="77777777" w:rsidR="00895932" w:rsidRPr="00D40F9A" w:rsidRDefault="00895932">
      <w:pPr>
        <w:pStyle w:val="SourceCode"/>
        <w:numPr>
          <w:ilvl w:val="2"/>
          <w:numId w:val="55"/>
        </w:numPr>
        <w:spacing w:before="0" w:after="0"/>
      </w:pPr>
      <w:r w:rsidRPr="00D40F9A">
        <w:t xml:space="preserve">        "token": "valid-token"</w:t>
      </w:r>
    </w:p>
    <w:p w14:paraId="31C090C4" w14:textId="77777777" w:rsidR="00895932" w:rsidRPr="00D40F9A" w:rsidRDefault="00895932">
      <w:pPr>
        <w:pStyle w:val="SourceCode"/>
        <w:numPr>
          <w:ilvl w:val="2"/>
          <w:numId w:val="55"/>
        </w:numPr>
        <w:spacing w:before="0" w:after="0"/>
      </w:pPr>
      <w:r w:rsidRPr="00D40F9A">
        <w:t xml:space="preserve">      },</w:t>
      </w:r>
    </w:p>
    <w:p w14:paraId="437E88F8" w14:textId="77777777" w:rsidR="00895932" w:rsidRPr="00D40F9A" w:rsidRDefault="00895932">
      <w:pPr>
        <w:pStyle w:val="SourceCode"/>
        <w:numPr>
          <w:ilvl w:val="2"/>
          <w:numId w:val="55"/>
        </w:numPr>
        <w:spacing w:before="0" w:after="0"/>
      </w:pPr>
      <w:r w:rsidRPr="00D40F9A">
        <w:t xml:space="preserve">      "token": {}</w:t>
      </w:r>
    </w:p>
    <w:p w14:paraId="68595CCC" w14:textId="77777777" w:rsidR="00895932" w:rsidRPr="00D40F9A" w:rsidRDefault="00895932">
      <w:pPr>
        <w:pStyle w:val="SourceCode"/>
        <w:numPr>
          <w:ilvl w:val="2"/>
          <w:numId w:val="55"/>
        </w:numPr>
        <w:spacing w:before="0" w:after="0"/>
      </w:pPr>
      <w:r w:rsidRPr="00D40F9A">
        <w:t xml:space="preserve">    }</w:t>
      </w:r>
    </w:p>
    <w:p w14:paraId="4749DB9F" w14:textId="77777777" w:rsidR="00895932" w:rsidRPr="00D40F9A" w:rsidRDefault="00895932">
      <w:pPr>
        <w:pStyle w:val="SourceCode"/>
        <w:numPr>
          <w:ilvl w:val="2"/>
          <w:numId w:val="55"/>
        </w:numPr>
        <w:spacing w:before="0" w:after="0"/>
      </w:pPr>
      <w:r w:rsidRPr="00D40F9A">
        <w:t xml:space="preserve">  },</w:t>
      </w:r>
    </w:p>
    <w:p w14:paraId="777B309C" w14:textId="77777777" w:rsidR="00895932" w:rsidRPr="00D40F9A" w:rsidRDefault="00895932">
      <w:pPr>
        <w:pStyle w:val="SourceCode"/>
        <w:numPr>
          <w:ilvl w:val="2"/>
          <w:numId w:val="55"/>
        </w:numPr>
        <w:spacing w:before="0" w:after="0"/>
      </w:pPr>
      <w:r w:rsidRPr="00D40F9A">
        <w:t xml:space="preserve">  "getHandler": {},</w:t>
      </w:r>
    </w:p>
    <w:p w14:paraId="4C04C64F" w14:textId="77777777" w:rsidR="00895932" w:rsidRPr="00D40F9A" w:rsidRDefault="00895932">
      <w:pPr>
        <w:pStyle w:val="SourceCode"/>
        <w:numPr>
          <w:ilvl w:val="2"/>
          <w:numId w:val="55"/>
        </w:numPr>
        <w:spacing w:before="0" w:after="0"/>
      </w:pPr>
      <w:r w:rsidRPr="00D40F9A">
        <w:t xml:space="preserve">  "getClass": {}</w:t>
      </w:r>
    </w:p>
    <w:p w14:paraId="6E38A56E" w14:textId="77777777" w:rsidR="00895932" w:rsidRPr="00D40F9A" w:rsidRDefault="00895932">
      <w:pPr>
        <w:pStyle w:val="SourceCode"/>
        <w:numPr>
          <w:ilvl w:val="2"/>
          <w:numId w:val="55"/>
        </w:numPr>
        <w:spacing w:before="0" w:after="0"/>
      </w:pPr>
      <w:r w:rsidRPr="00D40F9A">
        <w:t>}</w:t>
      </w:r>
    </w:p>
    <w:p w14:paraId="0E2F59E9" w14:textId="77777777" w:rsidR="00895932" w:rsidRPr="00D40F9A" w:rsidRDefault="00895932">
      <w:pPr>
        <w:pStyle w:val="Listaszerbekezds"/>
        <w:numPr>
          <w:ilvl w:val="2"/>
          <w:numId w:val="75"/>
        </w:numPr>
        <w:spacing w:line="240" w:lineRule="auto"/>
        <w:jc w:val="left"/>
      </w:pPr>
      <w:r w:rsidRPr="00D40F9A">
        <w:rPr>
          <w:b/>
          <w:bCs/>
        </w:rPr>
        <w:t>reflector</w:t>
      </w:r>
      <w:r w:rsidRPr="00D40F9A">
        <w:t>:</w:t>
      </w:r>
    </w:p>
    <w:p w14:paraId="4998F751" w14:textId="77777777" w:rsidR="00895932" w:rsidRPr="00D40F9A" w:rsidRDefault="00895932">
      <w:pPr>
        <w:pStyle w:val="SourceCodeLanguage"/>
        <w:numPr>
          <w:ilvl w:val="2"/>
          <w:numId w:val="55"/>
        </w:numPr>
      </w:pPr>
      <w:r w:rsidRPr="00D40F9A">
        <w:t>json</w:t>
      </w:r>
    </w:p>
    <w:p w14:paraId="0C54B6B2" w14:textId="77777777" w:rsidR="00895932" w:rsidRPr="00D40F9A" w:rsidRDefault="00895932">
      <w:pPr>
        <w:pStyle w:val="SourceCode"/>
        <w:numPr>
          <w:ilvl w:val="2"/>
          <w:numId w:val="55"/>
        </w:numPr>
        <w:spacing w:before="0" w:after="0"/>
      </w:pPr>
      <w:r w:rsidRPr="00D40F9A">
        <w:t>{</w:t>
      </w:r>
    </w:p>
    <w:p w14:paraId="28F17D18" w14:textId="77777777" w:rsidR="00895932" w:rsidRPr="00D40F9A" w:rsidRDefault="00895932">
      <w:pPr>
        <w:pStyle w:val="SourceCode"/>
        <w:numPr>
          <w:ilvl w:val="2"/>
          <w:numId w:val="55"/>
        </w:numPr>
        <w:spacing w:before="0" w:after="0"/>
      </w:pPr>
      <w:r w:rsidRPr="00D40F9A">
        <w:t xml:space="preserve">  "getAllAndOverride": false</w:t>
      </w:r>
    </w:p>
    <w:p w14:paraId="5358BE8F" w14:textId="77777777" w:rsidR="00895932" w:rsidRPr="00D40F9A" w:rsidRDefault="00895932">
      <w:pPr>
        <w:pStyle w:val="SourceCode"/>
        <w:numPr>
          <w:ilvl w:val="2"/>
          <w:numId w:val="55"/>
        </w:numPr>
        <w:spacing w:before="0" w:after="0"/>
      </w:pPr>
      <w:r w:rsidRPr="00D40F9A">
        <w:t>}</w:t>
      </w:r>
    </w:p>
    <w:p w14:paraId="0E9360AC" w14:textId="77777777" w:rsidR="00895932" w:rsidRPr="00D40F9A" w:rsidRDefault="00895932">
      <w:pPr>
        <w:pStyle w:val="Listaszerbekezds"/>
        <w:numPr>
          <w:ilvl w:val="2"/>
          <w:numId w:val="75"/>
        </w:numPr>
        <w:spacing w:line="240" w:lineRule="auto"/>
        <w:jc w:val="left"/>
      </w:pPr>
      <w:r w:rsidRPr="00D40F9A">
        <w:rPr>
          <w:b/>
          <w:bCs/>
        </w:rPr>
        <w:t>jwtService</w:t>
      </w:r>
      <w:r w:rsidRPr="00D40F9A">
        <w:t>:</w:t>
      </w:r>
    </w:p>
    <w:p w14:paraId="46F06F77" w14:textId="77777777" w:rsidR="00895932" w:rsidRPr="00D40F9A" w:rsidRDefault="00895932">
      <w:pPr>
        <w:pStyle w:val="SourceCodeLanguage"/>
        <w:numPr>
          <w:ilvl w:val="2"/>
          <w:numId w:val="55"/>
        </w:numPr>
      </w:pPr>
      <w:r w:rsidRPr="00D40F9A">
        <w:t>json</w:t>
      </w:r>
    </w:p>
    <w:p w14:paraId="10F0FEED" w14:textId="77777777" w:rsidR="00895932" w:rsidRPr="00D40F9A" w:rsidRDefault="00895932">
      <w:pPr>
        <w:pStyle w:val="SourceCode"/>
        <w:numPr>
          <w:ilvl w:val="2"/>
          <w:numId w:val="55"/>
        </w:numPr>
        <w:spacing w:before="0" w:after="0"/>
      </w:pPr>
      <w:r w:rsidRPr="00D40F9A">
        <w:t>{</w:t>
      </w:r>
    </w:p>
    <w:p w14:paraId="087083A5" w14:textId="77777777" w:rsidR="00895932" w:rsidRPr="00D40F9A" w:rsidRDefault="00895932">
      <w:pPr>
        <w:pStyle w:val="SourceCode"/>
        <w:numPr>
          <w:ilvl w:val="2"/>
          <w:numId w:val="55"/>
        </w:numPr>
        <w:spacing w:before="0" w:after="0"/>
      </w:pPr>
      <w:r w:rsidRPr="00D40F9A">
        <w:t xml:space="preserve">  "verifyAsync": {</w:t>
      </w:r>
    </w:p>
    <w:p w14:paraId="5F771799" w14:textId="77777777" w:rsidR="00895932" w:rsidRPr="00D40F9A" w:rsidRDefault="00895932">
      <w:pPr>
        <w:pStyle w:val="SourceCode"/>
        <w:numPr>
          <w:ilvl w:val="2"/>
          <w:numId w:val="55"/>
        </w:numPr>
        <w:spacing w:before="0" w:after="0"/>
      </w:pPr>
      <w:r w:rsidRPr="00D40F9A">
        <w:t xml:space="preserve">    "username": "testuser"</w:t>
      </w:r>
    </w:p>
    <w:p w14:paraId="76D12D6F" w14:textId="77777777" w:rsidR="00895932" w:rsidRPr="00D40F9A" w:rsidRDefault="00895932">
      <w:pPr>
        <w:pStyle w:val="SourceCode"/>
        <w:numPr>
          <w:ilvl w:val="2"/>
          <w:numId w:val="55"/>
        </w:numPr>
        <w:spacing w:before="0" w:after="0"/>
      </w:pPr>
      <w:r w:rsidRPr="00D40F9A">
        <w:t xml:space="preserve">  }</w:t>
      </w:r>
    </w:p>
    <w:p w14:paraId="51C8E7E5" w14:textId="77777777" w:rsidR="00895932" w:rsidRPr="00D40F9A" w:rsidRDefault="00895932">
      <w:pPr>
        <w:pStyle w:val="SourceCode"/>
        <w:numPr>
          <w:ilvl w:val="2"/>
          <w:numId w:val="55"/>
        </w:numPr>
        <w:spacing w:before="0" w:after="0"/>
      </w:pPr>
      <w:r w:rsidRPr="00D40F9A">
        <w:t>}</w:t>
      </w:r>
    </w:p>
    <w:p w14:paraId="23751DAD" w14:textId="77777777" w:rsidR="00895932" w:rsidRPr="00D40F9A" w:rsidRDefault="00895932">
      <w:pPr>
        <w:pStyle w:val="Listaszerbekezds"/>
        <w:numPr>
          <w:ilvl w:val="1"/>
          <w:numId w:val="75"/>
        </w:numPr>
        <w:spacing w:line="240" w:lineRule="auto"/>
        <w:jc w:val="left"/>
      </w:pPr>
      <w:r w:rsidRPr="00D40F9A">
        <w:rPr>
          <w:b/>
          <w:bCs/>
        </w:rPr>
        <w:t>Return value</w:t>
      </w:r>
      <w:r w:rsidRPr="00D40F9A">
        <w:t>:</w:t>
      </w:r>
    </w:p>
    <w:p w14:paraId="5F003563" w14:textId="77777777" w:rsidR="00895932" w:rsidRPr="00D40F9A" w:rsidRDefault="00895932">
      <w:pPr>
        <w:pStyle w:val="Listaszerbekezds"/>
        <w:numPr>
          <w:ilvl w:val="2"/>
          <w:numId w:val="75"/>
        </w:numPr>
        <w:spacing w:line="240" w:lineRule="auto"/>
        <w:jc w:val="left"/>
      </w:pPr>
      <w:r w:rsidRPr="00D40F9A">
        <w:rPr>
          <w:b/>
          <w:bCs/>
        </w:rPr>
        <w:t>result</w:t>
      </w:r>
      <w:r w:rsidRPr="00D40F9A">
        <w:t>:</w:t>
      </w:r>
    </w:p>
    <w:p w14:paraId="260CF201" w14:textId="77777777" w:rsidR="00895932" w:rsidRPr="00D40F9A" w:rsidRDefault="00895932">
      <w:pPr>
        <w:pStyle w:val="SourceCodeLanguage"/>
        <w:numPr>
          <w:ilvl w:val="2"/>
          <w:numId w:val="55"/>
        </w:numPr>
      </w:pPr>
      <w:r w:rsidRPr="00D40F9A">
        <w:t>json</w:t>
      </w:r>
    </w:p>
    <w:p w14:paraId="59ACDE70" w14:textId="77777777" w:rsidR="00895932" w:rsidRPr="00D40F9A" w:rsidRDefault="00895932">
      <w:pPr>
        <w:pStyle w:val="SourceCode"/>
        <w:numPr>
          <w:ilvl w:val="2"/>
          <w:numId w:val="55"/>
        </w:numPr>
        <w:spacing w:before="0" w:after="0"/>
      </w:pPr>
      <w:r w:rsidRPr="00D40F9A">
        <w:t>true</w:t>
      </w:r>
    </w:p>
    <w:p w14:paraId="57DE52DE" w14:textId="77777777" w:rsidR="00895932" w:rsidRPr="00D40F9A" w:rsidRDefault="00895932" w:rsidP="00895932">
      <w:pPr>
        <w:pStyle w:val="Cmsor5"/>
        <w:spacing w:before="0" w:line="240" w:lineRule="auto"/>
      </w:pPr>
      <w:bookmarkStart w:id="67" w:name="_Toc192492804"/>
      <w:r w:rsidRPr="00D40F9A">
        <w:rPr>
          <w:rStyle w:val="VerbatimChar"/>
        </w:rPr>
        <w:lastRenderedPageBreak/>
        <w:t>role.guard.spec.ts</w:t>
      </w:r>
      <w:bookmarkEnd w:id="67"/>
    </w:p>
    <w:p w14:paraId="071DE2DF" w14:textId="77777777" w:rsidR="00895932" w:rsidRPr="00D40F9A" w:rsidRDefault="00895932">
      <w:pPr>
        <w:pStyle w:val="Listaszerbekezds"/>
        <w:numPr>
          <w:ilvl w:val="0"/>
          <w:numId w:val="76"/>
        </w:numPr>
        <w:spacing w:line="240" w:lineRule="auto"/>
        <w:jc w:val="left"/>
      </w:pPr>
      <w:r w:rsidRPr="00D40F9A">
        <w:rPr>
          <w:b/>
          <w:bCs/>
        </w:rPr>
        <w:t>RolesGuard -&gt; should be defined</w:t>
      </w:r>
      <w:r w:rsidRPr="00D40F9A">
        <w:t xml:space="preserve">: Ellenőrzi, hogy a </w:t>
      </w:r>
      <w:r w:rsidRPr="00D40F9A">
        <w:rPr>
          <w:rStyle w:val="VerbatimChar"/>
        </w:rPr>
        <w:t>RolesGuard</w:t>
      </w:r>
      <w:r w:rsidRPr="00D40F9A">
        <w:t xml:space="preserve"> megfelelően definiálva van-e és példányosítva van-e a teszt modulban.</w:t>
      </w:r>
    </w:p>
    <w:p w14:paraId="20953EC9" w14:textId="77777777" w:rsidR="00895932" w:rsidRPr="00D40F9A" w:rsidRDefault="00895932">
      <w:pPr>
        <w:pStyle w:val="Listaszerbekezds"/>
        <w:numPr>
          <w:ilvl w:val="1"/>
          <w:numId w:val="76"/>
        </w:numPr>
        <w:spacing w:line="240" w:lineRule="auto"/>
        <w:jc w:val="left"/>
      </w:pPr>
      <w:r w:rsidRPr="00D40F9A">
        <w:rPr>
          <w:b/>
          <w:bCs/>
        </w:rPr>
        <w:t>Mocked input data</w:t>
      </w:r>
      <w:r w:rsidRPr="00D40F9A">
        <w:t>:</w:t>
      </w:r>
    </w:p>
    <w:p w14:paraId="18965A39" w14:textId="77777777" w:rsidR="00895932" w:rsidRPr="00D40F9A" w:rsidRDefault="00895932">
      <w:pPr>
        <w:pStyle w:val="Listaszerbekezds"/>
        <w:numPr>
          <w:ilvl w:val="2"/>
          <w:numId w:val="76"/>
        </w:numPr>
        <w:spacing w:line="240" w:lineRule="auto"/>
        <w:jc w:val="left"/>
      </w:pPr>
      <w:r w:rsidRPr="00D40F9A">
        <w:rPr>
          <w:b/>
          <w:bCs/>
        </w:rPr>
        <w:t>reflector</w:t>
      </w:r>
      <w:r w:rsidRPr="00D40F9A">
        <w:t>:</w:t>
      </w:r>
    </w:p>
    <w:p w14:paraId="5B0FEED5" w14:textId="77777777" w:rsidR="00895932" w:rsidRPr="00D40F9A" w:rsidRDefault="00895932">
      <w:pPr>
        <w:pStyle w:val="SourceCodeLanguage"/>
        <w:numPr>
          <w:ilvl w:val="2"/>
          <w:numId w:val="55"/>
        </w:numPr>
      </w:pPr>
      <w:r w:rsidRPr="00D40F9A">
        <w:t>json</w:t>
      </w:r>
    </w:p>
    <w:p w14:paraId="0D4A4F14" w14:textId="77777777" w:rsidR="00895932" w:rsidRPr="00D40F9A" w:rsidRDefault="00895932">
      <w:pPr>
        <w:pStyle w:val="SourceCode"/>
        <w:numPr>
          <w:ilvl w:val="2"/>
          <w:numId w:val="55"/>
        </w:numPr>
        <w:spacing w:before="0" w:after="0"/>
      </w:pPr>
      <w:r w:rsidRPr="00D40F9A">
        <w:t>{}</w:t>
      </w:r>
    </w:p>
    <w:p w14:paraId="76C862BE" w14:textId="77777777" w:rsidR="00895932" w:rsidRPr="00D40F9A" w:rsidRDefault="00895932">
      <w:pPr>
        <w:pStyle w:val="Listaszerbekezds"/>
        <w:numPr>
          <w:ilvl w:val="1"/>
          <w:numId w:val="76"/>
        </w:numPr>
        <w:spacing w:line="240" w:lineRule="auto"/>
        <w:jc w:val="left"/>
      </w:pPr>
      <w:r w:rsidRPr="00D40F9A">
        <w:rPr>
          <w:b/>
          <w:bCs/>
        </w:rPr>
        <w:t>Return value</w:t>
      </w:r>
      <w:r w:rsidRPr="00D40F9A">
        <w:t>:</w:t>
      </w:r>
    </w:p>
    <w:p w14:paraId="008100DF" w14:textId="77777777" w:rsidR="00895932" w:rsidRPr="00D40F9A" w:rsidRDefault="00895932">
      <w:pPr>
        <w:pStyle w:val="Listaszerbekezds"/>
        <w:numPr>
          <w:ilvl w:val="2"/>
          <w:numId w:val="76"/>
        </w:numPr>
        <w:spacing w:line="240" w:lineRule="auto"/>
        <w:jc w:val="left"/>
      </w:pPr>
      <w:r w:rsidRPr="00D40F9A">
        <w:rPr>
          <w:b/>
          <w:bCs/>
        </w:rPr>
        <w:t>result</w:t>
      </w:r>
      <w:r w:rsidRPr="00D40F9A">
        <w:t>:</w:t>
      </w:r>
    </w:p>
    <w:p w14:paraId="700B2993" w14:textId="77777777" w:rsidR="00895932" w:rsidRPr="00D40F9A" w:rsidRDefault="00895932">
      <w:pPr>
        <w:pStyle w:val="SourceCodeLanguage"/>
        <w:numPr>
          <w:ilvl w:val="2"/>
          <w:numId w:val="55"/>
        </w:numPr>
      </w:pPr>
      <w:r w:rsidRPr="00D40F9A">
        <w:t>json</w:t>
      </w:r>
    </w:p>
    <w:p w14:paraId="7746DFF1" w14:textId="77777777" w:rsidR="00895932" w:rsidRPr="00D40F9A" w:rsidRDefault="00895932">
      <w:pPr>
        <w:pStyle w:val="SourceCode"/>
        <w:numPr>
          <w:ilvl w:val="2"/>
          <w:numId w:val="55"/>
        </w:numPr>
        <w:spacing w:before="0" w:after="0"/>
      </w:pPr>
      <w:r w:rsidRPr="00D40F9A">
        <w:t>{}</w:t>
      </w:r>
    </w:p>
    <w:p w14:paraId="750A095F" w14:textId="77777777" w:rsidR="00895932" w:rsidRPr="00D40F9A" w:rsidRDefault="00895932">
      <w:pPr>
        <w:pStyle w:val="Listaszerbekezds"/>
        <w:numPr>
          <w:ilvl w:val="0"/>
          <w:numId w:val="76"/>
        </w:numPr>
        <w:spacing w:line="240" w:lineRule="auto"/>
        <w:jc w:val="left"/>
      </w:pPr>
      <w:r w:rsidRPr="00D40F9A">
        <w:rPr>
          <w:b/>
          <w:bCs/>
        </w:rPr>
        <w:t>RolesGuard -&gt; should allow access if no roles are required</w:t>
      </w:r>
      <w:r w:rsidRPr="00D40F9A">
        <w:t xml:space="preserve">: Ellenőrzi, hogy a </w:t>
      </w:r>
      <w:r w:rsidRPr="00D40F9A">
        <w:rPr>
          <w:rStyle w:val="VerbatimChar"/>
        </w:rPr>
        <w:t>RolesGuard</w:t>
      </w:r>
      <w:r w:rsidRPr="00D40F9A">
        <w:t xml:space="preserve"> hozzáférést enged-e, ha nincs szükség szerepkörökre. A </w:t>
      </w:r>
      <w:r w:rsidRPr="00D40F9A">
        <w:rPr>
          <w:rStyle w:val="VerbatimChar"/>
        </w:rPr>
        <w:t>reflector.getAllAndOverride</w:t>
      </w:r>
      <w:r w:rsidRPr="00D40F9A">
        <w:t xml:space="preserve"> metódust mockolja, hogy undefined értéket adjon vissza, és ellenőrzi, hogy a </w:t>
      </w:r>
      <w:r w:rsidRPr="00D40F9A">
        <w:rPr>
          <w:rStyle w:val="VerbatimChar"/>
        </w:rPr>
        <w:t>rolesGuard.canActivate</w:t>
      </w:r>
      <w:r w:rsidRPr="00D40F9A">
        <w:t xml:space="preserve"> metódus a várt eredményt adja-e vissza.</w:t>
      </w:r>
    </w:p>
    <w:p w14:paraId="66226820" w14:textId="21C76031" w:rsidR="00105202" w:rsidRPr="005766AF" w:rsidRDefault="00895932">
      <w:pPr>
        <w:pStyle w:val="Listaszerbekezds"/>
        <w:numPr>
          <w:ilvl w:val="1"/>
          <w:numId w:val="76"/>
        </w:numPr>
        <w:spacing w:line="240" w:lineRule="auto"/>
        <w:jc w:val="left"/>
      </w:pPr>
      <w:r w:rsidRPr="00D40F9A">
        <w:rPr>
          <w:b/>
          <w:bCs/>
        </w:rPr>
        <w:t>Mocked input data</w:t>
      </w:r>
      <w:r w:rsidRPr="00D40F9A">
        <w:t>:</w:t>
      </w:r>
    </w:p>
    <w:p w14:paraId="04279379" w14:textId="1B494D2D" w:rsidR="00895932" w:rsidRPr="00D40F9A" w:rsidRDefault="00895932">
      <w:pPr>
        <w:pStyle w:val="Listaszerbekezds"/>
        <w:numPr>
          <w:ilvl w:val="2"/>
          <w:numId w:val="76"/>
        </w:numPr>
        <w:spacing w:line="240" w:lineRule="auto"/>
        <w:jc w:val="left"/>
      </w:pPr>
      <w:r w:rsidRPr="00D40F9A">
        <w:rPr>
          <w:b/>
          <w:bCs/>
        </w:rPr>
        <w:t>context</w:t>
      </w:r>
      <w:r w:rsidRPr="00D40F9A">
        <w:t>:</w:t>
      </w:r>
    </w:p>
    <w:p w14:paraId="7D5131DD" w14:textId="77777777" w:rsidR="00895932" w:rsidRPr="00D40F9A" w:rsidRDefault="00895932">
      <w:pPr>
        <w:pStyle w:val="SourceCodeLanguage"/>
        <w:numPr>
          <w:ilvl w:val="2"/>
          <w:numId w:val="55"/>
        </w:numPr>
      </w:pPr>
      <w:r w:rsidRPr="00D40F9A">
        <w:t>json</w:t>
      </w:r>
    </w:p>
    <w:p w14:paraId="2EF2F23B" w14:textId="77777777" w:rsidR="00895932" w:rsidRPr="00D40F9A" w:rsidRDefault="00895932">
      <w:pPr>
        <w:pStyle w:val="SourceCode"/>
        <w:numPr>
          <w:ilvl w:val="2"/>
          <w:numId w:val="55"/>
        </w:numPr>
        <w:spacing w:before="0" w:after="0"/>
      </w:pPr>
      <w:r w:rsidRPr="00D40F9A">
        <w:t>{</w:t>
      </w:r>
    </w:p>
    <w:p w14:paraId="3943A085" w14:textId="77777777" w:rsidR="00895932" w:rsidRPr="00D40F9A" w:rsidRDefault="00895932">
      <w:pPr>
        <w:pStyle w:val="SourceCode"/>
        <w:numPr>
          <w:ilvl w:val="2"/>
          <w:numId w:val="55"/>
        </w:numPr>
        <w:spacing w:before="0" w:after="0"/>
      </w:pPr>
      <w:r w:rsidRPr="00D40F9A">
        <w:t xml:space="preserve">  "switchToHttp": {</w:t>
      </w:r>
    </w:p>
    <w:p w14:paraId="7271D50C" w14:textId="77777777" w:rsidR="00895932" w:rsidRPr="00D40F9A" w:rsidRDefault="00895932">
      <w:pPr>
        <w:pStyle w:val="SourceCode"/>
        <w:numPr>
          <w:ilvl w:val="2"/>
          <w:numId w:val="55"/>
        </w:numPr>
        <w:spacing w:before="0" w:after="0"/>
      </w:pPr>
      <w:r w:rsidRPr="00D40F9A">
        <w:t xml:space="preserve">    "getRequest": {</w:t>
      </w:r>
    </w:p>
    <w:p w14:paraId="1407192F" w14:textId="77777777" w:rsidR="00895932" w:rsidRPr="00D40F9A" w:rsidRDefault="00895932">
      <w:pPr>
        <w:pStyle w:val="SourceCode"/>
        <w:numPr>
          <w:ilvl w:val="2"/>
          <w:numId w:val="55"/>
        </w:numPr>
        <w:spacing w:before="0" w:after="0"/>
      </w:pPr>
      <w:r w:rsidRPr="00D40F9A">
        <w:t xml:space="preserve">      "token": {</w:t>
      </w:r>
    </w:p>
    <w:p w14:paraId="6F5DE23C" w14:textId="77777777" w:rsidR="00895932" w:rsidRPr="00D40F9A" w:rsidRDefault="00895932">
      <w:pPr>
        <w:pStyle w:val="SourceCode"/>
        <w:numPr>
          <w:ilvl w:val="2"/>
          <w:numId w:val="55"/>
        </w:numPr>
        <w:spacing w:before="0" w:after="0"/>
      </w:pPr>
      <w:r w:rsidRPr="00D40F9A">
        <w:t xml:space="preserve">        "roles": []</w:t>
      </w:r>
    </w:p>
    <w:p w14:paraId="7FBD008B" w14:textId="77777777" w:rsidR="00895932" w:rsidRPr="00D40F9A" w:rsidRDefault="00895932">
      <w:pPr>
        <w:pStyle w:val="SourceCode"/>
        <w:numPr>
          <w:ilvl w:val="2"/>
          <w:numId w:val="55"/>
        </w:numPr>
        <w:spacing w:before="0" w:after="0"/>
      </w:pPr>
      <w:r w:rsidRPr="00D40F9A">
        <w:t xml:space="preserve">      }</w:t>
      </w:r>
    </w:p>
    <w:p w14:paraId="10CAD24E" w14:textId="77777777" w:rsidR="00895932" w:rsidRPr="00D40F9A" w:rsidRDefault="00895932">
      <w:pPr>
        <w:pStyle w:val="SourceCode"/>
        <w:numPr>
          <w:ilvl w:val="2"/>
          <w:numId w:val="55"/>
        </w:numPr>
        <w:spacing w:before="0" w:after="0"/>
      </w:pPr>
      <w:r w:rsidRPr="00D40F9A">
        <w:t xml:space="preserve">    }</w:t>
      </w:r>
    </w:p>
    <w:p w14:paraId="4FF2ACE9" w14:textId="77777777" w:rsidR="00895932" w:rsidRPr="00D40F9A" w:rsidRDefault="00895932">
      <w:pPr>
        <w:pStyle w:val="SourceCode"/>
        <w:numPr>
          <w:ilvl w:val="2"/>
          <w:numId w:val="55"/>
        </w:numPr>
        <w:spacing w:before="0" w:after="0"/>
      </w:pPr>
      <w:r w:rsidRPr="00D40F9A">
        <w:t xml:space="preserve">  },</w:t>
      </w:r>
    </w:p>
    <w:p w14:paraId="2BE057CA" w14:textId="77777777" w:rsidR="00895932" w:rsidRPr="00D40F9A" w:rsidRDefault="00895932">
      <w:pPr>
        <w:pStyle w:val="SourceCode"/>
        <w:numPr>
          <w:ilvl w:val="2"/>
          <w:numId w:val="55"/>
        </w:numPr>
        <w:spacing w:before="0" w:after="0"/>
      </w:pPr>
      <w:r w:rsidRPr="00D40F9A">
        <w:t xml:space="preserve">  "getHandler": {</w:t>
      </w:r>
    </w:p>
    <w:p w14:paraId="58949E7F" w14:textId="77777777" w:rsidR="00895932" w:rsidRPr="00D40F9A" w:rsidRDefault="00895932">
      <w:pPr>
        <w:pStyle w:val="SourceCode"/>
        <w:numPr>
          <w:ilvl w:val="2"/>
          <w:numId w:val="55"/>
        </w:numPr>
        <w:spacing w:before="0" w:after="0"/>
      </w:pPr>
      <w:r w:rsidRPr="00D40F9A">
        <w:t xml:space="preserve">    "name": "Handler"</w:t>
      </w:r>
    </w:p>
    <w:p w14:paraId="58915E3A" w14:textId="77777777" w:rsidR="00895932" w:rsidRPr="00D40F9A" w:rsidRDefault="00895932">
      <w:pPr>
        <w:pStyle w:val="SourceCode"/>
        <w:numPr>
          <w:ilvl w:val="2"/>
          <w:numId w:val="55"/>
        </w:numPr>
        <w:spacing w:before="0" w:after="0"/>
      </w:pPr>
      <w:r w:rsidRPr="00D40F9A">
        <w:t xml:space="preserve">  },</w:t>
      </w:r>
    </w:p>
    <w:p w14:paraId="5BD8CD15" w14:textId="77777777" w:rsidR="00895932" w:rsidRPr="00D40F9A" w:rsidRDefault="00895932">
      <w:pPr>
        <w:pStyle w:val="SourceCode"/>
        <w:numPr>
          <w:ilvl w:val="2"/>
          <w:numId w:val="55"/>
        </w:numPr>
        <w:spacing w:before="0" w:after="0"/>
      </w:pPr>
      <w:r w:rsidRPr="00D40F9A">
        <w:t xml:space="preserve">  "getClass": {}</w:t>
      </w:r>
    </w:p>
    <w:p w14:paraId="27407BB1" w14:textId="77777777" w:rsidR="00895932" w:rsidRPr="00D40F9A" w:rsidRDefault="00895932">
      <w:pPr>
        <w:pStyle w:val="SourceCode"/>
        <w:numPr>
          <w:ilvl w:val="2"/>
          <w:numId w:val="55"/>
        </w:numPr>
        <w:spacing w:before="0" w:after="0"/>
      </w:pPr>
      <w:r w:rsidRPr="00D40F9A">
        <w:t>}</w:t>
      </w:r>
    </w:p>
    <w:p w14:paraId="6FD5FFB4" w14:textId="77777777" w:rsidR="00895932" w:rsidRPr="00D40F9A" w:rsidRDefault="00895932">
      <w:pPr>
        <w:pStyle w:val="Listaszerbekezds"/>
        <w:numPr>
          <w:ilvl w:val="2"/>
          <w:numId w:val="76"/>
        </w:numPr>
        <w:spacing w:line="240" w:lineRule="auto"/>
        <w:jc w:val="left"/>
      </w:pPr>
      <w:r w:rsidRPr="00D40F9A">
        <w:rPr>
          <w:b/>
          <w:bCs/>
        </w:rPr>
        <w:t>reflector</w:t>
      </w:r>
      <w:r w:rsidRPr="00D40F9A">
        <w:t>:</w:t>
      </w:r>
    </w:p>
    <w:p w14:paraId="7FBF8463" w14:textId="77777777" w:rsidR="00895932" w:rsidRPr="00D40F9A" w:rsidRDefault="00895932">
      <w:pPr>
        <w:pStyle w:val="SourceCodeLanguage"/>
        <w:numPr>
          <w:ilvl w:val="2"/>
          <w:numId w:val="55"/>
        </w:numPr>
      </w:pPr>
      <w:r w:rsidRPr="00D40F9A">
        <w:t>json</w:t>
      </w:r>
    </w:p>
    <w:p w14:paraId="7146CEA9" w14:textId="77777777" w:rsidR="00895932" w:rsidRPr="00D40F9A" w:rsidRDefault="00895932">
      <w:pPr>
        <w:pStyle w:val="SourceCode"/>
        <w:numPr>
          <w:ilvl w:val="2"/>
          <w:numId w:val="55"/>
        </w:numPr>
        <w:spacing w:before="0" w:after="0"/>
      </w:pPr>
      <w:r w:rsidRPr="00D40F9A">
        <w:t>{</w:t>
      </w:r>
    </w:p>
    <w:p w14:paraId="44731D9C" w14:textId="77777777" w:rsidR="00895932" w:rsidRPr="00D40F9A" w:rsidRDefault="00895932">
      <w:pPr>
        <w:pStyle w:val="SourceCode"/>
        <w:numPr>
          <w:ilvl w:val="2"/>
          <w:numId w:val="55"/>
        </w:numPr>
        <w:spacing w:before="0" w:after="0"/>
      </w:pPr>
      <w:r w:rsidRPr="00D40F9A">
        <w:t xml:space="preserve">  "getAllAndOverride": null</w:t>
      </w:r>
    </w:p>
    <w:p w14:paraId="0F43B906" w14:textId="77777777" w:rsidR="00895932" w:rsidRPr="00D40F9A" w:rsidRDefault="00895932">
      <w:pPr>
        <w:pStyle w:val="SourceCode"/>
        <w:numPr>
          <w:ilvl w:val="2"/>
          <w:numId w:val="55"/>
        </w:numPr>
        <w:spacing w:before="0" w:after="0"/>
      </w:pPr>
      <w:r w:rsidRPr="00D40F9A">
        <w:t>}</w:t>
      </w:r>
    </w:p>
    <w:p w14:paraId="341DDC5E" w14:textId="77777777" w:rsidR="00895932" w:rsidRPr="00D40F9A" w:rsidRDefault="00895932">
      <w:pPr>
        <w:pStyle w:val="Listaszerbekezds"/>
        <w:numPr>
          <w:ilvl w:val="1"/>
          <w:numId w:val="76"/>
        </w:numPr>
        <w:spacing w:line="240" w:lineRule="auto"/>
        <w:jc w:val="left"/>
      </w:pPr>
      <w:r w:rsidRPr="00D40F9A">
        <w:rPr>
          <w:b/>
          <w:bCs/>
        </w:rPr>
        <w:t>Return value</w:t>
      </w:r>
      <w:r w:rsidRPr="00D40F9A">
        <w:t>:</w:t>
      </w:r>
    </w:p>
    <w:p w14:paraId="789BDD09" w14:textId="77777777" w:rsidR="00895932" w:rsidRPr="00D40F9A" w:rsidRDefault="00895932">
      <w:pPr>
        <w:pStyle w:val="Listaszerbekezds"/>
        <w:numPr>
          <w:ilvl w:val="2"/>
          <w:numId w:val="76"/>
        </w:numPr>
        <w:spacing w:line="240" w:lineRule="auto"/>
        <w:jc w:val="left"/>
      </w:pPr>
      <w:r w:rsidRPr="00D40F9A">
        <w:rPr>
          <w:b/>
          <w:bCs/>
        </w:rPr>
        <w:t>result</w:t>
      </w:r>
      <w:r w:rsidRPr="00D40F9A">
        <w:t>:</w:t>
      </w:r>
    </w:p>
    <w:p w14:paraId="0E7B88C6" w14:textId="77777777" w:rsidR="00895932" w:rsidRPr="00D40F9A" w:rsidRDefault="00895932">
      <w:pPr>
        <w:pStyle w:val="SourceCodeLanguage"/>
        <w:numPr>
          <w:ilvl w:val="2"/>
          <w:numId w:val="55"/>
        </w:numPr>
      </w:pPr>
      <w:r w:rsidRPr="00D40F9A">
        <w:t>json</w:t>
      </w:r>
    </w:p>
    <w:p w14:paraId="343AD9FD" w14:textId="77777777" w:rsidR="00895932" w:rsidRPr="00D40F9A" w:rsidRDefault="00895932">
      <w:pPr>
        <w:pStyle w:val="SourceCode"/>
        <w:numPr>
          <w:ilvl w:val="2"/>
          <w:numId w:val="55"/>
        </w:numPr>
        <w:spacing w:before="0" w:after="0"/>
      </w:pPr>
      <w:r w:rsidRPr="00D40F9A">
        <w:t>true</w:t>
      </w:r>
    </w:p>
    <w:p w14:paraId="50C99261" w14:textId="77777777" w:rsidR="00895932" w:rsidRPr="00D40F9A" w:rsidRDefault="00895932">
      <w:pPr>
        <w:pStyle w:val="Listaszerbekezds"/>
        <w:numPr>
          <w:ilvl w:val="0"/>
          <w:numId w:val="76"/>
        </w:numPr>
        <w:spacing w:line="240" w:lineRule="auto"/>
        <w:jc w:val="left"/>
      </w:pPr>
      <w:r w:rsidRPr="00D40F9A">
        <w:rPr>
          <w:b/>
          <w:bCs/>
        </w:rPr>
        <w:t>RolesGuard -&gt; should allow access if user has required roles</w:t>
      </w:r>
      <w:r w:rsidRPr="00D40F9A">
        <w:t xml:space="preserve">: Ellenőrzi, hogy a </w:t>
      </w:r>
      <w:r w:rsidRPr="00D40F9A">
        <w:rPr>
          <w:rStyle w:val="VerbatimChar"/>
        </w:rPr>
        <w:t>RolesGuard</w:t>
      </w:r>
      <w:r w:rsidRPr="00D40F9A">
        <w:t xml:space="preserve"> hozzáférést enged-e, ha a felhasználónak megvannak a szükséges szerepkörök. A </w:t>
      </w:r>
      <w:r w:rsidRPr="00D40F9A">
        <w:rPr>
          <w:rStyle w:val="VerbatimChar"/>
        </w:rPr>
        <w:t>reflector.getAllAndOverride</w:t>
      </w:r>
      <w:r w:rsidRPr="00D40F9A">
        <w:t xml:space="preserve"> metódust mockolja, hogy az </w:t>
      </w:r>
      <w:r w:rsidRPr="00D40F9A">
        <w:rPr>
          <w:rStyle w:val="VerbatimChar"/>
        </w:rPr>
        <w:t>Admin</w:t>
      </w:r>
      <w:r w:rsidRPr="00D40F9A">
        <w:t xml:space="preserve"> szerepkört adja vissza, és ellenőrzi, hogy a </w:t>
      </w:r>
      <w:r w:rsidRPr="00D40F9A">
        <w:rPr>
          <w:rStyle w:val="VerbatimChar"/>
        </w:rPr>
        <w:t>rolesGuard.canActivate</w:t>
      </w:r>
      <w:r w:rsidRPr="00D40F9A">
        <w:t xml:space="preserve"> metódus a várt eredményt adja-e vissza.</w:t>
      </w:r>
    </w:p>
    <w:p w14:paraId="60017A6A" w14:textId="77777777" w:rsidR="00895932" w:rsidRPr="00D40F9A" w:rsidRDefault="00895932">
      <w:pPr>
        <w:pStyle w:val="Listaszerbekezds"/>
        <w:numPr>
          <w:ilvl w:val="1"/>
          <w:numId w:val="76"/>
        </w:numPr>
        <w:spacing w:line="240" w:lineRule="auto"/>
        <w:jc w:val="left"/>
      </w:pPr>
      <w:r w:rsidRPr="00D40F9A">
        <w:rPr>
          <w:b/>
          <w:bCs/>
        </w:rPr>
        <w:t>Mocked input data</w:t>
      </w:r>
      <w:r w:rsidRPr="00D40F9A">
        <w:t>:</w:t>
      </w:r>
    </w:p>
    <w:p w14:paraId="4506B676" w14:textId="77777777" w:rsidR="005766AF" w:rsidRDefault="005766AF">
      <w:pPr>
        <w:spacing w:line="259" w:lineRule="auto"/>
        <w:jc w:val="left"/>
        <w:rPr>
          <w:b/>
          <w:bCs/>
        </w:rPr>
      </w:pPr>
      <w:r>
        <w:rPr>
          <w:b/>
          <w:bCs/>
        </w:rPr>
        <w:br w:type="page"/>
      </w:r>
    </w:p>
    <w:p w14:paraId="33C212EB" w14:textId="78C1FCA8" w:rsidR="00895932" w:rsidRPr="00D40F9A" w:rsidRDefault="00895932">
      <w:pPr>
        <w:pStyle w:val="Listaszerbekezds"/>
        <w:numPr>
          <w:ilvl w:val="2"/>
          <w:numId w:val="76"/>
        </w:numPr>
        <w:spacing w:line="240" w:lineRule="auto"/>
        <w:jc w:val="left"/>
      </w:pPr>
      <w:r w:rsidRPr="00D40F9A">
        <w:rPr>
          <w:b/>
          <w:bCs/>
        </w:rPr>
        <w:lastRenderedPageBreak/>
        <w:t>context</w:t>
      </w:r>
      <w:r w:rsidRPr="00D40F9A">
        <w:t>:</w:t>
      </w:r>
    </w:p>
    <w:p w14:paraId="375C961E" w14:textId="77777777" w:rsidR="00895932" w:rsidRPr="00D40F9A" w:rsidRDefault="00895932">
      <w:pPr>
        <w:pStyle w:val="SourceCodeLanguage"/>
        <w:numPr>
          <w:ilvl w:val="2"/>
          <w:numId w:val="55"/>
        </w:numPr>
      </w:pPr>
      <w:r w:rsidRPr="00D40F9A">
        <w:t>json</w:t>
      </w:r>
    </w:p>
    <w:p w14:paraId="75F7C115" w14:textId="77777777" w:rsidR="00895932" w:rsidRPr="00D40F9A" w:rsidRDefault="00895932">
      <w:pPr>
        <w:pStyle w:val="SourceCode"/>
        <w:numPr>
          <w:ilvl w:val="2"/>
          <w:numId w:val="55"/>
        </w:numPr>
        <w:spacing w:before="0" w:after="0"/>
      </w:pPr>
      <w:r w:rsidRPr="00D40F9A">
        <w:t>{</w:t>
      </w:r>
    </w:p>
    <w:p w14:paraId="3CB727B5" w14:textId="77777777" w:rsidR="00895932" w:rsidRPr="00D40F9A" w:rsidRDefault="00895932">
      <w:pPr>
        <w:pStyle w:val="SourceCode"/>
        <w:numPr>
          <w:ilvl w:val="2"/>
          <w:numId w:val="55"/>
        </w:numPr>
        <w:spacing w:before="0" w:after="0"/>
      </w:pPr>
      <w:r w:rsidRPr="00D40F9A">
        <w:t xml:space="preserve">  "switchToHttp": {</w:t>
      </w:r>
    </w:p>
    <w:p w14:paraId="597B25F1" w14:textId="77777777" w:rsidR="00895932" w:rsidRPr="00D40F9A" w:rsidRDefault="00895932">
      <w:pPr>
        <w:pStyle w:val="SourceCode"/>
        <w:numPr>
          <w:ilvl w:val="2"/>
          <w:numId w:val="55"/>
        </w:numPr>
        <w:spacing w:before="0" w:after="0"/>
      </w:pPr>
      <w:r w:rsidRPr="00D40F9A">
        <w:t xml:space="preserve">    "getRequest": {</w:t>
      </w:r>
    </w:p>
    <w:p w14:paraId="646B6A90" w14:textId="77777777" w:rsidR="00895932" w:rsidRPr="00D40F9A" w:rsidRDefault="00895932">
      <w:pPr>
        <w:pStyle w:val="SourceCode"/>
        <w:numPr>
          <w:ilvl w:val="2"/>
          <w:numId w:val="55"/>
        </w:numPr>
        <w:spacing w:before="0" w:after="0"/>
      </w:pPr>
      <w:r w:rsidRPr="00D40F9A">
        <w:t xml:space="preserve">      "token": {</w:t>
      </w:r>
    </w:p>
    <w:p w14:paraId="07E3F241" w14:textId="77777777" w:rsidR="00895932" w:rsidRPr="00D40F9A" w:rsidRDefault="00895932">
      <w:pPr>
        <w:pStyle w:val="SourceCode"/>
        <w:numPr>
          <w:ilvl w:val="2"/>
          <w:numId w:val="55"/>
        </w:numPr>
        <w:spacing w:before="0" w:after="0"/>
      </w:pPr>
      <w:r w:rsidRPr="00D40F9A">
        <w:t xml:space="preserve">        "roles": ["Admin"]</w:t>
      </w:r>
    </w:p>
    <w:p w14:paraId="4ED15638" w14:textId="77777777" w:rsidR="00895932" w:rsidRPr="00D40F9A" w:rsidRDefault="00895932">
      <w:pPr>
        <w:pStyle w:val="SourceCode"/>
        <w:numPr>
          <w:ilvl w:val="2"/>
          <w:numId w:val="55"/>
        </w:numPr>
        <w:spacing w:before="0" w:after="0"/>
      </w:pPr>
      <w:r w:rsidRPr="00D40F9A">
        <w:t xml:space="preserve">      }</w:t>
      </w:r>
    </w:p>
    <w:p w14:paraId="4FE57B6F" w14:textId="77777777" w:rsidR="00895932" w:rsidRPr="00D40F9A" w:rsidRDefault="00895932">
      <w:pPr>
        <w:pStyle w:val="SourceCode"/>
        <w:numPr>
          <w:ilvl w:val="2"/>
          <w:numId w:val="55"/>
        </w:numPr>
        <w:spacing w:before="0" w:after="0"/>
      </w:pPr>
      <w:r w:rsidRPr="00D40F9A">
        <w:t xml:space="preserve">    }</w:t>
      </w:r>
    </w:p>
    <w:p w14:paraId="31BD2A0A" w14:textId="77777777" w:rsidR="00895932" w:rsidRPr="00D40F9A" w:rsidRDefault="00895932">
      <w:pPr>
        <w:pStyle w:val="SourceCode"/>
        <w:numPr>
          <w:ilvl w:val="2"/>
          <w:numId w:val="55"/>
        </w:numPr>
        <w:spacing w:before="0" w:after="0"/>
      </w:pPr>
      <w:r w:rsidRPr="00D40F9A">
        <w:t xml:space="preserve">  },</w:t>
      </w:r>
    </w:p>
    <w:p w14:paraId="41029DDF" w14:textId="77777777" w:rsidR="00895932" w:rsidRPr="00D40F9A" w:rsidRDefault="00895932">
      <w:pPr>
        <w:pStyle w:val="SourceCode"/>
        <w:numPr>
          <w:ilvl w:val="2"/>
          <w:numId w:val="55"/>
        </w:numPr>
        <w:spacing w:before="0" w:after="0"/>
      </w:pPr>
      <w:r w:rsidRPr="00D40F9A">
        <w:t xml:space="preserve">  "getHandler": {</w:t>
      </w:r>
    </w:p>
    <w:p w14:paraId="1C6F3E7E" w14:textId="77777777" w:rsidR="00895932" w:rsidRPr="00D40F9A" w:rsidRDefault="00895932">
      <w:pPr>
        <w:pStyle w:val="SourceCode"/>
        <w:numPr>
          <w:ilvl w:val="2"/>
          <w:numId w:val="55"/>
        </w:numPr>
        <w:spacing w:before="0" w:after="0"/>
      </w:pPr>
      <w:r w:rsidRPr="00D40F9A">
        <w:t xml:space="preserve">    "name": "Handler"</w:t>
      </w:r>
    </w:p>
    <w:p w14:paraId="72BD3060" w14:textId="77777777" w:rsidR="00895932" w:rsidRPr="00D40F9A" w:rsidRDefault="00895932">
      <w:pPr>
        <w:pStyle w:val="SourceCode"/>
        <w:numPr>
          <w:ilvl w:val="2"/>
          <w:numId w:val="55"/>
        </w:numPr>
        <w:spacing w:before="0" w:after="0"/>
      </w:pPr>
      <w:r w:rsidRPr="00D40F9A">
        <w:t xml:space="preserve">  },</w:t>
      </w:r>
    </w:p>
    <w:p w14:paraId="5EF5D373" w14:textId="77777777" w:rsidR="00895932" w:rsidRPr="00D40F9A" w:rsidRDefault="00895932">
      <w:pPr>
        <w:pStyle w:val="SourceCode"/>
        <w:numPr>
          <w:ilvl w:val="2"/>
          <w:numId w:val="55"/>
        </w:numPr>
        <w:spacing w:before="0" w:after="0"/>
      </w:pPr>
      <w:r w:rsidRPr="00D40F9A">
        <w:t xml:space="preserve">  "getClass": {}</w:t>
      </w:r>
    </w:p>
    <w:p w14:paraId="17BDD74B" w14:textId="77777777" w:rsidR="00895932" w:rsidRPr="00D40F9A" w:rsidRDefault="00895932">
      <w:pPr>
        <w:pStyle w:val="SourceCode"/>
        <w:numPr>
          <w:ilvl w:val="2"/>
          <w:numId w:val="55"/>
        </w:numPr>
        <w:spacing w:before="0" w:after="0"/>
      </w:pPr>
      <w:r w:rsidRPr="00D40F9A">
        <w:t>}</w:t>
      </w:r>
    </w:p>
    <w:p w14:paraId="68F91D07" w14:textId="77777777" w:rsidR="00895932" w:rsidRPr="00D40F9A" w:rsidRDefault="00895932">
      <w:pPr>
        <w:pStyle w:val="Listaszerbekezds"/>
        <w:numPr>
          <w:ilvl w:val="2"/>
          <w:numId w:val="76"/>
        </w:numPr>
        <w:spacing w:line="240" w:lineRule="auto"/>
        <w:jc w:val="left"/>
      </w:pPr>
      <w:r w:rsidRPr="00D40F9A">
        <w:rPr>
          <w:b/>
          <w:bCs/>
        </w:rPr>
        <w:t>reflector</w:t>
      </w:r>
      <w:r w:rsidRPr="00D40F9A">
        <w:t>:</w:t>
      </w:r>
    </w:p>
    <w:p w14:paraId="37DB8C01" w14:textId="77777777" w:rsidR="00895932" w:rsidRPr="00D40F9A" w:rsidRDefault="00895932">
      <w:pPr>
        <w:pStyle w:val="SourceCodeLanguage"/>
        <w:numPr>
          <w:ilvl w:val="2"/>
          <w:numId w:val="55"/>
        </w:numPr>
      </w:pPr>
      <w:r w:rsidRPr="00D40F9A">
        <w:t>json</w:t>
      </w:r>
    </w:p>
    <w:p w14:paraId="7C96E2DE" w14:textId="77777777" w:rsidR="00895932" w:rsidRPr="00D40F9A" w:rsidRDefault="00895932">
      <w:pPr>
        <w:pStyle w:val="SourceCode"/>
        <w:numPr>
          <w:ilvl w:val="2"/>
          <w:numId w:val="55"/>
        </w:numPr>
        <w:spacing w:before="0" w:after="0"/>
      </w:pPr>
      <w:r w:rsidRPr="00D40F9A">
        <w:t>{</w:t>
      </w:r>
    </w:p>
    <w:p w14:paraId="438A5D0D" w14:textId="77777777" w:rsidR="00895932" w:rsidRPr="00D40F9A" w:rsidRDefault="00895932">
      <w:pPr>
        <w:pStyle w:val="SourceCode"/>
        <w:numPr>
          <w:ilvl w:val="2"/>
          <w:numId w:val="55"/>
        </w:numPr>
        <w:spacing w:before="0" w:after="0"/>
      </w:pPr>
      <w:r w:rsidRPr="00D40F9A">
        <w:t xml:space="preserve">  "getAllAndOverride": ["Admin"]</w:t>
      </w:r>
    </w:p>
    <w:p w14:paraId="2E20A60C" w14:textId="77777777" w:rsidR="00895932" w:rsidRPr="00D40F9A" w:rsidRDefault="00895932">
      <w:pPr>
        <w:pStyle w:val="SourceCode"/>
        <w:numPr>
          <w:ilvl w:val="2"/>
          <w:numId w:val="55"/>
        </w:numPr>
        <w:spacing w:before="0" w:after="0"/>
      </w:pPr>
      <w:r w:rsidRPr="00D40F9A">
        <w:t>}</w:t>
      </w:r>
    </w:p>
    <w:p w14:paraId="403E4F7A" w14:textId="44C1BDBA" w:rsidR="00105202" w:rsidRPr="005766AF" w:rsidRDefault="00895932">
      <w:pPr>
        <w:pStyle w:val="Listaszerbekezds"/>
        <w:numPr>
          <w:ilvl w:val="1"/>
          <w:numId w:val="76"/>
        </w:numPr>
        <w:spacing w:line="240" w:lineRule="auto"/>
        <w:jc w:val="left"/>
      </w:pPr>
      <w:r w:rsidRPr="00D40F9A">
        <w:rPr>
          <w:b/>
          <w:bCs/>
        </w:rPr>
        <w:t>Return value</w:t>
      </w:r>
      <w:r w:rsidRPr="00D40F9A">
        <w:t>:</w:t>
      </w:r>
    </w:p>
    <w:p w14:paraId="46C84AE2" w14:textId="510176FB" w:rsidR="00895932" w:rsidRPr="00D40F9A" w:rsidRDefault="00895932">
      <w:pPr>
        <w:pStyle w:val="Listaszerbekezds"/>
        <w:numPr>
          <w:ilvl w:val="2"/>
          <w:numId w:val="76"/>
        </w:numPr>
        <w:spacing w:line="240" w:lineRule="auto"/>
        <w:jc w:val="left"/>
      </w:pPr>
      <w:r w:rsidRPr="00D40F9A">
        <w:rPr>
          <w:b/>
          <w:bCs/>
        </w:rPr>
        <w:t>result</w:t>
      </w:r>
      <w:r w:rsidRPr="00D40F9A">
        <w:t>:</w:t>
      </w:r>
    </w:p>
    <w:p w14:paraId="0CED9406" w14:textId="77777777" w:rsidR="00895932" w:rsidRPr="00D40F9A" w:rsidRDefault="00895932">
      <w:pPr>
        <w:pStyle w:val="SourceCodeLanguage"/>
        <w:numPr>
          <w:ilvl w:val="2"/>
          <w:numId w:val="55"/>
        </w:numPr>
      </w:pPr>
      <w:r w:rsidRPr="00D40F9A">
        <w:t>json</w:t>
      </w:r>
    </w:p>
    <w:p w14:paraId="11546E71" w14:textId="77777777" w:rsidR="00895932" w:rsidRPr="00D40F9A" w:rsidRDefault="00895932">
      <w:pPr>
        <w:pStyle w:val="SourceCode"/>
        <w:numPr>
          <w:ilvl w:val="2"/>
          <w:numId w:val="55"/>
        </w:numPr>
        <w:spacing w:before="0" w:after="0"/>
      </w:pPr>
      <w:r w:rsidRPr="00D40F9A">
        <w:t>true</w:t>
      </w:r>
    </w:p>
    <w:p w14:paraId="6F1DAABB" w14:textId="77777777" w:rsidR="00895932" w:rsidRPr="00D40F9A" w:rsidRDefault="00895932">
      <w:pPr>
        <w:pStyle w:val="Listaszerbekezds"/>
        <w:numPr>
          <w:ilvl w:val="0"/>
          <w:numId w:val="76"/>
        </w:numPr>
        <w:spacing w:line="240" w:lineRule="auto"/>
        <w:jc w:val="left"/>
      </w:pPr>
      <w:r w:rsidRPr="00D40F9A">
        <w:rPr>
          <w:b/>
          <w:bCs/>
        </w:rPr>
        <w:t>RolesGuard -&gt; should deny access if user does not have required roles</w:t>
      </w:r>
      <w:r w:rsidRPr="00D40F9A">
        <w:t xml:space="preserve">: Ellenőrzi, hogy a </w:t>
      </w:r>
      <w:r w:rsidRPr="00D40F9A">
        <w:rPr>
          <w:rStyle w:val="VerbatimChar"/>
        </w:rPr>
        <w:t>RolesGuard</w:t>
      </w:r>
      <w:r w:rsidRPr="00D40F9A">
        <w:t xml:space="preserve"> megtagadja-e a hozzáférést, ha a felhasználónak nincsenek meg a szükséges szerepkörök. A </w:t>
      </w:r>
      <w:r w:rsidRPr="00D40F9A">
        <w:rPr>
          <w:rStyle w:val="VerbatimChar"/>
        </w:rPr>
        <w:t>reflector.getAllAndOverride</w:t>
      </w:r>
      <w:r w:rsidRPr="00D40F9A">
        <w:t xml:space="preserve"> metódust mockolja, hogy az </w:t>
      </w:r>
      <w:r w:rsidRPr="00D40F9A">
        <w:rPr>
          <w:rStyle w:val="VerbatimChar"/>
        </w:rPr>
        <w:t>Admin</w:t>
      </w:r>
      <w:r w:rsidRPr="00D40F9A">
        <w:t xml:space="preserve"> szerepkört adja vissza, és ellenőrzi, hogy a </w:t>
      </w:r>
      <w:r w:rsidRPr="00D40F9A">
        <w:rPr>
          <w:rStyle w:val="VerbatimChar"/>
        </w:rPr>
        <w:t>rolesGuard.canActivate</w:t>
      </w:r>
      <w:r w:rsidRPr="00D40F9A">
        <w:t xml:space="preserve"> metódus a várt eredményt adja-e vissza.</w:t>
      </w:r>
    </w:p>
    <w:p w14:paraId="602BC549" w14:textId="77777777" w:rsidR="00895932" w:rsidRPr="00D40F9A" w:rsidRDefault="00895932">
      <w:pPr>
        <w:pStyle w:val="Listaszerbekezds"/>
        <w:numPr>
          <w:ilvl w:val="1"/>
          <w:numId w:val="76"/>
        </w:numPr>
        <w:spacing w:line="240" w:lineRule="auto"/>
        <w:jc w:val="left"/>
      </w:pPr>
      <w:r w:rsidRPr="00D40F9A">
        <w:rPr>
          <w:b/>
          <w:bCs/>
        </w:rPr>
        <w:t>Mocked input data</w:t>
      </w:r>
      <w:r w:rsidRPr="00D40F9A">
        <w:t>:</w:t>
      </w:r>
    </w:p>
    <w:p w14:paraId="0A3C7D61" w14:textId="77777777" w:rsidR="00895932" w:rsidRPr="00D40F9A" w:rsidRDefault="00895932">
      <w:pPr>
        <w:pStyle w:val="Listaszerbekezds"/>
        <w:numPr>
          <w:ilvl w:val="2"/>
          <w:numId w:val="76"/>
        </w:numPr>
        <w:spacing w:line="240" w:lineRule="auto"/>
        <w:jc w:val="left"/>
      </w:pPr>
      <w:r w:rsidRPr="00D40F9A">
        <w:rPr>
          <w:b/>
          <w:bCs/>
        </w:rPr>
        <w:t>context</w:t>
      </w:r>
      <w:r w:rsidRPr="00D40F9A">
        <w:t>:</w:t>
      </w:r>
    </w:p>
    <w:p w14:paraId="4DA2AF61" w14:textId="77777777" w:rsidR="00895932" w:rsidRPr="00D40F9A" w:rsidRDefault="00895932">
      <w:pPr>
        <w:pStyle w:val="SourceCodeLanguage"/>
        <w:numPr>
          <w:ilvl w:val="2"/>
          <w:numId w:val="55"/>
        </w:numPr>
      </w:pPr>
      <w:r w:rsidRPr="00D40F9A">
        <w:t>json</w:t>
      </w:r>
    </w:p>
    <w:p w14:paraId="752EFE77" w14:textId="77777777" w:rsidR="00895932" w:rsidRPr="00D40F9A" w:rsidRDefault="00895932">
      <w:pPr>
        <w:pStyle w:val="SourceCode"/>
        <w:numPr>
          <w:ilvl w:val="2"/>
          <w:numId w:val="55"/>
        </w:numPr>
        <w:spacing w:before="0" w:after="0"/>
      </w:pPr>
      <w:r w:rsidRPr="00D40F9A">
        <w:t>{</w:t>
      </w:r>
    </w:p>
    <w:p w14:paraId="26E52074" w14:textId="77777777" w:rsidR="00895932" w:rsidRPr="00D40F9A" w:rsidRDefault="00895932">
      <w:pPr>
        <w:pStyle w:val="SourceCode"/>
        <w:numPr>
          <w:ilvl w:val="2"/>
          <w:numId w:val="55"/>
        </w:numPr>
        <w:spacing w:before="0" w:after="0"/>
      </w:pPr>
      <w:r w:rsidRPr="00D40F9A">
        <w:t xml:space="preserve">  "switchToHttp": {</w:t>
      </w:r>
    </w:p>
    <w:p w14:paraId="3F1ADA7B" w14:textId="77777777" w:rsidR="00895932" w:rsidRPr="00D40F9A" w:rsidRDefault="00895932">
      <w:pPr>
        <w:pStyle w:val="SourceCode"/>
        <w:numPr>
          <w:ilvl w:val="2"/>
          <w:numId w:val="55"/>
        </w:numPr>
        <w:spacing w:before="0" w:after="0"/>
      </w:pPr>
      <w:r w:rsidRPr="00D40F9A">
        <w:t xml:space="preserve">    "getRequest": {</w:t>
      </w:r>
    </w:p>
    <w:p w14:paraId="043C8072" w14:textId="77777777" w:rsidR="00895932" w:rsidRPr="00D40F9A" w:rsidRDefault="00895932">
      <w:pPr>
        <w:pStyle w:val="SourceCode"/>
        <w:numPr>
          <w:ilvl w:val="2"/>
          <w:numId w:val="55"/>
        </w:numPr>
        <w:spacing w:before="0" w:after="0"/>
      </w:pPr>
      <w:r w:rsidRPr="00D40F9A">
        <w:t xml:space="preserve">      "token": {</w:t>
      </w:r>
    </w:p>
    <w:p w14:paraId="20184E23" w14:textId="77777777" w:rsidR="00895932" w:rsidRPr="00D40F9A" w:rsidRDefault="00895932">
      <w:pPr>
        <w:pStyle w:val="SourceCode"/>
        <w:numPr>
          <w:ilvl w:val="2"/>
          <w:numId w:val="55"/>
        </w:numPr>
        <w:spacing w:before="0" w:after="0"/>
      </w:pPr>
      <w:r w:rsidRPr="00D40F9A">
        <w:t xml:space="preserve">        "roles": ["User"]</w:t>
      </w:r>
    </w:p>
    <w:p w14:paraId="5F7A5B72" w14:textId="77777777" w:rsidR="00895932" w:rsidRPr="00D40F9A" w:rsidRDefault="00895932">
      <w:pPr>
        <w:pStyle w:val="SourceCode"/>
        <w:numPr>
          <w:ilvl w:val="2"/>
          <w:numId w:val="55"/>
        </w:numPr>
        <w:spacing w:before="0" w:after="0"/>
      </w:pPr>
      <w:r w:rsidRPr="00D40F9A">
        <w:t xml:space="preserve">      }</w:t>
      </w:r>
    </w:p>
    <w:p w14:paraId="7413103C" w14:textId="77777777" w:rsidR="00895932" w:rsidRPr="00D40F9A" w:rsidRDefault="00895932">
      <w:pPr>
        <w:pStyle w:val="SourceCode"/>
        <w:numPr>
          <w:ilvl w:val="2"/>
          <w:numId w:val="55"/>
        </w:numPr>
        <w:spacing w:before="0" w:after="0"/>
      </w:pPr>
      <w:r w:rsidRPr="00D40F9A">
        <w:t xml:space="preserve">    }</w:t>
      </w:r>
    </w:p>
    <w:p w14:paraId="1A62B640" w14:textId="77777777" w:rsidR="00895932" w:rsidRPr="00D40F9A" w:rsidRDefault="00895932">
      <w:pPr>
        <w:pStyle w:val="SourceCode"/>
        <w:numPr>
          <w:ilvl w:val="2"/>
          <w:numId w:val="55"/>
        </w:numPr>
        <w:spacing w:before="0" w:after="0"/>
      </w:pPr>
      <w:r w:rsidRPr="00D40F9A">
        <w:t xml:space="preserve">  },</w:t>
      </w:r>
    </w:p>
    <w:p w14:paraId="57F670D1" w14:textId="77777777" w:rsidR="00895932" w:rsidRPr="00D40F9A" w:rsidRDefault="00895932">
      <w:pPr>
        <w:pStyle w:val="SourceCode"/>
        <w:numPr>
          <w:ilvl w:val="2"/>
          <w:numId w:val="55"/>
        </w:numPr>
        <w:spacing w:before="0" w:after="0"/>
      </w:pPr>
      <w:r w:rsidRPr="00D40F9A">
        <w:t xml:space="preserve">  "getHandler": {</w:t>
      </w:r>
    </w:p>
    <w:p w14:paraId="2452EB47" w14:textId="77777777" w:rsidR="00895932" w:rsidRPr="00D40F9A" w:rsidRDefault="00895932">
      <w:pPr>
        <w:pStyle w:val="SourceCode"/>
        <w:numPr>
          <w:ilvl w:val="2"/>
          <w:numId w:val="55"/>
        </w:numPr>
        <w:spacing w:before="0" w:after="0"/>
      </w:pPr>
      <w:r w:rsidRPr="00D40F9A">
        <w:t xml:space="preserve">    "name": "Handler"</w:t>
      </w:r>
    </w:p>
    <w:p w14:paraId="1C18C51B" w14:textId="77777777" w:rsidR="00895932" w:rsidRPr="00D40F9A" w:rsidRDefault="00895932">
      <w:pPr>
        <w:pStyle w:val="SourceCode"/>
        <w:numPr>
          <w:ilvl w:val="2"/>
          <w:numId w:val="55"/>
        </w:numPr>
        <w:spacing w:before="0" w:after="0"/>
      </w:pPr>
      <w:r w:rsidRPr="00D40F9A">
        <w:t xml:space="preserve">  },</w:t>
      </w:r>
    </w:p>
    <w:p w14:paraId="7D4E6D21" w14:textId="77777777" w:rsidR="00895932" w:rsidRPr="00D40F9A" w:rsidRDefault="00895932">
      <w:pPr>
        <w:pStyle w:val="SourceCode"/>
        <w:numPr>
          <w:ilvl w:val="2"/>
          <w:numId w:val="55"/>
        </w:numPr>
        <w:spacing w:before="0" w:after="0"/>
      </w:pPr>
      <w:r w:rsidRPr="00D40F9A">
        <w:t xml:space="preserve">  "getClass": {}</w:t>
      </w:r>
    </w:p>
    <w:p w14:paraId="44BD8067" w14:textId="77777777" w:rsidR="00895932" w:rsidRPr="00D40F9A" w:rsidRDefault="00895932">
      <w:pPr>
        <w:pStyle w:val="SourceCode"/>
        <w:numPr>
          <w:ilvl w:val="2"/>
          <w:numId w:val="55"/>
        </w:numPr>
        <w:spacing w:before="0" w:after="0"/>
      </w:pPr>
      <w:r w:rsidRPr="00D40F9A">
        <w:t>}</w:t>
      </w:r>
    </w:p>
    <w:p w14:paraId="34F3BB2C" w14:textId="77777777" w:rsidR="00895932" w:rsidRPr="00D40F9A" w:rsidRDefault="00895932">
      <w:pPr>
        <w:pStyle w:val="Listaszerbekezds"/>
        <w:numPr>
          <w:ilvl w:val="2"/>
          <w:numId w:val="76"/>
        </w:numPr>
        <w:spacing w:line="240" w:lineRule="auto"/>
        <w:jc w:val="left"/>
      </w:pPr>
      <w:r w:rsidRPr="00D40F9A">
        <w:rPr>
          <w:b/>
          <w:bCs/>
        </w:rPr>
        <w:t>reflector</w:t>
      </w:r>
      <w:r w:rsidRPr="00D40F9A">
        <w:t>:</w:t>
      </w:r>
    </w:p>
    <w:p w14:paraId="056052F7" w14:textId="77777777" w:rsidR="00895932" w:rsidRPr="00D40F9A" w:rsidRDefault="00895932">
      <w:pPr>
        <w:pStyle w:val="SourceCodeLanguage"/>
        <w:numPr>
          <w:ilvl w:val="2"/>
          <w:numId w:val="55"/>
        </w:numPr>
      </w:pPr>
      <w:r w:rsidRPr="00D40F9A">
        <w:t>json</w:t>
      </w:r>
    </w:p>
    <w:p w14:paraId="5B5B8840" w14:textId="77777777" w:rsidR="00895932" w:rsidRPr="00D40F9A" w:rsidRDefault="00895932">
      <w:pPr>
        <w:pStyle w:val="SourceCode"/>
        <w:numPr>
          <w:ilvl w:val="2"/>
          <w:numId w:val="55"/>
        </w:numPr>
        <w:spacing w:before="0" w:after="0"/>
      </w:pPr>
      <w:r w:rsidRPr="00D40F9A">
        <w:t>{</w:t>
      </w:r>
    </w:p>
    <w:p w14:paraId="6186D3C4" w14:textId="77777777" w:rsidR="00895932" w:rsidRPr="00D40F9A" w:rsidRDefault="00895932">
      <w:pPr>
        <w:pStyle w:val="SourceCode"/>
        <w:numPr>
          <w:ilvl w:val="2"/>
          <w:numId w:val="55"/>
        </w:numPr>
        <w:spacing w:before="0" w:after="0"/>
      </w:pPr>
      <w:r w:rsidRPr="00D40F9A">
        <w:t xml:space="preserve">  "getAllAndOverride": ["Admin"]</w:t>
      </w:r>
    </w:p>
    <w:p w14:paraId="0C770237" w14:textId="77777777" w:rsidR="00895932" w:rsidRPr="00D40F9A" w:rsidRDefault="00895932">
      <w:pPr>
        <w:pStyle w:val="SourceCode"/>
        <w:numPr>
          <w:ilvl w:val="2"/>
          <w:numId w:val="55"/>
        </w:numPr>
        <w:spacing w:before="0" w:after="0"/>
      </w:pPr>
      <w:r w:rsidRPr="00D40F9A">
        <w:t>}</w:t>
      </w:r>
    </w:p>
    <w:p w14:paraId="098BC446" w14:textId="65BE14F0" w:rsidR="005766AF" w:rsidRPr="005766AF" w:rsidRDefault="00895932">
      <w:pPr>
        <w:pStyle w:val="Listaszerbekezds"/>
        <w:numPr>
          <w:ilvl w:val="1"/>
          <w:numId w:val="76"/>
        </w:numPr>
        <w:spacing w:line="240" w:lineRule="auto"/>
        <w:jc w:val="left"/>
      </w:pPr>
      <w:r w:rsidRPr="00D40F9A">
        <w:rPr>
          <w:b/>
          <w:bCs/>
        </w:rPr>
        <w:t>Return value</w:t>
      </w:r>
      <w:r w:rsidRPr="00D40F9A">
        <w:t>:</w:t>
      </w:r>
    </w:p>
    <w:p w14:paraId="05F234EB" w14:textId="77777777" w:rsidR="005766AF" w:rsidRPr="005766AF" w:rsidRDefault="00895932">
      <w:pPr>
        <w:pStyle w:val="Listaszerbekezds"/>
        <w:numPr>
          <w:ilvl w:val="2"/>
          <w:numId w:val="76"/>
        </w:numPr>
      </w:pPr>
      <w:r w:rsidRPr="005766AF">
        <w:rPr>
          <w:b/>
          <w:bCs/>
        </w:rPr>
        <w:t>result</w:t>
      </w:r>
      <w:r w:rsidRPr="00D40F9A">
        <w:t>:</w:t>
      </w:r>
      <w:r w:rsidR="005766AF">
        <w:t xml:space="preserve"> </w:t>
      </w:r>
      <w:r w:rsidR="005766AF" w:rsidRPr="005766AF">
        <w:rPr>
          <w:b/>
          <w:bCs/>
          <w:i/>
          <w:iCs/>
        </w:rPr>
        <w:t>false</w:t>
      </w:r>
    </w:p>
    <w:p w14:paraId="4B2C7124" w14:textId="77777777" w:rsidR="0010666F" w:rsidRPr="00D40F9A" w:rsidRDefault="0010666F">
      <w:pPr>
        <w:pStyle w:val="Cmsor2"/>
      </w:pPr>
      <w:bookmarkStart w:id="68" w:name="_Toc192492805"/>
      <w:r w:rsidRPr="00D40F9A">
        <w:lastRenderedPageBreak/>
        <w:t>Nevezetes algoritmusok</w:t>
      </w:r>
      <w:bookmarkEnd w:id="68"/>
    </w:p>
    <w:p w14:paraId="02FD40B8" w14:textId="2A1D9D78" w:rsidR="0010666F" w:rsidRPr="00D40F9A" w:rsidRDefault="0010666F">
      <w:r w:rsidRPr="00D40F9A">
        <w:t>A nevezetes algoritmusok hangsúlyozzák a projekt kulcsfontosságú algoritmusait, amelyek kulcsfontosságú szerepet játszanak a projekt működésében és teljesítményében. Az algoritmusok leírása és kódja segít megérteni azok működését és hatását a projektre. Az alábbi algoritmusok, ahol lehetséges backend-frontend párokat képezve, a projekt kulcsfontosságú részeit mutatják be.</w:t>
      </w:r>
      <w:r w:rsidR="00A85EC0" w:rsidRPr="00D40F9A">
        <w:t xml:space="preserve"> </w:t>
      </w:r>
    </w:p>
    <w:p w14:paraId="179716D7" w14:textId="2B3E2EFB" w:rsidR="00A85EC0" w:rsidRPr="00D40F9A" w:rsidRDefault="00A85EC0">
      <w:r w:rsidRPr="00D40F9A">
        <w:t>Minden részleg végén megtekintheti magát a kódot is kép formájában.</w:t>
      </w:r>
    </w:p>
    <w:p w14:paraId="48A88B57" w14:textId="77777777" w:rsidR="0010666F" w:rsidRPr="00D40F9A" w:rsidRDefault="0010666F">
      <w:pPr>
        <w:pStyle w:val="Cmsor3"/>
      </w:pPr>
      <w:bookmarkStart w:id="69" w:name="_Toc192492806"/>
      <w:r w:rsidRPr="00D40F9A">
        <w:t>Regisztrációs algoritmus</w:t>
      </w:r>
      <w:bookmarkEnd w:id="69"/>
    </w:p>
    <w:p w14:paraId="04F660CD" w14:textId="77777777" w:rsidR="0010666F" w:rsidRPr="00D40F9A" w:rsidRDefault="0010666F">
      <w:pPr>
        <w:pStyle w:val="Cmsor4"/>
      </w:pPr>
      <w:bookmarkStart w:id="70" w:name="_Toc192492807"/>
      <w:r w:rsidRPr="00D40F9A">
        <w:t>Backenden</w:t>
      </w:r>
      <w:bookmarkEnd w:id="70"/>
    </w:p>
    <w:p w14:paraId="7AEC5AEE" w14:textId="77777777" w:rsidR="0010666F" w:rsidRPr="00D40F9A" w:rsidRDefault="0010666F">
      <w:r w:rsidRPr="00D40F9A">
        <w:t xml:space="preserve">Az </w:t>
      </w:r>
      <w:r w:rsidRPr="00D40F9A">
        <w:rPr>
          <w:rStyle w:val="VerbatimChar"/>
        </w:rPr>
        <w:t>AuthService</w:t>
      </w:r>
      <w:r w:rsidRPr="00D40F9A">
        <w:t xml:space="preserve"> osztály </w:t>
      </w:r>
      <w:r w:rsidRPr="00D40F9A">
        <w:rPr>
          <w:rStyle w:val="VerbatimChar"/>
        </w:rPr>
        <w:t>register</w:t>
      </w:r>
      <w:r w:rsidRPr="00D40F9A">
        <w:t xml:space="preserve"> metódusa egy új felhasználó regisztrációját végzi el. A metódus első lépésként naplózza a regisztrációs kísérletet a kapott </w:t>
      </w:r>
      <w:r w:rsidRPr="00D40F9A">
        <w:rPr>
          <w:rStyle w:val="VerbatimChar"/>
        </w:rPr>
        <w:t>registerDto</w:t>
      </w:r>
      <w:r w:rsidRPr="00D40F9A">
        <w:t xml:space="preserve"> objektum JSON formátumú adataival. Ezután a </w:t>
      </w:r>
      <w:r w:rsidRPr="00D40F9A">
        <w:rPr>
          <w:rStyle w:val="VerbatimChar"/>
        </w:rPr>
        <w:t>prisma.user</w:t>
      </w:r>
      <w:r w:rsidRPr="00D40F9A">
        <w:t xml:space="preserve"> szolgáltatás segítségével ellenőrzi, hogy létezik-e már felhasználó a megadott felhasználónévvel vagy OM azonosítóval. Ha létezik ilyen felhasználó, akkor egy </w:t>
      </w:r>
      <w:r w:rsidRPr="00D40F9A">
        <w:rPr>
          <w:rStyle w:val="VerbatimChar"/>
        </w:rPr>
        <w:t>HttpException</w:t>
      </w:r>
      <w:r w:rsidRPr="00D40F9A">
        <w:t xml:space="preserve"> kivételt dob, jelezve, hogy a felhasználó már regisztrálva van. Ha nem található ilyen felhasználó, akkor a </w:t>
      </w:r>
      <w:r w:rsidRPr="00D40F9A">
        <w:rPr>
          <w:rStyle w:val="VerbatimChar"/>
        </w:rPr>
        <w:t>prisma.kreta</w:t>
      </w:r>
      <w:r w:rsidRPr="00D40F9A">
        <w:t xml:space="preserve"> szolgáltatás segítségével ellenőrzi, hogy az OM azonosító megtalálható-e az adatbázisban. Ha nem található, akkor egy másik </w:t>
      </w:r>
      <w:r w:rsidRPr="00D40F9A">
        <w:rPr>
          <w:rStyle w:val="VerbatimChar"/>
        </w:rPr>
        <w:t>HttpException</w:t>
      </w:r>
      <w:r w:rsidRPr="00D40F9A">
        <w:t xml:space="preserve"> kivételt dob, jelezve, hogy az OM azonosító nem található az adatbázisban. Ha az OM azonosító megtalálható, akkor a </w:t>
      </w:r>
      <w:r w:rsidRPr="00D40F9A">
        <w:rPr>
          <w:rStyle w:val="VerbatimChar"/>
        </w:rPr>
        <w:t>bcrypt</w:t>
      </w:r>
      <w:r w:rsidRPr="00D40F9A">
        <w:t xml:space="preserve"> könyvtár segítségével hasheli a felhasználó jelszavát, majd létrehozza az új felhasználót a </w:t>
      </w:r>
      <w:r w:rsidRPr="00D40F9A">
        <w:rPr>
          <w:rStyle w:val="VerbatimChar"/>
        </w:rPr>
        <w:t>prisma.user</w:t>
      </w:r>
      <w:r w:rsidRPr="00D40F9A">
        <w:t xml:space="preserve"> szolgáltatás segítségével. Az új felhasználó létrehozása során a felhasználónév, jelszó, email és az OM azonosító is mentésre kerül, valamint a felhasználó szerepköre is beállításra kerül. Ha a felhasználó létrehozása sikeres, akkor egy JWT token generálódik a felhasználó adataival, és ez a token beállításra kerül a válasz sütiében. Végül a metódus naplózza a sikeres regisztrációt és visszaadja az access token-t. Az algoritmus célja, hogy biztonságosan és hatékonyan kezelje az új felhasználók regisztrációját, ellenőrizve a meglévő felhasználókat és az OM azonosítókat, valamint biztosítva a jelszavak biztonságos tárolását és a felhasználók hitelesítését.</w:t>
      </w:r>
    </w:p>
    <w:p w14:paraId="06B6C893" w14:textId="198D23FC" w:rsidR="0034073E" w:rsidRPr="00D40F9A" w:rsidRDefault="00576125">
      <w:pPr>
        <w:spacing w:line="259" w:lineRule="auto"/>
        <w:jc w:val="left"/>
      </w:pPr>
      <w:r w:rsidRPr="00D40F9A">
        <w:t>Maga a kód:</w:t>
      </w:r>
    </w:p>
    <w:p w14:paraId="58696115" w14:textId="2F56A2A7" w:rsidR="0010666F" w:rsidRPr="00D40F9A" w:rsidRDefault="0034073E">
      <w:pPr>
        <w:rPr>
          <w:b/>
          <w:bCs/>
        </w:rPr>
      </w:pPr>
      <w:r w:rsidRPr="00D40F9A">
        <w:rPr>
          <w:b/>
          <w:bCs/>
          <w:noProof/>
        </w:rPr>
        <w:lastRenderedPageBreak/>
        <w:drawing>
          <wp:anchor distT="0" distB="0" distL="114300" distR="114300" simplePos="0" relativeHeight="251911168" behindDoc="1" locked="0" layoutInCell="1" allowOverlap="1" wp14:anchorId="1B860A36" wp14:editId="10C405CA">
            <wp:simplePos x="0" y="0"/>
            <wp:positionH relativeFrom="margin">
              <wp:align>center</wp:align>
            </wp:positionH>
            <wp:positionV relativeFrom="paragraph">
              <wp:posOffset>10758</wp:posOffset>
            </wp:positionV>
            <wp:extent cx="4417060" cy="8517890"/>
            <wp:effectExtent l="0" t="0" r="2540" b="0"/>
            <wp:wrapTight wrapText="bothSides">
              <wp:wrapPolygon edited="0">
                <wp:start x="0" y="0"/>
                <wp:lineTo x="0" y="21545"/>
                <wp:lineTo x="21519" y="21545"/>
                <wp:lineTo x="21519" y="0"/>
                <wp:lineTo x="0" y="0"/>
              </wp:wrapPolygon>
            </wp:wrapTight>
            <wp:docPr id="887344343" name="Kép 97" descr="A képen szöveg, képernyőkép,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344343" name="Kép 97" descr="A képen szöveg, képernyőkép, szoftver látható&#10;&#10;Előfordulhat, hogy a mesterséges intelligencia által létrehozott tartalom helytelen."/>
                    <pic:cNvPicPr>
                      <a:picLocks noChangeAspect="1" noChangeArrowheads="1"/>
                    </pic:cNvPicPr>
                  </pic:nvPicPr>
                  <pic:blipFill rotWithShape="1">
                    <a:blip r:embed="rId31">
                      <a:extLst>
                        <a:ext uri="{28A0092B-C50C-407E-A947-70E740481C1C}">
                          <a14:useLocalDpi xmlns:a14="http://schemas.microsoft.com/office/drawing/2010/main" val="0"/>
                        </a:ext>
                      </a:extLst>
                    </a:blip>
                    <a:srcRect l="1232" t="473" r="1421" b="1568"/>
                    <a:stretch/>
                  </pic:blipFill>
                  <pic:spPr bwMode="auto">
                    <a:xfrm>
                      <a:off x="0" y="0"/>
                      <a:ext cx="4417060" cy="85178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ECF4C7" w14:textId="03013EE5" w:rsidR="00315526" w:rsidRPr="00D40F9A" w:rsidRDefault="00315526"/>
    <w:p w14:paraId="7076F5ED" w14:textId="54CFB80C" w:rsidR="00A4584E" w:rsidRPr="00D40F9A" w:rsidRDefault="00A4584E"/>
    <w:p w14:paraId="19D168FC" w14:textId="77777777" w:rsidR="0010666F" w:rsidRPr="00D40F9A" w:rsidRDefault="0010666F">
      <w:pPr>
        <w:pStyle w:val="Cmsor4"/>
      </w:pPr>
      <w:bookmarkStart w:id="71" w:name="_Toc192492808"/>
      <w:r w:rsidRPr="00D40F9A">
        <w:lastRenderedPageBreak/>
        <w:t>Frontenden</w:t>
      </w:r>
      <w:bookmarkEnd w:id="71"/>
    </w:p>
    <w:p w14:paraId="11B53EE0" w14:textId="6E4FAF4B" w:rsidR="0010666F" w:rsidRPr="00D40F9A" w:rsidRDefault="0010666F">
      <w:r w:rsidRPr="00D40F9A">
        <w:t xml:space="preserve">A </w:t>
      </w:r>
      <w:r w:rsidRPr="00D40F9A">
        <w:rPr>
          <w:rStyle w:val="VerbatimChar"/>
        </w:rPr>
        <w:t>useRegisterStore</w:t>
      </w:r>
      <w:r w:rsidRPr="00D40F9A">
        <w:t xml:space="preserve"> egy Pinia store, amely a felhasználói regisztráció kezelésére szolgál egy Vue.js alkalmazásban. Az algoritmus célja, hogy a felhasználó által megadott regisztrációs adatokat elküldje a szervernek, és a sikeres regisztráció után beállítsa a hitelesítési sütit, majd átirányítsa a felhasználót a főoldalra. A </w:t>
      </w:r>
      <w:r w:rsidRPr="00D40F9A">
        <w:rPr>
          <w:rStyle w:val="VerbatimChar"/>
        </w:rPr>
        <w:t>fetchRegister</w:t>
      </w:r>
      <w:r w:rsidRPr="00D40F9A">
        <w:t xml:space="preserve"> függvény először ellenőrzi, hogy a megadott jelszó és a jelszó megerősítése megegyeznek-e. Ha nem, akkor hibát dob. Ezután egy HTTP POST kérést küld a szervernek a regisztrációs adatokkal, és a válaszból JSON formátumban kapja meg az adatokat. Ha a válasz nem sikeres, akkor a szerver által küldött hibaüzenetet dobja. Ha a válasz sikeres, akkor a kapott hozzáférési tokent beállítja egy sütiben, amely egy hétig érvényes, és a sütit a megadott domainre és biztonsági beállításokkal állítja be. Végül a felhasználót átirányítja a főoldalra. Az algoritmus célja, hogy biztonságosan és hatékonyan kezelje a felhasználói regisztrációt, ellenőrizve a jelszavak egyezését, és biztosítva a felhasználó hitelesítését a sütik segítségével.</w:t>
      </w:r>
    </w:p>
    <w:p w14:paraId="7139DB1C" w14:textId="0701B2BD" w:rsidR="0010666F" w:rsidRPr="00D40F9A" w:rsidRDefault="00F91D96">
      <w:r w:rsidRPr="00D40F9A">
        <w:rPr>
          <w:noProof/>
        </w:rPr>
        <w:drawing>
          <wp:anchor distT="0" distB="0" distL="114300" distR="114300" simplePos="0" relativeHeight="251912192" behindDoc="1" locked="0" layoutInCell="1" allowOverlap="1" wp14:anchorId="091A6E80" wp14:editId="0F7F219A">
            <wp:simplePos x="0" y="0"/>
            <wp:positionH relativeFrom="margin">
              <wp:align>center</wp:align>
            </wp:positionH>
            <wp:positionV relativeFrom="paragraph">
              <wp:posOffset>351790</wp:posOffset>
            </wp:positionV>
            <wp:extent cx="5005705" cy="4631055"/>
            <wp:effectExtent l="0" t="0" r="4445" b="0"/>
            <wp:wrapTight wrapText="bothSides">
              <wp:wrapPolygon edited="0">
                <wp:start x="0" y="0"/>
                <wp:lineTo x="0" y="21502"/>
                <wp:lineTo x="21537" y="21502"/>
                <wp:lineTo x="21537" y="0"/>
                <wp:lineTo x="0" y="0"/>
              </wp:wrapPolygon>
            </wp:wrapTight>
            <wp:docPr id="394620718" name="Kép 98" descr="A képen szöveg, képernyőkép, szoftver,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20718" name="Kép 98" descr="A képen szöveg, képernyőkép, szoftver, Multimédiás szoftver látható&#10;&#10;Előfordulhat, hogy a mesterséges intelligencia által létrehozott tartalom helytelen."/>
                    <pic:cNvPicPr>
                      <a:picLocks noChangeAspect="1" noChangeArrowheads="1"/>
                    </pic:cNvPicPr>
                  </pic:nvPicPr>
                  <pic:blipFill rotWithShape="1">
                    <a:blip r:embed="rId32">
                      <a:extLst>
                        <a:ext uri="{28A0092B-C50C-407E-A947-70E740481C1C}">
                          <a14:useLocalDpi xmlns:a14="http://schemas.microsoft.com/office/drawing/2010/main" val="0"/>
                        </a:ext>
                      </a:extLst>
                    </a:blip>
                    <a:srcRect b="2064"/>
                    <a:stretch/>
                  </pic:blipFill>
                  <pic:spPr bwMode="auto">
                    <a:xfrm>
                      <a:off x="0" y="0"/>
                      <a:ext cx="5005705" cy="4631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0666F" w:rsidRPr="00D40F9A">
        <w:t>Maga a kód:</w:t>
      </w:r>
    </w:p>
    <w:p w14:paraId="2A7A3C1B" w14:textId="63A333A8" w:rsidR="0064337D" w:rsidRPr="00D40F9A" w:rsidRDefault="0064337D"/>
    <w:p w14:paraId="0539B14E" w14:textId="4A3069D6" w:rsidR="00A4584E" w:rsidRPr="00D40F9A" w:rsidRDefault="0064337D" w:rsidP="0064337D">
      <w:pPr>
        <w:spacing w:line="259" w:lineRule="auto"/>
        <w:jc w:val="left"/>
      </w:pPr>
      <w:r w:rsidRPr="00D40F9A">
        <w:br w:type="page"/>
      </w:r>
    </w:p>
    <w:p w14:paraId="5D1AE187" w14:textId="77777777" w:rsidR="0010666F" w:rsidRPr="00D40F9A" w:rsidRDefault="0010666F">
      <w:pPr>
        <w:pStyle w:val="Cmsor3"/>
      </w:pPr>
      <w:bookmarkStart w:id="72" w:name="_Toc192492809"/>
      <w:r w:rsidRPr="00D40F9A">
        <w:lastRenderedPageBreak/>
        <w:t>Zenefeltöltési algoritmus</w:t>
      </w:r>
      <w:bookmarkEnd w:id="72"/>
    </w:p>
    <w:p w14:paraId="6B4AE12A" w14:textId="77777777" w:rsidR="0010666F" w:rsidRPr="00D40F9A" w:rsidRDefault="0010666F">
      <w:pPr>
        <w:pStyle w:val="Cmsor4"/>
      </w:pPr>
      <w:bookmarkStart w:id="73" w:name="_Toc192492810"/>
      <w:r w:rsidRPr="00D40F9A">
        <w:t>Backenden</w:t>
      </w:r>
      <w:bookmarkEnd w:id="73"/>
    </w:p>
    <w:p w14:paraId="32AD0264" w14:textId="77777777" w:rsidR="0010666F" w:rsidRPr="00D40F9A" w:rsidRDefault="0010666F">
      <w:r w:rsidRPr="00D40F9A">
        <w:t xml:space="preserve">Az </w:t>
      </w:r>
      <w:r w:rsidRPr="00D40F9A">
        <w:rPr>
          <w:rStyle w:val="VerbatimChar"/>
        </w:rPr>
        <w:t>upload</w:t>
      </w:r>
      <w:r w:rsidRPr="00D40F9A">
        <w:t xml:space="preserve"> metódus a </w:t>
      </w:r>
      <w:r w:rsidRPr="00D40F9A">
        <w:rPr>
          <w:rStyle w:val="VerbatimChar"/>
        </w:rPr>
        <w:t>SongsController</w:t>
      </w:r>
      <w:r w:rsidRPr="00D40F9A">
        <w:t xml:space="preserve"> osztályban egy új dal feltöltését kezeli egy adott felhasználó által. A metódus a </w:t>
      </w:r>
      <w:r w:rsidRPr="00D40F9A">
        <w:rPr>
          <w:rStyle w:val="VerbatimChar"/>
        </w:rPr>
        <w:t>POST</w:t>
      </w:r>
      <w:r w:rsidRPr="00D40F9A">
        <w:t xml:space="preserve"> HTTP metódust használja, és a </w:t>
      </w:r>
      <w:r w:rsidRPr="00D40F9A">
        <w:rPr>
          <w:rStyle w:val="VerbatimChar"/>
        </w:rPr>
        <w:t>@HttpCode(HttpStatus.OK)</w:t>
      </w:r>
      <w:r w:rsidRPr="00D40F9A">
        <w:t xml:space="preserve"> annotációval jelzi, hogy a sikeres válasz státuszkódja 200 lesz. A </w:t>
      </w:r>
      <w:r w:rsidRPr="00D40F9A">
        <w:rPr>
          <w:rStyle w:val="VerbatimChar"/>
        </w:rPr>
        <w:t>@UseFilters(DeleteFileOnErrorFilter)</w:t>
      </w:r>
      <w:r w:rsidRPr="00D40F9A">
        <w:t xml:space="preserve"> annotáció biztosítja, hogy ha hiba történik a fájl feltöltése közben, akkor a feltöltött fájl törlésre kerül. A </w:t>
      </w:r>
      <w:r w:rsidRPr="00D40F9A">
        <w:rPr>
          <w:rStyle w:val="VerbatimChar"/>
        </w:rPr>
        <w:t>@UseInterceptors(FileInterceptor('file'))</w:t>
      </w:r>
      <w:r w:rsidRPr="00D40F9A">
        <w:t xml:space="preserve"> annotáció a fájl feltöltését kezeli, és a </w:t>
      </w:r>
      <w:r w:rsidRPr="00D40F9A">
        <w:rPr>
          <w:rStyle w:val="VerbatimChar"/>
        </w:rPr>
        <w:t>@UploadedFile</w:t>
      </w:r>
      <w:r w:rsidRPr="00D40F9A">
        <w:t xml:space="preserve"> paraméterrel kapja meg a feltöltött fájlt. A </w:t>
      </w:r>
      <w:r w:rsidRPr="00D40F9A">
        <w:rPr>
          <w:rStyle w:val="VerbatimChar"/>
        </w:rPr>
        <w:t>ParseFilePipe</w:t>
      </w:r>
      <w:r w:rsidRPr="00D40F9A">
        <w:t xml:space="preserve"> validátorokkal ellenőrzi, hogy a fájl típusának </w:t>
      </w:r>
      <w:r w:rsidRPr="00D40F9A">
        <w:rPr>
          <w:rStyle w:val="VerbatimChar"/>
        </w:rPr>
        <w:t>audio/mpeg</w:t>
      </w:r>
      <w:r w:rsidRPr="00D40F9A">
        <w:t xml:space="preserve">-nek kell lennie, és a fájl hossza nem haladhatja meg a 15 másodpercet. A metódus először naplózza a feltöltött fájlt és a felhasználói tokent. Ezután meghívja a </w:t>
      </w:r>
      <w:r w:rsidRPr="00D40F9A">
        <w:rPr>
          <w:rStyle w:val="VerbatimChar"/>
        </w:rPr>
        <w:t>SongsService</w:t>
      </w:r>
      <w:r w:rsidRPr="00D40F9A">
        <w:t xml:space="preserve"> osztály </w:t>
      </w:r>
      <w:r w:rsidRPr="00D40F9A">
        <w:rPr>
          <w:rStyle w:val="VerbatimChar"/>
        </w:rPr>
        <w:t>upload</w:t>
      </w:r>
      <w:r w:rsidRPr="00D40F9A">
        <w:t xml:space="preserve"> metódusát, amely a feltöltött fájlt a </w:t>
      </w:r>
      <w:r w:rsidRPr="00D40F9A">
        <w:rPr>
          <w:rStyle w:val="VerbatimChar"/>
        </w:rPr>
        <w:t>pendingSong</w:t>
      </w:r>
      <w:r w:rsidRPr="00D40F9A">
        <w:t xml:space="preserve"> adatbázis táblába menti. A </w:t>
      </w:r>
      <w:r w:rsidRPr="00D40F9A">
        <w:rPr>
          <w:rStyle w:val="VerbatimChar"/>
        </w:rPr>
        <w:t>SongsService</w:t>
      </w:r>
      <w:r w:rsidRPr="00D40F9A">
        <w:t xml:space="preserve"> osztály </w:t>
      </w:r>
      <w:r w:rsidRPr="00D40F9A">
        <w:rPr>
          <w:rStyle w:val="VerbatimChar"/>
        </w:rPr>
        <w:t>upload</w:t>
      </w:r>
      <w:r w:rsidRPr="00D40F9A">
        <w:t xml:space="preserve"> metódusa először naplózza a feltöltési kísérletet, majd a </w:t>
      </w:r>
      <w:r w:rsidRPr="00D40F9A">
        <w:rPr>
          <w:rStyle w:val="VerbatimChar"/>
        </w:rPr>
        <w:t>prisma.pendingSong.create</w:t>
      </w:r>
      <w:r w:rsidRPr="00D40F9A">
        <w:t xml:space="preserve"> metódussal létrehozza az új bejegyzést az adatbázisban. Ha hiba történik, akkor naplózza a hibát és </w:t>
      </w:r>
      <w:r w:rsidRPr="00D40F9A">
        <w:rPr>
          <w:rStyle w:val="VerbatimChar"/>
        </w:rPr>
        <w:t>HttpException</w:t>
      </w:r>
      <w:r w:rsidRPr="00D40F9A">
        <w:t xml:space="preserve"> kivételt dob. Ha a feltöltés sikeres, akkor naplózza a sikeres feltöltést és visszaadja az új fájl adatait. Az algoritmus célja, hogy biztonságosan és hatékonyan kezelje a dalok feltöltését, ellenőrizve a fájl típusát és hosszát, valamint biztosítva a fájlok megfelelő tárolását az adatbázisban.</w:t>
      </w:r>
    </w:p>
    <w:p w14:paraId="3241932A" w14:textId="2DE07AFF" w:rsidR="0010666F" w:rsidRPr="00D40F9A" w:rsidRDefault="0010666F">
      <w:r w:rsidRPr="00D40F9A">
        <w:t>Maga a kód:</w:t>
      </w:r>
    </w:p>
    <w:p w14:paraId="5A328C55" w14:textId="75713B07" w:rsidR="0064337D" w:rsidRPr="00D40F9A" w:rsidRDefault="00315526">
      <w:r w:rsidRPr="00D40F9A">
        <w:rPr>
          <w:noProof/>
        </w:rPr>
        <w:lastRenderedPageBreak/>
        <w:drawing>
          <wp:inline distT="0" distB="0" distL="0" distR="0" wp14:anchorId="0D3D8CAA" wp14:editId="2D75F8EA">
            <wp:extent cx="5720715" cy="5756275"/>
            <wp:effectExtent l="0" t="0" r="0" b="0"/>
            <wp:docPr id="457864465" name="Kép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0715" cy="5756275"/>
                    </a:xfrm>
                    <a:prstGeom prst="rect">
                      <a:avLst/>
                    </a:prstGeom>
                    <a:noFill/>
                    <a:ln>
                      <a:noFill/>
                    </a:ln>
                  </pic:spPr>
                </pic:pic>
              </a:graphicData>
            </a:graphic>
          </wp:inline>
        </w:drawing>
      </w:r>
    </w:p>
    <w:p w14:paraId="206E0E7D" w14:textId="202B05C5" w:rsidR="00315526" w:rsidRPr="00D40F9A" w:rsidRDefault="0064337D" w:rsidP="0064337D">
      <w:pPr>
        <w:spacing w:line="259" w:lineRule="auto"/>
        <w:jc w:val="left"/>
      </w:pPr>
      <w:r w:rsidRPr="00D40F9A">
        <w:br w:type="page"/>
      </w:r>
    </w:p>
    <w:p w14:paraId="36681A6C" w14:textId="77777777" w:rsidR="0010666F" w:rsidRPr="00D40F9A" w:rsidRDefault="0010666F">
      <w:pPr>
        <w:pStyle w:val="Cmsor4"/>
      </w:pPr>
      <w:bookmarkStart w:id="74" w:name="_Toc192492811"/>
      <w:r w:rsidRPr="00D40F9A">
        <w:lastRenderedPageBreak/>
        <w:t>Frontenden</w:t>
      </w:r>
      <w:bookmarkEnd w:id="74"/>
    </w:p>
    <w:p w14:paraId="52CA687E" w14:textId="44930AD6" w:rsidR="0010666F" w:rsidRPr="00D40F9A" w:rsidRDefault="0010666F">
      <w:r w:rsidRPr="00D40F9A">
        <w:t xml:space="preserve">A </w:t>
      </w:r>
      <w:r w:rsidRPr="00D40F9A">
        <w:rPr>
          <w:rStyle w:val="VerbatimChar"/>
        </w:rPr>
        <w:t>useUploadInputStore</w:t>
      </w:r>
      <w:r w:rsidRPr="00D40F9A">
        <w:t xml:space="preserve"> egy Pinia store, amely a fájlok feltöltésének kezelésére szolgál egy Vue.js alkalmazásban. Az algoritmus célja, hogy a felhasználó által kiválasztott fájlt elküldje a szervernek, és a sikeres feltöltés után naplózza az eredményt. A store négy fő funkciót tartalmaz: </w:t>
      </w:r>
      <w:r w:rsidRPr="00D40F9A">
        <w:rPr>
          <w:rStyle w:val="VerbatimChar"/>
        </w:rPr>
        <w:t>setUrl</w:t>
      </w:r>
      <w:r w:rsidRPr="00D40F9A">
        <w:t xml:space="preserve">, </w:t>
      </w:r>
      <w:r w:rsidRPr="00D40F9A">
        <w:rPr>
          <w:rStyle w:val="VerbatimChar"/>
        </w:rPr>
        <w:t>setFile</w:t>
      </w:r>
      <w:r w:rsidRPr="00D40F9A">
        <w:t xml:space="preserve">, </w:t>
      </w:r>
      <w:r w:rsidRPr="00D40F9A">
        <w:rPr>
          <w:rStyle w:val="VerbatimChar"/>
        </w:rPr>
        <w:t>uploadFile</w:t>
      </w:r>
      <w:r w:rsidRPr="00D40F9A">
        <w:t xml:space="preserve">, és a fájl és URL állapotának kezelésére szolgáló reaktív változókat. A </w:t>
      </w:r>
      <w:r w:rsidRPr="00D40F9A">
        <w:rPr>
          <w:rStyle w:val="VerbatimChar"/>
        </w:rPr>
        <w:t>setUrl</w:t>
      </w:r>
      <w:r w:rsidRPr="00D40F9A">
        <w:t xml:space="preserve"> függvény beállítja a feltöltési URL-t, míg a </w:t>
      </w:r>
      <w:r w:rsidRPr="00D40F9A">
        <w:rPr>
          <w:rStyle w:val="VerbatimChar"/>
        </w:rPr>
        <w:t>setFile</w:t>
      </w:r>
      <w:r w:rsidRPr="00D40F9A">
        <w:t xml:space="preserve"> függvény beállítja a feltöltendő fájlt. Az </w:t>
      </w:r>
      <w:r w:rsidRPr="00D40F9A">
        <w:rPr>
          <w:rStyle w:val="VerbatimChar"/>
        </w:rPr>
        <w:t>uploadFile</w:t>
      </w:r>
      <w:r w:rsidRPr="00D40F9A">
        <w:t xml:space="preserve"> függvény egy </w:t>
      </w:r>
      <w:r w:rsidRPr="00D40F9A">
        <w:rPr>
          <w:rStyle w:val="VerbatimChar"/>
        </w:rPr>
        <w:t>FormData</w:t>
      </w:r>
      <w:r w:rsidRPr="00D40F9A">
        <w:t xml:space="preserve"> objektumot hoz létre, amely tartalmazza a fájlt és annak nevét. Ezután egy HTTP POST kérést küld a megadott URL-re, a fájl adataival a kérés törzsében. A válasz JSON formátumban érkezik, és ha a válasz nem sikeres, akkor a szerver által küldött hibaüzenetet dobja. Ha a válasz sikeres, a fájl változó nullára állítódik, és a sikeres feltöltést naplózza. Az algoritmus célja, hogy biztonságosan és hatékonyan kezelje a fájlok feltöltését, ellenőrizve a válasz sikerességét, és biztosítva a megfelelő naplózást a hibák és sikeres feltöltések esetén.</w:t>
      </w:r>
    </w:p>
    <w:p w14:paraId="3A1779A6" w14:textId="39A74231" w:rsidR="0010666F" w:rsidRPr="00D40F9A" w:rsidRDefault="0010666F">
      <w:r w:rsidRPr="00D40F9A">
        <w:t>Maga a kód:</w:t>
      </w:r>
    </w:p>
    <w:p w14:paraId="18883CA7" w14:textId="45501C44" w:rsidR="0064337D" w:rsidRPr="00D40F9A" w:rsidRDefault="008358D4">
      <w:r w:rsidRPr="00D40F9A">
        <w:rPr>
          <w:noProof/>
        </w:rPr>
        <w:lastRenderedPageBreak/>
        <w:drawing>
          <wp:inline distT="0" distB="0" distL="0" distR="0" wp14:anchorId="21EA55C3" wp14:editId="79F065F4">
            <wp:extent cx="5720715" cy="5310505"/>
            <wp:effectExtent l="0" t="0" r="0" b="4445"/>
            <wp:docPr id="291804062"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0715" cy="5310505"/>
                    </a:xfrm>
                    <a:prstGeom prst="rect">
                      <a:avLst/>
                    </a:prstGeom>
                    <a:noFill/>
                    <a:ln>
                      <a:noFill/>
                    </a:ln>
                  </pic:spPr>
                </pic:pic>
              </a:graphicData>
            </a:graphic>
          </wp:inline>
        </w:drawing>
      </w:r>
    </w:p>
    <w:p w14:paraId="7F91FFCD" w14:textId="458C2871" w:rsidR="00315526" w:rsidRPr="00D40F9A" w:rsidRDefault="0064337D" w:rsidP="0064337D">
      <w:pPr>
        <w:spacing w:line="259" w:lineRule="auto"/>
        <w:jc w:val="left"/>
      </w:pPr>
      <w:r w:rsidRPr="00D40F9A">
        <w:br w:type="page"/>
      </w:r>
    </w:p>
    <w:p w14:paraId="5E8ED355" w14:textId="77777777" w:rsidR="0010666F" w:rsidRPr="00D40F9A" w:rsidRDefault="0010666F">
      <w:pPr>
        <w:pStyle w:val="Cmsor3"/>
      </w:pPr>
      <w:bookmarkStart w:id="75" w:name="_Toc192492812"/>
      <w:r w:rsidRPr="00D40F9A">
        <w:lastRenderedPageBreak/>
        <w:t>Szavazási algoritmus</w:t>
      </w:r>
      <w:bookmarkEnd w:id="75"/>
    </w:p>
    <w:p w14:paraId="284E57B8" w14:textId="77777777" w:rsidR="0010666F" w:rsidRPr="00D40F9A" w:rsidRDefault="0010666F">
      <w:pPr>
        <w:pStyle w:val="Cmsor4"/>
      </w:pPr>
      <w:bookmarkStart w:id="76" w:name="_Toc192492813"/>
      <w:r w:rsidRPr="00D40F9A">
        <w:t>Backenden</w:t>
      </w:r>
      <w:bookmarkEnd w:id="76"/>
    </w:p>
    <w:p w14:paraId="608800A3" w14:textId="77777777" w:rsidR="0010666F" w:rsidRPr="00D40F9A" w:rsidRDefault="0010666F">
      <w:r w:rsidRPr="00D40F9A">
        <w:t xml:space="preserve">A </w:t>
      </w:r>
      <w:r w:rsidRPr="00D40F9A">
        <w:rPr>
          <w:rStyle w:val="VerbatimChar"/>
        </w:rPr>
        <w:t>voteUp</w:t>
      </w:r>
      <w:r w:rsidRPr="00D40F9A">
        <w:t xml:space="preserve"> és </w:t>
      </w:r>
      <w:r w:rsidRPr="00D40F9A">
        <w:rPr>
          <w:rStyle w:val="VerbatimChar"/>
        </w:rPr>
        <w:t>voteDown</w:t>
      </w:r>
      <w:r w:rsidRPr="00D40F9A">
        <w:t xml:space="preserve"> metódusok a </w:t>
      </w:r>
      <w:r w:rsidRPr="00D40F9A">
        <w:rPr>
          <w:rStyle w:val="VerbatimChar"/>
        </w:rPr>
        <w:t>VotesService</w:t>
      </w:r>
      <w:r w:rsidRPr="00D40F9A">
        <w:t xml:space="preserve"> osztályban a felhasználói szavazatok kezelésére szolgálnak egy adott dalra vonatkozóan. A </w:t>
      </w:r>
      <w:r w:rsidRPr="00D40F9A">
        <w:rPr>
          <w:rStyle w:val="VerbatimChar"/>
        </w:rPr>
        <w:t>voteUp</w:t>
      </w:r>
      <w:r w:rsidRPr="00D40F9A">
        <w:t xml:space="preserve"> metódus célja, hogy egy felhasználó szavazatát hozzáadja egy dalhoz. Először naplózza a szavazási kísérletet, majd ellenőrzi, hogy a felhasználói azonosító (</w:t>
      </w:r>
      <w:r w:rsidRPr="00D40F9A">
        <w:rPr>
          <w:rStyle w:val="VerbatimChar"/>
        </w:rPr>
        <w:t>userId</w:t>
      </w:r>
      <w:r w:rsidRPr="00D40F9A">
        <w:t xml:space="preserve">) jelen van-e a kérésben. Ha hiányzik, </w:t>
      </w:r>
      <w:r w:rsidRPr="00D40F9A">
        <w:rPr>
          <w:rStyle w:val="VerbatimChar"/>
        </w:rPr>
        <w:t>HttpException</w:t>
      </w:r>
      <w:r w:rsidRPr="00D40F9A">
        <w:t xml:space="preserve"> kivételt dob. Ezután ellenőrzi, hogy a felhasználó már szavazott-e az adott dalra az aktuális szavazási szekcióban. Ha már szavazott, újabb </w:t>
      </w:r>
      <w:r w:rsidRPr="00D40F9A">
        <w:rPr>
          <w:rStyle w:val="VerbatimChar"/>
        </w:rPr>
        <w:t>HttpException</w:t>
      </w:r>
      <w:r w:rsidRPr="00D40F9A">
        <w:t xml:space="preserve"> kivételt dob. Ha még nem szavazott, létrehoz egy új szavazatot a </w:t>
      </w:r>
      <w:r w:rsidRPr="00D40F9A">
        <w:rPr>
          <w:rStyle w:val="VerbatimChar"/>
        </w:rPr>
        <w:t>prisma.vote.create</w:t>
      </w:r>
      <w:r w:rsidRPr="00D40F9A">
        <w:t xml:space="preserve"> metódussal, és naplózza a sikeres szavazást. A </w:t>
      </w:r>
      <w:r w:rsidRPr="00D40F9A">
        <w:rPr>
          <w:rStyle w:val="VerbatimChar"/>
        </w:rPr>
        <w:t>voteDown</w:t>
      </w:r>
      <w:r w:rsidRPr="00D40F9A">
        <w:t xml:space="preserve"> metódus célja, hogy egy felhasználó szavazatát eltávolítsa egy dalról. Először naplózza a szavazat eltávolítási kísérletet, majd ellenőrzi, hogy a felhasználói azonosító jelen van-e a kérésben. Ezután ellenőrzi, hogy létezik-e már szavazat az adott dalra az aktuális szavazási szekcióban. Ha nem található szavazat, </w:t>
      </w:r>
      <w:r w:rsidRPr="00D40F9A">
        <w:rPr>
          <w:rStyle w:val="VerbatimChar"/>
        </w:rPr>
        <w:t>HttpException</w:t>
      </w:r>
      <w:r w:rsidRPr="00D40F9A">
        <w:t xml:space="preserve"> kivételt dob. Ha található szavazat, törli azt a </w:t>
      </w:r>
      <w:r w:rsidRPr="00D40F9A">
        <w:rPr>
          <w:rStyle w:val="VerbatimChar"/>
        </w:rPr>
        <w:t>prisma.vote.delete</w:t>
      </w:r>
      <w:r w:rsidRPr="00D40F9A">
        <w:t xml:space="preserve"> metódussal, és naplózza a sikeres törlést. Mindkét metódus célja, hogy biztonságosan és hatékonyan kezelje a felhasználói szavazatokat, ellenőrizve a meglévő szavazatokat és biztosítva a megfelelő naplózást a hibák és sikeres műveletek esetén.</w:t>
      </w:r>
    </w:p>
    <w:p w14:paraId="5C8D6267" w14:textId="7FD52167" w:rsidR="0010666F" w:rsidRPr="00D40F9A" w:rsidRDefault="0010666F">
      <w:r w:rsidRPr="00D40F9A">
        <w:t>Maga a kód:</w:t>
      </w:r>
    </w:p>
    <w:p w14:paraId="14ED1C78" w14:textId="537EAB5E" w:rsidR="00315526" w:rsidRPr="00D40F9A" w:rsidRDefault="007E1078">
      <w:r w:rsidRPr="00D40F9A">
        <w:rPr>
          <w:noProof/>
        </w:rPr>
        <w:lastRenderedPageBreak/>
        <w:drawing>
          <wp:inline distT="0" distB="0" distL="0" distR="0" wp14:anchorId="73D6C0CF" wp14:editId="66C9B57D">
            <wp:extent cx="5355590" cy="8625990"/>
            <wp:effectExtent l="0" t="0" r="6985" b="0"/>
            <wp:docPr id="934356512"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5">
                      <a:extLst>
                        <a:ext uri="{28A0092B-C50C-407E-A947-70E740481C1C}">
                          <a14:useLocalDpi xmlns:a14="http://schemas.microsoft.com/office/drawing/2010/main" val="0"/>
                        </a:ext>
                      </a:extLst>
                    </a:blip>
                    <a:srcRect l="990" t="454" r="1998" b="2068"/>
                    <a:stretch/>
                  </pic:blipFill>
                  <pic:spPr bwMode="auto">
                    <a:xfrm>
                      <a:off x="0" y="0"/>
                      <a:ext cx="5355590" cy="8625990"/>
                    </a:xfrm>
                    <a:prstGeom prst="rect">
                      <a:avLst/>
                    </a:prstGeom>
                    <a:noFill/>
                    <a:ln>
                      <a:noFill/>
                    </a:ln>
                    <a:extLst>
                      <a:ext uri="{53640926-AAD7-44D8-BBD7-CCE9431645EC}">
                        <a14:shadowObscured xmlns:a14="http://schemas.microsoft.com/office/drawing/2010/main"/>
                      </a:ext>
                    </a:extLst>
                  </pic:spPr>
                </pic:pic>
              </a:graphicData>
            </a:graphic>
          </wp:inline>
        </w:drawing>
      </w:r>
    </w:p>
    <w:p w14:paraId="2608C4CD" w14:textId="77777777" w:rsidR="0010666F" w:rsidRPr="00D40F9A" w:rsidRDefault="0010666F">
      <w:pPr>
        <w:pStyle w:val="Cmsor4"/>
      </w:pPr>
      <w:bookmarkStart w:id="77" w:name="_Toc192492814"/>
      <w:r w:rsidRPr="00D40F9A">
        <w:lastRenderedPageBreak/>
        <w:t>Frontenden</w:t>
      </w:r>
      <w:bookmarkEnd w:id="77"/>
    </w:p>
    <w:p w14:paraId="3972A99D" w14:textId="6C0D94D6" w:rsidR="0010666F" w:rsidRPr="00D40F9A" w:rsidRDefault="0010666F">
      <w:r w:rsidRPr="00D40F9A">
        <w:t xml:space="preserve">A </w:t>
      </w:r>
      <w:r w:rsidRPr="00D40F9A">
        <w:rPr>
          <w:rStyle w:val="VerbatimChar"/>
        </w:rPr>
        <w:t>useVoteSongStore</w:t>
      </w:r>
      <w:r w:rsidRPr="00D40F9A">
        <w:t xml:space="preserve"> egy Pinia store, amely a felhasználói szavazatok kezelésére szolgál egy Vue.js alkalmazásban. Az algoritmus célja, hogy a felhasználók szavazatait kezelje dalokra vonatkozóan, lehetővé téve számukra, hogy szavazzanak egy dalra (voteUp) vagy visszavonják a szavazatukat (voteDown). A store négy fő funkciót tartalmaz: </w:t>
      </w:r>
      <w:r w:rsidRPr="00D40F9A">
        <w:rPr>
          <w:rStyle w:val="VerbatimChar"/>
        </w:rPr>
        <w:t>fetchVotesByUser</w:t>
      </w:r>
      <w:r w:rsidRPr="00D40F9A">
        <w:t xml:space="preserve">, </w:t>
      </w:r>
      <w:r w:rsidRPr="00D40F9A">
        <w:rPr>
          <w:rStyle w:val="VerbatimChar"/>
        </w:rPr>
        <w:t>voteUp</w:t>
      </w:r>
      <w:r w:rsidRPr="00D40F9A">
        <w:t xml:space="preserve">, </w:t>
      </w:r>
      <w:r w:rsidRPr="00D40F9A">
        <w:rPr>
          <w:rStyle w:val="VerbatimChar"/>
        </w:rPr>
        <w:t>voteDown</w:t>
      </w:r>
      <w:r w:rsidRPr="00D40F9A">
        <w:t>, valamint a szavazatok és a szavazási állapot (</w:t>
      </w:r>
      <w:r w:rsidRPr="00D40F9A">
        <w:rPr>
          <w:rStyle w:val="VerbatimChar"/>
        </w:rPr>
        <w:t>hasVotes</w:t>
      </w:r>
      <w:r w:rsidRPr="00D40F9A">
        <w:t xml:space="preserve">) kezelésére szolgáló reaktív változókat. A </w:t>
      </w:r>
      <w:r w:rsidRPr="00D40F9A">
        <w:rPr>
          <w:rStyle w:val="VerbatimChar"/>
        </w:rPr>
        <w:t>fetchVotesByUser</w:t>
      </w:r>
      <w:r w:rsidRPr="00D40F9A">
        <w:t xml:space="preserve"> függvény HTTP GET kérést küld a szervernek, hogy lekérje a felhasználó aktuális szavazatait. Ha a válasz státuszkódja 404, akkor a </w:t>
      </w:r>
      <w:r w:rsidRPr="00D40F9A">
        <w:rPr>
          <w:rStyle w:val="VerbatimChar"/>
        </w:rPr>
        <w:t>hasVotes</w:t>
      </w:r>
      <w:r w:rsidRPr="00D40F9A">
        <w:t xml:space="preserve"> értéke hamisra áll, és a </w:t>
      </w:r>
      <w:r w:rsidRPr="00D40F9A">
        <w:rPr>
          <w:rStyle w:val="VerbatimChar"/>
        </w:rPr>
        <w:t>votes</w:t>
      </w:r>
      <w:r w:rsidRPr="00D40F9A">
        <w:t xml:space="preserve"> üres tömbre állítódik. Ha a válasz sikeres, a </w:t>
      </w:r>
      <w:r w:rsidRPr="00D40F9A">
        <w:rPr>
          <w:rStyle w:val="VerbatimChar"/>
        </w:rPr>
        <w:t>hasVotes</w:t>
      </w:r>
      <w:r w:rsidRPr="00D40F9A">
        <w:t xml:space="preserve"> igazra áll, és a </w:t>
      </w:r>
      <w:r w:rsidRPr="00D40F9A">
        <w:rPr>
          <w:rStyle w:val="VerbatimChar"/>
        </w:rPr>
        <w:t>votes</w:t>
      </w:r>
      <w:r w:rsidRPr="00D40F9A">
        <w:t xml:space="preserve"> változó a kapott adatokat tartalmazza. A </w:t>
      </w:r>
      <w:r w:rsidRPr="00D40F9A">
        <w:rPr>
          <w:rStyle w:val="VerbatimChar"/>
        </w:rPr>
        <w:t>voteUp</w:t>
      </w:r>
      <w:r w:rsidRPr="00D40F9A">
        <w:t xml:space="preserve"> függvény HTTP POST kérést küld a szervernek, hogy egy új szavazatot hozzon létre egy adott dalra. Ha a válasz nem sikeres, hibát dob. A </w:t>
      </w:r>
      <w:r w:rsidRPr="00D40F9A">
        <w:rPr>
          <w:rStyle w:val="VerbatimChar"/>
        </w:rPr>
        <w:t>voteDown</w:t>
      </w:r>
      <w:r w:rsidRPr="00D40F9A">
        <w:t xml:space="preserve"> függvény HTTP DELETE kérést küld a szervernek, hogy törölje a felhasználó szavazatát egy adott dalról. Ha a válasz nem sikeres, hibát dob. Az algoritmus célja, hogy biztonságosan és hatékonyan kezelje a felhasználói szavazatokat, ellenőrizve a válaszok sikerességét, és biztosítva a megfelelő naplózást a hibák és sikeres műveletek esetén.</w:t>
      </w:r>
    </w:p>
    <w:p w14:paraId="7EE1CE43" w14:textId="301A1D7D" w:rsidR="0010666F" w:rsidRPr="00D40F9A" w:rsidRDefault="0010666F">
      <w:r w:rsidRPr="00D40F9A">
        <w:t>Maga a kód:</w:t>
      </w:r>
    </w:p>
    <w:p w14:paraId="26D82F8C" w14:textId="7DA7E14D" w:rsidR="00315526" w:rsidRPr="00D40F9A" w:rsidRDefault="00315526">
      <w:r w:rsidRPr="00D40F9A">
        <w:rPr>
          <w:noProof/>
        </w:rPr>
        <w:lastRenderedPageBreak/>
        <w:drawing>
          <wp:inline distT="0" distB="0" distL="0" distR="0" wp14:anchorId="58527C15" wp14:editId="4CF9436D">
            <wp:extent cx="5259705" cy="8691266"/>
            <wp:effectExtent l="0" t="0" r="0" b="0"/>
            <wp:docPr id="1103893859"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6">
                      <a:extLst>
                        <a:ext uri="{28A0092B-C50C-407E-A947-70E740481C1C}">
                          <a14:useLocalDpi xmlns:a14="http://schemas.microsoft.com/office/drawing/2010/main" val="0"/>
                        </a:ext>
                      </a:extLst>
                    </a:blip>
                    <a:srcRect l="1387" t="746" r="1909" b="1046"/>
                    <a:stretch/>
                  </pic:blipFill>
                  <pic:spPr bwMode="auto">
                    <a:xfrm>
                      <a:off x="0" y="0"/>
                      <a:ext cx="5259705" cy="8691266"/>
                    </a:xfrm>
                    <a:prstGeom prst="rect">
                      <a:avLst/>
                    </a:prstGeom>
                    <a:noFill/>
                    <a:ln>
                      <a:noFill/>
                    </a:ln>
                    <a:extLst>
                      <a:ext uri="{53640926-AAD7-44D8-BBD7-CCE9431645EC}">
                        <a14:shadowObscured xmlns:a14="http://schemas.microsoft.com/office/drawing/2010/main"/>
                      </a:ext>
                    </a:extLst>
                  </pic:spPr>
                </pic:pic>
              </a:graphicData>
            </a:graphic>
          </wp:inline>
        </w:drawing>
      </w:r>
    </w:p>
    <w:p w14:paraId="38BB382F" w14:textId="77777777" w:rsidR="0010666F" w:rsidRPr="00D40F9A" w:rsidRDefault="0010666F">
      <w:pPr>
        <w:pStyle w:val="Cmsor3"/>
      </w:pPr>
      <w:bookmarkStart w:id="78" w:name="_Toc192492815"/>
      <w:r w:rsidRPr="00D40F9A">
        <w:lastRenderedPageBreak/>
        <w:t>Statisztikáző algoritmus</w:t>
      </w:r>
      <w:bookmarkEnd w:id="78"/>
    </w:p>
    <w:p w14:paraId="01672D08" w14:textId="77777777" w:rsidR="0010666F" w:rsidRPr="00D40F9A" w:rsidRDefault="0010666F">
      <w:pPr>
        <w:pStyle w:val="Cmsor4"/>
      </w:pPr>
      <w:bookmarkStart w:id="79" w:name="_Toc192492816"/>
      <w:r w:rsidRPr="00D40F9A">
        <w:t>Backenden</w:t>
      </w:r>
      <w:bookmarkEnd w:id="79"/>
    </w:p>
    <w:p w14:paraId="6E374A18" w14:textId="77777777" w:rsidR="0010666F" w:rsidRPr="00D40F9A" w:rsidRDefault="0010666F">
      <w:r w:rsidRPr="00D40F9A">
        <w:t xml:space="preserve">A </w:t>
      </w:r>
      <w:r w:rsidRPr="00D40F9A">
        <w:rPr>
          <w:rStyle w:val="VerbatimChar"/>
        </w:rPr>
        <w:t>getSummaryOfVotesInSession</w:t>
      </w:r>
      <w:r w:rsidRPr="00D40F9A">
        <w:t xml:space="preserve"> metódus a </w:t>
      </w:r>
      <w:r w:rsidRPr="00D40F9A">
        <w:rPr>
          <w:rStyle w:val="VerbatimChar"/>
        </w:rPr>
        <w:t>TvService</w:t>
      </w:r>
      <w:r w:rsidRPr="00D40F9A">
        <w:t xml:space="preserve"> osztályban a jelenlegi szavazási szekció összesített szavazatainak lekérésére szolgál. Az algoritmus célja, hogy összegyűjtse és visszaadja a szavazatok számát minden egyes dalra vonatkozóan az aktuális szavazási szekcióban. A metódus először naplózza a szavazatok összegzésének lekérési kísérletét, majd lekéri az aktuális dátumot és időt. Ezután a </w:t>
      </w:r>
      <w:r w:rsidRPr="00D40F9A">
        <w:rPr>
          <w:rStyle w:val="VerbatimChar"/>
        </w:rPr>
        <w:t>prisma.votingSession.findFirst</w:t>
      </w:r>
      <w:r w:rsidRPr="00D40F9A">
        <w:t xml:space="preserve"> metódussal megkeresi az aktuális szavazási szekciót, amelynek kezdete kisebb vagy egyenlő az aktuális dátummal és vége nagyobb vagy egyenlő az aktuális dátummal. Ha hiba történik a szekció lekérése közben, naplózza a hibát és </w:t>
      </w:r>
      <w:r w:rsidRPr="00D40F9A">
        <w:rPr>
          <w:rStyle w:val="VerbatimChar"/>
        </w:rPr>
        <w:t>HttpException</w:t>
      </w:r>
      <w:r w:rsidRPr="00D40F9A">
        <w:t xml:space="preserve"> kivételt dob. Ha nem található aktív szavazási szekció, </w:t>
      </w:r>
      <w:r w:rsidRPr="00D40F9A">
        <w:rPr>
          <w:rStyle w:val="VerbatimChar"/>
        </w:rPr>
        <w:t>HttpException</w:t>
      </w:r>
      <w:r w:rsidRPr="00D40F9A">
        <w:t xml:space="preserve"> kivételt dob. Ha sikeresen lekérte a szavazási szekciót, a metódus megpróbálja összeszámolni a szavazatokat minden egyes dalra vonatkozóan. A </w:t>
      </w:r>
      <w:r w:rsidRPr="00D40F9A">
        <w:rPr>
          <w:rStyle w:val="VerbatimChar"/>
        </w:rPr>
        <w:t>votingSession.songs.map</w:t>
      </w:r>
      <w:r w:rsidRPr="00D40F9A">
        <w:t xml:space="preserve"> metódussal végigmegy a dalokon, és megszámolja, hogy hány szavazat érkezett minden egyes dalra a </w:t>
      </w:r>
      <w:r w:rsidRPr="00D40F9A">
        <w:rPr>
          <w:rStyle w:val="VerbatimChar"/>
        </w:rPr>
        <w:t>votingSession.Vote.filter</w:t>
      </w:r>
      <w:r w:rsidRPr="00D40F9A">
        <w:t xml:space="preserve"> metódussal. Az eredményeket egy objektumba rendezi, amely tartalmazza a dal azonosítóját, címét és a szavazatok számát. Ezután a dalokat a szavazatok száma szerint csökkenő sorrendbe rendezi. Ha hiba történik a szavazatok összeszámolása közben, naplózza a hibát és </w:t>
      </w:r>
      <w:r w:rsidRPr="00D40F9A">
        <w:rPr>
          <w:rStyle w:val="VerbatimChar"/>
        </w:rPr>
        <w:t>HttpException</w:t>
      </w:r>
      <w:r w:rsidRPr="00D40F9A">
        <w:t xml:space="preserve"> kivételt dob. Ha sikeresen összeszámolta a szavazatokat, naplózza a sikeres műveletet, és visszaadja az összesített szavazatok JSON formátumú eredményét, amely tartalmazza a szavazási szekció azonosítóját és a dalok szavazatainak összegzését. Az algoritmus célja, hogy biztonságosan és hatékonyan kezelje a szavazatok összesítését, ellenőrizve a szavazási szekció érvényességét és biztosítva a megfelelő naplózást a hibák és sikeres műveletek esetén.</w:t>
      </w:r>
    </w:p>
    <w:p w14:paraId="5A2271C8" w14:textId="77777777" w:rsidR="0010666F" w:rsidRPr="00D40F9A" w:rsidRDefault="0010666F">
      <w:r w:rsidRPr="00D40F9A">
        <w:t>Maga a kód:</w:t>
      </w:r>
    </w:p>
    <w:p w14:paraId="1CC890DA" w14:textId="4D3E17EE" w:rsidR="00315526" w:rsidRPr="00D40F9A" w:rsidRDefault="00315526">
      <w:r w:rsidRPr="00D40F9A">
        <w:rPr>
          <w:noProof/>
        </w:rPr>
        <w:lastRenderedPageBreak/>
        <w:drawing>
          <wp:inline distT="0" distB="0" distL="0" distR="0" wp14:anchorId="67DBBD84" wp14:editId="7854155E">
            <wp:extent cx="5372735" cy="8616099"/>
            <wp:effectExtent l="0" t="0" r="0" b="0"/>
            <wp:docPr id="710509124"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5">
                      <a:extLst>
                        <a:ext uri="{28A0092B-C50C-407E-A947-70E740481C1C}">
                          <a14:useLocalDpi xmlns:a14="http://schemas.microsoft.com/office/drawing/2010/main" val="0"/>
                        </a:ext>
                      </a:extLst>
                    </a:blip>
                    <a:srcRect l="1366" t="533" r="1302" b="2093"/>
                    <a:stretch/>
                  </pic:blipFill>
                  <pic:spPr bwMode="auto">
                    <a:xfrm>
                      <a:off x="0" y="0"/>
                      <a:ext cx="5374050" cy="8618208"/>
                    </a:xfrm>
                    <a:prstGeom prst="rect">
                      <a:avLst/>
                    </a:prstGeom>
                    <a:noFill/>
                    <a:ln>
                      <a:noFill/>
                    </a:ln>
                    <a:extLst>
                      <a:ext uri="{53640926-AAD7-44D8-BBD7-CCE9431645EC}">
                        <a14:shadowObscured xmlns:a14="http://schemas.microsoft.com/office/drawing/2010/main"/>
                      </a:ext>
                    </a:extLst>
                  </pic:spPr>
                </pic:pic>
              </a:graphicData>
            </a:graphic>
          </wp:inline>
        </w:drawing>
      </w:r>
    </w:p>
    <w:p w14:paraId="61066D0E" w14:textId="77777777" w:rsidR="0010666F" w:rsidRPr="00D40F9A" w:rsidRDefault="0010666F">
      <w:pPr>
        <w:pStyle w:val="Cmsor4"/>
      </w:pPr>
      <w:bookmarkStart w:id="80" w:name="_Toc192492817"/>
      <w:r w:rsidRPr="00D40F9A">
        <w:lastRenderedPageBreak/>
        <w:t>Frontenden</w:t>
      </w:r>
      <w:bookmarkEnd w:id="80"/>
    </w:p>
    <w:p w14:paraId="4E92A7CC" w14:textId="77777777" w:rsidR="0010666F" w:rsidRPr="00D40F9A" w:rsidRDefault="0010666F">
      <w:r w:rsidRPr="00D40F9A">
        <w:t xml:space="preserve">A </w:t>
      </w:r>
      <w:r w:rsidRPr="00D40F9A">
        <w:rPr>
          <w:rStyle w:val="VerbatimChar"/>
        </w:rPr>
        <w:t>useTvStore</w:t>
      </w:r>
      <w:r w:rsidRPr="00D40F9A">
        <w:t xml:space="preserve"> egy Pinia store, amely a TV szavazási szekció összefoglalójának kezelésére szolgál egy Vue.js alkalmazásban. Az algoritmus célja, hogy a felhasználók számára megjelenítse az aktuális szavazási szekcióban lévő dalok listáját és azok szavazatszámát, valamint minden dalhoz egy véletlenszerű színt rendeljen. A store négy fő elemet tartalmaz: a </w:t>
      </w:r>
      <w:r w:rsidRPr="00D40F9A">
        <w:rPr>
          <w:rStyle w:val="VerbatimChar"/>
        </w:rPr>
        <w:t>songs</w:t>
      </w:r>
      <w:r w:rsidRPr="00D40F9A">
        <w:t xml:space="preserve"> és </w:t>
      </w:r>
      <w:r w:rsidRPr="00D40F9A">
        <w:rPr>
          <w:rStyle w:val="VerbatimChar"/>
        </w:rPr>
        <w:t>colors</w:t>
      </w:r>
      <w:r w:rsidRPr="00D40F9A">
        <w:t xml:space="preserve"> reaktív változókat, a </w:t>
      </w:r>
      <w:r w:rsidRPr="00D40F9A">
        <w:rPr>
          <w:rStyle w:val="VerbatimChar"/>
        </w:rPr>
        <w:t>getRandomColor</w:t>
      </w:r>
      <w:r w:rsidRPr="00D40F9A">
        <w:t xml:space="preserve"> függvényt, valamint a </w:t>
      </w:r>
      <w:r w:rsidRPr="00D40F9A">
        <w:rPr>
          <w:rStyle w:val="VerbatimChar"/>
        </w:rPr>
        <w:t>fetchSummaryOfVotesInSession</w:t>
      </w:r>
      <w:r w:rsidRPr="00D40F9A">
        <w:t xml:space="preserve"> aszinkron függvényt. A </w:t>
      </w:r>
      <w:r w:rsidRPr="00D40F9A">
        <w:rPr>
          <w:rStyle w:val="VerbatimChar"/>
        </w:rPr>
        <w:t>songs</w:t>
      </w:r>
      <w:r w:rsidRPr="00D40F9A">
        <w:t xml:space="preserve"> változó egy tömböt tartalmaz, amely az egyes dalok azonosítóját, címét és szavazatszámát tárolja. A </w:t>
      </w:r>
      <w:r w:rsidRPr="00D40F9A">
        <w:rPr>
          <w:rStyle w:val="VerbatimChar"/>
        </w:rPr>
        <w:t>getRandomColor</w:t>
      </w:r>
      <w:r w:rsidRPr="00D40F9A">
        <w:t xml:space="preserve"> függvény egy véletlenszerű színt generál minden dalhoz, amelyet a </w:t>
      </w:r>
      <w:r w:rsidRPr="00D40F9A">
        <w:rPr>
          <w:rStyle w:val="VerbatimChar"/>
        </w:rPr>
        <w:t>colors</w:t>
      </w:r>
      <w:r w:rsidRPr="00D40F9A">
        <w:t xml:space="preserve"> változó tárol. A </w:t>
      </w:r>
      <w:r w:rsidRPr="00D40F9A">
        <w:rPr>
          <w:rStyle w:val="VerbatimChar"/>
        </w:rPr>
        <w:t>fetchSummaryOfVotesInSession</w:t>
      </w:r>
      <w:r w:rsidRPr="00D40F9A">
        <w:t xml:space="preserve"> függvény HTTP GET kérést küld a szervernek, hogy lekérje az aktuális szavazási szekció összefoglalóját. Ha a válasz státuszkódja 404, akkor a </w:t>
      </w:r>
      <w:r w:rsidRPr="00D40F9A">
        <w:rPr>
          <w:rStyle w:val="VerbatimChar"/>
        </w:rPr>
        <w:t>songs</w:t>
      </w:r>
      <w:r w:rsidRPr="00D40F9A">
        <w:t xml:space="preserve"> változó üres tömbre állítódik, és a </w:t>
      </w:r>
      <w:r w:rsidRPr="00D40F9A">
        <w:rPr>
          <w:rStyle w:val="VerbatimChar"/>
        </w:rPr>
        <w:t>logger</w:t>
      </w:r>
      <w:r w:rsidRPr="00D40F9A">
        <w:t xml:space="preserve"> naplózza a hibát. Ha a válasz sikeres, a </w:t>
      </w:r>
      <w:r w:rsidRPr="00D40F9A">
        <w:rPr>
          <w:rStyle w:val="VerbatimChar"/>
        </w:rPr>
        <w:t>songs</w:t>
      </w:r>
      <w:r w:rsidRPr="00D40F9A">
        <w:t xml:space="preserve"> változó a kapott adatokat tartalmazza, és a </w:t>
      </w:r>
      <w:r w:rsidRPr="00D40F9A">
        <w:rPr>
          <w:rStyle w:val="VerbatimChar"/>
        </w:rPr>
        <w:t>colors</w:t>
      </w:r>
      <w:r w:rsidRPr="00D40F9A">
        <w:t xml:space="preserve"> változó minden dalhoz egy véletlenszerű színt rendel. Az algoritmus célja, hogy biztonságosan és hatékonyan kezelje a szavazási szekció összefoglalójának lekérését, ellenőrizve a válaszok sikerességét, és biztosítva a megfelelő naplózást a hibák és sikeres műveletek esetén.</w:t>
      </w:r>
    </w:p>
    <w:p w14:paraId="6B3C24A8" w14:textId="77777777" w:rsidR="0010666F" w:rsidRPr="00D40F9A" w:rsidRDefault="0010666F">
      <w:r w:rsidRPr="00D40F9A">
        <w:t>Maga a kód:</w:t>
      </w:r>
    </w:p>
    <w:p w14:paraId="587DD6F1" w14:textId="0795476F" w:rsidR="00315526" w:rsidRPr="00D40F9A" w:rsidRDefault="00315526">
      <w:r w:rsidRPr="00D40F9A">
        <w:rPr>
          <w:noProof/>
        </w:rPr>
        <w:lastRenderedPageBreak/>
        <w:drawing>
          <wp:inline distT="0" distB="0" distL="0" distR="0" wp14:anchorId="674D2E89" wp14:editId="3A693391">
            <wp:extent cx="5250180" cy="8719794"/>
            <wp:effectExtent l="0" t="0" r="7620" b="5715"/>
            <wp:docPr id="2025076933"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6">
                      <a:extLst>
                        <a:ext uri="{28A0092B-C50C-407E-A947-70E740481C1C}">
                          <a14:useLocalDpi xmlns:a14="http://schemas.microsoft.com/office/drawing/2010/main" val="0"/>
                        </a:ext>
                      </a:extLst>
                    </a:blip>
                    <a:srcRect l="1560" t="639" r="1894" b="813"/>
                    <a:stretch/>
                  </pic:blipFill>
                  <pic:spPr bwMode="auto">
                    <a:xfrm>
                      <a:off x="0" y="0"/>
                      <a:ext cx="5251592" cy="8722139"/>
                    </a:xfrm>
                    <a:prstGeom prst="rect">
                      <a:avLst/>
                    </a:prstGeom>
                    <a:noFill/>
                    <a:ln>
                      <a:noFill/>
                    </a:ln>
                    <a:extLst>
                      <a:ext uri="{53640926-AAD7-44D8-BBD7-CCE9431645EC}">
                        <a14:shadowObscured xmlns:a14="http://schemas.microsoft.com/office/drawing/2010/main"/>
                      </a:ext>
                    </a:extLst>
                  </pic:spPr>
                </pic:pic>
              </a:graphicData>
            </a:graphic>
          </wp:inline>
        </w:drawing>
      </w:r>
    </w:p>
    <w:p w14:paraId="0D6E260A" w14:textId="77777777" w:rsidR="0010666F" w:rsidRPr="00D40F9A" w:rsidRDefault="0010666F">
      <w:pPr>
        <w:pStyle w:val="Cmsor3"/>
      </w:pPr>
      <w:bookmarkStart w:id="81" w:name="_Toc192492818"/>
      <w:r w:rsidRPr="00D40F9A">
        <w:lastRenderedPageBreak/>
        <w:t>Event Bus algoritmus</w:t>
      </w:r>
      <w:bookmarkEnd w:id="81"/>
    </w:p>
    <w:p w14:paraId="55B60647" w14:textId="77777777" w:rsidR="0010666F" w:rsidRPr="00D40F9A" w:rsidRDefault="0010666F">
      <w:r w:rsidRPr="00D40F9A">
        <w:t>Az Event Bus egy olyan kommunikációs minta, amely lehetővé teszi az alkalmazás különböző komponensei közötti események továbbítását és kezelését. Az Event Bus központi szerepet játszik az események küldésében és fogadásában, így a komponensek közvetlen kommunikáció nélkül is tudnak egymással interakcióba lépni. Az események küldésekor az Event Bus értesíti az összes feliratkozott komponenst, amelyek reagálhatnak az adott eseményre. Ez a minta segít a laza csatolás megvalósításában és az alkalmazás modularitásának növelésében.</w:t>
      </w:r>
    </w:p>
    <w:p w14:paraId="431BB7EC" w14:textId="77777777" w:rsidR="0010666F" w:rsidRPr="00D40F9A" w:rsidRDefault="0010666F">
      <w:r w:rsidRPr="00D40F9A">
        <w:t>Maga a kód:</w:t>
      </w:r>
    </w:p>
    <w:p w14:paraId="75080800" w14:textId="657437AF" w:rsidR="00315526" w:rsidRPr="00D40F9A" w:rsidRDefault="00315526">
      <w:r w:rsidRPr="00D40F9A">
        <w:rPr>
          <w:noProof/>
        </w:rPr>
        <w:drawing>
          <wp:inline distT="0" distB="0" distL="0" distR="0" wp14:anchorId="37C2453F" wp14:editId="2353EB3D">
            <wp:extent cx="5720715" cy="2075180"/>
            <wp:effectExtent l="0" t="0" r="0" b="1270"/>
            <wp:docPr id="1727257362"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0715" cy="2075180"/>
                    </a:xfrm>
                    <a:prstGeom prst="rect">
                      <a:avLst/>
                    </a:prstGeom>
                    <a:noFill/>
                    <a:ln>
                      <a:noFill/>
                    </a:ln>
                  </pic:spPr>
                </pic:pic>
              </a:graphicData>
            </a:graphic>
          </wp:inline>
        </w:drawing>
      </w:r>
    </w:p>
    <w:p w14:paraId="51D56C3F" w14:textId="77777777" w:rsidR="0010666F" w:rsidRPr="00D40F9A" w:rsidRDefault="0010666F">
      <w:pPr>
        <w:spacing w:line="259" w:lineRule="auto"/>
        <w:jc w:val="left"/>
        <w:rPr>
          <w:rFonts w:eastAsiaTheme="majorEastAsia" w:cstheme="majorBidi"/>
          <w:b/>
          <w:sz w:val="32"/>
          <w:szCs w:val="32"/>
        </w:rPr>
      </w:pPr>
      <w:r w:rsidRPr="00D40F9A">
        <w:br w:type="page"/>
      </w:r>
    </w:p>
    <w:p w14:paraId="4CBD42E8" w14:textId="31E24DF5" w:rsidR="0010666F" w:rsidRPr="00D40F9A" w:rsidRDefault="0010666F">
      <w:pPr>
        <w:pStyle w:val="Cmsor2"/>
      </w:pPr>
      <w:bookmarkStart w:id="82" w:name="_Toc192492819"/>
      <w:r w:rsidRPr="00D40F9A">
        <w:lastRenderedPageBreak/>
        <w:t>Fejlesztési lehetőségek</w:t>
      </w:r>
      <w:bookmarkEnd w:id="82"/>
    </w:p>
    <w:p w14:paraId="36D4FDA1" w14:textId="1E8D8853" w:rsidR="00A807BA" w:rsidRPr="00D40F9A" w:rsidRDefault="00A807BA" w:rsidP="00B15619">
      <w:pPr>
        <w:spacing w:after="240"/>
      </w:pPr>
      <w:r w:rsidRPr="00D40F9A">
        <w:t xml:space="preserve">Az alábbiakban három különböző fejlesztési lehetőséget mutatunk be, amelyek mindegyike egyedi módon járulna hozzá a felhasználói élmény javításához és az automatizáció hatékonyságának növeléséhez. </w:t>
      </w:r>
      <w:r w:rsidR="00B15619" w:rsidRPr="00D40F9A">
        <w:t>Ezek a megoldások különböző területeken nyújtanának innovatív és kényelmes funkcionalitást, legyen szó videószerkesztésről, zenei lejátszás menedzseléséről vagy egyéb interaktív szolgáltatásokról.</w:t>
      </w:r>
    </w:p>
    <w:p w14:paraId="1448EE90" w14:textId="77777777" w:rsidR="000954FA" w:rsidRPr="00D40F9A" w:rsidRDefault="000954FA" w:rsidP="000954FA">
      <w:pPr>
        <w:spacing w:line="259" w:lineRule="auto"/>
        <w:jc w:val="left"/>
      </w:pPr>
      <w:r w:rsidRPr="00D40F9A">
        <w:t>A fejlesztés várhatóan a következő előnyöket kínálná a felhasználói élmény és a biztonság javítása érdekében:</w:t>
      </w:r>
    </w:p>
    <w:p w14:paraId="4CF4B77E" w14:textId="77777777" w:rsidR="000954FA" w:rsidRPr="00D40F9A" w:rsidRDefault="000954FA">
      <w:pPr>
        <w:pStyle w:val="Listaszerbekezds"/>
        <w:numPr>
          <w:ilvl w:val="0"/>
          <w:numId w:val="83"/>
        </w:numPr>
      </w:pPr>
      <w:r w:rsidRPr="00D40F9A">
        <w:rPr>
          <w:b/>
          <w:bCs/>
        </w:rPr>
        <w:t>Egyszerű használat</w:t>
      </w:r>
      <w:bookmarkStart w:id="83" w:name="_Hlk191247929"/>
      <w:r w:rsidRPr="00D40F9A">
        <w:rPr>
          <w:b/>
          <w:bCs/>
        </w:rPr>
        <w:t>:</w:t>
      </w:r>
      <w:bookmarkEnd w:id="83"/>
      <w:r w:rsidRPr="00D40F9A">
        <w:rPr>
          <w:b/>
          <w:bCs/>
        </w:rPr>
        <w:t xml:space="preserve"> </w:t>
      </w:r>
      <w:r w:rsidRPr="00D40F9A">
        <w:t>A felhasználóbarát felület és az intuitív funkciók révén a felhasználók könnyedén navigálhatnának és végezhetnék el a szükséges műveleteket anélkül, hogy bonyolult szoftvereket kellene használniuk.</w:t>
      </w:r>
    </w:p>
    <w:p w14:paraId="63304AEB" w14:textId="77777777" w:rsidR="000954FA" w:rsidRPr="00D40F9A" w:rsidRDefault="000954FA">
      <w:pPr>
        <w:pStyle w:val="Listaszerbekezds"/>
        <w:numPr>
          <w:ilvl w:val="0"/>
          <w:numId w:val="83"/>
        </w:numPr>
      </w:pPr>
      <w:r w:rsidRPr="00D40F9A">
        <w:rPr>
          <w:b/>
          <w:bCs/>
        </w:rPr>
        <w:t>Gyors hozzáférés:</w:t>
      </w:r>
      <w:r w:rsidRPr="00D40F9A">
        <w:t xml:space="preserve"> Az alkalmazás hatékony letöltési és vágási funkciói lehetővé tennék, hogy a felhasználók időt takarítsanak meg, és azonnal hozzáférjenek a kívánt tartalomhoz.</w:t>
      </w:r>
    </w:p>
    <w:p w14:paraId="4EB6F3A9" w14:textId="77777777" w:rsidR="000954FA" w:rsidRPr="00D40F9A" w:rsidRDefault="000954FA">
      <w:pPr>
        <w:pStyle w:val="Listaszerbekezds"/>
        <w:numPr>
          <w:ilvl w:val="0"/>
          <w:numId w:val="83"/>
        </w:numPr>
      </w:pPr>
      <w:r w:rsidRPr="00D40F9A">
        <w:rPr>
          <w:b/>
          <w:bCs/>
        </w:rPr>
        <w:t>Biztonságos adatkezelés:</w:t>
      </w:r>
      <w:r w:rsidRPr="00D40F9A">
        <w:t xml:space="preserve"> A fejlesztés során kiemelt figyelmet fordítanának a biztonságos adatkezelésre, beleértve a felhasználói adatok védelmét és a biztonságos kommunikációs csatornák használatát.</w:t>
      </w:r>
    </w:p>
    <w:p w14:paraId="5BAE6F83" w14:textId="77777777" w:rsidR="000954FA" w:rsidRPr="00D40F9A" w:rsidRDefault="000954FA">
      <w:pPr>
        <w:pStyle w:val="Listaszerbekezds"/>
        <w:numPr>
          <w:ilvl w:val="0"/>
          <w:numId w:val="83"/>
        </w:numPr>
      </w:pPr>
      <w:r w:rsidRPr="00D40F9A">
        <w:rPr>
          <w:b/>
          <w:bCs/>
        </w:rPr>
        <w:t>Valós idejű frissítések:</w:t>
      </w:r>
      <w:r w:rsidRPr="00D40F9A">
        <w:t xml:space="preserve"> A WebSocket technológia segítségével az alkalmazás valós idejű frissítéseket és értesítéseket biztosítana, így a felhasználók mindig naprakészek lehetnének a legújabb változásokkal kapcsolatban.</w:t>
      </w:r>
    </w:p>
    <w:p w14:paraId="6ADF5190" w14:textId="4DF8DB9E" w:rsidR="000954FA" w:rsidRPr="00D40F9A" w:rsidRDefault="000954FA">
      <w:pPr>
        <w:pStyle w:val="Listaszerbekezds"/>
        <w:numPr>
          <w:ilvl w:val="0"/>
          <w:numId w:val="83"/>
        </w:numPr>
        <w:rPr>
          <w:b/>
          <w:bCs/>
        </w:rPr>
      </w:pPr>
      <w:r w:rsidRPr="00D40F9A">
        <w:rPr>
          <w:b/>
          <w:bCs/>
        </w:rPr>
        <w:t>Hibakezelés és megbízható működés:</w:t>
      </w:r>
      <w:r w:rsidRPr="00D40F9A">
        <w:t xml:space="preserve"> A fejlesztés során nagy hangsúlyt fektetnének a hibakezelésre és a stabil működésre, hogy az alkalmazás zökkenőmentesen és megbízhatóan üzemelhessen minden körülmények között.</w:t>
      </w:r>
    </w:p>
    <w:p w14:paraId="13BC9C65" w14:textId="66E21162" w:rsidR="0010666F" w:rsidRPr="00D40F9A" w:rsidRDefault="0010666F" w:rsidP="00B662EB">
      <w:pPr>
        <w:pStyle w:val="Cmsor3"/>
        <w:spacing w:before="240"/>
      </w:pPr>
      <w:bookmarkStart w:id="84" w:name="_Toc192492820"/>
      <w:r w:rsidRPr="00D40F9A">
        <w:t>Python alapú lejátszó alkalmazás</w:t>
      </w:r>
      <w:bookmarkEnd w:id="84"/>
    </w:p>
    <w:p w14:paraId="4F6F2447" w14:textId="77777777" w:rsidR="008D3402" w:rsidRPr="00D40F9A" w:rsidRDefault="008D3402" w:rsidP="004F7FC9">
      <w:r w:rsidRPr="00D40F9A">
        <w:t>A Python-alapú lejátszó alkalmazás egy olyan bővítés lenne, amely megkönnyítené a kezelők munkáját azáltal, hogy a hangfájlokat automatikusan, a megfelelő időben játszaná le. Emellett egy felhasználóbarát felületet biztosítana, ahol egyetlen kattintással frissíteni lehetne a lejátszandó zenét az új nyertes dalra, valamint lehetőség lenne az eredeti alkalmazás egyszerű ki- és bekapcsolására.</w:t>
      </w:r>
    </w:p>
    <w:p w14:paraId="75CF9753" w14:textId="72B4E7C5" w:rsidR="008D3402" w:rsidRPr="00D40F9A" w:rsidRDefault="008D3402" w:rsidP="004F7FC9">
      <w:r w:rsidRPr="00D40F9A">
        <w:t>A rendszer WebSocket kapcsolaton keresztül kommunikálna a szerverrel, amely lehetővé tenné a valós idejű frissítéseket és vezérlést.</w:t>
      </w:r>
    </w:p>
    <w:p w14:paraId="0954910A" w14:textId="1A331C96" w:rsidR="0010666F" w:rsidRPr="00D40F9A" w:rsidRDefault="0010666F">
      <w:r w:rsidRPr="00D40F9A">
        <w:lastRenderedPageBreak/>
        <w:t xml:space="preserve">A fejlesztés során a következő technológiákat és könyvtárakat </w:t>
      </w:r>
      <w:r w:rsidR="004F7FC9" w:rsidRPr="00D40F9A">
        <w:t>lehetne</w:t>
      </w:r>
      <w:r w:rsidRPr="00D40F9A">
        <w:t xml:space="preserve"> használni:</w:t>
      </w:r>
    </w:p>
    <w:p w14:paraId="0C4CDC11" w14:textId="77777777" w:rsidR="0010666F" w:rsidRPr="00D40F9A" w:rsidRDefault="0010666F">
      <w:pPr>
        <w:pStyle w:val="Listaszerbekezds"/>
        <w:numPr>
          <w:ilvl w:val="0"/>
          <w:numId w:val="82"/>
        </w:numPr>
        <w:spacing w:after="200" w:line="240" w:lineRule="auto"/>
        <w:jc w:val="left"/>
      </w:pPr>
      <w:r w:rsidRPr="00D40F9A">
        <w:rPr>
          <w:rStyle w:val="VerbatimChar"/>
        </w:rPr>
        <w:t>pygame</w:t>
      </w:r>
      <w:r w:rsidRPr="00D40F9A">
        <w:t xml:space="preserve"> a hangfájlok lejátszásához</w:t>
      </w:r>
    </w:p>
    <w:p w14:paraId="7BA32AD3" w14:textId="77777777" w:rsidR="0010666F" w:rsidRPr="00D40F9A" w:rsidRDefault="0010666F">
      <w:pPr>
        <w:pStyle w:val="Listaszerbekezds"/>
        <w:numPr>
          <w:ilvl w:val="0"/>
          <w:numId w:val="82"/>
        </w:numPr>
        <w:spacing w:after="200" w:line="240" w:lineRule="auto"/>
        <w:jc w:val="left"/>
      </w:pPr>
      <w:r w:rsidRPr="00D40F9A">
        <w:rPr>
          <w:rStyle w:val="VerbatimChar"/>
        </w:rPr>
        <w:t>schedule</w:t>
      </w:r>
      <w:r w:rsidRPr="00D40F9A">
        <w:t xml:space="preserve"> az ütemezett feladatok kezeléséhez</w:t>
      </w:r>
    </w:p>
    <w:p w14:paraId="3DAED8C3" w14:textId="77777777" w:rsidR="0010666F" w:rsidRPr="00D40F9A" w:rsidRDefault="0010666F">
      <w:pPr>
        <w:pStyle w:val="Listaszerbekezds"/>
        <w:numPr>
          <w:ilvl w:val="0"/>
          <w:numId w:val="82"/>
        </w:numPr>
        <w:spacing w:after="200" w:line="240" w:lineRule="auto"/>
        <w:jc w:val="left"/>
      </w:pPr>
      <w:r w:rsidRPr="00D40F9A">
        <w:rPr>
          <w:rStyle w:val="VerbatimChar"/>
        </w:rPr>
        <w:t>requests</w:t>
      </w:r>
      <w:r w:rsidRPr="00D40F9A">
        <w:t xml:space="preserve"> a szerverrel való kommunikációhoz</w:t>
      </w:r>
    </w:p>
    <w:p w14:paraId="77BE9145" w14:textId="77777777" w:rsidR="0010666F" w:rsidRPr="00D40F9A" w:rsidRDefault="0010666F">
      <w:pPr>
        <w:pStyle w:val="Listaszerbekezds"/>
        <w:numPr>
          <w:ilvl w:val="0"/>
          <w:numId w:val="82"/>
        </w:numPr>
        <w:spacing w:after="200" w:line="240" w:lineRule="auto"/>
        <w:jc w:val="left"/>
      </w:pPr>
      <w:r w:rsidRPr="00D40F9A">
        <w:rPr>
          <w:rStyle w:val="VerbatimChar"/>
        </w:rPr>
        <w:t>socketio</w:t>
      </w:r>
      <w:r w:rsidRPr="00D40F9A">
        <w:t xml:space="preserve"> a WebSocket kapcsolatok kezeléséhez</w:t>
      </w:r>
    </w:p>
    <w:p w14:paraId="64D7FB80" w14:textId="77777777" w:rsidR="0010666F" w:rsidRPr="00D40F9A" w:rsidRDefault="0010666F">
      <w:pPr>
        <w:pStyle w:val="Listaszerbekezds"/>
        <w:numPr>
          <w:ilvl w:val="0"/>
          <w:numId w:val="82"/>
        </w:numPr>
        <w:spacing w:after="200" w:line="240" w:lineRule="auto"/>
        <w:jc w:val="left"/>
      </w:pPr>
      <w:r w:rsidRPr="00D40F9A">
        <w:rPr>
          <w:rStyle w:val="VerbatimChar"/>
        </w:rPr>
        <w:t>dotenv</w:t>
      </w:r>
      <w:r w:rsidRPr="00D40F9A">
        <w:t xml:space="preserve"> a környezeti változók kezeléséhez</w:t>
      </w:r>
    </w:p>
    <w:p w14:paraId="363B812C" w14:textId="77777777" w:rsidR="00272A80" w:rsidRPr="00D40F9A" w:rsidRDefault="00272A80" w:rsidP="00272A80">
      <w:r w:rsidRPr="00D40F9A">
        <w:t xml:space="preserve">Az alkalmazás egy Python szkript formájában valósulna meg, amely folyamatosan futna, figyelve az ütemezett időpontokat és a szerverről érkező frissítéseket. A kezelők könnyedén konfigurálhatnák az alkalmazást a </w:t>
      </w:r>
      <w:r w:rsidRPr="00D40F9A">
        <w:rPr>
          <w:rStyle w:val="HTML-kd"/>
          <w:rFonts w:eastAsiaTheme="minorEastAsia"/>
        </w:rPr>
        <w:t>.env</w:t>
      </w:r>
      <w:r w:rsidRPr="00D40F9A">
        <w:t xml:space="preserve"> fájl segítségével, ahol megadhatnák a szerver URL-jét, a WebSocket útvonalát és az API kulcsot.</w:t>
      </w:r>
    </w:p>
    <w:p w14:paraId="23D743D0" w14:textId="06776C47" w:rsidR="00272A80" w:rsidRPr="00D40F9A" w:rsidRDefault="00272A80" w:rsidP="00272A80">
      <w:r w:rsidRPr="00D40F9A">
        <w:t>Az alábbiakban bemutatjuk azokat a végpontokat, amelyeket a Python szkript használna, és amelyek az adminisztrátorok számára lennének elérhetők. Ezek a végpontok lehetővé tennék a hangfájlok frissítését, valamint a lejátszás elindítását és leállítását a szerveren:</w:t>
      </w:r>
    </w:p>
    <w:p w14:paraId="6C6E33E3" w14:textId="77777777" w:rsidR="00272A80" w:rsidRPr="00D40F9A" w:rsidRDefault="00272A80" w:rsidP="00272A80">
      <w:r w:rsidRPr="00D40F9A">
        <w:t xml:space="preserve">Az </w:t>
      </w:r>
      <w:r w:rsidRPr="00D40F9A">
        <w:rPr>
          <w:rStyle w:val="VerbatimChar"/>
        </w:rPr>
        <w:t>/api/server/update</w:t>
      </w:r>
      <w:r w:rsidRPr="00D40F9A">
        <w:t xml:space="preserve"> végpont a hangfájl frissítésére szolgálna a szerveren. Amikor egy adminisztrátor GET kérést küldene erre a végpontra, a szerver elindítaná a hangfájl frissítésének folyamatát. Ez magában foglalná a WebSocket átjáróval való kommunikációt annak érdekében, hogy az új hangfájl megfelelően frissüljön és készen álljon a lejátszásra. A végpont válaszként jelezné, hogy a frissítési művelet sikeres volt-e vagy sem.</w:t>
      </w:r>
    </w:p>
    <w:p w14:paraId="5AC9854C" w14:textId="77777777" w:rsidR="00272A80" w:rsidRPr="00D40F9A" w:rsidRDefault="00272A80" w:rsidP="00272A80">
      <w:r w:rsidRPr="00D40F9A">
        <w:t xml:space="preserve">Az </w:t>
      </w:r>
      <w:r w:rsidRPr="00D40F9A">
        <w:rPr>
          <w:rStyle w:val="VerbatimChar"/>
        </w:rPr>
        <w:t>/api/server/start</w:t>
      </w:r>
      <w:r w:rsidRPr="00D40F9A">
        <w:t xml:space="preserve"> végpont a hangfájl lejátszásának elindítására szolgálna a szerveren. Amikor egy adminisztrátor GET kérést küldene erre a végpontra, a szerver elindítaná a hang lejátszását. Ez magában foglalná a megfelelő hangerő beállítását és annak biztosítását, hogy a hangfájl az elejétől kezdve lejátsszák. A végpont válaszként jelezné, hogy a lejátszás sikeresen elindult-e.</w:t>
      </w:r>
    </w:p>
    <w:p w14:paraId="73B61BCD" w14:textId="6F0E97F8" w:rsidR="0003107D" w:rsidRPr="00D40F9A" w:rsidRDefault="00272A80" w:rsidP="00B15619">
      <w:r w:rsidRPr="00D40F9A">
        <w:t xml:space="preserve">Az </w:t>
      </w:r>
      <w:r w:rsidRPr="00D40F9A">
        <w:rPr>
          <w:rStyle w:val="VerbatimChar"/>
        </w:rPr>
        <w:t>/api/server/stop</w:t>
      </w:r>
      <w:r w:rsidRPr="00D40F9A">
        <w:t xml:space="preserve"> végpont a hangfájl lejátszásának leállítására szolgálna a szerveren. Amikor egy adminisztrátor GET kérést küldene erre a végpontra, a szerver leállítaná a hang lejátszását. Ez magában foglalná a hangerő elnémítását és a hangfájl lejátszásának megszakítását. A végpont válaszként jelezné, hogy a lejátszás sikeresen leállt-e.</w:t>
      </w:r>
    </w:p>
    <w:p w14:paraId="207955D7" w14:textId="5982E658" w:rsidR="0010666F" w:rsidRPr="00D40F9A" w:rsidRDefault="00F952F9">
      <w:pPr>
        <w:pStyle w:val="Cmsor3"/>
      </w:pPr>
      <w:bookmarkStart w:id="85" w:name="_Toc192492821"/>
      <w:r w:rsidRPr="00F952F9">
        <w:lastRenderedPageBreak/>
        <w:t>Integrált csengőhang felvevő és vágó</w:t>
      </w:r>
      <w:bookmarkEnd w:id="85"/>
    </w:p>
    <w:p w14:paraId="1551F854" w14:textId="22E6A3DF" w:rsidR="00F874EE" w:rsidRPr="00D40F9A" w:rsidRDefault="00F952F9" w:rsidP="00F874EE">
      <w:r w:rsidRPr="00F952F9">
        <w:t>Ez a fejlesztési lehetőség egy olyan alkalmazás, amely lehetővé teszi a felhasználók számára, hogy hangfelvételeket készítsenek és vágjanak meg. Az alkalmazás célja, hogy egyszerű és hatékony módon segítse a felhasználókat a hangfelvételek készítésében és vágásában, anélkül, hogy bonyolult szoftvereket kellene használniuk. Az alkalmazás különösen hasznos lehet azok számára, akik gyorsan és könnyedén szeretnének csengőhangot szerkeszteni. Az egyszerű felhasználói felület és a könnyen használható eszközök révén az alkalmazás mindenki számára elérhetővé teszi a hangfelvételek szerkesztését, függetlenül a technikai tudástól.</w:t>
      </w:r>
    </w:p>
    <w:p w14:paraId="04B05D0D" w14:textId="1CC9E9C2" w:rsidR="00F874EE" w:rsidRPr="00D40F9A" w:rsidRDefault="00F952F9" w:rsidP="00F874EE">
      <w:r w:rsidRPr="00F952F9">
        <w:t>A felhasználók által látható felvételi gomb mellett kapna helyet, ahol a felhasználók elindíthatják a hangfelvételt. Az alkalmazás rögzíti a hangot a mikrofonról, majd lehetőséget ad a felhasználóknak a felvétel vágására. A vágás funkció lehetővé teszi a felhasználók számára, hogy kiválasszák a felvétel kezdeti és végpontját. Ezek után az alkalmazás fel fogja tölteni a vágott hanganyagot, az ő nevükben, az elfogadásra váró csengőhangok közé.</w:t>
      </w:r>
    </w:p>
    <w:p w14:paraId="7321DD25" w14:textId="6EB45A93" w:rsidR="00F874EE" w:rsidRPr="00D40F9A" w:rsidRDefault="00F874EE" w:rsidP="001D304C">
      <w:r w:rsidRPr="00D40F9A">
        <w:t>A felhasználók számára elérhető feltöltési gomb mellett egy hiperhivatkozás formájában kapna helyet, amelyre kattintva átirányításra kerülnének</w:t>
      </w:r>
      <w:r w:rsidR="001D304C" w:rsidRPr="00D40F9A">
        <w:t xml:space="preserve"> erre az oldalra.</w:t>
      </w:r>
      <w:r w:rsidRPr="00D40F9A">
        <w:t xml:space="preserve"> </w:t>
      </w:r>
    </w:p>
    <w:p w14:paraId="771E6464" w14:textId="1E425E21" w:rsidR="0010666F" w:rsidRPr="00D40F9A" w:rsidRDefault="0010666F">
      <w:pPr>
        <w:pStyle w:val="Cmsor3"/>
      </w:pPr>
      <w:bookmarkStart w:id="86" w:name="_Toc192492822"/>
      <w:r w:rsidRPr="00D40F9A">
        <w:t>Keycloak integráció</w:t>
      </w:r>
      <w:bookmarkEnd w:id="86"/>
    </w:p>
    <w:p w14:paraId="7280CCF7" w14:textId="2C1CA8C6" w:rsidR="0029547F" w:rsidRPr="00D40F9A" w:rsidRDefault="00B13424" w:rsidP="0068062D">
      <w:r w:rsidRPr="00D40F9A">
        <w:t>A Keycloak egy nyílt forráskódú azonosítás- és hozzáféréskezelő rendszer, amely lehetőséget biztosítana nemcsak a felhasználók autentikációjára, hanem az autorizáció kezelésére is. Az integráció során a Keycloak szolgálna az autentikáció és az autorizáció kezelésére a Pollák Csengő rendszerben. Ezáltal a felhasználók biztonságosan és egyszerűen léphetnének be az alkalmazásba, valamint hozzáférhetnének a számukra engedélyezett funkciókhoz és adatokhoz.</w:t>
      </w:r>
      <w:r w:rsidR="00BE364C" w:rsidRPr="00D40F9A">
        <w:br w:type="page"/>
      </w:r>
    </w:p>
    <w:p w14:paraId="0E7A1A36" w14:textId="77777777" w:rsidR="0031111D" w:rsidRPr="00D40F9A" w:rsidRDefault="0031111D">
      <w:pPr>
        <w:pStyle w:val="Cmsor2"/>
      </w:pPr>
      <w:bookmarkStart w:id="87" w:name="_Toc192492823"/>
      <w:r w:rsidRPr="00D40F9A">
        <w:lastRenderedPageBreak/>
        <w:t>Adatbázis</w:t>
      </w:r>
      <w:bookmarkEnd w:id="87"/>
    </w:p>
    <w:p w14:paraId="7D4C422F" w14:textId="77777777" w:rsidR="0031111D" w:rsidRPr="00D40F9A" w:rsidRDefault="0031111D">
      <w:r w:rsidRPr="00D40F9A">
        <w:t>A PostgreSQL-t választottuk más adatbázisok, mint például a MySQL helyett számos előnye miatt. Először is, a PostgreSQL egy rendkívül robusztus és megbízható adatbázis-kezelő rendszer, amely hosszú évek óta bizonyítja megbízhatóságát és stabilitását. Az ACID (Atomicity, Consistency, Isolation, Durability) tulajdonságok támogatása garantálja az adatok integritását és konzisztenciáját.</w:t>
      </w:r>
    </w:p>
    <w:p w14:paraId="71940A98" w14:textId="77777777" w:rsidR="0031111D" w:rsidRPr="00D40F9A" w:rsidRDefault="0031111D">
      <w:r w:rsidRPr="00D40F9A">
        <w:t>Továbbá, a PostgreSQL kiválóan támogatja a fejlett adatbázis-funkciókat, mint például a JSON, XML és hstore típusok kezelését, ami rendkívül hasznos a modern webes alkalmazások fejlesztésében. Ezen kívül támogatja a teljes szöveg keresést és az adattárolást komplex adatszerkezetekkel, ami lehetővé teszi az adatok rugalmasabb kezelését és lekérdezését.</w:t>
      </w:r>
    </w:p>
    <w:p w14:paraId="57675D6E" w14:textId="77777777" w:rsidR="0031111D" w:rsidRPr="00D40F9A" w:rsidRDefault="0031111D">
      <w:r w:rsidRPr="00D40F9A">
        <w:t>A PostgreSQL nyílt forráskódú, így teljesen ingyenesen használható és testreszabható az igényeinknek megfelelően. Az aktív közösségi támogatásnak köszönhetően gyors hibajavításokra és rendszeres frissítésekre számíthatunk. Emellett széles körben kompatibilis különböző operációs rendszerekkel és programozási nyelvekkel, így könnyen integrálható a meglévő rendszereinkkel.</w:t>
      </w:r>
    </w:p>
    <w:p w14:paraId="33783AAD" w14:textId="77777777" w:rsidR="0031111D" w:rsidRPr="00D40F9A" w:rsidRDefault="0031111D">
      <w:r w:rsidRPr="00D40F9A">
        <w:t>Végül, a PostgreSQL kiváló skálázhatósága és teljesítménye lehetővé teszi az adatok hatékony kezelését nagy terhelés mellett is. Ezek az előnyök mind hozzájárulnak ahhoz, hogy a PostgreSQL ideális választás legyen az adatbázis-kezelési feladatainkhoz.</w:t>
      </w:r>
    </w:p>
    <w:p w14:paraId="266FC00A" w14:textId="77777777" w:rsidR="0031111D" w:rsidRPr="00D40F9A" w:rsidRDefault="0031111D" w:rsidP="0031111D">
      <w:pPr>
        <w:pStyle w:val="Cmsor3"/>
      </w:pPr>
      <w:bookmarkStart w:id="88" w:name="_Toc192492824"/>
      <w:r w:rsidRPr="00D40F9A">
        <w:lastRenderedPageBreak/>
        <w:t>ER-Diagram</w:t>
      </w:r>
      <w:bookmarkEnd w:id="88"/>
    </w:p>
    <w:p w14:paraId="2826F429" w14:textId="5D9B5F01" w:rsidR="0031111D" w:rsidRPr="00D40F9A" w:rsidRDefault="00BE364C">
      <w:r w:rsidRPr="00D40F9A">
        <w:rPr>
          <w:noProof/>
        </w:rPr>
        <w:drawing>
          <wp:inline distT="0" distB="0" distL="0" distR="0" wp14:anchorId="32246548" wp14:editId="58C4E8D8">
            <wp:extent cx="5728335" cy="6285230"/>
            <wp:effectExtent l="0" t="0" r="5715" b="1270"/>
            <wp:docPr id="1425739986" name="Kép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8335" cy="6285230"/>
                    </a:xfrm>
                    <a:prstGeom prst="rect">
                      <a:avLst/>
                    </a:prstGeom>
                    <a:noFill/>
                    <a:ln>
                      <a:noFill/>
                    </a:ln>
                  </pic:spPr>
                </pic:pic>
              </a:graphicData>
            </a:graphic>
          </wp:inline>
        </w:drawing>
      </w:r>
    </w:p>
    <w:p w14:paraId="79718908" w14:textId="77777777" w:rsidR="0031111D" w:rsidRPr="00D40F9A" w:rsidRDefault="0031111D">
      <w:r w:rsidRPr="00D40F9A">
        <w:t>Az ER diagram (Entity-Relationship Diagram) egy grafikus ábrázolás, amely megjeleníti a valós világban létező entitások és azok közötti kapcsolatok kapcsolatát. Ezek a diagramok rendkívül hasznosak az adatbázis-tervezés során, mivel segítenek megérteni és dokumentálni az adatbázis struktúráját.</w:t>
      </w:r>
    </w:p>
    <w:p w14:paraId="13A2E455" w14:textId="77777777" w:rsidR="0031111D" w:rsidRPr="00D40F9A" w:rsidRDefault="0031111D">
      <w:r w:rsidRPr="00D40F9A">
        <w:t xml:space="preserve">Az ER diagramok három fő összetevőből állnak: entitásokból, attribútumokból és kapcsolatokból. Az entitások olyan objektumok, amelyek léteznek és egyedileg azonosíthatók, mint például egy "Felhasználó" az alkalmazásodban. Az attribútumok az </w:t>
      </w:r>
      <w:r w:rsidRPr="00D40F9A">
        <w:lastRenderedPageBreak/>
        <w:t>entitások tulajdonságait jelentik, például egy "Felhasználó" esetében ez lehet a név, e-mail cím és jelszó. A kapcsolatok az entitások közötti kapcsolatokat jelentik, például egy "Rendelés" entitás kapcsolódhat egy "Felhasználó" entitáshoz.</w:t>
      </w:r>
    </w:p>
    <w:p w14:paraId="6B1E3E0F" w14:textId="77777777" w:rsidR="0031111D" w:rsidRPr="00D40F9A" w:rsidRDefault="0031111D">
      <w:r w:rsidRPr="00D40F9A">
        <w:t>Az ER diagramok több szempontból is fontosak. Először is, segítenek az adatbázis-tervezőknek megérteni és modellezni az adatbázis struktúráját és logikáját. Emellett lehetővé teszik az adatbázis-tervezők és fejlesztők számára, hogy könnyebben kommunikáljanak az adatbázis szerkezetéről és a kapcsolatok működéséről. Az ER diagramok átlátható és strukturált dokumentációt biztosítanak, amely segíti az adatbázis karbantartását és bővítését. Végül, segítenek azonosítani és megoldani az adatbázissal kapcsolatos problémákat, mivel világosan ábrázolják az összes entitást és kapcsolatot.</w:t>
      </w:r>
    </w:p>
    <w:p w14:paraId="023FB399" w14:textId="77777777" w:rsidR="0031111D" w:rsidRPr="00D40F9A" w:rsidRDefault="0031111D">
      <w:r w:rsidRPr="00D40F9A">
        <w:t>Az ER diagramok különböző típusai közé tartozik a koncepcionális, a logikai és a fizikai diagram. A koncepcionális diagram magas szintű ábrázolást nyújt az adatbázis főbb entitásairól és azok kapcsolatairól, és inkább az üzleti logikára összpontosít. A logikai diagram részletesen ábrázolja az entitások és kapcsolatok logikai struktúráját, de nem tartalmazza az adatbázis specifikus részleteit. A fizikai diagram a tényleges adatbázis szerkezetet ábrázolja, beleértve a táblákat, oszlopokat és indexeket.</w:t>
      </w:r>
    </w:p>
    <w:p w14:paraId="60D9A8A8" w14:textId="77777777" w:rsidR="0031111D" w:rsidRPr="00D40F9A" w:rsidRDefault="0031111D">
      <w:r w:rsidRPr="00D40F9A">
        <w:t>Az ER diagram készítésének lépései közé tartozik az entitások azonosítása, az entitásokhoz tartozó tulajdonságok meghatározása, az entitások közötti kapcsolatok azonosítása és ábrázolása, valamint az összes entitás, attribútum és kapcsolat grafikus ábrázolása.</w:t>
      </w:r>
    </w:p>
    <w:p w14:paraId="19281817" w14:textId="77777777" w:rsidR="0031111D" w:rsidRPr="00D40F9A" w:rsidRDefault="0031111D" w:rsidP="0031111D">
      <w:pPr>
        <w:pStyle w:val="Cmsor3"/>
      </w:pPr>
      <w:bookmarkStart w:id="89" w:name="_Toc192492825"/>
      <w:r w:rsidRPr="00D40F9A">
        <w:t>Normalizálás</w:t>
      </w:r>
      <w:bookmarkEnd w:id="89"/>
    </w:p>
    <w:p w14:paraId="3230F9C8" w14:textId="77777777" w:rsidR="0031111D" w:rsidRPr="00D40F9A" w:rsidRDefault="0031111D">
      <w:r w:rsidRPr="00D40F9A">
        <w:t>A normalizálás lényege, hogy az adatbázisokat olyan formába hozzuk, amely minimalizálja az adat redundanciáját és maximalizálja az adat integritását. Alapvetően ez az eljárás az adatbázis szerkezetének javítására irányul, hogy elkerüljük a felesleges adatismétléseket és az inkonzisztenciákat.</w:t>
      </w:r>
    </w:p>
    <w:p w14:paraId="1BEB35D1" w14:textId="77777777" w:rsidR="0031111D" w:rsidRPr="00D40F9A" w:rsidRDefault="0031111D">
      <w:r w:rsidRPr="00D40F9A">
        <w:t>A saját vizsgaremekünknél a normalizálás nagy feladat volt, mivel sok különböző adatot kellett egy összetett struktúrába szervezni. Kezdetben az adatok több táblázatban voltak szétszórva, ami számos kihívást jelentett a redundancia és az adatintegritás szempontjából.</w:t>
      </w:r>
    </w:p>
    <w:p w14:paraId="297C4355" w14:textId="77777777" w:rsidR="0031111D" w:rsidRPr="00D40F9A" w:rsidRDefault="0031111D">
      <w:r w:rsidRPr="00D40F9A">
        <w:lastRenderedPageBreak/>
        <w:t>A normalizálás folyamata során lépésről lépésre haladtunk előre. Először az első normálformát alkalmaztuk, amely az összes táblát úgy alakította át, hogy minden mező atomi legyen, azaz minden mezőben csak egy érték szerepeljen. Ezután a második normálformára léptünk át, amely biztosította, hogy minden nem kulcsmező függjön a teljes elsődleges kulcstól, nem csak annak egy részétől. Végül a harmadik normálformát alkalmaztuk, ahol kiküszöböltük az átmeneti függőségeket is, így minden nem kulcsmező közvetlenül az elsődleges kulcstól függött.</w:t>
      </w:r>
    </w:p>
    <w:p w14:paraId="1F2FD465" w14:textId="77777777" w:rsidR="0031111D" w:rsidRPr="00D40F9A" w:rsidRDefault="0031111D">
      <w:r w:rsidRPr="00D40F9A">
        <w:t>Az eredmény egy tiszta, jól szervezett adatbázis lett, amelyben minimális volt az adat redundancia, és maximális az adatintegritás. A legmagasabb normalizálási szint elérése nemcsak hogy könnyebbé teszi az adatkezelést, hanem javítja  a rendszer teljesítményét és megbízhatóságát is.</w:t>
      </w:r>
    </w:p>
    <w:p w14:paraId="08F3E93B" w14:textId="77777777" w:rsidR="0031111D" w:rsidRPr="00D40F9A" w:rsidRDefault="0031111D" w:rsidP="0031111D">
      <w:pPr>
        <w:pStyle w:val="Cmsor3"/>
      </w:pPr>
      <w:bookmarkStart w:id="90" w:name="_Toc192492826"/>
      <w:r w:rsidRPr="00D40F9A">
        <w:t>Táblák</w:t>
      </w:r>
      <w:bookmarkEnd w:id="90"/>
    </w:p>
    <w:p w14:paraId="10473B4D" w14:textId="77777777" w:rsidR="0031111D" w:rsidRPr="00D40F9A" w:rsidRDefault="0031111D">
      <w:pPr>
        <w:pStyle w:val="Cmsor4"/>
      </w:pPr>
      <w:bookmarkStart w:id="91" w:name="_Toc192492827"/>
      <w:r w:rsidRPr="00D40F9A">
        <w:t>Kreta tábla</w:t>
      </w:r>
      <w:bookmarkEnd w:id="91"/>
    </w:p>
    <w:p w14:paraId="17BABBA9" w14:textId="77777777" w:rsidR="0031111D" w:rsidRPr="00D40F9A" w:rsidRDefault="0031111D">
      <w:r w:rsidRPr="00D40F9A">
        <w:t xml:space="preserve">A </w:t>
      </w:r>
      <w:r w:rsidRPr="00D40F9A">
        <w:rPr>
          <w:rStyle w:val="VerbatimChar"/>
        </w:rPr>
        <w:t>Kreta</w:t>
      </w:r>
      <w:r w:rsidRPr="00D40F9A">
        <w:t xml:space="preserve"> tábla egy olyan entitást reprezentál, amely felhasználókhoz kapcsolódik. Minden rekord egyedi és az </w:t>
      </w:r>
      <w:r w:rsidRPr="00D40F9A">
        <w:rPr>
          <w:rStyle w:val="VerbatimChar"/>
        </w:rPr>
        <w:t>id</w:t>
      </w:r>
      <w:r w:rsidRPr="00D40F9A">
        <w:t xml:space="preserve"> mezővel van azonosítva, amely egy alapértelmezettként generált UUID. Az </w:t>
      </w:r>
      <w:r w:rsidRPr="00D40F9A">
        <w:rPr>
          <w:rStyle w:val="VerbatimChar"/>
        </w:rPr>
        <w:t>om</w:t>
      </w:r>
      <w:r w:rsidRPr="00D40F9A">
        <w:t xml:space="preserve"> mező egy egyedi BigInt érték, amely valószínűleg jelentős azonosítóként szolgál minden Kreta entitás számára. A </w:t>
      </w:r>
      <w:r w:rsidRPr="00D40F9A">
        <w:rPr>
          <w:rStyle w:val="VerbatimChar"/>
        </w:rPr>
        <w:t>name</w:t>
      </w:r>
      <w:r w:rsidRPr="00D40F9A">
        <w:t xml:space="preserve"> mező a Kreta entitás nevét tárolja, legfeljebb 255 karakter hosszúságú szövegként.</w:t>
      </w:r>
    </w:p>
    <w:p w14:paraId="71BE0F31" w14:textId="77777777" w:rsidR="0031111D" w:rsidRPr="00D40F9A" w:rsidRDefault="0031111D">
      <w:r w:rsidRPr="00D40F9A">
        <w:t xml:space="preserve">A </w:t>
      </w:r>
      <w:r w:rsidRPr="00D40F9A">
        <w:rPr>
          <w:rStyle w:val="VerbatimChar"/>
        </w:rPr>
        <w:t>user</w:t>
      </w:r>
      <w:r w:rsidRPr="00D40F9A">
        <w:t xml:space="preserve"> mező egy egy-egy lehetséges kapcsolatot alakít ki a </w:t>
      </w:r>
      <w:r w:rsidRPr="00D40F9A">
        <w:rPr>
          <w:rStyle w:val="VerbatimChar"/>
        </w:rPr>
        <w:t>User</w:t>
      </w:r>
      <w:r w:rsidRPr="00D40F9A">
        <w:t xml:space="preserve"> táblával, jelezve, hogy minden Kreta entitás egyetlen felhasználóhoz kapcsolható. 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Kreta entitást. Ezek a mezők alapértelmezés szerint az aktuális időbélyeget kapják a létrehozás időpontjában.</w:t>
      </w:r>
    </w:p>
    <w:p w14:paraId="2359D1F9" w14:textId="77777777" w:rsidR="0031111D" w:rsidRPr="00D40F9A" w:rsidRDefault="0031111D">
      <w:pPr>
        <w:pStyle w:val="Cmsor4"/>
      </w:pPr>
      <w:bookmarkStart w:id="92" w:name="_Toc192492828"/>
      <w:r w:rsidRPr="00D40F9A">
        <w:t>User</w:t>
      </w:r>
      <w:bookmarkEnd w:id="92"/>
    </w:p>
    <w:p w14:paraId="47D90B02" w14:textId="77777777" w:rsidR="0031111D" w:rsidRPr="00D40F9A" w:rsidRDefault="0031111D">
      <w:r w:rsidRPr="00D40F9A">
        <w:t xml:space="preserve">A </w:t>
      </w:r>
      <w:r w:rsidRPr="00D40F9A">
        <w:rPr>
          <w:rStyle w:val="VerbatimChar"/>
        </w:rPr>
        <w:t>User</w:t>
      </w:r>
      <w:r w:rsidRPr="00D40F9A">
        <w:t xml:space="preserve"> tábla a felhasználókat reprezentálja. Minden felhasználó egyedi és az </w:t>
      </w:r>
      <w:r w:rsidRPr="00D40F9A">
        <w:rPr>
          <w:rStyle w:val="VerbatimChar"/>
        </w:rPr>
        <w:t>id</w:t>
      </w:r>
      <w:r w:rsidRPr="00D40F9A">
        <w:t xml:space="preserve"> mezővel van azonosítva, amely egy alapértelmezettként generált UUID. A </w:t>
      </w:r>
      <w:r w:rsidRPr="00D40F9A">
        <w:rPr>
          <w:rStyle w:val="VerbatimChar"/>
        </w:rPr>
        <w:t>username</w:t>
      </w:r>
      <w:r w:rsidRPr="00D40F9A">
        <w:t xml:space="preserve">, </w:t>
      </w:r>
      <w:r w:rsidRPr="00D40F9A">
        <w:rPr>
          <w:rStyle w:val="VerbatimChar"/>
        </w:rPr>
        <w:t>password</w:t>
      </w:r>
      <w:r w:rsidRPr="00D40F9A">
        <w:t xml:space="preserve"> és </w:t>
      </w:r>
      <w:r w:rsidRPr="00D40F9A">
        <w:rPr>
          <w:rStyle w:val="VerbatimChar"/>
        </w:rPr>
        <w:t>email</w:t>
      </w:r>
      <w:r w:rsidRPr="00D40F9A">
        <w:t xml:space="preserve"> mezők a felhasználónevet, jelszót és e-mail címet tárolják, mindhárom mező legfeljebb 255 karakter hosszúságú szövegként.</w:t>
      </w:r>
    </w:p>
    <w:p w14:paraId="6C88257D" w14:textId="77777777" w:rsidR="0031111D" w:rsidRPr="00D40F9A" w:rsidRDefault="0031111D">
      <w:r w:rsidRPr="00D40F9A">
        <w:t xml:space="preserve">A </w:t>
      </w:r>
      <w:r w:rsidRPr="00D40F9A">
        <w:rPr>
          <w:rStyle w:val="VerbatimChar"/>
        </w:rPr>
        <w:t>kreta</w:t>
      </w:r>
      <w:r w:rsidRPr="00D40F9A">
        <w:t xml:space="preserve"> mező egy egy-egy kapcsolatot hoz létre a </w:t>
      </w:r>
      <w:r w:rsidRPr="00D40F9A">
        <w:rPr>
          <w:rStyle w:val="VerbatimChar"/>
        </w:rPr>
        <w:t>Kreta</w:t>
      </w:r>
      <w:r w:rsidRPr="00D40F9A">
        <w:t xml:space="preserve"> táblával, jelezve, hogy minden felhasználóhoz tartozhat egy Kreta entitás. A </w:t>
      </w:r>
      <w:r w:rsidRPr="00D40F9A">
        <w:rPr>
          <w:rStyle w:val="VerbatimChar"/>
        </w:rPr>
        <w:t>roles</w:t>
      </w:r>
      <w:r w:rsidRPr="00D40F9A">
        <w:t xml:space="preserve"> mező a felhasználó szerepeit tárolja, több szereppel való kapcsolattal. A </w:t>
      </w:r>
      <w:r w:rsidRPr="00D40F9A">
        <w:rPr>
          <w:rStyle w:val="VerbatimChar"/>
        </w:rPr>
        <w:t>createdAt</w:t>
      </w:r>
      <w:r w:rsidRPr="00D40F9A">
        <w:t xml:space="preserve"> és </w:t>
      </w:r>
      <w:r w:rsidRPr="00D40F9A">
        <w:rPr>
          <w:rStyle w:val="VerbatimChar"/>
        </w:rPr>
        <w:t>updatedAt</w:t>
      </w:r>
      <w:r w:rsidRPr="00D40F9A">
        <w:t xml:space="preserve"> mezők időbélyegek, </w:t>
      </w:r>
      <w:r w:rsidRPr="00D40F9A">
        <w:lastRenderedPageBreak/>
        <w:t>amelyek rögzítik, hogy mikor hozták létre és mikor frissítették utoljára a felhasználói rekordot. Ezek a mezők alapértelmezés szerint az aktuális időbélyeget kapják a létrehozás időpontjában.</w:t>
      </w:r>
    </w:p>
    <w:p w14:paraId="3E131D7A" w14:textId="77777777" w:rsidR="0031111D" w:rsidRPr="00D40F9A" w:rsidRDefault="0031111D">
      <w:r w:rsidRPr="00D40F9A">
        <w:t xml:space="preserve">A </w:t>
      </w:r>
      <w:r w:rsidRPr="00D40F9A">
        <w:rPr>
          <w:rStyle w:val="VerbatimChar"/>
        </w:rPr>
        <w:t>Vote</w:t>
      </w:r>
      <w:r w:rsidRPr="00D40F9A">
        <w:t xml:space="preserve"> mező a felhasználó által leadott szavazatokat, a </w:t>
      </w:r>
      <w:r w:rsidRPr="00D40F9A">
        <w:rPr>
          <w:rStyle w:val="VerbatimChar"/>
        </w:rPr>
        <w:t>songs</w:t>
      </w:r>
      <w:r w:rsidRPr="00D40F9A">
        <w:t xml:space="preserve"> mező a felhasználó által feltöltött dalokat, míg a </w:t>
      </w:r>
      <w:r w:rsidRPr="00D40F9A">
        <w:rPr>
          <w:rStyle w:val="VerbatimChar"/>
        </w:rPr>
        <w:t>pendingSongs</w:t>
      </w:r>
      <w:r w:rsidRPr="00D40F9A">
        <w:t xml:space="preserve"> mező az elbírálásra váró dalokat tárolja. A </w:t>
      </w:r>
      <w:r w:rsidRPr="00D40F9A">
        <w:rPr>
          <w:rStyle w:val="VerbatimChar"/>
        </w:rPr>
        <w:t>kretaId</w:t>
      </w:r>
      <w:r w:rsidRPr="00D40F9A">
        <w:t xml:space="preserve"> mező az adott felhasználóhoz tartozó Kreta entitás azonosítója.</w:t>
      </w:r>
    </w:p>
    <w:p w14:paraId="7E5EAEE7" w14:textId="77777777" w:rsidR="0031111D" w:rsidRPr="00D40F9A" w:rsidRDefault="0031111D">
      <w:pPr>
        <w:pStyle w:val="Cmsor4"/>
      </w:pPr>
      <w:bookmarkStart w:id="93" w:name="_Toc192492829"/>
      <w:r w:rsidRPr="00D40F9A">
        <w:t>Song tábla</w:t>
      </w:r>
      <w:bookmarkEnd w:id="93"/>
    </w:p>
    <w:p w14:paraId="1168CF1A" w14:textId="77777777" w:rsidR="0031111D" w:rsidRPr="00D40F9A" w:rsidRDefault="0031111D">
      <w:r w:rsidRPr="00D40F9A">
        <w:t xml:space="preserve">A </w:t>
      </w:r>
      <w:r w:rsidRPr="00D40F9A">
        <w:rPr>
          <w:rStyle w:val="VerbatimChar"/>
        </w:rPr>
        <w:t>Song</w:t>
      </w:r>
      <w:r w:rsidRPr="00D40F9A">
        <w:t xml:space="preserve"> tábla a dalokat reprezentálja. Minden dal egyedi, és az </w:t>
      </w:r>
      <w:r w:rsidRPr="00D40F9A">
        <w:rPr>
          <w:rStyle w:val="VerbatimChar"/>
        </w:rPr>
        <w:t>id</w:t>
      </w:r>
      <w:r w:rsidRPr="00D40F9A">
        <w:t xml:space="preserve"> mezővel van azonosítva, amely egy alapértelmezettként generált UUID. A </w:t>
      </w:r>
      <w:r w:rsidRPr="00D40F9A">
        <w:rPr>
          <w:rStyle w:val="VerbatimChar"/>
        </w:rPr>
        <w:t>title</w:t>
      </w:r>
      <w:r w:rsidRPr="00D40F9A">
        <w:t xml:space="preserve"> mező a dal címét tárolja, legfeljebb 255 karakter hosszúságú szövegként. A </w:t>
      </w:r>
      <w:r w:rsidRPr="00D40F9A">
        <w:rPr>
          <w:rStyle w:val="VerbatimChar"/>
        </w:rPr>
        <w:t>songBucket</w:t>
      </w:r>
      <w:r w:rsidRPr="00D40F9A">
        <w:t xml:space="preserve"> mező egy kapcsolatot hoz létre a </w:t>
      </w:r>
      <w:r w:rsidRPr="00D40F9A">
        <w:rPr>
          <w:rStyle w:val="VerbatimChar"/>
        </w:rPr>
        <w:t>SongBucket</w:t>
      </w:r>
      <w:r w:rsidRPr="00D40F9A">
        <w:t xml:space="preserve"> táblával, jelezve, hogy minden dalhoz tartozik egy dal csomag.</w:t>
      </w:r>
    </w:p>
    <w:p w14:paraId="7CDDE398"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dalt. Ezek a mezők alapértelmezés szerint az aktuális időbélyeget kapják a létrehozás időpontjában. Az </w:t>
      </w:r>
      <w:r w:rsidRPr="00D40F9A">
        <w:rPr>
          <w:rStyle w:val="VerbatimChar"/>
        </w:rPr>
        <w:t>uploadedBy</w:t>
      </w:r>
      <w:r w:rsidRPr="00D40F9A">
        <w:t xml:space="preserve"> mező egy kapcsolatot hoz létre a </w:t>
      </w:r>
      <w:r w:rsidRPr="00D40F9A">
        <w:rPr>
          <w:rStyle w:val="VerbatimChar"/>
        </w:rPr>
        <w:t>User</w:t>
      </w:r>
      <w:r w:rsidRPr="00D40F9A">
        <w:t xml:space="preserve"> táblával, jelezve, hogy ki töltötte fel a dalt.</w:t>
      </w:r>
    </w:p>
    <w:p w14:paraId="6771458A" w14:textId="77777777" w:rsidR="0031111D" w:rsidRPr="00D40F9A" w:rsidRDefault="0031111D">
      <w:r w:rsidRPr="00D40F9A">
        <w:t xml:space="preserve">A </w:t>
      </w:r>
      <w:r w:rsidRPr="00D40F9A">
        <w:rPr>
          <w:rStyle w:val="VerbatimChar"/>
        </w:rPr>
        <w:t>songBucketId</w:t>
      </w:r>
      <w:r w:rsidRPr="00D40F9A">
        <w:t xml:space="preserve"> és az </w:t>
      </w:r>
      <w:r w:rsidRPr="00D40F9A">
        <w:rPr>
          <w:rStyle w:val="VerbatimChar"/>
        </w:rPr>
        <w:t>uploadedById</w:t>
      </w:r>
      <w:r w:rsidRPr="00D40F9A">
        <w:t xml:space="preserve"> mezők az adott dalhoz tartozó dal csomag és a feltöltő felhasználó azonosítói. A </w:t>
      </w:r>
      <w:r w:rsidRPr="00D40F9A">
        <w:rPr>
          <w:rStyle w:val="VerbatimChar"/>
        </w:rPr>
        <w:t>votingSession</w:t>
      </w:r>
      <w:r w:rsidRPr="00D40F9A">
        <w:t xml:space="preserve"> és a </w:t>
      </w:r>
      <w:r w:rsidRPr="00D40F9A">
        <w:rPr>
          <w:rStyle w:val="VerbatimChar"/>
        </w:rPr>
        <w:t>Vote</w:t>
      </w:r>
      <w:r w:rsidRPr="00D40F9A">
        <w:t xml:space="preserve"> mezők a dalhoz kapcsolódó szavazási üléseket és szavazatokat tárolják.</w:t>
      </w:r>
    </w:p>
    <w:p w14:paraId="7F859AC4" w14:textId="77777777" w:rsidR="0031111D" w:rsidRPr="00D40F9A" w:rsidRDefault="0031111D">
      <w:pPr>
        <w:pStyle w:val="Cmsor4"/>
      </w:pPr>
      <w:bookmarkStart w:id="94" w:name="_Toc192492830"/>
      <w:r w:rsidRPr="00D40F9A">
        <w:t>PendingSong tábla</w:t>
      </w:r>
      <w:bookmarkEnd w:id="94"/>
    </w:p>
    <w:p w14:paraId="438F5706" w14:textId="77777777" w:rsidR="0031111D" w:rsidRPr="00D40F9A" w:rsidRDefault="0031111D">
      <w:r w:rsidRPr="00D40F9A">
        <w:t xml:space="preserve">A </w:t>
      </w:r>
      <w:r w:rsidRPr="00D40F9A">
        <w:rPr>
          <w:rStyle w:val="VerbatimChar"/>
        </w:rPr>
        <w:t>PendingSong</w:t>
      </w:r>
      <w:r w:rsidRPr="00D40F9A">
        <w:t xml:space="preserve"> tábla az elbírálásra váró dalokat tartalmazza. Minden elbírálásra váró dal egyedi, és az </w:t>
      </w:r>
      <w:r w:rsidRPr="00D40F9A">
        <w:rPr>
          <w:rStyle w:val="VerbatimChar"/>
        </w:rPr>
        <w:t>id</w:t>
      </w:r>
      <w:r w:rsidRPr="00D40F9A">
        <w:t xml:space="preserve"> mezővel van azonosítva, amely egy alapértelmezettként generált UUID. A </w:t>
      </w:r>
      <w:r w:rsidRPr="00D40F9A">
        <w:rPr>
          <w:rStyle w:val="VerbatimChar"/>
        </w:rPr>
        <w:t>title</w:t>
      </w:r>
      <w:r w:rsidRPr="00D40F9A">
        <w:t xml:space="preserve"> mező a dal címét tárolja, legfeljebb 255 karakter hosszúságú szövegként. A </w:t>
      </w:r>
      <w:r w:rsidRPr="00D40F9A">
        <w:rPr>
          <w:rStyle w:val="VerbatimChar"/>
        </w:rPr>
        <w:t>songBucket</w:t>
      </w:r>
      <w:r w:rsidRPr="00D40F9A">
        <w:t xml:space="preserve"> mező egy kapcsolatot hoz létre a </w:t>
      </w:r>
      <w:r w:rsidRPr="00D40F9A">
        <w:rPr>
          <w:rStyle w:val="VerbatimChar"/>
        </w:rPr>
        <w:t>SongBucket</w:t>
      </w:r>
      <w:r w:rsidRPr="00D40F9A">
        <w:t xml:space="preserve"> táblával, jelezve, hogy minden elbírálásra váró dalhoz tartozik egy dal csomag.</w:t>
      </w:r>
    </w:p>
    <w:p w14:paraId="6D0A6AE7"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z elbírálásra váró dalt. Ezek a mezők alapértelmezés szerint az aktuális időbélyeget kapják a létrehozás időpontjában. Az </w:t>
      </w:r>
      <w:r w:rsidRPr="00D40F9A">
        <w:rPr>
          <w:rStyle w:val="VerbatimChar"/>
        </w:rPr>
        <w:t>uploadedBy</w:t>
      </w:r>
      <w:r w:rsidRPr="00D40F9A">
        <w:t xml:space="preserve"> mező egy kapcsolatot hoz létre a </w:t>
      </w:r>
      <w:r w:rsidRPr="00D40F9A">
        <w:rPr>
          <w:rStyle w:val="VerbatimChar"/>
        </w:rPr>
        <w:t>User</w:t>
      </w:r>
      <w:r w:rsidRPr="00D40F9A">
        <w:t xml:space="preserve"> táblával, jelezve, hogy ki töltötte fel az elbírálásra váró dalt.</w:t>
      </w:r>
    </w:p>
    <w:p w14:paraId="43B40512" w14:textId="77777777" w:rsidR="0031111D" w:rsidRPr="00D40F9A" w:rsidRDefault="0031111D">
      <w:r w:rsidRPr="00D40F9A">
        <w:lastRenderedPageBreak/>
        <w:t xml:space="preserve">A </w:t>
      </w:r>
      <w:r w:rsidRPr="00D40F9A">
        <w:rPr>
          <w:rStyle w:val="VerbatimChar"/>
        </w:rPr>
        <w:t>songBucketId</w:t>
      </w:r>
      <w:r w:rsidRPr="00D40F9A">
        <w:t xml:space="preserve"> és az </w:t>
      </w:r>
      <w:r w:rsidRPr="00D40F9A">
        <w:rPr>
          <w:rStyle w:val="VerbatimChar"/>
        </w:rPr>
        <w:t>uploadedById</w:t>
      </w:r>
      <w:r w:rsidRPr="00D40F9A">
        <w:t xml:space="preserve"> mezők az adott elbírálásra váró dalhoz tartozó dal csomag és a feltöltő felhasználó azonosítói.</w:t>
      </w:r>
    </w:p>
    <w:p w14:paraId="6C3365C5" w14:textId="77777777" w:rsidR="0031111D" w:rsidRPr="00D40F9A" w:rsidRDefault="0031111D">
      <w:pPr>
        <w:pStyle w:val="Cmsor4"/>
      </w:pPr>
      <w:bookmarkStart w:id="95" w:name="_Toc192492831"/>
      <w:r w:rsidRPr="00D40F9A">
        <w:t>SongBucket tábla</w:t>
      </w:r>
      <w:bookmarkEnd w:id="95"/>
    </w:p>
    <w:p w14:paraId="0AD4156E" w14:textId="77777777" w:rsidR="0031111D" w:rsidRPr="00D40F9A" w:rsidRDefault="0031111D">
      <w:r w:rsidRPr="00D40F9A">
        <w:t xml:space="preserve">A </w:t>
      </w:r>
      <w:r w:rsidRPr="00D40F9A">
        <w:rPr>
          <w:rStyle w:val="VerbatimChar"/>
        </w:rPr>
        <w:t>SongBucket</w:t>
      </w:r>
      <w:r w:rsidRPr="00D40F9A">
        <w:t xml:space="preserve"> tábla a dal csomagokat tartalmazza. Minden dal csomag egyedi, és az </w:t>
      </w:r>
      <w:r w:rsidRPr="00D40F9A">
        <w:rPr>
          <w:rStyle w:val="VerbatimChar"/>
        </w:rPr>
        <w:t>id</w:t>
      </w:r>
      <w:r w:rsidRPr="00D40F9A">
        <w:t xml:space="preserve"> mezővel van azonosítva, amely egy alapértelmezettként generált UUID. A </w:t>
      </w:r>
      <w:r w:rsidRPr="00D40F9A">
        <w:rPr>
          <w:rStyle w:val="VerbatimChar"/>
        </w:rPr>
        <w:t>path</w:t>
      </w:r>
      <w:r w:rsidRPr="00D40F9A">
        <w:t xml:space="preserve"> mező a dal csomag útvonalát tárolja, legfeljebb 500 karakter hosszúságú szövegként. A </w:t>
      </w:r>
      <w:r w:rsidRPr="00D40F9A">
        <w:rPr>
          <w:rStyle w:val="VerbatimChar"/>
        </w:rPr>
        <w:t>song</w:t>
      </w:r>
      <w:r w:rsidRPr="00D40F9A">
        <w:t xml:space="preserve"> és a </w:t>
      </w:r>
      <w:r w:rsidRPr="00D40F9A">
        <w:rPr>
          <w:rStyle w:val="VerbatimChar"/>
        </w:rPr>
        <w:t>pendingSong</w:t>
      </w:r>
      <w:r w:rsidRPr="00D40F9A">
        <w:t xml:space="preserve"> mezők kapcsolódnak a </w:t>
      </w:r>
      <w:r w:rsidRPr="00D40F9A">
        <w:rPr>
          <w:rStyle w:val="VerbatimChar"/>
        </w:rPr>
        <w:t>Song</w:t>
      </w:r>
      <w:r w:rsidRPr="00D40F9A">
        <w:t xml:space="preserve"> és a </w:t>
      </w:r>
      <w:r w:rsidRPr="00D40F9A">
        <w:rPr>
          <w:rStyle w:val="VerbatimChar"/>
        </w:rPr>
        <w:t>PendingSong</w:t>
      </w:r>
      <w:r w:rsidRPr="00D40F9A">
        <w:t xml:space="preserve"> táblákhoz, jelezve, hogy minden dal csomaghoz tartozhat egy dal vagy egy elbírálásra váró dal.</w:t>
      </w:r>
    </w:p>
    <w:p w14:paraId="0546CEF1"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dal csomagot. Ezek a mezők alapértelmezés szerint az aktuális időbélyeget kapják a létrehozás időpontjában.</w:t>
      </w:r>
    </w:p>
    <w:p w14:paraId="087DACF3" w14:textId="77777777" w:rsidR="0031111D" w:rsidRPr="00D40F9A" w:rsidRDefault="0031111D">
      <w:pPr>
        <w:pStyle w:val="Cmsor4"/>
      </w:pPr>
      <w:bookmarkStart w:id="96" w:name="_Toc192492832"/>
      <w:r w:rsidRPr="00D40F9A">
        <w:t>Vote tábla</w:t>
      </w:r>
      <w:bookmarkEnd w:id="96"/>
    </w:p>
    <w:p w14:paraId="58609EFF" w14:textId="77777777" w:rsidR="0031111D" w:rsidRPr="00D40F9A" w:rsidRDefault="0031111D">
      <w:r w:rsidRPr="00D40F9A">
        <w:t xml:space="preserve">A </w:t>
      </w:r>
      <w:r w:rsidRPr="00D40F9A">
        <w:rPr>
          <w:rStyle w:val="VerbatimChar"/>
        </w:rPr>
        <w:t>Vote</w:t>
      </w:r>
      <w:r w:rsidRPr="00D40F9A">
        <w:t xml:space="preserve"> tábla a szavazatokat reprezentálja. Minden szavazat egyedi, és az </w:t>
      </w:r>
      <w:r w:rsidRPr="00D40F9A">
        <w:rPr>
          <w:rStyle w:val="VerbatimChar"/>
        </w:rPr>
        <w:t>id</w:t>
      </w:r>
      <w:r w:rsidRPr="00D40F9A">
        <w:t xml:space="preserve"> mezővel van azonosítva, amely egy automatikusan növekvő egész szám (Int). A </w:t>
      </w:r>
      <w:r w:rsidRPr="00D40F9A">
        <w:rPr>
          <w:rStyle w:val="VerbatimChar"/>
        </w:rPr>
        <w:t>userId</w:t>
      </w:r>
      <w:r w:rsidRPr="00D40F9A">
        <w:t xml:space="preserve">, </w:t>
      </w:r>
      <w:r w:rsidRPr="00D40F9A">
        <w:rPr>
          <w:rStyle w:val="VerbatimChar"/>
        </w:rPr>
        <w:t>songId</w:t>
      </w:r>
      <w:r w:rsidRPr="00D40F9A">
        <w:t xml:space="preserve">, és </w:t>
      </w:r>
      <w:r w:rsidRPr="00D40F9A">
        <w:rPr>
          <w:rStyle w:val="VerbatimChar"/>
        </w:rPr>
        <w:t>sessionId</w:t>
      </w:r>
      <w:r w:rsidRPr="00D40F9A">
        <w:t xml:space="preserve"> mezők az adott szavazathoz tartozó felhasználó, dal és szavazási ülés azonosítói, amelyek UUID-ként vannak megadva.</w:t>
      </w:r>
    </w:p>
    <w:p w14:paraId="0DC089BC"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szavazatot. Ezek a mezők alapértelmezés szerint az aktuális időbélyeget kapják a létrehozás időpontjában.</w:t>
      </w:r>
    </w:p>
    <w:p w14:paraId="2E70B6C2" w14:textId="77777777" w:rsidR="0031111D" w:rsidRPr="00D40F9A" w:rsidRDefault="0031111D">
      <w:r w:rsidRPr="00D40F9A">
        <w:t xml:space="preserve">A </w:t>
      </w:r>
      <w:r w:rsidRPr="00D40F9A">
        <w:rPr>
          <w:rStyle w:val="VerbatimChar"/>
        </w:rPr>
        <w:t>Sound</w:t>
      </w:r>
      <w:r w:rsidRPr="00D40F9A">
        <w:t xml:space="preserve">, </w:t>
      </w:r>
      <w:r w:rsidRPr="00D40F9A">
        <w:rPr>
          <w:rStyle w:val="VerbatimChar"/>
        </w:rPr>
        <w:t>User</w:t>
      </w:r>
      <w:r w:rsidRPr="00D40F9A">
        <w:t xml:space="preserve">, és </w:t>
      </w:r>
      <w:r w:rsidRPr="00D40F9A">
        <w:rPr>
          <w:rStyle w:val="VerbatimChar"/>
        </w:rPr>
        <w:t>Session</w:t>
      </w:r>
      <w:r w:rsidRPr="00D40F9A">
        <w:t xml:space="preserve"> mezők kapcsolatok a </w:t>
      </w:r>
      <w:r w:rsidRPr="00D40F9A">
        <w:rPr>
          <w:rStyle w:val="VerbatimChar"/>
        </w:rPr>
        <w:t>Song</w:t>
      </w:r>
      <w:r w:rsidRPr="00D40F9A">
        <w:t xml:space="preserve">, </w:t>
      </w:r>
      <w:r w:rsidRPr="00D40F9A">
        <w:rPr>
          <w:rStyle w:val="VerbatimChar"/>
        </w:rPr>
        <w:t>User</w:t>
      </w:r>
      <w:r w:rsidRPr="00D40F9A">
        <w:t xml:space="preserve">, és </w:t>
      </w:r>
      <w:r w:rsidRPr="00D40F9A">
        <w:rPr>
          <w:rStyle w:val="VerbatimChar"/>
        </w:rPr>
        <w:t>VotingSession</w:t>
      </w:r>
      <w:r w:rsidRPr="00D40F9A">
        <w:t xml:space="preserve"> táblákhoz, jelezve, hogy minden szavazat egy dalhoz, egy felhasználóhoz és egy szavazási üléshez tartozik. Ezek a mezők gondoskodnak arról, hogy a szavazatok törlődjenek, ha a kapcsolódó dal, felhasználó vagy szavazási ülés törlésre kerül.</w:t>
      </w:r>
    </w:p>
    <w:p w14:paraId="351FF290" w14:textId="77777777" w:rsidR="0031111D" w:rsidRPr="00D40F9A" w:rsidRDefault="0031111D">
      <w:pPr>
        <w:pStyle w:val="Cmsor4"/>
      </w:pPr>
      <w:bookmarkStart w:id="97" w:name="_Toc192492833"/>
      <w:r w:rsidRPr="00D40F9A">
        <w:t>VotingSession tábla</w:t>
      </w:r>
      <w:bookmarkEnd w:id="97"/>
    </w:p>
    <w:p w14:paraId="25A96019" w14:textId="77777777" w:rsidR="0031111D" w:rsidRPr="00D40F9A" w:rsidRDefault="0031111D">
      <w:r w:rsidRPr="00D40F9A">
        <w:t xml:space="preserve">A </w:t>
      </w:r>
      <w:r w:rsidRPr="00D40F9A">
        <w:rPr>
          <w:rStyle w:val="VerbatimChar"/>
        </w:rPr>
        <w:t>VotingSession</w:t>
      </w:r>
      <w:r w:rsidRPr="00D40F9A">
        <w:t xml:space="preserve"> tábla a szavazási üléseket reprezentálja. Minden szavazási ülés egyedi, és az </w:t>
      </w:r>
      <w:r w:rsidRPr="00D40F9A">
        <w:rPr>
          <w:rStyle w:val="VerbatimChar"/>
        </w:rPr>
        <w:t>id</w:t>
      </w:r>
      <w:r w:rsidRPr="00D40F9A">
        <w:t xml:space="preserve"> mezővel van azonosítva, amely egy alapértelmezettként generált UUID. A </w:t>
      </w:r>
      <w:r w:rsidRPr="00D40F9A">
        <w:rPr>
          <w:rStyle w:val="VerbatimChar"/>
        </w:rPr>
        <w:t>songs</w:t>
      </w:r>
      <w:r w:rsidRPr="00D40F9A">
        <w:t xml:space="preserve"> mező a szavazási üléshez kapcsolódó dalokat tárolja, míg a </w:t>
      </w:r>
      <w:r w:rsidRPr="00D40F9A">
        <w:rPr>
          <w:rStyle w:val="VerbatimChar"/>
        </w:rPr>
        <w:t>songNames</w:t>
      </w:r>
      <w:r w:rsidRPr="00D40F9A">
        <w:t xml:space="preserve"> mező a dalok neveit tartalmazza szövegként.</w:t>
      </w:r>
    </w:p>
    <w:p w14:paraId="6DD85421" w14:textId="77777777" w:rsidR="0031111D" w:rsidRPr="00D40F9A" w:rsidRDefault="0031111D">
      <w:r w:rsidRPr="00D40F9A">
        <w:t xml:space="preserve">A </w:t>
      </w:r>
      <w:r w:rsidRPr="00D40F9A">
        <w:rPr>
          <w:rStyle w:val="VerbatimChar"/>
        </w:rPr>
        <w:t>start</w:t>
      </w:r>
      <w:r w:rsidRPr="00D40F9A">
        <w:t xml:space="preserve"> és </w:t>
      </w:r>
      <w:r w:rsidRPr="00D40F9A">
        <w:rPr>
          <w:rStyle w:val="VerbatimChar"/>
        </w:rPr>
        <w:t>end</w:t>
      </w:r>
      <w:r w:rsidRPr="00D40F9A">
        <w:t xml:space="preserve"> mezők az adott szavazási ülés kezdetét és végét rögzítik, időbélyegekkel. 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w:t>
      </w:r>
      <w:r w:rsidRPr="00D40F9A">
        <w:lastRenderedPageBreak/>
        <w:t>létre és mikor frissítették utoljára a szavazási ülést. Ezek a mezők alapértelmezés szerint az aktuális időbélyeget kapják a létrehozás időpontjában.</w:t>
      </w:r>
    </w:p>
    <w:p w14:paraId="1F2066E8" w14:textId="77777777" w:rsidR="0031111D" w:rsidRPr="00D40F9A" w:rsidRDefault="0031111D">
      <w:r w:rsidRPr="00D40F9A">
        <w:t xml:space="preserve">A </w:t>
      </w:r>
      <w:r w:rsidRPr="00D40F9A">
        <w:rPr>
          <w:rStyle w:val="VerbatimChar"/>
        </w:rPr>
        <w:t>Vote</w:t>
      </w:r>
      <w:r w:rsidRPr="00D40F9A">
        <w:t xml:space="preserve"> mező kapcsolódik a </w:t>
      </w:r>
      <w:r w:rsidRPr="00D40F9A">
        <w:rPr>
          <w:rStyle w:val="VerbatimChar"/>
        </w:rPr>
        <w:t>Vote</w:t>
      </w:r>
      <w:r w:rsidRPr="00D40F9A">
        <w:t xml:space="preserve"> táblához, jelezve, hogy minden szavazási üléshez tartoznak szavazatok.</w:t>
      </w:r>
    </w:p>
    <w:p w14:paraId="3918A1EE" w14:textId="77777777" w:rsidR="0031111D" w:rsidRPr="00D40F9A" w:rsidRDefault="0031111D">
      <w:pPr>
        <w:pStyle w:val="Cmsor4"/>
      </w:pPr>
      <w:bookmarkStart w:id="98" w:name="_Toc192492834"/>
      <w:r w:rsidRPr="00D40F9A">
        <w:t>Role tábla</w:t>
      </w:r>
      <w:bookmarkEnd w:id="98"/>
    </w:p>
    <w:p w14:paraId="01090487" w14:textId="77777777" w:rsidR="0031111D" w:rsidRPr="00D40F9A" w:rsidRDefault="0031111D">
      <w:r w:rsidRPr="00D40F9A">
        <w:t xml:space="preserve">A </w:t>
      </w:r>
      <w:r w:rsidRPr="00D40F9A">
        <w:rPr>
          <w:rStyle w:val="VerbatimChar"/>
        </w:rPr>
        <w:t>Role</w:t>
      </w:r>
      <w:r w:rsidRPr="00D40F9A">
        <w:t xml:space="preserve"> tábla a felhasználói szerepeket tárolja. Minden szerep egyedi, és az </w:t>
      </w:r>
      <w:r w:rsidRPr="00D40F9A">
        <w:rPr>
          <w:rStyle w:val="VerbatimChar"/>
        </w:rPr>
        <w:t>id</w:t>
      </w:r>
      <w:r w:rsidRPr="00D40F9A">
        <w:t xml:space="preserve"> mezővel van azonosítva, amely egy alapértelmezettként generált UUID. A </w:t>
      </w:r>
      <w:r w:rsidRPr="00D40F9A">
        <w:rPr>
          <w:rStyle w:val="VerbatimChar"/>
        </w:rPr>
        <w:t>role</w:t>
      </w:r>
      <w:r w:rsidRPr="00D40F9A">
        <w:t xml:space="preserve"> mező egy egyedi szöveges érték, amely magát a szerepkört jelöli.</w:t>
      </w:r>
    </w:p>
    <w:p w14:paraId="51FF5315" w14:textId="77777777" w:rsidR="0031111D" w:rsidRPr="00D40F9A" w:rsidRDefault="0031111D">
      <w:r w:rsidRPr="00D40F9A">
        <w:t xml:space="preserve">A </w:t>
      </w:r>
      <w:r w:rsidRPr="00D40F9A">
        <w:rPr>
          <w:rStyle w:val="VerbatimChar"/>
        </w:rPr>
        <w:t>users</w:t>
      </w:r>
      <w:r w:rsidRPr="00D40F9A">
        <w:t xml:space="preserve"> mező kapcsolódik a </w:t>
      </w:r>
      <w:r w:rsidRPr="00D40F9A">
        <w:rPr>
          <w:rStyle w:val="VerbatimChar"/>
        </w:rPr>
        <w:t>User</w:t>
      </w:r>
      <w:r w:rsidRPr="00D40F9A">
        <w:t xml:space="preserve"> táblához, jelezve, hogy minden szerephez tartozhatnak felhasználók.</w:t>
      </w:r>
    </w:p>
    <w:p w14:paraId="4B2334A1" w14:textId="77777777" w:rsidR="0031111D" w:rsidRPr="00D40F9A" w:rsidRDefault="0031111D">
      <w:pPr>
        <w:pStyle w:val="Cmsor4"/>
      </w:pPr>
      <w:bookmarkStart w:id="99" w:name="_Toc192492835"/>
      <w:r w:rsidRPr="00D40F9A">
        <w:t>Kapcsolótáblák</w:t>
      </w:r>
      <w:bookmarkEnd w:id="99"/>
    </w:p>
    <w:p w14:paraId="20A6EE4A" w14:textId="77777777" w:rsidR="0031111D" w:rsidRPr="00D40F9A" w:rsidRDefault="0031111D">
      <w:pPr>
        <w:pStyle w:val="Cmsor5"/>
      </w:pPr>
      <w:bookmarkStart w:id="100" w:name="_Toc192492836"/>
      <w:r w:rsidRPr="00D40F9A">
        <w:t>_SongToVotingSession tábla</w:t>
      </w:r>
      <w:bookmarkEnd w:id="100"/>
    </w:p>
    <w:p w14:paraId="3F1052A4" w14:textId="77777777" w:rsidR="0031111D" w:rsidRPr="00D40F9A" w:rsidRDefault="0031111D">
      <w:r w:rsidRPr="00D40F9A">
        <w:t xml:space="preserve">A </w:t>
      </w:r>
      <w:r w:rsidRPr="00D40F9A">
        <w:rPr>
          <w:rStyle w:val="VerbatimChar"/>
        </w:rPr>
        <w:t>_SongToVotingSession</w:t>
      </w:r>
      <w:r w:rsidRPr="00D40F9A">
        <w:t xml:space="preserve"> tábla a </w:t>
      </w:r>
      <w:r w:rsidRPr="00D40F9A">
        <w:rPr>
          <w:rStyle w:val="VerbatimChar"/>
        </w:rPr>
        <w:t>Song</w:t>
      </w:r>
      <w:r w:rsidRPr="00D40F9A">
        <w:t xml:space="preserve"> és a </w:t>
      </w:r>
      <w:r w:rsidRPr="00D40F9A">
        <w:rPr>
          <w:rStyle w:val="VerbatimChar"/>
        </w:rPr>
        <w:t>VotingSession</w:t>
      </w:r>
      <w:r w:rsidRPr="00D40F9A">
        <w:t xml:space="preserve"> táblák közötti kapcsolatot reprezentálja. Minden rekord egyedi és az </w:t>
      </w:r>
      <w:r w:rsidRPr="00D40F9A">
        <w:rPr>
          <w:rStyle w:val="VerbatimChar"/>
        </w:rPr>
        <w:t>A</w:t>
      </w:r>
      <w:r w:rsidRPr="00D40F9A">
        <w:t xml:space="preserve"> és </w:t>
      </w:r>
      <w:r w:rsidRPr="00D40F9A">
        <w:rPr>
          <w:rStyle w:val="VerbatimChar"/>
        </w:rPr>
        <w:t>B</w:t>
      </w:r>
      <w:r w:rsidRPr="00D40F9A">
        <w:t xml:space="preserve"> mezőkkel van azonosítva, amelyek UUID-ként vannak megadva. Az </w:t>
      </w:r>
      <w:r w:rsidRPr="00D40F9A">
        <w:rPr>
          <w:rStyle w:val="VerbatimChar"/>
        </w:rPr>
        <w:t>A</w:t>
      </w:r>
      <w:r w:rsidRPr="00D40F9A">
        <w:t xml:space="preserve"> mező a </w:t>
      </w:r>
      <w:r w:rsidRPr="00D40F9A">
        <w:rPr>
          <w:rStyle w:val="VerbatimChar"/>
        </w:rPr>
        <w:t>Song</w:t>
      </w:r>
      <w:r w:rsidRPr="00D40F9A">
        <w:t xml:space="preserve"> tábla azonosítóját, míg a </w:t>
      </w:r>
      <w:r w:rsidRPr="00D40F9A">
        <w:rPr>
          <w:rStyle w:val="VerbatimChar"/>
        </w:rPr>
        <w:t>B</w:t>
      </w:r>
      <w:r w:rsidRPr="00D40F9A">
        <w:t xml:space="preserve"> mező a </w:t>
      </w:r>
      <w:r w:rsidRPr="00D40F9A">
        <w:rPr>
          <w:rStyle w:val="VerbatimChar"/>
        </w:rPr>
        <w:t>VotingSession</w:t>
      </w:r>
      <w:r w:rsidRPr="00D40F9A">
        <w:t xml:space="preserve"> tábla azonosítóját tárolja. Ez a tábla biztosítja, hogy egy dal több szavazási üléshez is kapcsolódhasson, és egy szavazási ülés több dalt is tartalmazhasson.</w:t>
      </w:r>
    </w:p>
    <w:p w14:paraId="703F3B89" w14:textId="77777777" w:rsidR="0031111D" w:rsidRPr="00D40F9A" w:rsidRDefault="0031111D">
      <w:pPr>
        <w:pStyle w:val="Cmsor5"/>
      </w:pPr>
      <w:bookmarkStart w:id="101" w:name="_Toc192492837"/>
      <w:r w:rsidRPr="00D40F9A">
        <w:t>_RoleToUser tábla</w:t>
      </w:r>
      <w:bookmarkEnd w:id="101"/>
    </w:p>
    <w:p w14:paraId="44DBEE6E" w14:textId="77777777" w:rsidR="0031111D" w:rsidRPr="00D40F9A" w:rsidRDefault="0031111D">
      <w:r w:rsidRPr="00D40F9A">
        <w:t xml:space="preserve">A </w:t>
      </w:r>
      <w:r w:rsidRPr="00D40F9A">
        <w:rPr>
          <w:rStyle w:val="VerbatimChar"/>
        </w:rPr>
        <w:t>_RoleToUser</w:t>
      </w:r>
      <w:r w:rsidRPr="00D40F9A">
        <w:t xml:space="preserve"> tábla a </w:t>
      </w:r>
      <w:r w:rsidRPr="00D40F9A">
        <w:rPr>
          <w:rStyle w:val="VerbatimChar"/>
        </w:rPr>
        <w:t>Role</w:t>
      </w:r>
      <w:r w:rsidRPr="00D40F9A">
        <w:t xml:space="preserve"> és a </w:t>
      </w:r>
      <w:r w:rsidRPr="00D40F9A">
        <w:rPr>
          <w:rStyle w:val="VerbatimChar"/>
        </w:rPr>
        <w:t>User</w:t>
      </w:r>
      <w:r w:rsidRPr="00D40F9A">
        <w:t xml:space="preserve"> táblák közötti kapcsolatot reprezentálja. Minden rekord egyedi és az </w:t>
      </w:r>
      <w:r w:rsidRPr="00D40F9A">
        <w:rPr>
          <w:rStyle w:val="VerbatimChar"/>
        </w:rPr>
        <w:t>A</w:t>
      </w:r>
      <w:r w:rsidRPr="00D40F9A">
        <w:t xml:space="preserve"> és </w:t>
      </w:r>
      <w:r w:rsidRPr="00D40F9A">
        <w:rPr>
          <w:rStyle w:val="VerbatimChar"/>
        </w:rPr>
        <w:t>B</w:t>
      </w:r>
      <w:r w:rsidRPr="00D40F9A">
        <w:t xml:space="preserve"> mezőkkel van azonosítva, amelyek UUID-ként vannak megadva. Az </w:t>
      </w:r>
      <w:r w:rsidRPr="00D40F9A">
        <w:rPr>
          <w:rStyle w:val="VerbatimChar"/>
        </w:rPr>
        <w:t>A</w:t>
      </w:r>
      <w:r w:rsidRPr="00D40F9A">
        <w:t xml:space="preserve"> mező a </w:t>
      </w:r>
      <w:r w:rsidRPr="00D40F9A">
        <w:rPr>
          <w:rStyle w:val="VerbatimChar"/>
        </w:rPr>
        <w:t>Role</w:t>
      </w:r>
      <w:r w:rsidRPr="00D40F9A">
        <w:t xml:space="preserve"> tábla azonosítóját, míg a </w:t>
      </w:r>
      <w:r w:rsidRPr="00D40F9A">
        <w:rPr>
          <w:rStyle w:val="VerbatimChar"/>
        </w:rPr>
        <w:t>B</w:t>
      </w:r>
      <w:r w:rsidRPr="00D40F9A">
        <w:t xml:space="preserve"> mező a </w:t>
      </w:r>
      <w:r w:rsidRPr="00D40F9A">
        <w:rPr>
          <w:rStyle w:val="VerbatimChar"/>
        </w:rPr>
        <w:t>User</w:t>
      </w:r>
      <w:r w:rsidRPr="00D40F9A">
        <w:t xml:space="preserve"> tábla azonosítóját tárolja. Ez a tábla biztosítja, hogy egy felhasználó több szerepkörrel is rendelkezhet, és egy szerepkör több felhasználóhoz is kapcsolódhat.</w:t>
      </w:r>
    </w:p>
    <w:p w14:paraId="4456CEF2" w14:textId="77777777" w:rsidR="0031111D" w:rsidRPr="00D40F9A" w:rsidRDefault="0031111D">
      <w:pPr>
        <w:pStyle w:val="Cmsor5"/>
      </w:pPr>
      <w:bookmarkStart w:id="102" w:name="_Toc192492838"/>
      <w:r w:rsidRPr="00D40F9A">
        <w:t>_prisma_migrations tábla</w:t>
      </w:r>
      <w:bookmarkEnd w:id="102"/>
    </w:p>
    <w:p w14:paraId="6766C296" w14:textId="10498623" w:rsidR="0031111D" w:rsidRPr="00D40F9A" w:rsidRDefault="0031111D" w:rsidP="007B6E1E">
      <w:pPr>
        <w:spacing w:line="259" w:lineRule="auto"/>
        <w:jc w:val="left"/>
      </w:pPr>
      <w:r w:rsidRPr="00D40F9A">
        <w:t xml:space="preserve">A </w:t>
      </w:r>
      <w:r w:rsidRPr="00D40F9A">
        <w:rPr>
          <w:rStyle w:val="VerbatimChar"/>
        </w:rPr>
        <w:t>_prisma_migrations</w:t>
      </w:r>
      <w:r w:rsidRPr="00D40F9A">
        <w:t xml:space="preserve"> tábla a Prisma migrációkat tárolja. Minden rekord egyedi és az </w:t>
      </w:r>
      <w:r w:rsidRPr="00D40F9A">
        <w:rPr>
          <w:rStyle w:val="VerbatimChar"/>
        </w:rPr>
        <w:t>id</w:t>
      </w:r>
      <w:r w:rsidRPr="00D40F9A">
        <w:t xml:space="preserve"> mezővel van azonosítva, amely egy varchar típusú érték. A </w:t>
      </w:r>
      <w:r w:rsidRPr="00D40F9A">
        <w:rPr>
          <w:rStyle w:val="VerbatimChar"/>
        </w:rPr>
        <w:t>checksum</w:t>
      </w:r>
      <w:r w:rsidRPr="00D40F9A">
        <w:t xml:space="preserve"> mező a migráció ellenőrző összegét tárolja, míg a </w:t>
      </w:r>
      <w:r w:rsidRPr="00D40F9A">
        <w:rPr>
          <w:rStyle w:val="VerbatimChar"/>
        </w:rPr>
        <w:t>finished_at</w:t>
      </w:r>
      <w:r w:rsidRPr="00D40F9A">
        <w:t xml:space="preserve">, </w:t>
      </w:r>
      <w:r w:rsidRPr="00D40F9A">
        <w:rPr>
          <w:rStyle w:val="VerbatimChar"/>
        </w:rPr>
        <w:t>rolled_back_at</w:t>
      </w:r>
      <w:r w:rsidRPr="00D40F9A">
        <w:t xml:space="preserve">, és </w:t>
      </w:r>
      <w:r w:rsidRPr="00D40F9A">
        <w:rPr>
          <w:rStyle w:val="VerbatimChar"/>
        </w:rPr>
        <w:t>started_at</w:t>
      </w:r>
      <w:r w:rsidRPr="00D40F9A">
        <w:t xml:space="preserve"> mezők időbélyegek, amelyek rögzítik, hogy mikor fejeződött be, mikor lett visszavonva, és mikor kezdődött el a migráció. A </w:t>
      </w:r>
      <w:r w:rsidRPr="00D40F9A">
        <w:rPr>
          <w:rStyle w:val="VerbatimChar"/>
        </w:rPr>
        <w:t>migration_name</w:t>
      </w:r>
      <w:r w:rsidRPr="00D40F9A">
        <w:t xml:space="preserve"> mező a migráció nevét tárolja, a </w:t>
      </w:r>
      <w:r w:rsidRPr="00D40F9A">
        <w:rPr>
          <w:rStyle w:val="VerbatimChar"/>
        </w:rPr>
        <w:t>logs</w:t>
      </w:r>
      <w:r w:rsidRPr="00D40F9A">
        <w:t xml:space="preserve"> mező pedig a migráció naplóit tartalmazza. Az </w:t>
      </w:r>
      <w:r w:rsidRPr="00D40F9A">
        <w:rPr>
          <w:rStyle w:val="VerbatimChar"/>
        </w:rPr>
        <w:t>applied_steps_count</w:t>
      </w:r>
      <w:r w:rsidRPr="00D40F9A">
        <w:t xml:space="preserve"> mező egy egész szám, amely a végrehajtott lépések számát tárolja.</w:t>
      </w:r>
    </w:p>
    <w:p w14:paraId="49B43EA4" w14:textId="37C52A20" w:rsidR="00DA0D3C" w:rsidRPr="00D40F9A" w:rsidRDefault="00DA0D3C" w:rsidP="00DA0D3C">
      <w:pPr>
        <w:pStyle w:val="Cmsor1"/>
      </w:pPr>
      <w:bookmarkStart w:id="103" w:name="_Toc192492839"/>
      <w:r w:rsidRPr="00D40F9A">
        <w:lastRenderedPageBreak/>
        <w:t>Felhasználói</w:t>
      </w:r>
      <w:r w:rsidR="000220CF" w:rsidRPr="00D40F9A">
        <w:t xml:space="preserve"> dokumentáció</w:t>
      </w:r>
      <w:bookmarkEnd w:id="12"/>
      <w:bookmarkEnd w:id="103"/>
    </w:p>
    <w:p w14:paraId="1D5F101C" w14:textId="42A94968" w:rsidR="000220CF" w:rsidRPr="00D40F9A" w:rsidRDefault="000220CF" w:rsidP="000220CF">
      <w:pPr>
        <w:pStyle w:val="Cmsor2"/>
      </w:pPr>
      <w:bookmarkStart w:id="104" w:name="_Toc191076606"/>
      <w:bookmarkStart w:id="105" w:name="_Toc192492840"/>
      <w:r w:rsidRPr="00D40F9A">
        <w:t>Rövid bemutatás</w:t>
      </w:r>
      <w:bookmarkEnd w:id="104"/>
      <w:bookmarkEnd w:id="105"/>
    </w:p>
    <w:p w14:paraId="6176247D" w14:textId="77777777" w:rsidR="00F228E9" w:rsidRPr="00D40F9A" w:rsidRDefault="00F228E9" w:rsidP="00401409">
      <w:pPr>
        <w:jc w:val="center"/>
        <w:rPr>
          <w:b/>
          <w:bCs/>
          <w:sz w:val="28"/>
          <w:szCs w:val="24"/>
        </w:rPr>
      </w:pPr>
      <w:r w:rsidRPr="00D40F9A">
        <w:rPr>
          <w:b/>
          <w:bCs/>
          <w:sz w:val="28"/>
          <w:szCs w:val="24"/>
        </w:rPr>
        <w:t>Üdvözölöm!</w:t>
      </w:r>
    </w:p>
    <w:p w14:paraId="0C62C966" w14:textId="77777777" w:rsidR="00F228E9" w:rsidRPr="00D40F9A" w:rsidRDefault="00F228E9" w:rsidP="00F228E9">
      <w:r w:rsidRPr="00D40F9A">
        <w:t xml:space="preserve">A </w:t>
      </w:r>
      <w:r w:rsidRPr="00D40F9A">
        <w:rPr>
          <w:b/>
          <w:bCs/>
        </w:rPr>
        <w:t>Pollák Csengő</w:t>
      </w:r>
      <w:r w:rsidRPr="00D40F9A">
        <w:t xml:space="preserve"> webalapú alkalmazást tartja a kezében, amely lehetőséget biztosít az iskolák számára online szavazások lebonyolítására. A diákok ezen szavazások segítségével hozzájárulhatnak egy kényelmesebb és vonzóbb iskola környezet kialakításához, folyamatosan változó csengőhangok választásával.</w:t>
      </w:r>
    </w:p>
    <w:p w14:paraId="44D4F671" w14:textId="77777777" w:rsidR="00F228E9" w:rsidRPr="00D40F9A" w:rsidRDefault="00F228E9" w:rsidP="00F228E9">
      <w:r w:rsidRPr="00D40F9A">
        <w:t>A szoftver alapvető funkciói között szerepel a belépés és regisztráció lehetősége. Ha még nem regisztrált, egyszerűen létrehozhatja a fiókját, majd bejelentkezhet az oldalra, hogy hozzáférést kapjon a funkciókhoz.</w:t>
      </w:r>
    </w:p>
    <w:p w14:paraId="38FF2338" w14:textId="77777777" w:rsidR="00F228E9" w:rsidRPr="00D40F9A" w:rsidRDefault="00F228E9" w:rsidP="00F228E9">
      <w:r w:rsidRPr="00D40F9A">
        <w:t>A weboldalon történő belépést követően lehetősége van kedvenc zenéinek feltöltésére, amelyeket a weboldal kezelője bírál el, és szükség esetén bevon a szavazásba. Ezen kívül megtekintheti az előző szavazás nyertes zenéjét, valamint amennyiben aktív szavazás folyik, lehetősége van a zenéket egyesével meghallgatni, és szavazni az Ön által kedvelt darabokra.</w:t>
      </w:r>
    </w:p>
    <w:p w14:paraId="2EF6F0D7" w14:textId="77777777" w:rsidR="00F228E9" w:rsidRPr="00D40F9A" w:rsidRDefault="00F228E9" w:rsidP="00F228E9">
      <w:r w:rsidRPr="00D40F9A">
        <w:t>Amennyiben Admin jogosultsággal rendelkező fiókkal rendelkezik, a felhasználói ikonra kattintva megjelenik az „Admin” gomb, amely segítségével elérheti a kezelőpanelt. A kezelőpanel oldalán lehetősége nyílik az összes elfogadott zene megtekintésére és meghallgatására, valamint az elfogadásra váró zenék megtekintésére és meghallgatására. Ezen kívül lehetősége van a szavazások és a felhasználók kezelésére is.</w:t>
      </w:r>
    </w:p>
    <w:p w14:paraId="2C6B692C" w14:textId="1FD10A71" w:rsidR="00401409" w:rsidRPr="00D40F9A" w:rsidRDefault="00F228E9" w:rsidP="00F228E9">
      <w:r w:rsidRPr="00D40F9A">
        <w:t>Az alábbiakban megismerheti a szoftver működési elveit, melyeket szemléltető képekkel is illusztráltunk.</w:t>
      </w:r>
      <w:r w:rsidR="00401409" w:rsidRPr="00D40F9A">
        <w:t xml:space="preserve"> Minden bekezdés végén található képes illusztráció is az egyszerűbb bemutatás érdekében</w:t>
      </w:r>
      <w:r w:rsidR="009D4A85" w:rsidRPr="00D40F9A">
        <w:t>, ezeket helyből a „</w:t>
      </w:r>
      <w:r w:rsidR="009D4A85" w:rsidRPr="00D40F9A">
        <w:rPr>
          <w:b/>
          <w:bCs/>
        </w:rPr>
        <w:t>(</w:t>
      </w:r>
      <w:r w:rsidR="009D4A85" w:rsidRPr="00D40F9A">
        <w:rPr>
          <w:rFonts w:ascii="Segoe UI Symbol" w:hAnsi="Segoe UI Symbol" w:cs="Segoe UI Symbol"/>
          <w:b/>
          <w:bCs/>
        </w:rPr>
        <w:t>☆</w:t>
      </w:r>
      <w:r w:rsidR="009D4A85" w:rsidRPr="00D40F9A">
        <w:rPr>
          <w:b/>
          <w:bCs/>
        </w:rPr>
        <w:t xml:space="preserve">)” </w:t>
      </w:r>
      <w:r w:rsidR="009D4A85" w:rsidRPr="00D40F9A">
        <w:t>megnyomásával is elérheti.</w:t>
      </w:r>
    </w:p>
    <w:p w14:paraId="65DBC41E" w14:textId="5275207E" w:rsidR="00F228E9" w:rsidRPr="00D40F9A" w:rsidRDefault="00F228E9" w:rsidP="00F228E9">
      <w:r w:rsidRPr="00D40F9A">
        <w:t>Ha bármilyen kérdése van az alkalmazással kapcsolatban, forduljon hozzánk bizalommal az alábbi e-mail címen: </w:t>
      </w:r>
      <w:hyperlink r:id="rId39" w:history="1">
        <w:r w:rsidR="005F2432" w:rsidRPr="00D40F9A">
          <w:rPr>
            <w:rStyle w:val="Hiperhivatkozs"/>
          </w:rPr>
          <w:t>janipatrik138@gmail.com</w:t>
        </w:r>
      </w:hyperlink>
      <w:r w:rsidRPr="00D40F9A">
        <w:t>.</w:t>
      </w:r>
    </w:p>
    <w:p w14:paraId="3AFF91C2" w14:textId="04D23576" w:rsidR="00F228E9" w:rsidRPr="00D40F9A" w:rsidRDefault="00F228E9" w:rsidP="00F228E9">
      <w:r w:rsidRPr="00D40F9A">
        <w:t>Köszönjük, hogy a Pollák Csengőt választotta! Élvezze a zené</w:t>
      </w:r>
      <w:r w:rsidR="005F2432" w:rsidRPr="00D40F9A">
        <w:t>ket</w:t>
      </w:r>
      <w:r w:rsidRPr="00D40F9A">
        <w:t xml:space="preserve"> és hozza létre együtt a </w:t>
      </w:r>
      <w:r w:rsidR="005F2432" w:rsidRPr="00D40F9A">
        <w:t xml:space="preserve">diákokkal </w:t>
      </w:r>
      <w:r w:rsidRPr="00D40F9A">
        <w:t>tökéletes iskola hangulatot!</w:t>
      </w:r>
    </w:p>
    <w:p w14:paraId="798797AA" w14:textId="77777777" w:rsidR="00F228E9" w:rsidRPr="00D40F9A" w:rsidRDefault="00F228E9" w:rsidP="00F228E9">
      <w:pPr>
        <w:rPr>
          <w:b/>
          <w:bCs/>
          <w:sz w:val="28"/>
          <w:szCs w:val="24"/>
        </w:rPr>
      </w:pPr>
      <w:r w:rsidRPr="00D40F9A">
        <w:rPr>
          <w:b/>
          <w:bCs/>
          <w:sz w:val="28"/>
          <w:szCs w:val="24"/>
        </w:rPr>
        <w:t>Üdvözlettel, Pollák Csengő csapata.</w:t>
      </w:r>
    </w:p>
    <w:p w14:paraId="45CF27FA" w14:textId="77777777" w:rsidR="000220CF" w:rsidRPr="00D40F9A" w:rsidRDefault="000220CF" w:rsidP="000220CF">
      <w:pPr>
        <w:pStyle w:val="Cmsor2"/>
        <w:rPr>
          <w:bCs/>
        </w:rPr>
      </w:pPr>
      <w:bookmarkStart w:id="106" w:name="_Toc191076607"/>
      <w:bookmarkStart w:id="107" w:name="_Toc192492841"/>
      <w:r w:rsidRPr="00D40F9A">
        <w:rPr>
          <w:bCs/>
        </w:rPr>
        <w:lastRenderedPageBreak/>
        <w:t>Harver szükséglet átlagos felhasználónak</w:t>
      </w:r>
      <w:bookmarkEnd w:id="106"/>
      <w:bookmarkEnd w:id="107"/>
    </w:p>
    <w:p w14:paraId="0BA078EF" w14:textId="77777777" w:rsidR="00F228E9" w:rsidRPr="00D40F9A" w:rsidRDefault="00F228E9" w:rsidP="00F228E9">
      <w:r w:rsidRPr="00D40F9A">
        <w:t>A Pollák Csengő webalkamazás viszonylag mérsékelt hardverigényekkel rendelkezik amely hasonló a napjainkba használt modern oldalkhoz mint például a Facebook, de a jobb felhasználói élmény érdekében az alábbi minimum és ajánlott konfigurációk figyelembevételével kell biztosítani a megfelelő eszközöket:</w:t>
      </w:r>
    </w:p>
    <w:p w14:paraId="264C12A3" w14:textId="77777777" w:rsidR="00F228E9" w:rsidRPr="00D40F9A" w:rsidRDefault="00F228E9" w:rsidP="00F228E9">
      <w:r w:rsidRPr="00D40F9A">
        <w:rPr>
          <w:b/>
          <w:bCs/>
        </w:rPr>
        <w:t>Processzor (CPU):</w:t>
      </w:r>
    </w:p>
    <w:p w14:paraId="4F73B854" w14:textId="77777777" w:rsidR="00F228E9" w:rsidRPr="00D40F9A" w:rsidRDefault="00F228E9" w:rsidP="0031111D">
      <w:pPr>
        <w:pStyle w:val="Listaszerbekezds"/>
        <w:numPr>
          <w:ilvl w:val="0"/>
          <w:numId w:val="2"/>
        </w:numPr>
      </w:pPr>
      <w:r w:rsidRPr="00D40F9A">
        <w:t>Minimum: 1.6 GHz-es kétmagos processzor (Intel Core i3, AMD Ryzen 3)</w:t>
      </w:r>
    </w:p>
    <w:p w14:paraId="25734270" w14:textId="77777777" w:rsidR="00F228E9" w:rsidRPr="00D40F9A" w:rsidRDefault="00F228E9" w:rsidP="0031111D">
      <w:pPr>
        <w:pStyle w:val="Listaszerbekezds"/>
        <w:numPr>
          <w:ilvl w:val="0"/>
          <w:numId w:val="2"/>
        </w:numPr>
      </w:pPr>
      <w:r w:rsidRPr="00D40F9A">
        <w:t>Ajánlott: 2.5 GHz vagy gyorsabb négymagos processzor (Intel Core i5 / i7, AMD Ryzen 5)</w:t>
      </w:r>
    </w:p>
    <w:p w14:paraId="51C886F2" w14:textId="77777777" w:rsidR="00F228E9" w:rsidRPr="00D40F9A" w:rsidRDefault="00F228E9" w:rsidP="00F228E9">
      <w:r w:rsidRPr="00D40F9A">
        <w:rPr>
          <w:b/>
          <w:bCs/>
        </w:rPr>
        <w:t>Memória (RAM):</w:t>
      </w:r>
    </w:p>
    <w:p w14:paraId="14EDDDF7" w14:textId="77777777" w:rsidR="00F228E9" w:rsidRPr="00D40F9A" w:rsidRDefault="00F228E9" w:rsidP="0031111D">
      <w:pPr>
        <w:pStyle w:val="Listaszerbekezds"/>
        <w:numPr>
          <w:ilvl w:val="0"/>
          <w:numId w:val="3"/>
        </w:numPr>
      </w:pPr>
      <w:r w:rsidRPr="00D40F9A">
        <w:t>Minimum: 4 GB RAM</w:t>
      </w:r>
    </w:p>
    <w:p w14:paraId="0468FD5D" w14:textId="77777777" w:rsidR="00F228E9" w:rsidRPr="00D40F9A" w:rsidRDefault="00F228E9" w:rsidP="0031111D">
      <w:pPr>
        <w:pStyle w:val="Listaszerbekezds"/>
        <w:numPr>
          <w:ilvl w:val="0"/>
          <w:numId w:val="3"/>
        </w:numPr>
      </w:pPr>
      <w:r w:rsidRPr="00D40F9A">
        <w:t>Ajánlott: 8 GB RAM vagy több</w:t>
      </w:r>
    </w:p>
    <w:p w14:paraId="4ACC87D7" w14:textId="77777777" w:rsidR="00F228E9" w:rsidRPr="00D40F9A" w:rsidRDefault="00F228E9" w:rsidP="00F228E9">
      <w:r w:rsidRPr="00D40F9A">
        <w:rPr>
          <w:b/>
          <w:bCs/>
        </w:rPr>
        <w:t>Videokártya (GPU):</w:t>
      </w:r>
    </w:p>
    <w:p w14:paraId="23841FA5" w14:textId="77777777" w:rsidR="00F228E9" w:rsidRPr="00D40F9A" w:rsidRDefault="00F228E9" w:rsidP="0031111D">
      <w:pPr>
        <w:pStyle w:val="Listaszerbekezds"/>
        <w:numPr>
          <w:ilvl w:val="0"/>
          <w:numId w:val="4"/>
        </w:numPr>
      </w:pPr>
      <w:r w:rsidRPr="00D40F9A">
        <w:t>Minimum: Integrált videokártya (Intel HD Graphics, AMD Vega)</w:t>
      </w:r>
    </w:p>
    <w:p w14:paraId="1EBEBCEF" w14:textId="77777777" w:rsidR="00F228E9" w:rsidRPr="00D40F9A" w:rsidRDefault="00F228E9" w:rsidP="0031111D">
      <w:pPr>
        <w:pStyle w:val="Listaszerbekezds"/>
        <w:numPr>
          <w:ilvl w:val="0"/>
          <w:numId w:val="4"/>
        </w:numPr>
      </w:pPr>
      <w:r w:rsidRPr="00D40F9A">
        <w:t>Ajánlott: Dedikált videokártya (NVIDIA GeForce GTX Széria, AMD Radeon RX Széria)</w:t>
      </w:r>
    </w:p>
    <w:p w14:paraId="1662D4F3" w14:textId="77777777" w:rsidR="00F228E9" w:rsidRPr="00D40F9A" w:rsidRDefault="00F228E9" w:rsidP="00F228E9">
      <w:r w:rsidRPr="00D40F9A">
        <w:rPr>
          <w:b/>
          <w:bCs/>
        </w:rPr>
        <w:t>Tárhely:</w:t>
      </w:r>
    </w:p>
    <w:p w14:paraId="689023A0" w14:textId="77777777" w:rsidR="00F228E9" w:rsidRPr="00D40F9A" w:rsidRDefault="00F228E9" w:rsidP="0031111D">
      <w:pPr>
        <w:pStyle w:val="Listaszerbekezds"/>
        <w:numPr>
          <w:ilvl w:val="0"/>
          <w:numId w:val="5"/>
        </w:numPr>
      </w:pPr>
      <w:r w:rsidRPr="00D40F9A">
        <w:t>Minimum: 20 GB szabad hely a rendszer és az alkalmazások számára</w:t>
      </w:r>
    </w:p>
    <w:p w14:paraId="7CB3978C" w14:textId="77777777" w:rsidR="00F228E9" w:rsidRPr="00D40F9A" w:rsidRDefault="00F228E9" w:rsidP="0031111D">
      <w:pPr>
        <w:pStyle w:val="Listaszerbekezds"/>
        <w:numPr>
          <w:ilvl w:val="0"/>
          <w:numId w:val="5"/>
        </w:numPr>
      </w:pPr>
      <w:r w:rsidRPr="00D40F9A">
        <w:t>Ajánlott: SSD meghajtó, 256 GB vagy több</w:t>
      </w:r>
    </w:p>
    <w:p w14:paraId="10C9E1AE" w14:textId="77777777" w:rsidR="00F228E9" w:rsidRPr="00D40F9A" w:rsidRDefault="00F228E9" w:rsidP="00F228E9">
      <w:r w:rsidRPr="00D40F9A">
        <w:rPr>
          <w:b/>
          <w:bCs/>
        </w:rPr>
        <w:t>Képernyőfelbontás:</w:t>
      </w:r>
    </w:p>
    <w:p w14:paraId="2BE38197" w14:textId="77777777" w:rsidR="00F228E9" w:rsidRPr="00D40F9A" w:rsidRDefault="00F228E9" w:rsidP="0031111D">
      <w:pPr>
        <w:pStyle w:val="Listaszerbekezds"/>
        <w:numPr>
          <w:ilvl w:val="0"/>
          <w:numId w:val="6"/>
        </w:numPr>
      </w:pPr>
      <w:r w:rsidRPr="00D40F9A">
        <w:t>Minimum: 600x600</w:t>
      </w:r>
    </w:p>
    <w:p w14:paraId="51EF4C3B" w14:textId="77777777" w:rsidR="00F228E9" w:rsidRPr="00D40F9A" w:rsidRDefault="00F228E9" w:rsidP="0031111D">
      <w:pPr>
        <w:pStyle w:val="Listaszerbekezds"/>
        <w:numPr>
          <w:ilvl w:val="0"/>
          <w:numId w:val="6"/>
        </w:numPr>
      </w:pPr>
      <w:r w:rsidRPr="00D40F9A">
        <w:t>Ajánlott: 1920x1080 (Full HD) vagy magasabb</w:t>
      </w:r>
    </w:p>
    <w:p w14:paraId="3B376C16" w14:textId="77777777" w:rsidR="00F228E9" w:rsidRPr="00D40F9A" w:rsidRDefault="00F228E9" w:rsidP="00F228E9"/>
    <w:p w14:paraId="0F23D4D6" w14:textId="77777777" w:rsidR="0029547F" w:rsidRPr="00D40F9A" w:rsidRDefault="0029547F">
      <w:pPr>
        <w:spacing w:line="259" w:lineRule="auto"/>
        <w:rPr>
          <w:rFonts w:eastAsiaTheme="majorEastAsia" w:cstheme="majorBidi"/>
          <w:b/>
          <w:bCs/>
          <w:sz w:val="32"/>
          <w:szCs w:val="32"/>
        </w:rPr>
      </w:pPr>
      <w:bookmarkStart w:id="108" w:name="_Toc191076608"/>
      <w:r w:rsidRPr="00D40F9A">
        <w:rPr>
          <w:bCs/>
        </w:rPr>
        <w:br w:type="page"/>
      </w:r>
    </w:p>
    <w:p w14:paraId="001CDAA3" w14:textId="34006B5E" w:rsidR="000220CF" w:rsidRPr="00D40F9A" w:rsidRDefault="000220CF" w:rsidP="000220CF">
      <w:pPr>
        <w:pStyle w:val="Cmsor2"/>
        <w:rPr>
          <w:bCs/>
        </w:rPr>
      </w:pPr>
      <w:bookmarkStart w:id="109" w:name="_Toc192492842"/>
      <w:r w:rsidRPr="00D40F9A">
        <w:rPr>
          <w:bCs/>
        </w:rPr>
        <w:lastRenderedPageBreak/>
        <w:t>Szoftver szükséglet átlagos felhasználónak</w:t>
      </w:r>
      <w:bookmarkEnd w:id="108"/>
      <w:bookmarkEnd w:id="109"/>
    </w:p>
    <w:p w14:paraId="7189EED7" w14:textId="77777777" w:rsidR="0029547F" w:rsidRPr="00D40F9A" w:rsidRDefault="0029547F" w:rsidP="0029547F">
      <w:r w:rsidRPr="00D40F9A">
        <w:t>A Pollák Csengő webalkalmazás optimális működéséhez a következő szoftverek és technológiai környezetek szükségesek:</w:t>
      </w:r>
    </w:p>
    <w:p w14:paraId="539C91AF" w14:textId="77777777" w:rsidR="0029547F" w:rsidRPr="00D40F9A" w:rsidRDefault="0029547F" w:rsidP="0029547F">
      <w:r w:rsidRPr="00D40F9A">
        <w:rPr>
          <w:b/>
          <w:bCs/>
        </w:rPr>
        <w:t>Webböngészők és Verziók:</w:t>
      </w:r>
    </w:p>
    <w:p w14:paraId="388DCFD9" w14:textId="77777777" w:rsidR="0029547F" w:rsidRPr="00D40F9A" w:rsidRDefault="0029547F" w:rsidP="0031111D">
      <w:pPr>
        <w:pStyle w:val="Listaszerbekezds"/>
        <w:numPr>
          <w:ilvl w:val="0"/>
          <w:numId w:val="7"/>
        </w:numPr>
      </w:pPr>
      <w:r w:rsidRPr="00D40F9A">
        <w:t>Google Chrome: Minimum 85-ös verzió, ajánlott 110+ verzió</w:t>
      </w:r>
    </w:p>
    <w:p w14:paraId="336B998A" w14:textId="77777777" w:rsidR="0029547F" w:rsidRPr="00D40F9A" w:rsidRDefault="0029547F" w:rsidP="0031111D">
      <w:pPr>
        <w:pStyle w:val="Listaszerbekezds"/>
        <w:numPr>
          <w:ilvl w:val="0"/>
          <w:numId w:val="7"/>
        </w:numPr>
      </w:pPr>
      <w:r w:rsidRPr="00D40F9A">
        <w:t>Mozilla Firefox: Minimum 80+ verzió, ajánlott 100+ verzió</w:t>
      </w:r>
    </w:p>
    <w:p w14:paraId="41EE1794" w14:textId="77777777" w:rsidR="0029547F" w:rsidRPr="00D40F9A" w:rsidRDefault="0029547F" w:rsidP="0031111D">
      <w:pPr>
        <w:pStyle w:val="Listaszerbekezds"/>
        <w:numPr>
          <w:ilvl w:val="0"/>
          <w:numId w:val="7"/>
        </w:numPr>
      </w:pPr>
      <w:r w:rsidRPr="00D40F9A">
        <w:t>Microsoft Edge: Minimum 85-ös verzió, ajánlott 110+ verzió</w:t>
      </w:r>
    </w:p>
    <w:p w14:paraId="660B5770" w14:textId="77777777" w:rsidR="0029547F" w:rsidRPr="00D40F9A" w:rsidRDefault="0029547F" w:rsidP="0031111D">
      <w:pPr>
        <w:pStyle w:val="Listaszerbekezds"/>
        <w:numPr>
          <w:ilvl w:val="0"/>
          <w:numId w:val="7"/>
        </w:numPr>
      </w:pPr>
      <w:r w:rsidRPr="00D40F9A">
        <w:t>Safari: Minimum 13-as verzió, ajánlott 14+ verzió</w:t>
      </w:r>
    </w:p>
    <w:p w14:paraId="5C265940" w14:textId="77777777" w:rsidR="0029547F" w:rsidRPr="00D40F9A" w:rsidRDefault="0029547F" w:rsidP="0029547F">
      <w:r w:rsidRPr="00D40F9A">
        <w:t>A böngészők legfrissebb verzióinak használatát javasoljuk, mivel azok biztosítják a legújabb biztonsági frissítéseket és a legjobb teljesítményt.</w:t>
      </w:r>
    </w:p>
    <w:p w14:paraId="463AC5DD" w14:textId="77777777" w:rsidR="0029547F" w:rsidRPr="00D40F9A" w:rsidRDefault="0029547F" w:rsidP="0029547F">
      <w:r w:rsidRPr="00D40F9A">
        <w:rPr>
          <w:b/>
          <w:bCs/>
        </w:rPr>
        <w:t>Operációs rendszerek:</w:t>
      </w:r>
    </w:p>
    <w:p w14:paraId="57C5926A" w14:textId="77777777" w:rsidR="0029547F" w:rsidRPr="00D40F9A" w:rsidRDefault="0029547F" w:rsidP="0031111D">
      <w:pPr>
        <w:pStyle w:val="Listaszerbekezds"/>
        <w:numPr>
          <w:ilvl w:val="0"/>
          <w:numId w:val="8"/>
        </w:numPr>
      </w:pPr>
      <w:r w:rsidRPr="00D40F9A">
        <w:t>Windows: Minimum 10-es verzió, ajánlott 11-es verzió</w:t>
      </w:r>
    </w:p>
    <w:p w14:paraId="518ED242" w14:textId="77777777" w:rsidR="0029547F" w:rsidRPr="00D40F9A" w:rsidRDefault="0029547F" w:rsidP="0031111D">
      <w:pPr>
        <w:pStyle w:val="Listaszerbekezds"/>
        <w:numPr>
          <w:ilvl w:val="0"/>
          <w:numId w:val="8"/>
        </w:numPr>
      </w:pPr>
      <w:r w:rsidRPr="00D40F9A">
        <w:t>macOS: Minimum Mojave (10.14), ajánlott Monterey (12.0) vagy újabb</w:t>
      </w:r>
    </w:p>
    <w:p w14:paraId="6F252170" w14:textId="77777777" w:rsidR="0029547F" w:rsidRPr="00D40F9A" w:rsidRDefault="0029547F" w:rsidP="0031111D">
      <w:pPr>
        <w:pStyle w:val="Listaszerbekezds"/>
        <w:numPr>
          <w:ilvl w:val="0"/>
          <w:numId w:val="8"/>
        </w:numPr>
      </w:pPr>
      <w:r w:rsidRPr="00D40F9A">
        <w:t>Linux: Ubuntu 20.04 vagy újabb verzió</w:t>
      </w:r>
    </w:p>
    <w:p w14:paraId="2CAD7394" w14:textId="77777777" w:rsidR="0029547F" w:rsidRPr="00D40F9A" w:rsidRDefault="0029547F" w:rsidP="0029547F">
      <w:r w:rsidRPr="00D40F9A">
        <w:rPr>
          <w:b/>
          <w:bCs/>
        </w:rPr>
        <w:t>JavaScript, TypeScript és HTML5 Támogatás:</w:t>
      </w:r>
    </w:p>
    <w:p w14:paraId="69DA3034" w14:textId="085EDF76" w:rsidR="0029547F" w:rsidRPr="00D40F9A" w:rsidRDefault="0029547F" w:rsidP="00D87B4B">
      <w:r w:rsidRPr="00D40F9A">
        <w:t>A Pollák Csengő alkalmazás a Vue.js, JavaScript/TypeScript és HTML5 technológiákat használ a dinamikus funkciók és interaktív elemek biztosításához. A böngészőknek támogatniuk kell a JavaScript/TypeScript futtatását, valamint az HTML5 szabványokat a helyes működéshez.</w:t>
      </w:r>
    </w:p>
    <w:p w14:paraId="6E1748A1" w14:textId="77777777" w:rsidR="0029547F" w:rsidRPr="00D40F9A" w:rsidRDefault="0029547F" w:rsidP="0029547F">
      <w:r w:rsidRPr="00D40F9A">
        <w:rPr>
          <w:b/>
          <w:bCs/>
        </w:rPr>
        <w:t>Biztonság és Adatvédelem:</w:t>
      </w:r>
    </w:p>
    <w:p w14:paraId="0E4A287A" w14:textId="77777777" w:rsidR="0029547F" w:rsidRPr="00D40F9A" w:rsidRDefault="0029547F" w:rsidP="0029547F">
      <w:r w:rsidRPr="00D40F9A">
        <w:t>A Pollák Csengő alkalmazás biztonságos használata érdekében javasoljuk a következő biztonsági intézkedések betartását:</w:t>
      </w:r>
    </w:p>
    <w:p w14:paraId="4DFF77A8" w14:textId="77777777" w:rsidR="0029547F" w:rsidRPr="00D40F9A" w:rsidRDefault="0029547F" w:rsidP="0031111D">
      <w:pPr>
        <w:pStyle w:val="Listaszerbekezds"/>
        <w:numPr>
          <w:ilvl w:val="0"/>
          <w:numId w:val="9"/>
        </w:numPr>
      </w:pPr>
      <w:r w:rsidRPr="00D40F9A">
        <w:t>HTTPS: Az alkalmazás minden adatátvitele titkosított HTTPS kapcsolaton keresztül történik. Győződjön meg arról, hogy böngészője támogatja az SSL/TLS titkosítást.</w:t>
      </w:r>
    </w:p>
    <w:p w14:paraId="5C31B6C1" w14:textId="74D1DA90" w:rsidR="0029547F" w:rsidRPr="00D40F9A" w:rsidRDefault="0029547F" w:rsidP="0031111D">
      <w:pPr>
        <w:pStyle w:val="Listaszerbekezds"/>
        <w:numPr>
          <w:ilvl w:val="0"/>
          <w:numId w:val="9"/>
        </w:numPr>
      </w:pPr>
      <w:r w:rsidRPr="00D40F9A">
        <w:t>Cookie-k: Az alkalmazás használatának részeként a böngészőnek támogatnia kell a cookie-kat, hogy a felhasználói élmény zökkenőmentes legyen (pl. a bejelentkezett állapot tárolása).</w:t>
      </w:r>
      <w:r w:rsidR="004351F9" w:rsidRPr="00D40F9A">
        <w:tab/>
      </w:r>
    </w:p>
    <w:p w14:paraId="024A7D3F" w14:textId="59EFCF55" w:rsidR="000220CF" w:rsidRPr="00D40F9A" w:rsidRDefault="00D916E3" w:rsidP="000220CF">
      <w:pPr>
        <w:pStyle w:val="Cmsor2"/>
        <w:rPr>
          <w:bCs/>
        </w:rPr>
      </w:pPr>
      <w:bookmarkStart w:id="110" w:name="_Toc191076609"/>
      <w:bookmarkStart w:id="111" w:name="_Toc192492843"/>
      <w:r w:rsidRPr="00D40F9A">
        <w:rPr>
          <w:bCs/>
        </w:rPr>
        <w:lastRenderedPageBreak/>
        <w:t>Specifikus h</w:t>
      </w:r>
      <w:r w:rsidR="000220CF" w:rsidRPr="00D40F9A">
        <w:rPr>
          <w:bCs/>
        </w:rPr>
        <w:t>ardver szükséglet a futtatáshoz</w:t>
      </w:r>
      <w:bookmarkEnd w:id="110"/>
      <w:bookmarkEnd w:id="111"/>
    </w:p>
    <w:p w14:paraId="07ED99E9" w14:textId="02D45C14" w:rsidR="009054D3" w:rsidRPr="00D40F9A" w:rsidRDefault="009054D3" w:rsidP="009054D3">
      <w:r w:rsidRPr="00D40F9A">
        <w:t xml:space="preserve">A Pollák Csengő webalkalmazás futtatásához a következő </w:t>
      </w:r>
      <w:r w:rsidR="00D916E3" w:rsidRPr="00D40F9A">
        <w:t>specifikus hardverek és beállítások</w:t>
      </w:r>
      <w:r w:rsidRPr="00D40F9A">
        <w:t xml:space="preserve"> </w:t>
      </w:r>
      <w:r w:rsidR="00397C37" w:rsidRPr="00D40F9A">
        <w:t>ajánlottak</w:t>
      </w:r>
      <w:r w:rsidRPr="00D40F9A">
        <w:t>:</w:t>
      </w:r>
    </w:p>
    <w:p w14:paraId="41364687" w14:textId="5B57B1B1" w:rsidR="009054D3" w:rsidRPr="00D40F9A" w:rsidRDefault="009054D3" w:rsidP="00FF0091">
      <w:pPr>
        <w:spacing w:after="0"/>
        <w:rPr>
          <w:b/>
          <w:bCs/>
        </w:rPr>
      </w:pPr>
      <w:r w:rsidRPr="00D40F9A">
        <w:rPr>
          <w:b/>
          <w:bCs/>
        </w:rPr>
        <w:t xml:space="preserve">Számítógép vagy Laptop </w:t>
      </w:r>
      <w:r w:rsidR="00934A2E" w:rsidRPr="00D40F9A">
        <w:rPr>
          <w:b/>
          <w:bCs/>
        </w:rPr>
        <w:t>es</w:t>
      </w:r>
      <w:r w:rsidR="00401409" w:rsidRPr="00D40F9A">
        <w:rPr>
          <w:b/>
          <w:bCs/>
        </w:rPr>
        <w:t xml:space="preserve"> </w:t>
      </w:r>
      <w:r w:rsidR="00934A2E" w:rsidRPr="00D40F9A">
        <w:rPr>
          <w:b/>
          <w:bCs/>
        </w:rPr>
        <w:t>e</w:t>
      </w:r>
      <w:r w:rsidR="00401409" w:rsidRPr="00D40F9A">
        <w:rPr>
          <w:b/>
          <w:bCs/>
        </w:rPr>
        <w:t>st</w:t>
      </w:r>
      <w:r w:rsidR="00934A2E" w:rsidRPr="00D40F9A">
        <w:rPr>
          <w:b/>
          <w:bCs/>
        </w:rPr>
        <w:t xml:space="preserve">én </w:t>
      </w:r>
      <w:r w:rsidRPr="00D40F9A">
        <w:rPr>
          <w:b/>
          <w:bCs/>
        </w:rPr>
        <w:t>(Ajánlott)</w:t>
      </w:r>
      <w:r w:rsidR="00E45553" w:rsidRPr="00D40F9A">
        <w:rPr>
          <w:b/>
          <w:bCs/>
        </w:rPr>
        <w:t>:</w:t>
      </w:r>
    </w:p>
    <w:p w14:paraId="5D7EB4E5" w14:textId="77777777" w:rsidR="009054D3" w:rsidRPr="00D40F9A" w:rsidRDefault="009054D3" w:rsidP="0031111D">
      <w:pPr>
        <w:pStyle w:val="Listaszerbekezds"/>
        <w:numPr>
          <w:ilvl w:val="0"/>
          <w:numId w:val="10"/>
        </w:numPr>
      </w:pPr>
      <w:r w:rsidRPr="00D40F9A">
        <w:rPr>
          <w:b/>
          <w:bCs/>
        </w:rPr>
        <w:t>Time Zone</w:t>
      </w:r>
      <w:r w:rsidRPr="00D40F9A">
        <w:t>: Central Europe Standard Time</w:t>
      </w:r>
    </w:p>
    <w:p w14:paraId="60EE97B8" w14:textId="2401A310" w:rsidR="009054D3" w:rsidRPr="00D40F9A" w:rsidRDefault="009054D3" w:rsidP="0031111D">
      <w:pPr>
        <w:pStyle w:val="Listaszerbekezds"/>
        <w:numPr>
          <w:ilvl w:val="0"/>
          <w:numId w:val="10"/>
        </w:numPr>
      </w:pPr>
      <w:r w:rsidRPr="00D40F9A">
        <w:rPr>
          <w:b/>
          <w:bCs/>
        </w:rPr>
        <w:t>Installed Physical Memory (RAM)</w:t>
      </w:r>
      <w:r w:rsidRPr="00D40F9A">
        <w:t xml:space="preserve">: </w:t>
      </w:r>
      <w:r w:rsidR="006F4EB2" w:rsidRPr="00D40F9A">
        <w:t>8</w:t>
      </w:r>
      <w:r w:rsidRPr="00D40F9A">
        <w:t xml:space="preserve"> GB</w:t>
      </w:r>
    </w:p>
    <w:p w14:paraId="3C3F6894" w14:textId="77777777" w:rsidR="009054D3" w:rsidRPr="00D40F9A" w:rsidRDefault="009054D3" w:rsidP="0031111D">
      <w:pPr>
        <w:pStyle w:val="Listaszerbekezds"/>
        <w:numPr>
          <w:ilvl w:val="0"/>
          <w:numId w:val="10"/>
        </w:numPr>
      </w:pPr>
      <w:r w:rsidRPr="00D40F9A">
        <w:rPr>
          <w:b/>
          <w:bCs/>
        </w:rPr>
        <w:t>Hyper-V - VM Monitor Mode Extensions</w:t>
      </w:r>
      <w:r w:rsidRPr="00D40F9A">
        <w:t>: Yes</w:t>
      </w:r>
    </w:p>
    <w:p w14:paraId="3ABFBC25" w14:textId="4E48BB00" w:rsidR="009054D3" w:rsidRPr="00D40F9A" w:rsidRDefault="009054D3" w:rsidP="00CA7602">
      <w:pPr>
        <w:spacing w:before="240" w:after="0"/>
        <w:rPr>
          <w:b/>
          <w:bCs/>
        </w:rPr>
      </w:pPr>
      <w:r w:rsidRPr="00D40F9A">
        <w:rPr>
          <w:b/>
          <w:bCs/>
        </w:rPr>
        <w:t>Internetkapcsolat (Ajánlott)</w:t>
      </w:r>
      <w:r w:rsidR="00E45553" w:rsidRPr="00D40F9A">
        <w:rPr>
          <w:b/>
          <w:bCs/>
        </w:rPr>
        <w:t>:</w:t>
      </w:r>
    </w:p>
    <w:p w14:paraId="11A1893B" w14:textId="7D1A48CA" w:rsidR="009054D3" w:rsidRPr="00D40F9A" w:rsidRDefault="009054D3" w:rsidP="00CA7602">
      <w:pPr>
        <w:pStyle w:val="Listaszerbekezds"/>
        <w:numPr>
          <w:ilvl w:val="0"/>
          <w:numId w:val="11"/>
        </w:numPr>
        <w:spacing w:after="240"/>
      </w:pPr>
      <w:r w:rsidRPr="00D40F9A">
        <w:t>10 Mbps vagy gyorsabb</w:t>
      </w:r>
    </w:p>
    <w:p w14:paraId="01EAC4CE" w14:textId="2983D39A" w:rsidR="00073FCE" w:rsidRPr="00D40F9A" w:rsidRDefault="009054D3" w:rsidP="00FC132C">
      <w:r w:rsidRPr="00D40F9A">
        <w:t>Bizonyosodjon meg róla, hogy a szükséges hardverek és eszközök rendelkezésre állnak a Pollák Csengő alkalmazás futtatásához. Bármely más hardver vagy eszköz használata a Pollák Csengő alkalmazás futtatása során nem garantált, és problémákhoz vezethetnek.</w:t>
      </w:r>
      <w:bookmarkStart w:id="112" w:name="_Toc191076610"/>
    </w:p>
    <w:p w14:paraId="050DD947" w14:textId="3319C1D4" w:rsidR="000220CF" w:rsidRPr="00D40F9A" w:rsidRDefault="00D916E3" w:rsidP="00CA7602">
      <w:pPr>
        <w:pStyle w:val="Cmsor2"/>
        <w:spacing w:before="240"/>
        <w:rPr>
          <w:bCs/>
        </w:rPr>
      </w:pPr>
      <w:bookmarkStart w:id="113" w:name="_Toc192492844"/>
      <w:r w:rsidRPr="00D40F9A">
        <w:rPr>
          <w:bCs/>
        </w:rPr>
        <w:t>Specifikus s</w:t>
      </w:r>
      <w:r w:rsidR="000220CF" w:rsidRPr="00D40F9A">
        <w:rPr>
          <w:bCs/>
        </w:rPr>
        <w:t>zoftver szükséglet a futtatáshoz</w:t>
      </w:r>
      <w:bookmarkEnd w:id="112"/>
      <w:bookmarkEnd w:id="113"/>
    </w:p>
    <w:p w14:paraId="48A8F87A" w14:textId="68C53F0F" w:rsidR="009054D3" w:rsidRPr="00D40F9A" w:rsidRDefault="009054D3" w:rsidP="009054D3">
      <w:r w:rsidRPr="00D40F9A">
        <w:t xml:space="preserve">A Pollák Csengő alkalmazás futtatásához </w:t>
      </w:r>
      <w:r w:rsidR="000B3E8C" w:rsidRPr="00D40F9A">
        <w:t>külöféle</w:t>
      </w:r>
      <w:r w:rsidRPr="00D40F9A">
        <w:t xml:space="preserve"> szoftverek és technológiai környezetek lehetnek szükségesek a futtatás módjától függően</w:t>
      </w:r>
      <w:r w:rsidR="00E1426F" w:rsidRPr="00D40F9A">
        <w:t xml:space="preserve">. </w:t>
      </w:r>
      <w:r w:rsidRPr="00D40F9A">
        <w:t>Bizonyosodjon meg róla, hogy a szükséges szoftverek és verziók telepítve vannak a rendszerén</w:t>
      </w:r>
      <w:r w:rsidR="00E1426F" w:rsidRPr="00D40F9A">
        <w:t xml:space="preserve"> a futtatás módjának szükségletében</w:t>
      </w:r>
      <w:r w:rsidRPr="00D40F9A">
        <w:t>, mielőtt elkezdené a Pollák Csengő alkalmazás futtatását. Bármely más szoftver verzió használatával a Pollák Csengő alkalmazás futtatása nem garantált, és problémákhoz vezethet.</w:t>
      </w:r>
    </w:p>
    <w:p w14:paraId="00D07994" w14:textId="77777777" w:rsidR="00E1426F" w:rsidRPr="00D40F9A" w:rsidRDefault="00E1426F">
      <w:pPr>
        <w:spacing w:line="259" w:lineRule="auto"/>
        <w:rPr>
          <w:rFonts w:eastAsiaTheme="majorEastAsia" w:cstheme="majorBidi"/>
          <w:b/>
          <w:bCs/>
          <w:sz w:val="32"/>
          <w:szCs w:val="32"/>
        </w:rPr>
      </w:pPr>
      <w:bookmarkStart w:id="114" w:name="_Toc191076611"/>
      <w:r w:rsidRPr="00D40F9A">
        <w:rPr>
          <w:bCs/>
        </w:rPr>
        <w:br w:type="page"/>
      </w:r>
    </w:p>
    <w:p w14:paraId="013E0D69" w14:textId="2F844825" w:rsidR="000220CF" w:rsidRPr="00D40F9A" w:rsidRDefault="000220CF" w:rsidP="000220CF">
      <w:pPr>
        <w:pStyle w:val="Cmsor2"/>
        <w:rPr>
          <w:bCs/>
        </w:rPr>
      </w:pPr>
      <w:bookmarkStart w:id="115" w:name="_Toc192492845"/>
      <w:r w:rsidRPr="00D40F9A">
        <w:rPr>
          <w:bCs/>
        </w:rPr>
        <w:lastRenderedPageBreak/>
        <w:t>Letöltés, Telepítés és Elindítás</w:t>
      </w:r>
      <w:bookmarkEnd w:id="114"/>
      <w:bookmarkEnd w:id="115"/>
    </w:p>
    <w:p w14:paraId="3B6A994F" w14:textId="77777777" w:rsidR="006A692F" w:rsidRPr="00D40F9A" w:rsidRDefault="006A692F" w:rsidP="0031111D">
      <w:pPr>
        <w:pStyle w:val="Cmsor3"/>
      </w:pPr>
      <w:bookmarkStart w:id="116" w:name="_Toc192492846"/>
      <w:r w:rsidRPr="00D40F9A">
        <w:t>Letöltés</w:t>
      </w:r>
      <w:bookmarkEnd w:id="116"/>
    </w:p>
    <w:p w14:paraId="4441653B" w14:textId="77777777" w:rsidR="005B5A3C" w:rsidRPr="00D40F9A" w:rsidRDefault="006A692F">
      <w:r w:rsidRPr="00D40F9A">
        <w:t xml:space="preserve">A Pollák Csengő webalkalmazás letölthető </w:t>
      </w:r>
      <w:r w:rsidR="005B5A3C" w:rsidRPr="00D40F9A">
        <w:t xml:space="preserve">az alábbi módokon </w:t>
      </w:r>
      <w:r w:rsidRPr="00D40F9A">
        <w:t>a GitHub repository-ból</w:t>
      </w:r>
      <w:r w:rsidR="005B5A3C" w:rsidRPr="00D40F9A">
        <w:t>:</w:t>
      </w:r>
    </w:p>
    <w:p w14:paraId="03885188" w14:textId="482948CC" w:rsidR="006A692F" w:rsidRPr="00D40F9A" w:rsidRDefault="00B87AF4" w:rsidP="005B5A3C">
      <w:pPr>
        <w:pStyle w:val="Listaszerbekezds"/>
        <w:numPr>
          <w:ilvl w:val="0"/>
          <w:numId w:val="11"/>
        </w:numPr>
      </w:pPr>
      <w:r w:rsidRPr="00D40F9A">
        <w:rPr>
          <w:b/>
          <w:bCs/>
        </w:rPr>
        <w:t>A</w:t>
      </w:r>
      <w:r w:rsidR="006A692F" w:rsidRPr="00D40F9A">
        <w:rPr>
          <w:b/>
          <w:bCs/>
        </w:rPr>
        <w:t xml:space="preserve"> következő linken:</w:t>
      </w:r>
      <w:r w:rsidR="006A692F" w:rsidRPr="00D40F9A">
        <w:t xml:space="preserve"> </w:t>
      </w:r>
      <w:hyperlink r:id="rId40">
        <w:r w:rsidR="006A692F" w:rsidRPr="00D40F9A">
          <w:rPr>
            <w:rStyle w:val="Hiperhivatkozs"/>
          </w:rPr>
          <w:t>Pollák Csengő GitHub Repository</w:t>
        </w:r>
      </w:hyperlink>
    </w:p>
    <w:p w14:paraId="434B7ECB" w14:textId="23AE66F7" w:rsidR="006A692F" w:rsidRPr="00D40F9A" w:rsidRDefault="005B5A3C" w:rsidP="005B5A3C">
      <w:pPr>
        <w:pStyle w:val="Listaszerbekezds"/>
        <w:numPr>
          <w:ilvl w:val="0"/>
          <w:numId w:val="11"/>
        </w:numPr>
        <w:rPr>
          <w:b/>
          <w:bCs/>
        </w:rPr>
      </w:pPr>
      <w:r w:rsidRPr="00D40F9A">
        <w:rPr>
          <w:b/>
          <w:bCs/>
        </w:rPr>
        <w:t>A</w:t>
      </w:r>
      <w:r w:rsidR="006A692F" w:rsidRPr="00D40F9A">
        <w:rPr>
          <w:b/>
          <w:bCs/>
        </w:rPr>
        <w:t xml:space="preserve"> következő git parancs</w:t>
      </w:r>
      <w:r w:rsidRPr="00D40F9A">
        <w:rPr>
          <w:b/>
          <w:bCs/>
        </w:rPr>
        <w:t xml:space="preserve"> futtatásával </w:t>
      </w:r>
      <w:r w:rsidR="00B87AF4" w:rsidRPr="00D40F9A">
        <w:rPr>
          <w:b/>
          <w:bCs/>
        </w:rPr>
        <w:t>a</w:t>
      </w:r>
      <w:r w:rsidR="006A692F" w:rsidRPr="00D40F9A">
        <w:rPr>
          <w:b/>
          <w:bCs/>
        </w:rPr>
        <w:t xml:space="preserve"> mappában, aho</w:t>
      </w:r>
      <w:r w:rsidR="00B87AF4" w:rsidRPr="00D40F9A">
        <w:rPr>
          <w:b/>
          <w:bCs/>
        </w:rPr>
        <w:t xml:space="preserve">va </w:t>
      </w:r>
      <w:r w:rsidR="006A692F" w:rsidRPr="00D40F9A">
        <w:rPr>
          <w:b/>
          <w:bCs/>
        </w:rPr>
        <w:t>a projektet szeretné letölteni:</w:t>
      </w:r>
      <w:r w:rsidR="00B87AF4" w:rsidRPr="00D40F9A">
        <w:rPr>
          <w:b/>
          <w:bCs/>
        </w:rPr>
        <w:t xml:space="preserve"> </w:t>
      </w:r>
      <w:r w:rsidR="00B87AF4" w:rsidRPr="00D40F9A">
        <w:rPr>
          <w:i/>
          <w:iCs/>
        </w:rPr>
        <w:t xml:space="preserve">git clone </w:t>
      </w:r>
      <w:r w:rsidR="004745E0" w:rsidRPr="00D40F9A">
        <w:rPr>
          <w:i/>
          <w:iCs/>
        </w:rPr>
        <w:t>https://github.com/Pollak-Projects/csengo-</w:t>
      </w:r>
      <w:r w:rsidR="00FB4B60">
        <w:rPr>
          <w:i/>
          <w:iCs/>
        </w:rPr>
        <w:t>ts</w:t>
      </w:r>
      <w:r w:rsidR="004745E0" w:rsidRPr="00D40F9A">
        <w:rPr>
          <w:i/>
          <w:iCs/>
        </w:rPr>
        <w:t>.git</w:t>
      </w:r>
    </w:p>
    <w:p w14:paraId="173AFB3B" w14:textId="082293EB" w:rsidR="004745E0" w:rsidRPr="00D40F9A" w:rsidRDefault="004745E0" w:rsidP="003565F6">
      <w:pPr>
        <w:spacing w:before="120" w:after="120"/>
      </w:pPr>
      <w:r w:rsidRPr="00D40F9A">
        <w:t xml:space="preserve">A szoftver </w:t>
      </w:r>
      <w:r w:rsidRPr="00D40F9A">
        <w:rPr>
          <w:b/>
          <w:bCs/>
        </w:rPr>
        <w:t>három</w:t>
      </w:r>
      <w:r w:rsidRPr="00D40F9A">
        <w:t xml:space="preserve"> különböző módon indítható el:</w:t>
      </w:r>
    </w:p>
    <w:p w14:paraId="255D5577" w14:textId="4E12CDCE" w:rsidR="003565F6" w:rsidRPr="00D40F9A" w:rsidRDefault="00C7089E" w:rsidP="00065509">
      <w:pPr>
        <w:pStyle w:val="Cmsor3"/>
      </w:pPr>
      <w:bookmarkStart w:id="117" w:name="_Toc192492847"/>
      <w:r w:rsidRPr="00D40F9A">
        <w:t>Telep</w:t>
      </w:r>
      <w:r w:rsidRPr="00D40F9A">
        <w:rPr>
          <w:rStyle w:val="Kiemels2"/>
          <w:b/>
          <w:bCs w:val="0"/>
        </w:rPr>
        <w:t>í</w:t>
      </w:r>
      <w:r w:rsidRPr="00D40F9A">
        <w:t xml:space="preserve">tés, </w:t>
      </w:r>
      <w:r w:rsidR="003565F6" w:rsidRPr="00D40F9A">
        <w:t>Elind</w:t>
      </w:r>
      <w:r w:rsidR="003565F6" w:rsidRPr="00D40F9A">
        <w:rPr>
          <w:rStyle w:val="Kiemels2"/>
          <w:b/>
          <w:bCs w:val="0"/>
        </w:rPr>
        <w:t>í</w:t>
      </w:r>
      <w:r w:rsidR="003565F6" w:rsidRPr="00D40F9A">
        <w:t>tás</w:t>
      </w:r>
      <w:bookmarkEnd w:id="117"/>
    </w:p>
    <w:p w14:paraId="4D7C8837" w14:textId="0507D702" w:rsidR="004745E0" w:rsidRPr="00D40F9A" w:rsidRDefault="004745E0" w:rsidP="004745E0">
      <w:pPr>
        <w:pStyle w:val="Listaszerbekezds"/>
        <w:numPr>
          <w:ilvl w:val="0"/>
          <w:numId w:val="11"/>
        </w:numPr>
      </w:pPr>
      <w:r w:rsidRPr="00D40F9A">
        <w:rPr>
          <w:rStyle w:val="Kiemels2"/>
        </w:rPr>
        <w:t>Docker segítségével:</w:t>
      </w:r>
      <w:r w:rsidRPr="00D40F9A">
        <w:t xml:space="preserve"> Ez a legegyszerűbb és leggyorsabb indítási mód, mivel csupán egy Docker Desktop telepítése szükséges a működéséhez.</w:t>
      </w:r>
    </w:p>
    <w:p w14:paraId="3D828417" w14:textId="2FAE632F" w:rsidR="004745E0" w:rsidRPr="00D40F9A" w:rsidRDefault="004745E0" w:rsidP="004745E0">
      <w:pPr>
        <w:pStyle w:val="Listaszerbekezds"/>
        <w:numPr>
          <w:ilvl w:val="0"/>
          <w:numId w:val="11"/>
        </w:numPr>
      </w:pPr>
      <w:r w:rsidRPr="00D40F9A">
        <w:rPr>
          <w:rStyle w:val="Kiemels2"/>
        </w:rPr>
        <w:t>Docker nélkül:</w:t>
      </w:r>
      <w:r w:rsidRPr="00D40F9A">
        <w:t xml:space="preserve"> Ebben az esetben elkerülhető a Docker használata, azonban hosszabb telepítési folyamatra és több szoftver csomag telepítésére van szükség.</w:t>
      </w:r>
    </w:p>
    <w:p w14:paraId="53124597" w14:textId="571D533E" w:rsidR="004745E0" w:rsidRPr="00D40F9A" w:rsidRDefault="004745E0" w:rsidP="004745E0">
      <w:pPr>
        <w:pStyle w:val="Listaszerbekezds"/>
        <w:numPr>
          <w:ilvl w:val="0"/>
          <w:numId w:val="11"/>
        </w:numPr>
      </w:pPr>
      <w:r w:rsidRPr="00D40F9A">
        <w:rPr>
          <w:rStyle w:val="Kiemels2"/>
        </w:rPr>
        <w:t>Fejlesztői módban való indítás:</w:t>
      </w:r>
      <w:r w:rsidRPr="00D40F9A">
        <w:t xml:space="preserve"> Ezt az indítási módot a fejlesztők számára alakították ki, hogy egyszerűbben tudják módosítani a szoftvert. A pontos lépések és beállítások leírását a fejlesztői dokumentáció tartalmazza.</w:t>
      </w:r>
    </w:p>
    <w:p w14:paraId="7A5F8B6B" w14:textId="21BD4439" w:rsidR="006A692F" w:rsidRPr="00D40F9A" w:rsidRDefault="006A692F" w:rsidP="00992568">
      <w:pPr>
        <w:pStyle w:val="Cmsor4"/>
        <w:spacing w:before="240"/>
      </w:pPr>
      <w:bookmarkStart w:id="118" w:name="_Toc192492848"/>
      <w:r w:rsidRPr="00D40F9A">
        <w:t>Elindítás Docker segítségével</w:t>
      </w:r>
      <w:bookmarkEnd w:id="118"/>
    </w:p>
    <w:p w14:paraId="3E748FDE" w14:textId="21E536F2" w:rsidR="006A692F" w:rsidRPr="00D40F9A" w:rsidRDefault="006A692F" w:rsidP="00521595">
      <w:pPr>
        <w:spacing w:after="0"/>
        <w:rPr>
          <w:b/>
          <w:bCs/>
        </w:rPr>
      </w:pPr>
      <w:r w:rsidRPr="00D40F9A">
        <w:rPr>
          <w:b/>
          <w:bCs/>
        </w:rPr>
        <w:t>Futtatási szoftver követelmények</w:t>
      </w:r>
      <w:r w:rsidR="00992568" w:rsidRPr="00D40F9A">
        <w:rPr>
          <w:b/>
          <w:bCs/>
        </w:rPr>
        <w:t>:</w:t>
      </w:r>
    </w:p>
    <w:p w14:paraId="51AB1A3F" w14:textId="1D8440E5" w:rsidR="007B798B" w:rsidRPr="00D40F9A" w:rsidRDefault="00EC2947">
      <w:pPr>
        <w:pStyle w:val="Listaszerbekezds"/>
        <w:numPr>
          <w:ilvl w:val="0"/>
          <w:numId w:val="80"/>
        </w:numPr>
        <w:rPr>
          <w:b/>
          <w:bCs/>
        </w:rPr>
      </w:pPr>
      <w:r w:rsidRPr="00D40F9A">
        <w:rPr>
          <w:b/>
          <w:bCs/>
        </w:rPr>
        <w:t xml:space="preserve">Windows: </w:t>
      </w:r>
      <w:r w:rsidR="00992568" w:rsidRPr="00D40F9A">
        <w:t>Docker Desktop</w:t>
      </w:r>
    </w:p>
    <w:p w14:paraId="3B49AF4B" w14:textId="5EB18E9A" w:rsidR="00EC2947" w:rsidRPr="00D40F9A" w:rsidRDefault="00EC2947">
      <w:pPr>
        <w:pStyle w:val="Listaszerbekezds"/>
        <w:numPr>
          <w:ilvl w:val="0"/>
          <w:numId w:val="80"/>
        </w:numPr>
        <w:spacing w:after="120"/>
        <w:rPr>
          <w:b/>
          <w:bCs/>
        </w:rPr>
      </w:pPr>
      <w:r w:rsidRPr="00D40F9A">
        <w:rPr>
          <w:b/>
          <w:bCs/>
        </w:rPr>
        <w:t xml:space="preserve">Linux, MacOS: </w:t>
      </w:r>
      <w:r w:rsidR="000A7638" w:rsidRPr="00D40F9A">
        <w:t>Docker Desktop,</w:t>
      </w:r>
      <w:r w:rsidR="000A7638" w:rsidRPr="00D40F9A">
        <w:rPr>
          <w:b/>
          <w:bCs/>
        </w:rPr>
        <w:t xml:space="preserve"> </w:t>
      </w:r>
      <w:r w:rsidRPr="00D40F9A">
        <w:t>Docker-Compose</w:t>
      </w:r>
    </w:p>
    <w:p w14:paraId="566E242A" w14:textId="469413D1" w:rsidR="00085FF6" w:rsidRPr="00D40F9A" w:rsidRDefault="00085FF6">
      <w:r w:rsidRPr="00D40F9A">
        <w:t xml:space="preserve">A követelmények telepitése után </w:t>
      </w:r>
      <w:r w:rsidR="000808E1" w:rsidRPr="00D40F9A">
        <w:t>a következő lépésekkel tudja elinditani a szoftvert:</w:t>
      </w:r>
    </w:p>
    <w:p w14:paraId="08BAD9CB" w14:textId="5E24860B" w:rsidR="006A692F" w:rsidRPr="00D40F9A" w:rsidRDefault="00697FB7">
      <w:pPr>
        <w:pStyle w:val="Listaszerbekezds"/>
        <w:numPr>
          <w:ilvl w:val="0"/>
          <w:numId w:val="81"/>
        </w:numPr>
      </w:pPr>
      <w:r w:rsidRPr="00D40F9A">
        <w:rPr>
          <w:b/>
          <w:bCs/>
        </w:rPr>
        <w:t>Módszer 1:</w:t>
      </w:r>
      <w:r w:rsidRPr="00D40F9A">
        <w:t xml:space="preserve"> </w:t>
      </w:r>
      <w:r w:rsidR="006A692F" w:rsidRPr="00D40F9A">
        <w:t xml:space="preserve">Nyissa meg a </w:t>
      </w:r>
      <w:r w:rsidR="006A692F" w:rsidRPr="00D40F9A">
        <w:rPr>
          <w:rStyle w:val="VerbatimChar"/>
        </w:rPr>
        <w:t>csengo-ts</w:t>
      </w:r>
      <w:r w:rsidR="006A692F" w:rsidRPr="00D40F9A">
        <w:t xml:space="preserve"> mappát és indítsa el a </w:t>
      </w:r>
      <w:r w:rsidR="006A692F" w:rsidRPr="00D40F9A">
        <w:rPr>
          <w:rStyle w:val="VerbatimChar"/>
          <w:b/>
          <w:bCs/>
        </w:rPr>
        <w:t>run.bat</w:t>
      </w:r>
      <w:r w:rsidR="006A692F" w:rsidRPr="00D40F9A">
        <w:t xml:space="preserve"> fájlt.</w:t>
      </w:r>
    </w:p>
    <w:p w14:paraId="6870B837" w14:textId="152E8E27" w:rsidR="00697FB7" w:rsidRPr="00D40F9A" w:rsidRDefault="00697FB7">
      <w:pPr>
        <w:pStyle w:val="Listaszerbekezds"/>
        <w:numPr>
          <w:ilvl w:val="0"/>
          <w:numId w:val="81"/>
        </w:numPr>
        <w:spacing w:after="240"/>
      </w:pPr>
      <w:r w:rsidRPr="00D40F9A">
        <w:rPr>
          <w:b/>
          <w:bCs/>
        </w:rPr>
        <w:t xml:space="preserve">Módszer 2: </w:t>
      </w:r>
      <w:r w:rsidRPr="00D40F9A">
        <w:t xml:space="preserve">Nyisson meg egy parancssort git repository törzs mappájában, ahol a </w:t>
      </w:r>
      <w:r w:rsidRPr="00D40F9A">
        <w:rPr>
          <w:rStyle w:val="VerbatimChar"/>
        </w:rPr>
        <w:t>docker-compose.dev.v2.yml</w:t>
      </w:r>
      <w:r w:rsidRPr="00D40F9A">
        <w:t xml:space="preserve"> nevű fájl található majd futtasa az alábbi parancsot: </w:t>
      </w:r>
      <w:r w:rsidRPr="00D40F9A">
        <w:rPr>
          <w:i/>
          <w:iCs/>
        </w:rPr>
        <w:t>docker-compose -f docker-compose.dev.v2.yml up -d</w:t>
      </w:r>
    </w:p>
    <w:p w14:paraId="764A36E3" w14:textId="3552AA8D" w:rsidR="007B6E1E" w:rsidRPr="00BD25A8" w:rsidRDefault="006A692F" w:rsidP="00065509">
      <w:pPr>
        <w:rPr>
          <w:lang w:val="en-US"/>
        </w:rPr>
      </w:pPr>
      <w:r w:rsidRPr="00D40F9A">
        <w:t>Ezekkel a lépésekkel sikeresen futtathatja a Pollák Csengő alkalmazást a Docker segítségével</w:t>
      </w:r>
      <w:r w:rsidR="00BD25A8">
        <w:t>.</w:t>
      </w:r>
    </w:p>
    <w:p w14:paraId="16AED4C6" w14:textId="77777777" w:rsidR="00FC1233" w:rsidRDefault="00FC1233">
      <w:pPr>
        <w:spacing w:line="259" w:lineRule="auto"/>
        <w:jc w:val="left"/>
      </w:pPr>
      <w:r>
        <w:br w:type="page"/>
      </w:r>
    </w:p>
    <w:p w14:paraId="0E6BC6B5" w14:textId="6864C3CB" w:rsidR="00FC1233" w:rsidRPr="00D40F9A" w:rsidRDefault="00BD25A8" w:rsidP="00FC1233">
      <w:r>
        <w:lastRenderedPageBreak/>
        <w:t>A következő</w:t>
      </w:r>
      <w:r w:rsidRPr="00D40F9A">
        <w:t xml:space="preserve"> URL-eken</w:t>
      </w:r>
      <w:r>
        <w:t xml:space="preserve"> </w:t>
      </w:r>
      <w:r w:rsidRPr="00D40F9A">
        <w:t>hozzáférhet a</w:t>
      </w:r>
      <w:r>
        <w:t xml:space="preserve"> Pollák Csengő</w:t>
      </w:r>
      <w:r w:rsidRPr="00D40F9A">
        <w:t xml:space="preserve"> szolgáltatá</w:t>
      </w:r>
      <w:r>
        <w:t>saihoz</w:t>
      </w:r>
      <w:r>
        <w:rPr>
          <w:lang w:val="en-US"/>
        </w:rPr>
        <w:t>:</w:t>
      </w:r>
    </w:p>
    <w:p w14:paraId="57B2CB0B" w14:textId="77777777" w:rsidR="00FC1233" w:rsidRPr="00D40F9A" w:rsidRDefault="00FC1233">
      <w:pPr>
        <w:pStyle w:val="Listaszerbekezds"/>
        <w:numPr>
          <w:ilvl w:val="0"/>
          <w:numId w:val="33"/>
        </w:numPr>
      </w:pPr>
      <w:r w:rsidRPr="00D40F9A">
        <w:t xml:space="preserve">pgAdmin adatbázis kezelő: </w:t>
      </w:r>
      <w:hyperlink r:id="rId41">
        <w:r w:rsidRPr="00D40F9A">
          <w:rPr>
            <w:rStyle w:val="Hiperhivatkozs"/>
          </w:rPr>
          <w:t>http://localhost:8081</w:t>
        </w:r>
      </w:hyperlink>
    </w:p>
    <w:p w14:paraId="0124552B" w14:textId="77777777" w:rsidR="00FC1233" w:rsidRPr="00D40F9A" w:rsidRDefault="00FC1233">
      <w:pPr>
        <w:pStyle w:val="Listaszerbekezds"/>
        <w:numPr>
          <w:ilvl w:val="0"/>
          <w:numId w:val="33"/>
        </w:numPr>
      </w:pPr>
      <w:r w:rsidRPr="00D40F9A">
        <w:t xml:space="preserve">Csengő szerver: </w:t>
      </w:r>
      <w:hyperlink r:id="rId42">
        <w:r w:rsidRPr="00D40F9A">
          <w:rPr>
            <w:rStyle w:val="Hiperhivatkozs"/>
          </w:rPr>
          <w:t>http://localhost:3300</w:t>
        </w:r>
      </w:hyperlink>
    </w:p>
    <w:p w14:paraId="69E402DF" w14:textId="77777777" w:rsidR="00FC1233" w:rsidRPr="00D40F9A" w:rsidRDefault="00FC1233">
      <w:pPr>
        <w:pStyle w:val="Listaszerbekezds"/>
        <w:numPr>
          <w:ilvl w:val="0"/>
          <w:numId w:val="33"/>
        </w:numPr>
        <w:spacing w:after="240"/>
        <w:ind w:left="475" w:hanging="475"/>
      </w:pPr>
      <w:r w:rsidRPr="00D40F9A">
        <w:t xml:space="preserve">Csengő weboldal: </w:t>
      </w:r>
      <w:hyperlink r:id="rId43">
        <w:r w:rsidRPr="00D40F9A">
          <w:rPr>
            <w:rStyle w:val="Hiperhivatkozs"/>
          </w:rPr>
          <w:t>http://localhost:8080</w:t>
        </w:r>
      </w:hyperlink>
    </w:p>
    <w:p w14:paraId="1F0D3807" w14:textId="101F4144" w:rsidR="00FC1233" w:rsidRPr="00D261AA" w:rsidRDefault="00FC1233" w:rsidP="00065509">
      <w:pPr>
        <w:rPr>
          <w:b/>
          <w:bCs/>
        </w:rPr>
      </w:pPr>
      <w:r w:rsidRPr="00FC1233">
        <w:rPr>
          <w:b/>
          <w:bCs/>
        </w:rPr>
        <w:t xml:space="preserve">Az alkalmazás fejlesztése/tesztelése után, a </w:t>
      </w:r>
      <w:r w:rsidRPr="00FC1233">
        <w:rPr>
          <w:rStyle w:val="VerbatimChar"/>
          <w:b/>
          <w:bCs/>
        </w:rPr>
        <w:t>run_clean</w:t>
      </w:r>
      <w:r>
        <w:rPr>
          <w:rStyle w:val="VerbatimChar"/>
          <w:b/>
          <w:bCs/>
        </w:rPr>
        <w:t>up</w:t>
      </w:r>
      <w:r w:rsidRPr="00FC1233">
        <w:rPr>
          <w:rStyle w:val="VerbatimChar"/>
          <w:b/>
          <w:bCs/>
        </w:rPr>
        <w:t>.bat</w:t>
      </w:r>
      <w:r w:rsidRPr="00FC1233">
        <w:rPr>
          <w:b/>
          <w:bCs/>
        </w:rPr>
        <w:t xml:space="preserve"> fájl segítségével törölheti </w:t>
      </w:r>
      <w:r>
        <w:rPr>
          <w:b/>
          <w:bCs/>
        </w:rPr>
        <w:t xml:space="preserve">a generált Docker </w:t>
      </w:r>
      <w:r w:rsidRPr="00373A08">
        <w:rPr>
          <w:rFonts w:ascii="Consolas" w:hAnsi="Consolas"/>
          <w:b/>
          <w:bCs/>
        </w:rPr>
        <w:t>container</w:t>
      </w:r>
      <w:r w:rsidRPr="0031340F">
        <w:rPr>
          <w:b/>
          <w:bCs/>
        </w:rPr>
        <w:t>-eket</w:t>
      </w:r>
      <w:r>
        <w:rPr>
          <w:b/>
          <w:bCs/>
        </w:rPr>
        <w:t xml:space="preserve">, </w:t>
      </w:r>
      <w:r w:rsidRPr="00FC1233">
        <w:rPr>
          <w:rFonts w:ascii="Consolas" w:hAnsi="Consolas"/>
          <w:b/>
          <w:bCs/>
        </w:rPr>
        <w:t>network</w:t>
      </w:r>
      <w:r w:rsidRPr="0031340F">
        <w:rPr>
          <w:b/>
          <w:bCs/>
        </w:rPr>
        <w:t>-öket</w:t>
      </w:r>
      <w:r>
        <w:rPr>
          <w:b/>
          <w:bCs/>
        </w:rPr>
        <w:t xml:space="preserve">, </w:t>
      </w:r>
      <w:r w:rsidRPr="0031340F">
        <w:rPr>
          <w:rFonts w:ascii="Consolas" w:hAnsi="Consolas"/>
          <w:b/>
          <w:bCs/>
        </w:rPr>
        <w:t>image</w:t>
      </w:r>
      <w:r w:rsidRPr="0031340F">
        <w:rPr>
          <w:b/>
          <w:bCs/>
        </w:rPr>
        <w:t>-ket</w:t>
      </w:r>
      <w:r>
        <w:rPr>
          <w:b/>
          <w:bCs/>
        </w:rPr>
        <w:t xml:space="preserve"> és </w:t>
      </w:r>
      <w:r w:rsidRPr="0031340F">
        <w:rPr>
          <w:rFonts w:ascii="Consolas" w:hAnsi="Consolas"/>
          <w:b/>
          <w:bCs/>
        </w:rPr>
        <w:t>volume</w:t>
      </w:r>
      <w:r w:rsidRPr="0031340F">
        <w:rPr>
          <w:b/>
          <w:bCs/>
        </w:rPr>
        <w:t>-okat</w:t>
      </w:r>
      <w:r w:rsidRPr="00FC1233">
        <w:rPr>
          <w:b/>
          <w:bCs/>
        </w:rPr>
        <w:t>.</w:t>
      </w:r>
    </w:p>
    <w:p w14:paraId="63F69F59" w14:textId="77777777" w:rsidR="00FB0E85" w:rsidRPr="00D40F9A" w:rsidRDefault="00FB0E85">
      <w:pPr>
        <w:spacing w:line="259" w:lineRule="auto"/>
        <w:jc w:val="left"/>
        <w:rPr>
          <w:rFonts w:eastAsiaTheme="majorEastAsia" w:cstheme="majorBidi"/>
          <w:b/>
          <w:szCs w:val="24"/>
        </w:rPr>
      </w:pPr>
      <w:r w:rsidRPr="00D40F9A">
        <w:br w:type="page"/>
      </w:r>
    </w:p>
    <w:p w14:paraId="0E99E845" w14:textId="3EF8A59F" w:rsidR="006A692F" w:rsidRPr="00D40F9A" w:rsidRDefault="006A692F" w:rsidP="00065509">
      <w:pPr>
        <w:pStyle w:val="Cmsor4"/>
      </w:pPr>
      <w:bookmarkStart w:id="119" w:name="_Toc192492849"/>
      <w:r w:rsidRPr="00D40F9A">
        <w:lastRenderedPageBreak/>
        <w:t>Elindítás Docker segítsége nélkül</w:t>
      </w:r>
      <w:bookmarkEnd w:id="119"/>
    </w:p>
    <w:p w14:paraId="417052C4" w14:textId="77777777" w:rsidR="006A692F" w:rsidRPr="00D40F9A" w:rsidRDefault="006A692F" w:rsidP="00B57A97">
      <w:pPr>
        <w:spacing w:after="0"/>
        <w:rPr>
          <w:b/>
          <w:bCs/>
        </w:rPr>
      </w:pPr>
      <w:r w:rsidRPr="00D40F9A">
        <w:rPr>
          <w:b/>
          <w:bCs/>
        </w:rPr>
        <w:t>Futtatási szoftver követelmények</w:t>
      </w:r>
    </w:p>
    <w:p w14:paraId="0D240FC9" w14:textId="70A068A2" w:rsidR="006A692F" w:rsidRPr="00D40F9A" w:rsidRDefault="006A692F">
      <w:pPr>
        <w:pStyle w:val="Listaszerbekezds"/>
        <w:numPr>
          <w:ilvl w:val="0"/>
          <w:numId w:val="28"/>
        </w:numPr>
        <w:rPr>
          <w:b/>
          <w:bCs/>
        </w:rPr>
      </w:pPr>
      <w:r w:rsidRPr="00D40F9A">
        <w:rPr>
          <w:b/>
          <w:bCs/>
        </w:rPr>
        <w:t xml:space="preserve">Microsoft Windows </w:t>
      </w:r>
      <w:r w:rsidR="0058299A">
        <w:rPr>
          <w:b/>
          <w:bCs/>
        </w:rPr>
        <w:t>10 vagy újabb</w:t>
      </w:r>
    </w:p>
    <w:p w14:paraId="3B7E38AF" w14:textId="77777777" w:rsidR="006A692F" w:rsidRPr="00D40F9A" w:rsidRDefault="006A692F">
      <w:pPr>
        <w:pStyle w:val="Listaszerbekezds"/>
        <w:numPr>
          <w:ilvl w:val="0"/>
          <w:numId w:val="28"/>
        </w:numPr>
        <w:rPr>
          <w:b/>
          <w:bCs/>
        </w:rPr>
      </w:pPr>
      <w:r w:rsidRPr="00D40F9A">
        <w:rPr>
          <w:b/>
          <w:bCs/>
        </w:rPr>
        <w:t>Node.js v22.12.0</w:t>
      </w:r>
    </w:p>
    <w:p w14:paraId="745160EC" w14:textId="77777777" w:rsidR="006A692F" w:rsidRDefault="006A692F">
      <w:pPr>
        <w:pStyle w:val="Listaszerbekezds"/>
        <w:numPr>
          <w:ilvl w:val="0"/>
          <w:numId w:val="28"/>
        </w:numPr>
        <w:rPr>
          <w:b/>
          <w:bCs/>
        </w:rPr>
      </w:pPr>
      <w:r w:rsidRPr="00D40F9A">
        <w:rPr>
          <w:b/>
          <w:bCs/>
        </w:rPr>
        <w:t>npm 11.0.0</w:t>
      </w:r>
    </w:p>
    <w:p w14:paraId="251F3A17" w14:textId="7A872B99" w:rsidR="0034781B" w:rsidRPr="0026738A" w:rsidRDefault="00513EB6" w:rsidP="0026738A">
      <w:pPr>
        <w:pStyle w:val="Listaszerbekezds"/>
        <w:numPr>
          <w:ilvl w:val="0"/>
          <w:numId w:val="28"/>
        </w:numPr>
        <w:rPr>
          <w:b/>
          <w:bCs/>
        </w:rPr>
      </w:pPr>
      <w:r>
        <w:rPr>
          <w:b/>
          <w:bCs/>
        </w:rPr>
        <w:t>Winget</w:t>
      </w:r>
    </w:p>
    <w:p w14:paraId="71002548" w14:textId="75344EC9" w:rsidR="006A692F" w:rsidRPr="00D40F9A" w:rsidRDefault="006A692F" w:rsidP="006A692F">
      <w:pPr>
        <w:pStyle w:val="Idzet"/>
        <w:tabs>
          <w:tab w:val="left" w:pos="851"/>
        </w:tabs>
        <w:ind w:left="709" w:hanging="709"/>
      </w:pPr>
      <w:r w:rsidRPr="00D40F9A">
        <w:t>Fontos:</w:t>
      </w:r>
      <w:r w:rsidRPr="00D40F9A">
        <w:tab/>
        <w:t xml:space="preserve">A </w:t>
      </w:r>
      <w:r w:rsidRPr="00D40F9A">
        <w:rPr>
          <w:rStyle w:val="VerbatimChar"/>
        </w:rPr>
        <w:t>run_dev.bat</w:t>
      </w:r>
      <w:r w:rsidRPr="00D40F9A">
        <w:t xml:space="preserve"> fájl, minden lefutásnál, vissza fogja állítani az adatbázist a </w:t>
      </w:r>
      <w:r w:rsidRPr="00D40F9A">
        <w:rPr>
          <w:rStyle w:val="VerbatimChar"/>
        </w:rPr>
        <w:t>./assets/initdb_bat_local.sql</w:t>
      </w:r>
      <w:r w:rsidRPr="00D40F9A">
        <w:t xml:space="preserve"> tartalmára, amennyiben ez nem kívánatos, futtassa manuálisan az alkalmazást, melynek lépéseit a fejlesztői dokumentációban találhatja.</w:t>
      </w:r>
    </w:p>
    <w:p w14:paraId="78BA62CF" w14:textId="4EC822D4" w:rsidR="00B57A97" w:rsidRPr="00D40F9A" w:rsidRDefault="00B57A97" w:rsidP="00B57A97">
      <w:r w:rsidRPr="00D40F9A">
        <w:t>A követelmények telepitése után a következő lépésekkel tudja elinditani a szoftvert:</w:t>
      </w:r>
    </w:p>
    <w:p w14:paraId="2DA33C8F" w14:textId="77777777" w:rsidR="006A692F" w:rsidRPr="00D40F9A" w:rsidRDefault="006A692F">
      <w:pPr>
        <w:pStyle w:val="Listaszerbekezds"/>
        <w:numPr>
          <w:ilvl w:val="0"/>
          <w:numId w:val="29"/>
        </w:numPr>
      </w:pPr>
      <w:r w:rsidRPr="00D40F9A">
        <w:t xml:space="preserve">Nyissa meg a </w:t>
      </w:r>
      <w:r w:rsidRPr="00D40F9A">
        <w:rPr>
          <w:rStyle w:val="VerbatimChar"/>
        </w:rPr>
        <w:t>csengo-ts</w:t>
      </w:r>
      <w:r w:rsidRPr="00D40F9A">
        <w:t xml:space="preserve"> mappát.</w:t>
      </w:r>
    </w:p>
    <w:p w14:paraId="6A570819" w14:textId="77777777" w:rsidR="006A692F" w:rsidRPr="00D40F9A" w:rsidRDefault="006A692F">
      <w:pPr>
        <w:pStyle w:val="Listaszerbekezds"/>
        <w:numPr>
          <w:ilvl w:val="0"/>
          <w:numId w:val="29"/>
        </w:numPr>
      </w:pPr>
      <w:r w:rsidRPr="00D40F9A">
        <w:t xml:space="preserve">Futtassa a </w:t>
      </w:r>
      <w:r w:rsidRPr="00D40F9A">
        <w:rPr>
          <w:rStyle w:val="VerbatimChar"/>
          <w:b/>
          <w:bCs/>
        </w:rPr>
        <w:t>run_dev.bat</w:t>
      </w:r>
      <w:r w:rsidRPr="00D40F9A">
        <w:t xml:space="preserve"> nevű batch file-t a szerver és a klines elindításához.</w:t>
      </w:r>
    </w:p>
    <w:p w14:paraId="27DE923B" w14:textId="77777777" w:rsidR="006A692F" w:rsidRPr="00D40F9A" w:rsidRDefault="006A692F">
      <w:pPr>
        <w:pStyle w:val="Listaszerbekezds"/>
        <w:numPr>
          <w:ilvl w:val="0"/>
          <w:numId w:val="29"/>
        </w:numPr>
      </w:pPr>
      <w:r w:rsidRPr="00D40F9A">
        <w:t>Töltse ki az alábbi adatokkal a megjelenő Postgres telepítőt:</w:t>
      </w:r>
    </w:p>
    <w:p w14:paraId="209CB189" w14:textId="77777777" w:rsidR="006A692F" w:rsidRPr="00D40F9A" w:rsidRDefault="006A692F">
      <w:pPr>
        <w:pStyle w:val="Listaszerbekezds"/>
        <w:numPr>
          <w:ilvl w:val="0"/>
          <w:numId w:val="30"/>
        </w:numPr>
      </w:pPr>
      <w:r w:rsidRPr="00D40F9A">
        <w:t xml:space="preserve">Location: </w:t>
      </w:r>
      <w:r w:rsidRPr="00D40F9A">
        <w:rPr>
          <w:rStyle w:val="VerbatimChar"/>
        </w:rPr>
        <w:t>C:\Program Files\PostgreSQL\16</w:t>
      </w:r>
    </w:p>
    <w:p w14:paraId="36538EEA" w14:textId="77777777" w:rsidR="006A692F" w:rsidRPr="00D40F9A" w:rsidRDefault="006A692F">
      <w:pPr>
        <w:pStyle w:val="Listaszerbekezds"/>
        <w:numPr>
          <w:ilvl w:val="0"/>
          <w:numId w:val="30"/>
        </w:numPr>
      </w:pPr>
      <w:r w:rsidRPr="00D40F9A">
        <w:t xml:space="preserve">Port: </w:t>
      </w:r>
      <w:r w:rsidRPr="00D40F9A">
        <w:rPr>
          <w:rStyle w:val="VerbatimChar"/>
        </w:rPr>
        <w:t>5582</w:t>
      </w:r>
    </w:p>
    <w:p w14:paraId="3E9E7F0D" w14:textId="77777777" w:rsidR="006A692F" w:rsidRPr="00D40F9A" w:rsidRDefault="006A692F">
      <w:pPr>
        <w:pStyle w:val="Listaszerbekezds"/>
        <w:numPr>
          <w:ilvl w:val="0"/>
          <w:numId w:val="30"/>
        </w:numPr>
      </w:pPr>
      <w:r w:rsidRPr="00D40F9A">
        <w:t xml:space="preserve">Password: </w:t>
      </w:r>
      <w:r w:rsidRPr="00D40F9A">
        <w:rPr>
          <w:rStyle w:val="VerbatimChar"/>
        </w:rPr>
        <w:t>csengo</w:t>
      </w:r>
    </w:p>
    <w:p w14:paraId="617CD99B" w14:textId="55AFE85F" w:rsidR="006A692F" w:rsidRPr="00D40F9A" w:rsidRDefault="006A692F">
      <w:pPr>
        <w:pStyle w:val="Listaszerbekezds"/>
        <w:numPr>
          <w:ilvl w:val="0"/>
          <w:numId w:val="30"/>
        </w:numPr>
      </w:pPr>
      <w:r w:rsidRPr="00D40F9A">
        <w:t xml:space="preserve">Locale: </w:t>
      </w:r>
      <w:r w:rsidRPr="00D40F9A">
        <w:rPr>
          <w:rStyle w:val="VerbatimChar"/>
        </w:rPr>
        <w:t>Default locale</w:t>
      </w:r>
    </w:p>
    <w:p w14:paraId="0DB4FEE1" w14:textId="4A57A27D" w:rsidR="006A692F" w:rsidRPr="00D40F9A" w:rsidRDefault="006A692F">
      <w:pPr>
        <w:pStyle w:val="Listaszerbekezds"/>
        <w:numPr>
          <w:ilvl w:val="0"/>
          <w:numId w:val="30"/>
        </w:numPr>
        <w:spacing w:after="240"/>
        <w:ind w:left="475" w:hanging="475"/>
      </w:pPr>
      <w:r w:rsidRPr="00D40F9A">
        <w:t xml:space="preserve">Az utolsó ablakban kapcsolja ki a </w:t>
      </w:r>
      <w:r w:rsidRPr="00D40F9A">
        <w:rPr>
          <w:rStyle w:val="VerbatimChar"/>
        </w:rPr>
        <w:t>Stack Builder</w:t>
      </w:r>
      <w:r w:rsidRPr="00D40F9A">
        <w:t xml:space="preserve"> opciót.</w:t>
      </w:r>
    </w:p>
    <w:p w14:paraId="5B88B7B5" w14:textId="36099154" w:rsidR="006A692F" w:rsidRPr="00D40F9A" w:rsidRDefault="006A692F" w:rsidP="006A692F">
      <w:pPr>
        <w:spacing w:after="0" w:line="240" w:lineRule="auto"/>
        <w:rPr>
          <w:b/>
          <w:bCs/>
        </w:rPr>
      </w:pPr>
      <w:r w:rsidRPr="00D40F9A">
        <w:rPr>
          <w:b/>
          <w:bCs/>
        </w:rPr>
        <w:t xml:space="preserve">Az alábbi képeken láthatóak a Postgres telepítő ablakai, amelyeket a fenti adatokkal kell kitölteni: </w:t>
      </w:r>
    </w:p>
    <w:p w14:paraId="6E6A894B" w14:textId="77777777" w:rsidR="000B1B34" w:rsidRPr="00D40F9A" w:rsidRDefault="000B1B34" w:rsidP="006A692F">
      <w:pPr>
        <w:spacing w:after="0" w:line="240" w:lineRule="auto"/>
        <w:rPr>
          <w:b/>
          <w:bCs/>
        </w:rPr>
      </w:pPr>
    </w:p>
    <w:p w14:paraId="444A314B" w14:textId="488976EF" w:rsidR="006A692F" w:rsidRPr="00D40F9A" w:rsidRDefault="006A692F" w:rsidP="006A692F">
      <w:pPr>
        <w:spacing w:before="240"/>
        <w:jc w:val="left"/>
      </w:pPr>
      <w:r w:rsidRPr="00D40F9A">
        <w:rPr>
          <w:noProof/>
        </w:rPr>
        <w:drawing>
          <wp:inline distT="0" distB="0" distL="0" distR="0" wp14:anchorId="1D05A2D5" wp14:editId="6D9B2BE7">
            <wp:extent cx="2865748" cy="2244098"/>
            <wp:effectExtent l="0" t="0" r="0" b="3810"/>
            <wp:docPr id="556716731" name="Kép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98584" cy="2269811"/>
                    </a:xfrm>
                    <a:prstGeom prst="rect">
                      <a:avLst/>
                    </a:prstGeom>
                    <a:noFill/>
                    <a:ln>
                      <a:noFill/>
                    </a:ln>
                  </pic:spPr>
                </pic:pic>
              </a:graphicData>
            </a:graphic>
          </wp:inline>
        </w:drawing>
      </w:r>
      <w:r w:rsidRPr="00D40F9A">
        <w:rPr>
          <w:noProof/>
        </w:rPr>
        <w:drawing>
          <wp:inline distT="0" distB="0" distL="0" distR="0" wp14:anchorId="7B9FB402" wp14:editId="4A3479DD">
            <wp:extent cx="2865749" cy="2244101"/>
            <wp:effectExtent l="0" t="0" r="0" b="3810"/>
            <wp:docPr id="1219732128" name="Kép 97" descr="A képen szöveg, képernyőkép, szoftver, képernyő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32128" name="Kép 97" descr="A képen szöveg, képernyőkép, szoftver, képernyő látható&#10;&#10;Előfordulhat, hogy a mesterséges intelligencia által létrehozott tartalom helytelen."/>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12631" cy="2280813"/>
                    </a:xfrm>
                    <a:prstGeom prst="rect">
                      <a:avLst/>
                    </a:prstGeom>
                    <a:noFill/>
                    <a:ln>
                      <a:noFill/>
                    </a:ln>
                  </pic:spPr>
                </pic:pic>
              </a:graphicData>
            </a:graphic>
          </wp:inline>
        </w:drawing>
      </w:r>
    </w:p>
    <w:p w14:paraId="1BEC3375" w14:textId="0C13DE13" w:rsidR="006A692F" w:rsidRPr="00D40F9A" w:rsidRDefault="000B1B34" w:rsidP="001342F2">
      <w:pPr>
        <w:spacing w:before="240"/>
        <w:jc w:val="center"/>
      </w:pPr>
      <w:r w:rsidRPr="00D40F9A">
        <w:rPr>
          <w:noProof/>
        </w:rPr>
        <w:lastRenderedPageBreak/>
        <w:drawing>
          <wp:anchor distT="0" distB="0" distL="114300" distR="114300" simplePos="0" relativeHeight="251900928" behindDoc="1" locked="0" layoutInCell="1" allowOverlap="1" wp14:anchorId="6737A81A" wp14:editId="2E5ECEB3">
            <wp:simplePos x="0" y="0"/>
            <wp:positionH relativeFrom="margin">
              <wp:align>left</wp:align>
            </wp:positionH>
            <wp:positionV relativeFrom="paragraph">
              <wp:posOffset>4402716</wp:posOffset>
            </wp:positionV>
            <wp:extent cx="2865120" cy="2195830"/>
            <wp:effectExtent l="0" t="0" r="0" b="0"/>
            <wp:wrapTight wrapText="bothSides">
              <wp:wrapPolygon edited="0">
                <wp:start x="0" y="0"/>
                <wp:lineTo x="0" y="21363"/>
                <wp:lineTo x="21399" y="21363"/>
                <wp:lineTo x="21399" y="0"/>
                <wp:lineTo x="0" y="0"/>
              </wp:wrapPolygon>
            </wp:wrapTight>
            <wp:docPr id="482750536"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68306" cy="2198711"/>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899904" behindDoc="1" locked="0" layoutInCell="1" allowOverlap="1" wp14:anchorId="06783051" wp14:editId="0BCF8295">
            <wp:simplePos x="0" y="0"/>
            <wp:positionH relativeFrom="margin">
              <wp:align>right</wp:align>
            </wp:positionH>
            <wp:positionV relativeFrom="paragraph">
              <wp:posOffset>4398342</wp:posOffset>
            </wp:positionV>
            <wp:extent cx="2865120" cy="2212975"/>
            <wp:effectExtent l="0" t="0" r="0" b="0"/>
            <wp:wrapTight wrapText="bothSides">
              <wp:wrapPolygon edited="0">
                <wp:start x="0" y="0"/>
                <wp:lineTo x="0" y="21383"/>
                <wp:lineTo x="21399" y="21383"/>
                <wp:lineTo x="21399" y="0"/>
                <wp:lineTo x="0" y="0"/>
              </wp:wrapPolygon>
            </wp:wrapTight>
            <wp:docPr id="1114617095"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67711" cy="2215362"/>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897856" behindDoc="1" locked="0" layoutInCell="1" allowOverlap="1" wp14:anchorId="15F9ED4F" wp14:editId="4D623F76">
            <wp:simplePos x="0" y="0"/>
            <wp:positionH relativeFrom="margin">
              <wp:align>right</wp:align>
            </wp:positionH>
            <wp:positionV relativeFrom="paragraph">
              <wp:posOffset>6610213</wp:posOffset>
            </wp:positionV>
            <wp:extent cx="2865120" cy="2245360"/>
            <wp:effectExtent l="0" t="0" r="0" b="2540"/>
            <wp:wrapTight wrapText="bothSides">
              <wp:wrapPolygon edited="0">
                <wp:start x="0" y="0"/>
                <wp:lineTo x="0" y="21441"/>
                <wp:lineTo x="21399" y="21441"/>
                <wp:lineTo x="21399" y="0"/>
                <wp:lineTo x="0" y="0"/>
              </wp:wrapPolygon>
            </wp:wrapTight>
            <wp:docPr id="1969347105"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898880" behindDoc="1" locked="0" layoutInCell="1" allowOverlap="1" wp14:anchorId="01650CE3" wp14:editId="5B1D6BAB">
            <wp:simplePos x="0" y="0"/>
            <wp:positionH relativeFrom="margin">
              <wp:align>left</wp:align>
            </wp:positionH>
            <wp:positionV relativeFrom="paragraph">
              <wp:posOffset>6610237</wp:posOffset>
            </wp:positionV>
            <wp:extent cx="2865120" cy="2245360"/>
            <wp:effectExtent l="0" t="0" r="0" b="2540"/>
            <wp:wrapTight wrapText="bothSides">
              <wp:wrapPolygon edited="0">
                <wp:start x="0" y="0"/>
                <wp:lineTo x="0" y="21441"/>
                <wp:lineTo x="21399" y="21441"/>
                <wp:lineTo x="21399" y="0"/>
                <wp:lineTo x="0" y="0"/>
              </wp:wrapPolygon>
            </wp:wrapTight>
            <wp:docPr id="1088697697"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902976" behindDoc="1" locked="0" layoutInCell="1" allowOverlap="1" wp14:anchorId="5F998986" wp14:editId="6E309B6B">
            <wp:simplePos x="0" y="0"/>
            <wp:positionH relativeFrom="margin">
              <wp:align>right</wp:align>
            </wp:positionH>
            <wp:positionV relativeFrom="paragraph">
              <wp:posOffset>2155243</wp:posOffset>
            </wp:positionV>
            <wp:extent cx="2865120" cy="2245360"/>
            <wp:effectExtent l="0" t="0" r="0" b="2540"/>
            <wp:wrapTight wrapText="bothSides">
              <wp:wrapPolygon edited="0">
                <wp:start x="0" y="0"/>
                <wp:lineTo x="0" y="21441"/>
                <wp:lineTo x="21399" y="21441"/>
                <wp:lineTo x="21399" y="0"/>
                <wp:lineTo x="0" y="0"/>
              </wp:wrapPolygon>
            </wp:wrapTight>
            <wp:docPr id="1640928249"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901952" behindDoc="1" locked="0" layoutInCell="1" allowOverlap="1" wp14:anchorId="427D9DE3" wp14:editId="32DA746A">
            <wp:simplePos x="0" y="0"/>
            <wp:positionH relativeFrom="margin">
              <wp:align>left</wp:align>
            </wp:positionH>
            <wp:positionV relativeFrom="paragraph">
              <wp:posOffset>2151089</wp:posOffset>
            </wp:positionV>
            <wp:extent cx="2865600" cy="2245880"/>
            <wp:effectExtent l="0" t="0" r="0" b="2540"/>
            <wp:wrapTight wrapText="bothSides">
              <wp:wrapPolygon edited="0">
                <wp:start x="0" y="0"/>
                <wp:lineTo x="0" y="21441"/>
                <wp:lineTo x="21399" y="21441"/>
                <wp:lineTo x="21399" y="0"/>
                <wp:lineTo x="0" y="0"/>
              </wp:wrapPolygon>
            </wp:wrapTight>
            <wp:docPr id="1797098128"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65600" cy="2245880"/>
                    </a:xfrm>
                    <a:prstGeom prst="rect">
                      <a:avLst/>
                    </a:prstGeom>
                    <a:noFill/>
                    <a:ln>
                      <a:noFill/>
                    </a:ln>
                  </pic:spPr>
                </pic:pic>
              </a:graphicData>
            </a:graphic>
          </wp:anchor>
        </w:drawing>
      </w:r>
      <w:r w:rsidRPr="00D40F9A">
        <w:rPr>
          <w:noProof/>
        </w:rPr>
        <w:drawing>
          <wp:anchor distT="0" distB="0" distL="114300" distR="114300" simplePos="0" relativeHeight="251905024" behindDoc="1" locked="0" layoutInCell="1" allowOverlap="1" wp14:anchorId="378CC55F" wp14:editId="0C5E9960">
            <wp:simplePos x="0" y="0"/>
            <wp:positionH relativeFrom="margin">
              <wp:align>left</wp:align>
            </wp:positionH>
            <wp:positionV relativeFrom="paragraph">
              <wp:posOffset>8546</wp:posOffset>
            </wp:positionV>
            <wp:extent cx="2864485" cy="2127250"/>
            <wp:effectExtent l="0" t="0" r="0" b="6350"/>
            <wp:wrapTight wrapText="bothSides">
              <wp:wrapPolygon edited="0">
                <wp:start x="0" y="0"/>
                <wp:lineTo x="0" y="21471"/>
                <wp:lineTo x="21404" y="21471"/>
                <wp:lineTo x="21404" y="0"/>
                <wp:lineTo x="0" y="0"/>
              </wp:wrapPolygon>
            </wp:wrapTight>
            <wp:docPr id="57421894" name="Kép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66995" cy="2129458"/>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904000" behindDoc="1" locked="0" layoutInCell="1" allowOverlap="1" wp14:anchorId="0F79FC64" wp14:editId="2C8E041F">
            <wp:simplePos x="0" y="0"/>
            <wp:positionH relativeFrom="margin">
              <wp:align>right</wp:align>
            </wp:positionH>
            <wp:positionV relativeFrom="paragraph">
              <wp:posOffset>475</wp:posOffset>
            </wp:positionV>
            <wp:extent cx="2865120" cy="2136140"/>
            <wp:effectExtent l="0" t="0" r="0" b="0"/>
            <wp:wrapTight wrapText="bothSides">
              <wp:wrapPolygon edited="0">
                <wp:start x="0" y="0"/>
                <wp:lineTo x="0" y="21382"/>
                <wp:lineTo x="21399" y="21382"/>
                <wp:lineTo x="21399" y="0"/>
                <wp:lineTo x="0" y="0"/>
              </wp:wrapPolygon>
            </wp:wrapTight>
            <wp:docPr id="2007087168" name="Kép 99" descr="A képen szöveg, képernyőkép, képernyő,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87168" name="Kép 99" descr="A képen szöveg, képernyőkép, képernyő, szoftver látható&#10;&#10;Előfordulhat, hogy a mesterséges intelligencia által létrehozott tartalom helytelen."/>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865120" cy="2136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1E9E01" w14:textId="20A3CA4D" w:rsidR="006A692F" w:rsidRPr="00D40F9A" w:rsidRDefault="006A692F" w:rsidP="00C9712B">
      <w:pPr>
        <w:spacing w:after="0"/>
        <w:rPr>
          <w:b/>
          <w:bCs/>
        </w:rPr>
      </w:pPr>
      <w:r w:rsidRPr="00D40F9A">
        <w:rPr>
          <w:b/>
          <w:bCs/>
        </w:rPr>
        <w:lastRenderedPageBreak/>
        <w:t xml:space="preserve">Amennyiben a batch fájl nem tudja letölteni a </w:t>
      </w:r>
      <w:r w:rsidR="008D7387" w:rsidRPr="008D7387">
        <w:rPr>
          <w:b/>
          <w:bCs/>
        </w:rPr>
        <w:t xml:space="preserve">PostgreSQL </w:t>
      </w:r>
      <w:r w:rsidRPr="00D40F9A">
        <w:rPr>
          <w:b/>
          <w:bCs/>
        </w:rPr>
        <w:t>telepítőt, a következő lépéseket kell követni:</w:t>
      </w:r>
    </w:p>
    <w:p w14:paraId="1FA05439" w14:textId="7C0EFE2F" w:rsidR="006A692F" w:rsidRPr="00D40F9A" w:rsidRDefault="006A692F">
      <w:pPr>
        <w:pStyle w:val="Listaszerbekezds"/>
        <w:numPr>
          <w:ilvl w:val="0"/>
          <w:numId w:val="31"/>
        </w:numPr>
      </w:pPr>
      <w:r w:rsidRPr="00D40F9A">
        <w:t xml:space="preserve">Erről a weboldalról töltse le a </w:t>
      </w:r>
      <w:r w:rsidR="008D7387" w:rsidRPr="008D7387">
        <w:t>PostgreSQL</w:t>
      </w:r>
      <w:r w:rsidRPr="00D40F9A">
        <w:t xml:space="preserve"> 16.8-as verzióját: </w:t>
      </w:r>
      <w:hyperlink r:id="rId54">
        <w:r w:rsidRPr="00D40F9A">
          <w:rPr>
            <w:rStyle w:val="Hiperhivatkozs"/>
          </w:rPr>
          <w:t>https://www.enterprisedb.com/downloads/postgres-postgresql-downloads</w:t>
        </w:r>
      </w:hyperlink>
    </w:p>
    <w:p w14:paraId="64CBC999" w14:textId="77777777" w:rsidR="006A692F" w:rsidRPr="00D40F9A" w:rsidRDefault="006A692F">
      <w:pPr>
        <w:pStyle w:val="Listaszerbekezds"/>
        <w:numPr>
          <w:ilvl w:val="0"/>
          <w:numId w:val="31"/>
        </w:numPr>
      </w:pPr>
      <w:r w:rsidRPr="00D40F9A">
        <w:t xml:space="preserve">Nevezze át a letöltött fájlt </w:t>
      </w:r>
      <w:r w:rsidRPr="00D40F9A">
        <w:rPr>
          <w:rStyle w:val="VerbatimChar"/>
        </w:rPr>
        <w:t>postgresql-16.8-1-windows-x64.exe</w:t>
      </w:r>
      <w:r w:rsidRPr="00D40F9A">
        <w:t>-re.</w:t>
      </w:r>
    </w:p>
    <w:p w14:paraId="7901E9F1" w14:textId="77777777" w:rsidR="006A692F" w:rsidRPr="00D40F9A" w:rsidRDefault="006A692F">
      <w:pPr>
        <w:pStyle w:val="Listaszerbekezds"/>
        <w:numPr>
          <w:ilvl w:val="0"/>
          <w:numId w:val="31"/>
        </w:numPr>
      </w:pPr>
      <w:r w:rsidRPr="00D40F9A">
        <w:t xml:space="preserve">Majd helyezze az átnevezett fájlt a </w:t>
      </w:r>
      <w:r w:rsidRPr="00D40F9A">
        <w:rPr>
          <w:rStyle w:val="VerbatimChar"/>
        </w:rPr>
        <w:t>csengo-ts</w:t>
      </w:r>
      <w:r w:rsidRPr="00D40F9A">
        <w:t xml:space="preserve"> mappába.</w:t>
      </w:r>
    </w:p>
    <w:p w14:paraId="5978A9F3" w14:textId="5F0D15E4" w:rsidR="006A692F" w:rsidRPr="00D40F9A" w:rsidRDefault="006A692F">
      <w:pPr>
        <w:pStyle w:val="Listaszerbekezds"/>
        <w:numPr>
          <w:ilvl w:val="0"/>
          <w:numId w:val="31"/>
        </w:numPr>
      </w:pPr>
      <w:r w:rsidRPr="00D40F9A">
        <w:t xml:space="preserve">Futtassa a </w:t>
      </w:r>
      <w:r w:rsidRPr="00D40F9A">
        <w:rPr>
          <w:rStyle w:val="VerbatimChar"/>
        </w:rPr>
        <w:t>run_dev.bat</w:t>
      </w:r>
      <w:r w:rsidRPr="00D40F9A">
        <w:t xml:space="preserve"> fájlt újra.</w:t>
      </w:r>
    </w:p>
    <w:p w14:paraId="051CC299" w14:textId="77777777" w:rsidR="006A692F" w:rsidRPr="00D40F9A" w:rsidRDefault="006A692F" w:rsidP="00C9712B">
      <w:pPr>
        <w:spacing w:before="240" w:after="0"/>
        <w:rPr>
          <w:b/>
          <w:bCs/>
        </w:rPr>
      </w:pPr>
      <w:r w:rsidRPr="00D40F9A">
        <w:rPr>
          <w:b/>
          <w:bCs/>
        </w:rPr>
        <w:t>Amennyiben a batch fálj nem tud csatlakozni az adatbázishoz, a következő lépéseket kell követni:</w:t>
      </w:r>
    </w:p>
    <w:p w14:paraId="3B62099A" w14:textId="176BC3B8" w:rsidR="006A692F" w:rsidRPr="00D40F9A" w:rsidRDefault="006A692F">
      <w:pPr>
        <w:pStyle w:val="Listaszerbekezds"/>
        <w:numPr>
          <w:ilvl w:val="0"/>
          <w:numId w:val="32"/>
        </w:numPr>
      </w:pPr>
      <w:r w:rsidRPr="00D40F9A">
        <w:t xml:space="preserve">Ha nem sikerült a </w:t>
      </w:r>
      <w:bookmarkStart w:id="120" w:name="_Hlk191401384"/>
      <w:r w:rsidR="008D7387" w:rsidRPr="008D7387">
        <w:t>PostgreSQL</w:t>
      </w:r>
      <w:bookmarkEnd w:id="120"/>
      <w:r w:rsidRPr="00D40F9A">
        <w:t xml:space="preserve"> telepítése, a </w:t>
      </w:r>
      <w:r w:rsidRPr="00D40F9A">
        <w:rPr>
          <w:rStyle w:val="VerbatimChar"/>
        </w:rPr>
        <w:t>run_dev.bat</w:t>
      </w:r>
      <w:r w:rsidRPr="00D40F9A">
        <w:t xml:space="preserve"> fájlal, telepítse azt manuális módon a </w:t>
      </w:r>
      <w:r w:rsidRPr="00D40F9A">
        <w:rPr>
          <w:rStyle w:val="VerbatimChar"/>
        </w:rPr>
        <w:t>postgresql-16.8-1-windows-x64.exe</w:t>
      </w:r>
      <w:r w:rsidRPr="00D40F9A">
        <w:t xml:space="preserve"> fájl segítségével, a fentebb lévő adatokkal.</w:t>
      </w:r>
    </w:p>
    <w:p w14:paraId="3B171E41" w14:textId="77777777" w:rsidR="006A692F" w:rsidRPr="00D40F9A" w:rsidRDefault="006A692F">
      <w:pPr>
        <w:pStyle w:val="Listaszerbekezds"/>
        <w:numPr>
          <w:ilvl w:val="0"/>
          <w:numId w:val="32"/>
        </w:numPr>
      </w:pPr>
      <w:r w:rsidRPr="00D40F9A">
        <w:t xml:space="preserve">Nyissa meg a </w:t>
      </w:r>
      <w:r w:rsidRPr="00D40F9A">
        <w:rPr>
          <w:rStyle w:val="VerbatimChar"/>
        </w:rPr>
        <w:t>pgAdmin 4</w:t>
      </w:r>
      <w:r w:rsidRPr="00D40F9A">
        <w:t xml:space="preserve"> nevű alkalmazást, majd a már meglévő adatbázis kapcsolatra kattintva, nyisson egy </w:t>
      </w:r>
      <w:r w:rsidRPr="00D40F9A">
        <w:rPr>
          <w:rStyle w:val="VerbatimChar"/>
        </w:rPr>
        <w:t>psql</w:t>
      </w:r>
      <w:r w:rsidRPr="00D40F9A">
        <w:t xml:space="preserve"> konzolt, mely az imént telepített adatbázishoz kapcsolódik.</w:t>
      </w:r>
    </w:p>
    <w:p w14:paraId="60844110" w14:textId="6F0796F5" w:rsidR="00513EB6" w:rsidRPr="00513EB6" w:rsidRDefault="006A692F" w:rsidP="00513EB6">
      <w:pPr>
        <w:pStyle w:val="Listaszerbekezds"/>
        <w:numPr>
          <w:ilvl w:val="0"/>
          <w:numId w:val="32"/>
        </w:numPr>
        <w:spacing w:after="240"/>
        <w:ind w:left="475" w:hanging="475"/>
      </w:pPr>
      <w:r w:rsidRPr="00D40F9A">
        <w:t xml:space="preserve">Másolja be a </w:t>
      </w:r>
      <w:r w:rsidRPr="00D40F9A">
        <w:rPr>
          <w:rStyle w:val="VerbatimChar"/>
        </w:rPr>
        <w:t>run_dev.bat</w:t>
      </w:r>
      <w:r w:rsidRPr="00D40F9A">
        <w:t xml:space="preserve"> fájl által generált </w:t>
      </w:r>
      <w:r w:rsidRPr="00D40F9A">
        <w:rPr>
          <w:rStyle w:val="VerbatimChar"/>
        </w:rPr>
        <w:t>csengo-ts/assets/initdb_bat_local.sql</w:t>
      </w:r>
      <w:r w:rsidRPr="00D40F9A">
        <w:t xml:space="preserve"> fájl tartalmát a </w:t>
      </w:r>
      <w:r w:rsidRPr="00D40F9A">
        <w:rPr>
          <w:rStyle w:val="VerbatimChar"/>
        </w:rPr>
        <w:t>psql</w:t>
      </w:r>
      <w:r w:rsidRPr="00D40F9A">
        <w:t xml:space="preserve"> konzolba.</w:t>
      </w:r>
    </w:p>
    <w:p w14:paraId="65525F96" w14:textId="5B8093FE" w:rsidR="00513EB6" w:rsidRDefault="00513EB6" w:rsidP="00513EB6">
      <w:pPr>
        <w:spacing w:before="240" w:after="0"/>
        <w:rPr>
          <w:b/>
          <w:bCs/>
        </w:rPr>
      </w:pPr>
      <w:r w:rsidRPr="00D40F9A">
        <w:rPr>
          <w:b/>
          <w:bCs/>
        </w:rPr>
        <w:t>Amennyiben a batch fálj nem tud</w:t>
      </w:r>
      <w:r>
        <w:rPr>
          <w:b/>
          <w:bCs/>
        </w:rPr>
        <w:t>ja letölteni az FFmpeg és yt</w:t>
      </w:r>
      <w:r>
        <w:rPr>
          <w:b/>
          <w:bCs/>
          <w:lang w:val="en-US"/>
        </w:rPr>
        <w:t xml:space="preserve">-dlp csomagokat, </w:t>
      </w:r>
      <w:r w:rsidRPr="00D40F9A">
        <w:rPr>
          <w:b/>
          <w:bCs/>
        </w:rPr>
        <w:t>a következő lépéseket kell követni:</w:t>
      </w:r>
    </w:p>
    <w:p w14:paraId="2BE5A0F7" w14:textId="77777777" w:rsidR="007414FF" w:rsidRDefault="00FB394E">
      <w:pPr>
        <w:pStyle w:val="Listaszerbekezds"/>
        <w:numPr>
          <w:ilvl w:val="0"/>
          <w:numId w:val="93"/>
        </w:numPr>
      </w:pPr>
      <w:r>
        <w:t>Nyisson meg egy paranccsort és másolja be a következő parancsokat:</w:t>
      </w:r>
    </w:p>
    <w:p w14:paraId="6BE97314" w14:textId="77777777" w:rsidR="007414FF" w:rsidRPr="007414FF" w:rsidRDefault="00FB394E">
      <w:pPr>
        <w:pStyle w:val="Listaszerbekezds"/>
        <w:numPr>
          <w:ilvl w:val="1"/>
          <w:numId w:val="94"/>
        </w:numPr>
        <w:rPr>
          <w:rStyle w:val="VerbatimChar"/>
          <w:rFonts w:asciiTheme="minorHAnsi" w:hAnsiTheme="minorHAnsi"/>
        </w:rPr>
      </w:pPr>
      <w:r w:rsidRPr="00507523">
        <w:rPr>
          <w:rStyle w:val="VerbatimChar"/>
        </w:rPr>
        <w:t>winget install -e --id Gyan.Ffmpeg</w:t>
      </w:r>
    </w:p>
    <w:p w14:paraId="7F1A22C4" w14:textId="2155995E" w:rsidR="00FB394E" w:rsidRPr="007414FF" w:rsidRDefault="00FB394E">
      <w:pPr>
        <w:pStyle w:val="Listaszerbekezds"/>
        <w:numPr>
          <w:ilvl w:val="1"/>
          <w:numId w:val="94"/>
        </w:numPr>
        <w:spacing w:after="240"/>
        <w:ind w:left="1195" w:hanging="475"/>
        <w:rPr>
          <w:rStyle w:val="VerbatimChar"/>
          <w:rFonts w:asciiTheme="minorHAnsi" w:hAnsiTheme="minorHAnsi"/>
        </w:rPr>
      </w:pPr>
      <w:r w:rsidRPr="00507523">
        <w:rPr>
          <w:rStyle w:val="VerbatimChar"/>
        </w:rPr>
        <w:t>winget install -e --id yt-dlp.yt-dlp</w:t>
      </w:r>
    </w:p>
    <w:p w14:paraId="25237BA7" w14:textId="6503DEB9" w:rsidR="006A692F" w:rsidRPr="00D40F9A" w:rsidRDefault="006A692F">
      <w:pPr>
        <w:rPr>
          <w:b/>
          <w:bCs/>
        </w:rPr>
      </w:pPr>
      <w:r w:rsidRPr="00D40F9A">
        <w:rPr>
          <w:b/>
          <w:bCs/>
        </w:rPr>
        <w:t xml:space="preserve">Miután a </w:t>
      </w:r>
      <w:r w:rsidR="008D7387" w:rsidRPr="008D7387">
        <w:rPr>
          <w:b/>
          <w:bCs/>
        </w:rPr>
        <w:t xml:space="preserve">PostgreSQL </w:t>
      </w:r>
      <w:r w:rsidRPr="00D40F9A">
        <w:rPr>
          <w:b/>
          <w:bCs/>
        </w:rPr>
        <w:t xml:space="preserve">telepítése sikeresen befejeződött, a </w:t>
      </w:r>
      <w:r w:rsidRPr="00D40F9A">
        <w:rPr>
          <w:rStyle w:val="VerbatimChar"/>
          <w:b/>
          <w:bCs/>
        </w:rPr>
        <w:t>run_dev.bat</w:t>
      </w:r>
      <w:r w:rsidRPr="00D40F9A">
        <w:rPr>
          <w:b/>
          <w:bCs/>
        </w:rPr>
        <w:t xml:space="preserve"> fájl automatikusan elindítja a szerver és a kliens alkalmazást.</w:t>
      </w:r>
    </w:p>
    <w:p w14:paraId="032901D2" w14:textId="2740CB8D" w:rsidR="009D1B30" w:rsidRPr="00D40F9A" w:rsidRDefault="006A692F" w:rsidP="0007112E">
      <w:pPr>
        <w:rPr>
          <w:b/>
          <w:bCs/>
        </w:rPr>
      </w:pPr>
      <w:r w:rsidRPr="00D40F9A">
        <w:rPr>
          <w:b/>
          <w:bCs/>
        </w:rPr>
        <w:t xml:space="preserve">Az alkalmazás fejlesztése/tesztelése után, a </w:t>
      </w:r>
      <w:r w:rsidRPr="00D40F9A">
        <w:rPr>
          <w:rStyle w:val="VerbatimChar"/>
          <w:b/>
          <w:bCs/>
        </w:rPr>
        <w:t>run_</w:t>
      </w:r>
      <w:r w:rsidR="00FC1233">
        <w:rPr>
          <w:rStyle w:val="VerbatimChar"/>
          <w:b/>
          <w:bCs/>
          <w:lang w:val="en-US"/>
        </w:rPr>
        <w:t>dev_</w:t>
      </w:r>
      <w:r w:rsidRPr="00D40F9A">
        <w:rPr>
          <w:rStyle w:val="VerbatimChar"/>
          <w:b/>
          <w:bCs/>
        </w:rPr>
        <w:t>clean</w:t>
      </w:r>
      <w:r w:rsidR="00FC1233">
        <w:rPr>
          <w:rStyle w:val="VerbatimChar"/>
          <w:b/>
          <w:bCs/>
        </w:rPr>
        <w:t>up</w:t>
      </w:r>
      <w:r w:rsidRPr="00D40F9A">
        <w:rPr>
          <w:rStyle w:val="VerbatimChar"/>
          <w:b/>
          <w:bCs/>
        </w:rPr>
        <w:t>.bat</w:t>
      </w:r>
      <w:r w:rsidRPr="00D40F9A">
        <w:rPr>
          <w:b/>
          <w:bCs/>
        </w:rPr>
        <w:t xml:space="preserve"> fájl segítségével törölheti PostgreSQL alkalmazást és az adatbázist. Ehhez kövesse a Batch fájl futtatásakor látható utasításokat.</w:t>
      </w:r>
    </w:p>
    <w:p w14:paraId="312D2C32" w14:textId="68544006" w:rsidR="006A692F" w:rsidRPr="00D40F9A" w:rsidRDefault="006A692F">
      <w:r w:rsidRPr="00D40F9A">
        <w:t>A Pollák Csengő alkalmazás futtatása után a következő URL-eken érhető el:</w:t>
      </w:r>
    </w:p>
    <w:p w14:paraId="3BCB91B5" w14:textId="326C5B00" w:rsidR="006A692F" w:rsidRPr="00D40F9A" w:rsidRDefault="006A692F">
      <w:pPr>
        <w:pStyle w:val="Listaszerbekezds"/>
        <w:numPr>
          <w:ilvl w:val="0"/>
          <w:numId w:val="33"/>
        </w:numPr>
      </w:pPr>
      <w:r w:rsidRPr="00D40F9A">
        <w:t xml:space="preserve">Csengő szerver: </w:t>
      </w:r>
      <w:hyperlink r:id="rId55" w:history="1">
        <w:r w:rsidRPr="008D7387">
          <w:rPr>
            <w:rStyle w:val="Hiperhivatkozs"/>
          </w:rPr>
          <w:t>http://localhost:</w:t>
        </w:r>
        <w:r w:rsidR="008D7387" w:rsidRPr="008D7387">
          <w:rPr>
            <w:rStyle w:val="Hiperhivatkozs"/>
          </w:rPr>
          <w:t>3300</w:t>
        </w:r>
      </w:hyperlink>
    </w:p>
    <w:p w14:paraId="1150CD15" w14:textId="29FE64F7" w:rsidR="00DD1C12" w:rsidRPr="00D40F9A" w:rsidRDefault="006A692F" w:rsidP="00221ED0">
      <w:pPr>
        <w:pStyle w:val="Listaszerbekezds"/>
        <w:numPr>
          <w:ilvl w:val="0"/>
          <w:numId w:val="33"/>
        </w:numPr>
        <w:spacing w:after="240"/>
        <w:ind w:left="475" w:hanging="475"/>
      </w:pPr>
      <w:r w:rsidRPr="00D40F9A">
        <w:t xml:space="preserve">Csengő weboldal: </w:t>
      </w:r>
      <w:hyperlink r:id="rId56" w:history="1">
        <w:r w:rsidR="008D7387" w:rsidRPr="008D7387">
          <w:rPr>
            <w:rStyle w:val="Hiperhivatkozs"/>
          </w:rPr>
          <w:t>http://localhost:3000</w:t>
        </w:r>
      </w:hyperlink>
    </w:p>
    <w:p w14:paraId="5105A379" w14:textId="72A72559" w:rsidR="006A692F" w:rsidRPr="00D40F9A" w:rsidRDefault="006A692F">
      <w:r w:rsidRPr="00D40F9A">
        <w:lastRenderedPageBreak/>
        <w:t>A következő felhasználói adatokkal tud belépni a Csengő weboldalra a tesztelés elvégzéséhez:</w:t>
      </w:r>
    </w:p>
    <w:p w14:paraId="605D2861" w14:textId="77777777" w:rsidR="006A692F" w:rsidRPr="00D40F9A" w:rsidRDefault="006A692F">
      <w:pPr>
        <w:pStyle w:val="Listaszerbekezds"/>
        <w:numPr>
          <w:ilvl w:val="0"/>
          <w:numId w:val="34"/>
        </w:numPr>
      </w:pPr>
      <w:r w:rsidRPr="00D40F9A">
        <w:t>Admin jogosultságú felhasználó:</w:t>
      </w:r>
    </w:p>
    <w:p w14:paraId="70E2FFC1" w14:textId="77777777" w:rsidR="006A692F" w:rsidRPr="00D40F9A" w:rsidRDefault="006A692F">
      <w:pPr>
        <w:pStyle w:val="Listaszerbekezds"/>
        <w:numPr>
          <w:ilvl w:val="1"/>
          <w:numId w:val="34"/>
        </w:numPr>
      </w:pPr>
      <w:r w:rsidRPr="00D40F9A">
        <w:t xml:space="preserve">Felhasználónév: </w:t>
      </w:r>
      <w:r w:rsidRPr="00D40F9A">
        <w:rPr>
          <w:rStyle w:val="VerbatimChar"/>
        </w:rPr>
        <w:t>admin</w:t>
      </w:r>
    </w:p>
    <w:p w14:paraId="4F7A8C3E" w14:textId="77777777" w:rsidR="006A692F" w:rsidRPr="00D40F9A" w:rsidRDefault="006A692F">
      <w:pPr>
        <w:pStyle w:val="Listaszerbekezds"/>
        <w:numPr>
          <w:ilvl w:val="1"/>
          <w:numId w:val="34"/>
        </w:numPr>
      </w:pPr>
      <w:r w:rsidRPr="00D40F9A">
        <w:t xml:space="preserve">Jelszó: </w:t>
      </w:r>
      <w:r w:rsidRPr="00D40F9A">
        <w:rPr>
          <w:rStyle w:val="VerbatimChar"/>
        </w:rPr>
        <w:t>admin</w:t>
      </w:r>
    </w:p>
    <w:p w14:paraId="2B630D8D" w14:textId="77777777" w:rsidR="006A692F" w:rsidRPr="00D40F9A" w:rsidRDefault="006A692F">
      <w:pPr>
        <w:pStyle w:val="Listaszerbekezds"/>
        <w:numPr>
          <w:ilvl w:val="0"/>
          <w:numId w:val="34"/>
        </w:numPr>
      </w:pPr>
      <w:r w:rsidRPr="00D40F9A">
        <w:t>Felhasználó jogosultságú felhasználók:</w:t>
      </w:r>
    </w:p>
    <w:p w14:paraId="120BAAB3" w14:textId="77777777" w:rsidR="006A692F" w:rsidRPr="00D40F9A" w:rsidRDefault="006A692F">
      <w:pPr>
        <w:pStyle w:val="Listaszerbekezds"/>
        <w:numPr>
          <w:ilvl w:val="1"/>
          <w:numId w:val="34"/>
        </w:numPr>
      </w:pPr>
      <w:r w:rsidRPr="00D40F9A">
        <w:t>Tamáskovits Gyula Ákos nevű felhasználó:</w:t>
      </w:r>
    </w:p>
    <w:p w14:paraId="64A04BA6" w14:textId="77777777" w:rsidR="006A692F" w:rsidRPr="00D40F9A" w:rsidRDefault="006A692F">
      <w:pPr>
        <w:pStyle w:val="Listaszerbekezds"/>
        <w:numPr>
          <w:ilvl w:val="2"/>
          <w:numId w:val="34"/>
        </w:numPr>
      </w:pPr>
      <w:r w:rsidRPr="00D40F9A">
        <w:t xml:space="preserve">Felhasználónév: </w:t>
      </w:r>
      <w:r w:rsidRPr="00D40F9A">
        <w:rPr>
          <w:rStyle w:val="VerbatimChar"/>
        </w:rPr>
        <w:t>Tamaskovits</w:t>
      </w:r>
    </w:p>
    <w:p w14:paraId="7483091A" w14:textId="77777777" w:rsidR="006A692F" w:rsidRPr="00D40F9A" w:rsidRDefault="006A692F">
      <w:pPr>
        <w:pStyle w:val="Listaszerbekezds"/>
        <w:numPr>
          <w:ilvl w:val="2"/>
          <w:numId w:val="34"/>
        </w:numPr>
      </w:pPr>
      <w:r w:rsidRPr="00D40F9A">
        <w:t xml:space="preserve">Jelszó: </w:t>
      </w:r>
      <w:r w:rsidRPr="00D40F9A">
        <w:rPr>
          <w:rStyle w:val="VerbatimChar"/>
        </w:rPr>
        <w:t>tamaskovits</w:t>
      </w:r>
    </w:p>
    <w:p w14:paraId="62011691" w14:textId="77777777" w:rsidR="006A692F" w:rsidRPr="00D40F9A" w:rsidRDefault="006A692F">
      <w:pPr>
        <w:pStyle w:val="Listaszerbekezds"/>
        <w:numPr>
          <w:ilvl w:val="1"/>
          <w:numId w:val="34"/>
        </w:numPr>
      </w:pPr>
      <w:r w:rsidRPr="00D40F9A">
        <w:t>Jani Patrik nevű felhasználó:</w:t>
      </w:r>
    </w:p>
    <w:p w14:paraId="5ECB96B6" w14:textId="77777777" w:rsidR="006A692F" w:rsidRPr="00D40F9A" w:rsidRDefault="006A692F">
      <w:pPr>
        <w:pStyle w:val="Listaszerbekezds"/>
        <w:numPr>
          <w:ilvl w:val="2"/>
          <w:numId w:val="34"/>
        </w:numPr>
      </w:pPr>
      <w:r w:rsidRPr="00D40F9A">
        <w:t xml:space="preserve">Felhasználónév: </w:t>
      </w:r>
      <w:r w:rsidRPr="00D40F9A">
        <w:rPr>
          <w:rStyle w:val="VerbatimChar"/>
        </w:rPr>
        <w:t>Janipatrik</w:t>
      </w:r>
    </w:p>
    <w:p w14:paraId="43619C62" w14:textId="77777777" w:rsidR="006A692F" w:rsidRPr="00D40F9A" w:rsidRDefault="006A692F">
      <w:pPr>
        <w:pStyle w:val="Listaszerbekezds"/>
        <w:numPr>
          <w:ilvl w:val="2"/>
          <w:numId w:val="34"/>
        </w:numPr>
      </w:pPr>
      <w:r w:rsidRPr="00D40F9A">
        <w:t xml:space="preserve">Jelszó: </w:t>
      </w:r>
      <w:r w:rsidRPr="00D40F9A">
        <w:rPr>
          <w:rStyle w:val="VerbatimChar"/>
        </w:rPr>
        <w:t>janipatrik</w:t>
      </w:r>
    </w:p>
    <w:p w14:paraId="12B93465" w14:textId="77777777" w:rsidR="006A692F" w:rsidRPr="00D40F9A" w:rsidRDefault="006A692F">
      <w:pPr>
        <w:pStyle w:val="Listaszerbekezds"/>
        <w:numPr>
          <w:ilvl w:val="1"/>
          <w:numId w:val="34"/>
        </w:numPr>
      </w:pPr>
      <w:r w:rsidRPr="00D40F9A">
        <w:t>Barna Máté nevű felhasználó:</w:t>
      </w:r>
    </w:p>
    <w:p w14:paraId="661BC388" w14:textId="77777777" w:rsidR="006A692F" w:rsidRPr="00D40F9A" w:rsidRDefault="006A692F">
      <w:pPr>
        <w:pStyle w:val="Listaszerbekezds"/>
        <w:numPr>
          <w:ilvl w:val="2"/>
          <w:numId w:val="34"/>
        </w:numPr>
      </w:pPr>
      <w:r w:rsidRPr="00D40F9A">
        <w:t xml:space="preserve">Felhasználónév: </w:t>
      </w:r>
      <w:r w:rsidRPr="00D40F9A">
        <w:rPr>
          <w:rStyle w:val="VerbatimChar"/>
        </w:rPr>
        <w:t>Barnamate</w:t>
      </w:r>
    </w:p>
    <w:p w14:paraId="52292520" w14:textId="77777777" w:rsidR="006A692F" w:rsidRPr="00D40F9A" w:rsidRDefault="006A692F">
      <w:pPr>
        <w:pStyle w:val="Listaszerbekezds"/>
        <w:numPr>
          <w:ilvl w:val="2"/>
          <w:numId w:val="34"/>
        </w:numPr>
      </w:pPr>
      <w:r w:rsidRPr="00D40F9A">
        <w:t xml:space="preserve">Jelszó: </w:t>
      </w:r>
      <w:r w:rsidRPr="00D40F9A">
        <w:rPr>
          <w:rStyle w:val="VerbatimChar"/>
        </w:rPr>
        <w:t>barnamate</w:t>
      </w:r>
    </w:p>
    <w:p w14:paraId="0F822BF9" w14:textId="77777777" w:rsidR="006A692F" w:rsidRPr="00D40F9A" w:rsidRDefault="006A692F">
      <w:r w:rsidRPr="00D40F9A">
        <w:t>A regisztráció teszteléséhez a következő adatokat tudja használni:</w:t>
      </w:r>
    </w:p>
    <w:p w14:paraId="0FDD9FCA" w14:textId="77777777" w:rsidR="006A692F" w:rsidRPr="00D40F9A" w:rsidRDefault="006A692F">
      <w:pPr>
        <w:pStyle w:val="Listaszerbekezds"/>
        <w:numPr>
          <w:ilvl w:val="0"/>
          <w:numId w:val="35"/>
        </w:numPr>
      </w:pPr>
      <w:r w:rsidRPr="00D40F9A">
        <w:t xml:space="preserve">Felhasználónév: </w:t>
      </w:r>
      <w:r w:rsidRPr="00D40F9A">
        <w:rPr>
          <w:rStyle w:val="VerbatimChar"/>
        </w:rPr>
        <w:t>teszt</w:t>
      </w:r>
    </w:p>
    <w:p w14:paraId="4447C1EE" w14:textId="77777777" w:rsidR="006A692F" w:rsidRPr="00D40F9A" w:rsidRDefault="006A692F">
      <w:pPr>
        <w:pStyle w:val="Listaszerbekezds"/>
        <w:numPr>
          <w:ilvl w:val="0"/>
          <w:numId w:val="35"/>
        </w:numPr>
      </w:pPr>
      <w:r w:rsidRPr="00D40F9A">
        <w:t xml:space="preserve">Email cím: </w:t>
      </w:r>
      <w:r w:rsidRPr="00D40F9A">
        <w:rPr>
          <w:rStyle w:val="VerbatimChar"/>
        </w:rPr>
        <w:t>teszt@csengo.dev</w:t>
      </w:r>
    </w:p>
    <w:p w14:paraId="0FE78E1F" w14:textId="77777777" w:rsidR="006A692F" w:rsidRPr="00D40F9A" w:rsidRDefault="006A692F">
      <w:pPr>
        <w:pStyle w:val="Listaszerbekezds"/>
        <w:numPr>
          <w:ilvl w:val="0"/>
          <w:numId w:val="35"/>
        </w:numPr>
      </w:pPr>
      <w:r w:rsidRPr="00D40F9A">
        <w:t xml:space="preserve">OM azonosító: </w:t>
      </w:r>
      <w:r w:rsidRPr="00D40F9A">
        <w:rPr>
          <w:rStyle w:val="VerbatimChar"/>
        </w:rPr>
        <w:t>74444444444</w:t>
      </w:r>
    </w:p>
    <w:p w14:paraId="4143F9C1" w14:textId="77777777" w:rsidR="006A692F" w:rsidRPr="00D40F9A" w:rsidRDefault="006A692F">
      <w:pPr>
        <w:pStyle w:val="Listaszerbekezds"/>
        <w:numPr>
          <w:ilvl w:val="0"/>
          <w:numId w:val="35"/>
        </w:numPr>
      </w:pPr>
      <w:r w:rsidRPr="00D40F9A">
        <w:t xml:space="preserve">Jelszó: </w:t>
      </w:r>
      <w:r w:rsidRPr="00D40F9A">
        <w:rPr>
          <w:rStyle w:val="VerbatimChar"/>
        </w:rPr>
        <w:t>teszt123456</w:t>
      </w:r>
    </w:p>
    <w:p w14:paraId="71AA2A58" w14:textId="79A5B3DD" w:rsidR="009054D3" w:rsidRPr="00D40F9A" w:rsidRDefault="009054D3">
      <w:pPr>
        <w:spacing w:line="259" w:lineRule="auto"/>
        <w:rPr>
          <w:rFonts w:eastAsiaTheme="majorEastAsia" w:cstheme="majorBidi"/>
          <w:b/>
          <w:bCs/>
          <w:sz w:val="32"/>
          <w:szCs w:val="32"/>
        </w:rPr>
      </w:pPr>
      <w:bookmarkStart w:id="121" w:name="_Toc191076612"/>
      <w:r w:rsidRPr="00D40F9A">
        <w:rPr>
          <w:bCs/>
        </w:rPr>
        <w:br w:type="page"/>
      </w:r>
    </w:p>
    <w:p w14:paraId="622665E9" w14:textId="00D47571" w:rsidR="000220CF" w:rsidRPr="00D40F9A" w:rsidRDefault="000220CF" w:rsidP="000220CF">
      <w:pPr>
        <w:pStyle w:val="Cmsor2"/>
        <w:rPr>
          <w:bCs/>
        </w:rPr>
      </w:pPr>
      <w:bookmarkStart w:id="122" w:name="_Toc192492850"/>
      <w:r w:rsidRPr="00D40F9A">
        <w:rPr>
          <w:bCs/>
        </w:rPr>
        <w:lastRenderedPageBreak/>
        <w:t>Ismertetés</w:t>
      </w:r>
      <w:bookmarkEnd w:id="121"/>
      <w:bookmarkEnd w:id="122"/>
    </w:p>
    <w:p w14:paraId="4778F7CD" w14:textId="77777777" w:rsidR="00D47848" w:rsidRPr="00D40F9A" w:rsidRDefault="00D47848" w:rsidP="00D47848">
      <w:pPr>
        <w:rPr>
          <w:b/>
          <w:bCs/>
        </w:rPr>
      </w:pPr>
      <w:bookmarkStart w:id="123" w:name="_Toc191076614"/>
      <w:r w:rsidRPr="00D40F9A">
        <w:t>Az alábbi részleg az alkalmazás részletes bemutatását tartalmazza. Ismerteti annak felépítését, főbb funkcióit és azok szerepét. Minden bekezdés végén találhat illusztrációs képeket amelyek szemléltetik és bemutatják a leírtakat.</w:t>
      </w:r>
      <w:r w:rsidRPr="00D40F9A">
        <w:rPr>
          <w:b/>
          <w:bCs/>
        </w:rPr>
        <w:t xml:space="preserve"> Ezeket a dokumentáció bármely pontjáról elérheti hiperhivatkozással a „</w:t>
      </w:r>
      <w:r w:rsidRPr="00D40F9A">
        <w:rPr>
          <w:rFonts w:ascii="Segoe UI Symbol" w:hAnsi="Segoe UI Symbol" w:cs="Segoe UI Symbol"/>
          <w:b/>
          <w:bCs/>
        </w:rPr>
        <w:t>☆” emojira kattintva.</w:t>
      </w:r>
    </w:p>
    <w:p w14:paraId="06C74ED0" w14:textId="77777777" w:rsidR="00D47848" w:rsidRPr="00D40F9A" w:rsidRDefault="00D47848" w:rsidP="00D47848">
      <w:pPr>
        <w:rPr>
          <w:b/>
          <w:bCs/>
        </w:rPr>
      </w:pPr>
      <w:r w:rsidRPr="00D40F9A">
        <w:rPr>
          <w:b/>
          <w:bCs/>
        </w:rPr>
        <w:t>A webalkalmazás lebontása:</w:t>
      </w:r>
    </w:p>
    <w:p w14:paraId="27274526" w14:textId="77777777" w:rsidR="00D47848" w:rsidRPr="00D40F9A" w:rsidRDefault="00D47848" w:rsidP="00D47848">
      <w:pPr>
        <w:pStyle w:val="Listaszerbekezds"/>
        <w:numPr>
          <w:ilvl w:val="0"/>
          <w:numId w:val="12"/>
        </w:numPr>
      </w:pPr>
      <w:r w:rsidRPr="00D40F9A">
        <w:rPr>
          <w:b/>
          <w:bCs/>
        </w:rPr>
        <w:t xml:space="preserve">Toast </w:t>
      </w:r>
      <w:r w:rsidRPr="00D40F9A">
        <w:t>[Értesítési ablak]</w:t>
      </w:r>
    </w:p>
    <w:p w14:paraId="28949680" w14:textId="77777777" w:rsidR="00D47848" w:rsidRPr="00D40F9A" w:rsidRDefault="00D47848" w:rsidP="00D47848">
      <w:pPr>
        <w:pStyle w:val="Listaszerbekezds"/>
        <w:numPr>
          <w:ilvl w:val="0"/>
          <w:numId w:val="12"/>
        </w:numPr>
      </w:pPr>
      <w:r w:rsidRPr="00D40F9A">
        <w:rPr>
          <w:b/>
          <w:bCs/>
        </w:rPr>
        <w:t>Regisztráció</w:t>
      </w:r>
      <w:r w:rsidRPr="00D40F9A">
        <w:t xml:space="preserve"> [Oldal]</w:t>
      </w:r>
    </w:p>
    <w:p w14:paraId="675E8237" w14:textId="77777777" w:rsidR="00D47848" w:rsidRPr="00D40F9A" w:rsidRDefault="00D47848" w:rsidP="00D47848">
      <w:pPr>
        <w:pStyle w:val="Listaszerbekezds"/>
        <w:numPr>
          <w:ilvl w:val="0"/>
          <w:numId w:val="12"/>
        </w:numPr>
      </w:pPr>
      <w:r w:rsidRPr="00D40F9A">
        <w:rPr>
          <w:b/>
          <w:bCs/>
        </w:rPr>
        <w:t>Bejelentkezés</w:t>
      </w:r>
      <w:r w:rsidRPr="00D40F9A">
        <w:t xml:space="preserve"> [Oldal]</w:t>
      </w:r>
    </w:p>
    <w:p w14:paraId="2FB67064" w14:textId="77777777" w:rsidR="00D47848" w:rsidRDefault="00D47848" w:rsidP="00D47848">
      <w:pPr>
        <w:pStyle w:val="Listaszerbekezds"/>
        <w:numPr>
          <w:ilvl w:val="0"/>
          <w:numId w:val="12"/>
        </w:numPr>
      </w:pPr>
      <w:r w:rsidRPr="00D40F9A">
        <w:rPr>
          <w:b/>
          <w:bCs/>
        </w:rPr>
        <w:t>Kezdőlap</w:t>
      </w:r>
      <w:r w:rsidRPr="00D40F9A">
        <w:t xml:space="preserve"> [Oldal]</w:t>
      </w:r>
    </w:p>
    <w:p w14:paraId="678685FF" w14:textId="28B0D96C" w:rsidR="000E283D" w:rsidRPr="00D40F9A" w:rsidRDefault="000E283D" w:rsidP="00D47848">
      <w:pPr>
        <w:pStyle w:val="Listaszerbekezds"/>
        <w:numPr>
          <w:ilvl w:val="0"/>
          <w:numId w:val="12"/>
        </w:numPr>
      </w:pPr>
      <w:r>
        <w:rPr>
          <w:b/>
          <w:bCs/>
        </w:rPr>
        <w:t xml:space="preserve">Vágó </w:t>
      </w:r>
      <w:r w:rsidRPr="000E283D">
        <w:rPr>
          <w:lang w:val="en-US"/>
        </w:rPr>
        <w:t>[Oldal]</w:t>
      </w:r>
    </w:p>
    <w:p w14:paraId="05028233" w14:textId="77777777" w:rsidR="00D47848" w:rsidRPr="00D40F9A" w:rsidRDefault="00D47848" w:rsidP="00D47848">
      <w:pPr>
        <w:pStyle w:val="Listaszerbekezds"/>
        <w:numPr>
          <w:ilvl w:val="0"/>
          <w:numId w:val="12"/>
        </w:numPr>
      </w:pPr>
      <w:r w:rsidRPr="00D40F9A">
        <w:rPr>
          <w:b/>
          <w:bCs/>
        </w:rPr>
        <w:t>Tv</w:t>
      </w:r>
      <w:r w:rsidRPr="00D40F9A">
        <w:t xml:space="preserve"> [Oldal]</w:t>
      </w:r>
    </w:p>
    <w:p w14:paraId="4C499826" w14:textId="77777777" w:rsidR="00D47848" w:rsidRPr="00D40F9A" w:rsidRDefault="00D47848" w:rsidP="00D47848">
      <w:pPr>
        <w:pStyle w:val="Listaszerbekezds"/>
        <w:numPr>
          <w:ilvl w:val="0"/>
          <w:numId w:val="12"/>
        </w:numPr>
      </w:pPr>
      <w:r w:rsidRPr="00D40F9A">
        <w:rPr>
          <w:b/>
          <w:bCs/>
        </w:rPr>
        <w:t>Admin</w:t>
      </w:r>
      <w:r w:rsidRPr="00D40F9A">
        <w:t xml:space="preserve"> [Oldal]</w:t>
      </w:r>
    </w:p>
    <w:p w14:paraId="3E5EB76E" w14:textId="77777777" w:rsidR="00D47848" w:rsidRPr="00D40F9A" w:rsidRDefault="00D47848" w:rsidP="00D47848">
      <w:pPr>
        <w:pStyle w:val="Listaszerbekezds"/>
        <w:numPr>
          <w:ilvl w:val="1"/>
          <w:numId w:val="12"/>
        </w:numPr>
      </w:pPr>
      <w:r w:rsidRPr="00D40F9A">
        <w:rPr>
          <w:b/>
          <w:bCs/>
        </w:rPr>
        <w:t>Zenék</w:t>
      </w:r>
      <w:r w:rsidRPr="00D40F9A">
        <w:t xml:space="preserve"> [Menüpont]</w:t>
      </w:r>
    </w:p>
    <w:p w14:paraId="52AFD7B1" w14:textId="77777777" w:rsidR="00D47848" w:rsidRPr="00D40F9A" w:rsidRDefault="00D47848" w:rsidP="00D47848">
      <w:pPr>
        <w:pStyle w:val="Listaszerbekezds"/>
        <w:numPr>
          <w:ilvl w:val="1"/>
          <w:numId w:val="12"/>
        </w:numPr>
      </w:pPr>
      <w:r w:rsidRPr="00D40F9A">
        <w:rPr>
          <w:b/>
          <w:bCs/>
        </w:rPr>
        <w:t>Elfogadásra</w:t>
      </w:r>
      <w:r w:rsidRPr="00D40F9A">
        <w:t xml:space="preserve"> </w:t>
      </w:r>
      <w:r w:rsidRPr="003A6615">
        <w:rPr>
          <w:b/>
          <w:bCs/>
        </w:rPr>
        <w:t>váró zenék</w:t>
      </w:r>
      <w:r w:rsidRPr="00D40F9A">
        <w:t xml:space="preserve"> [Menüpont]</w:t>
      </w:r>
    </w:p>
    <w:p w14:paraId="3EF28E3F" w14:textId="77777777" w:rsidR="00D47848" w:rsidRPr="00D40F9A" w:rsidRDefault="00D47848" w:rsidP="00D47848">
      <w:pPr>
        <w:pStyle w:val="Listaszerbekezds"/>
        <w:numPr>
          <w:ilvl w:val="1"/>
          <w:numId w:val="12"/>
        </w:numPr>
      </w:pPr>
      <w:r w:rsidRPr="00D40F9A">
        <w:rPr>
          <w:b/>
          <w:bCs/>
        </w:rPr>
        <w:t>Felhasználók</w:t>
      </w:r>
      <w:r w:rsidRPr="00D40F9A">
        <w:t xml:space="preserve"> [Menüpont]</w:t>
      </w:r>
    </w:p>
    <w:p w14:paraId="7A47E4C5" w14:textId="77777777" w:rsidR="00D47848" w:rsidRPr="00D40F9A" w:rsidRDefault="00D47848" w:rsidP="00D47848">
      <w:pPr>
        <w:pStyle w:val="Listaszerbekezds"/>
        <w:numPr>
          <w:ilvl w:val="1"/>
          <w:numId w:val="12"/>
        </w:numPr>
      </w:pPr>
      <w:r w:rsidRPr="00D40F9A">
        <w:rPr>
          <w:b/>
          <w:bCs/>
        </w:rPr>
        <w:t>Szavazások</w:t>
      </w:r>
      <w:r w:rsidRPr="00D40F9A">
        <w:t xml:space="preserve"> [Menüpont]</w:t>
      </w:r>
    </w:p>
    <w:p w14:paraId="33204A42" w14:textId="77777777" w:rsidR="00D47848" w:rsidRDefault="00D47848" w:rsidP="00D47848">
      <w:pPr>
        <w:pStyle w:val="Listaszerbekezds"/>
        <w:numPr>
          <w:ilvl w:val="1"/>
          <w:numId w:val="12"/>
        </w:numPr>
      </w:pPr>
      <w:r w:rsidRPr="00D40F9A">
        <w:rPr>
          <w:b/>
          <w:bCs/>
        </w:rPr>
        <w:t>Egyebek</w:t>
      </w:r>
      <w:r w:rsidRPr="00D40F9A">
        <w:t xml:space="preserve"> [Menüpont]</w:t>
      </w:r>
    </w:p>
    <w:p w14:paraId="78CDA701" w14:textId="77777777" w:rsidR="00D47848" w:rsidRDefault="00D47848" w:rsidP="00D47848">
      <w:pPr>
        <w:rPr>
          <w:b/>
          <w:bCs/>
        </w:rPr>
      </w:pPr>
      <w:r w:rsidRPr="00821261">
        <w:rPr>
          <w:b/>
          <w:bCs/>
        </w:rPr>
        <w:t xml:space="preserve">A webalkalmazás </w:t>
      </w:r>
      <w:r>
        <w:rPr>
          <w:b/>
          <w:bCs/>
        </w:rPr>
        <w:t xml:space="preserve">szerver oldali komponenseinek </w:t>
      </w:r>
      <w:r w:rsidRPr="00821261">
        <w:rPr>
          <w:b/>
          <w:bCs/>
        </w:rPr>
        <w:t>lebontása:</w:t>
      </w:r>
    </w:p>
    <w:p w14:paraId="048CDA30" w14:textId="77777777" w:rsidR="00D47848" w:rsidRDefault="00D47848" w:rsidP="00D47848">
      <w:pPr>
        <w:pStyle w:val="Listaszerbekezds"/>
        <w:numPr>
          <w:ilvl w:val="0"/>
          <w:numId w:val="12"/>
        </w:numPr>
      </w:pPr>
      <w:r>
        <w:rPr>
          <w:b/>
          <w:bCs/>
        </w:rPr>
        <w:t>Tv</w:t>
      </w:r>
      <w:r w:rsidRPr="00D40F9A">
        <w:rPr>
          <w:b/>
          <w:bCs/>
        </w:rPr>
        <w:t xml:space="preserve"> </w:t>
      </w:r>
      <w:r w:rsidRPr="00D40F9A">
        <w:t>[</w:t>
      </w:r>
      <w:r>
        <w:t>Oldal</w:t>
      </w:r>
      <w:r w:rsidRPr="00D40F9A">
        <w:t>]</w:t>
      </w:r>
    </w:p>
    <w:p w14:paraId="2A9B0AA0" w14:textId="77777777" w:rsidR="00D47848" w:rsidRPr="00821261" w:rsidRDefault="00D47848" w:rsidP="00D47848">
      <w:pPr>
        <w:pStyle w:val="Listaszerbekezds"/>
        <w:numPr>
          <w:ilvl w:val="0"/>
          <w:numId w:val="12"/>
        </w:numPr>
      </w:pPr>
      <w:r>
        <w:rPr>
          <w:b/>
          <w:bCs/>
        </w:rPr>
        <w:t>Pending Songs</w:t>
      </w:r>
      <w:r w:rsidRPr="00D40F9A">
        <w:rPr>
          <w:b/>
          <w:bCs/>
        </w:rPr>
        <w:t xml:space="preserve"> </w:t>
      </w:r>
      <w:r w:rsidRPr="00D40F9A">
        <w:t>[</w:t>
      </w:r>
      <w:r>
        <w:t>Oldal</w:t>
      </w:r>
      <w:r w:rsidRPr="00D40F9A">
        <w:t>]</w:t>
      </w:r>
    </w:p>
    <w:p w14:paraId="2A8E3BF5" w14:textId="77777777" w:rsidR="00D47848" w:rsidRDefault="00D47848">
      <w:pPr>
        <w:spacing w:line="259" w:lineRule="auto"/>
        <w:jc w:val="left"/>
        <w:rPr>
          <w:rFonts w:eastAsiaTheme="majorEastAsia" w:cstheme="majorBidi"/>
          <w:b/>
          <w:sz w:val="28"/>
          <w:szCs w:val="28"/>
        </w:rPr>
      </w:pPr>
      <w:r>
        <w:br w:type="page"/>
      </w:r>
    </w:p>
    <w:p w14:paraId="5BA4217B" w14:textId="4C7473E0" w:rsidR="000220CF" w:rsidRPr="00D40F9A" w:rsidRDefault="000220CF" w:rsidP="0031111D">
      <w:pPr>
        <w:pStyle w:val="Cmsor3"/>
      </w:pPr>
      <w:bookmarkStart w:id="124" w:name="_Toc192492851"/>
      <w:r w:rsidRPr="00D40F9A">
        <w:lastRenderedPageBreak/>
        <w:t>Toast értesítési ablak</w:t>
      </w:r>
      <w:bookmarkEnd w:id="123"/>
      <w:bookmarkEnd w:id="124"/>
    </w:p>
    <w:p w14:paraId="1C52FCD6" w14:textId="77777777" w:rsidR="009054D3" w:rsidRPr="00D40F9A" w:rsidRDefault="009054D3" w:rsidP="009054D3">
      <w:r w:rsidRPr="00D40F9A">
        <w:t>A Toast menü a háttérben zajló eseményekről tájékoztatja a felhasználót. Minden értesítés a képernyő jobb alsó sarkában jelenik meg. A színek a következő módon jelzik az értesítés típusát:</w:t>
      </w:r>
    </w:p>
    <w:p w14:paraId="36BA5F88" w14:textId="5FFA4DFD" w:rsidR="009054D3" w:rsidRPr="00D40F9A" w:rsidRDefault="009054D3" w:rsidP="0031111D">
      <w:pPr>
        <w:pStyle w:val="Listaszerbekezds"/>
        <w:numPr>
          <w:ilvl w:val="0"/>
          <w:numId w:val="13"/>
        </w:numPr>
      </w:pPr>
      <w:r w:rsidRPr="00D40F9A">
        <w:rPr>
          <w:b/>
          <w:bCs/>
        </w:rPr>
        <w:t>Zöld</w:t>
      </w:r>
      <w:r w:rsidR="00BE4C72" w:rsidRPr="00D40F9A">
        <w:rPr>
          <w:b/>
          <w:bCs/>
        </w:rPr>
        <w:t xml:space="preserve"> (</w:t>
      </w:r>
      <w:hyperlink w:anchor="ToastSuccess" w:history="1">
        <w:r w:rsidR="00BE4C72" w:rsidRPr="00D40F9A">
          <w:rPr>
            <w:rStyle w:val="Hiperhivatkozs"/>
            <w:rFonts w:ascii="Segoe UI Symbol" w:hAnsi="Segoe UI Symbol" w:cs="Segoe UI Symbol"/>
            <w:b/>
            <w:bCs/>
          </w:rPr>
          <w:t>☆</w:t>
        </w:r>
      </w:hyperlink>
      <w:r w:rsidR="00BE4C72" w:rsidRPr="00D40F9A">
        <w:rPr>
          <w:b/>
          <w:bCs/>
        </w:rPr>
        <w:t>)</w:t>
      </w:r>
      <w:r w:rsidRPr="00D40F9A">
        <w:t>: Sikeres művelet, amely megerősíti, hogy a felhasználó által végrehajtott művelet sikeresen befejeződött.</w:t>
      </w:r>
    </w:p>
    <w:p w14:paraId="26EFAA51" w14:textId="1D3EA246" w:rsidR="009054D3" w:rsidRPr="00D40F9A" w:rsidRDefault="009054D3" w:rsidP="0031111D">
      <w:pPr>
        <w:pStyle w:val="Listaszerbekezds"/>
        <w:numPr>
          <w:ilvl w:val="0"/>
          <w:numId w:val="13"/>
        </w:numPr>
      </w:pPr>
      <w:r w:rsidRPr="00D40F9A">
        <w:rPr>
          <w:b/>
          <w:bCs/>
        </w:rPr>
        <w:t>Sárga</w:t>
      </w:r>
      <w:r w:rsidR="00BE4C72" w:rsidRPr="00D40F9A">
        <w:rPr>
          <w:b/>
          <w:bCs/>
        </w:rPr>
        <w:t xml:space="preserve"> (</w:t>
      </w:r>
      <w:hyperlink w:anchor="ToastWarning" w:history="1">
        <w:r w:rsidR="00BE4C72" w:rsidRPr="00D40F9A">
          <w:rPr>
            <w:rStyle w:val="Hiperhivatkozs"/>
            <w:rFonts w:ascii="Segoe UI Symbol" w:hAnsi="Segoe UI Symbol" w:cs="Segoe UI Symbol"/>
            <w:b/>
            <w:bCs/>
          </w:rPr>
          <w:t>☆</w:t>
        </w:r>
      </w:hyperlink>
      <w:r w:rsidR="00BE4C72" w:rsidRPr="00D40F9A">
        <w:rPr>
          <w:b/>
          <w:bCs/>
        </w:rPr>
        <w:t>)</w:t>
      </w:r>
      <w:r w:rsidRPr="00D40F9A">
        <w:t>: Figyelmeztetés, amely jelzi, hogy bár a művelet végrehajtása megtörtént, valamilyen probléma merült fel.</w:t>
      </w:r>
    </w:p>
    <w:p w14:paraId="5365AAF5" w14:textId="31B200CD" w:rsidR="009054D3" w:rsidRPr="00D40F9A" w:rsidRDefault="009054D3" w:rsidP="0031111D">
      <w:pPr>
        <w:pStyle w:val="Listaszerbekezds"/>
        <w:numPr>
          <w:ilvl w:val="0"/>
          <w:numId w:val="13"/>
        </w:numPr>
      </w:pPr>
      <w:r w:rsidRPr="00D40F9A">
        <w:rPr>
          <w:b/>
          <w:bCs/>
        </w:rPr>
        <w:t>Piros</w:t>
      </w:r>
      <w:r w:rsidR="00BE4C72" w:rsidRPr="00D40F9A">
        <w:rPr>
          <w:b/>
          <w:bCs/>
        </w:rPr>
        <w:t xml:space="preserve"> (</w:t>
      </w:r>
      <w:hyperlink w:anchor="ToastError" w:history="1">
        <w:r w:rsidR="00BE4C72" w:rsidRPr="00D40F9A">
          <w:rPr>
            <w:rStyle w:val="Hiperhivatkozs"/>
            <w:rFonts w:ascii="Segoe UI Symbol" w:hAnsi="Segoe UI Symbol" w:cs="Segoe UI Symbol"/>
            <w:b/>
            <w:bCs/>
          </w:rPr>
          <w:t>☆</w:t>
        </w:r>
      </w:hyperlink>
      <w:r w:rsidR="00BE4C72" w:rsidRPr="00D40F9A">
        <w:rPr>
          <w:b/>
          <w:bCs/>
        </w:rPr>
        <w:t>)</w:t>
      </w:r>
      <w:r w:rsidRPr="00D40F9A">
        <w:t>: Hiba, amely arra utal, hogy valamilyen probléma történt, és a művelet nem sikerült.</w:t>
      </w:r>
    </w:p>
    <w:p w14:paraId="7E5C686B" w14:textId="77777777" w:rsidR="009054D3" w:rsidRPr="00D40F9A" w:rsidRDefault="009054D3" w:rsidP="009054D3">
      <w:r w:rsidRPr="00D40F9A">
        <w:t>Minden értesítés tartalmazza a pontos üzenetet, amely leírja a történt eseményt vagy hibát. A felugró menü mindig 3 másopercig látható, azután automatikusan eltűnik.</w:t>
      </w:r>
    </w:p>
    <w:p w14:paraId="5184B259" w14:textId="1A1B92A2" w:rsidR="00EF66B8" w:rsidRPr="00D40F9A" w:rsidRDefault="00EF66B8">
      <w:pPr>
        <w:spacing w:line="259" w:lineRule="auto"/>
        <w:rPr>
          <w:b/>
          <w:bCs/>
        </w:rPr>
      </w:pPr>
      <w:bookmarkStart w:id="125" w:name="_Toc191076615"/>
      <w:r w:rsidRPr="00D40F9A">
        <w:rPr>
          <w:b/>
          <w:bCs/>
        </w:rPr>
        <w:t>Illusztrációs kép</w:t>
      </w:r>
      <w:r w:rsidR="00364939" w:rsidRPr="00D40F9A">
        <w:rPr>
          <w:b/>
          <w:bCs/>
        </w:rPr>
        <w:t>ek</w:t>
      </w:r>
      <w:r w:rsidRPr="00D40F9A">
        <w:rPr>
          <w:b/>
          <w:bCs/>
        </w:rPr>
        <w:t>:</w:t>
      </w:r>
      <w:r w:rsidRPr="00D40F9A">
        <w:t xml:space="preserve"> </w:t>
      </w:r>
      <w:r w:rsidRPr="00D40F9A">
        <w:rPr>
          <w:b/>
          <w:bCs/>
        </w:rPr>
        <w:t xml:space="preserve"> </w:t>
      </w:r>
    </w:p>
    <w:p w14:paraId="76FA0899" w14:textId="77777777" w:rsidR="00F964D1" w:rsidRPr="00D40F9A" w:rsidRDefault="00F964D1">
      <w:pPr>
        <w:spacing w:line="259" w:lineRule="auto"/>
        <w:rPr>
          <w:b/>
          <w:bCs/>
          <w:sz w:val="28"/>
          <w:szCs w:val="24"/>
        </w:rPr>
      </w:pPr>
    </w:p>
    <w:p w14:paraId="07CC6334" w14:textId="2D7C8A16" w:rsidR="00EF66B8" w:rsidRPr="00D40F9A" w:rsidRDefault="00EF66B8" w:rsidP="00EF66B8">
      <w:pPr>
        <w:spacing w:line="259" w:lineRule="auto"/>
        <w:jc w:val="center"/>
        <w:rPr>
          <w:b/>
          <w:bCs/>
        </w:rPr>
      </w:pPr>
      <w:r w:rsidRPr="00D40F9A">
        <w:rPr>
          <w:b/>
          <w:bCs/>
        </w:rPr>
        <w:t>Sikeres művelet esetén megjel</w:t>
      </w:r>
      <w:r w:rsidR="00F652D6" w:rsidRPr="00D40F9A">
        <w:rPr>
          <w:b/>
          <w:bCs/>
        </w:rPr>
        <w:t>e</w:t>
      </w:r>
      <w:r w:rsidRPr="00D40F9A">
        <w:rPr>
          <w:b/>
          <w:bCs/>
        </w:rPr>
        <w:t>nő Toast ablak</w:t>
      </w:r>
      <w:r w:rsidR="00F964D1" w:rsidRPr="00D40F9A">
        <w:rPr>
          <w:b/>
          <w:bCs/>
        </w:rPr>
        <w:t>.</w:t>
      </w:r>
    </w:p>
    <w:bookmarkStart w:id="126" w:name="ToastSuccess"/>
    <w:p w14:paraId="0B5F1D1C" w14:textId="31D400BD" w:rsidR="00EF66B8" w:rsidRPr="00D40F9A" w:rsidRDefault="00BE4C72">
      <w:pPr>
        <w:spacing w:line="259" w:lineRule="auto"/>
      </w:pPr>
      <w:r w:rsidRPr="00D40F9A">
        <w:rPr>
          <w:b/>
          <w:bCs/>
          <w:noProof/>
        </w:rPr>
        <mc:AlternateContent>
          <mc:Choice Requires="wps">
            <w:drawing>
              <wp:anchor distT="0" distB="0" distL="114300" distR="114300" simplePos="0" relativeHeight="251730944" behindDoc="0" locked="0" layoutInCell="1" allowOverlap="1" wp14:anchorId="01FF9B26" wp14:editId="7F8C2768">
                <wp:simplePos x="0" y="0"/>
                <wp:positionH relativeFrom="column">
                  <wp:posOffset>4247266</wp:posOffset>
                </wp:positionH>
                <wp:positionV relativeFrom="paragraph">
                  <wp:posOffset>247783</wp:posOffset>
                </wp:positionV>
                <wp:extent cx="233572" cy="261441"/>
                <wp:effectExtent l="57150" t="19050" r="0" b="100965"/>
                <wp:wrapNone/>
                <wp:docPr id="1327564515"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90D35" id="Star: 6 Points 32" o:spid="_x0000_s1026" style="position:absolute;margin-left:334.45pt;margin-top:19.5pt;width:18.4pt;height:20.6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6"/>
      <w:r w:rsidR="00175A4D" w:rsidRPr="00D40F9A">
        <w:rPr>
          <w:noProof/>
        </w:rPr>
        <w:drawing>
          <wp:anchor distT="0" distB="0" distL="114300" distR="114300" simplePos="0" relativeHeight="251675648" behindDoc="1" locked="0" layoutInCell="1" allowOverlap="1" wp14:anchorId="38526EC0" wp14:editId="41EE098C">
            <wp:simplePos x="0" y="0"/>
            <wp:positionH relativeFrom="margin">
              <wp:align>center</wp:align>
            </wp:positionH>
            <wp:positionV relativeFrom="paragraph">
              <wp:posOffset>74930</wp:posOffset>
            </wp:positionV>
            <wp:extent cx="2657475" cy="600075"/>
            <wp:effectExtent l="0" t="0" r="9525" b="9525"/>
            <wp:wrapTight wrapText="bothSides">
              <wp:wrapPolygon edited="0">
                <wp:start x="0" y="0"/>
                <wp:lineTo x="0" y="21257"/>
                <wp:lineTo x="21523" y="21257"/>
                <wp:lineTo x="21523" y="0"/>
                <wp:lineTo x="0" y="0"/>
              </wp:wrapPolygon>
            </wp:wrapTight>
            <wp:docPr id="985990972" name="Picture 10" descr="A green rectang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990972" name="Picture 10" descr="A green rectangle with black text&#10;&#10;AI-generated content may be incorrect."/>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657475" cy="600075"/>
                    </a:xfrm>
                    <a:prstGeom prst="rect">
                      <a:avLst/>
                    </a:prstGeom>
                    <a:noFill/>
                    <a:ln>
                      <a:noFill/>
                    </a:ln>
                  </pic:spPr>
                </pic:pic>
              </a:graphicData>
            </a:graphic>
          </wp:anchor>
        </w:drawing>
      </w:r>
    </w:p>
    <w:p w14:paraId="3B71C712" w14:textId="2820F6A3" w:rsidR="00EF66B8" w:rsidRPr="00D40F9A" w:rsidRDefault="00EF66B8">
      <w:pPr>
        <w:spacing w:line="259" w:lineRule="auto"/>
      </w:pPr>
    </w:p>
    <w:p w14:paraId="6169EBF1" w14:textId="7B2FCF9D" w:rsidR="00EF66B8" w:rsidRPr="00D40F9A" w:rsidRDefault="00EF66B8">
      <w:pPr>
        <w:spacing w:line="259" w:lineRule="auto"/>
      </w:pPr>
    </w:p>
    <w:p w14:paraId="7CF8B8C6" w14:textId="60C35DB6" w:rsidR="00EF66B8" w:rsidRPr="00D40F9A" w:rsidRDefault="00EF66B8" w:rsidP="00EF66B8">
      <w:pPr>
        <w:spacing w:line="259" w:lineRule="auto"/>
        <w:jc w:val="center"/>
        <w:rPr>
          <w:b/>
          <w:bCs/>
        </w:rPr>
      </w:pPr>
      <w:r w:rsidRPr="00D40F9A">
        <w:rPr>
          <w:b/>
          <w:bCs/>
        </w:rPr>
        <w:t>Figyelmeztetés esetén megjel</w:t>
      </w:r>
      <w:r w:rsidR="00F652D6" w:rsidRPr="00D40F9A">
        <w:rPr>
          <w:b/>
          <w:bCs/>
        </w:rPr>
        <w:t>e</w:t>
      </w:r>
      <w:r w:rsidRPr="00D40F9A">
        <w:rPr>
          <w:b/>
          <w:bCs/>
        </w:rPr>
        <w:t>nő Toast ablak</w:t>
      </w:r>
      <w:r w:rsidR="00F964D1" w:rsidRPr="00D40F9A">
        <w:rPr>
          <w:b/>
          <w:bCs/>
        </w:rPr>
        <w:t>.</w:t>
      </w:r>
    </w:p>
    <w:bookmarkStart w:id="127" w:name="ToastWarning"/>
    <w:p w14:paraId="1324549A" w14:textId="673FF998" w:rsidR="00EF66B8" w:rsidRPr="00D40F9A" w:rsidRDefault="00BE4C72">
      <w:pPr>
        <w:spacing w:line="259" w:lineRule="auto"/>
      </w:pPr>
      <w:r w:rsidRPr="00D40F9A">
        <w:rPr>
          <w:b/>
          <w:bCs/>
          <w:noProof/>
        </w:rPr>
        <mc:AlternateContent>
          <mc:Choice Requires="wps">
            <w:drawing>
              <wp:anchor distT="0" distB="0" distL="114300" distR="114300" simplePos="0" relativeHeight="251732992" behindDoc="0" locked="0" layoutInCell="1" allowOverlap="1" wp14:anchorId="329162CF" wp14:editId="4A7E62B5">
                <wp:simplePos x="0" y="0"/>
                <wp:positionH relativeFrom="column">
                  <wp:posOffset>4579429</wp:posOffset>
                </wp:positionH>
                <wp:positionV relativeFrom="paragraph">
                  <wp:posOffset>254966</wp:posOffset>
                </wp:positionV>
                <wp:extent cx="233572" cy="261441"/>
                <wp:effectExtent l="57150" t="19050" r="0" b="100965"/>
                <wp:wrapNone/>
                <wp:docPr id="1998776109"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5CB3E" id="Star: 6 Points 32" o:spid="_x0000_s1026" style="position:absolute;margin-left:360.6pt;margin-top:20.1pt;width:18.4pt;height:20.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7"/>
      <w:r w:rsidR="00682C63" w:rsidRPr="00D40F9A">
        <w:rPr>
          <w:noProof/>
        </w:rPr>
        <w:drawing>
          <wp:anchor distT="0" distB="0" distL="114300" distR="114300" simplePos="0" relativeHeight="251676672" behindDoc="1" locked="0" layoutInCell="1" allowOverlap="1" wp14:anchorId="2388AFBE" wp14:editId="27CAAE63">
            <wp:simplePos x="0" y="0"/>
            <wp:positionH relativeFrom="margin">
              <wp:align>center</wp:align>
            </wp:positionH>
            <wp:positionV relativeFrom="paragraph">
              <wp:posOffset>88265</wp:posOffset>
            </wp:positionV>
            <wp:extent cx="3305175" cy="590550"/>
            <wp:effectExtent l="0" t="0" r="9525" b="0"/>
            <wp:wrapTight wrapText="bothSides">
              <wp:wrapPolygon edited="0">
                <wp:start x="0" y="0"/>
                <wp:lineTo x="0" y="20903"/>
                <wp:lineTo x="21538" y="20903"/>
                <wp:lineTo x="21538" y="0"/>
                <wp:lineTo x="0" y="0"/>
              </wp:wrapPolygon>
            </wp:wrapTight>
            <wp:docPr id="7844633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305175" cy="590550"/>
                    </a:xfrm>
                    <a:prstGeom prst="rect">
                      <a:avLst/>
                    </a:prstGeom>
                    <a:noFill/>
                    <a:ln>
                      <a:noFill/>
                    </a:ln>
                  </pic:spPr>
                </pic:pic>
              </a:graphicData>
            </a:graphic>
          </wp:anchor>
        </w:drawing>
      </w:r>
    </w:p>
    <w:p w14:paraId="05C09ED6" w14:textId="663CCA8F" w:rsidR="00EF66B8" w:rsidRPr="00D40F9A" w:rsidRDefault="00EF66B8">
      <w:pPr>
        <w:spacing w:line="259" w:lineRule="auto"/>
      </w:pPr>
    </w:p>
    <w:p w14:paraId="20071877" w14:textId="53705941" w:rsidR="00EF66B8" w:rsidRPr="00D40F9A" w:rsidRDefault="00EF66B8">
      <w:pPr>
        <w:spacing w:line="259" w:lineRule="auto"/>
      </w:pPr>
    </w:p>
    <w:bookmarkStart w:id="128" w:name="ToastError"/>
    <w:p w14:paraId="57779A3C" w14:textId="561870A8" w:rsidR="00EF66B8" w:rsidRPr="00D40F9A" w:rsidRDefault="00BE4C72" w:rsidP="002C775A">
      <w:pPr>
        <w:spacing w:line="259" w:lineRule="auto"/>
        <w:jc w:val="center"/>
        <w:rPr>
          <w:b/>
          <w:bCs/>
        </w:rPr>
      </w:pPr>
      <w:r w:rsidRPr="00D40F9A">
        <w:rPr>
          <w:b/>
          <w:bCs/>
          <w:noProof/>
        </w:rPr>
        <mc:AlternateContent>
          <mc:Choice Requires="wps">
            <w:drawing>
              <wp:anchor distT="0" distB="0" distL="114300" distR="114300" simplePos="0" relativeHeight="251735040" behindDoc="0" locked="0" layoutInCell="1" allowOverlap="1" wp14:anchorId="0B3E309F" wp14:editId="67232CA7">
                <wp:simplePos x="0" y="0"/>
                <wp:positionH relativeFrom="column">
                  <wp:posOffset>5489092</wp:posOffset>
                </wp:positionH>
                <wp:positionV relativeFrom="paragraph">
                  <wp:posOffset>468317</wp:posOffset>
                </wp:positionV>
                <wp:extent cx="233572" cy="261441"/>
                <wp:effectExtent l="57150" t="19050" r="0" b="100965"/>
                <wp:wrapNone/>
                <wp:docPr id="1667335460"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63F0B" id="Star: 6 Points 32" o:spid="_x0000_s1026" style="position:absolute;margin-left:432.2pt;margin-top:36.9pt;width:18.4pt;height:20.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8"/>
      <w:r w:rsidR="00EF66B8" w:rsidRPr="00D40F9A">
        <w:rPr>
          <w:b/>
          <w:bCs/>
          <w:noProof/>
        </w:rPr>
        <w:drawing>
          <wp:anchor distT="0" distB="0" distL="114300" distR="114300" simplePos="0" relativeHeight="251660288" behindDoc="1" locked="0" layoutInCell="1" allowOverlap="1" wp14:anchorId="764DF278" wp14:editId="15FAA1A0">
            <wp:simplePos x="0" y="0"/>
            <wp:positionH relativeFrom="margin">
              <wp:align>center</wp:align>
            </wp:positionH>
            <wp:positionV relativeFrom="paragraph">
              <wp:posOffset>276860</wp:posOffset>
            </wp:positionV>
            <wp:extent cx="5123180" cy="608965"/>
            <wp:effectExtent l="0" t="0" r="1270" b="635"/>
            <wp:wrapTight wrapText="bothSides">
              <wp:wrapPolygon edited="0">
                <wp:start x="0" y="0"/>
                <wp:lineTo x="0" y="20947"/>
                <wp:lineTo x="21525" y="20947"/>
                <wp:lineTo x="21525" y="0"/>
                <wp:lineTo x="0" y="0"/>
              </wp:wrapPolygon>
            </wp:wrapTight>
            <wp:docPr id="120029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9349" name=""/>
                    <pic:cNvPicPr/>
                  </pic:nvPicPr>
                  <pic:blipFill>
                    <a:blip r:embed="rId59">
                      <a:extLst>
                        <a:ext uri="{28A0092B-C50C-407E-A947-70E740481C1C}">
                          <a14:useLocalDpi xmlns:a14="http://schemas.microsoft.com/office/drawing/2010/main" val="0"/>
                        </a:ext>
                      </a:extLst>
                    </a:blip>
                    <a:stretch>
                      <a:fillRect/>
                    </a:stretch>
                  </pic:blipFill>
                  <pic:spPr>
                    <a:xfrm>
                      <a:off x="0" y="0"/>
                      <a:ext cx="5123180" cy="608965"/>
                    </a:xfrm>
                    <a:prstGeom prst="rect">
                      <a:avLst/>
                    </a:prstGeom>
                  </pic:spPr>
                </pic:pic>
              </a:graphicData>
            </a:graphic>
          </wp:anchor>
        </w:drawing>
      </w:r>
      <w:r w:rsidR="00EF66B8" w:rsidRPr="00D40F9A">
        <w:rPr>
          <w:b/>
          <w:bCs/>
        </w:rPr>
        <w:t>Sikertelen művelet esetén megjel</w:t>
      </w:r>
      <w:r w:rsidR="00F652D6" w:rsidRPr="00D40F9A">
        <w:rPr>
          <w:b/>
          <w:bCs/>
        </w:rPr>
        <w:t>e</w:t>
      </w:r>
      <w:r w:rsidR="00EF66B8" w:rsidRPr="00D40F9A">
        <w:rPr>
          <w:b/>
          <w:bCs/>
        </w:rPr>
        <w:t>nő Toast ablak</w:t>
      </w:r>
      <w:r w:rsidR="00F964D1" w:rsidRPr="00D40F9A">
        <w:rPr>
          <w:b/>
          <w:bCs/>
        </w:rPr>
        <w:t>.</w:t>
      </w:r>
      <w:r w:rsidR="00EF66B8" w:rsidRPr="00D40F9A">
        <w:rPr>
          <w:b/>
          <w:bCs/>
        </w:rPr>
        <w:br w:type="page"/>
      </w:r>
    </w:p>
    <w:p w14:paraId="3D6765A5" w14:textId="03C10A07" w:rsidR="000220CF" w:rsidRPr="00D40F9A" w:rsidRDefault="000220CF" w:rsidP="0031111D">
      <w:pPr>
        <w:pStyle w:val="Cmsor3"/>
      </w:pPr>
      <w:bookmarkStart w:id="129" w:name="_Toc192492852"/>
      <w:r w:rsidRPr="00D40F9A">
        <w:lastRenderedPageBreak/>
        <w:t>Regisztrációs oldal</w:t>
      </w:r>
      <w:bookmarkEnd w:id="125"/>
      <w:bookmarkEnd w:id="129"/>
    </w:p>
    <w:p w14:paraId="5585C1AD" w14:textId="77777777" w:rsidR="009054D3" w:rsidRPr="00D40F9A" w:rsidRDefault="009054D3" w:rsidP="009054D3">
      <w:r w:rsidRPr="00D40F9A">
        <w:t xml:space="preserve">A regisztrációs oldal biztosítja a gyors és egyszerű regisztrációs folyamatot. Az oldal a következő útvonalon érhető el: </w:t>
      </w:r>
      <w:r w:rsidRPr="00D40F9A">
        <w:rPr>
          <w:b/>
          <w:bCs/>
        </w:rPr>
        <w:t>[/register]</w:t>
      </w:r>
      <w:r w:rsidRPr="00D40F9A">
        <w:t>.</w:t>
      </w:r>
    </w:p>
    <w:p w14:paraId="0763FC91" w14:textId="6D32A7F9" w:rsidR="009054D3" w:rsidRPr="00D40F9A" w:rsidRDefault="009054D3" w:rsidP="009054D3">
      <w:r w:rsidRPr="00D40F9A">
        <w:t xml:space="preserve">Az oldal megnyitásakor a felhasználók egy központi elrendezésű felületet látnak, amely </w:t>
      </w:r>
      <w:r w:rsidR="00556281" w:rsidRPr="00D40F9A">
        <w:t>öt</w:t>
      </w:r>
      <w:r w:rsidRPr="00D40F9A">
        <w:t xml:space="preserve"> beviteli mezőt és egy gombot tartalmaz. A beviteli mezők a következő adatokat és kikötéseket kérik a felhasználótól:</w:t>
      </w:r>
    </w:p>
    <w:p w14:paraId="35FC95C3" w14:textId="5EF26E72" w:rsidR="009054D3" w:rsidRPr="00D40F9A" w:rsidRDefault="009054D3" w:rsidP="0031111D">
      <w:pPr>
        <w:pStyle w:val="Listaszerbekezds"/>
        <w:numPr>
          <w:ilvl w:val="0"/>
          <w:numId w:val="14"/>
        </w:numPr>
      </w:pPr>
      <w:r w:rsidRPr="00D40F9A">
        <w:t>Felhasználónév</w:t>
      </w:r>
      <w:r w:rsidR="00187A45" w:rsidRPr="00D40F9A">
        <w:t xml:space="preserve"> </w:t>
      </w:r>
      <w:r w:rsidR="004E679E" w:rsidRPr="00D40F9A">
        <w:t xml:space="preserve">- </w:t>
      </w:r>
      <w:hyperlink w:anchor="RegisterUsername" w:history="1">
        <w:r w:rsidR="004E679E" w:rsidRPr="00D40F9A">
          <w:rPr>
            <w:rStyle w:val="Hiperhivatkozs"/>
            <w:rFonts w:ascii="Segoe UI Symbol" w:hAnsi="Segoe UI Symbol" w:cs="Segoe UI Symbol"/>
            <w:b/>
            <w:bCs/>
          </w:rPr>
          <w:t>☆</w:t>
        </w:r>
      </w:hyperlink>
    </w:p>
    <w:p w14:paraId="40144FE4" w14:textId="4EAF04C3" w:rsidR="009054D3" w:rsidRPr="00D40F9A" w:rsidRDefault="009054D3" w:rsidP="0031111D">
      <w:pPr>
        <w:pStyle w:val="Listaszerbekezds"/>
        <w:numPr>
          <w:ilvl w:val="1"/>
          <w:numId w:val="14"/>
        </w:numPr>
      </w:pPr>
      <w:r w:rsidRPr="00D40F9A">
        <w:t>Nem lehet üres</w:t>
      </w:r>
    </w:p>
    <w:p w14:paraId="36EC77B7" w14:textId="4BA3D161" w:rsidR="009054D3" w:rsidRPr="00D40F9A" w:rsidRDefault="009054D3" w:rsidP="0031111D">
      <w:pPr>
        <w:pStyle w:val="Listaszerbekezds"/>
        <w:numPr>
          <w:ilvl w:val="1"/>
          <w:numId w:val="14"/>
        </w:numPr>
      </w:pPr>
      <w:r w:rsidRPr="00D40F9A">
        <w:t>Minimum 5 karakter hosszú</w:t>
      </w:r>
    </w:p>
    <w:p w14:paraId="28B96D51" w14:textId="0C0D16DC" w:rsidR="009054D3" w:rsidRPr="00D40F9A" w:rsidRDefault="009054D3" w:rsidP="0031111D">
      <w:pPr>
        <w:pStyle w:val="Listaszerbekezds"/>
        <w:numPr>
          <w:ilvl w:val="1"/>
          <w:numId w:val="14"/>
        </w:numPr>
      </w:pPr>
      <w:r w:rsidRPr="00D40F9A">
        <w:t>Maximum 30 karakter hosszú</w:t>
      </w:r>
    </w:p>
    <w:p w14:paraId="56B22F73" w14:textId="480E61C8" w:rsidR="009054D3" w:rsidRPr="00D40F9A" w:rsidRDefault="009054D3" w:rsidP="0031111D">
      <w:pPr>
        <w:pStyle w:val="Listaszerbekezds"/>
        <w:numPr>
          <w:ilvl w:val="0"/>
          <w:numId w:val="14"/>
        </w:numPr>
      </w:pPr>
      <w:r w:rsidRPr="00D40F9A">
        <w:rPr>
          <w:b/>
          <w:bCs/>
        </w:rPr>
        <w:t>Email cím</w:t>
      </w:r>
      <w:r w:rsidR="00570668" w:rsidRPr="00D40F9A">
        <w:rPr>
          <w:b/>
          <w:bCs/>
        </w:rPr>
        <w:t xml:space="preserve"> - </w:t>
      </w:r>
      <w:hyperlink w:anchor="RegisterEmail" w:history="1">
        <w:r w:rsidR="00570668" w:rsidRPr="00D40F9A">
          <w:rPr>
            <w:rStyle w:val="Hiperhivatkozs"/>
            <w:rFonts w:ascii="Segoe UI Symbol" w:hAnsi="Segoe UI Symbol" w:cs="Segoe UI Symbol"/>
            <w:b/>
            <w:bCs/>
          </w:rPr>
          <w:t>☆</w:t>
        </w:r>
      </w:hyperlink>
    </w:p>
    <w:p w14:paraId="1C5400DD" w14:textId="722C0E0D" w:rsidR="009054D3" w:rsidRPr="00D40F9A" w:rsidRDefault="009054D3" w:rsidP="0031111D">
      <w:pPr>
        <w:pStyle w:val="Listaszerbekezds"/>
        <w:numPr>
          <w:ilvl w:val="1"/>
          <w:numId w:val="14"/>
        </w:numPr>
      </w:pPr>
      <w:r w:rsidRPr="00D40F9A">
        <w:t>Nem lehet üres</w:t>
      </w:r>
    </w:p>
    <w:p w14:paraId="5DB1F1AE" w14:textId="23298CD9" w:rsidR="009054D3" w:rsidRPr="00D40F9A" w:rsidRDefault="009054D3" w:rsidP="0031111D">
      <w:pPr>
        <w:pStyle w:val="Listaszerbekezds"/>
        <w:numPr>
          <w:ilvl w:val="1"/>
          <w:numId w:val="14"/>
        </w:numPr>
      </w:pPr>
      <w:r w:rsidRPr="00D40F9A">
        <w:t>Csak érvényes email cím lehet</w:t>
      </w:r>
    </w:p>
    <w:p w14:paraId="7EF86B66" w14:textId="054AA9C9" w:rsidR="009054D3" w:rsidRPr="00D40F9A" w:rsidRDefault="009054D3" w:rsidP="0031111D">
      <w:pPr>
        <w:pStyle w:val="Listaszerbekezds"/>
        <w:numPr>
          <w:ilvl w:val="0"/>
          <w:numId w:val="14"/>
        </w:numPr>
      </w:pPr>
      <w:r w:rsidRPr="00D40F9A">
        <w:rPr>
          <w:b/>
          <w:bCs/>
        </w:rPr>
        <w:t>OM azonosító</w:t>
      </w:r>
      <w:r w:rsidR="00570668" w:rsidRPr="00D40F9A">
        <w:rPr>
          <w:b/>
          <w:bCs/>
        </w:rPr>
        <w:t xml:space="preserve"> - </w:t>
      </w:r>
      <w:hyperlink w:anchor="RegisterOM" w:history="1">
        <w:r w:rsidR="00570668" w:rsidRPr="00D40F9A">
          <w:rPr>
            <w:rStyle w:val="Hiperhivatkozs"/>
            <w:rFonts w:ascii="Segoe UI Symbol" w:hAnsi="Segoe UI Symbol" w:cs="Segoe UI Symbol"/>
            <w:b/>
            <w:bCs/>
          </w:rPr>
          <w:t>☆</w:t>
        </w:r>
      </w:hyperlink>
    </w:p>
    <w:p w14:paraId="136C673E" w14:textId="732B31C5" w:rsidR="009054D3" w:rsidRPr="00D40F9A" w:rsidRDefault="009054D3" w:rsidP="0031111D">
      <w:pPr>
        <w:pStyle w:val="Listaszerbekezds"/>
        <w:numPr>
          <w:ilvl w:val="1"/>
          <w:numId w:val="14"/>
        </w:numPr>
      </w:pPr>
      <w:r w:rsidRPr="00D40F9A">
        <w:t>Nem lehet üres</w:t>
      </w:r>
    </w:p>
    <w:p w14:paraId="580289DE" w14:textId="365DA2A9" w:rsidR="009054D3" w:rsidRPr="00D40F9A" w:rsidRDefault="009054D3" w:rsidP="0031111D">
      <w:pPr>
        <w:pStyle w:val="Listaszerbekezds"/>
        <w:numPr>
          <w:ilvl w:val="1"/>
          <w:numId w:val="14"/>
        </w:numPr>
      </w:pPr>
      <w:r w:rsidRPr="00D40F9A">
        <w:t>Csak szám lehet</w:t>
      </w:r>
    </w:p>
    <w:p w14:paraId="746FF10C" w14:textId="554DC273" w:rsidR="009054D3" w:rsidRPr="00D40F9A" w:rsidRDefault="009054D3" w:rsidP="0031111D">
      <w:pPr>
        <w:pStyle w:val="Listaszerbekezds"/>
        <w:numPr>
          <w:ilvl w:val="1"/>
          <w:numId w:val="14"/>
        </w:numPr>
      </w:pPr>
      <w:r w:rsidRPr="00D40F9A">
        <w:t>Csak érvényes, adatbázisban feljegyett azonosító lehet</w:t>
      </w:r>
    </w:p>
    <w:p w14:paraId="7FAD514D" w14:textId="321BD5F4" w:rsidR="009054D3" w:rsidRPr="00D40F9A" w:rsidRDefault="009054D3" w:rsidP="0031111D">
      <w:pPr>
        <w:pStyle w:val="Listaszerbekezds"/>
        <w:numPr>
          <w:ilvl w:val="0"/>
          <w:numId w:val="14"/>
        </w:numPr>
      </w:pPr>
      <w:r w:rsidRPr="00D40F9A">
        <w:rPr>
          <w:b/>
          <w:bCs/>
        </w:rPr>
        <w:t>Jelszó</w:t>
      </w:r>
      <w:r w:rsidR="00570668" w:rsidRPr="00D40F9A">
        <w:rPr>
          <w:b/>
          <w:bCs/>
        </w:rPr>
        <w:t xml:space="preserve"> - </w:t>
      </w:r>
      <w:hyperlink w:anchor="RegisterPassword" w:history="1">
        <w:r w:rsidR="00570668" w:rsidRPr="00D40F9A">
          <w:rPr>
            <w:rStyle w:val="Hiperhivatkozs"/>
            <w:rFonts w:ascii="Segoe UI Symbol" w:hAnsi="Segoe UI Symbol" w:cs="Segoe UI Symbol"/>
            <w:b/>
            <w:bCs/>
          </w:rPr>
          <w:t>☆</w:t>
        </w:r>
      </w:hyperlink>
    </w:p>
    <w:p w14:paraId="38530294" w14:textId="75EE68AF" w:rsidR="009054D3" w:rsidRPr="00D40F9A" w:rsidRDefault="009054D3" w:rsidP="0031111D">
      <w:pPr>
        <w:pStyle w:val="Listaszerbekezds"/>
        <w:numPr>
          <w:ilvl w:val="1"/>
          <w:numId w:val="14"/>
        </w:numPr>
      </w:pPr>
      <w:r w:rsidRPr="00D40F9A">
        <w:t>Nem lehet üres</w:t>
      </w:r>
    </w:p>
    <w:p w14:paraId="28605690" w14:textId="045C4B5B" w:rsidR="009054D3" w:rsidRPr="00D40F9A" w:rsidRDefault="009054D3" w:rsidP="0031111D">
      <w:pPr>
        <w:pStyle w:val="Listaszerbekezds"/>
        <w:numPr>
          <w:ilvl w:val="1"/>
          <w:numId w:val="14"/>
        </w:numPr>
      </w:pPr>
      <w:r w:rsidRPr="00D40F9A">
        <w:t>Minimum 6 karakter hosszú</w:t>
      </w:r>
    </w:p>
    <w:p w14:paraId="26D4C740" w14:textId="5FEC4769" w:rsidR="009054D3" w:rsidRPr="00D40F9A" w:rsidRDefault="009054D3" w:rsidP="0031111D">
      <w:pPr>
        <w:pStyle w:val="Listaszerbekezds"/>
        <w:numPr>
          <w:ilvl w:val="1"/>
          <w:numId w:val="14"/>
        </w:numPr>
      </w:pPr>
      <w:r w:rsidRPr="00D40F9A">
        <w:t>Maximum 20 karakter hosszú</w:t>
      </w:r>
    </w:p>
    <w:p w14:paraId="0D1F67ED" w14:textId="7FF4A765" w:rsidR="009054D3" w:rsidRPr="00D40F9A" w:rsidRDefault="009054D3" w:rsidP="0031111D">
      <w:pPr>
        <w:pStyle w:val="Listaszerbekezds"/>
        <w:numPr>
          <w:ilvl w:val="0"/>
          <w:numId w:val="14"/>
        </w:numPr>
      </w:pPr>
      <w:r w:rsidRPr="00D40F9A">
        <w:t>Jelszó megerősítése</w:t>
      </w:r>
      <w:r w:rsidR="00F13678" w:rsidRPr="00D40F9A">
        <w:t xml:space="preserve"> - </w:t>
      </w:r>
      <w:hyperlink w:anchor="RegisterPasswordConfirmation" w:history="1">
        <w:r w:rsidR="00570668" w:rsidRPr="00D40F9A">
          <w:rPr>
            <w:rStyle w:val="Hiperhivatkozs"/>
            <w:rFonts w:ascii="Segoe UI Symbol" w:hAnsi="Segoe UI Symbol" w:cs="Segoe UI Symbol"/>
            <w:b/>
            <w:bCs/>
          </w:rPr>
          <w:t>☆</w:t>
        </w:r>
      </w:hyperlink>
    </w:p>
    <w:p w14:paraId="788F374B" w14:textId="424E2403" w:rsidR="009054D3" w:rsidRPr="00D40F9A" w:rsidRDefault="009054D3" w:rsidP="0031111D">
      <w:pPr>
        <w:pStyle w:val="Listaszerbekezds"/>
        <w:numPr>
          <w:ilvl w:val="1"/>
          <w:numId w:val="14"/>
        </w:numPr>
      </w:pPr>
      <w:r w:rsidRPr="00D40F9A">
        <w:t>Egyezzen meg a Jelszó mezőbe beírt jelszóval</w:t>
      </w:r>
    </w:p>
    <w:p w14:paraId="63D9A261" w14:textId="08F82ABB" w:rsidR="00F960B6" w:rsidRPr="00D40F9A" w:rsidRDefault="00F960B6" w:rsidP="009054D3"/>
    <w:p w14:paraId="0BD43657" w14:textId="17F52C26" w:rsidR="009054D3" w:rsidRPr="00D40F9A" w:rsidRDefault="009054D3" w:rsidP="009054D3">
      <w:r w:rsidRPr="00D40F9A">
        <w:t>Minden mező felett látható a szükséges adat megnevezése.</w:t>
      </w:r>
    </w:p>
    <w:p w14:paraId="6735657F" w14:textId="160AFD1F" w:rsidR="009054D3" w:rsidRPr="00D40F9A" w:rsidRDefault="009054D3" w:rsidP="009054D3">
      <w:r w:rsidRPr="00D40F9A">
        <w:t xml:space="preserve">A regisztrációs űrlap kitöltését követően, ha a felhasználó rákattint a </w:t>
      </w:r>
      <w:r w:rsidR="000C64E6" w:rsidRPr="00D40F9A">
        <w:rPr>
          <w:b/>
          <w:bCs/>
        </w:rPr>
        <w:t>Regisztrálás</w:t>
      </w:r>
      <w:r w:rsidRPr="00D40F9A">
        <w:rPr>
          <w:b/>
          <w:bCs/>
        </w:rPr>
        <w:t xml:space="preserve"> gombra</w:t>
      </w:r>
      <w:r w:rsidR="00570668" w:rsidRPr="00D40F9A">
        <w:rPr>
          <w:b/>
          <w:bCs/>
        </w:rPr>
        <w:t xml:space="preserve"> </w:t>
      </w:r>
      <w:r w:rsidR="00570668" w:rsidRPr="00D40F9A">
        <w:t>(</w:t>
      </w:r>
      <w:hyperlink w:anchor="RegisterButton" w:history="1">
        <w:r w:rsidR="00570668" w:rsidRPr="00D40F9A">
          <w:rPr>
            <w:rStyle w:val="Hiperhivatkozs"/>
            <w:rFonts w:ascii="Segoe UI Symbol" w:hAnsi="Segoe UI Symbol" w:cs="Segoe UI Symbol"/>
          </w:rPr>
          <w:t>☆</w:t>
        </w:r>
      </w:hyperlink>
      <w:r w:rsidR="00570668" w:rsidRPr="00D40F9A">
        <w:t>)</w:t>
      </w:r>
      <w:r w:rsidRPr="00D40F9A">
        <w:t>, sikeres regisztráció esetén a felhasználó átirányításra kerül a főoldalra. Ha a regisztráció nem sikerül, egy hibaüzenet jelenik meg egy toast értesítés formájában a képernyő jobb alsó sarkában, amely tartalmazza a hiba okát.</w:t>
      </w:r>
    </w:p>
    <w:p w14:paraId="06839454" w14:textId="7B03DCDD" w:rsidR="009054D3" w:rsidRPr="00D40F9A" w:rsidRDefault="009054D3" w:rsidP="009054D3">
      <w:r w:rsidRPr="00D40F9A">
        <w:lastRenderedPageBreak/>
        <w:t>A gomb alatt látható egy hiperhivatkozás is amely biztosítja az egyerű átlépést a bejelentkezési oldalra. Ezt a "</w:t>
      </w:r>
      <w:r w:rsidR="002F6D8C" w:rsidRPr="00D40F9A">
        <w:rPr>
          <w:b/>
          <w:bCs/>
        </w:rPr>
        <w:t>Lépj be</w:t>
      </w:r>
      <w:r w:rsidRPr="00D40F9A">
        <w:rPr>
          <w:b/>
          <w:bCs/>
        </w:rPr>
        <w:t xml:space="preserve"> itt</w:t>
      </w:r>
      <w:r w:rsidR="002F6D8C" w:rsidRPr="00D40F9A">
        <w:rPr>
          <w:b/>
          <w:bCs/>
        </w:rPr>
        <w:t>!</w:t>
      </w:r>
      <w:r w:rsidRPr="00D40F9A">
        <w:t>"</w:t>
      </w:r>
      <w:r w:rsidR="00F13678" w:rsidRPr="00D40F9A">
        <w:t xml:space="preserve"> (</w:t>
      </w:r>
      <w:hyperlink w:anchor="RegisterHyperLink" w:history="1">
        <w:r w:rsidR="00570668" w:rsidRPr="00D40F9A">
          <w:rPr>
            <w:rStyle w:val="Hiperhivatkozs"/>
            <w:rFonts w:ascii="Segoe UI Symbol" w:hAnsi="Segoe UI Symbol" w:cs="Segoe UI Symbol"/>
            <w:b/>
            <w:bCs/>
          </w:rPr>
          <w:t>☆</w:t>
        </w:r>
      </w:hyperlink>
      <w:r w:rsidR="00F13678" w:rsidRPr="00D40F9A">
        <w:t>)</w:t>
      </w:r>
      <w:r w:rsidRPr="00D40F9A">
        <w:t xml:space="preserve"> szövegre kattintva tudja a felhasználó elérni.</w:t>
      </w:r>
    </w:p>
    <w:p w14:paraId="06F4315B" w14:textId="6BFD3F7F" w:rsidR="009054D3" w:rsidRPr="00D40F9A" w:rsidRDefault="009054D3" w:rsidP="009054D3">
      <w:r w:rsidRPr="00D40F9A">
        <w:t>Regisztrált fiók nélkül a felhasználó nemtudja elérni az oldal többi funkcionalitását, csakis a bejelentkezési</w:t>
      </w:r>
      <w:r w:rsidR="00232887" w:rsidRPr="00D40F9A">
        <w:t xml:space="preserve"> és regisztrációs</w:t>
      </w:r>
      <w:r w:rsidRPr="00D40F9A">
        <w:t xml:space="preserve"> felületet</w:t>
      </w:r>
      <w:r w:rsidR="00232887" w:rsidRPr="00D40F9A">
        <w:t>eket</w:t>
      </w:r>
      <w:r w:rsidRPr="00D40F9A">
        <w:t>.</w:t>
      </w:r>
    </w:p>
    <w:p w14:paraId="27073A61" w14:textId="5A43BD1B" w:rsidR="00784AFD" w:rsidRPr="00D40F9A" w:rsidRDefault="001079F6" w:rsidP="00187A45">
      <w:pPr>
        <w:spacing w:line="259" w:lineRule="auto"/>
        <w:rPr>
          <w:b/>
          <w:bCs/>
        </w:rPr>
      </w:pPr>
      <w:r w:rsidRPr="00D40F9A">
        <w:rPr>
          <w:b/>
          <w:bCs/>
        </w:rPr>
        <w:t>Illusztrációs kép:</w:t>
      </w:r>
      <w:r w:rsidRPr="00D40F9A">
        <w:t xml:space="preserve"> </w:t>
      </w:r>
      <w:r w:rsidRPr="00D40F9A">
        <w:rPr>
          <w:b/>
          <w:bCs/>
        </w:rPr>
        <w:t xml:space="preserve"> </w:t>
      </w:r>
      <w:bookmarkStart w:id="130" w:name="_Toc191076616"/>
    </w:p>
    <w:p w14:paraId="41D69749" w14:textId="09B4612C" w:rsidR="00832A51" w:rsidRPr="00D40F9A" w:rsidRDefault="00187A45" w:rsidP="00832A51">
      <w:pPr>
        <w:jc w:val="left"/>
        <w:rPr>
          <w:color w:val="C00000"/>
          <w:sz w:val="28"/>
          <w:szCs w:val="24"/>
        </w:rPr>
      </w:pPr>
      <w:r w:rsidRPr="00D40F9A">
        <w:rPr>
          <w:noProof/>
        </w:rPr>
        <w:drawing>
          <wp:anchor distT="0" distB="0" distL="114300" distR="114300" simplePos="0" relativeHeight="251661312" behindDoc="1" locked="0" layoutInCell="1" allowOverlap="1" wp14:anchorId="616C4627" wp14:editId="753FD4CF">
            <wp:simplePos x="0" y="0"/>
            <wp:positionH relativeFrom="margin">
              <wp:posOffset>932815</wp:posOffset>
            </wp:positionH>
            <wp:positionV relativeFrom="paragraph">
              <wp:posOffset>228600</wp:posOffset>
            </wp:positionV>
            <wp:extent cx="3846720" cy="4779645"/>
            <wp:effectExtent l="0" t="0" r="1905" b="1905"/>
            <wp:wrapTight wrapText="bothSides">
              <wp:wrapPolygon edited="0">
                <wp:start x="0" y="0"/>
                <wp:lineTo x="0" y="21523"/>
                <wp:lineTo x="21504" y="21523"/>
                <wp:lineTo x="21504" y="0"/>
                <wp:lineTo x="0" y="0"/>
              </wp:wrapPolygon>
            </wp:wrapTight>
            <wp:docPr id="21329872" name="Picture 1" descr="A screenshot of a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872" name="Picture 1" descr="A screenshot of a form&#10;&#10;AI-generated content may be incorrect."/>
                    <pic:cNvPicPr/>
                  </pic:nvPicPr>
                  <pic:blipFill>
                    <a:blip r:embed="rId60">
                      <a:extLst>
                        <a:ext uri="{28A0092B-C50C-407E-A947-70E740481C1C}">
                          <a14:useLocalDpi xmlns:a14="http://schemas.microsoft.com/office/drawing/2010/main" val="0"/>
                        </a:ext>
                      </a:extLst>
                    </a:blip>
                    <a:stretch>
                      <a:fillRect/>
                    </a:stretch>
                  </pic:blipFill>
                  <pic:spPr>
                    <a:xfrm>
                      <a:off x="0" y="0"/>
                      <a:ext cx="3846720" cy="4779645"/>
                    </a:xfrm>
                    <a:prstGeom prst="rect">
                      <a:avLst/>
                    </a:prstGeom>
                  </pic:spPr>
                </pic:pic>
              </a:graphicData>
            </a:graphic>
            <wp14:sizeRelH relativeFrom="margin">
              <wp14:pctWidth>0</wp14:pctWidth>
            </wp14:sizeRelH>
            <wp14:sizeRelV relativeFrom="margin">
              <wp14:pctHeight>0</wp14:pctHeight>
            </wp14:sizeRelV>
          </wp:anchor>
        </w:drawing>
      </w:r>
    </w:p>
    <w:bookmarkStart w:id="131" w:name="RegisterHyperLink"/>
    <w:bookmarkStart w:id="132" w:name="RegisterPasswordConfirmation"/>
    <w:p w14:paraId="0106133E" w14:textId="3007D4A2" w:rsidR="00784AFD" w:rsidRPr="00D40F9A" w:rsidRDefault="00F13678">
      <w:pPr>
        <w:spacing w:line="259" w:lineRule="auto"/>
        <w:rPr>
          <w:b/>
          <w:bCs/>
        </w:rPr>
      </w:pPr>
      <w:r w:rsidRPr="00D40F9A">
        <w:rPr>
          <w:b/>
          <w:bCs/>
          <w:noProof/>
        </w:rPr>
        <mc:AlternateContent>
          <mc:Choice Requires="wps">
            <w:drawing>
              <wp:anchor distT="0" distB="0" distL="114300" distR="114300" simplePos="0" relativeHeight="251720704" behindDoc="0" locked="0" layoutInCell="1" allowOverlap="1" wp14:anchorId="37751ED9" wp14:editId="1F9BB8F2">
                <wp:simplePos x="0" y="0"/>
                <wp:positionH relativeFrom="column">
                  <wp:posOffset>3595053</wp:posOffset>
                </wp:positionH>
                <wp:positionV relativeFrom="paragraph">
                  <wp:posOffset>4074795</wp:posOffset>
                </wp:positionV>
                <wp:extent cx="111863" cy="125371"/>
                <wp:effectExtent l="57150" t="19050" r="21590" b="103505"/>
                <wp:wrapNone/>
                <wp:docPr id="62268578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72451A" id="Star: 6 Points 32" o:spid="_x0000_s1026" style="position:absolute;margin-left:283.1pt;margin-top:320.85pt;width:8.8pt;height:9.8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3" w:name="RegisterButton"/>
      <w:bookmarkEnd w:id="131"/>
      <w:r w:rsidRPr="00D40F9A">
        <w:rPr>
          <w:b/>
          <w:bCs/>
          <w:noProof/>
        </w:rPr>
        <mc:AlternateContent>
          <mc:Choice Requires="wps">
            <w:drawing>
              <wp:anchor distT="0" distB="0" distL="114300" distR="114300" simplePos="0" relativeHeight="251718656" behindDoc="0" locked="0" layoutInCell="1" allowOverlap="1" wp14:anchorId="2FABD537" wp14:editId="3E327037">
                <wp:simplePos x="0" y="0"/>
                <wp:positionH relativeFrom="column">
                  <wp:posOffset>3457575</wp:posOffset>
                </wp:positionH>
                <wp:positionV relativeFrom="paragraph">
                  <wp:posOffset>3713480</wp:posOffset>
                </wp:positionV>
                <wp:extent cx="111863" cy="125371"/>
                <wp:effectExtent l="57150" t="19050" r="21590" b="103505"/>
                <wp:wrapNone/>
                <wp:docPr id="1471957330"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47108" id="Star: 6 Points 32" o:spid="_x0000_s1026" style="position:absolute;margin-left:272.25pt;margin-top:292.4pt;width:8.8pt;height:9.8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33"/>
      <w:r w:rsidRPr="00D40F9A">
        <w:rPr>
          <w:b/>
          <w:bCs/>
          <w:noProof/>
        </w:rPr>
        <mc:AlternateContent>
          <mc:Choice Requires="wps">
            <w:drawing>
              <wp:anchor distT="0" distB="0" distL="114300" distR="114300" simplePos="0" relativeHeight="251716608" behindDoc="0" locked="0" layoutInCell="1" allowOverlap="1" wp14:anchorId="4E9D3A31" wp14:editId="0C36B783">
                <wp:simplePos x="0" y="0"/>
                <wp:positionH relativeFrom="column">
                  <wp:posOffset>2574898</wp:posOffset>
                </wp:positionH>
                <wp:positionV relativeFrom="paragraph">
                  <wp:posOffset>3105565</wp:posOffset>
                </wp:positionV>
                <wp:extent cx="111863" cy="125371"/>
                <wp:effectExtent l="57150" t="19050" r="21590" b="103505"/>
                <wp:wrapNone/>
                <wp:docPr id="145851606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3E8CA" id="Star: 6 Points 32" o:spid="_x0000_s1026" style="position:absolute;margin-left:202.75pt;margin-top:244.55pt;width:8.8pt;height:9.8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4" w:name="RegisterPassword"/>
      <w:bookmarkEnd w:id="132"/>
      <w:r w:rsidRPr="00D40F9A">
        <w:rPr>
          <w:b/>
          <w:bCs/>
          <w:noProof/>
        </w:rPr>
        <mc:AlternateContent>
          <mc:Choice Requires="wps">
            <w:drawing>
              <wp:anchor distT="0" distB="0" distL="114300" distR="114300" simplePos="0" relativeHeight="251714560" behindDoc="0" locked="0" layoutInCell="1" allowOverlap="1" wp14:anchorId="2044D4A5" wp14:editId="05AF063B">
                <wp:simplePos x="0" y="0"/>
                <wp:positionH relativeFrom="column">
                  <wp:posOffset>1891168</wp:posOffset>
                </wp:positionH>
                <wp:positionV relativeFrom="paragraph">
                  <wp:posOffset>2624399</wp:posOffset>
                </wp:positionV>
                <wp:extent cx="111863" cy="125371"/>
                <wp:effectExtent l="57150" t="19050" r="21590" b="103505"/>
                <wp:wrapNone/>
                <wp:docPr id="407417843"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A0F3A" id="Star: 6 Points 32" o:spid="_x0000_s1026" style="position:absolute;margin-left:148.9pt;margin-top:206.65pt;width:8.8pt;height:9.8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5" w:name="RegisterOM"/>
      <w:bookmarkEnd w:id="134"/>
      <w:r w:rsidRPr="00D40F9A">
        <w:rPr>
          <w:b/>
          <w:bCs/>
          <w:noProof/>
        </w:rPr>
        <mc:AlternateContent>
          <mc:Choice Requires="wps">
            <w:drawing>
              <wp:anchor distT="0" distB="0" distL="114300" distR="114300" simplePos="0" relativeHeight="251712512" behindDoc="0" locked="0" layoutInCell="1" allowOverlap="1" wp14:anchorId="293BF3CC" wp14:editId="6668904D">
                <wp:simplePos x="0" y="0"/>
                <wp:positionH relativeFrom="column">
                  <wp:posOffset>1751385</wp:posOffset>
                </wp:positionH>
                <wp:positionV relativeFrom="paragraph">
                  <wp:posOffset>2138928</wp:posOffset>
                </wp:positionV>
                <wp:extent cx="111863" cy="125371"/>
                <wp:effectExtent l="57150" t="19050" r="21590" b="103505"/>
                <wp:wrapNone/>
                <wp:docPr id="76593795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71630" id="Star: 6 Points 32" o:spid="_x0000_s1026" style="position:absolute;margin-left:137.9pt;margin-top:168.4pt;width:8.8pt;height:9.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6" w:name="RegisterEmail"/>
      <w:bookmarkEnd w:id="135"/>
      <w:r w:rsidRPr="00D40F9A">
        <w:rPr>
          <w:b/>
          <w:bCs/>
          <w:noProof/>
        </w:rPr>
        <mc:AlternateContent>
          <mc:Choice Requires="wps">
            <w:drawing>
              <wp:anchor distT="0" distB="0" distL="114300" distR="114300" simplePos="0" relativeHeight="251710464" behindDoc="0" locked="0" layoutInCell="1" allowOverlap="1" wp14:anchorId="5A908B00" wp14:editId="27B8D5BE">
                <wp:simplePos x="0" y="0"/>
                <wp:positionH relativeFrom="column">
                  <wp:posOffset>1862925</wp:posOffset>
                </wp:positionH>
                <wp:positionV relativeFrom="paragraph">
                  <wp:posOffset>1662043</wp:posOffset>
                </wp:positionV>
                <wp:extent cx="111863" cy="125371"/>
                <wp:effectExtent l="57150" t="19050" r="21590" b="103505"/>
                <wp:wrapNone/>
                <wp:docPr id="85192524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35E9A" id="Star: 6 Points 32" o:spid="_x0000_s1026" style="position:absolute;margin-left:146.7pt;margin-top:130.85pt;width:8.8pt;height:9.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7" w:name="RegisterUsername"/>
      <w:bookmarkEnd w:id="136"/>
      <w:r w:rsidR="00E72B2A" w:rsidRPr="00D40F9A">
        <w:rPr>
          <w:b/>
          <w:bCs/>
          <w:noProof/>
        </w:rPr>
        <mc:AlternateContent>
          <mc:Choice Requires="wps">
            <w:drawing>
              <wp:anchor distT="0" distB="0" distL="114300" distR="114300" simplePos="0" relativeHeight="251708416" behindDoc="0" locked="0" layoutInCell="1" allowOverlap="1" wp14:anchorId="671AFD79" wp14:editId="2D4119F2">
                <wp:simplePos x="0" y="0"/>
                <wp:positionH relativeFrom="column">
                  <wp:posOffset>2354414</wp:posOffset>
                </wp:positionH>
                <wp:positionV relativeFrom="paragraph">
                  <wp:posOffset>1185766</wp:posOffset>
                </wp:positionV>
                <wp:extent cx="111863" cy="125371"/>
                <wp:effectExtent l="57150" t="19050" r="21590" b="103505"/>
                <wp:wrapNone/>
                <wp:docPr id="1053322791"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11A52" id="Star: 6 Points 32" o:spid="_x0000_s1026" style="position:absolute;margin-left:185.4pt;margin-top:93.35pt;width:8.8pt;height:9.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37"/>
      <w:r w:rsidR="00784AFD" w:rsidRPr="00D40F9A">
        <w:rPr>
          <w:b/>
          <w:bCs/>
        </w:rPr>
        <w:br w:type="page"/>
      </w:r>
    </w:p>
    <w:p w14:paraId="3FEF4A1C" w14:textId="4F18AF33" w:rsidR="000220CF" w:rsidRPr="00D40F9A" w:rsidRDefault="000220CF" w:rsidP="0031111D">
      <w:pPr>
        <w:pStyle w:val="Cmsor3"/>
      </w:pPr>
      <w:bookmarkStart w:id="138" w:name="_Toc192492853"/>
      <w:r w:rsidRPr="00D40F9A">
        <w:lastRenderedPageBreak/>
        <w:t>Bejelentkezési oldal</w:t>
      </w:r>
      <w:bookmarkEnd w:id="130"/>
      <w:bookmarkEnd w:id="138"/>
    </w:p>
    <w:p w14:paraId="15A01A91" w14:textId="77777777" w:rsidR="00F960B6" w:rsidRPr="00D40F9A" w:rsidRDefault="00F960B6" w:rsidP="00F960B6">
      <w:r w:rsidRPr="00D40F9A">
        <w:t xml:space="preserve">A bejelentkezési oldal biztosítja a gyors és egyszerű hozzáférést az oldal többi funkciójához. Az oldal a következő útvonalon érhető el: </w:t>
      </w:r>
      <w:r w:rsidRPr="00D40F9A">
        <w:rPr>
          <w:b/>
          <w:bCs/>
        </w:rPr>
        <w:t>[/login].</w:t>
      </w:r>
    </w:p>
    <w:p w14:paraId="3A27ED1D" w14:textId="77777777" w:rsidR="00F960B6" w:rsidRPr="00D40F9A" w:rsidRDefault="00F960B6" w:rsidP="00F960B6">
      <w:r w:rsidRPr="00D40F9A">
        <w:t>Az oldal megnyitásakor a felhasználók egy központi elrendezésű felületet látnak, amely kettő beviteli mezőt és egy gombot tartalmaz. A beviteli mezők a következő adatokat kérik a felhasználótól:</w:t>
      </w:r>
    </w:p>
    <w:p w14:paraId="754EE594" w14:textId="5958C527" w:rsidR="00F960B6" w:rsidRPr="00D40F9A" w:rsidRDefault="00F960B6" w:rsidP="0031111D">
      <w:pPr>
        <w:pStyle w:val="Listaszerbekezds"/>
        <w:numPr>
          <w:ilvl w:val="0"/>
          <w:numId w:val="15"/>
        </w:numPr>
      </w:pPr>
      <w:r w:rsidRPr="00D40F9A">
        <w:rPr>
          <w:b/>
          <w:bCs/>
        </w:rPr>
        <w:t>Felhasználónév</w:t>
      </w:r>
      <w:r w:rsidR="003A7529" w:rsidRPr="00D40F9A">
        <w:rPr>
          <w:b/>
          <w:bCs/>
        </w:rPr>
        <w:t xml:space="preserve"> - </w:t>
      </w:r>
      <w:hyperlink w:anchor="LoginUsername" w:history="1">
        <w:r w:rsidR="003A7529" w:rsidRPr="00D40F9A">
          <w:rPr>
            <w:rStyle w:val="Hiperhivatkozs"/>
            <w:rFonts w:ascii="Segoe UI Symbol" w:hAnsi="Segoe UI Symbol" w:cs="Segoe UI Symbol"/>
            <w:b/>
            <w:bCs/>
          </w:rPr>
          <w:t>☆</w:t>
        </w:r>
      </w:hyperlink>
    </w:p>
    <w:p w14:paraId="61238A72" w14:textId="2CBF65B4" w:rsidR="00F960B6" w:rsidRPr="00D40F9A" w:rsidRDefault="00F960B6" w:rsidP="0031111D">
      <w:pPr>
        <w:pStyle w:val="Listaszerbekezds"/>
        <w:numPr>
          <w:ilvl w:val="1"/>
          <w:numId w:val="15"/>
        </w:numPr>
      </w:pPr>
      <w:r w:rsidRPr="00D40F9A">
        <w:t>Nem lehet üres</w:t>
      </w:r>
    </w:p>
    <w:p w14:paraId="6369C089" w14:textId="1D179517" w:rsidR="00F960B6" w:rsidRPr="00D40F9A" w:rsidRDefault="00F960B6" w:rsidP="0031111D">
      <w:pPr>
        <w:pStyle w:val="Listaszerbekezds"/>
        <w:numPr>
          <w:ilvl w:val="1"/>
          <w:numId w:val="15"/>
        </w:numPr>
      </w:pPr>
      <w:r w:rsidRPr="00D40F9A">
        <w:t>Minimum 5 karakter hosszú</w:t>
      </w:r>
    </w:p>
    <w:p w14:paraId="6B0C2F65" w14:textId="77777777" w:rsidR="00F960B6" w:rsidRPr="00D40F9A" w:rsidRDefault="00F960B6" w:rsidP="0031111D">
      <w:pPr>
        <w:pStyle w:val="Listaszerbekezds"/>
        <w:numPr>
          <w:ilvl w:val="1"/>
          <w:numId w:val="15"/>
        </w:numPr>
      </w:pPr>
      <w:r w:rsidRPr="00D40F9A">
        <w:t>Maximum 30 karakter hosszú</w:t>
      </w:r>
    </w:p>
    <w:p w14:paraId="392B3864" w14:textId="7BC2AB22" w:rsidR="00F960B6" w:rsidRPr="00D40F9A" w:rsidRDefault="00F960B6" w:rsidP="0031111D">
      <w:pPr>
        <w:pStyle w:val="Listaszerbekezds"/>
        <w:numPr>
          <w:ilvl w:val="0"/>
          <w:numId w:val="15"/>
        </w:numPr>
      </w:pPr>
      <w:r w:rsidRPr="00D40F9A">
        <w:rPr>
          <w:b/>
          <w:bCs/>
        </w:rPr>
        <w:t>Jelszó</w:t>
      </w:r>
      <w:r w:rsidR="003A7529" w:rsidRPr="00D40F9A">
        <w:rPr>
          <w:b/>
          <w:bCs/>
        </w:rPr>
        <w:t xml:space="preserve"> - </w:t>
      </w:r>
      <w:hyperlink w:anchor="LoginPassword" w:history="1">
        <w:r w:rsidR="003A7529" w:rsidRPr="00D40F9A">
          <w:rPr>
            <w:rStyle w:val="Hiperhivatkozs"/>
            <w:rFonts w:ascii="Segoe UI Symbol" w:hAnsi="Segoe UI Symbol" w:cs="Segoe UI Symbol"/>
            <w:b/>
            <w:bCs/>
          </w:rPr>
          <w:t>☆</w:t>
        </w:r>
      </w:hyperlink>
    </w:p>
    <w:p w14:paraId="286922BC" w14:textId="4E3AFA66" w:rsidR="00F960B6" w:rsidRPr="00D40F9A" w:rsidRDefault="00F960B6" w:rsidP="0031111D">
      <w:pPr>
        <w:pStyle w:val="Listaszerbekezds"/>
        <w:numPr>
          <w:ilvl w:val="1"/>
          <w:numId w:val="15"/>
        </w:numPr>
      </w:pPr>
      <w:r w:rsidRPr="00D40F9A">
        <w:t>Nem lehet üres</w:t>
      </w:r>
    </w:p>
    <w:p w14:paraId="4588DBA3" w14:textId="24C5AAED" w:rsidR="00F960B6" w:rsidRPr="00D40F9A" w:rsidRDefault="00F960B6" w:rsidP="0031111D">
      <w:pPr>
        <w:pStyle w:val="Listaszerbekezds"/>
        <w:numPr>
          <w:ilvl w:val="1"/>
          <w:numId w:val="15"/>
        </w:numPr>
      </w:pPr>
      <w:r w:rsidRPr="00D40F9A">
        <w:t>Minimum 6 karakter hosszú</w:t>
      </w:r>
    </w:p>
    <w:p w14:paraId="2E5EE2DE" w14:textId="77777777" w:rsidR="00F960B6" w:rsidRPr="00D40F9A" w:rsidRDefault="00F960B6" w:rsidP="0031111D">
      <w:pPr>
        <w:pStyle w:val="Listaszerbekezds"/>
        <w:numPr>
          <w:ilvl w:val="1"/>
          <w:numId w:val="15"/>
        </w:numPr>
      </w:pPr>
      <w:r w:rsidRPr="00D40F9A">
        <w:t>Maximum 20 karakter hosszú</w:t>
      </w:r>
    </w:p>
    <w:p w14:paraId="093232A6" w14:textId="56058C64" w:rsidR="00F960B6" w:rsidRPr="00D40F9A" w:rsidRDefault="00F960B6" w:rsidP="00F960B6"/>
    <w:p w14:paraId="65CDAF2B" w14:textId="2E9BFA27" w:rsidR="00F960B6" w:rsidRPr="00D40F9A" w:rsidRDefault="00F960B6" w:rsidP="00F960B6">
      <w:r w:rsidRPr="00D40F9A">
        <w:t>Minden mező felett látható a szükséges adat megnevezése.</w:t>
      </w:r>
    </w:p>
    <w:p w14:paraId="1EC5EC8D" w14:textId="4C373434" w:rsidR="00F960B6" w:rsidRPr="00D40F9A" w:rsidRDefault="00F960B6" w:rsidP="00F960B6">
      <w:r w:rsidRPr="00D40F9A">
        <w:t xml:space="preserve">A bejelentkezési űrlap kitöltését követően, ha a felhasználó rákattint a </w:t>
      </w:r>
      <w:r w:rsidR="00156686" w:rsidRPr="00D40F9A">
        <w:rPr>
          <w:b/>
          <w:bCs/>
        </w:rPr>
        <w:t>Belépés</w:t>
      </w:r>
      <w:r w:rsidRPr="00D40F9A">
        <w:rPr>
          <w:b/>
          <w:bCs/>
        </w:rPr>
        <w:t xml:space="preserve"> gombra</w:t>
      </w:r>
      <w:r w:rsidR="003A7529" w:rsidRPr="00D40F9A">
        <w:t xml:space="preserve"> (</w:t>
      </w:r>
      <w:hyperlink w:anchor="LoginButton" w:history="1">
        <w:r w:rsidR="003A7529" w:rsidRPr="00D40F9A">
          <w:rPr>
            <w:rStyle w:val="Hiperhivatkozs"/>
            <w:rFonts w:ascii="Segoe UI Symbol" w:hAnsi="Segoe UI Symbol" w:cs="Segoe UI Symbol"/>
            <w:b/>
            <w:bCs/>
          </w:rPr>
          <w:t>☆</w:t>
        </w:r>
      </w:hyperlink>
      <w:r w:rsidR="003A7529" w:rsidRPr="00D40F9A">
        <w:t>)</w:t>
      </w:r>
      <w:r w:rsidRPr="00D40F9A">
        <w:t>, sikeres bejelentkezés esetén a felhasználó átirányításra kerül a főoldalra. Ha a bejelentkezés nem sikerül, egy hibaüzenet jelenik meg egy toast értesítés formájában a képernyő jobb alsó sarkában, amely tartalmazza a hiba okát.</w:t>
      </w:r>
    </w:p>
    <w:p w14:paraId="2A108E3A" w14:textId="7A432A0B" w:rsidR="00F960B6" w:rsidRPr="00D40F9A" w:rsidRDefault="00F960B6" w:rsidP="00F960B6">
      <w:r w:rsidRPr="00D40F9A">
        <w:t xml:space="preserve">A gomb alatt látható egy hiperhivatkozás is amely biztosítja az egyerű átlépést a regisztrációs oldalra. Ezt a </w:t>
      </w:r>
      <w:r w:rsidRPr="00D40F9A">
        <w:rPr>
          <w:b/>
          <w:bCs/>
        </w:rPr>
        <w:t>"Lépj be itt</w:t>
      </w:r>
      <w:r w:rsidR="003A7529" w:rsidRPr="00D40F9A">
        <w:rPr>
          <w:b/>
          <w:bCs/>
        </w:rPr>
        <w:t>!</w:t>
      </w:r>
      <w:r w:rsidRPr="00D40F9A">
        <w:rPr>
          <w:b/>
          <w:bCs/>
        </w:rPr>
        <w:t>"</w:t>
      </w:r>
      <w:r w:rsidR="003A7529" w:rsidRPr="00D40F9A">
        <w:rPr>
          <w:b/>
          <w:bCs/>
        </w:rPr>
        <w:t xml:space="preserve"> </w:t>
      </w:r>
      <w:r w:rsidR="003A7529" w:rsidRPr="00D40F9A">
        <w:t>(</w:t>
      </w:r>
      <w:hyperlink w:anchor="LoginHyperlink" w:history="1">
        <w:r w:rsidR="003A7529" w:rsidRPr="00D40F9A">
          <w:rPr>
            <w:rStyle w:val="Hiperhivatkozs"/>
            <w:rFonts w:ascii="Segoe UI Symbol" w:hAnsi="Segoe UI Symbol" w:cs="Segoe UI Symbol"/>
          </w:rPr>
          <w:t>☆</w:t>
        </w:r>
      </w:hyperlink>
      <w:r w:rsidR="003A7529" w:rsidRPr="00D40F9A">
        <w:t>)</w:t>
      </w:r>
      <w:r w:rsidRPr="00D40F9A">
        <w:t xml:space="preserve"> szövegre kattintva tudja a felhasználó elérni.</w:t>
      </w:r>
    </w:p>
    <w:bookmarkStart w:id="139" w:name="LoginHyperlink"/>
    <w:bookmarkStart w:id="140" w:name="LoginButton"/>
    <w:p w14:paraId="557C9007" w14:textId="289E910C" w:rsidR="00E36784" w:rsidRPr="00D40F9A" w:rsidRDefault="00A53E43" w:rsidP="00043971">
      <w:pPr>
        <w:spacing w:line="259" w:lineRule="auto"/>
        <w:rPr>
          <w:b/>
          <w:bCs/>
        </w:rPr>
      </w:pPr>
      <w:r w:rsidRPr="00D40F9A">
        <w:rPr>
          <w:b/>
          <w:bCs/>
          <w:noProof/>
        </w:rPr>
        <w:lastRenderedPageBreak/>
        <mc:AlternateContent>
          <mc:Choice Requires="wps">
            <w:drawing>
              <wp:anchor distT="0" distB="0" distL="114300" distR="114300" simplePos="0" relativeHeight="251728896" behindDoc="0" locked="0" layoutInCell="1" allowOverlap="1" wp14:anchorId="46B3142E" wp14:editId="55AF1AF1">
                <wp:simplePos x="0" y="0"/>
                <wp:positionH relativeFrom="column">
                  <wp:posOffset>4284028</wp:posOffset>
                </wp:positionH>
                <wp:positionV relativeFrom="paragraph">
                  <wp:posOffset>4565650</wp:posOffset>
                </wp:positionV>
                <wp:extent cx="163341" cy="182830"/>
                <wp:effectExtent l="57150" t="19050" r="27305" b="103505"/>
                <wp:wrapNone/>
                <wp:docPr id="1847684299"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1CB9A" id="Star: 6 Points 32" o:spid="_x0000_s1026" style="position:absolute;margin-left:337.35pt;margin-top:359.5pt;width:12.85pt;height:14.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r w:rsidRPr="00D40F9A">
        <w:rPr>
          <w:b/>
          <w:bCs/>
          <w:noProof/>
        </w:rPr>
        <mc:AlternateContent>
          <mc:Choice Requires="wps">
            <w:drawing>
              <wp:anchor distT="0" distB="0" distL="114300" distR="114300" simplePos="0" relativeHeight="251726848" behindDoc="0" locked="0" layoutInCell="1" allowOverlap="1" wp14:anchorId="2A45ED0D" wp14:editId="3A52094E">
                <wp:simplePos x="0" y="0"/>
                <wp:positionH relativeFrom="column">
                  <wp:posOffset>3563938</wp:posOffset>
                </wp:positionH>
                <wp:positionV relativeFrom="paragraph">
                  <wp:posOffset>3989070</wp:posOffset>
                </wp:positionV>
                <wp:extent cx="163341" cy="182830"/>
                <wp:effectExtent l="57150" t="19050" r="27305" b="103505"/>
                <wp:wrapNone/>
                <wp:docPr id="377342536"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01FFD2" id="Star: 6 Points 32" o:spid="_x0000_s1026" style="position:absolute;margin-left:280.65pt;margin-top:314.1pt;width:12.85pt;height:1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41" w:name="LoginPassword"/>
      <w:bookmarkEnd w:id="139"/>
      <w:bookmarkEnd w:id="140"/>
      <w:r w:rsidR="003A7529" w:rsidRPr="00D40F9A">
        <w:rPr>
          <w:b/>
          <w:bCs/>
          <w:noProof/>
        </w:rPr>
        <mc:AlternateContent>
          <mc:Choice Requires="wps">
            <w:drawing>
              <wp:anchor distT="0" distB="0" distL="114300" distR="114300" simplePos="0" relativeHeight="251724800" behindDoc="0" locked="0" layoutInCell="1" allowOverlap="1" wp14:anchorId="01A2B4BE" wp14:editId="27C1366F">
                <wp:simplePos x="0" y="0"/>
                <wp:positionH relativeFrom="column">
                  <wp:posOffset>1503399</wp:posOffset>
                </wp:positionH>
                <wp:positionV relativeFrom="paragraph">
                  <wp:posOffset>3068518</wp:posOffset>
                </wp:positionV>
                <wp:extent cx="163341" cy="182830"/>
                <wp:effectExtent l="57150" t="19050" r="27305" b="103505"/>
                <wp:wrapNone/>
                <wp:docPr id="150722658"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17392" id="Star: 6 Points 32" o:spid="_x0000_s1026" style="position:absolute;margin-left:118.4pt;margin-top:241.6pt;width:12.85pt;height:14.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42" w:name="LoginUsername"/>
      <w:bookmarkEnd w:id="141"/>
      <w:r w:rsidR="003A7529" w:rsidRPr="00D40F9A">
        <w:rPr>
          <w:b/>
          <w:bCs/>
          <w:noProof/>
        </w:rPr>
        <mc:AlternateContent>
          <mc:Choice Requires="wps">
            <w:drawing>
              <wp:anchor distT="0" distB="0" distL="114300" distR="114300" simplePos="0" relativeHeight="251722752" behindDoc="0" locked="0" layoutInCell="1" allowOverlap="1" wp14:anchorId="6FC4617F" wp14:editId="1722A92F">
                <wp:simplePos x="0" y="0"/>
                <wp:positionH relativeFrom="column">
                  <wp:posOffset>2188243</wp:posOffset>
                </wp:positionH>
                <wp:positionV relativeFrom="paragraph">
                  <wp:posOffset>2352419</wp:posOffset>
                </wp:positionV>
                <wp:extent cx="163341" cy="182830"/>
                <wp:effectExtent l="57150" t="19050" r="27305" b="103505"/>
                <wp:wrapNone/>
                <wp:docPr id="814583704"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27AF5" id="Star: 6 Points 32" o:spid="_x0000_s1026" style="position:absolute;margin-left:172.3pt;margin-top:185.25pt;width:12.85pt;height:14.4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End w:id="142"/>
      <w:r w:rsidR="00E36784" w:rsidRPr="00D40F9A">
        <w:rPr>
          <w:b/>
          <w:bCs/>
        </w:rPr>
        <w:t>Illusztrációs kép:</w:t>
      </w:r>
      <w:r w:rsidR="00E36784" w:rsidRPr="00D40F9A">
        <w:t xml:space="preserve"> </w:t>
      </w:r>
      <w:r w:rsidR="00E36784" w:rsidRPr="00D40F9A">
        <w:rPr>
          <w:b/>
          <w:bCs/>
        </w:rPr>
        <w:t xml:space="preserve"> </w:t>
      </w:r>
      <w:r w:rsidR="00E36784" w:rsidRPr="00D40F9A">
        <w:rPr>
          <w:noProof/>
        </w:rPr>
        <w:drawing>
          <wp:anchor distT="0" distB="0" distL="114300" distR="114300" simplePos="0" relativeHeight="251677696" behindDoc="1" locked="0" layoutInCell="1" allowOverlap="1" wp14:anchorId="554CF7B0" wp14:editId="0A0A9DD4">
            <wp:simplePos x="0" y="0"/>
            <wp:positionH relativeFrom="margin">
              <wp:align>center</wp:align>
            </wp:positionH>
            <wp:positionV relativeFrom="paragraph">
              <wp:posOffset>415056</wp:posOffset>
            </wp:positionV>
            <wp:extent cx="5266667" cy="4695238"/>
            <wp:effectExtent l="0" t="0" r="0" b="0"/>
            <wp:wrapTight wrapText="bothSides">
              <wp:wrapPolygon edited="0">
                <wp:start x="0" y="0"/>
                <wp:lineTo x="0" y="21471"/>
                <wp:lineTo x="21488" y="21471"/>
                <wp:lineTo x="21488" y="0"/>
                <wp:lineTo x="0" y="0"/>
              </wp:wrapPolygon>
            </wp:wrapTight>
            <wp:docPr id="157961464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14642" name="Picture 1" descr="A screenshot of a computer screen&#10;&#10;AI-generated content may be incorrect."/>
                    <pic:cNvPicPr/>
                  </pic:nvPicPr>
                  <pic:blipFill>
                    <a:blip r:embed="rId61">
                      <a:extLst>
                        <a:ext uri="{28A0092B-C50C-407E-A947-70E740481C1C}">
                          <a14:useLocalDpi xmlns:a14="http://schemas.microsoft.com/office/drawing/2010/main" val="0"/>
                        </a:ext>
                      </a:extLst>
                    </a:blip>
                    <a:stretch>
                      <a:fillRect/>
                    </a:stretch>
                  </pic:blipFill>
                  <pic:spPr>
                    <a:xfrm>
                      <a:off x="0" y="0"/>
                      <a:ext cx="5266667" cy="4695238"/>
                    </a:xfrm>
                    <a:prstGeom prst="rect">
                      <a:avLst/>
                    </a:prstGeom>
                  </pic:spPr>
                </pic:pic>
              </a:graphicData>
            </a:graphic>
            <wp14:sizeRelH relativeFrom="margin">
              <wp14:pctWidth>0</wp14:pctWidth>
            </wp14:sizeRelH>
            <wp14:sizeRelV relativeFrom="margin">
              <wp14:pctHeight>0</wp14:pctHeight>
            </wp14:sizeRelV>
          </wp:anchor>
        </w:drawing>
      </w:r>
      <w:bookmarkStart w:id="143" w:name="_Toc191076617"/>
      <w:r w:rsidR="00E36784" w:rsidRPr="00D40F9A">
        <w:rPr>
          <w:b/>
          <w:bCs/>
        </w:rPr>
        <w:br w:type="page"/>
      </w:r>
    </w:p>
    <w:p w14:paraId="5BD71886" w14:textId="289E910C" w:rsidR="000220CF" w:rsidRPr="00D40F9A" w:rsidRDefault="000220CF" w:rsidP="0031111D">
      <w:pPr>
        <w:pStyle w:val="Cmsor3"/>
      </w:pPr>
      <w:bookmarkStart w:id="144" w:name="_Toc192492854"/>
      <w:r w:rsidRPr="00D40F9A">
        <w:lastRenderedPageBreak/>
        <w:t>Kezdőlap</w:t>
      </w:r>
      <w:bookmarkEnd w:id="143"/>
      <w:bookmarkEnd w:id="144"/>
    </w:p>
    <w:p w14:paraId="507F1D1F" w14:textId="02855C1D" w:rsidR="009A3224" w:rsidRPr="00D40F9A" w:rsidRDefault="009A3224" w:rsidP="009A3224">
      <w:r w:rsidRPr="00D40F9A">
        <w:t xml:space="preserve">A kezdőlap biztosítja a kezelőfelületet a felhasználók számára ahol zenéket tölthetnek fel, szavazatnak és megtekinthetik az előző győztes zenét. Az oldal a következő útvonalon érhető el: </w:t>
      </w:r>
      <w:r w:rsidRPr="00D40F9A">
        <w:rPr>
          <w:b/>
          <w:bCs/>
        </w:rPr>
        <w:t>[/]</w:t>
      </w:r>
      <w:r w:rsidRPr="00D40F9A">
        <w:t>.</w:t>
      </w:r>
    </w:p>
    <w:p w14:paraId="378D0B40" w14:textId="3EF8C24D" w:rsidR="009A3224" w:rsidRPr="00D40F9A" w:rsidRDefault="009A3224" w:rsidP="009A3224">
      <w:pPr>
        <w:rPr>
          <w:b/>
          <w:bCs/>
        </w:rPr>
      </w:pPr>
      <w:r w:rsidRPr="00D40F9A">
        <w:rPr>
          <w:b/>
          <w:bCs/>
        </w:rPr>
        <w:t>A kezdőlap megnyitásakor a felhasználó az alábbi elemeket látja:</w:t>
      </w:r>
    </w:p>
    <w:p w14:paraId="38F570B0" w14:textId="256DDF46" w:rsidR="009A3224" w:rsidRPr="00D40F9A" w:rsidRDefault="009A3224" w:rsidP="009A3224">
      <w:r w:rsidRPr="00D40F9A">
        <w:t>A </w:t>
      </w:r>
      <w:r w:rsidRPr="00D40F9A">
        <w:rPr>
          <w:b/>
          <w:bCs/>
        </w:rPr>
        <w:t>bal felső</w:t>
      </w:r>
      <w:r w:rsidRPr="00D40F9A">
        <w:t xml:space="preserve"> sarokban egy </w:t>
      </w:r>
      <w:r w:rsidRPr="00D40F9A">
        <w:rPr>
          <w:b/>
          <w:bCs/>
        </w:rPr>
        <w:t>köszöntő üzenet</w:t>
      </w:r>
      <w:r w:rsidRPr="00D40F9A">
        <w:t xml:space="preserve"> </w:t>
      </w:r>
      <w:r w:rsidR="00B73383" w:rsidRPr="00D40F9A">
        <w:t>(</w:t>
      </w:r>
      <w:hyperlink w:anchor="HomeWelcomeSign" w:history="1">
        <w:r w:rsidR="00B73383" w:rsidRPr="00D40F9A">
          <w:rPr>
            <w:rStyle w:val="Hiperhivatkozs"/>
            <w:rFonts w:ascii="Segoe UI Symbol" w:hAnsi="Segoe UI Symbol" w:cs="Segoe UI Symbol"/>
            <w:b/>
            <w:bCs/>
          </w:rPr>
          <w:t>☆</w:t>
        </w:r>
      </w:hyperlink>
      <w:r w:rsidR="00B73383" w:rsidRPr="00D40F9A">
        <w:t xml:space="preserve">) </w:t>
      </w:r>
      <w:r w:rsidRPr="00D40F9A">
        <w:t>jelenik meg a felhasználó valódi nevével, amelyet az adatbázisból kap meg az OM azonosító alapján.</w:t>
      </w:r>
    </w:p>
    <w:p w14:paraId="3AF0F2FE" w14:textId="4BAC5195" w:rsidR="009A3224" w:rsidRPr="00D40F9A" w:rsidRDefault="009A3224" w:rsidP="009A3224">
      <w:r w:rsidRPr="00D40F9A">
        <w:t>A </w:t>
      </w:r>
      <w:r w:rsidRPr="00D40F9A">
        <w:rPr>
          <w:b/>
          <w:bCs/>
        </w:rPr>
        <w:t>jobb felső</w:t>
      </w:r>
      <w:r w:rsidRPr="00D40F9A">
        <w:t xml:space="preserve"> sarokban található egy </w:t>
      </w:r>
      <w:r w:rsidR="00DC44E9">
        <w:rPr>
          <w:b/>
          <w:bCs/>
        </w:rPr>
        <w:t>F</w:t>
      </w:r>
      <w:r w:rsidRPr="00D40F9A">
        <w:rPr>
          <w:b/>
          <w:bCs/>
        </w:rPr>
        <w:t>elhasználói ikon</w:t>
      </w:r>
      <w:r w:rsidR="00B73383" w:rsidRPr="00D40F9A">
        <w:rPr>
          <w:b/>
          <w:bCs/>
        </w:rPr>
        <w:t xml:space="preserve"> </w:t>
      </w:r>
      <w:r w:rsidR="00B73383" w:rsidRPr="00D40F9A">
        <w:t>(</w:t>
      </w:r>
      <w:hyperlink w:anchor="HomeUserIcon" w:history="1">
        <w:r w:rsidR="00B73383" w:rsidRPr="00D40F9A">
          <w:rPr>
            <w:rStyle w:val="Hiperhivatkozs"/>
            <w:rFonts w:ascii="Segoe UI Symbol" w:hAnsi="Segoe UI Symbol" w:cs="Segoe UI Symbol"/>
            <w:b/>
            <w:bCs/>
          </w:rPr>
          <w:t>☆</w:t>
        </w:r>
      </w:hyperlink>
      <w:r w:rsidR="00B73383" w:rsidRPr="00D40F9A">
        <w:t>)</w:t>
      </w:r>
      <w:r w:rsidRPr="00D40F9A">
        <w:t>. Erre kattintva két lehetőség jelenik meg:</w:t>
      </w:r>
    </w:p>
    <w:p w14:paraId="48A6D90F" w14:textId="5E4BA5B7" w:rsidR="009A3224" w:rsidRPr="00D40F9A" w:rsidRDefault="009A3224" w:rsidP="0031111D">
      <w:pPr>
        <w:pStyle w:val="Listaszerbekezds"/>
        <w:numPr>
          <w:ilvl w:val="0"/>
          <w:numId w:val="16"/>
        </w:numPr>
      </w:pPr>
      <w:r w:rsidRPr="00D40F9A">
        <w:rPr>
          <w:b/>
          <w:bCs/>
        </w:rPr>
        <w:t>Admin</w:t>
      </w:r>
      <w:r w:rsidR="00044879" w:rsidRPr="00D40F9A">
        <w:rPr>
          <w:b/>
          <w:bCs/>
        </w:rPr>
        <w:t xml:space="preserve"> </w:t>
      </w:r>
      <w:r w:rsidR="00044879" w:rsidRPr="00D40F9A">
        <w:t>(</w:t>
      </w:r>
      <w:hyperlink w:anchor="HomeAdminButton" w:history="1">
        <w:r w:rsidR="00044879" w:rsidRPr="00D40F9A">
          <w:rPr>
            <w:rStyle w:val="Hiperhivatkozs"/>
            <w:rFonts w:ascii="Segoe UI Symbol" w:hAnsi="Segoe UI Symbol" w:cs="Segoe UI Symbol"/>
            <w:b/>
            <w:bCs/>
          </w:rPr>
          <w:t>☆</w:t>
        </w:r>
      </w:hyperlink>
      <w:r w:rsidR="00044879" w:rsidRPr="00D40F9A">
        <w:t>)</w:t>
      </w:r>
      <w:r w:rsidRPr="00D40F9A">
        <w:t>: Ez a gomb csak akkor látható, ha a felhasználó admin ranggal rendelkezik. Rákattintva az admin felületre navigálhat.</w:t>
      </w:r>
    </w:p>
    <w:p w14:paraId="43E1E5AC" w14:textId="11313218" w:rsidR="009A3224" w:rsidRPr="00D40F9A" w:rsidRDefault="009A3224" w:rsidP="0031111D">
      <w:pPr>
        <w:pStyle w:val="Listaszerbekezds"/>
        <w:numPr>
          <w:ilvl w:val="0"/>
          <w:numId w:val="16"/>
        </w:numPr>
      </w:pPr>
      <w:r w:rsidRPr="00D40F9A">
        <w:rPr>
          <w:b/>
          <w:bCs/>
        </w:rPr>
        <w:t>Kijelentkezés</w:t>
      </w:r>
      <w:r w:rsidR="00044879" w:rsidRPr="00D40F9A">
        <w:rPr>
          <w:b/>
          <w:bCs/>
        </w:rPr>
        <w:t xml:space="preserve"> </w:t>
      </w:r>
      <w:r w:rsidR="00044879" w:rsidRPr="00D40F9A">
        <w:t>(</w:t>
      </w:r>
      <w:hyperlink w:anchor="HomeLogoutIcon" w:history="1">
        <w:r w:rsidR="00044879" w:rsidRPr="00D40F9A">
          <w:rPr>
            <w:rStyle w:val="Hiperhivatkozs"/>
            <w:rFonts w:ascii="Segoe UI Symbol" w:hAnsi="Segoe UI Symbol" w:cs="Segoe UI Symbol"/>
            <w:b/>
            <w:bCs/>
          </w:rPr>
          <w:t>☆</w:t>
        </w:r>
      </w:hyperlink>
      <w:r w:rsidR="00044879" w:rsidRPr="00D40F9A">
        <w:t>)</w:t>
      </w:r>
      <w:r w:rsidRPr="00D40F9A">
        <w:t>: Ez a gomb mindig elérhető, és segítségével a felhasználó kijelentkezhet az oldalról.</w:t>
      </w:r>
    </w:p>
    <w:p w14:paraId="4C34CD6D" w14:textId="77777777" w:rsidR="009A3224" w:rsidRPr="00D40F9A" w:rsidRDefault="009A3224" w:rsidP="009A3224">
      <w:r w:rsidRPr="00D40F9A">
        <w:t>A </w:t>
      </w:r>
      <w:r w:rsidRPr="00D40F9A">
        <w:rPr>
          <w:b/>
          <w:bCs/>
        </w:rPr>
        <w:t>képernyő középső részén</w:t>
      </w:r>
      <w:r w:rsidRPr="00D40F9A">
        <w:t> </w:t>
      </w:r>
      <w:r w:rsidRPr="00D40F9A">
        <w:rPr>
          <w:b/>
          <w:bCs/>
        </w:rPr>
        <w:t>két kiemelt felület</w:t>
      </w:r>
      <w:r w:rsidRPr="00D40F9A">
        <w:t xml:space="preserve"> található, amelyek a következőket tartalmazzák:</w:t>
      </w:r>
    </w:p>
    <w:p w14:paraId="0F76ABBB" w14:textId="379510D1" w:rsidR="009A3224" w:rsidRPr="00D40F9A" w:rsidRDefault="009A3224" w:rsidP="009A3224">
      <w:r w:rsidRPr="00D40F9A">
        <w:rPr>
          <w:b/>
          <w:bCs/>
        </w:rPr>
        <w:t>Bal oldali felület</w:t>
      </w:r>
      <w:r w:rsidRPr="00D40F9A">
        <w:t>:</w:t>
      </w:r>
    </w:p>
    <w:p w14:paraId="5ADFD945" w14:textId="3E57839A" w:rsidR="009A3224" w:rsidRPr="00D40F9A" w:rsidRDefault="009A3224" w:rsidP="0031111D">
      <w:pPr>
        <w:pStyle w:val="Listaszerbekezds"/>
        <w:numPr>
          <w:ilvl w:val="0"/>
          <w:numId w:val="17"/>
        </w:numPr>
      </w:pPr>
      <w:r w:rsidRPr="00D40F9A">
        <w:rPr>
          <w:b/>
          <w:bCs/>
        </w:rPr>
        <w:t>Zene feltöltés</w:t>
      </w:r>
      <w:r w:rsidR="00446D94">
        <w:rPr>
          <w:b/>
          <w:bCs/>
        </w:rPr>
        <w:t xml:space="preserve"> / Vágás</w:t>
      </w:r>
      <w:r w:rsidR="004D4D35" w:rsidRPr="00D40F9A">
        <w:rPr>
          <w:b/>
          <w:bCs/>
        </w:rPr>
        <w:t xml:space="preserve"> </w:t>
      </w:r>
      <w:r w:rsidR="004D4D35" w:rsidRPr="00D40F9A">
        <w:t>(</w:t>
      </w:r>
      <w:hyperlink w:anchor="HomeMusicUpload" w:history="1">
        <w:r w:rsidR="004D4D35" w:rsidRPr="00D40F9A">
          <w:rPr>
            <w:rStyle w:val="Hiperhivatkozs"/>
            <w:rFonts w:ascii="Segoe UI Symbol" w:hAnsi="Segoe UI Symbol" w:cs="Segoe UI Symbol"/>
            <w:b/>
            <w:bCs/>
          </w:rPr>
          <w:t>☆</w:t>
        </w:r>
      </w:hyperlink>
      <w:r w:rsidR="004D4D35" w:rsidRPr="00D40F9A">
        <w:t>)</w:t>
      </w:r>
      <w:r w:rsidRPr="00D40F9A">
        <w:rPr>
          <w:b/>
          <w:bCs/>
        </w:rPr>
        <w:t>:</w:t>
      </w:r>
      <w:r w:rsidRPr="00D40F9A">
        <w:t xml:space="preserve"> A felhasználó ide töltheti fel a zenéjét, a fájl típusának és hosszának követelményeivel. A </w:t>
      </w:r>
      <w:r w:rsidRPr="00932867">
        <w:rPr>
          <w:b/>
          <w:bCs/>
        </w:rPr>
        <w:t>feltöltéshez szükséges</w:t>
      </w:r>
      <w:r w:rsidRPr="00D40F9A">
        <w:t xml:space="preserve"> </w:t>
      </w:r>
      <w:r w:rsidR="00932867" w:rsidRPr="00D40F9A">
        <w:t>(</w:t>
      </w:r>
      <w:hyperlink w:anchor="HomeMusicUpload" w:history="1">
        <w:r w:rsidR="00932867" w:rsidRPr="00D40F9A">
          <w:rPr>
            <w:rStyle w:val="Hiperhivatkozs"/>
            <w:rFonts w:ascii="Segoe UI Symbol" w:hAnsi="Segoe UI Symbol" w:cs="Segoe UI Symbol"/>
            <w:b/>
            <w:bCs/>
          </w:rPr>
          <w:t>☆</w:t>
        </w:r>
      </w:hyperlink>
      <w:r w:rsidR="00932867" w:rsidRPr="00D40F9A">
        <w:t>)</w:t>
      </w:r>
      <w:r w:rsidR="00932867">
        <w:t xml:space="preserve"> és az </w:t>
      </w:r>
      <w:r w:rsidR="00932867" w:rsidRPr="00932867">
        <w:rPr>
          <w:b/>
          <w:bCs/>
        </w:rPr>
        <w:t>átirányitásra szolgáló</w:t>
      </w:r>
      <w:r w:rsidR="00932867">
        <w:t xml:space="preserve"> </w:t>
      </w:r>
      <w:r w:rsidRPr="00932867">
        <w:rPr>
          <w:b/>
          <w:bCs/>
        </w:rPr>
        <w:t>gomb</w:t>
      </w:r>
      <w:r w:rsidR="00932867">
        <w:t xml:space="preserve"> </w:t>
      </w:r>
      <w:r w:rsidR="00932867" w:rsidRPr="00D40F9A">
        <w:t>(</w:t>
      </w:r>
      <w:hyperlink w:anchor="HomeSnipperRouter" w:history="1">
        <w:r w:rsidR="00932867" w:rsidRPr="00790CAE">
          <w:rPr>
            <w:rStyle w:val="Hiperhivatkozs"/>
            <w:rFonts w:ascii="Segoe UI Symbol" w:hAnsi="Segoe UI Symbol" w:cs="Segoe UI Symbol"/>
            <w:b/>
            <w:bCs/>
          </w:rPr>
          <w:t>☆</w:t>
        </w:r>
      </w:hyperlink>
      <w:r w:rsidR="00932867" w:rsidRPr="00D40F9A">
        <w:t>)</w:t>
      </w:r>
      <w:r w:rsidRPr="00D40F9A">
        <w:t xml:space="preserve"> is itt található, és a zenét az adminok később jóváhagyhatják.</w:t>
      </w:r>
    </w:p>
    <w:p w14:paraId="589F1BB5" w14:textId="36BAF4EF" w:rsidR="009A3224" w:rsidRPr="00D40F9A" w:rsidRDefault="009A3224" w:rsidP="0031111D">
      <w:pPr>
        <w:pStyle w:val="Listaszerbekezds"/>
        <w:numPr>
          <w:ilvl w:val="0"/>
          <w:numId w:val="17"/>
        </w:numPr>
      </w:pPr>
      <w:r w:rsidRPr="00D40F9A">
        <w:rPr>
          <w:b/>
          <w:bCs/>
        </w:rPr>
        <w:t>Szavazatok</w:t>
      </w:r>
      <w:r w:rsidR="004D4D35" w:rsidRPr="00D40F9A">
        <w:rPr>
          <w:b/>
          <w:bCs/>
        </w:rPr>
        <w:t xml:space="preserve"> </w:t>
      </w:r>
      <w:r w:rsidR="004D4D35" w:rsidRPr="00D40F9A">
        <w:t>(</w:t>
      </w:r>
      <w:hyperlink w:anchor="HomeLeaderboardWithVotes" w:history="1">
        <w:r w:rsidR="004D4D35" w:rsidRPr="00D40F9A">
          <w:rPr>
            <w:rStyle w:val="Hiperhivatkozs"/>
            <w:rFonts w:ascii="Segoe UI Symbol" w:hAnsi="Segoe UI Symbol" w:cs="Segoe UI Symbol"/>
            <w:b/>
            <w:bCs/>
          </w:rPr>
          <w:t>☆</w:t>
        </w:r>
      </w:hyperlink>
      <w:r w:rsidR="004D4D35" w:rsidRPr="00D40F9A">
        <w:t>)</w:t>
      </w:r>
      <w:r w:rsidRPr="00D40F9A">
        <w:rPr>
          <w:b/>
          <w:bCs/>
        </w:rPr>
        <w:t>:</w:t>
      </w:r>
      <w:r w:rsidRPr="00D40F9A">
        <w:t xml:space="preserve"> Itt jelennek meg a </w:t>
      </w:r>
      <w:r w:rsidR="005F6E76">
        <w:t>jelenlegi</w:t>
      </w:r>
      <w:r w:rsidRPr="00D40F9A">
        <w:t xml:space="preserve"> szavazásban részt vevő zenék. Az első három zene és a rájuk leadott szavazatok száma látható. Ha jelenleg nincs szavazás, akkor egy </w:t>
      </w:r>
      <w:r w:rsidRPr="00D40F9A">
        <w:rPr>
          <w:b/>
          <w:bCs/>
        </w:rPr>
        <w:t>„Jelenleg nincsen szavazás”</w:t>
      </w:r>
      <w:r w:rsidR="00CE606E" w:rsidRPr="00D40F9A">
        <w:t xml:space="preserve"> </w:t>
      </w:r>
      <w:r w:rsidR="00246156" w:rsidRPr="00D40F9A">
        <w:t>(</w:t>
      </w:r>
      <w:hyperlink w:anchor="HomeLeaderboardWithoutVotes" w:history="1">
        <w:r w:rsidR="00246156" w:rsidRPr="00D40F9A">
          <w:rPr>
            <w:rStyle w:val="Hiperhivatkozs"/>
            <w:rFonts w:ascii="Segoe UI Symbol" w:hAnsi="Segoe UI Symbol" w:cs="Segoe UI Symbol"/>
            <w:b/>
            <w:bCs/>
          </w:rPr>
          <w:t>☆</w:t>
        </w:r>
      </w:hyperlink>
      <w:r w:rsidR="00246156" w:rsidRPr="00D40F9A">
        <w:t xml:space="preserve">)  </w:t>
      </w:r>
      <w:r w:rsidRPr="00D40F9A">
        <w:t>üzenet jelenik meg.</w:t>
      </w:r>
    </w:p>
    <w:p w14:paraId="1C2ED637" w14:textId="381DEECC" w:rsidR="009A3224" w:rsidRPr="00D40F9A" w:rsidRDefault="009A3224" w:rsidP="00DF38AF">
      <w:pPr>
        <w:spacing w:line="259" w:lineRule="auto"/>
        <w:jc w:val="left"/>
        <w:rPr>
          <w:b/>
          <w:bCs/>
        </w:rPr>
      </w:pPr>
      <w:r w:rsidRPr="00D40F9A">
        <w:rPr>
          <w:b/>
          <w:bCs/>
        </w:rPr>
        <w:t>Jobb oldali felület</w:t>
      </w:r>
      <w:r w:rsidRPr="00D40F9A">
        <w:t>:</w:t>
      </w:r>
    </w:p>
    <w:p w14:paraId="4BDCC423" w14:textId="43CA593D" w:rsidR="009A3224" w:rsidRPr="00D40F9A" w:rsidRDefault="009A3224" w:rsidP="0031111D">
      <w:pPr>
        <w:pStyle w:val="Listaszerbekezds"/>
        <w:numPr>
          <w:ilvl w:val="0"/>
          <w:numId w:val="18"/>
        </w:numPr>
        <w:rPr>
          <w:b/>
          <w:bCs/>
        </w:rPr>
      </w:pPr>
      <w:r w:rsidRPr="00D40F9A">
        <w:rPr>
          <w:b/>
          <w:bCs/>
        </w:rPr>
        <w:t>Zenék</w:t>
      </w:r>
      <w:r w:rsidR="004D4D35" w:rsidRPr="00D40F9A">
        <w:rPr>
          <w:b/>
          <w:bCs/>
        </w:rPr>
        <w:t xml:space="preserve"> </w:t>
      </w:r>
      <w:r w:rsidR="004D4D35" w:rsidRPr="00D40F9A">
        <w:t>(</w:t>
      </w:r>
      <w:hyperlink w:anchor="HomeSongsWithSession" w:history="1">
        <w:r w:rsidR="004D4D35" w:rsidRPr="00D40F9A">
          <w:rPr>
            <w:rStyle w:val="Hiperhivatkozs"/>
            <w:rFonts w:ascii="Segoe UI Symbol" w:hAnsi="Segoe UI Symbol" w:cs="Segoe UI Symbol"/>
            <w:b/>
            <w:bCs/>
          </w:rPr>
          <w:t>☆</w:t>
        </w:r>
      </w:hyperlink>
      <w:r w:rsidR="004D4D35" w:rsidRPr="00D40F9A">
        <w:t>)</w:t>
      </w:r>
      <w:r w:rsidRPr="00D40F9A">
        <w:rPr>
          <w:b/>
          <w:bCs/>
        </w:rPr>
        <w:t>:</w:t>
      </w:r>
      <w:r w:rsidRPr="00D40F9A">
        <w:t xml:space="preserve"> A zenék listája, amelyet görgethető formában lehet megtekinteni. Minden zenére egy színnel elválasztott, kerekített téglalap formájú elem van, amely a </w:t>
      </w:r>
      <w:r w:rsidRPr="00D40F9A">
        <w:rPr>
          <w:b/>
          <w:bCs/>
        </w:rPr>
        <w:t>következőket tartalmazza:</w:t>
      </w:r>
    </w:p>
    <w:p w14:paraId="13759A55" w14:textId="1122FBA8" w:rsidR="009A3224" w:rsidRPr="00D40F9A" w:rsidRDefault="009A3224" w:rsidP="0031111D">
      <w:pPr>
        <w:pStyle w:val="Listaszerbekezds"/>
        <w:numPr>
          <w:ilvl w:val="1"/>
          <w:numId w:val="18"/>
        </w:numPr>
      </w:pPr>
      <w:r w:rsidRPr="00D40F9A">
        <w:rPr>
          <w:b/>
          <w:bCs/>
        </w:rPr>
        <w:t>Bal oldalon</w:t>
      </w:r>
      <w:r w:rsidRPr="00D40F9A">
        <w:t xml:space="preserve"> egy </w:t>
      </w:r>
      <w:r w:rsidRPr="00D40F9A">
        <w:rPr>
          <w:b/>
          <w:bCs/>
        </w:rPr>
        <w:t>lejátszás/megállítás ikon</w:t>
      </w:r>
      <w:r w:rsidR="00AA09BA" w:rsidRPr="00D40F9A">
        <w:rPr>
          <w:b/>
          <w:bCs/>
        </w:rPr>
        <w:t xml:space="preserve"> </w:t>
      </w:r>
      <w:r w:rsidR="00AA09BA" w:rsidRPr="00D40F9A">
        <w:t>(</w:t>
      </w:r>
      <w:hyperlink w:anchor="HomePlayIcon" w:history="1">
        <w:r w:rsidR="00AA09BA" w:rsidRPr="00D40F9A">
          <w:rPr>
            <w:rStyle w:val="Hiperhivatkozs"/>
            <w:rFonts w:ascii="Segoe UI Symbol" w:hAnsi="Segoe UI Symbol" w:cs="Segoe UI Symbol"/>
            <w:b/>
            <w:bCs/>
          </w:rPr>
          <w:t>☆</w:t>
        </w:r>
      </w:hyperlink>
      <w:r w:rsidR="00AA09BA" w:rsidRPr="00D40F9A">
        <w:t>)</w:t>
      </w:r>
      <w:r w:rsidRPr="00D40F9A">
        <w:t xml:space="preserve"> található, amely a zene lejátszását vagy megállítását szolgálja.</w:t>
      </w:r>
    </w:p>
    <w:p w14:paraId="0F1AD831" w14:textId="0B1510C2" w:rsidR="009A3224" w:rsidRPr="00D40F9A" w:rsidRDefault="009A3224" w:rsidP="0031111D">
      <w:pPr>
        <w:pStyle w:val="Listaszerbekezds"/>
        <w:numPr>
          <w:ilvl w:val="1"/>
          <w:numId w:val="18"/>
        </w:numPr>
      </w:pPr>
      <w:r w:rsidRPr="00D40F9A">
        <w:lastRenderedPageBreak/>
        <w:t>Középen a zene címe</w:t>
      </w:r>
      <w:r w:rsidR="00C7617A" w:rsidRPr="00D40F9A">
        <w:t xml:space="preserve"> (</w:t>
      </w:r>
      <w:hyperlink w:anchor="HomeMusicTitle" w:history="1">
        <w:r w:rsidR="00C7617A" w:rsidRPr="00D40F9A">
          <w:rPr>
            <w:rStyle w:val="Hiperhivatkozs"/>
            <w:rFonts w:ascii="Segoe UI Symbol" w:hAnsi="Segoe UI Symbol" w:cs="Segoe UI Symbol"/>
            <w:b/>
            <w:bCs/>
          </w:rPr>
          <w:t>☆</w:t>
        </w:r>
      </w:hyperlink>
      <w:r w:rsidR="00C7617A" w:rsidRPr="00D40F9A">
        <w:t>)</w:t>
      </w:r>
      <w:r w:rsidRPr="00D40F9A">
        <w:t>.</w:t>
      </w:r>
    </w:p>
    <w:p w14:paraId="6C8C1F6F" w14:textId="1808DECD" w:rsidR="00C7617A" w:rsidRPr="00D40F9A" w:rsidRDefault="009A3224" w:rsidP="0031111D">
      <w:pPr>
        <w:pStyle w:val="Listaszerbekezds"/>
        <w:numPr>
          <w:ilvl w:val="1"/>
          <w:numId w:val="18"/>
        </w:numPr>
      </w:pPr>
      <w:r w:rsidRPr="00D40F9A">
        <w:rPr>
          <w:b/>
          <w:bCs/>
        </w:rPr>
        <w:t>Jobb oldalon</w:t>
      </w:r>
      <w:r w:rsidRPr="00D40F9A">
        <w:t xml:space="preserve"> egy </w:t>
      </w:r>
      <w:r w:rsidRPr="00D40F9A">
        <w:rPr>
          <w:b/>
          <w:bCs/>
        </w:rPr>
        <w:t>like ikon</w:t>
      </w:r>
      <w:r w:rsidR="00C7617A" w:rsidRPr="00D40F9A">
        <w:rPr>
          <w:b/>
          <w:bCs/>
        </w:rPr>
        <w:t xml:space="preserve"> </w:t>
      </w:r>
      <w:r w:rsidR="00C7617A" w:rsidRPr="00D40F9A">
        <w:t>(</w:t>
      </w:r>
      <w:hyperlink w:anchor="HomeLikeIcon" w:history="1">
        <w:r w:rsidR="00C7617A" w:rsidRPr="00D40F9A">
          <w:rPr>
            <w:rStyle w:val="Hiperhivatkozs"/>
            <w:rFonts w:ascii="Segoe UI Symbol" w:hAnsi="Segoe UI Symbol" w:cs="Segoe UI Symbol"/>
            <w:b/>
            <w:bCs/>
          </w:rPr>
          <w:t>☆</w:t>
        </w:r>
      </w:hyperlink>
      <w:r w:rsidR="00C7617A" w:rsidRPr="00D40F9A">
        <w:t>)</w:t>
      </w:r>
      <w:r w:rsidRPr="00D40F9A">
        <w:rPr>
          <w:b/>
          <w:bCs/>
        </w:rPr>
        <w:t>,</w:t>
      </w:r>
      <w:r w:rsidRPr="00D40F9A">
        <w:t xml:space="preserve"> amely üres vagy teli lehet. Ha üres, a felhasználó még nem szavazott a zenére, ha teli, akkor már leadta a szavazatát. A felhasználó bármennyi zenére szavazhat, és szavazatát visszavonhatja. </w:t>
      </w:r>
      <w:r w:rsidR="0033783F" w:rsidRPr="00D40F9A">
        <w:t xml:space="preserve"> </w:t>
      </w:r>
    </w:p>
    <w:p w14:paraId="41DD5D55" w14:textId="1EF17726" w:rsidR="009A3224" w:rsidRPr="00D40F9A" w:rsidRDefault="009A3224" w:rsidP="0031111D">
      <w:pPr>
        <w:pStyle w:val="Listaszerbekezds"/>
        <w:numPr>
          <w:ilvl w:val="1"/>
          <w:numId w:val="18"/>
        </w:numPr>
      </w:pPr>
      <w:r w:rsidRPr="00D40F9A">
        <w:t xml:space="preserve">Ha jelenleg nincs szavazás, akkor a </w:t>
      </w:r>
      <w:r w:rsidRPr="00D40F9A">
        <w:rPr>
          <w:b/>
          <w:bCs/>
        </w:rPr>
        <w:t>„Jelenleg nincsen szavazás”</w:t>
      </w:r>
      <w:r w:rsidR="00246156" w:rsidRPr="00D40F9A">
        <w:t xml:space="preserve"> (</w:t>
      </w:r>
      <w:hyperlink w:anchor="HomeSongsWihoutSession" w:history="1">
        <w:r w:rsidR="00246156" w:rsidRPr="00D40F9A">
          <w:rPr>
            <w:rStyle w:val="Hiperhivatkozs"/>
            <w:rFonts w:ascii="Segoe UI Symbol" w:hAnsi="Segoe UI Symbol" w:cs="Segoe UI Symbol"/>
            <w:b/>
            <w:bCs/>
          </w:rPr>
          <w:t>☆</w:t>
        </w:r>
      </w:hyperlink>
      <w:r w:rsidR="00246156" w:rsidRPr="00D40F9A">
        <w:t xml:space="preserve">) </w:t>
      </w:r>
      <w:r w:rsidR="0033783F" w:rsidRPr="00D40F9A">
        <w:t xml:space="preserve"> </w:t>
      </w:r>
      <w:r w:rsidRPr="00D40F9A">
        <w:t>felirat jelenik meg.</w:t>
      </w:r>
    </w:p>
    <w:p w14:paraId="64526FD3" w14:textId="1E3809CF" w:rsidR="009A3224" w:rsidRPr="00D40F9A" w:rsidRDefault="009A3224" w:rsidP="0031111D">
      <w:pPr>
        <w:pStyle w:val="Listaszerbekezds"/>
        <w:numPr>
          <w:ilvl w:val="0"/>
          <w:numId w:val="18"/>
        </w:numPr>
      </w:pPr>
      <w:r w:rsidRPr="00D40F9A">
        <w:t>Előző győztes</w:t>
      </w:r>
      <w:r w:rsidR="00534433" w:rsidRPr="00D40F9A">
        <w:t xml:space="preserve"> (</w:t>
      </w:r>
      <w:hyperlink w:anchor="HomePrevWinnerTitleWith" w:history="1">
        <w:r w:rsidR="00534433" w:rsidRPr="00D40F9A">
          <w:rPr>
            <w:rStyle w:val="Hiperhivatkozs"/>
            <w:rFonts w:ascii="Segoe UI Symbol" w:hAnsi="Segoe UI Symbol" w:cs="Segoe UI Symbol"/>
            <w:b/>
            <w:bCs/>
          </w:rPr>
          <w:t>☆</w:t>
        </w:r>
      </w:hyperlink>
      <w:r w:rsidR="00534433" w:rsidRPr="00D40F9A">
        <w:t>)</w:t>
      </w:r>
      <w:r w:rsidRPr="00D40F9A">
        <w:t>: Itt található az előző szavazás győztesének címe. Ha még nem volt győztes, akkor „Jelenleg nincs korábbi győztes”</w:t>
      </w:r>
      <w:r w:rsidR="003F1B3D" w:rsidRPr="00D40F9A">
        <w:t xml:space="preserve"> </w:t>
      </w:r>
      <w:r w:rsidR="00BF73E2" w:rsidRPr="00D40F9A">
        <w:t>(</w:t>
      </w:r>
      <w:hyperlink w:anchor="HomePrevWinnerTitleWithout" w:history="1">
        <w:r w:rsidR="00BF73E2" w:rsidRPr="00D40F9A">
          <w:rPr>
            <w:rStyle w:val="Hiperhivatkozs"/>
            <w:rFonts w:ascii="Segoe UI Symbol" w:hAnsi="Segoe UI Symbol" w:cs="Segoe UI Symbol"/>
            <w:b/>
            <w:bCs/>
          </w:rPr>
          <w:t>☆</w:t>
        </w:r>
      </w:hyperlink>
      <w:r w:rsidR="00BF73E2" w:rsidRPr="00D40F9A">
        <w:t xml:space="preserve">)  </w:t>
      </w:r>
      <w:r w:rsidRPr="00D40F9A">
        <w:t>felirat jelenik meg.</w:t>
      </w:r>
    </w:p>
    <w:p w14:paraId="4998EBB6" w14:textId="36483AC6" w:rsidR="009A3224" w:rsidRPr="00D40F9A" w:rsidRDefault="009A3224" w:rsidP="009A3224">
      <w:r w:rsidRPr="00D40F9A">
        <w:t>A felosztás monitoros és telefonos használat során változik. Nagy kijelzőn a kettő fő elem egymás mellett helyezkedik el, azonban kicsi, telefonos kijelzőn egymás alatt az egyszerűbb használat érdekében.</w:t>
      </w:r>
    </w:p>
    <w:bookmarkStart w:id="145" w:name="HomeAdminButton"/>
    <w:bookmarkStart w:id="146" w:name="HomeSongsWithSession"/>
    <w:bookmarkStart w:id="147" w:name="HomeMusicTitle"/>
    <w:bookmarkStart w:id="148" w:name="HomePlayIcon"/>
    <w:bookmarkStart w:id="149" w:name="HomePrevWinnerTitleWith"/>
    <w:bookmarkStart w:id="150" w:name="HomeLikeIcon"/>
    <w:bookmarkStart w:id="151" w:name="HomeLeaderboardWithVotes"/>
    <w:bookmarkStart w:id="152" w:name="HomeLogoutIcon"/>
    <w:bookmarkStart w:id="153" w:name="HomeUploadButton"/>
    <w:bookmarkStart w:id="154" w:name="HomeSongsWihoutSession"/>
    <w:bookmarkStart w:id="155" w:name="HomePrevWinnerTitleWithout"/>
    <w:bookmarkStart w:id="156" w:name="HomeSnipperRouter"/>
    <w:bookmarkStart w:id="157" w:name="HomeLeaderboardWithoutVotes"/>
    <w:bookmarkStart w:id="158" w:name="HomeUserIcon"/>
    <w:bookmarkStart w:id="159" w:name="HomeMusicUpload"/>
    <w:bookmarkStart w:id="160" w:name="HomeWelcomeSign"/>
    <w:bookmarkStart w:id="161" w:name="_Toc191076618"/>
    <w:p w14:paraId="147A917C" w14:textId="05FC1367" w:rsidR="000C584A" w:rsidRPr="00D40F9A" w:rsidRDefault="00BB72B3" w:rsidP="000C584A">
      <w:pPr>
        <w:spacing w:line="259" w:lineRule="auto"/>
        <w:jc w:val="left"/>
        <w:rPr>
          <w:b/>
          <w:bCs/>
        </w:rPr>
      </w:pPr>
      <w:r w:rsidRPr="00D40F9A">
        <w:rPr>
          <w:b/>
          <w:bCs/>
          <w:noProof/>
        </w:rPr>
        <mc:AlternateContent>
          <mc:Choice Requires="wps">
            <w:drawing>
              <wp:anchor distT="0" distB="0" distL="114300" distR="114300" simplePos="0" relativeHeight="251755520" behindDoc="0" locked="0" layoutInCell="1" allowOverlap="1" wp14:anchorId="37924430" wp14:editId="0CED0061">
                <wp:simplePos x="0" y="0"/>
                <wp:positionH relativeFrom="column">
                  <wp:posOffset>4328795</wp:posOffset>
                </wp:positionH>
                <wp:positionV relativeFrom="paragraph">
                  <wp:posOffset>4699885</wp:posOffset>
                </wp:positionV>
                <wp:extent cx="93592" cy="104517"/>
                <wp:effectExtent l="57150" t="19050" r="40005" b="86360"/>
                <wp:wrapNone/>
                <wp:docPr id="71042979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D07007" id="Star: 6 Points 32" o:spid="_x0000_s1026" style="position:absolute;margin-left:340.85pt;margin-top:370.05pt;width:7.35pt;height:8.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r w:rsidR="00FB68E9" w:rsidRPr="00D40F9A">
        <w:rPr>
          <w:b/>
          <w:bCs/>
          <w:noProof/>
        </w:rPr>
        <mc:AlternateContent>
          <mc:Choice Requires="wps">
            <w:drawing>
              <wp:anchor distT="0" distB="0" distL="114300" distR="114300" simplePos="0" relativeHeight="251741184" behindDoc="0" locked="0" layoutInCell="1" allowOverlap="1" wp14:anchorId="745E0EC8" wp14:editId="31F8E86B">
                <wp:simplePos x="0" y="0"/>
                <wp:positionH relativeFrom="column">
                  <wp:posOffset>2212944</wp:posOffset>
                </wp:positionH>
                <wp:positionV relativeFrom="paragraph">
                  <wp:posOffset>1648627</wp:posOffset>
                </wp:positionV>
                <wp:extent cx="93592" cy="104517"/>
                <wp:effectExtent l="57150" t="19050" r="40005" b="86360"/>
                <wp:wrapNone/>
                <wp:docPr id="1857546326"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CCCE47" id="Star: 6 Points 32" o:spid="_x0000_s1026" style="position:absolute;margin-left:174.25pt;margin-top:129.8pt;width:7.35pt;height:8.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r w:rsidR="00FB68E9" w:rsidRPr="00D40F9A">
        <w:rPr>
          <w:b/>
          <w:bCs/>
          <w:noProof/>
        </w:rPr>
        <mc:AlternateContent>
          <mc:Choice Requires="wps">
            <w:drawing>
              <wp:anchor distT="0" distB="0" distL="114300" distR="114300" simplePos="0" relativeHeight="251747328" behindDoc="0" locked="0" layoutInCell="1" allowOverlap="1" wp14:anchorId="2FDFE2FD" wp14:editId="77C46FA6">
                <wp:simplePos x="0" y="0"/>
                <wp:positionH relativeFrom="column">
                  <wp:posOffset>4926913</wp:posOffset>
                </wp:positionH>
                <wp:positionV relativeFrom="paragraph">
                  <wp:posOffset>270510</wp:posOffset>
                </wp:positionV>
                <wp:extent cx="93592" cy="104517"/>
                <wp:effectExtent l="57150" t="19050" r="40005" b="86360"/>
                <wp:wrapNone/>
                <wp:docPr id="64608299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A08A5" id="Star: 6 Points 32" o:spid="_x0000_s1026" style="position:absolute;margin-left:387.95pt;margin-top:21.3pt;width:7.35pt;height:8.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r w:rsidR="00FB68E9" w:rsidRPr="00D40F9A">
        <w:rPr>
          <w:b/>
          <w:bCs/>
          <w:noProof/>
        </w:rPr>
        <mc:AlternateContent>
          <mc:Choice Requires="wps">
            <w:drawing>
              <wp:anchor distT="0" distB="0" distL="114300" distR="114300" simplePos="0" relativeHeight="251763712" behindDoc="0" locked="0" layoutInCell="1" allowOverlap="1" wp14:anchorId="62B6E2F3" wp14:editId="592A647B">
                <wp:simplePos x="0" y="0"/>
                <wp:positionH relativeFrom="column">
                  <wp:posOffset>4384342</wp:posOffset>
                </wp:positionH>
                <wp:positionV relativeFrom="paragraph">
                  <wp:posOffset>1609090</wp:posOffset>
                </wp:positionV>
                <wp:extent cx="93592" cy="104517"/>
                <wp:effectExtent l="57150" t="19050" r="40005" b="86360"/>
                <wp:wrapNone/>
                <wp:docPr id="407216635"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A6326" id="Star: 6 Points 32" o:spid="_x0000_s1026" style="position:absolute;margin-left:345.2pt;margin-top:126.7pt;width:7.35pt;height:8.2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r w:rsidR="00FB68E9" w:rsidRPr="00D40F9A">
        <w:rPr>
          <w:b/>
          <w:bCs/>
          <w:noProof/>
        </w:rPr>
        <mc:AlternateContent>
          <mc:Choice Requires="wps">
            <w:drawing>
              <wp:anchor distT="0" distB="0" distL="114300" distR="114300" simplePos="0" relativeHeight="251765760" behindDoc="0" locked="0" layoutInCell="1" allowOverlap="1" wp14:anchorId="74C8FA50" wp14:editId="7C889AD5">
                <wp:simplePos x="0" y="0"/>
                <wp:positionH relativeFrom="column">
                  <wp:posOffset>4497288</wp:posOffset>
                </wp:positionH>
                <wp:positionV relativeFrom="paragraph">
                  <wp:posOffset>1784350</wp:posOffset>
                </wp:positionV>
                <wp:extent cx="93592" cy="104517"/>
                <wp:effectExtent l="57150" t="19050" r="40005" b="86360"/>
                <wp:wrapNone/>
                <wp:docPr id="126640870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B4A649" id="Star: 6 Points 32" o:spid="_x0000_s1026" style="position:absolute;margin-left:354.1pt;margin-top:140.5pt;width:7.35pt;height:8.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r w:rsidR="00EC37A2" w:rsidRPr="00D40F9A">
        <w:rPr>
          <w:b/>
          <w:bCs/>
          <w:noProof/>
        </w:rPr>
        <mc:AlternateContent>
          <mc:Choice Requires="wps">
            <w:drawing>
              <wp:anchor distT="0" distB="0" distL="114300" distR="114300" simplePos="0" relativeHeight="251757568" behindDoc="0" locked="0" layoutInCell="1" allowOverlap="1" wp14:anchorId="615B1D66" wp14:editId="6482140F">
                <wp:simplePos x="0" y="0"/>
                <wp:positionH relativeFrom="column">
                  <wp:posOffset>4720658</wp:posOffset>
                </wp:positionH>
                <wp:positionV relativeFrom="paragraph">
                  <wp:posOffset>3150235</wp:posOffset>
                </wp:positionV>
                <wp:extent cx="93592" cy="104517"/>
                <wp:effectExtent l="57150" t="19050" r="40005" b="86360"/>
                <wp:wrapNone/>
                <wp:docPr id="52051314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24D14" id="Star: 6 Points 32" o:spid="_x0000_s1026" style="position:absolute;margin-left:371.7pt;margin-top:248.05pt;width:7.35pt;height:8.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5"/>
      <w:r w:rsidR="00EC37A2" w:rsidRPr="00D40F9A">
        <w:rPr>
          <w:b/>
          <w:bCs/>
          <w:noProof/>
        </w:rPr>
        <mc:AlternateContent>
          <mc:Choice Requires="wps">
            <w:drawing>
              <wp:anchor distT="0" distB="0" distL="114300" distR="114300" simplePos="0" relativeHeight="251759616" behindDoc="0" locked="0" layoutInCell="1" allowOverlap="1" wp14:anchorId="12BA1174" wp14:editId="26003CE6">
                <wp:simplePos x="0" y="0"/>
                <wp:positionH relativeFrom="column">
                  <wp:posOffset>4713364</wp:posOffset>
                </wp:positionH>
                <wp:positionV relativeFrom="paragraph">
                  <wp:posOffset>3257515</wp:posOffset>
                </wp:positionV>
                <wp:extent cx="93592" cy="104517"/>
                <wp:effectExtent l="57150" t="19050" r="40005" b="86360"/>
                <wp:wrapNone/>
                <wp:docPr id="792903620"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460D5" id="Star: 6 Points 32" o:spid="_x0000_s1026" style="position:absolute;margin-left:371.15pt;margin-top:256.5pt;width:7.35pt;height:8.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r w:rsidR="00EC37A2" w:rsidRPr="00D40F9A">
        <w:rPr>
          <w:b/>
          <w:bCs/>
          <w:noProof/>
        </w:rPr>
        <mc:AlternateContent>
          <mc:Choice Requires="wps">
            <w:drawing>
              <wp:anchor distT="0" distB="0" distL="114300" distR="114300" simplePos="0" relativeHeight="251745280" behindDoc="0" locked="0" layoutInCell="1" allowOverlap="1" wp14:anchorId="79560251" wp14:editId="74A54AE5">
                <wp:simplePos x="0" y="0"/>
                <wp:positionH relativeFrom="column">
                  <wp:posOffset>4052655</wp:posOffset>
                </wp:positionH>
                <wp:positionV relativeFrom="paragraph">
                  <wp:posOffset>3707010</wp:posOffset>
                </wp:positionV>
                <wp:extent cx="93592" cy="104517"/>
                <wp:effectExtent l="57150" t="19050" r="40005" b="86360"/>
                <wp:wrapNone/>
                <wp:docPr id="212430323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A7F16" id="Star: 6 Points 32" o:spid="_x0000_s1026" style="position:absolute;margin-left:319.1pt;margin-top:291.9pt;width:7.35pt;height:8.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6"/>
      <w:r w:rsidR="00EC37A2" w:rsidRPr="00D40F9A">
        <w:rPr>
          <w:b/>
          <w:bCs/>
          <w:noProof/>
        </w:rPr>
        <mc:AlternateContent>
          <mc:Choice Requires="wps">
            <w:drawing>
              <wp:anchor distT="0" distB="0" distL="114300" distR="114300" simplePos="0" relativeHeight="251753472" behindDoc="0" locked="0" layoutInCell="1" allowOverlap="1" wp14:anchorId="373C48E4" wp14:editId="4285918E">
                <wp:simplePos x="0" y="0"/>
                <wp:positionH relativeFrom="column">
                  <wp:posOffset>3880880</wp:posOffset>
                </wp:positionH>
                <wp:positionV relativeFrom="paragraph">
                  <wp:posOffset>3840017</wp:posOffset>
                </wp:positionV>
                <wp:extent cx="93592" cy="104517"/>
                <wp:effectExtent l="57150" t="19050" r="40005" b="86360"/>
                <wp:wrapNone/>
                <wp:docPr id="26705832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DBF155" id="Star: 6 Points 32" o:spid="_x0000_s1026" style="position:absolute;margin-left:305.6pt;margin-top:302.35pt;width:7.35pt;height:8.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7"/>
      <w:r w:rsidR="00EC37A2" w:rsidRPr="00D40F9A">
        <w:rPr>
          <w:b/>
          <w:bCs/>
          <w:noProof/>
        </w:rPr>
        <mc:AlternateContent>
          <mc:Choice Requires="wps">
            <w:drawing>
              <wp:anchor distT="0" distB="0" distL="114300" distR="114300" simplePos="0" relativeHeight="251751424" behindDoc="0" locked="0" layoutInCell="1" allowOverlap="1" wp14:anchorId="50D6DF75" wp14:editId="16B1ED3C">
                <wp:simplePos x="0" y="0"/>
                <wp:positionH relativeFrom="column">
                  <wp:posOffset>3191527</wp:posOffset>
                </wp:positionH>
                <wp:positionV relativeFrom="paragraph">
                  <wp:posOffset>3891812</wp:posOffset>
                </wp:positionV>
                <wp:extent cx="93592" cy="104517"/>
                <wp:effectExtent l="57150" t="19050" r="40005" b="86360"/>
                <wp:wrapNone/>
                <wp:docPr id="135263415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8A2DB6" id="Star: 6 Points 32" o:spid="_x0000_s1026" style="position:absolute;margin-left:251.3pt;margin-top:306.45pt;width:7.35pt;height:8.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8"/>
      <w:r w:rsidR="00EC37A2" w:rsidRPr="00D40F9A">
        <w:rPr>
          <w:b/>
          <w:bCs/>
          <w:noProof/>
        </w:rPr>
        <mc:AlternateContent>
          <mc:Choice Requires="wps">
            <w:drawing>
              <wp:anchor distT="0" distB="0" distL="114300" distR="114300" simplePos="0" relativeHeight="251749376" behindDoc="0" locked="0" layoutInCell="1" allowOverlap="1" wp14:anchorId="7490C492" wp14:editId="7692E08E">
                <wp:simplePos x="0" y="0"/>
                <wp:positionH relativeFrom="column">
                  <wp:posOffset>4578110</wp:posOffset>
                </wp:positionH>
                <wp:positionV relativeFrom="paragraph">
                  <wp:posOffset>3898780</wp:posOffset>
                </wp:positionV>
                <wp:extent cx="93592" cy="104517"/>
                <wp:effectExtent l="57150" t="19050" r="40005" b="86360"/>
                <wp:wrapNone/>
                <wp:docPr id="66314145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412E6A" id="Star: 6 Points 32" o:spid="_x0000_s1026" style="position:absolute;margin-left:360.5pt;margin-top:307pt;width:7.35pt;height:8.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9"/>
      <w:bookmarkEnd w:id="150"/>
      <w:r w:rsidR="00EC37A2" w:rsidRPr="00D40F9A">
        <w:rPr>
          <w:b/>
          <w:bCs/>
          <w:noProof/>
        </w:rPr>
        <mc:AlternateContent>
          <mc:Choice Requires="wps">
            <w:drawing>
              <wp:anchor distT="0" distB="0" distL="114300" distR="114300" simplePos="0" relativeHeight="251767808" behindDoc="0" locked="0" layoutInCell="1" allowOverlap="1" wp14:anchorId="1DFE3303" wp14:editId="5F73DAC5">
                <wp:simplePos x="0" y="0"/>
                <wp:positionH relativeFrom="column">
                  <wp:posOffset>1735146</wp:posOffset>
                </wp:positionH>
                <wp:positionV relativeFrom="paragraph">
                  <wp:posOffset>5089268</wp:posOffset>
                </wp:positionV>
                <wp:extent cx="93592" cy="104517"/>
                <wp:effectExtent l="57150" t="19050" r="40005" b="86360"/>
                <wp:wrapNone/>
                <wp:docPr id="584112238"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A09BA5" id="Star: 6 Points 32" o:spid="_x0000_s1026" style="position:absolute;margin-left:136.65pt;margin-top:400.75pt;width:7.35pt;height:8.2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51"/>
      <w:r w:rsidR="00EC37A2" w:rsidRPr="00D40F9A">
        <w:rPr>
          <w:b/>
          <w:bCs/>
          <w:noProof/>
        </w:rPr>
        <mc:AlternateContent>
          <mc:Choice Requires="wps">
            <w:drawing>
              <wp:anchor distT="0" distB="0" distL="114300" distR="114300" simplePos="0" relativeHeight="251739136" behindDoc="0" locked="0" layoutInCell="1" allowOverlap="1" wp14:anchorId="4B4C4395" wp14:editId="6576024B">
                <wp:simplePos x="0" y="0"/>
                <wp:positionH relativeFrom="column">
                  <wp:posOffset>1112777</wp:posOffset>
                </wp:positionH>
                <wp:positionV relativeFrom="paragraph">
                  <wp:posOffset>3092708</wp:posOffset>
                </wp:positionV>
                <wp:extent cx="93592" cy="104517"/>
                <wp:effectExtent l="57150" t="19050" r="40005" b="86360"/>
                <wp:wrapNone/>
                <wp:docPr id="186480794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7A16DB" id="Star: 6 Points 32" o:spid="_x0000_s1026" style="position:absolute;margin-left:87.6pt;margin-top:243.5pt;width:7.35pt;height:8.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r w:rsidR="00EC37A2">
        <w:rPr>
          <w:noProof/>
        </w:rPr>
        <w:drawing>
          <wp:anchor distT="0" distB="0" distL="114300" distR="114300" simplePos="0" relativeHeight="251651063" behindDoc="1" locked="0" layoutInCell="1" allowOverlap="1" wp14:anchorId="79A3EF15" wp14:editId="0C012C01">
            <wp:simplePos x="0" y="0"/>
            <wp:positionH relativeFrom="margin">
              <wp:align>center</wp:align>
            </wp:positionH>
            <wp:positionV relativeFrom="paragraph">
              <wp:posOffset>2910628</wp:posOffset>
            </wp:positionV>
            <wp:extent cx="4716780" cy="2370455"/>
            <wp:effectExtent l="0" t="0" r="7620" b="0"/>
            <wp:wrapTight wrapText="bothSides">
              <wp:wrapPolygon edited="0">
                <wp:start x="0" y="0"/>
                <wp:lineTo x="0" y="21351"/>
                <wp:lineTo x="21548" y="21351"/>
                <wp:lineTo x="21548" y="0"/>
                <wp:lineTo x="0" y="0"/>
              </wp:wrapPolygon>
            </wp:wrapTight>
            <wp:docPr id="1146443073" name="Picture 108" descr="Screens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443073" name="Picture 108" descr="Screens screenshot of a computer&#10;&#10;AI-generated content may be incorrect."/>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716780" cy="237045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152"/>
      <w:r w:rsidR="00BF07B8" w:rsidRPr="00D40F9A">
        <w:rPr>
          <w:b/>
          <w:bCs/>
          <w:noProof/>
        </w:rPr>
        <mc:AlternateContent>
          <mc:Choice Requires="wps">
            <w:drawing>
              <wp:anchor distT="0" distB="0" distL="114300" distR="114300" simplePos="0" relativeHeight="251761664" behindDoc="0" locked="0" layoutInCell="1" allowOverlap="1" wp14:anchorId="40220668" wp14:editId="05C09FEE">
                <wp:simplePos x="0" y="0"/>
                <wp:positionH relativeFrom="column">
                  <wp:posOffset>2336599</wp:posOffset>
                </wp:positionH>
                <wp:positionV relativeFrom="paragraph">
                  <wp:posOffset>2315845</wp:posOffset>
                </wp:positionV>
                <wp:extent cx="93592" cy="104517"/>
                <wp:effectExtent l="57150" t="19050" r="40005" b="86360"/>
                <wp:wrapNone/>
                <wp:docPr id="30773118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5277BF4" w14:textId="3C604A2F" w:rsidR="00F054EC" w:rsidRPr="00D40F9A" w:rsidRDefault="00F054EC" w:rsidP="00F054EC">
                            <w:pPr>
                              <w:jc w:val="center"/>
                            </w:pPr>
                            <w:r w:rsidRPr="00D40F9A">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20668" id="Star: 6 Points 32" o:spid="_x0000_s1026" style="position:absolute;margin-left:184pt;margin-top:182.35pt;width:7.35pt;height:8.2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" adj="-11796480,,5400" path="m,26129r31197,l46796,,62395,26129r31197,l77994,52259,93592,78388r-31197,l46796,104517,31197,78388,,78388,15598,52259,,26129xe" fillcolor="yellow" strokecolor="black [3213]">
                <v:stroke joinstyle="miter"/>
                <v:shadow on="t" color="black" opacity="22937f" origin=",.5" offset="0,.63889mm"/>
                <v:formulas/>
                <v:path arrowok="t" o:connecttype="custom" o:connectlocs="0,26129;31197,26129;46796,0;62395,26129;93592,26129;77994,52259;93592,78388;62395,78388;46796,104517;31197,78388;0,78388;15598,52259;0,26129" o:connectangles="0,0,0,0,0,0,0,0,0,0,0,0,0" textboxrect="0,0,93592,104517"/>
                <v:textbox>
                  <w:txbxContent>
                    <w:p w14:paraId="75277BF4" w14:textId="3C604A2F" w:rsidR="00F054EC" w:rsidRPr="00D40F9A" w:rsidRDefault="00F054EC" w:rsidP="00F054EC">
                      <w:pPr>
                        <w:jc w:val="center"/>
                      </w:pPr>
                      <w:r w:rsidRPr="00D40F9A">
                        <w:t>v</w:t>
                      </w:r>
                    </w:p>
                  </w:txbxContent>
                </v:textbox>
              </v:shape>
            </w:pict>
          </mc:Fallback>
        </mc:AlternateContent>
      </w:r>
      <w:r w:rsidR="00BF07B8" w:rsidRPr="00D40F9A">
        <w:rPr>
          <w:b/>
          <w:bCs/>
          <w:noProof/>
        </w:rPr>
        <mc:AlternateContent>
          <mc:Choice Requires="wps">
            <w:drawing>
              <wp:anchor distT="0" distB="0" distL="114300" distR="114300" simplePos="0" relativeHeight="251930624" behindDoc="0" locked="0" layoutInCell="1" allowOverlap="1" wp14:anchorId="19342FB4" wp14:editId="14A8BE4A">
                <wp:simplePos x="0" y="0"/>
                <wp:positionH relativeFrom="column">
                  <wp:posOffset>2221834</wp:posOffset>
                </wp:positionH>
                <wp:positionV relativeFrom="paragraph">
                  <wp:posOffset>1874257</wp:posOffset>
                </wp:positionV>
                <wp:extent cx="93592" cy="104517"/>
                <wp:effectExtent l="57150" t="19050" r="40005" b="86360"/>
                <wp:wrapNone/>
                <wp:docPr id="143996192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41373E" id="Star: 6 Points 32" o:spid="_x0000_s1026" style="position:absolute;margin-left:174.95pt;margin-top:147.6pt;width:7.35pt;height:8.25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53"/>
      <w:bookmarkEnd w:id="154"/>
      <w:bookmarkEnd w:id="155"/>
      <w:bookmarkEnd w:id="156"/>
      <w:r w:rsidR="00BF07B8">
        <w:rPr>
          <w:noProof/>
        </w:rPr>
        <w:drawing>
          <wp:anchor distT="0" distB="0" distL="114300" distR="114300" simplePos="0" relativeHeight="251652088" behindDoc="1" locked="0" layoutInCell="1" allowOverlap="1" wp14:anchorId="4F3AB425" wp14:editId="2C306BDB">
            <wp:simplePos x="0" y="0"/>
            <wp:positionH relativeFrom="margin">
              <wp:align>center</wp:align>
            </wp:positionH>
            <wp:positionV relativeFrom="paragraph">
              <wp:posOffset>187960</wp:posOffset>
            </wp:positionV>
            <wp:extent cx="4712970" cy="2651125"/>
            <wp:effectExtent l="0" t="0" r="0" b="0"/>
            <wp:wrapTight wrapText="bothSides">
              <wp:wrapPolygon edited="0">
                <wp:start x="0" y="0"/>
                <wp:lineTo x="0" y="21419"/>
                <wp:lineTo x="21478" y="21419"/>
                <wp:lineTo x="21478" y="0"/>
                <wp:lineTo x="0" y="0"/>
              </wp:wrapPolygon>
            </wp:wrapTight>
            <wp:docPr id="2043460946" name="Picture 1" descr="A screenshot of a comput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460946" name="Picture 1" descr="A screenshot of a computer screen"/>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712970" cy="2651125"/>
                    </a:xfrm>
                    <a:prstGeom prst="rect">
                      <a:avLst/>
                    </a:prstGeom>
                  </pic:spPr>
                </pic:pic>
              </a:graphicData>
            </a:graphic>
            <wp14:sizeRelH relativeFrom="margin">
              <wp14:pctWidth>0</wp14:pctWidth>
            </wp14:sizeRelH>
            <wp14:sizeRelV relativeFrom="margin">
              <wp14:pctHeight>0</wp14:pctHeight>
            </wp14:sizeRelV>
          </wp:anchor>
        </w:drawing>
      </w:r>
      <w:bookmarkEnd w:id="157"/>
      <w:bookmarkEnd w:id="158"/>
      <w:bookmarkEnd w:id="159"/>
      <w:bookmarkEnd w:id="160"/>
      <w:r w:rsidR="00EA5D48" w:rsidRPr="00D40F9A">
        <w:rPr>
          <w:b/>
          <w:bCs/>
        </w:rPr>
        <w:t>Illusztrációs kép</w:t>
      </w:r>
      <w:r w:rsidR="00F641B2" w:rsidRPr="00D40F9A">
        <w:rPr>
          <w:b/>
          <w:bCs/>
        </w:rPr>
        <w:t>ek</w:t>
      </w:r>
      <w:r w:rsidR="00EA5D48" w:rsidRPr="00D40F9A">
        <w:rPr>
          <w:b/>
          <w:bCs/>
        </w:rPr>
        <w:t>:</w:t>
      </w:r>
      <w:r w:rsidR="00EA5D48" w:rsidRPr="00D40F9A">
        <w:t xml:space="preserve"> </w:t>
      </w:r>
      <w:r w:rsidR="00EA5D48" w:rsidRPr="00D40F9A">
        <w:rPr>
          <w:b/>
          <w:bCs/>
        </w:rPr>
        <w:t xml:space="preserve"> </w:t>
      </w:r>
      <w:r w:rsidR="003A7E89" w:rsidRPr="00D40F9A">
        <w:rPr>
          <w:b/>
          <w:bCs/>
        </w:rPr>
        <w:br w:type="page"/>
      </w:r>
      <w:r w:rsidR="00E9081A">
        <w:rPr>
          <w:b/>
          <w:bCs/>
        </w:rPr>
        <w:lastRenderedPageBreak/>
        <w:t>Vágó</w:t>
      </w:r>
      <w:r w:rsidR="000C584A" w:rsidRPr="00D40F9A">
        <w:rPr>
          <w:b/>
          <w:bCs/>
        </w:rPr>
        <w:t xml:space="preserve"> oldal</w:t>
      </w:r>
    </w:p>
    <w:p w14:paraId="3EAE5049" w14:textId="44CB9322" w:rsidR="004E17DA" w:rsidRPr="00D40F9A" w:rsidRDefault="004E17DA" w:rsidP="004E17DA">
      <w:r w:rsidRPr="00D40F9A">
        <w:t xml:space="preserve">A </w:t>
      </w:r>
      <w:r>
        <w:t>Vágó oldal</w:t>
      </w:r>
      <w:r w:rsidRPr="00D40F9A">
        <w:t xml:space="preserve"> biztosítja a kezelőfelületet a felhasználók számára ahol zenéket </w:t>
      </w:r>
      <w:r>
        <w:t xml:space="preserve">vághatnak meg és </w:t>
      </w:r>
      <w:r w:rsidRPr="00D40F9A">
        <w:t>tölthetnek fe</w:t>
      </w:r>
      <w:r>
        <w:t>l külső eszközök és szoftverek nélkül egy egyszerű YouTube link használatával</w:t>
      </w:r>
      <w:r w:rsidRPr="00D40F9A">
        <w:t>.</w:t>
      </w:r>
      <w:r>
        <w:t xml:space="preserve"> </w:t>
      </w:r>
      <w:r w:rsidRPr="00D40F9A">
        <w:t xml:space="preserve"> Az oldal a következő útvonalon érhető el: </w:t>
      </w:r>
      <w:r w:rsidRPr="00D40F9A">
        <w:rPr>
          <w:b/>
          <w:bCs/>
        </w:rPr>
        <w:t>[/</w:t>
      </w:r>
      <w:r>
        <w:rPr>
          <w:b/>
          <w:bCs/>
        </w:rPr>
        <w:t>snipper</w:t>
      </w:r>
      <w:r w:rsidRPr="00D40F9A">
        <w:rPr>
          <w:b/>
          <w:bCs/>
        </w:rPr>
        <w:t>]</w:t>
      </w:r>
      <w:r w:rsidRPr="00D40F9A">
        <w:t>.</w:t>
      </w:r>
    </w:p>
    <w:p w14:paraId="463B615D" w14:textId="580B1385" w:rsidR="004E17DA" w:rsidRPr="00D40F9A" w:rsidRDefault="004E17DA" w:rsidP="004E17DA">
      <w:pPr>
        <w:rPr>
          <w:b/>
          <w:bCs/>
        </w:rPr>
      </w:pPr>
      <w:r w:rsidRPr="00D40F9A">
        <w:rPr>
          <w:b/>
          <w:bCs/>
        </w:rPr>
        <w:t xml:space="preserve">A </w:t>
      </w:r>
      <w:r>
        <w:rPr>
          <w:b/>
          <w:bCs/>
        </w:rPr>
        <w:t>Vágó oldal</w:t>
      </w:r>
      <w:r w:rsidRPr="00D40F9A">
        <w:rPr>
          <w:b/>
          <w:bCs/>
        </w:rPr>
        <w:t xml:space="preserve"> megnyitásakor a felhasználó az alábbi elemeket látja:</w:t>
      </w:r>
    </w:p>
    <w:p w14:paraId="6F12FA55" w14:textId="1A351012" w:rsidR="004E17DA" w:rsidRPr="00D40F9A" w:rsidRDefault="004E17DA" w:rsidP="004E17DA">
      <w:r w:rsidRPr="00D40F9A">
        <w:t>A </w:t>
      </w:r>
      <w:r w:rsidRPr="00D40F9A">
        <w:rPr>
          <w:b/>
          <w:bCs/>
        </w:rPr>
        <w:t>bal</w:t>
      </w:r>
      <w:r w:rsidR="005446C6">
        <w:rPr>
          <w:b/>
          <w:bCs/>
        </w:rPr>
        <w:t xml:space="preserve"> </w:t>
      </w:r>
      <w:r w:rsidRPr="00D40F9A">
        <w:rPr>
          <w:b/>
          <w:bCs/>
        </w:rPr>
        <w:t>felső</w:t>
      </w:r>
      <w:r w:rsidR="005446C6">
        <w:t xml:space="preserve"> </w:t>
      </w:r>
      <w:r w:rsidRPr="00D40F9A">
        <w:t xml:space="preserve">sarokban </w:t>
      </w:r>
      <w:r>
        <w:t xml:space="preserve">egy </w:t>
      </w:r>
      <w:r w:rsidR="00E760DB">
        <w:rPr>
          <w:b/>
          <w:bCs/>
        </w:rPr>
        <w:t>O</w:t>
      </w:r>
      <w:r w:rsidR="00350C2D">
        <w:rPr>
          <w:b/>
          <w:bCs/>
        </w:rPr>
        <w:t>tthon</w:t>
      </w:r>
      <w:r w:rsidRPr="00F933D4">
        <w:rPr>
          <w:b/>
          <w:bCs/>
        </w:rPr>
        <w:t xml:space="preserve"> ikon</w:t>
      </w:r>
      <w:r>
        <w:t xml:space="preserve"> </w:t>
      </w:r>
      <w:r w:rsidRPr="00D40F9A">
        <w:t>(</w:t>
      </w:r>
      <w:hyperlink w:anchor="SnipperHome" w:history="1">
        <w:r w:rsidRPr="00FB4E81">
          <w:rPr>
            <w:rStyle w:val="Hiperhivatkozs"/>
            <w:rFonts w:ascii="Segoe UI Symbol" w:hAnsi="Segoe UI Symbol" w:cs="Segoe UI Symbol"/>
            <w:b/>
            <w:bCs/>
          </w:rPr>
          <w:t>☆</w:t>
        </w:r>
      </w:hyperlink>
      <w:r w:rsidRPr="00D40F9A">
        <w:t>) jelenik meg a</w:t>
      </w:r>
      <w:r>
        <w:t>mely megnyomásával a felhaszná</w:t>
      </w:r>
      <w:r w:rsidR="00F933D4">
        <w:t>ló vissza navigálhat a kezdőlapra.</w:t>
      </w:r>
    </w:p>
    <w:p w14:paraId="461A8F02" w14:textId="20194E95" w:rsidR="004E17DA" w:rsidRPr="00D40F9A" w:rsidRDefault="004E17DA" w:rsidP="004E17DA">
      <w:r w:rsidRPr="00D40F9A">
        <w:t>A </w:t>
      </w:r>
      <w:r w:rsidRPr="00D40F9A">
        <w:rPr>
          <w:b/>
          <w:bCs/>
        </w:rPr>
        <w:t>jobb felső</w:t>
      </w:r>
      <w:r w:rsidRPr="00D40F9A">
        <w:t xml:space="preserve"> sarokban található egy </w:t>
      </w:r>
      <w:r w:rsidR="00E760DB">
        <w:rPr>
          <w:b/>
          <w:bCs/>
        </w:rPr>
        <w:t>F</w:t>
      </w:r>
      <w:r w:rsidRPr="00D40F9A">
        <w:rPr>
          <w:b/>
          <w:bCs/>
        </w:rPr>
        <w:t xml:space="preserve">elhasználói ikon </w:t>
      </w:r>
      <w:r w:rsidRPr="00D40F9A">
        <w:t>(</w:t>
      </w:r>
      <w:hyperlink w:anchor="SnipperUser" w:history="1">
        <w:r w:rsidRPr="00FB4E81">
          <w:rPr>
            <w:rStyle w:val="Hiperhivatkozs"/>
            <w:rFonts w:ascii="Segoe UI Symbol" w:hAnsi="Segoe UI Symbol" w:cs="Segoe UI Symbol"/>
            <w:b/>
            <w:bCs/>
          </w:rPr>
          <w:t>☆</w:t>
        </w:r>
      </w:hyperlink>
      <w:r w:rsidRPr="00D40F9A">
        <w:t>). Erre kattintva két lehetőség jelenik meg:</w:t>
      </w:r>
    </w:p>
    <w:p w14:paraId="03ED0A95" w14:textId="1DDE2944" w:rsidR="004E17DA" w:rsidRPr="00D40F9A" w:rsidRDefault="004E17DA" w:rsidP="004E17DA">
      <w:pPr>
        <w:pStyle w:val="Listaszerbekezds"/>
        <w:numPr>
          <w:ilvl w:val="0"/>
          <w:numId w:val="16"/>
        </w:numPr>
      </w:pPr>
      <w:r w:rsidRPr="00D40F9A">
        <w:rPr>
          <w:b/>
          <w:bCs/>
        </w:rPr>
        <w:t xml:space="preserve">Admin </w:t>
      </w:r>
      <w:r w:rsidRPr="00D40F9A">
        <w:t>(</w:t>
      </w:r>
      <w:hyperlink w:anchor="SnipperUserAdmin" w:history="1">
        <w:r w:rsidRPr="00FB4E81">
          <w:rPr>
            <w:rStyle w:val="Hiperhivatkozs"/>
            <w:rFonts w:ascii="Segoe UI Symbol" w:hAnsi="Segoe UI Symbol" w:cs="Segoe UI Symbol"/>
            <w:b/>
            <w:bCs/>
          </w:rPr>
          <w:t>☆</w:t>
        </w:r>
      </w:hyperlink>
      <w:r w:rsidRPr="00D40F9A">
        <w:t>): Ez a gomb csak akkor látható, ha a felhasználó admin ranggal rendelkezik. Rákattintva az admin felületre navigálhat.</w:t>
      </w:r>
    </w:p>
    <w:p w14:paraId="37BBBB37" w14:textId="0355532C" w:rsidR="004E17DA" w:rsidRPr="00D40F9A" w:rsidRDefault="004E17DA" w:rsidP="004E17DA">
      <w:pPr>
        <w:pStyle w:val="Listaszerbekezds"/>
        <w:numPr>
          <w:ilvl w:val="0"/>
          <w:numId w:val="16"/>
        </w:numPr>
      </w:pPr>
      <w:r w:rsidRPr="00D40F9A">
        <w:rPr>
          <w:b/>
          <w:bCs/>
        </w:rPr>
        <w:t xml:space="preserve">Kijelentkezés </w:t>
      </w:r>
      <w:r w:rsidRPr="00D40F9A">
        <w:t>(</w:t>
      </w:r>
      <w:hyperlink w:anchor="SnipperUserLogout" w:history="1">
        <w:r w:rsidRPr="00FB4E81">
          <w:rPr>
            <w:rStyle w:val="Hiperhivatkozs"/>
            <w:rFonts w:ascii="Segoe UI Symbol" w:hAnsi="Segoe UI Symbol" w:cs="Segoe UI Symbol"/>
            <w:b/>
            <w:bCs/>
          </w:rPr>
          <w:t>☆</w:t>
        </w:r>
      </w:hyperlink>
      <w:r w:rsidRPr="00D40F9A">
        <w:t>): Ez a gomb mindig elérhető, és segítségével a felhasználó kijelentkezhet az oldalról.</w:t>
      </w:r>
    </w:p>
    <w:p w14:paraId="6B70BF80" w14:textId="4A913729" w:rsidR="00F933D4" w:rsidRPr="00D40F9A" w:rsidRDefault="004E17DA" w:rsidP="004E17DA">
      <w:r w:rsidRPr="00D40F9A">
        <w:t>A </w:t>
      </w:r>
      <w:r w:rsidRPr="00D40F9A">
        <w:rPr>
          <w:b/>
          <w:bCs/>
        </w:rPr>
        <w:t>képernyő középső részén</w:t>
      </w:r>
      <w:r w:rsidRPr="00D40F9A">
        <w:t> </w:t>
      </w:r>
      <w:r w:rsidR="00F933D4">
        <w:rPr>
          <w:b/>
          <w:bCs/>
        </w:rPr>
        <w:t>egy</w:t>
      </w:r>
      <w:r w:rsidRPr="00D40F9A">
        <w:rPr>
          <w:b/>
          <w:bCs/>
        </w:rPr>
        <w:t xml:space="preserve"> kiemelt felület</w:t>
      </w:r>
      <w:r w:rsidRPr="00D40F9A">
        <w:t xml:space="preserve"> található, amely a következőket tartalmazz</w:t>
      </w:r>
      <w:r w:rsidR="00F933D4">
        <w:t>a:</w:t>
      </w:r>
    </w:p>
    <w:p w14:paraId="3655B173" w14:textId="7D0CF59C" w:rsidR="004512EE" w:rsidRPr="004512EE" w:rsidRDefault="004512EE" w:rsidP="004512EE">
      <w:pPr>
        <w:pStyle w:val="Listaszerbekezds"/>
        <w:numPr>
          <w:ilvl w:val="0"/>
          <w:numId w:val="87"/>
        </w:numPr>
        <w:rPr>
          <w:lang w:val="en-US"/>
        </w:rPr>
      </w:pPr>
      <w:r w:rsidRPr="004512EE">
        <w:rPr>
          <w:b/>
          <w:bCs/>
          <w:lang w:val="en-US"/>
        </w:rPr>
        <w:t>YouTube Lejátszó (</w:t>
      </w:r>
      <w:hyperlink w:anchor="SnipperYoutubePlayer" w:history="1">
        <w:r w:rsidRPr="00FB4E81">
          <w:rPr>
            <w:rStyle w:val="Hiperhivatkozs"/>
            <w:rFonts w:ascii="Segoe UI Symbol" w:hAnsi="Segoe UI Symbol" w:cs="Segoe UI Symbol"/>
            <w:b/>
            <w:bCs/>
            <w:lang w:val="en-US"/>
          </w:rPr>
          <w:t>☆</w:t>
        </w:r>
      </w:hyperlink>
      <w:r w:rsidRPr="004512EE">
        <w:rPr>
          <w:b/>
          <w:bCs/>
          <w:lang w:val="en-US"/>
        </w:rPr>
        <w:t>):</w:t>
      </w:r>
      <w:r w:rsidRPr="004512EE">
        <w:rPr>
          <w:lang w:val="en-US"/>
        </w:rPr>
        <w:t xml:space="preserve"> Ez a panel felelős a YouTube-videók lejátszásáért a megadott hivatkozás alapján. </w:t>
      </w:r>
    </w:p>
    <w:p w14:paraId="108546F9" w14:textId="6E10FB7C" w:rsidR="004512EE" w:rsidRPr="004512EE" w:rsidRDefault="004512EE" w:rsidP="004512EE">
      <w:pPr>
        <w:pStyle w:val="Listaszerbekezds"/>
        <w:numPr>
          <w:ilvl w:val="0"/>
          <w:numId w:val="87"/>
        </w:numPr>
        <w:rPr>
          <w:lang w:val="en-US"/>
        </w:rPr>
      </w:pPr>
      <w:r w:rsidRPr="004512EE">
        <w:rPr>
          <w:b/>
          <w:bCs/>
          <w:lang w:val="en-US"/>
        </w:rPr>
        <w:t>Link Beviteli Mező (</w:t>
      </w:r>
      <w:hyperlink w:anchor="SnipperYoutubeUrl" w:history="1">
        <w:r w:rsidRPr="00FB4E81">
          <w:rPr>
            <w:rStyle w:val="Hiperhivatkozs"/>
            <w:rFonts w:ascii="Segoe UI Symbol" w:hAnsi="Segoe UI Symbol" w:cs="Segoe UI Symbol"/>
            <w:b/>
            <w:bCs/>
            <w:lang w:val="en-US"/>
          </w:rPr>
          <w:t>☆</w:t>
        </w:r>
      </w:hyperlink>
      <w:r w:rsidRPr="004512EE">
        <w:rPr>
          <w:b/>
          <w:bCs/>
          <w:lang w:val="en-US"/>
        </w:rPr>
        <w:t>):</w:t>
      </w:r>
      <w:r w:rsidRPr="004512EE">
        <w:rPr>
          <w:lang w:val="en-US"/>
        </w:rPr>
        <w:t xml:space="preserve"> Ebben a mezőben adható meg a YouTube-videó hivatkozása. Az itt megadott link alapján jelenik meg és játszódik le a videó a YouTube lejátszóban. </w:t>
      </w:r>
    </w:p>
    <w:p w14:paraId="640068CA" w14:textId="2CDE14CF" w:rsidR="004512EE" w:rsidRPr="004512EE" w:rsidRDefault="004512EE" w:rsidP="004512EE">
      <w:pPr>
        <w:pStyle w:val="Listaszerbekezds"/>
        <w:numPr>
          <w:ilvl w:val="0"/>
          <w:numId w:val="87"/>
        </w:numPr>
        <w:rPr>
          <w:lang w:val="en-US"/>
        </w:rPr>
      </w:pPr>
      <w:r w:rsidRPr="004512EE">
        <w:rPr>
          <w:b/>
          <w:bCs/>
          <w:lang w:val="en-US"/>
        </w:rPr>
        <w:t>Cím Beviteli Mező (</w:t>
      </w:r>
      <w:hyperlink w:anchor="SnipperSongTitle" w:history="1">
        <w:r w:rsidRPr="00FB4E81">
          <w:rPr>
            <w:rStyle w:val="Hiperhivatkozs"/>
            <w:rFonts w:ascii="Segoe UI Symbol" w:hAnsi="Segoe UI Symbol" w:cs="Segoe UI Symbol"/>
            <w:b/>
            <w:bCs/>
            <w:lang w:val="en-US"/>
          </w:rPr>
          <w:t>☆</w:t>
        </w:r>
      </w:hyperlink>
      <w:r w:rsidRPr="004512EE">
        <w:rPr>
          <w:b/>
          <w:bCs/>
          <w:lang w:val="en-US"/>
        </w:rPr>
        <w:t>):</w:t>
      </w:r>
      <w:r w:rsidRPr="004512EE">
        <w:rPr>
          <w:lang w:val="en-US"/>
        </w:rPr>
        <w:t xml:space="preserve"> Ez a mező szolgál a feltöltendő zene címének megadására. </w:t>
      </w:r>
    </w:p>
    <w:p w14:paraId="7EC0FF45" w14:textId="2B570266" w:rsidR="004512EE" w:rsidRPr="004512EE" w:rsidRDefault="004512EE" w:rsidP="004512EE">
      <w:pPr>
        <w:pStyle w:val="Listaszerbekezds"/>
        <w:numPr>
          <w:ilvl w:val="0"/>
          <w:numId w:val="87"/>
        </w:numPr>
        <w:rPr>
          <w:lang w:val="en-US"/>
        </w:rPr>
      </w:pPr>
      <w:r w:rsidRPr="004512EE">
        <w:rPr>
          <w:b/>
          <w:bCs/>
          <w:lang w:val="en-US"/>
        </w:rPr>
        <w:t>Időtartomány Csúszka (</w:t>
      </w:r>
      <w:hyperlink w:anchor="SnipperSlider" w:history="1">
        <w:r w:rsidRPr="00FB4E81">
          <w:rPr>
            <w:rStyle w:val="Hiperhivatkozs"/>
            <w:rFonts w:ascii="Segoe UI Symbol" w:hAnsi="Segoe UI Symbol" w:cs="Segoe UI Symbol"/>
            <w:b/>
            <w:bCs/>
            <w:lang w:val="en-US"/>
          </w:rPr>
          <w:t>☆</w:t>
        </w:r>
      </w:hyperlink>
      <w:r w:rsidRPr="004512EE">
        <w:rPr>
          <w:b/>
          <w:bCs/>
          <w:lang w:val="en-US"/>
        </w:rPr>
        <w:t>):</w:t>
      </w:r>
      <w:r w:rsidRPr="004512EE">
        <w:rPr>
          <w:lang w:val="en-US"/>
        </w:rPr>
        <w:t xml:space="preserve"> A csúszka segítségével egy 5–15 másodperces időintervallum adható meg, amely a videó kiválasztott részletét határozza meg a feltöltéshez. </w:t>
      </w:r>
    </w:p>
    <w:p w14:paraId="5B954F61" w14:textId="501E20FD" w:rsidR="00B377AF" w:rsidRDefault="004512EE" w:rsidP="004512EE">
      <w:pPr>
        <w:pStyle w:val="Listaszerbekezds"/>
        <w:numPr>
          <w:ilvl w:val="0"/>
          <w:numId w:val="87"/>
        </w:numPr>
        <w:rPr>
          <w:lang w:val="en-US"/>
        </w:rPr>
      </w:pPr>
      <w:r w:rsidRPr="004512EE">
        <w:rPr>
          <w:b/>
          <w:bCs/>
          <w:lang w:val="en-US"/>
        </w:rPr>
        <w:t>Feltöltés Gomb (</w:t>
      </w:r>
      <w:hyperlink w:anchor="SnipperButton" w:history="1">
        <w:r w:rsidRPr="00FB4E81">
          <w:rPr>
            <w:rStyle w:val="Hiperhivatkozs"/>
            <w:rFonts w:ascii="Segoe UI Symbol" w:hAnsi="Segoe UI Symbol" w:cs="Segoe UI Symbol"/>
            <w:b/>
            <w:bCs/>
            <w:lang w:val="en-US"/>
          </w:rPr>
          <w:t>☆</w:t>
        </w:r>
      </w:hyperlink>
      <w:r w:rsidRPr="004512EE">
        <w:rPr>
          <w:b/>
          <w:bCs/>
          <w:lang w:val="en-US"/>
        </w:rPr>
        <w:t>):</w:t>
      </w:r>
      <w:r w:rsidRPr="004512EE">
        <w:rPr>
          <w:lang w:val="en-US"/>
        </w:rPr>
        <w:t xml:space="preserve"> A gomb megnyomásával a kiválasztott videórészlet konvertálása és feltöltése történik az elfogadásra váró zenék közé.</w:t>
      </w:r>
    </w:p>
    <w:p w14:paraId="18F5326F" w14:textId="77777777" w:rsidR="00B377AF" w:rsidRDefault="00B377AF">
      <w:pPr>
        <w:spacing w:line="259" w:lineRule="auto"/>
        <w:jc w:val="left"/>
        <w:rPr>
          <w:lang w:val="en-US"/>
        </w:rPr>
      </w:pPr>
      <w:r>
        <w:rPr>
          <w:lang w:val="en-US"/>
        </w:rPr>
        <w:br w:type="page"/>
      </w:r>
    </w:p>
    <w:bookmarkStart w:id="162" w:name="SnipperButton"/>
    <w:p w14:paraId="7CE1BD16" w14:textId="70B538C3" w:rsidR="000C584A" w:rsidRDefault="00CE7189" w:rsidP="00B377AF">
      <w:pPr>
        <w:ind w:left="709" w:hanging="425"/>
      </w:pPr>
      <w:r w:rsidRPr="00D40F9A">
        <w:rPr>
          <w:b/>
          <w:bCs/>
          <w:noProof/>
        </w:rPr>
        <w:lastRenderedPageBreak/>
        <mc:AlternateContent>
          <mc:Choice Requires="wps">
            <w:drawing>
              <wp:anchor distT="0" distB="0" distL="114300" distR="114300" simplePos="0" relativeHeight="251950080" behindDoc="0" locked="0" layoutInCell="1" allowOverlap="1" wp14:anchorId="734F72C5" wp14:editId="281757F7">
                <wp:simplePos x="0" y="0"/>
                <wp:positionH relativeFrom="column">
                  <wp:posOffset>2955946</wp:posOffset>
                </wp:positionH>
                <wp:positionV relativeFrom="paragraph">
                  <wp:posOffset>2657080</wp:posOffset>
                </wp:positionV>
                <wp:extent cx="93592" cy="104517"/>
                <wp:effectExtent l="57150" t="19050" r="40005" b="86360"/>
                <wp:wrapNone/>
                <wp:docPr id="1450009715"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AE603" id="Star: 6 Points 32" o:spid="_x0000_s1026" style="position:absolute;margin-left:232.75pt;margin-top:209.2pt;width:7.35pt;height:8.25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63" w:name="SnipperSlider"/>
      <w:bookmarkEnd w:id="162"/>
      <w:r w:rsidRPr="00D40F9A">
        <w:rPr>
          <w:b/>
          <w:bCs/>
          <w:noProof/>
        </w:rPr>
        <mc:AlternateContent>
          <mc:Choice Requires="wps">
            <w:drawing>
              <wp:anchor distT="0" distB="0" distL="114300" distR="114300" simplePos="0" relativeHeight="251948032" behindDoc="0" locked="0" layoutInCell="1" allowOverlap="1" wp14:anchorId="2328B292" wp14:editId="222E46D4">
                <wp:simplePos x="0" y="0"/>
                <wp:positionH relativeFrom="column">
                  <wp:posOffset>2504461</wp:posOffset>
                </wp:positionH>
                <wp:positionV relativeFrom="paragraph">
                  <wp:posOffset>2410526</wp:posOffset>
                </wp:positionV>
                <wp:extent cx="93592" cy="104517"/>
                <wp:effectExtent l="57150" t="19050" r="40005" b="86360"/>
                <wp:wrapNone/>
                <wp:docPr id="124692420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79862" id="Star: 6 Points 32" o:spid="_x0000_s1026" style="position:absolute;margin-left:197.2pt;margin-top:189.8pt;width:7.35pt;height:8.25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64" w:name="SnipperSongTitle"/>
      <w:bookmarkEnd w:id="163"/>
      <w:r w:rsidRPr="00D40F9A">
        <w:rPr>
          <w:b/>
          <w:bCs/>
          <w:noProof/>
        </w:rPr>
        <mc:AlternateContent>
          <mc:Choice Requires="wps">
            <w:drawing>
              <wp:anchor distT="0" distB="0" distL="114300" distR="114300" simplePos="0" relativeHeight="251945984" behindDoc="0" locked="0" layoutInCell="1" allowOverlap="1" wp14:anchorId="48F02D1F" wp14:editId="14166A40">
                <wp:simplePos x="0" y="0"/>
                <wp:positionH relativeFrom="column">
                  <wp:posOffset>3881784</wp:posOffset>
                </wp:positionH>
                <wp:positionV relativeFrom="paragraph">
                  <wp:posOffset>2122536</wp:posOffset>
                </wp:positionV>
                <wp:extent cx="93592" cy="104517"/>
                <wp:effectExtent l="57150" t="19050" r="40005" b="86360"/>
                <wp:wrapNone/>
                <wp:docPr id="99284885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538D1C" id="Star: 6 Points 32" o:spid="_x0000_s1026" style="position:absolute;margin-left:305.65pt;margin-top:167.15pt;width:7.35pt;height:8.25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65" w:name="SnipperYoutubeUrl"/>
      <w:bookmarkEnd w:id="164"/>
      <w:r w:rsidRPr="00D40F9A">
        <w:rPr>
          <w:b/>
          <w:bCs/>
          <w:noProof/>
        </w:rPr>
        <mc:AlternateContent>
          <mc:Choice Requires="wps">
            <w:drawing>
              <wp:anchor distT="0" distB="0" distL="114300" distR="114300" simplePos="0" relativeHeight="251943936" behindDoc="0" locked="0" layoutInCell="1" allowOverlap="1" wp14:anchorId="33DE7F3D" wp14:editId="4D3638D7">
                <wp:simplePos x="0" y="0"/>
                <wp:positionH relativeFrom="column">
                  <wp:posOffset>3889435</wp:posOffset>
                </wp:positionH>
                <wp:positionV relativeFrom="paragraph">
                  <wp:posOffset>1905954</wp:posOffset>
                </wp:positionV>
                <wp:extent cx="93592" cy="104517"/>
                <wp:effectExtent l="57150" t="19050" r="40005" b="86360"/>
                <wp:wrapNone/>
                <wp:docPr id="1807403533"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2DF3EB" id="Star: 6 Points 32" o:spid="_x0000_s1026" style="position:absolute;margin-left:306.25pt;margin-top:150.1pt;width:7.35pt;height:8.25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66" w:name="SnipperYoutubePlayer"/>
      <w:bookmarkEnd w:id="165"/>
      <w:r w:rsidRPr="00D40F9A">
        <w:rPr>
          <w:b/>
          <w:bCs/>
          <w:noProof/>
        </w:rPr>
        <mc:AlternateContent>
          <mc:Choice Requires="wps">
            <w:drawing>
              <wp:anchor distT="0" distB="0" distL="114300" distR="114300" simplePos="0" relativeHeight="251941888" behindDoc="0" locked="0" layoutInCell="1" allowOverlap="1" wp14:anchorId="2DEEDFE9" wp14:editId="188589F0">
                <wp:simplePos x="0" y="0"/>
                <wp:positionH relativeFrom="column">
                  <wp:posOffset>3904715</wp:posOffset>
                </wp:positionH>
                <wp:positionV relativeFrom="paragraph">
                  <wp:posOffset>763857</wp:posOffset>
                </wp:positionV>
                <wp:extent cx="93592" cy="104517"/>
                <wp:effectExtent l="57150" t="19050" r="40005" b="86360"/>
                <wp:wrapNone/>
                <wp:docPr id="210981574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3EFCE" id="Star: 6 Points 32" o:spid="_x0000_s1026" style="position:absolute;margin-left:307.45pt;margin-top:60.15pt;width:7.35pt;height:8.25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67" w:name="SnipperUserAdmin"/>
      <w:bookmarkEnd w:id="166"/>
      <w:r w:rsidRPr="00D40F9A">
        <w:rPr>
          <w:b/>
          <w:bCs/>
          <w:noProof/>
        </w:rPr>
        <mc:AlternateContent>
          <mc:Choice Requires="wps">
            <w:drawing>
              <wp:anchor distT="0" distB="0" distL="114300" distR="114300" simplePos="0" relativeHeight="251937792" behindDoc="0" locked="0" layoutInCell="1" allowOverlap="1" wp14:anchorId="7DD11602" wp14:editId="16FBB8A8">
                <wp:simplePos x="0" y="0"/>
                <wp:positionH relativeFrom="column">
                  <wp:posOffset>5300298</wp:posOffset>
                </wp:positionH>
                <wp:positionV relativeFrom="paragraph">
                  <wp:posOffset>600060</wp:posOffset>
                </wp:positionV>
                <wp:extent cx="93592" cy="104517"/>
                <wp:effectExtent l="57150" t="19050" r="40005" b="86360"/>
                <wp:wrapNone/>
                <wp:docPr id="145778238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DF0FB3" id="Star: 6 Points 32" o:spid="_x0000_s1026" style="position:absolute;margin-left:417.35pt;margin-top:47.25pt;width:7.35pt;height:8.25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68" w:name="SnipperUserLogout"/>
      <w:bookmarkEnd w:id="167"/>
      <w:r w:rsidRPr="00D40F9A">
        <w:rPr>
          <w:b/>
          <w:bCs/>
          <w:noProof/>
        </w:rPr>
        <mc:AlternateContent>
          <mc:Choice Requires="wps">
            <w:drawing>
              <wp:anchor distT="0" distB="0" distL="114300" distR="114300" simplePos="0" relativeHeight="251939840" behindDoc="0" locked="0" layoutInCell="1" allowOverlap="1" wp14:anchorId="6108801C" wp14:editId="4148E655">
                <wp:simplePos x="0" y="0"/>
                <wp:positionH relativeFrom="column">
                  <wp:posOffset>5300930</wp:posOffset>
                </wp:positionH>
                <wp:positionV relativeFrom="paragraph">
                  <wp:posOffset>714518</wp:posOffset>
                </wp:positionV>
                <wp:extent cx="93592" cy="104517"/>
                <wp:effectExtent l="57150" t="19050" r="40005" b="86360"/>
                <wp:wrapNone/>
                <wp:docPr id="7408367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E8D708" id="Star: 6 Points 32" o:spid="_x0000_s1026" style="position:absolute;margin-left:417.4pt;margin-top:56.25pt;width:7.35pt;height:8.25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69" w:name="SnipperUser"/>
      <w:bookmarkEnd w:id="168"/>
      <w:r w:rsidRPr="00D40F9A">
        <w:rPr>
          <w:b/>
          <w:bCs/>
          <w:noProof/>
        </w:rPr>
        <mc:AlternateContent>
          <mc:Choice Requires="wps">
            <w:drawing>
              <wp:anchor distT="0" distB="0" distL="114300" distR="114300" simplePos="0" relativeHeight="251935744" behindDoc="0" locked="0" layoutInCell="1" allowOverlap="1" wp14:anchorId="0FDD8EC8" wp14:editId="41F576ED">
                <wp:simplePos x="0" y="0"/>
                <wp:positionH relativeFrom="column">
                  <wp:posOffset>5577722</wp:posOffset>
                </wp:positionH>
                <wp:positionV relativeFrom="paragraph">
                  <wp:posOffset>399428</wp:posOffset>
                </wp:positionV>
                <wp:extent cx="93592" cy="104517"/>
                <wp:effectExtent l="57150" t="19050" r="40005" b="86360"/>
                <wp:wrapNone/>
                <wp:docPr id="188470043"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E813BB" id="Star: 6 Points 32" o:spid="_x0000_s1026" style="position:absolute;margin-left:439.2pt;margin-top:31.45pt;width:7.35pt;height:8.25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70" w:name="SnipperHome"/>
      <w:bookmarkEnd w:id="169"/>
      <w:r w:rsidRPr="00D40F9A">
        <w:rPr>
          <w:b/>
          <w:bCs/>
          <w:noProof/>
        </w:rPr>
        <mc:AlternateContent>
          <mc:Choice Requires="wps">
            <w:drawing>
              <wp:anchor distT="0" distB="0" distL="114300" distR="114300" simplePos="0" relativeHeight="251933696" behindDoc="0" locked="0" layoutInCell="1" allowOverlap="1" wp14:anchorId="3544D6C9" wp14:editId="6DB522EB">
                <wp:simplePos x="0" y="0"/>
                <wp:positionH relativeFrom="column">
                  <wp:posOffset>368065</wp:posOffset>
                </wp:positionH>
                <wp:positionV relativeFrom="paragraph">
                  <wp:posOffset>401465</wp:posOffset>
                </wp:positionV>
                <wp:extent cx="93592" cy="104517"/>
                <wp:effectExtent l="57150" t="19050" r="40005" b="86360"/>
                <wp:wrapNone/>
                <wp:docPr id="1867300635"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B14972" id="Star: 6 Points 32" o:spid="_x0000_s1026" style="position:absolute;margin-left:29pt;margin-top:31.6pt;width:7.35pt;height:8.25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70"/>
      <w:r>
        <w:rPr>
          <w:noProof/>
        </w:rPr>
        <w:drawing>
          <wp:anchor distT="0" distB="0" distL="114300" distR="114300" simplePos="0" relativeHeight="251931648" behindDoc="1" locked="0" layoutInCell="1" allowOverlap="1" wp14:anchorId="4C0FBE6F" wp14:editId="523D76DB">
            <wp:simplePos x="0" y="0"/>
            <wp:positionH relativeFrom="column">
              <wp:posOffset>159294</wp:posOffset>
            </wp:positionH>
            <wp:positionV relativeFrom="paragraph">
              <wp:posOffset>283755</wp:posOffset>
            </wp:positionV>
            <wp:extent cx="5733415" cy="2882900"/>
            <wp:effectExtent l="0" t="0" r="635" b="0"/>
            <wp:wrapTight wrapText="bothSides">
              <wp:wrapPolygon edited="0">
                <wp:start x="0" y="0"/>
                <wp:lineTo x="0" y="21410"/>
                <wp:lineTo x="21531" y="21410"/>
                <wp:lineTo x="21531" y="0"/>
                <wp:lineTo x="0" y="0"/>
              </wp:wrapPolygon>
            </wp:wrapTight>
            <wp:docPr id="1635425047" name="Picture 115" descr="A screenshot of a vide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5047" name="Picture 115" descr="A screenshot of a video&#10;&#10;AI-generated content may be incorrect."/>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33415" cy="2882900"/>
                    </a:xfrm>
                    <a:prstGeom prst="rect">
                      <a:avLst/>
                    </a:prstGeom>
                    <a:noFill/>
                    <a:ln>
                      <a:noFill/>
                    </a:ln>
                  </pic:spPr>
                </pic:pic>
              </a:graphicData>
            </a:graphic>
          </wp:anchor>
        </w:drawing>
      </w:r>
      <w:r w:rsidR="00B377AF" w:rsidRPr="00D40F9A">
        <w:rPr>
          <w:b/>
          <w:bCs/>
        </w:rPr>
        <w:t>Illusztrációs képek:</w:t>
      </w:r>
      <w:r w:rsidR="00B377AF" w:rsidRPr="00D40F9A">
        <w:t xml:space="preserve"> </w:t>
      </w:r>
      <w:r w:rsidR="000C584A">
        <w:br w:type="page"/>
      </w:r>
    </w:p>
    <w:p w14:paraId="16BAB25B" w14:textId="761B7710" w:rsidR="000220CF" w:rsidRPr="00D40F9A" w:rsidRDefault="000220CF" w:rsidP="00013322">
      <w:pPr>
        <w:spacing w:line="259" w:lineRule="auto"/>
        <w:jc w:val="left"/>
        <w:rPr>
          <w:b/>
          <w:bCs/>
        </w:rPr>
      </w:pPr>
      <w:r w:rsidRPr="00D40F9A">
        <w:rPr>
          <w:b/>
          <w:bCs/>
        </w:rPr>
        <w:lastRenderedPageBreak/>
        <w:t>TV oldal</w:t>
      </w:r>
      <w:bookmarkEnd w:id="161"/>
    </w:p>
    <w:p w14:paraId="2B0EBF7E" w14:textId="101CDE74" w:rsidR="00627A58" w:rsidRPr="00D40F9A" w:rsidRDefault="007A2E61" w:rsidP="007A2E61">
      <w:r w:rsidRPr="00D40F9A">
        <w:t xml:space="preserve">A TV oldal egy felületet biztosít azoknak az iskoláknak, amelyek használják a Pollák Csengő rendszert, lehetőséget adva a szavazás aktuális állásának megjelenítésére. Az oldal csak kijelentkezve és a következő útvonalon érhető el: </w:t>
      </w:r>
      <w:r w:rsidRPr="00D40F9A">
        <w:rPr>
          <w:b/>
          <w:bCs/>
        </w:rPr>
        <w:t>[/tv]</w:t>
      </w:r>
      <w:r w:rsidRPr="00D40F9A">
        <w:t>.</w:t>
      </w:r>
    </w:p>
    <w:p w14:paraId="54E68E8C" w14:textId="3B078B2B" w:rsidR="007A2E61" w:rsidRPr="00D40F9A" w:rsidRDefault="007A2E61" w:rsidP="007A2E61">
      <w:r w:rsidRPr="00D40F9A">
        <w:t>Az oldal három fő elemet tartalmaz:</w:t>
      </w:r>
    </w:p>
    <w:p w14:paraId="2BF784DA" w14:textId="66F99B07" w:rsidR="007A2E61" w:rsidRPr="00D40F9A" w:rsidRDefault="007A2E61" w:rsidP="0031111D">
      <w:pPr>
        <w:pStyle w:val="Listaszerbekezds"/>
        <w:numPr>
          <w:ilvl w:val="0"/>
          <w:numId w:val="19"/>
        </w:numPr>
      </w:pPr>
      <w:r w:rsidRPr="00D40F9A">
        <w:rPr>
          <w:b/>
          <w:bCs/>
        </w:rPr>
        <w:t>Grafikon</w:t>
      </w:r>
      <w:r w:rsidR="008D4265" w:rsidRPr="00D40F9A">
        <w:rPr>
          <w:b/>
          <w:bCs/>
        </w:rPr>
        <w:t xml:space="preserve"> </w:t>
      </w:r>
      <w:r w:rsidR="008D4265" w:rsidRPr="00D40F9A">
        <w:t>(</w:t>
      </w:r>
      <w:hyperlink w:anchor="TvGraf" w:history="1">
        <w:r w:rsidR="008D4265" w:rsidRPr="00D40F9A">
          <w:rPr>
            <w:rStyle w:val="Hiperhivatkozs"/>
            <w:rFonts w:ascii="Segoe UI Symbol" w:hAnsi="Segoe UI Symbol" w:cs="Segoe UI Symbol"/>
            <w:b/>
            <w:bCs/>
          </w:rPr>
          <w:t>☆</w:t>
        </w:r>
      </w:hyperlink>
      <w:r w:rsidR="008D4265" w:rsidRPr="00D40F9A">
        <w:t>)</w:t>
      </w:r>
      <w:r w:rsidRPr="00D40F9A">
        <w:rPr>
          <w:b/>
          <w:bCs/>
        </w:rPr>
        <w:t>:</w:t>
      </w:r>
      <w:r w:rsidRPr="00D40F9A">
        <w:t> Dinamikusan generált vizuális elem, amely a jelenlegi szavazásban részt vevő zenékre leadott szavazatok számát ábrázolja.</w:t>
      </w:r>
    </w:p>
    <w:p w14:paraId="51B05990" w14:textId="49680808" w:rsidR="007A2E61" w:rsidRPr="00D40F9A" w:rsidRDefault="007A2E61" w:rsidP="0031111D">
      <w:pPr>
        <w:pStyle w:val="Listaszerbekezds"/>
        <w:numPr>
          <w:ilvl w:val="0"/>
          <w:numId w:val="19"/>
        </w:numPr>
      </w:pPr>
      <w:r w:rsidRPr="00D40F9A">
        <w:rPr>
          <w:b/>
          <w:bCs/>
        </w:rPr>
        <w:t>Lista</w:t>
      </w:r>
      <w:r w:rsidR="008D4265" w:rsidRPr="00D40F9A">
        <w:rPr>
          <w:b/>
          <w:bCs/>
        </w:rPr>
        <w:t xml:space="preserve"> </w:t>
      </w:r>
      <w:r w:rsidR="008D4265" w:rsidRPr="00D40F9A">
        <w:t>(</w:t>
      </w:r>
      <w:hyperlink w:anchor="TvSongsList" w:history="1">
        <w:r w:rsidR="008D4265" w:rsidRPr="00D40F9A">
          <w:rPr>
            <w:rStyle w:val="Hiperhivatkozs"/>
            <w:rFonts w:ascii="Segoe UI Symbol" w:hAnsi="Segoe UI Symbol" w:cs="Segoe UI Symbol"/>
            <w:b/>
            <w:bCs/>
          </w:rPr>
          <w:t>☆</w:t>
        </w:r>
      </w:hyperlink>
      <w:r w:rsidR="008D4265" w:rsidRPr="00D40F9A">
        <w:t>)</w:t>
      </w:r>
      <w:r w:rsidRPr="00D40F9A">
        <w:rPr>
          <w:b/>
          <w:bCs/>
        </w:rPr>
        <w:t>:</w:t>
      </w:r>
      <w:r w:rsidRPr="00D40F9A">
        <w:t> Az adatok egyszerűbb és átláthatóbb megjelenítését biztosítja. Tartalmazza a grafikon oszlopainak megfelelő színeket, a zenék címét, valamint a hozzájuk tartozó szavazatok számát.</w:t>
      </w:r>
    </w:p>
    <w:p w14:paraId="7568D641" w14:textId="29469619" w:rsidR="007A2E61" w:rsidRPr="00D40F9A" w:rsidRDefault="007A2E61" w:rsidP="0031111D">
      <w:pPr>
        <w:pStyle w:val="Listaszerbekezds"/>
        <w:numPr>
          <w:ilvl w:val="0"/>
          <w:numId w:val="19"/>
        </w:numPr>
      </w:pPr>
      <w:r w:rsidRPr="00D40F9A">
        <w:rPr>
          <w:b/>
          <w:bCs/>
        </w:rPr>
        <w:t>Visszaszámláló</w:t>
      </w:r>
      <w:r w:rsidR="008D4265" w:rsidRPr="00D40F9A">
        <w:rPr>
          <w:b/>
          <w:bCs/>
        </w:rPr>
        <w:t xml:space="preserve"> </w:t>
      </w:r>
      <w:r w:rsidR="008D4265" w:rsidRPr="00D40F9A">
        <w:t>(</w:t>
      </w:r>
      <w:hyperlink w:anchor="TvCounter" w:history="1">
        <w:r w:rsidR="008D4265" w:rsidRPr="00D40F9A">
          <w:rPr>
            <w:rStyle w:val="Hiperhivatkozs"/>
            <w:rFonts w:ascii="Segoe UI Symbol" w:hAnsi="Segoe UI Symbol" w:cs="Segoe UI Symbol"/>
            <w:b/>
            <w:bCs/>
          </w:rPr>
          <w:t>☆</w:t>
        </w:r>
      </w:hyperlink>
      <w:r w:rsidR="008D4265" w:rsidRPr="00D40F9A">
        <w:t>)</w:t>
      </w:r>
      <w:r w:rsidRPr="00D40F9A">
        <w:rPr>
          <w:b/>
          <w:bCs/>
        </w:rPr>
        <w:t>:</w:t>
      </w:r>
      <w:r w:rsidRPr="00D40F9A">
        <w:t> A lista felett elhelyezkedő időzítő, amely a beállított időintervallum lejártakor automatikusan frissíti a grafikont és a listát. Ezen időzítő alapállás szerint 2 perc.</w:t>
      </w:r>
    </w:p>
    <w:p w14:paraId="51F07FDC" w14:textId="3A70BC9B" w:rsidR="007A2E61" w:rsidRPr="00D40F9A" w:rsidRDefault="007A2E61" w:rsidP="008A5CB9">
      <w:r w:rsidRPr="00D40F9A">
        <w:t xml:space="preserve">Amennyiben nincs folyamatban lévő szavazás, az oldal fekete háttérrel jelenik meg. Ezen a felületen </w:t>
      </w:r>
      <w:r w:rsidRPr="00D40F9A">
        <w:rPr>
          <w:b/>
          <w:bCs/>
        </w:rPr>
        <w:t>a Pollák Csengő logója</w:t>
      </w:r>
      <w:r w:rsidR="00670AF7" w:rsidRPr="00D40F9A">
        <w:rPr>
          <w:b/>
          <w:bCs/>
        </w:rPr>
        <w:t xml:space="preserve"> </w:t>
      </w:r>
      <w:r w:rsidR="00670AF7" w:rsidRPr="00D40F9A">
        <w:t>(</w:t>
      </w:r>
      <w:hyperlink w:anchor="TvLogo" w:history="1">
        <w:r w:rsidR="00670AF7" w:rsidRPr="00D40F9A">
          <w:rPr>
            <w:rStyle w:val="Hiperhivatkozs"/>
            <w:rFonts w:ascii="Segoe UI Symbol" w:hAnsi="Segoe UI Symbol" w:cs="Segoe UI Symbol"/>
            <w:b/>
            <w:bCs/>
          </w:rPr>
          <w:t>☆</w:t>
        </w:r>
      </w:hyperlink>
      <w:r w:rsidR="00670AF7" w:rsidRPr="00D40F9A">
        <w:t>)</w:t>
      </w:r>
      <w:r w:rsidRPr="00D40F9A">
        <w:rPr>
          <w:b/>
          <w:bCs/>
        </w:rPr>
        <w:t xml:space="preserve"> </w:t>
      </w:r>
      <w:r w:rsidRPr="00D40F9A">
        <w:t>és egy</w:t>
      </w:r>
      <w:r w:rsidRPr="00D40F9A">
        <w:rPr>
          <w:b/>
          <w:bCs/>
        </w:rPr>
        <w:t xml:space="preserve"> tájékoztató üzenet</w:t>
      </w:r>
      <w:r w:rsidR="00670AF7" w:rsidRPr="00D40F9A">
        <w:rPr>
          <w:b/>
          <w:bCs/>
        </w:rPr>
        <w:t xml:space="preserve"> </w:t>
      </w:r>
      <w:r w:rsidR="00670AF7" w:rsidRPr="00D40F9A">
        <w:t>(</w:t>
      </w:r>
      <w:hyperlink w:anchor="TvMessage" w:history="1">
        <w:r w:rsidR="00670AF7" w:rsidRPr="00D40F9A">
          <w:rPr>
            <w:rStyle w:val="Hiperhivatkozs"/>
            <w:rFonts w:ascii="Segoe UI Symbol" w:hAnsi="Segoe UI Symbol" w:cs="Segoe UI Symbol"/>
            <w:b/>
            <w:bCs/>
          </w:rPr>
          <w:t>☆</w:t>
        </w:r>
      </w:hyperlink>
      <w:r w:rsidR="00670AF7" w:rsidRPr="00D40F9A">
        <w:t>)</w:t>
      </w:r>
      <w:r w:rsidRPr="00D40F9A">
        <w:rPr>
          <w:b/>
          <w:bCs/>
        </w:rPr>
        <w:t xml:space="preserve"> </w:t>
      </w:r>
      <w:r w:rsidRPr="00D40F9A">
        <w:t>látható</w:t>
      </w:r>
      <w:r w:rsidRPr="00D40F9A">
        <w:rPr>
          <w:b/>
          <w:bCs/>
        </w:rPr>
        <w:t>,</w:t>
      </w:r>
      <w:r w:rsidRPr="00D40F9A">
        <w:t xml:space="preserve"> amely informálja a diákokat arról, hogy jelenleg nincs aktív szavazás, és a tanári munkaközösség a zenék feltöltésére vár.</w:t>
      </w:r>
    </w:p>
    <w:bookmarkStart w:id="171" w:name="TvCounter"/>
    <w:p w14:paraId="013787EA" w14:textId="71FAECB5" w:rsidR="006E637F" w:rsidRPr="00D40F9A" w:rsidRDefault="008930DB" w:rsidP="008A5CB9">
      <w:r w:rsidRPr="00D40F9A">
        <w:rPr>
          <w:b/>
          <w:bCs/>
          <w:noProof/>
        </w:rPr>
        <mc:AlternateContent>
          <mc:Choice Requires="wps">
            <w:drawing>
              <wp:anchor distT="0" distB="0" distL="114300" distR="114300" simplePos="0" relativeHeight="251776000" behindDoc="0" locked="0" layoutInCell="1" allowOverlap="1" wp14:anchorId="08F52F18" wp14:editId="6407699B">
                <wp:simplePos x="0" y="0"/>
                <wp:positionH relativeFrom="column">
                  <wp:posOffset>4189256</wp:posOffset>
                </wp:positionH>
                <wp:positionV relativeFrom="paragraph">
                  <wp:posOffset>623490</wp:posOffset>
                </wp:positionV>
                <wp:extent cx="135081" cy="150590"/>
                <wp:effectExtent l="57150" t="19050" r="17780" b="97155"/>
                <wp:wrapNone/>
                <wp:docPr id="14428352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EA3E6" id="Star: 6 Points 32" o:spid="_x0000_s1026" style="position:absolute;margin-left:329.85pt;margin-top:49.1pt;width:10.65pt;height:11.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72" w:name="TvSongsList"/>
      <w:bookmarkEnd w:id="171"/>
      <w:r w:rsidRPr="00D40F9A">
        <w:rPr>
          <w:b/>
          <w:bCs/>
          <w:noProof/>
        </w:rPr>
        <mc:AlternateContent>
          <mc:Choice Requires="wps">
            <w:drawing>
              <wp:anchor distT="0" distB="0" distL="114300" distR="114300" simplePos="0" relativeHeight="251773952" behindDoc="0" locked="0" layoutInCell="1" allowOverlap="1" wp14:anchorId="7DB6763A" wp14:editId="02E84662">
                <wp:simplePos x="0" y="0"/>
                <wp:positionH relativeFrom="column">
                  <wp:posOffset>4884900</wp:posOffset>
                </wp:positionH>
                <wp:positionV relativeFrom="paragraph">
                  <wp:posOffset>1417969</wp:posOffset>
                </wp:positionV>
                <wp:extent cx="135081" cy="150590"/>
                <wp:effectExtent l="57150" t="19050" r="17780" b="97155"/>
                <wp:wrapNone/>
                <wp:docPr id="19157840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80397" id="Star: 6 Points 32" o:spid="_x0000_s1026" style="position:absolute;margin-left:384.65pt;margin-top:111.65pt;width:10.65pt;height:11.8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73" w:name="TvGraf"/>
      <w:bookmarkEnd w:id="172"/>
      <w:r w:rsidRPr="00D40F9A">
        <w:rPr>
          <w:b/>
          <w:bCs/>
          <w:noProof/>
        </w:rPr>
        <mc:AlternateContent>
          <mc:Choice Requires="wps">
            <w:drawing>
              <wp:anchor distT="0" distB="0" distL="114300" distR="114300" simplePos="0" relativeHeight="251771904" behindDoc="0" locked="0" layoutInCell="1" allowOverlap="1" wp14:anchorId="272A4F70" wp14:editId="14B4FE1F">
                <wp:simplePos x="0" y="0"/>
                <wp:positionH relativeFrom="column">
                  <wp:posOffset>2183150</wp:posOffset>
                </wp:positionH>
                <wp:positionV relativeFrom="paragraph">
                  <wp:posOffset>2957235</wp:posOffset>
                </wp:positionV>
                <wp:extent cx="135081" cy="150590"/>
                <wp:effectExtent l="57150" t="19050" r="17780" b="97155"/>
                <wp:wrapNone/>
                <wp:docPr id="15540986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FDB562" id="Star: 6 Points 32" o:spid="_x0000_s1026" style="position:absolute;margin-left:171.9pt;margin-top:232.85pt;width:10.65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End w:id="173"/>
      <w:r w:rsidR="008D4265" w:rsidRPr="00D40F9A">
        <w:rPr>
          <w:b/>
          <w:bCs/>
          <w:noProof/>
        </w:rPr>
        <w:drawing>
          <wp:anchor distT="0" distB="0" distL="114300" distR="114300" simplePos="0" relativeHeight="251768832" behindDoc="1" locked="0" layoutInCell="1" allowOverlap="1" wp14:anchorId="6C8E5D9C" wp14:editId="70C76258">
            <wp:simplePos x="0" y="0"/>
            <wp:positionH relativeFrom="margin">
              <wp:align>right</wp:align>
            </wp:positionH>
            <wp:positionV relativeFrom="paragraph">
              <wp:posOffset>497708</wp:posOffset>
            </wp:positionV>
            <wp:extent cx="5727700" cy="2837815"/>
            <wp:effectExtent l="0" t="0" r="6350" b="635"/>
            <wp:wrapTight wrapText="bothSides">
              <wp:wrapPolygon edited="0">
                <wp:start x="0" y="0"/>
                <wp:lineTo x="0" y="21460"/>
                <wp:lineTo x="21552" y="21460"/>
                <wp:lineTo x="21552" y="0"/>
                <wp:lineTo x="0" y="0"/>
              </wp:wrapPolygon>
            </wp:wrapTight>
            <wp:docPr id="153974519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r w:rsidR="006E637F" w:rsidRPr="00D40F9A">
        <w:rPr>
          <w:b/>
          <w:bCs/>
        </w:rPr>
        <w:t>Illusztrációs képek:</w:t>
      </w:r>
      <w:r w:rsidR="006E637F" w:rsidRPr="00D40F9A">
        <w:t xml:space="preserve"> </w:t>
      </w:r>
      <w:r w:rsidR="006E637F" w:rsidRPr="00D40F9A">
        <w:rPr>
          <w:b/>
          <w:bCs/>
        </w:rPr>
        <w:t xml:space="preserve"> </w:t>
      </w:r>
    </w:p>
    <w:p w14:paraId="52FF7517" w14:textId="29939962" w:rsidR="008D4265" w:rsidRPr="00D40F9A" w:rsidRDefault="008D4265">
      <w:pPr>
        <w:spacing w:line="259" w:lineRule="auto"/>
        <w:jc w:val="left"/>
      </w:pPr>
      <w:r w:rsidRPr="00D40F9A">
        <w:br w:type="page"/>
      </w:r>
    </w:p>
    <w:bookmarkStart w:id="174" w:name="TvMessage"/>
    <w:p w14:paraId="52BF8C18" w14:textId="658E8DC9" w:rsidR="007A2E61" w:rsidRPr="00D40F9A" w:rsidRDefault="008930DB" w:rsidP="007A2E61">
      <w:r w:rsidRPr="00D40F9A">
        <w:rPr>
          <w:b/>
          <w:bCs/>
          <w:noProof/>
        </w:rPr>
        <w:lastRenderedPageBreak/>
        <mc:AlternateContent>
          <mc:Choice Requires="wps">
            <w:drawing>
              <wp:anchor distT="0" distB="0" distL="114300" distR="114300" simplePos="0" relativeHeight="251780096" behindDoc="0" locked="0" layoutInCell="1" allowOverlap="1" wp14:anchorId="28E23801" wp14:editId="6CC4AE48">
                <wp:simplePos x="0" y="0"/>
                <wp:positionH relativeFrom="margin">
                  <wp:posOffset>2790771</wp:posOffset>
                </wp:positionH>
                <wp:positionV relativeFrom="paragraph">
                  <wp:posOffset>2115708</wp:posOffset>
                </wp:positionV>
                <wp:extent cx="135081" cy="150590"/>
                <wp:effectExtent l="57150" t="19050" r="17780" b="97155"/>
                <wp:wrapNone/>
                <wp:docPr id="3554990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8700E" id="Star: 6 Points 32" o:spid="_x0000_s1026" style="position:absolute;margin-left:219.75pt;margin-top:166.6pt;width:10.65pt;height:11.8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Start w:id="175" w:name="TvLogo"/>
      <w:bookmarkEnd w:id="174"/>
      <w:r w:rsidRPr="00D40F9A">
        <w:rPr>
          <w:b/>
          <w:bCs/>
          <w:noProof/>
        </w:rPr>
        <mc:AlternateContent>
          <mc:Choice Requires="wps">
            <w:drawing>
              <wp:anchor distT="0" distB="0" distL="114300" distR="114300" simplePos="0" relativeHeight="251778048" behindDoc="0" locked="0" layoutInCell="1" allowOverlap="1" wp14:anchorId="75C612A0" wp14:editId="5B118470">
                <wp:simplePos x="0" y="0"/>
                <wp:positionH relativeFrom="margin">
                  <wp:posOffset>2793940</wp:posOffset>
                </wp:positionH>
                <wp:positionV relativeFrom="paragraph">
                  <wp:posOffset>832505</wp:posOffset>
                </wp:positionV>
                <wp:extent cx="135081" cy="150590"/>
                <wp:effectExtent l="57150" t="19050" r="17780" b="97155"/>
                <wp:wrapNone/>
                <wp:docPr id="69735274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F4433" id="Star: 6 Points 32" o:spid="_x0000_s1026" style="position:absolute;margin-left:220pt;margin-top:65.55pt;width:10.65pt;height:11.8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End w:id="175"/>
      <w:r w:rsidR="008D4265" w:rsidRPr="00D40F9A">
        <w:rPr>
          <w:noProof/>
        </w:rPr>
        <w:drawing>
          <wp:anchor distT="0" distB="0" distL="114300" distR="114300" simplePos="0" relativeHeight="251769856" behindDoc="1" locked="0" layoutInCell="1" allowOverlap="1" wp14:anchorId="68E1ABFF" wp14:editId="155DAD3A">
            <wp:simplePos x="0" y="0"/>
            <wp:positionH relativeFrom="margin">
              <wp:align>right</wp:align>
            </wp:positionH>
            <wp:positionV relativeFrom="paragraph">
              <wp:posOffset>138022</wp:posOffset>
            </wp:positionV>
            <wp:extent cx="5727700" cy="2837815"/>
            <wp:effectExtent l="0" t="0" r="6350" b="635"/>
            <wp:wrapTight wrapText="bothSides">
              <wp:wrapPolygon edited="0">
                <wp:start x="0" y="0"/>
                <wp:lineTo x="0" y="21460"/>
                <wp:lineTo x="21552" y="21460"/>
                <wp:lineTo x="21552" y="0"/>
                <wp:lineTo x="0" y="0"/>
              </wp:wrapPolygon>
            </wp:wrapTight>
            <wp:docPr id="153652726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p>
    <w:p w14:paraId="1B861DF5" w14:textId="78A262AA" w:rsidR="00E710E8" w:rsidRPr="00D40F9A" w:rsidRDefault="00E710E8">
      <w:pPr>
        <w:spacing w:line="259" w:lineRule="auto"/>
        <w:rPr>
          <w:rFonts w:eastAsiaTheme="majorEastAsia" w:cstheme="majorBidi"/>
          <w:b/>
          <w:bCs/>
          <w:sz w:val="28"/>
          <w:szCs w:val="28"/>
        </w:rPr>
      </w:pPr>
      <w:bookmarkStart w:id="176" w:name="_Toc191076619"/>
      <w:r w:rsidRPr="00D40F9A">
        <w:rPr>
          <w:b/>
          <w:bCs/>
        </w:rPr>
        <w:br w:type="page"/>
      </w:r>
    </w:p>
    <w:p w14:paraId="4AFCE48D" w14:textId="0B6ACEA4" w:rsidR="000220CF" w:rsidRPr="00D40F9A" w:rsidRDefault="000220CF" w:rsidP="0031111D">
      <w:pPr>
        <w:pStyle w:val="Cmsor3"/>
      </w:pPr>
      <w:bookmarkStart w:id="177" w:name="_Toc192492855"/>
      <w:r w:rsidRPr="00D40F9A">
        <w:lastRenderedPageBreak/>
        <w:t>Admin oldal</w:t>
      </w:r>
      <w:bookmarkEnd w:id="176"/>
      <w:bookmarkEnd w:id="177"/>
    </w:p>
    <w:p w14:paraId="178F7985" w14:textId="77777777" w:rsidR="00627A58" w:rsidRPr="00D40F9A" w:rsidRDefault="00627A58" w:rsidP="00627A58">
      <w:r w:rsidRPr="00D40F9A">
        <w:t xml:space="preserve">Az Admin oldal egy webes kezelőfelület, amely lehetőséget biztosít az adminisztrátorok számára a zenék és szavazások kezelésére. Az oldal kizárólag Admin jogosultsággal rendelkező felhasználók számára érhető el a következő útvonalon: </w:t>
      </w:r>
      <w:r w:rsidRPr="00D40F9A">
        <w:rPr>
          <w:b/>
          <w:bCs/>
        </w:rPr>
        <w:t>[/admin]</w:t>
      </w:r>
      <w:r w:rsidRPr="00D40F9A">
        <w:t>.</w:t>
      </w:r>
    </w:p>
    <w:p w14:paraId="7635948B" w14:textId="77777777" w:rsidR="00627A58" w:rsidRPr="00D40F9A" w:rsidRDefault="00627A58" w:rsidP="00627A58">
      <w:r w:rsidRPr="00D40F9A">
        <w:t>Az oldal az alábbi </w:t>
      </w:r>
      <w:r w:rsidRPr="00D40F9A">
        <w:rPr>
          <w:b/>
          <w:bCs/>
        </w:rPr>
        <w:t>öt</w:t>
      </w:r>
      <w:r w:rsidRPr="00D40F9A">
        <w:t> fő komponenst tartalmazza:</w:t>
      </w:r>
    </w:p>
    <w:p w14:paraId="00907F4D" w14:textId="44785989" w:rsidR="00627A58" w:rsidRPr="00D40F9A" w:rsidRDefault="00627A58" w:rsidP="0031111D">
      <w:pPr>
        <w:pStyle w:val="Listaszerbekezds"/>
        <w:numPr>
          <w:ilvl w:val="0"/>
          <w:numId w:val="20"/>
        </w:numPr>
      </w:pPr>
      <w:r w:rsidRPr="00002534">
        <w:rPr>
          <w:b/>
          <w:bCs/>
        </w:rPr>
        <w:t>Zenék</w:t>
      </w:r>
      <w:r w:rsidR="006A7288" w:rsidRPr="00D40F9A">
        <w:t xml:space="preserve"> (</w:t>
      </w:r>
      <w:hyperlink w:anchor="AdminSongs" w:history="1">
        <w:r w:rsidR="006A7288" w:rsidRPr="00D40F9A">
          <w:rPr>
            <w:rStyle w:val="Hiperhivatkozs"/>
            <w:rFonts w:ascii="Segoe UI Symbol" w:hAnsi="Segoe UI Symbol" w:cs="Segoe UI Symbol"/>
            <w:b/>
            <w:bCs/>
          </w:rPr>
          <w:t>☆</w:t>
        </w:r>
      </w:hyperlink>
      <w:r w:rsidR="006A7288" w:rsidRPr="00D40F9A">
        <w:t>)</w:t>
      </w:r>
    </w:p>
    <w:p w14:paraId="4270688A" w14:textId="58643846" w:rsidR="00627A58" w:rsidRPr="00D40F9A" w:rsidRDefault="00627A58" w:rsidP="0031111D">
      <w:pPr>
        <w:pStyle w:val="Listaszerbekezds"/>
        <w:numPr>
          <w:ilvl w:val="0"/>
          <w:numId w:val="20"/>
        </w:numPr>
      </w:pPr>
      <w:r w:rsidRPr="00D40F9A">
        <w:rPr>
          <w:b/>
          <w:bCs/>
        </w:rPr>
        <w:t>Elfogadásra váró zenék</w:t>
      </w:r>
      <w:r w:rsidR="006A7288" w:rsidRPr="00D40F9A">
        <w:rPr>
          <w:b/>
          <w:bCs/>
        </w:rPr>
        <w:t xml:space="preserve"> </w:t>
      </w:r>
      <w:r w:rsidR="006A7288" w:rsidRPr="00D40F9A">
        <w:t>(</w:t>
      </w:r>
      <w:hyperlink w:anchor="AdminPendingSongs" w:history="1">
        <w:r w:rsidR="006A7288" w:rsidRPr="00D40F9A">
          <w:rPr>
            <w:rStyle w:val="Hiperhivatkozs"/>
            <w:rFonts w:ascii="Segoe UI Symbol" w:hAnsi="Segoe UI Symbol" w:cs="Segoe UI Symbol"/>
            <w:b/>
            <w:bCs/>
          </w:rPr>
          <w:t>☆</w:t>
        </w:r>
      </w:hyperlink>
      <w:r w:rsidR="006A7288" w:rsidRPr="00D40F9A">
        <w:t>)</w:t>
      </w:r>
    </w:p>
    <w:p w14:paraId="6D675F7B" w14:textId="25C1E00D" w:rsidR="00627A58" w:rsidRPr="00D40F9A" w:rsidRDefault="00627A58" w:rsidP="0031111D">
      <w:pPr>
        <w:pStyle w:val="Listaszerbekezds"/>
        <w:numPr>
          <w:ilvl w:val="0"/>
          <w:numId w:val="20"/>
        </w:numPr>
      </w:pPr>
      <w:r w:rsidRPr="00D40F9A">
        <w:rPr>
          <w:b/>
          <w:bCs/>
        </w:rPr>
        <w:t>Felhasználók</w:t>
      </w:r>
      <w:r w:rsidR="006A7288" w:rsidRPr="00D40F9A">
        <w:rPr>
          <w:b/>
          <w:bCs/>
        </w:rPr>
        <w:t xml:space="preserve"> </w:t>
      </w:r>
      <w:r w:rsidR="006A7288" w:rsidRPr="00D40F9A">
        <w:t>(</w:t>
      </w:r>
      <w:hyperlink w:anchor="AdminUsers" w:history="1">
        <w:r w:rsidR="006A7288" w:rsidRPr="00D40F9A">
          <w:rPr>
            <w:rStyle w:val="Hiperhivatkozs"/>
            <w:rFonts w:ascii="Segoe UI Symbol" w:hAnsi="Segoe UI Symbol" w:cs="Segoe UI Symbol"/>
            <w:b/>
            <w:bCs/>
          </w:rPr>
          <w:t>☆</w:t>
        </w:r>
      </w:hyperlink>
      <w:r w:rsidR="006A7288" w:rsidRPr="00D40F9A">
        <w:t>)</w:t>
      </w:r>
    </w:p>
    <w:p w14:paraId="31C6E5D3" w14:textId="1DC1F742" w:rsidR="00627A58" w:rsidRPr="00D40F9A" w:rsidRDefault="00627A58" w:rsidP="0031111D">
      <w:pPr>
        <w:pStyle w:val="Listaszerbekezds"/>
        <w:numPr>
          <w:ilvl w:val="0"/>
          <w:numId w:val="20"/>
        </w:numPr>
      </w:pPr>
      <w:r w:rsidRPr="00D40F9A">
        <w:rPr>
          <w:b/>
          <w:bCs/>
        </w:rPr>
        <w:t>Szavazások</w:t>
      </w:r>
      <w:r w:rsidR="006A7288" w:rsidRPr="00D40F9A">
        <w:rPr>
          <w:b/>
          <w:bCs/>
        </w:rPr>
        <w:t xml:space="preserve"> </w:t>
      </w:r>
      <w:r w:rsidR="006A7288" w:rsidRPr="00D40F9A">
        <w:t>(</w:t>
      </w:r>
      <w:hyperlink w:anchor="AdminSessions" w:history="1">
        <w:r w:rsidR="006A7288" w:rsidRPr="00D40F9A">
          <w:rPr>
            <w:rStyle w:val="Hiperhivatkozs"/>
            <w:rFonts w:ascii="Segoe UI Symbol" w:hAnsi="Segoe UI Symbol" w:cs="Segoe UI Symbol"/>
            <w:b/>
            <w:bCs/>
          </w:rPr>
          <w:t>☆</w:t>
        </w:r>
      </w:hyperlink>
      <w:r w:rsidR="006A7288" w:rsidRPr="00D40F9A">
        <w:t>)</w:t>
      </w:r>
    </w:p>
    <w:p w14:paraId="366B981C" w14:textId="0AF192B0" w:rsidR="00627A58" w:rsidRPr="00D40F9A" w:rsidRDefault="00627A58" w:rsidP="0031111D">
      <w:pPr>
        <w:pStyle w:val="Listaszerbekezds"/>
        <w:numPr>
          <w:ilvl w:val="0"/>
          <w:numId w:val="20"/>
        </w:numPr>
      </w:pPr>
      <w:r w:rsidRPr="00D40F9A">
        <w:rPr>
          <w:b/>
          <w:bCs/>
        </w:rPr>
        <w:t>Egyebek</w:t>
      </w:r>
      <w:r w:rsidR="006A7288" w:rsidRPr="00D40F9A">
        <w:rPr>
          <w:b/>
          <w:bCs/>
        </w:rPr>
        <w:t xml:space="preserve"> </w:t>
      </w:r>
      <w:r w:rsidR="006A7288" w:rsidRPr="00D40F9A">
        <w:t>(</w:t>
      </w:r>
      <w:hyperlink w:anchor="AdminOthers" w:history="1">
        <w:r w:rsidR="006A7288" w:rsidRPr="00D40F9A">
          <w:rPr>
            <w:rStyle w:val="Hiperhivatkozs"/>
            <w:rFonts w:ascii="Segoe UI Symbol" w:hAnsi="Segoe UI Symbol" w:cs="Segoe UI Symbol"/>
            <w:b/>
            <w:bCs/>
          </w:rPr>
          <w:t>☆</w:t>
        </w:r>
      </w:hyperlink>
      <w:r w:rsidR="006A7288" w:rsidRPr="00D40F9A">
        <w:t>)</w:t>
      </w:r>
    </w:p>
    <w:p w14:paraId="58B73673" w14:textId="77777777" w:rsidR="00627A58" w:rsidRPr="00D40F9A" w:rsidRDefault="00627A58" w:rsidP="00627A58">
      <w:r w:rsidRPr="00D40F9A">
        <w:t>Ezen komponenseket a navigációs sávban lehet elérni a leírt nevükkel megegyező menüpont alatt.</w:t>
      </w:r>
    </w:p>
    <w:p w14:paraId="07B0B02C" w14:textId="302D601D" w:rsidR="00627A58" w:rsidRPr="00D40F9A" w:rsidRDefault="00627A58" w:rsidP="00627A58">
      <w:r w:rsidRPr="00D40F9A">
        <w:t xml:space="preserve">Ezeken a komponenseken felül található egy </w:t>
      </w:r>
      <w:r w:rsidRPr="00D40F9A">
        <w:rPr>
          <w:b/>
          <w:bCs/>
        </w:rPr>
        <w:t>Otthon ikon</w:t>
      </w:r>
      <w:r w:rsidR="00344437" w:rsidRPr="00D40F9A">
        <w:rPr>
          <w:b/>
          <w:bCs/>
        </w:rPr>
        <w:t xml:space="preserve"> </w:t>
      </w:r>
      <w:r w:rsidR="00344437" w:rsidRPr="00D40F9A">
        <w:t>(</w:t>
      </w:r>
      <w:hyperlink w:anchor="AdminHomeIcon" w:history="1">
        <w:r w:rsidR="00344437" w:rsidRPr="00D40F9A">
          <w:rPr>
            <w:rStyle w:val="Hiperhivatkozs"/>
            <w:rFonts w:ascii="Segoe UI Symbol" w:hAnsi="Segoe UI Symbol" w:cs="Segoe UI Symbol"/>
            <w:b/>
            <w:bCs/>
          </w:rPr>
          <w:t>☆</w:t>
        </w:r>
      </w:hyperlink>
      <w:r w:rsidR="00344437" w:rsidRPr="00D40F9A">
        <w:t>)</w:t>
      </w:r>
      <w:r w:rsidRPr="00D40F9A">
        <w:t xml:space="preserve"> a </w:t>
      </w:r>
      <w:r w:rsidRPr="00D40F9A">
        <w:rPr>
          <w:b/>
          <w:bCs/>
        </w:rPr>
        <w:t>navigációs sáv bal szélén</w:t>
      </w:r>
      <w:r w:rsidRPr="00D40F9A">
        <w:t xml:space="preserve"> amely a Kezdőlapra navigálja vissza a felhasználót és egy </w:t>
      </w:r>
      <w:r w:rsidRPr="00D40F9A">
        <w:rPr>
          <w:b/>
          <w:bCs/>
        </w:rPr>
        <w:t>Felhasználói ikon</w:t>
      </w:r>
      <w:r w:rsidR="00344437" w:rsidRPr="00D40F9A">
        <w:rPr>
          <w:b/>
          <w:bCs/>
        </w:rPr>
        <w:t xml:space="preserve"> </w:t>
      </w:r>
      <w:r w:rsidR="00344437" w:rsidRPr="00D40F9A">
        <w:t>(</w:t>
      </w:r>
      <w:hyperlink w:anchor="AdminUserIcon" w:history="1">
        <w:r w:rsidR="00344437" w:rsidRPr="00D40F9A">
          <w:rPr>
            <w:rStyle w:val="Hiperhivatkozs"/>
            <w:rFonts w:ascii="Segoe UI Symbol" w:hAnsi="Segoe UI Symbol" w:cs="Segoe UI Symbol"/>
            <w:b/>
            <w:bCs/>
          </w:rPr>
          <w:t>☆</w:t>
        </w:r>
      </w:hyperlink>
      <w:r w:rsidR="00344437" w:rsidRPr="00D40F9A">
        <w:t>)</w:t>
      </w:r>
      <w:r w:rsidRPr="00D40F9A">
        <w:t xml:space="preserve"> a</w:t>
      </w:r>
      <w:r w:rsidRPr="00D40F9A">
        <w:rPr>
          <w:b/>
          <w:bCs/>
        </w:rPr>
        <w:t xml:space="preserve"> jobb szélén</w:t>
      </w:r>
      <w:r w:rsidRPr="00D40F9A">
        <w:t xml:space="preserve"> amire rányomva megjelenik az opció a kijelentkezésre.</w:t>
      </w:r>
    </w:p>
    <w:p w14:paraId="7CAF0500" w14:textId="39A5080E" w:rsidR="00520A99" w:rsidRPr="00D40F9A" w:rsidRDefault="00520A99" w:rsidP="00520A99">
      <w:r w:rsidRPr="00D40F9A">
        <w:rPr>
          <w:b/>
          <w:bCs/>
        </w:rPr>
        <w:t>ll</w:t>
      </w:r>
      <w:r w:rsidR="0081623C" w:rsidRPr="00D40F9A">
        <w:rPr>
          <w:b/>
          <w:bCs/>
        </w:rPr>
        <w:t>l</w:t>
      </w:r>
      <w:r w:rsidRPr="00D40F9A">
        <w:rPr>
          <w:b/>
          <w:bCs/>
        </w:rPr>
        <w:t>usztrációs képek:</w:t>
      </w:r>
      <w:r w:rsidRPr="00D40F9A">
        <w:t xml:space="preserve"> </w:t>
      </w:r>
      <w:r w:rsidRPr="00D40F9A">
        <w:rPr>
          <w:b/>
          <w:bCs/>
        </w:rPr>
        <w:t xml:space="preserve"> </w:t>
      </w:r>
    </w:p>
    <w:bookmarkStart w:id="178" w:name="AdminOthers"/>
    <w:bookmarkStart w:id="179" w:name="AdminUsers"/>
    <w:bookmarkStart w:id="180" w:name="AdminSessions"/>
    <w:bookmarkStart w:id="181" w:name="AdminPendingSongs"/>
    <w:bookmarkStart w:id="182" w:name="AdminSongs"/>
    <w:bookmarkStart w:id="183" w:name="AdminUserIcon"/>
    <w:bookmarkStart w:id="184" w:name="AdminHomeIcon"/>
    <w:p w14:paraId="74C7E24E" w14:textId="3D428AFF" w:rsidR="00627A58" w:rsidRPr="00D40F9A" w:rsidRDefault="00C326FA" w:rsidP="00627A58">
      <w:r w:rsidRPr="00D40F9A">
        <w:rPr>
          <w:b/>
          <w:bCs/>
          <w:noProof/>
        </w:rPr>
        <mc:AlternateContent>
          <mc:Choice Requires="wps">
            <w:drawing>
              <wp:anchor distT="0" distB="0" distL="114300" distR="114300" simplePos="0" relativeHeight="251783168" behindDoc="0" locked="0" layoutInCell="1" allowOverlap="1" wp14:anchorId="46C2D9CC" wp14:editId="754D4BCE">
                <wp:simplePos x="0" y="0"/>
                <wp:positionH relativeFrom="margin">
                  <wp:posOffset>179421</wp:posOffset>
                </wp:positionH>
                <wp:positionV relativeFrom="paragraph">
                  <wp:posOffset>261313</wp:posOffset>
                </wp:positionV>
                <wp:extent cx="99060" cy="110490"/>
                <wp:effectExtent l="57150" t="19050" r="34290" b="99060"/>
                <wp:wrapNone/>
                <wp:docPr id="12881554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142CC6" id="Star: 6 Points 32" o:spid="_x0000_s1026" style="position:absolute;margin-left:14.15pt;margin-top:20.6pt;width:7.8pt;height:8.7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85216" behindDoc="0" locked="0" layoutInCell="1" allowOverlap="1" wp14:anchorId="4B9C3405" wp14:editId="35E3C666">
                <wp:simplePos x="0" y="0"/>
                <wp:positionH relativeFrom="margin">
                  <wp:posOffset>5380355</wp:posOffset>
                </wp:positionH>
                <wp:positionV relativeFrom="paragraph">
                  <wp:posOffset>273050</wp:posOffset>
                </wp:positionV>
                <wp:extent cx="99060" cy="110490"/>
                <wp:effectExtent l="57150" t="19050" r="34290" b="99060"/>
                <wp:wrapNone/>
                <wp:docPr id="8007860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C5C6A" id="Star: 6 Points 32" o:spid="_x0000_s1026" style="position:absolute;margin-left:423.65pt;margin-top:21.5pt;width:7.8pt;height:8.7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noProof/>
        </w:rPr>
        <w:drawing>
          <wp:anchor distT="0" distB="0" distL="114300" distR="114300" simplePos="0" relativeHeight="251650038" behindDoc="1" locked="0" layoutInCell="1" allowOverlap="1" wp14:anchorId="4535EDBD" wp14:editId="47F7ECEA">
            <wp:simplePos x="0" y="0"/>
            <wp:positionH relativeFrom="margin">
              <wp:posOffset>-1361</wp:posOffset>
            </wp:positionH>
            <wp:positionV relativeFrom="paragraph">
              <wp:posOffset>193040</wp:posOffset>
            </wp:positionV>
            <wp:extent cx="5733415" cy="2882900"/>
            <wp:effectExtent l="0" t="0" r="635" b="0"/>
            <wp:wrapTight wrapText="bothSides">
              <wp:wrapPolygon edited="0">
                <wp:start x="0" y="0"/>
                <wp:lineTo x="0" y="21410"/>
                <wp:lineTo x="21531" y="21410"/>
                <wp:lineTo x="21531" y="0"/>
                <wp:lineTo x="0" y="0"/>
              </wp:wrapPolygon>
            </wp:wrapTight>
            <wp:docPr id="2141241539" name="Picture 10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241539" name="Picture 109" descr="A screenshot of a computer&#10;&#10;AI-generated content may be incorrect."/>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33415" cy="2882900"/>
                    </a:xfrm>
                    <a:prstGeom prst="rect">
                      <a:avLst/>
                    </a:prstGeom>
                    <a:noFill/>
                    <a:ln>
                      <a:noFill/>
                    </a:ln>
                  </pic:spPr>
                </pic:pic>
              </a:graphicData>
            </a:graphic>
          </wp:anchor>
        </w:drawing>
      </w:r>
      <w:r w:rsidR="00247F18" w:rsidRPr="00D40F9A">
        <w:rPr>
          <w:noProof/>
        </w:rPr>
        <mc:AlternateContent>
          <mc:Choice Requires="wps">
            <w:drawing>
              <wp:anchor distT="0" distB="0" distL="114300" distR="114300" simplePos="0" relativeHeight="251649013" behindDoc="0" locked="0" layoutInCell="1" allowOverlap="1" wp14:anchorId="7971D196" wp14:editId="7DF0BEB6">
                <wp:simplePos x="0" y="0"/>
                <wp:positionH relativeFrom="margin">
                  <wp:posOffset>-102235</wp:posOffset>
                </wp:positionH>
                <wp:positionV relativeFrom="paragraph">
                  <wp:posOffset>118745</wp:posOffset>
                </wp:positionV>
                <wp:extent cx="5921375" cy="3030220"/>
                <wp:effectExtent l="57150" t="19050" r="60325" b="74930"/>
                <wp:wrapNone/>
                <wp:docPr id="194481755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B5CFCF" id="Rectangle 41" o:spid="_x0000_s1026" style="position:absolute;margin-left:-8.05pt;margin-top:9.35pt;width:466.25pt;height:238.6pt;z-index:2516490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" fillcolor="black [3213]" stroked="f">
                <v:shadow on="t" color="black" opacity="22937f" origin=",.5" offset="0,.63889mm"/>
                <w10:wrap anchorx="margin"/>
              </v:rect>
            </w:pict>
          </mc:Fallback>
        </mc:AlternateContent>
      </w:r>
      <w:r w:rsidR="00247F18" w:rsidRPr="00D40F9A">
        <w:rPr>
          <w:b/>
          <w:bCs/>
          <w:noProof/>
        </w:rPr>
        <mc:AlternateContent>
          <mc:Choice Requires="wps">
            <w:drawing>
              <wp:anchor distT="0" distB="0" distL="114300" distR="114300" simplePos="0" relativeHeight="251787264" behindDoc="0" locked="0" layoutInCell="1" allowOverlap="1" wp14:anchorId="1C59126A" wp14:editId="2AD927E7">
                <wp:simplePos x="0" y="0"/>
                <wp:positionH relativeFrom="margin">
                  <wp:posOffset>1786255</wp:posOffset>
                </wp:positionH>
                <wp:positionV relativeFrom="paragraph">
                  <wp:posOffset>375285</wp:posOffset>
                </wp:positionV>
                <wp:extent cx="99060" cy="110490"/>
                <wp:effectExtent l="57150" t="19050" r="34290" b="99060"/>
                <wp:wrapNone/>
                <wp:docPr id="166686429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BC6BA" id="Star: 6 Points 32" o:spid="_x0000_s1026" style="position:absolute;margin-left:140.65pt;margin-top:29.55pt;width:7.8pt;height:8.7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00247F18" w:rsidRPr="00D40F9A">
        <w:rPr>
          <w:b/>
          <w:bCs/>
          <w:noProof/>
        </w:rPr>
        <mc:AlternateContent>
          <mc:Choice Requires="wps">
            <w:drawing>
              <wp:anchor distT="0" distB="0" distL="114300" distR="114300" simplePos="0" relativeHeight="251789312" behindDoc="0" locked="0" layoutInCell="1" allowOverlap="1" wp14:anchorId="2DD91123" wp14:editId="67DC8648">
                <wp:simplePos x="0" y="0"/>
                <wp:positionH relativeFrom="margin">
                  <wp:posOffset>2230120</wp:posOffset>
                </wp:positionH>
                <wp:positionV relativeFrom="paragraph">
                  <wp:posOffset>375285</wp:posOffset>
                </wp:positionV>
                <wp:extent cx="99060" cy="110490"/>
                <wp:effectExtent l="57150" t="19050" r="34290" b="99060"/>
                <wp:wrapNone/>
                <wp:docPr id="128240982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168AD" id="Star: 6 Points 32" o:spid="_x0000_s1026" style="position:absolute;margin-left:175.6pt;margin-top:29.55pt;width:7.8pt;height:8.7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00247F18" w:rsidRPr="00D40F9A">
        <w:rPr>
          <w:b/>
          <w:bCs/>
          <w:noProof/>
        </w:rPr>
        <mc:AlternateContent>
          <mc:Choice Requires="wps">
            <w:drawing>
              <wp:anchor distT="0" distB="0" distL="114300" distR="114300" simplePos="0" relativeHeight="251791360" behindDoc="0" locked="0" layoutInCell="1" allowOverlap="1" wp14:anchorId="302970A1" wp14:editId="12186F4C">
                <wp:simplePos x="0" y="0"/>
                <wp:positionH relativeFrom="margin">
                  <wp:posOffset>2778760</wp:posOffset>
                </wp:positionH>
                <wp:positionV relativeFrom="paragraph">
                  <wp:posOffset>375285</wp:posOffset>
                </wp:positionV>
                <wp:extent cx="99060" cy="110490"/>
                <wp:effectExtent l="57150" t="19050" r="34290" b="99060"/>
                <wp:wrapNone/>
                <wp:docPr id="6077289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B781F" id="Star: 6 Points 32" o:spid="_x0000_s1026" style="position:absolute;margin-left:218.8pt;margin-top:29.55pt;width:7.8pt;height:8.7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00247F18" w:rsidRPr="00D40F9A">
        <w:rPr>
          <w:b/>
          <w:bCs/>
          <w:noProof/>
        </w:rPr>
        <mc:AlternateContent>
          <mc:Choice Requires="wps">
            <w:drawing>
              <wp:anchor distT="0" distB="0" distL="114300" distR="114300" simplePos="0" relativeHeight="251793408" behindDoc="0" locked="0" layoutInCell="1" allowOverlap="1" wp14:anchorId="673C8A92" wp14:editId="4E7262BE">
                <wp:simplePos x="0" y="0"/>
                <wp:positionH relativeFrom="margin">
                  <wp:posOffset>3306445</wp:posOffset>
                </wp:positionH>
                <wp:positionV relativeFrom="paragraph">
                  <wp:posOffset>372110</wp:posOffset>
                </wp:positionV>
                <wp:extent cx="99060" cy="110490"/>
                <wp:effectExtent l="57150" t="19050" r="34290" b="99060"/>
                <wp:wrapNone/>
                <wp:docPr id="128182311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9F194" id="Star: 6 Points 32" o:spid="_x0000_s1026" style="position:absolute;margin-left:260.35pt;margin-top:29.3pt;width:7.8pt;height:8.7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00247F18" w:rsidRPr="00D40F9A">
        <w:rPr>
          <w:b/>
          <w:bCs/>
          <w:noProof/>
        </w:rPr>
        <mc:AlternateContent>
          <mc:Choice Requires="wps">
            <w:drawing>
              <wp:anchor distT="0" distB="0" distL="114300" distR="114300" simplePos="0" relativeHeight="251795456" behindDoc="0" locked="0" layoutInCell="1" allowOverlap="1" wp14:anchorId="3903EB5D" wp14:editId="1542EC57">
                <wp:simplePos x="0" y="0"/>
                <wp:positionH relativeFrom="margin">
                  <wp:posOffset>3768090</wp:posOffset>
                </wp:positionH>
                <wp:positionV relativeFrom="paragraph">
                  <wp:posOffset>369570</wp:posOffset>
                </wp:positionV>
                <wp:extent cx="99071" cy="110754"/>
                <wp:effectExtent l="57150" t="19050" r="34290" b="99060"/>
                <wp:wrapNone/>
                <wp:docPr id="1274620375" name="Star: 6 Points 32"/>
                <wp:cNvGraphicFramePr/>
                <a:graphic xmlns:a="http://schemas.openxmlformats.org/drawingml/2006/main">
                  <a:graphicData uri="http://schemas.microsoft.com/office/word/2010/wordprocessingShape">
                    <wps:wsp>
                      <wps:cNvSpPr/>
                      <wps:spPr>
                        <a:xfrm>
                          <a:off x="0" y="0"/>
                          <a:ext cx="99071" cy="110754"/>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CB0E5" id="Star: 6 Points 32" o:spid="_x0000_s1026" style="position:absolute;margin-left:296.7pt;margin-top:29.1pt;width:7.8pt;height:8.7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71,110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" path="m,27689r33023,-1l49536,,66048,27688r33023,1l82560,55377,99071,83066r-33023,l49536,110754,33023,83066,,83066,16511,55377,,27689xe" fillcolor="yellow" strokecolor="black [3213]">
                <v:shadow on="t" color="black" opacity="22937f" origin=",.5" offset="0,.63889mm"/>
                <v:path arrowok="t" o:connecttype="custom" o:connectlocs="0,27689;33023,27688;49536,0;66048,27688;99071,27689;82560,55377;99071,83066;66048,83066;49536,110754;33023,83066;0,83066;16511,55377;0,27689" o:connectangles="0,0,0,0,0,0,0,0,0,0,0,0,0"/>
                <w10:wrap anchorx="margin"/>
              </v:shape>
            </w:pict>
          </mc:Fallback>
        </mc:AlternateContent>
      </w:r>
      <w:bookmarkEnd w:id="178"/>
      <w:bookmarkEnd w:id="179"/>
      <w:bookmarkEnd w:id="180"/>
      <w:bookmarkEnd w:id="181"/>
      <w:bookmarkEnd w:id="182"/>
      <w:bookmarkEnd w:id="183"/>
      <w:bookmarkEnd w:id="184"/>
    </w:p>
    <w:p w14:paraId="1453A98F" w14:textId="2915EE74" w:rsidR="00E710E8" w:rsidRPr="00D40F9A" w:rsidRDefault="00E710E8">
      <w:pPr>
        <w:spacing w:line="259" w:lineRule="auto"/>
        <w:rPr>
          <w:rFonts w:eastAsiaTheme="majorEastAsia" w:cstheme="majorBidi"/>
          <w:b/>
          <w:bCs/>
          <w:sz w:val="28"/>
          <w:szCs w:val="28"/>
        </w:rPr>
      </w:pPr>
      <w:bookmarkStart w:id="185" w:name="_Toc191076620"/>
      <w:r w:rsidRPr="00D40F9A">
        <w:rPr>
          <w:b/>
          <w:bCs/>
        </w:rPr>
        <w:br w:type="page"/>
      </w:r>
    </w:p>
    <w:p w14:paraId="4A62F055" w14:textId="0337F236" w:rsidR="000220CF" w:rsidRPr="00D40F9A" w:rsidRDefault="000220CF" w:rsidP="0031111D">
      <w:pPr>
        <w:pStyle w:val="Cmsor3"/>
      </w:pPr>
      <w:bookmarkStart w:id="186" w:name="_Toc192492856"/>
      <w:r w:rsidRPr="00D40F9A">
        <w:lastRenderedPageBreak/>
        <w:t xml:space="preserve">Admin oldal </w:t>
      </w:r>
      <w:r w:rsidR="00C513E2" w:rsidRPr="00D40F9A">
        <w:t>–</w:t>
      </w:r>
      <w:r w:rsidRPr="00D40F9A">
        <w:t xml:space="preserve"> Zenék</w:t>
      </w:r>
      <w:bookmarkEnd w:id="185"/>
      <w:bookmarkEnd w:id="186"/>
    </w:p>
    <w:p w14:paraId="35458D28" w14:textId="6FB9F020" w:rsidR="00C513E2" w:rsidRPr="00D40F9A" w:rsidRDefault="00C513E2" w:rsidP="001E1061">
      <w:r w:rsidRPr="00D40F9A">
        <w:t xml:space="preserve">Ez a komponens szolgál az elfogadott zenék megjelenítésére, kezelésére. Itt a felhasználó láthatja az összes zenét amely a weboldalra felvan töltve egy táblában. Egy sor, egy zenét reprezentál. A felhasználó láthatja a </w:t>
      </w:r>
      <w:r w:rsidRPr="00D40F9A">
        <w:rPr>
          <w:b/>
          <w:bCs/>
        </w:rPr>
        <w:t>zene nevét</w:t>
      </w:r>
      <w:r w:rsidR="0037363A" w:rsidRPr="00D40F9A">
        <w:rPr>
          <w:b/>
          <w:bCs/>
        </w:rPr>
        <w:t xml:space="preserve"> </w:t>
      </w:r>
      <w:r w:rsidR="0037363A" w:rsidRPr="00D40F9A">
        <w:t>(</w:t>
      </w:r>
      <w:hyperlink w:anchor="AdminSongsName" w:history="1">
        <w:r w:rsidR="0037363A" w:rsidRPr="00D40F9A">
          <w:rPr>
            <w:rStyle w:val="Hiperhivatkozs"/>
            <w:rFonts w:ascii="Segoe UI Symbol" w:hAnsi="Segoe UI Symbol" w:cs="Segoe UI Symbol"/>
            <w:b/>
            <w:bCs/>
          </w:rPr>
          <w:t>☆</w:t>
        </w:r>
      </w:hyperlink>
      <w:r w:rsidR="0037363A" w:rsidRPr="00D40F9A">
        <w:t>)</w:t>
      </w:r>
      <w:r w:rsidRPr="00D40F9A">
        <w:t xml:space="preserve">, a </w:t>
      </w:r>
      <w:r w:rsidRPr="00D40F9A">
        <w:rPr>
          <w:b/>
          <w:bCs/>
        </w:rPr>
        <w:t>feltöltőjét</w:t>
      </w:r>
      <w:r w:rsidR="0037363A" w:rsidRPr="00D40F9A">
        <w:rPr>
          <w:b/>
          <w:bCs/>
        </w:rPr>
        <w:t xml:space="preserve"> </w:t>
      </w:r>
      <w:r w:rsidR="0037363A" w:rsidRPr="00D40F9A">
        <w:t>(</w:t>
      </w:r>
      <w:hyperlink w:anchor="AdminSongsUploader" w:history="1">
        <w:r w:rsidR="0037363A" w:rsidRPr="00D40F9A">
          <w:rPr>
            <w:rStyle w:val="Hiperhivatkozs"/>
            <w:rFonts w:ascii="Segoe UI Symbol" w:hAnsi="Segoe UI Symbol" w:cs="Segoe UI Symbol"/>
            <w:b/>
            <w:bCs/>
          </w:rPr>
          <w:t>☆</w:t>
        </w:r>
      </w:hyperlink>
      <w:r w:rsidR="0037363A" w:rsidRPr="00D40F9A">
        <w:t>)</w:t>
      </w:r>
      <w:r w:rsidRPr="00D40F9A">
        <w:t xml:space="preserve"> és a </w:t>
      </w:r>
      <w:r w:rsidRPr="00D40F9A">
        <w:rPr>
          <w:b/>
          <w:bCs/>
        </w:rPr>
        <w:t>feltöltés</w:t>
      </w:r>
      <w:r w:rsidR="0037363A" w:rsidRPr="00D40F9A">
        <w:rPr>
          <w:b/>
          <w:bCs/>
        </w:rPr>
        <w:t xml:space="preserve"> </w:t>
      </w:r>
      <w:r w:rsidR="002A227B" w:rsidRPr="00D40F9A">
        <w:rPr>
          <w:b/>
          <w:bCs/>
        </w:rPr>
        <w:t>i</w:t>
      </w:r>
      <w:r w:rsidRPr="00D40F9A">
        <w:rPr>
          <w:b/>
          <w:bCs/>
        </w:rPr>
        <w:t>dőpontját</w:t>
      </w:r>
      <w:r w:rsidRPr="00D40F9A">
        <w:t xml:space="preserve"> </w:t>
      </w:r>
      <w:r w:rsidR="002A227B" w:rsidRPr="00D40F9A">
        <w:t>(</w:t>
      </w:r>
      <w:hyperlink w:anchor="AdminSongsUploadDate" w:history="1">
        <w:r w:rsidR="002A227B" w:rsidRPr="00D40F9A">
          <w:rPr>
            <w:rStyle w:val="Hiperhivatkozs"/>
            <w:rFonts w:ascii="Segoe UI Symbol" w:hAnsi="Segoe UI Symbol" w:cs="Segoe UI Symbol"/>
            <w:b/>
            <w:bCs/>
          </w:rPr>
          <w:t>☆</w:t>
        </w:r>
      </w:hyperlink>
      <w:r w:rsidR="002A227B" w:rsidRPr="00D40F9A">
        <w:t>)</w:t>
      </w:r>
      <w:r w:rsidR="002A227B" w:rsidRPr="00D40F9A">
        <w:rPr>
          <w:b/>
          <w:bCs/>
        </w:rPr>
        <w:t xml:space="preserve"> </w:t>
      </w:r>
      <w:r w:rsidRPr="00D40F9A">
        <w:t>és az alábbi három gombot melyek ikonokkal vannak jelezve:</w:t>
      </w:r>
    </w:p>
    <w:p w14:paraId="484509A7" w14:textId="4085F7B0" w:rsidR="00C513E2" w:rsidRPr="00D40F9A" w:rsidRDefault="00C513E2" w:rsidP="0031111D">
      <w:pPr>
        <w:pStyle w:val="Listaszerbekezds"/>
        <w:numPr>
          <w:ilvl w:val="0"/>
          <w:numId w:val="21"/>
        </w:numPr>
      </w:pPr>
      <w:r w:rsidRPr="00D40F9A">
        <w:rPr>
          <w:b/>
          <w:bCs/>
        </w:rPr>
        <w:t>Lejátszás / Megállítás (lejátszás/megállítás ikon)</w:t>
      </w:r>
      <w:r w:rsidR="00193338" w:rsidRPr="00D40F9A">
        <w:rPr>
          <w:b/>
          <w:bCs/>
        </w:rPr>
        <w:t xml:space="preserve"> </w:t>
      </w:r>
      <w:r w:rsidR="00193338" w:rsidRPr="00D40F9A">
        <w:t>(</w:t>
      </w:r>
      <w:hyperlink w:anchor="AdminSongsPlay" w:history="1">
        <w:r w:rsidR="00193338" w:rsidRPr="00D40F9A">
          <w:rPr>
            <w:rStyle w:val="Hiperhivatkozs"/>
            <w:rFonts w:ascii="Segoe UI Symbol" w:hAnsi="Segoe UI Symbol" w:cs="Segoe UI Symbol"/>
            <w:b/>
            <w:bCs/>
          </w:rPr>
          <w:t>☆</w:t>
        </w:r>
      </w:hyperlink>
      <w:r w:rsidR="00193338" w:rsidRPr="00D40F9A">
        <w:t>)</w:t>
      </w:r>
      <w:r w:rsidRPr="00D40F9A">
        <w:rPr>
          <w:b/>
          <w:bCs/>
        </w:rPr>
        <w:t>:</w:t>
      </w:r>
      <w:r w:rsidRPr="00D40F9A">
        <w:t> Ez szolgál a zene elindítására és megállítására amellyel a felhasználó meghalgathatja egyesével a zenéket.</w:t>
      </w:r>
    </w:p>
    <w:p w14:paraId="1B902882" w14:textId="5964F47F" w:rsidR="00C513E2" w:rsidRPr="00D40F9A" w:rsidRDefault="00C513E2" w:rsidP="0031111D">
      <w:pPr>
        <w:pStyle w:val="Listaszerbekezds"/>
        <w:numPr>
          <w:ilvl w:val="0"/>
          <w:numId w:val="21"/>
        </w:numPr>
      </w:pPr>
      <w:r w:rsidRPr="00D40F9A">
        <w:rPr>
          <w:b/>
          <w:bCs/>
        </w:rPr>
        <w:t>Szerkesztés (toll ikon)</w:t>
      </w:r>
      <w:r w:rsidR="00193338" w:rsidRPr="00D40F9A">
        <w:rPr>
          <w:b/>
          <w:bCs/>
        </w:rPr>
        <w:t xml:space="preserve"> </w:t>
      </w:r>
      <w:r w:rsidR="00193338" w:rsidRPr="00D40F9A">
        <w:t>(</w:t>
      </w:r>
      <w:hyperlink w:anchor="AdminSongsEdit" w:history="1">
        <w:r w:rsidR="00193338" w:rsidRPr="00D40F9A">
          <w:rPr>
            <w:rStyle w:val="Hiperhivatkozs"/>
            <w:rFonts w:ascii="Segoe UI Symbol" w:hAnsi="Segoe UI Symbol" w:cs="Segoe UI Symbol"/>
            <w:b/>
            <w:bCs/>
          </w:rPr>
          <w:t>☆</w:t>
        </w:r>
      </w:hyperlink>
      <w:r w:rsidR="00193338" w:rsidRPr="00D40F9A">
        <w:t>)</w:t>
      </w:r>
      <w:r w:rsidRPr="00D40F9A">
        <w:rPr>
          <w:b/>
          <w:bCs/>
        </w:rPr>
        <w:t>:</w:t>
      </w:r>
      <w:r w:rsidRPr="00D40F9A">
        <w:t xml:space="preserve"> Ez szolgál a zenék átnevezésére. Ezt a gombot megnyonva egy felugró ablak jelenik meg amelyben egy </w:t>
      </w:r>
      <w:r w:rsidRPr="00D40F9A">
        <w:rPr>
          <w:b/>
          <w:bCs/>
        </w:rPr>
        <w:t>beviteli mező</w:t>
      </w:r>
      <w:r w:rsidRPr="00D40F9A">
        <w:t xml:space="preserve"> </w:t>
      </w:r>
      <w:r w:rsidR="00DA3265" w:rsidRPr="00D40F9A">
        <w:t>(</w:t>
      </w:r>
      <w:hyperlink w:anchor="AdminSongsRenameInput" w:history="1">
        <w:r w:rsidR="00DA3265" w:rsidRPr="00D40F9A">
          <w:rPr>
            <w:rStyle w:val="Hiperhivatkozs"/>
            <w:rFonts w:ascii="Segoe UI Symbol" w:hAnsi="Segoe UI Symbol" w:cs="Segoe UI Symbol"/>
            <w:b/>
            <w:bCs/>
          </w:rPr>
          <w:t>☆</w:t>
        </w:r>
      </w:hyperlink>
      <w:r w:rsidR="00DA3265" w:rsidRPr="00D40F9A">
        <w:t xml:space="preserve">) </w:t>
      </w:r>
      <w:r w:rsidRPr="00D40F9A">
        <w:t xml:space="preserve">és kettő gomb jelenik meg. A beviteli mezőben kell beírni a zene új címét és az alatta lévő </w:t>
      </w:r>
      <w:r w:rsidRPr="00D40F9A">
        <w:rPr>
          <w:b/>
          <w:bCs/>
        </w:rPr>
        <w:t>"Megerősítés" gombbal</w:t>
      </w:r>
      <w:r w:rsidRPr="00D40F9A">
        <w:t xml:space="preserve"> </w:t>
      </w:r>
      <w:r w:rsidR="006A736E" w:rsidRPr="00D40F9A">
        <w:t>(</w:t>
      </w:r>
      <w:hyperlink w:anchor="AdminSongsRenameButton" w:history="1">
        <w:r w:rsidR="006A736E" w:rsidRPr="00D40F9A">
          <w:rPr>
            <w:rStyle w:val="Hiperhivatkozs"/>
            <w:rFonts w:ascii="Segoe UI Symbol" w:hAnsi="Segoe UI Symbol" w:cs="Segoe UI Symbol"/>
            <w:b/>
            <w:bCs/>
          </w:rPr>
          <w:t>☆</w:t>
        </w:r>
      </w:hyperlink>
      <w:r w:rsidR="006A736E" w:rsidRPr="00D40F9A">
        <w:t xml:space="preserve">) </w:t>
      </w:r>
      <w:r w:rsidRPr="00D40F9A">
        <w:t xml:space="preserve">lehet véglegesen megváltoztatni a zene címét. Amennyiben a felhasználó meggondolja magát az átnevezés során, a "Megerősítés" gomb alatt található </w:t>
      </w:r>
      <w:r w:rsidRPr="00D40F9A">
        <w:rPr>
          <w:b/>
          <w:bCs/>
        </w:rPr>
        <w:t>"Mégse" gombbra</w:t>
      </w:r>
      <w:r w:rsidR="00C4092A" w:rsidRPr="00D40F9A">
        <w:t xml:space="preserve"> (</w:t>
      </w:r>
      <w:hyperlink w:anchor="AdminSongsCloseButton" w:history="1">
        <w:r w:rsidR="00C4092A" w:rsidRPr="00D40F9A">
          <w:rPr>
            <w:rStyle w:val="Hiperhivatkozs"/>
            <w:rFonts w:ascii="Segoe UI Symbol" w:hAnsi="Segoe UI Symbol" w:cs="Segoe UI Symbol"/>
            <w:b/>
            <w:bCs/>
          </w:rPr>
          <w:t>☆</w:t>
        </w:r>
      </w:hyperlink>
      <w:r w:rsidR="00C4092A" w:rsidRPr="00D40F9A">
        <w:t>)</w:t>
      </w:r>
      <w:r w:rsidRPr="00D40F9A">
        <w:t xml:space="preserve"> kattintva bezárhatja a felugró ablakot, ezzel megszakítva a műveletet.</w:t>
      </w:r>
    </w:p>
    <w:p w14:paraId="046EB8BB" w14:textId="4A41C8EF" w:rsidR="00C513E2" w:rsidRPr="00D40F9A" w:rsidRDefault="00C513E2" w:rsidP="0031111D">
      <w:pPr>
        <w:pStyle w:val="Listaszerbekezds"/>
        <w:numPr>
          <w:ilvl w:val="0"/>
          <w:numId w:val="21"/>
        </w:numPr>
      </w:pPr>
      <w:r w:rsidRPr="00D40F9A">
        <w:rPr>
          <w:b/>
          <w:bCs/>
        </w:rPr>
        <w:t>Törlés (kuka ikon)</w:t>
      </w:r>
      <w:r w:rsidR="00193338" w:rsidRPr="00D40F9A">
        <w:rPr>
          <w:b/>
          <w:bCs/>
        </w:rPr>
        <w:t xml:space="preserve"> </w:t>
      </w:r>
      <w:r w:rsidR="00193338" w:rsidRPr="00D40F9A">
        <w:t>(</w:t>
      </w:r>
      <w:hyperlink w:anchor="AdminSongsDelete" w:history="1">
        <w:r w:rsidR="00193338" w:rsidRPr="00D40F9A">
          <w:rPr>
            <w:rStyle w:val="Hiperhivatkozs"/>
            <w:rFonts w:ascii="Segoe UI Symbol" w:hAnsi="Segoe UI Symbol" w:cs="Segoe UI Symbol"/>
            <w:b/>
            <w:bCs/>
          </w:rPr>
          <w:t>☆</w:t>
        </w:r>
      </w:hyperlink>
      <w:r w:rsidR="00193338" w:rsidRPr="00D40F9A">
        <w:t>)</w:t>
      </w:r>
      <w:r w:rsidRPr="00D40F9A">
        <w:rPr>
          <w:b/>
          <w:bCs/>
        </w:rPr>
        <w:t>:</w:t>
      </w:r>
      <w:r w:rsidRPr="00D40F9A">
        <w:t> Ez a gomb szolgál a feltöltött zene kitörlésére. Ezt a gombot megnyova a zene véglegesen törlődik a szerverről.</w:t>
      </w:r>
    </w:p>
    <w:p w14:paraId="6C89FCCE" w14:textId="2149D800" w:rsidR="00C513E2" w:rsidRPr="00D40F9A" w:rsidRDefault="00C513E2" w:rsidP="00C513E2">
      <w:r w:rsidRPr="00D40F9A">
        <w:t xml:space="preserve">Ezenfelül található egy </w:t>
      </w:r>
      <w:r w:rsidRPr="00D40F9A">
        <w:rPr>
          <w:b/>
          <w:bCs/>
        </w:rPr>
        <w:t>kereső mező</w:t>
      </w:r>
      <w:r w:rsidRPr="00D40F9A">
        <w:t xml:space="preserve"> </w:t>
      </w:r>
      <w:r w:rsidR="00736FA6" w:rsidRPr="00D40F9A">
        <w:t>(</w:t>
      </w:r>
      <w:hyperlink w:anchor="AdminSongsSearch" w:history="1">
        <w:r w:rsidR="00736FA6" w:rsidRPr="00D40F9A">
          <w:rPr>
            <w:rStyle w:val="Hiperhivatkozs"/>
            <w:rFonts w:ascii="Segoe UI Symbol" w:hAnsi="Segoe UI Symbol" w:cs="Segoe UI Symbol"/>
            <w:b/>
            <w:bCs/>
          </w:rPr>
          <w:t>☆</w:t>
        </w:r>
      </w:hyperlink>
      <w:r w:rsidR="00736FA6" w:rsidRPr="00D40F9A">
        <w:t xml:space="preserve">) </w:t>
      </w:r>
      <w:r w:rsidRPr="00D40F9A">
        <w:t>a táblázat felett amelybe zene név alapján lehet keresni a feltöltött zenék között</w:t>
      </w:r>
      <w:r w:rsidR="00D52A6C" w:rsidRPr="00D40F9A">
        <w:t xml:space="preserve"> és egy </w:t>
      </w:r>
      <w:r w:rsidR="00D52A6C" w:rsidRPr="00D40F9A">
        <w:rPr>
          <w:b/>
          <w:bCs/>
        </w:rPr>
        <w:t>feltöltés gomb</w:t>
      </w:r>
      <w:r w:rsidR="00D52A6C" w:rsidRPr="00D40F9A">
        <w:t xml:space="preserve"> (</w:t>
      </w:r>
      <w:hyperlink w:anchor="AdminSongsUpload" w:history="1">
        <w:r w:rsidR="00D52A6C" w:rsidRPr="00D40F9A">
          <w:rPr>
            <w:rStyle w:val="Hiperhivatkozs"/>
            <w:rFonts w:ascii="Segoe UI Symbol" w:hAnsi="Segoe UI Symbol" w:cs="Segoe UI Symbol"/>
            <w:b/>
            <w:bCs/>
          </w:rPr>
          <w:t>☆</w:t>
        </w:r>
      </w:hyperlink>
      <w:r w:rsidR="00D52A6C" w:rsidRPr="00D40F9A">
        <w:t>) ami követelményeket ignorálva, direkt módon nyújt lehetőséget zenék feltöltésére.</w:t>
      </w:r>
    </w:p>
    <w:p w14:paraId="56111C36" w14:textId="77777777" w:rsidR="00915D7C" w:rsidRPr="00D40F9A" w:rsidRDefault="00915D7C">
      <w:pPr>
        <w:spacing w:line="259" w:lineRule="auto"/>
        <w:jc w:val="left"/>
        <w:rPr>
          <w:b/>
          <w:bCs/>
        </w:rPr>
      </w:pPr>
      <w:bookmarkStart w:id="187" w:name="_Toc191076621"/>
      <w:r w:rsidRPr="00D40F9A">
        <w:rPr>
          <w:b/>
          <w:bCs/>
        </w:rPr>
        <w:br w:type="page"/>
      </w:r>
    </w:p>
    <w:p w14:paraId="480363D7" w14:textId="3525AB4C" w:rsidR="00642109" w:rsidRPr="00D40F9A" w:rsidRDefault="0081623C" w:rsidP="00642109">
      <w:r w:rsidRPr="00D40F9A">
        <w:rPr>
          <w:b/>
          <w:bCs/>
        </w:rPr>
        <w:lastRenderedPageBreak/>
        <w:t>Il</w:t>
      </w:r>
      <w:r w:rsidR="00642109" w:rsidRPr="00D40F9A">
        <w:rPr>
          <w:b/>
          <w:bCs/>
        </w:rPr>
        <w:t>lusztrációs képek:</w:t>
      </w:r>
      <w:r w:rsidR="00642109" w:rsidRPr="00D40F9A">
        <w:t xml:space="preserve"> </w:t>
      </w:r>
      <w:r w:rsidR="00642109" w:rsidRPr="00D40F9A">
        <w:rPr>
          <w:b/>
          <w:bCs/>
        </w:rPr>
        <w:t xml:space="preserve"> </w:t>
      </w:r>
    </w:p>
    <w:bookmarkStart w:id="188" w:name="AdminSongsRenameInput"/>
    <w:bookmarkStart w:id="189" w:name="AdminSongsCloseButton"/>
    <w:bookmarkStart w:id="190" w:name="AdminSongsRenameButton"/>
    <w:p w14:paraId="161A8717" w14:textId="7A8105D6" w:rsidR="0054619B" w:rsidRPr="00D40F9A" w:rsidRDefault="00915D7C">
      <w:pPr>
        <w:spacing w:line="259" w:lineRule="auto"/>
        <w:jc w:val="left"/>
        <w:rPr>
          <w:b/>
          <w:bCs/>
        </w:rPr>
      </w:pPr>
      <w:r w:rsidRPr="00D40F9A">
        <w:rPr>
          <w:b/>
          <w:bCs/>
          <w:noProof/>
        </w:rPr>
        <mc:AlternateContent>
          <mc:Choice Requires="wps">
            <w:drawing>
              <wp:anchor distT="0" distB="0" distL="114300" distR="114300" simplePos="0" relativeHeight="251820032" behindDoc="0" locked="0" layoutInCell="1" allowOverlap="1" wp14:anchorId="62BD301C" wp14:editId="0B22FB65">
                <wp:simplePos x="0" y="0"/>
                <wp:positionH relativeFrom="margin">
                  <wp:posOffset>3753485</wp:posOffset>
                </wp:positionH>
                <wp:positionV relativeFrom="paragraph">
                  <wp:posOffset>1987550</wp:posOffset>
                </wp:positionV>
                <wp:extent cx="165100" cy="184150"/>
                <wp:effectExtent l="57150" t="19050" r="25400" b="101600"/>
                <wp:wrapNone/>
                <wp:docPr id="736726270"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F6C78F" id="Star: 6 Points 32" o:spid="_x0000_s1026" style="position:absolute;margin-left:295.55pt;margin-top:156.5pt;width:13pt;height:14.5pt;z-index:251820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sidRPr="00D40F9A">
        <w:rPr>
          <w:b/>
          <w:bCs/>
          <w:noProof/>
        </w:rPr>
        <mc:AlternateContent>
          <mc:Choice Requires="wps">
            <w:drawing>
              <wp:anchor distT="0" distB="0" distL="114300" distR="114300" simplePos="0" relativeHeight="251817984" behindDoc="0" locked="0" layoutInCell="1" allowOverlap="1" wp14:anchorId="09855C02" wp14:editId="387F6A6F">
                <wp:simplePos x="0" y="0"/>
                <wp:positionH relativeFrom="margin">
                  <wp:posOffset>3740150</wp:posOffset>
                </wp:positionH>
                <wp:positionV relativeFrom="paragraph">
                  <wp:posOffset>1398905</wp:posOffset>
                </wp:positionV>
                <wp:extent cx="165100" cy="184150"/>
                <wp:effectExtent l="57150" t="19050" r="25400" b="101600"/>
                <wp:wrapNone/>
                <wp:docPr id="71679217"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C5D23" id="Star: 6 Points 32" o:spid="_x0000_s1026" style="position:absolute;margin-left:294.5pt;margin-top:110.15pt;width:13pt;height:14.5pt;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sidRPr="00D40F9A">
        <w:rPr>
          <w:b/>
          <w:bCs/>
          <w:noProof/>
        </w:rPr>
        <w:drawing>
          <wp:anchor distT="0" distB="0" distL="114300" distR="114300" simplePos="0" relativeHeight="251796480" behindDoc="1" locked="0" layoutInCell="1" allowOverlap="1" wp14:anchorId="17EF55D8" wp14:editId="56DB5CAE">
            <wp:simplePos x="0" y="0"/>
            <wp:positionH relativeFrom="margin">
              <wp:posOffset>1380490</wp:posOffset>
            </wp:positionH>
            <wp:positionV relativeFrom="paragraph">
              <wp:posOffset>94615</wp:posOffset>
            </wp:positionV>
            <wp:extent cx="2965450" cy="2451100"/>
            <wp:effectExtent l="0" t="0" r="6350" b="6350"/>
            <wp:wrapTight wrapText="bothSides">
              <wp:wrapPolygon edited="0">
                <wp:start x="0" y="0"/>
                <wp:lineTo x="0" y="21488"/>
                <wp:lineTo x="21507" y="21488"/>
                <wp:lineTo x="21507" y="0"/>
                <wp:lineTo x="0" y="0"/>
              </wp:wrapPolygon>
            </wp:wrapTight>
            <wp:docPr id="232583667" name="Picture 4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83667" name="Picture 42" descr="A screenshot of a computer screen&#10;&#10;AI-generated content may be incorrect."/>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965450" cy="2451100"/>
                    </a:xfrm>
                    <a:prstGeom prst="rect">
                      <a:avLst/>
                    </a:prstGeom>
                    <a:noFill/>
                    <a:ln>
                      <a:noFill/>
                    </a:ln>
                  </pic:spPr>
                </pic:pic>
              </a:graphicData>
            </a:graphic>
          </wp:anchor>
        </w:drawing>
      </w:r>
      <w:r w:rsidRPr="00D40F9A">
        <w:rPr>
          <w:b/>
          <w:bCs/>
          <w:noProof/>
        </w:rPr>
        <mc:AlternateContent>
          <mc:Choice Requires="wps">
            <w:drawing>
              <wp:anchor distT="0" distB="0" distL="114300" distR="114300" simplePos="0" relativeHeight="251815936" behindDoc="0" locked="0" layoutInCell="1" allowOverlap="1" wp14:anchorId="32D46D5B" wp14:editId="6B41D027">
                <wp:simplePos x="0" y="0"/>
                <wp:positionH relativeFrom="margin">
                  <wp:posOffset>3890645</wp:posOffset>
                </wp:positionH>
                <wp:positionV relativeFrom="paragraph">
                  <wp:posOffset>875665</wp:posOffset>
                </wp:positionV>
                <wp:extent cx="165100" cy="184150"/>
                <wp:effectExtent l="57150" t="19050" r="25400" b="101600"/>
                <wp:wrapNone/>
                <wp:docPr id="1254317823"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7245E" id="Star: 6 Points 32" o:spid="_x0000_s1026" style="position:absolute;margin-left:306.35pt;margin-top:68.95pt;width:13pt;height:14.5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bookmarkEnd w:id="188"/>
      <w:bookmarkEnd w:id="189"/>
      <w:bookmarkEnd w:id="190"/>
    </w:p>
    <w:p w14:paraId="65D257EC" w14:textId="0F70A7A3" w:rsidR="00E710E8" w:rsidRPr="00D40F9A" w:rsidRDefault="00E710E8">
      <w:pPr>
        <w:spacing w:line="259" w:lineRule="auto"/>
        <w:rPr>
          <w:rFonts w:eastAsiaTheme="majorEastAsia" w:cstheme="majorBidi"/>
          <w:b/>
          <w:bCs/>
          <w:sz w:val="28"/>
          <w:szCs w:val="28"/>
        </w:rPr>
      </w:pPr>
    </w:p>
    <w:bookmarkStart w:id="191" w:name="AdminSongsPlay"/>
    <w:bookmarkStart w:id="192" w:name="AdminSongsDelete"/>
    <w:bookmarkStart w:id="193" w:name="AdminSongsUploadDate"/>
    <w:bookmarkStart w:id="194" w:name="AdminSongsUploader"/>
    <w:bookmarkStart w:id="195" w:name="AdminSongsName"/>
    <w:bookmarkStart w:id="196" w:name="AdminSongsEdit"/>
    <w:bookmarkStart w:id="197" w:name="AdminSongsUpload"/>
    <w:bookmarkStart w:id="198" w:name="AdminSongsSearch"/>
    <w:p w14:paraId="3D19CABE" w14:textId="2CB59AE9" w:rsidR="00EC185C" w:rsidRPr="00D40F9A" w:rsidRDefault="00037CDD">
      <w:pPr>
        <w:spacing w:line="259" w:lineRule="auto"/>
        <w:jc w:val="left"/>
        <w:rPr>
          <w:rFonts w:eastAsiaTheme="majorEastAsia" w:cstheme="majorBidi"/>
          <w:b/>
          <w:bCs/>
          <w:sz w:val="28"/>
          <w:szCs w:val="28"/>
        </w:rPr>
      </w:pPr>
      <w:r w:rsidRPr="00D40F9A">
        <w:rPr>
          <w:b/>
          <w:bCs/>
          <w:noProof/>
        </w:rPr>
        <mc:AlternateContent>
          <mc:Choice Requires="wps">
            <w:drawing>
              <wp:anchor distT="0" distB="0" distL="114300" distR="114300" simplePos="0" relativeHeight="251807744" behindDoc="0" locked="0" layoutInCell="1" allowOverlap="1" wp14:anchorId="22063A54" wp14:editId="4FABBBCB">
                <wp:simplePos x="0" y="0"/>
                <wp:positionH relativeFrom="margin">
                  <wp:posOffset>4654550</wp:posOffset>
                </wp:positionH>
                <wp:positionV relativeFrom="paragraph">
                  <wp:posOffset>3725261</wp:posOffset>
                </wp:positionV>
                <wp:extent cx="99060" cy="110490"/>
                <wp:effectExtent l="57150" t="19050" r="34290" b="99060"/>
                <wp:wrapNone/>
                <wp:docPr id="1107468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F5CF8" id="Star: 6 Points 32" o:spid="_x0000_s1026" style="position:absolute;margin-left:366.5pt;margin-top:293.35pt;width:7.8pt;height:8.7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9792" behindDoc="0" locked="0" layoutInCell="1" allowOverlap="1" wp14:anchorId="51DD9F1E" wp14:editId="78852C3E">
                <wp:simplePos x="0" y="0"/>
                <wp:positionH relativeFrom="margin">
                  <wp:posOffset>5205139</wp:posOffset>
                </wp:positionH>
                <wp:positionV relativeFrom="paragraph">
                  <wp:posOffset>3725370</wp:posOffset>
                </wp:positionV>
                <wp:extent cx="99060" cy="110490"/>
                <wp:effectExtent l="57150" t="19050" r="34290" b="99060"/>
                <wp:wrapNone/>
                <wp:docPr id="52110296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7790E2" id="Star: 6 Points 32" o:spid="_x0000_s1026" style="position:absolute;margin-left:409.85pt;margin-top:293.35pt;width:7.8pt;height:8.7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5696" behindDoc="0" locked="0" layoutInCell="1" allowOverlap="1" wp14:anchorId="0DC52867" wp14:editId="371855A5">
                <wp:simplePos x="0" y="0"/>
                <wp:positionH relativeFrom="margin">
                  <wp:posOffset>3984735</wp:posOffset>
                </wp:positionH>
                <wp:positionV relativeFrom="paragraph">
                  <wp:posOffset>3721406</wp:posOffset>
                </wp:positionV>
                <wp:extent cx="99060" cy="110490"/>
                <wp:effectExtent l="57150" t="19050" r="34290" b="99060"/>
                <wp:wrapNone/>
                <wp:docPr id="57695664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E26172" id="Star: 6 Points 32" o:spid="_x0000_s1026" style="position:absolute;margin-left:313.75pt;margin-top:293pt;width:7.8pt;height:8.7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3648" behindDoc="0" locked="0" layoutInCell="1" allowOverlap="1" wp14:anchorId="715FFBD0" wp14:editId="1AFBA515">
                <wp:simplePos x="0" y="0"/>
                <wp:positionH relativeFrom="margin">
                  <wp:posOffset>3007995</wp:posOffset>
                </wp:positionH>
                <wp:positionV relativeFrom="paragraph">
                  <wp:posOffset>3705816</wp:posOffset>
                </wp:positionV>
                <wp:extent cx="99060" cy="110490"/>
                <wp:effectExtent l="57150" t="19050" r="34290" b="99060"/>
                <wp:wrapNone/>
                <wp:docPr id="13505727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D8517" id="Star: 6 Points 32" o:spid="_x0000_s1026" style="position:absolute;margin-left:236.85pt;margin-top:291.8pt;width:7.8pt;height:8.7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1600" behindDoc="0" locked="0" layoutInCell="1" allowOverlap="1" wp14:anchorId="3C5EE2D0" wp14:editId="42F8C4C9">
                <wp:simplePos x="0" y="0"/>
                <wp:positionH relativeFrom="margin">
                  <wp:posOffset>2140125</wp:posOffset>
                </wp:positionH>
                <wp:positionV relativeFrom="paragraph">
                  <wp:posOffset>3694255</wp:posOffset>
                </wp:positionV>
                <wp:extent cx="99060" cy="110490"/>
                <wp:effectExtent l="57150" t="19050" r="34290" b="99060"/>
                <wp:wrapNone/>
                <wp:docPr id="7394176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5E8410" id="Star: 6 Points 32" o:spid="_x0000_s1026" style="position:absolute;margin-left:168.5pt;margin-top:290.9pt;width:7.8pt;height:8.7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sD8mVuIAAAALAQAADwAAAGRy&#10;cy9kb3ducmV2LnhtbEyPTUsDMRCG74L/IYzgzWY/7Ne62SKCSC0oVhGP6SbdLCaTuEnb9d87nvQ4&#10;My/vPE+9Gp1lRz3E3qOAfJIB09h61WMn4O31/moBLCaJSlqPWsC3jrBqzs9qWSl/whd93KaOUQnG&#10;SgowKYWK89ga7WSc+KCRbns/OJloHDquBnmicmd5kWUz7mSP9MHIoO+Mbj+3BycgyPXj895sHuab&#10;a5s/mXe//gofQlxejLc3wJIe018YfvEJHRpi2vkDqsisgLKck0sSMF3k5ECJclrMgO1os1wWwJua&#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CwPyZ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11840" behindDoc="0" locked="0" layoutInCell="1" allowOverlap="1" wp14:anchorId="08573F66" wp14:editId="5CA228A9">
                <wp:simplePos x="0" y="0"/>
                <wp:positionH relativeFrom="margin">
                  <wp:posOffset>2818765</wp:posOffset>
                </wp:positionH>
                <wp:positionV relativeFrom="paragraph">
                  <wp:posOffset>4722079</wp:posOffset>
                </wp:positionV>
                <wp:extent cx="99060" cy="110490"/>
                <wp:effectExtent l="57150" t="19050" r="34290" b="99060"/>
                <wp:wrapNone/>
                <wp:docPr id="41332442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1BA5E" id="Star: 6 Points 32" o:spid="_x0000_s1026" style="position:absolute;margin-left:221.95pt;margin-top:371.8pt;width:7.8pt;height:8.7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9552" behindDoc="0" locked="0" layoutInCell="1" allowOverlap="1" wp14:anchorId="57819CCD" wp14:editId="53FECCD6">
                <wp:simplePos x="0" y="0"/>
                <wp:positionH relativeFrom="margin">
                  <wp:posOffset>1056180</wp:posOffset>
                </wp:positionH>
                <wp:positionV relativeFrom="paragraph">
                  <wp:posOffset>3706977</wp:posOffset>
                </wp:positionV>
                <wp:extent cx="89535" cy="99695"/>
                <wp:effectExtent l="57150" t="19050" r="43815" b="90805"/>
                <wp:wrapNone/>
                <wp:docPr id="497582945"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3351A6" id="Star: 6 Points 32" o:spid="_x0000_s1026" style="position:absolute;margin-left:83.15pt;margin-top:291.9pt;width:7.05pt;height:7.85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sidRPr="00D40F9A">
        <w:rPr>
          <w:b/>
          <w:bCs/>
          <w:noProof/>
        </w:rPr>
        <mc:AlternateContent>
          <mc:Choice Requires="wps">
            <w:drawing>
              <wp:anchor distT="0" distB="0" distL="114300" distR="114300" simplePos="0" relativeHeight="251813888" behindDoc="0" locked="0" layoutInCell="1" allowOverlap="1" wp14:anchorId="65224249" wp14:editId="710507BA">
                <wp:simplePos x="0" y="0"/>
                <wp:positionH relativeFrom="margin">
                  <wp:posOffset>2817780</wp:posOffset>
                </wp:positionH>
                <wp:positionV relativeFrom="paragraph">
                  <wp:posOffset>2618017</wp:posOffset>
                </wp:positionV>
                <wp:extent cx="99060" cy="110490"/>
                <wp:effectExtent l="57150" t="19050" r="34290" b="99060"/>
                <wp:wrapNone/>
                <wp:docPr id="25201489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EE9D4" id="Star: 6 Points 32" o:spid="_x0000_s1026" style="position:absolute;margin-left:221.85pt;margin-top:206.15pt;width:7.8pt;height:8.7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noProof/>
        </w:rPr>
        <w:drawing>
          <wp:anchor distT="0" distB="0" distL="114300" distR="114300" simplePos="0" relativeHeight="251647988" behindDoc="1" locked="0" layoutInCell="1" allowOverlap="1" wp14:anchorId="3D31E861" wp14:editId="404AB7C0">
            <wp:simplePos x="0" y="0"/>
            <wp:positionH relativeFrom="margin">
              <wp:align>right</wp:align>
            </wp:positionH>
            <wp:positionV relativeFrom="paragraph">
              <wp:posOffset>2304755</wp:posOffset>
            </wp:positionV>
            <wp:extent cx="5733415" cy="2882265"/>
            <wp:effectExtent l="0" t="0" r="635" b="0"/>
            <wp:wrapTight wrapText="bothSides">
              <wp:wrapPolygon edited="0">
                <wp:start x="0" y="0"/>
                <wp:lineTo x="0" y="21414"/>
                <wp:lineTo x="21531" y="21414"/>
                <wp:lineTo x="21531" y="0"/>
                <wp:lineTo x="0" y="0"/>
              </wp:wrapPolygon>
            </wp:wrapTight>
            <wp:docPr id="2145805461" name="Picture 1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805461" name="Picture 110" descr="A screenshot of a computer&#10;&#10;AI-generated content may be incorrect."/>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33415" cy="2882265"/>
                    </a:xfrm>
                    <a:prstGeom prst="rect">
                      <a:avLst/>
                    </a:prstGeom>
                    <a:noFill/>
                    <a:ln>
                      <a:noFill/>
                    </a:ln>
                  </pic:spPr>
                </pic:pic>
              </a:graphicData>
            </a:graphic>
          </wp:anchor>
        </w:drawing>
      </w:r>
      <w:r w:rsidR="00915D7C" w:rsidRPr="00D40F9A">
        <w:rPr>
          <w:noProof/>
        </w:rPr>
        <mc:AlternateContent>
          <mc:Choice Requires="wps">
            <w:drawing>
              <wp:anchor distT="0" distB="0" distL="114300" distR="114300" simplePos="0" relativeHeight="251646963" behindDoc="0" locked="0" layoutInCell="1" allowOverlap="1" wp14:anchorId="319FEE0A" wp14:editId="05309A2B">
                <wp:simplePos x="0" y="0"/>
                <wp:positionH relativeFrom="margin">
                  <wp:posOffset>-95885</wp:posOffset>
                </wp:positionH>
                <wp:positionV relativeFrom="paragraph">
                  <wp:posOffset>2243455</wp:posOffset>
                </wp:positionV>
                <wp:extent cx="5921375" cy="3030220"/>
                <wp:effectExtent l="57150" t="19050" r="60325" b="74930"/>
                <wp:wrapNone/>
                <wp:docPr id="1297969731"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66A6D3" id="Rectangle 41" o:spid="_x0000_s1026" style="position:absolute;margin-left:-7.55pt;margin-top:176.65pt;width:466.25pt;height:238.6pt;z-index:2516469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" fillcolor="black [3213]" stroked="f">
                <v:shadow on="t" color="black" opacity="22937f" origin=",.5" offset="0,.63889mm"/>
                <w10:wrap anchorx="margin"/>
              </v:rect>
            </w:pict>
          </mc:Fallback>
        </mc:AlternateContent>
      </w:r>
      <w:bookmarkEnd w:id="191"/>
      <w:bookmarkEnd w:id="192"/>
      <w:bookmarkEnd w:id="193"/>
      <w:bookmarkEnd w:id="194"/>
      <w:bookmarkEnd w:id="195"/>
      <w:bookmarkEnd w:id="196"/>
      <w:bookmarkEnd w:id="197"/>
      <w:bookmarkEnd w:id="198"/>
      <w:r w:rsidR="00EC185C" w:rsidRPr="00D40F9A">
        <w:rPr>
          <w:b/>
          <w:bCs/>
        </w:rPr>
        <w:br w:type="page"/>
      </w:r>
    </w:p>
    <w:p w14:paraId="47A19DEC" w14:textId="630D5B55" w:rsidR="000220CF" w:rsidRPr="00D40F9A" w:rsidRDefault="000220CF" w:rsidP="0031111D">
      <w:pPr>
        <w:pStyle w:val="Cmsor3"/>
      </w:pPr>
      <w:bookmarkStart w:id="199" w:name="_Toc192492857"/>
      <w:r w:rsidRPr="00D40F9A">
        <w:lastRenderedPageBreak/>
        <w:t xml:space="preserve">Admin oldal </w:t>
      </w:r>
      <w:r w:rsidR="001E1061" w:rsidRPr="00D40F9A">
        <w:t>–</w:t>
      </w:r>
      <w:r w:rsidRPr="00D40F9A">
        <w:t xml:space="preserve"> Zenekérelmek</w:t>
      </w:r>
      <w:bookmarkEnd w:id="187"/>
      <w:bookmarkEnd w:id="199"/>
    </w:p>
    <w:p w14:paraId="73C2C110" w14:textId="2E928476" w:rsidR="001E1061" w:rsidRPr="00D40F9A" w:rsidRDefault="001E1061" w:rsidP="001E1061">
      <w:r w:rsidRPr="00D40F9A">
        <w:t xml:space="preserve">Ez a komponens szolgál az elfogadásra váró zenék megjelenítésére, kezelésére. Itt a felhasználó láthatja az összes zenét amely a weboldalra felvan töltve és elfogadásra vár, egy táblában. Egy sor, egy zenét reprezentál. A felhasználó Láthatja a </w:t>
      </w:r>
      <w:r w:rsidRPr="00D40F9A">
        <w:rPr>
          <w:b/>
          <w:bCs/>
        </w:rPr>
        <w:t>zene nevét</w:t>
      </w:r>
      <w:r w:rsidR="00E51726" w:rsidRPr="00D40F9A">
        <w:t xml:space="preserve"> (</w:t>
      </w:r>
      <w:hyperlink w:anchor="AdminPendingSongsName" w:history="1">
        <w:r w:rsidR="00E51726" w:rsidRPr="00D40F9A">
          <w:rPr>
            <w:rStyle w:val="Hiperhivatkozs"/>
            <w:rFonts w:ascii="Segoe UI Symbol" w:hAnsi="Segoe UI Symbol" w:cs="Segoe UI Symbol"/>
            <w:b/>
            <w:bCs/>
          </w:rPr>
          <w:t>☆</w:t>
        </w:r>
      </w:hyperlink>
      <w:r w:rsidR="00E51726" w:rsidRPr="00D40F9A">
        <w:t>)</w:t>
      </w:r>
      <w:r w:rsidRPr="00D40F9A">
        <w:t xml:space="preserve">, a </w:t>
      </w:r>
      <w:r w:rsidRPr="00D40F9A">
        <w:rPr>
          <w:b/>
          <w:bCs/>
        </w:rPr>
        <w:t xml:space="preserve">feltöltőjét </w:t>
      </w:r>
      <w:r w:rsidR="00E51726" w:rsidRPr="00D40F9A">
        <w:t>(</w:t>
      </w:r>
      <w:hyperlink w:anchor="AdminPendingSongsUploader" w:history="1">
        <w:r w:rsidR="00E51726" w:rsidRPr="00D40F9A">
          <w:rPr>
            <w:rStyle w:val="Hiperhivatkozs"/>
            <w:rFonts w:ascii="Segoe UI Symbol" w:hAnsi="Segoe UI Symbol" w:cs="Segoe UI Symbol"/>
            <w:b/>
            <w:bCs/>
          </w:rPr>
          <w:t>☆</w:t>
        </w:r>
      </w:hyperlink>
      <w:r w:rsidR="00E51726" w:rsidRPr="00D40F9A">
        <w:t xml:space="preserve">) </w:t>
      </w:r>
      <w:r w:rsidRPr="00D40F9A">
        <w:t>és a</w:t>
      </w:r>
      <w:r w:rsidRPr="00D40F9A">
        <w:rPr>
          <w:b/>
          <w:bCs/>
        </w:rPr>
        <w:t xml:space="preserve"> feltöltés időpontját</w:t>
      </w:r>
      <w:r w:rsidRPr="00D40F9A">
        <w:t xml:space="preserve"> </w:t>
      </w:r>
      <w:r w:rsidR="00E51726" w:rsidRPr="00D40F9A">
        <w:t>(</w:t>
      </w:r>
      <w:hyperlink w:anchor="AdminPendingSongsUploadDate" w:history="1">
        <w:r w:rsidR="00E51726" w:rsidRPr="00D40F9A">
          <w:rPr>
            <w:rStyle w:val="Hiperhivatkozs"/>
            <w:rFonts w:ascii="Segoe UI Symbol" w:hAnsi="Segoe UI Symbol" w:cs="Segoe UI Symbol"/>
            <w:b/>
            <w:bCs/>
          </w:rPr>
          <w:t>☆</w:t>
        </w:r>
      </w:hyperlink>
      <w:r w:rsidR="00E51726" w:rsidRPr="00D40F9A">
        <w:t xml:space="preserve">) </w:t>
      </w:r>
      <w:r w:rsidRPr="00D40F9A">
        <w:t>és az alábbi három gombot melyek ikonokkal vannak jelezve:</w:t>
      </w:r>
    </w:p>
    <w:p w14:paraId="11757528" w14:textId="0FC62974" w:rsidR="001E1061" w:rsidRPr="00D40F9A" w:rsidRDefault="001E1061" w:rsidP="0031111D">
      <w:pPr>
        <w:pStyle w:val="Listaszerbekezds"/>
        <w:numPr>
          <w:ilvl w:val="0"/>
          <w:numId w:val="22"/>
        </w:numPr>
      </w:pPr>
      <w:r w:rsidRPr="00D40F9A">
        <w:rPr>
          <w:b/>
          <w:bCs/>
        </w:rPr>
        <w:t>Lejátszás / Megállítás (lejátszás/megállítás ikon)</w:t>
      </w:r>
      <w:r w:rsidR="003C2565" w:rsidRPr="00D40F9A">
        <w:rPr>
          <w:b/>
          <w:bCs/>
        </w:rPr>
        <w:t xml:space="preserve"> </w:t>
      </w:r>
      <w:r w:rsidR="003C2565" w:rsidRPr="00D40F9A">
        <w:t>(</w:t>
      </w:r>
      <w:hyperlink w:anchor="AdminPendingSongsPlay" w:history="1">
        <w:r w:rsidR="003C2565" w:rsidRPr="00D40F9A">
          <w:rPr>
            <w:rStyle w:val="Hiperhivatkozs"/>
            <w:rFonts w:ascii="Segoe UI Symbol" w:hAnsi="Segoe UI Symbol" w:cs="Segoe UI Symbol"/>
            <w:b/>
            <w:bCs/>
          </w:rPr>
          <w:t>☆</w:t>
        </w:r>
      </w:hyperlink>
      <w:r w:rsidR="003C2565" w:rsidRPr="00D40F9A">
        <w:t>)</w:t>
      </w:r>
      <w:r w:rsidRPr="00D40F9A">
        <w:rPr>
          <w:b/>
          <w:bCs/>
        </w:rPr>
        <w:t>:</w:t>
      </w:r>
      <w:r w:rsidRPr="00D40F9A">
        <w:t> Ez szolgál a zene elindítására és megállítására amellyel a felhasználó meghallgathatja egyesével a zenéket.</w:t>
      </w:r>
    </w:p>
    <w:p w14:paraId="621C3A33" w14:textId="1C9EAF12" w:rsidR="001E1061" w:rsidRPr="00D40F9A" w:rsidRDefault="001E1061" w:rsidP="0031111D">
      <w:pPr>
        <w:pStyle w:val="Listaszerbekezds"/>
        <w:numPr>
          <w:ilvl w:val="0"/>
          <w:numId w:val="22"/>
        </w:numPr>
      </w:pPr>
      <w:r w:rsidRPr="00D40F9A">
        <w:rPr>
          <w:b/>
          <w:bCs/>
        </w:rPr>
        <w:t>Elfogadás (pipa ikon)</w:t>
      </w:r>
      <w:r w:rsidR="003C2565" w:rsidRPr="00D40F9A">
        <w:rPr>
          <w:b/>
          <w:bCs/>
        </w:rPr>
        <w:t xml:space="preserve"> </w:t>
      </w:r>
      <w:r w:rsidR="003C2565" w:rsidRPr="00D40F9A">
        <w:t>(</w:t>
      </w:r>
      <w:hyperlink w:anchor="AdminPendingSongsAccept" w:history="1">
        <w:r w:rsidR="003C2565" w:rsidRPr="00D40F9A">
          <w:rPr>
            <w:rStyle w:val="Hiperhivatkozs"/>
            <w:rFonts w:ascii="Segoe UI Symbol" w:hAnsi="Segoe UI Symbol" w:cs="Segoe UI Symbol"/>
            <w:b/>
            <w:bCs/>
          </w:rPr>
          <w:t>☆</w:t>
        </w:r>
      </w:hyperlink>
      <w:r w:rsidR="003C2565" w:rsidRPr="00D40F9A">
        <w:t>)</w:t>
      </w:r>
      <w:r w:rsidRPr="00D40F9A">
        <w:rPr>
          <w:b/>
          <w:bCs/>
        </w:rPr>
        <w:t>:</w:t>
      </w:r>
      <w:r w:rsidRPr="00D40F9A">
        <w:t> Ez a gomb szolgál a zene elfogadására. Ezt a gombot megnyomva a zene elfogadásra kerül és áthelyezésre kerül a sima zenék listájába.</w:t>
      </w:r>
    </w:p>
    <w:p w14:paraId="6FF198FB" w14:textId="057CC72A" w:rsidR="001E1061" w:rsidRPr="00D40F9A" w:rsidRDefault="001E1061" w:rsidP="0031111D">
      <w:pPr>
        <w:pStyle w:val="Listaszerbekezds"/>
        <w:numPr>
          <w:ilvl w:val="0"/>
          <w:numId w:val="22"/>
        </w:numPr>
      </w:pPr>
      <w:r w:rsidRPr="00D40F9A">
        <w:rPr>
          <w:b/>
          <w:bCs/>
        </w:rPr>
        <w:t>Elutasítás (X ikon)</w:t>
      </w:r>
      <w:r w:rsidR="003C2565" w:rsidRPr="00D40F9A">
        <w:rPr>
          <w:b/>
          <w:bCs/>
        </w:rPr>
        <w:t xml:space="preserve"> </w:t>
      </w:r>
      <w:r w:rsidR="003C2565" w:rsidRPr="00D40F9A">
        <w:t>(</w:t>
      </w:r>
      <w:hyperlink w:anchor="AdminPendingSongsDeny" w:history="1">
        <w:r w:rsidR="003C2565" w:rsidRPr="00D40F9A">
          <w:rPr>
            <w:rStyle w:val="Hiperhivatkozs"/>
            <w:rFonts w:ascii="Segoe UI Symbol" w:hAnsi="Segoe UI Symbol" w:cs="Segoe UI Symbol"/>
            <w:b/>
            <w:bCs/>
          </w:rPr>
          <w:t>☆</w:t>
        </w:r>
      </w:hyperlink>
      <w:r w:rsidR="003C2565" w:rsidRPr="00D40F9A">
        <w:t>)</w:t>
      </w:r>
      <w:r w:rsidRPr="00D40F9A">
        <w:rPr>
          <w:b/>
          <w:bCs/>
        </w:rPr>
        <w:t>:</w:t>
      </w:r>
      <w:r w:rsidRPr="00D40F9A">
        <w:t> Ez a gomb szolgál a zene elutasítására. Ezt a gombot megnyova a zene elutasításra kerül és törlődik a listában és a szerveren lévő fájlok közül is véglegesen.</w:t>
      </w:r>
    </w:p>
    <w:p w14:paraId="2286C8F3" w14:textId="40FC289D" w:rsidR="001E1061" w:rsidRPr="00D40F9A" w:rsidRDefault="001E1061" w:rsidP="001E1061">
      <w:r w:rsidRPr="00D40F9A">
        <w:t xml:space="preserve">Ezenfelül található egy </w:t>
      </w:r>
      <w:r w:rsidRPr="00D40F9A">
        <w:rPr>
          <w:b/>
          <w:bCs/>
        </w:rPr>
        <w:t>kereső mező</w:t>
      </w:r>
      <w:r w:rsidRPr="00D40F9A">
        <w:t xml:space="preserve"> </w:t>
      </w:r>
      <w:r w:rsidR="00E03D71" w:rsidRPr="00D40F9A">
        <w:t>(</w:t>
      </w:r>
      <w:hyperlink w:anchor="AdminPendingSongsSearch" w:history="1">
        <w:r w:rsidR="00E03D71" w:rsidRPr="00D40F9A">
          <w:rPr>
            <w:rStyle w:val="Hiperhivatkozs"/>
            <w:rFonts w:ascii="Segoe UI Symbol" w:hAnsi="Segoe UI Symbol" w:cs="Segoe UI Symbol"/>
            <w:b/>
            <w:bCs/>
          </w:rPr>
          <w:t>☆</w:t>
        </w:r>
      </w:hyperlink>
      <w:r w:rsidR="00E03D71" w:rsidRPr="00D40F9A">
        <w:t xml:space="preserve">) </w:t>
      </w:r>
      <w:r w:rsidRPr="00D40F9A">
        <w:t>a táblázat felett amelybe a zene neve alapján lehet keresni az elfogadásra váró zenék között.</w:t>
      </w:r>
    </w:p>
    <w:p w14:paraId="34993088" w14:textId="371806CD" w:rsidR="00EC185C" w:rsidRPr="00D40F9A" w:rsidRDefault="00EC185C" w:rsidP="00EC185C">
      <w:pPr>
        <w:spacing w:line="259" w:lineRule="auto"/>
        <w:jc w:val="left"/>
        <w:rPr>
          <w:b/>
          <w:bCs/>
        </w:rPr>
      </w:pPr>
      <w:r w:rsidRPr="00D40F9A">
        <w:rPr>
          <w:b/>
          <w:bCs/>
        </w:rPr>
        <w:t>Illusztrációs képek:</w:t>
      </w:r>
      <w:r w:rsidRPr="00D40F9A">
        <w:t xml:space="preserve"> </w:t>
      </w:r>
    </w:p>
    <w:bookmarkStart w:id="200" w:name="AdminPendingSongsName"/>
    <w:bookmarkStart w:id="201" w:name="AdminPendingSongsUploader"/>
    <w:bookmarkStart w:id="202" w:name="AdminPendingSongsUploadDate"/>
    <w:bookmarkStart w:id="203" w:name="AdminPendingSongsPlay"/>
    <w:bookmarkStart w:id="204" w:name="AdminPendingSongsAccept"/>
    <w:bookmarkStart w:id="205" w:name="AdminPendingSongsDeny"/>
    <w:bookmarkStart w:id="206" w:name="AdminPendingSongsSearch"/>
    <w:bookmarkStart w:id="207" w:name="_Toc191076622"/>
    <w:p w14:paraId="79F48582" w14:textId="34EEE5CA" w:rsidR="003C2565" w:rsidRPr="00D40F9A" w:rsidRDefault="00D660F1" w:rsidP="00EC185C">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27200" behindDoc="0" locked="0" layoutInCell="1" allowOverlap="1" wp14:anchorId="70991B0A" wp14:editId="604BAB69">
                <wp:simplePos x="0" y="0"/>
                <wp:positionH relativeFrom="margin">
                  <wp:posOffset>3738245</wp:posOffset>
                </wp:positionH>
                <wp:positionV relativeFrom="paragraph">
                  <wp:posOffset>3063700</wp:posOffset>
                </wp:positionV>
                <wp:extent cx="99060" cy="110490"/>
                <wp:effectExtent l="57150" t="19050" r="34290" b="99060"/>
                <wp:wrapNone/>
                <wp:docPr id="146817353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EA17F8" id="Star: 6 Points 32" o:spid="_x0000_s1026" style="position:absolute;margin-left:294.35pt;margin-top:241.25pt;width:7.8pt;height:8.7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9248" behindDoc="0" locked="0" layoutInCell="1" allowOverlap="1" wp14:anchorId="6B17BED1" wp14:editId="77EED522">
                <wp:simplePos x="0" y="0"/>
                <wp:positionH relativeFrom="margin">
                  <wp:posOffset>4416425</wp:posOffset>
                </wp:positionH>
                <wp:positionV relativeFrom="paragraph">
                  <wp:posOffset>3067860</wp:posOffset>
                </wp:positionV>
                <wp:extent cx="99060" cy="110490"/>
                <wp:effectExtent l="57150" t="19050" r="34290" b="99060"/>
                <wp:wrapNone/>
                <wp:docPr id="686070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C1241E" id="Star: 6 Points 32" o:spid="_x0000_s1026" style="position:absolute;margin-left:347.75pt;margin-top:241.55pt;width:7.8pt;height:8.7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3104" behindDoc="0" locked="0" layoutInCell="1" allowOverlap="1" wp14:anchorId="25E24812" wp14:editId="20609608">
                <wp:simplePos x="0" y="0"/>
                <wp:positionH relativeFrom="margin">
                  <wp:posOffset>1156335</wp:posOffset>
                </wp:positionH>
                <wp:positionV relativeFrom="paragraph">
                  <wp:posOffset>3071955</wp:posOffset>
                </wp:positionV>
                <wp:extent cx="89535" cy="99695"/>
                <wp:effectExtent l="57150" t="19050" r="43815" b="90805"/>
                <wp:wrapNone/>
                <wp:docPr id="945851164"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AF431" id="Star: 6 Points 32" o:spid="_x0000_s1026" style="position:absolute;margin-left:91.05pt;margin-top:241.9pt;width:7.05pt;height:7.8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sidRPr="00D40F9A">
        <w:rPr>
          <w:b/>
          <w:bCs/>
          <w:noProof/>
        </w:rPr>
        <mc:AlternateContent>
          <mc:Choice Requires="wps">
            <w:drawing>
              <wp:anchor distT="0" distB="0" distL="114300" distR="114300" simplePos="0" relativeHeight="251824128" behindDoc="0" locked="0" layoutInCell="1" allowOverlap="1" wp14:anchorId="426A7549" wp14:editId="52476635">
                <wp:simplePos x="0" y="0"/>
                <wp:positionH relativeFrom="margin">
                  <wp:posOffset>2417707</wp:posOffset>
                </wp:positionH>
                <wp:positionV relativeFrom="paragraph">
                  <wp:posOffset>3067159</wp:posOffset>
                </wp:positionV>
                <wp:extent cx="99060" cy="110490"/>
                <wp:effectExtent l="57150" t="19050" r="34290" b="99060"/>
                <wp:wrapNone/>
                <wp:docPr id="15625021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1FC715" id="Star: 6 Points 32" o:spid="_x0000_s1026" style="position:absolute;margin-left:190.35pt;margin-top:241.5pt;width:7.8pt;height:8.7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5152" behindDoc="0" locked="0" layoutInCell="1" allowOverlap="1" wp14:anchorId="013F364A" wp14:editId="7E641726">
                <wp:simplePos x="0" y="0"/>
                <wp:positionH relativeFrom="margin">
                  <wp:posOffset>3042154</wp:posOffset>
                </wp:positionH>
                <wp:positionV relativeFrom="paragraph">
                  <wp:posOffset>3064269</wp:posOffset>
                </wp:positionV>
                <wp:extent cx="99060" cy="110490"/>
                <wp:effectExtent l="57150" t="19050" r="34290" b="99060"/>
                <wp:wrapNone/>
                <wp:docPr id="11713399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53CCA6" id="Star: 6 Points 32" o:spid="_x0000_s1026" style="position:absolute;margin-left:239.55pt;margin-top:241.3pt;width:7.8pt;height:8.7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31296" behindDoc="0" locked="0" layoutInCell="1" allowOverlap="1" wp14:anchorId="0DA9B346" wp14:editId="0ECEAA7B">
                <wp:simplePos x="0" y="0"/>
                <wp:positionH relativeFrom="margin">
                  <wp:posOffset>5095328</wp:posOffset>
                </wp:positionH>
                <wp:positionV relativeFrom="paragraph">
                  <wp:posOffset>3064948</wp:posOffset>
                </wp:positionV>
                <wp:extent cx="99060" cy="110490"/>
                <wp:effectExtent l="57150" t="19050" r="34290" b="99060"/>
                <wp:wrapNone/>
                <wp:docPr id="149318055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4D5C59" id="Star: 6 Points 32" o:spid="_x0000_s1026" style="position:absolute;margin-left:401.2pt;margin-top:241.35pt;width:7.8pt;height:8.7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33344" behindDoc="0" locked="0" layoutInCell="1" allowOverlap="1" wp14:anchorId="0E32DFDB" wp14:editId="1E22C956">
                <wp:simplePos x="0" y="0"/>
                <wp:positionH relativeFrom="margin">
                  <wp:align>center</wp:align>
                </wp:positionH>
                <wp:positionV relativeFrom="paragraph">
                  <wp:posOffset>633423</wp:posOffset>
                </wp:positionV>
                <wp:extent cx="99060" cy="110490"/>
                <wp:effectExtent l="57150" t="19050" r="34290" b="99060"/>
                <wp:wrapNone/>
                <wp:docPr id="186513771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F0EE69" id="Star: 6 Points 32" o:spid="_x0000_s1026" style="position:absolute;margin-left:0;margin-top:49.9pt;width:7.8pt;height:8.7pt;z-index:2518333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noProof/>
        </w:rPr>
        <w:drawing>
          <wp:anchor distT="0" distB="0" distL="114300" distR="114300" simplePos="0" relativeHeight="251645938" behindDoc="1" locked="0" layoutInCell="1" allowOverlap="1" wp14:anchorId="0095A819" wp14:editId="08EC9360">
            <wp:simplePos x="0" y="0"/>
            <wp:positionH relativeFrom="margin">
              <wp:align>right</wp:align>
            </wp:positionH>
            <wp:positionV relativeFrom="paragraph">
              <wp:posOffset>318245</wp:posOffset>
            </wp:positionV>
            <wp:extent cx="5733415" cy="2881630"/>
            <wp:effectExtent l="0" t="0" r="635" b="0"/>
            <wp:wrapTight wrapText="bothSides">
              <wp:wrapPolygon edited="0">
                <wp:start x="0" y="0"/>
                <wp:lineTo x="0" y="21419"/>
                <wp:lineTo x="21531" y="21419"/>
                <wp:lineTo x="21531" y="0"/>
                <wp:lineTo x="0" y="0"/>
              </wp:wrapPolygon>
            </wp:wrapTight>
            <wp:docPr id="563345525" name="Picture 1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345525" name="Picture 111" descr="A screenshot of a computer&#10;&#10;AI-generated content may be incorrect."/>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33415" cy="2881630"/>
                    </a:xfrm>
                    <a:prstGeom prst="rect">
                      <a:avLst/>
                    </a:prstGeom>
                    <a:noFill/>
                    <a:ln>
                      <a:noFill/>
                    </a:ln>
                  </pic:spPr>
                </pic:pic>
              </a:graphicData>
            </a:graphic>
          </wp:anchor>
        </w:drawing>
      </w:r>
      <w:r w:rsidR="00EC185C" w:rsidRPr="00D40F9A">
        <w:rPr>
          <w:noProof/>
        </w:rPr>
        <mc:AlternateContent>
          <mc:Choice Requires="wps">
            <w:drawing>
              <wp:anchor distT="0" distB="0" distL="114300" distR="114300" simplePos="0" relativeHeight="251644913" behindDoc="0" locked="0" layoutInCell="1" allowOverlap="1" wp14:anchorId="66F3534B" wp14:editId="76786DCB">
                <wp:simplePos x="0" y="0"/>
                <wp:positionH relativeFrom="margin">
                  <wp:posOffset>-95885</wp:posOffset>
                </wp:positionH>
                <wp:positionV relativeFrom="paragraph">
                  <wp:posOffset>243205</wp:posOffset>
                </wp:positionV>
                <wp:extent cx="5921375" cy="3030220"/>
                <wp:effectExtent l="57150" t="19050" r="60325" b="74930"/>
                <wp:wrapNone/>
                <wp:docPr id="179338352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32736C" id="Rectangle 41" o:spid="_x0000_s1026" style="position:absolute;margin-left:-7.55pt;margin-top:19.15pt;width:466.25pt;height:238.6pt;z-index:2516449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" fillcolor="black [3213]" stroked="f">
                <v:shadow on="t" color="black" opacity="22937f" origin=",.5" offset="0,.63889mm"/>
                <w10:wrap anchorx="margin"/>
              </v:rect>
            </w:pict>
          </mc:Fallback>
        </mc:AlternateContent>
      </w:r>
      <w:bookmarkEnd w:id="200"/>
      <w:bookmarkEnd w:id="201"/>
      <w:bookmarkEnd w:id="202"/>
      <w:bookmarkEnd w:id="203"/>
      <w:bookmarkEnd w:id="204"/>
      <w:bookmarkEnd w:id="205"/>
      <w:bookmarkEnd w:id="206"/>
      <w:r w:rsidR="003C2565" w:rsidRPr="00D40F9A">
        <w:rPr>
          <w:b/>
          <w:bCs/>
        </w:rPr>
        <w:br w:type="page"/>
      </w:r>
    </w:p>
    <w:p w14:paraId="0753DA5F" w14:textId="6C865EEC" w:rsidR="000220CF" w:rsidRPr="00D40F9A" w:rsidRDefault="000220CF" w:rsidP="0031111D">
      <w:pPr>
        <w:pStyle w:val="Cmsor3"/>
      </w:pPr>
      <w:bookmarkStart w:id="208" w:name="_Toc192492858"/>
      <w:r w:rsidRPr="00D40F9A">
        <w:lastRenderedPageBreak/>
        <w:t xml:space="preserve">Admin oldal </w:t>
      </w:r>
      <w:r w:rsidR="006F5402" w:rsidRPr="00D40F9A">
        <w:t>–</w:t>
      </w:r>
      <w:r w:rsidRPr="00D40F9A">
        <w:t xml:space="preserve"> Szavazások</w:t>
      </w:r>
      <w:bookmarkEnd w:id="207"/>
      <w:bookmarkEnd w:id="208"/>
    </w:p>
    <w:p w14:paraId="7EE799FA" w14:textId="7ACD4C67" w:rsidR="006F5402" w:rsidRPr="00D40F9A" w:rsidRDefault="006F5402" w:rsidP="006F5402">
      <w:r w:rsidRPr="00D40F9A">
        <w:t xml:space="preserve">Ez a komponens szolgál a szavazati időszakok megjelenítésére, kezelésére. Itt a felhasználó láthatja az összes szavazást ami már volt, éppen van vagy lesz. Ezenfelül a felasználó létrehozhat, szerkeszthet és törölhet is szavazásokat. Egy sor, egy szavazást reprezentál. A felhasználó láthatja a </w:t>
      </w:r>
      <w:r w:rsidRPr="00D40F9A">
        <w:rPr>
          <w:b/>
          <w:bCs/>
        </w:rPr>
        <w:t>szavazás kezdetének időpontját</w:t>
      </w:r>
      <w:r w:rsidR="00EA10CC" w:rsidRPr="00D40F9A">
        <w:rPr>
          <w:b/>
          <w:bCs/>
        </w:rPr>
        <w:t xml:space="preserve"> </w:t>
      </w:r>
      <w:r w:rsidR="00BF07B0" w:rsidRPr="00D40F9A">
        <w:t>(</w:t>
      </w:r>
      <w:hyperlink w:anchor="AdminSessionsStart" w:history="1">
        <w:r w:rsidR="00BF07B0" w:rsidRPr="00D40F9A">
          <w:rPr>
            <w:rStyle w:val="Hiperhivatkozs"/>
            <w:rFonts w:ascii="Segoe UI Symbol" w:hAnsi="Segoe UI Symbol" w:cs="Segoe UI Symbol"/>
            <w:b/>
            <w:bCs/>
          </w:rPr>
          <w:t>☆</w:t>
        </w:r>
      </w:hyperlink>
      <w:r w:rsidR="00BF07B0" w:rsidRPr="00D40F9A">
        <w:t>)</w:t>
      </w:r>
      <w:r w:rsidRPr="00D40F9A">
        <w:t xml:space="preserve">, a </w:t>
      </w:r>
      <w:r w:rsidRPr="00D40F9A">
        <w:rPr>
          <w:b/>
          <w:bCs/>
        </w:rPr>
        <w:t>szavazás végének időpontját</w:t>
      </w:r>
      <w:r w:rsidRPr="00D40F9A">
        <w:t xml:space="preserve"> </w:t>
      </w:r>
      <w:r w:rsidR="00BF07B0" w:rsidRPr="00D40F9A">
        <w:t>(</w:t>
      </w:r>
      <w:hyperlink w:anchor="AdminSessionsEnd" w:history="1">
        <w:r w:rsidR="00BF07B0" w:rsidRPr="00D40F9A">
          <w:rPr>
            <w:rStyle w:val="Hiperhivatkozs"/>
            <w:rFonts w:ascii="Segoe UI Symbol" w:hAnsi="Segoe UI Symbol" w:cs="Segoe UI Symbol"/>
            <w:b/>
            <w:bCs/>
          </w:rPr>
          <w:t>☆</w:t>
        </w:r>
      </w:hyperlink>
      <w:r w:rsidR="00BF07B0" w:rsidRPr="00D40F9A">
        <w:t xml:space="preserve">) </w:t>
      </w:r>
      <w:r w:rsidRPr="00D40F9A">
        <w:t>és az alábbi három gombot melyekből kettő ikonokkal van jelezve:</w:t>
      </w:r>
    </w:p>
    <w:p w14:paraId="160AF8C5" w14:textId="7FF13ADA" w:rsidR="006F5402" w:rsidRPr="00D40F9A" w:rsidRDefault="006F5402" w:rsidP="0031111D">
      <w:pPr>
        <w:pStyle w:val="Listaszerbekezds"/>
        <w:numPr>
          <w:ilvl w:val="0"/>
          <w:numId w:val="23"/>
        </w:numPr>
      </w:pPr>
      <w:r w:rsidRPr="00D40F9A">
        <w:rPr>
          <w:b/>
          <w:bCs/>
        </w:rPr>
        <w:t>Megtekintés</w:t>
      </w:r>
      <w:r w:rsidR="002528FF" w:rsidRPr="00D40F9A">
        <w:rPr>
          <w:b/>
          <w:bCs/>
        </w:rPr>
        <w:t xml:space="preserve"> </w:t>
      </w:r>
      <w:r w:rsidR="002528FF" w:rsidRPr="00D40F9A">
        <w:t>(</w:t>
      </w:r>
      <w:hyperlink w:anchor="AdminSessionsView" w:history="1">
        <w:r w:rsidR="002528FF" w:rsidRPr="00D40F9A">
          <w:rPr>
            <w:rStyle w:val="Hiperhivatkozs"/>
            <w:rFonts w:ascii="Segoe UI Symbol" w:hAnsi="Segoe UI Symbol" w:cs="Segoe UI Symbol"/>
            <w:b/>
            <w:bCs/>
          </w:rPr>
          <w:t>☆</w:t>
        </w:r>
      </w:hyperlink>
      <w:r w:rsidR="002528FF" w:rsidRPr="00D40F9A">
        <w:t>)</w:t>
      </w:r>
      <w:r w:rsidRPr="00D40F9A">
        <w:rPr>
          <w:b/>
          <w:bCs/>
        </w:rPr>
        <w:t>:</w:t>
      </w:r>
      <w:r w:rsidRPr="00D40F9A">
        <w:t> Ez a gomb szolgál a szavazásban lévő zenék megtekintésére. Ezt a gombot megnyomva felugrik egy ablak amelyben listába vannak szedve a szavazásban lévő zenéknek a címei. Az ablak alján található egy "Bezár" gomb amely ennek a felugró ablaknak a bezárására szolgál.</w:t>
      </w:r>
    </w:p>
    <w:p w14:paraId="3DF6553D" w14:textId="369BE4CE" w:rsidR="006F5402" w:rsidRPr="00D40F9A" w:rsidRDefault="006F5402" w:rsidP="0031111D">
      <w:pPr>
        <w:pStyle w:val="Listaszerbekezds"/>
        <w:numPr>
          <w:ilvl w:val="0"/>
          <w:numId w:val="23"/>
        </w:numPr>
      </w:pPr>
      <w:r w:rsidRPr="00D40F9A">
        <w:rPr>
          <w:b/>
          <w:bCs/>
        </w:rPr>
        <w:t>Szerkesztés (toll ikon)</w:t>
      </w:r>
      <w:r w:rsidR="002528FF" w:rsidRPr="00D40F9A">
        <w:rPr>
          <w:b/>
          <w:bCs/>
        </w:rPr>
        <w:t xml:space="preserve"> </w:t>
      </w:r>
      <w:r w:rsidR="002528FF" w:rsidRPr="00D40F9A">
        <w:t>(</w:t>
      </w:r>
      <w:hyperlink w:anchor="AdminSessionsEdit" w:history="1">
        <w:r w:rsidR="002528FF" w:rsidRPr="00D40F9A">
          <w:rPr>
            <w:rStyle w:val="Hiperhivatkozs"/>
            <w:rFonts w:ascii="Segoe UI Symbol" w:hAnsi="Segoe UI Symbol" w:cs="Segoe UI Symbol"/>
            <w:b/>
            <w:bCs/>
          </w:rPr>
          <w:t>☆</w:t>
        </w:r>
      </w:hyperlink>
      <w:r w:rsidR="002528FF" w:rsidRPr="00D40F9A">
        <w:t>)</w:t>
      </w:r>
      <w:r w:rsidRPr="00D40F9A">
        <w:rPr>
          <w:b/>
          <w:bCs/>
        </w:rPr>
        <w:t>:</w:t>
      </w:r>
      <w:r w:rsidRPr="00D40F9A">
        <w:t xml:space="preserve"> Ez a gomb szolgál a kiválasztott szavazásnak a szerkesztésére. Ezt a gombot megnyomva egy felugró ablak jelenik meg kettő dátum típusú beviteli mezővel és egy lenyíló menüvel, alatta egy </w:t>
      </w:r>
      <w:r w:rsidRPr="00D40F9A">
        <w:rPr>
          <w:b/>
          <w:bCs/>
        </w:rPr>
        <w:t>"Módosítás"</w:t>
      </w:r>
      <w:r w:rsidR="00E5541B" w:rsidRPr="00D40F9A">
        <w:t xml:space="preserve"> (</w:t>
      </w:r>
      <w:hyperlink w:anchor="AdminSessionsEditEdit" w:history="1">
        <w:r w:rsidR="00E5541B" w:rsidRPr="00D40F9A">
          <w:rPr>
            <w:rStyle w:val="Hiperhivatkozs"/>
            <w:rFonts w:ascii="Segoe UI Symbol" w:hAnsi="Segoe UI Symbol" w:cs="Segoe UI Symbol"/>
            <w:b/>
            <w:bCs/>
          </w:rPr>
          <w:t>☆</w:t>
        </w:r>
      </w:hyperlink>
      <w:r w:rsidR="00E5541B" w:rsidRPr="00D40F9A">
        <w:t>)</w:t>
      </w:r>
      <w:r w:rsidRPr="00D40F9A">
        <w:t xml:space="preserve"> és </w:t>
      </w:r>
      <w:r w:rsidRPr="00D40F9A">
        <w:rPr>
          <w:b/>
          <w:bCs/>
        </w:rPr>
        <w:t>"Mégse"</w:t>
      </w:r>
      <w:r w:rsidRPr="00D40F9A">
        <w:t xml:space="preserve"> </w:t>
      </w:r>
      <w:r w:rsidR="00586AD7" w:rsidRPr="00D40F9A">
        <w:t>(</w:t>
      </w:r>
      <w:hyperlink w:anchor="AdminSessionsEditClose" w:history="1">
        <w:r w:rsidR="00586AD7" w:rsidRPr="00D40F9A">
          <w:rPr>
            <w:rStyle w:val="Hiperhivatkozs"/>
            <w:rFonts w:ascii="Segoe UI Symbol" w:hAnsi="Segoe UI Symbol" w:cs="Segoe UI Symbol"/>
            <w:b/>
            <w:bCs/>
          </w:rPr>
          <w:t>☆</w:t>
        </w:r>
      </w:hyperlink>
      <w:r w:rsidR="00586AD7" w:rsidRPr="00D40F9A">
        <w:t xml:space="preserve">) </w:t>
      </w:r>
      <w:r w:rsidRPr="00D40F9A">
        <w:t xml:space="preserve">gombbal. A </w:t>
      </w:r>
      <w:r w:rsidRPr="00D40F9A">
        <w:rPr>
          <w:b/>
          <w:bCs/>
        </w:rPr>
        <w:t>felső dátum mezőbe</w:t>
      </w:r>
      <w:r w:rsidR="0064063F" w:rsidRPr="00D40F9A">
        <w:t xml:space="preserve"> (</w:t>
      </w:r>
      <w:hyperlink w:anchor="AdminSessionsEditStart" w:history="1">
        <w:r w:rsidR="0064063F" w:rsidRPr="00D40F9A">
          <w:rPr>
            <w:rStyle w:val="Hiperhivatkozs"/>
            <w:rFonts w:ascii="Segoe UI Symbol" w:hAnsi="Segoe UI Symbol" w:cs="Segoe UI Symbol"/>
            <w:b/>
            <w:bCs/>
          </w:rPr>
          <w:t>☆</w:t>
        </w:r>
      </w:hyperlink>
      <w:r w:rsidR="0064063F" w:rsidRPr="00D40F9A">
        <w:t>)</w:t>
      </w:r>
      <w:r w:rsidRPr="00D40F9A">
        <w:t xml:space="preserve"> kell megadni a szavazás kezdetének az időpontját és az alatta lévő, </w:t>
      </w:r>
      <w:r w:rsidRPr="00D40F9A">
        <w:rPr>
          <w:b/>
          <w:bCs/>
        </w:rPr>
        <w:t>második dátum mezőben</w:t>
      </w:r>
      <w:r w:rsidRPr="00D40F9A">
        <w:t xml:space="preserve"> </w:t>
      </w:r>
      <w:r w:rsidR="0064063F" w:rsidRPr="00D40F9A">
        <w:t>(</w:t>
      </w:r>
      <w:hyperlink w:anchor="AdminSessionsEditEnd" w:history="1">
        <w:r w:rsidR="0064063F" w:rsidRPr="00D40F9A">
          <w:rPr>
            <w:rStyle w:val="Hiperhivatkozs"/>
            <w:rFonts w:ascii="Segoe UI Symbol" w:hAnsi="Segoe UI Symbol" w:cs="Segoe UI Symbol"/>
            <w:b/>
            <w:bCs/>
          </w:rPr>
          <w:t>☆</w:t>
        </w:r>
      </w:hyperlink>
      <w:r w:rsidR="0064063F" w:rsidRPr="00D40F9A">
        <w:t xml:space="preserve">) </w:t>
      </w:r>
      <w:r w:rsidRPr="00D40F9A">
        <w:t xml:space="preserve">pedig a szavazás végének az időpontját. Ezen kettő mező alatt található egy </w:t>
      </w:r>
      <w:r w:rsidRPr="00D40F9A">
        <w:rPr>
          <w:b/>
          <w:bCs/>
        </w:rPr>
        <w:t>"Zene kiválasztása"</w:t>
      </w:r>
      <w:r w:rsidR="00417FDC" w:rsidRPr="00D40F9A">
        <w:t xml:space="preserve"> (</w:t>
      </w:r>
      <w:hyperlink w:anchor="AdminSessionsEditSongs" w:history="1">
        <w:r w:rsidR="00417FDC" w:rsidRPr="00D40F9A">
          <w:rPr>
            <w:rStyle w:val="Hiperhivatkozs"/>
            <w:rFonts w:ascii="Segoe UI Symbol" w:hAnsi="Segoe UI Symbol" w:cs="Segoe UI Symbol"/>
            <w:b/>
            <w:bCs/>
          </w:rPr>
          <w:t>☆</w:t>
        </w:r>
      </w:hyperlink>
      <w:r w:rsidR="00417FDC" w:rsidRPr="00D40F9A">
        <w:t>)</w:t>
      </w:r>
      <w:r w:rsidRPr="00D40F9A">
        <w:t xml:space="preserve"> névvel ellátott gomb ami egy </w:t>
      </w:r>
      <w:r w:rsidRPr="00D40F9A">
        <w:rPr>
          <w:b/>
          <w:bCs/>
        </w:rPr>
        <w:t>lenyíló menüt</w:t>
      </w:r>
      <w:r w:rsidR="00AE25CD" w:rsidRPr="00D40F9A">
        <w:t xml:space="preserve"> (</w:t>
      </w:r>
      <w:hyperlink w:anchor="AdminSessionsEditSongsDropdown" w:history="1">
        <w:r w:rsidR="00AE25CD" w:rsidRPr="00D40F9A">
          <w:rPr>
            <w:rStyle w:val="Hiperhivatkozs"/>
            <w:rFonts w:ascii="Segoe UI Symbol" w:hAnsi="Segoe UI Symbol" w:cs="Segoe UI Symbol"/>
            <w:b/>
            <w:bCs/>
          </w:rPr>
          <w:t>☆</w:t>
        </w:r>
      </w:hyperlink>
      <w:r w:rsidR="00AE25CD" w:rsidRPr="00D40F9A">
        <w:t>)</w:t>
      </w:r>
      <w:r w:rsidRPr="00D40F9A">
        <w:t xml:space="preserve"> hoz fel benne az összes elfogadott zenével. Az itt kiválaszott zenék kerülnek bele a szavazásba mint megszavazható zenék. Amennyiben a felhasználó sikeresen beállította ezeket, a "Módosítás" gomb megnyomásával véglegesítheti a módosításait. Ha a felhasználó mégsem szeretne változtatás végrehajtani, a "Mégse" gomb megnyomásával bezárhatja az ablakot és elvetheti a módosításokat.</w:t>
      </w:r>
    </w:p>
    <w:p w14:paraId="2E30DD6D" w14:textId="65CA029C" w:rsidR="006F5402" w:rsidRPr="00D40F9A" w:rsidRDefault="006F5402" w:rsidP="0031111D">
      <w:pPr>
        <w:pStyle w:val="Listaszerbekezds"/>
        <w:numPr>
          <w:ilvl w:val="0"/>
          <w:numId w:val="23"/>
        </w:numPr>
      </w:pPr>
      <w:r w:rsidRPr="00D40F9A">
        <w:rPr>
          <w:b/>
          <w:bCs/>
        </w:rPr>
        <w:t>Törlés (kuka ikon)</w:t>
      </w:r>
      <w:r w:rsidR="002528FF" w:rsidRPr="00D40F9A">
        <w:rPr>
          <w:b/>
          <w:bCs/>
        </w:rPr>
        <w:t xml:space="preserve"> </w:t>
      </w:r>
      <w:r w:rsidR="002528FF" w:rsidRPr="00D40F9A">
        <w:t>(</w:t>
      </w:r>
      <w:hyperlink w:anchor="AdminSessionsDelete" w:history="1">
        <w:r w:rsidR="002528FF" w:rsidRPr="00D40F9A">
          <w:rPr>
            <w:rStyle w:val="Hiperhivatkozs"/>
            <w:rFonts w:ascii="Segoe UI Symbol" w:hAnsi="Segoe UI Symbol" w:cs="Segoe UI Symbol"/>
            <w:b/>
            <w:bCs/>
          </w:rPr>
          <w:t>☆</w:t>
        </w:r>
      </w:hyperlink>
      <w:r w:rsidR="002528FF" w:rsidRPr="00D40F9A">
        <w:t>)</w:t>
      </w:r>
      <w:r w:rsidRPr="00D40F9A">
        <w:rPr>
          <w:b/>
          <w:bCs/>
        </w:rPr>
        <w:t>:</w:t>
      </w:r>
      <w:r w:rsidRPr="00D40F9A">
        <w:t> Ez a gomb szolgál a szavazások törlésére. Ezt a gombott megnyomva a kiválaszott szavazást véglegesen törölheti a felhasználó.</w:t>
      </w:r>
    </w:p>
    <w:p w14:paraId="17486BA9" w14:textId="7F4EA2E9" w:rsidR="00EE79BB" w:rsidRPr="00D40F9A" w:rsidRDefault="00EE79BB">
      <w:pPr>
        <w:spacing w:line="259" w:lineRule="auto"/>
        <w:jc w:val="left"/>
      </w:pPr>
    </w:p>
    <w:p w14:paraId="23AB7764" w14:textId="0A57E83F" w:rsidR="006F5402" w:rsidRPr="00D40F9A" w:rsidRDefault="006F5402" w:rsidP="00560F98">
      <w:pPr>
        <w:spacing w:after="120"/>
      </w:pPr>
      <w:r w:rsidRPr="00D40F9A">
        <w:t xml:space="preserve">A </w:t>
      </w:r>
      <w:r w:rsidRPr="00D40F9A">
        <w:rPr>
          <w:b/>
          <w:bCs/>
        </w:rPr>
        <w:t>létrehozás gomb</w:t>
      </w:r>
      <w:r w:rsidRPr="00D40F9A">
        <w:t xml:space="preserve"> </w:t>
      </w:r>
      <w:r w:rsidR="007F43AD" w:rsidRPr="00D40F9A">
        <w:t>(</w:t>
      </w:r>
      <w:hyperlink w:anchor="AdminSessionsCreate" w:history="1">
        <w:r w:rsidR="007F43AD" w:rsidRPr="00D40F9A">
          <w:rPr>
            <w:rStyle w:val="Hiperhivatkozs"/>
            <w:rFonts w:ascii="Segoe UI Symbol" w:hAnsi="Segoe UI Symbol" w:cs="Segoe UI Symbol"/>
            <w:b/>
            <w:bCs/>
          </w:rPr>
          <w:t>☆</w:t>
        </w:r>
      </w:hyperlink>
      <w:r w:rsidR="007F43AD" w:rsidRPr="00D40F9A">
        <w:t xml:space="preserve">) </w:t>
      </w:r>
      <w:r w:rsidRPr="00D40F9A">
        <w:t xml:space="preserve">a táblázat alatt található, amelynek megnyomásával egy felugró ablak jelenik meg kettő dátum típusú beviteli mezővel és egy lenyíló menüvel, alatta egy </w:t>
      </w:r>
      <w:r w:rsidRPr="00D40F9A">
        <w:rPr>
          <w:b/>
          <w:bCs/>
        </w:rPr>
        <w:t>"Létrehozás"</w:t>
      </w:r>
      <w:r w:rsidR="001A0750" w:rsidRPr="00D40F9A">
        <w:rPr>
          <w:b/>
          <w:bCs/>
        </w:rPr>
        <w:t xml:space="preserve"> </w:t>
      </w:r>
      <w:r w:rsidR="001A0750" w:rsidRPr="00D40F9A">
        <w:t>(</w:t>
      </w:r>
      <w:hyperlink w:anchor="AdminSessionsCreateCreate" w:history="1">
        <w:r w:rsidR="001A0750" w:rsidRPr="00D40F9A">
          <w:rPr>
            <w:rStyle w:val="Hiperhivatkozs"/>
            <w:rFonts w:ascii="Segoe UI Symbol" w:hAnsi="Segoe UI Symbol" w:cs="Segoe UI Symbol"/>
            <w:b/>
            <w:bCs/>
          </w:rPr>
          <w:t>☆</w:t>
        </w:r>
      </w:hyperlink>
      <w:r w:rsidR="001A0750" w:rsidRPr="00D40F9A">
        <w:t>)</w:t>
      </w:r>
      <w:r w:rsidRPr="00D40F9A">
        <w:t xml:space="preserve"> és </w:t>
      </w:r>
      <w:r w:rsidRPr="00D40F9A">
        <w:rPr>
          <w:b/>
          <w:bCs/>
        </w:rPr>
        <w:t>"Mégse"</w:t>
      </w:r>
      <w:r w:rsidRPr="00D40F9A">
        <w:t xml:space="preserve"> </w:t>
      </w:r>
      <w:r w:rsidR="001A0750" w:rsidRPr="00D40F9A">
        <w:t>(</w:t>
      </w:r>
      <w:hyperlink w:anchor="AdminSessionsCreateClose" w:history="1">
        <w:r w:rsidR="001A0750" w:rsidRPr="00D40F9A">
          <w:rPr>
            <w:rStyle w:val="Hiperhivatkozs"/>
            <w:rFonts w:ascii="Segoe UI Symbol" w:hAnsi="Segoe UI Symbol" w:cs="Segoe UI Symbol"/>
            <w:b/>
            <w:bCs/>
          </w:rPr>
          <w:t>☆</w:t>
        </w:r>
      </w:hyperlink>
      <w:r w:rsidR="001A0750" w:rsidRPr="00D40F9A">
        <w:t xml:space="preserve">) </w:t>
      </w:r>
      <w:r w:rsidRPr="00D40F9A">
        <w:t xml:space="preserve">gombbal. A </w:t>
      </w:r>
      <w:r w:rsidRPr="00D40F9A">
        <w:rPr>
          <w:b/>
          <w:bCs/>
        </w:rPr>
        <w:t>felső dátum mezőbe</w:t>
      </w:r>
      <w:r w:rsidRPr="00D40F9A">
        <w:t xml:space="preserve"> </w:t>
      </w:r>
      <w:r w:rsidR="005F5F32" w:rsidRPr="00D40F9A">
        <w:t>(</w:t>
      </w:r>
      <w:hyperlink w:anchor="AdminSessionsCreateStart" w:history="1">
        <w:r w:rsidR="005F5F32" w:rsidRPr="00D40F9A">
          <w:rPr>
            <w:rStyle w:val="Hiperhivatkozs"/>
            <w:rFonts w:ascii="Segoe UI Symbol" w:hAnsi="Segoe UI Symbol" w:cs="Segoe UI Symbol"/>
            <w:b/>
            <w:bCs/>
          </w:rPr>
          <w:t>☆</w:t>
        </w:r>
      </w:hyperlink>
      <w:r w:rsidR="005F5F32" w:rsidRPr="00D40F9A">
        <w:t xml:space="preserve">) </w:t>
      </w:r>
      <w:r w:rsidRPr="00D40F9A">
        <w:t xml:space="preserve">kell megadni a szavazás kezdetének az időpontját és az alatta lévő, </w:t>
      </w:r>
      <w:r w:rsidRPr="00D40F9A">
        <w:rPr>
          <w:b/>
          <w:bCs/>
        </w:rPr>
        <w:t>második dátum mezőben</w:t>
      </w:r>
      <w:r w:rsidRPr="00D40F9A">
        <w:t xml:space="preserve"> </w:t>
      </w:r>
      <w:r w:rsidR="003C4199" w:rsidRPr="00D40F9A">
        <w:t>(</w:t>
      </w:r>
      <w:hyperlink w:anchor="AdminSessionsCreateEnd" w:history="1">
        <w:r w:rsidR="003C4199" w:rsidRPr="00D40F9A">
          <w:rPr>
            <w:rStyle w:val="Hiperhivatkozs"/>
            <w:rFonts w:ascii="Segoe UI Symbol" w:hAnsi="Segoe UI Symbol" w:cs="Segoe UI Symbol"/>
            <w:b/>
            <w:bCs/>
          </w:rPr>
          <w:t>☆</w:t>
        </w:r>
      </w:hyperlink>
      <w:r w:rsidR="003C4199" w:rsidRPr="00D40F9A">
        <w:t xml:space="preserve">) </w:t>
      </w:r>
      <w:r w:rsidRPr="00D40F9A">
        <w:t xml:space="preserve">pedig a szavazás végének az időpontját. Ezen kettő mező alatt található egy </w:t>
      </w:r>
      <w:r w:rsidRPr="00D40F9A">
        <w:rPr>
          <w:b/>
          <w:bCs/>
        </w:rPr>
        <w:t xml:space="preserve">"Zene </w:t>
      </w:r>
      <w:r w:rsidRPr="00D40F9A">
        <w:rPr>
          <w:b/>
          <w:bCs/>
        </w:rPr>
        <w:lastRenderedPageBreak/>
        <w:t>kiválasztása"</w:t>
      </w:r>
      <w:r w:rsidR="00D0197A" w:rsidRPr="00D40F9A">
        <w:t xml:space="preserve"> (</w:t>
      </w:r>
      <w:hyperlink w:anchor="AdminSessionsCreateSongs" w:history="1">
        <w:r w:rsidR="00D0197A" w:rsidRPr="00D40F9A">
          <w:rPr>
            <w:rStyle w:val="Hiperhivatkozs"/>
            <w:rFonts w:ascii="Segoe UI Symbol" w:hAnsi="Segoe UI Symbol" w:cs="Segoe UI Symbol"/>
            <w:b/>
            <w:bCs/>
          </w:rPr>
          <w:t>☆</w:t>
        </w:r>
      </w:hyperlink>
      <w:r w:rsidR="00D0197A" w:rsidRPr="00D40F9A">
        <w:t>)</w:t>
      </w:r>
      <w:r w:rsidRPr="00D40F9A">
        <w:t xml:space="preserve"> névvel ellátott gomb ami egy </w:t>
      </w:r>
      <w:r w:rsidRPr="00D40F9A">
        <w:rPr>
          <w:b/>
          <w:bCs/>
        </w:rPr>
        <w:t>lenyíló menüt</w:t>
      </w:r>
      <w:r w:rsidRPr="00D40F9A">
        <w:t xml:space="preserve"> </w:t>
      </w:r>
      <w:r w:rsidR="008012FC" w:rsidRPr="00D40F9A">
        <w:t>(</w:t>
      </w:r>
      <w:hyperlink w:anchor="AdminSessionsEditSongsDropdown" w:history="1">
        <w:r w:rsidR="008012FC" w:rsidRPr="00D40F9A">
          <w:rPr>
            <w:rStyle w:val="Hiperhivatkozs"/>
            <w:rFonts w:ascii="Segoe UI Symbol" w:hAnsi="Segoe UI Symbol" w:cs="Segoe UI Symbol"/>
            <w:b/>
            <w:bCs/>
          </w:rPr>
          <w:t>☆</w:t>
        </w:r>
      </w:hyperlink>
      <w:r w:rsidR="008012FC" w:rsidRPr="00D40F9A">
        <w:t xml:space="preserve">) </w:t>
      </w:r>
      <w:r w:rsidRPr="00D40F9A">
        <w:t>hoz fel benne az összes elfogadott zenével. Az itt kiválaszott zenék kerülnek bele a szavazásba mint megszavazható zenék. Amennyiben a felhasználó sikeresen beállította ezeket, a "Létrehozás" gomb megnyomásával létrehozhatja a szavazást. Ha a felhasználó mégsem szeretne szavazást létrehozni, a "Mégse" gomb megnyomásával bezárhatja az ablakot elvetve a műveletet.</w:t>
      </w:r>
    </w:p>
    <w:bookmarkStart w:id="209" w:name="AdminSessionsStart"/>
    <w:bookmarkStart w:id="210" w:name="AdminSessionsEnd"/>
    <w:bookmarkStart w:id="211" w:name="AdminSessionsView"/>
    <w:bookmarkStart w:id="212" w:name="AdminSessionsEdit"/>
    <w:bookmarkStart w:id="213" w:name="AdminSessionsDelete"/>
    <w:bookmarkStart w:id="214" w:name="AdminSessionsCreate"/>
    <w:p w14:paraId="446CDACE" w14:textId="58ADA327" w:rsidR="00EE79BB" w:rsidRPr="00D40F9A" w:rsidRDefault="00341E85" w:rsidP="00EE79BB">
      <w:pPr>
        <w:spacing w:line="259" w:lineRule="auto"/>
        <w:jc w:val="left"/>
        <w:rPr>
          <w:b/>
          <w:bCs/>
        </w:rPr>
      </w:pPr>
      <w:r w:rsidRPr="00D40F9A">
        <w:rPr>
          <w:b/>
          <w:bCs/>
          <w:noProof/>
        </w:rPr>
        <mc:AlternateContent>
          <mc:Choice Requires="wps">
            <w:drawing>
              <wp:anchor distT="0" distB="0" distL="114300" distR="114300" simplePos="0" relativeHeight="251838464" behindDoc="0" locked="0" layoutInCell="1" allowOverlap="1" wp14:anchorId="0E5F2B04" wp14:editId="06825DA9">
                <wp:simplePos x="0" y="0"/>
                <wp:positionH relativeFrom="margin">
                  <wp:posOffset>826770</wp:posOffset>
                </wp:positionH>
                <wp:positionV relativeFrom="paragraph">
                  <wp:posOffset>1699830</wp:posOffset>
                </wp:positionV>
                <wp:extent cx="99060" cy="110490"/>
                <wp:effectExtent l="57150" t="19050" r="34290" b="99060"/>
                <wp:wrapNone/>
                <wp:docPr id="43528363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0AFC37" id="Star: 6 Points 32" o:spid="_x0000_s1026" style="position:absolute;margin-left:65.1pt;margin-top:133.85pt;width:7.8pt;height:8.7pt;z-index:251838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40512" behindDoc="0" locked="0" layoutInCell="1" allowOverlap="1" wp14:anchorId="2251F521" wp14:editId="78B72AB5">
                <wp:simplePos x="0" y="0"/>
                <wp:positionH relativeFrom="margin">
                  <wp:posOffset>2046890</wp:posOffset>
                </wp:positionH>
                <wp:positionV relativeFrom="paragraph">
                  <wp:posOffset>1699303</wp:posOffset>
                </wp:positionV>
                <wp:extent cx="99060" cy="110490"/>
                <wp:effectExtent l="57150" t="19050" r="34290" b="99060"/>
                <wp:wrapNone/>
                <wp:docPr id="6914563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552C350B" w14:textId="0311D212" w:rsidR="00B645A0" w:rsidRPr="00D40F9A" w:rsidRDefault="00B645A0" w:rsidP="00B645A0">
                            <w:r w:rsidRPr="00D40F9A">
                              <w:t>1</w:t>
                            </w:r>
                          </w:p>
                        </w:txbxContent>
                      </wps:txbx>
                      <wps:bodyPr rot="0" spcFirstLastPara="0" vertOverflow="overflow" horzOverflow="overflow" vert="horz" wrap="square" lIns="0" tIns="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1F521" id="_x0000_s1027" style="position:absolute;margin-left:161.15pt;margin-top:133.8pt;width:7.8pt;height:8.7pt;z-index:251840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" adj="-11796480,,5400" path="m,27623r33020,-1l49530,,66040,27622r33020,1l82551,55245,99060,82868r-33020,l49530,110490,33020,82868,,82868,16509,55245,,27623xe" fillcolor="yellow" strokecolor="black [3213]">
                <v:stroke joinstyle="miter"/>
                <v:shadow on="t" color="black" opacity="22937f" origin=",.5" offset="0,.63889mm"/>
                <v:formulas/>
                <v:path arrowok="t" o:connecttype="custom" o:connectlocs="0,27623;33020,27622;49530,0;66040,27622;99060,27623;82551,55245;99060,82868;66040,82868;49530,110490;33020,82868;0,82868;16509,55245;0,27623" o:connectangles="0,0,0,0,0,0,0,0,0,0,0,0,0" textboxrect="0,0,99060,110490"/>
                <v:textbox inset="0,0,0">
                  <w:txbxContent>
                    <w:p w14:paraId="552C350B" w14:textId="0311D212" w:rsidR="00B645A0" w:rsidRPr="00D40F9A" w:rsidRDefault="00B645A0" w:rsidP="00B645A0">
                      <w:r w:rsidRPr="00D40F9A">
                        <w:t>1</w:t>
                      </w:r>
                    </w:p>
                  </w:txbxContent>
                </v:textbox>
                <w10:wrap anchorx="margin"/>
              </v:shape>
            </w:pict>
          </mc:Fallback>
        </mc:AlternateContent>
      </w:r>
      <w:r w:rsidRPr="00D40F9A">
        <w:rPr>
          <w:b/>
          <w:bCs/>
          <w:noProof/>
        </w:rPr>
        <mc:AlternateContent>
          <mc:Choice Requires="wps">
            <w:drawing>
              <wp:anchor distT="0" distB="0" distL="114300" distR="114300" simplePos="0" relativeHeight="251846656" behindDoc="0" locked="0" layoutInCell="1" allowOverlap="1" wp14:anchorId="1ABC861B" wp14:editId="78139B1B">
                <wp:simplePos x="0" y="0"/>
                <wp:positionH relativeFrom="margin">
                  <wp:posOffset>5097780</wp:posOffset>
                </wp:positionH>
                <wp:positionV relativeFrom="paragraph">
                  <wp:posOffset>1729783</wp:posOffset>
                </wp:positionV>
                <wp:extent cx="99060" cy="110490"/>
                <wp:effectExtent l="57150" t="19050" r="34290" b="99060"/>
                <wp:wrapNone/>
                <wp:docPr id="193916092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F18EF" id="Star: 6 Points 32" o:spid="_x0000_s1026" style="position:absolute;margin-left:401.4pt;margin-top:136.2pt;width:7.8pt;height:8.7pt;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44608" behindDoc="0" locked="0" layoutInCell="1" allowOverlap="1" wp14:anchorId="01D85B6A" wp14:editId="5296165E">
                <wp:simplePos x="0" y="0"/>
                <wp:positionH relativeFrom="margin">
                  <wp:posOffset>4270485</wp:posOffset>
                </wp:positionH>
                <wp:positionV relativeFrom="paragraph">
                  <wp:posOffset>1718354</wp:posOffset>
                </wp:positionV>
                <wp:extent cx="99060" cy="110490"/>
                <wp:effectExtent l="57150" t="19050" r="34290" b="99060"/>
                <wp:wrapNone/>
                <wp:docPr id="97024245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A1F5E9" id="Star: 6 Points 32" o:spid="_x0000_s1026" style="position:absolute;margin-left:336.25pt;margin-top:135.3pt;width:7.8pt;height:8.7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42560" behindDoc="0" locked="0" layoutInCell="1" allowOverlap="1" wp14:anchorId="352DBB22" wp14:editId="1FF6976B">
                <wp:simplePos x="0" y="0"/>
                <wp:positionH relativeFrom="margin">
                  <wp:posOffset>3211830</wp:posOffset>
                </wp:positionH>
                <wp:positionV relativeFrom="paragraph">
                  <wp:posOffset>1739374</wp:posOffset>
                </wp:positionV>
                <wp:extent cx="99060" cy="110490"/>
                <wp:effectExtent l="57150" t="19050" r="34290" b="99060"/>
                <wp:wrapNone/>
                <wp:docPr id="18296571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BF80C" id="Star: 6 Points 32" o:spid="_x0000_s1026" style="position:absolute;margin-left:252.9pt;margin-top:136.95pt;width:7.8pt;height:8.7pt;z-index:251842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48704" behindDoc="0" locked="0" layoutInCell="1" allowOverlap="1" wp14:anchorId="27567238" wp14:editId="13712449">
                <wp:simplePos x="0" y="0"/>
                <wp:positionH relativeFrom="margin">
                  <wp:posOffset>2817035</wp:posOffset>
                </wp:positionH>
                <wp:positionV relativeFrom="paragraph">
                  <wp:posOffset>2697524</wp:posOffset>
                </wp:positionV>
                <wp:extent cx="99060" cy="110490"/>
                <wp:effectExtent l="57150" t="19050" r="34290" b="99060"/>
                <wp:wrapNone/>
                <wp:docPr id="100608518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7C634" id="Star: 6 Points 32" o:spid="_x0000_s1026" style="position:absolute;margin-left:221.8pt;margin-top:212.4pt;width:7.8pt;height:8.7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noProof/>
        </w:rPr>
        <w:drawing>
          <wp:anchor distT="0" distB="0" distL="114300" distR="114300" simplePos="0" relativeHeight="251643888" behindDoc="1" locked="0" layoutInCell="1" allowOverlap="1" wp14:anchorId="12571301" wp14:editId="20065A94">
            <wp:simplePos x="0" y="0"/>
            <wp:positionH relativeFrom="margin">
              <wp:align>right</wp:align>
            </wp:positionH>
            <wp:positionV relativeFrom="paragraph">
              <wp:posOffset>304800</wp:posOffset>
            </wp:positionV>
            <wp:extent cx="5733415" cy="2881630"/>
            <wp:effectExtent l="0" t="0" r="635" b="0"/>
            <wp:wrapTight wrapText="bothSides">
              <wp:wrapPolygon edited="0">
                <wp:start x="0" y="0"/>
                <wp:lineTo x="0" y="21419"/>
                <wp:lineTo x="21531" y="21419"/>
                <wp:lineTo x="21531" y="0"/>
                <wp:lineTo x="0" y="0"/>
              </wp:wrapPolygon>
            </wp:wrapTight>
            <wp:docPr id="701608754" name="Picture 1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608754" name="Picture 112" descr="A screenshot of a computer&#10;&#10;AI-generated content may be incorrect."/>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3415" cy="2881630"/>
                    </a:xfrm>
                    <a:prstGeom prst="rect">
                      <a:avLst/>
                    </a:prstGeom>
                    <a:noFill/>
                    <a:ln>
                      <a:noFill/>
                    </a:ln>
                  </pic:spPr>
                </pic:pic>
              </a:graphicData>
            </a:graphic>
          </wp:anchor>
        </w:drawing>
      </w:r>
      <w:bookmarkEnd w:id="209"/>
      <w:bookmarkEnd w:id="210"/>
      <w:bookmarkEnd w:id="211"/>
      <w:bookmarkEnd w:id="212"/>
      <w:bookmarkEnd w:id="213"/>
      <w:r w:rsidR="00560F98" w:rsidRPr="00D40F9A">
        <w:rPr>
          <w:noProof/>
        </w:rPr>
        <mc:AlternateContent>
          <mc:Choice Requires="wps">
            <w:drawing>
              <wp:anchor distT="0" distB="0" distL="114300" distR="114300" simplePos="0" relativeHeight="251642863" behindDoc="0" locked="0" layoutInCell="1" allowOverlap="1" wp14:anchorId="4D8B54C6" wp14:editId="63BFA7C4">
                <wp:simplePos x="0" y="0"/>
                <wp:positionH relativeFrom="margin">
                  <wp:align>center</wp:align>
                </wp:positionH>
                <wp:positionV relativeFrom="paragraph">
                  <wp:posOffset>248252</wp:posOffset>
                </wp:positionV>
                <wp:extent cx="5921375" cy="3030220"/>
                <wp:effectExtent l="57150" t="19050" r="60325" b="74930"/>
                <wp:wrapNone/>
                <wp:docPr id="1002465513"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57DF69" id="Rectangle 41" o:spid="_x0000_s1026" style="position:absolute;margin-left:0;margin-top:19.55pt;width:466.25pt;height:238.6pt;z-index:25164286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" fillcolor="black [3213]" stroked="f">
                <v:shadow on="t" color="black" opacity="22937f" origin=",.5" offset="0,.63889mm"/>
                <w10:wrap anchorx="margin"/>
              </v:rect>
            </w:pict>
          </mc:Fallback>
        </mc:AlternateContent>
      </w:r>
      <w:bookmarkEnd w:id="214"/>
      <w:r w:rsidR="00EE79BB" w:rsidRPr="00D40F9A">
        <w:rPr>
          <w:b/>
          <w:bCs/>
        </w:rPr>
        <w:t xml:space="preserve">Illusztrációs képek: </w:t>
      </w:r>
    </w:p>
    <w:p w14:paraId="5934E3BB" w14:textId="5A5D6D4C" w:rsidR="006F5402" w:rsidRPr="00D40F9A" w:rsidRDefault="00766CE1" w:rsidP="006F5402">
      <w:r w:rsidRPr="00D40F9A">
        <w:rPr>
          <w:b/>
          <w:bCs/>
          <w:noProof/>
        </w:rPr>
        <w:drawing>
          <wp:anchor distT="0" distB="0" distL="114300" distR="114300" simplePos="0" relativeHeight="251836416" behindDoc="1" locked="0" layoutInCell="1" allowOverlap="1" wp14:anchorId="4A86D47E" wp14:editId="521984F5">
            <wp:simplePos x="0" y="0"/>
            <wp:positionH relativeFrom="margin">
              <wp:posOffset>2980055</wp:posOffset>
            </wp:positionH>
            <wp:positionV relativeFrom="paragraph">
              <wp:posOffset>3048635</wp:posOffset>
            </wp:positionV>
            <wp:extent cx="1718945" cy="2267585"/>
            <wp:effectExtent l="0" t="0" r="0" b="0"/>
            <wp:wrapTight wrapText="bothSides">
              <wp:wrapPolygon edited="0">
                <wp:start x="0" y="0"/>
                <wp:lineTo x="0" y="21412"/>
                <wp:lineTo x="21305" y="21412"/>
                <wp:lineTo x="21305" y="0"/>
                <wp:lineTo x="0" y="0"/>
              </wp:wrapPolygon>
            </wp:wrapTight>
            <wp:docPr id="1867844995"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18945" cy="2267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noProof/>
        </w:rPr>
        <w:drawing>
          <wp:anchor distT="0" distB="0" distL="114300" distR="114300" simplePos="0" relativeHeight="251835392" behindDoc="1" locked="0" layoutInCell="1" allowOverlap="1" wp14:anchorId="160C61B4" wp14:editId="44FDA7C2">
            <wp:simplePos x="0" y="0"/>
            <wp:positionH relativeFrom="margin">
              <wp:posOffset>1262117</wp:posOffset>
            </wp:positionH>
            <wp:positionV relativeFrom="paragraph">
              <wp:posOffset>3064292</wp:posOffset>
            </wp:positionV>
            <wp:extent cx="1481455" cy="2252345"/>
            <wp:effectExtent l="0" t="0" r="4445" b="0"/>
            <wp:wrapTight wrapText="bothSides">
              <wp:wrapPolygon edited="0">
                <wp:start x="0" y="0"/>
                <wp:lineTo x="0" y="21375"/>
                <wp:lineTo x="21387" y="21375"/>
                <wp:lineTo x="21387" y="0"/>
                <wp:lineTo x="0" y="0"/>
              </wp:wrapPolygon>
            </wp:wrapTight>
            <wp:docPr id="79463470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481455" cy="2252345"/>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215" w:name="AdminSessionsEditClose"/>
    <w:bookmarkStart w:id="216" w:name="AdminSessionsEditEdit"/>
    <w:bookmarkStart w:id="217" w:name="AdminSessionsEditSongsDropdown"/>
    <w:bookmarkStart w:id="218" w:name="AdminSessionsEditSongs"/>
    <w:bookmarkStart w:id="219" w:name="AdminSessionsEditStart"/>
    <w:bookmarkStart w:id="220" w:name="AdminSessionsCreateSongs"/>
    <w:bookmarkStart w:id="221" w:name="AdminSessionsCreateCreate"/>
    <w:bookmarkStart w:id="222" w:name="AdminSessionsCreateClose"/>
    <w:bookmarkStart w:id="223" w:name="AdminSessionsEditEnd"/>
    <w:bookmarkStart w:id="224" w:name="AdminSessionsCreateEnd"/>
    <w:bookmarkStart w:id="225" w:name="AdminSessionsCreateStart"/>
    <w:bookmarkStart w:id="226" w:name="_Toc191076623"/>
    <w:p w14:paraId="4F44466D" w14:textId="14767D54" w:rsidR="00E710E8" w:rsidRPr="00D40F9A" w:rsidRDefault="00766CE1">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54848" behindDoc="0" locked="0" layoutInCell="1" allowOverlap="1" wp14:anchorId="5AECA5B5" wp14:editId="6896D916">
                <wp:simplePos x="0" y="0"/>
                <wp:positionH relativeFrom="margin">
                  <wp:posOffset>4488180</wp:posOffset>
                </wp:positionH>
                <wp:positionV relativeFrom="paragraph">
                  <wp:posOffset>233680</wp:posOffset>
                </wp:positionV>
                <wp:extent cx="99060" cy="110490"/>
                <wp:effectExtent l="57150" t="19050" r="34290" b="99060"/>
                <wp:wrapNone/>
                <wp:docPr id="171433279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C57243" id="Star: 6 Points 32" o:spid="_x0000_s1026" style="position:absolute;margin-left:353.4pt;margin-top:18.4pt;width:7.8pt;height:8.7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56896" behindDoc="0" locked="0" layoutInCell="1" allowOverlap="1" wp14:anchorId="157D8A58" wp14:editId="59F6B551">
                <wp:simplePos x="0" y="0"/>
                <wp:positionH relativeFrom="margin">
                  <wp:posOffset>4488180</wp:posOffset>
                </wp:positionH>
                <wp:positionV relativeFrom="paragraph">
                  <wp:posOffset>664210</wp:posOffset>
                </wp:positionV>
                <wp:extent cx="99060" cy="110490"/>
                <wp:effectExtent l="57150" t="19050" r="34290" b="99060"/>
                <wp:wrapNone/>
                <wp:docPr id="14034141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D81736" id="Star: 6 Points 32" o:spid="_x0000_s1026" style="position:absolute;margin-left:353.4pt;margin-top:52.3pt;width:7.8pt;height:8.7pt;z-index:251856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60992" behindDoc="0" locked="0" layoutInCell="1" allowOverlap="1" wp14:anchorId="2BC4D4EC" wp14:editId="3203E1B5">
                <wp:simplePos x="0" y="0"/>
                <wp:positionH relativeFrom="margin">
                  <wp:posOffset>4411980</wp:posOffset>
                </wp:positionH>
                <wp:positionV relativeFrom="paragraph">
                  <wp:posOffset>1052830</wp:posOffset>
                </wp:positionV>
                <wp:extent cx="99060" cy="110490"/>
                <wp:effectExtent l="57150" t="19050" r="34290" b="99060"/>
                <wp:wrapNone/>
                <wp:docPr id="13169043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785082" id="Star: 6 Points 32" o:spid="_x0000_s1026" style="position:absolute;margin-left:347.4pt;margin-top:82.9pt;width:7.8pt;height:8.7pt;z-index:251860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tOOQuIAAAALAQAADwAAAGRy&#10;cy9kb3ducmV2LnhtbEyPwU7DMBBE70j8g7VI3KiTEtIS4lQICaFSCURbIY5u7MYR9trEbhv+nuUE&#10;t92d0eybejE6y456iL1HAfkkA6ax9arHTsB283g1BxaTRCWtRy3gW0dYNOdntayUP+GbPq5TxygE&#10;YyUFmJRCxXlsjXYyTnzQSNreD04mWoeOq0GeKNxZPs2ykjvZI30wMugHo9vP9cEJCHL5/Lo3q6fZ&#10;qrD5i3n3y6/wIcTlxXh/ByzpMf2Z4Ref0KEhpp0/oIrMCihvC0JPJJQ3NJBjlmcFsB1d5tdT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Ce045C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63040" behindDoc="0" locked="0" layoutInCell="1" allowOverlap="1" wp14:anchorId="30B786D2" wp14:editId="4365C358">
                <wp:simplePos x="0" y="0"/>
                <wp:positionH relativeFrom="margin">
                  <wp:posOffset>4130040</wp:posOffset>
                </wp:positionH>
                <wp:positionV relativeFrom="paragraph">
                  <wp:posOffset>1270000</wp:posOffset>
                </wp:positionV>
                <wp:extent cx="99060" cy="110490"/>
                <wp:effectExtent l="57150" t="19050" r="34290" b="99060"/>
                <wp:wrapNone/>
                <wp:docPr id="3754778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2D39BF" id="Star: 6 Points 32" o:spid="_x0000_s1026" style="position:absolute;margin-left:325.2pt;margin-top:100pt;width:7.8pt;height:8.7pt;z-index:251863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65088" behindDoc="0" locked="0" layoutInCell="1" allowOverlap="1" wp14:anchorId="4CB9CA7A" wp14:editId="0ADFB66A">
                <wp:simplePos x="0" y="0"/>
                <wp:positionH relativeFrom="margin">
                  <wp:posOffset>4408170</wp:posOffset>
                </wp:positionH>
                <wp:positionV relativeFrom="paragraph">
                  <wp:posOffset>1315720</wp:posOffset>
                </wp:positionV>
                <wp:extent cx="99060" cy="110490"/>
                <wp:effectExtent l="57150" t="19050" r="34290" b="99060"/>
                <wp:wrapNone/>
                <wp:docPr id="12960131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57CBE" id="Star: 6 Points 32" o:spid="_x0000_s1026" style="position:absolute;margin-left:347.1pt;margin-top:103.6pt;width:7.8pt;height:8.7pt;z-index:251865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67136" behindDoc="0" locked="0" layoutInCell="1" allowOverlap="1" wp14:anchorId="0423769B" wp14:editId="60FAA6D9">
                <wp:simplePos x="0" y="0"/>
                <wp:positionH relativeFrom="margin">
                  <wp:posOffset>4408565</wp:posOffset>
                </wp:positionH>
                <wp:positionV relativeFrom="paragraph">
                  <wp:posOffset>1563919</wp:posOffset>
                </wp:positionV>
                <wp:extent cx="99060" cy="110490"/>
                <wp:effectExtent l="57150" t="19050" r="34290" b="99060"/>
                <wp:wrapNone/>
                <wp:docPr id="159009277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C7B63E" id="Star: 6 Points 32" o:spid="_x0000_s1026" style="position:absolute;margin-left:347.15pt;margin-top:123.15pt;width:7.8pt;height:8.7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15"/>
      <w:bookmarkEnd w:id="216"/>
      <w:bookmarkEnd w:id="217"/>
      <w:bookmarkEnd w:id="218"/>
      <w:bookmarkEnd w:id="219"/>
      <w:r w:rsidRPr="00D40F9A">
        <w:rPr>
          <w:b/>
          <w:bCs/>
          <w:noProof/>
        </w:rPr>
        <mc:AlternateContent>
          <mc:Choice Requires="wps">
            <w:drawing>
              <wp:anchor distT="0" distB="0" distL="114300" distR="114300" simplePos="0" relativeHeight="251858944" behindDoc="0" locked="0" layoutInCell="1" allowOverlap="1" wp14:anchorId="5628F357" wp14:editId="79F11F58">
                <wp:simplePos x="0" y="0"/>
                <wp:positionH relativeFrom="margin">
                  <wp:posOffset>2495794</wp:posOffset>
                </wp:positionH>
                <wp:positionV relativeFrom="paragraph">
                  <wp:posOffset>1090880</wp:posOffset>
                </wp:positionV>
                <wp:extent cx="99060" cy="110490"/>
                <wp:effectExtent l="57150" t="19050" r="34290" b="99060"/>
                <wp:wrapNone/>
                <wp:docPr id="201916585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D787D9" id="Star: 6 Points 32" o:spid="_x0000_s1026" style="position:absolute;margin-left:196.5pt;margin-top:85.9pt;width:7.8pt;height:8.7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50752" behindDoc="0" locked="0" layoutInCell="1" allowOverlap="1" wp14:anchorId="6A2799E2" wp14:editId="324C6FBA">
                <wp:simplePos x="0" y="0"/>
                <wp:positionH relativeFrom="margin">
                  <wp:posOffset>2553970</wp:posOffset>
                </wp:positionH>
                <wp:positionV relativeFrom="paragraph">
                  <wp:posOffset>250825</wp:posOffset>
                </wp:positionV>
                <wp:extent cx="99060" cy="110490"/>
                <wp:effectExtent l="57150" t="19050" r="34290" b="99060"/>
                <wp:wrapNone/>
                <wp:docPr id="1546676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E67EF" id="Star: 6 Points 32" o:spid="_x0000_s1026" style="position:absolute;margin-left:201.1pt;margin-top:19.75pt;width:7.8pt;height:8.7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52800" behindDoc="0" locked="0" layoutInCell="1" allowOverlap="1" wp14:anchorId="0EA0C78E" wp14:editId="3966F6AE">
                <wp:simplePos x="0" y="0"/>
                <wp:positionH relativeFrom="margin">
                  <wp:posOffset>2557780</wp:posOffset>
                </wp:positionH>
                <wp:positionV relativeFrom="paragraph">
                  <wp:posOffset>681355</wp:posOffset>
                </wp:positionV>
                <wp:extent cx="99060" cy="110490"/>
                <wp:effectExtent l="57150" t="19050" r="34290" b="99060"/>
                <wp:wrapNone/>
                <wp:docPr id="159585384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798828" id="Star: 6 Points 32" o:spid="_x0000_s1026" style="position:absolute;margin-left:201.4pt;margin-top:53.65pt;width:7.8pt;height:8.7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69184" behindDoc="0" locked="0" layoutInCell="1" allowOverlap="1" wp14:anchorId="17BBC455" wp14:editId="3E124F52">
                <wp:simplePos x="0" y="0"/>
                <wp:positionH relativeFrom="margin">
                  <wp:posOffset>2485390</wp:posOffset>
                </wp:positionH>
                <wp:positionV relativeFrom="paragraph">
                  <wp:posOffset>1603375</wp:posOffset>
                </wp:positionV>
                <wp:extent cx="99060" cy="110490"/>
                <wp:effectExtent l="57150" t="19050" r="34290" b="99060"/>
                <wp:wrapNone/>
                <wp:docPr id="214075962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67FBEE" id="Star: 6 Points 32" o:spid="_x0000_s1026" style="position:absolute;margin-left:195.7pt;margin-top:126.25pt;width:7.8pt;height:8.7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71232" behindDoc="0" locked="0" layoutInCell="1" allowOverlap="1" wp14:anchorId="74DC9243" wp14:editId="5F79DC05">
                <wp:simplePos x="0" y="0"/>
                <wp:positionH relativeFrom="margin">
                  <wp:posOffset>2481580</wp:posOffset>
                </wp:positionH>
                <wp:positionV relativeFrom="paragraph">
                  <wp:posOffset>1340485</wp:posOffset>
                </wp:positionV>
                <wp:extent cx="99060" cy="110490"/>
                <wp:effectExtent l="57150" t="19050" r="34290" b="99060"/>
                <wp:wrapNone/>
                <wp:docPr id="1124302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5A17D" id="Star: 6 Points 32" o:spid="_x0000_s1026" style="position:absolute;margin-left:195.4pt;margin-top:105.55pt;width:7.8pt;height:8.7pt;z-index:251871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20"/>
      <w:bookmarkEnd w:id="221"/>
      <w:bookmarkEnd w:id="222"/>
      <w:bookmarkEnd w:id="223"/>
      <w:bookmarkEnd w:id="224"/>
      <w:bookmarkEnd w:id="225"/>
      <w:r w:rsidR="00E710E8" w:rsidRPr="00D40F9A">
        <w:rPr>
          <w:b/>
          <w:bCs/>
        </w:rPr>
        <w:br w:type="page"/>
      </w:r>
    </w:p>
    <w:p w14:paraId="4CF0A07B" w14:textId="6A872543" w:rsidR="000220CF" w:rsidRPr="00D40F9A" w:rsidRDefault="000220CF" w:rsidP="0031111D">
      <w:pPr>
        <w:pStyle w:val="Cmsor3"/>
      </w:pPr>
      <w:bookmarkStart w:id="227" w:name="_Toc192492859"/>
      <w:r w:rsidRPr="00D40F9A">
        <w:lastRenderedPageBreak/>
        <w:t xml:space="preserve">Admin oldal </w:t>
      </w:r>
      <w:r w:rsidR="00B520DF" w:rsidRPr="00D40F9A">
        <w:t>–</w:t>
      </w:r>
      <w:r w:rsidRPr="00D40F9A">
        <w:t xml:space="preserve"> Felhasználók</w:t>
      </w:r>
      <w:bookmarkEnd w:id="226"/>
      <w:bookmarkEnd w:id="227"/>
    </w:p>
    <w:p w14:paraId="0A161590" w14:textId="1D519C2B" w:rsidR="00B520DF" w:rsidRPr="00D40F9A" w:rsidRDefault="00B520DF" w:rsidP="00B520DF">
      <w:r w:rsidRPr="00D40F9A">
        <w:t xml:space="preserve">Ez a komponens szolgál a rendszerbe regisztrált felhasználói fiókok megjelenítésére, kezelésére. Itt a felhasználó láthatja az összes fiókot egy táblázatban. Egy sor, egy fiókot reprezentál. A felhasználó láthatja a többi fehasználó </w:t>
      </w:r>
      <w:r w:rsidRPr="00D40F9A">
        <w:rPr>
          <w:b/>
          <w:bCs/>
        </w:rPr>
        <w:t>felhasználónevét</w:t>
      </w:r>
      <w:r w:rsidR="006F5AE6" w:rsidRPr="00D40F9A">
        <w:rPr>
          <w:b/>
          <w:bCs/>
        </w:rPr>
        <w:t xml:space="preserve"> </w:t>
      </w:r>
      <w:r w:rsidR="006F5AE6" w:rsidRPr="00D40F9A">
        <w:t>(</w:t>
      </w:r>
      <w:hyperlink w:anchor="AdminUsersUsername" w:history="1">
        <w:r w:rsidR="006F5AE6" w:rsidRPr="00D40F9A">
          <w:rPr>
            <w:rStyle w:val="Hiperhivatkozs"/>
            <w:rFonts w:ascii="Segoe UI Symbol" w:hAnsi="Segoe UI Symbol" w:cs="Segoe UI Symbol"/>
            <w:b/>
            <w:bCs/>
          </w:rPr>
          <w:t>☆</w:t>
        </w:r>
      </w:hyperlink>
      <w:r w:rsidR="006F5AE6" w:rsidRPr="00D40F9A">
        <w:t>)</w:t>
      </w:r>
      <w:r w:rsidRPr="00D40F9A">
        <w:t xml:space="preserve">, a krétába jegyzett </w:t>
      </w:r>
      <w:r w:rsidRPr="00D40F9A">
        <w:rPr>
          <w:b/>
          <w:bCs/>
        </w:rPr>
        <w:t>valós nevét</w:t>
      </w:r>
      <w:r w:rsidR="006F5AE6" w:rsidRPr="00D40F9A">
        <w:t xml:space="preserve"> (</w:t>
      </w:r>
      <w:hyperlink w:anchor="AdminUsersRealname" w:history="1">
        <w:r w:rsidR="006F5AE6" w:rsidRPr="00D40F9A">
          <w:rPr>
            <w:rStyle w:val="Hiperhivatkozs"/>
            <w:rFonts w:ascii="Segoe UI Symbol" w:hAnsi="Segoe UI Symbol" w:cs="Segoe UI Symbol"/>
            <w:b/>
            <w:bCs/>
          </w:rPr>
          <w:t>☆</w:t>
        </w:r>
      </w:hyperlink>
      <w:r w:rsidR="006F5AE6" w:rsidRPr="00D40F9A">
        <w:t>)</w:t>
      </w:r>
      <w:r w:rsidRPr="00D40F9A">
        <w:t xml:space="preserve">, az </w:t>
      </w:r>
      <w:r w:rsidRPr="00D40F9A">
        <w:rPr>
          <w:b/>
          <w:bCs/>
        </w:rPr>
        <w:t>email címét</w:t>
      </w:r>
      <w:r w:rsidR="00F22498" w:rsidRPr="00D40F9A">
        <w:t xml:space="preserve"> (</w:t>
      </w:r>
      <w:hyperlink w:anchor="AdminUsersEmail" w:history="1">
        <w:r w:rsidR="00F22498" w:rsidRPr="00D40F9A">
          <w:rPr>
            <w:rStyle w:val="Hiperhivatkozs"/>
            <w:rFonts w:ascii="Segoe UI Symbol" w:hAnsi="Segoe UI Symbol" w:cs="Segoe UI Symbol"/>
            <w:b/>
            <w:bCs/>
          </w:rPr>
          <w:t>☆</w:t>
        </w:r>
      </w:hyperlink>
      <w:r w:rsidR="00F22498" w:rsidRPr="00D40F9A">
        <w:t>)</w:t>
      </w:r>
      <w:r w:rsidRPr="00D40F9A">
        <w:t xml:space="preserve">, az </w:t>
      </w:r>
      <w:r w:rsidRPr="00D40F9A">
        <w:rPr>
          <w:b/>
          <w:bCs/>
        </w:rPr>
        <w:t>OM azonosítóját</w:t>
      </w:r>
      <w:r w:rsidRPr="00D40F9A">
        <w:t xml:space="preserve"> </w:t>
      </w:r>
      <w:r w:rsidR="00787585" w:rsidRPr="00D40F9A">
        <w:t>(</w:t>
      </w:r>
      <w:hyperlink w:anchor="AdminUsersOM" w:history="1">
        <w:r w:rsidR="00787585" w:rsidRPr="00D40F9A">
          <w:rPr>
            <w:rStyle w:val="Hiperhivatkozs"/>
            <w:rFonts w:ascii="Segoe UI Symbol" w:hAnsi="Segoe UI Symbol" w:cs="Segoe UI Symbol"/>
            <w:b/>
            <w:bCs/>
          </w:rPr>
          <w:t>☆</w:t>
        </w:r>
      </w:hyperlink>
      <w:r w:rsidR="00787585" w:rsidRPr="00D40F9A">
        <w:t xml:space="preserve">) </w:t>
      </w:r>
      <w:r w:rsidRPr="00D40F9A">
        <w:t xml:space="preserve">és </w:t>
      </w:r>
      <w:r w:rsidRPr="00D40F9A">
        <w:rPr>
          <w:b/>
          <w:bCs/>
        </w:rPr>
        <w:t>rangját</w:t>
      </w:r>
      <w:r w:rsidR="00787585" w:rsidRPr="00D40F9A">
        <w:rPr>
          <w:b/>
          <w:bCs/>
        </w:rPr>
        <w:t xml:space="preserve"> </w:t>
      </w:r>
      <w:r w:rsidR="00787585" w:rsidRPr="00D40F9A">
        <w:t>(</w:t>
      </w:r>
      <w:hyperlink w:anchor="AdminUsersRole" w:history="1">
        <w:r w:rsidR="00787585" w:rsidRPr="00D40F9A">
          <w:rPr>
            <w:rStyle w:val="Hiperhivatkozs"/>
            <w:rFonts w:ascii="Segoe UI Symbol" w:hAnsi="Segoe UI Symbol" w:cs="Segoe UI Symbol"/>
            <w:b/>
            <w:bCs/>
          </w:rPr>
          <w:t>☆</w:t>
        </w:r>
      </w:hyperlink>
      <w:r w:rsidR="00787585" w:rsidRPr="00D40F9A">
        <w:t>)</w:t>
      </w:r>
      <w:r w:rsidRPr="00D40F9A">
        <w:t xml:space="preserve">. Ezenfelül láthat egy </w:t>
      </w:r>
      <w:r w:rsidRPr="00D40F9A">
        <w:rPr>
          <w:b/>
          <w:bCs/>
        </w:rPr>
        <w:t>szerkesztés gombot toll ikonnal</w:t>
      </w:r>
      <w:r w:rsidRPr="00D40F9A">
        <w:t xml:space="preserve"> </w:t>
      </w:r>
      <w:r w:rsidRPr="00D40F9A">
        <w:rPr>
          <w:b/>
          <w:bCs/>
        </w:rPr>
        <w:t>jelölve</w:t>
      </w:r>
      <w:r w:rsidR="00EA6BD6" w:rsidRPr="00D40F9A">
        <w:rPr>
          <w:b/>
          <w:bCs/>
        </w:rPr>
        <w:t xml:space="preserve"> </w:t>
      </w:r>
      <w:r w:rsidR="00EA6BD6" w:rsidRPr="00D40F9A">
        <w:t>(</w:t>
      </w:r>
      <w:hyperlink w:anchor="AdminUsersEdit" w:history="1">
        <w:r w:rsidR="00EA6BD6" w:rsidRPr="00D40F9A">
          <w:rPr>
            <w:rStyle w:val="Hiperhivatkozs"/>
            <w:rFonts w:ascii="Segoe UI Symbol" w:hAnsi="Segoe UI Symbol" w:cs="Segoe UI Symbol"/>
            <w:b/>
            <w:bCs/>
          </w:rPr>
          <w:t>☆</w:t>
        </w:r>
      </w:hyperlink>
      <w:r w:rsidR="00EA6BD6" w:rsidRPr="00D40F9A">
        <w:t>)</w:t>
      </w:r>
      <w:r w:rsidRPr="00D40F9A">
        <w:t xml:space="preserve"> amely használatával a felhasználó szerkesztheti más felhasználók rangját és jelszavát.</w:t>
      </w:r>
    </w:p>
    <w:p w14:paraId="0C45F6F4" w14:textId="1F76BB11" w:rsidR="00B520DF" w:rsidRPr="00D40F9A" w:rsidRDefault="00B520DF" w:rsidP="00B520DF">
      <w:r w:rsidRPr="00D40F9A">
        <w:t xml:space="preserve">Erre a </w:t>
      </w:r>
      <w:r w:rsidRPr="00D40F9A">
        <w:rPr>
          <w:b/>
          <w:bCs/>
        </w:rPr>
        <w:t>szerkesztés gombra</w:t>
      </w:r>
      <w:r w:rsidRPr="00D40F9A">
        <w:t xml:space="preserve"> kattintva egy felugró ablak jelenik meg egy </w:t>
      </w:r>
      <w:r w:rsidRPr="00D40F9A">
        <w:rPr>
          <w:b/>
          <w:bCs/>
        </w:rPr>
        <w:t>beviteli mezővel</w:t>
      </w:r>
      <w:r w:rsidR="00B21730" w:rsidRPr="00D40F9A">
        <w:rPr>
          <w:b/>
          <w:bCs/>
        </w:rPr>
        <w:t xml:space="preserve"> </w:t>
      </w:r>
      <w:r w:rsidR="00B21730" w:rsidRPr="00D40F9A">
        <w:t>(</w:t>
      </w:r>
      <w:hyperlink w:anchor="AdminUsersEditPassword" w:history="1">
        <w:r w:rsidR="00B21730" w:rsidRPr="00D40F9A">
          <w:rPr>
            <w:rStyle w:val="Hiperhivatkozs"/>
            <w:rFonts w:ascii="Segoe UI Symbol" w:hAnsi="Segoe UI Symbol" w:cs="Segoe UI Symbol"/>
            <w:b/>
            <w:bCs/>
          </w:rPr>
          <w:t>☆</w:t>
        </w:r>
      </w:hyperlink>
      <w:r w:rsidR="00B21730" w:rsidRPr="00D40F9A">
        <w:t>)</w:t>
      </w:r>
      <w:r w:rsidRPr="00D40F9A">
        <w:t xml:space="preserve">, egy </w:t>
      </w:r>
      <w:r w:rsidRPr="00D40F9A">
        <w:rPr>
          <w:b/>
          <w:bCs/>
        </w:rPr>
        <w:t>lenyíló mezővel</w:t>
      </w:r>
      <w:r w:rsidR="008B0F41" w:rsidRPr="00D40F9A">
        <w:rPr>
          <w:b/>
          <w:bCs/>
        </w:rPr>
        <w:t xml:space="preserve"> </w:t>
      </w:r>
      <w:r w:rsidR="008B0F41" w:rsidRPr="00D40F9A">
        <w:t>(</w:t>
      </w:r>
      <w:hyperlink w:anchor="AdminUsersEditRole" w:history="1">
        <w:r w:rsidR="008B0F41" w:rsidRPr="00D40F9A">
          <w:rPr>
            <w:rStyle w:val="Hiperhivatkozs"/>
            <w:rFonts w:ascii="Segoe UI Symbol" w:hAnsi="Segoe UI Symbol" w:cs="Segoe UI Symbol"/>
            <w:b/>
            <w:bCs/>
          </w:rPr>
          <w:t>☆</w:t>
        </w:r>
      </w:hyperlink>
      <w:r w:rsidR="008B0F41" w:rsidRPr="00D40F9A">
        <w:t>)</w:t>
      </w:r>
      <w:r w:rsidRPr="00D40F9A">
        <w:t xml:space="preserve">, egy </w:t>
      </w:r>
      <w:r w:rsidRPr="00D40F9A">
        <w:rPr>
          <w:b/>
          <w:bCs/>
        </w:rPr>
        <w:t>"Szereksztés"</w:t>
      </w:r>
      <w:r w:rsidRPr="00D40F9A">
        <w:t xml:space="preserve"> </w:t>
      </w:r>
      <w:r w:rsidR="001E7903" w:rsidRPr="00D40F9A">
        <w:t>(</w:t>
      </w:r>
      <w:hyperlink w:anchor="AdminUsersEditEdit" w:history="1">
        <w:r w:rsidR="001E7903" w:rsidRPr="00D40F9A">
          <w:rPr>
            <w:rStyle w:val="Hiperhivatkozs"/>
            <w:rFonts w:ascii="Segoe UI Symbol" w:hAnsi="Segoe UI Symbol" w:cs="Segoe UI Symbol"/>
            <w:b/>
            <w:bCs/>
          </w:rPr>
          <w:t>☆</w:t>
        </w:r>
      </w:hyperlink>
      <w:r w:rsidR="001E7903" w:rsidRPr="00D40F9A">
        <w:t xml:space="preserve">) </w:t>
      </w:r>
      <w:r w:rsidRPr="00D40F9A">
        <w:t xml:space="preserve">és egy </w:t>
      </w:r>
      <w:r w:rsidRPr="00D40F9A">
        <w:rPr>
          <w:b/>
          <w:bCs/>
        </w:rPr>
        <w:t>"Mégse"</w:t>
      </w:r>
      <w:r w:rsidR="001E7903" w:rsidRPr="00D40F9A">
        <w:t xml:space="preserve"> (</w:t>
      </w:r>
      <w:hyperlink w:anchor="AdminUsersEditClose" w:history="1">
        <w:r w:rsidR="001E7903" w:rsidRPr="00D40F9A">
          <w:rPr>
            <w:rStyle w:val="Hiperhivatkozs"/>
            <w:rFonts w:ascii="Segoe UI Symbol" w:hAnsi="Segoe UI Symbol" w:cs="Segoe UI Symbol"/>
            <w:b/>
            <w:bCs/>
          </w:rPr>
          <w:t>☆</w:t>
        </w:r>
      </w:hyperlink>
      <w:r w:rsidR="001E7903" w:rsidRPr="00D40F9A">
        <w:t>)</w:t>
      </w:r>
      <w:r w:rsidRPr="00D40F9A">
        <w:t xml:space="preserve"> </w:t>
      </w:r>
      <w:r w:rsidRPr="00D40F9A">
        <w:rPr>
          <w:b/>
          <w:bCs/>
        </w:rPr>
        <w:t>gombbal</w:t>
      </w:r>
      <w:r w:rsidRPr="00D40F9A">
        <w:t xml:space="preserve">. A beviteli mezőbe a felhasználó új jelszavát lehet beírni, amely megfelel a regisztrációnál is feljegyzett kritériumoknak, míg a lenyíló menüben a rangot lehet kiválasztani. A szerkesztéshez nem muszály mind a kettőt változtatni, lehet külön-külön is. Amennyiben a felhasználó mindent beírt / kiválasztott amit szeretett volna, a </w:t>
      </w:r>
      <w:r w:rsidRPr="00D40F9A">
        <w:rPr>
          <w:b/>
          <w:bCs/>
        </w:rPr>
        <w:t>"Szerkesztés" gombra</w:t>
      </w:r>
      <w:r w:rsidRPr="00D40F9A">
        <w:t xml:space="preserve"> kattintva véglegesítheti a változásokat. Amennyiben a felhasználó mégsem szeretne változtatni, a </w:t>
      </w:r>
      <w:r w:rsidRPr="00D40F9A">
        <w:rPr>
          <w:b/>
          <w:bCs/>
        </w:rPr>
        <w:t>"Mégse" gombra</w:t>
      </w:r>
      <w:r w:rsidRPr="00D40F9A">
        <w:t xml:space="preserve"> kattinva bezárhatja az ablakot, ezzel megszakítva a szerkesztés.</w:t>
      </w:r>
    </w:p>
    <w:p w14:paraId="731FA69C" w14:textId="052FBF45" w:rsidR="00B520DF" w:rsidRPr="00D40F9A" w:rsidRDefault="00B520DF" w:rsidP="00B520DF">
      <w:r w:rsidRPr="00D40F9A">
        <w:t xml:space="preserve">Ezenfelül található egy </w:t>
      </w:r>
      <w:r w:rsidRPr="00D40F9A">
        <w:rPr>
          <w:b/>
          <w:bCs/>
        </w:rPr>
        <w:t>kereső mező</w:t>
      </w:r>
      <w:r w:rsidR="00945EC8" w:rsidRPr="00D40F9A">
        <w:t xml:space="preserve"> (</w:t>
      </w:r>
      <w:hyperlink w:anchor="AdminUsersSearch" w:history="1">
        <w:r w:rsidR="00945EC8" w:rsidRPr="00D40F9A">
          <w:rPr>
            <w:rStyle w:val="Hiperhivatkozs"/>
            <w:rFonts w:ascii="Segoe UI Symbol" w:hAnsi="Segoe UI Symbol" w:cs="Segoe UI Symbol"/>
            <w:b/>
            <w:bCs/>
          </w:rPr>
          <w:t>☆</w:t>
        </w:r>
      </w:hyperlink>
      <w:r w:rsidR="00945EC8" w:rsidRPr="00D40F9A">
        <w:t>)</w:t>
      </w:r>
      <w:r w:rsidRPr="00D40F9A">
        <w:t xml:space="preserve"> a táblázat felett amelybe a felhasználó valós, krétába feljegyzett neve alapján lehet keresni a felhasználói fiókok között.</w:t>
      </w:r>
    </w:p>
    <w:p w14:paraId="1A88B888" w14:textId="77777777" w:rsidR="006F5AE6" w:rsidRPr="00D40F9A" w:rsidRDefault="006F5AE6">
      <w:pPr>
        <w:spacing w:line="259" w:lineRule="auto"/>
        <w:jc w:val="left"/>
        <w:rPr>
          <w:b/>
          <w:bCs/>
        </w:rPr>
      </w:pPr>
      <w:r w:rsidRPr="00D40F9A">
        <w:rPr>
          <w:b/>
          <w:bCs/>
        </w:rPr>
        <w:br w:type="page"/>
      </w:r>
    </w:p>
    <w:bookmarkStart w:id="228" w:name="AdminUsersUsername"/>
    <w:bookmarkStart w:id="229" w:name="AdminUsersRealname"/>
    <w:bookmarkStart w:id="230" w:name="AdminUsersEmail"/>
    <w:bookmarkStart w:id="231" w:name="AdminUsersOM"/>
    <w:bookmarkStart w:id="232" w:name="AdminUsersRole"/>
    <w:bookmarkStart w:id="233" w:name="AdminUsersEdit"/>
    <w:bookmarkStart w:id="234" w:name="AdminUsersSearch"/>
    <w:p w14:paraId="01B7E7D3" w14:textId="2A8F22E5" w:rsidR="00B520DF" w:rsidRPr="00D40F9A" w:rsidRDefault="00364CC4" w:rsidP="00B520DF">
      <w:r w:rsidRPr="00D40F9A">
        <w:rPr>
          <w:b/>
          <w:bCs/>
          <w:noProof/>
        </w:rPr>
        <w:lastRenderedPageBreak/>
        <mc:AlternateContent>
          <mc:Choice Requires="wps">
            <w:drawing>
              <wp:anchor distT="0" distB="0" distL="114300" distR="114300" simplePos="0" relativeHeight="251874304" behindDoc="0" locked="0" layoutInCell="1" allowOverlap="1" wp14:anchorId="5313314B" wp14:editId="37580A5A">
                <wp:simplePos x="0" y="0"/>
                <wp:positionH relativeFrom="margin">
                  <wp:posOffset>961276</wp:posOffset>
                </wp:positionH>
                <wp:positionV relativeFrom="paragraph">
                  <wp:posOffset>1451329</wp:posOffset>
                </wp:positionV>
                <wp:extent cx="99060" cy="110490"/>
                <wp:effectExtent l="57150" t="19050" r="34290" b="99060"/>
                <wp:wrapNone/>
                <wp:docPr id="54998474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0FB382" id="Star: 6 Points 32" o:spid="_x0000_s1026" style="position:absolute;margin-left:75.7pt;margin-top:114.3pt;width:7.8pt;height:8.7pt;z-index:251874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28"/>
      <w:r w:rsidRPr="00D40F9A">
        <w:rPr>
          <w:b/>
          <w:bCs/>
          <w:noProof/>
        </w:rPr>
        <mc:AlternateContent>
          <mc:Choice Requires="wps">
            <w:drawing>
              <wp:anchor distT="0" distB="0" distL="114300" distR="114300" simplePos="0" relativeHeight="251876352" behindDoc="0" locked="0" layoutInCell="1" allowOverlap="1" wp14:anchorId="6195AC70" wp14:editId="45605ED5">
                <wp:simplePos x="0" y="0"/>
                <wp:positionH relativeFrom="margin">
                  <wp:posOffset>1926204</wp:posOffset>
                </wp:positionH>
                <wp:positionV relativeFrom="paragraph">
                  <wp:posOffset>1465767</wp:posOffset>
                </wp:positionV>
                <wp:extent cx="99060" cy="110490"/>
                <wp:effectExtent l="57150" t="19050" r="34290" b="99060"/>
                <wp:wrapNone/>
                <wp:docPr id="197240122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5DE552" id="Star: 6 Points 32" o:spid="_x0000_s1026" style="position:absolute;margin-left:151.65pt;margin-top:115.4pt;width:7.8pt;height:8.7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29"/>
      <w:r w:rsidRPr="00D40F9A">
        <w:rPr>
          <w:b/>
          <w:bCs/>
          <w:noProof/>
        </w:rPr>
        <mc:AlternateContent>
          <mc:Choice Requires="wps">
            <w:drawing>
              <wp:anchor distT="0" distB="0" distL="114300" distR="114300" simplePos="0" relativeHeight="251878400" behindDoc="0" locked="0" layoutInCell="1" allowOverlap="1" wp14:anchorId="5AC66968" wp14:editId="30ABFFCA">
                <wp:simplePos x="0" y="0"/>
                <wp:positionH relativeFrom="margin">
                  <wp:posOffset>2551326</wp:posOffset>
                </wp:positionH>
                <wp:positionV relativeFrom="paragraph">
                  <wp:posOffset>1447602</wp:posOffset>
                </wp:positionV>
                <wp:extent cx="99060" cy="110490"/>
                <wp:effectExtent l="57150" t="19050" r="34290" b="99060"/>
                <wp:wrapNone/>
                <wp:docPr id="73651577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9F512F" id="Star: 6 Points 32" o:spid="_x0000_s1026" style="position:absolute;margin-left:200.9pt;margin-top:114pt;width:7.8pt;height:8.7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30"/>
      <w:r w:rsidRPr="00D40F9A">
        <w:rPr>
          <w:b/>
          <w:bCs/>
          <w:noProof/>
        </w:rPr>
        <mc:AlternateContent>
          <mc:Choice Requires="wps">
            <w:drawing>
              <wp:anchor distT="0" distB="0" distL="114300" distR="114300" simplePos="0" relativeHeight="251880448" behindDoc="0" locked="0" layoutInCell="1" allowOverlap="1" wp14:anchorId="1CCE5346" wp14:editId="11E5393E">
                <wp:simplePos x="0" y="0"/>
                <wp:positionH relativeFrom="margin">
                  <wp:posOffset>3278432</wp:posOffset>
                </wp:positionH>
                <wp:positionV relativeFrom="paragraph">
                  <wp:posOffset>1464883</wp:posOffset>
                </wp:positionV>
                <wp:extent cx="99060" cy="110490"/>
                <wp:effectExtent l="57150" t="19050" r="34290" b="99060"/>
                <wp:wrapNone/>
                <wp:docPr id="165914212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4BF8C2" id="Star: 6 Points 32" o:spid="_x0000_s1026" style="position:absolute;margin-left:258.15pt;margin-top:115.35pt;width:7.8pt;height:8.7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31"/>
      <w:r w:rsidRPr="00D40F9A">
        <w:rPr>
          <w:b/>
          <w:bCs/>
          <w:noProof/>
        </w:rPr>
        <mc:AlternateContent>
          <mc:Choice Requires="wps">
            <w:drawing>
              <wp:anchor distT="0" distB="0" distL="114300" distR="114300" simplePos="0" relativeHeight="251882496" behindDoc="0" locked="0" layoutInCell="1" allowOverlap="1" wp14:anchorId="42334263" wp14:editId="566132E2">
                <wp:simplePos x="0" y="0"/>
                <wp:positionH relativeFrom="margin">
                  <wp:posOffset>3920428</wp:posOffset>
                </wp:positionH>
                <wp:positionV relativeFrom="paragraph">
                  <wp:posOffset>1465767</wp:posOffset>
                </wp:positionV>
                <wp:extent cx="99060" cy="110490"/>
                <wp:effectExtent l="57150" t="19050" r="34290" b="99060"/>
                <wp:wrapNone/>
                <wp:docPr id="168230548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5126D" id="Star: 6 Points 32" o:spid="_x0000_s1026" style="position:absolute;margin-left:308.7pt;margin-top:115.4pt;width:7.8pt;height:8.7pt;z-index:251882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32"/>
      <w:r w:rsidRPr="00D40F9A">
        <w:rPr>
          <w:b/>
          <w:bCs/>
          <w:noProof/>
        </w:rPr>
        <mc:AlternateContent>
          <mc:Choice Requires="wps">
            <w:drawing>
              <wp:anchor distT="0" distB="0" distL="114300" distR="114300" simplePos="0" relativeHeight="251884544" behindDoc="0" locked="0" layoutInCell="1" allowOverlap="1" wp14:anchorId="26D25E3E" wp14:editId="12122769">
                <wp:simplePos x="0" y="0"/>
                <wp:positionH relativeFrom="margin">
                  <wp:posOffset>4810479</wp:posOffset>
                </wp:positionH>
                <wp:positionV relativeFrom="paragraph">
                  <wp:posOffset>1477062</wp:posOffset>
                </wp:positionV>
                <wp:extent cx="99060" cy="110490"/>
                <wp:effectExtent l="57150" t="19050" r="34290" b="99060"/>
                <wp:wrapNone/>
                <wp:docPr id="999274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A92BA" id="Star: 6 Points 32" o:spid="_x0000_s1026" style="position:absolute;margin-left:378.8pt;margin-top:116.3pt;width:7.8pt;height:8.7pt;z-index:251884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33"/>
      <w:r w:rsidRPr="00D40F9A">
        <w:rPr>
          <w:b/>
          <w:bCs/>
          <w:noProof/>
        </w:rPr>
        <mc:AlternateContent>
          <mc:Choice Requires="wps">
            <w:drawing>
              <wp:anchor distT="0" distB="0" distL="114300" distR="114300" simplePos="0" relativeHeight="251886592" behindDoc="0" locked="0" layoutInCell="1" allowOverlap="1" wp14:anchorId="6D8AB5A4" wp14:editId="287C11B7">
                <wp:simplePos x="0" y="0"/>
                <wp:positionH relativeFrom="margin">
                  <wp:posOffset>2808771</wp:posOffset>
                </wp:positionH>
                <wp:positionV relativeFrom="paragraph">
                  <wp:posOffset>827926</wp:posOffset>
                </wp:positionV>
                <wp:extent cx="99060" cy="110490"/>
                <wp:effectExtent l="57150" t="19050" r="34290" b="99060"/>
                <wp:wrapNone/>
                <wp:docPr id="165518566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D09F7" id="Star: 6 Points 32" o:spid="_x0000_s1026" style="position:absolute;margin-left:221.15pt;margin-top:65.2pt;width:7.8pt;height:8.7pt;z-index:251886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noProof/>
        </w:rPr>
        <w:drawing>
          <wp:anchor distT="0" distB="0" distL="114300" distR="114300" simplePos="0" relativeHeight="251641838" behindDoc="1" locked="0" layoutInCell="1" allowOverlap="1" wp14:anchorId="4EEBE617" wp14:editId="3777B038">
            <wp:simplePos x="0" y="0"/>
            <wp:positionH relativeFrom="margin">
              <wp:align>right</wp:align>
            </wp:positionH>
            <wp:positionV relativeFrom="paragraph">
              <wp:posOffset>512101</wp:posOffset>
            </wp:positionV>
            <wp:extent cx="5733415" cy="2882900"/>
            <wp:effectExtent l="0" t="0" r="635" b="0"/>
            <wp:wrapTight wrapText="bothSides">
              <wp:wrapPolygon edited="0">
                <wp:start x="0" y="0"/>
                <wp:lineTo x="0" y="21410"/>
                <wp:lineTo x="21531" y="21410"/>
                <wp:lineTo x="21531" y="0"/>
                <wp:lineTo x="0" y="0"/>
              </wp:wrapPolygon>
            </wp:wrapTight>
            <wp:docPr id="1293122013" name="Picture 1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122013" name="Picture 113" descr="A screenshot of a computer&#10;&#10;AI-generated content may be incorrect."/>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33415" cy="2882900"/>
                    </a:xfrm>
                    <a:prstGeom prst="rect">
                      <a:avLst/>
                    </a:prstGeom>
                    <a:noFill/>
                    <a:ln>
                      <a:noFill/>
                    </a:ln>
                  </pic:spPr>
                </pic:pic>
              </a:graphicData>
            </a:graphic>
          </wp:anchor>
        </w:drawing>
      </w:r>
      <w:bookmarkEnd w:id="234"/>
      <w:r w:rsidR="006F5AE6" w:rsidRPr="00D40F9A">
        <w:rPr>
          <w:noProof/>
        </w:rPr>
        <mc:AlternateContent>
          <mc:Choice Requires="wps">
            <w:drawing>
              <wp:anchor distT="0" distB="0" distL="114300" distR="114300" simplePos="0" relativeHeight="251640813" behindDoc="0" locked="0" layoutInCell="1" allowOverlap="1" wp14:anchorId="07FCB5E3" wp14:editId="42612E38">
                <wp:simplePos x="0" y="0"/>
                <wp:positionH relativeFrom="margin">
                  <wp:posOffset>-95250</wp:posOffset>
                </wp:positionH>
                <wp:positionV relativeFrom="paragraph">
                  <wp:posOffset>447675</wp:posOffset>
                </wp:positionV>
                <wp:extent cx="5921375" cy="3030220"/>
                <wp:effectExtent l="57150" t="19050" r="60325" b="74930"/>
                <wp:wrapNone/>
                <wp:docPr id="319727469"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DE8ACF" id="Rectangle 41" o:spid="_x0000_s1026" style="position:absolute;margin-left:-7.5pt;margin-top:35.25pt;width:466.25pt;height:238.6pt;z-index:2516408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" fillcolor="black [3213]" stroked="f">
                <v:shadow on="t" color="black" opacity="22937f" origin=",.5" offset="0,.63889mm"/>
                <w10:wrap anchorx="margin"/>
              </v:rect>
            </w:pict>
          </mc:Fallback>
        </mc:AlternateContent>
      </w:r>
      <w:r w:rsidR="006F5AE6" w:rsidRPr="00D40F9A">
        <w:rPr>
          <w:b/>
          <w:bCs/>
        </w:rPr>
        <w:t>Illusztrációs képek:</w:t>
      </w:r>
    </w:p>
    <w:bookmarkStart w:id="235" w:name="AdminUsersEditEdit"/>
    <w:bookmarkStart w:id="236" w:name="_Toc191076624"/>
    <w:p w14:paraId="3A3AC9F7" w14:textId="6F87380D" w:rsidR="006F5AE6" w:rsidRPr="00D40F9A" w:rsidRDefault="006F5AE6" w:rsidP="006F5AE6">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93760" behindDoc="0" locked="0" layoutInCell="1" allowOverlap="1" wp14:anchorId="40253C82" wp14:editId="58FC7277">
                <wp:simplePos x="0" y="0"/>
                <wp:positionH relativeFrom="margin">
                  <wp:posOffset>3737307</wp:posOffset>
                </wp:positionH>
                <wp:positionV relativeFrom="paragraph">
                  <wp:posOffset>4966970</wp:posOffset>
                </wp:positionV>
                <wp:extent cx="188510" cy="210261"/>
                <wp:effectExtent l="57150" t="19050" r="2540" b="94615"/>
                <wp:wrapNone/>
                <wp:docPr id="366539046"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DBF41" id="Star: 6 Points 32" o:spid="_x0000_s1026" style="position:absolute;margin-left:294.3pt;margin-top:391.1pt;width:14.85pt;height:16.55pt;z-index:25189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37" w:name="AdminUsersEditClose"/>
      <w:bookmarkEnd w:id="235"/>
      <w:r w:rsidRPr="00D40F9A">
        <w:rPr>
          <w:b/>
          <w:bCs/>
          <w:noProof/>
        </w:rPr>
        <mc:AlternateContent>
          <mc:Choice Requires="wps">
            <w:drawing>
              <wp:anchor distT="0" distB="0" distL="114300" distR="114300" simplePos="0" relativeHeight="251895808" behindDoc="0" locked="0" layoutInCell="1" allowOverlap="1" wp14:anchorId="37351F0F" wp14:editId="5C38A862">
                <wp:simplePos x="0" y="0"/>
                <wp:positionH relativeFrom="margin">
                  <wp:posOffset>3716570</wp:posOffset>
                </wp:positionH>
                <wp:positionV relativeFrom="paragraph">
                  <wp:posOffset>5554194</wp:posOffset>
                </wp:positionV>
                <wp:extent cx="188510" cy="210261"/>
                <wp:effectExtent l="57150" t="19050" r="2540" b="94615"/>
                <wp:wrapNone/>
                <wp:docPr id="739330344"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D9BBC4" id="Star: 6 Points 32" o:spid="_x0000_s1026" style="position:absolute;margin-left:292.65pt;margin-top:437.35pt;width:14.85pt;height:16.55pt;z-index:251895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38" w:name="AdminUsersEditRole"/>
      <w:bookmarkEnd w:id="237"/>
      <w:r w:rsidRPr="00D40F9A">
        <w:rPr>
          <w:b/>
          <w:bCs/>
          <w:noProof/>
        </w:rPr>
        <mc:AlternateContent>
          <mc:Choice Requires="wps">
            <w:drawing>
              <wp:anchor distT="0" distB="0" distL="114300" distR="114300" simplePos="0" relativeHeight="251891712" behindDoc="0" locked="0" layoutInCell="1" allowOverlap="1" wp14:anchorId="55D97BBA" wp14:editId="031D8009">
                <wp:simplePos x="0" y="0"/>
                <wp:positionH relativeFrom="margin">
                  <wp:posOffset>3873709</wp:posOffset>
                </wp:positionH>
                <wp:positionV relativeFrom="paragraph">
                  <wp:posOffset>4489526</wp:posOffset>
                </wp:positionV>
                <wp:extent cx="188510" cy="210261"/>
                <wp:effectExtent l="57150" t="19050" r="2540" b="94615"/>
                <wp:wrapNone/>
                <wp:docPr id="182081979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8181D" id="Star: 6 Points 32" o:spid="_x0000_s1026" style="position:absolute;margin-left:305pt;margin-top:353.5pt;width:14.85pt;height:16.55pt;z-index:25189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39" w:name="AdminUsersEditPassword"/>
      <w:bookmarkEnd w:id="238"/>
      <w:r w:rsidRPr="00D40F9A">
        <w:rPr>
          <w:b/>
          <w:bCs/>
          <w:noProof/>
        </w:rPr>
        <mc:AlternateContent>
          <mc:Choice Requires="wps">
            <w:drawing>
              <wp:anchor distT="0" distB="0" distL="114300" distR="114300" simplePos="0" relativeHeight="251889664" behindDoc="0" locked="0" layoutInCell="1" allowOverlap="1" wp14:anchorId="42A6BD58" wp14:editId="6B62A369">
                <wp:simplePos x="0" y="0"/>
                <wp:positionH relativeFrom="margin">
                  <wp:posOffset>3864677</wp:posOffset>
                </wp:positionH>
                <wp:positionV relativeFrom="paragraph">
                  <wp:posOffset>4098546</wp:posOffset>
                </wp:positionV>
                <wp:extent cx="188510" cy="210261"/>
                <wp:effectExtent l="57150" t="19050" r="2540" b="94615"/>
                <wp:wrapNone/>
                <wp:docPr id="54793450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402069" id="Star: 6 Points 32" o:spid="_x0000_s1026" style="position:absolute;margin-left:304.3pt;margin-top:322.7pt;width:14.85pt;height:16.55pt;z-index:25188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End w:id="239"/>
      <w:r w:rsidRPr="00D40F9A">
        <w:rPr>
          <w:b/>
          <w:bCs/>
          <w:noProof/>
        </w:rPr>
        <w:drawing>
          <wp:anchor distT="0" distB="0" distL="114300" distR="114300" simplePos="0" relativeHeight="251887616" behindDoc="1" locked="0" layoutInCell="1" allowOverlap="1" wp14:anchorId="6CE49E01" wp14:editId="4813C0B4">
            <wp:simplePos x="0" y="0"/>
            <wp:positionH relativeFrom="margin">
              <wp:align>center</wp:align>
            </wp:positionH>
            <wp:positionV relativeFrom="paragraph">
              <wp:posOffset>3321231</wp:posOffset>
            </wp:positionV>
            <wp:extent cx="2941320" cy="2811145"/>
            <wp:effectExtent l="0" t="0" r="0" b="8255"/>
            <wp:wrapTight wrapText="bothSides">
              <wp:wrapPolygon edited="0">
                <wp:start x="0" y="0"/>
                <wp:lineTo x="0" y="21517"/>
                <wp:lineTo x="21404" y="21517"/>
                <wp:lineTo x="21404" y="0"/>
                <wp:lineTo x="0" y="0"/>
              </wp:wrapPolygon>
            </wp:wrapTight>
            <wp:docPr id="96006969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941320" cy="2811145"/>
                    </a:xfrm>
                    <a:prstGeom prst="rect">
                      <a:avLst/>
                    </a:prstGeom>
                    <a:noFill/>
                    <a:ln>
                      <a:noFill/>
                    </a:ln>
                  </pic:spPr>
                </pic:pic>
              </a:graphicData>
            </a:graphic>
          </wp:anchor>
        </w:drawing>
      </w:r>
      <w:r w:rsidR="00E710E8" w:rsidRPr="00D40F9A">
        <w:rPr>
          <w:b/>
          <w:bCs/>
        </w:rPr>
        <w:br w:type="page"/>
      </w:r>
    </w:p>
    <w:p w14:paraId="56F580DF" w14:textId="6C2FEC4D" w:rsidR="000220CF" w:rsidRPr="00D40F9A" w:rsidRDefault="000220CF" w:rsidP="0031111D">
      <w:pPr>
        <w:pStyle w:val="Cmsor3"/>
      </w:pPr>
      <w:bookmarkStart w:id="240" w:name="_Toc192492860"/>
      <w:r w:rsidRPr="00D40F9A">
        <w:lastRenderedPageBreak/>
        <w:t xml:space="preserve">Admin oldal </w:t>
      </w:r>
      <w:r w:rsidR="00B52F78" w:rsidRPr="00D40F9A">
        <w:t>–</w:t>
      </w:r>
      <w:r w:rsidRPr="00D40F9A">
        <w:t xml:space="preserve"> Egyebek</w:t>
      </w:r>
      <w:bookmarkEnd w:id="236"/>
      <w:bookmarkEnd w:id="240"/>
    </w:p>
    <w:p w14:paraId="2E9AA5AD" w14:textId="77777777" w:rsidR="00B52F78" w:rsidRPr="00D40F9A" w:rsidRDefault="00B52F78" w:rsidP="00B52F78">
      <w:r w:rsidRPr="00D40F9A">
        <w:t>Ez az oldal szolgál az egyéb, egyszerűsítési funkciók megjelenítésére. Ezen az oldalon található az alábbi kettő gomb középre igazítva egymás alatt:</w:t>
      </w:r>
    </w:p>
    <w:p w14:paraId="7DD29EBB" w14:textId="583363A6" w:rsidR="00B52F78" w:rsidRPr="00D40F9A" w:rsidRDefault="00B52F78" w:rsidP="0031111D">
      <w:pPr>
        <w:pStyle w:val="Listaszerbekezds"/>
        <w:numPr>
          <w:ilvl w:val="0"/>
          <w:numId w:val="24"/>
        </w:numPr>
      </w:pPr>
      <w:r w:rsidRPr="00D40F9A">
        <w:rPr>
          <w:b/>
          <w:bCs/>
        </w:rPr>
        <w:t>Szavazásban lévő zenék letöltése</w:t>
      </w:r>
      <w:r w:rsidR="00977EE1" w:rsidRPr="00D40F9A">
        <w:rPr>
          <w:b/>
          <w:bCs/>
        </w:rPr>
        <w:t xml:space="preserve"> </w:t>
      </w:r>
      <w:r w:rsidR="00977EE1" w:rsidRPr="00D40F9A">
        <w:t>(</w:t>
      </w:r>
      <w:hyperlink w:anchor="AdminOthersDZip" w:history="1">
        <w:r w:rsidR="00977EE1" w:rsidRPr="00D40F9A">
          <w:rPr>
            <w:rStyle w:val="Hiperhivatkozs"/>
            <w:rFonts w:ascii="Segoe UI Symbol" w:hAnsi="Segoe UI Symbol" w:cs="Segoe UI Symbol"/>
            <w:b/>
            <w:bCs/>
          </w:rPr>
          <w:t>☆</w:t>
        </w:r>
      </w:hyperlink>
      <w:r w:rsidR="00977EE1" w:rsidRPr="00D40F9A">
        <w:t>)</w:t>
      </w:r>
      <w:r w:rsidRPr="00D40F9A">
        <w:rPr>
          <w:b/>
          <w:bCs/>
        </w:rPr>
        <w:t>:</w:t>
      </w:r>
      <w:r w:rsidRPr="00D40F9A">
        <w:t> Ez a gomb szolgál a szavazásban lévő zenék letöltésére .zip formátumban szükséglet esetén. Ezt a gombot megnyomva felugrik egy fájlkezelő ablak ahol a felhasználó kiválaszthatja, hogy hova szeretné letölteni a zenéket.</w:t>
      </w:r>
    </w:p>
    <w:p w14:paraId="55B7BF64" w14:textId="281BB7C5" w:rsidR="00B52F78" w:rsidRPr="00D40F9A" w:rsidRDefault="00B52F78" w:rsidP="0031111D">
      <w:pPr>
        <w:pStyle w:val="Listaszerbekezds"/>
        <w:numPr>
          <w:ilvl w:val="0"/>
          <w:numId w:val="24"/>
        </w:numPr>
      </w:pPr>
      <w:r w:rsidRPr="00D40F9A">
        <w:rPr>
          <w:b/>
          <w:bCs/>
        </w:rPr>
        <w:t>Nyertes zene letöltése</w:t>
      </w:r>
      <w:r w:rsidR="00977EE1" w:rsidRPr="00D40F9A">
        <w:rPr>
          <w:b/>
          <w:bCs/>
        </w:rPr>
        <w:t xml:space="preserve"> </w:t>
      </w:r>
      <w:r w:rsidR="00977EE1" w:rsidRPr="00D40F9A">
        <w:t>(</w:t>
      </w:r>
      <w:hyperlink w:anchor="AdminOthersDS" w:history="1">
        <w:r w:rsidR="00977EE1" w:rsidRPr="00D40F9A">
          <w:rPr>
            <w:rStyle w:val="Hiperhivatkozs"/>
            <w:rFonts w:ascii="Segoe UI Symbol" w:hAnsi="Segoe UI Symbol" w:cs="Segoe UI Symbol"/>
            <w:b/>
            <w:bCs/>
          </w:rPr>
          <w:t>☆</w:t>
        </w:r>
      </w:hyperlink>
      <w:r w:rsidR="00977EE1" w:rsidRPr="00D40F9A">
        <w:t>)</w:t>
      </w:r>
      <w:r w:rsidRPr="00D40F9A">
        <w:rPr>
          <w:b/>
          <w:bCs/>
        </w:rPr>
        <w:t>:</w:t>
      </w:r>
      <w:r w:rsidRPr="00D40F9A">
        <w:t> Ez a gomb szolgál az utolsó szavazásban lévő nyertes zene letöltésére. Ezt a gombot megnyomva felugrik egy fájlkezelő ablak ahol a felhasználó kiválaszthatja, hogy hova szeretné letölteni a zenét. Ez a gomb létfontosságú a szoftver hasznosságának érdekében, ugyanis így egy kattintásból letölthető a zene a megfelelő helyre, ahonnan már egyből működőképesen szólhat az új szám az iskolacsengőbe.</w:t>
      </w:r>
    </w:p>
    <w:bookmarkStart w:id="241" w:name="AdminOthersDZip"/>
    <w:bookmarkStart w:id="242" w:name="AdminOthersDS"/>
    <w:bookmarkStart w:id="243" w:name="_Toc191076625"/>
    <w:p w14:paraId="345BDAF0" w14:textId="6529B951" w:rsidR="00E710E8" w:rsidRPr="00D40F9A" w:rsidRDefault="00A44D9A" w:rsidP="00B672C5">
      <w:pPr>
        <w:spacing w:before="240" w:line="259" w:lineRule="auto"/>
        <w:rPr>
          <w:rFonts w:eastAsiaTheme="majorEastAsia" w:cstheme="majorBidi"/>
          <w:b/>
          <w:sz w:val="40"/>
          <w:szCs w:val="36"/>
        </w:rPr>
      </w:pPr>
      <w:r w:rsidRPr="00D40F9A">
        <w:rPr>
          <w:b/>
          <w:bCs/>
          <w:noProof/>
        </w:rPr>
        <mc:AlternateContent>
          <mc:Choice Requires="wps">
            <w:drawing>
              <wp:anchor distT="0" distB="0" distL="114300" distR="114300" simplePos="0" relativeHeight="251910144" behindDoc="0" locked="0" layoutInCell="1" allowOverlap="1" wp14:anchorId="767FDF77" wp14:editId="42DB2ED3">
                <wp:simplePos x="0" y="0"/>
                <wp:positionH relativeFrom="margin">
                  <wp:posOffset>3566992</wp:posOffset>
                </wp:positionH>
                <wp:positionV relativeFrom="paragraph">
                  <wp:posOffset>1456537</wp:posOffset>
                </wp:positionV>
                <wp:extent cx="150503" cy="168299"/>
                <wp:effectExtent l="57150" t="19050" r="20955" b="98425"/>
                <wp:wrapNone/>
                <wp:docPr id="2030232573" name="Star: 6 Points 32"/>
                <wp:cNvGraphicFramePr/>
                <a:graphic xmlns:a="http://schemas.openxmlformats.org/drawingml/2006/main">
                  <a:graphicData uri="http://schemas.microsoft.com/office/word/2010/wordprocessingShape">
                    <wps:wsp>
                      <wps:cNvSpPr/>
                      <wps:spPr>
                        <a:xfrm>
                          <a:off x="0" y="0"/>
                          <a:ext cx="150503" cy="168299"/>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406075" id="Star: 6 Points 32" o:spid="_x0000_s1026" style="position:absolute;margin-left:280.85pt;margin-top:114.7pt;width:11.85pt;height:13.25pt;z-index:251910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50503,168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" path="m,42075r50167,-1l75252,r25084,42074l150503,42075,125420,84150r25083,42074l100336,126225,75252,168299,50167,126225,,126224,25083,84150,,42075xe" fillcolor="yellow" strokecolor="black [3213]">
                <v:shadow on="t" color="black" opacity="22937f" origin=",.5" offset="0,.63889mm"/>
                <v:path arrowok="t" o:connecttype="custom" o:connectlocs="0,42075;50167,42074;75252,0;100336,42074;150503,42075;125420,84150;150503,126224;100336,126225;75252,168299;50167,126225;0,126224;25083,84150;0,42075" o:connectangles="0,0,0,0,0,0,0,0,0,0,0,0,0"/>
                <w10:wrap anchorx="margin"/>
              </v:shape>
            </w:pict>
          </mc:Fallback>
        </mc:AlternateContent>
      </w:r>
      <w:r w:rsidRPr="00D40F9A">
        <w:rPr>
          <w:b/>
          <w:bCs/>
          <w:noProof/>
        </w:rPr>
        <mc:AlternateContent>
          <mc:Choice Requires="wps">
            <w:drawing>
              <wp:anchor distT="0" distB="0" distL="114300" distR="114300" simplePos="0" relativeHeight="251908096" behindDoc="0" locked="0" layoutInCell="1" allowOverlap="1" wp14:anchorId="0B75C3F2" wp14:editId="6B5FF293">
                <wp:simplePos x="0" y="0"/>
                <wp:positionH relativeFrom="margin">
                  <wp:posOffset>3566576</wp:posOffset>
                </wp:positionH>
                <wp:positionV relativeFrom="paragraph">
                  <wp:posOffset>1111185</wp:posOffset>
                </wp:positionV>
                <wp:extent cx="150503" cy="168299"/>
                <wp:effectExtent l="57150" t="19050" r="20955" b="98425"/>
                <wp:wrapNone/>
                <wp:docPr id="506938996" name="Star: 6 Points 32"/>
                <wp:cNvGraphicFramePr/>
                <a:graphic xmlns:a="http://schemas.openxmlformats.org/drawingml/2006/main">
                  <a:graphicData uri="http://schemas.microsoft.com/office/word/2010/wordprocessingShape">
                    <wps:wsp>
                      <wps:cNvSpPr/>
                      <wps:spPr>
                        <a:xfrm>
                          <a:off x="0" y="0"/>
                          <a:ext cx="150503" cy="168299"/>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3D2722" id="Star: 6 Points 32" o:spid="_x0000_s1026" style="position:absolute;margin-left:280.85pt;margin-top:87.5pt;width:11.85pt;height:13.25pt;z-index:25190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50503,168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" path="m,42075r50167,-1l75252,r25084,42074l150503,42075,125420,84150r25083,42074l100336,126225,75252,168299,50167,126225,,126224,25083,84150,,42075xe" fillcolor="yellow" strokecolor="black [3213]">
                <v:shadow on="t" color="black" opacity="22937f" origin=",.5" offset="0,.63889mm"/>
                <v:path arrowok="t" o:connecttype="custom" o:connectlocs="0,42075;50167,42074;75252,0;100336,42074;150503,42075;125420,84150;150503,126224;100336,126225;75252,168299;50167,126225;0,126224;25083,84150;0,42075" o:connectangles="0,0,0,0,0,0,0,0,0,0,0,0,0"/>
                <w10:wrap anchorx="margin"/>
              </v:shape>
            </w:pict>
          </mc:Fallback>
        </mc:AlternateContent>
      </w:r>
      <w:bookmarkEnd w:id="241"/>
      <w:r w:rsidRPr="00D40F9A">
        <w:rPr>
          <w:noProof/>
        </w:rPr>
        <mc:AlternateContent>
          <mc:Choice Requires="wps">
            <w:drawing>
              <wp:anchor distT="0" distB="0" distL="114300" distR="114300" simplePos="0" relativeHeight="251638763" behindDoc="0" locked="0" layoutInCell="1" allowOverlap="1" wp14:anchorId="45AB83E2" wp14:editId="2EF4785A">
                <wp:simplePos x="0" y="0"/>
                <wp:positionH relativeFrom="margin">
                  <wp:posOffset>-94199</wp:posOffset>
                </wp:positionH>
                <wp:positionV relativeFrom="paragraph">
                  <wp:posOffset>475396</wp:posOffset>
                </wp:positionV>
                <wp:extent cx="5921375" cy="3102522"/>
                <wp:effectExtent l="57150" t="19050" r="60325" b="79375"/>
                <wp:wrapNone/>
                <wp:docPr id="1375913952" name="Rectangle 41"/>
                <wp:cNvGraphicFramePr/>
                <a:graphic xmlns:a="http://schemas.openxmlformats.org/drawingml/2006/main">
                  <a:graphicData uri="http://schemas.microsoft.com/office/word/2010/wordprocessingShape">
                    <wps:wsp>
                      <wps:cNvSpPr/>
                      <wps:spPr>
                        <a:xfrm>
                          <a:off x="0" y="0"/>
                          <a:ext cx="5921375" cy="3102522"/>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4FD799" id="Rectangle 41" o:spid="_x0000_s1026" style="position:absolute;margin-left:-7.4pt;margin-top:37.45pt;width:466.25pt;height:244.3pt;z-index:2516387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" fillcolor="black [3213]" stroked="f">
                <v:shadow on="t" color="black" opacity="22937f" origin=",.5" offset="0,.63889mm"/>
                <w10:wrap anchorx="margin"/>
              </v:rect>
            </w:pict>
          </mc:Fallback>
        </mc:AlternateContent>
      </w:r>
      <w:r>
        <w:rPr>
          <w:noProof/>
        </w:rPr>
        <w:drawing>
          <wp:anchor distT="0" distB="0" distL="114300" distR="114300" simplePos="0" relativeHeight="251639788" behindDoc="1" locked="0" layoutInCell="1" allowOverlap="1" wp14:anchorId="14775A08" wp14:editId="09D77D0F">
            <wp:simplePos x="0" y="0"/>
            <wp:positionH relativeFrom="margin">
              <wp:align>right</wp:align>
            </wp:positionH>
            <wp:positionV relativeFrom="paragraph">
              <wp:posOffset>579776</wp:posOffset>
            </wp:positionV>
            <wp:extent cx="5733415" cy="2882265"/>
            <wp:effectExtent l="0" t="0" r="635" b="0"/>
            <wp:wrapTight wrapText="bothSides">
              <wp:wrapPolygon edited="0">
                <wp:start x="0" y="0"/>
                <wp:lineTo x="0" y="21414"/>
                <wp:lineTo x="21531" y="21414"/>
                <wp:lineTo x="21531" y="0"/>
                <wp:lineTo x="0" y="0"/>
              </wp:wrapPolygon>
            </wp:wrapTight>
            <wp:docPr id="563053257" name="Picture 1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053257" name="Picture 114" descr="A screenshot of a computer&#10;&#10;AI-generated content may be incorrect."/>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33415" cy="2882265"/>
                    </a:xfrm>
                    <a:prstGeom prst="rect">
                      <a:avLst/>
                    </a:prstGeom>
                    <a:noFill/>
                    <a:ln>
                      <a:noFill/>
                    </a:ln>
                  </pic:spPr>
                </pic:pic>
              </a:graphicData>
            </a:graphic>
          </wp:anchor>
        </w:drawing>
      </w:r>
      <w:bookmarkEnd w:id="242"/>
      <w:r w:rsidR="00B672C5" w:rsidRPr="00D40F9A">
        <w:rPr>
          <w:b/>
          <w:bCs/>
        </w:rPr>
        <w:t>Illusztrációs képek</w:t>
      </w:r>
      <w:r w:rsidR="00B672C5" w:rsidRPr="00D40F9A">
        <w:t>:</w:t>
      </w:r>
      <w:r w:rsidR="00E710E8" w:rsidRPr="00D40F9A">
        <w:br w:type="page"/>
      </w:r>
    </w:p>
    <w:p w14:paraId="2744D0B4" w14:textId="0B4ADB1E" w:rsidR="00EC2E9C" w:rsidRPr="00D40F9A" w:rsidRDefault="00EC2E9C" w:rsidP="00EC2E9C">
      <w:pPr>
        <w:pStyle w:val="Cmsor3"/>
      </w:pPr>
      <w:bookmarkStart w:id="244" w:name="_Toc192492861"/>
      <w:r>
        <w:lastRenderedPageBreak/>
        <w:t>Tv (Szerver Oldali)</w:t>
      </w:r>
      <w:bookmarkEnd w:id="244"/>
    </w:p>
    <w:p w14:paraId="16075F90" w14:textId="77777777" w:rsidR="00EC2E9C" w:rsidRDefault="00EC2E9C" w:rsidP="00EC2E9C">
      <w:r w:rsidRPr="00CC5111">
        <w:t xml:space="preserve">Ezen a szerveroldali komponensen a felhasználók egy letisztult felületen, kliens futtatása nélkül tekinthetik meg a jelenlegi szavazás eredményeit. Az adatok egy táblázatban jelennek meg, amelyben látható a </w:t>
      </w:r>
      <w:r w:rsidRPr="005643C3">
        <w:rPr>
          <w:b/>
          <w:bCs/>
        </w:rPr>
        <w:t>zeneszám azonosítója</w:t>
      </w:r>
      <w:r>
        <w:t xml:space="preserve"> </w:t>
      </w:r>
      <w:r w:rsidRPr="00D40F9A">
        <w:t>(</w:t>
      </w:r>
      <w:hyperlink w:anchor="SSCTvId" w:history="1">
        <w:r w:rsidRPr="004B1AD5">
          <w:rPr>
            <w:rStyle w:val="Hiperhivatkozs"/>
            <w:rFonts w:ascii="Segoe UI Symbol" w:hAnsi="Segoe UI Symbol" w:cs="Segoe UI Symbol"/>
            <w:b/>
            <w:bCs/>
          </w:rPr>
          <w:t>☆</w:t>
        </w:r>
      </w:hyperlink>
      <w:r w:rsidRPr="00D40F9A">
        <w:t>)</w:t>
      </w:r>
      <w:r w:rsidRPr="00CC5111">
        <w:t xml:space="preserve">, </w:t>
      </w:r>
      <w:r w:rsidRPr="005643C3">
        <w:rPr>
          <w:b/>
          <w:bCs/>
        </w:rPr>
        <w:t>címe</w:t>
      </w:r>
      <w:r>
        <w:t xml:space="preserve"> </w:t>
      </w:r>
      <w:r w:rsidRPr="00D40F9A">
        <w:t>(</w:t>
      </w:r>
      <w:hyperlink w:anchor="SSCTvTitle" w:history="1">
        <w:r w:rsidRPr="004B1AD5">
          <w:rPr>
            <w:rStyle w:val="Hiperhivatkozs"/>
            <w:rFonts w:ascii="Segoe UI Symbol" w:hAnsi="Segoe UI Symbol" w:cs="Segoe UI Symbol"/>
            <w:b/>
            <w:bCs/>
          </w:rPr>
          <w:t>☆</w:t>
        </w:r>
      </w:hyperlink>
      <w:r w:rsidRPr="00D40F9A">
        <w:t>)</w:t>
      </w:r>
      <w:r w:rsidRPr="00CC5111">
        <w:t xml:space="preserve">, valamint a rá leadott </w:t>
      </w:r>
      <w:r w:rsidRPr="005643C3">
        <w:rPr>
          <w:b/>
          <w:bCs/>
        </w:rPr>
        <w:t>szavazatok száma</w:t>
      </w:r>
      <w:r>
        <w:t xml:space="preserve"> </w:t>
      </w:r>
      <w:r w:rsidRPr="00D40F9A">
        <w:t>(</w:t>
      </w:r>
      <w:hyperlink w:anchor="SSCTvVotes" w:history="1">
        <w:r w:rsidRPr="004B1AD5">
          <w:rPr>
            <w:rStyle w:val="Hiperhivatkozs"/>
            <w:rFonts w:ascii="Segoe UI Symbol" w:hAnsi="Segoe UI Symbol" w:cs="Segoe UI Symbol"/>
            <w:b/>
            <w:bCs/>
          </w:rPr>
          <w:t>☆</w:t>
        </w:r>
      </w:hyperlink>
      <w:r w:rsidRPr="00D40F9A">
        <w:t>)</w:t>
      </w:r>
      <w:r w:rsidRPr="00CC5111">
        <w:t>.</w:t>
      </w:r>
      <w:r>
        <w:t xml:space="preserve"> </w:t>
      </w:r>
    </w:p>
    <w:p w14:paraId="33E9C672" w14:textId="25CAC113" w:rsidR="00EC2E9C" w:rsidRPr="00D92490" w:rsidRDefault="00EC2E9C" w:rsidP="00EC2E9C">
      <w:pPr>
        <w:rPr>
          <w:lang w:val="en-US"/>
        </w:rPr>
      </w:pPr>
      <w:r>
        <w:t xml:space="preserve">Az oldal az alábbi útvonalon érhető el: </w:t>
      </w:r>
      <w:r w:rsidRPr="002F63C2">
        <w:rPr>
          <w:b/>
          <w:bCs/>
          <w:lang w:val="en-US"/>
        </w:rPr>
        <w:t>[</w:t>
      </w:r>
      <w:r w:rsidR="00725152">
        <w:rPr>
          <w:b/>
          <w:bCs/>
          <w:lang w:val="en-US"/>
        </w:rPr>
        <w:t>http:</w:t>
      </w:r>
      <w:r w:rsidR="00B30AC8">
        <w:rPr>
          <w:b/>
          <w:bCs/>
          <w:lang w:val="en-US"/>
        </w:rPr>
        <w:t>//</w:t>
      </w:r>
      <w:r w:rsidR="00725152">
        <w:rPr>
          <w:b/>
          <w:bCs/>
          <w:lang w:val="en-US"/>
        </w:rPr>
        <w:t>localhost:3300</w:t>
      </w:r>
      <w:r w:rsidRPr="002F63C2">
        <w:rPr>
          <w:b/>
          <w:bCs/>
          <w:lang w:val="en-US"/>
        </w:rPr>
        <w:t>/view/tv]</w:t>
      </w:r>
    </w:p>
    <w:p w14:paraId="2A6EC08F" w14:textId="77777777" w:rsidR="00EC2E9C" w:rsidRPr="00D40F9A" w:rsidRDefault="00EC2E9C" w:rsidP="00EC2E9C">
      <w:r w:rsidRPr="00D40F9A">
        <w:t>Amennyiben nincs folyamatban lévő szavazás, az oldal fekete háttérrel jelenik meg. Ezen a felületen egy</w:t>
      </w:r>
      <w:r w:rsidRPr="00D40F9A">
        <w:rPr>
          <w:b/>
          <w:bCs/>
        </w:rPr>
        <w:t xml:space="preserve"> tájékoztató üzenet </w:t>
      </w:r>
      <w:r w:rsidRPr="00D40F9A">
        <w:t>(</w:t>
      </w:r>
      <w:hyperlink w:anchor="SSCTvMessage" w:history="1">
        <w:r w:rsidRPr="004B1AD5">
          <w:rPr>
            <w:rStyle w:val="Hiperhivatkozs"/>
            <w:rFonts w:ascii="Segoe UI Symbol" w:hAnsi="Segoe UI Symbol" w:cs="Segoe UI Symbol"/>
            <w:b/>
            <w:bCs/>
          </w:rPr>
          <w:t>☆</w:t>
        </w:r>
      </w:hyperlink>
      <w:r w:rsidRPr="00D40F9A">
        <w:t>)</w:t>
      </w:r>
      <w:r w:rsidRPr="00D40F9A">
        <w:rPr>
          <w:b/>
          <w:bCs/>
        </w:rPr>
        <w:t xml:space="preserve"> </w:t>
      </w:r>
      <w:r w:rsidRPr="00D40F9A">
        <w:t>látható</w:t>
      </w:r>
      <w:r w:rsidRPr="00D40F9A">
        <w:rPr>
          <w:b/>
          <w:bCs/>
        </w:rPr>
        <w:t>,</w:t>
      </w:r>
      <w:r w:rsidRPr="00D40F9A">
        <w:t xml:space="preserve"> amely informálja a </w:t>
      </w:r>
      <w:r>
        <w:t>felhasználót</w:t>
      </w:r>
      <w:r w:rsidRPr="00D40F9A">
        <w:t xml:space="preserve"> arról, hogy jelenleg nincs aktív szavazás</w:t>
      </w:r>
      <w:r>
        <w:t>.</w:t>
      </w:r>
    </w:p>
    <w:p w14:paraId="75DDE9D0" w14:textId="77777777" w:rsidR="00EC2E9C" w:rsidRDefault="00EC2E9C" w:rsidP="00EC2E9C">
      <w:pPr>
        <w:spacing w:line="259" w:lineRule="auto"/>
        <w:jc w:val="left"/>
      </w:pPr>
      <w:r>
        <w:rPr>
          <w:noProof/>
        </w:rPr>
        <w:drawing>
          <wp:anchor distT="0" distB="0" distL="114300" distR="114300" simplePos="0" relativeHeight="251914240" behindDoc="1" locked="0" layoutInCell="1" allowOverlap="1" wp14:anchorId="36A1DB97" wp14:editId="0967DE4A">
            <wp:simplePos x="0" y="0"/>
            <wp:positionH relativeFrom="margin">
              <wp:align>center</wp:align>
            </wp:positionH>
            <wp:positionV relativeFrom="paragraph">
              <wp:posOffset>286385</wp:posOffset>
            </wp:positionV>
            <wp:extent cx="4963795" cy="2793365"/>
            <wp:effectExtent l="0" t="0" r="8255" b="6985"/>
            <wp:wrapTight wrapText="bothSides">
              <wp:wrapPolygon edited="0">
                <wp:start x="0" y="0"/>
                <wp:lineTo x="0" y="21507"/>
                <wp:lineTo x="21553" y="21507"/>
                <wp:lineTo x="21553" y="0"/>
                <wp:lineTo x="0" y="0"/>
              </wp:wrapPolygon>
            </wp:wrapTight>
            <wp:docPr id="1719683492" name="Picture 9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683492" name="Picture 97" descr="A screenshot of a computer&#10;&#10;AI-generated content may be incorrect."/>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963795" cy="2793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rPr>
        <w:t>Illusztrációs képek</w:t>
      </w:r>
      <w:r w:rsidRPr="00D40F9A">
        <w:t>:</w:t>
      </w:r>
    </w:p>
    <w:bookmarkStart w:id="245" w:name="SSCTvVotes"/>
    <w:p w14:paraId="5D5FD5C9" w14:textId="77777777" w:rsidR="00EC2E9C" w:rsidRPr="00D40F9A" w:rsidRDefault="00EC2E9C" w:rsidP="00EC2E9C">
      <w:pPr>
        <w:spacing w:before="240" w:line="259" w:lineRule="auto"/>
        <w:rPr>
          <w:rFonts w:eastAsiaTheme="majorEastAsia" w:cstheme="majorBidi"/>
          <w:b/>
          <w:sz w:val="40"/>
          <w:szCs w:val="36"/>
        </w:rPr>
      </w:pPr>
      <w:r w:rsidRPr="00D40F9A">
        <w:rPr>
          <w:b/>
          <w:bCs/>
          <w:noProof/>
        </w:rPr>
        <mc:AlternateContent>
          <mc:Choice Requires="wps">
            <w:drawing>
              <wp:anchor distT="0" distB="0" distL="114300" distR="114300" simplePos="0" relativeHeight="251918336" behindDoc="0" locked="0" layoutInCell="1" allowOverlap="1" wp14:anchorId="0360C98C" wp14:editId="3320B908">
                <wp:simplePos x="0" y="0"/>
                <wp:positionH relativeFrom="margin">
                  <wp:posOffset>4826635</wp:posOffset>
                </wp:positionH>
                <wp:positionV relativeFrom="paragraph">
                  <wp:posOffset>206961</wp:posOffset>
                </wp:positionV>
                <wp:extent cx="70537" cy="79041"/>
                <wp:effectExtent l="57150" t="19050" r="43815" b="92710"/>
                <wp:wrapNone/>
                <wp:docPr id="1236976803"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4A55CF" id="Star: 6 Points 32" o:spid="_x0000_s1026" style="position:absolute;margin-left:380.05pt;margin-top:16.3pt;width:5.55pt;height:6.2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46" w:name="SSCTvId"/>
      <w:bookmarkEnd w:id="245"/>
      <w:r w:rsidRPr="00D40F9A">
        <w:rPr>
          <w:b/>
          <w:bCs/>
          <w:noProof/>
        </w:rPr>
        <mc:AlternateContent>
          <mc:Choice Requires="wps">
            <w:drawing>
              <wp:anchor distT="0" distB="0" distL="114300" distR="114300" simplePos="0" relativeHeight="251916288" behindDoc="0" locked="0" layoutInCell="1" allowOverlap="1" wp14:anchorId="09673217" wp14:editId="56F94916">
                <wp:simplePos x="0" y="0"/>
                <wp:positionH relativeFrom="margin">
                  <wp:posOffset>486362</wp:posOffset>
                </wp:positionH>
                <wp:positionV relativeFrom="paragraph">
                  <wp:posOffset>207010</wp:posOffset>
                </wp:positionV>
                <wp:extent cx="70537" cy="79041"/>
                <wp:effectExtent l="57150" t="19050" r="43815" b="92710"/>
                <wp:wrapNone/>
                <wp:docPr id="523309178"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DEA8DD" id="Star: 6 Points 32" o:spid="_x0000_s1026" style="position:absolute;margin-left:38.3pt;margin-top:16.3pt;width:5.55pt;height:6.2pt;z-index:251916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47" w:name="SSCTvTitle"/>
      <w:bookmarkEnd w:id="246"/>
      <w:r w:rsidRPr="00D40F9A">
        <w:rPr>
          <w:b/>
          <w:bCs/>
          <w:noProof/>
        </w:rPr>
        <mc:AlternateContent>
          <mc:Choice Requires="wps">
            <w:drawing>
              <wp:anchor distT="0" distB="0" distL="114300" distR="114300" simplePos="0" relativeHeight="251917312" behindDoc="0" locked="0" layoutInCell="1" allowOverlap="1" wp14:anchorId="3475BBB1" wp14:editId="23AE41F4">
                <wp:simplePos x="0" y="0"/>
                <wp:positionH relativeFrom="margin">
                  <wp:posOffset>2769968</wp:posOffset>
                </wp:positionH>
                <wp:positionV relativeFrom="paragraph">
                  <wp:posOffset>211162</wp:posOffset>
                </wp:positionV>
                <wp:extent cx="70537" cy="79041"/>
                <wp:effectExtent l="57150" t="19050" r="43815" b="92710"/>
                <wp:wrapNone/>
                <wp:docPr id="1422717620"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D800B0" id="Star: 6 Points 32" o:spid="_x0000_s1026" style="position:absolute;margin-left:218.1pt;margin-top:16.65pt;width:5.55pt;height:6.2pt;z-index:251917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47"/>
    </w:p>
    <w:bookmarkStart w:id="248" w:name="SSCTvMessage"/>
    <w:bookmarkStart w:id="249" w:name="_Toc192492862"/>
    <w:p w14:paraId="4099585C" w14:textId="77777777" w:rsidR="00EC2E9C" w:rsidRPr="00D40F9A" w:rsidRDefault="00EC2E9C" w:rsidP="00EC2E9C">
      <w:pPr>
        <w:pStyle w:val="Cmsor3"/>
      </w:pPr>
      <w:r w:rsidRPr="00D40F9A">
        <w:rPr>
          <w:b w:val="0"/>
          <w:bCs/>
          <w:noProof/>
        </w:rPr>
        <mc:AlternateContent>
          <mc:Choice Requires="wps">
            <w:drawing>
              <wp:anchor distT="0" distB="0" distL="114300" distR="114300" simplePos="0" relativeHeight="251919360" behindDoc="0" locked="0" layoutInCell="1" allowOverlap="1" wp14:anchorId="6F250082" wp14:editId="79917761">
                <wp:simplePos x="0" y="0"/>
                <wp:positionH relativeFrom="margin">
                  <wp:posOffset>940533</wp:posOffset>
                </wp:positionH>
                <wp:positionV relativeFrom="paragraph">
                  <wp:posOffset>2486464</wp:posOffset>
                </wp:positionV>
                <wp:extent cx="70537" cy="79041"/>
                <wp:effectExtent l="57150" t="19050" r="43815" b="92710"/>
                <wp:wrapNone/>
                <wp:docPr id="673068272"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43B062" id="Star: 6 Points 32" o:spid="_x0000_s1026" style="position:absolute;margin-left:74.05pt;margin-top:195.8pt;width:5.55pt;height:6.2pt;z-index:251919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48"/>
      <w:r>
        <w:rPr>
          <w:noProof/>
        </w:rPr>
        <w:drawing>
          <wp:anchor distT="0" distB="0" distL="114300" distR="114300" simplePos="0" relativeHeight="251915264" behindDoc="1" locked="0" layoutInCell="1" allowOverlap="1" wp14:anchorId="5C9DC3B1" wp14:editId="331C6239">
            <wp:simplePos x="0" y="0"/>
            <wp:positionH relativeFrom="margin">
              <wp:align>center</wp:align>
            </wp:positionH>
            <wp:positionV relativeFrom="paragraph">
              <wp:posOffset>2404835</wp:posOffset>
            </wp:positionV>
            <wp:extent cx="4970780" cy="2797175"/>
            <wp:effectExtent l="0" t="0" r="1270" b="3175"/>
            <wp:wrapTight wrapText="bothSides">
              <wp:wrapPolygon edited="0">
                <wp:start x="0" y="0"/>
                <wp:lineTo x="0" y="21477"/>
                <wp:lineTo x="21523" y="21477"/>
                <wp:lineTo x="21523" y="0"/>
                <wp:lineTo x="0" y="0"/>
              </wp:wrapPolygon>
            </wp:wrapTight>
            <wp:docPr id="1573334046" name="Picture 98"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334046" name="Picture 98" descr="A black background with white text&#10;&#10;AI-generated content may be incorrect."/>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970780" cy="2797175"/>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r>
        <w:lastRenderedPageBreak/>
        <w:t>Elfogadásra váró zenék (Szerver Oldali)</w:t>
      </w:r>
      <w:bookmarkEnd w:id="249"/>
    </w:p>
    <w:p w14:paraId="55DFA12E" w14:textId="77777777" w:rsidR="00EC2E9C" w:rsidRDefault="00EC2E9C" w:rsidP="00EC2E9C">
      <w:r w:rsidRPr="00CC5111">
        <w:t>Ezen a szerveroldali komponensen a felhasználók egy letisztult felületen, kliens futtatása nélkül tekinthetik meg a</w:t>
      </w:r>
      <w:r>
        <w:t xml:space="preserve"> jelenleg elfogadásra váró zenéket</w:t>
      </w:r>
      <w:r w:rsidRPr="00CC5111">
        <w:t xml:space="preserve">. </w:t>
      </w:r>
      <w:r w:rsidRPr="000F127E">
        <w:t xml:space="preserve">Az adatok egy táblázatban jelennek meg, amely tartalmazza a </w:t>
      </w:r>
      <w:r w:rsidRPr="009B1372">
        <w:rPr>
          <w:b/>
          <w:bCs/>
        </w:rPr>
        <w:t>zeneszám azonosítóját</w:t>
      </w:r>
      <w:r w:rsidRPr="000F127E">
        <w:t xml:space="preserve"> (</w:t>
      </w:r>
      <w:hyperlink w:anchor="SSCPendingSongsId" w:history="1">
        <w:r w:rsidRPr="00D320B7">
          <w:rPr>
            <w:rStyle w:val="Hiperhivatkozs"/>
            <w:rFonts w:ascii="Segoe UI Symbol" w:hAnsi="Segoe UI Symbol" w:cs="Segoe UI Symbol"/>
            <w:b/>
            <w:bCs/>
          </w:rPr>
          <w:t>☆</w:t>
        </w:r>
      </w:hyperlink>
      <w:r w:rsidRPr="000F127E">
        <w:t xml:space="preserve">), </w:t>
      </w:r>
      <w:r w:rsidRPr="009B1372">
        <w:rPr>
          <w:b/>
          <w:bCs/>
        </w:rPr>
        <w:t>c</w:t>
      </w:r>
      <w:r w:rsidRPr="009B1372">
        <w:rPr>
          <w:rFonts w:ascii="Cambria" w:hAnsi="Cambria" w:cs="Cambria"/>
          <w:b/>
          <w:bCs/>
        </w:rPr>
        <w:t>í</w:t>
      </w:r>
      <w:r w:rsidRPr="009B1372">
        <w:rPr>
          <w:b/>
          <w:bCs/>
        </w:rPr>
        <w:t>m</w:t>
      </w:r>
      <w:r w:rsidRPr="009B1372">
        <w:rPr>
          <w:rFonts w:ascii="Cambria" w:hAnsi="Cambria" w:cs="Cambria"/>
          <w:b/>
          <w:bCs/>
        </w:rPr>
        <w:t>é</w:t>
      </w:r>
      <w:r w:rsidRPr="009B1372">
        <w:rPr>
          <w:b/>
          <w:bCs/>
        </w:rPr>
        <w:t>t</w:t>
      </w:r>
      <w:r w:rsidRPr="000F127E">
        <w:t xml:space="preserve"> (</w:t>
      </w:r>
      <w:hyperlink w:anchor="SSCPendingSongsTitle" w:history="1">
        <w:r w:rsidRPr="00D320B7">
          <w:rPr>
            <w:rStyle w:val="Hiperhivatkozs"/>
            <w:rFonts w:ascii="Segoe UI Symbol" w:hAnsi="Segoe UI Symbol" w:cs="Segoe UI Symbol"/>
            <w:b/>
            <w:bCs/>
          </w:rPr>
          <w:t>☆</w:t>
        </w:r>
      </w:hyperlink>
      <w:r w:rsidRPr="000F127E">
        <w:t xml:space="preserve">), </w:t>
      </w:r>
      <w:r w:rsidRPr="009B1372">
        <w:rPr>
          <w:b/>
          <w:bCs/>
        </w:rPr>
        <w:t>felt</w:t>
      </w:r>
      <w:r w:rsidRPr="009B1372">
        <w:rPr>
          <w:rFonts w:ascii="Cambria" w:hAnsi="Cambria" w:cs="Cambria"/>
          <w:b/>
          <w:bCs/>
        </w:rPr>
        <w:t>ö</w:t>
      </w:r>
      <w:r w:rsidRPr="009B1372">
        <w:rPr>
          <w:b/>
          <w:bCs/>
        </w:rPr>
        <w:t>lt</w:t>
      </w:r>
      <w:r w:rsidRPr="009B1372">
        <w:rPr>
          <w:rFonts w:ascii="Cambria" w:hAnsi="Cambria" w:cs="Cambria"/>
          <w:b/>
          <w:bCs/>
        </w:rPr>
        <w:t>é</w:t>
      </w:r>
      <w:r w:rsidRPr="009B1372">
        <w:rPr>
          <w:b/>
          <w:bCs/>
        </w:rPr>
        <w:t>s</w:t>
      </w:r>
      <w:r w:rsidRPr="009B1372">
        <w:rPr>
          <w:rFonts w:ascii="Cambria" w:hAnsi="Cambria" w:cs="Cambria"/>
          <w:b/>
          <w:bCs/>
        </w:rPr>
        <w:t>é</w:t>
      </w:r>
      <w:r w:rsidRPr="009B1372">
        <w:rPr>
          <w:b/>
          <w:bCs/>
        </w:rPr>
        <w:t>nek</w:t>
      </w:r>
      <w:r>
        <w:t xml:space="preserve"> </w:t>
      </w:r>
      <w:r w:rsidRPr="000F127E">
        <w:t>(</w:t>
      </w:r>
      <w:hyperlink w:anchor="SSCPendingSongsCreatedAt" w:history="1">
        <w:r w:rsidRPr="00D320B7">
          <w:rPr>
            <w:rStyle w:val="Hiperhivatkozs"/>
            <w:rFonts w:ascii="Segoe UI Symbol" w:hAnsi="Segoe UI Symbol" w:cs="Segoe UI Symbol"/>
            <w:b/>
            <w:bCs/>
          </w:rPr>
          <w:t>☆</w:t>
        </w:r>
      </w:hyperlink>
      <w:r w:rsidRPr="000F127E">
        <w:t xml:space="preserve">) </w:t>
      </w:r>
      <w:r w:rsidRPr="000F127E">
        <w:rPr>
          <w:rFonts w:ascii="Cambria" w:hAnsi="Cambria" w:cs="Cambria"/>
        </w:rPr>
        <w:t>é</w:t>
      </w:r>
      <w:r w:rsidRPr="000F127E">
        <w:t xml:space="preserve">s </w:t>
      </w:r>
      <w:r w:rsidRPr="009B1372">
        <w:rPr>
          <w:b/>
          <w:bCs/>
        </w:rPr>
        <w:t>friss</w:t>
      </w:r>
      <w:r w:rsidRPr="009B1372">
        <w:rPr>
          <w:rFonts w:ascii="Cambria" w:hAnsi="Cambria" w:cs="Cambria"/>
          <w:b/>
          <w:bCs/>
        </w:rPr>
        <w:t>í</w:t>
      </w:r>
      <w:r w:rsidRPr="009B1372">
        <w:rPr>
          <w:b/>
          <w:bCs/>
        </w:rPr>
        <w:t>t</w:t>
      </w:r>
      <w:r w:rsidRPr="009B1372">
        <w:rPr>
          <w:rFonts w:ascii="Cambria" w:hAnsi="Cambria" w:cs="Cambria"/>
          <w:b/>
          <w:bCs/>
        </w:rPr>
        <w:t>é</w:t>
      </w:r>
      <w:r w:rsidRPr="009B1372">
        <w:rPr>
          <w:b/>
          <w:bCs/>
        </w:rPr>
        <w:t>s</w:t>
      </w:r>
      <w:r w:rsidRPr="009B1372">
        <w:rPr>
          <w:rFonts w:ascii="Cambria" w:hAnsi="Cambria" w:cs="Cambria"/>
          <w:b/>
          <w:bCs/>
        </w:rPr>
        <w:t>é</w:t>
      </w:r>
      <w:r w:rsidRPr="009B1372">
        <w:rPr>
          <w:b/>
          <w:bCs/>
        </w:rPr>
        <w:t>nek</w:t>
      </w:r>
      <w:r>
        <w:t xml:space="preserve"> </w:t>
      </w:r>
      <w:r w:rsidRPr="000F127E">
        <w:t>(</w:t>
      </w:r>
      <w:hyperlink w:anchor="SSCPendingSongsUpdatedAt" w:history="1">
        <w:r w:rsidRPr="00D320B7">
          <w:rPr>
            <w:rStyle w:val="Hiperhivatkozs"/>
            <w:rFonts w:ascii="Segoe UI Symbol" w:hAnsi="Segoe UI Symbol" w:cs="Segoe UI Symbol"/>
            <w:b/>
            <w:bCs/>
          </w:rPr>
          <w:t>☆</w:t>
        </w:r>
      </w:hyperlink>
      <w:r w:rsidRPr="000F127E">
        <w:t>) idej</w:t>
      </w:r>
      <w:r w:rsidRPr="000F127E">
        <w:rPr>
          <w:rFonts w:ascii="Cambria" w:hAnsi="Cambria" w:cs="Cambria"/>
        </w:rPr>
        <w:t>é</w:t>
      </w:r>
      <w:r w:rsidRPr="000F127E">
        <w:t xml:space="preserve">t, a </w:t>
      </w:r>
      <w:r w:rsidRPr="009B1372">
        <w:rPr>
          <w:b/>
          <w:bCs/>
        </w:rPr>
        <w:t>zenekezel</w:t>
      </w:r>
      <w:r w:rsidRPr="009B1372">
        <w:rPr>
          <w:rFonts w:ascii="Cambria" w:hAnsi="Cambria" w:cs="Cambria"/>
          <w:b/>
          <w:bCs/>
        </w:rPr>
        <w:t>ő</w:t>
      </w:r>
      <w:r w:rsidRPr="009B1372">
        <w:rPr>
          <w:b/>
          <w:bCs/>
        </w:rPr>
        <w:t xml:space="preserve"> t</w:t>
      </w:r>
      <w:r w:rsidRPr="009B1372">
        <w:rPr>
          <w:rFonts w:ascii="Cambria" w:hAnsi="Cambria" w:cs="Cambria"/>
          <w:b/>
          <w:bCs/>
        </w:rPr>
        <w:t>á</w:t>
      </w:r>
      <w:r w:rsidRPr="009B1372">
        <w:rPr>
          <w:b/>
          <w:bCs/>
        </w:rPr>
        <w:t>bla azonos</w:t>
      </w:r>
      <w:r w:rsidRPr="009B1372">
        <w:rPr>
          <w:rFonts w:ascii="Cambria" w:hAnsi="Cambria" w:cs="Cambria"/>
          <w:b/>
          <w:bCs/>
        </w:rPr>
        <w:t>í</w:t>
      </w:r>
      <w:r w:rsidRPr="009B1372">
        <w:rPr>
          <w:b/>
          <w:bCs/>
        </w:rPr>
        <w:t>t</w:t>
      </w:r>
      <w:r w:rsidRPr="009B1372">
        <w:rPr>
          <w:rFonts w:ascii="Cambria" w:hAnsi="Cambria" w:cs="Cambria"/>
          <w:b/>
          <w:bCs/>
        </w:rPr>
        <w:t>ó</w:t>
      </w:r>
      <w:r w:rsidRPr="009B1372">
        <w:rPr>
          <w:b/>
          <w:bCs/>
        </w:rPr>
        <w:t>j</w:t>
      </w:r>
      <w:r w:rsidRPr="009B1372">
        <w:rPr>
          <w:rFonts w:ascii="Cambria" w:hAnsi="Cambria" w:cs="Cambria"/>
          <w:b/>
          <w:bCs/>
        </w:rPr>
        <w:t>á</w:t>
      </w:r>
      <w:r w:rsidRPr="009B1372">
        <w:rPr>
          <w:b/>
          <w:bCs/>
        </w:rPr>
        <w:t>t</w:t>
      </w:r>
      <w:r w:rsidRPr="000F127E">
        <w:t xml:space="preserve">, valamint a </w:t>
      </w:r>
      <w:r w:rsidRPr="009B1372">
        <w:rPr>
          <w:b/>
          <w:bCs/>
        </w:rPr>
        <w:t>felt</w:t>
      </w:r>
      <w:r w:rsidRPr="009B1372">
        <w:rPr>
          <w:rFonts w:ascii="Cambria" w:hAnsi="Cambria" w:cs="Cambria"/>
          <w:b/>
          <w:bCs/>
        </w:rPr>
        <w:t>ö</w:t>
      </w:r>
      <w:r w:rsidRPr="009B1372">
        <w:rPr>
          <w:b/>
          <w:bCs/>
        </w:rPr>
        <w:t>lt</w:t>
      </w:r>
      <w:r w:rsidRPr="009B1372">
        <w:rPr>
          <w:rFonts w:ascii="Cambria" w:hAnsi="Cambria" w:cs="Cambria"/>
          <w:b/>
          <w:bCs/>
        </w:rPr>
        <w:t>ő</w:t>
      </w:r>
      <w:r w:rsidRPr="009B1372">
        <w:rPr>
          <w:b/>
          <w:bCs/>
        </w:rPr>
        <w:t xml:space="preserve"> azonos</w:t>
      </w:r>
      <w:r w:rsidRPr="009B1372">
        <w:rPr>
          <w:rFonts w:ascii="Cambria" w:hAnsi="Cambria" w:cs="Cambria"/>
          <w:b/>
          <w:bCs/>
        </w:rPr>
        <w:t>í</w:t>
      </w:r>
      <w:r w:rsidRPr="009B1372">
        <w:rPr>
          <w:b/>
          <w:bCs/>
        </w:rPr>
        <w:t>t</w:t>
      </w:r>
      <w:r w:rsidRPr="009B1372">
        <w:rPr>
          <w:rFonts w:ascii="Cambria" w:hAnsi="Cambria" w:cs="Cambria"/>
          <w:b/>
          <w:bCs/>
        </w:rPr>
        <w:t>ó</w:t>
      </w:r>
      <w:r w:rsidRPr="009B1372">
        <w:rPr>
          <w:b/>
          <w:bCs/>
        </w:rPr>
        <w:t>j</w:t>
      </w:r>
      <w:r w:rsidRPr="009B1372">
        <w:rPr>
          <w:rFonts w:ascii="Cambria" w:hAnsi="Cambria" w:cs="Cambria"/>
          <w:b/>
          <w:bCs/>
        </w:rPr>
        <w:t>á</w:t>
      </w:r>
      <w:r w:rsidRPr="009B1372">
        <w:rPr>
          <w:b/>
          <w:bCs/>
        </w:rPr>
        <w:t>t</w:t>
      </w:r>
      <w:r w:rsidRPr="000F127E">
        <w:t xml:space="preserve"> (</w:t>
      </w:r>
      <w:hyperlink w:anchor="SSCPendingSongsUploaderId" w:history="1">
        <w:r w:rsidRPr="00D320B7">
          <w:rPr>
            <w:rStyle w:val="Hiperhivatkozs"/>
            <w:rFonts w:ascii="Segoe UI Symbol" w:hAnsi="Segoe UI Symbol" w:cs="Segoe UI Symbol"/>
            <w:b/>
            <w:bCs/>
          </w:rPr>
          <w:t>☆</w:t>
        </w:r>
      </w:hyperlink>
      <w:r w:rsidRPr="000F127E">
        <w:t>).</w:t>
      </w:r>
    </w:p>
    <w:p w14:paraId="7F3740CB" w14:textId="0C482CE8" w:rsidR="00EC2E9C" w:rsidRPr="00D92490" w:rsidRDefault="00EC2E9C" w:rsidP="00EC2E9C">
      <w:pPr>
        <w:rPr>
          <w:lang w:val="en-US"/>
        </w:rPr>
      </w:pPr>
      <w:r>
        <w:t xml:space="preserve">Az oldal az alábbi útvonalon érhető el: </w:t>
      </w:r>
      <w:r w:rsidRPr="002F63C2">
        <w:rPr>
          <w:b/>
          <w:bCs/>
          <w:lang w:val="en-US"/>
        </w:rPr>
        <w:t>[</w:t>
      </w:r>
      <w:r w:rsidR="00725152">
        <w:rPr>
          <w:b/>
          <w:bCs/>
          <w:lang w:val="en-US"/>
        </w:rPr>
        <w:t>http:</w:t>
      </w:r>
      <w:r w:rsidR="00B30AC8">
        <w:rPr>
          <w:b/>
          <w:bCs/>
          <w:lang w:val="en-US"/>
        </w:rPr>
        <w:t>//</w:t>
      </w:r>
      <w:r w:rsidR="00725152">
        <w:rPr>
          <w:b/>
          <w:bCs/>
          <w:lang w:val="en-US"/>
        </w:rPr>
        <w:t>localhost:3300</w:t>
      </w:r>
      <w:r w:rsidRPr="002F63C2">
        <w:rPr>
          <w:b/>
          <w:bCs/>
          <w:lang w:val="en-US"/>
        </w:rPr>
        <w:t>/view/</w:t>
      </w:r>
      <w:r>
        <w:rPr>
          <w:b/>
          <w:bCs/>
          <w:lang w:val="en-US"/>
        </w:rPr>
        <w:t>pending-songs</w:t>
      </w:r>
      <w:r w:rsidRPr="002F63C2">
        <w:rPr>
          <w:b/>
          <w:bCs/>
          <w:lang w:val="en-US"/>
        </w:rPr>
        <w:t>]</w:t>
      </w:r>
    </w:p>
    <w:p w14:paraId="05BD98D8" w14:textId="19A1044F" w:rsidR="00EC2E9C" w:rsidRPr="00D40F9A" w:rsidRDefault="00EC2E9C" w:rsidP="00EC2E9C">
      <w:r w:rsidRPr="00D40F9A">
        <w:t xml:space="preserve">Amennyiben nincs </w:t>
      </w:r>
      <w:r w:rsidR="00413833">
        <w:t>elfogadásra váró zene</w:t>
      </w:r>
      <w:r w:rsidRPr="00D40F9A">
        <w:t>, az oldal fekete háttérrel jelenik meg. Ezen a felületen egy</w:t>
      </w:r>
      <w:r w:rsidRPr="00D40F9A">
        <w:rPr>
          <w:b/>
          <w:bCs/>
        </w:rPr>
        <w:t xml:space="preserve"> tájékoztató üzenet </w:t>
      </w:r>
      <w:r w:rsidRPr="00D40F9A">
        <w:t>(</w:t>
      </w:r>
      <w:hyperlink w:anchor="SSCPendingSongsId" w:history="1">
        <w:r w:rsidRPr="00DF3E20">
          <w:rPr>
            <w:rStyle w:val="Hiperhivatkozs"/>
            <w:rFonts w:ascii="Segoe UI Symbol" w:hAnsi="Segoe UI Symbol" w:cs="Segoe UI Symbol"/>
            <w:b/>
            <w:bCs/>
          </w:rPr>
          <w:t>☆</w:t>
        </w:r>
      </w:hyperlink>
      <w:r w:rsidRPr="00D40F9A">
        <w:t>)</w:t>
      </w:r>
      <w:r w:rsidRPr="00D40F9A">
        <w:rPr>
          <w:b/>
          <w:bCs/>
        </w:rPr>
        <w:t xml:space="preserve"> </w:t>
      </w:r>
      <w:r w:rsidRPr="00D40F9A">
        <w:t>látható</w:t>
      </w:r>
      <w:r w:rsidRPr="00D40F9A">
        <w:rPr>
          <w:b/>
          <w:bCs/>
        </w:rPr>
        <w:t>,</w:t>
      </w:r>
      <w:r w:rsidRPr="00D40F9A">
        <w:t xml:space="preserve"> amely informálja a </w:t>
      </w:r>
      <w:r>
        <w:t>felhasználót</w:t>
      </w:r>
      <w:r w:rsidRPr="00D40F9A">
        <w:t xml:space="preserve"> arról, hogy jelenleg nincs </w:t>
      </w:r>
      <w:r>
        <w:t>elfogadásra váró zene.</w:t>
      </w:r>
    </w:p>
    <w:p w14:paraId="559D5BED" w14:textId="7508344B" w:rsidR="00EC2E9C" w:rsidRDefault="00EC2E9C" w:rsidP="00EC2E9C">
      <w:pPr>
        <w:spacing w:line="259" w:lineRule="auto"/>
        <w:jc w:val="left"/>
      </w:pPr>
      <w:r>
        <w:rPr>
          <w:b/>
          <w:bCs/>
        </w:rPr>
        <w:t>I</w:t>
      </w:r>
      <w:r w:rsidRPr="00D40F9A">
        <w:rPr>
          <w:b/>
          <w:bCs/>
        </w:rPr>
        <w:t>llusztrációs képek</w:t>
      </w:r>
      <w:r w:rsidRPr="00D40F9A">
        <w:t>:</w:t>
      </w:r>
    </w:p>
    <w:bookmarkStart w:id="250" w:name="SSCPendingSongsUploaderId"/>
    <w:p w14:paraId="10DC7B8D" w14:textId="4B902F1E" w:rsidR="00EC2E9C" w:rsidRDefault="00EC2E9C" w:rsidP="00EC2E9C">
      <w:pPr>
        <w:spacing w:line="259" w:lineRule="auto"/>
        <w:jc w:val="left"/>
      </w:pPr>
      <w:r w:rsidRPr="00D40F9A">
        <w:rPr>
          <w:b/>
          <w:bCs/>
          <w:noProof/>
        </w:rPr>
        <mc:AlternateContent>
          <mc:Choice Requires="wps">
            <w:drawing>
              <wp:anchor distT="0" distB="0" distL="114300" distR="114300" simplePos="0" relativeHeight="251928576" behindDoc="0" locked="0" layoutInCell="1" allowOverlap="1" wp14:anchorId="7E4CF38F" wp14:editId="6928A1AB">
                <wp:simplePos x="0" y="0"/>
                <wp:positionH relativeFrom="margin">
                  <wp:posOffset>4811629</wp:posOffset>
                </wp:positionH>
                <wp:positionV relativeFrom="paragraph">
                  <wp:posOffset>133634</wp:posOffset>
                </wp:positionV>
                <wp:extent cx="70537" cy="79041"/>
                <wp:effectExtent l="57150" t="19050" r="43815" b="92710"/>
                <wp:wrapNone/>
                <wp:docPr id="198548247"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183640" id="Star: 6 Points 32" o:spid="_x0000_s1026" style="position:absolute;margin-left:378.85pt;margin-top:10.5pt;width:5.55pt;height:6.2pt;z-index:251928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51" w:name="SSCPendingSongsBucketId"/>
      <w:bookmarkEnd w:id="250"/>
      <w:r w:rsidRPr="00D40F9A">
        <w:rPr>
          <w:b/>
          <w:bCs/>
          <w:noProof/>
        </w:rPr>
        <mc:AlternateContent>
          <mc:Choice Requires="wps">
            <w:drawing>
              <wp:anchor distT="0" distB="0" distL="114300" distR="114300" simplePos="0" relativeHeight="251927552" behindDoc="0" locked="0" layoutInCell="1" allowOverlap="1" wp14:anchorId="56CF0C8A" wp14:editId="6020E7CB">
                <wp:simplePos x="0" y="0"/>
                <wp:positionH relativeFrom="margin">
                  <wp:posOffset>4102049</wp:posOffset>
                </wp:positionH>
                <wp:positionV relativeFrom="paragraph">
                  <wp:posOffset>133751</wp:posOffset>
                </wp:positionV>
                <wp:extent cx="70537" cy="79041"/>
                <wp:effectExtent l="57150" t="19050" r="43815" b="92710"/>
                <wp:wrapNone/>
                <wp:docPr id="1619933137"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6A423" id="Star: 6 Points 32" o:spid="_x0000_s1026" style="position:absolute;margin-left:323pt;margin-top:10.55pt;width:5.55pt;height:6.2pt;z-index:251927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52" w:name="SSCPendingSongsTitle"/>
      <w:bookmarkEnd w:id="251"/>
      <w:r w:rsidRPr="00D40F9A">
        <w:rPr>
          <w:b/>
          <w:bCs/>
          <w:noProof/>
        </w:rPr>
        <mc:AlternateContent>
          <mc:Choice Requires="wps">
            <w:drawing>
              <wp:anchor distT="0" distB="0" distL="114300" distR="114300" simplePos="0" relativeHeight="251926528" behindDoc="0" locked="0" layoutInCell="1" allowOverlap="1" wp14:anchorId="69693288" wp14:editId="03C478CE">
                <wp:simplePos x="0" y="0"/>
                <wp:positionH relativeFrom="margin">
                  <wp:posOffset>3646601</wp:posOffset>
                </wp:positionH>
                <wp:positionV relativeFrom="paragraph">
                  <wp:posOffset>131052</wp:posOffset>
                </wp:positionV>
                <wp:extent cx="70537" cy="79041"/>
                <wp:effectExtent l="57150" t="19050" r="43815" b="92710"/>
                <wp:wrapNone/>
                <wp:docPr id="1822326691"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598C3" id="Star: 6 Points 32" o:spid="_x0000_s1026" style="position:absolute;margin-left:287.15pt;margin-top:10.3pt;width:5.55pt;height:6.2pt;z-index:251926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53" w:name="SSCPendingSongsUpdatedAt"/>
      <w:bookmarkEnd w:id="252"/>
      <w:r w:rsidRPr="00D40F9A">
        <w:rPr>
          <w:b/>
          <w:bCs/>
          <w:noProof/>
        </w:rPr>
        <mc:AlternateContent>
          <mc:Choice Requires="wps">
            <w:drawing>
              <wp:anchor distT="0" distB="0" distL="114300" distR="114300" simplePos="0" relativeHeight="251925504" behindDoc="0" locked="0" layoutInCell="1" allowOverlap="1" wp14:anchorId="235B31CE" wp14:editId="7C9283CC">
                <wp:simplePos x="0" y="0"/>
                <wp:positionH relativeFrom="margin">
                  <wp:posOffset>2640468</wp:posOffset>
                </wp:positionH>
                <wp:positionV relativeFrom="paragraph">
                  <wp:posOffset>133994</wp:posOffset>
                </wp:positionV>
                <wp:extent cx="70537" cy="79041"/>
                <wp:effectExtent l="57150" t="19050" r="43815" b="92710"/>
                <wp:wrapNone/>
                <wp:docPr id="2117189414"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0E1F86" id="Star: 6 Points 32" o:spid="_x0000_s1026" style="position:absolute;margin-left:207.9pt;margin-top:10.55pt;width:5.55pt;height:6.2pt;z-index:251925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54" w:name="SSCPendingSongsCreatedAt"/>
      <w:bookmarkEnd w:id="253"/>
      <w:r w:rsidRPr="00D40F9A">
        <w:rPr>
          <w:b/>
          <w:bCs/>
          <w:noProof/>
        </w:rPr>
        <mc:AlternateContent>
          <mc:Choice Requires="wps">
            <w:drawing>
              <wp:anchor distT="0" distB="0" distL="114300" distR="114300" simplePos="0" relativeHeight="251924480" behindDoc="0" locked="0" layoutInCell="1" allowOverlap="1" wp14:anchorId="1BD732C1" wp14:editId="29C2E384">
                <wp:simplePos x="0" y="0"/>
                <wp:positionH relativeFrom="margin">
                  <wp:posOffset>1493726</wp:posOffset>
                </wp:positionH>
                <wp:positionV relativeFrom="paragraph">
                  <wp:posOffset>130935</wp:posOffset>
                </wp:positionV>
                <wp:extent cx="70537" cy="79041"/>
                <wp:effectExtent l="57150" t="19050" r="43815" b="92710"/>
                <wp:wrapNone/>
                <wp:docPr id="939453083"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104979" id="Star: 6 Points 32" o:spid="_x0000_s1026" style="position:absolute;margin-left:117.6pt;margin-top:10.3pt;width:5.55pt;height:6.2pt;z-index:251924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55" w:name="SSCPendingSongsId"/>
      <w:bookmarkEnd w:id="254"/>
      <w:r w:rsidRPr="00D40F9A">
        <w:rPr>
          <w:b/>
          <w:bCs/>
          <w:noProof/>
        </w:rPr>
        <mc:AlternateContent>
          <mc:Choice Requires="wps">
            <w:drawing>
              <wp:anchor distT="0" distB="0" distL="114300" distR="114300" simplePos="0" relativeHeight="251923456" behindDoc="0" locked="0" layoutInCell="1" allowOverlap="1" wp14:anchorId="349F0AC8" wp14:editId="16585173">
                <wp:simplePos x="0" y="0"/>
                <wp:positionH relativeFrom="margin">
                  <wp:posOffset>632350</wp:posOffset>
                </wp:positionH>
                <wp:positionV relativeFrom="paragraph">
                  <wp:posOffset>132488</wp:posOffset>
                </wp:positionV>
                <wp:extent cx="70537" cy="79041"/>
                <wp:effectExtent l="57150" t="19050" r="43815" b="92710"/>
                <wp:wrapNone/>
                <wp:docPr id="174027939"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0C2538" id="Star: 6 Points 32" o:spid="_x0000_s1026" style="position:absolute;margin-left:49.8pt;margin-top:10.45pt;width:5.55pt;height:6.2pt;z-index:251923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55"/>
      <w:r>
        <w:rPr>
          <w:noProof/>
        </w:rPr>
        <w:drawing>
          <wp:anchor distT="0" distB="0" distL="114300" distR="114300" simplePos="0" relativeHeight="251920384" behindDoc="1" locked="0" layoutInCell="1" allowOverlap="1" wp14:anchorId="051289B6" wp14:editId="575C4249">
            <wp:simplePos x="0" y="0"/>
            <wp:positionH relativeFrom="margin">
              <wp:align>center</wp:align>
            </wp:positionH>
            <wp:positionV relativeFrom="paragraph">
              <wp:posOffset>9525</wp:posOffset>
            </wp:positionV>
            <wp:extent cx="4708525" cy="2649220"/>
            <wp:effectExtent l="0" t="0" r="0" b="0"/>
            <wp:wrapTight wrapText="bothSides">
              <wp:wrapPolygon edited="0">
                <wp:start x="0" y="0"/>
                <wp:lineTo x="0" y="21434"/>
                <wp:lineTo x="21498" y="21434"/>
                <wp:lineTo x="21498" y="0"/>
                <wp:lineTo x="0" y="0"/>
              </wp:wrapPolygon>
            </wp:wrapTight>
            <wp:docPr id="300962037" name="Picture 9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962037" name="Picture 99" descr="A screenshot of a computer&#10;&#10;AI-generated content may be incorrect."/>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708525" cy="2649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7C8BA3" w14:textId="77777777" w:rsidR="00EC2E9C" w:rsidRDefault="00EC2E9C" w:rsidP="00EC2E9C">
      <w:pPr>
        <w:spacing w:line="259" w:lineRule="auto"/>
        <w:jc w:val="left"/>
        <w:rPr>
          <w:rFonts w:eastAsiaTheme="majorEastAsia" w:cstheme="majorBidi"/>
          <w:b/>
          <w:sz w:val="40"/>
          <w:szCs w:val="36"/>
        </w:rPr>
      </w:pPr>
    </w:p>
    <w:bookmarkStart w:id="256" w:name="SSCPendingSongsMessage"/>
    <w:p w14:paraId="42CAF2DF" w14:textId="216F513A" w:rsidR="00EC2E9C" w:rsidRDefault="006D72C6">
      <w:pPr>
        <w:spacing w:line="259" w:lineRule="auto"/>
        <w:jc w:val="left"/>
        <w:rPr>
          <w:rFonts w:eastAsiaTheme="majorEastAsia" w:cstheme="majorBidi"/>
          <w:b/>
          <w:sz w:val="40"/>
          <w:szCs w:val="36"/>
        </w:rPr>
      </w:pPr>
      <w:r w:rsidRPr="00D40F9A">
        <w:rPr>
          <w:b/>
          <w:bCs/>
          <w:noProof/>
        </w:rPr>
        <mc:AlternateContent>
          <mc:Choice Requires="wps">
            <w:drawing>
              <wp:anchor distT="0" distB="0" distL="114300" distR="114300" simplePos="0" relativeHeight="251922432" behindDoc="0" locked="0" layoutInCell="1" allowOverlap="1" wp14:anchorId="4893E76D" wp14:editId="7F83DC0B">
                <wp:simplePos x="0" y="0"/>
                <wp:positionH relativeFrom="margin">
                  <wp:posOffset>1057378</wp:posOffset>
                </wp:positionH>
                <wp:positionV relativeFrom="paragraph">
                  <wp:posOffset>2079882</wp:posOffset>
                </wp:positionV>
                <wp:extent cx="70537" cy="79041"/>
                <wp:effectExtent l="57150" t="19050" r="43815" b="92710"/>
                <wp:wrapNone/>
                <wp:docPr id="390817532"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FD0937" id="Star: 6 Points 32" o:spid="_x0000_s1026" style="position:absolute;margin-left:83.25pt;margin-top:163.75pt;width:5.55pt;height:6.2pt;z-index:251922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r>
        <w:rPr>
          <w:noProof/>
        </w:rPr>
        <w:drawing>
          <wp:anchor distT="0" distB="0" distL="114300" distR="114300" simplePos="0" relativeHeight="251921408" behindDoc="1" locked="0" layoutInCell="1" allowOverlap="1" wp14:anchorId="50D00730" wp14:editId="06E697DA">
            <wp:simplePos x="0" y="0"/>
            <wp:positionH relativeFrom="margin">
              <wp:posOffset>501015</wp:posOffset>
            </wp:positionH>
            <wp:positionV relativeFrom="paragraph">
              <wp:posOffset>1983740</wp:posOffset>
            </wp:positionV>
            <wp:extent cx="4716780" cy="2606040"/>
            <wp:effectExtent l="0" t="0" r="7620" b="3810"/>
            <wp:wrapTight wrapText="bothSides">
              <wp:wrapPolygon edited="0">
                <wp:start x="0" y="0"/>
                <wp:lineTo x="0" y="21474"/>
                <wp:lineTo x="21548" y="21474"/>
                <wp:lineTo x="21548" y="0"/>
                <wp:lineTo x="0" y="0"/>
              </wp:wrapPolygon>
            </wp:wrapTight>
            <wp:docPr id="823912278" name="Picture 100"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912278" name="Picture 100" descr="A black background with white text&#10;&#10;AI-generated content may be incorrect."/>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716780" cy="260604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256"/>
      <w:r w:rsidR="00EC2E9C">
        <w:br w:type="page"/>
      </w:r>
    </w:p>
    <w:p w14:paraId="0ECA44F5" w14:textId="40E8ECA3" w:rsidR="000220CF" w:rsidRPr="00D40F9A" w:rsidRDefault="000220CF" w:rsidP="000220CF">
      <w:pPr>
        <w:pStyle w:val="Cmsor1"/>
      </w:pPr>
      <w:bookmarkStart w:id="257" w:name="_Toc192492863"/>
      <w:r w:rsidRPr="00D40F9A">
        <w:lastRenderedPageBreak/>
        <w:t>Összefoglalás, Köszönetnyilvánítás</w:t>
      </w:r>
      <w:bookmarkEnd w:id="243"/>
      <w:bookmarkEnd w:id="257"/>
    </w:p>
    <w:p w14:paraId="25C4AFA1" w14:textId="77777777" w:rsidR="000220CF" w:rsidRPr="00D40F9A" w:rsidRDefault="000220CF" w:rsidP="000220CF">
      <w:pPr>
        <w:pStyle w:val="Cmsor2"/>
      </w:pPr>
      <w:bookmarkStart w:id="258" w:name="_Toc191076626"/>
      <w:bookmarkStart w:id="259" w:name="_Toc192492864"/>
      <w:r w:rsidRPr="00D40F9A">
        <w:t>Önértékelés és a projekt hasznosulása</w:t>
      </w:r>
      <w:bookmarkEnd w:id="258"/>
      <w:bookmarkEnd w:id="259"/>
    </w:p>
    <w:p w14:paraId="3CC001A7" w14:textId="77777777" w:rsidR="0054351D" w:rsidRPr="00D40F9A" w:rsidRDefault="0054351D" w:rsidP="00AE234D">
      <w:r w:rsidRPr="00D40F9A">
        <w:t>A </w:t>
      </w:r>
      <w:r w:rsidRPr="00D40F9A">
        <w:rPr>
          <w:b/>
          <w:bCs/>
        </w:rPr>
        <w:t>Pollak Csengő</w:t>
      </w:r>
      <w:r w:rsidRPr="00D40F9A">
        <w:t> fejlesztése során csapatként dolgoztunk együtt, és rengeteget tanultunk nemcsak a szoftverfejlesztési folyamatokról, hanem a különböző technológiák hatékony alkalmazásáról is. A projekt során használt programozási nyelvek és keretrendszerek mélyebb megértésére tettünk szert, miközben megtapasztaltuk a csapatmunka kihívásait és előnyeit.</w:t>
      </w:r>
    </w:p>
    <w:p w14:paraId="2D0C308C" w14:textId="77777777" w:rsidR="0054351D" w:rsidRPr="00D40F9A" w:rsidRDefault="0054351D" w:rsidP="00AE234D">
      <w:r w:rsidRPr="00D40F9A">
        <w:t>Az elkészült munkánkat az alábbi szempontok szerint értékeljük:</w:t>
      </w:r>
    </w:p>
    <w:p w14:paraId="47AF2C46" w14:textId="77777777" w:rsidR="0054351D" w:rsidRPr="00D40F9A" w:rsidRDefault="0054351D" w:rsidP="0031111D">
      <w:pPr>
        <w:pStyle w:val="Listaszerbekezds"/>
        <w:numPr>
          <w:ilvl w:val="0"/>
          <w:numId w:val="25"/>
        </w:numPr>
      </w:pPr>
      <w:r w:rsidRPr="00D40F9A">
        <w:rPr>
          <w:b/>
          <w:bCs/>
        </w:rPr>
        <w:t>Működés és stabilitás:</w:t>
      </w:r>
      <w:r w:rsidRPr="00D40F9A">
        <w:t> A csapat közös erőfeszítéseinek köszönhetően a szoftver megbízhatóan és az elvárásoknak megfelelően működik. Teszteléseink során sikerült az esetleges hibákat időben javítani, így egy stabil rendszert hoztunk létre.</w:t>
      </w:r>
    </w:p>
    <w:p w14:paraId="264242DC" w14:textId="77777777" w:rsidR="0054351D" w:rsidRPr="00D40F9A" w:rsidRDefault="0054351D" w:rsidP="0031111D">
      <w:pPr>
        <w:pStyle w:val="Listaszerbekezds"/>
        <w:numPr>
          <w:ilvl w:val="0"/>
          <w:numId w:val="25"/>
        </w:numPr>
      </w:pPr>
      <w:r w:rsidRPr="00D40F9A">
        <w:rPr>
          <w:b/>
          <w:bCs/>
        </w:rPr>
        <w:t>Kódminőség és fejleszthetőség:</w:t>
      </w:r>
      <w:r w:rsidRPr="00D40F9A">
        <w:t> A projekt során nagy hangsúlyt fektettünk a tiszta és átlátható kódírásra, hogy a későbbiekben könnyen bővíthető és karbantartható maradjon a rendszer.</w:t>
      </w:r>
    </w:p>
    <w:p w14:paraId="570BCC0F" w14:textId="77777777" w:rsidR="0054351D" w:rsidRPr="00D40F9A" w:rsidRDefault="0054351D" w:rsidP="0031111D">
      <w:pPr>
        <w:pStyle w:val="Listaszerbekezds"/>
        <w:numPr>
          <w:ilvl w:val="0"/>
          <w:numId w:val="25"/>
        </w:numPr>
      </w:pPr>
      <w:r w:rsidRPr="00D40F9A">
        <w:rPr>
          <w:b/>
          <w:bCs/>
        </w:rPr>
        <w:t>Csapatmunka és tanulás:</w:t>
      </w:r>
      <w:r w:rsidRPr="00D40F9A">
        <w:t> A fejlesztés során sokat tanultunk a verziókezelésről, a különböző programozási nyelvek és keretrendszerek használatáról, valamint az egyes komponensek hatékony összekapcsolásáról. Ezen kívül fejlesztettük kommunikációs és problémamegoldó képességeinket is.</w:t>
      </w:r>
    </w:p>
    <w:p w14:paraId="2AD7229E" w14:textId="0F6C068B" w:rsidR="0054351D" w:rsidRPr="00D40F9A" w:rsidRDefault="0054351D" w:rsidP="0031111D">
      <w:pPr>
        <w:pStyle w:val="Listaszerbekezds"/>
        <w:numPr>
          <w:ilvl w:val="0"/>
          <w:numId w:val="25"/>
        </w:numPr>
      </w:pPr>
      <w:r w:rsidRPr="00D40F9A">
        <w:rPr>
          <w:b/>
          <w:bCs/>
        </w:rPr>
        <w:t>Felhasználói élmény:</w:t>
      </w:r>
      <w:r w:rsidRPr="00D40F9A">
        <w:t> A szoftver kialakításánál kiemelten fontos volt számunkra, hogy intuitív és könnyen használható felületet hozzunk létre, amely egyszerűvé és kényelmessé teszi a mindennapi használatot.</w:t>
      </w:r>
    </w:p>
    <w:p w14:paraId="494AFE78" w14:textId="77777777" w:rsidR="00E710E8" w:rsidRPr="00D40F9A" w:rsidRDefault="00E710E8">
      <w:pPr>
        <w:spacing w:line="259" w:lineRule="auto"/>
        <w:rPr>
          <w:rFonts w:eastAsiaTheme="majorEastAsia" w:cstheme="majorBidi"/>
          <w:b/>
          <w:sz w:val="32"/>
          <w:szCs w:val="32"/>
        </w:rPr>
      </w:pPr>
      <w:bookmarkStart w:id="260" w:name="_Toc191076627"/>
      <w:r w:rsidRPr="00D40F9A">
        <w:br w:type="page"/>
      </w:r>
    </w:p>
    <w:p w14:paraId="6B2B42BA" w14:textId="42EAEB20" w:rsidR="000220CF" w:rsidRPr="00D40F9A" w:rsidRDefault="000220CF" w:rsidP="000220CF">
      <w:pPr>
        <w:pStyle w:val="Cmsor2"/>
      </w:pPr>
      <w:bookmarkStart w:id="261" w:name="_Toc192492865"/>
      <w:r w:rsidRPr="00D40F9A">
        <w:lastRenderedPageBreak/>
        <w:t>A program hasznosulása a továbbiakban</w:t>
      </w:r>
      <w:bookmarkEnd w:id="260"/>
      <w:bookmarkEnd w:id="261"/>
    </w:p>
    <w:p w14:paraId="6C538EA1" w14:textId="77777777" w:rsidR="002756CC" w:rsidRPr="00D40F9A" w:rsidRDefault="002756CC" w:rsidP="002756CC">
      <w:r w:rsidRPr="00D40F9A">
        <w:t>A Pollak Csengő nemcsak a vizsga teljesítésére készült, hanem hosszú távon is hasznosítható megoldást nyújt. Az alábbi területeken látunk lehetőséget a program jövőbeli alkalmazására:</w:t>
      </w:r>
    </w:p>
    <w:p w14:paraId="5C939712" w14:textId="77777777" w:rsidR="002756CC" w:rsidRPr="00D40F9A" w:rsidRDefault="002756CC" w:rsidP="0031111D">
      <w:pPr>
        <w:pStyle w:val="Listaszerbekezds"/>
        <w:numPr>
          <w:ilvl w:val="0"/>
          <w:numId w:val="26"/>
        </w:numPr>
      </w:pPr>
      <w:r w:rsidRPr="00D40F9A">
        <w:rPr>
          <w:b/>
          <w:bCs/>
        </w:rPr>
        <w:t>Intézményi felhasználás:</w:t>
      </w:r>
      <w:r w:rsidRPr="00D40F9A">
        <w:t> A szoftver könnyedén integrálható különböző oktatási intézményekben vagy munkahelyeken, ahol szükség van egy megbízható, automatizált csengőrendszerre.</w:t>
      </w:r>
    </w:p>
    <w:p w14:paraId="25176CA0" w14:textId="77777777" w:rsidR="002756CC" w:rsidRPr="00D40F9A" w:rsidRDefault="002756CC" w:rsidP="0031111D">
      <w:pPr>
        <w:pStyle w:val="Listaszerbekezds"/>
        <w:numPr>
          <w:ilvl w:val="0"/>
          <w:numId w:val="26"/>
        </w:numPr>
      </w:pPr>
      <w:r w:rsidRPr="00D40F9A">
        <w:rPr>
          <w:b/>
          <w:bCs/>
        </w:rPr>
        <w:t>Folyamatos fejlesztés:</w:t>
      </w:r>
      <w:r w:rsidRPr="00D40F9A">
        <w:t> A projektet úgy terveztük, hogy a jövőben továbbfejleszthető legyen, akár új funkciókkal, adminisztrációs felülettel vagy testreszabható beállításokkal.</w:t>
      </w:r>
    </w:p>
    <w:p w14:paraId="0EAEFCDC" w14:textId="77777777" w:rsidR="002756CC" w:rsidRPr="00D40F9A" w:rsidRDefault="002756CC" w:rsidP="0031111D">
      <w:pPr>
        <w:pStyle w:val="Listaszerbekezds"/>
        <w:numPr>
          <w:ilvl w:val="0"/>
          <w:numId w:val="26"/>
        </w:numPr>
      </w:pPr>
      <w:r w:rsidRPr="00D40F9A">
        <w:rPr>
          <w:b/>
          <w:bCs/>
        </w:rPr>
        <w:t>Tapasztalatok hasznosítása:</w:t>
      </w:r>
      <w:r w:rsidRPr="00D40F9A">
        <w:t> Az itt megszerzett tudást nemcsak ennél a projektnél, hanem későbbi fejlesztéseink során is kamatoztathatjuk. Megtanultuk, hogyan lehet hatékonyan együttműködni egy szoftverfejlesztési projektben, és milyen módszerekkel érhetjük el a legjobb eredményt.</w:t>
      </w:r>
    </w:p>
    <w:p w14:paraId="2BB2D0E0" w14:textId="74247CCF" w:rsidR="002756CC" w:rsidRPr="00D40F9A" w:rsidRDefault="002756CC" w:rsidP="002756CC">
      <w:r w:rsidRPr="00D40F9A">
        <w:t>A fejlesztési folyamat során nemcsak egy működőképes rendszert hoztunk létre, hanem értékes tapasztalatokkal is gazdagodtunk, amelyeket a jövőben is hasznosítani tudunk.</w:t>
      </w:r>
    </w:p>
    <w:p w14:paraId="34652FD6" w14:textId="6239A01D" w:rsidR="000220CF" w:rsidRPr="00D40F9A" w:rsidRDefault="000220CF" w:rsidP="000220CF">
      <w:pPr>
        <w:pStyle w:val="Cmsor2"/>
      </w:pPr>
      <w:bookmarkStart w:id="262" w:name="_Toc191076628"/>
      <w:bookmarkStart w:id="263" w:name="_Toc192492866"/>
      <w:r w:rsidRPr="00D40F9A">
        <w:t>Köszönetnyilvánítás</w:t>
      </w:r>
      <w:bookmarkEnd w:id="262"/>
      <w:bookmarkEnd w:id="263"/>
    </w:p>
    <w:p w14:paraId="2293F8AC" w14:textId="77777777" w:rsidR="00E301BD" w:rsidRPr="00D40F9A" w:rsidRDefault="00E301BD" w:rsidP="00E301BD">
      <w:r w:rsidRPr="00D40F9A">
        <w:t>Szeretnénk köszönetet mondani mindazoknak, akik támogatták a Pollak Csengő fejlesztését és hozzájárultak a projekt sikeréhez.</w:t>
      </w:r>
    </w:p>
    <w:p w14:paraId="21B7B0FC" w14:textId="77777777" w:rsidR="00E301BD" w:rsidRPr="00D40F9A" w:rsidRDefault="00E301BD" w:rsidP="00E301BD">
      <w:pPr>
        <w:rPr>
          <w:b/>
          <w:bCs/>
        </w:rPr>
      </w:pPr>
      <w:r w:rsidRPr="00D40F9A">
        <w:rPr>
          <w:b/>
          <w:bCs/>
        </w:rPr>
        <w:t>Külön köszönjük:</w:t>
      </w:r>
    </w:p>
    <w:p w14:paraId="1F0D6680" w14:textId="77777777" w:rsidR="00E301BD" w:rsidRPr="00D40F9A" w:rsidRDefault="00E301BD" w:rsidP="0031111D">
      <w:pPr>
        <w:pStyle w:val="Listaszerbekezds"/>
        <w:numPr>
          <w:ilvl w:val="0"/>
          <w:numId w:val="27"/>
        </w:numPr>
      </w:pPr>
      <w:r w:rsidRPr="00D40F9A">
        <w:rPr>
          <w:b/>
          <w:bCs/>
        </w:rPr>
        <w:t>Csapattagjainknak</w:t>
      </w:r>
      <w:r w:rsidRPr="00D40F9A">
        <w:t>, akik kitartó munkájukkal és elkötelezettségükkel hozzájárultak a szoftver létrehozásához. A közös munka során rengeteget tanultunk egymástól, és értékes tapasztalatokat szereztünk.</w:t>
      </w:r>
    </w:p>
    <w:p w14:paraId="602203C1" w14:textId="77777777" w:rsidR="00E301BD" w:rsidRPr="00D40F9A" w:rsidRDefault="00E301BD" w:rsidP="0031111D">
      <w:pPr>
        <w:pStyle w:val="Listaszerbekezds"/>
        <w:numPr>
          <w:ilvl w:val="0"/>
          <w:numId w:val="27"/>
        </w:numPr>
      </w:pPr>
      <w:r w:rsidRPr="00D40F9A">
        <w:rPr>
          <w:b/>
          <w:bCs/>
        </w:rPr>
        <w:t>Tanárainknak és mentorainknak</w:t>
      </w:r>
      <w:r w:rsidRPr="00D40F9A">
        <w:t>, akik iránymutatásaikkal és szakmai tanácsaikkal segítették a fejlesztés folyamatát.</w:t>
      </w:r>
    </w:p>
    <w:p w14:paraId="7395D229" w14:textId="08CE585A" w:rsidR="005A3BCD" w:rsidRPr="00D40F9A" w:rsidRDefault="00E301BD" w:rsidP="00457A39">
      <w:r w:rsidRPr="00D40F9A">
        <w:t>Ez a projekt nemcsak egy szoftver létrehozásáról szólt, hanem egy fejlődési folyamatról is, amely során új készségeket sajátítottunk el, és valódi csapatként dolgoztunk együtt. Köszönjük mindenkinek, aki bármilyen módon hozzájárult ennek a munkának a sikeréhez!</w:t>
      </w:r>
      <w:bookmarkStart w:id="264" w:name="_Toc191076629"/>
    </w:p>
    <w:p w14:paraId="7891B4B4" w14:textId="011EC6A5" w:rsidR="00E301BD" w:rsidRPr="00D40F9A" w:rsidRDefault="005A3BCD" w:rsidP="005A3BCD">
      <w:pPr>
        <w:spacing w:line="259" w:lineRule="auto"/>
        <w:jc w:val="left"/>
      </w:pPr>
      <w:r w:rsidRPr="00D40F9A">
        <w:br w:type="page"/>
      </w:r>
    </w:p>
    <w:p w14:paraId="7A0EC426" w14:textId="7A8C4DE9" w:rsidR="000220CF" w:rsidRPr="00D40F9A" w:rsidRDefault="000220CF" w:rsidP="000220CF">
      <w:pPr>
        <w:pStyle w:val="Cmsor1"/>
      </w:pPr>
      <w:bookmarkStart w:id="265" w:name="_Toc192492867"/>
      <w:r w:rsidRPr="00D40F9A">
        <w:lastRenderedPageBreak/>
        <w:t>Irodalomjegyzék</w:t>
      </w:r>
      <w:bookmarkEnd w:id="264"/>
      <w:bookmarkEnd w:id="265"/>
    </w:p>
    <w:p w14:paraId="3BFA8AB6" w14:textId="3DEC3B3A" w:rsidR="00C241D5" w:rsidRPr="00D40F9A" w:rsidRDefault="00C241D5">
      <w:pPr>
        <w:pStyle w:val="Listaszerbekezds"/>
        <w:numPr>
          <w:ilvl w:val="0"/>
          <w:numId w:val="84"/>
        </w:numPr>
        <w:rPr>
          <w:b/>
          <w:bCs/>
        </w:rPr>
      </w:pPr>
      <w:r w:rsidRPr="00D40F9A">
        <w:rPr>
          <w:b/>
          <w:bCs/>
        </w:rPr>
        <w:t xml:space="preserve">Bella-Iskolacsengő </w:t>
      </w:r>
      <w:r w:rsidR="001668CE" w:rsidRPr="00D40F9A">
        <w:rPr>
          <w:b/>
          <w:bCs/>
        </w:rPr>
        <w:t>- Konkurencia</w:t>
      </w:r>
    </w:p>
    <w:p w14:paraId="15A8318D" w14:textId="77777777" w:rsidR="00C241D5" w:rsidRPr="00D40F9A" w:rsidRDefault="00C241D5">
      <w:pPr>
        <w:pStyle w:val="Listaszerbekezds"/>
        <w:numPr>
          <w:ilvl w:val="1"/>
          <w:numId w:val="84"/>
        </w:numPr>
      </w:pPr>
      <w:r w:rsidRPr="00D40F9A">
        <w:t xml:space="preserve">Elérhető: </w:t>
      </w:r>
      <w:hyperlink r:id="rId80" w:history="1">
        <w:r w:rsidRPr="00D40F9A">
          <w:rPr>
            <w:rStyle w:val="Hiperhivatkozs"/>
          </w:rPr>
          <w:t>https://www.bella-iskolacsengo.hu/</w:t>
        </w:r>
      </w:hyperlink>
    </w:p>
    <w:p w14:paraId="7081A1FF" w14:textId="680EBFEA" w:rsidR="00C241D5" w:rsidRPr="00D40F9A" w:rsidRDefault="00C241D5">
      <w:pPr>
        <w:pStyle w:val="Listaszerbekezds"/>
        <w:numPr>
          <w:ilvl w:val="0"/>
          <w:numId w:val="84"/>
        </w:numPr>
        <w:rPr>
          <w:b/>
          <w:bCs/>
        </w:rPr>
      </w:pPr>
      <w:r w:rsidRPr="00D40F9A">
        <w:rPr>
          <w:b/>
          <w:bCs/>
        </w:rPr>
        <w:t>Gipen Iskolacsengő</w:t>
      </w:r>
      <w:r w:rsidR="001668CE" w:rsidRPr="00D40F9A">
        <w:rPr>
          <w:b/>
          <w:bCs/>
        </w:rPr>
        <w:t xml:space="preserve"> - Konkurencia</w:t>
      </w:r>
    </w:p>
    <w:p w14:paraId="32E51073" w14:textId="059949CE" w:rsidR="00E17CBF" w:rsidRPr="00D40F9A" w:rsidRDefault="00C241D5">
      <w:pPr>
        <w:pStyle w:val="Listaszerbekezds"/>
        <w:numPr>
          <w:ilvl w:val="1"/>
          <w:numId w:val="84"/>
        </w:numPr>
      </w:pPr>
      <w:r w:rsidRPr="00D40F9A">
        <w:t xml:space="preserve">Elérhető: </w:t>
      </w:r>
      <w:hyperlink r:id="rId81" w:history="1">
        <w:r w:rsidRPr="00D40F9A">
          <w:rPr>
            <w:rStyle w:val="Hiperhivatkozs"/>
          </w:rPr>
          <w:t>https://iskolacsengo.gipen.hu/</w:t>
        </w:r>
      </w:hyperlink>
    </w:p>
    <w:p w14:paraId="09B3AE62" w14:textId="63790ECD" w:rsidR="00452A26" w:rsidRPr="00D40F9A" w:rsidRDefault="00452A26">
      <w:pPr>
        <w:pStyle w:val="Listaszerbekezds"/>
        <w:numPr>
          <w:ilvl w:val="0"/>
          <w:numId w:val="84"/>
        </w:numPr>
        <w:rPr>
          <w:b/>
          <w:bCs/>
        </w:rPr>
      </w:pPr>
      <w:r w:rsidRPr="00D40F9A">
        <w:rPr>
          <w:b/>
          <w:bCs/>
        </w:rPr>
        <w:t>Stackoverflow</w:t>
      </w:r>
      <w:r w:rsidR="00306D8A" w:rsidRPr="00D40F9A">
        <w:rPr>
          <w:b/>
          <w:bCs/>
        </w:rPr>
        <w:t xml:space="preserve"> – A szoftverfejlesztési problémák </w:t>
      </w:r>
      <w:r w:rsidR="00B55119" w:rsidRPr="00D40F9A">
        <w:rPr>
          <w:b/>
          <w:bCs/>
        </w:rPr>
        <w:t xml:space="preserve">szent </w:t>
      </w:r>
      <w:r w:rsidR="00306D8A" w:rsidRPr="00D40F9A">
        <w:rPr>
          <w:b/>
          <w:bCs/>
        </w:rPr>
        <w:t>grálja</w:t>
      </w:r>
    </w:p>
    <w:p w14:paraId="1618A6F3" w14:textId="34CA2FBF" w:rsidR="003D3D2C" w:rsidRPr="00D40F9A" w:rsidRDefault="003D3D2C">
      <w:pPr>
        <w:pStyle w:val="Listaszerbekezds"/>
        <w:numPr>
          <w:ilvl w:val="1"/>
          <w:numId w:val="84"/>
        </w:numPr>
        <w:rPr>
          <w:b/>
          <w:bCs/>
        </w:rPr>
      </w:pPr>
      <w:r w:rsidRPr="00D40F9A">
        <w:t xml:space="preserve">Elérhető: </w:t>
      </w:r>
      <w:hyperlink r:id="rId82" w:history="1">
        <w:r w:rsidRPr="00D40F9A">
          <w:rPr>
            <w:rStyle w:val="Hiperhivatkozs"/>
          </w:rPr>
          <w:t>https://stackoverflow.com/questions</w:t>
        </w:r>
      </w:hyperlink>
      <w:r w:rsidRPr="00D40F9A">
        <w:tab/>
      </w:r>
    </w:p>
    <w:p w14:paraId="1CA942AA" w14:textId="77777777" w:rsidR="00E86B08" w:rsidRPr="00D40F9A" w:rsidRDefault="00E86B08">
      <w:pPr>
        <w:pStyle w:val="Listaszerbekezds"/>
        <w:numPr>
          <w:ilvl w:val="0"/>
          <w:numId w:val="84"/>
        </w:numPr>
        <w:rPr>
          <w:b/>
          <w:bCs/>
        </w:rPr>
      </w:pPr>
      <w:r w:rsidRPr="00D40F9A">
        <w:rPr>
          <w:b/>
          <w:bCs/>
        </w:rPr>
        <w:t>PgAdmin – Az adatbázis kezelő dokumentációja</w:t>
      </w:r>
    </w:p>
    <w:p w14:paraId="246F4176" w14:textId="77777777" w:rsidR="00E86B08" w:rsidRPr="00D40F9A" w:rsidRDefault="00E86B08">
      <w:pPr>
        <w:pStyle w:val="Listaszerbekezds"/>
        <w:numPr>
          <w:ilvl w:val="1"/>
          <w:numId w:val="84"/>
        </w:numPr>
        <w:rPr>
          <w:b/>
          <w:bCs/>
        </w:rPr>
      </w:pPr>
      <w:r w:rsidRPr="00D40F9A">
        <w:t xml:space="preserve">Elérhető: </w:t>
      </w:r>
      <w:hyperlink r:id="rId83" w:history="1">
        <w:r w:rsidRPr="00D40F9A">
          <w:rPr>
            <w:rStyle w:val="Hiperhivatkozs"/>
          </w:rPr>
          <w:t>https://www.pgadmin.org/docs/</w:t>
        </w:r>
      </w:hyperlink>
    </w:p>
    <w:p w14:paraId="5B2F0D34" w14:textId="77777777" w:rsidR="00E86B08" w:rsidRPr="00D40F9A" w:rsidRDefault="00E86B08">
      <w:pPr>
        <w:pStyle w:val="Listaszerbekezds"/>
        <w:numPr>
          <w:ilvl w:val="0"/>
          <w:numId w:val="84"/>
        </w:numPr>
        <w:rPr>
          <w:b/>
          <w:bCs/>
        </w:rPr>
      </w:pPr>
      <w:r w:rsidRPr="00D40F9A">
        <w:rPr>
          <w:b/>
          <w:bCs/>
        </w:rPr>
        <w:t>Postgres 16.6 – Az adatbázis dokumentációja</w:t>
      </w:r>
    </w:p>
    <w:p w14:paraId="7A426995" w14:textId="179ADD63" w:rsidR="00E86B08" w:rsidRPr="00D40F9A" w:rsidRDefault="00E86B08">
      <w:pPr>
        <w:pStyle w:val="Listaszerbekezds"/>
        <w:numPr>
          <w:ilvl w:val="1"/>
          <w:numId w:val="84"/>
        </w:numPr>
        <w:rPr>
          <w:b/>
          <w:bCs/>
        </w:rPr>
      </w:pPr>
      <w:r w:rsidRPr="00D40F9A">
        <w:t>Elérhető:</w:t>
      </w:r>
      <w:hyperlink r:id="rId84" w:history="1">
        <w:r w:rsidRPr="00D40F9A">
          <w:rPr>
            <w:rStyle w:val="Hiperhivatkozs"/>
          </w:rPr>
          <w:t xml:space="preserve"> https://www.postgresql.org/docs/16/index.html</w:t>
        </w:r>
      </w:hyperlink>
    </w:p>
    <w:p w14:paraId="7011D36D" w14:textId="2F61C27E" w:rsidR="003D3D2C" w:rsidRPr="00D40F9A" w:rsidRDefault="003D3D2C">
      <w:pPr>
        <w:pStyle w:val="Listaszerbekezds"/>
        <w:numPr>
          <w:ilvl w:val="0"/>
          <w:numId w:val="84"/>
        </w:numPr>
        <w:rPr>
          <w:b/>
          <w:bCs/>
        </w:rPr>
      </w:pPr>
      <w:r w:rsidRPr="00D40F9A">
        <w:rPr>
          <w:b/>
          <w:bCs/>
        </w:rPr>
        <w:t>Vue</w:t>
      </w:r>
      <w:r w:rsidR="00306D8A" w:rsidRPr="00D40F9A">
        <w:rPr>
          <w:b/>
          <w:bCs/>
        </w:rPr>
        <w:t xml:space="preserve"> – Frontedhez használt könyvtár dokumentációja</w:t>
      </w:r>
    </w:p>
    <w:p w14:paraId="5441BE2E" w14:textId="3B277C2E" w:rsidR="007F40E7" w:rsidRPr="00D40F9A" w:rsidRDefault="003D3D2C">
      <w:pPr>
        <w:pStyle w:val="Listaszerbekezds"/>
        <w:numPr>
          <w:ilvl w:val="1"/>
          <w:numId w:val="84"/>
        </w:numPr>
        <w:rPr>
          <w:b/>
          <w:bCs/>
        </w:rPr>
      </w:pPr>
      <w:r w:rsidRPr="00D40F9A">
        <w:t xml:space="preserve">Elérhető: </w:t>
      </w:r>
      <w:hyperlink r:id="rId85" w:history="1">
        <w:r w:rsidR="003F745C" w:rsidRPr="00D40F9A">
          <w:rPr>
            <w:rStyle w:val="Hiperhivatkozs"/>
          </w:rPr>
          <w:t>https://vuejs.org/guide/introduction.html</w:t>
        </w:r>
      </w:hyperlink>
    </w:p>
    <w:p w14:paraId="0252407B" w14:textId="39586CD4" w:rsidR="007F40E7" w:rsidRPr="00D40F9A" w:rsidRDefault="007F40E7">
      <w:pPr>
        <w:pStyle w:val="Listaszerbekezds"/>
        <w:numPr>
          <w:ilvl w:val="0"/>
          <w:numId w:val="84"/>
        </w:numPr>
        <w:rPr>
          <w:b/>
          <w:bCs/>
        </w:rPr>
      </w:pPr>
      <w:r w:rsidRPr="00D40F9A">
        <w:rPr>
          <w:b/>
          <w:bCs/>
        </w:rPr>
        <w:t>NestJs</w:t>
      </w:r>
      <w:r w:rsidR="00306D8A" w:rsidRPr="00D40F9A">
        <w:rPr>
          <w:b/>
          <w:bCs/>
        </w:rPr>
        <w:t xml:space="preserve"> – A backendhez használt könyvtár dokumentációja</w:t>
      </w:r>
    </w:p>
    <w:p w14:paraId="00E93A3F" w14:textId="72277E6E" w:rsidR="007F40E7" w:rsidRPr="00D40F9A" w:rsidRDefault="007F40E7">
      <w:pPr>
        <w:pStyle w:val="Listaszerbekezds"/>
        <w:numPr>
          <w:ilvl w:val="1"/>
          <w:numId w:val="84"/>
        </w:numPr>
        <w:rPr>
          <w:b/>
          <w:bCs/>
        </w:rPr>
      </w:pPr>
      <w:r w:rsidRPr="00D40F9A">
        <w:t>Elérhető</w:t>
      </w:r>
      <w:r w:rsidR="00DA54C1" w:rsidRPr="00D40F9A">
        <w:t xml:space="preserve">: </w:t>
      </w:r>
      <w:hyperlink r:id="rId86" w:history="1">
        <w:r w:rsidR="00DA54C1" w:rsidRPr="00D40F9A">
          <w:rPr>
            <w:rStyle w:val="Hiperhivatkozs"/>
          </w:rPr>
          <w:t>https://docs.nestjs.com/</w:t>
        </w:r>
        <w:r w:rsidRPr="00D40F9A">
          <w:rPr>
            <w:rStyle w:val="Hiperhivatkozs"/>
          </w:rPr>
          <w:tab/>
        </w:r>
      </w:hyperlink>
    </w:p>
    <w:p w14:paraId="5A088A1A" w14:textId="7ADAA26B" w:rsidR="00F8321E" w:rsidRPr="00D40F9A" w:rsidRDefault="00F8321E">
      <w:pPr>
        <w:pStyle w:val="Listaszerbekezds"/>
        <w:numPr>
          <w:ilvl w:val="0"/>
          <w:numId w:val="84"/>
        </w:numPr>
        <w:rPr>
          <w:b/>
          <w:bCs/>
        </w:rPr>
      </w:pPr>
      <w:r w:rsidRPr="00D40F9A">
        <w:rPr>
          <w:b/>
          <w:bCs/>
        </w:rPr>
        <w:t>Playwright</w:t>
      </w:r>
      <w:r w:rsidR="00306D8A" w:rsidRPr="00D40F9A">
        <w:rPr>
          <w:b/>
          <w:bCs/>
        </w:rPr>
        <w:t xml:space="preserve"> – A teszteléshez használt könyvtár dokumentációja</w:t>
      </w:r>
    </w:p>
    <w:p w14:paraId="14A6E628" w14:textId="298528E2" w:rsidR="00F8321E" w:rsidRPr="00D40F9A" w:rsidRDefault="00F8321E">
      <w:pPr>
        <w:pStyle w:val="Listaszerbekezds"/>
        <w:numPr>
          <w:ilvl w:val="1"/>
          <w:numId w:val="84"/>
        </w:numPr>
        <w:rPr>
          <w:b/>
          <w:bCs/>
        </w:rPr>
      </w:pPr>
      <w:r w:rsidRPr="00D40F9A">
        <w:t xml:space="preserve">Elérhető: </w:t>
      </w:r>
      <w:hyperlink r:id="rId87" w:history="1">
        <w:r w:rsidR="003F745C" w:rsidRPr="00D40F9A">
          <w:rPr>
            <w:rStyle w:val="Hiperhivatkozs"/>
          </w:rPr>
          <w:t>https://playwright.dev/docs/intro</w:t>
        </w:r>
      </w:hyperlink>
      <w:r w:rsidRPr="00D40F9A">
        <w:tab/>
      </w:r>
    </w:p>
    <w:p w14:paraId="2467EFB2" w14:textId="2718367D" w:rsidR="00E722C0" w:rsidRPr="00D40F9A" w:rsidRDefault="00E722C0">
      <w:pPr>
        <w:pStyle w:val="Listaszerbekezds"/>
        <w:numPr>
          <w:ilvl w:val="0"/>
          <w:numId w:val="84"/>
        </w:numPr>
        <w:rPr>
          <w:b/>
          <w:bCs/>
        </w:rPr>
      </w:pPr>
      <w:r w:rsidRPr="00D40F9A">
        <w:rPr>
          <w:b/>
          <w:bCs/>
        </w:rPr>
        <w:t>Infojegyzet</w:t>
      </w:r>
      <w:r w:rsidR="00306D8A" w:rsidRPr="00D40F9A">
        <w:rPr>
          <w:b/>
          <w:bCs/>
        </w:rPr>
        <w:t xml:space="preserve"> – A záródolgozathoz használt szempontok</w:t>
      </w:r>
    </w:p>
    <w:p w14:paraId="3BF91F5A" w14:textId="13DE2D2E" w:rsidR="005A3BCD" w:rsidRPr="00D40F9A" w:rsidRDefault="00E722C0">
      <w:pPr>
        <w:pStyle w:val="Listaszerbekezds"/>
        <w:numPr>
          <w:ilvl w:val="1"/>
          <w:numId w:val="84"/>
        </w:numPr>
      </w:pPr>
      <w:r w:rsidRPr="00D40F9A">
        <w:t>Elérhető</w:t>
      </w:r>
      <w:r w:rsidRPr="00D40F9A">
        <w:rPr>
          <w:b/>
          <w:bCs/>
        </w:rPr>
        <w:t xml:space="preserve">: </w:t>
      </w:r>
      <w:hyperlink r:id="rId88" w:history="1">
        <w:r w:rsidRPr="00D40F9A">
          <w:rPr>
            <w:rStyle w:val="Hiperhivatkozs"/>
          </w:rPr>
          <w:t>https://infojegyzet.hu/webszerkesztes/dokumentacio/</w:t>
        </w:r>
      </w:hyperlink>
    </w:p>
    <w:p w14:paraId="0D7DCF56" w14:textId="77777777" w:rsidR="005A3BCD" w:rsidRPr="00D40F9A" w:rsidRDefault="005A3BCD" w:rsidP="005A3BCD"/>
    <w:p w14:paraId="2D801D70" w14:textId="239E8991" w:rsidR="005A3BCD" w:rsidRPr="00D40F9A" w:rsidRDefault="00B55119" w:rsidP="005A3BCD">
      <w:r w:rsidRPr="00D40F9A">
        <w:t>A</w:t>
      </w:r>
      <w:r w:rsidR="005A3BCD" w:rsidRPr="00D40F9A">
        <w:t xml:space="preserve"> három könyv, amelyek segíte</w:t>
      </w:r>
      <w:r w:rsidR="001F77F4" w:rsidRPr="00D40F9A">
        <w:t>t</w:t>
      </w:r>
      <w:r w:rsidR="005A3BCD" w:rsidRPr="00D40F9A">
        <w:t>tek a</w:t>
      </w:r>
      <w:r w:rsidR="001F77F4" w:rsidRPr="00D40F9A">
        <w:t xml:space="preserve"> fejlesztés során</w:t>
      </w:r>
      <w:r w:rsidR="005A3BCD" w:rsidRPr="00D40F9A">
        <w:t>, különösen Vue, TypeScript és backend témakörben:</w:t>
      </w:r>
    </w:p>
    <w:p w14:paraId="481CA353" w14:textId="0C140DAD" w:rsidR="005A3BCD" w:rsidRPr="00D40F9A" w:rsidRDefault="005A3BCD">
      <w:pPr>
        <w:pStyle w:val="Listaszerbekezds"/>
        <w:numPr>
          <w:ilvl w:val="0"/>
          <w:numId w:val="85"/>
        </w:numPr>
        <w:ind w:left="720"/>
      </w:pPr>
      <w:r w:rsidRPr="00D40F9A">
        <w:rPr>
          <w:b/>
          <w:bCs/>
        </w:rPr>
        <w:t>Heitor Ramon Ribeiro: "Vue.js 3 Cookbook"</w:t>
      </w:r>
      <w:r w:rsidR="00922089" w:rsidRPr="00D40F9A">
        <w:rPr>
          <w:b/>
          <w:bCs/>
        </w:rPr>
        <w:t>:</w:t>
      </w:r>
      <w:r w:rsidR="00922089" w:rsidRPr="00D40F9A">
        <w:t xml:space="preserve"> </w:t>
      </w:r>
      <w:r w:rsidRPr="00D40F9A">
        <w:t>Részletes példákkal mutatja be a Vue.js 3 fejlesztési lehetőségeit, és gyakorlati megoldá</w:t>
      </w:r>
      <w:r w:rsidR="0013296E" w:rsidRPr="00D40F9A">
        <w:t xml:space="preserve"> </w:t>
      </w:r>
      <w:r w:rsidRPr="00D40F9A">
        <w:t>sokat kínál a frontend fejlesztéshez.</w:t>
      </w:r>
    </w:p>
    <w:p w14:paraId="1513D60D" w14:textId="177517F0" w:rsidR="005A3BCD" w:rsidRPr="00D40F9A" w:rsidRDefault="005A3BCD">
      <w:pPr>
        <w:pStyle w:val="Listaszerbekezds"/>
        <w:numPr>
          <w:ilvl w:val="0"/>
          <w:numId w:val="85"/>
        </w:numPr>
        <w:ind w:left="720"/>
      </w:pPr>
      <w:r w:rsidRPr="00D40F9A">
        <w:rPr>
          <w:b/>
          <w:bCs/>
        </w:rPr>
        <w:t>Boris Cherny: "Programming TypeScript"</w:t>
      </w:r>
      <w:r w:rsidR="00922089" w:rsidRPr="00D40F9A">
        <w:rPr>
          <w:b/>
          <w:bCs/>
        </w:rPr>
        <w:t>:</w:t>
      </w:r>
      <w:r w:rsidR="00922089" w:rsidRPr="00D40F9A">
        <w:t xml:space="preserve"> </w:t>
      </w:r>
      <w:r w:rsidRPr="00D40F9A">
        <w:t>Mélyrehatóan tárgyalja a TypeScript nyelvet, annak előnyeit és alkalmazási lehetőségeit nagyobb méretű projekteknél.</w:t>
      </w:r>
    </w:p>
    <w:p w14:paraId="7FDCD543" w14:textId="02781D24" w:rsidR="005A3BCD" w:rsidRPr="003D3D2C" w:rsidRDefault="005A3BCD">
      <w:pPr>
        <w:pStyle w:val="Listaszerbekezds"/>
        <w:numPr>
          <w:ilvl w:val="0"/>
          <w:numId w:val="85"/>
        </w:numPr>
        <w:ind w:left="720"/>
      </w:pPr>
      <w:r w:rsidRPr="00D40F9A">
        <w:rPr>
          <w:b/>
          <w:bCs/>
        </w:rPr>
        <w:t>Kamil Myśliwiec: "NestJS: A Progressive Node.js Framework"</w:t>
      </w:r>
      <w:r w:rsidR="00FF14EB" w:rsidRPr="00D40F9A">
        <w:rPr>
          <w:b/>
          <w:bCs/>
        </w:rPr>
        <w:t>:</w:t>
      </w:r>
      <w:r w:rsidR="00922089" w:rsidRPr="00D40F9A">
        <w:t xml:space="preserve"> </w:t>
      </w:r>
      <w:r w:rsidRPr="00D40F9A">
        <w:t>A NestJS alapítója által írt könyv, amely bemutatja a modern backend fejlesztést TypeScript alapokon.</w:t>
      </w:r>
    </w:p>
    <w:sectPr w:rsidR="005A3BCD" w:rsidRPr="003D3D2C" w:rsidSect="004A2E0E">
      <w:headerReference w:type="default" r:id="rId89"/>
      <w:headerReference w:type="first" r:id="rId90"/>
      <w:footerReference w:type="first" r:id="rId91"/>
      <w:pgSz w:w="11909" w:h="16834"/>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6C2735" w14:textId="77777777" w:rsidR="0089078D" w:rsidRPr="00D40F9A" w:rsidRDefault="0089078D">
      <w:pPr>
        <w:spacing w:line="240" w:lineRule="auto"/>
      </w:pPr>
      <w:r w:rsidRPr="00D40F9A">
        <w:separator/>
      </w:r>
    </w:p>
  </w:endnote>
  <w:endnote w:type="continuationSeparator" w:id="0">
    <w:p w14:paraId="6DB8BEF7" w14:textId="77777777" w:rsidR="0089078D" w:rsidRPr="00D40F9A" w:rsidRDefault="0089078D">
      <w:pPr>
        <w:spacing w:line="240" w:lineRule="auto"/>
      </w:pPr>
      <w:r w:rsidRPr="00D40F9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6237454"/>
      <w:docPartObj>
        <w:docPartGallery w:val="Page Numbers (Bottom of Page)"/>
        <w:docPartUnique/>
      </w:docPartObj>
    </w:sdtPr>
    <w:sdtContent>
      <w:sdt>
        <w:sdtPr>
          <w:id w:val="-1769616900"/>
          <w:docPartObj>
            <w:docPartGallery w:val="Page Numbers (Top of Page)"/>
            <w:docPartUnique/>
          </w:docPartObj>
        </w:sdtPr>
        <w:sdtContent>
          <w:p w14:paraId="2074F7C6" w14:textId="1D5A4145" w:rsidR="00EE124D" w:rsidRPr="00D40F9A" w:rsidRDefault="00EE124D">
            <w:pPr>
              <w:pStyle w:val="llb"/>
              <w:jc w:val="right"/>
            </w:pPr>
            <w:r w:rsidRPr="00D40F9A">
              <w:rPr>
                <w:b/>
                <w:bCs/>
                <w:szCs w:val="24"/>
              </w:rPr>
              <w:fldChar w:fldCharType="begin"/>
            </w:r>
            <w:r w:rsidRPr="00D40F9A">
              <w:rPr>
                <w:b/>
                <w:bCs/>
              </w:rPr>
              <w:instrText xml:space="preserve"> PAGE </w:instrText>
            </w:r>
            <w:r w:rsidRPr="00D40F9A">
              <w:rPr>
                <w:b/>
                <w:bCs/>
                <w:szCs w:val="24"/>
              </w:rPr>
              <w:fldChar w:fldCharType="separate"/>
            </w:r>
            <w:r w:rsidRPr="00D40F9A">
              <w:rPr>
                <w:b/>
                <w:bCs/>
              </w:rPr>
              <w:t>2</w:t>
            </w:r>
            <w:r w:rsidRPr="00D40F9A">
              <w:rPr>
                <w:b/>
                <w:bCs/>
                <w:szCs w:val="24"/>
              </w:rPr>
              <w:fldChar w:fldCharType="end"/>
            </w:r>
            <w:r w:rsidR="00126B12" w:rsidRPr="00D40F9A">
              <w:rPr>
                <w:b/>
                <w:bCs/>
              </w:rPr>
              <w:t>. oldal</w:t>
            </w:r>
            <w:r w:rsidRPr="00D40F9A">
              <w:t xml:space="preserve"> </w:t>
            </w:r>
          </w:p>
        </w:sdtContent>
      </w:sdt>
    </w:sdtContent>
  </w:sdt>
  <w:p w14:paraId="63261E78" w14:textId="4462DEBD" w:rsidR="008066B7" w:rsidRPr="00D40F9A" w:rsidRDefault="008066B7">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359D03" w14:textId="74326716" w:rsidR="006C6DC9" w:rsidRDefault="006C6DC9" w:rsidP="006C6DC9">
    <w:pPr>
      <w:pStyle w:val="llb"/>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5610060"/>
      <w:docPartObj>
        <w:docPartGallery w:val="Page Numbers (Bottom of Page)"/>
        <w:docPartUnique/>
      </w:docPartObj>
    </w:sdtPr>
    <w:sdtContent>
      <w:sdt>
        <w:sdtPr>
          <w:id w:val="1593895912"/>
          <w:docPartObj>
            <w:docPartGallery w:val="Page Numbers (Bottom of Page)"/>
            <w:docPartUnique/>
          </w:docPartObj>
        </w:sdtPr>
        <w:sdtContent>
          <w:sdt>
            <w:sdtPr>
              <w:id w:val="-1774543737"/>
              <w:docPartObj>
                <w:docPartGallery w:val="Page Numbers (Top of Page)"/>
                <w:docPartUnique/>
              </w:docPartObj>
            </w:sdtPr>
            <w:sdtContent>
              <w:sdt>
                <w:sdtPr>
                  <w:id w:val="1593510486"/>
                  <w:docPartObj>
                    <w:docPartGallery w:val="Page Numbers (Bottom of Page)"/>
                    <w:docPartUnique/>
                  </w:docPartObj>
                </w:sdtPr>
                <w:sdtContent>
                  <w:sdt>
                    <w:sdtPr>
                      <w:id w:val="-504127170"/>
                      <w:docPartObj>
                        <w:docPartGallery w:val="Page Numbers (Top of Page)"/>
                        <w:docPartUnique/>
                      </w:docPartObj>
                    </w:sdtPr>
                    <w:sdtContent>
                      <w:p w14:paraId="0B7C8F34" w14:textId="77777777" w:rsidR="006C6DC9" w:rsidRPr="00D40F9A" w:rsidRDefault="006C6DC9" w:rsidP="006C6DC9">
                        <w:pPr>
                          <w:pStyle w:val="llb"/>
                          <w:jc w:val="right"/>
                        </w:pPr>
                        <w:r w:rsidRPr="00D40F9A">
                          <w:rPr>
                            <w:b/>
                            <w:bCs/>
                            <w:szCs w:val="24"/>
                          </w:rPr>
                          <w:fldChar w:fldCharType="begin"/>
                        </w:r>
                        <w:r w:rsidRPr="00D40F9A">
                          <w:rPr>
                            <w:b/>
                            <w:bCs/>
                          </w:rPr>
                          <w:instrText xml:space="preserve"> PAGE </w:instrText>
                        </w:r>
                        <w:r w:rsidRPr="00D40F9A">
                          <w:rPr>
                            <w:b/>
                            <w:bCs/>
                            <w:szCs w:val="24"/>
                          </w:rPr>
                          <w:fldChar w:fldCharType="separate"/>
                        </w:r>
                        <w:r>
                          <w:rPr>
                            <w:b/>
                            <w:bCs/>
                            <w:szCs w:val="24"/>
                          </w:rPr>
                          <w:t>2</w:t>
                        </w:r>
                        <w:r w:rsidRPr="00D40F9A">
                          <w:rPr>
                            <w:b/>
                            <w:bCs/>
                            <w:szCs w:val="24"/>
                          </w:rPr>
                          <w:fldChar w:fldCharType="end"/>
                        </w:r>
                        <w:r w:rsidRPr="00D40F9A">
                          <w:rPr>
                            <w:b/>
                            <w:bCs/>
                          </w:rPr>
                          <w:t>. oldal</w:t>
                        </w:r>
                        <w:r w:rsidRPr="00D40F9A">
                          <w:t xml:space="preserve"> </w:t>
                        </w:r>
                      </w:p>
                    </w:sdtContent>
                  </w:sdt>
                </w:sdtContent>
              </w:sdt>
              <w:p w14:paraId="244C587C" w14:textId="448E84C6" w:rsidR="006C6DC9" w:rsidRDefault="00000000" w:rsidP="006C6DC9">
                <w:pPr>
                  <w:pStyle w:val="llb"/>
                  <w:jc w:val="center"/>
                </w:pPr>
              </w:p>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E81A78" w14:textId="77777777" w:rsidR="0089078D" w:rsidRPr="00D40F9A" w:rsidRDefault="0089078D">
      <w:pPr>
        <w:spacing w:line="240" w:lineRule="auto"/>
      </w:pPr>
      <w:r w:rsidRPr="00D40F9A">
        <w:separator/>
      </w:r>
    </w:p>
  </w:footnote>
  <w:footnote w:type="continuationSeparator" w:id="0">
    <w:p w14:paraId="17BBC3DC" w14:textId="77777777" w:rsidR="0089078D" w:rsidRPr="00D40F9A" w:rsidRDefault="0089078D">
      <w:pPr>
        <w:spacing w:line="240" w:lineRule="auto"/>
      </w:pPr>
      <w:r w:rsidRPr="00D40F9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ED811" w14:textId="151FB23F" w:rsidR="00C24097" w:rsidRPr="00D40F9A" w:rsidRDefault="006A692F" w:rsidP="00C24097">
    <w:pPr>
      <w:pStyle w:val="lfej"/>
      <w:ind w:hanging="360"/>
      <w:jc w:val="left"/>
      <w:rPr>
        <w:b/>
        <w:bCs/>
      </w:rPr>
    </w:pPr>
    <w:r w:rsidRPr="00D40F9A">
      <w:rPr>
        <w:b/>
        <w:bCs/>
        <w:noProof/>
      </w:rPr>
      <w:drawing>
        <wp:anchor distT="0" distB="0" distL="114300" distR="114300" simplePos="0" relativeHeight="251658240" behindDoc="1" locked="0" layoutInCell="1" allowOverlap="1" wp14:anchorId="29B8AC46" wp14:editId="31B6AA7A">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188171237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124D" w:rsidRPr="00D40F9A">
      <w:rPr>
        <w:b/>
        <w:bCs/>
        <w:noProof/>
      </w:rPr>
      <mc:AlternateContent>
        <mc:Choice Requires="wps">
          <w:drawing>
            <wp:anchor distT="0" distB="0" distL="114300" distR="114300" simplePos="0" relativeHeight="251659264" behindDoc="0" locked="0" layoutInCell="1" allowOverlap="1" wp14:anchorId="3A04256A" wp14:editId="79B208F2">
              <wp:simplePos x="0" y="0"/>
              <wp:positionH relativeFrom="column">
                <wp:posOffset>-230589</wp:posOffset>
              </wp:positionH>
              <wp:positionV relativeFrom="paragraph">
                <wp:posOffset>198783</wp:posOffset>
              </wp:positionV>
              <wp:extent cx="997889" cy="3976"/>
              <wp:effectExtent l="0" t="0" r="31115" b="34290"/>
              <wp:wrapNone/>
              <wp:docPr id="2090795367"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932EDF"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00C24097" w:rsidRPr="00D40F9A">
      <w:rPr>
        <w:b/>
        <w:bCs/>
      </w:rPr>
      <w:t xml:space="preserve">Pollák </w:t>
    </w:r>
    <w:r w:rsidR="00C24097" w:rsidRPr="00D40F9A">
      <w:rPr>
        <w:b/>
        <w:bCs/>
        <w:color w:val="C00000"/>
      </w:rPr>
      <w:t>Cseng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77CF3" w14:textId="3FA38005" w:rsidR="0001760E" w:rsidRDefault="00554C00" w:rsidP="0001760E">
    <w:pPr>
      <w:pStyle w:val="lfej"/>
      <w:tabs>
        <w:tab w:val="clear" w:pos="4680"/>
        <w:tab w:val="left" w:pos="709"/>
      </w:tabs>
      <w:jc w:val="left"/>
      <w:rPr>
        <w:b/>
        <w:bCs/>
      </w:rPr>
    </w:pPr>
    <w:r w:rsidRPr="0001760E">
      <w:rPr>
        <w:b/>
        <w:bCs/>
        <w:noProof/>
      </w:rPr>
      <w:drawing>
        <wp:anchor distT="0" distB="0" distL="114300" distR="114300" simplePos="0" relativeHeight="251664384" behindDoc="1" locked="0" layoutInCell="1" allowOverlap="1" wp14:anchorId="20132BBD" wp14:editId="2A187E15">
          <wp:simplePos x="0" y="0"/>
          <wp:positionH relativeFrom="leftMargin">
            <wp:posOffset>437515</wp:posOffset>
          </wp:positionH>
          <wp:positionV relativeFrom="paragraph">
            <wp:posOffset>-104775</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87389389"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1760E">
      <w:rPr>
        <w:b/>
        <w:bCs/>
      </w:rPr>
      <w:t xml:space="preserve">Pollák </w:t>
    </w:r>
    <w:r w:rsidRPr="0001760E">
      <w:rPr>
        <w:b/>
        <w:bCs/>
        <w:color w:val="C00000"/>
      </w:rPr>
      <w:t>Csengő</w:t>
    </w:r>
    <w:r w:rsidRPr="00FB4B60">
      <w:rPr>
        <w:b/>
        <w:bCs/>
      </w:rPr>
      <w:tab/>
    </w:r>
    <w:r w:rsidR="00BE1C0D">
      <w:rPr>
        <w:b/>
        <w:bCs/>
      </w:rPr>
      <w:fldChar w:fldCharType="begin"/>
    </w:r>
    <w:r w:rsidR="00BE1C0D">
      <w:rPr>
        <w:b/>
        <w:bCs/>
      </w:rPr>
      <w:instrText xml:space="preserve"> STYLEREF  "Címsor 1" \l </w:instrText>
    </w:r>
    <w:r w:rsidR="00BE1C0D">
      <w:rPr>
        <w:b/>
        <w:bCs/>
      </w:rPr>
      <w:fldChar w:fldCharType="separate"/>
    </w:r>
    <w:r w:rsidR="001D6D32">
      <w:rPr>
        <w:b/>
        <w:bCs/>
        <w:noProof/>
      </w:rPr>
      <w:t>Fejlesztői dokumentáció</w:t>
    </w:r>
    <w:r w:rsidR="00BE1C0D">
      <w:rPr>
        <w:b/>
        <w:bCs/>
      </w:rPr>
      <w:fldChar w:fldCharType="end"/>
    </w:r>
  </w:p>
  <w:p w14:paraId="1B77D2A8" w14:textId="09050B19" w:rsidR="00BE1C0D" w:rsidRPr="00863C3E" w:rsidRDefault="00000000" w:rsidP="0001760E">
    <w:pPr>
      <w:pStyle w:val="lfej"/>
      <w:tabs>
        <w:tab w:val="clear" w:pos="4680"/>
        <w:tab w:val="left" w:pos="709"/>
      </w:tabs>
      <w:jc w:val="left"/>
      <w:rPr>
        <w:b/>
        <w:bCs/>
      </w:rPr>
    </w:pPr>
    <w:r>
      <w:rPr>
        <w:b/>
        <w:bCs/>
        <w:color w:val="C0504D" w:themeColor="accent2"/>
      </w:rPr>
      <w:pict w14:anchorId="1E10AA8D">
        <v:rect id="_x0000_i1025" style="width:0;height:1.5pt" o:hralign="center" o:hrstd="t" o:hr="t" fillcolor="#a0a0a0"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8F548" w14:textId="2FCCF954" w:rsidR="006C6DC9" w:rsidRPr="00D40F9A" w:rsidRDefault="006C6DC9" w:rsidP="00554C00">
    <w:pPr>
      <w:pStyle w:val="lfej"/>
      <w:tabs>
        <w:tab w:val="clear" w:pos="4680"/>
        <w:tab w:val="left" w:pos="-360"/>
      </w:tabs>
      <w:ind w:hanging="360"/>
      <w:jc w:val="left"/>
      <w:rPr>
        <w:b/>
        <w:bCs/>
      </w:rPr>
    </w:pPr>
    <w:r w:rsidRPr="00D40F9A">
      <w:rPr>
        <w:b/>
        <w:bCs/>
        <w:noProof/>
      </w:rPr>
      <w:drawing>
        <wp:anchor distT="0" distB="0" distL="114300" distR="114300" simplePos="0" relativeHeight="251661312" behindDoc="1" locked="0" layoutInCell="1" allowOverlap="1" wp14:anchorId="48D69C36" wp14:editId="6C33985C">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190789061"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noProof/>
      </w:rPr>
      <mc:AlternateContent>
        <mc:Choice Requires="wps">
          <w:drawing>
            <wp:anchor distT="0" distB="0" distL="114300" distR="114300" simplePos="0" relativeHeight="251662336" behindDoc="0" locked="0" layoutInCell="1" allowOverlap="1" wp14:anchorId="1268EBF9" wp14:editId="5E316E52">
              <wp:simplePos x="0" y="0"/>
              <wp:positionH relativeFrom="column">
                <wp:posOffset>-230589</wp:posOffset>
              </wp:positionH>
              <wp:positionV relativeFrom="paragraph">
                <wp:posOffset>198783</wp:posOffset>
              </wp:positionV>
              <wp:extent cx="997889" cy="3976"/>
              <wp:effectExtent l="0" t="0" r="31115" b="34290"/>
              <wp:wrapNone/>
              <wp:docPr id="1803551042"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4971AF"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Pr="00D40F9A">
      <w:rPr>
        <w:b/>
        <w:bCs/>
      </w:rPr>
      <w:t xml:space="preserve">Pollák </w:t>
    </w:r>
    <w:r w:rsidRPr="00D40F9A">
      <w:rPr>
        <w:b/>
        <w:bCs/>
        <w:color w:val="C00000"/>
      </w:rPr>
      <w:t>Csengő</w:t>
    </w:r>
    <w:r w:rsidRPr="004A2E0E">
      <w:rPr>
        <w:b/>
        <w:bC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6D9A"/>
    <w:multiLevelType w:val="hybridMultilevel"/>
    <w:tmpl w:val="FB243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20543"/>
    <w:multiLevelType w:val="multilevel"/>
    <w:tmpl w:val="0E262650"/>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07493701"/>
    <w:multiLevelType w:val="multilevel"/>
    <w:tmpl w:val="B620830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0D4D713F"/>
    <w:multiLevelType w:val="hybridMultilevel"/>
    <w:tmpl w:val="B17EA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67378"/>
    <w:multiLevelType w:val="hybridMultilevel"/>
    <w:tmpl w:val="4C3C0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59620B"/>
    <w:multiLevelType w:val="hybridMultilevel"/>
    <w:tmpl w:val="02F23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71433E"/>
    <w:multiLevelType w:val="hybridMultilevel"/>
    <w:tmpl w:val="826CC6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1DF4777"/>
    <w:multiLevelType w:val="multilevel"/>
    <w:tmpl w:val="12328A8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 w15:restartNumberingAfterBreak="0">
    <w:nsid w:val="12A029B4"/>
    <w:multiLevelType w:val="multilevel"/>
    <w:tmpl w:val="5102416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 w15:restartNumberingAfterBreak="0">
    <w:nsid w:val="131545CC"/>
    <w:multiLevelType w:val="hybridMultilevel"/>
    <w:tmpl w:val="68BA2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2F7145"/>
    <w:multiLevelType w:val="multilevel"/>
    <w:tmpl w:val="62B676A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 w15:restartNumberingAfterBreak="0">
    <w:nsid w:val="154A605C"/>
    <w:multiLevelType w:val="multilevel"/>
    <w:tmpl w:val="D152CBEC"/>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12" w15:restartNumberingAfterBreak="0">
    <w:nsid w:val="1712398D"/>
    <w:multiLevelType w:val="multilevel"/>
    <w:tmpl w:val="0BBC9454"/>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3" w15:restartNumberingAfterBreak="0">
    <w:nsid w:val="17375FAC"/>
    <w:multiLevelType w:val="hybridMultilevel"/>
    <w:tmpl w:val="02B42ED6"/>
    <w:lvl w:ilvl="0" w:tplc="04090001">
      <w:start w:val="1"/>
      <w:numFmt w:val="bullet"/>
      <w:lvlText w:val=""/>
      <w:lvlJc w:val="left"/>
      <w:pPr>
        <w:ind w:left="720" w:hanging="360"/>
      </w:pPr>
      <w:rPr>
        <w:rFonts w:ascii="Symbol" w:hAnsi="Symbol" w:hint="default"/>
      </w:rPr>
    </w:lvl>
    <w:lvl w:ilvl="1" w:tplc="119A9C2C">
      <w:start w:val="1"/>
      <w:numFmt w:val="bullet"/>
      <w:lvlText w:val="o"/>
      <w:lvlJc w:val="left"/>
      <w:pPr>
        <w:ind w:left="144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3B7BAE"/>
    <w:multiLevelType w:val="multilevel"/>
    <w:tmpl w:val="DA20BB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5" w15:restartNumberingAfterBreak="0">
    <w:nsid w:val="1A3D5653"/>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6" w15:restartNumberingAfterBreak="0">
    <w:nsid w:val="1A490CB5"/>
    <w:multiLevelType w:val="hybridMultilevel"/>
    <w:tmpl w:val="57EED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6A0B5E"/>
    <w:multiLevelType w:val="hybridMultilevel"/>
    <w:tmpl w:val="7FAC49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AB43465"/>
    <w:multiLevelType w:val="hybridMultilevel"/>
    <w:tmpl w:val="73340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7E7CF7"/>
    <w:multiLevelType w:val="hybridMultilevel"/>
    <w:tmpl w:val="D09EE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7A4754"/>
    <w:multiLevelType w:val="multilevel"/>
    <w:tmpl w:val="30686D8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1" w15:restartNumberingAfterBreak="0">
    <w:nsid w:val="201C7C5D"/>
    <w:multiLevelType w:val="multilevel"/>
    <w:tmpl w:val="B87C058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2" w15:restartNumberingAfterBreak="0">
    <w:nsid w:val="239D7DA0"/>
    <w:multiLevelType w:val="multilevel"/>
    <w:tmpl w:val="CBF4E30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3" w15:restartNumberingAfterBreak="0">
    <w:nsid w:val="240103B3"/>
    <w:multiLevelType w:val="hybridMultilevel"/>
    <w:tmpl w:val="0EAC2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6B3147"/>
    <w:multiLevelType w:val="multilevel"/>
    <w:tmpl w:val="AF6AF7B4"/>
    <w:lvl w:ilvl="0">
      <w:start w:val="1"/>
      <w:numFmt w:val="decimal"/>
      <w:lvlText w:val="%1."/>
      <w:lvlJc w:val="left"/>
      <w:pPr>
        <w:ind w:left="480" w:hanging="480"/>
      </w:pPr>
    </w:lvl>
    <w:lvl w:ilvl="1">
      <w:start w:val="1"/>
      <w:numFmt w:val="bullet"/>
      <w:pStyle w:val="Listaszerbekezds"/>
      <w:lvlText w:val=""/>
      <w:lvlJc w:val="left"/>
      <w:pPr>
        <w:ind w:left="1080" w:hanging="360"/>
      </w:pPr>
      <w:rPr>
        <w:rFonts w:ascii="Symbol" w:hAnsi="Symbol" w:hint="default"/>
      </w:rPr>
    </w:lvl>
    <w:lvl w:ilvl="2">
      <w:start w:val="1"/>
      <w:numFmt w:val="bullet"/>
      <w:lvlText w:val="o"/>
      <w:lvlJc w:val="left"/>
      <w:pPr>
        <w:ind w:left="1070" w:hanging="360"/>
      </w:pPr>
      <w:rPr>
        <w:rFonts w:ascii="Courier New" w:hAnsi="Courier New" w:cs="Courier New" w:hint="default"/>
      </w:rPr>
    </w:lvl>
    <w:lvl w:ilvl="3">
      <w:start w:val="1"/>
      <w:numFmt w:val="bullet"/>
      <w:lvlText w:val=""/>
      <w:lvlJc w:val="left"/>
      <w:pPr>
        <w:ind w:left="2520" w:hanging="360"/>
      </w:pPr>
      <w:rPr>
        <w:rFonts w:ascii="Wingdings" w:hAnsi="Wingdings"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5" w15:restartNumberingAfterBreak="0">
    <w:nsid w:val="28F27AD6"/>
    <w:multiLevelType w:val="hybridMultilevel"/>
    <w:tmpl w:val="82069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1D0068"/>
    <w:multiLevelType w:val="hybridMultilevel"/>
    <w:tmpl w:val="951A6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4E59CE"/>
    <w:multiLevelType w:val="hybridMultilevel"/>
    <w:tmpl w:val="E716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500E2F"/>
    <w:multiLevelType w:val="hybridMultilevel"/>
    <w:tmpl w:val="8E40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9DC2382"/>
    <w:multiLevelType w:val="multilevel"/>
    <w:tmpl w:val="688C549C"/>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0" w15:restartNumberingAfterBreak="0">
    <w:nsid w:val="2BA91EEB"/>
    <w:multiLevelType w:val="hybridMultilevel"/>
    <w:tmpl w:val="C4E05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E302E00"/>
    <w:multiLevelType w:val="multilevel"/>
    <w:tmpl w:val="1B223F0C"/>
    <w:lvl w:ilvl="0">
      <w:start w:val="1"/>
      <w:numFmt w:val="bullet"/>
      <w:lvlText w:val="•"/>
      <w:lvlJc w:val="left"/>
      <w:pPr>
        <w:ind w:left="480" w:hanging="480"/>
      </w:pPr>
    </w:lvl>
    <w:lvl w:ilvl="1">
      <w:start w:val="1"/>
      <w:numFmt w:val="bullet"/>
      <w:lvlText w:val=""/>
      <w:lvlJc w:val="left"/>
      <w:pPr>
        <w:ind w:left="786" w:hanging="360"/>
      </w:pPr>
      <w:rPr>
        <w:rFonts w:ascii="Symbol" w:hAnsi="Symbol" w:hint="default"/>
      </w:rPr>
    </w:lvl>
    <w:lvl w:ilvl="2">
      <w:start w:val="1"/>
      <w:numFmt w:val="bullet"/>
      <w:lvlText w:val="o"/>
      <w:lvlJc w:val="left"/>
      <w:pPr>
        <w:ind w:left="1212" w:hanging="360"/>
      </w:pPr>
      <w:rPr>
        <w:rFonts w:ascii="Courier New" w:hAnsi="Courier New" w:cs="Courier New" w:hint="default"/>
      </w:rPr>
    </w:lvl>
    <w:lvl w:ilvl="3">
      <w:start w:val="1"/>
      <w:numFmt w:val="bullet"/>
      <w:lvlText w:val=""/>
      <w:lvlJc w:val="left"/>
      <w:pPr>
        <w:ind w:left="1637" w:hanging="360"/>
      </w:pPr>
      <w:rPr>
        <w:rFonts w:ascii="Wingdings" w:hAnsi="Wingdings" w:hint="default"/>
      </w:rPr>
    </w:lvl>
    <w:lvl w:ilvl="4">
      <w:start w:val="1"/>
      <w:numFmt w:val="bullet"/>
      <w:lvlText w:val="•"/>
      <w:lvlJc w:val="left"/>
      <w:pPr>
        <w:ind w:left="2182" w:hanging="480"/>
      </w:pPr>
    </w:lvl>
    <w:lvl w:ilvl="5">
      <w:start w:val="1"/>
      <w:numFmt w:val="bullet"/>
      <w:lvlText w:val="o"/>
      <w:lvlJc w:val="left"/>
      <w:pPr>
        <w:ind w:left="2629" w:hanging="360"/>
      </w:pPr>
      <w:rPr>
        <w:rFonts w:ascii="Courier New" w:hAnsi="Courier New" w:cs="Courier New" w:hint="default"/>
      </w:r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2" w15:restartNumberingAfterBreak="0">
    <w:nsid w:val="2FF03ED1"/>
    <w:multiLevelType w:val="multilevel"/>
    <w:tmpl w:val="137CC6F4"/>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3" w15:restartNumberingAfterBreak="0">
    <w:nsid w:val="303E680A"/>
    <w:multiLevelType w:val="multilevel"/>
    <w:tmpl w:val="3BF468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4" w15:restartNumberingAfterBreak="0">
    <w:nsid w:val="345718D3"/>
    <w:multiLevelType w:val="multilevel"/>
    <w:tmpl w:val="105602D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5" w15:restartNumberingAfterBreak="0">
    <w:nsid w:val="3595415F"/>
    <w:multiLevelType w:val="hybridMultilevel"/>
    <w:tmpl w:val="45C4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5CE67B4"/>
    <w:multiLevelType w:val="multilevel"/>
    <w:tmpl w:val="6108F75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7" w15:restartNumberingAfterBreak="0">
    <w:nsid w:val="36AF286D"/>
    <w:multiLevelType w:val="multilevel"/>
    <w:tmpl w:val="0D98BD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8" w15:restartNumberingAfterBreak="0">
    <w:nsid w:val="37190141"/>
    <w:multiLevelType w:val="hybridMultilevel"/>
    <w:tmpl w:val="792C0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AAB75D3"/>
    <w:multiLevelType w:val="hybridMultilevel"/>
    <w:tmpl w:val="C5D6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B284084"/>
    <w:multiLevelType w:val="hybridMultilevel"/>
    <w:tmpl w:val="A40E4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B340C86"/>
    <w:multiLevelType w:val="hybridMultilevel"/>
    <w:tmpl w:val="35A66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B3C22F9"/>
    <w:multiLevelType w:val="multilevel"/>
    <w:tmpl w:val="B534F9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3" w15:restartNumberingAfterBreak="0">
    <w:nsid w:val="3E132CC8"/>
    <w:multiLevelType w:val="multilevel"/>
    <w:tmpl w:val="E278CED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4" w15:restartNumberingAfterBreak="0">
    <w:nsid w:val="3E3E0106"/>
    <w:multiLevelType w:val="multilevel"/>
    <w:tmpl w:val="CEEA7D92"/>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45" w15:restartNumberingAfterBreak="0">
    <w:nsid w:val="3EC95C4E"/>
    <w:multiLevelType w:val="multilevel"/>
    <w:tmpl w:val="D7C2C4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6" w15:restartNumberingAfterBreak="0">
    <w:nsid w:val="41F06204"/>
    <w:multiLevelType w:val="multilevel"/>
    <w:tmpl w:val="8FF6731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7" w15:restartNumberingAfterBreak="0">
    <w:nsid w:val="44F81A8C"/>
    <w:multiLevelType w:val="multilevel"/>
    <w:tmpl w:val="24D0BB0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8" w15:restartNumberingAfterBreak="0">
    <w:nsid w:val="46735F05"/>
    <w:multiLevelType w:val="multilevel"/>
    <w:tmpl w:val="EFA65B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9" w15:restartNumberingAfterBreak="0">
    <w:nsid w:val="478163F7"/>
    <w:multiLevelType w:val="hybridMultilevel"/>
    <w:tmpl w:val="6D42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7B53E76"/>
    <w:multiLevelType w:val="multilevel"/>
    <w:tmpl w:val="7CB468B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1" w15:restartNumberingAfterBreak="0">
    <w:nsid w:val="47CA5EAF"/>
    <w:multiLevelType w:val="multilevel"/>
    <w:tmpl w:val="2E8E640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2" w15:restartNumberingAfterBreak="0">
    <w:nsid w:val="4A0D14A2"/>
    <w:multiLevelType w:val="multilevel"/>
    <w:tmpl w:val="137CC6F4"/>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53" w15:restartNumberingAfterBreak="0">
    <w:nsid w:val="4A235ACB"/>
    <w:multiLevelType w:val="multilevel"/>
    <w:tmpl w:val="C8F8506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4" w15:restartNumberingAfterBreak="0">
    <w:nsid w:val="4B3747B3"/>
    <w:multiLevelType w:val="multilevel"/>
    <w:tmpl w:val="24E833B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5" w15:restartNumberingAfterBreak="0">
    <w:nsid w:val="4C7B4C39"/>
    <w:multiLevelType w:val="hybridMultilevel"/>
    <w:tmpl w:val="E6724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C911A1C"/>
    <w:multiLevelType w:val="multilevel"/>
    <w:tmpl w:val="597438C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7" w15:restartNumberingAfterBreak="0">
    <w:nsid w:val="4C952FB5"/>
    <w:multiLevelType w:val="multilevel"/>
    <w:tmpl w:val="29D078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8" w15:restartNumberingAfterBreak="0">
    <w:nsid w:val="4D2C45EB"/>
    <w:multiLevelType w:val="multilevel"/>
    <w:tmpl w:val="51FC894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9" w15:restartNumberingAfterBreak="0">
    <w:nsid w:val="4EA67944"/>
    <w:multiLevelType w:val="multilevel"/>
    <w:tmpl w:val="9182A9E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0" w15:restartNumberingAfterBreak="0">
    <w:nsid w:val="4EB24FD1"/>
    <w:multiLevelType w:val="multilevel"/>
    <w:tmpl w:val="B072AC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1" w15:restartNumberingAfterBreak="0">
    <w:nsid w:val="526C424F"/>
    <w:multiLevelType w:val="hybridMultilevel"/>
    <w:tmpl w:val="BF78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32E58A3"/>
    <w:multiLevelType w:val="multilevel"/>
    <w:tmpl w:val="4B14A03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3" w15:restartNumberingAfterBreak="0">
    <w:nsid w:val="53731FE6"/>
    <w:multiLevelType w:val="multilevel"/>
    <w:tmpl w:val="C1FC6102"/>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64" w15:restartNumberingAfterBreak="0">
    <w:nsid w:val="54626D9A"/>
    <w:multiLevelType w:val="hybridMultilevel"/>
    <w:tmpl w:val="EA207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373C9D"/>
    <w:multiLevelType w:val="multilevel"/>
    <w:tmpl w:val="2542BE4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6" w15:restartNumberingAfterBreak="0">
    <w:nsid w:val="567E6084"/>
    <w:multiLevelType w:val="multilevel"/>
    <w:tmpl w:val="D6F4E78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7" w15:restartNumberingAfterBreak="0">
    <w:nsid w:val="584A668E"/>
    <w:multiLevelType w:val="multilevel"/>
    <w:tmpl w:val="600E7E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8" w15:restartNumberingAfterBreak="0">
    <w:nsid w:val="5CBA2536"/>
    <w:multiLevelType w:val="multilevel"/>
    <w:tmpl w:val="806648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9" w15:restartNumberingAfterBreak="0">
    <w:nsid w:val="5E582D45"/>
    <w:multiLevelType w:val="multilevel"/>
    <w:tmpl w:val="D5FA7B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0" w15:restartNumberingAfterBreak="0">
    <w:nsid w:val="5E6877D9"/>
    <w:multiLevelType w:val="multilevel"/>
    <w:tmpl w:val="11540DF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1" w15:restartNumberingAfterBreak="0">
    <w:nsid w:val="5EA06C34"/>
    <w:multiLevelType w:val="hybridMultilevel"/>
    <w:tmpl w:val="BFE07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F881DFB"/>
    <w:multiLevelType w:val="multilevel"/>
    <w:tmpl w:val="D626ED1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3" w15:restartNumberingAfterBreak="0">
    <w:nsid w:val="60600521"/>
    <w:multiLevelType w:val="multilevel"/>
    <w:tmpl w:val="48A44DE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4" w15:restartNumberingAfterBreak="0">
    <w:nsid w:val="62313305"/>
    <w:multiLevelType w:val="hybridMultilevel"/>
    <w:tmpl w:val="1C0A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634352"/>
    <w:multiLevelType w:val="hybridMultilevel"/>
    <w:tmpl w:val="DFA69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2651065"/>
    <w:multiLevelType w:val="hybridMultilevel"/>
    <w:tmpl w:val="4C246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327266"/>
    <w:multiLevelType w:val="hybridMultilevel"/>
    <w:tmpl w:val="B85AD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5622DDE"/>
    <w:multiLevelType w:val="multilevel"/>
    <w:tmpl w:val="EF94A52C"/>
    <w:lvl w:ilvl="0">
      <w:start w:val="1"/>
      <w:numFmt w:val="bullet"/>
      <w:lvlText w:val="•"/>
      <w:lvlJc w:val="left"/>
      <w:pPr>
        <w:ind w:left="480" w:hanging="480"/>
      </w:pPr>
    </w:lvl>
    <w:lvl w:ilvl="1">
      <w:start w:val="1"/>
      <w:numFmt w:val="bullet"/>
      <w:lvlText w:val="o"/>
      <w:lvlJc w:val="left"/>
      <w:pPr>
        <w:ind w:left="928" w:hanging="360"/>
      </w:pPr>
      <w:rPr>
        <w:rFonts w:ascii="Courier New" w:hAnsi="Courier New" w:cs="Courier New" w:hint="default"/>
      </w:rPr>
    </w:lvl>
    <w:lvl w:ilvl="2">
      <w:start w:val="1"/>
      <w:numFmt w:val="bullet"/>
      <w:lvlText w:val=""/>
      <w:lvlJc w:val="left"/>
      <w:pPr>
        <w:ind w:left="1495" w:hanging="360"/>
      </w:pPr>
      <w:rPr>
        <w:rFonts w:ascii="Wingdings" w:hAnsi="Wingdings" w:hint="default"/>
      </w:rPr>
    </w:lvl>
    <w:lvl w:ilvl="3">
      <w:start w:val="1"/>
      <w:numFmt w:val="bullet"/>
      <w:lvlText w:val=""/>
      <w:lvlJc w:val="left"/>
      <w:pPr>
        <w:ind w:left="2062" w:hanging="360"/>
      </w:pPr>
      <w:rPr>
        <w:rFonts w:ascii="Symbol" w:hAnsi="Symbol" w:hint="default"/>
      </w:rPr>
    </w:lvl>
    <w:lvl w:ilvl="4">
      <w:start w:val="1"/>
      <w:numFmt w:val="bullet"/>
      <w:lvlText w:val="•"/>
      <w:lvlJc w:val="left"/>
      <w:pPr>
        <w:ind w:left="2749"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9" w15:restartNumberingAfterBreak="0">
    <w:nsid w:val="67F33179"/>
    <w:multiLevelType w:val="multilevel"/>
    <w:tmpl w:val="5F70A78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80" w15:restartNumberingAfterBreak="0">
    <w:nsid w:val="680C5847"/>
    <w:multiLevelType w:val="multilevel"/>
    <w:tmpl w:val="D00E5EB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1" w15:restartNumberingAfterBreak="0">
    <w:nsid w:val="68AE38B1"/>
    <w:multiLevelType w:val="hybridMultilevel"/>
    <w:tmpl w:val="5052E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C780590"/>
    <w:multiLevelType w:val="multilevel"/>
    <w:tmpl w:val="4C4081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3" w15:restartNumberingAfterBreak="0">
    <w:nsid w:val="6FAD1EBB"/>
    <w:multiLevelType w:val="hybridMultilevel"/>
    <w:tmpl w:val="21787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02C0A5C"/>
    <w:multiLevelType w:val="hybridMultilevel"/>
    <w:tmpl w:val="D0DE8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0414E40"/>
    <w:multiLevelType w:val="hybridMultilevel"/>
    <w:tmpl w:val="81609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382626"/>
    <w:multiLevelType w:val="hybridMultilevel"/>
    <w:tmpl w:val="8C32DD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8FB0FA4"/>
    <w:multiLevelType w:val="multilevel"/>
    <w:tmpl w:val="5FAEFBB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8" w15:restartNumberingAfterBreak="0">
    <w:nsid w:val="7A7078A6"/>
    <w:multiLevelType w:val="multilevel"/>
    <w:tmpl w:val="79E4A5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9" w15:restartNumberingAfterBreak="0">
    <w:nsid w:val="7BDF7A53"/>
    <w:multiLevelType w:val="multilevel"/>
    <w:tmpl w:val="4A0E75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0" w15:restartNumberingAfterBreak="0">
    <w:nsid w:val="7CB7528A"/>
    <w:multiLevelType w:val="hybridMultilevel"/>
    <w:tmpl w:val="B3DCB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DEA5CC3"/>
    <w:multiLevelType w:val="multilevel"/>
    <w:tmpl w:val="D07A5F36"/>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92" w15:restartNumberingAfterBreak="0">
    <w:nsid w:val="7EB94C4C"/>
    <w:multiLevelType w:val="multilevel"/>
    <w:tmpl w:val="7FB6CBD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num w:numId="1" w16cid:durableId="741411672">
    <w:abstractNumId w:val="61"/>
  </w:num>
  <w:num w:numId="2" w16cid:durableId="435099906">
    <w:abstractNumId w:val="9"/>
  </w:num>
  <w:num w:numId="3" w16cid:durableId="943538759">
    <w:abstractNumId w:val="84"/>
  </w:num>
  <w:num w:numId="4" w16cid:durableId="658576603">
    <w:abstractNumId w:val="55"/>
  </w:num>
  <w:num w:numId="5" w16cid:durableId="292298463">
    <w:abstractNumId w:val="90"/>
  </w:num>
  <w:num w:numId="6" w16cid:durableId="411708290">
    <w:abstractNumId w:val="77"/>
  </w:num>
  <w:num w:numId="7" w16cid:durableId="1927107005">
    <w:abstractNumId w:val="5"/>
  </w:num>
  <w:num w:numId="8" w16cid:durableId="1534919026">
    <w:abstractNumId w:val="27"/>
  </w:num>
  <w:num w:numId="9" w16cid:durableId="241836201">
    <w:abstractNumId w:val="18"/>
  </w:num>
  <w:num w:numId="10" w16cid:durableId="116335177">
    <w:abstractNumId w:val="85"/>
  </w:num>
  <w:num w:numId="11" w16cid:durableId="559022540">
    <w:abstractNumId w:val="16"/>
  </w:num>
  <w:num w:numId="12" w16cid:durableId="373500689">
    <w:abstractNumId w:val="81"/>
  </w:num>
  <w:num w:numId="13" w16cid:durableId="760028489">
    <w:abstractNumId w:val="41"/>
  </w:num>
  <w:num w:numId="14" w16cid:durableId="1307130707">
    <w:abstractNumId w:val="28"/>
  </w:num>
  <w:num w:numId="15" w16cid:durableId="638540011">
    <w:abstractNumId w:val="0"/>
  </w:num>
  <w:num w:numId="16" w16cid:durableId="1635717012">
    <w:abstractNumId w:val="76"/>
  </w:num>
  <w:num w:numId="17" w16cid:durableId="755828623">
    <w:abstractNumId w:val="35"/>
  </w:num>
  <w:num w:numId="18" w16cid:durableId="554856089">
    <w:abstractNumId w:val="23"/>
  </w:num>
  <w:num w:numId="19" w16cid:durableId="230163318">
    <w:abstractNumId w:val="75"/>
  </w:num>
  <w:num w:numId="20" w16cid:durableId="1897012209">
    <w:abstractNumId w:val="19"/>
  </w:num>
  <w:num w:numId="21" w16cid:durableId="931864217">
    <w:abstractNumId w:val="4"/>
  </w:num>
  <w:num w:numId="22" w16cid:durableId="1272282249">
    <w:abstractNumId w:val="64"/>
  </w:num>
  <w:num w:numId="23" w16cid:durableId="540289584">
    <w:abstractNumId w:val="38"/>
  </w:num>
  <w:num w:numId="24" w16cid:durableId="1814635066">
    <w:abstractNumId w:val="39"/>
  </w:num>
  <w:num w:numId="25" w16cid:durableId="1612473509">
    <w:abstractNumId w:val="71"/>
  </w:num>
  <w:num w:numId="26" w16cid:durableId="629938962">
    <w:abstractNumId w:val="49"/>
  </w:num>
  <w:num w:numId="27" w16cid:durableId="1582520136">
    <w:abstractNumId w:val="40"/>
  </w:num>
  <w:num w:numId="28" w16cid:durableId="1582252141">
    <w:abstractNumId w:val="33"/>
  </w:num>
  <w:num w:numId="29" w16cid:durableId="1115712928">
    <w:abstractNumId w:val="20"/>
  </w:num>
  <w:num w:numId="30" w16cid:durableId="1328557655">
    <w:abstractNumId w:val="21"/>
  </w:num>
  <w:num w:numId="31" w16cid:durableId="30694871">
    <w:abstractNumId w:val="79"/>
  </w:num>
  <w:num w:numId="32" w16cid:durableId="1134712270">
    <w:abstractNumId w:val="36"/>
  </w:num>
  <w:num w:numId="33" w16cid:durableId="1523126143">
    <w:abstractNumId w:val="37"/>
  </w:num>
  <w:num w:numId="34" w16cid:durableId="2038003955">
    <w:abstractNumId w:val="88"/>
  </w:num>
  <w:num w:numId="35" w16cid:durableId="1120536665">
    <w:abstractNumId w:val="69"/>
  </w:num>
  <w:num w:numId="36" w16cid:durableId="1591740812">
    <w:abstractNumId w:val="67"/>
  </w:num>
  <w:num w:numId="37" w16cid:durableId="2029284164">
    <w:abstractNumId w:val="24"/>
  </w:num>
  <w:num w:numId="38" w16cid:durableId="2070760621">
    <w:abstractNumId w:val="53"/>
  </w:num>
  <w:num w:numId="39" w16cid:durableId="801269335">
    <w:abstractNumId w:val="72"/>
  </w:num>
  <w:num w:numId="40" w16cid:durableId="531767861">
    <w:abstractNumId w:val="10"/>
  </w:num>
  <w:num w:numId="41" w16cid:durableId="1003626726">
    <w:abstractNumId w:val="2"/>
  </w:num>
  <w:num w:numId="42" w16cid:durableId="1953824816">
    <w:abstractNumId w:val="68"/>
  </w:num>
  <w:num w:numId="43" w16cid:durableId="164132188">
    <w:abstractNumId w:val="15"/>
  </w:num>
  <w:num w:numId="44" w16cid:durableId="1275674722">
    <w:abstractNumId w:val="63"/>
  </w:num>
  <w:num w:numId="45" w16cid:durableId="125632949">
    <w:abstractNumId w:val="1"/>
  </w:num>
  <w:num w:numId="46" w16cid:durableId="8160709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99463045">
    <w:abstractNumId w:val="31"/>
  </w:num>
  <w:num w:numId="48" w16cid:durableId="1833985657">
    <w:abstractNumId w:val="87"/>
  </w:num>
  <w:num w:numId="49" w16cid:durableId="717245313">
    <w:abstractNumId w:val="45"/>
  </w:num>
  <w:num w:numId="50" w16cid:durableId="301930095">
    <w:abstractNumId w:val="8"/>
  </w:num>
  <w:num w:numId="51" w16cid:durableId="1014579079">
    <w:abstractNumId w:val="42"/>
  </w:num>
  <w:num w:numId="52" w16cid:durableId="893275532">
    <w:abstractNumId w:val="65"/>
  </w:num>
  <w:num w:numId="53" w16cid:durableId="672876853">
    <w:abstractNumId w:val="82"/>
  </w:num>
  <w:num w:numId="54" w16cid:durableId="1330132825">
    <w:abstractNumId w:val="78"/>
  </w:num>
  <w:num w:numId="55" w16cid:durableId="2016689817">
    <w:abstractNumId w:val="44"/>
  </w:num>
  <w:num w:numId="56" w16cid:durableId="574319912">
    <w:abstractNumId w:val="89"/>
  </w:num>
  <w:num w:numId="57" w16cid:durableId="306057702">
    <w:abstractNumId w:val="48"/>
  </w:num>
  <w:num w:numId="58" w16cid:durableId="2053339700">
    <w:abstractNumId w:val="58"/>
  </w:num>
  <w:num w:numId="59" w16cid:durableId="27536969">
    <w:abstractNumId w:val="92"/>
  </w:num>
  <w:num w:numId="60" w16cid:durableId="1997683862">
    <w:abstractNumId w:val="59"/>
  </w:num>
  <w:num w:numId="61" w16cid:durableId="1221556232">
    <w:abstractNumId w:val="54"/>
  </w:num>
  <w:num w:numId="62" w16cid:durableId="858199100">
    <w:abstractNumId w:val="70"/>
  </w:num>
  <w:num w:numId="63" w16cid:durableId="828250442">
    <w:abstractNumId w:val="50"/>
  </w:num>
  <w:num w:numId="64" w16cid:durableId="1753432609">
    <w:abstractNumId w:val="51"/>
  </w:num>
  <w:num w:numId="65" w16cid:durableId="803038904">
    <w:abstractNumId w:val="43"/>
  </w:num>
  <w:num w:numId="66" w16cid:durableId="817646534">
    <w:abstractNumId w:val="22"/>
  </w:num>
  <w:num w:numId="67" w16cid:durableId="768888429">
    <w:abstractNumId w:val="57"/>
  </w:num>
  <w:num w:numId="68" w16cid:durableId="1230462144">
    <w:abstractNumId w:val="60"/>
  </w:num>
  <w:num w:numId="69" w16cid:durableId="1012492737">
    <w:abstractNumId w:val="14"/>
  </w:num>
  <w:num w:numId="70" w16cid:durableId="911818308">
    <w:abstractNumId w:val="73"/>
  </w:num>
  <w:num w:numId="71" w16cid:durableId="78143452">
    <w:abstractNumId w:val="29"/>
  </w:num>
  <w:num w:numId="72" w16cid:durableId="463086025">
    <w:abstractNumId w:val="7"/>
  </w:num>
  <w:num w:numId="73" w16cid:durableId="1149975294">
    <w:abstractNumId w:val="62"/>
  </w:num>
  <w:num w:numId="74" w16cid:durableId="263389262">
    <w:abstractNumId w:val="56"/>
  </w:num>
  <w:num w:numId="75" w16cid:durableId="2016685001">
    <w:abstractNumId w:val="46"/>
  </w:num>
  <w:num w:numId="76" w16cid:durableId="969629861">
    <w:abstractNumId w:val="12"/>
  </w:num>
  <w:num w:numId="77" w16cid:durableId="1213466608">
    <w:abstractNumId w:val="26"/>
  </w:num>
  <w:num w:numId="78" w16cid:durableId="1063406892">
    <w:abstractNumId w:val="74"/>
  </w:num>
  <w:num w:numId="79" w16cid:durableId="602230685">
    <w:abstractNumId w:val="6"/>
  </w:num>
  <w:num w:numId="80" w16cid:durableId="846023377">
    <w:abstractNumId w:val="83"/>
  </w:num>
  <w:num w:numId="81" w16cid:durableId="1655570905">
    <w:abstractNumId w:val="3"/>
  </w:num>
  <w:num w:numId="82" w16cid:durableId="167444694">
    <w:abstractNumId w:val="66"/>
  </w:num>
  <w:num w:numId="83" w16cid:durableId="923031491">
    <w:abstractNumId w:val="25"/>
  </w:num>
  <w:num w:numId="84" w16cid:durableId="645204865">
    <w:abstractNumId w:val="13"/>
  </w:num>
  <w:num w:numId="85" w16cid:durableId="970525603">
    <w:abstractNumId w:val="17"/>
  </w:num>
  <w:num w:numId="86" w16cid:durableId="1477721232">
    <w:abstractNumId w:val="32"/>
  </w:num>
  <w:num w:numId="87" w16cid:durableId="2117287924">
    <w:abstractNumId w:val="30"/>
  </w:num>
  <w:num w:numId="88" w16cid:durableId="850728480">
    <w:abstractNumId w:val="34"/>
  </w:num>
  <w:num w:numId="89" w16cid:durableId="11731146">
    <w:abstractNumId w:val="91"/>
  </w:num>
  <w:num w:numId="90" w16cid:durableId="925916649">
    <w:abstractNumId w:val="80"/>
  </w:num>
  <w:num w:numId="91" w16cid:durableId="1175462434">
    <w:abstractNumId w:val="11"/>
  </w:num>
  <w:num w:numId="92" w16cid:durableId="1679650109">
    <w:abstractNumId w:val="47"/>
  </w:num>
  <w:num w:numId="93" w16cid:durableId="1562670951">
    <w:abstractNumId w:val="86"/>
  </w:num>
  <w:num w:numId="94" w16cid:durableId="1844129129">
    <w:abstractNumId w:val="52"/>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45FD"/>
    <w:rsid w:val="00002534"/>
    <w:rsid w:val="000044BC"/>
    <w:rsid w:val="00004D86"/>
    <w:rsid w:val="0000748D"/>
    <w:rsid w:val="00010650"/>
    <w:rsid w:val="00012BC7"/>
    <w:rsid w:val="00013322"/>
    <w:rsid w:val="000149D5"/>
    <w:rsid w:val="0001760E"/>
    <w:rsid w:val="000220CF"/>
    <w:rsid w:val="0002238D"/>
    <w:rsid w:val="00022907"/>
    <w:rsid w:val="00023D6C"/>
    <w:rsid w:val="0003107D"/>
    <w:rsid w:val="00032AD3"/>
    <w:rsid w:val="00035A8D"/>
    <w:rsid w:val="00036BBD"/>
    <w:rsid w:val="00037CDD"/>
    <w:rsid w:val="00040E77"/>
    <w:rsid w:val="000430EA"/>
    <w:rsid w:val="00043971"/>
    <w:rsid w:val="00044879"/>
    <w:rsid w:val="00044DDF"/>
    <w:rsid w:val="0004652A"/>
    <w:rsid w:val="00047AAA"/>
    <w:rsid w:val="000509BE"/>
    <w:rsid w:val="000549A6"/>
    <w:rsid w:val="00057707"/>
    <w:rsid w:val="00057E9F"/>
    <w:rsid w:val="000602BC"/>
    <w:rsid w:val="00061D42"/>
    <w:rsid w:val="0006263D"/>
    <w:rsid w:val="00065509"/>
    <w:rsid w:val="00067669"/>
    <w:rsid w:val="0007112E"/>
    <w:rsid w:val="00072664"/>
    <w:rsid w:val="0007370F"/>
    <w:rsid w:val="00073FCE"/>
    <w:rsid w:val="00074AEE"/>
    <w:rsid w:val="000808E1"/>
    <w:rsid w:val="000811C1"/>
    <w:rsid w:val="00082052"/>
    <w:rsid w:val="00085FF6"/>
    <w:rsid w:val="00091498"/>
    <w:rsid w:val="000954FA"/>
    <w:rsid w:val="00096459"/>
    <w:rsid w:val="000A7638"/>
    <w:rsid w:val="000A7A07"/>
    <w:rsid w:val="000B0366"/>
    <w:rsid w:val="000B1B34"/>
    <w:rsid w:val="000B3E8C"/>
    <w:rsid w:val="000B3F60"/>
    <w:rsid w:val="000B46C2"/>
    <w:rsid w:val="000B4FFD"/>
    <w:rsid w:val="000C05EF"/>
    <w:rsid w:val="000C39C9"/>
    <w:rsid w:val="000C584A"/>
    <w:rsid w:val="000C64E6"/>
    <w:rsid w:val="000C7636"/>
    <w:rsid w:val="000D3A17"/>
    <w:rsid w:val="000D4494"/>
    <w:rsid w:val="000E2542"/>
    <w:rsid w:val="000E283D"/>
    <w:rsid w:val="000E2A4A"/>
    <w:rsid w:val="000E697D"/>
    <w:rsid w:val="000F3EBE"/>
    <w:rsid w:val="000F5B53"/>
    <w:rsid w:val="00101EFC"/>
    <w:rsid w:val="001033F6"/>
    <w:rsid w:val="00104ECF"/>
    <w:rsid w:val="00105202"/>
    <w:rsid w:val="001064FE"/>
    <w:rsid w:val="0010666F"/>
    <w:rsid w:val="00106926"/>
    <w:rsid w:val="00106C0D"/>
    <w:rsid w:val="001079A6"/>
    <w:rsid w:val="001079F6"/>
    <w:rsid w:val="00126B12"/>
    <w:rsid w:val="0013296E"/>
    <w:rsid w:val="00132FAE"/>
    <w:rsid w:val="001342F2"/>
    <w:rsid w:val="00140ADD"/>
    <w:rsid w:val="001417D4"/>
    <w:rsid w:val="001451C4"/>
    <w:rsid w:val="001463E4"/>
    <w:rsid w:val="00156686"/>
    <w:rsid w:val="00163810"/>
    <w:rsid w:val="001668CE"/>
    <w:rsid w:val="00171823"/>
    <w:rsid w:val="00172569"/>
    <w:rsid w:val="00175A4D"/>
    <w:rsid w:val="00180878"/>
    <w:rsid w:val="0018200D"/>
    <w:rsid w:val="001857C8"/>
    <w:rsid w:val="00187387"/>
    <w:rsid w:val="00187A45"/>
    <w:rsid w:val="00192701"/>
    <w:rsid w:val="00193338"/>
    <w:rsid w:val="00196569"/>
    <w:rsid w:val="001A0750"/>
    <w:rsid w:val="001A2ADD"/>
    <w:rsid w:val="001A3031"/>
    <w:rsid w:val="001A3177"/>
    <w:rsid w:val="001B1030"/>
    <w:rsid w:val="001B6401"/>
    <w:rsid w:val="001C068C"/>
    <w:rsid w:val="001C14DE"/>
    <w:rsid w:val="001C19E4"/>
    <w:rsid w:val="001C61B4"/>
    <w:rsid w:val="001C7287"/>
    <w:rsid w:val="001D06DC"/>
    <w:rsid w:val="001D304C"/>
    <w:rsid w:val="001D30EE"/>
    <w:rsid w:val="001D4EE0"/>
    <w:rsid w:val="001D540E"/>
    <w:rsid w:val="001D6D32"/>
    <w:rsid w:val="001E1061"/>
    <w:rsid w:val="001E654F"/>
    <w:rsid w:val="001E65DD"/>
    <w:rsid w:val="001E7903"/>
    <w:rsid w:val="001F0210"/>
    <w:rsid w:val="001F2B3F"/>
    <w:rsid w:val="001F77F4"/>
    <w:rsid w:val="00202C36"/>
    <w:rsid w:val="00202F6D"/>
    <w:rsid w:val="00220E75"/>
    <w:rsid w:val="00221ED0"/>
    <w:rsid w:val="00222F7E"/>
    <w:rsid w:val="002240F7"/>
    <w:rsid w:val="0022443B"/>
    <w:rsid w:val="00224C8B"/>
    <w:rsid w:val="002256F3"/>
    <w:rsid w:val="002319CD"/>
    <w:rsid w:val="00232887"/>
    <w:rsid w:val="00232A9A"/>
    <w:rsid w:val="002330B1"/>
    <w:rsid w:val="00242A8D"/>
    <w:rsid w:val="00246156"/>
    <w:rsid w:val="00247F18"/>
    <w:rsid w:val="002502F6"/>
    <w:rsid w:val="002528FF"/>
    <w:rsid w:val="002536A3"/>
    <w:rsid w:val="002551F4"/>
    <w:rsid w:val="0026126A"/>
    <w:rsid w:val="0026178C"/>
    <w:rsid w:val="002626B1"/>
    <w:rsid w:val="00265776"/>
    <w:rsid w:val="0026738A"/>
    <w:rsid w:val="00267667"/>
    <w:rsid w:val="00267A88"/>
    <w:rsid w:val="0027039A"/>
    <w:rsid w:val="00271E6E"/>
    <w:rsid w:val="00272A80"/>
    <w:rsid w:val="002756CC"/>
    <w:rsid w:val="00283AAA"/>
    <w:rsid w:val="00286132"/>
    <w:rsid w:val="00286EFD"/>
    <w:rsid w:val="0029547F"/>
    <w:rsid w:val="0029584C"/>
    <w:rsid w:val="002A227B"/>
    <w:rsid w:val="002A3C71"/>
    <w:rsid w:val="002A6322"/>
    <w:rsid w:val="002B5EAB"/>
    <w:rsid w:val="002C775A"/>
    <w:rsid w:val="002E210B"/>
    <w:rsid w:val="002E24D9"/>
    <w:rsid w:val="002F31E4"/>
    <w:rsid w:val="002F6D8C"/>
    <w:rsid w:val="00300D9A"/>
    <w:rsid w:val="003031C3"/>
    <w:rsid w:val="00304132"/>
    <w:rsid w:val="00306D8A"/>
    <w:rsid w:val="0031015B"/>
    <w:rsid w:val="00310701"/>
    <w:rsid w:val="00311051"/>
    <w:rsid w:val="0031111D"/>
    <w:rsid w:val="0031340F"/>
    <w:rsid w:val="00315526"/>
    <w:rsid w:val="003220B7"/>
    <w:rsid w:val="003272D2"/>
    <w:rsid w:val="00327A43"/>
    <w:rsid w:val="00330F46"/>
    <w:rsid w:val="0033658D"/>
    <w:rsid w:val="0033783F"/>
    <w:rsid w:val="0034073E"/>
    <w:rsid w:val="00341E85"/>
    <w:rsid w:val="003434E1"/>
    <w:rsid w:val="00344437"/>
    <w:rsid w:val="00346107"/>
    <w:rsid w:val="0034781B"/>
    <w:rsid w:val="00350C2D"/>
    <w:rsid w:val="0035264D"/>
    <w:rsid w:val="003535AD"/>
    <w:rsid w:val="0035499A"/>
    <w:rsid w:val="00356334"/>
    <w:rsid w:val="003565F6"/>
    <w:rsid w:val="00364939"/>
    <w:rsid w:val="00364CC4"/>
    <w:rsid w:val="00364FF4"/>
    <w:rsid w:val="003705BA"/>
    <w:rsid w:val="003735F8"/>
    <w:rsid w:val="0037363A"/>
    <w:rsid w:val="00373A08"/>
    <w:rsid w:val="003774D8"/>
    <w:rsid w:val="00381BBE"/>
    <w:rsid w:val="003847DF"/>
    <w:rsid w:val="00393044"/>
    <w:rsid w:val="00397C37"/>
    <w:rsid w:val="003A4D54"/>
    <w:rsid w:val="003A6615"/>
    <w:rsid w:val="003A7529"/>
    <w:rsid w:val="003A7E89"/>
    <w:rsid w:val="003B2E90"/>
    <w:rsid w:val="003C2565"/>
    <w:rsid w:val="003C29B1"/>
    <w:rsid w:val="003C4199"/>
    <w:rsid w:val="003C7B22"/>
    <w:rsid w:val="003D3D2C"/>
    <w:rsid w:val="003D7289"/>
    <w:rsid w:val="003E1279"/>
    <w:rsid w:val="003E475B"/>
    <w:rsid w:val="003E53E7"/>
    <w:rsid w:val="003E75F1"/>
    <w:rsid w:val="003F1B3D"/>
    <w:rsid w:val="003F6596"/>
    <w:rsid w:val="003F668C"/>
    <w:rsid w:val="003F68A5"/>
    <w:rsid w:val="003F745C"/>
    <w:rsid w:val="0040063A"/>
    <w:rsid w:val="00401409"/>
    <w:rsid w:val="00412A12"/>
    <w:rsid w:val="00413833"/>
    <w:rsid w:val="0041666E"/>
    <w:rsid w:val="00417FDC"/>
    <w:rsid w:val="0042357E"/>
    <w:rsid w:val="0042623A"/>
    <w:rsid w:val="004351F9"/>
    <w:rsid w:val="00444621"/>
    <w:rsid w:val="00444CA1"/>
    <w:rsid w:val="00446D94"/>
    <w:rsid w:val="004512EE"/>
    <w:rsid w:val="00451A0F"/>
    <w:rsid w:val="0045249D"/>
    <w:rsid w:val="00452A26"/>
    <w:rsid w:val="00457A39"/>
    <w:rsid w:val="0046044E"/>
    <w:rsid w:val="00461E4F"/>
    <w:rsid w:val="00472ED4"/>
    <w:rsid w:val="004745E0"/>
    <w:rsid w:val="00477AF6"/>
    <w:rsid w:val="00480045"/>
    <w:rsid w:val="0048388E"/>
    <w:rsid w:val="00483A92"/>
    <w:rsid w:val="00485E06"/>
    <w:rsid w:val="00487789"/>
    <w:rsid w:val="00493050"/>
    <w:rsid w:val="004952B8"/>
    <w:rsid w:val="004A1D03"/>
    <w:rsid w:val="004A2E0E"/>
    <w:rsid w:val="004A35A4"/>
    <w:rsid w:val="004A7459"/>
    <w:rsid w:val="004A7B8E"/>
    <w:rsid w:val="004B30F8"/>
    <w:rsid w:val="004C06F6"/>
    <w:rsid w:val="004C3C8B"/>
    <w:rsid w:val="004C4CA1"/>
    <w:rsid w:val="004D1B24"/>
    <w:rsid w:val="004D4D35"/>
    <w:rsid w:val="004D52E5"/>
    <w:rsid w:val="004E0C90"/>
    <w:rsid w:val="004E0CD3"/>
    <w:rsid w:val="004E17DA"/>
    <w:rsid w:val="004E264E"/>
    <w:rsid w:val="004E3858"/>
    <w:rsid w:val="004E3B60"/>
    <w:rsid w:val="004E679E"/>
    <w:rsid w:val="004E7071"/>
    <w:rsid w:val="004F0905"/>
    <w:rsid w:val="004F14BD"/>
    <w:rsid w:val="004F29E1"/>
    <w:rsid w:val="004F7FC9"/>
    <w:rsid w:val="0050392C"/>
    <w:rsid w:val="00504E41"/>
    <w:rsid w:val="00507523"/>
    <w:rsid w:val="005110CE"/>
    <w:rsid w:val="00513EB6"/>
    <w:rsid w:val="0051678E"/>
    <w:rsid w:val="005169F8"/>
    <w:rsid w:val="00520889"/>
    <w:rsid w:val="00520A99"/>
    <w:rsid w:val="00521595"/>
    <w:rsid w:val="00524AED"/>
    <w:rsid w:val="00531BA7"/>
    <w:rsid w:val="0053232F"/>
    <w:rsid w:val="0053244A"/>
    <w:rsid w:val="00534433"/>
    <w:rsid w:val="00534811"/>
    <w:rsid w:val="00535769"/>
    <w:rsid w:val="00542B88"/>
    <w:rsid w:val="0054351D"/>
    <w:rsid w:val="005446C6"/>
    <w:rsid w:val="0054619B"/>
    <w:rsid w:val="005471F9"/>
    <w:rsid w:val="00547F4A"/>
    <w:rsid w:val="005537CF"/>
    <w:rsid w:val="00554C00"/>
    <w:rsid w:val="00555711"/>
    <w:rsid w:val="00556281"/>
    <w:rsid w:val="00560F98"/>
    <w:rsid w:val="00561470"/>
    <w:rsid w:val="005653B3"/>
    <w:rsid w:val="00566735"/>
    <w:rsid w:val="00570668"/>
    <w:rsid w:val="00576125"/>
    <w:rsid w:val="005766AF"/>
    <w:rsid w:val="00580AAD"/>
    <w:rsid w:val="0058299A"/>
    <w:rsid w:val="00584D40"/>
    <w:rsid w:val="00585628"/>
    <w:rsid w:val="00585BB9"/>
    <w:rsid w:val="00586AD7"/>
    <w:rsid w:val="005A1104"/>
    <w:rsid w:val="005A39A4"/>
    <w:rsid w:val="005A3BCD"/>
    <w:rsid w:val="005B4555"/>
    <w:rsid w:val="005B4F5C"/>
    <w:rsid w:val="005B5A3C"/>
    <w:rsid w:val="005C163D"/>
    <w:rsid w:val="005C250E"/>
    <w:rsid w:val="005C4DD2"/>
    <w:rsid w:val="005C72F7"/>
    <w:rsid w:val="005D6EC9"/>
    <w:rsid w:val="005D6EE7"/>
    <w:rsid w:val="005E1707"/>
    <w:rsid w:val="005E3982"/>
    <w:rsid w:val="005E5E76"/>
    <w:rsid w:val="005E6873"/>
    <w:rsid w:val="005F2408"/>
    <w:rsid w:val="005F2432"/>
    <w:rsid w:val="005F5F32"/>
    <w:rsid w:val="005F6E76"/>
    <w:rsid w:val="005F7165"/>
    <w:rsid w:val="006001E1"/>
    <w:rsid w:val="00605911"/>
    <w:rsid w:val="00610986"/>
    <w:rsid w:val="00616E16"/>
    <w:rsid w:val="00617579"/>
    <w:rsid w:val="00617A78"/>
    <w:rsid w:val="00617C88"/>
    <w:rsid w:val="00622595"/>
    <w:rsid w:val="00622B4F"/>
    <w:rsid w:val="00622F78"/>
    <w:rsid w:val="006251E9"/>
    <w:rsid w:val="00627A58"/>
    <w:rsid w:val="00632389"/>
    <w:rsid w:val="006331D6"/>
    <w:rsid w:val="0064063F"/>
    <w:rsid w:val="00641A00"/>
    <w:rsid w:val="00642109"/>
    <w:rsid w:val="0064337D"/>
    <w:rsid w:val="006478CC"/>
    <w:rsid w:val="00651D55"/>
    <w:rsid w:val="00651E83"/>
    <w:rsid w:val="00663079"/>
    <w:rsid w:val="0066469C"/>
    <w:rsid w:val="0066670E"/>
    <w:rsid w:val="00670AF7"/>
    <w:rsid w:val="0068062D"/>
    <w:rsid w:val="00682C63"/>
    <w:rsid w:val="00687956"/>
    <w:rsid w:val="006908E4"/>
    <w:rsid w:val="00697FB7"/>
    <w:rsid w:val="006A19EC"/>
    <w:rsid w:val="006A692F"/>
    <w:rsid w:val="006A7288"/>
    <w:rsid w:val="006A736E"/>
    <w:rsid w:val="006A7E7B"/>
    <w:rsid w:val="006B2762"/>
    <w:rsid w:val="006B4FEC"/>
    <w:rsid w:val="006C01E4"/>
    <w:rsid w:val="006C0E10"/>
    <w:rsid w:val="006C3631"/>
    <w:rsid w:val="006C6DC9"/>
    <w:rsid w:val="006C729C"/>
    <w:rsid w:val="006C7A99"/>
    <w:rsid w:val="006C7EBD"/>
    <w:rsid w:val="006D18F4"/>
    <w:rsid w:val="006D35A9"/>
    <w:rsid w:val="006D659A"/>
    <w:rsid w:val="006D72C6"/>
    <w:rsid w:val="006E0F0F"/>
    <w:rsid w:val="006E19E4"/>
    <w:rsid w:val="006E637F"/>
    <w:rsid w:val="006F03D1"/>
    <w:rsid w:val="006F4EB2"/>
    <w:rsid w:val="006F5402"/>
    <w:rsid w:val="006F5AE6"/>
    <w:rsid w:val="007035D9"/>
    <w:rsid w:val="0071350E"/>
    <w:rsid w:val="00714FB0"/>
    <w:rsid w:val="00716264"/>
    <w:rsid w:val="007217E6"/>
    <w:rsid w:val="00722AC7"/>
    <w:rsid w:val="00725152"/>
    <w:rsid w:val="00725249"/>
    <w:rsid w:val="00736FA6"/>
    <w:rsid w:val="007414FF"/>
    <w:rsid w:val="00746018"/>
    <w:rsid w:val="00751FAC"/>
    <w:rsid w:val="00762405"/>
    <w:rsid w:val="0076613F"/>
    <w:rsid w:val="00766CE1"/>
    <w:rsid w:val="00770DE3"/>
    <w:rsid w:val="00774FD3"/>
    <w:rsid w:val="00777FE1"/>
    <w:rsid w:val="00784AFD"/>
    <w:rsid w:val="00787560"/>
    <w:rsid w:val="00787585"/>
    <w:rsid w:val="00790CAE"/>
    <w:rsid w:val="007913A3"/>
    <w:rsid w:val="00795CD2"/>
    <w:rsid w:val="007A2E61"/>
    <w:rsid w:val="007A448A"/>
    <w:rsid w:val="007B1859"/>
    <w:rsid w:val="007B5AEF"/>
    <w:rsid w:val="007B6E1E"/>
    <w:rsid w:val="007B798B"/>
    <w:rsid w:val="007D64EF"/>
    <w:rsid w:val="007D6C24"/>
    <w:rsid w:val="007D772B"/>
    <w:rsid w:val="007E1078"/>
    <w:rsid w:val="007E2077"/>
    <w:rsid w:val="007E474F"/>
    <w:rsid w:val="007E4BFD"/>
    <w:rsid w:val="007F40E7"/>
    <w:rsid w:val="007F43AD"/>
    <w:rsid w:val="00801214"/>
    <w:rsid w:val="008012FC"/>
    <w:rsid w:val="008027FD"/>
    <w:rsid w:val="008066B7"/>
    <w:rsid w:val="0081623C"/>
    <w:rsid w:val="008279E0"/>
    <w:rsid w:val="00832A51"/>
    <w:rsid w:val="008358D4"/>
    <w:rsid w:val="00837DD6"/>
    <w:rsid w:val="0085639D"/>
    <w:rsid w:val="00856BBE"/>
    <w:rsid w:val="00863C3E"/>
    <w:rsid w:val="00864E19"/>
    <w:rsid w:val="0086742C"/>
    <w:rsid w:val="0087088B"/>
    <w:rsid w:val="00870BDE"/>
    <w:rsid w:val="00871109"/>
    <w:rsid w:val="0087407E"/>
    <w:rsid w:val="00886BD4"/>
    <w:rsid w:val="008874D4"/>
    <w:rsid w:val="00887B5D"/>
    <w:rsid w:val="0089078D"/>
    <w:rsid w:val="008930DB"/>
    <w:rsid w:val="00895932"/>
    <w:rsid w:val="008A0D7F"/>
    <w:rsid w:val="008A5CB9"/>
    <w:rsid w:val="008A5EFF"/>
    <w:rsid w:val="008B0F41"/>
    <w:rsid w:val="008B505C"/>
    <w:rsid w:val="008B6B80"/>
    <w:rsid w:val="008C1058"/>
    <w:rsid w:val="008D3402"/>
    <w:rsid w:val="008D4265"/>
    <w:rsid w:val="008D518A"/>
    <w:rsid w:val="008D7387"/>
    <w:rsid w:val="008E075F"/>
    <w:rsid w:val="008F3AA1"/>
    <w:rsid w:val="009054D3"/>
    <w:rsid w:val="00911952"/>
    <w:rsid w:val="009120FA"/>
    <w:rsid w:val="00915B3D"/>
    <w:rsid w:val="00915D7C"/>
    <w:rsid w:val="00916CD3"/>
    <w:rsid w:val="00922089"/>
    <w:rsid w:val="009245FD"/>
    <w:rsid w:val="009316A2"/>
    <w:rsid w:val="00932867"/>
    <w:rsid w:val="009341C7"/>
    <w:rsid w:val="00934A2E"/>
    <w:rsid w:val="00940BBD"/>
    <w:rsid w:val="009415CD"/>
    <w:rsid w:val="009449E9"/>
    <w:rsid w:val="00945EC8"/>
    <w:rsid w:val="0095082C"/>
    <w:rsid w:val="0095327D"/>
    <w:rsid w:val="0096110D"/>
    <w:rsid w:val="009676E9"/>
    <w:rsid w:val="0097158F"/>
    <w:rsid w:val="00977EE1"/>
    <w:rsid w:val="009809E1"/>
    <w:rsid w:val="00984E4F"/>
    <w:rsid w:val="00990B16"/>
    <w:rsid w:val="00992568"/>
    <w:rsid w:val="0099266E"/>
    <w:rsid w:val="00993EAE"/>
    <w:rsid w:val="009955A4"/>
    <w:rsid w:val="009A3013"/>
    <w:rsid w:val="009A3224"/>
    <w:rsid w:val="009A688C"/>
    <w:rsid w:val="009B0F28"/>
    <w:rsid w:val="009B544D"/>
    <w:rsid w:val="009C0EB5"/>
    <w:rsid w:val="009D186F"/>
    <w:rsid w:val="009D1B30"/>
    <w:rsid w:val="009D3D70"/>
    <w:rsid w:val="009D4A85"/>
    <w:rsid w:val="009E0E55"/>
    <w:rsid w:val="009E1C52"/>
    <w:rsid w:val="009E546F"/>
    <w:rsid w:val="009E7D56"/>
    <w:rsid w:val="00A01FBD"/>
    <w:rsid w:val="00A03D77"/>
    <w:rsid w:val="00A111CB"/>
    <w:rsid w:val="00A1167C"/>
    <w:rsid w:val="00A16CB1"/>
    <w:rsid w:val="00A20F32"/>
    <w:rsid w:val="00A24852"/>
    <w:rsid w:val="00A24968"/>
    <w:rsid w:val="00A35068"/>
    <w:rsid w:val="00A374C1"/>
    <w:rsid w:val="00A41CB2"/>
    <w:rsid w:val="00A4287B"/>
    <w:rsid w:val="00A4436C"/>
    <w:rsid w:val="00A44D9A"/>
    <w:rsid w:val="00A4584E"/>
    <w:rsid w:val="00A45D3A"/>
    <w:rsid w:val="00A50F85"/>
    <w:rsid w:val="00A513B5"/>
    <w:rsid w:val="00A53E43"/>
    <w:rsid w:val="00A5515E"/>
    <w:rsid w:val="00A57F45"/>
    <w:rsid w:val="00A65CF0"/>
    <w:rsid w:val="00A67EFA"/>
    <w:rsid w:val="00A769C0"/>
    <w:rsid w:val="00A807BA"/>
    <w:rsid w:val="00A8232F"/>
    <w:rsid w:val="00A85EC0"/>
    <w:rsid w:val="00A923C8"/>
    <w:rsid w:val="00AA09BA"/>
    <w:rsid w:val="00AA3F16"/>
    <w:rsid w:val="00AB0B90"/>
    <w:rsid w:val="00AB2B71"/>
    <w:rsid w:val="00AC61D5"/>
    <w:rsid w:val="00AC760E"/>
    <w:rsid w:val="00AD4BF2"/>
    <w:rsid w:val="00AE234D"/>
    <w:rsid w:val="00AE25CD"/>
    <w:rsid w:val="00AE33BA"/>
    <w:rsid w:val="00AE7196"/>
    <w:rsid w:val="00AF2217"/>
    <w:rsid w:val="00AF4AA8"/>
    <w:rsid w:val="00AF6B60"/>
    <w:rsid w:val="00B016D3"/>
    <w:rsid w:val="00B04760"/>
    <w:rsid w:val="00B05B8E"/>
    <w:rsid w:val="00B10651"/>
    <w:rsid w:val="00B12F44"/>
    <w:rsid w:val="00B13424"/>
    <w:rsid w:val="00B15619"/>
    <w:rsid w:val="00B21730"/>
    <w:rsid w:val="00B25415"/>
    <w:rsid w:val="00B30AC8"/>
    <w:rsid w:val="00B33392"/>
    <w:rsid w:val="00B377AF"/>
    <w:rsid w:val="00B429DD"/>
    <w:rsid w:val="00B46C40"/>
    <w:rsid w:val="00B520DF"/>
    <w:rsid w:val="00B52F78"/>
    <w:rsid w:val="00B55119"/>
    <w:rsid w:val="00B57A97"/>
    <w:rsid w:val="00B6046E"/>
    <w:rsid w:val="00B645A0"/>
    <w:rsid w:val="00B662EB"/>
    <w:rsid w:val="00B672C5"/>
    <w:rsid w:val="00B73383"/>
    <w:rsid w:val="00B73C81"/>
    <w:rsid w:val="00B83794"/>
    <w:rsid w:val="00B868DB"/>
    <w:rsid w:val="00B87AF4"/>
    <w:rsid w:val="00B9381A"/>
    <w:rsid w:val="00B969B1"/>
    <w:rsid w:val="00B97B10"/>
    <w:rsid w:val="00BA02E3"/>
    <w:rsid w:val="00BA0373"/>
    <w:rsid w:val="00BA2779"/>
    <w:rsid w:val="00BB4417"/>
    <w:rsid w:val="00BB72B3"/>
    <w:rsid w:val="00BC1B75"/>
    <w:rsid w:val="00BC26E0"/>
    <w:rsid w:val="00BC4BFC"/>
    <w:rsid w:val="00BC4C6D"/>
    <w:rsid w:val="00BD0C03"/>
    <w:rsid w:val="00BD25A8"/>
    <w:rsid w:val="00BE1C0D"/>
    <w:rsid w:val="00BE364C"/>
    <w:rsid w:val="00BE3754"/>
    <w:rsid w:val="00BE4C72"/>
    <w:rsid w:val="00BE6E97"/>
    <w:rsid w:val="00BE71BE"/>
    <w:rsid w:val="00BE71CE"/>
    <w:rsid w:val="00BF07B0"/>
    <w:rsid w:val="00BF07B8"/>
    <w:rsid w:val="00BF73E2"/>
    <w:rsid w:val="00C0487F"/>
    <w:rsid w:val="00C04A35"/>
    <w:rsid w:val="00C119DB"/>
    <w:rsid w:val="00C16FDB"/>
    <w:rsid w:val="00C21527"/>
    <w:rsid w:val="00C21BA3"/>
    <w:rsid w:val="00C23D2A"/>
    <w:rsid w:val="00C24097"/>
    <w:rsid w:val="00C241D5"/>
    <w:rsid w:val="00C3013F"/>
    <w:rsid w:val="00C31D51"/>
    <w:rsid w:val="00C326FA"/>
    <w:rsid w:val="00C34281"/>
    <w:rsid w:val="00C36684"/>
    <w:rsid w:val="00C3694A"/>
    <w:rsid w:val="00C37093"/>
    <w:rsid w:val="00C4092A"/>
    <w:rsid w:val="00C41E34"/>
    <w:rsid w:val="00C42441"/>
    <w:rsid w:val="00C4356C"/>
    <w:rsid w:val="00C513E2"/>
    <w:rsid w:val="00C6370B"/>
    <w:rsid w:val="00C64BB3"/>
    <w:rsid w:val="00C67145"/>
    <w:rsid w:val="00C7089E"/>
    <w:rsid w:val="00C741C0"/>
    <w:rsid w:val="00C75CCC"/>
    <w:rsid w:val="00C7617A"/>
    <w:rsid w:val="00C85B1D"/>
    <w:rsid w:val="00C867BC"/>
    <w:rsid w:val="00C904D9"/>
    <w:rsid w:val="00C9396F"/>
    <w:rsid w:val="00C93E0C"/>
    <w:rsid w:val="00C9712B"/>
    <w:rsid w:val="00CA07D5"/>
    <w:rsid w:val="00CA22C3"/>
    <w:rsid w:val="00CA4AC3"/>
    <w:rsid w:val="00CA4B59"/>
    <w:rsid w:val="00CA6EDA"/>
    <w:rsid w:val="00CA7045"/>
    <w:rsid w:val="00CA7602"/>
    <w:rsid w:val="00CA7DE7"/>
    <w:rsid w:val="00CB103C"/>
    <w:rsid w:val="00CB1393"/>
    <w:rsid w:val="00CB2260"/>
    <w:rsid w:val="00CD6504"/>
    <w:rsid w:val="00CD69CB"/>
    <w:rsid w:val="00CE606E"/>
    <w:rsid w:val="00CE7189"/>
    <w:rsid w:val="00CE7A0B"/>
    <w:rsid w:val="00CF4680"/>
    <w:rsid w:val="00CF48FC"/>
    <w:rsid w:val="00CF4E43"/>
    <w:rsid w:val="00D0197A"/>
    <w:rsid w:val="00D02BE3"/>
    <w:rsid w:val="00D045C6"/>
    <w:rsid w:val="00D11517"/>
    <w:rsid w:val="00D16BA7"/>
    <w:rsid w:val="00D207A2"/>
    <w:rsid w:val="00D22F1F"/>
    <w:rsid w:val="00D2371B"/>
    <w:rsid w:val="00D261AA"/>
    <w:rsid w:val="00D27BD1"/>
    <w:rsid w:val="00D31297"/>
    <w:rsid w:val="00D320B7"/>
    <w:rsid w:val="00D40454"/>
    <w:rsid w:val="00D40F9A"/>
    <w:rsid w:val="00D41612"/>
    <w:rsid w:val="00D472BC"/>
    <w:rsid w:val="00D47848"/>
    <w:rsid w:val="00D52A6C"/>
    <w:rsid w:val="00D56AD7"/>
    <w:rsid w:val="00D63E2F"/>
    <w:rsid w:val="00D645CF"/>
    <w:rsid w:val="00D660F1"/>
    <w:rsid w:val="00D76AF7"/>
    <w:rsid w:val="00D82F83"/>
    <w:rsid w:val="00D86BCD"/>
    <w:rsid w:val="00D87ADC"/>
    <w:rsid w:val="00D87B4B"/>
    <w:rsid w:val="00D916E3"/>
    <w:rsid w:val="00D97191"/>
    <w:rsid w:val="00D979E0"/>
    <w:rsid w:val="00DA0D3C"/>
    <w:rsid w:val="00DA1421"/>
    <w:rsid w:val="00DA24BA"/>
    <w:rsid w:val="00DA2AB2"/>
    <w:rsid w:val="00DA3265"/>
    <w:rsid w:val="00DA54C1"/>
    <w:rsid w:val="00DB0D22"/>
    <w:rsid w:val="00DB229E"/>
    <w:rsid w:val="00DC112C"/>
    <w:rsid w:val="00DC44E9"/>
    <w:rsid w:val="00DC6293"/>
    <w:rsid w:val="00DC7EA6"/>
    <w:rsid w:val="00DD0204"/>
    <w:rsid w:val="00DD1C12"/>
    <w:rsid w:val="00DD728F"/>
    <w:rsid w:val="00DF38AF"/>
    <w:rsid w:val="00DF3AED"/>
    <w:rsid w:val="00E001B6"/>
    <w:rsid w:val="00E026CE"/>
    <w:rsid w:val="00E03D71"/>
    <w:rsid w:val="00E06D45"/>
    <w:rsid w:val="00E11794"/>
    <w:rsid w:val="00E11D7E"/>
    <w:rsid w:val="00E12EC7"/>
    <w:rsid w:val="00E1426F"/>
    <w:rsid w:val="00E14C1E"/>
    <w:rsid w:val="00E17CBF"/>
    <w:rsid w:val="00E210B3"/>
    <w:rsid w:val="00E22857"/>
    <w:rsid w:val="00E23C8C"/>
    <w:rsid w:val="00E27B21"/>
    <w:rsid w:val="00E301BD"/>
    <w:rsid w:val="00E36784"/>
    <w:rsid w:val="00E429E0"/>
    <w:rsid w:val="00E45553"/>
    <w:rsid w:val="00E51726"/>
    <w:rsid w:val="00E5347A"/>
    <w:rsid w:val="00E5541B"/>
    <w:rsid w:val="00E60FF5"/>
    <w:rsid w:val="00E6444F"/>
    <w:rsid w:val="00E710E8"/>
    <w:rsid w:val="00E722C0"/>
    <w:rsid w:val="00E72B2A"/>
    <w:rsid w:val="00E74CFF"/>
    <w:rsid w:val="00E760DB"/>
    <w:rsid w:val="00E77BD2"/>
    <w:rsid w:val="00E80FC6"/>
    <w:rsid w:val="00E82BB6"/>
    <w:rsid w:val="00E86B08"/>
    <w:rsid w:val="00E9081A"/>
    <w:rsid w:val="00E957EC"/>
    <w:rsid w:val="00E96F70"/>
    <w:rsid w:val="00EA10CC"/>
    <w:rsid w:val="00EA5D48"/>
    <w:rsid w:val="00EA6BD6"/>
    <w:rsid w:val="00EA74C9"/>
    <w:rsid w:val="00EB4224"/>
    <w:rsid w:val="00EB7283"/>
    <w:rsid w:val="00EC185C"/>
    <w:rsid w:val="00EC2947"/>
    <w:rsid w:val="00EC2E9C"/>
    <w:rsid w:val="00EC305F"/>
    <w:rsid w:val="00EC37A2"/>
    <w:rsid w:val="00EC4DB5"/>
    <w:rsid w:val="00EC4E4D"/>
    <w:rsid w:val="00EC702B"/>
    <w:rsid w:val="00ED1434"/>
    <w:rsid w:val="00ED2B56"/>
    <w:rsid w:val="00EE124D"/>
    <w:rsid w:val="00EE6043"/>
    <w:rsid w:val="00EE79BB"/>
    <w:rsid w:val="00EF66B8"/>
    <w:rsid w:val="00EF68D1"/>
    <w:rsid w:val="00F054EC"/>
    <w:rsid w:val="00F06D99"/>
    <w:rsid w:val="00F1203B"/>
    <w:rsid w:val="00F13678"/>
    <w:rsid w:val="00F14A21"/>
    <w:rsid w:val="00F16EDC"/>
    <w:rsid w:val="00F22498"/>
    <w:rsid w:val="00F228E9"/>
    <w:rsid w:val="00F24C9F"/>
    <w:rsid w:val="00F3262F"/>
    <w:rsid w:val="00F42634"/>
    <w:rsid w:val="00F46324"/>
    <w:rsid w:val="00F46339"/>
    <w:rsid w:val="00F4731F"/>
    <w:rsid w:val="00F51916"/>
    <w:rsid w:val="00F531BD"/>
    <w:rsid w:val="00F572EB"/>
    <w:rsid w:val="00F57A01"/>
    <w:rsid w:val="00F641B2"/>
    <w:rsid w:val="00F64D94"/>
    <w:rsid w:val="00F652D6"/>
    <w:rsid w:val="00F66000"/>
    <w:rsid w:val="00F73458"/>
    <w:rsid w:val="00F744D8"/>
    <w:rsid w:val="00F8321E"/>
    <w:rsid w:val="00F83C3E"/>
    <w:rsid w:val="00F874EE"/>
    <w:rsid w:val="00F91D96"/>
    <w:rsid w:val="00F929C1"/>
    <w:rsid w:val="00F933D4"/>
    <w:rsid w:val="00F93400"/>
    <w:rsid w:val="00F94668"/>
    <w:rsid w:val="00F952F9"/>
    <w:rsid w:val="00F960B6"/>
    <w:rsid w:val="00F964D1"/>
    <w:rsid w:val="00FA3ED1"/>
    <w:rsid w:val="00FA45B1"/>
    <w:rsid w:val="00FB0671"/>
    <w:rsid w:val="00FB0ACA"/>
    <w:rsid w:val="00FB0E85"/>
    <w:rsid w:val="00FB394E"/>
    <w:rsid w:val="00FB4B60"/>
    <w:rsid w:val="00FB4E81"/>
    <w:rsid w:val="00FB5679"/>
    <w:rsid w:val="00FB68E9"/>
    <w:rsid w:val="00FC1233"/>
    <w:rsid w:val="00FC132C"/>
    <w:rsid w:val="00FD5BF9"/>
    <w:rsid w:val="00FD7F8C"/>
    <w:rsid w:val="00FE5BA9"/>
    <w:rsid w:val="00FE7F75"/>
    <w:rsid w:val="00FF0085"/>
    <w:rsid w:val="00FF0091"/>
    <w:rsid w:val="00FF14EB"/>
    <w:rsid w:val="00FF1E8A"/>
    <w:rsid w:val="00FF7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DFF77"/>
  <w15:docId w15:val="{51B9E73B-8100-491D-893A-9D0848523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513EB6"/>
    <w:pPr>
      <w:spacing w:line="360" w:lineRule="auto"/>
      <w:jc w:val="both"/>
    </w:pPr>
    <w:rPr>
      <w:sz w:val="24"/>
      <w:lang w:val="hu-HU"/>
    </w:rPr>
  </w:style>
  <w:style w:type="paragraph" w:styleId="Cmsor1">
    <w:name w:val="heading 1"/>
    <w:basedOn w:val="Norml"/>
    <w:next w:val="Norml"/>
    <w:link w:val="Cmsor1Char"/>
    <w:uiPriority w:val="9"/>
    <w:qFormat/>
    <w:rsid w:val="00DA0D3C"/>
    <w:pPr>
      <w:keepNext/>
      <w:keepLines/>
      <w:spacing w:before="40" w:after="0"/>
      <w:jc w:val="center"/>
      <w:outlineLvl w:val="0"/>
    </w:pPr>
    <w:rPr>
      <w:rFonts w:eastAsiaTheme="majorEastAsia" w:cstheme="majorBidi"/>
      <w:b/>
      <w:sz w:val="40"/>
      <w:szCs w:val="36"/>
    </w:rPr>
  </w:style>
  <w:style w:type="paragraph" w:styleId="Cmsor2">
    <w:name w:val="heading 2"/>
    <w:basedOn w:val="Norml"/>
    <w:next w:val="Norml"/>
    <w:link w:val="Cmsor2Char"/>
    <w:uiPriority w:val="9"/>
    <w:unhideWhenUsed/>
    <w:qFormat/>
    <w:rsid w:val="00DA0D3C"/>
    <w:pPr>
      <w:keepNext/>
      <w:keepLines/>
      <w:spacing w:before="40" w:after="0"/>
      <w:outlineLvl w:val="1"/>
    </w:pPr>
    <w:rPr>
      <w:rFonts w:eastAsiaTheme="majorEastAsia" w:cstheme="majorBidi"/>
      <w:b/>
      <w:sz w:val="32"/>
      <w:szCs w:val="32"/>
    </w:rPr>
  </w:style>
  <w:style w:type="paragraph" w:styleId="Cmsor3">
    <w:name w:val="heading 3"/>
    <w:basedOn w:val="Norml"/>
    <w:next w:val="Norml"/>
    <w:link w:val="Cmsor3Char"/>
    <w:uiPriority w:val="9"/>
    <w:unhideWhenUsed/>
    <w:qFormat/>
    <w:rsid w:val="0031111D"/>
    <w:pPr>
      <w:keepNext/>
      <w:keepLines/>
      <w:spacing w:before="40" w:after="0"/>
      <w:outlineLvl w:val="2"/>
    </w:pPr>
    <w:rPr>
      <w:rFonts w:eastAsiaTheme="majorEastAsia" w:cstheme="majorBidi"/>
      <w:b/>
      <w:sz w:val="28"/>
      <w:szCs w:val="28"/>
    </w:rPr>
  </w:style>
  <w:style w:type="paragraph" w:styleId="Cmsor4">
    <w:name w:val="heading 4"/>
    <w:basedOn w:val="Norml"/>
    <w:next w:val="Norml"/>
    <w:link w:val="Cmsor4Char"/>
    <w:uiPriority w:val="9"/>
    <w:unhideWhenUsed/>
    <w:qFormat/>
    <w:rsid w:val="0031111D"/>
    <w:pPr>
      <w:keepNext/>
      <w:keepLines/>
      <w:spacing w:before="40" w:after="0"/>
      <w:outlineLvl w:val="3"/>
    </w:pPr>
    <w:rPr>
      <w:rFonts w:eastAsiaTheme="majorEastAsia" w:cstheme="majorBidi"/>
      <w:b/>
      <w:szCs w:val="24"/>
    </w:rPr>
  </w:style>
  <w:style w:type="paragraph" w:styleId="Cmsor5">
    <w:name w:val="heading 5"/>
    <w:basedOn w:val="Cmsor4"/>
    <w:next w:val="Norml"/>
    <w:link w:val="Cmsor5Char"/>
    <w:uiPriority w:val="9"/>
    <w:unhideWhenUsed/>
    <w:qFormat/>
    <w:rsid w:val="0031111D"/>
    <w:pPr>
      <w:outlineLvl w:val="4"/>
    </w:pPr>
    <w:rPr>
      <w:color w:val="000000" w:themeColor="text1"/>
    </w:rPr>
  </w:style>
  <w:style w:type="paragraph" w:styleId="Cmsor6">
    <w:name w:val="heading 6"/>
    <w:basedOn w:val="Norml"/>
    <w:next w:val="Norml"/>
    <w:link w:val="Cmsor6Char"/>
    <w:uiPriority w:val="9"/>
    <w:semiHidden/>
    <w:unhideWhenUsed/>
    <w:qFormat/>
    <w:rsid w:val="007E4BFD"/>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Cmsor7">
    <w:name w:val="heading 7"/>
    <w:basedOn w:val="Norml"/>
    <w:next w:val="Norml"/>
    <w:link w:val="Cmsor7Char"/>
    <w:unhideWhenUsed/>
    <w:qFormat/>
    <w:rsid w:val="007E4BFD"/>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Cmsor8">
    <w:name w:val="heading 8"/>
    <w:basedOn w:val="Norml"/>
    <w:next w:val="Norml"/>
    <w:link w:val="Cmsor8Char"/>
    <w:unhideWhenUsed/>
    <w:qFormat/>
    <w:rsid w:val="007E4BFD"/>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Cmsor9">
    <w:name w:val="heading 9"/>
    <w:basedOn w:val="Norml"/>
    <w:next w:val="Norml"/>
    <w:link w:val="Cmsor9Char"/>
    <w:unhideWhenUsed/>
    <w:qFormat/>
    <w:rsid w:val="007E4BFD"/>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Cm">
    <w:name w:val="Title"/>
    <w:basedOn w:val="Norml"/>
    <w:next w:val="Norml"/>
    <w:link w:val="CmChar"/>
    <w:uiPriority w:val="10"/>
    <w:qFormat/>
    <w:rsid w:val="007E4BFD"/>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Alcm">
    <w:name w:val="Subtitle"/>
    <w:basedOn w:val="Norml"/>
    <w:next w:val="Norml"/>
    <w:link w:val="AlcmChar"/>
    <w:uiPriority w:val="11"/>
    <w:qFormat/>
    <w:rsid w:val="007E4BFD"/>
    <w:pPr>
      <w:numPr>
        <w:ilvl w:val="1"/>
      </w:numPr>
      <w:spacing w:after="240" w:line="240" w:lineRule="auto"/>
    </w:pPr>
    <w:rPr>
      <w:rFonts w:asciiTheme="majorHAnsi" w:eastAsiaTheme="majorEastAsia" w:hAnsiTheme="majorHAnsi" w:cstheme="majorBidi"/>
      <w:color w:val="4F81BD" w:themeColor="accent1"/>
      <w:sz w:val="28"/>
      <w:szCs w:val="28"/>
    </w:rPr>
  </w:style>
  <w:style w:type="paragraph" w:styleId="Listaszerbekezds">
    <w:name w:val="List Paragraph"/>
    <w:basedOn w:val="Norml"/>
    <w:qFormat/>
    <w:rsid w:val="008A0D7F"/>
    <w:pPr>
      <w:numPr>
        <w:ilvl w:val="1"/>
        <w:numId w:val="37"/>
      </w:numPr>
      <w:spacing w:after="0"/>
      <w:ind w:left="709" w:hanging="425"/>
    </w:pPr>
  </w:style>
  <w:style w:type="character" w:customStyle="1" w:styleId="Cmsor1Char">
    <w:name w:val="Címsor 1 Char"/>
    <w:basedOn w:val="Bekezdsalapbettpusa"/>
    <w:link w:val="Cmsor1"/>
    <w:uiPriority w:val="9"/>
    <w:rsid w:val="00DA0D3C"/>
    <w:rPr>
      <w:rFonts w:eastAsiaTheme="majorEastAsia" w:cstheme="majorBidi"/>
      <w:b/>
      <w:sz w:val="40"/>
      <w:szCs w:val="36"/>
    </w:rPr>
  </w:style>
  <w:style w:type="character" w:customStyle="1" w:styleId="Cmsor2Char">
    <w:name w:val="Címsor 2 Char"/>
    <w:basedOn w:val="Bekezdsalapbettpusa"/>
    <w:link w:val="Cmsor2"/>
    <w:uiPriority w:val="9"/>
    <w:rsid w:val="00DA0D3C"/>
    <w:rPr>
      <w:rFonts w:eastAsiaTheme="majorEastAsia" w:cstheme="majorBidi"/>
      <w:b/>
      <w:sz w:val="32"/>
      <w:szCs w:val="32"/>
    </w:rPr>
  </w:style>
  <w:style w:type="character" w:customStyle="1" w:styleId="Cmsor3Char">
    <w:name w:val="Címsor 3 Char"/>
    <w:basedOn w:val="Bekezdsalapbettpusa"/>
    <w:link w:val="Cmsor3"/>
    <w:uiPriority w:val="9"/>
    <w:rsid w:val="0031111D"/>
    <w:rPr>
      <w:rFonts w:eastAsiaTheme="majorEastAsia" w:cstheme="majorBidi"/>
      <w:b/>
      <w:sz w:val="28"/>
      <w:szCs w:val="28"/>
    </w:rPr>
  </w:style>
  <w:style w:type="character" w:customStyle="1" w:styleId="Cmsor4Char">
    <w:name w:val="Címsor 4 Char"/>
    <w:basedOn w:val="Bekezdsalapbettpusa"/>
    <w:link w:val="Cmsor4"/>
    <w:uiPriority w:val="9"/>
    <w:rsid w:val="0031111D"/>
    <w:rPr>
      <w:rFonts w:eastAsiaTheme="majorEastAsia" w:cstheme="majorBidi"/>
      <w:b/>
      <w:sz w:val="24"/>
      <w:szCs w:val="24"/>
    </w:rPr>
  </w:style>
  <w:style w:type="character" w:customStyle="1" w:styleId="Cmsor5Char">
    <w:name w:val="Címsor 5 Char"/>
    <w:basedOn w:val="Bekezdsalapbettpusa"/>
    <w:link w:val="Cmsor5"/>
    <w:uiPriority w:val="9"/>
    <w:rsid w:val="0031111D"/>
    <w:rPr>
      <w:rFonts w:eastAsiaTheme="majorEastAsia" w:cstheme="majorBidi"/>
      <w:b/>
      <w:color w:val="000000" w:themeColor="text1"/>
      <w:sz w:val="24"/>
      <w:szCs w:val="24"/>
    </w:rPr>
  </w:style>
  <w:style w:type="character" w:customStyle="1" w:styleId="Cmsor6Char">
    <w:name w:val="Címsor 6 Char"/>
    <w:basedOn w:val="Bekezdsalapbettpusa"/>
    <w:link w:val="Cmsor6"/>
    <w:uiPriority w:val="9"/>
    <w:semiHidden/>
    <w:rsid w:val="007E4BFD"/>
    <w:rPr>
      <w:rFonts w:asciiTheme="majorHAnsi" w:eastAsiaTheme="majorEastAsia" w:hAnsiTheme="majorHAnsi" w:cstheme="majorBidi"/>
      <w:i/>
      <w:iCs/>
      <w:caps/>
      <w:color w:val="244061" w:themeColor="accent1" w:themeShade="80"/>
    </w:rPr>
  </w:style>
  <w:style w:type="character" w:customStyle="1" w:styleId="Cmsor7Char">
    <w:name w:val="Címsor 7 Char"/>
    <w:basedOn w:val="Bekezdsalapbettpusa"/>
    <w:link w:val="Cmsor7"/>
    <w:uiPriority w:val="9"/>
    <w:semiHidden/>
    <w:rsid w:val="007E4BFD"/>
    <w:rPr>
      <w:rFonts w:asciiTheme="majorHAnsi" w:eastAsiaTheme="majorEastAsia" w:hAnsiTheme="majorHAnsi" w:cstheme="majorBidi"/>
      <w:b/>
      <w:bCs/>
      <w:color w:val="244061" w:themeColor="accent1" w:themeShade="80"/>
    </w:rPr>
  </w:style>
  <w:style w:type="character" w:customStyle="1" w:styleId="Cmsor8Char">
    <w:name w:val="Címsor 8 Char"/>
    <w:basedOn w:val="Bekezdsalapbettpusa"/>
    <w:link w:val="Cmsor8"/>
    <w:uiPriority w:val="9"/>
    <w:semiHidden/>
    <w:rsid w:val="007E4BFD"/>
    <w:rPr>
      <w:rFonts w:asciiTheme="majorHAnsi" w:eastAsiaTheme="majorEastAsia" w:hAnsiTheme="majorHAnsi" w:cstheme="majorBidi"/>
      <w:b/>
      <w:bCs/>
      <w:i/>
      <w:iCs/>
      <w:color w:val="244061" w:themeColor="accent1" w:themeShade="80"/>
    </w:rPr>
  </w:style>
  <w:style w:type="character" w:customStyle="1" w:styleId="Cmsor9Char">
    <w:name w:val="Címsor 9 Char"/>
    <w:basedOn w:val="Bekezdsalapbettpusa"/>
    <w:link w:val="Cmsor9"/>
    <w:uiPriority w:val="9"/>
    <w:semiHidden/>
    <w:rsid w:val="007E4BFD"/>
    <w:rPr>
      <w:rFonts w:asciiTheme="majorHAnsi" w:eastAsiaTheme="majorEastAsia" w:hAnsiTheme="majorHAnsi" w:cstheme="majorBidi"/>
      <w:i/>
      <w:iCs/>
      <w:color w:val="244061" w:themeColor="accent1" w:themeShade="80"/>
    </w:rPr>
  </w:style>
  <w:style w:type="paragraph" w:styleId="Kpalrs">
    <w:name w:val="caption"/>
    <w:basedOn w:val="Norml"/>
    <w:next w:val="Norml"/>
    <w:unhideWhenUsed/>
    <w:qFormat/>
    <w:rsid w:val="007E4BFD"/>
    <w:pPr>
      <w:spacing w:line="240" w:lineRule="auto"/>
    </w:pPr>
    <w:rPr>
      <w:b/>
      <w:bCs/>
      <w:smallCaps/>
      <w:color w:val="1F497D" w:themeColor="text2"/>
    </w:rPr>
  </w:style>
  <w:style w:type="character" w:customStyle="1" w:styleId="CmChar">
    <w:name w:val="Cím Char"/>
    <w:basedOn w:val="Bekezdsalapbettpusa"/>
    <w:link w:val="Cm"/>
    <w:uiPriority w:val="10"/>
    <w:rsid w:val="007E4BFD"/>
    <w:rPr>
      <w:rFonts w:asciiTheme="majorHAnsi" w:eastAsiaTheme="majorEastAsia" w:hAnsiTheme="majorHAnsi" w:cstheme="majorBidi"/>
      <w:caps/>
      <w:color w:val="1F497D" w:themeColor="text2"/>
      <w:spacing w:val="-15"/>
      <w:sz w:val="72"/>
      <w:szCs w:val="72"/>
    </w:rPr>
  </w:style>
  <w:style w:type="character" w:customStyle="1" w:styleId="AlcmChar">
    <w:name w:val="Alcím Char"/>
    <w:basedOn w:val="Bekezdsalapbettpusa"/>
    <w:link w:val="Alcm"/>
    <w:uiPriority w:val="11"/>
    <w:rsid w:val="007E4BFD"/>
    <w:rPr>
      <w:rFonts w:asciiTheme="majorHAnsi" w:eastAsiaTheme="majorEastAsia" w:hAnsiTheme="majorHAnsi" w:cstheme="majorBidi"/>
      <w:color w:val="4F81BD" w:themeColor="accent1"/>
      <w:sz w:val="28"/>
      <w:szCs w:val="28"/>
    </w:rPr>
  </w:style>
  <w:style w:type="character" w:styleId="Kiemels2">
    <w:name w:val="Strong"/>
    <w:basedOn w:val="Bekezdsalapbettpusa"/>
    <w:uiPriority w:val="22"/>
    <w:qFormat/>
    <w:rsid w:val="007E4BFD"/>
    <w:rPr>
      <w:b/>
      <w:bCs/>
    </w:rPr>
  </w:style>
  <w:style w:type="character" w:styleId="Kiemels">
    <w:name w:val="Emphasis"/>
    <w:basedOn w:val="Bekezdsalapbettpusa"/>
    <w:uiPriority w:val="20"/>
    <w:qFormat/>
    <w:rsid w:val="007E4BFD"/>
    <w:rPr>
      <w:i/>
      <w:iCs/>
    </w:rPr>
  </w:style>
  <w:style w:type="paragraph" w:styleId="Nincstrkz">
    <w:name w:val="No Spacing"/>
    <w:uiPriority w:val="1"/>
    <w:qFormat/>
    <w:rsid w:val="007E4BFD"/>
    <w:pPr>
      <w:spacing w:after="0" w:line="240" w:lineRule="auto"/>
    </w:pPr>
  </w:style>
  <w:style w:type="paragraph" w:styleId="Idzet">
    <w:name w:val="Quote"/>
    <w:basedOn w:val="Norml"/>
    <w:next w:val="Norml"/>
    <w:link w:val="IdzetChar"/>
    <w:qFormat/>
    <w:rsid w:val="007E4BFD"/>
    <w:pPr>
      <w:spacing w:before="120" w:after="120"/>
      <w:ind w:left="720"/>
    </w:pPr>
    <w:rPr>
      <w:color w:val="1F497D" w:themeColor="text2"/>
      <w:szCs w:val="24"/>
    </w:rPr>
  </w:style>
  <w:style w:type="character" w:customStyle="1" w:styleId="IdzetChar">
    <w:name w:val="Idézet Char"/>
    <w:basedOn w:val="Bekezdsalapbettpusa"/>
    <w:link w:val="Idzet"/>
    <w:uiPriority w:val="29"/>
    <w:rsid w:val="007E4BFD"/>
    <w:rPr>
      <w:color w:val="1F497D" w:themeColor="text2"/>
      <w:sz w:val="24"/>
      <w:szCs w:val="24"/>
    </w:rPr>
  </w:style>
  <w:style w:type="paragraph" w:styleId="Kiemeltidzet">
    <w:name w:val="Intense Quote"/>
    <w:basedOn w:val="Norml"/>
    <w:next w:val="Norml"/>
    <w:link w:val="KiemeltidzetChar"/>
    <w:uiPriority w:val="30"/>
    <w:qFormat/>
    <w:rsid w:val="007E4BFD"/>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KiemeltidzetChar">
    <w:name w:val="Kiemelt idézet Char"/>
    <w:basedOn w:val="Bekezdsalapbettpusa"/>
    <w:link w:val="Kiemeltidzet"/>
    <w:uiPriority w:val="30"/>
    <w:rsid w:val="007E4BFD"/>
    <w:rPr>
      <w:rFonts w:asciiTheme="majorHAnsi" w:eastAsiaTheme="majorEastAsia" w:hAnsiTheme="majorHAnsi" w:cstheme="majorBidi"/>
      <w:color w:val="1F497D" w:themeColor="text2"/>
      <w:spacing w:val="-6"/>
      <w:sz w:val="32"/>
      <w:szCs w:val="32"/>
    </w:rPr>
  </w:style>
  <w:style w:type="character" w:styleId="Finomkiemels">
    <w:name w:val="Subtle Emphasis"/>
    <w:basedOn w:val="Bekezdsalapbettpusa"/>
    <w:uiPriority w:val="19"/>
    <w:qFormat/>
    <w:rsid w:val="007E4BFD"/>
    <w:rPr>
      <w:i/>
      <w:iCs/>
      <w:color w:val="595959" w:themeColor="text1" w:themeTint="A6"/>
    </w:rPr>
  </w:style>
  <w:style w:type="character" w:styleId="Erskiemels">
    <w:name w:val="Intense Emphasis"/>
    <w:basedOn w:val="Bekezdsalapbettpusa"/>
    <w:uiPriority w:val="21"/>
    <w:qFormat/>
    <w:rsid w:val="007E4BFD"/>
    <w:rPr>
      <w:b/>
      <w:bCs/>
      <w:i/>
      <w:iCs/>
    </w:rPr>
  </w:style>
  <w:style w:type="character" w:styleId="Finomhivatkozs">
    <w:name w:val="Subtle Reference"/>
    <w:basedOn w:val="Bekezdsalapbettpusa"/>
    <w:uiPriority w:val="31"/>
    <w:qFormat/>
    <w:rsid w:val="007E4BFD"/>
    <w:rPr>
      <w:smallCaps/>
      <w:color w:val="595959" w:themeColor="text1" w:themeTint="A6"/>
      <w:u w:val="none" w:color="7F7F7F" w:themeColor="text1" w:themeTint="80"/>
      <w:bdr w:val="none" w:sz="0" w:space="0" w:color="auto"/>
    </w:rPr>
  </w:style>
  <w:style w:type="character" w:styleId="Ershivatkozs">
    <w:name w:val="Intense Reference"/>
    <w:basedOn w:val="Bekezdsalapbettpusa"/>
    <w:uiPriority w:val="32"/>
    <w:qFormat/>
    <w:rsid w:val="007E4BFD"/>
    <w:rPr>
      <w:b/>
      <w:bCs/>
      <w:smallCaps/>
      <w:color w:val="1F497D" w:themeColor="text2"/>
      <w:u w:val="single"/>
    </w:rPr>
  </w:style>
  <w:style w:type="character" w:styleId="Knyvcme">
    <w:name w:val="Book Title"/>
    <w:basedOn w:val="Bekezdsalapbettpusa"/>
    <w:uiPriority w:val="33"/>
    <w:qFormat/>
    <w:rsid w:val="007E4BFD"/>
    <w:rPr>
      <w:b/>
      <w:bCs/>
      <w:smallCaps/>
      <w:spacing w:val="10"/>
    </w:rPr>
  </w:style>
  <w:style w:type="paragraph" w:styleId="Tartalomjegyzkcmsora">
    <w:name w:val="TOC Heading"/>
    <w:basedOn w:val="Cmsor1"/>
    <w:next w:val="Norml"/>
    <w:unhideWhenUsed/>
    <w:qFormat/>
    <w:rsid w:val="007E4BFD"/>
    <w:pPr>
      <w:outlineLvl w:val="9"/>
    </w:pPr>
  </w:style>
  <w:style w:type="paragraph" w:styleId="lfej">
    <w:name w:val="header"/>
    <w:basedOn w:val="Norml"/>
    <w:link w:val="lfejChar"/>
    <w:uiPriority w:val="99"/>
    <w:unhideWhenUsed/>
    <w:rsid w:val="007E4BFD"/>
    <w:pPr>
      <w:tabs>
        <w:tab w:val="center" w:pos="4680"/>
        <w:tab w:val="right" w:pos="9360"/>
      </w:tabs>
      <w:spacing w:after="0" w:line="240" w:lineRule="auto"/>
    </w:pPr>
  </w:style>
  <w:style w:type="character" w:customStyle="1" w:styleId="lfejChar">
    <w:name w:val="Élőfej Char"/>
    <w:basedOn w:val="Bekezdsalapbettpusa"/>
    <w:link w:val="lfej"/>
    <w:uiPriority w:val="99"/>
    <w:rsid w:val="007E4BFD"/>
  </w:style>
  <w:style w:type="paragraph" w:styleId="llb">
    <w:name w:val="footer"/>
    <w:basedOn w:val="Norml"/>
    <w:link w:val="llbChar"/>
    <w:uiPriority w:val="99"/>
    <w:unhideWhenUsed/>
    <w:rsid w:val="007E4BFD"/>
    <w:pPr>
      <w:tabs>
        <w:tab w:val="center" w:pos="4680"/>
        <w:tab w:val="right" w:pos="9360"/>
      </w:tabs>
      <w:spacing w:after="0" w:line="240" w:lineRule="auto"/>
    </w:pPr>
  </w:style>
  <w:style w:type="character" w:customStyle="1" w:styleId="llbChar">
    <w:name w:val="Élőláb Char"/>
    <w:basedOn w:val="Bekezdsalapbettpusa"/>
    <w:link w:val="llb"/>
    <w:uiPriority w:val="99"/>
    <w:rsid w:val="007E4BFD"/>
  </w:style>
  <w:style w:type="paragraph" w:customStyle="1" w:styleId="FrontPageTitle">
    <w:name w:val="FrontPage Title"/>
    <w:basedOn w:val="Norml"/>
    <w:qFormat/>
    <w:rsid w:val="00DA0D3C"/>
    <w:pPr>
      <w:jc w:val="center"/>
    </w:pPr>
    <w:rPr>
      <w:b/>
      <w:color w:val="141E30"/>
      <w:sz w:val="66"/>
      <w:szCs w:val="66"/>
    </w:rPr>
  </w:style>
  <w:style w:type="paragraph" w:styleId="TJ1">
    <w:name w:val="toc 1"/>
    <w:basedOn w:val="Norml"/>
    <w:next w:val="Norml"/>
    <w:autoRedefine/>
    <w:uiPriority w:val="39"/>
    <w:unhideWhenUsed/>
    <w:rsid w:val="00F228E9"/>
    <w:pPr>
      <w:tabs>
        <w:tab w:val="right" w:leader="dot" w:pos="9019"/>
      </w:tabs>
      <w:spacing w:after="100"/>
    </w:pPr>
    <w:rPr>
      <w:b/>
      <w:bCs/>
      <w:noProof/>
    </w:rPr>
  </w:style>
  <w:style w:type="paragraph" w:styleId="TJ2">
    <w:name w:val="toc 2"/>
    <w:basedOn w:val="Norml"/>
    <w:next w:val="Norml"/>
    <w:autoRedefine/>
    <w:uiPriority w:val="39"/>
    <w:unhideWhenUsed/>
    <w:rsid w:val="00F228E9"/>
    <w:pPr>
      <w:spacing w:after="100"/>
      <w:ind w:left="220"/>
    </w:pPr>
  </w:style>
  <w:style w:type="paragraph" w:styleId="TJ3">
    <w:name w:val="toc 3"/>
    <w:basedOn w:val="Norml"/>
    <w:next w:val="Norml"/>
    <w:autoRedefine/>
    <w:uiPriority w:val="39"/>
    <w:unhideWhenUsed/>
    <w:rsid w:val="00F228E9"/>
    <w:pPr>
      <w:spacing w:after="100"/>
      <w:ind w:left="440"/>
    </w:pPr>
  </w:style>
  <w:style w:type="character" w:styleId="Hiperhivatkozs">
    <w:name w:val="Hyperlink"/>
    <w:basedOn w:val="Bekezdsalapbettpusa"/>
    <w:uiPriority w:val="99"/>
    <w:unhideWhenUsed/>
    <w:qFormat/>
    <w:rsid w:val="00F228E9"/>
    <w:rPr>
      <w:color w:val="0000FF" w:themeColor="hyperlink"/>
      <w:u w:val="single"/>
    </w:rPr>
  </w:style>
  <w:style w:type="character" w:styleId="Feloldatlanmegemlts">
    <w:name w:val="Unresolved Mention"/>
    <w:basedOn w:val="Bekezdsalapbettpusa"/>
    <w:uiPriority w:val="99"/>
    <w:semiHidden/>
    <w:unhideWhenUsed/>
    <w:rsid w:val="00F228E9"/>
    <w:rPr>
      <w:color w:val="605E5C"/>
      <w:shd w:val="clear" w:color="auto" w:fill="E1DFDD"/>
    </w:rPr>
  </w:style>
  <w:style w:type="character" w:styleId="Mrltotthiperhivatkozs">
    <w:name w:val="FollowedHyperlink"/>
    <w:basedOn w:val="Bekezdsalapbettpusa"/>
    <w:uiPriority w:val="99"/>
    <w:semiHidden/>
    <w:unhideWhenUsed/>
    <w:rsid w:val="00BC26E0"/>
    <w:rPr>
      <w:color w:val="800080" w:themeColor="followedHyperlink"/>
      <w:u w:val="single"/>
    </w:rPr>
  </w:style>
  <w:style w:type="character" w:customStyle="1" w:styleId="VerbatimChar">
    <w:name w:val="Verbatim Char"/>
    <w:basedOn w:val="Bekezdsalapbettpusa"/>
    <w:qFormat/>
    <w:rsid w:val="009D186F"/>
    <w:rPr>
      <w:rFonts w:ascii="Consolas" w:hAnsi="Consolas"/>
      <w:sz w:val="24"/>
      <w:szCs w:val="22"/>
    </w:rPr>
  </w:style>
  <w:style w:type="paragraph" w:customStyle="1" w:styleId="SourceCode">
    <w:name w:val="Source Code"/>
    <w:basedOn w:val="Szvegtrzs"/>
    <w:qFormat/>
    <w:rsid w:val="00D02BE3"/>
    <w:pPr>
      <w:shd w:val="clear" w:color="auto" w:fill="D9D9D9"/>
      <w:spacing w:before="180" w:after="180" w:line="240" w:lineRule="auto"/>
      <w:contextualSpacing/>
      <w:jc w:val="left"/>
    </w:pPr>
    <w:rPr>
      <w:rFonts w:ascii="Consolas" w:eastAsiaTheme="minorHAnsi" w:hAnsi="Consolas"/>
      <w:sz w:val="22"/>
      <w:lang w:eastAsia="hu-HU"/>
    </w:rPr>
  </w:style>
  <w:style w:type="paragraph" w:customStyle="1" w:styleId="SourceCodeLanguage">
    <w:name w:val="Source Code Language"/>
    <w:basedOn w:val="Szvegtrzs"/>
    <w:next w:val="SourceCode"/>
    <w:qFormat/>
    <w:rsid w:val="00D02BE3"/>
    <w:pPr>
      <w:spacing w:after="0" w:line="240" w:lineRule="auto"/>
      <w:jc w:val="left"/>
    </w:pPr>
    <w:rPr>
      <w:rFonts w:ascii="Consolas" w:eastAsiaTheme="minorHAnsi" w:hAnsi="Consolas"/>
      <w:color w:val="D99594"/>
      <w:szCs w:val="24"/>
      <w:lang w:eastAsia="hu-HU"/>
    </w:rPr>
  </w:style>
  <w:style w:type="paragraph" w:styleId="Szvegtrzs">
    <w:name w:val="Body Text"/>
    <w:basedOn w:val="Norml"/>
    <w:link w:val="SzvegtrzsChar"/>
    <w:unhideWhenUsed/>
    <w:qFormat/>
    <w:rsid w:val="00D02BE3"/>
    <w:pPr>
      <w:spacing w:after="120"/>
    </w:pPr>
  </w:style>
  <w:style w:type="character" w:customStyle="1" w:styleId="SzvegtrzsChar">
    <w:name w:val="Szövegtörzs Char"/>
    <w:basedOn w:val="Bekezdsalapbettpusa"/>
    <w:link w:val="Szvegtrzs"/>
    <w:uiPriority w:val="99"/>
    <w:semiHidden/>
    <w:rsid w:val="00D02BE3"/>
    <w:rPr>
      <w:sz w:val="24"/>
    </w:rPr>
  </w:style>
  <w:style w:type="paragraph" w:styleId="TJ4">
    <w:name w:val="toc 4"/>
    <w:basedOn w:val="Norml"/>
    <w:next w:val="Norml"/>
    <w:autoRedefine/>
    <w:uiPriority w:val="39"/>
    <w:unhideWhenUsed/>
    <w:rsid w:val="009D1B30"/>
    <w:pPr>
      <w:spacing w:after="100"/>
      <w:ind w:left="720"/>
    </w:pPr>
  </w:style>
  <w:style w:type="paragraph" w:styleId="TJ5">
    <w:name w:val="toc 5"/>
    <w:basedOn w:val="Norml"/>
    <w:next w:val="Norml"/>
    <w:autoRedefine/>
    <w:uiPriority w:val="39"/>
    <w:unhideWhenUsed/>
    <w:rsid w:val="0031111D"/>
    <w:pPr>
      <w:spacing w:after="100"/>
      <w:ind w:left="960"/>
    </w:pPr>
  </w:style>
  <w:style w:type="paragraph" w:customStyle="1" w:styleId="FirstParagraph">
    <w:name w:val="First Paragraph"/>
    <w:basedOn w:val="Szvegtrzs"/>
    <w:next w:val="Szvegtrzs"/>
    <w:qFormat/>
    <w:rsid w:val="00895932"/>
    <w:pPr>
      <w:spacing w:before="180" w:after="180" w:line="240" w:lineRule="auto"/>
      <w:jc w:val="left"/>
    </w:pPr>
    <w:rPr>
      <w:rFonts w:eastAsiaTheme="minorHAnsi"/>
      <w:szCs w:val="24"/>
      <w:lang w:eastAsia="hu-HU"/>
    </w:rPr>
  </w:style>
  <w:style w:type="paragraph" w:customStyle="1" w:styleId="Compact">
    <w:name w:val="Compact"/>
    <w:basedOn w:val="Szvegtrzs"/>
    <w:next w:val="Norml"/>
    <w:qFormat/>
    <w:rsid w:val="00895932"/>
    <w:pPr>
      <w:spacing w:before="36" w:after="36" w:line="240" w:lineRule="auto"/>
      <w:jc w:val="left"/>
    </w:pPr>
    <w:rPr>
      <w:rFonts w:eastAsiaTheme="minorHAnsi"/>
      <w:szCs w:val="24"/>
      <w:lang w:eastAsia="hu-HU"/>
    </w:rPr>
  </w:style>
  <w:style w:type="paragraph" w:customStyle="1" w:styleId="Author">
    <w:name w:val="Author"/>
    <w:next w:val="Szvegtrzs"/>
    <w:qFormat/>
    <w:rsid w:val="00895932"/>
    <w:pPr>
      <w:spacing w:after="200" w:line="240" w:lineRule="auto"/>
      <w:jc w:val="center"/>
    </w:pPr>
    <w:rPr>
      <w:rFonts w:eastAsiaTheme="minorHAnsi"/>
      <w:sz w:val="24"/>
      <w:szCs w:val="24"/>
      <w:lang w:val="hu-HU" w:eastAsia="hu-HU"/>
    </w:rPr>
  </w:style>
  <w:style w:type="paragraph" w:styleId="Dtum">
    <w:name w:val="Date"/>
    <w:next w:val="Szvegtrzs"/>
    <w:link w:val="DtumChar"/>
    <w:qFormat/>
    <w:rsid w:val="00895932"/>
    <w:pPr>
      <w:spacing w:after="200" w:line="240" w:lineRule="auto"/>
      <w:jc w:val="center"/>
    </w:pPr>
    <w:rPr>
      <w:rFonts w:eastAsiaTheme="minorHAnsi"/>
      <w:sz w:val="24"/>
      <w:szCs w:val="24"/>
      <w:lang w:val="hu-HU" w:eastAsia="hu-HU"/>
    </w:rPr>
  </w:style>
  <w:style w:type="character" w:customStyle="1" w:styleId="DtumChar">
    <w:name w:val="Dátum Char"/>
    <w:basedOn w:val="Bekezdsalapbettpusa"/>
    <w:link w:val="Dtum"/>
    <w:rsid w:val="00895932"/>
    <w:rPr>
      <w:rFonts w:eastAsiaTheme="minorHAnsi"/>
      <w:sz w:val="24"/>
      <w:szCs w:val="24"/>
      <w:lang w:val="hu-HU" w:eastAsia="hu-HU"/>
    </w:rPr>
  </w:style>
  <w:style w:type="paragraph" w:customStyle="1" w:styleId="Abstract">
    <w:name w:val="Abstract"/>
    <w:basedOn w:val="Norml"/>
    <w:next w:val="Szvegtrzs"/>
    <w:qFormat/>
    <w:rsid w:val="00895932"/>
    <w:pPr>
      <w:spacing w:before="300" w:after="300" w:line="240" w:lineRule="auto"/>
      <w:jc w:val="left"/>
    </w:pPr>
    <w:rPr>
      <w:rFonts w:eastAsiaTheme="minorHAnsi"/>
      <w:sz w:val="20"/>
      <w:szCs w:val="20"/>
      <w:lang w:eastAsia="hu-HU"/>
    </w:rPr>
  </w:style>
  <w:style w:type="paragraph" w:styleId="Irodalomjegyzk">
    <w:name w:val="Bibliography"/>
    <w:basedOn w:val="Norml"/>
    <w:qFormat/>
    <w:rsid w:val="00895932"/>
    <w:pPr>
      <w:spacing w:after="200" w:line="240" w:lineRule="auto"/>
      <w:jc w:val="left"/>
    </w:pPr>
    <w:rPr>
      <w:rFonts w:eastAsiaTheme="minorHAnsi"/>
      <w:szCs w:val="24"/>
      <w:lang w:eastAsia="hu-HU"/>
    </w:rPr>
  </w:style>
  <w:style w:type="paragraph" w:styleId="Szvegblokk">
    <w:name w:val="Block Text"/>
    <w:basedOn w:val="Szvegtrzs"/>
    <w:next w:val="Szvegtrzs"/>
    <w:qFormat/>
    <w:rsid w:val="00895932"/>
    <w:pPr>
      <w:spacing w:before="100" w:after="100" w:line="240" w:lineRule="auto"/>
      <w:ind w:left="480" w:right="480"/>
      <w:jc w:val="left"/>
    </w:pPr>
    <w:rPr>
      <w:rFonts w:eastAsiaTheme="minorHAnsi"/>
      <w:szCs w:val="24"/>
      <w:lang w:eastAsia="hu-HU"/>
    </w:rPr>
  </w:style>
  <w:style w:type="paragraph" w:styleId="Lbjegyzetszveg">
    <w:name w:val="footnote text"/>
    <w:basedOn w:val="Norml"/>
    <w:link w:val="LbjegyzetszvegChar"/>
    <w:qFormat/>
    <w:rsid w:val="00895932"/>
    <w:pPr>
      <w:spacing w:after="200" w:line="240" w:lineRule="auto"/>
      <w:jc w:val="left"/>
    </w:pPr>
    <w:rPr>
      <w:rFonts w:eastAsiaTheme="minorHAnsi"/>
      <w:szCs w:val="24"/>
      <w:lang w:eastAsia="hu-HU"/>
    </w:rPr>
  </w:style>
  <w:style w:type="character" w:customStyle="1" w:styleId="LbjegyzetszvegChar">
    <w:name w:val="Lábjegyzetszöveg Char"/>
    <w:basedOn w:val="Bekezdsalapbettpusa"/>
    <w:link w:val="Lbjegyzetszveg"/>
    <w:rsid w:val="00895932"/>
    <w:rPr>
      <w:rFonts w:eastAsiaTheme="minorHAnsi"/>
      <w:sz w:val="24"/>
      <w:szCs w:val="24"/>
      <w:lang w:val="hu-HU" w:eastAsia="hu-HU"/>
    </w:rPr>
  </w:style>
  <w:style w:type="table" w:customStyle="1" w:styleId="Table">
    <w:name w:val="Table"/>
    <w:qFormat/>
    <w:rsid w:val="00895932"/>
    <w:pPr>
      <w:spacing w:after="200" w:line="240" w:lineRule="auto"/>
    </w:pPr>
    <w:rPr>
      <w:rFonts w:eastAsiaTheme="minorHAnsi"/>
      <w:sz w:val="24"/>
      <w:szCs w:val="24"/>
      <w:lang w:val="hu-HU" w:eastAsia="hu-HU"/>
    </w:rPr>
    <w:tblPr>
      <w:tblCellMar>
        <w:top w:w="0" w:type="dxa"/>
        <w:left w:w="0" w:type="dxa"/>
        <w:bottom w:w="0" w:type="dxa"/>
        <w:right w:w="0" w:type="dxa"/>
      </w:tblCellMar>
    </w:tblPr>
  </w:style>
  <w:style w:type="paragraph" w:customStyle="1" w:styleId="DefinitionTerm">
    <w:name w:val="Definition Term"/>
    <w:basedOn w:val="Norml"/>
    <w:next w:val="Definition"/>
    <w:qFormat/>
    <w:rsid w:val="00895932"/>
    <w:pPr>
      <w:spacing w:after="0" w:line="240" w:lineRule="auto"/>
      <w:jc w:val="left"/>
    </w:pPr>
    <w:rPr>
      <w:rFonts w:eastAsiaTheme="minorHAnsi"/>
      <w:b/>
      <w:bCs/>
      <w:szCs w:val="24"/>
      <w:lang w:eastAsia="hu-HU"/>
    </w:rPr>
  </w:style>
  <w:style w:type="paragraph" w:customStyle="1" w:styleId="Definition">
    <w:name w:val="Definition"/>
    <w:basedOn w:val="Norml"/>
    <w:next w:val="Norml"/>
    <w:qFormat/>
    <w:rsid w:val="00895932"/>
    <w:pPr>
      <w:spacing w:after="200" w:line="240" w:lineRule="auto"/>
      <w:jc w:val="left"/>
    </w:pPr>
    <w:rPr>
      <w:rFonts w:eastAsiaTheme="minorHAnsi"/>
      <w:szCs w:val="24"/>
      <w:lang w:eastAsia="hu-HU"/>
    </w:rPr>
  </w:style>
  <w:style w:type="paragraph" w:customStyle="1" w:styleId="TableCaption">
    <w:name w:val="Table Caption"/>
    <w:basedOn w:val="Kpalrs"/>
    <w:next w:val="Norml"/>
    <w:qFormat/>
    <w:rsid w:val="00895932"/>
    <w:pPr>
      <w:spacing w:after="120"/>
      <w:jc w:val="left"/>
    </w:pPr>
    <w:rPr>
      <w:rFonts w:eastAsiaTheme="minorHAnsi"/>
      <w:b w:val="0"/>
      <w:bCs w:val="0"/>
      <w:i/>
      <w:iCs/>
      <w:smallCaps w:val="0"/>
      <w:color w:val="auto"/>
      <w:szCs w:val="24"/>
      <w:lang w:eastAsia="hu-HU"/>
    </w:rPr>
  </w:style>
  <w:style w:type="paragraph" w:customStyle="1" w:styleId="ImageCaption">
    <w:name w:val="Image Caption"/>
    <w:basedOn w:val="Kpalrs"/>
    <w:next w:val="Norml"/>
    <w:qFormat/>
    <w:rsid w:val="00895932"/>
    <w:pPr>
      <w:spacing w:after="120"/>
      <w:jc w:val="left"/>
    </w:pPr>
    <w:rPr>
      <w:rFonts w:eastAsiaTheme="minorHAnsi"/>
      <w:b w:val="0"/>
      <w:bCs w:val="0"/>
      <w:i/>
      <w:iCs/>
      <w:smallCaps w:val="0"/>
      <w:color w:val="auto"/>
      <w:szCs w:val="24"/>
      <w:lang w:eastAsia="hu-HU"/>
    </w:rPr>
  </w:style>
  <w:style w:type="paragraph" w:customStyle="1" w:styleId="Figure">
    <w:name w:val="Figure"/>
    <w:basedOn w:val="Norml"/>
    <w:next w:val="Norml"/>
    <w:qFormat/>
    <w:rsid w:val="00895932"/>
    <w:pPr>
      <w:spacing w:after="200" w:line="240" w:lineRule="auto"/>
      <w:jc w:val="left"/>
    </w:pPr>
    <w:rPr>
      <w:rFonts w:eastAsiaTheme="minorHAnsi"/>
      <w:szCs w:val="24"/>
      <w:lang w:eastAsia="hu-HU"/>
    </w:rPr>
  </w:style>
  <w:style w:type="paragraph" w:customStyle="1" w:styleId="CaptionedFigure">
    <w:name w:val="Captioned Figure"/>
    <w:basedOn w:val="Figure"/>
    <w:next w:val="Norml"/>
    <w:qFormat/>
    <w:rsid w:val="00895932"/>
  </w:style>
  <w:style w:type="character" w:customStyle="1" w:styleId="BodyTextChar">
    <w:name w:val="Body Text Char"/>
    <w:basedOn w:val="Bekezdsalapbettpusa"/>
    <w:qFormat/>
    <w:rsid w:val="00895932"/>
  </w:style>
  <w:style w:type="character" w:styleId="Lbjegyzet-hivatkozs">
    <w:name w:val="footnote reference"/>
    <w:basedOn w:val="BodyTextChar"/>
    <w:qFormat/>
    <w:rsid w:val="00895932"/>
    <w:rPr>
      <w:vertAlign w:val="superscript"/>
    </w:rPr>
  </w:style>
  <w:style w:type="character" w:customStyle="1" w:styleId="InlineMath">
    <w:name w:val="Inline Math"/>
    <w:basedOn w:val="Bekezdsalapbettpusa"/>
    <w:qFormat/>
    <w:rsid w:val="00895932"/>
    <w:rPr>
      <w:rFonts w:ascii="Consolas" w:hAnsi="Consolas"/>
      <w:color w:val="FF0000"/>
      <w:sz w:val="22"/>
      <w:szCs w:val="22"/>
    </w:rPr>
  </w:style>
  <w:style w:type="character" w:customStyle="1" w:styleId="DisplayMath">
    <w:name w:val="Display Math"/>
    <w:basedOn w:val="Bekezdsalapbettpusa"/>
    <w:qFormat/>
    <w:rsid w:val="00895932"/>
    <w:rPr>
      <w:rFonts w:ascii="Consolas" w:hAnsi="Consolas"/>
      <w:color w:val="FF0000"/>
      <w:sz w:val="22"/>
      <w:szCs w:val="22"/>
    </w:rPr>
  </w:style>
  <w:style w:type="paragraph" w:customStyle="1" w:styleId="Metadata">
    <w:name w:val="Metadata"/>
    <w:basedOn w:val="Szvegtrzs"/>
    <w:next w:val="Norml"/>
    <w:qFormat/>
    <w:rsid w:val="00895932"/>
    <w:pPr>
      <w:spacing w:before="180" w:after="180" w:line="240" w:lineRule="auto"/>
      <w:jc w:val="left"/>
    </w:pPr>
    <w:rPr>
      <w:rFonts w:ascii="Consolas" w:eastAsiaTheme="minorHAnsi" w:hAnsi="Consolas"/>
      <w:color w:val="D9D9D9"/>
      <w:szCs w:val="24"/>
      <w:lang w:eastAsia="hu-HU"/>
    </w:rPr>
  </w:style>
  <w:style w:type="paragraph" w:styleId="TJ6">
    <w:name w:val="toc 6"/>
    <w:basedOn w:val="Norml"/>
    <w:next w:val="Norml"/>
    <w:autoRedefine/>
    <w:uiPriority w:val="39"/>
    <w:unhideWhenUsed/>
    <w:rsid w:val="00DD728F"/>
    <w:pPr>
      <w:spacing w:after="100" w:line="278" w:lineRule="auto"/>
      <w:ind w:left="1200"/>
      <w:jc w:val="left"/>
    </w:pPr>
    <w:rPr>
      <w:kern w:val="2"/>
      <w:szCs w:val="24"/>
      <w:lang w:eastAsia="hu-HU"/>
      <w14:ligatures w14:val="standardContextual"/>
    </w:rPr>
  </w:style>
  <w:style w:type="paragraph" w:styleId="TJ7">
    <w:name w:val="toc 7"/>
    <w:basedOn w:val="Norml"/>
    <w:next w:val="Norml"/>
    <w:autoRedefine/>
    <w:uiPriority w:val="39"/>
    <w:unhideWhenUsed/>
    <w:rsid w:val="00DD728F"/>
    <w:pPr>
      <w:spacing w:after="100" w:line="278" w:lineRule="auto"/>
      <w:ind w:left="1440"/>
      <w:jc w:val="left"/>
    </w:pPr>
    <w:rPr>
      <w:kern w:val="2"/>
      <w:szCs w:val="24"/>
      <w:lang w:eastAsia="hu-HU"/>
      <w14:ligatures w14:val="standardContextual"/>
    </w:rPr>
  </w:style>
  <w:style w:type="paragraph" w:styleId="TJ8">
    <w:name w:val="toc 8"/>
    <w:basedOn w:val="Norml"/>
    <w:next w:val="Norml"/>
    <w:autoRedefine/>
    <w:uiPriority w:val="39"/>
    <w:unhideWhenUsed/>
    <w:rsid w:val="00DD728F"/>
    <w:pPr>
      <w:spacing w:after="100" w:line="278" w:lineRule="auto"/>
      <w:ind w:left="1680"/>
      <w:jc w:val="left"/>
    </w:pPr>
    <w:rPr>
      <w:kern w:val="2"/>
      <w:szCs w:val="24"/>
      <w:lang w:eastAsia="hu-HU"/>
      <w14:ligatures w14:val="standardContextual"/>
    </w:rPr>
  </w:style>
  <w:style w:type="paragraph" w:styleId="TJ9">
    <w:name w:val="toc 9"/>
    <w:basedOn w:val="Norml"/>
    <w:next w:val="Norml"/>
    <w:autoRedefine/>
    <w:uiPriority w:val="39"/>
    <w:unhideWhenUsed/>
    <w:rsid w:val="00DD728F"/>
    <w:pPr>
      <w:spacing w:after="100" w:line="278" w:lineRule="auto"/>
      <w:ind w:left="1920"/>
      <w:jc w:val="left"/>
    </w:pPr>
    <w:rPr>
      <w:kern w:val="2"/>
      <w:szCs w:val="24"/>
      <w:lang w:eastAsia="hu-HU"/>
      <w14:ligatures w14:val="standardContextual"/>
    </w:rPr>
  </w:style>
  <w:style w:type="paragraph" w:styleId="NormlWeb">
    <w:name w:val="Normal (Web)"/>
    <w:basedOn w:val="Norml"/>
    <w:uiPriority w:val="99"/>
    <w:semiHidden/>
    <w:unhideWhenUsed/>
    <w:rsid w:val="00D31297"/>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styleId="HTML-kd">
    <w:name w:val="HTML Code"/>
    <w:basedOn w:val="Bekezdsalapbettpusa"/>
    <w:uiPriority w:val="99"/>
    <w:semiHidden/>
    <w:unhideWhenUsed/>
    <w:rsid w:val="00272A8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72259">
      <w:bodyDiv w:val="1"/>
      <w:marLeft w:val="0"/>
      <w:marRight w:val="0"/>
      <w:marTop w:val="0"/>
      <w:marBottom w:val="0"/>
      <w:divBdr>
        <w:top w:val="none" w:sz="0" w:space="0" w:color="auto"/>
        <w:left w:val="none" w:sz="0" w:space="0" w:color="auto"/>
        <w:bottom w:val="none" w:sz="0" w:space="0" w:color="auto"/>
        <w:right w:val="none" w:sz="0" w:space="0" w:color="auto"/>
      </w:divBdr>
    </w:div>
    <w:div w:id="54744220">
      <w:bodyDiv w:val="1"/>
      <w:marLeft w:val="0"/>
      <w:marRight w:val="0"/>
      <w:marTop w:val="0"/>
      <w:marBottom w:val="0"/>
      <w:divBdr>
        <w:top w:val="none" w:sz="0" w:space="0" w:color="auto"/>
        <w:left w:val="none" w:sz="0" w:space="0" w:color="auto"/>
        <w:bottom w:val="none" w:sz="0" w:space="0" w:color="auto"/>
        <w:right w:val="none" w:sz="0" w:space="0" w:color="auto"/>
      </w:divBdr>
    </w:div>
    <w:div w:id="59258338">
      <w:bodyDiv w:val="1"/>
      <w:marLeft w:val="0"/>
      <w:marRight w:val="0"/>
      <w:marTop w:val="0"/>
      <w:marBottom w:val="0"/>
      <w:divBdr>
        <w:top w:val="none" w:sz="0" w:space="0" w:color="auto"/>
        <w:left w:val="none" w:sz="0" w:space="0" w:color="auto"/>
        <w:bottom w:val="none" w:sz="0" w:space="0" w:color="auto"/>
        <w:right w:val="none" w:sz="0" w:space="0" w:color="auto"/>
      </w:divBdr>
    </w:div>
    <w:div w:id="60098385">
      <w:bodyDiv w:val="1"/>
      <w:marLeft w:val="0"/>
      <w:marRight w:val="0"/>
      <w:marTop w:val="0"/>
      <w:marBottom w:val="0"/>
      <w:divBdr>
        <w:top w:val="none" w:sz="0" w:space="0" w:color="auto"/>
        <w:left w:val="none" w:sz="0" w:space="0" w:color="auto"/>
        <w:bottom w:val="none" w:sz="0" w:space="0" w:color="auto"/>
        <w:right w:val="none" w:sz="0" w:space="0" w:color="auto"/>
      </w:divBdr>
    </w:div>
    <w:div w:id="62334439">
      <w:bodyDiv w:val="1"/>
      <w:marLeft w:val="0"/>
      <w:marRight w:val="0"/>
      <w:marTop w:val="0"/>
      <w:marBottom w:val="0"/>
      <w:divBdr>
        <w:top w:val="none" w:sz="0" w:space="0" w:color="auto"/>
        <w:left w:val="none" w:sz="0" w:space="0" w:color="auto"/>
        <w:bottom w:val="none" w:sz="0" w:space="0" w:color="auto"/>
        <w:right w:val="none" w:sz="0" w:space="0" w:color="auto"/>
      </w:divBdr>
    </w:div>
    <w:div w:id="73283580">
      <w:bodyDiv w:val="1"/>
      <w:marLeft w:val="0"/>
      <w:marRight w:val="0"/>
      <w:marTop w:val="0"/>
      <w:marBottom w:val="0"/>
      <w:divBdr>
        <w:top w:val="none" w:sz="0" w:space="0" w:color="auto"/>
        <w:left w:val="none" w:sz="0" w:space="0" w:color="auto"/>
        <w:bottom w:val="none" w:sz="0" w:space="0" w:color="auto"/>
        <w:right w:val="none" w:sz="0" w:space="0" w:color="auto"/>
      </w:divBdr>
    </w:div>
    <w:div w:id="90207063">
      <w:bodyDiv w:val="1"/>
      <w:marLeft w:val="0"/>
      <w:marRight w:val="0"/>
      <w:marTop w:val="0"/>
      <w:marBottom w:val="0"/>
      <w:divBdr>
        <w:top w:val="none" w:sz="0" w:space="0" w:color="auto"/>
        <w:left w:val="none" w:sz="0" w:space="0" w:color="auto"/>
        <w:bottom w:val="none" w:sz="0" w:space="0" w:color="auto"/>
        <w:right w:val="none" w:sz="0" w:space="0" w:color="auto"/>
      </w:divBdr>
    </w:div>
    <w:div w:id="107282810">
      <w:bodyDiv w:val="1"/>
      <w:marLeft w:val="0"/>
      <w:marRight w:val="0"/>
      <w:marTop w:val="0"/>
      <w:marBottom w:val="0"/>
      <w:divBdr>
        <w:top w:val="none" w:sz="0" w:space="0" w:color="auto"/>
        <w:left w:val="none" w:sz="0" w:space="0" w:color="auto"/>
        <w:bottom w:val="none" w:sz="0" w:space="0" w:color="auto"/>
        <w:right w:val="none" w:sz="0" w:space="0" w:color="auto"/>
      </w:divBdr>
    </w:div>
    <w:div w:id="128672197">
      <w:bodyDiv w:val="1"/>
      <w:marLeft w:val="0"/>
      <w:marRight w:val="0"/>
      <w:marTop w:val="0"/>
      <w:marBottom w:val="0"/>
      <w:divBdr>
        <w:top w:val="none" w:sz="0" w:space="0" w:color="auto"/>
        <w:left w:val="none" w:sz="0" w:space="0" w:color="auto"/>
        <w:bottom w:val="none" w:sz="0" w:space="0" w:color="auto"/>
        <w:right w:val="none" w:sz="0" w:space="0" w:color="auto"/>
      </w:divBdr>
    </w:div>
    <w:div w:id="154075657">
      <w:bodyDiv w:val="1"/>
      <w:marLeft w:val="0"/>
      <w:marRight w:val="0"/>
      <w:marTop w:val="0"/>
      <w:marBottom w:val="0"/>
      <w:divBdr>
        <w:top w:val="none" w:sz="0" w:space="0" w:color="auto"/>
        <w:left w:val="none" w:sz="0" w:space="0" w:color="auto"/>
        <w:bottom w:val="none" w:sz="0" w:space="0" w:color="auto"/>
        <w:right w:val="none" w:sz="0" w:space="0" w:color="auto"/>
      </w:divBdr>
    </w:div>
    <w:div w:id="166285902">
      <w:bodyDiv w:val="1"/>
      <w:marLeft w:val="0"/>
      <w:marRight w:val="0"/>
      <w:marTop w:val="0"/>
      <w:marBottom w:val="0"/>
      <w:divBdr>
        <w:top w:val="none" w:sz="0" w:space="0" w:color="auto"/>
        <w:left w:val="none" w:sz="0" w:space="0" w:color="auto"/>
        <w:bottom w:val="none" w:sz="0" w:space="0" w:color="auto"/>
        <w:right w:val="none" w:sz="0" w:space="0" w:color="auto"/>
      </w:divBdr>
      <w:divsChild>
        <w:div w:id="1639922188">
          <w:marLeft w:val="0"/>
          <w:marRight w:val="0"/>
          <w:marTop w:val="0"/>
          <w:marBottom w:val="0"/>
          <w:divBdr>
            <w:top w:val="none" w:sz="0" w:space="0" w:color="auto"/>
            <w:left w:val="none" w:sz="0" w:space="0" w:color="auto"/>
            <w:bottom w:val="none" w:sz="0" w:space="0" w:color="auto"/>
            <w:right w:val="none" w:sz="0" w:space="0" w:color="auto"/>
          </w:divBdr>
        </w:div>
      </w:divsChild>
    </w:div>
    <w:div w:id="171191121">
      <w:bodyDiv w:val="1"/>
      <w:marLeft w:val="0"/>
      <w:marRight w:val="0"/>
      <w:marTop w:val="0"/>
      <w:marBottom w:val="0"/>
      <w:divBdr>
        <w:top w:val="none" w:sz="0" w:space="0" w:color="auto"/>
        <w:left w:val="none" w:sz="0" w:space="0" w:color="auto"/>
        <w:bottom w:val="none" w:sz="0" w:space="0" w:color="auto"/>
        <w:right w:val="none" w:sz="0" w:space="0" w:color="auto"/>
      </w:divBdr>
    </w:div>
    <w:div w:id="182943639">
      <w:bodyDiv w:val="1"/>
      <w:marLeft w:val="0"/>
      <w:marRight w:val="0"/>
      <w:marTop w:val="0"/>
      <w:marBottom w:val="0"/>
      <w:divBdr>
        <w:top w:val="none" w:sz="0" w:space="0" w:color="auto"/>
        <w:left w:val="none" w:sz="0" w:space="0" w:color="auto"/>
        <w:bottom w:val="none" w:sz="0" w:space="0" w:color="auto"/>
        <w:right w:val="none" w:sz="0" w:space="0" w:color="auto"/>
      </w:divBdr>
    </w:div>
    <w:div w:id="206455926">
      <w:bodyDiv w:val="1"/>
      <w:marLeft w:val="0"/>
      <w:marRight w:val="0"/>
      <w:marTop w:val="0"/>
      <w:marBottom w:val="0"/>
      <w:divBdr>
        <w:top w:val="none" w:sz="0" w:space="0" w:color="auto"/>
        <w:left w:val="none" w:sz="0" w:space="0" w:color="auto"/>
        <w:bottom w:val="none" w:sz="0" w:space="0" w:color="auto"/>
        <w:right w:val="none" w:sz="0" w:space="0" w:color="auto"/>
      </w:divBdr>
    </w:div>
    <w:div w:id="235942032">
      <w:bodyDiv w:val="1"/>
      <w:marLeft w:val="0"/>
      <w:marRight w:val="0"/>
      <w:marTop w:val="0"/>
      <w:marBottom w:val="0"/>
      <w:divBdr>
        <w:top w:val="none" w:sz="0" w:space="0" w:color="auto"/>
        <w:left w:val="none" w:sz="0" w:space="0" w:color="auto"/>
        <w:bottom w:val="none" w:sz="0" w:space="0" w:color="auto"/>
        <w:right w:val="none" w:sz="0" w:space="0" w:color="auto"/>
      </w:divBdr>
    </w:div>
    <w:div w:id="253369930">
      <w:bodyDiv w:val="1"/>
      <w:marLeft w:val="0"/>
      <w:marRight w:val="0"/>
      <w:marTop w:val="0"/>
      <w:marBottom w:val="0"/>
      <w:divBdr>
        <w:top w:val="none" w:sz="0" w:space="0" w:color="auto"/>
        <w:left w:val="none" w:sz="0" w:space="0" w:color="auto"/>
        <w:bottom w:val="none" w:sz="0" w:space="0" w:color="auto"/>
        <w:right w:val="none" w:sz="0" w:space="0" w:color="auto"/>
      </w:divBdr>
    </w:div>
    <w:div w:id="274334593">
      <w:bodyDiv w:val="1"/>
      <w:marLeft w:val="0"/>
      <w:marRight w:val="0"/>
      <w:marTop w:val="0"/>
      <w:marBottom w:val="0"/>
      <w:divBdr>
        <w:top w:val="none" w:sz="0" w:space="0" w:color="auto"/>
        <w:left w:val="none" w:sz="0" w:space="0" w:color="auto"/>
        <w:bottom w:val="none" w:sz="0" w:space="0" w:color="auto"/>
        <w:right w:val="none" w:sz="0" w:space="0" w:color="auto"/>
      </w:divBdr>
    </w:div>
    <w:div w:id="285699616">
      <w:bodyDiv w:val="1"/>
      <w:marLeft w:val="0"/>
      <w:marRight w:val="0"/>
      <w:marTop w:val="0"/>
      <w:marBottom w:val="0"/>
      <w:divBdr>
        <w:top w:val="none" w:sz="0" w:space="0" w:color="auto"/>
        <w:left w:val="none" w:sz="0" w:space="0" w:color="auto"/>
        <w:bottom w:val="none" w:sz="0" w:space="0" w:color="auto"/>
        <w:right w:val="none" w:sz="0" w:space="0" w:color="auto"/>
      </w:divBdr>
    </w:div>
    <w:div w:id="298800849">
      <w:bodyDiv w:val="1"/>
      <w:marLeft w:val="0"/>
      <w:marRight w:val="0"/>
      <w:marTop w:val="0"/>
      <w:marBottom w:val="0"/>
      <w:divBdr>
        <w:top w:val="none" w:sz="0" w:space="0" w:color="auto"/>
        <w:left w:val="none" w:sz="0" w:space="0" w:color="auto"/>
        <w:bottom w:val="none" w:sz="0" w:space="0" w:color="auto"/>
        <w:right w:val="none" w:sz="0" w:space="0" w:color="auto"/>
      </w:divBdr>
    </w:div>
    <w:div w:id="301010872">
      <w:bodyDiv w:val="1"/>
      <w:marLeft w:val="0"/>
      <w:marRight w:val="0"/>
      <w:marTop w:val="0"/>
      <w:marBottom w:val="0"/>
      <w:divBdr>
        <w:top w:val="none" w:sz="0" w:space="0" w:color="auto"/>
        <w:left w:val="none" w:sz="0" w:space="0" w:color="auto"/>
        <w:bottom w:val="none" w:sz="0" w:space="0" w:color="auto"/>
        <w:right w:val="none" w:sz="0" w:space="0" w:color="auto"/>
      </w:divBdr>
    </w:div>
    <w:div w:id="330061864">
      <w:bodyDiv w:val="1"/>
      <w:marLeft w:val="0"/>
      <w:marRight w:val="0"/>
      <w:marTop w:val="0"/>
      <w:marBottom w:val="0"/>
      <w:divBdr>
        <w:top w:val="none" w:sz="0" w:space="0" w:color="auto"/>
        <w:left w:val="none" w:sz="0" w:space="0" w:color="auto"/>
        <w:bottom w:val="none" w:sz="0" w:space="0" w:color="auto"/>
        <w:right w:val="none" w:sz="0" w:space="0" w:color="auto"/>
      </w:divBdr>
    </w:div>
    <w:div w:id="350109012">
      <w:bodyDiv w:val="1"/>
      <w:marLeft w:val="0"/>
      <w:marRight w:val="0"/>
      <w:marTop w:val="0"/>
      <w:marBottom w:val="0"/>
      <w:divBdr>
        <w:top w:val="none" w:sz="0" w:space="0" w:color="auto"/>
        <w:left w:val="none" w:sz="0" w:space="0" w:color="auto"/>
        <w:bottom w:val="none" w:sz="0" w:space="0" w:color="auto"/>
        <w:right w:val="none" w:sz="0" w:space="0" w:color="auto"/>
      </w:divBdr>
      <w:divsChild>
        <w:div w:id="1301809917">
          <w:marLeft w:val="0"/>
          <w:marRight w:val="0"/>
          <w:marTop w:val="0"/>
          <w:marBottom w:val="0"/>
          <w:divBdr>
            <w:top w:val="none" w:sz="0" w:space="0" w:color="auto"/>
            <w:left w:val="none" w:sz="0" w:space="0" w:color="auto"/>
            <w:bottom w:val="none" w:sz="0" w:space="0" w:color="auto"/>
            <w:right w:val="none" w:sz="0" w:space="0" w:color="auto"/>
          </w:divBdr>
        </w:div>
      </w:divsChild>
    </w:div>
    <w:div w:id="354038974">
      <w:bodyDiv w:val="1"/>
      <w:marLeft w:val="0"/>
      <w:marRight w:val="0"/>
      <w:marTop w:val="0"/>
      <w:marBottom w:val="0"/>
      <w:divBdr>
        <w:top w:val="none" w:sz="0" w:space="0" w:color="auto"/>
        <w:left w:val="none" w:sz="0" w:space="0" w:color="auto"/>
        <w:bottom w:val="none" w:sz="0" w:space="0" w:color="auto"/>
        <w:right w:val="none" w:sz="0" w:space="0" w:color="auto"/>
      </w:divBdr>
    </w:div>
    <w:div w:id="368072816">
      <w:bodyDiv w:val="1"/>
      <w:marLeft w:val="0"/>
      <w:marRight w:val="0"/>
      <w:marTop w:val="0"/>
      <w:marBottom w:val="0"/>
      <w:divBdr>
        <w:top w:val="none" w:sz="0" w:space="0" w:color="auto"/>
        <w:left w:val="none" w:sz="0" w:space="0" w:color="auto"/>
        <w:bottom w:val="none" w:sz="0" w:space="0" w:color="auto"/>
        <w:right w:val="none" w:sz="0" w:space="0" w:color="auto"/>
      </w:divBdr>
      <w:divsChild>
        <w:div w:id="1023440778">
          <w:marLeft w:val="0"/>
          <w:marRight w:val="0"/>
          <w:marTop w:val="0"/>
          <w:marBottom w:val="0"/>
          <w:divBdr>
            <w:top w:val="none" w:sz="0" w:space="0" w:color="auto"/>
            <w:left w:val="none" w:sz="0" w:space="0" w:color="auto"/>
            <w:bottom w:val="none" w:sz="0" w:space="0" w:color="auto"/>
            <w:right w:val="none" w:sz="0" w:space="0" w:color="auto"/>
          </w:divBdr>
        </w:div>
      </w:divsChild>
    </w:div>
    <w:div w:id="368459199">
      <w:bodyDiv w:val="1"/>
      <w:marLeft w:val="0"/>
      <w:marRight w:val="0"/>
      <w:marTop w:val="0"/>
      <w:marBottom w:val="0"/>
      <w:divBdr>
        <w:top w:val="none" w:sz="0" w:space="0" w:color="auto"/>
        <w:left w:val="none" w:sz="0" w:space="0" w:color="auto"/>
        <w:bottom w:val="none" w:sz="0" w:space="0" w:color="auto"/>
        <w:right w:val="none" w:sz="0" w:space="0" w:color="auto"/>
      </w:divBdr>
    </w:div>
    <w:div w:id="369262442">
      <w:bodyDiv w:val="1"/>
      <w:marLeft w:val="0"/>
      <w:marRight w:val="0"/>
      <w:marTop w:val="0"/>
      <w:marBottom w:val="0"/>
      <w:divBdr>
        <w:top w:val="none" w:sz="0" w:space="0" w:color="auto"/>
        <w:left w:val="none" w:sz="0" w:space="0" w:color="auto"/>
        <w:bottom w:val="none" w:sz="0" w:space="0" w:color="auto"/>
        <w:right w:val="none" w:sz="0" w:space="0" w:color="auto"/>
      </w:divBdr>
    </w:div>
    <w:div w:id="402728390">
      <w:bodyDiv w:val="1"/>
      <w:marLeft w:val="0"/>
      <w:marRight w:val="0"/>
      <w:marTop w:val="0"/>
      <w:marBottom w:val="0"/>
      <w:divBdr>
        <w:top w:val="none" w:sz="0" w:space="0" w:color="auto"/>
        <w:left w:val="none" w:sz="0" w:space="0" w:color="auto"/>
        <w:bottom w:val="none" w:sz="0" w:space="0" w:color="auto"/>
        <w:right w:val="none" w:sz="0" w:space="0" w:color="auto"/>
      </w:divBdr>
    </w:div>
    <w:div w:id="415246884">
      <w:bodyDiv w:val="1"/>
      <w:marLeft w:val="0"/>
      <w:marRight w:val="0"/>
      <w:marTop w:val="0"/>
      <w:marBottom w:val="0"/>
      <w:divBdr>
        <w:top w:val="none" w:sz="0" w:space="0" w:color="auto"/>
        <w:left w:val="none" w:sz="0" w:space="0" w:color="auto"/>
        <w:bottom w:val="none" w:sz="0" w:space="0" w:color="auto"/>
        <w:right w:val="none" w:sz="0" w:space="0" w:color="auto"/>
      </w:divBdr>
    </w:div>
    <w:div w:id="417099621">
      <w:bodyDiv w:val="1"/>
      <w:marLeft w:val="0"/>
      <w:marRight w:val="0"/>
      <w:marTop w:val="0"/>
      <w:marBottom w:val="0"/>
      <w:divBdr>
        <w:top w:val="none" w:sz="0" w:space="0" w:color="auto"/>
        <w:left w:val="none" w:sz="0" w:space="0" w:color="auto"/>
        <w:bottom w:val="none" w:sz="0" w:space="0" w:color="auto"/>
        <w:right w:val="none" w:sz="0" w:space="0" w:color="auto"/>
      </w:divBdr>
    </w:div>
    <w:div w:id="424812850">
      <w:bodyDiv w:val="1"/>
      <w:marLeft w:val="0"/>
      <w:marRight w:val="0"/>
      <w:marTop w:val="0"/>
      <w:marBottom w:val="0"/>
      <w:divBdr>
        <w:top w:val="none" w:sz="0" w:space="0" w:color="auto"/>
        <w:left w:val="none" w:sz="0" w:space="0" w:color="auto"/>
        <w:bottom w:val="none" w:sz="0" w:space="0" w:color="auto"/>
        <w:right w:val="none" w:sz="0" w:space="0" w:color="auto"/>
      </w:divBdr>
      <w:divsChild>
        <w:div w:id="1306200555">
          <w:marLeft w:val="0"/>
          <w:marRight w:val="0"/>
          <w:marTop w:val="0"/>
          <w:marBottom w:val="0"/>
          <w:divBdr>
            <w:top w:val="none" w:sz="0" w:space="0" w:color="auto"/>
            <w:left w:val="none" w:sz="0" w:space="0" w:color="auto"/>
            <w:bottom w:val="none" w:sz="0" w:space="0" w:color="auto"/>
            <w:right w:val="none" w:sz="0" w:space="0" w:color="auto"/>
          </w:divBdr>
        </w:div>
      </w:divsChild>
    </w:div>
    <w:div w:id="513618526">
      <w:bodyDiv w:val="1"/>
      <w:marLeft w:val="0"/>
      <w:marRight w:val="0"/>
      <w:marTop w:val="0"/>
      <w:marBottom w:val="0"/>
      <w:divBdr>
        <w:top w:val="none" w:sz="0" w:space="0" w:color="auto"/>
        <w:left w:val="none" w:sz="0" w:space="0" w:color="auto"/>
        <w:bottom w:val="none" w:sz="0" w:space="0" w:color="auto"/>
        <w:right w:val="none" w:sz="0" w:space="0" w:color="auto"/>
      </w:divBdr>
    </w:div>
    <w:div w:id="540870377">
      <w:bodyDiv w:val="1"/>
      <w:marLeft w:val="0"/>
      <w:marRight w:val="0"/>
      <w:marTop w:val="0"/>
      <w:marBottom w:val="0"/>
      <w:divBdr>
        <w:top w:val="none" w:sz="0" w:space="0" w:color="auto"/>
        <w:left w:val="none" w:sz="0" w:space="0" w:color="auto"/>
        <w:bottom w:val="none" w:sz="0" w:space="0" w:color="auto"/>
        <w:right w:val="none" w:sz="0" w:space="0" w:color="auto"/>
      </w:divBdr>
    </w:div>
    <w:div w:id="577062741">
      <w:bodyDiv w:val="1"/>
      <w:marLeft w:val="0"/>
      <w:marRight w:val="0"/>
      <w:marTop w:val="0"/>
      <w:marBottom w:val="0"/>
      <w:divBdr>
        <w:top w:val="none" w:sz="0" w:space="0" w:color="auto"/>
        <w:left w:val="none" w:sz="0" w:space="0" w:color="auto"/>
        <w:bottom w:val="none" w:sz="0" w:space="0" w:color="auto"/>
        <w:right w:val="none" w:sz="0" w:space="0" w:color="auto"/>
      </w:divBdr>
    </w:div>
    <w:div w:id="620189684">
      <w:bodyDiv w:val="1"/>
      <w:marLeft w:val="0"/>
      <w:marRight w:val="0"/>
      <w:marTop w:val="0"/>
      <w:marBottom w:val="0"/>
      <w:divBdr>
        <w:top w:val="none" w:sz="0" w:space="0" w:color="auto"/>
        <w:left w:val="none" w:sz="0" w:space="0" w:color="auto"/>
        <w:bottom w:val="none" w:sz="0" w:space="0" w:color="auto"/>
        <w:right w:val="none" w:sz="0" w:space="0" w:color="auto"/>
      </w:divBdr>
    </w:div>
    <w:div w:id="625623976">
      <w:bodyDiv w:val="1"/>
      <w:marLeft w:val="0"/>
      <w:marRight w:val="0"/>
      <w:marTop w:val="0"/>
      <w:marBottom w:val="0"/>
      <w:divBdr>
        <w:top w:val="none" w:sz="0" w:space="0" w:color="auto"/>
        <w:left w:val="none" w:sz="0" w:space="0" w:color="auto"/>
        <w:bottom w:val="none" w:sz="0" w:space="0" w:color="auto"/>
        <w:right w:val="none" w:sz="0" w:space="0" w:color="auto"/>
      </w:divBdr>
    </w:div>
    <w:div w:id="679744737">
      <w:bodyDiv w:val="1"/>
      <w:marLeft w:val="0"/>
      <w:marRight w:val="0"/>
      <w:marTop w:val="0"/>
      <w:marBottom w:val="0"/>
      <w:divBdr>
        <w:top w:val="none" w:sz="0" w:space="0" w:color="auto"/>
        <w:left w:val="none" w:sz="0" w:space="0" w:color="auto"/>
        <w:bottom w:val="none" w:sz="0" w:space="0" w:color="auto"/>
        <w:right w:val="none" w:sz="0" w:space="0" w:color="auto"/>
      </w:divBdr>
    </w:div>
    <w:div w:id="692851948">
      <w:bodyDiv w:val="1"/>
      <w:marLeft w:val="0"/>
      <w:marRight w:val="0"/>
      <w:marTop w:val="0"/>
      <w:marBottom w:val="0"/>
      <w:divBdr>
        <w:top w:val="none" w:sz="0" w:space="0" w:color="auto"/>
        <w:left w:val="none" w:sz="0" w:space="0" w:color="auto"/>
        <w:bottom w:val="none" w:sz="0" w:space="0" w:color="auto"/>
        <w:right w:val="none" w:sz="0" w:space="0" w:color="auto"/>
      </w:divBdr>
    </w:div>
    <w:div w:id="698313247">
      <w:bodyDiv w:val="1"/>
      <w:marLeft w:val="0"/>
      <w:marRight w:val="0"/>
      <w:marTop w:val="0"/>
      <w:marBottom w:val="0"/>
      <w:divBdr>
        <w:top w:val="none" w:sz="0" w:space="0" w:color="auto"/>
        <w:left w:val="none" w:sz="0" w:space="0" w:color="auto"/>
        <w:bottom w:val="none" w:sz="0" w:space="0" w:color="auto"/>
        <w:right w:val="none" w:sz="0" w:space="0" w:color="auto"/>
      </w:divBdr>
    </w:div>
    <w:div w:id="721056679">
      <w:bodyDiv w:val="1"/>
      <w:marLeft w:val="0"/>
      <w:marRight w:val="0"/>
      <w:marTop w:val="0"/>
      <w:marBottom w:val="0"/>
      <w:divBdr>
        <w:top w:val="none" w:sz="0" w:space="0" w:color="auto"/>
        <w:left w:val="none" w:sz="0" w:space="0" w:color="auto"/>
        <w:bottom w:val="none" w:sz="0" w:space="0" w:color="auto"/>
        <w:right w:val="none" w:sz="0" w:space="0" w:color="auto"/>
      </w:divBdr>
    </w:div>
    <w:div w:id="723484079">
      <w:bodyDiv w:val="1"/>
      <w:marLeft w:val="0"/>
      <w:marRight w:val="0"/>
      <w:marTop w:val="0"/>
      <w:marBottom w:val="0"/>
      <w:divBdr>
        <w:top w:val="none" w:sz="0" w:space="0" w:color="auto"/>
        <w:left w:val="none" w:sz="0" w:space="0" w:color="auto"/>
        <w:bottom w:val="none" w:sz="0" w:space="0" w:color="auto"/>
        <w:right w:val="none" w:sz="0" w:space="0" w:color="auto"/>
      </w:divBdr>
    </w:div>
    <w:div w:id="730076044">
      <w:bodyDiv w:val="1"/>
      <w:marLeft w:val="0"/>
      <w:marRight w:val="0"/>
      <w:marTop w:val="0"/>
      <w:marBottom w:val="0"/>
      <w:divBdr>
        <w:top w:val="none" w:sz="0" w:space="0" w:color="auto"/>
        <w:left w:val="none" w:sz="0" w:space="0" w:color="auto"/>
        <w:bottom w:val="none" w:sz="0" w:space="0" w:color="auto"/>
        <w:right w:val="none" w:sz="0" w:space="0" w:color="auto"/>
      </w:divBdr>
    </w:div>
    <w:div w:id="764107607">
      <w:bodyDiv w:val="1"/>
      <w:marLeft w:val="0"/>
      <w:marRight w:val="0"/>
      <w:marTop w:val="0"/>
      <w:marBottom w:val="0"/>
      <w:divBdr>
        <w:top w:val="none" w:sz="0" w:space="0" w:color="auto"/>
        <w:left w:val="none" w:sz="0" w:space="0" w:color="auto"/>
        <w:bottom w:val="none" w:sz="0" w:space="0" w:color="auto"/>
        <w:right w:val="none" w:sz="0" w:space="0" w:color="auto"/>
      </w:divBdr>
    </w:div>
    <w:div w:id="767626276">
      <w:bodyDiv w:val="1"/>
      <w:marLeft w:val="0"/>
      <w:marRight w:val="0"/>
      <w:marTop w:val="0"/>
      <w:marBottom w:val="0"/>
      <w:divBdr>
        <w:top w:val="none" w:sz="0" w:space="0" w:color="auto"/>
        <w:left w:val="none" w:sz="0" w:space="0" w:color="auto"/>
        <w:bottom w:val="none" w:sz="0" w:space="0" w:color="auto"/>
        <w:right w:val="none" w:sz="0" w:space="0" w:color="auto"/>
      </w:divBdr>
    </w:div>
    <w:div w:id="767775751">
      <w:bodyDiv w:val="1"/>
      <w:marLeft w:val="0"/>
      <w:marRight w:val="0"/>
      <w:marTop w:val="0"/>
      <w:marBottom w:val="0"/>
      <w:divBdr>
        <w:top w:val="none" w:sz="0" w:space="0" w:color="auto"/>
        <w:left w:val="none" w:sz="0" w:space="0" w:color="auto"/>
        <w:bottom w:val="none" w:sz="0" w:space="0" w:color="auto"/>
        <w:right w:val="none" w:sz="0" w:space="0" w:color="auto"/>
      </w:divBdr>
    </w:div>
    <w:div w:id="767850453">
      <w:bodyDiv w:val="1"/>
      <w:marLeft w:val="0"/>
      <w:marRight w:val="0"/>
      <w:marTop w:val="0"/>
      <w:marBottom w:val="0"/>
      <w:divBdr>
        <w:top w:val="none" w:sz="0" w:space="0" w:color="auto"/>
        <w:left w:val="none" w:sz="0" w:space="0" w:color="auto"/>
        <w:bottom w:val="none" w:sz="0" w:space="0" w:color="auto"/>
        <w:right w:val="none" w:sz="0" w:space="0" w:color="auto"/>
      </w:divBdr>
    </w:div>
    <w:div w:id="793447072">
      <w:bodyDiv w:val="1"/>
      <w:marLeft w:val="0"/>
      <w:marRight w:val="0"/>
      <w:marTop w:val="0"/>
      <w:marBottom w:val="0"/>
      <w:divBdr>
        <w:top w:val="none" w:sz="0" w:space="0" w:color="auto"/>
        <w:left w:val="none" w:sz="0" w:space="0" w:color="auto"/>
        <w:bottom w:val="none" w:sz="0" w:space="0" w:color="auto"/>
        <w:right w:val="none" w:sz="0" w:space="0" w:color="auto"/>
      </w:divBdr>
    </w:div>
    <w:div w:id="808472389">
      <w:bodyDiv w:val="1"/>
      <w:marLeft w:val="0"/>
      <w:marRight w:val="0"/>
      <w:marTop w:val="0"/>
      <w:marBottom w:val="0"/>
      <w:divBdr>
        <w:top w:val="none" w:sz="0" w:space="0" w:color="auto"/>
        <w:left w:val="none" w:sz="0" w:space="0" w:color="auto"/>
        <w:bottom w:val="none" w:sz="0" w:space="0" w:color="auto"/>
        <w:right w:val="none" w:sz="0" w:space="0" w:color="auto"/>
      </w:divBdr>
    </w:div>
    <w:div w:id="809133906">
      <w:bodyDiv w:val="1"/>
      <w:marLeft w:val="0"/>
      <w:marRight w:val="0"/>
      <w:marTop w:val="0"/>
      <w:marBottom w:val="0"/>
      <w:divBdr>
        <w:top w:val="none" w:sz="0" w:space="0" w:color="auto"/>
        <w:left w:val="none" w:sz="0" w:space="0" w:color="auto"/>
        <w:bottom w:val="none" w:sz="0" w:space="0" w:color="auto"/>
        <w:right w:val="none" w:sz="0" w:space="0" w:color="auto"/>
      </w:divBdr>
    </w:div>
    <w:div w:id="815299905">
      <w:bodyDiv w:val="1"/>
      <w:marLeft w:val="0"/>
      <w:marRight w:val="0"/>
      <w:marTop w:val="0"/>
      <w:marBottom w:val="0"/>
      <w:divBdr>
        <w:top w:val="none" w:sz="0" w:space="0" w:color="auto"/>
        <w:left w:val="none" w:sz="0" w:space="0" w:color="auto"/>
        <w:bottom w:val="none" w:sz="0" w:space="0" w:color="auto"/>
        <w:right w:val="none" w:sz="0" w:space="0" w:color="auto"/>
      </w:divBdr>
    </w:div>
    <w:div w:id="832836384">
      <w:bodyDiv w:val="1"/>
      <w:marLeft w:val="0"/>
      <w:marRight w:val="0"/>
      <w:marTop w:val="0"/>
      <w:marBottom w:val="0"/>
      <w:divBdr>
        <w:top w:val="none" w:sz="0" w:space="0" w:color="auto"/>
        <w:left w:val="none" w:sz="0" w:space="0" w:color="auto"/>
        <w:bottom w:val="none" w:sz="0" w:space="0" w:color="auto"/>
        <w:right w:val="none" w:sz="0" w:space="0" w:color="auto"/>
      </w:divBdr>
    </w:div>
    <w:div w:id="843975207">
      <w:bodyDiv w:val="1"/>
      <w:marLeft w:val="0"/>
      <w:marRight w:val="0"/>
      <w:marTop w:val="0"/>
      <w:marBottom w:val="0"/>
      <w:divBdr>
        <w:top w:val="none" w:sz="0" w:space="0" w:color="auto"/>
        <w:left w:val="none" w:sz="0" w:space="0" w:color="auto"/>
        <w:bottom w:val="none" w:sz="0" w:space="0" w:color="auto"/>
        <w:right w:val="none" w:sz="0" w:space="0" w:color="auto"/>
      </w:divBdr>
    </w:div>
    <w:div w:id="868301607">
      <w:bodyDiv w:val="1"/>
      <w:marLeft w:val="0"/>
      <w:marRight w:val="0"/>
      <w:marTop w:val="0"/>
      <w:marBottom w:val="0"/>
      <w:divBdr>
        <w:top w:val="none" w:sz="0" w:space="0" w:color="auto"/>
        <w:left w:val="none" w:sz="0" w:space="0" w:color="auto"/>
        <w:bottom w:val="none" w:sz="0" w:space="0" w:color="auto"/>
        <w:right w:val="none" w:sz="0" w:space="0" w:color="auto"/>
      </w:divBdr>
    </w:div>
    <w:div w:id="883717286">
      <w:bodyDiv w:val="1"/>
      <w:marLeft w:val="0"/>
      <w:marRight w:val="0"/>
      <w:marTop w:val="0"/>
      <w:marBottom w:val="0"/>
      <w:divBdr>
        <w:top w:val="none" w:sz="0" w:space="0" w:color="auto"/>
        <w:left w:val="none" w:sz="0" w:space="0" w:color="auto"/>
        <w:bottom w:val="none" w:sz="0" w:space="0" w:color="auto"/>
        <w:right w:val="none" w:sz="0" w:space="0" w:color="auto"/>
      </w:divBdr>
    </w:div>
    <w:div w:id="897401878">
      <w:bodyDiv w:val="1"/>
      <w:marLeft w:val="0"/>
      <w:marRight w:val="0"/>
      <w:marTop w:val="0"/>
      <w:marBottom w:val="0"/>
      <w:divBdr>
        <w:top w:val="none" w:sz="0" w:space="0" w:color="auto"/>
        <w:left w:val="none" w:sz="0" w:space="0" w:color="auto"/>
        <w:bottom w:val="none" w:sz="0" w:space="0" w:color="auto"/>
        <w:right w:val="none" w:sz="0" w:space="0" w:color="auto"/>
      </w:divBdr>
    </w:div>
    <w:div w:id="898513201">
      <w:bodyDiv w:val="1"/>
      <w:marLeft w:val="0"/>
      <w:marRight w:val="0"/>
      <w:marTop w:val="0"/>
      <w:marBottom w:val="0"/>
      <w:divBdr>
        <w:top w:val="none" w:sz="0" w:space="0" w:color="auto"/>
        <w:left w:val="none" w:sz="0" w:space="0" w:color="auto"/>
        <w:bottom w:val="none" w:sz="0" w:space="0" w:color="auto"/>
        <w:right w:val="none" w:sz="0" w:space="0" w:color="auto"/>
      </w:divBdr>
    </w:div>
    <w:div w:id="901327185">
      <w:bodyDiv w:val="1"/>
      <w:marLeft w:val="0"/>
      <w:marRight w:val="0"/>
      <w:marTop w:val="0"/>
      <w:marBottom w:val="0"/>
      <w:divBdr>
        <w:top w:val="none" w:sz="0" w:space="0" w:color="auto"/>
        <w:left w:val="none" w:sz="0" w:space="0" w:color="auto"/>
        <w:bottom w:val="none" w:sz="0" w:space="0" w:color="auto"/>
        <w:right w:val="none" w:sz="0" w:space="0" w:color="auto"/>
      </w:divBdr>
    </w:div>
    <w:div w:id="932124201">
      <w:bodyDiv w:val="1"/>
      <w:marLeft w:val="0"/>
      <w:marRight w:val="0"/>
      <w:marTop w:val="0"/>
      <w:marBottom w:val="0"/>
      <w:divBdr>
        <w:top w:val="none" w:sz="0" w:space="0" w:color="auto"/>
        <w:left w:val="none" w:sz="0" w:space="0" w:color="auto"/>
        <w:bottom w:val="none" w:sz="0" w:space="0" w:color="auto"/>
        <w:right w:val="none" w:sz="0" w:space="0" w:color="auto"/>
      </w:divBdr>
    </w:div>
    <w:div w:id="933243853">
      <w:bodyDiv w:val="1"/>
      <w:marLeft w:val="0"/>
      <w:marRight w:val="0"/>
      <w:marTop w:val="0"/>
      <w:marBottom w:val="0"/>
      <w:divBdr>
        <w:top w:val="none" w:sz="0" w:space="0" w:color="auto"/>
        <w:left w:val="none" w:sz="0" w:space="0" w:color="auto"/>
        <w:bottom w:val="none" w:sz="0" w:space="0" w:color="auto"/>
        <w:right w:val="none" w:sz="0" w:space="0" w:color="auto"/>
      </w:divBdr>
    </w:div>
    <w:div w:id="961231936">
      <w:bodyDiv w:val="1"/>
      <w:marLeft w:val="0"/>
      <w:marRight w:val="0"/>
      <w:marTop w:val="0"/>
      <w:marBottom w:val="0"/>
      <w:divBdr>
        <w:top w:val="none" w:sz="0" w:space="0" w:color="auto"/>
        <w:left w:val="none" w:sz="0" w:space="0" w:color="auto"/>
        <w:bottom w:val="none" w:sz="0" w:space="0" w:color="auto"/>
        <w:right w:val="none" w:sz="0" w:space="0" w:color="auto"/>
      </w:divBdr>
    </w:div>
    <w:div w:id="1003120355">
      <w:bodyDiv w:val="1"/>
      <w:marLeft w:val="0"/>
      <w:marRight w:val="0"/>
      <w:marTop w:val="0"/>
      <w:marBottom w:val="0"/>
      <w:divBdr>
        <w:top w:val="none" w:sz="0" w:space="0" w:color="auto"/>
        <w:left w:val="none" w:sz="0" w:space="0" w:color="auto"/>
        <w:bottom w:val="none" w:sz="0" w:space="0" w:color="auto"/>
        <w:right w:val="none" w:sz="0" w:space="0" w:color="auto"/>
      </w:divBdr>
    </w:div>
    <w:div w:id="1030648878">
      <w:bodyDiv w:val="1"/>
      <w:marLeft w:val="0"/>
      <w:marRight w:val="0"/>
      <w:marTop w:val="0"/>
      <w:marBottom w:val="0"/>
      <w:divBdr>
        <w:top w:val="none" w:sz="0" w:space="0" w:color="auto"/>
        <w:left w:val="none" w:sz="0" w:space="0" w:color="auto"/>
        <w:bottom w:val="none" w:sz="0" w:space="0" w:color="auto"/>
        <w:right w:val="none" w:sz="0" w:space="0" w:color="auto"/>
      </w:divBdr>
      <w:divsChild>
        <w:div w:id="2143188073">
          <w:marLeft w:val="0"/>
          <w:marRight w:val="0"/>
          <w:marTop w:val="0"/>
          <w:marBottom w:val="0"/>
          <w:divBdr>
            <w:top w:val="none" w:sz="0" w:space="0" w:color="auto"/>
            <w:left w:val="none" w:sz="0" w:space="0" w:color="auto"/>
            <w:bottom w:val="none" w:sz="0" w:space="0" w:color="auto"/>
            <w:right w:val="none" w:sz="0" w:space="0" w:color="auto"/>
          </w:divBdr>
          <w:divsChild>
            <w:div w:id="1026909454">
              <w:marLeft w:val="0"/>
              <w:marRight w:val="0"/>
              <w:marTop w:val="0"/>
              <w:marBottom w:val="0"/>
              <w:divBdr>
                <w:top w:val="none" w:sz="0" w:space="0" w:color="auto"/>
                <w:left w:val="none" w:sz="0" w:space="0" w:color="auto"/>
                <w:bottom w:val="none" w:sz="0" w:space="0" w:color="auto"/>
                <w:right w:val="none" w:sz="0" w:space="0" w:color="auto"/>
              </w:divBdr>
              <w:divsChild>
                <w:div w:id="1714688890">
                  <w:marLeft w:val="0"/>
                  <w:marRight w:val="0"/>
                  <w:marTop w:val="0"/>
                  <w:marBottom w:val="0"/>
                  <w:divBdr>
                    <w:top w:val="none" w:sz="0" w:space="0" w:color="auto"/>
                    <w:left w:val="none" w:sz="0" w:space="0" w:color="auto"/>
                    <w:bottom w:val="none" w:sz="0" w:space="0" w:color="auto"/>
                    <w:right w:val="none" w:sz="0" w:space="0" w:color="auto"/>
                  </w:divBdr>
                  <w:divsChild>
                    <w:div w:id="160846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603251">
          <w:marLeft w:val="0"/>
          <w:marRight w:val="0"/>
          <w:marTop w:val="0"/>
          <w:marBottom w:val="0"/>
          <w:divBdr>
            <w:top w:val="none" w:sz="0" w:space="0" w:color="auto"/>
            <w:left w:val="none" w:sz="0" w:space="0" w:color="auto"/>
            <w:bottom w:val="none" w:sz="0" w:space="0" w:color="auto"/>
            <w:right w:val="none" w:sz="0" w:space="0" w:color="auto"/>
          </w:divBdr>
          <w:divsChild>
            <w:div w:id="2114399854">
              <w:marLeft w:val="0"/>
              <w:marRight w:val="0"/>
              <w:marTop w:val="0"/>
              <w:marBottom w:val="0"/>
              <w:divBdr>
                <w:top w:val="none" w:sz="0" w:space="0" w:color="auto"/>
                <w:left w:val="none" w:sz="0" w:space="0" w:color="auto"/>
                <w:bottom w:val="none" w:sz="0" w:space="0" w:color="auto"/>
                <w:right w:val="none" w:sz="0" w:space="0" w:color="auto"/>
              </w:divBdr>
              <w:divsChild>
                <w:div w:id="2078164953">
                  <w:marLeft w:val="0"/>
                  <w:marRight w:val="0"/>
                  <w:marTop w:val="0"/>
                  <w:marBottom w:val="0"/>
                  <w:divBdr>
                    <w:top w:val="none" w:sz="0" w:space="0" w:color="auto"/>
                    <w:left w:val="none" w:sz="0" w:space="0" w:color="auto"/>
                    <w:bottom w:val="none" w:sz="0" w:space="0" w:color="auto"/>
                    <w:right w:val="none" w:sz="0" w:space="0" w:color="auto"/>
                  </w:divBdr>
                  <w:divsChild>
                    <w:div w:id="22453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153646">
      <w:bodyDiv w:val="1"/>
      <w:marLeft w:val="0"/>
      <w:marRight w:val="0"/>
      <w:marTop w:val="0"/>
      <w:marBottom w:val="0"/>
      <w:divBdr>
        <w:top w:val="none" w:sz="0" w:space="0" w:color="auto"/>
        <w:left w:val="none" w:sz="0" w:space="0" w:color="auto"/>
        <w:bottom w:val="none" w:sz="0" w:space="0" w:color="auto"/>
        <w:right w:val="none" w:sz="0" w:space="0" w:color="auto"/>
      </w:divBdr>
    </w:div>
    <w:div w:id="1057556509">
      <w:bodyDiv w:val="1"/>
      <w:marLeft w:val="0"/>
      <w:marRight w:val="0"/>
      <w:marTop w:val="0"/>
      <w:marBottom w:val="0"/>
      <w:divBdr>
        <w:top w:val="none" w:sz="0" w:space="0" w:color="auto"/>
        <w:left w:val="none" w:sz="0" w:space="0" w:color="auto"/>
        <w:bottom w:val="none" w:sz="0" w:space="0" w:color="auto"/>
        <w:right w:val="none" w:sz="0" w:space="0" w:color="auto"/>
      </w:divBdr>
    </w:div>
    <w:div w:id="1063941325">
      <w:bodyDiv w:val="1"/>
      <w:marLeft w:val="0"/>
      <w:marRight w:val="0"/>
      <w:marTop w:val="0"/>
      <w:marBottom w:val="0"/>
      <w:divBdr>
        <w:top w:val="none" w:sz="0" w:space="0" w:color="auto"/>
        <w:left w:val="none" w:sz="0" w:space="0" w:color="auto"/>
        <w:bottom w:val="none" w:sz="0" w:space="0" w:color="auto"/>
        <w:right w:val="none" w:sz="0" w:space="0" w:color="auto"/>
      </w:divBdr>
    </w:div>
    <w:div w:id="1076517787">
      <w:bodyDiv w:val="1"/>
      <w:marLeft w:val="0"/>
      <w:marRight w:val="0"/>
      <w:marTop w:val="0"/>
      <w:marBottom w:val="0"/>
      <w:divBdr>
        <w:top w:val="none" w:sz="0" w:space="0" w:color="auto"/>
        <w:left w:val="none" w:sz="0" w:space="0" w:color="auto"/>
        <w:bottom w:val="none" w:sz="0" w:space="0" w:color="auto"/>
        <w:right w:val="none" w:sz="0" w:space="0" w:color="auto"/>
      </w:divBdr>
    </w:div>
    <w:div w:id="1083840405">
      <w:bodyDiv w:val="1"/>
      <w:marLeft w:val="0"/>
      <w:marRight w:val="0"/>
      <w:marTop w:val="0"/>
      <w:marBottom w:val="0"/>
      <w:divBdr>
        <w:top w:val="none" w:sz="0" w:space="0" w:color="auto"/>
        <w:left w:val="none" w:sz="0" w:space="0" w:color="auto"/>
        <w:bottom w:val="none" w:sz="0" w:space="0" w:color="auto"/>
        <w:right w:val="none" w:sz="0" w:space="0" w:color="auto"/>
      </w:divBdr>
    </w:div>
    <w:div w:id="1104154202">
      <w:bodyDiv w:val="1"/>
      <w:marLeft w:val="0"/>
      <w:marRight w:val="0"/>
      <w:marTop w:val="0"/>
      <w:marBottom w:val="0"/>
      <w:divBdr>
        <w:top w:val="none" w:sz="0" w:space="0" w:color="auto"/>
        <w:left w:val="none" w:sz="0" w:space="0" w:color="auto"/>
        <w:bottom w:val="none" w:sz="0" w:space="0" w:color="auto"/>
        <w:right w:val="none" w:sz="0" w:space="0" w:color="auto"/>
      </w:divBdr>
    </w:div>
    <w:div w:id="1114522530">
      <w:bodyDiv w:val="1"/>
      <w:marLeft w:val="0"/>
      <w:marRight w:val="0"/>
      <w:marTop w:val="0"/>
      <w:marBottom w:val="0"/>
      <w:divBdr>
        <w:top w:val="none" w:sz="0" w:space="0" w:color="auto"/>
        <w:left w:val="none" w:sz="0" w:space="0" w:color="auto"/>
        <w:bottom w:val="none" w:sz="0" w:space="0" w:color="auto"/>
        <w:right w:val="none" w:sz="0" w:space="0" w:color="auto"/>
      </w:divBdr>
    </w:div>
    <w:div w:id="1121387274">
      <w:bodyDiv w:val="1"/>
      <w:marLeft w:val="0"/>
      <w:marRight w:val="0"/>
      <w:marTop w:val="0"/>
      <w:marBottom w:val="0"/>
      <w:divBdr>
        <w:top w:val="none" w:sz="0" w:space="0" w:color="auto"/>
        <w:left w:val="none" w:sz="0" w:space="0" w:color="auto"/>
        <w:bottom w:val="none" w:sz="0" w:space="0" w:color="auto"/>
        <w:right w:val="none" w:sz="0" w:space="0" w:color="auto"/>
      </w:divBdr>
    </w:div>
    <w:div w:id="1121656081">
      <w:bodyDiv w:val="1"/>
      <w:marLeft w:val="0"/>
      <w:marRight w:val="0"/>
      <w:marTop w:val="0"/>
      <w:marBottom w:val="0"/>
      <w:divBdr>
        <w:top w:val="none" w:sz="0" w:space="0" w:color="auto"/>
        <w:left w:val="none" w:sz="0" w:space="0" w:color="auto"/>
        <w:bottom w:val="none" w:sz="0" w:space="0" w:color="auto"/>
        <w:right w:val="none" w:sz="0" w:space="0" w:color="auto"/>
      </w:divBdr>
      <w:divsChild>
        <w:div w:id="840464544">
          <w:marLeft w:val="0"/>
          <w:marRight w:val="0"/>
          <w:marTop w:val="0"/>
          <w:marBottom w:val="0"/>
          <w:divBdr>
            <w:top w:val="none" w:sz="0" w:space="0" w:color="auto"/>
            <w:left w:val="none" w:sz="0" w:space="0" w:color="auto"/>
            <w:bottom w:val="none" w:sz="0" w:space="0" w:color="auto"/>
            <w:right w:val="none" w:sz="0" w:space="0" w:color="auto"/>
          </w:divBdr>
        </w:div>
      </w:divsChild>
    </w:div>
    <w:div w:id="1128088491">
      <w:bodyDiv w:val="1"/>
      <w:marLeft w:val="0"/>
      <w:marRight w:val="0"/>
      <w:marTop w:val="0"/>
      <w:marBottom w:val="0"/>
      <w:divBdr>
        <w:top w:val="none" w:sz="0" w:space="0" w:color="auto"/>
        <w:left w:val="none" w:sz="0" w:space="0" w:color="auto"/>
        <w:bottom w:val="none" w:sz="0" w:space="0" w:color="auto"/>
        <w:right w:val="none" w:sz="0" w:space="0" w:color="auto"/>
      </w:divBdr>
    </w:div>
    <w:div w:id="1170948884">
      <w:bodyDiv w:val="1"/>
      <w:marLeft w:val="0"/>
      <w:marRight w:val="0"/>
      <w:marTop w:val="0"/>
      <w:marBottom w:val="0"/>
      <w:divBdr>
        <w:top w:val="none" w:sz="0" w:space="0" w:color="auto"/>
        <w:left w:val="none" w:sz="0" w:space="0" w:color="auto"/>
        <w:bottom w:val="none" w:sz="0" w:space="0" w:color="auto"/>
        <w:right w:val="none" w:sz="0" w:space="0" w:color="auto"/>
      </w:divBdr>
      <w:divsChild>
        <w:div w:id="654066154">
          <w:marLeft w:val="0"/>
          <w:marRight w:val="0"/>
          <w:marTop w:val="0"/>
          <w:marBottom w:val="0"/>
          <w:divBdr>
            <w:top w:val="none" w:sz="0" w:space="0" w:color="auto"/>
            <w:left w:val="none" w:sz="0" w:space="0" w:color="auto"/>
            <w:bottom w:val="none" w:sz="0" w:space="0" w:color="auto"/>
            <w:right w:val="none" w:sz="0" w:space="0" w:color="auto"/>
          </w:divBdr>
          <w:divsChild>
            <w:div w:id="1951468856">
              <w:marLeft w:val="0"/>
              <w:marRight w:val="0"/>
              <w:marTop w:val="0"/>
              <w:marBottom w:val="0"/>
              <w:divBdr>
                <w:top w:val="none" w:sz="0" w:space="0" w:color="auto"/>
                <w:left w:val="none" w:sz="0" w:space="0" w:color="auto"/>
                <w:bottom w:val="none" w:sz="0" w:space="0" w:color="auto"/>
                <w:right w:val="none" w:sz="0" w:space="0" w:color="auto"/>
              </w:divBdr>
              <w:divsChild>
                <w:div w:id="193347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043044">
      <w:bodyDiv w:val="1"/>
      <w:marLeft w:val="0"/>
      <w:marRight w:val="0"/>
      <w:marTop w:val="0"/>
      <w:marBottom w:val="0"/>
      <w:divBdr>
        <w:top w:val="none" w:sz="0" w:space="0" w:color="auto"/>
        <w:left w:val="none" w:sz="0" w:space="0" w:color="auto"/>
        <w:bottom w:val="none" w:sz="0" w:space="0" w:color="auto"/>
        <w:right w:val="none" w:sz="0" w:space="0" w:color="auto"/>
      </w:divBdr>
    </w:div>
    <w:div w:id="1205755357">
      <w:bodyDiv w:val="1"/>
      <w:marLeft w:val="0"/>
      <w:marRight w:val="0"/>
      <w:marTop w:val="0"/>
      <w:marBottom w:val="0"/>
      <w:divBdr>
        <w:top w:val="none" w:sz="0" w:space="0" w:color="auto"/>
        <w:left w:val="none" w:sz="0" w:space="0" w:color="auto"/>
        <w:bottom w:val="none" w:sz="0" w:space="0" w:color="auto"/>
        <w:right w:val="none" w:sz="0" w:space="0" w:color="auto"/>
      </w:divBdr>
    </w:div>
    <w:div w:id="1209879753">
      <w:bodyDiv w:val="1"/>
      <w:marLeft w:val="0"/>
      <w:marRight w:val="0"/>
      <w:marTop w:val="0"/>
      <w:marBottom w:val="0"/>
      <w:divBdr>
        <w:top w:val="none" w:sz="0" w:space="0" w:color="auto"/>
        <w:left w:val="none" w:sz="0" w:space="0" w:color="auto"/>
        <w:bottom w:val="none" w:sz="0" w:space="0" w:color="auto"/>
        <w:right w:val="none" w:sz="0" w:space="0" w:color="auto"/>
      </w:divBdr>
    </w:div>
    <w:div w:id="1224028029">
      <w:bodyDiv w:val="1"/>
      <w:marLeft w:val="0"/>
      <w:marRight w:val="0"/>
      <w:marTop w:val="0"/>
      <w:marBottom w:val="0"/>
      <w:divBdr>
        <w:top w:val="none" w:sz="0" w:space="0" w:color="auto"/>
        <w:left w:val="none" w:sz="0" w:space="0" w:color="auto"/>
        <w:bottom w:val="none" w:sz="0" w:space="0" w:color="auto"/>
        <w:right w:val="none" w:sz="0" w:space="0" w:color="auto"/>
      </w:divBdr>
    </w:div>
    <w:div w:id="1232276578">
      <w:bodyDiv w:val="1"/>
      <w:marLeft w:val="0"/>
      <w:marRight w:val="0"/>
      <w:marTop w:val="0"/>
      <w:marBottom w:val="0"/>
      <w:divBdr>
        <w:top w:val="none" w:sz="0" w:space="0" w:color="auto"/>
        <w:left w:val="none" w:sz="0" w:space="0" w:color="auto"/>
        <w:bottom w:val="none" w:sz="0" w:space="0" w:color="auto"/>
        <w:right w:val="none" w:sz="0" w:space="0" w:color="auto"/>
      </w:divBdr>
    </w:div>
    <w:div w:id="1255243615">
      <w:bodyDiv w:val="1"/>
      <w:marLeft w:val="0"/>
      <w:marRight w:val="0"/>
      <w:marTop w:val="0"/>
      <w:marBottom w:val="0"/>
      <w:divBdr>
        <w:top w:val="none" w:sz="0" w:space="0" w:color="auto"/>
        <w:left w:val="none" w:sz="0" w:space="0" w:color="auto"/>
        <w:bottom w:val="none" w:sz="0" w:space="0" w:color="auto"/>
        <w:right w:val="none" w:sz="0" w:space="0" w:color="auto"/>
      </w:divBdr>
    </w:div>
    <w:div w:id="1260068022">
      <w:bodyDiv w:val="1"/>
      <w:marLeft w:val="0"/>
      <w:marRight w:val="0"/>
      <w:marTop w:val="0"/>
      <w:marBottom w:val="0"/>
      <w:divBdr>
        <w:top w:val="none" w:sz="0" w:space="0" w:color="auto"/>
        <w:left w:val="none" w:sz="0" w:space="0" w:color="auto"/>
        <w:bottom w:val="none" w:sz="0" w:space="0" w:color="auto"/>
        <w:right w:val="none" w:sz="0" w:space="0" w:color="auto"/>
      </w:divBdr>
    </w:div>
    <w:div w:id="1270940182">
      <w:bodyDiv w:val="1"/>
      <w:marLeft w:val="0"/>
      <w:marRight w:val="0"/>
      <w:marTop w:val="0"/>
      <w:marBottom w:val="0"/>
      <w:divBdr>
        <w:top w:val="none" w:sz="0" w:space="0" w:color="auto"/>
        <w:left w:val="none" w:sz="0" w:space="0" w:color="auto"/>
        <w:bottom w:val="none" w:sz="0" w:space="0" w:color="auto"/>
        <w:right w:val="none" w:sz="0" w:space="0" w:color="auto"/>
      </w:divBdr>
    </w:div>
    <w:div w:id="1277759323">
      <w:bodyDiv w:val="1"/>
      <w:marLeft w:val="0"/>
      <w:marRight w:val="0"/>
      <w:marTop w:val="0"/>
      <w:marBottom w:val="0"/>
      <w:divBdr>
        <w:top w:val="none" w:sz="0" w:space="0" w:color="auto"/>
        <w:left w:val="none" w:sz="0" w:space="0" w:color="auto"/>
        <w:bottom w:val="none" w:sz="0" w:space="0" w:color="auto"/>
        <w:right w:val="none" w:sz="0" w:space="0" w:color="auto"/>
      </w:divBdr>
    </w:div>
    <w:div w:id="1279679603">
      <w:bodyDiv w:val="1"/>
      <w:marLeft w:val="0"/>
      <w:marRight w:val="0"/>
      <w:marTop w:val="0"/>
      <w:marBottom w:val="0"/>
      <w:divBdr>
        <w:top w:val="none" w:sz="0" w:space="0" w:color="auto"/>
        <w:left w:val="none" w:sz="0" w:space="0" w:color="auto"/>
        <w:bottom w:val="none" w:sz="0" w:space="0" w:color="auto"/>
        <w:right w:val="none" w:sz="0" w:space="0" w:color="auto"/>
      </w:divBdr>
    </w:div>
    <w:div w:id="1309626194">
      <w:bodyDiv w:val="1"/>
      <w:marLeft w:val="0"/>
      <w:marRight w:val="0"/>
      <w:marTop w:val="0"/>
      <w:marBottom w:val="0"/>
      <w:divBdr>
        <w:top w:val="none" w:sz="0" w:space="0" w:color="auto"/>
        <w:left w:val="none" w:sz="0" w:space="0" w:color="auto"/>
        <w:bottom w:val="none" w:sz="0" w:space="0" w:color="auto"/>
        <w:right w:val="none" w:sz="0" w:space="0" w:color="auto"/>
      </w:divBdr>
    </w:div>
    <w:div w:id="1371765694">
      <w:bodyDiv w:val="1"/>
      <w:marLeft w:val="0"/>
      <w:marRight w:val="0"/>
      <w:marTop w:val="0"/>
      <w:marBottom w:val="0"/>
      <w:divBdr>
        <w:top w:val="none" w:sz="0" w:space="0" w:color="auto"/>
        <w:left w:val="none" w:sz="0" w:space="0" w:color="auto"/>
        <w:bottom w:val="none" w:sz="0" w:space="0" w:color="auto"/>
        <w:right w:val="none" w:sz="0" w:space="0" w:color="auto"/>
      </w:divBdr>
    </w:div>
    <w:div w:id="1372994883">
      <w:bodyDiv w:val="1"/>
      <w:marLeft w:val="0"/>
      <w:marRight w:val="0"/>
      <w:marTop w:val="0"/>
      <w:marBottom w:val="0"/>
      <w:divBdr>
        <w:top w:val="none" w:sz="0" w:space="0" w:color="auto"/>
        <w:left w:val="none" w:sz="0" w:space="0" w:color="auto"/>
        <w:bottom w:val="none" w:sz="0" w:space="0" w:color="auto"/>
        <w:right w:val="none" w:sz="0" w:space="0" w:color="auto"/>
      </w:divBdr>
    </w:div>
    <w:div w:id="1373727119">
      <w:bodyDiv w:val="1"/>
      <w:marLeft w:val="0"/>
      <w:marRight w:val="0"/>
      <w:marTop w:val="0"/>
      <w:marBottom w:val="0"/>
      <w:divBdr>
        <w:top w:val="none" w:sz="0" w:space="0" w:color="auto"/>
        <w:left w:val="none" w:sz="0" w:space="0" w:color="auto"/>
        <w:bottom w:val="none" w:sz="0" w:space="0" w:color="auto"/>
        <w:right w:val="none" w:sz="0" w:space="0" w:color="auto"/>
      </w:divBdr>
    </w:div>
    <w:div w:id="1383141291">
      <w:bodyDiv w:val="1"/>
      <w:marLeft w:val="0"/>
      <w:marRight w:val="0"/>
      <w:marTop w:val="0"/>
      <w:marBottom w:val="0"/>
      <w:divBdr>
        <w:top w:val="none" w:sz="0" w:space="0" w:color="auto"/>
        <w:left w:val="none" w:sz="0" w:space="0" w:color="auto"/>
        <w:bottom w:val="none" w:sz="0" w:space="0" w:color="auto"/>
        <w:right w:val="none" w:sz="0" w:space="0" w:color="auto"/>
      </w:divBdr>
    </w:div>
    <w:div w:id="1392583693">
      <w:bodyDiv w:val="1"/>
      <w:marLeft w:val="0"/>
      <w:marRight w:val="0"/>
      <w:marTop w:val="0"/>
      <w:marBottom w:val="0"/>
      <w:divBdr>
        <w:top w:val="none" w:sz="0" w:space="0" w:color="auto"/>
        <w:left w:val="none" w:sz="0" w:space="0" w:color="auto"/>
        <w:bottom w:val="none" w:sz="0" w:space="0" w:color="auto"/>
        <w:right w:val="none" w:sz="0" w:space="0" w:color="auto"/>
      </w:divBdr>
    </w:div>
    <w:div w:id="1411611648">
      <w:bodyDiv w:val="1"/>
      <w:marLeft w:val="0"/>
      <w:marRight w:val="0"/>
      <w:marTop w:val="0"/>
      <w:marBottom w:val="0"/>
      <w:divBdr>
        <w:top w:val="none" w:sz="0" w:space="0" w:color="auto"/>
        <w:left w:val="none" w:sz="0" w:space="0" w:color="auto"/>
        <w:bottom w:val="none" w:sz="0" w:space="0" w:color="auto"/>
        <w:right w:val="none" w:sz="0" w:space="0" w:color="auto"/>
      </w:divBdr>
    </w:div>
    <w:div w:id="1470317431">
      <w:bodyDiv w:val="1"/>
      <w:marLeft w:val="0"/>
      <w:marRight w:val="0"/>
      <w:marTop w:val="0"/>
      <w:marBottom w:val="0"/>
      <w:divBdr>
        <w:top w:val="none" w:sz="0" w:space="0" w:color="auto"/>
        <w:left w:val="none" w:sz="0" w:space="0" w:color="auto"/>
        <w:bottom w:val="none" w:sz="0" w:space="0" w:color="auto"/>
        <w:right w:val="none" w:sz="0" w:space="0" w:color="auto"/>
      </w:divBdr>
    </w:div>
    <w:div w:id="1493254624">
      <w:bodyDiv w:val="1"/>
      <w:marLeft w:val="0"/>
      <w:marRight w:val="0"/>
      <w:marTop w:val="0"/>
      <w:marBottom w:val="0"/>
      <w:divBdr>
        <w:top w:val="none" w:sz="0" w:space="0" w:color="auto"/>
        <w:left w:val="none" w:sz="0" w:space="0" w:color="auto"/>
        <w:bottom w:val="none" w:sz="0" w:space="0" w:color="auto"/>
        <w:right w:val="none" w:sz="0" w:space="0" w:color="auto"/>
      </w:divBdr>
      <w:divsChild>
        <w:div w:id="84814126">
          <w:marLeft w:val="0"/>
          <w:marRight w:val="0"/>
          <w:marTop w:val="0"/>
          <w:marBottom w:val="0"/>
          <w:divBdr>
            <w:top w:val="none" w:sz="0" w:space="0" w:color="auto"/>
            <w:left w:val="none" w:sz="0" w:space="0" w:color="auto"/>
            <w:bottom w:val="none" w:sz="0" w:space="0" w:color="auto"/>
            <w:right w:val="none" w:sz="0" w:space="0" w:color="auto"/>
          </w:divBdr>
        </w:div>
      </w:divsChild>
    </w:div>
    <w:div w:id="1503817963">
      <w:bodyDiv w:val="1"/>
      <w:marLeft w:val="0"/>
      <w:marRight w:val="0"/>
      <w:marTop w:val="0"/>
      <w:marBottom w:val="0"/>
      <w:divBdr>
        <w:top w:val="none" w:sz="0" w:space="0" w:color="auto"/>
        <w:left w:val="none" w:sz="0" w:space="0" w:color="auto"/>
        <w:bottom w:val="none" w:sz="0" w:space="0" w:color="auto"/>
        <w:right w:val="none" w:sz="0" w:space="0" w:color="auto"/>
      </w:divBdr>
    </w:div>
    <w:div w:id="1514807300">
      <w:bodyDiv w:val="1"/>
      <w:marLeft w:val="0"/>
      <w:marRight w:val="0"/>
      <w:marTop w:val="0"/>
      <w:marBottom w:val="0"/>
      <w:divBdr>
        <w:top w:val="none" w:sz="0" w:space="0" w:color="auto"/>
        <w:left w:val="none" w:sz="0" w:space="0" w:color="auto"/>
        <w:bottom w:val="none" w:sz="0" w:space="0" w:color="auto"/>
        <w:right w:val="none" w:sz="0" w:space="0" w:color="auto"/>
      </w:divBdr>
    </w:div>
    <w:div w:id="1515027296">
      <w:bodyDiv w:val="1"/>
      <w:marLeft w:val="0"/>
      <w:marRight w:val="0"/>
      <w:marTop w:val="0"/>
      <w:marBottom w:val="0"/>
      <w:divBdr>
        <w:top w:val="none" w:sz="0" w:space="0" w:color="auto"/>
        <w:left w:val="none" w:sz="0" w:space="0" w:color="auto"/>
        <w:bottom w:val="none" w:sz="0" w:space="0" w:color="auto"/>
        <w:right w:val="none" w:sz="0" w:space="0" w:color="auto"/>
      </w:divBdr>
    </w:div>
    <w:div w:id="1518083500">
      <w:bodyDiv w:val="1"/>
      <w:marLeft w:val="0"/>
      <w:marRight w:val="0"/>
      <w:marTop w:val="0"/>
      <w:marBottom w:val="0"/>
      <w:divBdr>
        <w:top w:val="none" w:sz="0" w:space="0" w:color="auto"/>
        <w:left w:val="none" w:sz="0" w:space="0" w:color="auto"/>
        <w:bottom w:val="none" w:sz="0" w:space="0" w:color="auto"/>
        <w:right w:val="none" w:sz="0" w:space="0" w:color="auto"/>
      </w:divBdr>
    </w:div>
    <w:div w:id="1518814045">
      <w:bodyDiv w:val="1"/>
      <w:marLeft w:val="0"/>
      <w:marRight w:val="0"/>
      <w:marTop w:val="0"/>
      <w:marBottom w:val="0"/>
      <w:divBdr>
        <w:top w:val="none" w:sz="0" w:space="0" w:color="auto"/>
        <w:left w:val="none" w:sz="0" w:space="0" w:color="auto"/>
        <w:bottom w:val="none" w:sz="0" w:space="0" w:color="auto"/>
        <w:right w:val="none" w:sz="0" w:space="0" w:color="auto"/>
      </w:divBdr>
    </w:div>
    <w:div w:id="1538156001">
      <w:bodyDiv w:val="1"/>
      <w:marLeft w:val="0"/>
      <w:marRight w:val="0"/>
      <w:marTop w:val="0"/>
      <w:marBottom w:val="0"/>
      <w:divBdr>
        <w:top w:val="none" w:sz="0" w:space="0" w:color="auto"/>
        <w:left w:val="none" w:sz="0" w:space="0" w:color="auto"/>
        <w:bottom w:val="none" w:sz="0" w:space="0" w:color="auto"/>
        <w:right w:val="none" w:sz="0" w:space="0" w:color="auto"/>
      </w:divBdr>
    </w:div>
    <w:div w:id="1562977610">
      <w:bodyDiv w:val="1"/>
      <w:marLeft w:val="0"/>
      <w:marRight w:val="0"/>
      <w:marTop w:val="0"/>
      <w:marBottom w:val="0"/>
      <w:divBdr>
        <w:top w:val="none" w:sz="0" w:space="0" w:color="auto"/>
        <w:left w:val="none" w:sz="0" w:space="0" w:color="auto"/>
        <w:bottom w:val="none" w:sz="0" w:space="0" w:color="auto"/>
        <w:right w:val="none" w:sz="0" w:space="0" w:color="auto"/>
      </w:divBdr>
    </w:div>
    <w:div w:id="1580752049">
      <w:bodyDiv w:val="1"/>
      <w:marLeft w:val="0"/>
      <w:marRight w:val="0"/>
      <w:marTop w:val="0"/>
      <w:marBottom w:val="0"/>
      <w:divBdr>
        <w:top w:val="none" w:sz="0" w:space="0" w:color="auto"/>
        <w:left w:val="none" w:sz="0" w:space="0" w:color="auto"/>
        <w:bottom w:val="none" w:sz="0" w:space="0" w:color="auto"/>
        <w:right w:val="none" w:sz="0" w:space="0" w:color="auto"/>
      </w:divBdr>
      <w:divsChild>
        <w:div w:id="1193836125">
          <w:marLeft w:val="0"/>
          <w:marRight w:val="0"/>
          <w:marTop w:val="0"/>
          <w:marBottom w:val="0"/>
          <w:divBdr>
            <w:top w:val="none" w:sz="0" w:space="0" w:color="auto"/>
            <w:left w:val="none" w:sz="0" w:space="0" w:color="auto"/>
            <w:bottom w:val="none" w:sz="0" w:space="0" w:color="auto"/>
            <w:right w:val="none" w:sz="0" w:space="0" w:color="auto"/>
          </w:divBdr>
        </w:div>
      </w:divsChild>
    </w:div>
    <w:div w:id="1608735609">
      <w:bodyDiv w:val="1"/>
      <w:marLeft w:val="0"/>
      <w:marRight w:val="0"/>
      <w:marTop w:val="0"/>
      <w:marBottom w:val="0"/>
      <w:divBdr>
        <w:top w:val="none" w:sz="0" w:space="0" w:color="auto"/>
        <w:left w:val="none" w:sz="0" w:space="0" w:color="auto"/>
        <w:bottom w:val="none" w:sz="0" w:space="0" w:color="auto"/>
        <w:right w:val="none" w:sz="0" w:space="0" w:color="auto"/>
      </w:divBdr>
      <w:divsChild>
        <w:div w:id="450628978">
          <w:marLeft w:val="0"/>
          <w:marRight w:val="0"/>
          <w:marTop w:val="0"/>
          <w:marBottom w:val="0"/>
          <w:divBdr>
            <w:top w:val="none" w:sz="0" w:space="0" w:color="auto"/>
            <w:left w:val="none" w:sz="0" w:space="0" w:color="auto"/>
            <w:bottom w:val="none" w:sz="0" w:space="0" w:color="auto"/>
            <w:right w:val="none" w:sz="0" w:space="0" w:color="auto"/>
          </w:divBdr>
        </w:div>
      </w:divsChild>
    </w:div>
    <w:div w:id="1629897596">
      <w:bodyDiv w:val="1"/>
      <w:marLeft w:val="0"/>
      <w:marRight w:val="0"/>
      <w:marTop w:val="0"/>
      <w:marBottom w:val="0"/>
      <w:divBdr>
        <w:top w:val="none" w:sz="0" w:space="0" w:color="auto"/>
        <w:left w:val="none" w:sz="0" w:space="0" w:color="auto"/>
        <w:bottom w:val="none" w:sz="0" w:space="0" w:color="auto"/>
        <w:right w:val="none" w:sz="0" w:space="0" w:color="auto"/>
      </w:divBdr>
    </w:div>
    <w:div w:id="1635254462">
      <w:bodyDiv w:val="1"/>
      <w:marLeft w:val="0"/>
      <w:marRight w:val="0"/>
      <w:marTop w:val="0"/>
      <w:marBottom w:val="0"/>
      <w:divBdr>
        <w:top w:val="none" w:sz="0" w:space="0" w:color="auto"/>
        <w:left w:val="none" w:sz="0" w:space="0" w:color="auto"/>
        <w:bottom w:val="none" w:sz="0" w:space="0" w:color="auto"/>
        <w:right w:val="none" w:sz="0" w:space="0" w:color="auto"/>
      </w:divBdr>
    </w:div>
    <w:div w:id="1648045752">
      <w:bodyDiv w:val="1"/>
      <w:marLeft w:val="0"/>
      <w:marRight w:val="0"/>
      <w:marTop w:val="0"/>
      <w:marBottom w:val="0"/>
      <w:divBdr>
        <w:top w:val="none" w:sz="0" w:space="0" w:color="auto"/>
        <w:left w:val="none" w:sz="0" w:space="0" w:color="auto"/>
        <w:bottom w:val="none" w:sz="0" w:space="0" w:color="auto"/>
        <w:right w:val="none" w:sz="0" w:space="0" w:color="auto"/>
      </w:divBdr>
    </w:div>
    <w:div w:id="1660110819">
      <w:bodyDiv w:val="1"/>
      <w:marLeft w:val="0"/>
      <w:marRight w:val="0"/>
      <w:marTop w:val="0"/>
      <w:marBottom w:val="0"/>
      <w:divBdr>
        <w:top w:val="none" w:sz="0" w:space="0" w:color="auto"/>
        <w:left w:val="none" w:sz="0" w:space="0" w:color="auto"/>
        <w:bottom w:val="none" w:sz="0" w:space="0" w:color="auto"/>
        <w:right w:val="none" w:sz="0" w:space="0" w:color="auto"/>
      </w:divBdr>
    </w:div>
    <w:div w:id="1664972550">
      <w:bodyDiv w:val="1"/>
      <w:marLeft w:val="0"/>
      <w:marRight w:val="0"/>
      <w:marTop w:val="0"/>
      <w:marBottom w:val="0"/>
      <w:divBdr>
        <w:top w:val="none" w:sz="0" w:space="0" w:color="auto"/>
        <w:left w:val="none" w:sz="0" w:space="0" w:color="auto"/>
        <w:bottom w:val="none" w:sz="0" w:space="0" w:color="auto"/>
        <w:right w:val="none" w:sz="0" w:space="0" w:color="auto"/>
      </w:divBdr>
    </w:div>
    <w:div w:id="1665010442">
      <w:bodyDiv w:val="1"/>
      <w:marLeft w:val="0"/>
      <w:marRight w:val="0"/>
      <w:marTop w:val="0"/>
      <w:marBottom w:val="0"/>
      <w:divBdr>
        <w:top w:val="none" w:sz="0" w:space="0" w:color="auto"/>
        <w:left w:val="none" w:sz="0" w:space="0" w:color="auto"/>
        <w:bottom w:val="none" w:sz="0" w:space="0" w:color="auto"/>
        <w:right w:val="none" w:sz="0" w:space="0" w:color="auto"/>
      </w:divBdr>
    </w:div>
    <w:div w:id="1688285497">
      <w:bodyDiv w:val="1"/>
      <w:marLeft w:val="0"/>
      <w:marRight w:val="0"/>
      <w:marTop w:val="0"/>
      <w:marBottom w:val="0"/>
      <w:divBdr>
        <w:top w:val="none" w:sz="0" w:space="0" w:color="auto"/>
        <w:left w:val="none" w:sz="0" w:space="0" w:color="auto"/>
        <w:bottom w:val="none" w:sz="0" w:space="0" w:color="auto"/>
        <w:right w:val="none" w:sz="0" w:space="0" w:color="auto"/>
      </w:divBdr>
    </w:div>
    <w:div w:id="1701272707">
      <w:bodyDiv w:val="1"/>
      <w:marLeft w:val="0"/>
      <w:marRight w:val="0"/>
      <w:marTop w:val="0"/>
      <w:marBottom w:val="0"/>
      <w:divBdr>
        <w:top w:val="none" w:sz="0" w:space="0" w:color="auto"/>
        <w:left w:val="none" w:sz="0" w:space="0" w:color="auto"/>
        <w:bottom w:val="none" w:sz="0" w:space="0" w:color="auto"/>
        <w:right w:val="none" w:sz="0" w:space="0" w:color="auto"/>
      </w:divBdr>
    </w:div>
    <w:div w:id="1702390131">
      <w:bodyDiv w:val="1"/>
      <w:marLeft w:val="0"/>
      <w:marRight w:val="0"/>
      <w:marTop w:val="0"/>
      <w:marBottom w:val="0"/>
      <w:divBdr>
        <w:top w:val="none" w:sz="0" w:space="0" w:color="auto"/>
        <w:left w:val="none" w:sz="0" w:space="0" w:color="auto"/>
        <w:bottom w:val="none" w:sz="0" w:space="0" w:color="auto"/>
        <w:right w:val="none" w:sz="0" w:space="0" w:color="auto"/>
      </w:divBdr>
    </w:div>
    <w:div w:id="1722632424">
      <w:bodyDiv w:val="1"/>
      <w:marLeft w:val="0"/>
      <w:marRight w:val="0"/>
      <w:marTop w:val="0"/>
      <w:marBottom w:val="0"/>
      <w:divBdr>
        <w:top w:val="none" w:sz="0" w:space="0" w:color="auto"/>
        <w:left w:val="none" w:sz="0" w:space="0" w:color="auto"/>
        <w:bottom w:val="none" w:sz="0" w:space="0" w:color="auto"/>
        <w:right w:val="none" w:sz="0" w:space="0" w:color="auto"/>
      </w:divBdr>
    </w:div>
    <w:div w:id="1728994169">
      <w:bodyDiv w:val="1"/>
      <w:marLeft w:val="0"/>
      <w:marRight w:val="0"/>
      <w:marTop w:val="0"/>
      <w:marBottom w:val="0"/>
      <w:divBdr>
        <w:top w:val="none" w:sz="0" w:space="0" w:color="auto"/>
        <w:left w:val="none" w:sz="0" w:space="0" w:color="auto"/>
        <w:bottom w:val="none" w:sz="0" w:space="0" w:color="auto"/>
        <w:right w:val="none" w:sz="0" w:space="0" w:color="auto"/>
      </w:divBdr>
    </w:div>
    <w:div w:id="1736391372">
      <w:bodyDiv w:val="1"/>
      <w:marLeft w:val="0"/>
      <w:marRight w:val="0"/>
      <w:marTop w:val="0"/>
      <w:marBottom w:val="0"/>
      <w:divBdr>
        <w:top w:val="none" w:sz="0" w:space="0" w:color="auto"/>
        <w:left w:val="none" w:sz="0" w:space="0" w:color="auto"/>
        <w:bottom w:val="none" w:sz="0" w:space="0" w:color="auto"/>
        <w:right w:val="none" w:sz="0" w:space="0" w:color="auto"/>
      </w:divBdr>
    </w:div>
    <w:div w:id="1761443765">
      <w:bodyDiv w:val="1"/>
      <w:marLeft w:val="0"/>
      <w:marRight w:val="0"/>
      <w:marTop w:val="0"/>
      <w:marBottom w:val="0"/>
      <w:divBdr>
        <w:top w:val="none" w:sz="0" w:space="0" w:color="auto"/>
        <w:left w:val="none" w:sz="0" w:space="0" w:color="auto"/>
        <w:bottom w:val="none" w:sz="0" w:space="0" w:color="auto"/>
        <w:right w:val="none" w:sz="0" w:space="0" w:color="auto"/>
      </w:divBdr>
    </w:div>
    <w:div w:id="1776442185">
      <w:bodyDiv w:val="1"/>
      <w:marLeft w:val="0"/>
      <w:marRight w:val="0"/>
      <w:marTop w:val="0"/>
      <w:marBottom w:val="0"/>
      <w:divBdr>
        <w:top w:val="none" w:sz="0" w:space="0" w:color="auto"/>
        <w:left w:val="none" w:sz="0" w:space="0" w:color="auto"/>
        <w:bottom w:val="none" w:sz="0" w:space="0" w:color="auto"/>
        <w:right w:val="none" w:sz="0" w:space="0" w:color="auto"/>
      </w:divBdr>
    </w:div>
    <w:div w:id="1790318331">
      <w:bodyDiv w:val="1"/>
      <w:marLeft w:val="0"/>
      <w:marRight w:val="0"/>
      <w:marTop w:val="0"/>
      <w:marBottom w:val="0"/>
      <w:divBdr>
        <w:top w:val="none" w:sz="0" w:space="0" w:color="auto"/>
        <w:left w:val="none" w:sz="0" w:space="0" w:color="auto"/>
        <w:bottom w:val="none" w:sz="0" w:space="0" w:color="auto"/>
        <w:right w:val="none" w:sz="0" w:space="0" w:color="auto"/>
      </w:divBdr>
    </w:div>
    <w:div w:id="1795755006">
      <w:bodyDiv w:val="1"/>
      <w:marLeft w:val="0"/>
      <w:marRight w:val="0"/>
      <w:marTop w:val="0"/>
      <w:marBottom w:val="0"/>
      <w:divBdr>
        <w:top w:val="none" w:sz="0" w:space="0" w:color="auto"/>
        <w:left w:val="none" w:sz="0" w:space="0" w:color="auto"/>
        <w:bottom w:val="none" w:sz="0" w:space="0" w:color="auto"/>
        <w:right w:val="none" w:sz="0" w:space="0" w:color="auto"/>
      </w:divBdr>
      <w:divsChild>
        <w:div w:id="488864636">
          <w:marLeft w:val="0"/>
          <w:marRight w:val="0"/>
          <w:marTop w:val="0"/>
          <w:marBottom w:val="0"/>
          <w:divBdr>
            <w:top w:val="none" w:sz="0" w:space="0" w:color="auto"/>
            <w:left w:val="none" w:sz="0" w:space="0" w:color="auto"/>
            <w:bottom w:val="none" w:sz="0" w:space="0" w:color="auto"/>
            <w:right w:val="none" w:sz="0" w:space="0" w:color="auto"/>
          </w:divBdr>
          <w:divsChild>
            <w:div w:id="644773657">
              <w:marLeft w:val="0"/>
              <w:marRight w:val="0"/>
              <w:marTop w:val="0"/>
              <w:marBottom w:val="0"/>
              <w:divBdr>
                <w:top w:val="none" w:sz="0" w:space="0" w:color="auto"/>
                <w:left w:val="none" w:sz="0" w:space="0" w:color="auto"/>
                <w:bottom w:val="none" w:sz="0" w:space="0" w:color="auto"/>
                <w:right w:val="none" w:sz="0" w:space="0" w:color="auto"/>
              </w:divBdr>
              <w:divsChild>
                <w:div w:id="44874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749423">
      <w:bodyDiv w:val="1"/>
      <w:marLeft w:val="0"/>
      <w:marRight w:val="0"/>
      <w:marTop w:val="0"/>
      <w:marBottom w:val="0"/>
      <w:divBdr>
        <w:top w:val="none" w:sz="0" w:space="0" w:color="auto"/>
        <w:left w:val="none" w:sz="0" w:space="0" w:color="auto"/>
        <w:bottom w:val="none" w:sz="0" w:space="0" w:color="auto"/>
        <w:right w:val="none" w:sz="0" w:space="0" w:color="auto"/>
      </w:divBdr>
    </w:div>
    <w:div w:id="1807427344">
      <w:bodyDiv w:val="1"/>
      <w:marLeft w:val="0"/>
      <w:marRight w:val="0"/>
      <w:marTop w:val="0"/>
      <w:marBottom w:val="0"/>
      <w:divBdr>
        <w:top w:val="none" w:sz="0" w:space="0" w:color="auto"/>
        <w:left w:val="none" w:sz="0" w:space="0" w:color="auto"/>
        <w:bottom w:val="none" w:sz="0" w:space="0" w:color="auto"/>
        <w:right w:val="none" w:sz="0" w:space="0" w:color="auto"/>
      </w:divBdr>
    </w:div>
    <w:div w:id="1826967235">
      <w:bodyDiv w:val="1"/>
      <w:marLeft w:val="0"/>
      <w:marRight w:val="0"/>
      <w:marTop w:val="0"/>
      <w:marBottom w:val="0"/>
      <w:divBdr>
        <w:top w:val="none" w:sz="0" w:space="0" w:color="auto"/>
        <w:left w:val="none" w:sz="0" w:space="0" w:color="auto"/>
        <w:bottom w:val="none" w:sz="0" w:space="0" w:color="auto"/>
        <w:right w:val="none" w:sz="0" w:space="0" w:color="auto"/>
      </w:divBdr>
    </w:div>
    <w:div w:id="1835753195">
      <w:bodyDiv w:val="1"/>
      <w:marLeft w:val="0"/>
      <w:marRight w:val="0"/>
      <w:marTop w:val="0"/>
      <w:marBottom w:val="0"/>
      <w:divBdr>
        <w:top w:val="none" w:sz="0" w:space="0" w:color="auto"/>
        <w:left w:val="none" w:sz="0" w:space="0" w:color="auto"/>
        <w:bottom w:val="none" w:sz="0" w:space="0" w:color="auto"/>
        <w:right w:val="none" w:sz="0" w:space="0" w:color="auto"/>
      </w:divBdr>
    </w:div>
    <w:div w:id="1862089549">
      <w:bodyDiv w:val="1"/>
      <w:marLeft w:val="0"/>
      <w:marRight w:val="0"/>
      <w:marTop w:val="0"/>
      <w:marBottom w:val="0"/>
      <w:divBdr>
        <w:top w:val="none" w:sz="0" w:space="0" w:color="auto"/>
        <w:left w:val="none" w:sz="0" w:space="0" w:color="auto"/>
        <w:bottom w:val="none" w:sz="0" w:space="0" w:color="auto"/>
        <w:right w:val="none" w:sz="0" w:space="0" w:color="auto"/>
      </w:divBdr>
    </w:div>
    <w:div w:id="1874463130">
      <w:bodyDiv w:val="1"/>
      <w:marLeft w:val="0"/>
      <w:marRight w:val="0"/>
      <w:marTop w:val="0"/>
      <w:marBottom w:val="0"/>
      <w:divBdr>
        <w:top w:val="none" w:sz="0" w:space="0" w:color="auto"/>
        <w:left w:val="none" w:sz="0" w:space="0" w:color="auto"/>
        <w:bottom w:val="none" w:sz="0" w:space="0" w:color="auto"/>
        <w:right w:val="none" w:sz="0" w:space="0" w:color="auto"/>
      </w:divBdr>
    </w:div>
    <w:div w:id="1896039475">
      <w:bodyDiv w:val="1"/>
      <w:marLeft w:val="0"/>
      <w:marRight w:val="0"/>
      <w:marTop w:val="0"/>
      <w:marBottom w:val="0"/>
      <w:divBdr>
        <w:top w:val="none" w:sz="0" w:space="0" w:color="auto"/>
        <w:left w:val="none" w:sz="0" w:space="0" w:color="auto"/>
        <w:bottom w:val="none" w:sz="0" w:space="0" w:color="auto"/>
        <w:right w:val="none" w:sz="0" w:space="0" w:color="auto"/>
      </w:divBdr>
    </w:div>
    <w:div w:id="1918830763">
      <w:bodyDiv w:val="1"/>
      <w:marLeft w:val="0"/>
      <w:marRight w:val="0"/>
      <w:marTop w:val="0"/>
      <w:marBottom w:val="0"/>
      <w:divBdr>
        <w:top w:val="none" w:sz="0" w:space="0" w:color="auto"/>
        <w:left w:val="none" w:sz="0" w:space="0" w:color="auto"/>
        <w:bottom w:val="none" w:sz="0" w:space="0" w:color="auto"/>
        <w:right w:val="none" w:sz="0" w:space="0" w:color="auto"/>
      </w:divBdr>
    </w:div>
    <w:div w:id="1925872104">
      <w:bodyDiv w:val="1"/>
      <w:marLeft w:val="0"/>
      <w:marRight w:val="0"/>
      <w:marTop w:val="0"/>
      <w:marBottom w:val="0"/>
      <w:divBdr>
        <w:top w:val="none" w:sz="0" w:space="0" w:color="auto"/>
        <w:left w:val="none" w:sz="0" w:space="0" w:color="auto"/>
        <w:bottom w:val="none" w:sz="0" w:space="0" w:color="auto"/>
        <w:right w:val="none" w:sz="0" w:space="0" w:color="auto"/>
      </w:divBdr>
    </w:div>
    <w:div w:id="1926959913">
      <w:bodyDiv w:val="1"/>
      <w:marLeft w:val="0"/>
      <w:marRight w:val="0"/>
      <w:marTop w:val="0"/>
      <w:marBottom w:val="0"/>
      <w:divBdr>
        <w:top w:val="none" w:sz="0" w:space="0" w:color="auto"/>
        <w:left w:val="none" w:sz="0" w:space="0" w:color="auto"/>
        <w:bottom w:val="none" w:sz="0" w:space="0" w:color="auto"/>
        <w:right w:val="none" w:sz="0" w:space="0" w:color="auto"/>
      </w:divBdr>
    </w:div>
    <w:div w:id="1928879036">
      <w:bodyDiv w:val="1"/>
      <w:marLeft w:val="0"/>
      <w:marRight w:val="0"/>
      <w:marTop w:val="0"/>
      <w:marBottom w:val="0"/>
      <w:divBdr>
        <w:top w:val="none" w:sz="0" w:space="0" w:color="auto"/>
        <w:left w:val="none" w:sz="0" w:space="0" w:color="auto"/>
        <w:bottom w:val="none" w:sz="0" w:space="0" w:color="auto"/>
        <w:right w:val="none" w:sz="0" w:space="0" w:color="auto"/>
      </w:divBdr>
    </w:div>
    <w:div w:id="1935551355">
      <w:bodyDiv w:val="1"/>
      <w:marLeft w:val="0"/>
      <w:marRight w:val="0"/>
      <w:marTop w:val="0"/>
      <w:marBottom w:val="0"/>
      <w:divBdr>
        <w:top w:val="none" w:sz="0" w:space="0" w:color="auto"/>
        <w:left w:val="none" w:sz="0" w:space="0" w:color="auto"/>
        <w:bottom w:val="none" w:sz="0" w:space="0" w:color="auto"/>
        <w:right w:val="none" w:sz="0" w:space="0" w:color="auto"/>
      </w:divBdr>
    </w:div>
    <w:div w:id="1948387208">
      <w:bodyDiv w:val="1"/>
      <w:marLeft w:val="0"/>
      <w:marRight w:val="0"/>
      <w:marTop w:val="0"/>
      <w:marBottom w:val="0"/>
      <w:divBdr>
        <w:top w:val="none" w:sz="0" w:space="0" w:color="auto"/>
        <w:left w:val="none" w:sz="0" w:space="0" w:color="auto"/>
        <w:bottom w:val="none" w:sz="0" w:space="0" w:color="auto"/>
        <w:right w:val="none" w:sz="0" w:space="0" w:color="auto"/>
      </w:divBdr>
    </w:div>
    <w:div w:id="1965041149">
      <w:bodyDiv w:val="1"/>
      <w:marLeft w:val="0"/>
      <w:marRight w:val="0"/>
      <w:marTop w:val="0"/>
      <w:marBottom w:val="0"/>
      <w:divBdr>
        <w:top w:val="none" w:sz="0" w:space="0" w:color="auto"/>
        <w:left w:val="none" w:sz="0" w:space="0" w:color="auto"/>
        <w:bottom w:val="none" w:sz="0" w:space="0" w:color="auto"/>
        <w:right w:val="none" w:sz="0" w:space="0" w:color="auto"/>
      </w:divBdr>
    </w:div>
    <w:div w:id="2011057764">
      <w:bodyDiv w:val="1"/>
      <w:marLeft w:val="0"/>
      <w:marRight w:val="0"/>
      <w:marTop w:val="0"/>
      <w:marBottom w:val="0"/>
      <w:divBdr>
        <w:top w:val="none" w:sz="0" w:space="0" w:color="auto"/>
        <w:left w:val="none" w:sz="0" w:space="0" w:color="auto"/>
        <w:bottom w:val="none" w:sz="0" w:space="0" w:color="auto"/>
        <w:right w:val="none" w:sz="0" w:space="0" w:color="auto"/>
      </w:divBdr>
    </w:div>
    <w:div w:id="2035302903">
      <w:bodyDiv w:val="1"/>
      <w:marLeft w:val="0"/>
      <w:marRight w:val="0"/>
      <w:marTop w:val="0"/>
      <w:marBottom w:val="0"/>
      <w:divBdr>
        <w:top w:val="none" w:sz="0" w:space="0" w:color="auto"/>
        <w:left w:val="none" w:sz="0" w:space="0" w:color="auto"/>
        <w:bottom w:val="none" w:sz="0" w:space="0" w:color="auto"/>
        <w:right w:val="none" w:sz="0" w:space="0" w:color="auto"/>
      </w:divBdr>
      <w:divsChild>
        <w:div w:id="32074255">
          <w:marLeft w:val="0"/>
          <w:marRight w:val="0"/>
          <w:marTop w:val="0"/>
          <w:marBottom w:val="0"/>
          <w:divBdr>
            <w:top w:val="none" w:sz="0" w:space="0" w:color="auto"/>
            <w:left w:val="none" w:sz="0" w:space="0" w:color="auto"/>
            <w:bottom w:val="none" w:sz="0" w:space="0" w:color="auto"/>
            <w:right w:val="none" w:sz="0" w:space="0" w:color="auto"/>
          </w:divBdr>
        </w:div>
      </w:divsChild>
    </w:div>
    <w:div w:id="2060476904">
      <w:bodyDiv w:val="1"/>
      <w:marLeft w:val="0"/>
      <w:marRight w:val="0"/>
      <w:marTop w:val="0"/>
      <w:marBottom w:val="0"/>
      <w:divBdr>
        <w:top w:val="none" w:sz="0" w:space="0" w:color="auto"/>
        <w:left w:val="none" w:sz="0" w:space="0" w:color="auto"/>
        <w:bottom w:val="none" w:sz="0" w:space="0" w:color="auto"/>
        <w:right w:val="none" w:sz="0" w:space="0" w:color="auto"/>
      </w:divBdr>
    </w:div>
    <w:div w:id="2095584576">
      <w:bodyDiv w:val="1"/>
      <w:marLeft w:val="0"/>
      <w:marRight w:val="0"/>
      <w:marTop w:val="0"/>
      <w:marBottom w:val="0"/>
      <w:divBdr>
        <w:top w:val="none" w:sz="0" w:space="0" w:color="auto"/>
        <w:left w:val="none" w:sz="0" w:space="0" w:color="auto"/>
        <w:bottom w:val="none" w:sz="0" w:space="0" w:color="auto"/>
        <w:right w:val="none" w:sz="0" w:space="0" w:color="auto"/>
      </w:divBdr>
    </w:div>
    <w:div w:id="2102093704">
      <w:bodyDiv w:val="1"/>
      <w:marLeft w:val="0"/>
      <w:marRight w:val="0"/>
      <w:marTop w:val="0"/>
      <w:marBottom w:val="0"/>
      <w:divBdr>
        <w:top w:val="none" w:sz="0" w:space="0" w:color="auto"/>
        <w:left w:val="none" w:sz="0" w:space="0" w:color="auto"/>
        <w:bottom w:val="none" w:sz="0" w:space="0" w:color="auto"/>
        <w:right w:val="none" w:sz="0" w:space="0" w:color="auto"/>
      </w:divBdr>
    </w:div>
    <w:div w:id="2110815084">
      <w:bodyDiv w:val="1"/>
      <w:marLeft w:val="0"/>
      <w:marRight w:val="0"/>
      <w:marTop w:val="0"/>
      <w:marBottom w:val="0"/>
      <w:divBdr>
        <w:top w:val="none" w:sz="0" w:space="0" w:color="auto"/>
        <w:left w:val="none" w:sz="0" w:space="0" w:color="auto"/>
        <w:bottom w:val="none" w:sz="0" w:space="0" w:color="auto"/>
        <w:right w:val="none" w:sz="0" w:space="0" w:color="auto"/>
      </w:divBdr>
    </w:div>
    <w:div w:id="2117556998">
      <w:bodyDiv w:val="1"/>
      <w:marLeft w:val="0"/>
      <w:marRight w:val="0"/>
      <w:marTop w:val="0"/>
      <w:marBottom w:val="0"/>
      <w:divBdr>
        <w:top w:val="none" w:sz="0" w:space="0" w:color="auto"/>
        <w:left w:val="none" w:sz="0" w:space="0" w:color="auto"/>
        <w:bottom w:val="none" w:sz="0" w:space="0" w:color="auto"/>
        <w:right w:val="none" w:sz="0" w:space="0" w:color="auto"/>
      </w:divBdr>
    </w:div>
    <w:div w:id="2145731755">
      <w:bodyDiv w:val="1"/>
      <w:marLeft w:val="0"/>
      <w:marRight w:val="0"/>
      <w:marTop w:val="0"/>
      <w:marBottom w:val="0"/>
      <w:divBdr>
        <w:top w:val="none" w:sz="0" w:space="0" w:color="auto"/>
        <w:left w:val="none" w:sz="0" w:space="0" w:color="auto"/>
        <w:bottom w:val="none" w:sz="0" w:space="0" w:color="auto"/>
        <w:right w:val="none" w:sz="0" w:space="0" w:color="auto"/>
      </w:divBdr>
      <w:divsChild>
        <w:div w:id="42396125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localhost:3000" TargetMode="External"/><Relationship Id="rId21" Type="http://schemas.openxmlformats.org/officeDocument/2006/relationships/image" Target="media/image7.png"/><Relationship Id="rId42" Type="http://schemas.openxmlformats.org/officeDocument/2006/relationships/hyperlink" Target="http://localhost:3300" TargetMode="External"/><Relationship Id="rId47" Type="http://schemas.openxmlformats.org/officeDocument/2006/relationships/image" Target="media/image23.png"/><Relationship Id="rId63" Type="http://schemas.openxmlformats.org/officeDocument/2006/relationships/image" Target="media/image36.jpeg"/><Relationship Id="rId68" Type="http://schemas.openxmlformats.org/officeDocument/2006/relationships/image" Target="media/image41.png"/><Relationship Id="rId84" Type="http://schemas.openxmlformats.org/officeDocument/2006/relationships/hyperlink" Target="https://www.postgresql.org/docs/16/index.html" TargetMode="External"/><Relationship Id="rId89" Type="http://schemas.openxmlformats.org/officeDocument/2006/relationships/header" Target="header2.xml"/><Relationship Id="rId16" Type="http://schemas.openxmlformats.org/officeDocument/2006/relationships/image" Target="media/image3.png"/><Relationship Id="rId11" Type="http://schemas.openxmlformats.org/officeDocument/2006/relationships/footer" Target="footer2.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29.png"/><Relationship Id="rId58" Type="http://schemas.openxmlformats.org/officeDocument/2006/relationships/image" Target="media/image31.png"/><Relationship Id="rId74" Type="http://schemas.openxmlformats.org/officeDocument/2006/relationships/image" Target="media/image47.png"/><Relationship Id="rId79" Type="http://schemas.openxmlformats.org/officeDocument/2006/relationships/image" Target="media/image52.png"/><Relationship Id="rId5" Type="http://schemas.openxmlformats.org/officeDocument/2006/relationships/webSettings" Target="webSettings.xml"/><Relationship Id="rId90"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hyperlink" Target="http://localhost:3300/swagger" TargetMode="External"/><Relationship Id="rId43" Type="http://schemas.openxmlformats.org/officeDocument/2006/relationships/hyperlink" Target="http://localhost:8080" TargetMode="External"/><Relationship Id="rId48" Type="http://schemas.openxmlformats.org/officeDocument/2006/relationships/image" Target="media/image24.png"/><Relationship Id="rId64" Type="http://schemas.openxmlformats.org/officeDocument/2006/relationships/image" Target="media/image37.png"/><Relationship Id="rId69" Type="http://schemas.openxmlformats.org/officeDocument/2006/relationships/image" Target="media/image42.png"/><Relationship Id="rId8" Type="http://schemas.openxmlformats.org/officeDocument/2006/relationships/image" Target="media/image1.png"/><Relationship Id="rId51" Type="http://schemas.openxmlformats.org/officeDocument/2006/relationships/image" Target="media/image27.png"/><Relationship Id="rId72" Type="http://schemas.openxmlformats.org/officeDocument/2006/relationships/image" Target="media/image45.png"/><Relationship Id="rId80" Type="http://schemas.openxmlformats.org/officeDocument/2006/relationships/hyperlink" Target="https://www.bella-iskolacsengo.hu/" TargetMode="External"/><Relationship Id="rId85" Type="http://schemas.openxmlformats.org/officeDocument/2006/relationships/hyperlink" Target="https://vuejs.org/guide/introduction.html" TargetMode="Externa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bella-iskolacsengo.hu/" TargetMode="External"/><Relationship Id="rId17" Type="http://schemas.openxmlformats.org/officeDocument/2006/relationships/image" Target="media/image4.png"/><Relationship Id="rId25" Type="http://schemas.openxmlformats.org/officeDocument/2006/relationships/hyperlink" Target="http://localhost:3300/api" TargetMode="External"/><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2.png"/><Relationship Id="rId59" Type="http://schemas.openxmlformats.org/officeDocument/2006/relationships/image" Target="media/image32.png"/><Relationship Id="rId67" Type="http://schemas.openxmlformats.org/officeDocument/2006/relationships/image" Target="media/image40.png"/><Relationship Id="rId20" Type="http://schemas.openxmlformats.org/officeDocument/2006/relationships/hyperlink" Target="http://localhost:9000" TargetMode="External"/><Relationship Id="rId41" Type="http://schemas.openxmlformats.org/officeDocument/2006/relationships/hyperlink" Target="http://localhost:8081" TargetMode="External"/><Relationship Id="rId54" Type="http://schemas.openxmlformats.org/officeDocument/2006/relationships/hyperlink" Target="https://www.enterprisedb.com/downloads/postgres-postgresql-downloads" TargetMode="External"/><Relationship Id="rId62" Type="http://schemas.openxmlformats.org/officeDocument/2006/relationships/image" Target="media/image35.png"/><Relationship Id="rId70" Type="http://schemas.openxmlformats.org/officeDocument/2006/relationships/image" Target="media/image43.png"/><Relationship Id="rId75" Type="http://schemas.openxmlformats.org/officeDocument/2006/relationships/image" Target="media/image48.png"/><Relationship Id="rId83" Type="http://schemas.openxmlformats.org/officeDocument/2006/relationships/hyperlink" Target="https://www.pgadmin.org/docs/" TargetMode="External"/><Relationship Id="rId88" Type="http://schemas.openxmlformats.org/officeDocument/2006/relationships/hyperlink" Target="https://infojegyzet.hu/webszerkesztes/dokumentacio/" TargetMode="External"/><Relationship Id="rId9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hyperlink" Target="http://localhost:3000/login" TargetMode="External"/><Relationship Id="rId36" Type="http://schemas.openxmlformats.org/officeDocument/2006/relationships/image" Target="media/image17.png"/><Relationship Id="rId49" Type="http://schemas.openxmlformats.org/officeDocument/2006/relationships/image" Target="media/image25.png"/><Relationship Id="rId57" Type="http://schemas.openxmlformats.org/officeDocument/2006/relationships/image" Target="media/image30.png"/><Relationship Id="rId10" Type="http://schemas.openxmlformats.org/officeDocument/2006/relationships/footer" Target="footer1.xml"/><Relationship Id="rId31" Type="http://schemas.openxmlformats.org/officeDocument/2006/relationships/image" Target="media/image12.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3.png"/><Relationship Id="rId65" Type="http://schemas.openxmlformats.org/officeDocument/2006/relationships/image" Target="media/image38.png"/><Relationship Id="rId73" Type="http://schemas.openxmlformats.org/officeDocument/2006/relationships/image" Target="media/image46.png"/><Relationship Id="rId78" Type="http://schemas.openxmlformats.org/officeDocument/2006/relationships/image" Target="media/image51.png"/><Relationship Id="rId81" Type="http://schemas.openxmlformats.org/officeDocument/2006/relationships/hyperlink" Target="https://iskolacsengo.gipen.hu/" TargetMode="External"/><Relationship Id="rId86" Type="http://schemas.openxmlformats.org/officeDocument/2006/relationships/hyperlink" Target="https://docs.nestjs.com/"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iskolacsengo.gipen.hu/" TargetMode="External"/><Relationship Id="rId18" Type="http://schemas.openxmlformats.org/officeDocument/2006/relationships/image" Target="media/image5.png"/><Relationship Id="rId39" Type="http://schemas.openxmlformats.org/officeDocument/2006/relationships/hyperlink" Target="mailto:janipatrik138@gmail.com" TargetMode="External"/><Relationship Id="rId34" Type="http://schemas.openxmlformats.org/officeDocument/2006/relationships/image" Target="media/image15.png"/><Relationship Id="rId50" Type="http://schemas.openxmlformats.org/officeDocument/2006/relationships/image" Target="media/image26.png"/><Relationship Id="rId55" Type="http://schemas.openxmlformats.org/officeDocument/2006/relationships/hyperlink" Target="http://localhost:3300" TargetMode="External"/><Relationship Id="rId76" Type="http://schemas.openxmlformats.org/officeDocument/2006/relationships/image" Target="media/image49.png"/><Relationship Id="rId7" Type="http://schemas.openxmlformats.org/officeDocument/2006/relationships/endnotes" Target="endnotes.xml"/><Relationship Id="rId71" Type="http://schemas.openxmlformats.org/officeDocument/2006/relationships/image" Target="media/image44.png"/><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hyperlink" Target="http://localhost:3300/swagger" TargetMode="External"/><Relationship Id="rId40" Type="http://schemas.openxmlformats.org/officeDocument/2006/relationships/hyperlink" Target="https://github.com/Pollak-Projects/csengo-ts" TargetMode="External"/><Relationship Id="rId45" Type="http://schemas.openxmlformats.org/officeDocument/2006/relationships/image" Target="media/image21.png"/><Relationship Id="rId66" Type="http://schemas.openxmlformats.org/officeDocument/2006/relationships/image" Target="media/image39.png"/><Relationship Id="rId87" Type="http://schemas.openxmlformats.org/officeDocument/2006/relationships/hyperlink" Target="https://playwright.dev/docs/intro" TargetMode="External"/><Relationship Id="rId61" Type="http://schemas.openxmlformats.org/officeDocument/2006/relationships/image" Target="media/image34.png"/><Relationship Id="rId82" Type="http://schemas.openxmlformats.org/officeDocument/2006/relationships/hyperlink" Target="https://stackoverflow.com/questions" TargetMode="External"/><Relationship Id="rId19" Type="http://schemas.openxmlformats.org/officeDocument/2006/relationships/image" Target="media/image6.png"/><Relationship Id="rId14" Type="http://schemas.openxmlformats.org/officeDocument/2006/relationships/hyperlink" Target="http://localhost:8081" TargetMode="Externa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hyperlink" Target="http://localhost:3000" TargetMode="External"/><Relationship Id="rId77" Type="http://schemas.openxmlformats.org/officeDocument/2006/relationships/image" Target="media/image50.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CA53E-F2E1-43C9-9A3A-CCD61F389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28510</Words>
  <Characters>196723</Characters>
  <Application>Microsoft Office Word</Application>
  <DocSecurity>0</DocSecurity>
  <Lines>1639</Lines>
  <Paragraphs>449</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Pollák Csengő</vt:lpstr>
      <vt:lpstr>Pollák Csengő</vt:lpstr>
    </vt:vector>
  </TitlesOfParts>
  <Company/>
  <LinksUpToDate>false</LinksUpToDate>
  <CharactersWithSpaces>22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lák Csengő</dc:title>
  <dc:creator>Akos TGy</dc:creator>
  <cp:lastModifiedBy>Akos TGy</cp:lastModifiedBy>
  <cp:revision>12</cp:revision>
  <cp:lastPrinted>2025-03-30T15:02:00Z</cp:lastPrinted>
  <dcterms:created xsi:type="dcterms:W3CDTF">2025-03-09T14:47:00Z</dcterms:created>
  <dcterms:modified xsi:type="dcterms:W3CDTF">2025-03-30T15:02:00Z</dcterms:modified>
</cp:coreProperties>
</file>